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73E00" w14:textId="610DE319" w:rsidR="006B73C5" w:rsidRPr="00181E7F" w:rsidRDefault="00DA356B" w:rsidP="003F6606">
      <w:pPr>
        <w:pStyle w:val="Title"/>
        <w:rPr>
          <w:rFonts w:cs="Arial"/>
          <w:b w:val="0"/>
          <w:color w:val="EA2A16"/>
          <w:sz w:val="28"/>
          <w:szCs w:val="28"/>
        </w:rPr>
      </w:pPr>
      <w:r>
        <w:rPr>
          <w:rFonts w:cs="Arial"/>
          <w:b w:val="0"/>
          <w:color w:val="EA2A16"/>
          <w:sz w:val="28"/>
          <w:szCs w:val="28"/>
        </w:rPr>
        <w:t xml:space="preserve">Xilinx Answer </w:t>
      </w:r>
      <w:r w:rsidR="003C3A6C">
        <w:rPr>
          <w:rFonts w:cs="Arial"/>
          <w:b w:val="0"/>
          <w:color w:val="EA2A16"/>
          <w:sz w:val="28"/>
          <w:szCs w:val="28"/>
        </w:rPr>
        <w:t>34944</w:t>
      </w:r>
    </w:p>
    <w:p w14:paraId="77BBD11D" w14:textId="6D8E137A" w:rsidR="00485552" w:rsidRPr="005044C0" w:rsidRDefault="00C37F7D" w:rsidP="005044C0">
      <w:pPr>
        <w:pStyle w:val="Title"/>
        <w:rPr>
          <w:rFonts w:cs="Arial"/>
          <w:b w:val="0"/>
          <w:color w:val="EA2A16"/>
          <w:sz w:val="28"/>
          <w:szCs w:val="28"/>
        </w:rPr>
      </w:pPr>
      <w:r>
        <w:rPr>
          <w:rFonts w:cs="Arial"/>
          <w:b w:val="0"/>
          <w:color w:val="EA2A16"/>
          <w:sz w:val="28"/>
          <w:szCs w:val="28"/>
        </w:rPr>
        <w:t xml:space="preserve">QDMA Performance </w:t>
      </w:r>
      <w:r w:rsidR="00E861F7">
        <w:rPr>
          <w:rFonts w:cs="Arial"/>
          <w:b w:val="0"/>
          <w:color w:val="EA2A16"/>
          <w:sz w:val="28"/>
          <w:szCs w:val="28"/>
        </w:rPr>
        <w:t>Report</w:t>
      </w:r>
    </w:p>
    <w:p w14:paraId="7B524C67" w14:textId="77777777" w:rsidR="00EC5608" w:rsidRDefault="006E4B8F" w:rsidP="00EC5608">
      <w:r>
        <w:pict w14:anchorId="5B4066FA">
          <v:rect id="_x0000_i1025" style="width:523.3pt;height:2pt" o:hralign="center" o:hrstd="t" o:hr="t" fillcolor="#a0a0a0" stroked="f"/>
        </w:pict>
      </w:r>
    </w:p>
    <w:p w14:paraId="1F4A09D3" w14:textId="0AE18B9F" w:rsidR="00485552" w:rsidRPr="00171E26" w:rsidRDefault="00B542A8" w:rsidP="00EC5608">
      <w:pPr>
        <w:rPr>
          <w:rFonts w:cs="Arial"/>
          <w:szCs w:val="20"/>
        </w:rPr>
      </w:pPr>
      <w:r>
        <w:rPr>
          <w:rFonts w:cs="Arial"/>
          <w:b/>
          <w:szCs w:val="20"/>
        </w:rPr>
        <w:t xml:space="preserve">Important </w:t>
      </w:r>
      <w:r w:rsidR="00EC5608" w:rsidRPr="00171E26">
        <w:rPr>
          <w:rFonts w:cs="Arial"/>
          <w:b/>
          <w:szCs w:val="20"/>
        </w:rPr>
        <w:t>Note:</w:t>
      </w:r>
      <w:r>
        <w:rPr>
          <w:rFonts w:cs="Arial"/>
          <w:szCs w:val="20"/>
        </w:rPr>
        <w:t xml:space="preserve">  This </w:t>
      </w:r>
      <w:r w:rsidR="001644E6">
        <w:rPr>
          <w:rFonts w:cs="Arial"/>
          <w:szCs w:val="20"/>
        </w:rPr>
        <w:t xml:space="preserve">downloadable </w:t>
      </w:r>
      <w:r w:rsidR="005044C0">
        <w:rPr>
          <w:rFonts w:cs="Arial"/>
          <w:szCs w:val="20"/>
        </w:rPr>
        <w:t xml:space="preserve">PDF of </w:t>
      </w:r>
      <w:r w:rsidR="00856D7C" w:rsidRPr="00171E26">
        <w:rPr>
          <w:rFonts w:cs="Arial"/>
          <w:szCs w:val="20"/>
        </w:rPr>
        <w:t>an Answer</w:t>
      </w:r>
      <w:r w:rsidR="00EC5608" w:rsidRPr="00171E26">
        <w:rPr>
          <w:rFonts w:cs="Arial"/>
          <w:szCs w:val="20"/>
        </w:rPr>
        <w:t xml:space="preserve"> Record is provided to enhance its usability and readability.  It is important to note that Answer Records are Web-based content that are frequently updated as new information becomes available.  You are reminded to visit the Xilinx Technical Support Website and </w:t>
      </w:r>
      <w:r w:rsidR="00C37329" w:rsidRPr="00171E26">
        <w:rPr>
          <w:rFonts w:cs="Arial"/>
          <w:szCs w:val="20"/>
        </w:rPr>
        <w:t xml:space="preserve">review </w:t>
      </w:r>
      <w:r w:rsidR="001C5E01">
        <w:rPr>
          <w:rFonts w:cs="Arial"/>
          <w:szCs w:val="20"/>
        </w:rPr>
        <w:t>(</w:t>
      </w:r>
      <w:r w:rsidR="00651037" w:rsidRPr="001C5E01">
        <w:rPr>
          <w:rFonts w:cs="Arial"/>
          <w:szCs w:val="20"/>
          <w:u w:val="single"/>
        </w:rPr>
        <w:t>Xilinx Answer 34944</w:t>
      </w:r>
      <w:r w:rsidR="001C5E01">
        <w:rPr>
          <w:rFonts w:cs="Arial"/>
          <w:szCs w:val="20"/>
        </w:rPr>
        <w:t>)</w:t>
      </w:r>
      <w:r w:rsidR="00EC5608" w:rsidRPr="00171E26">
        <w:rPr>
          <w:rFonts w:cs="Arial"/>
          <w:szCs w:val="20"/>
        </w:rPr>
        <w:t xml:space="preserve"> for the latest version of this Answer.</w:t>
      </w:r>
    </w:p>
    <w:p w14:paraId="7667A79C" w14:textId="77777777" w:rsidR="00DA356B" w:rsidRDefault="006E4B8F" w:rsidP="00AA47C1">
      <w:r>
        <w:pict w14:anchorId="50BB6028">
          <v:rect id="_x0000_i1026" style="width:523.3pt;height:2pt" o:hralign="center" o:hrstd="t" o:hr="t" fillcolor="#a0a0a0" stroked="f"/>
        </w:pict>
      </w:r>
    </w:p>
    <w:p w14:paraId="2AD87362" w14:textId="77777777" w:rsidR="005044C0" w:rsidRDefault="005044C0" w:rsidP="005044C0">
      <w:pPr>
        <w:pStyle w:val="Heading1"/>
      </w:pPr>
      <w:r>
        <w:t>Revision History</w:t>
      </w:r>
    </w:p>
    <w:p w14:paraId="44A4BAE2" w14:textId="7665969C" w:rsidR="005044C0" w:rsidRDefault="005044C0" w:rsidP="005044C0">
      <w:r>
        <w:t>The following table shows the revision history for this document.</w:t>
      </w:r>
    </w:p>
    <w:p w14:paraId="324FDD4D" w14:textId="77777777" w:rsidR="005044C0" w:rsidRDefault="005044C0" w:rsidP="005044C0"/>
    <w:tbl>
      <w:tblPr>
        <w:tblStyle w:val="TableGrid"/>
        <w:tblW w:w="0" w:type="auto"/>
        <w:tblInd w:w="726" w:type="dxa"/>
        <w:tblLook w:val="04A0" w:firstRow="1" w:lastRow="0" w:firstColumn="1" w:lastColumn="0" w:noHBand="0" w:noVBand="1"/>
      </w:tblPr>
      <w:tblGrid>
        <w:gridCol w:w="1095"/>
        <w:gridCol w:w="783"/>
        <w:gridCol w:w="5098"/>
      </w:tblGrid>
      <w:tr w:rsidR="005044C0" w14:paraId="63F6F5DC" w14:textId="77777777" w:rsidTr="009D27EB">
        <w:tc>
          <w:tcPr>
            <w:tcW w:w="0" w:type="auto"/>
          </w:tcPr>
          <w:p w14:paraId="7EA24A3D" w14:textId="77777777" w:rsidR="005044C0" w:rsidRPr="00CB36A6" w:rsidRDefault="005044C0" w:rsidP="00817E14">
            <w:pPr>
              <w:pStyle w:val="NormalWeb"/>
              <w:rPr>
                <w:b/>
                <w:color w:val="000000"/>
              </w:rPr>
            </w:pPr>
            <w:r w:rsidRPr="00CB36A6">
              <w:rPr>
                <w:b/>
                <w:color w:val="000000"/>
              </w:rPr>
              <w:t>Date</w:t>
            </w:r>
          </w:p>
        </w:tc>
        <w:tc>
          <w:tcPr>
            <w:tcW w:w="0" w:type="auto"/>
          </w:tcPr>
          <w:p w14:paraId="3306F3B5" w14:textId="77777777" w:rsidR="005044C0" w:rsidRPr="00CB36A6" w:rsidRDefault="005044C0" w:rsidP="00817E14">
            <w:pPr>
              <w:pStyle w:val="NormalWeb"/>
              <w:rPr>
                <w:b/>
                <w:color w:val="000000"/>
              </w:rPr>
            </w:pPr>
            <w:r w:rsidRPr="00CB36A6">
              <w:rPr>
                <w:b/>
                <w:color w:val="000000"/>
              </w:rPr>
              <w:t>Version</w:t>
            </w:r>
          </w:p>
        </w:tc>
        <w:tc>
          <w:tcPr>
            <w:tcW w:w="0" w:type="auto"/>
          </w:tcPr>
          <w:p w14:paraId="2CC02FCF" w14:textId="77777777" w:rsidR="005044C0" w:rsidRPr="00CB36A6" w:rsidRDefault="005044C0" w:rsidP="00817E14">
            <w:pPr>
              <w:pStyle w:val="NormalWeb"/>
              <w:rPr>
                <w:b/>
                <w:color w:val="000000"/>
              </w:rPr>
            </w:pPr>
            <w:r w:rsidRPr="00CB36A6">
              <w:rPr>
                <w:b/>
                <w:color w:val="000000"/>
              </w:rPr>
              <w:t>Description</w:t>
            </w:r>
          </w:p>
        </w:tc>
      </w:tr>
      <w:tr w:rsidR="00747E01" w14:paraId="00BD8E92" w14:textId="77777777" w:rsidTr="009D27EB">
        <w:tc>
          <w:tcPr>
            <w:tcW w:w="0" w:type="auto"/>
          </w:tcPr>
          <w:p w14:paraId="1DA6FDCA" w14:textId="385121E4" w:rsidR="00747E01" w:rsidRDefault="00747E01" w:rsidP="00DE726C">
            <w:pPr>
              <w:pStyle w:val="NormalWeb"/>
              <w:rPr>
                <w:color w:val="000000"/>
              </w:rPr>
            </w:pPr>
            <w:r>
              <w:rPr>
                <w:color w:val="000000"/>
              </w:rPr>
              <w:t>2</w:t>
            </w:r>
            <w:r w:rsidR="00A16FB0">
              <w:rPr>
                <w:color w:val="000000"/>
              </w:rPr>
              <w:t>8</w:t>
            </w:r>
            <w:r>
              <w:rPr>
                <w:color w:val="000000"/>
              </w:rPr>
              <w:t>-Feb-2023</w:t>
            </w:r>
          </w:p>
        </w:tc>
        <w:tc>
          <w:tcPr>
            <w:tcW w:w="0" w:type="auto"/>
          </w:tcPr>
          <w:p w14:paraId="2A62EE39" w14:textId="1B8DF0E3" w:rsidR="00747E01" w:rsidRDefault="00A16FB0" w:rsidP="00DE726C">
            <w:pPr>
              <w:pStyle w:val="NormalWeb"/>
              <w:rPr>
                <w:color w:val="000000"/>
              </w:rPr>
            </w:pPr>
            <w:r>
              <w:rPr>
                <w:color w:val="000000"/>
              </w:rPr>
              <w:t>1</w:t>
            </w:r>
            <w:r w:rsidR="00747E01">
              <w:rPr>
                <w:color w:val="000000"/>
              </w:rPr>
              <w:t>.0</w:t>
            </w:r>
          </w:p>
        </w:tc>
        <w:tc>
          <w:tcPr>
            <w:tcW w:w="0" w:type="auto"/>
          </w:tcPr>
          <w:p w14:paraId="3059D142" w14:textId="526BAE85" w:rsidR="00747E01" w:rsidRDefault="00A16FB0" w:rsidP="00DE726C">
            <w:pPr>
              <w:pStyle w:val="NormalWeb"/>
              <w:rPr>
                <w:color w:val="000000"/>
              </w:rPr>
            </w:pPr>
            <w:r>
              <w:rPr>
                <w:color w:val="000000"/>
              </w:rPr>
              <w:t xml:space="preserve">CMP5 </w:t>
            </w:r>
            <w:r w:rsidR="00747E01">
              <w:rPr>
                <w:color w:val="000000"/>
              </w:rPr>
              <w:t>Q</w:t>
            </w:r>
            <w:r>
              <w:rPr>
                <w:color w:val="000000"/>
              </w:rPr>
              <w:t>D</w:t>
            </w:r>
            <w:r w:rsidR="00747E01">
              <w:rPr>
                <w:color w:val="000000"/>
              </w:rPr>
              <w:t>MA 2023.1 performance report</w:t>
            </w:r>
          </w:p>
        </w:tc>
      </w:tr>
      <w:tr w:rsidR="00F94D92" w14:paraId="177B03C3" w14:textId="77777777" w:rsidTr="009D27EB">
        <w:tc>
          <w:tcPr>
            <w:tcW w:w="0" w:type="auto"/>
          </w:tcPr>
          <w:p w14:paraId="06A5D1E8" w14:textId="5A45CF2D" w:rsidR="00F94D92" w:rsidRDefault="00F94D92" w:rsidP="00DE726C">
            <w:pPr>
              <w:pStyle w:val="NormalWeb"/>
              <w:rPr>
                <w:color w:val="000000"/>
              </w:rPr>
            </w:pPr>
            <w:r>
              <w:rPr>
                <w:color w:val="000000"/>
              </w:rPr>
              <w:t>2-May-2023</w:t>
            </w:r>
          </w:p>
        </w:tc>
        <w:tc>
          <w:tcPr>
            <w:tcW w:w="0" w:type="auto"/>
          </w:tcPr>
          <w:p w14:paraId="227269DB" w14:textId="3DE76ABE" w:rsidR="00F94D92" w:rsidRDefault="00F94D92" w:rsidP="00DE726C">
            <w:pPr>
              <w:pStyle w:val="NormalWeb"/>
              <w:rPr>
                <w:color w:val="000000"/>
              </w:rPr>
            </w:pPr>
            <w:r>
              <w:rPr>
                <w:color w:val="000000"/>
              </w:rPr>
              <w:t>2.0</w:t>
            </w:r>
          </w:p>
        </w:tc>
        <w:tc>
          <w:tcPr>
            <w:tcW w:w="0" w:type="auto"/>
          </w:tcPr>
          <w:p w14:paraId="1A53AF5B" w14:textId="37A8F941" w:rsidR="00F94D92" w:rsidRDefault="00F94D92" w:rsidP="00DE726C">
            <w:pPr>
              <w:pStyle w:val="NormalWeb"/>
              <w:rPr>
                <w:color w:val="000000"/>
              </w:rPr>
            </w:pPr>
            <w:r>
              <w:rPr>
                <w:color w:val="000000"/>
              </w:rPr>
              <w:t xml:space="preserve">CPM5 Performance Improvement with </w:t>
            </w:r>
            <w:del w:id="0" w:author="Author">
              <w:r w:rsidDel="00F209C6">
                <w:rPr>
                  <w:color w:val="000000"/>
                </w:rPr>
                <w:delText xml:space="preserve">software </w:delText>
              </w:r>
            </w:del>
            <w:ins w:id="1" w:author="Author">
              <w:r w:rsidR="00F209C6">
                <w:rPr>
                  <w:color w:val="000000"/>
                </w:rPr>
                <w:t xml:space="preserve">software </w:t>
              </w:r>
            </w:ins>
            <w:r>
              <w:rPr>
                <w:color w:val="000000"/>
              </w:rPr>
              <w:t>optimizations</w:t>
            </w:r>
          </w:p>
        </w:tc>
      </w:tr>
    </w:tbl>
    <w:p w14:paraId="567AEDB4" w14:textId="77777777" w:rsidR="00EF5B99" w:rsidRDefault="00EF5B99">
      <w:pPr>
        <w:jc w:val="left"/>
        <w:rPr>
          <w:b/>
          <w:bCs/>
          <w:color w:val="FF8001"/>
          <w:kern w:val="32"/>
          <w:sz w:val="28"/>
          <w:szCs w:val="28"/>
        </w:rPr>
      </w:pPr>
      <w:r>
        <w:rPr>
          <w:sz w:val="28"/>
          <w:szCs w:val="28"/>
        </w:rPr>
        <w:br w:type="page"/>
      </w:r>
    </w:p>
    <w:p w14:paraId="01960236" w14:textId="3D0A7D6F" w:rsidR="00DA356B" w:rsidRPr="001B3D53" w:rsidRDefault="00DA356B" w:rsidP="00C37F7D">
      <w:pPr>
        <w:pStyle w:val="Heading1"/>
        <w:rPr>
          <w:sz w:val="28"/>
          <w:szCs w:val="28"/>
        </w:rPr>
      </w:pPr>
      <w:r w:rsidRPr="001B3D53">
        <w:rPr>
          <w:sz w:val="28"/>
          <w:szCs w:val="28"/>
        </w:rPr>
        <w:lastRenderedPageBreak/>
        <w:t>Overview</w:t>
      </w:r>
    </w:p>
    <w:p w14:paraId="311CA075" w14:textId="5AA86DC5" w:rsidR="005D0DA9" w:rsidRPr="00DF22AC" w:rsidRDefault="005D0DA9" w:rsidP="00EA76A1">
      <w:pPr>
        <w:rPr>
          <w:rFonts w:cs="Arial"/>
          <w:color w:val="000000" w:themeColor="text1"/>
          <w:szCs w:val="20"/>
        </w:rPr>
      </w:pPr>
      <w:r w:rsidRPr="00543CED">
        <w:rPr>
          <w:rFonts w:cs="Arial"/>
          <w:color w:val="000000" w:themeColor="text1"/>
          <w:szCs w:val="20"/>
        </w:rPr>
        <w:t xml:space="preserve">Xilinx QDMA (Queue Direct Memory Access) Subsystem for PCI Express® (PCIe®) is a high-performance DMA for use with the PCI Express® </w:t>
      </w:r>
      <w:r w:rsidR="00463B2F">
        <w:rPr>
          <w:rFonts w:cs="Arial"/>
          <w:color w:val="000000" w:themeColor="text1"/>
          <w:szCs w:val="20"/>
        </w:rPr>
        <w:t>3</w:t>
      </w:r>
      <w:r w:rsidRPr="00543CED">
        <w:rPr>
          <w:rFonts w:cs="Arial"/>
          <w:color w:val="000000" w:themeColor="text1"/>
          <w:szCs w:val="20"/>
        </w:rPr>
        <w:t xml:space="preserve">.x Integrated Block(s) which can work with AXI Memory Mapped or Streaming interfaces and uses multiple queues optimized for both high bandwidth and high packet count data transfers. (Please refer </w:t>
      </w:r>
      <w:hyperlink r:id="rId12" w:history="1">
        <w:r w:rsidR="00651037">
          <w:rPr>
            <w:rStyle w:val="Hyperlink"/>
          </w:rPr>
          <w:t>Versal ACAP CPM DMA and Bridge Mode for PCI Express v2.1 - PG347</w:t>
        </w:r>
      </w:hyperlink>
      <w:r w:rsidR="00543CED">
        <w:rPr>
          <w:rStyle w:val="Hyperlink"/>
        </w:rPr>
        <w:t xml:space="preserve"> </w:t>
      </w:r>
      <w:r w:rsidRPr="00DF22AC">
        <w:rPr>
          <w:rFonts w:cs="Arial"/>
          <w:color w:val="000000" w:themeColor="text1"/>
          <w:szCs w:val="20"/>
        </w:rPr>
        <w:t>for additional details).</w:t>
      </w:r>
    </w:p>
    <w:p w14:paraId="32446B31" w14:textId="77777777" w:rsidR="005D0DA9" w:rsidRPr="00DF22AC" w:rsidRDefault="005D0DA9" w:rsidP="005D0DA9">
      <w:pPr>
        <w:rPr>
          <w:rFonts w:cs="Arial"/>
          <w:color w:val="000000" w:themeColor="text1"/>
          <w:szCs w:val="20"/>
        </w:rPr>
      </w:pPr>
    </w:p>
    <w:p w14:paraId="05D1039B" w14:textId="77777777" w:rsidR="005D0DA9" w:rsidRPr="00DF22AC" w:rsidRDefault="005D0DA9" w:rsidP="005D0DA9">
      <w:pPr>
        <w:rPr>
          <w:rFonts w:cs="Arial"/>
          <w:color w:val="000000" w:themeColor="text1"/>
          <w:szCs w:val="20"/>
        </w:rPr>
      </w:pPr>
      <w:r w:rsidRPr="00DF22AC">
        <w:rPr>
          <w:rFonts w:cs="Arial"/>
          <w:color w:val="000000" w:themeColor="text1"/>
          <w:szCs w:val="20"/>
        </w:rPr>
        <w:t>Xilinx provides two reference drivers for QDMA IP</w:t>
      </w:r>
    </w:p>
    <w:p w14:paraId="3E840BC1"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Linux Kernel driver (Linux Driver)</w:t>
      </w:r>
    </w:p>
    <w:p w14:paraId="6AC3B8A9"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DPDK Poll Mode driver (DPDK Driver)</w:t>
      </w:r>
    </w:p>
    <w:p w14:paraId="71902B85" w14:textId="77777777" w:rsidR="005D0DA9" w:rsidRPr="00DF22AC" w:rsidRDefault="005D0DA9" w:rsidP="005D0DA9">
      <w:pPr>
        <w:rPr>
          <w:rFonts w:cs="Arial"/>
          <w:color w:val="000000" w:themeColor="text1"/>
          <w:szCs w:val="20"/>
        </w:rPr>
      </w:pPr>
    </w:p>
    <w:p w14:paraId="42E27E62" w14:textId="7A9331A6"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is performance report provides the measurement of the DMA bandwidth of the </w:t>
      </w:r>
      <w:r w:rsidR="00DF3728">
        <w:rPr>
          <w:rFonts w:ascii="Arial" w:hAnsi="Arial" w:cs="Arial"/>
          <w:color w:val="000000" w:themeColor="text1"/>
          <w:sz w:val="20"/>
          <w:szCs w:val="20"/>
        </w:rPr>
        <w:t xml:space="preserve">CPM5 </w:t>
      </w:r>
      <w:r w:rsidRPr="00DF22AC">
        <w:rPr>
          <w:rFonts w:ascii="Arial" w:hAnsi="Arial" w:cs="Arial"/>
          <w:color w:val="000000" w:themeColor="text1"/>
          <w:sz w:val="20"/>
          <w:szCs w:val="20"/>
        </w:rPr>
        <w:t xml:space="preserve">QDMA IP using the reference DPDK driver. This report provides the measured DMA bandwidth with different DMA configurations that can be extrapolated to </w:t>
      </w:r>
      <w:ins w:id="2" w:author="Author">
        <w:r w:rsidR="00C27DB1">
          <w:rPr>
            <w:rFonts w:ascii="Arial" w:hAnsi="Arial" w:cs="Arial"/>
            <w:color w:val="000000" w:themeColor="text1"/>
            <w:sz w:val="20"/>
            <w:szCs w:val="20"/>
          </w:rPr>
          <w:t xml:space="preserve">the </w:t>
        </w:r>
      </w:ins>
      <w:r w:rsidRPr="00DF22AC">
        <w:rPr>
          <w:rFonts w:ascii="Arial" w:hAnsi="Arial" w:cs="Arial"/>
          <w:color w:val="000000" w:themeColor="text1"/>
          <w:sz w:val="20"/>
          <w:szCs w:val="20"/>
        </w:rPr>
        <w:t xml:space="preserve">target application. </w:t>
      </w:r>
    </w:p>
    <w:p w14:paraId="06175331" w14:textId="77777777" w:rsidR="005D0DA9" w:rsidRPr="00DF22AC" w:rsidRDefault="005D0DA9" w:rsidP="005D0DA9">
      <w:pPr>
        <w:pStyle w:val="NormalWeb"/>
        <w:spacing w:line="280" w:lineRule="atLeast"/>
        <w:rPr>
          <w:rFonts w:ascii="Arial" w:hAnsi="Arial" w:cs="Arial"/>
          <w:color w:val="000000" w:themeColor="text1"/>
          <w:sz w:val="20"/>
          <w:szCs w:val="20"/>
        </w:rPr>
      </w:pPr>
    </w:p>
    <w:p w14:paraId="0459D534" w14:textId="1F530704" w:rsidR="00C802EE"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The reference design</w:t>
      </w:r>
      <w:r w:rsidR="006601E0">
        <w:rPr>
          <w:rFonts w:ascii="Arial" w:hAnsi="Arial" w:cs="Arial"/>
          <w:color w:val="000000" w:themeColor="text1"/>
          <w:sz w:val="20"/>
          <w:szCs w:val="20"/>
        </w:rPr>
        <w:t>s</w:t>
      </w:r>
      <w:r w:rsidRPr="00DF22AC">
        <w:rPr>
          <w:rFonts w:ascii="Arial" w:hAnsi="Arial" w:cs="Arial"/>
          <w:color w:val="000000" w:themeColor="text1"/>
          <w:sz w:val="20"/>
          <w:szCs w:val="20"/>
        </w:rPr>
        <w:t xml:space="preserve"> </w:t>
      </w:r>
      <w:r w:rsidR="006601E0">
        <w:rPr>
          <w:rFonts w:ascii="Arial" w:hAnsi="Arial" w:cs="Arial"/>
          <w:color w:val="000000" w:themeColor="text1"/>
          <w:sz w:val="20"/>
          <w:szCs w:val="20"/>
        </w:rPr>
        <w:t>are</w:t>
      </w:r>
      <w:r w:rsidRPr="00DF22AC">
        <w:rPr>
          <w:rFonts w:ascii="Arial" w:hAnsi="Arial" w:cs="Arial"/>
          <w:color w:val="000000" w:themeColor="text1"/>
          <w:sz w:val="20"/>
          <w:szCs w:val="20"/>
        </w:rPr>
        <w:t xml:space="preserve"> targeted at PCIe Gen </w:t>
      </w:r>
      <w:r w:rsidR="00D57908">
        <w:rPr>
          <w:rFonts w:ascii="Arial" w:hAnsi="Arial" w:cs="Arial"/>
          <w:color w:val="000000" w:themeColor="text1"/>
          <w:sz w:val="20"/>
          <w:szCs w:val="20"/>
        </w:rPr>
        <w:t>3</w:t>
      </w:r>
      <w:r w:rsidRPr="00DF22AC">
        <w:rPr>
          <w:rFonts w:ascii="Arial" w:hAnsi="Arial" w:cs="Arial"/>
          <w:color w:val="000000" w:themeColor="text1"/>
          <w:sz w:val="20"/>
          <w:szCs w:val="20"/>
        </w:rPr>
        <w:t xml:space="preserve"> x16 design </w:t>
      </w:r>
      <w:r w:rsidR="006601E0">
        <w:rPr>
          <w:rFonts w:ascii="Arial" w:hAnsi="Arial" w:cs="Arial"/>
          <w:color w:val="000000" w:themeColor="text1"/>
          <w:sz w:val="20"/>
          <w:szCs w:val="20"/>
        </w:rPr>
        <w:t xml:space="preserve">and </w:t>
      </w:r>
      <w:r w:rsidR="006601E0" w:rsidRPr="00DF22AC">
        <w:rPr>
          <w:rFonts w:ascii="Arial" w:hAnsi="Arial" w:cs="Arial"/>
          <w:color w:val="000000" w:themeColor="text1"/>
          <w:sz w:val="20"/>
          <w:szCs w:val="20"/>
        </w:rPr>
        <w:t xml:space="preserve">PCIe Gen </w:t>
      </w:r>
      <w:r w:rsidR="006601E0">
        <w:rPr>
          <w:rFonts w:ascii="Arial" w:hAnsi="Arial" w:cs="Arial"/>
          <w:color w:val="000000" w:themeColor="text1"/>
          <w:sz w:val="20"/>
          <w:szCs w:val="20"/>
        </w:rPr>
        <w:t>5</w:t>
      </w:r>
      <w:r w:rsidR="006601E0" w:rsidRPr="00DF22AC">
        <w:rPr>
          <w:rFonts w:ascii="Arial" w:hAnsi="Arial" w:cs="Arial"/>
          <w:color w:val="000000" w:themeColor="text1"/>
          <w:sz w:val="20"/>
          <w:szCs w:val="20"/>
        </w:rPr>
        <w:t xml:space="preserve"> x</w:t>
      </w:r>
      <w:r w:rsidR="006601E0">
        <w:rPr>
          <w:rFonts w:ascii="Arial" w:hAnsi="Arial" w:cs="Arial"/>
          <w:color w:val="000000" w:themeColor="text1"/>
          <w:sz w:val="20"/>
          <w:szCs w:val="20"/>
        </w:rPr>
        <w:t>8</w:t>
      </w:r>
      <w:r w:rsidR="006601E0" w:rsidRPr="00DF22AC">
        <w:rPr>
          <w:rFonts w:ascii="Arial" w:hAnsi="Arial" w:cs="Arial"/>
          <w:color w:val="000000" w:themeColor="text1"/>
          <w:sz w:val="20"/>
          <w:szCs w:val="20"/>
        </w:rPr>
        <w:t xml:space="preserve"> design </w:t>
      </w:r>
      <w:r w:rsidRPr="00DF22AC">
        <w:rPr>
          <w:rFonts w:ascii="Arial" w:hAnsi="Arial" w:cs="Arial"/>
          <w:color w:val="000000" w:themeColor="text1"/>
          <w:sz w:val="20"/>
          <w:szCs w:val="20"/>
        </w:rPr>
        <w:t xml:space="preserve">on </w:t>
      </w:r>
      <w:r w:rsidR="006601E0" w:rsidRPr="006601E0">
        <w:rPr>
          <w:rFonts w:ascii="Arial" w:hAnsi="Arial" w:cs="Arial"/>
          <w:color w:val="000000" w:themeColor="text1"/>
          <w:sz w:val="20"/>
          <w:szCs w:val="20"/>
        </w:rPr>
        <w:t>Xilinx Versal XCVP1202</w:t>
      </w:r>
      <w:r w:rsidR="006601E0">
        <w:rPr>
          <w:rFonts w:ascii="Arial" w:hAnsi="Arial" w:cs="Arial"/>
          <w:color w:val="000000" w:themeColor="text1"/>
          <w:sz w:val="20"/>
          <w:szCs w:val="20"/>
        </w:rPr>
        <w:t xml:space="preserve"> </w:t>
      </w:r>
      <w:r w:rsidR="006338A0">
        <w:rPr>
          <w:rFonts w:ascii="Arial" w:hAnsi="Arial" w:cs="Arial"/>
          <w:color w:val="000000" w:themeColor="text1"/>
          <w:sz w:val="20"/>
          <w:szCs w:val="20"/>
        </w:rPr>
        <w:t xml:space="preserve">device </w:t>
      </w:r>
      <w:r w:rsidRPr="00DF22AC">
        <w:rPr>
          <w:rFonts w:ascii="Arial" w:hAnsi="Arial" w:cs="Arial"/>
          <w:color w:val="000000" w:themeColor="text1"/>
          <w:sz w:val="20"/>
          <w:szCs w:val="20"/>
        </w:rPr>
        <w:t>on V</w:t>
      </w:r>
      <w:r w:rsidR="006601E0">
        <w:rPr>
          <w:rFonts w:ascii="Arial" w:hAnsi="Arial" w:cs="Arial"/>
          <w:color w:val="000000" w:themeColor="text1"/>
          <w:sz w:val="20"/>
          <w:szCs w:val="20"/>
        </w:rPr>
        <w:t>PK120</w:t>
      </w:r>
      <w:r w:rsidRPr="00DF22AC">
        <w:rPr>
          <w:rFonts w:ascii="Arial" w:hAnsi="Arial" w:cs="Arial"/>
          <w:color w:val="000000" w:themeColor="text1"/>
          <w:sz w:val="20"/>
          <w:szCs w:val="20"/>
        </w:rPr>
        <w:t xml:space="preserve"> board</w:t>
      </w:r>
      <w:r w:rsidR="00C802EE">
        <w:rPr>
          <w:rFonts w:ascii="Arial" w:hAnsi="Arial" w:cs="Arial"/>
          <w:color w:val="000000" w:themeColor="text1"/>
          <w:sz w:val="20"/>
          <w:szCs w:val="20"/>
        </w:rPr>
        <w:t xml:space="preserve"> only</w:t>
      </w:r>
      <w:r w:rsidRPr="00DF22AC">
        <w:rPr>
          <w:rFonts w:ascii="Arial" w:hAnsi="Arial" w:cs="Arial"/>
          <w:color w:val="000000" w:themeColor="text1"/>
          <w:sz w:val="20"/>
          <w:szCs w:val="20"/>
        </w:rPr>
        <w:t>. The reference design can be ported to other Xilinx cards too.</w:t>
      </w:r>
      <w:r w:rsidR="00C802EE">
        <w:rPr>
          <w:rFonts w:ascii="Arial" w:hAnsi="Arial" w:cs="Arial"/>
          <w:color w:val="000000" w:themeColor="text1"/>
          <w:sz w:val="20"/>
          <w:szCs w:val="20"/>
        </w:rPr>
        <w:t xml:space="preserve"> </w:t>
      </w:r>
    </w:p>
    <w:p w14:paraId="1F3F2F8D" w14:textId="560FE8E5" w:rsidR="00C802EE" w:rsidRDefault="00C802EE" w:rsidP="005D0DA9">
      <w:pPr>
        <w:pStyle w:val="NormalWeb"/>
        <w:spacing w:line="280" w:lineRule="atLeast"/>
        <w:rPr>
          <w:rFonts w:ascii="Arial" w:hAnsi="Arial" w:cs="Arial"/>
          <w:color w:val="000000" w:themeColor="text1"/>
          <w:sz w:val="20"/>
          <w:szCs w:val="20"/>
        </w:rPr>
      </w:pPr>
    </w:p>
    <w:p w14:paraId="3B668DA1" w14:textId="3ED12C5E" w:rsidR="00C802EE" w:rsidRPr="00DF22AC" w:rsidRDefault="00C802EE" w:rsidP="005D0DA9">
      <w:pPr>
        <w:pStyle w:val="NormalWeb"/>
        <w:spacing w:line="280" w:lineRule="atLeast"/>
        <w:rPr>
          <w:rFonts w:ascii="Arial" w:hAnsi="Arial" w:cs="Arial"/>
          <w:color w:val="000000" w:themeColor="text1"/>
          <w:sz w:val="20"/>
          <w:szCs w:val="20"/>
        </w:rPr>
      </w:pPr>
      <w:r>
        <w:rPr>
          <w:rFonts w:ascii="Arial" w:hAnsi="Arial" w:cs="Arial"/>
          <w:color w:val="000000" w:themeColor="text1"/>
          <w:sz w:val="20"/>
          <w:szCs w:val="20"/>
        </w:rPr>
        <w:t xml:space="preserve">The performance report for QDMA5.0 soft IP is available at </w:t>
      </w:r>
      <w:hyperlink r:id="rId13" w:history="1">
        <w:r w:rsidRPr="00C802EE">
          <w:rPr>
            <w:rStyle w:val="Hyperlink"/>
            <w:rFonts w:ascii="Arial" w:hAnsi="Arial" w:cs="Arial"/>
            <w:sz w:val="20"/>
            <w:szCs w:val="20"/>
          </w:rPr>
          <w:t>Xilinx Answer 71453</w:t>
        </w:r>
      </w:hyperlink>
    </w:p>
    <w:p w14:paraId="6FC0223B" w14:textId="77777777" w:rsidR="00BC2F0A" w:rsidRPr="00006FD3" w:rsidRDefault="00BC2F0A" w:rsidP="00C7751B">
      <w:pPr>
        <w:rPr>
          <w:i/>
        </w:rPr>
      </w:pPr>
    </w:p>
    <w:p w14:paraId="10339D62" w14:textId="4F30C2BB" w:rsidR="008141BF" w:rsidRPr="008141BF" w:rsidRDefault="00BC2F0A" w:rsidP="008141BF">
      <w:pPr>
        <w:jc w:val="left"/>
        <w:rPr>
          <w:i/>
        </w:rPr>
      </w:pPr>
      <w:r w:rsidRPr="00C90544">
        <w:rPr>
          <w:b/>
          <w:i/>
        </w:rPr>
        <w:t>Note</w:t>
      </w:r>
      <w:r w:rsidRPr="00006FD3">
        <w:rPr>
          <w:i/>
        </w:rPr>
        <w:t xml:space="preserve">: </w:t>
      </w:r>
      <w:r w:rsidRPr="00BC2F0A">
        <w:rPr>
          <w:i/>
        </w:rPr>
        <w:t>The QDMA DPDK Driver</w:t>
      </w:r>
      <w:r w:rsidR="006205A2">
        <w:rPr>
          <w:i/>
        </w:rPr>
        <w:t xml:space="preserve"> and Linux Driver</w:t>
      </w:r>
      <w:r w:rsidRPr="00BC2F0A">
        <w:rPr>
          <w:i/>
        </w:rPr>
        <w:t xml:space="preserve"> </w:t>
      </w:r>
      <w:r w:rsidR="008141BF">
        <w:rPr>
          <w:i/>
        </w:rPr>
        <w:t>are hosted</w:t>
      </w:r>
      <w:r w:rsidRPr="00BC2F0A">
        <w:rPr>
          <w:i/>
        </w:rPr>
        <w:t xml:space="preserve"> </w:t>
      </w:r>
      <w:bookmarkStart w:id="3" w:name="_Hlk525894551"/>
      <w:r w:rsidR="00F05410">
        <w:rPr>
          <w:i/>
        </w:rPr>
        <w:t>a</w:t>
      </w:r>
      <w:r w:rsidR="008141BF">
        <w:rPr>
          <w:i/>
        </w:rPr>
        <w:t>t</w:t>
      </w:r>
      <w:r w:rsidR="00F05410">
        <w:rPr>
          <w:i/>
        </w:rPr>
        <w:t xml:space="preserve"> </w:t>
      </w:r>
      <w:hyperlink r:id="rId14" w:history="1">
        <w:r w:rsidR="008141BF" w:rsidRPr="00930177">
          <w:rPr>
            <w:rStyle w:val="Hyperlink"/>
          </w:rPr>
          <w:t>https://github.com/Xilinx/dma_ip_drivers/</w:t>
        </w:r>
      </w:hyperlink>
      <w:bookmarkEnd w:id="3"/>
      <w:r w:rsidR="008141BF">
        <w:rPr>
          <w:i/>
        </w:rPr>
        <w:t>,under directory QDMA.</w:t>
      </w:r>
    </w:p>
    <w:p w14:paraId="27297166" w14:textId="77777777" w:rsidR="008141BF" w:rsidRDefault="008141BF" w:rsidP="008141BF">
      <w:pPr>
        <w:jc w:val="left"/>
        <w:rPr>
          <w:rFonts w:cs="Arial"/>
          <w:szCs w:val="20"/>
        </w:rPr>
      </w:pPr>
    </w:p>
    <w:p w14:paraId="67E301C9" w14:textId="30F39DC0" w:rsidR="006D68E1" w:rsidRDefault="008141BF" w:rsidP="00DA356B">
      <w:pPr>
        <w:pStyle w:val="Heading2"/>
      </w:pPr>
      <w:r>
        <w:t>A</w:t>
      </w:r>
      <w:r w:rsidR="006D68E1">
        <w:t>udience</w:t>
      </w:r>
    </w:p>
    <w:p w14:paraId="091A4470" w14:textId="39EC4235" w:rsidR="00C90544" w:rsidRDefault="006D68E1" w:rsidP="006D68E1">
      <w:r>
        <w:t>The pre-requisite for understanding this document is that the user has gone through</w:t>
      </w:r>
      <w:r w:rsidR="009571CD">
        <w:t xml:space="preserve"> the following</w:t>
      </w:r>
      <w:r w:rsidR="006601E0">
        <w:t>:</w:t>
      </w:r>
      <w:r w:rsidR="009571CD" w:rsidRPr="00B973D0">
        <w:t xml:space="preserve"> </w:t>
      </w:r>
    </w:p>
    <w:p w14:paraId="7FE6F5B3" w14:textId="5A98AFBE" w:rsidR="006601E0" w:rsidRPr="006601E0" w:rsidRDefault="006E4B8F" w:rsidP="009C0B7E">
      <w:pPr>
        <w:pStyle w:val="ListParagraph"/>
        <w:numPr>
          <w:ilvl w:val="0"/>
          <w:numId w:val="42"/>
        </w:numPr>
        <w:rPr>
          <w:rFonts w:cs="Arial"/>
          <w:color w:val="000000" w:themeColor="text1"/>
          <w:szCs w:val="20"/>
        </w:rPr>
      </w:pPr>
      <w:hyperlink r:id="rId15" w:history="1">
        <w:r w:rsidR="006601E0" w:rsidRPr="0039079A">
          <w:rPr>
            <w:rStyle w:val="Hyperlink"/>
          </w:rPr>
          <w:t>Xilinx Answer 70928</w:t>
        </w:r>
      </w:hyperlink>
    </w:p>
    <w:p w14:paraId="2FF5046B" w14:textId="00F2DBCD" w:rsidR="00D57908" w:rsidRPr="009C0B7E" w:rsidRDefault="006E4B8F" w:rsidP="009C0B7E">
      <w:pPr>
        <w:pStyle w:val="ListParagraph"/>
        <w:numPr>
          <w:ilvl w:val="0"/>
          <w:numId w:val="42"/>
        </w:numPr>
        <w:rPr>
          <w:rFonts w:cs="Arial"/>
          <w:color w:val="000000" w:themeColor="text1"/>
          <w:szCs w:val="20"/>
        </w:rPr>
      </w:pPr>
      <w:hyperlink r:id="rId16" w:history="1">
        <w:r w:rsidR="005A0E10">
          <w:rPr>
            <w:rStyle w:val="Hyperlink"/>
          </w:rPr>
          <w:t>Versal ACAP CPM DMA and Bridge Mode for PCI Express v2.1 - PG347</w:t>
        </w:r>
      </w:hyperlink>
      <w:r w:rsidR="006D68E1" w:rsidRPr="00C90544">
        <w:rPr>
          <w:rFonts w:cs="Arial"/>
          <w:color w:val="000000" w:themeColor="text1"/>
          <w:szCs w:val="20"/>
        </w:rPr>
        <w:t xml:space="preserve">, </w:t>
      </w:r>
      <w:r w:rsidR="000615B0" w:rsidRPr="009C0B7E">
        <w:rPr>
          <w:rFonts w:cs="Arial"/>
          <w:color w:val="000000" w:themeColor="text1"/>
          <w:szCs w:val="20"/>
        </w:rPr>
        <w:t>and</w:t>
      </w:r>
    </w:p>
    <w:p w14:paraId="001C6E2C" w14:textId="1E21B6ED" w:rsidR="00B973D0" w:rsidRPr="00A416AE" w:rsidRDefault="006E4B8F" w:rsidP="00980F31">
      <w:pPr>
        <w:pStyle w:val="ListParagraph"/>
        <w:numPr>
          <w:ilvl w:val="0"/>
          <w:numId w:val="42"/>
        </w:numPr>
        <w:rPr>
          <w:rFonts w:cs="Arial"/>
          <w:color w:val="000000" w:themeColor="text1"/>
          <w:szCs w:val="20"/>
        </w:rPr>
      </w:pPr>
      <w:hyperlink r:id="rId17" w:history="1">
        <w:r w:rsidR="000615B0" w:rsidRPr="00A416AE">
          <w:rPr>
            <w:rStyle w:val="Hyperlink"/>
            <w:rFonts w:cs="Arial"/>
            <w:szCs w:val="20"/>
          </w:rPr>
          <w:t>DPDK driver User guide</w:t>
        </w:r>
      </w:hyperlink>
      <w:r w:rsidR="00B973D0">
        <w:br w:type="page"/>
      </w:r>
    </w:p>
    <w:p w14:paraId="252109E5" w14:textId="599339C7" w:rsidR="00DA356B" w:rsidRDefault="00DA356B" w:rsidP="00DA356B">
      <w:pPr>
        <w:pStyle w:val="Heading2"/>
      </w:pPr>
      <w:r>
        <w:lastRenderedPageBreak/>
        <w:t>System Overview</w:t>
      </w:r>
    </w:p>
    <w:p w14:paraId="6AE6E8E7" w14:textId="3781C886" w:rsidR="00D92C9A" w:rsidRDefault="00DA356B" w:rsidP="00D92C9A">
      <w:r>
        <w:t xml:space="preserve">The system overview is presented in the </w:t>
      </w:r>
    </w:p>
    <w:p w14:paraId="08F69805" w14:textId="77777777" w:rsidR="00D92C9A" w:rsidRDefault="00D92C9A" w:rsidP="00D92C9A"/>
    <w:p w14:paraId="51FCF6AC" w14:textId="42AE519A" w:rsidR="00516151" w:rsidRDefault="00817E14" w:rsidP="00516151">
      <w:pPr>
        <w:pStyle w:val="Caption"/>
        <w:keepNext/>
        <w:jc w:val="center"/>
      </w:pPr>
      <w:bookmarkStart w:id="4" w:name="_Ref522790490"/>
      <w:r w:rsidRPr="00817E14">
        <w:rPr>
          <w:b w:val="0"/>
          <w:bCs w:val="0"/>
          <w:noProof/>
          <w:szCs w:val="24"/>
        </w:rPr>
        <mc:AlternateContent>
          <mc:Choice Requires="wpg">
            <w:drawing>
              <wp:inline distT="0" distB="0" distL="0" distR="0" wp14:anchorId="347D6640" wp14:editId="018ABACB">
                <wp:extent cx="6143913" cy="4991100"/>
                <wp:effectExtent l="0" t="0" r="28575" b="19050"/>
                <wp:docPr id="6" name="Group 128"/>
                <wp:cNvGraphicFramePr/>
                <a:graphic xmlns:a="http://schemas.openxmlformats.org/drawingml/2006/main">
                  <a:graphicData uri="http://schemas.microsoft.com/office/word/2010/wordprocessingGroup">
                    <wpg:wgp>
                      <wpg:cNvGrpSpPr/>
                      <wpg:grpSpPr>
                        <a:xfrm>
                          <a:off x="0" y="0"/>
                          <a:ext cx="6143913" cy="4991100"/>
                          <a:chOff x="-78686" y="0"/>
                          <a:chExt cx="7700161" cy="4820005"/>
                        </a:xfrm>
                      </wpg:grpSpPr>
                      <wps:wsp>
                        <wps:cNvPr id="7" name="Rectangle 7"/>
                        <wps:cNvSpPr/>
                        <wps:spPr>
                          <a:xfrm>
                            <a:off x="485227" y="4501025"/>
                            <a:ext cx="7073941" cy="318980"/>
                          </a:xfrm>
                          <a:prstGeom prst="rect">
                            <a:avLst/>
                          </a:prstGeom>
                          <a:solidFill>
                            <a:sysClr val="window" lastClr="FFFFFF"/>
                          </a:solidFill>
                          <a:ln w="12700" cap="flat" cmpd="sng" algn="ctr">
                            <a:solidFill>
                              <a:sysClr val="windowText" lastClr="000000"/>
                            </a:solidFill>
                            <a:prstDash val="solid"/>
                          </a:ln>
                          <a:effectLst/>
                        </wps:spPr>
                        <wps:txb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490198" y="2847041"/>
                            <a:ext cx="7074018" cy="772517"/>
                          </a:xfrm>
                          <a:prstGeom prst="rect">
                            <a:avLst/>
                          </a:prstGeom>
                          <a:solidFill>
                            <a:sysClr val="window" lastClr="FFFFFF"/>
                          </a:solidFill>
                          <a:ln w="12700" cap="flat" cmpd="sng" algn="ctr">
                            <a:solidFill>
                              <a:sysClr val="windowText" lastClr="000000"/>
                            </a:solidFill>
                            <a:prstDash val="solid"/>
                          </a:ln>
                          <a:effectLst/>
                        </wps:spPr>
                        <wps:txb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691618" y="2962470"/>
                            <a:ext cx="1001718" cy="601619"/>
                            <a:chOff x="691618" y="2962470"/>
                            <a:chExt cx="780241" cy="526045"/>
                          </a:xfrm>
                        </wpg:grpSpPr>
                        <wps:wsp>
                          <wps:cNvPr id="12" name="Rectangle 12"/>
                          <wps:cNvSpPr/>
                          <wps:spPr>
                            <a:xfrm>
                              <a:off x="69161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Text Box 81"/>
                          <wps:cNvSpPr txBox="1"/>
                          <wps:spPr>
                            <a:xfrm>
                              <a:off x="747969" y="2969210"/>
                              <a:ext cx="305442" cy="177505"/>
                            </a:xfrm>
                            <a:prstGeom prst="rect">
                              <a:avLst/>
                            </a:prstGeom>
                            <a:solidFill>
                              <a:sysClr val="window" lastClr="FFFFFF"/>
                            </a:solidFill>
                            <a:ln w="6350">
                              <a:noFill/>
                            </a:ln>
                          </wps:spPr>
                          <wps:txb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14" name="Group 14"/>
                          <wpg:cNvGrpSpPr/>
                          <wpg:grpSpPr>
                            <a:xfrm>
                              <a:off x="794004" y="3107221"/>
                              <a:ext cx="222421" cy="342458"/>
                              <a:chOff x="794004" y="3107221"/>
                              <a:chExt cx="222421" cy="409538"/>
                            </a:xfrm>
                          </wpg:grpSpPr>
                          <wps:wsp>
                            <wps:cNvPr id="15" name="Rectangle 15"/>
                            <wps:cNvSpPr/>
                            <wps:spPr>
                              <a:xfrm>
                                <a:off x="79400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a:off x="804595" y="3446149"/>
                                <a:ext cx="211830" cy="0"/>
                              </a:xfrm>
                              <a:prstGeom prst="line">
                                <a:avLst/>
                              </a:prstGeom>
                              <a:noFill/>
                              <a:ln w="9525" cap="flat" cmpd="sng" algn="ctr">
                                <a:solidFill>
                                  <a:srgbClr val="4F81BD">
                                    <a:shade val="95000"/>
                                    <a:satMod val="105000"/>
                                  </a:srgbClr>
                                </a:solidFill>
                                <a:prstDash val="solid"/>
                              </a:ln>
                              <a:effectLst/>
                            </wps:spPr>
                            <wps:bodyPr/>
                          </wps:wsp>
                          <wps:wsp>
                            <wps:cNvPr id="23" name="Straight Connector 23"/>
                            <wps:cNvCnPr/>
                            <wps:spPr>
                              <a:xfrm>
                                <a:off x="794004" y="3385763"/>
                                <a:ext cx="211455" cy="0"/>
                              </a:xfrm>
                              <a:prstGeom prst="line">
                                <a:avLst/>
                              </a:prstGeom>
                              <a:noFill/>
                              <a:ln w="9525" cap="flat" cmpd="sng" algn="ctr">
                                <a:solidFill>
                                  <a:srgbClr val="4F81BD">
                                    <a:shade val="95000"/>
                                    <a:satMod val="105000"/>
                                  </a:srgbClr>
                                </a:solidFill>
                                <a:prstDash val="solid"/>
                              </a:ln>
                              <a:effectLst/>
                            </wps:spPr>
                            <wps:bodyPr/>
                          </wps:wsp>
                          <wps:wsp>
                            <wps:cNvPr id="27" name="Straight Connector 27"/>
                            <wps:cNvCnPr/>
                            <wps:spPr>
                              <a:xfrm>
                                <a:off x="79400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28" name="Text Box 37"/>
                          <wps:cNvSpPr txBox="1"/>
                          <wps:spPr>
                            <a:xfrm>
                              <a:off x="1111474" y="2969839"/>
                              <a:ext cx="305442" cy="175334"/>
                            </a:xfrm>
                            <a:prstGeom prst="rect">
                              <a:avLst/>
                            </a:prstGeom>
                            <a:solidFill>
                              <a:sysClr val="window" lastClr="FFFFFF"/>
                            </a:solidFill>
                            <a:ln w="6350">
                              <a:noFill/>
                            </a:ln>
                          </wps:spPr>
                          <wps:txb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29" name="Group 29"/>
                          <wpg:cNvGrpSpPr/>
                          <wpg:grpSpPr>
                            <a:xfrm>
                              <a:off x="1164651" y="3107220"/>
                              <a:ext cx="222250" cy="341861"/>
                              <a:chOff x="1164651" y="3107220"/>
                              <a:chExt cx="222421" cy="409538"/>
                            </a:xfrm>
                          </wpg:grpSpPr>
                          <wps:wsp>
                            <wps:cNvPr id="448" name="Rectangle 448"/>
                            <wps:cNvSpPr/>
                            <wps:spPr>
                              <a:xfrm>
                                <a:off x="116465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49" name="Straight Connector 449"/>
                            <wps:cNvCnPr/>
                            <wps:spPr>
                              <a:xfrm>
                                <a:off x="1175242" y="3446148"/>
                                <a:ext cx="211830" cy="0"/>
                              </a:xfrm>
                              <a:prstGeom prst="line">
                                <a:avLst/>
                              </a:prstGeom>
                              <a:noFill/>
                              <a:ln w="9525" cap="flat" cmpd="sng" algn="ctr">
                                <a:solidFill>
                                  <a:srgbClr val="4F81BD">
                                    <a:shade val="95000"/>
                                    <a:satMod val="105000"/>
                                  </a:srgbClr>
                                </a:solidFill>
                                <a:prstDash val="solid"/>
                              </a:ln>
                              <a:effectLst/>
                            </wps:spPr>
                            <wps:bodyPr/>
                          </wps:wsp>
                          <wps:wsp>
                            <wps:cNvPr id="450" name="Straight Connector 450"/>
                            <wps:cNvCnPr/>
                            <wps:spPr>
                              <a:xfrm>
                                <a:off x="1164651" y="3385762"/>
                                <a:ext cx="211455" cy="0"/>
                              </a:xfrm>
                              <a:prstGeom prst="line">
                                <a:avLst/>
                              </a:prstGeom>
                              <a:noFill/>
                              <a:ln w="9525" cap="flat" cmpd="sng" algn="ctr">
                                <a:solidFill>
                                  <a:srgbClr val="4F81BD">
                                    <a:shade val="95000"/>
                                    <a:satMod val="105000"/>
                                  </a:srgbClr>
                                </a:solidFill>
                                <a:prstDash val="solid"/>
                              </a:ln>
                              <a:effectLst/>
                            </wps:spPr>
                            <wps:bodyPr/>
                          </wps:wsp>
                          <wps:wsp>
                            <wps:cNvPr id="451" name="Straight Connector 451"/>
                            <wps:cNvCnPr/>
                            <wps:spPr>
                              <a:xfrm>
                                <a:off x="1164651"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52" name="Group 452"/>
                        <wpg:cNvGrpSpPr/>
                        <wpg:grpSpPr>
                          <a:xfrm>
                            <a:off x="2323685" y="2970849"/>
                            <a:ext cx="1001126" cy="601316"/>
                            <a:chOff x="2323685" y="2970849"/>
                            <a:chExt cx="780241" cy="526045"/>
                          </a:xfrm>
                        </wpg:grpSpPr>
                        <wps:wsp>
                          <wps:cNvPr id="453" name="Rectangle 453"/>
                          <wps:cNvSpPr/>
                          <wps:spPr>
                            <a:xfrm>
                              <a:off x="2323685" y="2970849"/>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4" name="Text Box 3"/>
                          <wps:cNvSpPr txBox="1"/>
                          <wps:spPr>
                            <a:xfrm>
                              <a:off x="2379757" y="2977585"/>
                              <a:ext cx="305623" cy="175965"/>
                            </a:xfrm>
                            <a:prstGeom prst="rect">
                              <a:avLst/>
                            </a:prstGeom>
                            <a:solidFill>
                              <a:sysClr val="window" lastClr="FFFFFF"/>
                            </a:solidFill>
                            <a:ln w="6350">
                              <a:noFill/>
                            </a:ln>
                          </wps:spPr>
                          <wps:txb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56" name="Group 456"/>
                          <wpg:cNvGrpSpPr/>
                          <wpg:grpSpPr>
                            <a:xfrm>
                              <a:off x="2426071" y="3115600"/>
                              <a:ext cx="222421" cy="342458"/>
                              <a:chOff x="2426071" y="3115600"/>
                              <a:chExt cx="222421" cy="409538"/>
                            </a:xfrm>
                          </wpg:grpSpPr>
                          <wps:wsp>
                            <wps:cNvPr id="457" name="Rectangle 457"/>
                            <wps:cNvSpPr/>
                            <wps:spPr>
                              <a:xfrm>
                                <a:off x="2426071" y="311560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8" name="Straight Connector 458"/>
                            <wps:cNvCnPr/>
                            <wps:spPr>
                              <a:xfrm>
                                <a:off x="2436662" y="3454528"/>
                                <a:ext cx="211830" cy="0"/>
                              </a:xfrm>
                              <a:prstGeom prst="line">
                                <a:avLst/>
                              </a:prstGeom>
                              <a:noFill/>
                              <a:ln w="9525" cap="flat" cmpd="sng" algn="ctr">
                                <a:solidFill>
                                  <a:srgbClr val="4F81BD">
                                    <a:shade val="95000"/>
                                    <a:satMod val="105000"/>
                                  </a:srgbClr>
                                </a:solidFill>
                                <a:prstDash val="solid"/>
                              </a:ln>
                              <a:effectLst/>
                            </wps:spPr>
                            <wps:bodyPr/>
                          </wps:wsp>
                          <wps:wsp>
                            <wps:cNvPr id="459" name="Straight Connector 459"/>
                            <wps:cNvCnPr/>
                            <wps:spPr>
                              <a:xfrm>
                                <a:off x="2426071" y="3394142"/>
                                <a:ext cx="211455" cy="0"/>
                              </a:xfrm>
                              <a:prstGeom prst="line">
                                <a:avLst/>
                              </a:prstGeom>
                              <a:noFill/>
                              <a:ln w="9525" cap="flat" cmpd="sng" algn="ctr">
                                <a:solidFill>
                                  <a:srgbClr val="4F81BD">
                                    <a:shade val="95000"/>
                                    <a:satMod val="105000"/>
                                  </a:srgbClr>
                                </a:solidFill>
                                <a:prstDash val="solid"/>
                              </a:ln>
                              <a:effectLst/>
                            </wps:spPr>
                            <wps:bodyPr/>
                          </wps:wsp>
                          <wps:wsp>
                            <wps:cNvPr id="460" name="Straight Connector 460"/>
                            <wps:cNvCnPr/>
                            <wps:spPr>
                              <a:xfrm>
                                <a:off x="2426071" y="3330287"/>
                                <a:ext cx="211455" cy="0"/>
                              </a:xfrm>
                              <a:prstGeom prst="line">
                                <a:avLst/>
                              </a:prstGeom>
                              <a:noFill/>
                              <a:ln w="9525" cap="flat" cmpd="sng" algn="ctr">
                                <a:solidFill>
                                  <a:srgbClr val="4F81BD">
                                    <a:shade val="95000"/>
                                    <a:satMod val="105000"/>
                                  </a:srgbClr>
                                </a:solidFill>
                                <a:prstDash val="solid"/>
                              </a:ln>
                              <a:effectLst/>
                            </wps:spPr>
                            <wps:bodyPr/>
                          </wps:wsp>
                        </wpg:grpSp>
                        <wps:wsp>
                          <wps:cNvPr id="461" name="Text Box 37"/>
                          <wps:cNvSpPr txBox="1"/>
                          <wps:spPr>
                            <a:xfrm>
                              <a:off x="2743262" y="2978217"/>
                              <a:ext cx="305623" cy="175965"/>
                            </a:xfrm>
                            <a:prstGeom prst="rect">
                              <a:avLst/>
                            </a:prstGeom>
                            <a:solidFill>
                              <a:sysClr val="window" lastClr="FFFFFF"/>
                            </a:solidFill>
                            <a:ln w="6350">
                              <a:noFill/>
                            </a:ln>
                          </wps:spPr>
                          <wps:txb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62" name="Group 462"/>
                          <wpg:cNvGrpSpPr/>
                          <wpg:grpSpPr>
                            <a:xfrm>
                              <a:off x="2796718" y="3115599"/>
                              <a:ext cx="222250" cy="341861"/>
                              <a:chOff x="2796718" y="3115599"/>
                              <a:chExt cx="222421" cy="409538"/>
                            </a:xfrm>
                          </wpg:grpSpPr>
                          <wps:wsp>
                            <wps:cNvPr id="463" name="Rectangle 463"/>
                            <wps:cNvSpPr/>
                            <wps:spPr>
                              <a:xfrm>
                                <a:off x="2796718" y="3115599"/>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4" name="Straight Connector 464"/>
                            <wps:cNvCnPr/>
                            <wps:spPr>
                              <a:xfrm>
                                <a:off x="2807309" y="3454528"/>
                                <a:ext cx="211830" cy="0"/>
                              </a:xfrm>
                              <a:prstGeom prst="line">
                                <a:avLst/>
                              </a:prstGeom>
                              <a:noFill/>
                              <a:ln w="9525" cap="flat" cmpd="sng" algn="ctr">
                                <a:solidFill>
                                  <a:srgbClr val="4F81BD">
                                    <a:shade val="95000"/>
                                    <a:satMod val="105000"/>
                                  </a:srgbClr>
                                </a:solidFill>
                                <a:prstDash val="solid"/>
                              </a:ln>
                              <a:effectLst/>
                            </wps:spPr>
                            <wps:bodyPr/>
                          </wps:wsp>
                          <wps:wsp>
                            <wps:cNvPr id="465" name="Straight Connector 465"/>
                            <wps:cNvCnPr/>
                            <wps:spPr>
                              <a:xfrm>
                                <a:off x="2796718" y="3394141"/>
                                <a:ext cx="211455" cy="0"/>
                              </a:xfrm>
                              <a:prstGeom prst="line">
                                <a:avLst/>
                              </a:prstGeom>
                              <a:noFill/>
                              <a:ln w="9525" cap="flat" cmpd="sng" algn="ctr">
                                <a:solidFill>
                                  <a:srgbClr val="4F81BD">
                                    <a:shade val="95000"/>
                                    <a:satMod val="105000"/>
                                  </a:srgbClr>
                                </a:solidFill>
                                <a:prstDash val="solid"/>
                              </a:ln>
                              <a:effectLst/>
                            </wps:spPr>
                            <wps:bodyPr/>
                          </wps:wsp>
                          <wps:wsp>
                            <wps:cNvPr id="466" name="Straight Connector 466"/>
                            <wps:cNvCnPr/>
                            <wps:spPr>
                              <a:xfrm>
                                <a:off x="2796718" y="3330286"/>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67" name="Group 467"/>
                        <wpg:cNvGrpSpPr/>
                        <wpg:grpSpPr>
                          <a:xfrm>
                            <a:off x="4677693" y="2962470"/>
                            <a:ext cx="1001126" cy="601316"/>
                            <a:chOff x="4677693" y="2962470"/>
                            <a:chExt cx="780241" cy="526045"/>
                          </a:xfrm>
                        </wpg:grpSpPr>
                        <wps:wsp>
                          <wps:cNvPr id="468" name="Rectangle 468"/>
                          <wps:cNvSpPr/>
                          <wps:spPr>
                            <a:xfrm>
                              <a:off x="4677693"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9" name="Text Box 3"/>
                          <wps:cNvSpPr txBox="1"/>
                          <wps:spPr>
                            <a:xfrm>
                              <a:off x="4733364" y="2969208"/>
                              <a:ext cx="305623" cy="177051"/>
                            </a:xfrm>
                            <a:prstGeom prst="rect">
                              <a:avLst/>
                            </a:prstGeom>
                            <a:solidFill>
                              <a:sysClr val="window" lastClr="FFFFFF"/>
                            </a:solidFill>
                            <a:ln w="6350">
                              <a:noFill/>
                            </a:ln>
                          </wps:spPr>
                          <wps:txb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0" name="Group 470"/>
                          <wpg:cNvGrpSpPr/>
                          <wpg:grpSpPr>
                            <a:xfrm>
                              <a:off x="4780079" y="3107221"/>
                              <a:ext cx="222421" cy="342458"/>
                              <a:chOff x="4780079" y="3107221"/>
                              <a:chExt cx="222421" cy="409538"/>
                            </a:xfrm>
                          </wpg:grpSpPr>
                          <wps:wsp>
                            <wps:cNvPr id="471" name="Rectangle 471"/>
                            <wps:cNvSpPr/>
                            <wps:spPr>
                              <a:xfrm>
                                <a:off x="4780079"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2" name="Straight Connector 472"/>
                            <wps:cNvCnPr/>
                            <wps:spPr>
                              <a:xfrm>
                                <a:off x="4790670" y="3446149"/>
                                <a:ext cx="211830" cy="0"/>
                              </a:xfrm>
                              <a:prstGeom prst="line">
                                <a:avLst/>
                              </a:prstGeom>
                              <a:noFill/>
                              <a:ln w="9525" cap="flat" cmpd="sng" algn="ctr">
                                <a:solidFill>
                                  <a:srgbClr val="4F81BD">
                                    <a:shade val="95000"/>
                                    <a:satMod val="105000"/>
                                  </a:srgbClr>
                                </a:solidFill>
                                <a:prstDash val="solid"/>
                              </a:ln>
                              <a:effectLst/>
                            </wps:spPr>
                            <wps:bodyPr/>
                          </wps:wsp>
                          <wps:wsp>
                            <wps:cNvPr id="473" name="Straight Connector 473"/>
                            <wps:cNvCnPr/>
                            <wps:spPr>
                              <a:xfrm>
                                <a:off x="4780079" y="3385763"/>
                                <a:ext cx="211455" cy="0"/>
                              </a:xfrm>
                              <a:prstGeom prst="line">
                                <a:avLst/>
                              </a:prstGeom>
                              <a:noFill/>
                              <a:ln w="9525" cap="flat" cmpd="sng" algn="ctr">
                                <a:solidFill>
                                  <a:srgbClr val="4F81BD">
                                    <a:shade val="95000"/>
                                    <a:satMod val="105000"/>
                                  </a:srgbClr>
                                </a:solidFill>
                                <a:prstDash val="solid"/>
                              </a:ln>
                              <a:effectLst/>
                            </wps:spPr>
                            <wps:bodyPr/>
                          </wps:wsp>
                          <wps:wsp>
                            <wps:cNvPr id="474" name="Straight Connector 474"/>
                            <wps:cNvCnPr/>
                            <wps:spPr>
                              <a:xfrm>
                                <a:off x="4780079"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475" name="Text Box 37"/>
                          <wps:cNvSpPr txBox="1"/>
                          <wps:spPr>
                            <a:xfrm>
                              <a:off x="5096867" y="2969840"/>
                              <a:ext cx="305623" cy="175422"/>
                            </a:xfrm>
                            <a:prstGeom prst="rect">
                              <a:avLst/>
                            </a:prstGeom>
                            <a:solidFill>
                              <a:sysClr val="window" lastClr="FFFFFF"/>
                            </a:solidFill>
                            <a:ln w="6350">
                              <a:noFill/>
                            </a:ln>
                          </wps:spPr>
                          <wps:txb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6" name="Group 476"/>
                          <wpg:cNvGrpSpPr/>
                          <wpg:grpSpPr>
                            <a:xfrm>
                              <a:off x="5150726" y="3107220"/>
                              <a:ext cx="222250" cy="341861"/>
                              <a:chOff x="5150726" y="3107220"/>
                              <a:chExt cx="222421" cy="409538"/>
                            </a:xfrm>
                          </wpg:grpSpPr>
                          <wps:wsp>
                            <wps:cNvPr id="477" name="Rectangle 477"/>
                            <wps:cNvSpPr/>
                            <wps:spPr>
                              <a:xfrm>
                                <a:off x="5150726"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8" name="Straight Connector 478"/>
                            <wps:cNvCnPr/>
                            <wps:spPr>
                              <a:xfrm>
                                <a:off x="5161317" y="3446149"/>
                                <a:ext cx="211830" cy="0"/>
                              </a:xfrm>
                              <a:prstGeom prst="line">
                                <a:avLst/>
                              </a:prstGeom>
                              <a:noFill/>
                              <a:ln w="9525" cap="flat" cmpd="sng" algn="ctr">
                                <a:solidFill>
                                  <a:srgbClr val="4F81BD">
                                    <a:shade val="95000"/>
                                    <a:satMod val="105000"/>
                                  </a:srgbClr>
                                </a:solidFill>
                                <a:prstDash val="solid"/>
                              </a:ln>
                              <a:effectLst/>
                            </wps:spPr>
                            <wps:bodyPr/>
                          </wps:wsp>
                          <wps:wsp>
                            <wps:cNvPr id="479" name="Straight Connector 479"/>
                            <wps:cNvCnPr/>
                            <wps:spPr>
                              <a:xfrm>
                                <a:off x="5150726" y="3385762"/>
                                <a:ext cx="211455" cy="0"/>
                              </a:xfrm>
                              <a:prstGeom prst="line">
                                <a:avLst/>
                              </a:prstGeom>
                              <a:noFill/>
                              <a:ln w="9525" cap="flat" cmpd="sng" algn="ctr">
                                <a:solidFill>
                                  <a:srgbClr val="4F81BD">
                                    <a:shade val="95000"/>
                                    <a:satMod val="105000"/>
                                  </a:srgbClr>
                                </a:solidFill>
                                <a:prstDash val="solid"/>
                              </a:ln>
                              <a:effectLst/>
                            </wps:spPr>
                            <wps:bodyPr/>
                          </wps:wsp>
                          <wps:wsp>
                            <wps:cNvPr id="64" name="Straight Connector 64"/>
                            <wps:cNvCnPr/>
                            <wps:spPr>
                              <a:xfrm>
                                <a:off x="5150726"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65" name="Group 65"/>
                        <wpg:cNvGrpSpPr/>
                        <wpg:grpSpPr>
                          <a:xfrm>
                            <a:off x="6299658" y="2962470"/>
                            <a:ext cx="1001126" cy="601316"/>
                            <a:chOff x="6299658" y="2962470"/>
                            <a:chExt cx="780241" cy="526045"/>
                          </a:xfrm>
                        </wpg:grpSpPr>
                        <wps:wsp>
                          <wps:cNvPr id="66" name="Rectangle 66"/>
                          <wps:cNvSpPr/>
                          <wps:spPr>
                            <a:xfrm>
                              <a:off x="629965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Text Box 3"/>
                          <wps:cNvSpPr txBox="1"/>
                          <wps:spPr>
                            <a:xfrm>
                              <a:off x="6355052" y="2969208"/>
                              <a:ext cx="305623" cy="177051"/>
                            </a:xfrm>
                            <a:prstGeom prst="rect">
                              <a:avLst/>
                            </a:prstGeom>
                            <a:solidFill>
                              <a:sysClr val="window" lastClr="FFFFFF"/>
                            </a:solidFill>
                            <a:ln w="6350">
                              <a:noFill/>
                            </a:ln>
                          </wps:spPr>
                          <wps:txb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68" name="Group 68"/>
                          <wpg:cNvGrpSpPr/>
                          <wpg:grpSpPr>
                            <a:xfrm>
                              <a:off x="6402044" y="3107221"/>
                              <a:ext cx="222421" cy="342458"/>
                              <a:chOff x="6402044" y="3107221"/>
                              <a:chExt cx="222421" cy="409538"/>
                            </a:xfrm>
                          </wpg:grpSpPr>
                          <wps:wsp>
                            <wps:cNvPr id="69" name="Rectangle 69"/>
                            <wps:cNvSpPr/>
                            <wps:spPr>
                              <a:xfrm>
                                <a:off x="640204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Straight Connector 70"/>
                            <wps:cNvCnPr/>
                            <wps:spPr>
                              <a:xfrm>
                                <a:off x="6412635" y="3446149"/>
                                <a:ext cx="211830" cy="0"/>
                              </a:xfrm>
                              <a:prstGeom prst="line">
                                <a:avLst/>
                              </a:prstGeom>
                              <a:noFill/>
                              <a:ln w="9525" cap="flat" cmpd="sng" algn="ctr">
                                <a:solidFill>
                                  <a:srgbClr val="4F81BD">
                                    <a:shade val="95000"/>
                                    <a:satMod val="105000"/>
                                  </a:srgbClr>
                                </a:solidFill>
                                <a:prstDash val="solid"/>
                              </a:ln>
                              <a:effectLst/>
                            </wps:spPr>
                            <wps:bodyPr/>
                          </wps:wsp>
                          <wps:wsp>
                            <wps:cNvPr id="71" name="Straight Connector 71"/>
                            <wps:cNvCnPr/>
                            <wps:spPr>
                              <a:xfrm>
                                <a:off x="6402044" y="3385763"/>
                                <a:ext cx="211455" cy="0"/>
                              </a:xfrm>
                              <a:prstGeom prst="line">
                                <a:avLst/>
                              </a:prstGeom>
                              <a:noFill/>
                              <a:ln w="9525" cap="flat" cmpd="sng" algn="ctr">
                                <a:solidFill>
                                  <a:srgbClr val="4F81BD">
                                    <a:shade val="95000"/>
                                    <a:satMod val="105000"/>
                                  </a:srgbClr>
                                </a:solidFill>
                                <a:prstDash val="solid"/>
                              </a:ln>
                              <a:effectLst/>
                            </wps:spPr>
                            <wps:bodyPr/>
                          </wps:wsp>
                          <wps:wsp>
                            <wps:cNvPr id="72" name="Straight Connector 72"/>
                            <wps:cNvCnPr/>
                            <wps:spPr>
                              <a:xfrm>
                                <a:off x="640204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73" name="Text Box 37"/>
                          <wps:cNvSpPr txBox="1"/>
                          <wps:spPr>
                            <a:xfrm>
                              <a:off x="6718556" y="2969840"/>
                              <a:ext cx="305623" cy="175422"/>
                            </a:xfrm>
                            <a:prstGeom prst="rect">
                              <a:avLst/>
                            </a:prstGeom>
                            <a:solidFill>
                              <a:sysClr val="window" lastClr="FFFFFF"/>
                            </a:solidFill>
                            <a:ln w="6350">
                              <a:noFill/>
                            </a:ln>
                          </wps:spPr>
                          <wps:txb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74" name="Group 74"/>
                          <wpg:cNvGrpSpPr/>
                          <wpg:grpSpPr>
                            <a:xfrm>
                              <a:off x="6772691" y="3107220"/>
                              <a:ext cx="222250" cy="341861"/>
                              <a:chOff x="6772691" y="3107220"/>
                              <a:chExt cx="222421" cy="409538"/>
                            </a:xfrm>
                          </wpg:grpSpPr>
                          <wps:wsp>
                            <wps:cNvPr id="75" name="Rectangle 75"/>
                            <wps:cNvSpPr/>
                            <wps:spPr>
                              <a:xfrm>
                                <a:off x="677269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Straight Connector 76"/>
                            <wps:cNvCnPr/>
                            <wps:spPr>
                              <a:xfrm>
                                <a:off x="6783282" y="3446149"/>
                                <a:ext cx="211830" cy="0"/>
                              </a:xfrm>
                              <a:prstGeom prst="line">
                                <a:avLst/>
                              </a:prstGeom>
                              <a:noFill/>
                              <a:ln w="9525" cap="flat" cmpd="sng" algn="ctr">
                                <a:solidFill>
                                  <a:srgbClr val="4F81BD">
                                    <a:shade val="95000"/>
                                    <a:satMod val="105000"/>
                                  </a:srgbClr>
                                </a:solidFill>
                                <a:prstDash val="solid"/>
                              </a:ln>
                              <a:effectLst/>
                            </wps:spPr>
                            <wps:bodyPr/>
                          </wps:wsp>
                          <wps:wsp>
                            <wps:cNvPr id="77" name="Straight Connector 77"/>
                            <wps:cNvCnPr/>
                            <wps:spPr>
                              <a:xfrm>
                                <a:off x="6772691" y="3385762"/>
                                <a:ext cx="211455" cy="0"/>
                              </a:xfrm>
                              <a:prstGeom prst="line">
                                <a:avLst/>
                              </a:prstGeom>
                              <a:noFill/>
                              <a:ln w="9525" cap="flat" cmpd="sng" algn="ctr">
                                <a:solidFill>
                                  <a:srgbClr val="4F81BD">
                                    <a:shade val="95000"/>
                                    <a:satMod val="105000"/>
                                  </a:srgbClr>
                                </a:solidFill>
                                <a:prstDash val="solid"/>
                              </a:ln>
                              <a:effectLst/>
                            </wps:spPr>
                            <wps:bodyPr/>
                          </wps:wsp>
                          <wps:wsp>
                            <wps:cNvPr id="78" name="Straight Connector 78"/>
                            <wps:cNvCnPr/>
                            <wps:spPr>
                              <a:xfrm>
                                <a:off x="6772691" y="3321907"/>
                                <a:ext cx="211455" cy="0"/>
                              </a:xfrm>
                              <a:prstGeom prst="line">
                                <a:avLst/>
                              </a:prstGeom>
                              <a:noFill/>
                              <a:ln w="9525" cap="flat" cmpd="sng" algn="ctr">
                                <a:solidFill>
                                  <a:srgbClr val="4F81BD">
                                    <a:shade val="95000"/>
                                    <a:satMod val="105000"/>
                                  </a:srgbClr>
                                </a:solidFill>
                                <a:prstDash val="solid"/>
                              </a:ln>
                              <a:effectLst/>
                            </wps:spPr>
                            <wps:bodyPr/>
                          </wps:wsp>
                        </wpg:grpSp>
                      </wpg:grpSp>
                      <wps:wsp>
                        <wps:cNvPr id="79" name="Straight Connector 79"/>
                        <wps:cNvCnPr/>
                        <wps:spPr>
                          <a:xfrm>
                            <a:off x="123665" y="2649689"/>
                            <a:ext cx="7492919" cy="16517"/>
                          </a:xfrm>
                          <a:prstGeom prst="line">
                            <a:avLst/>
                          </a:prstGeom>
                          <a:noFill/>
                          <a:ln w="9525" cap="flat" cmpd="sng" algn="ctr">
                            <a:solidFill>
                              <a:sysClr val="windowText" lastClr="000000"/>
                            </a:solidFill>
                            <a:prstDash val="dash"/>
                            <a:round/>
                            <a:headEnd type="none" w="med" len="med"/>
                            <a:tailEnd type="none" w="med" len="med"/>
                          </a:ln>
                          <a:effectLst/>
                        </wps:spPr>
                        <wps:bodyPr/>
                      </wps:wsp>
                      <wpg:grpSp>
                        <wpg:cNvPr id="80" name="Group 80"/>
                        <wpg:cNvGrpSpPr/>
                        <wpg:grpSpPr>
                          <a:xfrm>
                            <a:off x="132490" y="1549365"/>
                            <a:ext cx="7488985" cy="639800"/>
                            <a:chOff x="132490" y="1809295"/>
                            <a:chExt cx="10175847" cy="639800"/>
                          </a:xfrm>
                        </wpg:grpSpPr>
                        <wps:wsp>
                          <wps:cNvPr id="81" name="Straight Connector 81"/>
                          <wps:cNvCnPr/>
                          <wps:spPr>
                            <a:xfrm>
                              <a:off x="132490" y="1809295"/>
                              <a:ext cx="10175847" cy="0"/>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82" name="Rectangle 82"/>
                          <wps:cNvSpPr/>
                          <wps:spPr>
                            <a:xfrm>
                              <a:off x="5687535" y="1914936"/>
                              <a:ext cx="4444366" cy="534159"/>
                            </a:xfrm>
                            <a:prstGeom prst="rect">
                              <a:avLst/>
                            </a:prstGeom>
                            <a:solidFill>
                              <a:sysClr val="window" lastClr="FFFFFF"/>
                            </a:solidFill>
                            <a:ln w="12700" cap="flat" cmpd="sng" algn="ctr">
                              <a:solidFill>
                                <a:sysClr val="windowText" lastClr="000000"/>
                              </a:solidFill>
                              <a:prstDash val="solid"/>
                            </a:ln>
                            <a:effectLst/>
                          </wps:spPr>
                          <wps:txb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83" name="Rectangle 83"/>
                          <wps:cNvSpPr/>
                          <wps:spPr>
                            <a:xfrm>
                              <a:off x="5882094" y="1915245"/>
                              <a:ext cx="949705" cy="252062"/>
                            </a:xfrm>
                            <a:prstGeom prst="rect">
                              <a:avLst/>
                            </a:prstGeom>
                            <a:solidFill>
                              <a:sysClr val="window" lastClr="FFFFFF"/>
                            </a:solidFill>
                            <a:ln w="12700" cap="flat" cmpd="sng" algn="ctr">
                              <a:solidFill>
                                <a:srgbClr val="C0504D"/>
                              </a:solidFill>
                              <a:prstDash val="solid"/>
                            </a:ln>
                            <a:effectLst/>
                          </wps:spPr>
                          <wps:txb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7378323" y="1915304"/>
                              <a:ext cx="949325" cy="252093"/>
                            </a:xfrm>
                            <a:prstGeom prst="rect">
                              <a:avLst/>
                            </a:prstGeom>
                            <a:solidFill>
                              <a:sysClr val="window" lastClr="FFFFFF"/>
                            </a:solidFill>
                            <a:ln w="12700" cap="flat" cmpd="sng" algn="ctr">
                              <a:solidFill>
                                <a:srgbClr val="C0504D"/>
                              </a:solidFill>
                              <a:prstDash val="solid"/>
                            </a:ln>
                            <a:effectLst/>
                          </wps:spPr>
                          <wps:txb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8815632" y="1915166"/>
                              <a:ext cx="1137407" cy="251983"/>
                            </a:xfrm>
                            <a:prstGeom prst="rect">
                              <a:avLst/>
                            </a:prstGeom>
                            <a:solidFill>
                              <a:sysClr val="window" lastClr="FFFFFF"/>
                            </a:solidFill>
                            <a:ln w="12700" cap="flat" cmpd="sng" algn="ctr">
                              <a:solidFill>
                                <a:srgbClr val="C0504D"/>
                              </a:solidFill>
                              <a:prstDash val="solid"/>
                            </a:ln>
                            <a:effectLst/>
                          </wps:spPr>
                          <wps:txb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86" name="Rectangle 86"/>
                        <wps:cNvSpPr/>
                        <wps:spPr>
                          <a:xfrm>
                            <a:off x="4195305" y="535300"/>
                            <a:ext cx="3240729" cy="318813"/>
                          </a:xfrm>
                          <a:prstGeom prst="rect">
                            <a:avLst/>
                          </a:prstGeom>
                          <a:solidFill>
                            <a:sysClr val="window" lastClr="FFFFFF"/>
                          </a:solidFill>
                          <a:ln w="12700" cap="flat" cmpd="sng" algn="ctr">
                            <a:solidFill>
                              <a:sysClr val="windowText" lastClr="000000"/>
                            </a:solidFill>
                            <a:prstDash val="solid"/>
                          </a:ln>
                          <a:effectLst/>
                        </wps:spPr>
                        <wps:txb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Straight Arrow Connector 87"/>
                        <wps:cNvCnPr>
                          <a:endCxn id="83" idx="0"/>
                        </wps:cNvCnPr>
                        <wps:spPr>
                          <a:xfrm>
                            <a:off x="4712974" y="854112"/>
                            <a:ext cx="224" cy="80120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88" name="Rectangle 88"/>
                        <wps:cNvSpPr/>
                        <wps:spPr>
                          <a:xfrm>
                            <a:off x="4859401" y="1156239"/>
                            <a:ext cx="1919653" cy="318087"/>
                          </a:xfrm>
                          <a:prstGeom prst="rect">
                            <a:avLst/>
                          </a:prstGeom>
                          <a:solidFill>
                            <a:sysClr val="window" lastClr="FFFFFF"/>
                          </a:solidFill>
                          <a:ln w="12700" cap="flat" cmpd="sng" algn="ctr">
                            <a:solidFill>
                              <a:sysClr val="windowText" lastClr="000000"/>
                            </a:solidFill>
                            <a:prstDash val="solid"/>
                          </a:ln>
                          <a:effectLst/>
                        </wps:spPr>
                        <wps:txb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Straight Arrow Connector 89"/>
                        <wps:cNvCnPr>
                          <a:endCxn id="85" idx="0"/>
                        </wps:cNvCnPr>
                        <wps:spPr>
                          <a:xfrm>
                            <a:off x="6940792" y="854113"/>
                            <a:ext cx="658" cy="80112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91" name="Text Box 18"/>
                        <wps:cNvSpPr txBox="1"/>
                        <wps:spPr>
                          <a:xfrm rot="16200000">
                            <a:off x="-222192" y="3854019"/>
                            <a:ext cx="714415" cy="330698"/>
                          </a:xfrm>
                          <a:prstGeom prst="rect">
                            <a:avLst/>
                          </a:prstGeom>
                          <a:solidFill>
                            <a:sysClr val="window" lastClr="FFFFFF"/>
                          </a:solidFill>
                          <a:ln w="6350">
                            <a:noFill/>
                          </a:ln>
                        </wps:spPr>
                        <wps:txb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2" name="Text Box 19"/>
                        <wps:cNvSpPr txBox="1"/>
                        <wps:spPr>
                          <a:xfrm rot="16200000">
                            <a:off x="-102117" y="2190319"/>
                            <a:ext cx="537805" cy="341748"/>
                          </a:xfrm>
                          <a:prstGeom prst="rect">
                            <a:avLst/>
                          </a:prstGeom>
                          <a:solidFill>
                            <a:sysClr val="window" lastClr="FFFFFF"/>
                          </a:solidFill>
                          <a:ln w="6350">
                            <a:noFill/>
                          </a:ln>
                        </wps:spPr>
                        <wps:txb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3" name="Text Box 20"/>
                        <wps:cNvSpPr txBox="1"/>
                        <wps:spPr>
                          <a:xfrm rot="16200000">
                            <a:off x="-293442" y="935959"/>
                            <a:ext cx="783098" cy="353586"/>
                          </a:xfrm>
                          <a:prstGeom prst="rect">
                            <a:avLst/>
                          </a:prstGeom>
                          <a:solidFill>
                            <a:sysClr val="window" lastClr="FFFFFF"/>
                          </a:solidFill>
                          <a:ln w="6350">
                            <a:noFill/>
                          </a:ln>
                        </wps:spPr>
                        <wps:txb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4" name="Rectangle 94"/>
                        <wps:cNvSpPr/>
                        <wps:spPr>
                          <a:xfrm>
                            <a:off x="1485657" y="1973981"/>
                            <a:ext cx="1056002" cy="509452"/>
                          </a:xfrm>
                          <a:prstGeom prst="rect">
                            <a:avLst/>
                          </a:prstGeom>
                          <a:solidFill>
                            <a:sysClr val="window" lastClr="FFFFFF"/>
                          </a:solidFill>
                          <a:ln w="12700" cap="flat" cmpd="sng" algn="ctr">
                            <a:solidFill>
                              <a:sysClr val="windowText" lastClr="000000"/>
                            </a:solidFill>
                            <a:prstDash val="solid"/>
                          </a:ln>
                          <a:effectLst/>
                        </wps:spPr>
                        <wps:txb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wps:txbx>
                        <wps:bodyPr rtlCol="0" anchor="ctr"/>
                      </wps:wsp>
                      <wps:wsp>
                        <wps:cNvPr id="95" name="Rectangle 95"/>
                        <wps:cNvSpPr/>
                        <wps:spPr>
                          <a:xfrm>
                            <a:off x="412530" y="379281"/>
                            <a:ext cx="1510104" cy="326508"/>
                          </a:xfrm>
                          <a:prstGeom prst="rect">
                            <a:avLst/>
                          </a:prstGeom>
                          <a:solidFill>
                            <a:sysClr val="window" lastClr="FFFFFF"/>
                          </a:solidFill>
                          <a:ln w="12700" cap="flat" cmpd="sng" algn="ctr">
                            <a:solidFill>
                              <a:sysClr val="windowText" lastClr="000000"/>
                            </a:solidFill>
                            <a:prstDash val="solid"/>
                          </a:ln>
                          <a:effectLst/>
                        </wps:spPr>
                        <wps:txb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wps:txbx>
                        <wps:bodyPr rtlCol="0" anchor="ctr"/>
                      </wps:wsp>
                      <wps:wsp>
                        <wps:cNvPr id="512" name="Rectangle 512"/>
                        <wps:cNvSpPr/>
                        <wps:spPr>
                          <a:xfrm>
                            <a:off x="459157" y="913196"/>
                            <a:ext cx="3072708" cy="323389"/>
                          </a:xfrm>
                          <a:prstGeom prst="rect">
                            <a:avLst/>
                          </a:prstGeom>
                          <a:solidFill>
                            <a:sysClr val="window" lastClr="FFFFFF"/>
                          </a:solidFill>
                          <a:ln w="12700" cap="flat" cmpd="sng" algn="ctr">
                            <a:solidFill>
                              <a:sysClr val="windowText" lastClr="000000"/>
                            </a:solidFill>
                            <a:prstDash val="solid"/>
                          </a:ln>
                          <a:effectLst/>
                        </wps:spPr>
                        <wps:txb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wps:txbx>
                        <wps:bodyPr rtlCol="0" anchor="ctr"/>
                      </wps:wsp>
                      <wps:wsp>
                        <wps:cNvPr id="513" name="Rectangle 513"/>
                        <wps:cNvSpPr/>
                        <wps:spPr>
                          <a:xfrm>
                            <a:off x="499981" y="1382091"/>
                            <a:ext cx="3113553" cy="281740"/>
                          </a:xfrm>
                          <a:prstGeom prst="rect">
                            <a:avLst/>
                          </a:prstGeom>
                          <a:solidFill>
                            <a:sysClr val="window" lastClr="FFFFFF"/>
                          </a:solidFill>
                          <a:ln w="12700" cap="flat" cmpd="sng" algn="ctr">
                            <a:solidFill>
                              <a:sysClr val="windowText" lastClr="000000"/>
                            </a:solidFill>
                            <a:prstDash val="solid"/>
                          </a:ln>
                          <a:effectLst/>
                        </wps:spPr>
                        <wps:txb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wps:txbx>
                        <wps:bodyPr rtlCol="0" anchor="ctr"/>
                      </wps:wsp>
                      <wps:wsp>
                        <wps:cNvPr id="514" name="Rectangle 514"/>
                        <wps:cNvSpPr/>
                        <wps:spPr>
                          <a:xfrm>
                            <a:off x="2063832" y="386773"/>
                            <a:ext cx="1492333" cy="331316"/>
                          </a:xfrm>
                          <a:prstGeom prst="rect">
                            <a:avLst/>
                          </a:prstGeom>
                          <a:solidFill>
                            <a:sysClr val="window" lastClr="FFFFFF"/>
                          </a:solidFill>
                          <a:ln w="12700" cap="flat" cmpd="sng" algn="ctr">
                            <a:solidFill>
                              <a:sysClr val="windowText" lastClr="000000"/>
                            </a:solidFill>
                            <a:prstDash val="solid"/>
                          </a:ln>
                          <a:effectLst/>
                        </wps:spPr>
                        <wps:txb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wps:txbx>
                        <wps:bodyPr rtlCol="0" anchor="ctr"/>
                      </wps:wsp>
                      <wps:wsp>
                        <wps:cNvPr id="515" name="Straight Arrow Connector 515"/>
                        <wps:cNvCnPr/>
                        <wps:spPr>
                          <a:xfrm>
                            <a:off x="938949" y="655721"/>
                            <a:ext cx="520624" cy="0"/>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16" name="Straight Connector 516"/>
                        <wps:cNvCnPr/>
                        <wps:spPr>
                          <a:xfrm>
                            <a:off x="3899365" y="0"/>
                            <a:ext cx="10208" cy="2818893"/>
                          </a:xfrm>
                          <a:prstGeom prst="line">
                            <a:avLst/>
                          </a:prstGeom>
                          <a:noFill/>
                          <a:ln w="12700" cap="flat" cmpd="sng" algn="ctr">
                            <a:solidFill>
                              <a:sysClr val="windowText" lastClr="000000">
                                <a:shade val="95000"/>
                                <a:satMod val="105000"/>
                              </a:sysClr>
                            </a:solidFill>
                            <a:prstDash val="dash"/>
                          </a:ln>
                          <a:effectLst/>
                        </wps:spPr>
                        <wps:bodyPr/>
                      </wps:wsp>
                      <wps:wsp>
                        <wps:cNvPr id="517" name="Text Box 34"/>
                        <wps:cNvSpPr txBox="1"/>
                        <wps:spPr>
                          <a:xfrm>
                            <a:off x="1321063" y="21738"/>
                            <a:ext cx="1337291" cy="281907"/>
                          </a:xfrm>
                          <a:prstGeom prst="rect">
                            <a:avLst/>
                          </a:prstGeom>
                          <a:solidFill>
                            <a:sysClr val="window" lastClr="FFFFFF"/>
                          </a:solidFill>
                          <a:ln w="6350">
                            <a:solidFill>
                              <a:sysClr val="window" lastClr="FFFFFF"/>
                            </a:solidFill>
                          </a:ln>
                        </wps:spPr>
                        <wps:txb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 Box 100"/>
                        <wps:cNvSpPr txBox="1"/>
                        <wps:spPr>
                          <a:xfrm>
                            <a:off x="5055464" y="21738"/>
                            <a:ext cx="1337008" cy="327227"/>
                          </a:xfrm>
                          <a:prstGeom prst="rect">
                            <a:avLst/>
                          </a:prstGeom>
                          <a:solidFill>
                            <a:sysClr val="window" lastClr="FFFFFF"/>
                          </a:solidFill>
                          <a:ln w="6350">
                            <a:solidFill>
                              <a:sysClr val="window" lastClr="FFFFFF"/>
                            </a:solidFill>
                          </a:ln>
                        </wps:spPr>
                        <wps:txb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Straight Arrow Connector 519"/>
                        <wps:cNvCnPr/>
                        <wps:spPr>
                          <a:xfrm>
                            <a:off x="5815670" y="854112"/>
                            <a:ext cx="3559" cy="30212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0" name="Straight Arrow Connector 520"/>
                        <wps:cNvCnPr>
                          <a:endCxn id="84" idx="0"/>
                        </wps:cNvCnPr>
                        <wps:spPr>
                          <a:xfrm flipH="1">
                            <a:off x="5814167" y="1474325"/>
                            <a:ext cx="4785" cy="181049"/>
                          </a:xfrm>
                          <a:prstGeom prst="straightConnector1">
                            <a:avLst/>
                          </a:prstGeom>
                          <a:noFill/>
                          <a:ln w="9525" cap="flat" cmpd="sng" algn="ctr">
                            <a:solidFill>
                              <a:srgbClr val="4F81BD">
                                <a:shade val="95000"/>
                                <a:satMod val="105000"/>
                              </a:srgbClr>
                            </a:solidFill>
                            <a:prstDash val="solid"/>
                            <a:tailEnd type="triangle"/>
                          </a:ln>
                          <a:effectLst/>
                        </wps:spPr>
                        <wps:bodyPr/>
                      </wps:wsp>
                      <wpg:grpSp>
                        <wpg:cNvPr id="521" name="Group 521"/>
                        <wpg:cNvGrpSpPr/>
                        <wpg:grpSpPr>
                          <a:xfrm>
                            <a:off x="485228" y="3840010"/>
                            <a:ext cx="7078987" cy="513233"/>
                            <a:chOff x="485228" y="3840010"/>
                            <a:chExt cx="6970798" cy="513233"/>
                          </a:xfrm>
                        </wpg:grpSpPr>
                        <wps:wsp>
                          <wps:cNvPr id="522" name="Rectangle 522"/>
                          <wps:cNvSpPr/>
                          <wps:spPr>
                            <a:xfrm>
                              <a:off x="490197" y="3840010"/>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3" name="Rectangle 523"/>
                          <wps:cNvSpPr/>
                          <wps:spPr>
                            <a:xfrm>
                              <a:off x="485228" y="4093844"/>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524" name="Straight Arrow Connector 524"/>
                        <wps:cNvCnPr>
                          <a:cxnSpLocks/>
                        </wps:cNvCnPr>
                        <wps:spPr>
                          <a:xfrm flipH="1" flipV="1">
                            <a:off x="938951" y="637711"/>
                            <a:ext cx="7964" cy="3863314"/>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5" name="Straight Arrow Connector 525"/>
                        <wps:cNvCnPr>
                          <a:cxnSpLocks/>
                        </wps:cNvCnPr>
                        <wps:spPr>
                          <a:xfrm>
                            <a:off x="1435424" y="654703"/>
                            <a:ext cx="0" cy="3846322"/>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6" name="Straight Arrow Connector 526"/>
                        <wps:cNvCnPr>
                          <a:cxnSpLocks/>
                        </wps:cNvCnPr>
                        <wps:spPr>
                          <a:xfrm flipH="1" flipV="1">
                            <a:off x="2562074" y="705751"/>
                            <a:ext cx="13393" cy="3795274"/>
                          </a:xfrm>
                          <a:prstGeom prst="straightConnector1">
                            <a:avLst/>
                          </a:prstGeom>
                          <a:noFill/>
                          <a:ln w="9525" cap="flat" cmpd="sng" algn="ctr">
                            <a:solidFill>
                              <a:srgbClr val="F79646">
                                <a:shade val="95000"/>
                                <a:satMod val="105000"/>
                              </a:srgbClr>
                            </a:solidFill>
                            <a:prstDash val="solid"/>
                            <a:tailEnd type="triangle"/>
                          </a:ln>
                          <a:effectLst/>
                        </wps:spPr>
                        <wps:bodyPr/>
                      </wps:wsp>
                      <wps:wsp>
                        <wps:cNvPr id="527" name="Straight Arrow Connector 527"/>
                        <wps:cNvCnPr>
                          <a:cxnSpLocks noChangeAspect="1"/>
                        </wps:cNvCnPr>
                        <wps:spPr>
                          <a:xfrm>
                            <a:off x="3052079" y="727443"/>
                            <a:ext cx="33791" cy="3773582"/>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8" name="Connector: Elbow 528"/>
                        <wps:cNvCnPr>
                          <a:cxnSpLocks/>
                          <a:endCxn id="85" idx="2"/>
                        </wps:cNvCnPr>
                        <wps:spPr>
                          <a:xfrm rot="5400000" flipH="1" flipV="1">
                            <a:off x="4652678" y="2212521"/>
                            <a:ext cx="2593742" cy="1983142"/>
                          </a:xfrm>
                          <a:prstGeom prst="bentConnector3">
                            <a:avLst>
                              <a:gd name="adj1" fmla="val 50000"/>
                            </a:avLst>
                          </a:prstGeom>
                          <a:noFill/>
                          <a:ln w="9525" cap="flat" cmpd="sng" algn="ctr">
                            <a:solidFill>
                              <a:srgbClr val="F79646">
                                <a:shade val="95000"/>
                                <a:satMod val="105000"/>
                              </a:srgbClr>
                            </a:solidFill>
                            <a:prstDash val="solid"/>
                            <a:tailEnd type="triangle"/>
                          </a:ln>
                          <a:effectLst/>
                        </wps:spPr>
                        <wps:bodyPr/>
                      </wps:wsp>
                      <wps:wsp>
                        <wps:cNvPr id="529" name="Connector: Elbow 529"/>
                        <wps:cNvCnPr>
                          <a:cxnSpLocks/>
                        </wps:cNvCnPr>
                        <wps:spPr>
                          <a:xfrm rot="5400000">
                            <a:off x="4873189" y="2432969"/>
                            <a:ext cx="2593309" cy="1542557"/>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s:wsp>
                        <wps:cNvPr id="530" name="Connector: Elbow 530"/>
                        <wps:cNvCnPr>
                          <a:cxnSpLocks/>
                        </wps:cNvCnPr>
                        <wps:spPr>
                          <a:xfrm rot="5400000" flipH="1" flipV="1">
                            <a:off x="5441427" y="3032185"/>
                            <a:ext cx="2624076" cy="374642"/>
                          </a:xfrm>
                          <a:prstGeom prst="bentConnector3">
                            <a:avLst>
                              <a:gd name="adj1" fmla="val 50551"/>
                            </a:avLst>
                          </a:prstGeom>
                          <a:noFill/>
                          <a:ln w="9525" cap="flat" cmpd="sng" algn="ctr">
                            <a:solidFill>
                              <a:srgbClr val="F79646">
                                <a:shade val="95000"/>
                                <a:satMod val="105000"/>
                              </a:srgbClr>
                            </a:solidFill>
                            <a:prstDash val="solid"/>
                            <a:tailEnd type="triangle"/>
                          </a:ln>
                          <a:effectLst/>
                        </wps:spPr>
                        <wps:bodyPr/>
                      </wps:wsp>
                      <wps:wsp>
                        <wps:cNvPr id="531" name="Connector: Elbow 531"/>
                        <wps:cNvCnPr>
                          <a:cxnSpLocks/>
                          <a:stCxn id="85" idx="2"/>
                        </wps:cNvCnPr>
                        <wps:spPr>
                          <a:xfrm rot="16200000" flipH="1">
                            <a:off x="5715554" y="3132785"/>
                            <a:ext cx="2593624" cy="142491"/>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g:wgp>
                  </a:graphicData>
                </a:graphic>
              </wp:inline>
            </w:drawing>
          </mc:Choice>
          <mc:Fallback>
            <w:pict>
              <v:group w14:anchorId="347D6640" id="Group 128" o:spid="_x0000_s1026" style="width:483.75pt;height:393pt;mso-position-horizontal-relative:char;mso-position-vertical-relative:line" coordorigin="-786" coordsize="77001,4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">
                <v:rect id="Rectangle 7" o:spid="_x0000_s1027" style="position:absolute;left:4852;top:45010;width:70739;height:3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" fillcolor="window" strokecolor="windowText" strokeweight="1pt">
                  <v:textbo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v:textbox>
                </v:rect>
                <v:rect id="Rectangle 10" o:spid="_x0000_s1028" style="position:absolute;left:4901;top:28470;width:70741;height:7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" fillcolor="window" strokecolor="windowText" strokeweight="1pt">
                  <v:textbo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v:textbox>
                </v:rect>
                <v:group id="Group 11" o:spid="_x0000_s1029" style="position:absolute;left:6916;top:29624;width:10017;height:6016" coordorigin="691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0" style="position:absolute;left:691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" fillcolor="window" strokecolor="#4f81bd" strokeweight="1pt"/>
                  <v:shapetype id="_x0000_t202" coordsize="21600,21600" o:spt="202" path="m,l,21600r21600,l21600,xe">
                    <v:stroke joinstyle="miter"/>
                    <v:path gradientshapeok="t" o:connecttype="rect"/>
                  </v:shapetype>
                  <v:shape id="Text Box 81" o:spid="_x0000_s1031" type="#_x0000_t202" style="position:absolute;left:7479;top:29692;width:3055;height:1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" fillcolor="window" stroked="f" strokeweight=".5pt">
                    <v:textbo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14" o:spid="_x0000_s1032" style="position:absolute;left:7940;top:31072;width:2224;height:3424" coordorigin="794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3" style="position:absolute;left:7940;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" fillcolor="window" strokecolor="windowText" strokeweight="1pt"/>
                    <v:line id="Straight Connector 22" o:spid="_x0000_s1034" style="position:absolute;visibility:visible;mso-wrap-style:square" from="8045,34461" to="1016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" strokecolor="#4a7ebb"/>
                    <v:line id="Straight Connector 23" o:spid="_x0000_s1035" style="position:absolute;visibility:visible;mso-wrap-style:square" from="7940,33857" to="1005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" strokecolor="#4a7ebb"/>
                    <v:line id="Straight Connector 27" o:spid="_x0000_s1036" style="position:absolute;visibility:visible;mso-wrap-style:square" from="7940,33219" to="1005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" strokecolor="#4a7ebb"/>
                  </v:group>
                  <v:shape id="Text Box 37" o:spid="_x0000_s1037" type="#_x0000_t202" style="position:absolute;left:11114;top:29698;width:30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" fillcolor="window" stroked="f" strokeweight=".5pt">
                    <v:textbo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29" o:spid="_x0000_s1038" style="position:absolute;left:11646;top:31072;width:2223;height:3418" coordorigin="1164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448" o:spid="_x0000_s1039" style="position:absolute;left:1164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" fillcolor="window" strokecolor="windowText" strokeweight="1pt"/>
                    <v:line id="Straight Connector 449" o:spid="_x0000_s1040" style="position:absolute;visibility:visible;mso-wrap-style:square" from="11752,34461" to="13870,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" strokecolor="#4a7ebb"/>
                    <v:line id="Straight Connector 450" o:spid="_x0000_s1041" style="position:absolute;visibility:visible;mso-wrap-style:square" from="11646,33857" to="1376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" strokecolor="#4a7ebb"/>
                    <v:line id="Straight Connector 451" o:spid="_x0000_s1042" style="position:absolute;visibility:visible;mso-wrap-style:square" from="11646,33219" to="1376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" strokecolor="#4a7ebb"/>
                  </v:group>
                </v:group>
                <v:group id="Group 452" o:spid="_x0000_s1043" style="position:absolute;left:23236;top:29708;width:10012;height:6013" coordorigin="23236,29708"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rect id="Rectangle 453" o:spid="_x0000_s1044" style="position:absolute;left:23236;top:29708;width:7803;height:5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" fillcolor="window" strokecolor="#4f81bd" strokeweight="1pt"/>
                  <v:shape id="Text Box 3" o:spid="_x0000_s1045" type="#_x0000_t202" style="position:absolute;left:23797;top:29775;width:3056;height:17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" fillcolor="window" stroked="f" strokeweight=".5pt">
                    <v:textbo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56" o:spid="_x0000_s1046" style="position:absolute;left:24260;top:31156;width:2224;height:3424" coordorigin="24260,31156"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rect id="Rectangle 457" o:spid="_x0000_s1047" style="position:absolute;left:24260;top:31156;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" fillcolor="window" strokecolor="windowText" strokeweight="1pt"/>
                    <v:line id="Straight Connector 458" o:spid="_x0000_s1048" style="position:absolute;visibility:visible;mso-wrap-style:square" from="24366,34545" to="26484,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" strokecolor="#4a7ebb"/>
                    <v:line id="Straight Connector 459" o:spid="_x0000_s1049" style="position:absolute;visibility:visible;mso-wrap-style:square" from="24260,33941" to="26375,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" strokecolor="#4a7ebb"/>
                    <v:line id="Straight Connector 460" o:spid="_x0000_s1050" style="position:absolute;visibility:visible;mso-wrap-style:square" from="24260,33302" to="26375,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" strokecolor="#4a7ebb"/>
                  </v:group>
                  <v:shape id="Text Box 37" o:spid="_x0000_s1051" type="#_x0000_t202" style="position:absolute;left:27432;top:29782;width:3056;height:1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" fillcolor="window" stroked="f" strokeweight=".5pt">
                    <v:textbo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62" o:spid="_x0000_s1052" style="position:absolute;left:27967;top:31155;width:2222;height:3419" coordorigin="27967,31155"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Rectangle 463" o:spid="_x0000_s1053" style="position:absolute;left:27967;top:31155;width:215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" fillcolor="window" strokecolor="windowText" strokeweight="1pt"/>
                    <v:line id="Straight Connector 464" o:spid="_x0000_s1054" style="position:absolute;visibility:visible;mso-wrap-style:square" from="28073,34545" to="30191,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" strokecolor="#4a7ebb"/>
                    <v:line id="Straight Connector 465" o:spid="_x0000_s1055" style="position:absolute;visibility:visible;mso-wrap-style:square" from="27967,33941" to="30081,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" strokecolor="#4a7ebb"/>
                    <v:line id="Straight Connector 466" o:spid="_x0000_s1056" style="position:absolute;visibility:visible;mso-wrap-style:square" from="27967,33302" to="30081,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" strokecolor="#4a7ebb"/>
                  </v:group>
                </v:group>
                <v:group id="Group 467" o:spid="_x0000_s1057" style="position:absolute;left:46776;top:29624;width:10012;height:6013" coordorigin="4677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rect id="Rectangle 468" o:spid="_x0000_s1058" style="position:absolute;left:46776;top:29624;width:7803;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" fillcolor="window" strokecolor="#4f81bd" strokeweight="1pt"/>
                  <v:shape id="Text Box 3" o:spid="_x0000_s1059" type="#_x0000_t202" style="position:absolute;left:47333;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" fillcolor="window" stroked="f" strokeweight=".5pt">
                    <v:textbo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70" o:spid="_x0000_s1060" style="position:absolute;left:47800;top:31072;width:2225;height:3424" coordorigin="4780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rect id="Rectangle 471" o:spid="_x0000_s1061" style="position:absolute;left:4780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" fillcolor="window" strokecolor="windowText" strokeweight="1pt"/>
                    <v:line id="Straight Connector 472" o:spid="_x0000_s1062" style="position:absolute;visibility:visible;mso-wrap-style:square" from="47906,34461" to="50025,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" strokecolor="#4a7ebb"/>
                    <v:line id="Straight Connector 473" o:spid="_x0000_s1063" style="position:absolute;visibility:visible;mso-wrap-style:square" from="47800,33857" to="49915,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" strokecolor="#4a7ebb"/>
                    <v:line id="Straight Connector 474" o:spid="_x0000_s1064" style="position:absolute;visibility:visible;mso-wrap-style:square" from="47800,33219" to="49915,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" strokecolor="#4a7ebb"/>
                  </v:group>
                  <v:shape id="Text Box 37" o:spid="_x0000_s1065" type="#_x0000_t202" style="position:absolute;left:50968;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" fillcolor="window" stroked="f" strokeweight=".5pt">
                    <v:textbo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76" o:spid="_x0000_s1066" style="position:absolute;left:51507;top:31072;width:2222;height:3418" coordorigin="51507,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rect id="Rectangle 477" o:spid="_x0000_s1067" style="position:absolute;left:51507;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" fillcolor="window" strokecolor="windowText" strokeweight="1pt"/>
                    <v:line id="Straight Connector 478" o:spid="_x0000_s1068" style="position:absolute;visibility:visible;mso-wrap-style:square" from="51613,34461" to="5373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" strokecolor="#4a7ebb"/>
                    <v:line id="Straight Connector 479" o:spid="_x0000_s1069" style="position:absolute;visibility:visible;mso-wrap-style:square" from="51507,33857" to="5362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" strokecolor="#4a7ebb"/>
                    <v:line id="Straight Connector 64" o:spid="_x0000_s1070" style="position:absolute;visibility:visible;mso-wrap-style:square" from="51507,33219" to="5362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" strokecolor="#4a7ebb"/>
                  </v:group>
                </v:group>
                <v:group id="Group 65" o:spid="_x0000_s1071" style="position:absolute;left:62996;top:29624;width:10011;height:6013" coordorigin="6299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6" o:spid="_x0000_s1072" style="position:absolute;left:6299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" fillcolor="window" strokecolor="#4f81bd" strokeweight="1pt"/>
                  <v:shape id="Text Box 3" o:spid="_x0000_s1073" type="#_x0000_t202" style="position:absolute;left:63550;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" fillcolor="window" stroked="f" strokeweight=".5pt">
                    <v:textbo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68" o:spid="_x0000_s1074" style="position:absolute;left:64020;top:31072;width:2224;height:3424" coordorigin="6402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75" style="position:absolute;left:6402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" fillcolor="window" strokecolor="windowText" strokeweight="1pt"/>
                    <v:line id="Straight Connector 70" o:spid="_x0000_s1076" style="position:absolute;visibility:visible;mso-wrap-style:square" from="64126,34461" to="6624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" strokecolor="#4a7ebb"/>
                    <v:line id="Straight Connector 71" o:spid="_x0000_s1077" style="position:absolute;visibility:visible;mso-wrap-style:square" from="64020,33857" to="6613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" strokecolor="#4a7ebb"/>
                    <v:line id="Straight Connector 72" o:spid="_x0000_s1078" style="position:absolute;visibility:visible;mso-wrap-style:square" from="64020,33219" to="6613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" strokecolor="#4a7ebb"/>
                  </v:group>
                  <v:shape id="Text Box 37" o:spid="_x0000_s1079" type="#_x0000_t202" style="position:absolute;left:67185;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" fillcolor="window" stroked="f" strokeweight=".5pt">
                    <v:textbo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74" o:spid="_x0000_s1080" style="position:absolute;left:67726;top:31072;width:2223;height:3418" coordorigin="6772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81" style="position:absolute;left:6772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" fillcolor="window" strokecolor="windowText" strokeweight="1pt"/>
                    <v:line id="Straight Connector 76" o:spid="_x0000_s1082" style="position:absolute;visibility:visible;mso-wrap-style:square" from="67832,34461" to="6995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" strokecolor="#4a7ebb"/>
                    <v:line id="Straight Connector 77" o:spid="_x0000_s1083" style="position:absolute;visibility:visible;mso-wrap-style:square" from="67726,33857" to="6984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" strokecolor="#4a7ebb"/>
                    <v:line id="Straight Connector 78" o:spid="_x0000_s1084" style="position:absolute;visibility:visible;mso-wrap-style:square" from="67726,33219" to="6984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" strokecolor="#4a7ebb"/>
                  </v:group>
                </v:group>
                <v:line id="Straight Connector 79" o:spid="_x0000_s1085" style="position:absolute;visibility:visible;mso-wrap-style:square" from="1236,26496" to="76165,26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" strokecolor="windowText">
                  <v:stroke dashstyle="dash"/>
                </v:line>
                <v:group id="Group 80" o:spid="_x0000_s1086" style="position:absolute;left:1324;top:15493;width:74890;height:6398" coordorigin="1324,18092" coordsize="101758,6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87" style="position:absolute;visibility:visible;mso-wrap-style:square" from="1324,18092" to="103083,18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" strokecolor="windowText">
                    <v:stroke dashstyle="dash"/>
                  </v:line>
                  <v:rect id="Rectangle 82" o:spid="_x0000_s1088" style="position:absolute;left:56875;top:19149;width:44444;height:53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" fillcolor="window" strokecolor="windowText" strokeweight="1pt">
                    <v:textbo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v:textbox>
                  </v:rect>
                  <v:rect id="Rectangle 83" o:spid="_x0000_s1089" style="position:absolute;left:58820;top:19152;width:9497;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1uBxAAAANsAAAAPAAAAZHJzL2Rvd25yZXYueG1sRI9ba8JA&#10;FITfhf6H5RR8040t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Hc3W4HEAAAA2wAAAA8A&#10;AAAAAAAAAAAAAAAABwIAAGRycy9kb3ducmV2LnhtbFBLBQYAAAAAAwADALcAAAD4AgAAAAA=&#10;" fillcolor="window" strokecolor="#c0504d" strokeweight="1pt">
                    <v:textbo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v:textbox>
                  </v:rect>
                  <v:rect id="Rectangle 84" o:spid="_x0000_s1090" style="position:absolute;left:73783;top:19153;width:9493;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sP1xAAAANsAAAAPAAAAZHJzL2Rvd25yZXYueG1sRI9ba8JA&#10;FITfhf6H5RR8042l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Pjew/XEAAAA2wAAAA8A&#10;AAAAAAAAAAAAAAAABwIAAGRycy9kb3ducmV2LnhtbFBLBQYAAAAAAwADALcAAAD4AgAAAAA=&#10;" fillcolor="window" strokecolor="#c0504d" strokeweight="1pt">
                    <v:textbo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v:textbox>
                  </v:rect>
                  <v:rect id="Rectangle 85" o:spid="_x0000_s1091" style="position:absolute;left:88156;top:19151;width:11374;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mZuxAAAANsAAAAPAAAAZHJzL2Rvd25yZXYueG1sRI9ba8JA&#10;FITfhf6H5RR8042Fik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JeSZm7EAAAA2wAAAA8A&#10;AAAAAAAAAAAAAAAABwIAAGRycy9kb3ducmV2LnhtbFBLBQYAAAAAAwADALcAAAD4AgAAAAA=&#10;" fillcolor="window" strokecolor="#c0504d" strokeweight="1pt">
                    <v:textbo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v:textbox>
                  </v:rect>
                </v:group>
                <v:rect id="Rectangle 86" o:spid="_x0000_s1092" style="position:absolute;left:41953;top:5353;width:32407;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" fillcolor="window" strokecolor="windowText" strokeweight="1pt">
                  <v:textbo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v:textbox>
                </v:rect>
                <v:shapetype id="_x0000_t32" coordsize="21600,21600" o:spt="32" o:oned="t" path="m,l21600,21600e" filled="f">
                  <v:path arrowok="t" fillok="f" o:connecttype="none"/>
                  <o:lock v:ext="edit" shapetype="t"/>
                </v:shapetype>
                <v:shape id="Straight Arrow Connector 87" o:spid="_x0000_s1093" type="#_x0000_t32" style="position:absolute;left:47129;top:8541;width:2;height:80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" strokecolor="#4a7ebb">
                  <v:stroke endarrow="block"/>
                </v:shape>
                <v:rect id="Rectangle 88" o:spid="_x0000_s1094" style="position:absolute;left:48594;top:11562;width:19196;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" fillcolor="window" strokecolor="windowText" strokeweight="1pt">
                  <v:textbo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v:textbox>
                </v:rect>
                <v:shape id="Straight Arrow Connector 89" o:spid="_x0000_s1095" type="#_x0000_t32" style="position:absolute;left:69407;top:8541;width:7;height:80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" strokecolor="#4a7ebb">
                  <v:stroke endarrow="block"/>
                </v:shape>
                <v:shape id="Text Box 18" o:spid="_x0000_s1096" type="#_x0000_t202" style="position:absolute;left:-2222;top:38540;width:7144;height:330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" fillcolor="window" stroked="f" strokeweight=".5pt">
                  <v:textbo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v:textbox>
                </v:shape>
                <v:shape id="Text Box 19" o:spid="_x0000_s1097" type="#_x0000_t202" style="position:absolute;left:-1021;top:21903;width:5378;height:341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" fillcolor="window" stroked="f" strokeweight=".5pt">
                  <v:textbo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v:textbox>
                </v:shape>
                <v:shape id="Text Box 20" o:spid="_x0000_s1098" type="#_x0000_t202" style="position:absolute;left:-2934;top:9360;width:7831;height:353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" fillcolor="window" stroked="f" strokeweight=".5pt">
                  <v:textbo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v:textbox>
                </v:shape>
                <v:rect id="Rectangle 94" o:spid="_x0000_s1099" style="position:absolute;left:14856;top:19739;width:10560;height:5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doNwwAAANsAAAAPAAAAZHJzL2Rvd25yZXYueG1sRI9Ba8JA&#10;FITvgv9heUJvuqmU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K+HaDcMAAADbAAAADwAA&#10;AAAAAAAAAAAAAAAHAgAAZHJzL2Rvd25yZXYueG1sUEsFBgAAAAADAAMAtwAAAPcCAAAAAA==&#10;" fillcolor="window" strokecolor="windowText" strokeweight="1pt">
                  <v:textbo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v:textbox>
                </v:rect>
                <v:rect id="Rectangle 95" o:spid="_x0000_s1100" style="position:absolute;left:4125;top:3792;width:15101;height:3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WwwAAANsAAAAPAAAAZHJzL2Rvd25yZXYueG1sRI9Ba8JA&#10;FITvgv9heUJvuqnQ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RK1/lsMAAADbAAAADwAA&#10;AAAAAAAAAAAAAAAHAgAAZHJzL2Rvd25yZXYueG1sUEsFBgAAAAADAAMAtwAAAPcCAAAAAA==&#10;" fillcolor="window" strokecolor="windowText" strokeweight="1pt">
                  <v:textbo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v:textbox>
                </v:rect>
                <v:rect id="Rectangle 512" o:spid="_x0000_s1101" style="position:absolute;left:4591;top:9131;width:30727;height:3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" fillcolor="window" strokecolor="windowText" strokeweight="1pt">
                  <v:textbo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v:textbox>
                </v:rect>
                <v:rect id="Rectangle 513" o:spid="_x0000_s1102" style="position:absolute;left:4999;top:13820;width:31136;height:2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85uxAAAANwAAAAPAAAAZHJzL2Rvd25yZXYueG1sRI9Ba8JA&#10;FITvBf/D8gRvdaPS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NxLzm7EAAAA3AAAAA8A&#10;AAAAAAAAAAAAAAAABwIAAGRycy9kb3ducmV2LnhtbFBLBQYAAAAAAwADALcAAAD4AgAAAAA=&#10;" fillcolor="window" strokecolor="windowText" strokeweight="1pt">
                  <v:textbo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v:textbox>
                </v:rect>
                <v:rect id="Rectangle 514" o:spid="_x0000_s1103" style="position:absolute;left:20638;top:3867;width:14923;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YaxAAAANwAAAAPAAAAZHJzL2Rvd25yZXYueG1sRI9Ba8JA&#10;FITvBf/D8gRvdaPY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FOiVhrEAAAA3AAAAA8A&#10;AAAAAAAAAAAAAAAABwIAAGRycy9kb3ducmV2LnhtbFBLBQYAAAAAAwADALcAAAD4AgAAAAA=&#10;" fillcolor="window" strokecolor="windowText" strokeweight="1pt">
                  <v:textbo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v:textbox>
                </v:rect>
                <v:shape id="Straight Arrow Connector 515" o:spid="_x0000_s1104" type="#_x0000_t32" style="position:absolute;left:9389;top:6557;width:5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" strokecolor="#be4b48">
                  <v:stroke endarrow="block"/>
                </v:shape>
                <v:line id="Straight Connector 516" o:spid="_x0000_s1105" style="position:absolute;visibility:visible;mso-wrap-style:square" from="38993,0" to="39095,28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" strokeweight="1pt">
                  <v:stroke dashstyle="dash"/>
                </v:line>
                <v:shape id="Text Box 34" o:spid="_x0000_s1106" type="#_x0000_t202" style="position:absolute;left:13210;top:217;width:1337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" fillcolor="window" strokecolor="window" strokeweight=".5pt">
                  <v:textbo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v:textbox>
                </v:shape>
                <v:shape id="Text Box 100" o:spid="_x0000_s1107" type="#_x0000_t202" style="position:absolute;left:50554;top:217;width:13370;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" fillcolor="window" strokecolor="window" strokeweight=".5pt">
                  <v:textbo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v:textbox>
                </v:shape>
                <v:shape id="Straight Arrow Connector 519" o:spid="_x0000_s1108" type="#_x0000_t32" style="position:absolute;left:58156;top:8541;width:36;height:30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" strokecolor="#4a7ebb">
                  <v:stroke endarrow="block"/>
                </v:shape>
                <v:shape id="Straight Arrow Connector 520" o:spid="_x0000_s1109" type="#_x0000_t32" style="position:absolute;left:58141;top:14743;width:48;height:18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" strokecolor="#4a7ebb">
                  <v:stroke endarrow="block"/>
                </v:shape>
                <v:group id="Group 521" o:spid="_x0000_s1110" style="position:absolute;left:4852;top:38400;width:70790;height:5132" coordorigin="4852,38400" coordsize="69707,5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Rectangle 522" o:spid="_x0000_s1111" style="position:absolute;left:4901;top:38400;width:69659;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" fillcolor="window" strokecolor="windowText" strokeweight="1pt">
                    <v:textbo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v:textbox>
                  </v:rect>
                  <v:rect id="Rectangle 523" o:spid="_x0000_s1112" style="position:absolute;left:4852;top:40938;width:69658;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" fillcolor="window" strokecolor="windowText" strokeweight="1pt">
                    <v:textbo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v:textbox>
                  </v:rect>
                </v:group>
                <v:shape id="Straight Arrow Connector 524" o:spid="_x0000_s1113" type="#_x0000_t32" style="position:absolute;left:9389;top:6377;width:80;height:386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" strokecolor="#be4b48">
                  <v:stroke endarrow="block"/>
                  <o:lock v:ext="edit" shapetype="f"/>
                </v:shape>
                <v:shape id="Straight Arrow Connector 525" o:spid="_x0000_s1114" type="#_x0000_t32" style="position:absolute;left:14354;top:6547;width:0;height:38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" strokecolor="#be4b48">
                  <v:stroke endarrow="block"/>
                  <o:lock v:ext="edit" shapetype="f"/>
                </v:shape>
                <v:shape id="Straight Arrow Connector 526" o:spid="_x0000_s1115" type="#_x0000_t32" style="position:absolute;left:25620;top:7057;width:134;height:379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" strokecolor="#f69240">
                  <v:stroke endarrow="block"/>
                  <o:lock v:ext="edit" shapetype="f"/>
                </v:shape>
                <v:shape id="Straight Arrow Connector 527" o:spid="_x0000_s1116" type="#_x0000_t32" style="position:absolute;left:30520;top:7274;width:338;height:377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" strokecolor="#4a7ebb">
                  <v:stroke endarrow="block"/>
                  <o:lock v:ext="edit" aspectratio="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28" o:spid="_x0000_s1117" type="#_x0000_t34" style="position:absolute;left:46526;top:22125;width:25937;height:1983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" strokecolor="#f69240">
                  <v:stroke endarrow="block"/>
                  <o:lock v:ext="edit" shapetype="f"/>
                </v:shape>
                <v:shape id="Connector: Elbow 529" o:spid="_x0000_s1118" type="#_x0000_t34" style="position:absolute;left:48731;top:24329;width:25934;height:154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" strokecolor="#46aac5">
                  <v:stroke endarrow="block"/>
                  <o:lock v:ext="edit" shapetype="f"/>
                </v:shape>
                <v:shape id="Connector: Elbow 530" o:spid="_x0000_s1119" type="#_x0000_t34" style="position:absolute;left:54413;top:30322;width:26241;height:374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" adj="10919" strokecolor="#f69240">
                  <v:stroke endarrow="block"/>
                  <o:lock v:ext="edit" shapetype="f"/>
                </v:shape>
                <v:shape id="Connector: Elbow 531" o:spid="_x0000_s1120" type="#_x0000_t34" style="position:absolute;left:57156;top:31327;width:25936;height:1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" strokecolor="#46aac5">
                  <v:stroke endarrow="block"/>
                  <o:lock v:ext="edit" shapetype="f"/>
                </v:shape>
                <w10:anchorlock/>
              </v:group>
            </w:pict>
          </mc:Fallback>
        </mc:AlternateContent>
      </w:r>
    </w:p>
    <w:p w14:paraId="2B2582A7" w14:textId="62A2A0FB" w:rsidR="00DA356B" w:rsidRPr="002B19E4" w:rsidRDefault="00516151" w:rsidP="001B7CF8">
      <w:pPr>
        <w:pStyle w:val="Caption"/>
        <w:jc w:val="center"/>
      </w:pPr>
      <w:bookmarkStart w:id="5" w:name="_Ref531691528"/>
      <w:r>
        <w:t xml:space="preserve">Figure </w:t>
      </w:r>
      <w:r>
        <w:fldChar w:fldCharType="begin"/>
      </w:r>
      <w:r>
        <w:instrText xml:space="preserve"> SEQ Figure \* ARABIC </w:instrText>
      </w:r>
      <w:r>
        <w:fldChar w:fldCharType="separate"/>
      </w:r>
      <w:r w:rsidR="00651037">
        <w:rPr>
          <w:noProof/>
        </w:rPr>
        <w:t>1</w:t>
      </w:r>
      <w:r>
        <w:fldChar w:fldCharType="end"/>
      </w:r>
      <w:bookmarkEnd w:id="5"/>
      <w:r>
        <w:t>:</w:t>
      </w:r>
      <w:bookmarkEnd w:id="4"/>
      <w:r>
        <w:t xml:space="preserve"> </w:t>
      </w:r>
      <w:r w:rsidR="00DA356B">
        <w:t>System Diagram</w:t>
      </w:r>
    </w:p>
    <w:p w14:paraId="5912006E" w14:textId="77777777" w:rsidR="00DA356B" w:rsidRDefault="00DA356B" w:rsidP="001B7CF8">
      <w:pPr>
        <w:pStyle w:val="Heading2"/>
      </w:pPr>
      <w:r w:rsidRPr="007110D1">
        <w:t xml:space="preserve">Hardware </w:t>
      </w:r>
    </w:p>
    <w:p w14:paraId="22A76BE8" w14:textId="77777777" w:rsidR="003079AA" w:rsidRPr="003079AA" w:rsidRDefault="003079AA" w:rsidP="003079AA">
      <w:r w:rsidRPr="003079AA">
        <w:t>Xilinx provides sample reference designs for Streaming</w:t>
      </w:r>
      <w:r>
        <w:t xml:space="preserve"> </w:t>
      </w:r>
      <w:r w:rsidRPr="003079AA">
        <w:t>(ST) mode and Memory Mapped (MM)</w:t>
      </w:r>
      <w:r>
        <w:t xml:space="preserve"> </w:t>
      </w:r>
      <w:r w:rsidRPr="003079AA">
        <w:t xml:space="preserve">mode. </w:t>
      </w:r>
    </w:p>
    <w:p w14:paraId="0BE364FF" w14:textId="77777777" w:rsidR="003079AA" w:rsidRDefault="003079AA" w:rsidP="00C7751B"/>
    <w:p w14:paraId="2DA64994" w14:textId="108129CC" w:rsidR="00C7751B" w:rsidRDefault="003079AA" w:rsidP="00C7751B">
      <w:r>
        <w:t>ST</w:t>
      </w:r>
      <w:r w:rsidR="00C7751B">
        <w:t xml:space="preserve"> </w:t>
      </w:r>
      <w:r>
        <w:t>p</w:t>
      </w:r>
      <w:r w:rsidR="00C7751B">
        <w:t xml:space="preserve">erformance </w:t>
      </w:r>
      <w:r>
        <w:t>r</w:t>
      </w:r>
      <w:r w:rsidR="00C7751B">
        <w:t xml:space="preserve">eference </w:t>
      </w:r>
      <w:r>
        <w:t>d</w:t>
      </w:r>
      <w:r w:rsidR="00C7751B">
        <w:t xml:space="preserve">esign consists of an AXI Stream-only packet generator in the C2H direction and performance / latency measurement tools in both C2H and H2C directions. The </w:t>
      </w:r>
      <w:r>
        <w:t>reference d</w:t>
      </w:r>
      <w:r w:rsidR="00C7751B">
        <w:t>esign will generate a known data pattern (timestamp) and send a user-specified packet length on the C2H direction when there</w:t>
      </w:r>
      <w:r w:rsidR="00C70925">
        <w:t xml:space="preserve"> i</w:t>
      </w:r>
      <w:r w:rsidR="00C7751B">
        <w:t xml:space="preserve">s </w:t>
      </w:r>
      <w:r w:rsidR="00C70925">
        <w:t xml:space="preserve">an </w:t>
      </w:r>
      <w:r w:rsidR="00C7751B">
        <w:t xml:space="preserve">available descriptor. This data pattern </w:t>
      </w:r>
      <w:r w:rsidR="00CF727A">
        <w:t>can</w:t>
      </w:r>
      <w:r w:rsidR="00C7751B">
        <w:t xml:space="preserve"> be looped back into </w:t>
      </w:r>
      <w:r w:rsidR="00C70925">
        <w:t xml:space="preserve">the </w:t>
      </w:r>
      <w:r w:rsidR="00C7751B">
        <w:t xml:space="preserve">H2C direction by </w:t>
      </w:r>
      <w:r w:rsidR="00C70925">
        <w:t xml:space="preserve">the </w:t>
      </w:r>
      <w:r w:rsidR="00CF727A">
        <w:t>application</w:t>
      </w:r>
      <w:r w:rsidR="00C7751B">
        <w:t xml:space="preserve"> and measured for performance and latency</w:t>
      </w:r>
      <w:r w:rsidR="00CE47BE">
        <w:t xml:space="preserve">. Please refer the Example Design section in </w:t>
      </w:r>
      <w:hyperlink r:id="rId18" w:history="1">
        <w:r w:rsidR="00DF3728">
          <w:rPr>
            <w:rStyle w:val="Hyperlink"/>
          </w:rPr>
          <w:t>Versal ACAP CPM DMA and Bridge Mode for PCI Express v2.1 - PG347</w:t>
        </w:r>
      </w:hyperlink>
      <w:r w:rsidR="00C7751B">
        <w:t xml:space="preserve"> </w:t>
      </w:r>
      <w:r w:rsidR="00CE47BE">
        <w:t xml:space="preserve">on how </w:t>
      </w:r>
      <w:r w:rsidR="00C7751B">
        <w:t xml:space="preserve">to configure the packet generator and read the data collected by the measurement counters through </w:t>
      </w:r>
      <w:r w:rsidR="00C70925">
        <w:t xml:space="preserve">the </w:t>
      </w:r>
      <w:r w:rsidR="00C7751B">
        <w:t>AXI Lite Master BAR (BAR# 2).</w:t>
      </w:r>
    </w:p>
    <w:p w14:paraId="5F617C6B" w14:textId="77777777" w:rsidR="001E12B2" w:rsidRDefault="001E12B2" w:rsidP="00C7751B"/>
    <w:p w14:paraId="21760931" w14:textId="77777777" w:rsidR="00C7751B" w:rsidRDefault="00C7751B" w:rsidP="00C7751B"/>
    <w:p w14:paraId="484B66D4" w14:textId="77777777" w:rsidR="00C7751B" w:rsidRPr="00C7751B" w:rsidRDefault="00C7751B" w:rsidP="00C7751B">
      <w:r>
        <w:lastRenderedPageBreak/>
        <w:t>For details regarding register maps and the limitations of the design, please refer to the Reference Design RTL</w:t>
      </w:r>
      <w:r w:rsidR="00C70925">
        <w:t>.</w:t>
      </w:r>
    </w:p>
    <w:p w14:paraId="0FB4BE8A" w14:textId="424D5DD4" w:rsidR="00DA356B" w:rsidRDefault="00DA356B" w:rsidP="001B7CF8">
      <w:pPr>
        <w:pStyle w:val="Heading2"/>
        <w:rPr>
          <w:rFonts w:eastAsia="Times New Roman"/>
        </w:rPr>
      </w:pPr>
      <w:r>
        <w:rPr>
          <w:rFonts w:eastAsia="Times New Roman"/>
        </w:rPr>
        <w:t>Software</w:t>
      </w:r>
    </w:p>
    <w:p w14:paraId="2D157545" w14:textId="6BDD8C0A" w:rsidR="00FA43C3" w:rsidRPr="00FA43C3" w:rsidRDefault="00FA43C3" w:rsidP="005E5F5E">
      <w:pPr>
        <w:pStyle w:val="Heading3"/>
      </w:pPr>
      <w:bookmarkStart w:id="6" w:name="_Toc525570782"/>
      <w:r w:rsidRPr="00962EE2">
        <w:t>DPDK</w:t>
      </w:r>
      <w:r w:rsidR="00B973D0">
        <w:t xml:space="preserve"> Poll Mode</w:t>
      </w:r>
      <w:r w:rsidRPr="00962EE2">
        <w:t xml:space="preserve"> </w:t>
      </w:r>
      <w:r>
        <w:t>D</w:t>
      </w:r>
      <w:r w:rsidRPr="00962EE2">
        <w:t>ri</w:t>
      </w:r>
      <w:r>
        <w:t>ver</w:t>
      </w:r>
      <w:bookmarkEnd w:id="6"/>
    </w:p>
    <w:p w14:paraId="23FE80B6" w14:textId="0159CD24" w:rsidR="00C7751B" w:rsidRDefault="00C7751B" w:rsidP="00C7751B">
      <w:r>
        <w:t>The Xilin</w:t>
      </w:r>
      <w:r w:rsidR="00B973D0">
        <w:t>x</w:t>
      </w:r>
      <w:r>
        <w:t xml:space="preserve"> reference QDMA DPDK </w:t>
      </w:r>
      <w:r w:rsidR="00AB5366">
        <w:t>202</w:t>
      </w:r>
      <w:r w:rsidR="008930BC">
        <w:t>3</w:t>
      </w:r>
      <w:r w:rsidR="00AB5366">
        <w:t>.1.</w:t>
      </w:r>
      <w:r w:rsidR="000615B0">
        <w:t>1</w:t>
      </w:r>
      <w:r w:rsidR="00913E52">
        <w:t xml:space="preserve"> </w:t>
      </w:r>
      <w:r>
        <w:t xml:space="preserve">driver is based on DPDK </w:t>
      </w:r>
      <w:r w:rsidR="008930BC">
        <w:t>v22.11</w:t>
      </w:r>
      <w:r>
        <w:t xml:space="preserve">. The DPDK driver is tested by binding the PCIe functions with igb_uio kernel driver. </w:t>
      </w:r>
    </w:p>
    <w:p w14:paraId="759C9204" w14:textId="77777777" w:rsidR="00C7751B" w:rsidRDefault="00C7751B" w:rsidP="00C7751B"/>
    <w:p w14:paraId="7CFC1A8E" w14:textId="602202EF" w:rsidR="008061BA" w:rsidRDefault="00C7751B" w:rsidP="00C7751B">
      <w:pPr>
        <w:rPr>
          <w:ins w:id="7" w:author="Author"/>
        </w:rPr>
      </w:pPr>
      <w:r>
        <w:t xml:space="preserve">The dpdk-pktgen application is used to perform uni-directional performance measurement and </w:t>
      </w:r>
      <w:r w:rsidR="00295968">
        <w:t xml:space="preserve">the </w:t>
      </w:r>
      <w:r>
        <w:t>testpmd application is used for the Bi-directional forwarding performance measurement</w:t>
      </w:r>
      <w:r w:rsidR="00DA356B">
        <w:t>.</w:t>
      </w:r>
    </w:p>
    <w:p w14:paraId="34E68526" w14:textId="0A8EC485" w:rsidR="008061BA" w:rsidDel="008061BA" w:rsidRDefault="008061BA" w:rsidP="00C7751B">
      <w:pPr>
        <w:rPr>
          <w:del w:id="8" w:author="Author"/>
        </w:rPr>
      </w:pPr>
    </w:p>
    <w:p w14:paraId="15FB94B3" w14:textId="2215E142" w:rsidR="008111A3" w:rsidRDefault="008111A3">
      <w:pPr>
        <w:jc w:val="left"/>
      </w:pPr>
      <w:del w:id="9" w:author="Author">
        <w:r w:rsidDel="008061BA">
          <w:br w:type="page"/>
        </w:r>
      </w:del>
    </w:p>
    <w:p w14:paraId="51881593" w14:textId="461E364A" w:rsidR="00DA356B" w:rsidRDefault="00DA356B" w:rsidP="001B7CF8">
      <w:pPr>
        <w:pStyle w:val="Heading2"/>
        <w:rPr>
          <w:i/>
          <w:color w:val="auto"/>
        </w:rPr>
      </w:pPr>
      <w:r>
        <w:lastRenderedPageBreak/>
        <w:t>Generating Reference Design</w:t>
      </w:r>
    </w:p>
    <w:p w14:paraId="6CB07DAB" w14:textId="57BF7DE8" w:rsidR="00DA356B" w:rsidRDefault="00295968" w:rsidP="00C37F7D">
      <w:r>
        <w:t xml:space="preserve">The </w:t>
      </w:r>
      <w:r w:rsidR="00DA356B" w:rsidRPr="00B77023">
        <w:t>Reference Design bitfile used in this Performance report is available for immediate download into</w:t>
      </w:r>
      <w:r>
        <w:t xml:space="preserve"> a</w:t>
      </w:r>
      <w:r w:rsidR="00DA356B" w:rsidRPr="00B77023">
        <w:t xml:space="preserve"> </w:t>
      </w:r>
      <w:r w:rsidR="00DF3728">
        <w:t>VPK120</w:t>
      </w:r>
      <w:r w:rsidR="00DA356B" w:rsidRPr="00B77023">
        <w:t xml:space="preserve"> design</w:t>
      </w:r>
      <w:r w:rsidR="00DA356B">
        <w:t>.</w:t>
      </w:r>
      <w:r w:rsidR="00A11DAE">
        <w:t xml:space="preserve"> </w:t>
      </w:r>
      <w:r w:rsidR="00DA356B">
        <w:t>For users who are using a different card, t</w:t>
      </w:r>
      <w:r w:rsidR="00DA356B" w:rsidRPr="00FB2F10">
        <w:t xml:space="preserve">he Reference Design </w:t>
      </w:r>
      <w:r w:rsidR="00DA356B">
        <w:t>c</w:t>
      </w:r>
      <w:r w:rsidR="00DA356B" w:rsidRPr="00FB2F10">
        <w:t>an be generated by following the</w:t>
      </w:r>
      <w:ins w:id="10" w:author="Author">
        <w:r w:rsidR="008061BA">
          <w:t xml:space="preserve"> </w:t>
        </w:r>
      </w:ins>
      <w:del w:id="11" w:author="Author">
        <w:r w:rsidR="00DA356B" w:rsidRPr="00FB2F10" w:rsidDel="008061BA">
          <w:delText xml:space="preserve">se </w:delText>
        </w:r>
      </w:del>
      <w:r w:rsidR="00DA356B" w:rsidRPr="00FB2F10">
        <w:t>steps</w:t>
      </w:r>
      <w:ins w:id="12" w:author="Author">
        <w:r w:rsidR="008061BA">
          <w:t xml:space="preserve"> under Design Flow Steps section in </w:t>
        </w:r>
        <w:r w:rsidR="008061BA">
          <w:fldChar w:fldCharType="begin"/>
        </w:r>
        <w:r w:rsidR="008061BA">
          <w:instrText>HYPERLINK "https://docs.xilinx.com/v/u/2.1-English/pg347-cpm-dma-bridge"</w:instrText>
        </w:r>
        <w:r w:rsidR="008061BA">
          <w:fldChar w:fldCharType="separate"/>
        </w:r>
        <w:r w:rsidR="008061BA">
          <w:rPr>
            <w:rStyle w:val="Hyperlink"/>
          </w:rPr>
          <w:t>Versal ACAP CPM DMA and Bridge Mode for PCI Express v2.1 - PG347</w:t>
        </w:r>
        <w:r w:rsidR="008061BA">
          <w:rPr>
            <w:rStyle w:val="Hyperlink"/>
          </w:rPr>
          <w:fldChar w:fldCharType="end"/>
        </w:r>
      </w:ins>
      <w:del w:id="13" w:author="Author">
        <w:r w:rsidR="00DA356B" w:rsidRPr="00FB2F10" w:rsidDel="008061BA">
          <w:delText>:</w:delText>
        </w:r>
      </w:del>
    </w:p>
    <w:p w14:paraId="49D1FE15" w14:textId="77777777" w:rsidR="00DA356B" w:rsidRDefault="00DA356B" w:rsidP="00C37F7D"/>
    <w:p w14:paraId="180D5A4D" w14:textId="198651EA" w:rsidR="00DA356B" w:rsidDel="008061BA" w:rsidRDefault="00DA356B" w:rsidP="00C37F7D">
      <w:pPr>
        <w:rPr>
          <w:del w:id="14" w:author="Author"/>
        </w:rPr>
      </w:pPr>
      <w:del w:id="15" w:author="Author">
        <w:r w:rsidDel="008061BA">
          <w:delText>Create a Vivado project and add/configure a QDMA IP with the following settings – All options not m</w:delText>
        </w:r>
        <w:r w:rsidR="00295968" w:rsidDel="008061BA">
          <w:delText>entioned below can be left at their</w:delText>
        </w:r>
        <w:r w:rsidDel="008061BA">
          <w:delText xml:space="preserve"> default settings:</w:delText>
        </w:r>
      </w:del>
    </w:p>
    <w:p w14:paraId="534DFA50" w14:textId="510136E1" w:rsidR="00C37F7D" w:rsidDel="008061BA" w:rsidRDefault="00C37F7D" w:rsidP="00C37F7D">
      <w:pPr>
        <w:rPr>
          <w:del w:id="16" w:author="Author"/>
        </w:rPr>
      </w:pPr>
    </w:p>
    <w:p w14:paraId="7188ADB2" w14:textId="2C9EBB5D" w:rsidR="00DA356B" w:rsidDel="008061BA" w:rsidRDefault="00DA356B" w:rsidP="00C37F7D">
      <w:pPr>
        <w:rPr>
          <w:del w:id="17" w:author="Author"/>
          <w:b/>
        </w:rPr>
      </w:pPr>
      <w:del w:id="18" w:author="Author">
        <w:r w:rsidRPr="00C37F7D" w:rsidDel="008061BA">
          <w:rPr>
            <w:b/>
          </w:rPr>
          <w:delText>Basic Tab:</w:delText>
        </w:r>
      </w:del>
    </w:p>
    <w:p w14:paraId="237C6F51" w14:textId="6086A19F" w:rsidR="00C37F7D" w:rsidRPr="00C37F7D" w:rsidDel="008061BA" w:rsidRDefault="00C37F7D" w:rsidP="00C37F7D">
      <w:pPr>
        <w:rPr>
          <w:del w:id="19" w:author="Author"/>
          <w:b/>
        </w:rPr>
      </w:pPr>
    </w:p>
    <w:p w14:paraId="77C72E65" w14:textId="3067A87A" w:rsidR="00DA356B" w:rsidDel="008061BA" w:rsidRDefault="00DA356B" w:rsidP="00C37F7D">
      <w:pPr>
        <w:pStyle w:val="ListParagraph"/>
        <w:numPr>
          <w:ilvl w:val="0"/>
          <w:numId w:val="28"/>
        </w:numPr>
        <w:rPr>
          <w:del w:id="20" w:author="Author"/>
        </w:rPr>
      </w:pPr>
      <w:del w:id="21" w:author="Author">
        <w:r w:rsidRPr="00C37F7D" w:rsidDel="008061BA">
          <w:rPr>
            <w:b/>
          </w:rPr>
          <w:delText>Mode:</w:delText>
        </w:r>
        <w:r w:rsidDel="008061BA">
          <w:delText xml:space="preserve"> Advanced</w:delText>
        </w:r>
      </w:del>
    </w:p>
    <w:p w14:paraId="2F4BCCD5" w14:textId="5829C7FB" w:rsidR="00DA356B" w:rsidRPr="00C37F7D" w:rsidDel="008061BA" w:rsidRDefault="00DA356B" w:rsidP="00C37F7D">
      <w:pPr>
        <w:pStyle w:val="ListParagraph"/>
        <w:numPr>
          <w:ilvl w:val="1"/>
          <w:numId w:val="28"/>
        </w:numPr>
        <w:rPr>
          <w:del w:id="22" w:author="Author"/>
        </w:rPr>
      </w:pPr>
      <w:del w:id="23" w:author="Author">
        <w:r w:rsidRPr="00C37F7D" w:rsidDel="008061BA">
          <w:delText xml:space="preserve">Lane Width &amp; Link Speed: </w:delText>
        </w:r>
        <w:r w:rsidRPr="00A416AE" w:rsidDel="008061BA">
          <w:delText>X16 Gen</w:delText>
        </w:r>
        <w:r w:rsidR="000615B0" w:rsidRPr="00940A29" w:rsidDel="008061BA">
          <w:delText>3</w:delText>
        </w:r>
        <w:r w:rsidRPr="00A416AE" w:rsidDel="008061BA">
          <w:delText xml:space="preserve"> (</w:delText>
        </w:r>
        <w:r w:rsidR="00A416AE" w:rsidDel="008061BA">
          <w:delText>8</w:delText>
        </w:r>
        <w:r w:rsidRPr="00A416AE" w:rsidDel="008061BA">
          <w:delText>.0 GT/s)</w:delText>
        </w:r>
      </w:del>
    </w:p>
    <w:p w14:paraId="09FDCFD7" w14:textId="141A1D17" w:rsidR="00DA356B" w:rsidRPr="00C37F7D" w:rsidDel="008061BA" w:rsidRDefault="0039079A" w:rsidP="00C37F7D">
      <w:pPr>
        <w:pStyle w:val="ListParagraph"/>
        <w:numPr>
          <w:ilvl w:val="1"/>
          <w:numId w:val="28"/>
        </w:numPr>
        <w:rPr>
          <w:del w:id="24" w:author="Author"/>
        </w:rPr>
      </w:pPr>
      <w:del w:id="25" w:author="Author">
        <w:r w:rsidDel="008061BA">
          <w:rPr>
            <w:noProof/>
            <w:lang w:val="en-GB" w:eastAsia="en-GB"/>
          </w:rPr>
          <w:drawing>
            <wp:anchor distT="0" distB="0" distL="114300" distR="114300" simplePos="0" relativeHeight="251667456" behindDoc="0" locked="0" layoutInCell="1" allowOverlap="1" wp14:anchorId="1A78A1E2" wp14:editId="66E306CD">
              <wp:simplePos x="0" y="0"/>
              <wp:positionH relativeFrom="column">
                <wp:posOffset>1250315</wp:posOffset>
              </wp:positionH>
              <wp:positionV relativeFrom="paragraph">
                <wp:posOffset>247650</wp:posOffset>
              </wp:positionV>
              <wp:extent cx="4140200" cy="30194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40200" cy="3019425"/>
                      </a:xfrm>
                      <a:prstGeom prst="rect">
                        <a:avLst/>
                      </a:prstGeom>
                    </pic:spPr>
                  </pic:pic>
                </a:graphicData>
              </a:graphic>
              <wp14:sizeRelH relativeFrom="margin">
                <wp14:pctWidth>0</wp14:pctWidth>
              </wp14:sizeRelH>
              <wp14:sizeRelV relativeFrom="margin">
                <wp14:pctHeight>0</wp14:pctHeight>
              </wp14:sizeRelV>
            </wp:anchor>
          </w:drawing>
        </w:r>
        <w:r w:rsidR="00DA356B" w:rsidRPr="00C37F7D" w:rsidDel="008061BA">
          <w:delText>DMA Interface Selection: AXI Stream</w:delText>
        </w:r>
      </w:del>
    </w:p>
    <w:p w14:paraId="691B1104" w14:textId="48DAA610" w:rsidR="00C37F7D" w:rsidDel="008061BA" w:rsidRDefault="00C37F7D" w:rsidP="00C37F7D">
      <w:pPr>
        <w:rPr>
          <w:del w:id="26" w:author="Author"/>
        </w:rPr>
      </w:pPr>
    </w:p>
    <w:p w14:paraId="4E68C335" w14:textId="0721A230" w:rsidR="00DA356B" w:rsidDel="008061BA" w:rsidRDefault="00DA356B" w:rsidP="001B7CF8">
      <w:pPr>
        <w:pStyle w:val="NormalWeb"/>
        <w:jc w:val="center"/>
        <w:rPr>
          <w:del w:id="27" w:author="Author"/>
        </w:rPr>
      </w:pPr>
    </w:p>
    <w:p w14:paraId="2415B2A7" w14:textId="4CD24F6B" w:rsidR="00DA356B" w:rsidRPr="00A11DAE" w:rsidDel="008061BA" w:rsidRDefault="00DA356B" w:rsidP="00C37F7D">
      <w:pPr>
        <w:rPr>
          <w:del w:id="28" w:author="Author"/>
          <w:rFonts w:ascii="Segoe UI" w:hAnsi="Segoe UI" w:cs="Segoe UI"/>
          <w:sz w:val="22"/>
          <w:szCs w:val="22"/>
        </w:rPr>
      </w:pPr>
      <w:del w:id="29" w:author="Author">
        <w:r w:rsidDel="008061BA">
          <w:br w:type="page"/>
        </w:r>
        <w:r w:rsidRPr="00C37F7D" w:rsidDel="008061BA">
          <w:rPr>
            <w:b/>
          </w:rPr>
          <w:lastRenderedPageBreak/>
          <w:delText>Capabilities Tab:</w:delText>
        </w:r>
      </w:del>
    </w:p>
    <w:p w14:paraId="6F7387CF" w14:textId="3B3DA825" w:rsidR="00C37F7D" w:rsidDel="008061BA" w:rsidRDefault="00C37F7D" w:rsidP="00C37F7D">
      <w:pPr>
        <w:rPr>
          <w:del w:id="30" w:author="Author"/>
        </w:rPr>
      </w:pPr>
    </w:p>
    <w:p w14:paraId="3E2DF38E" w14:textId="092A37E1" w:rsidR="00DA356B" w:rsidRPr="00C37F7D" w:rsidDel="008061BA" w:rsidRDefault="00DA356B" w:rsidP="00C37F7D">
      <w:pPr>
        <w:pStyle w:val="ListParagraph"/>
        <w:numPr>
          <w:ilvl w:val="0"/>
          <w:numId w:val="28"/>
        </w:numPr>
        <w:rPr>
          <w:del w:id="31" w:author="Author"/>
        </w:rPr>
      </w:pPr>
      <w:del w:id="32" w:author="Author">
        <w:r w:rsidRPr="00C37F7D" w:rsidDel="008061BA">
          <w:delText>Enable SRIOV Capability</w:delText>
        </w:r>
      </w:del>
    </w:p>
    <w:p w14:paraId="03E56309" w14:textId="4526B70F" w:rsidR="00DA356B" w:rsidRPr="00C37F7D" w:rsidDel="008061BA" w:rsidRDefault="00DA356B" w:rsidP="00C37F7D">
      <w:pPr>
        <w:pStyle w:val="ListParagraph"/>
        <w:numPr>
          <w:ilvl w:val="0"/>
          <w:numId w:val="28"/>
        </w:numPr>
        <w:rPr>
          <w:del w:id="33" w:author="Author"/>
        </w:rPr>
      </w:pPr>
      <w:del w:id="34" w:author="Author">
        <w:r w:rsidRPr="00C37F7D" w:rsidDel="008061BA">
          <w:delText>Total Physical Functions: 4</w:delText>
        </w:r>
      </w:del>
    </w:p>
    <w:p w14:paraId="1214F896" w14:textId="7949817A" w:rsidR="00C37F7D" w:rsidDel="008061BA" w:rsidRDefault="00C37F7D" w:rsidP="00C37F7D">
      <w:pPr>
        <w:pStyle w:val="ListParagraph"/>
        <w:rPr>
          <w:del w:id="35" w:author="Author"/>
        </w:rPr>
      </w:pPr>
    </w:p>
    <w:p w14:paraId="49913B54" w14:textId="28391413" w:rsidR="00DA356B" w:rsidDel="008061BA" w:rsidRDefault="00DA356B" w:rsidP="00A11DAE">
      <w:pPr>
        <w:pStyle w:val="NormalWeb"/>
        <w:jc w:val="center"/>
        <w:rPr>
          <w:del w:id="36" w:author="Author"/>
        </w:rPr>
      </w:pPr>
      <w:del w:id="37" w:author="Author">
        <w:r w:rsidDel="008061BA">
          <w:rPr>
            <w:noProof/>
            <w:lang w:val="en-GB" w:eastAsia="en-GB"/>
          </w:rPr>
          <w:drawing>
            <wp:inline distT="0" distB="0" distL="0" distR="0" wp14:anchorId="1C31EDAB" wp14:editId="427779C9">
              <wp:extent cx="4831080" cy="259154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32922" cy="2592532"/>
                      </a:xfrm>
                      <a:prstGeom prst="rect">
                        <a:avLst/>
                      </a:prstGeom>
                    </pic:spPr>
                  </pic:pic>
                </a:graphicData>
              </a:graphic>
            </wp:inline>
          </w:drawing>
        </w:r>
      </w:del>
    </w:p>
    <w:p w14:paraId="639DDF21" w14:textId="30C3E4AF" w:rsidR="00DA356B" w:rsidDel="008061BA" w:rsidRDefault="00DA356B" w:rsidP="00C37F7D">
      <w:pPr>
        <w:rPr>
          <w:del w:id="38" w:author="Author"/>
        </w:rPr>
      </w:pPr>
    </w:p>
    <w:p w14:paraId="3A85D81E" w14:textId="4A53DE67" w:rsidR="00DA356B" w:rsidRPr="00C37F7D" w:rsidDel="008061BA" w:rsidRDefault="00DA356B" w:rsidP="00C37F7D">
      <w:pPr>
        <w:rPr>
          <w:del w:id="39" w:author="Author"/>
          <w:b/>
        </w:rPr>
      </w:pPr>
      <w:del w:id="40" w:author="Author">
        <w:r w:rsidRPr="00C37F7D" w:rsidDel="008061BA">
          <w:rPr>
            <w:b/>
          </w:rPr>
          <w:delText>SRIOV Config:</w:delText>
        </w:r>
      </w:del>
    </w:p>
    <w:p w14:paraId="3BC0DCA7" w14:textId="0E87FC73" w:rsidR="00C37F7D" w:rsidDel="008061BA" w:rsidRDefault="00C37F7D" w:rsidP="00C37F7D">
      <w:pPr>
        <w:rPr>
          <w:del w:id="41" w:author="Author"/>
        </w:rPr>
      </w:pPr>
    </w:p>
    <w:p w14:paraId="70DDBFC4" w14:textId="36D9EE74" w:rsidR="00DA356B" w:rsidRPr="00C37F7D" w:rsidDel="008061BA" w:rsidRDefault="00DA356B" w:rsidP="00C37F7D">
      <w:pPr>
        <w:pStyle w:val="ListParagraph"/>
        <w:numPr>
          <w:ilvl w:val="0"/>
          <w:numId w:val="29"/>
        </w:numPr>
        <w:rPr>
          <w:del w:id="42" w:author="Author"/>
        </w:rPr>
      </w:pPr>
      <w:del w:id="43" w:author="Author">
        <w:r w:rsidRPr="00C37F7D" w:rsidDel="008061BA">
          <w:delText>Number of PF0 VFs: 4</w:delText>
        </w:r>
      </w:del>
    </w:p>
    <w:p w14:paraId="0612BEE3" w14:textId="76664285" w:rsidR="00DA356B" w:rsidRPr="00C37F7D" w:rsidDel="008061BA" w:rsidRDefault="00DA356B" w:rsidP="00C37F7D">
      <w:pPr>
        <w:pStyle w:val="ListParagraph"/>
        <w:numPr>
          <w:ilvl w:val="0"/>
          <w:numId w:val="29"/>
        </w:numPr>
        <w:rPr>
          <w:del w:id="44" w:author="Author"/>
        </w:rPr>
      </w:pPr>
      <w:del w:id="45" w:author="Author">
        <w:r w:rsidRPr="00C37F7D" w:rsidDel="008061BA">
          <w:delText>Number of PF2 VFs: 4</w:delText>
        </w:r>
      </w:del>
    </w:p>
    <w:p w14:paraId="1831C789" w14:textId="4C12ECA4" w:rsidR="00DA356B" w:rsidDel="008061BA" w:rsidRDefault="00DA356B" w:rsidP="00DA356B">
      <w:pPr>
        <w:pStyle w:val="NormalWeb"/>
        <w:rPr>
          <w:del w:id="46" w:author="Author"/>
        </w:rPr>
      </w:pPr>
    </w:p>
    <w:p w14:paraId="48C087AB" w14:textId="41F29B8B" w:rsidR="00DA356B" w:rsidDel="008061BA" w:rsidRDefault="00DA356B" w:rsidP="00A11DAE">
      <w:pPr>
        <w:pStyle w:val="NormalWeb"/>
        <w:jc w:val="center"/>
        <w:rPr>
          <w:del w:id="47" w:author="Author"/>
        </w:rPr>
      </w:pPr>
      <w:del w:id="48" w:author="Author">
        <w:r w:rsidDel="008061BA">
          <w:rPr>
            <w:noProof/>
            <w:lang w:val="en-GB" w:eastAsia="en-GB"/>
          </w:rPr>
          <w:drawing>
            <wp:inline distT="0" distB="0" distL="0" distR="0" wp14:anchorId="7C87E47D" wp14:editId="045592C3">
              <wp:extent cx="5943600" cy="30975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97530"/>
                      </a:xfrm>
                      <a:prstGeom prst="rect">
                        <a:avLst/>
                      </a:prstGeom>
                    </pic:spPr>
                  </pic:pic>
                </a:graphicData>
              </a:graphic>
            </wp:inline>
          </w:drawing>
        </w:r>
      </w:del>
    </w:p>
    <w:p w14:paraId="1D218E1B" w14:textId="1345F266" w:rsidR="00DA356B" w:rsidDel="008061BA" w:rsidRDefault="00DA356B" w:rsidP="00CB4850">
      <w:pPr>
        <w:rPr>
          <w:del w:id="49" w:author="Author"/>
        </w:rPr>
      </w:pPr>
    </w:p>
    <w:p w14:paraId="2B555343" w14:textId="01C1B34F" w:rsidR="00DA356B" w:rsidDel="008061BA" w:rsidRDefault="00DA356B" w:rsidP="00CB4850">
      <w:pPr>
        <w:rPr>
          <w:del w:id="50" w:author="Author"/>
        </w:rPr>
      </w:pPr>
      <w:del w:id="51" w:author="Author">
        <w:r w:rsidRPr="00FB2F10" w:rsidDel="008061BA">
          <w:rPr>
            <w:b/>
          </w:rPr>
          <w:delText xml:space="preserve">Note: </w:delText>
        </w:r>
        <w:r w:rsidDel="008061BA">
          <w:delText xml:space="preserve">The Reference Design used in this report is an SRIOV capable design with 4PFs and </w:delText>
        </w:r>
        <w:r w:rsidR="004011AD" w:rsidDel="008061BA">
          <w:delText>252</w:delText>
        </w:r>
        <w:r w:rsidDel="008061BA">
          <w:delText>VFs. It</w:delText>
        </w:r>
        <w:r w:rsidR="005C4EF9" w:rsidDel="008061BA">
          <w:delText xml:space="preserve"> i</w:delText>
        </w:r>
        <w:r w:rsidDel="008061BA">
          <w:delText>s not mandatory to enable this feature to use the reference design or achieve the performance reported in this document.</w:delText>
        </w:r>
      </w:del>
    </w:p>
    <w:p w14:paraId="036806B0" w14:textId="53702979" w:rsidR="00DA356B" w:rsidRPr="00BC30CE" w:rsidDel="008061BA" w:rsidRDefault="00DA356B" w:rsidP="00DA356B">
      <w:pPr>
        <w:pStyle w:val="NormalWeb"/>
        <w:rPr>
          <w:del w:id="52" w:author="Author"/>
        </w:rPr>
      </w:pPr>
    </w:p>
    <w:p w14:paraId="48D53D24" w14:textId="76EA1E71" w:rsidR="00DA356B" w:rsidDel="008061BA" w:rsidRDefault="00DA356B" w:rsidP="00CB4850">
      <w:pPr>
        <w:pStyle w:val="ListParagraph"/>
        <w:numPr>
          <w:ilvl w:val="0"/>
          <w:numId w:val="30"/>
        </w:numPr>
        <w:rPr>
          <w:del w:id="53" w:author="Author"/>
        </w:rPr>
      </w:pPr>
      <w:del w:id="54" w:author="Author">
        <w:r w:rsidDel="008061BA">
          <w:delText>Run the following command in the T</w:delText>
        </w:r>
        <w:r w:rsidR="00295968" w:rsidDel="008061BA">
          <w:delText>cl</w:delText>
        </w:r>
        <w:r w:rsidDel="008061BA">
          <w:delText xml:space="preserve"> console to enable Performance Reference Design:</w:delText>
        </w:r>
      </w:del>
    </w:p>
    <w:p w14:paraId="3797788D" w14:textId="751B4B2F" w:rsidR="00DA356B" w:rsidRPr="00FB2F10" w:rsidDel="008061BA" w:rsidRDefault="00DA356B" w:rsidP="00CB4850">
      <w:pPr>
        <w:pStyle w:val="ListParagraph"/>
        <w:rPr>
          <w:del w:id="55" w:author="Author"/>
        </w:rPr>
      </w:pPr>
      <w:del w:id="56" w:author="Author">
        <w:r w:rsidRPr="00CB4850" w:rsidDel="008061BA">
          <w:rPr>
            <w:rFonts w:ascii="Consolas" w:hAnsi="Consolas"/>
            <w:i/>
          </w:rPr>
          <w:delText>set_property CONFIG.performance_exdes {true} [get_ips &lt;QDMA_ip_name&gt;]</w:delText>
        </w:r>
      </w:del>
    </w:p>
    <w:p w14:paraId="48F89755" w14:textId="33202FE7" w:rsidR="00DA356B" w:rsidDel="008061BA" w:rsidRDefault="00DA356B" w:rsidP="00DA356B">
      <w:pPr>
        <w:pStyle w:val="NormalWeb"/>
        <w:ind w:left="720"/>
        <w:rPr>
          <w:del w:id="57" w:author="Author"/>
        </w:rPr>
      </w:pPr>
    </w:p>
    <w:p w14:paraId="03D2771E" w14:textId="7E2F8FF9" w:rsidR="00DA356B" w:rsidDel="008061BA" w:rsidRDefault="00DA356B" w:rsidP="00CB4850">
      <w:pPr>
        <w:pStyle w:val="ListParagraph"/>
        <w:numPr>
          <w:ilvl w:val="0"/>
          <w:numId w:val="30"/>
        </w:numPr>
        <w:rPr>
          <w:del w:id="58" w:author="Author"/>
        </w:rPr>
      </w:pPr>
      <w:del w:id="59" w:author="Author">
        <w:r w:rsidDel="008061BA">
          <w:delText>Right click the QDMA IP and choose “Open IP Example Design”</w:delText>
        </w:r>
      </w:del>
    </w:p>
    <w:p w14:paraId="3C306834" w14:textId="01B349A8" w:rsidR="001B7CF8" w:rsidRPr="00FB2F10" w:rsidDel="008061BA" w:rsidRDefault="001B7CF8" w:rsidP="001B7CF8">
      <w:pPr>
        <w:pStyle w:val="NormalWeb"/>
        <w:spacing w:before="0" w:after="0"/>
        <w:ind w:left="720"/>
        <w:jc w:val="left"/>
        <w:rPr>
          <w:del w:id="60" w:author="Author"/>
        </w:rPr>
      </w:pPr>
    </w:p>
    <w:p w14:paraId="281A7679" w14:textId="17E2F18E" w:rsidR="00DA356B" w:rsidDel="008061BA" w:rsidRDefault="00DA356B" w:rsidP="001B7CF8">
      <w:pPr>
        <w:pStyle w:val="NormalWeb"/>
        <w:jc w:val="center"/>
        <w:rPr>
          <w:del w:id="61" w:author="Author"/>
        </w:rPr>
      </w:pPr>
      <w:del w:id="62" w:author="Author">
        <w:r w:rsidDel="008061BA">
          <w:rPr>
            <w:noProof/>
            <w:lang w:val="en-GB" w:eastAsia="en-GB"/>
          </w:rPr>
          <w:drawing>
            <wp:inline distT="0" distB="0" distL="0" distR="0" wp14:anchorId="61EC0659" wp14:editId="243692FD">
              <wp:extent cx="2075935" cy="4279105"/>
              <wp:effectExtent l="0" t="0" r="63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6153" cy="4300167"/>
                      </a:xfrm>
                      <a:prstGeom prst="rect">
                        <a:avLst/>
                      </a:prstGeom>
                      <a:noFill/>
                      <a:ln>
                        <a:noFill/>
                      </a:ln>
                    </pic:spPr>
                  </pic:pic>
                </a:graphicData>
              </a:graphic>
            </wp:inline>
          </w:drawing>
        </w:r>
      </w:del>
    </w:p>
    <w:p w14:paraId="1A3FC2CC" w14:textId="21C4F172" w:rsidR="00DA356B" w:rsidRPr="00CB4850" w:rsidDel="008061BA" w:rsidRDefault="00DA356B" w:rsidP="00CB4850">
      <w:pPr>
        <w:rPr>
          <w:del w:id="63" w:author="Author"/>
          <w:rFonts w:ascii="Calibri" w:hAnsi="Calibri"/>
          <w:b/>
          <w:bCs/>
          <w:color w:val="000000"/>
          <w:sz w:val="34"/>
          <w:szCs w:val="34"/>
        </w:rPr>
      </w:pPr>
      <w:del w:id="64" w:author="Author">
        <w:r w:rsidDel="008061BA">
          <w:br w:type="page"/>
        </w:r>
      </w:del>
    </w:p>
    <w:p w14:paraId="1B20C07D" w14:textId="77777777" w:rsidR="00DA356B" w:rsidRPr="00937DCB" w:rsidRDefault="00DA356B" w:rsidP="001B7CF8">
      <w:pPr>
        <w:pStyle w:val="Heading1"/>
        <w:rPr>
          <w:rFonts w:eastAsiaTheme="minorEastAsia"/>
        </w:rPr>
      </w:pPr>
      <w:r w:rsidRPr="00937DCB">
        <w:rPr>
          <w:rFonts w:eastAsiaTheme="minorEastAsia"/>
        </w:rPr>
        <w:lastRenderedPageBreak/>
        <w:t>Measurement</w:t>
      </w:r>
    </w:p>
    <w:p w14:paraId="7699F407" w14:textId="541D5395" w:rsidR="00384F2E" w:rsidRDefault="00384F2E" w:rsidP="00384F2E">
      <w:r w:rsidRPr="00FE1582">
        <w:t xml:space="preserve">For DPDK driver performance analysis, below performance measurements are taken with dpdk-pktgen and testpmd DPDK applications on PF-0 for this report. </w:t>
      </w:r>
    </w:p>
    <w:p w14:paraId="70987897" w14:textId="77777777" w:rsidR="000272AD" w:rsidRPr="0039079A" w:rsidRDefault="000272AD" w:rsidP="000272AD"/>
    <w:p w14:paraId="416B7439" w14:textId="55D56C14" w:rsidR="00384F2E" w:rsidRDefault="00384F2E" w:rsidP="00384F2E">
      <w:pPr>
        <w:pStyle w:val="ListParagraph"/>
        <w:numPr>
          <w:ilvl w:val="0"/>
          <w:numId w:val="32"/>
        </w:numPr>
      </w:pPr>
      <w:r>
        <w:t>ST Mode DMA Performance of PF-0 on Host</w:t>
      </w:r>
      <w:r w:rsidR="00F21B82">
        <w:t xml:space="preserve"> (i.e. Run DPDK </w:t>
      </w:r>
      <w:r w:rsidR="00810B7B">
        <w:t xml:space="preserve">performance </w:t>
      </w:r>
      <w:r w:rsidR="00F21B82">
        <w:t>application on the PF-0 in the Host)</w:t>
      </w:r>
      <w:r>
        <w:t xml:space="preserve">: </w:t>
      </w:r>
    </w:p>
    <w:p w14:paraId="52568805" w14:textId="77777777" w:rsidR="00384F2E" w:rsidRPr="00FE1582" w:rsidRDefault="00384F2E" w:rsidP="00384F2E">
      <w:pPr>
        <w:pStyle w:val="ListParagraph"/>
        <w:numPr>
          <w:ilvl w:val="1"/>
          <w:numId w:val="32"/>
        </w:numPr>
      </w:pPr>
      <w:r w:rsidRPr="00FE1582">
        <w:t>C2H only DMA performance using dpdk-pktgen application</w:t>
      </w:r>
    </w:p>
    <w:p w14:paraId="5CAD156F" w14:textId="77777777" w:rsidR="00384F2E" w:rsidRPr="00FE1582" w:rsidRDefault="00384F2E" w:rsidP="00384F2E">
      <w:pPr>
        <w:pStyle w:val="ListParagraph"/>
        <w:numPr>
          <w:ilvl w:val="1"/>
          <w:numId w:val="32"/>
        </w:numPr>
      </w:pPr>
      <w:r w:rsidRPr="00FE1582">
        <w:t xml:space="preserve">H2C only DMA performance using dpdk-pktgen application </w:t>
      </w:r>
    </w:p>
    <w:p w14:paraId="771C398F" w14:textId="77777777" w:rsidR="00384F2E" w:rsidRDefault="00384F2E" w:rsidP="00384F2E">
      <w:pPr>
        <w:pStyle w:val="ListParagraph"/>
        <w:numPr>
          <w:ilvl w:val="1"/>
          <w:numId w:val="32"/>
        </w:numPr>
      </w:pPr>
      <w:r w:rsidRPr="00FE1582">
        <w:t>Bi-directional (forwarding) DMA performance using testpmd application</w:t>
      </w:r>
    </w:p>
    <w:p w14:paraId="5D96E610" w14:textId="77777777" w:rsidR="000272AD" w:rsidRDefault="000272AD" w:rsidP="000272AD"/>
    <w:p w14:paraId="1072BF0C" w14:textId="5474AC7A" w:rsidR="00DA356B" w:rsidRDefault="00DA356B" w:rsidP="001B7CF8">
      <w:pPr>
        <w:pStyle w:val="Heading2"/>
      </w:pPr>
      <w:r>
        <w:t>DMA Overheads</w:t>
      </w:r>
    </w:p>
    <w:p w14:paraId="1D17FABD" w14:textId="77777777" w:rsidR="00DA356B" w:rsidRDefault="00DA356B" w:rsidP="00CB4850">
      <w:r>
        <w:t>The PCIe bandwidth utilization is higher than DMA bandwidth as this number excludes PCIe protocol overheads. In addition to PCIe overhead, DMA will have its own overhead to communicate with</w:t>
      </w:r>
      <w:r w:rsidR="00295968">
        <w:t xml:space="preserve"> the</w:t>
      </w:r>
      <w:r>
        <w:t xml:space="preserve"> driver as listed below.</w:t>
      </w:r>
    </w:p>
    <w:p w14:paraId="3BFAF429" w14:textId="77777777" w:rsidR="00CB4850" w:rsidRDefault="00CB4850" w:rsidP="00CB4850"/>
    <w:p w14:paraId="25759805" w14:textId="77777777" w:rsidR="00DA356B" w:rsidRDefault="00DA356B" w:rsidP="00CB4850">
      <w:pPr>
        <w:pStyle w:val="ListParagraph"/>
        <w:numPr>
          <w:ilvl w:val="0"/>
          <w:numId w:val="32"/>
        </w:numPr>
      </w:pPr>
      <w:r>
        <w:t>CIDX update by driver affects C2H and forwarding performance</w:t>
      </w:r>
    </w:p>
    <w:p w14:paraId="2B55CA77" w14:textId="77777777" w:rsidR="00DA356B" w:rsidRDefault="00DA356B" w:rsidP="00CB4850">
      <w:pPr>
        <w:pStyle w:val="ListParagraph"/>
        <w:numPr>
          <w:ilvl w:val="0"/>
          <w:numId w:val="32"/>
        </w:numPr>
      </w:pPr>
      <w:r>
        <w:t>PIDX update by driver affects H2C and forwarding performance</w:t>
      </w:r>
    </w:p>
    <w:p w14:paraId="1544F81F" w14:textId="77777777" w:rsidR="00DA356B" w:rsidRDefault="00DA356B" w:rsidP="00CB4850">
      <w:pPr>
        <w:pStyle w:val="ListParagraph"/>
        <w:numPr>
          <w:ilvl w:val="0"/>
          <w:numId w:val="32"/>
        </w:numPr>
      </w:pPr>
      <w:r>
        <w:t>16B H2C descriptor affects H2C and forwarding performance</w:t>
      </w:r>
    </w:p>
    <w:p w14:paraId="11EF7C48" w14:textId="77777777" w:rsidR="00DA356B" w:rsidRPr="00624F43" w:rsidRDefault="00DA356B" w:rsidP="00CB4850">
      <w:pPr>
        <w:pStyle w:val="ListParagraph"/>
        <w:numPr>
          <w:ilvl w:val="0"/>
          <w:numId w:val="32"/>
        </w:numPr>
      </w:pPr>
      <w:r>
        <w:t>8B C2H descriptor affects C2H and forwarding performance</w:t>
      </w:r>
    </w:p>
    <w:p w14:paraId="2B7F806B" w14:textId="2576573F" w:rsidR="00DA356B" w:rsidRDefault="00DA356B" w:rsidP="00CB4850">
      <w:pPr>
        <w:pStyle w:val="ListParagraph"/>
        <w:numPr>
          <w:ilvl w:val="0"/>
          <w:numId w:val="32"/>
        </w:numPr>
      </w:pPr>
      <w:r>
        <w:t>C2H completion can be 8B or 16B or 32B</w:t>
      </w:r>
      <w:r w:rsidR="00ED21BD">
        <w:t xml:space="preserve"> or 64B</w:t>
      </w:r>
      <w:r>
        <w:t xml:space="preserve"> sent for every packet to pass the meta-data.</w:t>
      </w:r>
    </w:p>
    <w:p w14:paraId="556E4D6E" w14:textId="7672742B" w:rsidR="00DA356B" w:rsidRDefault="00DA356B" w:rsidP="00CB4850">
      <w:pPr>
        <w:pStyle w:val="ListParagraph"/>
        <w:numPr>
          <w:ilvl w:val="0"/>
          <w:numId w:val="32"/>
        </w:numPr>
      </w:pPr>
      <w:r>
        <w:t>Status descriptor writes affect both C2H and H2C performance</w:t>
      </w:r>
    </w:p>
    <w:p w14:paraId="1FDF912E" w14:textId="1E033EDC" w:rsidR="00362008" w:rsidRDefault="00362008" w:rsidP="00CB4850">
      <w:pPr>
        <w:pStyle w:val="ListParagraph"/>
        <w:numPr>
          <w:ilvl w:val="0"/>
          <w:numId w:val="32"/>
        </w:numPr>
      </w:pPr>
      <w:r>
        <w:t xml:space="preserve">Memory controller overhead in Memory-mapped mode. </w:t>
      </w:r>
    </w:p>
    <w:p w14:paraId="039D5686" w14:textId="77777777" w:rsidR="00CB4850" w:rsidRDefault="00CB4850" w:rsidP="00CB4850">
      <w:pPr>
        <w:pStyle w:val="ListParagraph"/>
      </w:pPr>
    </w:p>
    <w:p w14:paraId="460CF2D3" w14:textId="77777777" w:rsidR="00DA356B" w:rsidRPr="00624F43" w:rsidRDefault="00DA356B" w:rsidP="00CB4850">
      <w:r>
        <w:t>When possible</w:t>
      </w:r>
      <w:r w:rsidR="005C4EF9">
        <w:t>,</w:t>
      </w:r>
      <w:r>
        <w:t xml:space="preserve"> QDMA reduces various TLP overheads by coalescing reads and writes. QDMA is highly customizable, the overheads can be reduced by customizing the solution </w:t>
      </w:r>
      <w:r w:rsidR="00295968">
        <w:t xml:space="preserve">to be </w:t>
      </w:r>
      <w:r>
        <w:t>specific to an application.</w:t>
      </w:r>
    </w:p>
    <w:p w14:paraId="79CC5F91" w14:textId="77777777" w:rsidR="00DA356B" w:rsidRPr="00624F43" w:rsidRDefault="00DA356B" w:rsidP="001B7CF8">
      <w:pPr>
        <w:pStyle w:val="Heading2"/>
      </w:pPr>
      <w:r w:rsidRPr="00624F43">
        <w:t>DMA Bandwidth Performance</w:t>
      </w:r>
      <w:r>
        <w:t xml:space="preserve"> Measurement</w:t>
      </w:r>
    </w:p>
    <w:p w14:paraId="014CC626" w14:textId="3001FD31" w:rsidR="00CB4850" w:rsidRDefault="00DA356B" w:rsidP="00CB4850">
      <w:r>
        <w:t>The packets per second (PPS) numbers reported by the application are noted and the DMA bandwidth performance is calculated as below</w:t>
      </w:r>
      <w:r w:rsidR="00CB4850">
        <w:t>:</w:t>
      </w:r>
    </w:p>
    <w:p w14:paraId="16570412" w14:textId="49A5ADB9" w:rsidR="00CB4850" w:rsidRPr="0039079A" w:rsidRDefault="00DA356B" w:rsidP="0039079A">
      <w:pPr>
        <w:pStyle w:val="ListParagraph"/>
        <w:numPr>
          <w:ilvl w:val="0"/>
          <w:numId w:val="33"/>
        </w:numPr>
        <w:rPr>
          <w:b/>
          <w:i/>
        </w:rPr>
      </w:pPr>
      <w:r w:rsidRPr="00CB4850">
        <w:rPr>
          <w:b/>
          <w:i/>
        </w:rPr>
        <w:t>DMA Bandwidth Performance = PPS * DMA Packet size in bytes * 8</w:t>
      </w:r>
    </w:p>
    <w:p w14:paraId="7C7A23D9" w14:textId="103C493C" w:rsidR="00CB4850" w:rsidRDefault="00DA356B" w:rsidP="00CB4850">
      <w:r>
        <w:t xml:space="preserve">For NIC use case the performance can be extrapolated </w:t>
      </w:r>
      <w:r w:rsidR="00CB4850">
        <w:t>as</w:t>
      </w:r>
      <w:r w:rsidR="00295968">
        <w:t xml:space="preserve"> follows</w:t>
      </w:r>
      <w:r w:rsidR="00CB4850">
        <w:t>:</w:t>
      </w:r>
    </w:p>
    <w:p w14:paraId="3E9F5336" w14:textId="2E802EB2" w:rsidR="00CB4850" w:rsidRPr="0039079A" w:rsidRDefault="00DA356B" w:rsidP="0039079A">
      <w:pPr>
        <w:pStyle w:val="ListParagraph"/>
        <w:numPr>
          <w:ilvl w:val="0"/>
          <w:numId w:val="33"/>
        </w:numPr>
        <w:rPr>
          <w:b/>
          <w:i/>
        </w:rPr>
      </w:pPr>
      <w:r w:rsidRPr="00CB4850">
        <w:rPr>
          <w:b/>
          <w:i/>
        </w:rPr>
        <w:t>Ethernet Performance = PPS * (DMA Packet size in bytes + Preamble bytes + Inter-frame gap bytes + FCS) * 8</w:t>
      </w:r>
    </w:p>
    <w:p w14:paraId="47DC8181" w14:textId="5CBCE6BF" w:rsidR="00DA356B" w:rsidRPr="0039079A" w:rsidRDefault="00DA356B" w:rsidP="0039079A">
      <w:r w:rsidRPr="0049153C">
        <w:t xml:space="preserve">Every Ethernet packet includes Preamble of 8 bytes, Inter-frame Gap of 12 bytes, FCS of 4 bytes and the DMA packet size </w:t>
      </w:r>
      <w:r w:rsidR="005C4EF9">
        <w:t>can</w:t>
      </w:r>
      <w:r w:rsidRPr="0049153C">
        <w:t xml:space="preserve"> be 4 bytes less than the network packet size as the FCS 4 bytes </w:t>
      </w:r>
      <w:r w:rsidR="00295968">
        <w:t>can</w:t>
      </w:r>
      <w:r w:rsidRPr="0049153C">
        <w:t xml:space="preserve"> be stripped off by the MAC and </w:t>
      </w:r>
      <w:r w:rsidR="005C4EF9">
        <w:t>as a result</w:t>
      </w:r>
      <w:r w:rsidRPr="0049153C">
        <w:t xml:space="preserve"> are not DMA’ed.</w:t>
      </w:r>
      <w:r w:rsidR="0039079A">
        <w:tab/>
      </w:r>
    </w:p>
    <w:p w14:paraId="43836D56" w14:textId="1F42C915" w:rsidR="00DA356B" w:rsidDel="00F94D92" w:rsidRDefault="00DA356B" w:rsidP="001B7CF8">
      <w:pPr>
        <w:pStyle w:val="Heading2"/>
        <w:rPr>
          <w:del w:id="65" w:author="Author"/>
        </w:rPr>
      </w:pPr>
      <w:del w:id="66" w:author="Author">
        <w:r w:rsidDel="00F94D92">
          <w:delText>Latency Measurement</w:delText>
        </w:r>
      </w:del>
    </w:p>
    <w:p w14:paraId="16A70B6F" w14:textId="321508DB" w:rsidR="00096EAB" w:rsidRPr="00FE1582" w:rsidDel="00F94D92" w:rsidRDefault="00DA356B" w:rsidP="000272AD">
      <w:pPr>
        <w:rPr>
          <w:del w:id="67" w:author="Author"/>
        </w:rPr>
      </w:pPr>
      <w:del w:id="68" w:author="Author">
        <w:r w:rsidDel="00F94D92">
          <w:delText>Latency measurement is calculated using the performance counters provided by the Traffic Generator Reference Design. The reference design maintains the minimum and average latency counters. It determines the time taken for a packet to traverse from the C2H path to the H2C path via the testpmd application using</w:delText>
        </w:r>
        <w:r w:rsidR="005C4EF9" w:rsidDel="00F94D92">
          <w:delText xml:space="preserve"> a</w:delText>
        </w:r>
        <w:r w:rsidDel="00F94D92">
          <w:delText xml:space="preserve"> 64</w:delText>
        </w:r>
        <w:r w:rsidR="005C4EF9" w:rsidDel="00F94D92">
          <w:delText>-</w:delText>
        </w:r>
        <w:r w:rsidDel="00F94D92">
          <w:delText>bit timestamp embedded in the packet.</w:delText>
        </w:r>
      </w:del>
    </w:p>
    <w:p w14:paraId="2BD60A07" w14:textId="6C018DB3" w:rsidR="00EE78C3" w:rsidRPr="0039079A" w:rsidDel="00F94D92" w:rsidRDefault="00EE78C3" w:rsidP="0039079A">
      <w:pPr>
        <w:rPr>
          <w:del w:id="69" w:author="Author"/>
        </w:rPr>
      </w:pPr>
    </w:p>
    <w:p w14:paraId="1F865EC5" w14:textId="604AACDA" w:rsidR="00DA356B" w:rsidRPr="00814C23" w:rsidRDefault="00DA356B" w:rsidP="001B7CF8">
      <w:pPr>
        <w:pStyle w:val="Heading1"/>
      </w:pPr>
      <w:r w:rsidRPr="00814C23">
        <w:lastRenderedPageBreak/>
        <w:t>Test Environment</w:t>
      </w:r>
    </w:p>
    <w:p w14:paraId="39D0E46A" w14:textId="56466A4C" w:rsidR="0028223E" w:rsidRPr="004071BB" w:rsidRDefault="00DA356B" w:rsidP="0028223E">
      <w:pPr>
        <w:pStyle w:val="Caption"/>
        <w:keepNext/>
        <w:rPr>
          <w:b w:val="0"/>
        </w:rPr>
      </w:pPr>
      <w:r w:rsidRPr="004071BB">
        <w:rPr>
          <w:b w:val="0"/>
        </w:rPr>
        <w:t>The test setup is as outlined in</w:t>
      </w:r>
      <w:r w:rsidR="00406093">
        <w:rPr>
          <w:b w:val="0"/>
        </w:rPr>
        <w:t xml:space="preserve"> </w:t>
      </w:r>
      <w:r w:rsidR="00406093">
        <w:rPr>
          <w:b w:val="0"/>
        </w:rPr>
        <w:fldChar w:fldCharType="begin"/>
      </w:r>
      <w:r w:rsidR="00406093">
        <w:rPr>
          <w:b w:val="0"/>
        </w:rPr>
        <w:instrText xml:space="preserve"> REF _Ref531691528 \h </w:instrText>
      </w:r>
      <w:r w:rsidR="00406093">
        <w:rPr>
          <w:b w:val="0"/>
        </w:rPr>
      </w:r>
      <w:r w:rsidR="00406093">
        <w:rPr>
          <w:b w:val="0"/>
        </w:rPr>
        <w:fldChar w:fldCharType="separate"/>
      </w:r>
      <w:r w:rsidR="006574E7">
        <w:t xml:space="preserve">Figure </w:t>
      </w:r>
      <w:r w:rsidR="006574E7">
        <w:rPr>
          <w:noProof/>
        </w:rPr>
        <w:t>1</w:t>
      </w:r>
      <w:r w:rsidR="00406093">
        <w:rPr>
          <w:b w:val="0"/>
        </w:rPr>
        <w:fldChar w:fldCharType="end"/>
      </w:r>
      <w:r w:rsidR="00406093">
        <w:rPr>
          <w:b w:val="0"/>
        </w:rPr>
        <w:t>.</w:t>
      </w:r>
      <w:r w:rsidRPr="004071BB">
        <w:rPr>
          <w:b w:val="0"/>
        </w:rPr>
        <w:t xml:space="preserve"> </w:t>
      </w:r>
      <w:r w:rsidRPr="004071BB">
        <w:rPr>
          <w:b w:val="0"/>
        </w:rPr>
        <w:fldChar w:fldCharType="begin"/>
      </w:r>
      <w:r w:rsidRPr="004071BB">
        <w:rPr>
          <w:b w:val="0"/>
        </w:rPr>
        <w:instrText xml:space="preserve"> REF _Ref522630663 \h  \* MERGEFORMAT </w:instrText>
      </w:r>
      <w:r w:rsidRPr="004071BB">
        <w:rPr>
          <w:b w:val="0"/>
        </w:rPr>
      </w:r>
      <w:r w:rsidRPr="004071BB">
        <w:rPr>
          <w:b w:val="0"/>
        </w:rPr>
        <w:fldChar w:fldCharType="separate"/>
      </w:r>
      <w:r w:rsidR="00D46B6F" w:rsidRPr="005A0E10">
        <w:rPr>
          <w:b w:val="0"/>
        </w:rPr>
        <w:t>Table 1</w:t>
      </w:r>
      <w:r w:rsidRPr="004071BB">
        <w:rPr>
          <w:b w:val="0"/>
        </w:rPr>
        <w:fldChar w:fldCharType="end"/>
      </w:r>
      <w:r w:rsidRPr="004071BB">
        <w:rPr>
          <w:b w:val="0"/>
        </w:rPr>
        <w:t xml:space="preserve"> </w:t>
      </w:r>
      <w:r w:rsidR="009C637C">
        <w:rPr>
          <w:b w:val="0"/>
        </w:rPr>
        <w:t>lists</w:t>
      </w:r>
      <w:r w:rsidRPr="004071BB">
        <w:rPr>
          <w:b w:val="0"/>
        </w:rPr>
        <w:t xml:space="preserve"> the </w:t>
      </w:r>
      <w:r w:rsidR="0028223E">
        <w:rPr>
          <w:b w:val="0"/>
        </w:rPr>
        <w:t xml:space="preserve">AMD </w:t>
      </w:r>
      <w:r w:rsidRPr="004071BB">
        <w:rPr>
          <w:b w:val="0"/>
        </w:rPr>
        <w:t>system setting</w:t>
      </w:r>
      <w:r w:rsidR="00CE4F41">
        <w:rPr>
          <w:b w:val="0"/>
        </w:rPr>
        <w:t>s</w:t>
      </w:r>
      <w:r w:rsidRPr="004071BB">
        <w:rPr>
          <w:b w:val="0"/>
        </w:rPr>
        <w:t xml:space="preserve"> used </w:t>
      </w:r>
      <w:r w:rsidR="00F87938" w:rsidRPr="004071BB">
        <w:rPr>
          <w:b w:val="0"/>
        </w:rPr>
        <w:t xml:space="preserve">for the </w:t>
      </w:r>
      <w:r w:rsidR="0067604E">
        <w:rPr>
          <w:b w:val="0"/>
        </w:rPr>
        <w:t xml:space="preserve">Gen3x16 </w:t>
      </w:r>
      <w:r w:rsidR="00F87938" w:rsidRPr="004071BB">
        <w:rPr>
          <w:b w:val="0"/>
        </w:rPr>
        <w:t>performan</w:t>
      </w:r>
      <w:r w:rsidR="00E229B4" w:rsidRPr="004071BB">
        <w:rPr>
          <w:b w:val="0"/>
        </w:rPr>
        <w:t xml:space="preserve">ce </w:t>
      </w:r>
      <w:r w:rsidR="0067604E" w:rsidRPr="004071BB">
        <w:rPr>
          <w:b w:val="0"/>
        </w:rPr>
        <w:t>measurement.</w:t>
      </w:r>
      <w:r w:rsidR="0067604E">
        <w:rPr>
          <w:b w:val="0"/>
        </w:rPr>
        <w:t xml:space="preserve"> </w:t>
      </w:r>
    </w:p>
    <w:p w14:paraId="1DD795BE" w14:textId="77777777" w:rsidR="0028223E" w:rsidRDefault="0028223E" w:rsidP="0028223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28223E" w14:paraId="66FA2403" w14:textId="77777777" w:rsidTr="00784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2986EB1" w14:textId="77777777" w:rsidR="0028223E" w:rsidRPr="00E138C6" w:rsidRDefault="0028223E" w:rsidP="00784B17">
            <w:pPr>
              <w:rPr>
                <w:b w:val="0"/>
              </w:rPr>
            </w:pPr>
            <w:r>
              <w:t>Item</w:t>
            </w:r>
          </w:p>
        </w:tc>
        <w:tc>
          <w:tcPr>
            <w:tcW w:w="7110" w:type="dxa"/>
            <w:tcMar>
              <w:left w:w="115" w:type="dxa"/>
              <w:right w:w="115" w:type="dxa"/>
            </w:tcMar>
            <w:vAlign w:val="center"/>
          </w:tcPr>
          <w:p w14:paraId="5CDB5FE1" w14:textId="77777777" w:rsidR="0028223E" w:rsidRPr="00E138C6" w:rsidRDefault="0028223E" w:rsidP="00784B17">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28223E" w14:paraId="4687CC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54468CC" w14:textId="77777777" w:rsidR="0028223E" w:rsidRPr="00F8478E" w:rsidRDefault="0028223E" w:rsidP="00784B17">
            <w:pPr>
              <w:rPr>
                <w:color w:val="000000" w:themeColor="text1"/>
              </w:rPr>
            </w:pPr>
            <w:r w:rsidRPr="00F8478E">
              <w:rPr>
                <w:color w:val="000000" w:themeColor="text1"/>
              </w:rPr>
              <w:t>CPU</w:t>
            </w:r>
          </w:p>
        </w:tc>
        <w:tc>
          <w:tcPr>
            <w:tcW w:w="7110" w:type="dxa"/>
            <w:tcMar>
              <w:left w:w="115" w:type="dxa"/>
              <w:right w:w="115" w:type="dxa"/>
            </w:tcMar>
            <w:vAlign w:val="center"/>
          </w:tcPr>
          <w:p w14:paraId="4C752E8E" w14:textId="0C3AD067" w:rsidR="0028223E" w:rsidRDefault="00F727ED" w:rsidP="00784B17">
            <w:pPr>
              <w:cnfStyle w:val="000000100000" w:firstRow="0" w:lastRow="0" w:firstColumn="0" w:lastColumn="0" w:oddVBand="0" w:evenVBand="0" w:oddHBand="1" w:evenHBand="0" w:firstRowFirstColumn="0" w:firstRowLastColumn="0" w:lastRowFirstColumn="0" w:lastRowLastColumn="0"/>
            </w:pPr>
            <w:r w:rsidRPr="00F727ED">
              <w:rPr>
                <w:color w:val="000000" w:themeColor="text1"/>
              </w:rPr>
              <w:t>AMD EPYC 7763 64-Core Processor</w:t>
            </w:r>
          </w:p>
        </w:tc>
      </w:tr>
      <w:tr w:rsidR="0028223E" w14:paraId="168DEA85"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2B3F58A" w14:textId="77777777" w:rsidR="0028223E" w:rsidRPr="00F8478E" w:rsidRDefault="0028223E" w:rsidP="00784B17">
            <w:pPr>
              <w:rPr>
                <w:color w:val="000000" w:themeColor="text1"/>
              </w:rPr>
            </w:pPr>
            <w:r>
              <w:rPr>
                <w:color w:val="000000" w:themeColor="text1"/>
              </w:rPr>
              <w:t>Vendor</w:t>
            </w:r>
          </w:p>
        </w:tc>
        <w:tc>
          <w:tcPr>
            <w:tcW w:w="7110" w:type="dxa"/>
            <w:tcMar>
              <w:left w:w="115" w:type="dxa"/>
              <w:right w:w="115" w:type="dxa"/>
            </w:tcMar>
            <w:vAlign w:val="center"/>
          </w:tcPr>
          <w:p w14:paraId="2CDF88C0" w14:textId="1C8A1C61" w:rsidR="0028223E" w:rsidRPr="00362C2F" w:rsidRDefault="00F727ED"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F727ED">
              <w:rPr>
                <w:color w:val="000000" w:themeColor="text1"/>
              </w:rPr>
              <w:t>AuthenticAMD</w:t>
            </w:r>
          </w:p>
        </w:tc>
      </w:tr>
      <w:tr w:rsidR="0028223E" w14:paraId="7FDC3A0F"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9EFD6CF" w14:textId="77777777" w:rsidR="0028223E" w:rsidRDefault="0028223E" w:rsidP="00784B17">
            <w:pPr>
              <w:rPr>
                <w:color w:val="000000" w:themeColor="text1"/>
              </w:rPr>
            </w:pPr>
            <w:r>
              <w:rPr>
                <w:color w:val="000000" w:themeColor="text1"/>
              </w:rPr>
              <w:t>No of Sockets</w:t>
            </w:r>
          </w:p>
        </w:tc>
        <w:tc>
          <w:tcPr>
            <w:tcW w:w="7110" w:type="dxa"/>
            <w:tcMar>
              <w:left w:w="115" w:type="dxa"/>
              <w:right w:w="115" w:type="dxa"/>
            </w:tcMar>
            <w:vAlign w:val="center"/>
          </w:tcPr>
          <w:p w14:paraId="51107819" w14:textId="44B1A7E4" w:rsidR="0028223E" w:rsidRPr="00CD569D" w:rsidRDefault="00F727ED"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w:t>
            </w:r>
          </w:p>
        </w:tc>
      </w:tr>
      <w:tr w:rsidR="0028223E" w14:paraId="5094C8F2"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EAC4FA1" w14:textId="77777777" w:rsidR="0028223E" w:rsidRPr="00F8478E" w:rsidRDefault="0028223E" w:rsidP="00784B17">
            <w:pPr>
              <w:rPr>
                <w:color w:val="000000" w:themeColor="text1"/>
              </w:rPr>
            </w:pPr>
            <w:r w:rsidRPr="00CD569D">
              <w:rPr>
                <w:color w:val="000000" w:themeColor="text1"/>
              </w:rPr>
              <w:t>No of logical Cores</w:t>
            </w:r>
          </w:p>
        </w:tc>
        <w:tc>
          <w:tcPr>
            <w:tcW w:w="7110" w:type="dxa"/>
            <w:tcMar>
              <w:left w:w="115" w:type="dxa"/>
              <w:right w:w="115" w:type="dxa"/>
            </w:tcMar>
            <w:vAlign w:val="center"/>
          </w:tcPr>
          <w:p w14:paraId="7377A8D4" w14:textId="25606A0B" w:rsidR="0028223E" w:rsidRPr="003A183E" w:rsidRDefault="00F727ED"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56</w:t>
            </w:r>
          </w:p>
        </w:tc>
      </w:tr>
      <w:tr w:rsidR="0028223E" w14:paraId="0F1FF612"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6EDD689" w14:textId="77777777" w:rsidR="0028223E" w:rsidRPr="00F8478E" w:rsidRDefault="0028223E" w:rsidP="00784B17">
            <w:pPr>
              <w:rPr>
                <w:color w:val="000000" w:themeColor="text1"/>
              </w:rPr>
            </w:pPr>
            <w:r>
              <w:rPr>
                <w:color w:val="000000" w:themeColor="text1"/>
              </w:rPr>
              <w:t>Threads Per Core</w:t>
            </w:r>
          </w:p>
        </w:tc>
        <w:tc>
          <w:tcPr>
            <w:tcW w:w="7110" w:type="dxa"/>
            <w:tcMar>
              <w:left w:w="115" w:type="dxa"/>
              <w:right w:w="115" w:type="dxa"/>
            </w:tcMar>
            <w:vAlign w:val="center"/>
          </w:tcPr>
          <w:p w14:paraId="1D4C31D2" w14:textId="77777777" w:rsidR="0028223E" w:rsidRPr="003A18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w:t>
            </w:r>
          </w:p>
        </w:tc>
      </w:tr>
      <w:tr w:rsidR="0028223E" w14:paraId="5EF6F021"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82FCD88" w14:textId="77777777" w:rsidR="0028223E" w:rsidRDefault="0028223E" w:rsidP="00784B17">
            <w:pPr>
              <w:rPr>
                <w:color w:val="000000" w:themeColor="text1"/>
              </w:rPr>
            </w:pPr>
            <w:r w:rsidRPr="00F8478E">
              <w:rPr>
                <w:color w:val="000000" w:themeColor="text1"/>
              </w:rPr>
              <w:t>RAM</w:t>
            </w:r>
          </w:p>
        </w:tc>
        <w:tc>
          <w:tcPr>
            <w:tcW w:w="7110" w:type="dxa"/>
            <w:tcMar>
              <w:left w:w="115" w:type="dxa"/>
              <w:right w:w="115" w:type="dxa"/>
            </w:tcMar>
            <w:vAlign w:val="center"/>
          </w:tcPr>
          <w:p w14:paraId="3CECAEB3" w14:textId="599370D0" w:rsidR="0028223E" w:rsidRPr="00CD569D" w:rsidRDefault="003639F9"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512</w:t>
            </w:r>
            <w:r w:rsidR="0028223E">
              <w:rPr>
                <w:color w:val="000000" w:themeColor="text1"/>
              </w:rPr>
              <w:t xml:space="preserve">GB </w:t>
            </w:r>
            <w:r w:rsidR="0028223E" w:rsidRPr="00CD569D">
              <w:rPr>
                <w:color w:val="000000" w:themeColor="text1"/>
              </w:rPr>
              <w:t>(</w:t>
            </w:r>
            <w:r>
              <w:rPr>
                <w:color w:val="000000" w:themeColor="text1"/>
              </w:rPr>
              <w:t>16</w:t>
            </w:r>
            <w:r w:rsidR="0028223E" w:rsidRPr="00CD569D">
              <w:rPr>
                <w:color w:val="000000" w:themeColor="text1"/>
              </w:rPr>
              <w:t xml:space="preserve"> x </w:t>
            </w:r>
            <w:r>
              <w:rPr>
                <w:color w:val="000000" w:themeColor="text1"/>
              </w:rPr>
              <w:t>32</w:t>
            </w:r>
            <w:r w:rsidR="0028223E" w:rsidRPr="00CD569D">
              <w:rPr>
                <w:color w:val="000000" w:themeColor="text1"/>
              </w:rPr>
              <w:t>GB, Fully populated DIMMS)</w:t>
            </w:r>
          </w:p>
        </w:tc>
      </w:tr>
      <w:tr w:rsidR="0028223E" w14:paraId="3EFA8DD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266F96E" w14:textId="77777777" w:rsidR="0028223E" w:rsidRPr="00F8478E" w:rsidRDefault="0028223E" w:rsidP="00784B17">
            <w:pPr>
              <w:rPr>
                <w:color w:val="000000" w:themeColor="text1"/>
              </w:rPr>
            </w:pPr>
            <w:r w:rsidRPr="00F8478E">
              <w:rPr>
                <w:color w:val="000000" w:themeColor="text1"/>
              </w:rPr>
              <w:t>DUT</w:t>
            </w:r>
          </w:p>
        </w:tc>
        <w:tc>
          <w:tcPr>
            <w:tcW w:w="7110" w:type="dxa"/>
            <w:tcMar>
              <w:left w:w="115" w:type="dxa"/>
              <w:right w:w="115" w:type="dxa"/>
            </w:tcMar>
            <w:vAlign w:val="center"/>
          </w:tcPr>
          <w:p w14:paraId="037BC9D4" w14:textId="005AD3B0" w:rsidR="0028223E" w:rsidRDefault="009860B0" w:rsidP="00784B17">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 xml:space="preserve">Xilinx </w:t>
            </w:r>
            <w:r w:rsidR="00F727ED">
              <w:rPr>
                <w:color w:val="000000" w:themeColor="text1"/>
              </w:rPr>
              <w:t xml:space="preserve">Versal </w:t>
            </w:r>
            <w:r w:rsidR="008006DA" w:rsidRPr="008006DA">
              <w:rPr>
                <w:color w:val="000000" w:themeColor="text1"/>
              </w:rPr>
              <w:t>XCVP1202</w:t>
            </w:r>
            <w:r w:rsidR="008006DA">
              <w:rPr>
                <w:color w:val="000000" w:themeColor="text1"/>
              </w:rPr>
              <w:t xml:space="preserve"> </w:t>
            </w:r>
            <w:r w:rsidRPr="00DF2581">
              <w:rPr>
                <w:color w:val="000000" w:themeColor="text1"/>
              </w:rPr>
              <w:t xml:space="preserve">device based </w:t>
            </w:r>
            <w:r w:rsidR="008006DA" w:rsidRPr="008006DA">
              <w:rPr>
                <w:color w:val="000000" w:themeColor="text1"/>
              </w:rPr>
              <w:t>VPK120</w:t>
            </w:r>
            <w:r w:rsidRPr="00DF2581">
              <w:rPr>
                <w:color w:val="000000" w:themeColor="text1"/>
              </w:rPr>
              <w:t xml:space="preserve"> board</w:t>
            </w:r>
          </w:p>
        </w:tc>
      </w:tr>
      <w:tr w:rsidR="0028223E" w14:paraId="68F26B43"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D1FC041" w14:textId="77777777" w:rsidR="0028223E" w:rsidRPr="00F8478E" w:rsidRDefault="0028223E" w:rsidP="00784B17">
            <w:pPr>
              <w:rPr>
                <w:color w:val="000000" w:themeColor="text1"/>
              </w:rPr>
            </w:pPr>
            <w:r w:rsidRPr="001277C0">
              <w:rPr>
                <w:color w:val="000000" w:themeColor="text1"/>
              </w:rPr>
              <w:t>Performance design</w:t>
            </w:r>
          </w:p>
        </w:tc>
        <w:tc>
          <w:tcPr>
            <w:tcW w:w="7110" w:type="dxa"/>
            <w:tcMar>
              <w:left w:w="115" w:type="dxa"/>
              <w:right w:w="115" w:type="dxa"/>
            </w:tcMar>
            <w:vAlign w:val="center"/>
          </w:tcPr>
          <w:p w14:paraId="361F46F8" w14:textId="7F7A11A2" w:rsidR="0028223E" w:rsidRPr="00DF2581" w:rsidRDefault="008006DA"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PM5</w:t>
            </w:r>
            <w:r w:rsidR="0028223E" w:rsidRPr="001277C0">
              <w:rPr>
                <w:color w:val="000000" w:themeColor="text1"/>
              </w:rPr>
              <w:t xml:space="preserve"> bitstream</w:t>
            </w:r>
          </w:p>
        </w:tc>
      </w:tr>
      <w:tr w:rsidR="0028223E" w14:paraId="42614B39"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709DB02" w14:textId="77777777" w:rsidR="0028223E" w:rsidRPr="00D61319" w:rsidRDefault="0028223E" w:rsidP="00784B17">
            <w:pPr>
              <w:rPr>
                <w:color w:val="000000" w:themeColor="text1"/>
              </w:rPr>
            </w:pPr>
            <w:r w:rsidRPr="00D61319">
              <w:rPr>
                <w:color w:val="000000" w:themeColor="text1"/>
              </w:rPr>
              <w:t>PCIe Setting</w:t>
            </w:r>
          </w:p>
        </w:tc>
        <w:tc>
          <w:tcPr>
            <w:tcW w:w="7110" w:type="dxa"/>
            <w:tcMar>
              <w:left w:w="115" w:type="dxa"/>
              <w:right w:w="115" w:type="dxa"/>
            </w:tcMar>
            <w:vAlign w:val="center"/>
          </w:tcPr>
          <w:p w14:paraId="1023A443" w14:textId="11A6D4E0" w:rsidR="0028223E" w:rsidRDefault="0028223E" w:rsidP="00784B17">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MPS=</w:t>
            </w:r>
            <w:r w:rsidR="00F727ED">
              <w:rPr>
                <w:color w:val="000000" w:themeColor="text1"/>
              </w:rPr>
              <w:t>512</w:t>
            </w:r>
            <w:r w:rsidRPr="00DF2581">
              <w:rPr>
                <w:color w:val="000000" w:themeColor="text1"/>
              </w:rPr>
              <w:t>, MRRS=</w:t>
            </w:r>
            <w:ins w:id="70" w:author="Author">
              <w:del w:id="71" w:author="Author">
                <w:r w:rsidR="00B81D1F" w:rsidDel="00A96DB0">
                  <w:rPr>
                    <w:color w:val="000000" w:themeColor="text1"/>
                  </w:rPr>
                  <w:delText>4096</w:delText>
                </w:r>
              </w:del>
              <w:r w:rsidR="00A96DB0">
                <w:rPr>
                  <w:color w:val="000000" w:themeColor="text1"/>
                </w:rPr>
                <w:t>512</w:t>
              </w:r>
            </w:ins>
            <w:del w:id="72" w:author="Author">
              <w:r w:rsidRPr="00DF2581" w:rsidDel="00B81D1F">
                <w:rPr>
                  <w:color w:val="000000" w:themeColor="text1"/>
                </w:rPr>
                <w:delText>512</w:delText>
              </w:r>
            </w:del>
            <w:r w:rsidRPr="00DF2581">
              <w:rPr>
                <w:color w:val="000000" w:themeColor="text1"/>
              </w:rPr>
              <w:t>, Extended Tag Enabled, Relaxed Ordering Enabled</w:t>
            </w:r>
          </w:p>
        </w:tc>
      </w:tr>
      <w:tr w:rsidR="0028223E" w14:paraId="6D0928DA"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8F9BFB" w14:textId="77777777" w:rsidR="0028223E" w:rsidRDefault="0028223E" w:rsidP="00784B17">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055FB099" w14:textId="77777777" w:rsidR="0028223E"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43068AD7" w14:textId="77777777" w:rsidR="0028223E" w:rsidRPr="00937DCB"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Use the CPU slot on which PCIe slot is used</w:t>
            </w:r>
          </w:p>
        </w:tc>
      </w:tr>
      <w:tr w:rsidR="0028223E" w14:paraId="684DB10E"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3712FBB" w14:textId="77777777" w:rsidR="0028223E" w:rsidRPr="00101A82" w:rsidRDefault="0028223E" w:rsidP="00784B17">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7840C836" w14:textId="2FE90CC4" w:rsidR="0028223E" w:rsidRPr="00101A82" w:rsidRDefault="0028223E" w:rsidP="00784B17">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Pr>
                <w:color w:val="000000" w:themeColor="text1"/>
              </w:rPr>
              <w:t xml:space="preserve">Packet buffer size = 4096, Burst size = </w:t>
            </w:r>
            <w:ins w:id="73" w:author="Author">
              <w:r w:rsidR="00F77976">
                <w:rPr>
                  <w:color w:val="000000" w:themeColor="text1"/>
                </w:rPr>
                <w:t>256</w:t>
              </w:r>
            </w:ins>
            <w:del w:id="74" w:author="Author">
              <w:r w:rsidDel="00F77976">
                <w:rPr>
                  <w:color w:val="000000" w:themeColor="text1"/>
                </w:rPr>
                <w:delText>64</w:delText>
              </w:r>
            </w:del>
          </w:p>
        </w:tc>
      </w:tr>
      <w:tr w:rsidR="0028223E" w14:paraId="62772689"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78E6697" w14:textId="77777777" w:rsidR="0028223E" w:rsidRDefault="0028223E" w:rsidP="00784B17">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7D027609" w14:textId="62720284" w:rsidR="0028223E" w:rsidRPr="006F1D66"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362C2F">
              <w:rPr>
                <w:rFonts w:cs="Arial"/>
                <w:color w:val="000000" w:themeColor="text1"/>
                <w:szCs w:val="20"/>
              </w:rPr>
              <w:t xml:space="preserve">Ubuntu </w:t>
            </w:r>
            <w:r w:rsidR="003639F9">
              <w:rPr>
                <w:rFonts w:cs="Arial"/>
                <w:color w:val="000000" w:themeColor="text1"/>
                <w:szCs w:val="20"/>
              </w:rPr>
              <w:t>22</w:t>
            </w:r>
            <w:r w:rsidRPr="00362C2F">
              <w:rPr>
                <w:rFonts w:cs="Arial"/>
                <w:color w:val="000000" w:themeColor="text1"/>
                <w:szCs w:val="20"/>
              </w:rPr>
              <w:t>.04.</w:t>
            </w:r>
            <w:r w:rsidR="003639F9">
              <w:rPr>
                <w:rFonts w:cs="Arial"/>
                <w:color w:val="000000" w:themeColor="text1"/>
                <w:szCs w:val="20"/>
              </w:rPr>
              <w:t>1</w:t>
            </w:r>
            <w:r w:rsidR="00E25CE0">
              <w:rPr>
                <w:rFonts w:cs="Arial"/>
                <w:color w:val="000000" w:themeColor="text1"/>
                <w:szCs w:val="20"/>
              </w:rPr>
              <w:t xml:space="preserve"> LTS</w:t>
            </w:r>
            <w:r w:rsidRPr="00362C2F">
              <w:rPr>
                <w:rFonts w:cs="Arial"/>
                <w:color w:val="000000" w:themeColor="text1"/>
                <w:szCs w:val="20"/>
              </w:rPr>
              <w:t xml:space="preserve">, Kernel </w:t>
            </w:r>
            <w:r w:rsidR="003639F9" w:rsidRPr="003639F9">
              <w:rPr>
                <w:rFonts w:cs="Arial"/>
                <w:color w:val="000000" w:themeColor="text1"/>
                <w:szCs w:val="20"/>
              </w:rPr>
              <w:t>5.15.0-58-generic</w:t>
            </w:r>
          </w:p>
        </w:tc>
      </w:tr>
      <w:tr w:rsidR="00C01EA6" w14:paraId="38D029EF"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82E2F28" w14:textId="019D686B" w:rsidR="00C01EA6" w:rsidRPr="00101A82" w:rsidRDefault="00C01EA6" w:rsidP="00C01EA6">
            <w:pPr>
              <w:rPr>
                <w:rFonts w:cs="Arial"/>
                <w:color w:val="000000" w:themeColor="text1"/>
                <w:szCs w:val="20"/>
              </w:rPr>
            </w:pPr>
            <w:del w:id="75" w:author="Author">
              <w:r w:rsidRPr="00C01EA6" w:rsidDel="00F92C86">
                <w:rPr>
                  <w:color w:val="000000" w:themeColor="text1"/>
                </w:rPr>
                <w:delText xml:space="preserve">CPU </w:delText>
              </w:r>
            </w:del>
            <w:r w:rsidRPr="00C01EA6">
              <w:rPr>
                <w:color w:val="000000" w:themeColor="text1"/>
              </w:rPr>
              <w:t>BIOS version</w:t>
            </w:r>
          </w:p>
        </w:tc>
        <w:tc>
          <w:tcPr>
            <w:tcW w:w="7110" w:type="dxa"/>
            <w:tcMar>
              <w:left w:w="115" w:type="dxa"/>
              <w:right w:w="115" w:type="dxa"/>
            </w:tcMar>
            <w:vAlign w:val="center"/>
          </w:tcPr>
          <w:p w14:paraId="4ED41255" w14:textId="0574493E" w:rsidR="00C01EA6" w:rsidRPr="00362C2F" w:rsidRDefault="005B0F85" w:rsidP="00C01EA6">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ins w:id="76" w:author="Author">
              <w:r>
                <w:rPr>
                  <w:color w:val="000000" w:themeColor="text1"/>
                </w:rPr>
                <w:t>v</w:t>
              </w:r>
              <w:del w:id="77" w:author="Author">
                <w:r w:rsidR="00D2099D" w:rsidDel="005B0F85">
                  <w:rPr>
                    <w:color w:val="000000" w:themeColor="text1"/>
                  </w:rPr>
                  <w:delText>V</w:delText>
                </w:r>
              </w:del>
              <w:r w:rsidR="00D2099D">
                <w:rPr>
                  <w:color w:val="000000" w:themeColor="text1"/>
                </w:rPr>
                <w:t>2.21.</w:t>
              </w:r>
              <w:r>
                <w:rPr>
                  <w:color w:val="000000" w:themeColor="text1"/>
                </w:rPr>
                <w:t>1278</w:t>
              </w:r>
            </w:ins>
            <w:del w:id="78" w:author="Author">
              <w:r w:rsidR="00C01EA6" w:rsidRPr="00C01EA6" w:rsidDel="00D2099D">
                <w:rPr>
                  <w:color w:val="000000" w:themeColor="text1"/>
                </w:rPr>
                <w:delText>RZE0090A</w:delText>
              </w:r>
            </w:del>
          </w:p>
        </w:tc>
      </w:tr>
      <w:tr w:rsidR="00C01EA6" w:rsidDel="00DF1032" w14:paraId="0C4384D8" w14:textId="1E2AA969" w:rsidTr="00784B17">
        <w:trPr>
          <w:del w:id="79" w:author="Author"/>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9202823" w14:textId="55D67CB3" w:rsidR="00C01EA6" w:rsidRPr="00101A82" w:rsidDel="00DF1032" w:rsidRDefault="00C01EA6" w:rsidP="00784B17">
            <w:pPr>
              <w:rPr>
                <w:del w:id="80" w:author="Author"/>
                <w:rFonts w:cs="Arial"/>
                <w:color w:val="000000" w:themeColor="text1"/>
                <w:szCs w:val="20"/>
              </w:rPr>
            </w:pPr>
            <w:del w:id="81" w:author="Author">
              <w:r w:rsidRPr="00C01EA6" w:rsidDel="00DF1032">
                <w:rPr>
                  <w:color w:val="000000" w:themeColor="text1"/>
                </w:rPr>
                <w:delText>BMC version</w:delText>
              </w:r>
            </w:del>
          </w:p>
        </w:tc>
        <w:tc>
          <w:tcPr>
            <w:tcW w:w="7110" w:type="dxa"/>
            <w:tcMar>
              <w:left w:w="115" w:type="dxa"/>
              <w:right w:w="115" w:type="dxa"/>
            </w:tcMar>
            <w:vAlign w:val="center"/>
          </w:tcPr>
          <w:p w14:paraId="21B0874E" w14:textId="21ED0D79" w:rsidR="00C01EA6" w:rsidRPr="00362C2F" w:rsidDel="00DF1032" w:rsidRDefault="00C01EA6" w:rsidP="00784B17">
            <w:pPr>
              <w:cnfStyle w:val="000000000000" w:firstRow="0" w:lastRow="0" w:firstColumn="0" w:lastColumn="0" w:oddVBand="0" w:evenVBand="0" w:oddHBand="0" w:evenHBand="0" w:firstRowFirstColumn="0" w:firstRowLastColumn="0" w:lastRowFirstColumn="0" w:lastRowLastColumn="0"/>
              <w:rPr>
                <w:del w:id="82" w:author="Author"/>
                <w:rFonts w:cs="Arial"/>
                <w:color w:val="000000" w:themeColor="text1"/>
                <w:szCs w:val="20"/>
              </w:rPr>
            </w:pPr>
            <w:del w:id="83" w:author="Author">
              <w:r w:rsidRPr="00C01EA6" w:rsidDel="00DF1032">
                <w:rPr>
                  <w:color w:val="000000" w:themeColor="text1"/>
                </w:rPr>
                <w:delText>v2.11.0.17b</w:delText>
              </w:r>
            </w:del>
          </w:p>
        </w:tc>
      </w:tr>
      <w:tr w:rsidR="0028223E" w14:paraId="0F83D476"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0E4BEF" w14:textId="77777777" w:rsidR="0028223E" w:rsidRDefault="0028223E" w:rsidP="00784B17">
            <w:pPr>
              <w:rPr>
                <w:color w:val="000000" w:themeColor="text1"/>
              </w:rPr>
            </w:pPr>
          </w:p>
        </w:tc>
      </w:tr>
      <w:tr w:rsidR="0028223E" w14:paraId="27E8764B" w14:textId="77777777" w:rsidTr="00784B17">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4F7A7507" w14:textId="77777777" w:rsidR="0028223E" w:rsidRPr="00E229B4" w:rsidRDefault="0028223E" w:rsidP="00784B17">
            <w:pPr>
              <w:rPr>
                <w:rFonts w:cs="Arial"/>
                <w:i/>
                <w:color w:val="000000" w:themeColor="text1"/>
                <w:szCs w:val="20"/>
              </w:rPr>
            </w:pPr>
            <w:r w:rsidRPr="00E229B4">
              <w:rPr>
                <w:i/>
                <w:color w:val="000000" w:themeColor="text1"/>
              </w:rPr>
              <w:t>DPDK driver specific settings:</w:t>
            </w:r>
          </w:p>
        </w:tc>
      </w:tr>
      <w:tr w:rsidR="0028223E" w14:paraId="0C9428DE"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C0EF28A" w14:textId="77777777" w:rsidR="0028223E" w:rsidRPr="00101A82" w:rsidRDefault="0028223E" w:rsidP="00784B17">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047B6311" w14:textId="45C755FF" w:rsidR="0028223E" w:rsidRPr="00101A82" w:rsidRDefault="0028223E" w:rsidP="00784B17">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7E0AAB">
              <w:rPr>
                <w:color w:val="000000" w:themeColor="text1"/>
              </w:rPr>
              <w:t>default_hugepagesz=1GB hugepagesz=1G hugepages=</w:t>
            </w:r>
            <w:r w:rsidR="003639F9">
              <w:rPr>
                <w:color w:val="000000" w:themeColor="text1"/>
              </w:rPr>
              <w:t>36</w:t>
            </w:r>
            <w:r>
              <w:rPr>
                <w:color w:val="000000" w:themeColor="text1"/>
              </w:rPr>
              <w:t xml:space="preserve"> </w:t>
            </w:r>
            <w:r w:rsidRPr="003B3F78">
              <w:rPr>
                <w:color w:val="000000" w:themeColor="text1"/>
              </w:rPr>
              <w:t>iommu=pt</w:t>
            </w:r>
            <w:r>
              <w:rPr>
                <w:color w:val="000000" w:themeColor="text1"/>
              </w:rPr>
              <w:t xml:space="preserve"> amd</w:t>
            </w:r>
            <w:r w:rsidRPr="003B3F78">
              <w:rPr>
                <w:color w:val="000000" w:themeColor="text1"/>
              </w:rPr>
              <w:t>_iommu=on</w:t>
            </w:r>
            <w:r>
              <w:rPr>
                <w:color w:val="000000" w:themeColor="text1"/>
              </w:rPr>
              <w:t xml:space="preserve"> </w:t>
            </w:r>
            <w:r w:rsidRPr="00203E08">
              <w:rPr>
                <w:color w:val="000000" w:themeColor="text1"/>
              </w:rPr>
              <w:t>pci=realloc</w:t>
            </w:r>
          </w:p>
        </w:tc>
      </w:tr>
      <w:tr w:rsidR="0028223E" w14:paraId="60901F8D"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AF08E23" w14:textId="77777777" w:rsidR="0028223E" w:rsidRPr="00D61319" w:rsidRDefault="0028223E" w:rsidP="00784B17">
            <w:pPr>
              <w:rPr>
                <w:color w:val="000000" w:themeColor="text1"/>
              </w:rPr>
            </w:pPr>
            <w:r w:rsidRPr="00F8478E">
              <w:rPr>
                <w:color w:val="000000" w:themeColor="text1"/>
              </w:rPr>
              <w:t>DPDK Version</w:t>
            </w:r>
          </w:p>
        </w:tc>
        <w:tc>
          <w:tcPr>
            <w:tcW w:w="7110" w:type="dxa"/>
            <w:tcMar>
              <w:left w:w="115" w:type="dxa"/>
              <w:right w:w="115" w:type="dxa"/>
            </w:tcMar>
            <w:vAlign w:val="center"/>
          </w:tcPr>
          <w:p w14:paraId="6989A51C" w14:textId="7BDC5C5C" w:rsidR="0028223E" w:rsidRPr="00DF2581"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2</w:t>
            </w:r>
            <w:r w:rsidRPr="00E540D1">
              <w:rPr>
                <w:color w:val="000000" w:themeColor="text1"/>
              </w:rPr>
              <w:t>.11</w:t>
            </w:r>
          </w:p>
        </w:tc>
      </w:tr>
      <w:tr w:rsidR="0028223E" w14:paraId="5C8E4133"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175225" w14:textId="77777777" w:rsidR="0028223E" w:rsidRPr="00101A82" w:rsidRDefault="0028223E" w:rsidP="00784B17">
            <w:pPr>
              <w:cnfStyle w:val="001000100000" w:firstRow="0" w:lastRow="0" w:firstColumn="1" w:lastColumn="0" w:oddVBand="0" w:evenVBand="0" w:oddHBand="1" w:evenHBand="0" w:firstRowFirstColumn="0" w:firstRowLastColumn="0" w:lastRowFirstColumn="0" w:lastRowLastColumn="0"/>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5DB71AD3" w14:textId="77777777" w:rsidR="0028223E" w:rsidRPr="00937DCB"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isolcpus=1-</w:t>
            </w:r>
            <w:r>
              <w:rPr>
                <w:color w:val="000000" w:themeColor="text1"/>
              </w:rPr>
              <w:t>16</w:t>
            </w:r>
          </w:p>
          <w:p w14:paraId="548CF222" w14:textId="77777777" w:rsidR="0028223E" w:rsidRPr="00937DCB"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Disable iptables/ip6tables service</w:t>
            </w:r>
          </w:p>
          <w:p w14:paraId="3E31E841" w14:textId="77777777" w:rsidR="0028223E" w:rsidRPr="00937DCB"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Disable irqbalance service</w:t>
            </w:r>
          </w:p>
          <w:p w14:paraId="1BA7E0A7" w14:textId="1605F996" w:rsidR="0028223E" w:rsidRDefault="0028223E" w:rsidP="00784B17">
            <w:pPr>
              <w:cnfStyle w:val="000000000000" w:firstRow="0" w:lastRow="0" w:firstColumn="0" w:lastColumn="0" w:oddVBand="0" w:evenVBand="0" w:oddHBand="0" w:evenHBand="0" w:firstRowFirstColumn="0" w:firstRowLastColumn="0" w:lastRowFirstColumn="0" w:lastRowLastColumn="0"/>
              <w:rPr>
                <w:ins w:id="84" w:author="Author"/>
                <w:color w:val="000000" w:themeColor="text1"/>
              </w:rPr>
            </w:pPr>
            <w:r w:rsidRPr="00937DCB">
              <w:rPr>
                <w:color w:val="000000" w:themeColor="text1"/>
              </w:rPr>
              <w:t>Disable cpuspeed service</w:t>
            </w:r>
          </w:p>
          <w:p w14:paraId="7E44B6E5" w14:textId="520EEB52" w:rsidR="000C40AC" w:rsidRDefault="000C40AC" w:rsidP="00784B17">
            <w:pPr>
              <w:cnfStyle w:val="000000000000" w:firstRow="0" w:lastRow="0" w:firstColumn="0" w:lastColumn="0" w:oddVBand="0" w:evenVBand="0" w:oddHBand="0" w:evenHBand="0" w:firstRowFirstColumn="0" w:firstRowLastColumn="0" w:lastRowFirstColumn="0" w:lastRowLastColumn="0"/>
              <w:rPr>
                <w:color w:val="000000" w:themeColor="text1"/>
              </w:rPr>
            </w:pPr>
            <w:ins w:id="85" w:author="Author">
              <w:r w:rsidRPr="00937DCB">
                <w:rPr>
                  <w:color w:val="000000" w:themeColor="text1"/>
                </w:rPr>
                <w:t xml:space="preserve">Disable </w:t>
              </w:r>
              <w:r>
                <w:rPr>
                  <w:color w:val="000000" w:themeColor="text1"/>
                </w:rPr>
                <w:t>numa balancing</w:t>
              </w:r>
              <w:r w:rsidRPr="00937DCB">
                <w:rPr>
                  <w:color w:val="000000" w:themeColor="text1"/>
                </w:rPr>
                <w:t xml:space="preserve"> service</w:t>
              </w:r>
            </w:ins>
          </w:p>
          <w:p w14:paraId="126234BF" w14:textId="77777777" w:rsidR="0028223E" w:rsidRPr="00101A82" w:rsidRDefault="0028223E" w:rsidP="00784B17">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173365CF" w14:textId="780A3C3B" w:rsidR="007F273B" w:rsidRDefault="007F273B" w:rsidP="005C3FF7">
      <w:pPr>
        <w:pStyle w:val="Caption"/>
        <w:keepNext/>
        <w:jc w:val="center"/>
      </w:pPr>
      <w:r w:rsidRPr="00453431">
        <w:t xml:space="preserve">Table </w:t>
      </w:r>
      <w:r>
        <w:fldChar w:fldCharType="begin"/>
      </w:r>
      <w:r>
        <w:instrText xml:space="preserve"> SEQ Table \* ARABIC </w:instrText>
      </w:r>
      <w:r>
        <w:fldChar w:fldCharType="separate"/>
      </w:r>
      <w:r w:rsidR="00651037">
        <w:rPr>
          <w:noProof/>
        </w:rPr>
        <w:t>1</w:t>
      </w:r>
      <w:r>
        <w:fldChar w:fldCharType="end"/>
      </w:r>
      <w:r w:rsidRPr="00453431">
        <w:t xml:space="preserve">: </w:t>
      </w:r>
      <w:r>
        <w:t xml:space="preserve">Performance System Settings for </w:t>
      </w:r>
      <w:r w:rsidR="000F7F92">
        <w:t xml:space="preserve">Gen3x16 </w:t>
      </w:r>
      <w:r>
        <w:t>AMD setup</w:t>
      </w:r>
    </w:p>
    <w:p w14:paraId="4655D4BF" w14:textId="11D2B396" w:rsidR="007F273B" w:rsidRDefault="007F273B" w:rsidP="007F273B">
      <w:pPr>
        <w:rPr>
          <w:i/>
        </w:rPr>
      </w:pPr>
      <w:r w:rsidRPr="00E229B4">
        <w:rPr>
          <w:i/>
        </w:rPr>
        <w:t xml:space="preserve">There could be some variation in performance with other </w:t>
      </w:r>
      <w:r>
        <w:rPr>
          <w:i/>
        </w:rPr>
        <w:t xml:space="preserve">AMD </w:t>
      </w:r>
      <w:r w:rsidR="00107CBB">
        <w:rPr>
          <w:i/>
        </w:rPr>
        <w:t>setups</w:t>
      </w:r>
      <w:r w:rsidRPr="00E229B4">
        <w:rPr>
          <w:i/>
        </w:rPr>
        <w:t xml:space="preserve"> based on system settings.</w:t>
      </w:r>
    </w:p>
    <w:p w14:paraId="7C1B273F" w14:textId="1A658F7B" w:rsidR="0028223E" w:rsidRDefault="0028223E" w:rsidP="0028223E"/>
    <w:p w14:paraId="302EBCBD" w14:textId="13EC62D9" w:rsidR="0028223E" w:rsidRDefault="0028223E" w:rsidP="0028223E">
      <w:pPr>
        <w:rPr>
          <w:ins w:id="86" w:author="Author"/>
        </w:rPr>
      </w:pPr>
    </w:p>
    <w:p w14:paraId="6E98DAFF" w14:textId="7916635E" w:rsidR="002F0AF6" w:rsidRDefault="002F0AF6" w:rsidP="0028223E">
      <w:pPr>
        <w:rPr>
          <w:ins w:id="87" w:author="Author"/>
        </w:rPr>
      </w:pPr>
    </w:p>
    <w:p w14:paraId="6AEEFB5E" w14:textId="6D2E267A" w:rsidR="002F0AF6" w:rsidRDefault="002F0AF6" w:rsidP="0028223E">
      <w:pPr>
        <w:rPr>
          <w:ins w:id="88" w:author="Author"/>
        </w:rPr>
      </w:pPr>
    </w:p>
    <w:p w14:paraId="1E8714BA" w14:textId="77777777" w:rsidR="002F0AF6" w:rsidRDefault="002F0AF6" w:rsidP="0028223E"/>
    <w:p w14:paraId="0763B821" w14:textId="2FD230B6" w:rsidR="00C802EE" w:rsidDel="00483ED7" w:rsidRDefault="00C802EE" w:rsidP="0028223E">
      <w:pPr>
        <w:rPr>
          <w:del w:id="89" w:author="Author"/>
        </w:rPr>
      </w:pPr>
    </w:p>
    <w:p w14:paraId="6D9081A6" w14:textId="2DA38039" w:rsidR="00C802EE" w:rsidDel="00483ED7" w:rsidRDefault="00C802EE" w:rsidP="0028223E">
      <w:pPr>
        <w:rPr>
          <w:del w:id="90" w:author="Author"/>
        </w:rPr>
      </w:pPr>
    </w:p>
    <w:p w14:paraId="0BF1B4AF" w14:textId="747AD6D5" w:rsidR="00C802EE" w:rsidDel="00483ED7" w:rsidRDefault="00C802EE" w:rsidP="0028223E">
      <w:pPr>
        <w:rPr>
          <w:del w:id="91" w:author="Author"/>
        </w:rPr>
      </w:pPr>
    </w:p>
    <w:p w14:paraId="5E980B0E" w14:textId="27909833" w:rsidR="00C802EE" w:rsidDel="00483ED7" w:rsidRDefault="00C802EE" w:rsidP="0028223E">
      <w:pPr>
        <w:rPr>
          <w:del w:id="92" w:author="Author"/>
        </w:rPr>
      </w:pPr>
    </w:p>
    <w:p w14:paraId="663452CA" w14:textId="712BA8E0" w:rsidR="00C802EE" w:rsidDel="00483ED7" w:rsidRDefault="00C802EE" w:rsidP="0028223E">
      <w:pPr>
        <w:rPr>
          <w:del w:id="93" w:author="Author"/>
        </w:rPr>
      </w:pPr>
    </w:p>
    <w:p w14:paraId="6EBE5874" w14:textId="32FA9D1A" w:rsidR="00C802EE" w:rsidDel="00483ED7" w:rsidRDefault="00C802EE" w:rsidP="0028223E">
      <w:pPr>
        <w:rPr>
          <w:del w:id="94" w:author="Author"/>
        </w:rPr>
      </w:pPr>
    </w:p>
    <w:p w14:paraId="17AAFE18" w14:textId="5369AE82" w:rsidR="00C802EE" w:rsidDel="00483ED7" w:rsidRDefault="00C802EE" w:rsidP="0028223E">
      <w:pPr>
        <w:rPr>
          <w:del w:id="95" w:author="Author"/>
        </w:rPr>
      </w:pPr>
    </w:p>
    <w:p w14:paraId="310F2E54" w14:textId="185896AF" w:rsidR="00C802EE" w:rsidDel="00483ED7" w:rsidRDefault="00C802EE" w:rsidP="0028223E">
      <w:pPr>
        <w:rPr>
          <w:del w:id="96" w:author="Author"/>
        </w:rPr>
      </w:pPr>
    </w:p>
    <w:p w14:paraId="428F08A0" w14:textId="199968CE" w:rsidR="00C802EE" w:rsidDel="00483ED7" w:rsidRDefault="00C802EE" w:rsidP="0028223E">
      <w:pPr>
        <w:rPr>
          <w:del w:id="97" w:author="Author"/>
        </w:rPr>
      </w:pPr>
    </w:p>
    <w:p w14:paraId="3F0347F8" w14:textId="2D566747" w:rsidR="00C802EE" w:rsidDel="00483ED7" w:rsidRDefault="00C802EE" w:rsidP="0028223E">
      <w:pPr>
        <w:rPr>
          <w:del w:id="98" w:author="Author"/>
        </w:rPr>
      </w:pPr>
    </w:p>
    <w:p w14:paraId="4416B7AA" w14:textId="66C4CA5C" w:rsidR="00C802EE" w:rsidDel="00483ED7" w:rsidRDefault="00C802EE" w:rsidP="0028223E">
      <w:pPr>
        <w:rPr>
          <w:del w:id="99" w:author="Author"/>
        </w:rPr>
      </w:pPr>
    </w:p>
    <w:p w14:paraId="6BA05D45" w14:textId="269414C6" w:rsidR="00C802EE" w:rsidDel="00483ED7" w:rsidRDefault="00C802EE" w:rsidP="0028223E">
      <w:pPr>
        <w:rPr>
          <w:del w:id="100" w:author="Author"/>
        </w:rPr>
      </w:pPr>
    </w:p>
    <w:p w14:paraId="30086018" w14:textId="19EDB23E" w:rsidR="00C802EE" w:rsidDel="00483ED7" w:rsidRDefault="00C802EE" w:rsidP="0028223E">
      <w:pPr>
        <w:rPr>
          <w:del w:id="101" w:author="Author"/>
        </w:rPr>
      </w:pPr>
    </w:p>
    <w:p w14:paraId="63A3E157" w14:textId="4EDBC4D9" w:rsidR="00C802EE" w:rsidDel="00483ED7" w:rsidRDefault="00C802EE" w:rsidP="0028223E">
      <w:pPr>
        <w:rPr>
          <w:del w:id="102" w:author="Author"/>
        </w:rPr>
      </w:pPr>
    </w:p>
    <w:p w14:paraId="68584986" w14:textId="601B87E1" w:rsidR="00C802EE" w:rsidDel="00483ED7" w:rsidRDefault="00C802EE" w:rsidP="0028223E">
      <w:pPr>
        <w:rPr>
          <w:del w:id="103" w:author="Author"/>
        </w:rPr>
      </w:pPr>
    </w:p>
    <w:p w14:paraId="708C8E57" w14:textId="1B38B4C8" w:rsidR="00C802EE" w:rsidDel="00483ED7" w:rsidRDefault="00C802EE" w:rsidP="0028223E">
      <w:pPr>
        <w:rPr>
          <w:del w:id="104" w:author="Author"/>
        </w:rPr>
      </w:pPr>
    </w:p>
    <w:p w14:paraId="254592DC" w14:textId="5F21CEE0" w:rsidR="0028223E" w:rsidRPr="000F7F92" w:rsidRDefault="0067604E" w:rsidP="000F7F92">
      <w:pPr>
        <w:pStyle w:val="Caption"/>
        <w:keepNext/>
        <w:rPr>
          <w:b w:val="0"/>
        </w:rPr>
      </w:pPr>
      <w:r w:rsidRPr="004071BB">
        <w:rPr>
          <w:b w:val="0"/>
        </w:rPr>
        <w:fldChar w:fldCharType="begin"/>
      </w:r>
      <w:r w:rsidRPr="004071BB">
        <w:rPr>
          <w:b w:val="0"/>
        </w:rPr>
        <w:instrText xml:space="preserve"> REF _Ref522630663 \h  \* MERGEFORMAT </w:instrText>
      </w:r>
      <w:r w:rsidRPr="004071BB">
        <w:rPr>
          <w:b w:val="0"/>
        </w:rPr>
      </w:r>
      <w:r w:rsidRPr="004071BB">
        <w:rPr>
          <w:b w:val="0"/>
        </w:rPr>
        <w:fldChar w:fldCharType="separate"/>
      </w:r>
      <w:r w:rsidRPr="0067604E">
        <w:rPr>
          <w:b w:val="0"/>
        </w:rPr>
        <w:t>Table 2</w:t>
      </w:r>
      <w:r w:rsidRPr="004071BB">
        <w:rPr>
          <w:b w:val="0"/>
        </w:rPr>
        <w:fldChar w:fldCharType="end"/>
      </w:r>
      <w:r w:rsidRPr="004071BB">
        <w:rPr>
          <w:b w:val="0"/>
        </w:rPr>
        <w:t xml:space="preserve"> </w:t>
      </w:r>
      <w:r>
        <w:rPr>
          <w:b w:val="0"/>
        </w:rPr>
        <w:t>lists</w:t>
      </w:r>
      <w:r w:rsidRPr="004071BB">
        <w:rPr>
          <w:b w:val="0"/>
        </w:rPr>
        <w:t xml:space="preserve"> the </w:t>
      </w:r>
      <w:r>
        <w:rPr>
          <w:b w:val="0"/>
        </w:rPr>
        <w:t xml:space="preserve">Intel </w:t>
      </w:r>
      <w:r w:rsidRPr="004071BB">
        <w:rPr>
          <w:b w:val="0"/>
        </w:rPr>
        <w:t>system setting</w:t>
      </w:r>
      <w:r>
        <w:rPr>
          <w:b w:val="0"/>
        </w:rPr>
        <w:t>s</w:t>
      </w:r>
      <w:r w:rsidRPr="004071BB">
        <w:rPr>
          <w:b w:val="0"/>
        </w:rPr>
        <w:t xml:space="preserve"> used for the</w:t>
      </w:r>
      <w:r>
        <w:rPr>
          <w:b w:val="0"/>
        </w:rPr>
        <w:t xml:space="preserve"> Gen3x16</w:t>
      </w:r>
      <w:r w:rsidRPr="004071BB">
        <w:rPr>
          <w:b w:val="0"/>
        </w:rPr>
        <w:t xml:space="preserve"> performance measurement.</w:t>
      </w:r>
    </w:p>
    <w:p w14:paraId="62664379" w14:textId="77777777" w:rsidR="00AC2376" w:rsidRDefault="00AC2376" w:rsidP="00A11DA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101A82" w14:paraId="0944B1B9" w14:textId="77777777" w:rsidTr="00096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004CCBB" w14:textId="77777777" w:rsidR="00101A82" w:rsidRPr="00E138C6" w:rsidRDefault="00101A82" w:rsidP="00101A82">
            <w:pPr>
              <w:rPr>
                <w:b w:val="0"/>
              </w:rPr>
            </w:pPr>
            <w:r>
              <w:t>Item</w:t>
            </w:r>
          </w:p>
        </w:tc>
        <w:tc>
          <w:tcPr>
            <w:tcW w:w="7110" w:type="dxa"/>
            <w:tcMar>
              <w:left w:w="115" w:type="dxa"/>
              <w:right w:w="115" w:type="dxa"/>
            </w:tcMar>
            <w:vAlign w:val="center"/>
          </w:tcPr>
          <w:p w14:paraId="132EE645" w14:textId="77777777" w:rsidR="00101A82" w:rsidRPr="00E138C6" w:rsidRDefault="00101A82" w:rsidP="00101A82">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101A82" w14:paraId="2E6B127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B62B2B7" w14:textId="77777777" w:rsidR="00101A82" w:rsidRPr="00F8478E" w:rsidRDefault="00101A82" w:rsidP="00101A82">
            <w:pPr>
              <w:rPr>
                <w:color w:val="000000" w:themeColor="text1"/>
              </w:rPr>
            </w:pPr>
            <w:r w:rsidRPr="00F8478E">
              <w:rPr>
                <w:color w:val="000000" w:themeColor="text1"/>
              </w:rPr>
              <w:t>CPU</w:t>
            </w:r>
          </w:p>
        </w:tc>
        <w:tc>
          <w:tcPr>
            <w:tcW w:w="7110" w:type="dxa"/>
            <w:tcMar>
              <w:left w:w="115" w:type="dxa"/>
              <w:right w:w="115" w:type="dxa"/>
            </w:tcMar>
            <w:vAlign w:val="center"/>
          </w:tcPr>
          <w:p w14:paraId="046EEC47" w14:textId="3E9FF52C" w:rsidR="00101A82" w:rsidRDefault="005A498F" w:rsidP="00101A82">
            <w:pPr>
              <w:cnfStyle w:val="000000100000" w:firstRow="0" w:lastRow="0" w:firstColumn="0" w:lastColumn="0" w:oddVBand="0" w:evenVBand="0" w:oddHBand="1" w:evenHBand="0" w:firstRowFirstColumn="0" w:firstRowLastColumn="0" w:lastRowFirstColumn="0" w:lastRowLastColumn="0"/>
            </w:pPr>
            <w:r w:rsidRPr="005A498F">
              <w:rPr>
                <w:color w:val="000000" w:themeColor="text1"/>
              </w:rPr>
              <w:t>Intel(R) Xeon(R) Platinum 8168 CPU @ 2.70GHz</w:t>
            </w:r>
          </w:p>
        </w:tc>
      </w:tr>
      <w:tr w:rsidR="003570E2" w14:paraId="6C8590D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236C15E" w14:textId="2CCC4888" w:rsidR="003570E2" w:rsidRPr="00F8478E" w:rsidRDefault="003570E2" w:rsidP="00101A82">
            <w:pPr>
              <w:rPr>
                <w:color w:val="000000" w:themeColor="text1"/>
              </w:rPr>
            </w:pPr>
            <w:r>
              <w:rPr>
                <w:color w:val="000000" w:themeColor="text1"/>
              </w:rPr>
              <w:t>Vendor</w:t>
            </w:r>
          </w:p>
        </w:tc>
        <w:tc>
          <w:tcPr>
            <w:tcW w:w="7110" w:type="dxa"/>
            <w:tcMar>
              <w:left w:w="115" w:type="dxa"/>
              <w:right w:w="115" w:type="dxa"/>
            </w:tcMar>
            <w:vAlign w:val="center"/>
          </w:tcPr>
          <w:p w14:paraId="19A510E3" w14:textId="19EC4D64" w:rsidR="003570E2" w:rsidRPr="00947841" w:rsidRDefault="005A498F"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sidRPr="005A498F">
              <w:rPr>
                <w:color w:val="000000" w:themeColor="text1"/>
              </w:rPr>
              <w:t>GenuineIntel</w:t>
            </w:r>
          </w:p>
        </w:tc>
      </w:tr>
      <w:tr w:rsidR="003570E2" w14:paraId="379D3644"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5EEFB62" w14:textId="7B3E55F6" w:rsidR="003570E2" w:rsidRDefault="003570E2" w:rsidP="00101A82">
            <w:pPr>
              <w:rPr>
                <w:color w:val="000000" w:themeColor="text1"/>
              </w:rPr>
            </w:pPr>
            <w:r>
              <w:rPr>
                <w:color w:val="000000" w:themeColor="text1"/>
              </w:rPr>
              <w:t>No of Sockets</w:t>
            </w:r>
          </w:p>
        </w:tc>
        <w:tc>
          <w:tcPr>
            <w:tcW w:w="7110" w:type="dxa"/>
            <w:tcMar>
              <w:left w:w="115" w:type="dxa"/>
              <w:right w:w="115" w:type="dxa"/>
            </w:tcMar>
            <w:vAlign w:val="center"/>
          </w:tcPr>
          <w:p w14:paraId="4C2EB9DD" w14:textId="2174A8D8" w:rsidR="003570E2" w:rsidRPr="003570E2"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1</w:t>
            </w:r>
          </w:p>
        </w:tc>
      </w:tr>
      <w:tr w:rsidR="00366B63" w14:paraId="2FAD6015" w14:textId="77777777" w:rsidTr="00BF45BF">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3DA916D" w14:textId="77777777" w:rsidR="00366B63" w:rsidRPr="003570E2" w:rsidRDefault="00366B63" w:rsidP="00BF45BF">
            <w:pPr>
              <w:rPr>
                <w:color w:val="000000" w:themeColor="text1"/>
              </w:rPr>
            </w:pPr>
            <w:r>
              <w:rPr>
                <w:color w:val="000000" w:themeColor="text1"/>
              </w:rPr>
              <w:t>Number of Physical Cores</w:t>
            </w:r>
          </w:p>
        </w:tc>
        <w:tc>
          <w:tcPr>
            <w:tcW w:w="7110" w:type="dxa"/>
            <w:tcMar>
              <w:left w:w="115" w:type="dxa"/>
              <w:right w:w="115" w:type="dxa"/>
            </w:tcMar>
            <w:vAlign w:val="center"/>
          </w:tcPr>
          <w:p w14:paraId="0309F29F" w14:textId="2ED98794" w:rsidR="00366B63" w:rsidRDefault="00977D83" w:rsidP="00BF45B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4</w:t>
            </w:r>
          </w:p>
        </w:tc>
      </w:tr>
      <w:tr w:rsidR="00366B63" w14:paraId="4FF83E36" w14:textId="77777777" w:rsidTr="00BF45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9319CAB" w14:textId="77777777" w:rsidR="00366B63" w:rsidRPr="00F8478E" w:rsidRDefault="00366B63" w:rsidP="00BF45BF">
            <w:pPr>
              <w:rPr>
                <w:color w:val="000000" w:themeColor="text1"/>
              </w:rPr>
            </w:pPr>
            <w:r>
              <w:rPr>
                <w:color w:val="000000" w:themeColor="text1"/>
              </w:rPr>
              <w:t>Threads Per Core</w:t>
            </w:r>
          </w:p>
        </w:tc>
        <w:tc>
          <w:tcPr>
            <w:tcW w:w="7110" w:type="dxa"/>
            <w:tcMar>
              <w:left w:w="115" w:type="dxa"/>
              <w:right w:w="115" w:type="dxa"/>
            </w:tcMar>
            <w:vAlign w:val="center"/>
          </w:tcPr>
          <w:p w14:paraId="2F544C1A" w14:textId="77777777" w:rsidR="00366B63" w:rsidRPr="003A183E" w:rsidRDefault="00366B63" w:rsidP="00BF45B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w:t>
            </w:r>
          </w:p>
        </w:tc>
      </w:tr>
      <w:tr w:rsidR="00101A82" w14:paraId="5EEA11B7"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CAF7129" w14:textId="3CAC7BDD" w:rsidR="00101A82" w:rsidRPr="00F8478E" w:rsidRDefault="003570E2" w:rsidP="00101A82">
            <w:pPr>
              <w:rPr>
                <w:color w:val="000000" w:themeColor="text1"/>
              </w:rPr>
            </w:pPr>
            <w:r w:rsidRPr="003570E2">
              <w:rPr>
                <w:color w:val="000000" w:themeColor="text1"/>
              </w:rPr>
              <w:t>No of logical Cores</w:t>
            </w:r>
          </w:p>
        </w:tc>
        <w:tc>
          <w:tcPr>
            <w:tcW w:w="7110" w:type="dxa"/>
            <w:tcMar>
              <w:left w:w="115" w:type="dxa"/>
              <w:right w:w="115" w:type="dxa"/>
            </w:tcMar>
            <w:vAlign w:val="center"/>
          </w:tcPr>
          <w:p w14:paraId="51951240" w14:textId="406FED2D" w:rsidR="00101A82" w:rsidRPr="003A183E" w:rsidRDefault="00977D83"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48</w:t>
            </w:r>
          </w:p>
        </w:tc>
      </w:tr>
      <w:tr w:rsidR="00101A82" w14:paraId="62A9BFEB"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7E9F10" w14:textId="77777777" w:rsidR="00101A82" w:rsidRDefault="00101A82" w:rsidP="00101A82">
            <w:pPr>
              <w:rPr>
                <w:color w:val="000000" w:themeColor="text1"/>
              </w:rPr>
            </w:pPr>
            <w:r w:rsidRPr="00F8478E">
              <w:rPr>
                <w:color w:val="000000" w:themeColor="text1"/>
              </w:rPr>
              <w:t>RAM</w:t>
            </w:r>
          </w:p>
        </w:tc>
        <w:tc>
          <w:tcPr>
            <w:tcW w:w="7110" w:type="dxa"/>
            <w:tcMar>
              <w:left w:w="115" w:type="dxa"/>
              <w:right w:w="115" w:type="dxa"/>
            </w:tcMar>
            <w:vAlign w:val="center"/>
          </w:tcPr>
          <w:p w14:paraId="79A8FAC8" w14:textId="687F0A47" w:rsidR="00101A82" w:rsidRPr="003A183E" w:rsidRDefault="005A498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128</w:t>
            </w:r>
            <w:r w:rsidR="00101A82">
              <w:rPr>
                <w:color w:val="000000" w:themeColor="text1"/>
              </w:rPr>
              <w:t>GB</w:t>
            </w:r>
            <w:r w:rsidR="003570E2">
              <w:rPr>
                <w:color w:val="000000" w:themeColor="text1"/>
              </w:rPr>
              <w:t xml:space="preserve"> </w:t>
            </w:r>
            <w:r w:rsidR="00A73022" w:rsidRPr="003570E2">
              <w:rPr>
                <w:color w:val="000000" w:themeColor="text1"/>
              </w:rPr>
              <w:t>(</w:t>
            </w:r>
            <w:r>
              <w:rPr>
                <w:color w:val="000000" w:themeColor="text1"/>
              </w:rPr>
              <w:t>4</w:t>
            </w:r>
            <w:r w:rsidR="00A73022" w:rsidRPr="003570E2">
              <w:rPr>
                <w:color w:val="000000" w:themeColor="text1"/>
              </w:rPr>
              <w:t xml:space="preserve"> x </w:t>
            </w:r>
            <w:r>
              <w:rPr>
                <w:color w:val="000000" w:themeColor="text1"/>
              </w:rPr>
              <w:t>32</w:t>
            </w:r>
            <w:r w:rsidR="00A73022" w:rsidRPr="003570E2">
              <w:rPr>
                <w:color w:val="000000" w:themeColor="text1"/>
              </w:rPr>
              <w:t>GB)</w:t>
            </w:r>
          </w:p>
        </w:tc>
      </w:tr>
      <w:tr w:rsidR="00101A82" w14:paraId="7487F0C8"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FD5E277" w14:textId="77777777" w:rsidR="00101A82" w:rsidRPr="00F8478E" w:rsidRDefault="00101A82" w:rsidP="00101A82">
            <w:pPr>
              <w:rPr>
                <w:color w:val="000000" w:themeColor="text1"/>
              </w:rPr>
            </w:pPr>
            <w:bookmarkStart w:id="105" w:name="_Hlk525743331"/>
            <w:r w:rsidRPr="00F8478E">
              <w:rPr>
                <w:color w:val="000000" w:themeColor="text1"/>
              </w:rPr>
              <w:t>DUT</w:t>
            </w:r>
          </w:p>
        </w:tc>
        <w:tc>
          <w:tcPr>
            <w:tcW w:w="7110" w:type="dxa"/>
            <w:tcMar>
              <w:left w:w="115" w:type="dxa"/>
              <w:right w:w="115" w:type="dxa"/>
            </w:tcMar>
            <w:vAlign w:val="center"/>
          </w:tcPr>
          <w:p w14:paraId="1B5DB225" w14:textId="79D87704" w:rsidR="00101A82" w:rsidRDefault="00C077FB" w:rsidP="00101A82">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 xml:space="preserve">Xilinx </w:t>
            </w:r>
            <w:r>
              <w:rPr>
                <w:color w:val="000000" w:themeColor="text1"/>
              </w:rPr>
              <w:t xml:space="preserve">Versal </w:t>
            </w:r>
            <w:r w:rsidRPr="008006DA">
              <w:rPr>
                <w:color w:val="000000" w:themeColor="text1"/>
              </w:rPr>
              <w:t>XCVP1202</w:t>
            </w:r>
            <w:r>
              <w:rPr>
                <w:color w:val="000000" w:themeColor="text1"/>
              </w:rPr>
              <w:t xml:space="preserve"> </w:t>
            </w:r>
            <w:r w:rsidRPr="00DF2581">
              <w:rPr>
                <w:color w:val="000000" w:themeColor="text1"/>
              </w:rPr>
              <w:t xml:space="preserve">device based </w:t>
            </w:r>
            <w:r w:rsidRPr="008006DA">
              <w:rPr>
                <w:color w:val="000000" w:themeColor="text1"/>
              </w:rPr>
              <w:t>VPK120</w:t>
            </w:r>
            <w:r w:rsidRPr="00DF2581">
              <w:rPr>
                <w:color w:val="000000" w:themeColor="text1"/>
              </w:rPr>
              <w:t xml:space="preserve"> board</w:t>
            </w:r>
          </w:p>
        </w:tc>
      </w:tr>
      <w:bookmarkEnd w:id="105"/>
      <w:tr w:rsidR="00101A82" w14:paraId="42925EC8"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31EC331" w14:textId="77777777" w:rsidR="00101A82" w:rsidRPr="00D61319" w:rsidRDefault="00101A82" w:rsidP="00101A82">
            <w:pPr>
              <w:rPr>
                <w:color w:val="000000" w:themeColor="text1"/>
              </w:rPr>
            </w:pPr>
            <w:r w:rsidRPr="00D61319">
              <w:rPr>
                <w:color w:val="000000" w:themeColor="text1"/>
              </w:rPr>
              <w:t>PCIe Setting</w:t>
            </w:r>
          </w:p>
        </w:tc>
        <w:tc>
          <w:tcPr>
            <w:tcW w:w="7110" w:type="dxa"/>
            <w:tcMar>
              <w:left w:w="115" w:type="dxa"/>
              <w:right w:w="115" w:type="dxa"/>
            </w:tcMar>
            <w:vAlign w:val="center"/>
          </w:tcPr>
          <w:p w14:paraId="3E32EBF1" w14:textId="3B34A1F1" w:rsidR="00101A82" w:rsidRDefault="00101A82" w:rsidP="00101A82">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MPS=</w:t>
            </w:r>
            <w:r w:rsidR="005A498F">
              <w:rPr>
                <w:color w:val="000000" w:themeColor="text1"/>
              </w:rPr>
              <w:t>512</w:t>
            </w:r>
            <w:r w:rsidRPr="00DF2581">
              <w:rPr>
                <w:color w:val="000000" w:themeColor="text1"/>
              </w:rPr>
              <w:t>, MRRS=</w:t>
            </w:r>
            <w:ins w:id="106" w:author="Author">
              <w:r w:rsidR="00A96DB0">
                <w:rPr>
                  <w:color w:val="000000" w:themeColor="text1"/>
                </w:rPr>
                <w:t>512</w:t>
              </w:r>
            </w:ins>
            <w:del w:id="107" w:author="Author">
              <w:r w:rsidRPr="00DF2581" w:rsidDel="00A96DB0">
                <w:rPr>
                  <w:color w:val="000000" w:themeColor="text1"/>
                </w:rPr>
                <w:delText>512</w:delText>
              </w:r>
            </w:del>
            <w:r w:rsidRPr="00DF2581">
              <w:rPr>
                <w:color w:val="000000" w:themeColor="text1"/>
              </w:rPr>
              <w:t>, Extended Tag Enabled, Relaxed Ordering Enabled</w:t>
            </w:r>
          </w:p>
        </w:tc>
      </w:tr>
      <w:tr w:rsidR="00101A82" w14:paraId="15DAD062"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01C0F56" w14:textId="77777777" w:rsidR="00101A82" w:rsidRDefault="00101A82" w:rsidP="00956665">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2666D22D" w14:textId="77777777" w:rsidR="00101A82" w:rsidRDefault="00101A8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5199D706" w14:textId="055B6942" w:rsidR="00101A82" w:rsidRPr="00937DCB" w:rsidRDefault="003A2438"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Use the CPU slot on which PCIe slot is used</w:t>
            </w:r>
          </w:p>
        </w:tc>
      </w:tr>
      <w:tr w:rsidR="00765B70" w14:paraId="00352E51" w14:textId="77777777" w:rsidTr="00817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725D4B8" w14:textId="355BEDE7" w:rsidR="00765B70" w:rsidRPr="00101A82" w:rsidRDefault="00765B70" w:rsidP="00817E14">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615E782D" w14:textId="1DCF86E1" w:rsidR="00765B70" w:rsidRPr="00101A82" w:rsidRDefault="00765B70" w:rsidP="00817E14">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sidR="004E7E1F">
              <w:rPr>
                <w:color w:val="000000" w:themeColor="text1"/>
              </w:rPr>
              <w:t>Packet buffer</w:t>
            </w:r>
            <w:r>
              <w:rPr>
                <w:color w:val="000000" w:themeColor="text1"/>
              </w:rPr>
              <w:t xml:space="preserve"> size = 4</w:t>
            </w:r>
            <w:r w:rsidR="004E7E1F">
              <w:rPr>
                <w:color w:val="000000" w:themeColor="text1"/>
              </w:rPr>
              <w:t>096</w:t>
            </w:r>
            <w:r>
              <w:rPr>
                <w:color w:val="000000" w:themeColor="text1"/>
              </w:rPr>
              <w:t xml:space="preserve">, Burst size = </w:t>
            </w:r>
            <w:ins w:id="108" w:author="Author">
              <w:r w:rsidR="00F77976">
                <w:rPr>
                  <w:color w:val="000000" w:themeColor="text1"/>
                </w:rPr>
                <w:t>256</w:t>
              </w:r>
            </w:ins>
            <w:del w:id="109" w:author="Author">
              <w:r w:rsidDel="00F77976">
                <w:rPr>
                  <w:color w:val="000000" w:themeColor="text1"/>
                </w:rPr>
                <w:delText>64</w:delText>
              </w:r>
            </w:del>
          </w:p>
        </w:tc>
      </w:tr>
      <w:tr w:rsidR="007E0AAB" w14:paraId="3A6AC2CF"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1FD7FD9" w14:textId="6030B100" w:rsidR="007E0AAB" w:rsidRDefault="007E0AAB" w:rsidP="007E0AAB">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451E6739" w14:textId="09FEFA01" w:rsidR="007E0AAB" w:rsidRPr="006F1D66" w:rsidRDefault="003570E2"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3570E2">
              <w:rPr>
                <w:rFonts w:cs="Arial"/>
                <w:color w:val="000000" w:themeColor="text1"/>
                <w:szCs w:val="20"/>
              </w:rPr>
              <w:t xml:space="preserve">Ubuntu </w:t>
            </w:r>
            <w:r w:rsidR="00977D83">
              <w:rPr>
                <w:rFonts w:cs="Arial"/>
                <w:color w:val="000000" w:themeColor="text1"/>
                <w:szCs w:val="20"/>
              </w:rPr>
              <w:t>18</w:t>
            </w:r>
            <w:r w:rsidRPr="003570E2">
              <w:rPr>
                <w:rFonts w:cs="Arial"/>
                <w:color w:val="000000" w:themeColor="text1"/>
                <w:szCs w:val="20"/>
              </w:rPr>
              <w:t>.04.</w:t>
            </w:r>
            <w:r w:rsidR="00977D83">
              <w:rPr>
                <w:rFonts w:cs="Arial"/>
                <w:color w:val="000000" w:themeColor="text1"/>
                <w:szCs w:val="20"/>
              </w:rPr>
              <w:t>5</w:t>
            </w:r>
            <w:r w:rsidR="008F49BA">
              <w:rPr>
                <w:rFonts w:cs="Arial"/>
                <w:color w:val="000000" w:themeColor="text1"/>
                <w:szCs w:val="20"/>
              </w:rPr>
              <w:t xml:space="preserve"> LTS</w:t>
            </w:r>
            <w:r w:rsidRPr="003570E2">
              <w:rPr>
                <w:rFonts w:cs="Arial"/>
                <w:color w:val="000000" w:themeColor="text1"/>
                <w:szCs w:val="20"/>
              </w:rPr>
              <w:t xml:space="preserve">, Kernel </w:t>
            </w:r>
            <w:r w:rsidR="00977D83" w:rsidRPr="00977D83">
              <w:rPr>
                <w:rFonts w:cs="Arial"/>
                <w:color w:val="000000" w:themeColor="text1"/>
                <w:szCs w:val="20"/>
              </w:rPr>
              <w:t>4.15.0-194-generic</w:t>
            </w:r>
          </w:p>
        </w:tc>
      </w:tr>
      <w:tr w:rsidR="007E0AAB" w14:paraId="72BBA861"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2B518DDA" w14:textId="1841B6DC" w:rsidR="007E0AAB" w:rsidRDefault="00B371C3" w:rsidP="007E0AAB">
            <w:pPr>
              <w:rPr>
                <w:color w:val="000000" w:themeColor="text1"/>
              </w:rPr>
            </w:pPr>
            <w:r>
              <w:rPr>
                <w:color w:val="000000" w:themeColor="text1"/>
              </w:rPr>
              <w:t>Linux Driver Specifc Settings</w:t>
            </w:r>
          </w:p>
        </w:tc>
      </w:tr>
      <w:tr w:rsidR="00B371C3" w14:paraId="107DF3B9"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84E2BA3" w14:textId="77777777" w:rsidR="00B371C3" w:rsidRPr="00101A82" w:rsidRDefault="00B371C3" w:rsidP="00DF23F6">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2A59E4FE" w14:textId="06AADFEB" w:rsidR="00B371C3" w:rsidDel="00B66D6E" w:rsidRDefault="00B371C3" w:rsidP="00DF23F6">
            <w:pPr>
              <w:jc w:val="left"/>
              <w:cnfStyle w:val="000000000000" w:firstRow="0" w:lastRow="0" w:firstColumn="0" w:lastColumn="0" w:oddVBand="0" w:evenVBand="0" w:oddHBand="0" w:evenHBand="0" w:firstRowFirstColumn="0" w:firstRowLastColumn="0" w:lastRowFirstColumn="0" w:lastRowLastColumn="0"/>
              <w:rPr>
                <w:del w:id="110" w:author="Author"/>
                <w:color w:val="000000" w:themeColor="text1"/>
              </w:rPr>
            </w:pPr>
            <w:r w:rsidRPr="00B371C3">
              <w:rPr>
                <w:color w:val="000000" w:themeColor="text1"/>
              </w:rPr>
              <w:t>"intel_idle.max_cstate=0 processor.max_cstate=0 intel_pstate=disable rcu_nocb_poll audit=0 pci=realloc  nosoftlockup iommu=pt intel_iommu=on"</w:t>
            </w:r>
          </w:p>
          <w:p w14:paraId="49B3C449" w14:textId="55B2BC17" w:rsidR="00B371C3" w:rsidRPr="00101A82" w:rsidRDefault="00B371C3" w:rsidP="00DF23F6">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p>
        </w:tc>
      </w:tr>
      <w:tr w:rsidR="00366B63" w14:paraId="209F9571"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5255BE0" w14:textId="0741DE4D" w:rsidR="00366B63" w:rsidRDefault="00366B63" w:rsidP="00DF23F6">
            <w:pPr>
              <w:rPr>
                <w:color w:val="000000" w:themeColor="text1"/>
              </w:rPr>
            </w:pPr>
            <w:r>
              <w:rPr>
                <w:color w:val="000000" w:themeColor="text1"/>
              </w:rPr>
              <w:t>BIOS Version</w:t>
            </w:r>
          </w:p>
        </w:tc>
        <w:tc>
          <w:tcPr>
            <w:tcW w:w="7110" w:type="dxa"/>
            <w:tcMar>
              <w:left w:w="115" w:type="dxa"/>
              <w:right w:w="115" w:type="dxa"/>
            </w:tcMar>
            <w:vAlign w:val="center"/>
          </w:tcPr>
          <w:p w14:paraId="45426EC0" w14:textId="18C337AD" w:rsidR="00366B63" w:rsidRPr="00B371C3" w:rsidRDefault="00366B6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1</w:t>
            </w:r>
          </w:p>
        </w:tc>
      </w:tr>
      <w:tr w:rsidR="00366B63" w14:paraId="6DEC6689"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6CFCB81" w14:textId="0C722173" w:rsidR="00366B63" w:rsidRDefault="00366B63" w:rsidP="00DF23F6">
            <w:pPr>
              <w:rPr>
                <w:color w:val="000000" w:themeColor="text1"/>
              </w:rPr>
            </w:pPr>
            <w:r>
              <w:rPr>
                <w:color w:val="000000" w:themeColor="text1"/>
              </w:rPr>
              <w:t>BIOS Settings</w:t>
            </w:r>
          </w:p>
        </w:tc>
        <w:tc>
          <w:tcPr>
            <w:tcW w:w="7110" w:type="dxa"/>
            <w:tcMar>
              <w:left w:w="115" w:type="dxa"/>
              <w:right w:w="115" w:type="dxa"/>
            </w:tcMar>
            <w:vAlign w:val="center"/>
          </w:tcPr>
          <w:p w14:paraId="6CBEC730" w14:textId="0C930CD6" w:rsidR="00366B63" w:rsidRDefault="00366B63"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366B63">
              <w:rPr>
                <w:color w:val="000000" w:themeColor="text1"/>
              </w:rPr>
              <w:t>ACS, IOMMU, ARI enabled. Power Technology is set to Custom, Power Performance Tuning – OS controls EPB</w:t>
            </w:r>
          </w:p>
        </w:tc>
      </w:tr>
      <w:tr w:rsidR="00AE0E3F" w14:paraId="05133E1F"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AFCEB9D" w14:textId="3A502640" w:rsidR="00AE0E3F" w:rsidRDefault="00AE0E3F" w:rsidP="00DF23F6">
            <w:pPr>
              <w:rPr>
                <w:color w:val="000000" w:themeColor="text1"/>
              </w:rPr>
            </w:pPr>
            <w:r>
              <w:rPr>
                <w:color w:val="000000" w:themeColor="text1"/>
              </w:rPr>
              <w:t>VM Settings for Linux VF Performance</w:t>
            </w:r>
          </w:p>
        </w:tc>
        <w:tc>
          <w:tcPr>
            <w:tcW w:w="7110" w:type="dxa"/>
            <w:tcMar>
              <w:left w:w="115" w:type="dxa"/>
              <w:right w:w="115" w:type="dxa"/>
            </w:tcMar>
            <w:vAlign w:val="center"/>
          </w:tcPr>
          <w:p w14:paraId="23E78CDA" w14:textId="4D3CD567" w:rsidR="00AE0E3F" w:rsidRPr="00B371C3" w:rsidRDefault="00AE0E3F"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M RAM = 32G, Number of cores for VM = 32</w:t>
            </w:r>
          </w:p>
        </w:tc>
      </w:tr>
      <w:tr w:rsidR="007E0AAB" w14:paraId="4DE63F75" w14:textId="77777777" w:rsidTr="00096EAB">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C76E7C" w14:textId="7F09F61E" w:rsidR="007E0AAB" w:rsidRPr="00E229B4" w:rsidRDefault="007E0AAB" w:rsidP="007E0AAB">
            <w:pPr>
              <w:rPr>
                <w:rFonts w:cs="Arial"/>
                <w:i/>
                <w:color w:val="000000" w:themeColor="text1"/>
                <w:szCs w:val="20"/>
              </w:rPr>
            </w:pPr>
            <w:r w:rsidRPr="00E229B4">
              <w:rPr>
                <w:i/>
                <w:color w:val="000000" w:themeColor="text1"/>
              </w:rPr>
              <w:t>DPDK driver specific settings:</w:t>
            </w:r>
          </w:p>
        </w:tc>
      </w:tr>
      <w:tr w:rsidR="007E0AAB" w14:paraId="22C821EE"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A30295E" w14:textId="02CE6AB0" w:rsidR="007E0AAB" w:rsidRPr="00101A82" w:rsidRDefault="007E0AAB" w:rsidP="007E0AAB">
            <w:pPr>
              <w:rPr>
                <w:rFonts w:cs="Arial"/>
                <w:color w:val="000000" w:themeColor="text1"/>
                <w:szCs w:val="20"/>
              </w:rPr>
            </w:pPr>
            <w:bookmarkStart w:id="111" w:name="_Hlk50372682"/>
            <w:r>
              <w:rPr>
                <w:color w:val="000000" w:themeColor="text1"/>
              </w:rPr>
              <w:t>Boot Setting</w:t>
            </w:r>
          </w:p>
        </w:tc>
        <w:tc>
          <w:tcPr>
            <w:tcW w:w="7110" w:type="dxa"/>
            <w:tcMar>
              <w:left w:w="115" w:type="dxa"/>
              <w:right w:w="115" w:type="dxa"/>
            </w:tcMar>
            <w:vAlign w:val="center"/>
          </w:tcPr>
          <w:p w14:paraId="5CA41A39" w14:textId="511B5938" w:rsidR="0088588F" w:rsidRPr="0088588F" w:rsidRDefault="0088588F" w:rsidP="0088588F">
            <w:pPr>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88588F">
              <w:rPr>
                <w:color w:val="000000" w:themeColor="text1"/>
              </w:rPr>
              <w:t>default_hugepagesz=1GB hugepagesz=1G hugepages=3</w:t>
            </w:r>
            <w:r w:rsidR="005A498F">
              <w:rPr>
                <w:color w:val="000000" w:themeColor="text1"/>
              </w:rPr>
              <w:t>6</w:t>
            </w:r>
            <w:r w:rsidRPr="0088588F">
              <w:rPr>
                <w:color w:val="000000" w:themeColor="text1"/>
              </w:rPr>
              <w:t xml:space="preserve"> iommu=pt intel_iommu=on pci=realloc transparent_hugepages=never isolcpus=</w:t>
            </w:r>
            <w:ins w:id="112" w:author="Author">
              <w:r w:rsidR="002955FD">
                <w:rPr>
                  <w:color w:val="000000" w:themeColor="text1"/>
                </w:rPr>
                <w:t>1</w:t>
              </w:r>
            </w:ins>
            <w:del w:id="113" w:author="Author">
              <w:r w:rsidRPr="0088588F" w:rsidDel="002955FD">
                <w:rPr>
                  <w:color w:val="000000" w:themeColor="text1"/>
                </w:rPr>
                <w:delText>0</w:delText>
              </w:r>
            </w:del>
            <w:r w:rsidRPr="0088588F">
              <w:rPr>
                <w:color w:val="000000" w:themeColor="text1"/>
              </w:rPr>
              <w:t>-16 rcu_nocbs=</w:t>
            </w:r>
            <w:ins w:id="114" w:author="Author">
              <w:r w:rsidR="002955FD">
                <w:rPr>
                  <w:color w:val="000000" w:themeColor="text1"/>
                </w:rPr>
                <w:t>1</w:t>
              </w:r>
            </w:ins>
            <w:del w:id="115" w:author="Author">
              <w:r w:rsidRPr="0088588F" w:rsidDel="002955FD">
                <w:rPr>
                  <w:color w:val="000000" w:themeColor="text1"/>
                </w:rPr>
                <w:delText>0</w:delText>
              </w:r>
            </w:del>
            <w:r w:rsidRPr="0088588F">
              <w:rPr>
                <w:color w:val="000000" w:themeColor="text1"/>
              </w:rPr>
              <w:t>-16 nohz=on nohz_full=</w:t>
            </w:r>
            <w:ins w:id="116" w:author="Author">
              <w:r w:rsidR="002955FD">
                <w:rPr>
                  <w:color w:val="000000" w:themeColor="text1"/>
                </w:rPr>
                <w:t>1</w:t>
              </w:r>
            </w:ins>
            <w:del w:id="117" w:author="Author">
              <w:r w:rsidRPr="0088588F" w:rsidDel="002955FD">
                <w:rPr>
                  <w:color w:val="000000" w:themeColor="text1"/>
                </w:rPr>
                <w:delText>0</w:delText>
              </w:r>
            </w:del>
            <w:r w:rsidRPr="0088588F">
              <w:rPr>
                <w:color w:val="000000" w:themeColor="text1"/>
              </w:rPr>
              <w:t xml:space="preserve">-16 numa_balancing=disable </w:t>
            </w:r>
          </w:p>
          <w:p w14:paraId="44AFAE8D" w14:textId="1774C35F" w:rsidR="007E0AAB" w:rsidRPr="00101A82" w:rsidRDefault="0088588F" w:rsidP="0088588F">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88588F">
              <w:rPr>
                <w:color w:val="000000" w:themeColor="text1"/>
              </w:rPr>
              <w:t>nmi_watchdog=1 audit=0 nosoftlockup hpet=disable tsc=reliable selinux=0</w:t>
            </w:r>
          </w:p>
        </w:tc>
      </w:tr>
      <w:bookmarkEnd w:id="111"/>
      <w:tr w:rsidR="007E0AAB" w14:paraId="611866BF"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BA9C32" w14:textId="4B5A4A12" w:rsidR="007E0AAB" w:rsidRPr="00D61319" w:rsidRDefault="007E0AAB" w:rsidP="007E0AAB">
            <w:pPr>
              <w:rPr>
                <w:color w:val="000000" w:themeColor="text1"/>
              </w:rPr>
            </w:pPr>
            <w:r w:rsidRPr="00F8478E">
              <w:rPr>
                <w:color w:val="000000" w:themeColor="text1"/>
              </w:rPr>
              <w:t>DPDK Version</w:t>
            </w:r>
          </w:p>
        </w:tc>
        <w:tc>
          <w:tcPr>
            <w:tcW w:w="7110" w:type="dxa"/>
            <w:tcMar>
              <w:left w:w="115" w:type="dxa"/>
              <w:right w:w="115" w:type="dxa"/>
            </w:tcMar>
            <w:vAlign w:val="center"/>
          </w:tcPr>
          <w:p w14:paraId="5606E1FC" w14:textId="167F9ED7" w:rsidR="007E0AAB" w:rsidRPr="00DF2581" w:rsidRDefault="007F273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2</w:t>
            </w:r>
            <w:r w:rsidR="007E0AAB" w:rsidRPr="00E540D1">
              <w:rPr>
                <w:color w:val="000000" w:themeColor="text1"/>
              </w:rPr>
              <w:t>.11</w:t>
            </w:r>
          </w:p>
        </w:tc>
      </w:tr>
      <w:tr w:rsidR="007E0AAB" w14:paraId="6A0A115E"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C82B81A" w14:textId="13192893" w:rsidR="007E0AAB" w:rsidRPr="00101A82" w:rsidRDefault="007E0AAB" w:rsidP="007E0AAB">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0AB2E0C1" w14:textId="77777777" w:rsidR="007E0AAB" w:rsidRPr="00937DCB" w:rsidRDefault="007E0AAB"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Disable iptables/ip6tables service</w:t>
            </w:r>
          </w:p>
          <w:p w14:paraId="0B65073C" w14:textId="77777777" w:rsidR="007E0AAB" w:rsidRPr="00937DCB" w:rsidRDefault="007E0AAB"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Disable irqbalance service</w:t>
            </w:r>
          </w:p>
          <w:p w14:paraId="3DD34856" w14:textId="280449C4" w:rsidR="007E0AAB" w:rsidRDefault="007E0AAB" w:rsidP="007E0AAB">
            <w:pPr>
              <w:cnfStyle w:val="000000100000" w:firstRow="0" w:lastRow="0" w:firstColumn="0" w:lastColumn="0" w:oddVBand="0" w:evenVBand="0" w:oddHBand="1" w:evenHBand="0" w:firstRowFirstColumn="0" w:firstRowLastColumn="0" w:lastRowFirstColumn="0" w:lastRowLastColumn="0"/>
              <w:rPr>
                <w:ins w:id="118" w:author="Author"/>
                <w:color w:val="000000" w:themeColor="text1"/>
              </w:rPr>
            </w:pPr>
            <w:r w:rsidRPr="00937DCB">
              <w:rPr>
                <w:color w:val="000000" w:themeColor="text1"/>
              </w:rPr>
              <w:t>Disable cpuspeed service</w:t>
            </w:r>
          </w:p>
          <w:p w14:paraId="478EA0D2" w14:textId="472AFF5B" w:rsidR="00FE3529" w:rsidRDefault="00FE3529" w:rsidP="007E0AAB">
            <w:pPr>
              <w:cnfStyle w:val="000000100000" w:firstRow="0" w:lastRow="0" w:firstColumn="0" w:lastColumn="0" w:oddVBand="0" w:evenVBand="0" w:oddHBand="1" w:evenHBand="0" w:firstRowFirstColumn="0" w:firstRowLastColumn="0" w:lastRowFirstColumn="0" w:lastRowLastColumn="0"/>
              <w:rPr>
                <w:color w:val="000000" w:themeColor="text1"/>
              </w:rPr>
            </w:pPr>
            <w:ins w:id="119" w:author="Author">
              <w:r w:rsidRPr="00937DCB">
                <w:rPr>
                  <w:color w:val="000000" w:themeColor="text1"/>
                </w:rPr>
                <w:t xml:space="preserve">Disable </w:t>
              </w:r>
              <w:r>
                <w:rPr>
                  <w:color w:val="000000" w:themeColor="text1"/>
                </w:rPr>
                <w:t>numa balancing</w:t>
              </w:r>
              <w:r w:rsidRPr="00937DCB">
                <w:rPr>
                  <w:color w:val="000000" w:themeColor="text1"/>
                </w:rPr>
                <w:t xml:space="preserve"> service</w:t>
              </w:r>
            </w:ins>
          </w:p>
          <w:p w14:paraId="6DDD9E2D" w14:textId="6D8AE647" w:rsidR="007E0AAB" w:rsidRPr="00101A82" w:rsidRDefault="007E0AAB" w:rsidP="007E0AAB">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0E4DC68A" w14:textId="13A92A94" w:rsidR="00DA356B" w:rsidRDefault="00DA356B" w:rsidP="00CB4850">
      <w:pPr>
        <w:pStyle w:val="Caption"/>
        <w:jc w:val="center"/>
      </w:pPr>
      <w:bookmarkStart w:id="120" w:name="_Ref522630663"/>
      <w:bookmarkStart w:id="121" w:name="_Toc519603413"/>
      <w:r w:rsidRPr="00453431">
        <w:t xml:space="preserve">Table </w:t>
      </w:r>
      <w:r w:rsidR="007F09DF">
        <w:fldChar w:fldCharType="begin"/>
      </w:r>
      <w:r w:rsidR="007F09DF">
        <w:instrText xml:space="preserve"> SEQ Table \* ARABIC </w:instrText>
      </w:r>
      <w:r w:rsidR="007F09DF">
        <w:fldChar w:fldCharType="separate"/>
      </w:r>
      <w:r w:rsidR="00AF2ECA">
        <w:rPr>
          <w:noProof/>
        </w:rPr>
        <w:t>2</w:t>
      </w:r>
      <w:r w:rsidR="007F09DF">
        <w:fldChar w:fldCharType="end"/>
      </w:r>
      <w:bookmarkEnd w:id="120"/>
      <w:r w:rsidRPr="00453431">
        <w:t xml:space="preserve">: </w:t>
      </w:r>
      <w:bookmarkEnd w:id="121"/>
      <w:r w:rsidR="00E229B4">
        <w:t xml:space="preserve">Performance </w:t>
      </w:r>
      <w:r>
        <w:t>System Setting</w:t>
      </w:r>
      <w:r w:rsidR="00E229B4">
        <w:t>s</w:t>
      </w:r>
      <w:r w:rsidR="007F273B">
        <w:t xml:space="preserve"> for</w:t>
      </w:r>
      <w:r w:rsidR="000F7F92">
        <w:t xml:space="preserve"> Gen3x16</w:t>
      </w:r>
      <w:r w:rsidR="007F273B">
        <w:t xml:space="preserve"> Intel Setup</w:t>
      </w:r>
    </w:p>
    <w:p w14:paraId="6345DF88" w14:textId="3E951B2A" w:rsidR="00086472" w:rsidRDefault="00086472" w:rsidP="00DA356B">
      <w:pPr>
        <w:rPr>
          <w:i/>
        </w:rPr>
      </w:pPr>
    </w:p>
    <w:p w14:paraId="3ACE16E9" w14:textId="01448496" w:rsidR="00D46B6F" w:rsidRDefault="00D46B6F" w:rsidP="00D46B6F">
      <w:pPr>
        <w:rPr>
          <w:i/>
        </w:rPr>
      </w:pPr>
      <w:r w:rsidRPr="00E229B4">
        <w:rPr>
          <w:i/>
        </w:rPr>
        <w:t xml:space="preserve">There could be some variation in performance with other </w:t>
      </w:r>
      <w:r w:rsidR="00107CBB">
        <w:rPr>
          <w:i/>
        </w:rPr>
        <w:t>Intel setups</w:t>
      </w:r>
      <w:r w:rsidR="00107CBB" w:rsidRPr="00E229B4">
        <w:rPr>
          <w:i/>
        </w:rPr>
        <w:t xml:space="preserve"> </w:t>
      </w:r>
      <w:r w:rsidRPr="00E229B4">
        <w:rPr>
          <w:i/>
        </w:rPr>
        <w:t>based on system settings.</w:t>
      </w:r>
    </w:p>
    <w:p w14:paraId="793FFAB0" w14:textId="12C6EB05" w:rsidR="009C2C07" w:rsidRDefault="009C2C07" w:rsidP="00DA356B">
      <w:pPr>
        <w:rPr>
          <w:i/>
        </w:rPr>
      </w:pPr>
    </w:p>
    <w:p w14:paraId="7432E180" w14:textId="5B3D9D69" w:rsidR="009C2C07" w:rsidRDefault="009C2C07" w:rsidP="00DA356B">
      <w:pPr>
        <w:rPr>
          <w:i/>
        </w:rPr>
      </w:pPr>
    </w:p>
    <w:p w14:paraId="65CC9E15" w14:textId="6460026E" w:rsidR="00C802EE" w:rsidDel="00483ED7" w:rsidRDefault="00C802EE" w:rsidP="00DA356B">
      <w:pPr>
        <w:rPr>
          <w:del w:id="122" w:author="Author"/>
          <w:i/>
        </w:rPr>
      </w:pPr>
    </w:p>
    <w:p w14:paraId="3394760C" w14:textId="524A1319" w:rsidR="00C802EE" w:rsidDel="00483ED7" w:rsidRDefault="00C802EE" w:rsidP="00DA356B">
      <w:pPr>
        <w:rPr>
          <w:del w:id="123" w:author="Author"/>
          <w:i/>
        </w:rPr>
      </w:pPr>
    </w:p>
    <w:p w14:paraId="3E5245E0" w14:textId="7ECB7773" w:rsidR="00C802EE" w:rsidDel="00483ED7" w:rsidRDefault="00C802EE" w:rsidP="00DA356B">
      <w:pPr>
        <w:rPr>
          <w:del w:id="124" w:author="Author"/>
          <w:i/>
        </w:rPr>
      </w:pPr>
    </w:p>
    <w:p w14:paraId="053A9D35" w14:textId="5EB28105" w:rsidR="00C802EE" w:rsidDel="00483ED7" w:rsidRDefault="00C802EE" w:rsidP="00DA356B">
      <w:pPr>
        <w:rPr>
          <w:del w:id="125" w:author="Author"/>
          <w:i/>
        </w:rPr>
      </w:pPr>
    </w:p>
    <w:p w14:paraId="078C9DFC" w14:textId="010C7B9B" w:rsidR="00C802EE" w:rsidDel="00483ED7" w:rsidRDefault="00C802EE" w:rsidP="00DA356B">
      <w:pPr>
        <w:rPr>
          <w:del w:id="126" w:author="Author"/>
          <w:i/>
        </w:rPr>
      </w:pPr>
    </w:p>
    <w:p w14:paraId="5D59D573" w14:textId="56EE942B" w:rsidR="00C802EE" w:rsidDel="00483ED7" w:rsidRDefault="00C802EE" w:rsidP="00DA356B">
      <w:pPr>
        <w:rPr>
          <w:del w:id="127" w:author="Author"/>
          <w:i/>
        </w:rPr>
      </w:pPr>
    </w:p>
    <w:p w14:paraId="775AC1A6" w14:textId="19B70B91" w:rsidR="00C802EE" w:rsidDel="00483ED7" w:rsidRDefault="00C802EE" w:rsidP="00DA356B">
      <w:pPr>
        <w:rPr>
          <w:del w:id="128" w:author="Author"/>
          <w:i/>
        </w:rPr>
      </w:pPr>
    </w:p>
    <w:p w14:paraId="4E1D67BF" w14:textId="1E4385BB" w:rsidR="00C802EE" w:rsidDel="00483ED7" w:rsidRDefault="00C802EE" w:rsidP="00DA356B">
      <w:pPr>
        <w:rPr>
          <w:del w:id="129" w:author="Author"/>
          <w:i/>
        </w:rPr>
      </w:pPr>
    </w:p>
    <w:p w14:paraId="06487F35" w14:textId="1F6E186C" w:rsidR="00C802EE" w:rsidDel="00483ED7" w:rsidRDefault="00C802EE" w:rsidP="00DA356B">
      <w:pPr>
        <w:rPr>
          <w:del w:id="130" w:author="Author"/>
          <w:i/>
        </w:rPr>
      </w:pPr>
    </w:p>
    <w:p w14:paraId="3A3305A3" w14:textId="5DABB7A2" w:rsidR="00C802EE" w:rsidDel="00483ED7" w:rsidRDefault="00C802EE" w:rsidP="00DA356B">
      <w:pPr>
        <w:rPr>
          <w:del w:id="131" w:author="Author"/>
          <w:i/>
        </w:rPr>
      </w:pPr>
    </w:p>
    <w:p w14:paraId="177667AD" w14:textId="1FB097DF" w:rsidR="00C802EE" w:rsidDel="00483ED7" w:rsidRDefault="00C802EE" w:rsidP="00DA356B">
      <w:pPr>
        <w:rPr>
          <w:del w:id="132" w:author="Author"/>
          <w:i/>
        </w:rPr>
      </w:pPr>
    </w:p>
    <w:p w14:paraId="634ABC2B" w14:textId="54BF0D91" w:rsidR="00C802EE" w:rsidDel="00483ED7" w:rsidRDefault="00C802EE" w:rsidP="00DA356B">
      <w:pPr>
        <w:rPr>
          <w:del w:id="133" w:author="Author"/>
          <w:i/>
        </w:rPr>
      </w:pPr>
    </w:p>
    <w:p w14:paraId="2C23719E" w14:textId="0D8047F4" w:rsidR="00EC6374" w:rsidRPr="004071BB" w:rsidRDefault="000F7F92" w:rsidP="00EC6374">
      <w:pPr>
        <w:pStyle w:val="Caption"/>
        <w:keepNext/>
        <w:rPr>
          <w:b w:val="0"/>
        </w:rPr>
      </w:pPr>
      <w:r>
        <w:rPr>
          <w:b w:val="0"/>
        </w:rPr>
        <w:t xml:space="preserve">Table 3 </w:t>
      </w:r>
      <w:r w:rsidR="00EC6374">
        <w:rPr>
          <w:b w:val="0"/>
        </w:rPr>
        <w:t>lists</w:t>
      </w:r>
      <w:r w:rsidR="00EC6374" w:rsidRPr="004071BB">
        <w:rPr>
          <w:b w:val="0"/>
        </w:rPr>
        <w:t xml:space="preserve"> the </w:t>
      </w:r>
      <w:r w:rsidR="00EC6374">
        <w:rPr>
          <w:b w:val="0"/>
        </w:rPr>
        <w:t xml:space="preserve">AMD </w:t>
      </w:r>
      <w:r w:rsidR="00EC6374" w:rsidRPr="004071BB">
        <w:rPr>
          <w:b w:val="0"/>
        </w:rPr>
        <w:t>system setting</w:t>
      </w:r>
      <w:r w:rsidR="00EC6374">
        <w:rPr>
          <w:b w:val="0"/>
        </w:rPr>
        <w:t>s</w:t>
      </w:r>
      <w:r w:rsidR="00EC6374" w:rsidRPr="004071BB">
        <w:rPr>
          <w:b w:val="0"/>
        </w:rPr>
        <w:t xml:space="preserve"> used for the </w:t>
      </w:r>
      <w:r w:rsidR="00EC6374">
        <w:rPr>
          <w:b w:val="0"/>
        </w:rPr>
        <w:t>Gen</w:t>
      </w:r>
      <w:r w:rsidR="00500F76">
        <w:rPr>
          <w:b w:val="0"/>
        </w:rPr>
        <w:t>5</w:t>
      </w:r>
      <w:r w:rsidR="00EC6374">
        <w:rPr>
          <w:b w:val="0"/>
        </w:rPr>
        <w:t>x</w:t>
      </w:r>
      <w:r w:rsidR="00500F76">
        <w:rPr>
          <w:b w:val="0"/>
        </w:rPr>
        <w:t>8</w:t>
      </w:r>
      <w:r w:rsidR="00EC6374">
        <w:rPr>
          <w:b w:val="0"/>
        </w:rPr>
        <w:t xml:space="preserve"> </w:t>
      </w:r>
      <w:r w:rsidR="00EC6374" w:rsidRPr="004071BB">
        <w:rPr>
          <w:b w:val="0"/>
        </w:rPr>
        <w:t>performance measurement.</w:t>
      </w:r>
      <w:r w:rsidR="00EC6374">
        <w:rPr>
          <w:b w:val="0"/>
        </w:rPr>
        <w:t xml:space="preserve"> </w:t>
      </w:r>
    </w:p>
    <w:p w14:paraId="66CA7F68" w14:textId="77777777" w:rsidR="00EC6374" w:rsidRDefault="00EC6374" w:rsidP="00EC6374"/>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EC6374" w14:paraId="1159B06D" w14:textId="77777777" w:rsidTr="00524F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1869DCA" w14:textId="77777777" w:rsidR="00EC6374" w:rsidRPr="00E138C6" w:rsidRDefault="00EC6374" w:rsidP="00524F6A">
            <w:pPr>
              <w:rPr>
                <w:b w:val="0"/>
              </w:rPr>
            </w:pPr>
            <w:r>
              <w:t>Item</w:t>
            </w:r>
          </w:p>
        </w:tc>
        <w:tc>
          <w:tcPr>
            <w:tcW w:w="7110" w:type="dxa"/>
            <w:tcMar>
              <w:left w:w="115" w:type="dxa"/>
              <w:right w:w="115" w:type="dxa"/>
            </w:tcMar>
            <w:vAlign w:val="center"/>
          </w:tcPr>
          <w:p w14:paraId="245FFC2B" w14:textId="77777777" w:rsidR="00EC6374" w:rsidRPr="00E138C6" w:rsidRDefault="00EC6374" w:rsidP="00524F6A">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EC6374" w14:paraId="646DE571"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8D20A6C" w14:textId="77777777" w:rsidR="00EC6374" w:rsidRPr="00F8478E" w:rsidRDefault="00EC6374" w:rsidP="00524F6A">
            <w:pPr>
              <w:rPr>
                <w:color w:val="000000" w:themeColor="text1"/>
              </w:rPr>
            </w:pPr>
            <w:r w:rsidRPr="00F8478E">
              <w:rPr>
                <w:color w:val="000000" w:themeColor="text1"/>
              </w:rPr>
              <w:t>CPU</w:t>
            </w:r>
          </w:p>
        </w:tc>
        <w:tc>
          <w:tcPr>
            <w:tcW w:w="7110" w:type="dxa"/>
            <w:tcMar>
              <w:left w:w="115" w:type="dxa"/>
              <w:right w:w="115" w:type="dxa"/>
            </w:tcMar>
            <w:vAlign w:val="center"/>
          </w:tcPr>
          <w:p w14:paraId="6CE691A2" w14:textId="7D2F269D" w:rsidR="00EC6374" w:rsidRDefault="00500F76" w:rsidP="00524F6A">
            <w:pPr>
              <w:cnfStyle w:val="000000100000" w:firstRow="0" w:lastRow="0" w:firstColumn="0" w:lastColumn="0" w:oddVBand="0" w:evenVBand="0" w:oddHBand="1" w:evenHBand="0" w:firstRowFirstColumn="0" w:firstRowLastColumn="0" w:lastRowFirstColumn="0" w:lastRowLastColumn="0"/>
            </w:pPr>
            <w:r w:rsidRPr="00500F76">
              <w:rPr>
                <w:color w:val="000000" w:themeColor="text1"/>
              </w:rPr>
              <w:t>AMD EPYC 9654 96-Core Emb Processor</w:t>
            </w:r>
          </w:p>
        </w:tc>
      </w:tr>
      <w:tr w:rsidR="00EC6374" w14:paraId="7F66D855"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70807F9" w14:textId="77777777" w:rsidR="00EC6374" w:rsidRPr="00F8478E" w:rsidRDefault="00EC6374" w:rsidP="00524F6A">
            <w:pPr>
              <w:rPr>
                <w:color w:val="000000" w:themeColor="text1"/>
              </w:rPr>
            </w:pPr>
            <w:r>
              <w:rPr>
                <w:color w:val="000000" w:themeColor="text1"/>
              </w:rPr>
              <w:t>Vendor</w:t>
            </w:r>
          </w:p>
        </w:tc>
        <w:tc>
          <w:tcPr>
            <w:tcW w:w="7110" w:type="dxa"/>
            <w:tcMar>
              <w:left w:w="115" w:type="dxa"/>
              <w:right w:w="115" w:type="dxa"/>
            </w:tcMar>
            <w:vAlign w:val="center"/>
          </w:tcPr>
          <w:p w14:paraId="3A26D930" w14:textId="371C8987" w:rsidR="00EC6374" w:rsidRPr="00362C2F" w:rsidRDefault="00500F76"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sidRPr="00500F76">
              <w:rPr>
                <w:color w:val="000000" w:themeColor="text1"/>
              </w:rPr>
              <w:t>AuthenticAMD</w:t>
            </w:r>
          </w:p>
        </w:tc>
      </w:tr>
      <w:tr w:rsidR="00EC6374" w14:paraId="556425CF"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D54CC8D" w14:textId="77777777" w:rsidR="00EC6374" w:rsidRDefault="00EC6374" w:rsidP="00524F6A">
            <w:pPr>
              <w:rPr>
                <w:color w:val="000000" w:themeColor="text1"/>
              </w:rPr>
            </w:pPr>
            <w:r>
              <w:rPr>
                <w:color w:val="000000" w:themeColor="text1"/>
              </w:rPr>
              <w:t>No of Sockets</w:t>
            </w:r>
          </w:p>
        </w:tc>
        <w:tc>
          <w:tcPr>
            <w:tcW w:w="7110" w:type="dxa"/>
            <w:tcMar>
              <w:left w:w="115" w:type="dxa"/>
              <w:right w:w="115" w:type="dxa"/>
            </w:tcMar>
            <w:vAlign w:val="center"/>
          </w:tcPr>
          <w:p w14:paraId="593806A7" w14:textId="6A36819C" w:rsidR="00EC6374" w:rsidRPr="00CD569D" w:rsidRDefault="00500F76" w:rsidP="00524F6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w:t>
            </w:r>
          </w:p>
        </w:tc>
      </w:tr>
      <w:tr w:rsidR="00EC6374" w14:paraId="3B528333"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E0B5AAD" w14:textId="77777777" w:rsidR="00EC6374" w:rsidRPr="00F8478E" w:rsidRDefault="00EC6374" w:rsidP="00524F6A">
            <w:pPr>
              <w:rPr>
                <w:color w:val="000000" w:themeColor="text1"/>
              </w:rPr>
            </w:pPr>
            <w:r w:rsidRPr="00CD569D">
              <w:rPr>
                <w:color w:val="000000" w:themeColor="text1"/>
              </w:rPr>
              <w:t>No of logical Cores</w:t>
            </w:r>
          </w:p>
        </w:tc>
        <w:tc>
          <w:tcPr>
            <w:tcW w:w="7110" w:type="dxa"/>
            <w:tcMar>
              <w:left w:w="115" w:type="dxa"/>
              <w:right w:w="115" w:type="dxa"/>
            </w:tcMar>
            <w:vAlign w:val="center"/>
          </w:tcPr>
          <w:p w14:paraId="14A28EF1" w14:textId="24E882EC" w:rsidR="00EC6374" w:rsidRPr="003A183E"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3</w:t>
            </w:r>
            <w:r w:rsidR="00500F76">
              <w:rPr>
                <w:color w:val="000000" w:themeColor="text1"/>
              </w:rPr>
              <w:t>84</w:t>
            </w:r>
          </w:p>
        </w:tc>
      </w:tr>
      <w:tr w:rsidR="00EC6374" w14:paraId="762182F9"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7801896" w14:textId="77777777" w:rsidR="00EC6374" w:rsidRPr="00F8478E" w:rsidRDefault="00EC6374" w:rsidP="00524F6A">
            <w:pPr>
              <w:rPr>
                <w:color w:val="000000" w:themeColor="text1"/>
              </w:rPr>
            </w:pPr>
            <w:r>
              <w:rPr>
                <w:color w:val="000000" w:themeColor="text1"/>
              </w:rPr>
              <w:t>Threads Per Core</w:t>
            </w:r>
          </w:p>
        </w:tc>
        <w:tc>
          <w:tcPr>
            <w:tcW w:w="7110" w:type="dxa"/>
            <w:tcMar>
              <w:left w:w="115" w:type="dxa"/>
              <w:right w:w="115" w:type="dxa"/>
            </w:tcMar>
            <w:vAlign w:val="center"/>
          </w:tcPr>
          <w:p w14:paraId="383C2343" w14:textId="77777777" w:rsidR="00EC6374" w:rsidRPr="003A183E" w:rsidRDefault="00EC6374" w:rsidP="00524F6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w:t>
            </w:r>
          </w:p>
        </w:tc>
      </w:tr>
      <w:tr w:rsidR="00EC6374" w14:paraId="4BB4E1F3"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EAA8F27" w14:textId="77777777" w:rsidR="00EC6374" w:rsidRDefault="00EC6374" w:rsidP="00524F6A">
            <w:pPr>
              <w:rPr>
                <w:color w:val="000000" w:themeColor="text1"/>
              </w:rPr>
            </w:pPr>
            <w:r w:rsidRPr="00F8478E">
              <w:rPr>
                <w:color w:val="000000" w:themeColor="text1"/>
              </w:rPr>
              <w:t>RAM</w:t>
            </w:r>
          </w:p>
        </w:tc>
        <w:tc>
          <w:tcPr>
            <w:tcW w:w="7110" w:type="dxa"/>
            <w:tcMar>
              <w:left w:w="115" w:type="dxa"/>
              <w:right w:w="115" w:type="dxa"/>
            </w:tcMar>
            <w:vAlign w:val="center"/>
          </w:tcPr>
          <w:p w14:paraId="7042BF61" w14:textId="05DFC4B6" w:rsidR="00EC6374" w:rsidRPr="00CD569D" w:rsidRDefault="00500F76"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384</w:t>
            </w:r>
            <w:r w:rsidR="00EC6374">
              <w:rPr>
                <w:color w:val="000000" w:themeColor="text1"/>
              </w:rPr>
              <w:t xml:space="preserve">GB </w:t>
            </w:r>
            <w:r w:rsidR="00EC6374" w:rsidRPr="00CD569D">
              <w:rPr>
                <w:color w:val="000000" w:themeColor="text1"/>
              </w:rPr>
              <w:t>(</w:t>
            </w:r>
            <w:r>
              <w:rPr>
                <w:color w:val="000000" w:themeColor="text1"/>
              </w:rPr>
              <w:t>24</w:t>
            </w:r>
            <w:r w:rsidR="00EC6374" w:rsidRPr="00CD569D">
              <w:rPr>
                <w:color w:val="000000" w:themeColor="text1"/>
              </w:rPr>
              <w:t xml:space="preserve"> x </w:t>
            </w:r>
            <w:r>
              <w:rPr>
                <w:color w:val="000000" w:themeColor="text1"/>
              </w:rPr>
              <w:t>16</w:t>
            </w:r>
            <w:r w:rsidR="00EC6374" w:rsidRPr="00CD569D">
              <w:rPr>
                <w:color w:val="000000" w:themeColor="text1"/>
              </w:rPr>
              <w:t>GB)</w:t>
            </w:r>
          </w:p>
        </w:tc>
      </w:tr>
      <w:tr w:rsidR="00EC6374" w14:paraId="771BAF75"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54D0EE6" w14:textId="77777777" w:rsidR="00EC6374" w:rsidRPr="00F8478E" w:rsidRDefault="00EC6374" w:rsidP="00524F6A">
            <w:pPr>
              <w:rPr>
                <w:color w:val="000000" w:themeColor="text1"/>
              </w:rPr>
            </w:pPr>
            <w:r w:rsidRPr="00F8478E">
              <w:rPr>
                <w:color w:val="000000" w:themeColor="text1"/>
              </w:rPr>
              <w:t>DUT</w:t>
            </w:r>
          </w:p>
        </w:tc>
        <w:tc>
          <w:tcPr>
            <w:tcW w:w="7110" w:type="dxa"/>
            <w:tcMar>
              <w:left w:w="115" w:type="dxa"/>
              <w:right w:w="115" w:type="dxa"/>
            </w:tcMar>
            <w:vAlign w:val="center"/>
          </w:tcPr>
          <w:p w14:paraId="284195C7" w14:textId="51A11BA2" w:rsidR="00EC6374" w:rsidRDefault="005A498F" w:rsidP="00524F6A">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 xml:space="preserve">Xilinx </w:t>
            </w:r>
            <w:r>
              <w:rPr>
                <w:color w:val="000000" w:themeColor="text1"/>
              </w:rPr>
              <w:t xml:space="preserve">Versal </w:t>
            </w:r>
            <w:r w:rsidRPr="008006DA">
              <w:rPr>
                <w:color w:val="000000" w:themeColor="text1"/>
              </w:rPr>
              <w:t>XCVP1202</w:t>
            </w:r>
            <w:r>
              <w:rPr>
                <w:color w:val="000000" w:themeColor="text1"/>
              </w:rPr>
              <w:t xml:space="preserve"> </w:t>
            </w:r>
            <w:r w:rsidRPr="00DF2581">
              <w:rPr>
                <w:color w:val="000000" w:themeColor="text1"/>
              </w:rPr>
              <w:t xml:space="preserve">device based </w:t>
            </w:r>
            <w:r w:rsidRPr="008006DA">
              <w:rPr>
                <w:color w:val="000000" w:themeColor="text1"/>
              </w:rPr>
              <w:t>VPK120</w:t>
            </w:r>
            <w:r w:rsidRPr="00DF2581">
              <w:rPr>
                <w:color w:val="000000" w:themeColor="text1"/>
              </w:rPr>
              <w:t xml:space="preserve"> board</w:t>
            </w:r>
          </w:p>
        </w:tc>
      </w:tr>
      <w:tr w:rsidR="00EC6374" w14:paraId="72FA7CC8"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C27163C" w14:textId="77777777" w:rsidR="00EC6374" w:rsidRPr="00F8478E" w:rsidRDefault="00EC6374" w:rsidP="00524F6A">
            <w:pPr>
              <w:rPr>
                <w:color w:val="000000" w:themeColor="text1"/>
              </w:rPr>
            </w:pPr>
            <w:r w:rsidRPr="001277C0">
              <w:rPr>
                <w:color w:val="000000" w:themeColor="text1"/>
              </w:rPr>
              <w:t>Performance design</w:t>
            </w:r>
          </w:p>
        </w:tc>
        <w:tc>
          <w:tcPr>
            <w:tcW w:w="7110" w:type="dxa"/>
            <w:tcMar>
              <w:left w:w="115" w:type="dxa"/>
              <w:right w:w="115" w:type="dxa"/>
            </w:tcMar>
            <w:vAlign w:val="center"/>
          </w:tcPr>
          <w:p w14:paraId="028CEA05" w14:textId="77777777" w:rsidR="00EC6374" w:rsidRPr="00DF2581"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PM5</w:t>
            </w:r>
            <w:r w:rsidRPr="001277C0">
              <w:rPr>
                <w:color w:val="000000" w:themeColor="text1"/>
              </w:rPr>
              <w:t xml:space="preserve"> bitstream</w:t>
            </w:r>
          </w:p>
        </w:tc>
      </w:tr>
      <w:tr w:rsidR="00EC6374" w14:paraId="3EC9CA82"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E9202FE" w14:textId="77777777" w:rsidR="00EC6374" w:rsidRPr="00D61319" w:rsidRDefault="00EC6374" w:rsidP="00524F6A">
            <w:pPr>
              <w:rPr>
                <w:color w:val="000000" w:themeColor="text1"/>
              </w:rPr>
            </w:pPr>
            <w:r w:rsidRPr="00D61319">
              <w:rPr>
                <w:color w:val="000000" w:themeColor="text1"/>
              </w:rPr>
              <w:t>PCIe Setting</w:t>
            </w:r>
          </w:p>
        </w:tc>
        <w:tc>
          <w:tcPr>
            <w:tcW w:w="7110" w:type="dxa"/>
            <w:tcMar>
              <w:left w:w="115" w:type="dxa"/>
              <w:right w:w="115" w:type="dxa"/>
            </w:tcMar>
            <w:vAlign w:val="center"/>
          </w:tcPr>
          <w:p w14:paraId="128977E8" w14:textId="4D6C1A32" w:rsidR="00EC6374" w:rsidRDefault="00EC6374" w:rsidP="00524F6A">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MPS=</w:t>
            </w:r>
            <w:r w:rsidR="005A498F">
              <w:rPr>
                <w:color w:val="000000" w:themeColor="text1"/>
              </w:rPr>
              <w:t>512</w:t>
            </w:r>
            <w:r w:rsidRPr="00DF2581">
              <w:rPr>
                <w:color w:val="000000" w:themeColor="text1"/>
              </w:rPr>
              <w:t>, MRRS=</w:t>
            </w:r>
            <w:ins w:id="134" w:author="Author">
              <w:r w:rsidR="00A05F55">
                <w:rPr>
                  <w:color w:val="000000" w:themeColor="text1"/>
                </w:rPr>
                <w:t>4096</w:t>
              </w:r>
            </w:ins>
            <w:del w:id="135" w:author="Author">
              <w:r w:rsidRPr="00DF2581" w:rsidDel="00A05F55">
                <w:rPr>
                  <w:color w:val="000000" w:themeColor="text1"/>
                </w:rPr>
                <w:delText>512</w:delText>
              </w:r>
            </w:del>
            <w:r w:rsidRPr="00DF2581">
              <w:rPr>
                <w:color w:val="000000" w:themeColor="text1"/>
              </w:rPr>
              <w:t>, Extended Tag Enabled, Relaxed Ordering Enabled</w:t>
            </w:r>
          </w:p>
        </w:tc>
      </w:tr>
      <w:tr w:rsidR="00EC6374" w14:paraId="2855FD0E"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E6AC527" w14:textId="77777777" w:rsidR="00EC6374" w:rsidRDefault="00EC6374" w:rsidP="00524F6A">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411A4089" w14:textId="77777777" w:rsidR="00EC6374"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272A99AB" w14:textId="77777777" w:rsidR="00EC6374" w:rsidRPr="00937DCB"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Use the CPU slot on which PCIe slot is used</w:t>
            </w:r>
          </w:p>
        </w:tc>
      </w:tr>
      <w:tr w:rsidR="00EC6374" w14:paraId="240ED5F2"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5D9C3F4" w14:textId="77777777" w:rsidR="00EC6374" w:rsidRPr="00101A82" w:rsidRDefault="00EC6374" w:rsidP="00524F6A">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0E3F0E28" w14:textId="2B34F40F" w:rsidR="00EC6374" w:rsidRPr="00101A82" w:rsidRDefault="00EC6374" w:rsidP="00524F6A">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Pr>
                <w:color w:val="000000" w:themeColor="text1"/>
              </w:rPr>
              <w:t xml:space="preserve">Packet buffer size = 4096, Burst size = </w:t>
            </w:r>
            <w:ins w:id="136" w:author="Author">
              <w:r w:rsidR="00F77976">
                <w:rPr>
                  <w:color w:val="000000" w:themeColor="text1"/>
                </w:rPr>
                <w:t>256</w:t>
              </w:r>
            </w:ins>
            <w:del w:id="137" w:author="Author">
              <w:r w:rsidDel="00F77976">
                <w:rPr>
                  <w:color w:val="000000" w:themeColor="text1"/>
                </w:rPr>
                <w:delText>64</w:delText>
              </w:r>
            </w:del>
          </w:p>
        </w:tc>
      </w:tr>
      <w:tr w:rsidR="00EC6374" w14:paraId="6DD0F95A"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8326E57" w14:textId="77777777" w:rsidR="00EC6374" w:rsidRDefault="00EC6374" w:rsidP="00524F6A">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71C0001B" w14:textId="631B2176" w:rsidR="00EC6374" w:rsidRPr="006F1D66" w:rsidRDefault="00500F76"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sidRPr="00500F76">
              <w:rPr>
                <w:rFonts w:cs="Arial"/>
                <w:color w:val="000000" w:themeColor="text1"/>
                <w:szCs w:val="20"/>
              </w:rPr>
              <w:t>Ubuntu 22.04.1 LTS</w:t>
            </w:r>
            <w:r w:rsidR="00EC6374" w:rsidRPr="00362C2F">
              <w:rPr>
                <w:rFonts w:cs="Arial"/>
                <w:color w:val="000000" w:themeColor="text1"/>
                <w:szCs w:val="20"/>
              </w:rPr>
              <w:t xml:space="preserve">, Kernel </w:t>
            </w:r>
            <w:r w:rsidRPr="00500F76">
              <w:rPr>
                <w:rFonts w:cs="Arial"/>
                <w:color w:val="000000" w:themeColor="text1"/>
                <w:szCs w:val="20"/>
              </w:rPr>
              <w:t>5.15.0-50-generic</w:t>
            </w:r>
          </w:p>
        </w:tc>
      </w:tr>
      <w:tr w:rsidR="00F25ED9" w:rsidDel="0063747C" w14:paraId="6517B191" w14:textId="4ECE5AE6" w:rsidTr="00524F6A">
        <w:trPr>
          <w:del w:id="138" w:author="Author"/>
        </w:trPr>
        <w:tc>
          <w:tcPr>
            <w:tcW w:w="2250" w:type="dxa"/>
            <w:tcMar>
              <w:left w:w="115" w:type="dxa"/>
              <w:right w:w="115" w:type="dxa"/>
            </w:tcMar>
            <w:vAlign w:val="center"/>
          </w:tcPr>
          <w:p w14:paraId="1632A5FB" w14:textId="1E8C484C" w:rsidR="00F25ED9" w:rsidRPr="00101A82" w:rsidDel="0063747C" w:rsidRDefault="00F25ED9" w:rsidP="00524F6A">
            <w:pPr>
              <w:cnfStyle w:val="001000000000" w:firstRow="0" w:lastRow="0" w:firstColumn="1" w:lastColumn="0" w:oddVBand="0" w:evenVBand="0" w:oddHBand="0" w:evenHBand="0" w:firstRowFirstColumn="0" w:firstRowLastColumn="0" w:lastRowFirstColumn="0" w:lastRowLastColumn="0"/>
              <w:rPr>
                <w:del w:id="139" w:author="Author"/>
                <w:rFonts w:cs="Arial"/>
                <w:color w:val="000000" w:themeColor="text1"/>
                <w:szCs w:val="20"/>
              </w:rPr>
            </w:pPr>
            <w:del w:id="140" w:author="Author">
              <w:r w:rsidDel="0063747C">
                <w:rPr>
                  <w:rFonts w:cs="Arial"/>
                  <w:color w:val="000000" w:themeColor="text1"/>
                  <w:szCs w:val="20"/>
                </w:rPr>
                <w:delText>CPU Version</w:delText>
              </w:r>
            </w:del>
          </w:p>
        </w:tc>
        <w:tc>
          <w:tcPr>
            <w:tcW w:w="7110" w:type="dxa"/>
            <w:tcMar>
              <w:left w:w="115" w:type="dxa"/>
              <w:right w:w="115" w:type="dxa"/>
            </w:tcMar>
            <w:vAlign w:val="center"/>
          </w:tcPr>
          <w:p w14:paraId="30165DC2" w14:textId="06BE54F8" w:rsidR="00F25ED9" w:rsidRPr="00500F76" w:rsidDel="0063747C" w:rsidRDefault="00F25ED9" w:rsidP="00524F6A">
            <w:pPr>
              <w:rPr>
                <w:del w:id="141" w:author="Author"/>
                <w:rFonts w:cs="Arial"/>
                <w:color w:val="000000" w:themeColor="text1"/>
                <w:szCs w:val="20"/>
              </w:rPr>
            </w:pPr>
          </w:p>
        </w:tc>
      </w:tr>
      <w:tr w:rsidR="00F25ED9" w14:paraId="03EF6CAA"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C4092AE" w14:textId="4B0B296C" w:rsidR="00F25ED9" w:rsidRPr="00101A82" w:rsidRDefault="00F25ED9" w:rsidP="00524F6A">
            <w:pPr>
              <w:rPr>
                <w:rFonts w:cs="Arial"/>
                <w:color w:val="000000" w:themeColor="text1"/>
                <w:szCs w:val="20"/>
              </w:rPr>
            </w:pPr>
            <w:r>
              <w:rPr>
                <w:rFonts w:cs="Arial"/>
                <w:color w:val="000000" w:themeColor="text1"/>
                <w:szCs w:val="20"/>
              </w:rPr>
              <w:t>BIOS Version</w:t>
            </w:r>
          </w:p>
        </w:tc>
        <w:tc>
          <w:tcPr>
            <w:tcW w:w="7110" w:type="dxa"/>
            <w:tcMar>
              <w:left w:w="115" w:type="dxa"/>
              <w:right w:w="115" w:type="dxa"/>
            </w:tcMar>
            <w:vAlign w:val="center"/>
          </w:tcPr>
          <w:p w14:paraId="7447DCD2" w14:textId="160A995F" w:rsidR="00F25ED9" w:rsidRPr="00500F76" w:rsidRDefault="0063747C" w:rsidP="00524F6A">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ins w:id="142" w:author="Author">
              <w:r w:rsidRPr="0063747C">
                <w:rPr>
                  <w:rFonts w:cs="Arial"/>
                  <w:color w:val="000000" w:themeColor="text1"/>
                  <w:szCs w:val="20"/>
                </w:rPr>
                <w:t>v2.11.0.17b</w:t>
              </w:r>
            </w:ins>
          </w:p>
        </w:tc>
      </w:tr>
      <w:tr w:rsidR="00EC6374" w14:paraId="279AF346" w14:textId="77777777" w:rsidTr="00524F6A">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04FAE11E" w14:textId="77777777" w:rsidR="00EC6374" w:rsidRDefault="00EC6374" w:rsidP="00524F6A">
            <w:pPr>
              <w:rPr>
                <w:color w:val="000000" w:themeColor="text1"/>
              </w:rPr>
            </w:pPr>
          </w:p>
        </w:tc>
      </w:tr>
      <w:tr w:rsidR="00EC6374" w14:paraId="3021E191"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7E7380D2" w14:textId="77777777" w:rsidR="00EC6374" w:rsidRPr="00E229B4" w:rsidRDefault="00EC6374" w:rsidP="00524F6A">
            <w:pPr>
              <w:rPr>
                <w:rFonts w:cs="Arial"/>
                <w:i/>
                <w:color w:val="000000" w:themeColor="text1"/>
                <w:szCs w:val="20"/>
              </w:rPr>
            </w:pPr>
            <w:r w:rsidRPr="00E229B4">
              <w:rPr>
                <w:i/>
                <w:color w:val="000000" w:themeColor="text1"/>
              </w:rPr>
              <w:t>DPDK driver specific settings:</w:t>
            </w:r>
          </w:p>
        </w:tc>
      </w:tr>
      <w:tr w:rsidR="00EC6374" w14:paraId="05E211E9"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ED73319" w14:textId="77777777" w:rsidR="00EC6374" w:rsidRPr="00101A82" w:rsidRDefault="00EC6374" w:rsidP="00524F6A">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40CFFB22" w14:textId="058F25E7" w:rsidR="00EC6374" w:rsidRPr="00101A82" w:rsidRDefault="00BF2245" w:rsidP="00524F6A">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ins w:id="143" w:author="Author">
              <w:r w:rsidRPr="00BF2245">
                <w:rPr>
                  <w:color w:val="000000" w:themeColor="text1"/>
                </w:rPr>
                <w:t>hugepagesz=1GB hugepages=</w:t>
              </w:r>
              <w:r w:rsidR="003413E2">
                <w:rPr>
                  <w:color w:val="000000" w:themeColor="text1"/>
                </w:rPr>
                <w:t>1</w:t>
              </w:r>
              <w:del w:id="144" w:author="Author">
                <w:r w:rsidRPr="00BF2245" w:rsidDel="003413E2">
                  <w:rPr>
                    <w:color w:val="000000" w:themeColor="text1"/>
                  </w:rPr>
                  <w:delText>2</w:delText>
                </w:r>
              </w:del>
              <w:r w:rsidRPr="00BF2245">
                <w:rPr>
                  <w:color w:val="000000" w:themeColor="text1"/>
                </w:rPr>
                <w:t>00 default_hugepagesz=1GB iommu=pt amd_iommu=on pci=realloc numa=on isolcpus=1-95,193-287 nohz_full=1-95,193-287 rcu_nocbs=1-95,193-287 nohz=on rcu_nocb_poll numa_balancing=disable transparent_hugepage=never nosoftlockup irqaffinity=0,192"</w:t>
              </w:r>
            </w:ins>
            <w:del w:id="145" w:author="Author">
              <w:r w:rsidR="00EC6374" w:rsidRPr="007E0AAB" w:rsidDel="00BF2245">
                <w:rPr>
                  <w:color w:val="000000" w:themeColor="text1"/>
                </w:rPr>
                <w:delText>default_hugepagesz=1GB hugepagesz=1G hugepages=</w:delText>
              </w:r>
              <w:r w:rsidR="00EC6374" w:rsidDel="00BF2245">
                <w:rPr>
                  <w:color w:val="000000" w:themeColor="text1"/>
                </w:rPr>
                <w:delText>3</w:delText>
              </w:r>
              <w:r w:rsidR="00500F76" w:rsidDel="00BF2245">
                <w:rPr>
                  <w:color w:val="000000" w:themeColor="text1"/>
                </w:rPr>
                <w:delText>6</w:delText>
              </w:r>
              <w:r w:rsidR="00EC6374" w:rsidDel="00BF2245">
                <w:rPr>
                  <w:color w:val="000000" w:themeColor="text1"/>
                </w:rPr>
                <w:delText xml:space="preserve"> </w:delText>
              </w:r>
              <w:r w:rsidR="00EC6374" w:rsidRPr="003B3F78" w:rsidDel="00BF2245">
                <w:rPr>
                  <w:color w:val="000000" w:themeColor="text1"/>
                </w:rPr>
                <w:delText>iommu=pt</w:delText>
              </w:r>
              <w:r w:rsidR="00EC6374" w:rsidDel="00BF2245">
                <w:rPr>
                  <w:color w:val="000000" w:themeColor="text1"/>
                </w:rPr>
                <w:delText xml:space="preserve"> amd</w:delText>
              </w:r>
              <w:r w:rsidR="00EC6374" w:rsidRPr="003B3F78" w:rsidDel="00BF2245">
                <w:rPr>
                  <w:color w:val="000000" w:themeColor="text1"/>
                </w:rPr>
                <w:delText>_iommu=on</w:delText>
              </w:r>
              <w:r w:rsidR="00EC6374" w:rsidDel="00BF2245">
                <w:rPr>
                  <w:color w:val="000000" w:themeColor="text1"/>
                </w:rPr>
                <w:delText xml:space="preserve"> </w:delText>
              </w:r>
              <w:r w:rsidR="00EC6374" w:rsidRPr="00203E08" w:rsidDel="00BF2245">
                <w:rPr>
                  <w:color w:val="000000" w:themeColor="text1"/>
                </w:rPr>
                <w:delText>pci=realloc</w:delText>
              </w:r>
            </w:del>
          </w:p>
        </w:tc>
      </w:tr>
      <w:tr w:rsidR="00EC6374" w14:paraId="24194032"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CD5C0DB" w14:textId="77777777" w:rsidR="00EC6374" w:rsidRPr="00D61319" w:rsidRDefault="00EC6374" w:rsidP="00524F6A">
            <w:pPr>
              <w:rPr>
                <w:color w:val="000000" w:themeColor="text1"/>
              </w:rPr>
            </w:pPr>
            <w:r w:rsidRPr="00F8478E">
              <w:rPr>
                <w:color w:val="000000" w:themeColor="text1"/>
              </w:rPr>
              <w:t>DPDK Version</w:t>
            </w:r>
          </w:p>
        </w:tc>
        <w:tc>
          <w:tcPr>
            <w:tcW w:w="7110" w:type="dxa"/>
            <w:tcMar>
              <w:left w:w="115" w:type="dxa"/>
              <w:right w:w="115" w:type="dxa"/>
            </w:tcMar>
            <w:vAlign w:val="center"/>
          </w:tcPr>
          <w:p w14:paraId="3F5467A7" w14:textId="77777777" w:rsidR="00EC6374" w:rsidRPr="00DF2581" w:rsidRDefault="00EC6374" w:rsidP="00524F6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2</w:t>
            </w:r>
            <w:r w:rsidRPr="00E540D1">
              <w:rPr>
                <w:color w:val="000000" w:themeColor="text1"/>
              </w:rPr>
              <w:t>.11</w:t>
            </w:r>
          </w:p>
        </w:tc>
      </w:tr>
      <w:tr w:rsidR="00EC6374" w14:paraId="78532C6B"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7C07F6C" w14:textId="77777777" w:rsidR="00EC6374" w:rsidRPr="00101A82" w:rsidRDefault="00EC6374" w:rsidP="00524F6A">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2EE55A75" w14:textId="77777777" w:rsidR="00EC6374" w:rsidRPr="00937DCB"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isolcpus=1-</w:t>
            </w:r>
            <w:r>
              <w:rPr>
                <w:color w:val="000000" w:themeColor="text1"/>
              </w:rPr>
              <w:t>16</w:t>
            </w:r>
          </w:p>
          <w:p w14:paraId="2FCBF6AC" w14:textId="77777777" w:rsidR="00EC6374" w:rsidRPr="00937DCB"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Disable iptables/ip6tables service</w:t>
            </w:r>
          </w:p>
          <w:p w14:paraId="3EC2F8DB" w14:textId="77777777" w:rsidR="00EC6374" w:rsidRPr="00937DCB"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Disable irqbalance service</w:t>
            </w:r>
          </w:p>
          <w:p w14:paraId="58D1B144" w14:textId="216679B7" w:rsidR="00EC6374" w:rsidRDefault="00EC6374" w:rsidP="00524F6A">
            <w:pPr>
              <w:cnfStyle w:val="000000000000" w:firstRow="0" w:lastRow="0" w:firstColumn="0" w:lastColumn="0" w:oddVBand="0" w:evenVBand="0" w:oddHBand="0" w:evenHBand="0" w:firstRowFirstColumn="0" w:firstRowLastColumn="0" w:lastRowFirstColumn="0" w:lastRowLastColumn="0"/>
              <w:rPr>
                <w:ins w:id="146" w:author="Author"/>
                <w:color w:val="000000" w:themeColor="text1"/>
              </w:rPr>
            </w:pPr>
            <w:r w:rsidRPr="00937DCB">
              <w:rPr>
                <w:color w:val="000000" w:themeColor="text1"/>
              </w:rPr>
              <w:t>Disable cpuspeed service</w:t>
            </w:r>
          </w:p>
          <w:p w14:paraId="73581B8C" w14:textId="70A2D9F8" w:rsidR="000C40AC" w:rsidRDefault="000C40AC" w:rsidP="00524F6A">
            <w:pPr>
              <w:cnfStyle w:val="000000000000" w:firstRow="0" w:lastRow="0" w:firstColumn="0" w:lastColumn="0" w:oddVBand="0" w:evenVBand="0" w:oddHBand="0" w:evenHBand="0" w:firstRowFirstColumn="0" w:firstRowLastColumn="0" w:lastRowFirstColumn="0" w:lastRowLastColumn="0"/>
              <w:rPr>
                <w:color w:val="000000" w:themeColor="text1"/>
              </w:rPr>
            </w:pPr>
            <w:ins w:id="147" w:author="Author">
              <w:r w:rsidRPr="00937DCB">
                <w:rPr>
                  <w:color w:val="000000" w:themeColor="text1"/>
                </w:rPr>
                <w:t xml:space="preserve">Disable </w:t>
              </w:r>
              <w:r>
                <w:rPr>
                  <w:color w:val="000000" w:themeColor="text1"/>
                </w:rPr>
                <w:t>numa balancing</w:t>
              </w:r>
              <w:r w:rsidRPr="00937DCB">
                <w:rPr>
                  <w:color w:val="000000" w:themeColor="text1"/>
                </w:rPr>
                <w:t xml:space="preserve"> service</w:t>
              </w:r>
            </w:ins>
          </w:p>
          <w:p w14:paraId="7F8A5105" w14:textId="77777777" w:rsidR="00EC6374" w:rsidRPr="00101A82" w:rsidRDefault="00EC6374" w:rsidP="00524F6A">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29DBEB99" w14:textId="50B2CFB3" w:rsidR="00EC6374" w:rsidRDefault="00EC6374" w:rsidP="00EC6374">
      <w:pPr>
        <w:pStyle w:val="Caption"/>
        <w:keepNext/>
        <w:jc w:val="center"/>
      </w:pPr>
      <w:r w:rsidRPr="00453431">
        <w:t xml:space="preserve">Table </w:t>
      </w:r>
      <w:r>
        <w:fldChar w:fldCharType="begin"/>
      </w:r>
      <w:r>
        <w:instrText xml:space="preserve"> SEQ Table \* ARABIC </w:instrText>
      </w:r>
      <w:r>
        <w:fldChar w:fldCharType="separate"/>
      </w:r>
      <w:r w:rsidR="00AF2ECA">
        <w:rPr>
          <w:noProof/>
        </w:rPr>
        <w:t>3</w:t>
      </w:r>
      <w:r>
        <w:fldChar w:fldCharType="end"/>
      </w:r>
      <w:r w:rsidRPr="00453431">
        <w:t xml:space="preserve">: </w:t>
      </w:r>
      <w:r>
        <w:t xml:space="preserve">Performance System Settings for </w:t>
      </w:r>
      <w:r w:rsidR="000F7F92">
        <w:t xml:space="preserve">Gen5x8 </w:t>
      </w:r>
      <w:r>
        <w:t>AMD setup</w:t>
      </w:r>
    </w:p>
    <w:p w14:paraId="74EA279E" w14:textId="77777777" w:rsidR="00EC6374" w:rsidRDefault="00EC6374" w:rsidP="00EC6374">
      <w:pPr>
        <w:rPr>
          <w:i/>
        </w:rPr>
      </w:pPr>
      <w:r w:rsidRPr="00E229B4">
        <w:rPr>
          <w:i/>
        </w:rPr>
        <w:t xml:space="preserve">There could be some variation in performance with other </w:t>
      </w:r>
      <w:r>
        <w:rPr>
          <w:i/>
        </w:rPr>
        <w:t>AMD setups</w:t>
      </w:r>
      <w:r w:rsidRPr="00E229B4">
        <w:rPr>
          <w:i/>
        </w:rPr>
        <w:t xml:space="preserve"> based on system settings.</w:t>
      </w:r>
    </w:p>
    <w:p w14:paraId="614246B4" w14:textId="774CE76C" w:rsidR="009C2C07" w:rsidRDefault="009C2C07" w:rsidP="00DA356B">
      <w:pPr>
        <w:rPr>
          <w:i/>
        </w:rPr>
      </w:pPr>
    </w:p>
    <w:p w14:paraId="5C571723" w14:textId="3E8D7D4B" w:rsidR="00016140" w:rsidRDefault="00016140" w:rsidP="00DA356B">
      <w:pPr>
        <w:rPr>
          <w:ins w:id="148" w:author="Author"/>
          <w:i/>
        </w:rPr>
      </w:pPr>
    </w:p>
    <w:p w14:paraId="550C7452" w14:textId="59D751F8" w:rsidR="00483ED7" w:rsidRDefault="00483ED7" w:rsidP="00DA356B">
      <w:pPr>
        <w:rPr>
          <w:ins w:id="149" w:author="Author"/>
          <w:i/>
        </w:rPr>
      </w:pPr>
    </w:p>
    <w:p w14:paraId="34706B50" w14:textId="57D1BC32" w:rsidR="00483ED7" w:rsidRDefault="00483ED7" w:rsidP="00DA356B">
      <w:pPr>
        <w:rPr>
          <w:ins w:id="150" w:author="Author"/>
          <w:i/>
        </w:rPr>
      </w:pPr>
    </w:p>
    <w:p w14:paraId="242DA5BA" w14:textId="3F32E788" w:rsidR="00483ED7" w:rsidRDefault="00483ED7" w:rsidP="00DA356B">
      <w:pPr>
        <w:rPr>
          <w:ins w:id="151" w:author="Author"/>
          <w:i/>
        </w:rPr>
      </w:pPr>
    </w:p>
    <w:p w14:paraId="1EE91C95" w14:textId="6FFA413D" w:rsidR="002F0AF6" w:rsidRDefault="002F0AF6" w:rsidP="00DA356B">
      <w:pPr>
        <w:rPr>
          <w:ins w:id="152" w:author="Author"/>
          <w:i/>
        </w:rPr>
      </w:pPr>
    </w:p>
    <w:p w14:paraId="6EA5BB71" w14:textId="6714C8AC" w:rsidR="002F0AF6" w:rsidRDefault="002F0AF6" w:rsidP="00DA356B">
      <w:pPr>
        <w:rPr>
          <w:ins w:id="153" w:author="Author"/>
          <w:i/>
        </w:rPr>
      </w:pPr>
    </w:p>
    <w:p w14:paraId="23635A9C" w14:textId="3597CA45" w:rsidR="002F0AF6" w:rsidRDefault="002F0AF6" w:rsidP="00DA356B">
      <w:pPr>
        <w:rPr>
          <w:ins w:id="154" w:author="Author"/>
          <w:i/>
        </w:rPr>
      </w:pPr>
    </w:p>
    <w:p w14:paraId="1B378A5E" w14:textId="3CC3EEB2" w:rsidR="002F0AF6" w:rsidRDefault="002F0AF6" w:rsidP="00DA356B">
      <w:pPr>
        <w:rPr>
          <w:ins w:id="155" w:author="Author"/>
          <w:i/>
        </w:rPr>
      </w:pPr>
    </w:p>
    <w:p w14:paraId="43A9057F" w14:textId="4644A304" w:rsidR="002F0AF6" w:rsidRDefault="002F0AF6" w:rsidP="00DA356B">
      <w:pPr>
        <w:rPr>
          <w:ins w:id="156" w:author="Author"/>
          <w:i/>
        </w:rPr>
      </w:pPr>
    </w:p>
    <w:p w14:paraId="522EAE0A" w14:textId="1F9E5A6A" w:rsidR="002F0AF6" w:rsidRDefault="002F0AF6" w:rsidP="00DA356B">
      <w:pPr>
        <w:rPr>
          <w:ins w:id="157" w:author="Author"/>
          <w:i/>
        </w:rPr>
      </w:pPr>
    </w:p>
    <w:p w14:paraId="18FF67E8" w14:textId="1941E921" w:rsidR="002F0AF6" w:rsidRDefault="002F0AF6" w:rsidP="00DA356B">
      <w:pPr>
        <w:rPr>
          <w:ins w:id="158" w:author="Author"/>
          <w:i/>
        </w:rPr>
      </w:pPr>
    </w:p>
    <w:p w14:paraId="10995329" w14:textId="6517F9E6" w:rsidR="002F0AF6" w:rsidRDefault="002F0AF6" w:rsidP="00DA356B">
      <w:pPr>
        <w:rPr>
          <w:ins w:id="159" w:author="Author"/>
          <w:i/>
        </w:rPr>
      </w:pPr>
    </w:p>
    <w:p w14:paraId="63DADA9F" w14:textId="5E01FF72" w:rsidR="002F0AF6" w:rsidRDefault="002F0AF6" w:rsidP="00DA356B">
      <w:pPr>
        <w:rPr>
          <w:ins w:id="160" w:author="Author"/>
          <w:i/>
        </w:rPr>
      </w:pPr>
    </w:p>
    <w:p w14:paraId="0DB191A8" w14:textId="702D9A51" w:rsidR="002F0AF6" w:rsidRDefault="002F0AF6" w:rsidP="00DA356B">
      <w:pPr>
        <w:rPr>
          <w:ins w:id="161" w:author="Author"/>
          <w:i/>
        </w:rPr>
      </w:pPr>
    </w:p>
    <w:p w14:paraId="20860FC9" w14:textId="52185D52" w:rsidR="002F0AF6" w:rsidRDefault="002F0AF6" w:rsidP="00DA356B">
      <w:pPr>
        <w:rPr>
          <w:ins w:id="162" w:author="Author"/>
          <w:i/>
        </w:rPr>
      </w:pPr>
    </w:p>
    <w:p w14:paraId="0BC101B0" w14:textId="066A69D3" w:rsidR="002F0AF6" w:rsidRDefault="002F0AF6" w:rsidP="00DA356B">
      <w:pPr>
        <w:rPr>
          <w:ins w:id="163" w:author="Author"/>
          <w:i/>
        </w:rPr>
      </w:pPr>
    </w:p>
    <w:p w14:paraId="3B6A6F90" w14:textId="7D46ABB8" w:rsidR="002F0AF6" w:rsidRDefault="002F0AF6" w:rsidP="00DA356B">
      <w:pPr>
        <w:rPr>
          <w:ins w:id="164" w:author="Author"/>
          <w:i/>
        </w:rPr>
      </w:pPr>
    </w:p>
    <w:p w14:paraId="1B36ABD4" w14:textId="1B6AB2C5" w:rsidR="002F0AF6" w:rsidRDefault="002F0AF6" w:rsidP="00DA356B">
      <w:pPr>
        <w:rPr>
          <w:ins w:id="165" w:author="Author"/>
          <w:i/>
        </w:rPr>
      </w:pPr>
    </w:p>
    <w:p w14:paraId="6758DF5E" w14:textId="577E1501" w:rsidR="002F0AF6" w:rsidRDefault="002F0AF6" w:rsidP="00DA356B">
      <w:pPr>
        <w:rPr>
          <w:ins w:id="166" w:author="Author"/>
          <w:i/>
        </w:rPr>
      </w:pPr>
    </w:p>
    <w:p w14:paraId="1AF8AADF" w14:textId="77777777" w:rsidR="002F0AF6" w:rsidRDefault="002F0AF6" w:rsidP="00DA356B">
      <w:pPr>
        <w:rPr>
          <w:ins w:id="167" w:author="Author"/>
          <w:i/>
        </w:rPr>
      </w:pPr>
    </w:p>
    <w:p w14:paraId="39D19225" w14:textId="37E06C49" w:rsidR="00483ED7" w:rsidRDefault="00483ED7" w:rsidP="00DA356B">
      <w:pPr>
        <w:rPr>
          <w:ins w:id="168" w:author="Author"/>
          <w:i/>
        </w:rPr>
      </w:pPr>
    </w:p>
    <w:p w14:paraId="37A6F401" w14:textId="50BFE8E1" w:rsidR="00483ED7" w:rsidRDefault="00483ED7" w:rsidP="00DA356B">
      <w:pPr>
        <w:rPr>
          <w:ins w:id="169" w:author="Author"/>
          <w:i/>
        </w:rPr>
      </w:pPr>
    </w:p>
    <w:p w14:paraId="6D55DE98" w14:textId="12496BC7" w:rsidR="002F0AF6" w:rsidRDefault="002F0AF6" w:rsidP="00DA356B">
      <w:pPr>
        <w:rPr>
          <w:ins w:id="170" w:author="Author"/>
          <w:i/>
        </w:rPr>
      </w:pPr>
    </w:p>
    <w:p w14:paraId="25B85CD4" w14:textId="2CCDF8F3" w:rsidR="002F0AF6" w:rsidRDefault="002F0AF6" w:rsidP="00DA356B">
      <w:pPr>
        <w:rPr>
          <w:ins w:id="171" w:author="Author"/>
          <w:i/>
        </w:rPr>
      </w:pPr>
    </w:p>
    <w:p w14:paraId="74D44423" w14:textId="0E46E5F5" w:rsidR="002F0AF6" w:rsidRDefault="002F0AF6" w:rsidP="00DA356B">
      <w:pPr>
        <w:rPr>
          <w:ins w:id="172" w:author="Author"/>
          <w:i/>
        </w:rPr>
      </w:pPr>
    </w:p>
    <w:p w14:paraId="50F0A991" w14:textId="3BA5F70B" w:rsidR="002F0AF6" w:rsidRDefault="002F0AF6" w:rsidP="00DA356B">
      <w:pPr>
        <w:rPr>
          <w:ins w:id="173" w:author="Author"/>
          <w:i/>
        </w:rPr>
      </w:pPr>
    </w:p>
    <w:p w14:paraId="690332E4" w14:textId="3AC44320" w:rsidR="002F0AF6" w:rsidRDefault="002F0AF6" w:rsidP="00DA356B">
      <w:pPr>
        <w:rPr>
          <w:ins w:id="174" w:author="Author"/>
          <w:i/>
        </w:rPr>
      </w:pPr>
    </w:p>
    <w:p w14:paraId="164FE47D" w14:textId="11FD5C4A" w:rsidR="002F0AF6" w:rsidRDefault="002F0AF6" w:rsidP="00DA356B">
      <w:pPr>
        <w:rPr>
          <w:ins w:id="175" w:author="Author"/>
          <w:i/>
        </w:rPr>
      </w:pPr>
    </w:p>
    <w:p w14:paraId="3FCA444C" w14:textId="1B2AB645" w:rsidR="002F0AF6" w:rsidDel="00161DC8" w:rsidRDefault="002F0AF6" w:rsidP="00DA356B">
      <w:pPr>
        <w:rPr>
          <w:ins w:id="176" w:author="Author"/>
          <w:del w:id="177" w:author="Author"/>
          <w:i/>
        </w:rPr>
      </w:pPr>
    </w:p>
    <w:p w14:paraId="2F8816C6" w14:textId="676D8F7D" w:rsidR="002F0AF6" w:rsidDel="00161DC8" w:rsidRDefault="002F0AF6" w:rsidP="00DA356B">
      <w:pPr>
        <w:rPr>
          <w:ins w:id="178" w:author="Author"/>
          <w:del w:id="179" w:author="Author"/>
          <w:i/>
        </w:rPr>
      </w:pPr>
    </w:p>
    <w:p w14:paraId="7AA62E70" w14:textId="71268AB8" w:rsidR="002F0AF6" w:rsidDel="00161DC8" w:rsidRDefault="002F0AF6" w:rsidP="00DA356B">
      <w:pPr>
        <w:rPr>
          <w:ins w:id="180" w:author="Author"/>
          <w:del w:id="181" w:author="Author"/>
          <w:i/>
        </w:rPr>
      </w:pPr>
    </w:p>
    <w:p w14:paraId="2D9CB3F6" w14:textId="27813D68" w:rsidR="002F0AF6" w:rsidDel="008D1395" w:rsidRDefault="002F0AF6" w:rsidP="00DA356B">
      <w:pPr>
        <w:rPr>
          <w:ins w:id="182" w:author="Author"/>
          <w:del w:id="183" w:author="Author"/>
          <w:i/>
        </w:rPr>
      </w:pPr>
    </w:p>
    <w:p w14:paraId="678F8AAD" w14:textId="241D988C" w:rsidR="002F0AF6" w:rsidDel="008D1395" w:rsidRDefault="002F0AF6" w:rsidP="00DA356B">
      <w:pPr>
        <w:rPr>
          <w:del w:id="184" w:author="Author"/>
          <w:i/>
        </w:rPr>
      </w:pPr>
    </w:p>
    <w:p w14:paraId="28F04ED1" w14:textId="77777777" w:rsidR="00016140" w:rsidRDefault="00016140" w:rsidP="00DA356B">
      <w:pPr>
        <w:rPr>
          <w:i/>
        </w:rPr>
      </w:pPr>
    </w:p>
    <w:p w14:paraId="737D5030" w14:textId="3C9F10E3" w:rsidR="00331D37" w:rsidRDefault="00086472" w:rsidP="00086472">
      <w:pPr>
        <w:rPr>
          <w:rFonts w:ascii="Calibri" w:hAnsi="Calibri"/>
          <w:szCs w:val="22"/>
        </w:rPr>
      </w:pPr>
      <w:r>
        <w:t>Following are the additional DPDK Perf</w:t>
      </w:r>
      <w:r w:rsidR="00DA7DEC">
        <w:t>ormance</w:t>
      </w:r>
      <w:r>
        <w:t xml:space="preserve"> tuning settings </w:t>
      </w:r>
      <w:r w:rsidR="00494700">
        <w:t>that could be used.</w:t>
      </w:r>
    </w:p>
    <w:p w14:paraId="5D4E7E8F" w14:textId="77777777" w:rsidR="00086472" w:rsidRDefault="00086472" w:rsidP="00086472"/>
    <w:p w14:paraId="275A11C3" w14:textId="0884D793" w:rsidR="00086472" w:rsidRDefault="00086472" w:rsidP="001B3019">
      <w:pPr>
        <w:pStyle w:val="Heading5"/>
      </w:pPr>
      <w:r>
        <w:t>PCIe MRRS</w:t>
      </w:r>
    </w:p>
    <w:p w14:paraId="45682933" w14:textId="77777777" w:rsidR="00086472" w:rsidRDefault="00086472" w:rsidP="00086472"/>
    <w:p w14:paraId="4C104928" w14:textId="25D234CC" w:rsidR="00086472" w:rsidRDefault="00086472" w:rsidP="00086472">
      <w:r>
        <w:t>Performance System Settings listed i</w:t>
      </w:r>
      <w:r w:rsidR="004C7C75">
        <w:t xml:space="preserve">n Table 1 uses PCIe MRRS (Max Read </w:t>
      </w:r>
      <w:r>
        <w:t>Req</w:t>
      </w:r>
      <w:r w:rsidR="004C7C75">
        <w:t>uest</w:t>
      </w:r>
      <w:r>
        <w:t>) of 512, with which all performance data has been collected.</w:t>
      </w:r>
      <w:r w:rsidR="00494700">
        <w:t xml:space="preserve"> </w:t>
      </w:r>
      <w:r>
        <w:t>However, depending on the system in use (motherboard, PCIe root ports and its capability, etc.), system specific tuning might be needed.</w:t>
      </w:r>
      <w:r w:rsidR="00494700">
        <w:t xml:space="preserve"> </w:t>
      </w:r>
      <w:r w:rsidR="001B3019">
        <w:t>For example,</w:t>
      </w:r>
      <w:r>
        <w:t xml:space="preserve"> if line-rate is not observed for packet size 4K on a </w:t>
      </w:r>
      <w:r w:rsidR="00494700">
        <w:t>system</w:t>
      </w:r>
      <w:r>
        <w:t xml:space="preserve"> then, PCIe MRRS could be tuned to 2048</w:t>
      </w:r>
      <w:r w:rsidR="00494700">
        <w:t>.</w:t>
      </w:r>
    </w:p>
    <w:p w14:paraId="27D371E7" w14:textId="77777777" w:rsidR="00086472" w:rsidRDefault="00086472" w:rsidP="00086472"/>
    <w:p w14:paraId="75C573BF" w14:textId="032AA94B" w:rsidR="00086472" w:rsidRDefault="00086472" w:rsidP="001B3019">
      <w:pPr>
        <w:pStyle w:val="Heading5"/>
      </w:pPr>
      <w:r>
        <w:t>CPU isolation and additional kernel settings</w:t>
      </w:r>
    </w:p>
    <w:p w14:paraId="32F65582" w14:textId="77777777" w:rsidR="00086472" w:rsidRDefault="00086472" w:rsidP="00086472"/>
    <w:p w14:paraId="2F3B1E17" w14:textId="3AD7794C" w:rsidR="00086472" w:rsidRDefault="00086472" w:rsidP="00086472">
      <w:r>
        <w:t>If the system in use runs additional apps then, it</w:t>
      </w:r>
      <w:r w:rsidR="00494700">
        <w:t xml:space="preserve"> i</w:t>
      </w:r>
      <w:r>
        <w:t xml:space="preserve">s always good to set aside </w:t>
      </w:r>
      <w:r w:rsidR="00494700">
        <w:t>CPU</w:t>
      </w:r>
      <w:r>
        <w:t xml:space="preserve"> cores for dpdk workload.</w:t>
      </w:r>
    </w:p>
    <w:p w14:paraId="09FE253C" w14:textId="0BF0B9D1" w:rsidR="00086472" w:rsidRDefault="00086472" w:rsidP="00086472">
      <w:r>
        <w:t>Below additional kernel command-line parameters could be added to GRUB boot settings:</w:t>
      </w:r>
    </w:p>
    <w:p w14:paraId="75E73035" w14:textId="77777777" w:rsidR="00086472" w:rsidRDefault="00086472" w:rsidP="00086472"/>
    <w:p w14:paraId="1BFF1380" w14:textId="24D85749" w:rsidR="00086472" w:rsidRPr="004C7C75" w:rsidRDefault="00086472" w:rsidP="00086472">
      <w:pPr>
        <w:rPr>
          <w:rFonts w:ascii="Courier New" w:hAnsi="Courier New" w:cs="Courier New"/>
        </w:rPr>
      </w:pPr>
      <w:r w:rsidRPr="004C7C75">
        <w:rPr>
          <w:rFonts w:ascii="Courier New" w:hAnsi="Courier New" w:cs="Courier New"/>
        </w:rPr>
        <w:t>isolcpus=1-&lt;n&gt; nohz_full=1-&lt;n&gt; rcu_nocbs=1-&lt;n&gt;</w:t>
      </w:r>
    </w:p>
    <w:p w14:paraId="2D6DEE7B" w14:textId="77777777" w:rsidR="00086472" w:rsidRDefault="00086472" w:rsidP="00086472"/>
    <w:p w14:paraId="6D62B468" w14:textId="09343336" w:rsidR="00086472" w:rsidRDefault="00086472" w:rsidP="00086472">
      <w:r>
        <w:t>where:</w:t>
      </w:r>
    </w:p>
    <w:p w14:paraId="7EAFDDCF" w14:textId="19B31C02" w:rsidR="00086472" w:rsidRDefault="00086472" w:rsidP="00086472">
      <w:r w:rsidRPr="005B79B4">
        <w:rPr>
          <w:rFonts w:ascii="Courier New" w:hAnsi="Courier New" w:cs="Courier New"/>
        </w:rPr>
        <w:t>isolcpus</w:t>
      </w:r>
      <w:r>
        <w:t xml:space="preserve"> isolates cpus 1 to &lt;n&gt; from kernel scheduling so that they are set aside for dedicated tasks like dpdk.</w:t>
      </w:r>
    </w:p>
    <w:p w14:paraId="3BDD3AEC" w14:textId="2CC999A8" w:rsidR="00086472" w:rsidRDefault="00086472" w:rsidP="00086472">
      <w:r w:rsidRPr="005B79B4">
        <w:rPr>
          <w:rFonts w:ascii="Courier New" w:hAnsi="Courier New" w:cs="Courier New"/>
        </w:rPr>
        <w:t>nohz_full</w:t>
      </w:r>
      <w:r>
        <w:t xml:space="preserve"> will put cpus 1 to &lt;n&gt; in adaptive-ticks mode so as not to interrupt them with scheduling-clock interrupts.</w:t>
      </w:r>
    </w:p>
    <w:p w14:paraId="312A38CA" w14:textId="402F9914" w:rsidR="00086472" w:rsidRDefault="00086472" w:rsidP="00086472">
      <w:r w:rsidRPr="005B79B4">
        <w:rPr>
          <w:rFonts w:ascii="Courier New" w:hAnsi="Courier New" w:cs="Courier New"/>
        </w:rPr>
        <w:t>rcu_nocbs</w:t>
      </w:r>
      <w:r>
        <w:t xml:space="preserve"> will fence off cpus 1 to &lt;n&gt; from random interruptions of softirq RCU callbacks.</w:t>
      </w:r>
    </w:p>
    <w:p w14:paraId="3BD17B0B" w14:textId="77777777" w:rsidR="00086472" w:rsidRDefault="00086472" w:rsidP="00086472"/>
    <w:p w14:paraId="6E6A30C8" w14:textId="6A833484" w:rsidR="00086472" w:rsidRDefault="00086472" w:rsidP="00086472">
      <w:r>
        <w:t xml:space="preserve">Now, use from these CPUs 1 to &lt;n&gt; in </w:t>
      </w:r>
      <w:r w:rsidR="004A0B90">
        <w:t>DPDK</w:t>
      </w:r>
      <w:r>
        <w:t xml:space="preserve"> testpmd, pktgen command-lines to make sure that the </w:t>
      </w:r>
      <w:r w:rsidR="00BF1DAB">
        <w:t>DPDK</w:t>
      </w:r>
      <w:r>
        <w:t xml:space="preserve"> apps use these dedi</w:t>
      </w:r>
      <w:r w:rsidR="00494700">
        <w:t>c</w:t>
      </w:r>
      <w:r>
        <w:t>ated CPUs.</w:t>
      </w:r>
    </w:p>
    <w:p w14:paraId="7ADE560C" w14:textId="77777777" w:rsidR="00086472" w:rsidRDefault="00086472" w:rsidP="00086472"/>
    <w:p w14:paraId="3E98120E" w14:textId="77777777" w:rsidR="00086472" w:rsidRDefault="00086472" w:rsidP="00086472"/>
    <w:p w14:paraId="6AF97B20" w14:textId="29E37B0F" w:rsidR="00086472" w:rsidRDefault="00086472" w:rsidP="001B3019">
      <w:pPr>
        <w:pStyle w:val="Heading5"/>
      </w:pPr>
      <w:r>
        <w:t>Disable CPU power s</w:t>
      </w:r>
      <w:r w:rsidR="001B3019">
        <w:t>avings from kernel command-line</w:t>
      </w:r>
    </w:p>
    <w:p w14:paraId="7FF564DF" w14:textId="77777777" w:rsidR="00086472" w:rsidRDefault="00086472" w:rsidP="00086472"/>
    <w:p w14:paraId="1ADB0F2E" w14:textId="78060483" w:rsidR="00086472" w:rsidRDefault="00086472" w:rsidP="00086472">
      <w:r>
        <w:t>Sometimes, disabling CPU power savings from BIOS alone may not always make the CPU(s) run on full horse-power.</w:t>
      </w:r>
      <w:r w:rsidR="00494700">
        <w:t xml:space="preserve"> </w:t>
      </w:r>
      <w:r>
        <w:t>As an additional confirmation, disable power savings from kernel command-line too</w:t>
      </w:r>
    </w:p>
    <w:p w14:paraId="15A4C45D" w14:textId="77777777" w:rsidR="004C7C75" w:rsidRDefault="004C7C75" w:rsidP="00086472"/>
    <w:p w14:paraId="5F716CF4" w14:textId="0C403102" w:rsidR="00086472" w:rsidRPr="004C7C75" w:rsidRDefault="00086472" w:rsidP="00086472">
      <w:pPr>
        <w:rPr>
          <w:rFonts w:ascii="Courier New" w:hAnsi="Courier New" w:cs="Courier New"/>
        </w:rPr>
      </w:pPr>
      <w:r w:rsidRPr="004C7C75">
        <w:rPr>
          <w:rFonts w:ascii="Courier New" w:hAnsi="Courier New" w:cs="Courier New"/>
        </w:rPr>
        <w:t>processor.max_cstate=0 intel_idle.max_cstate=0 intel_pstate=disable</w:t>
      </w:r>
    </w:p>
    <w:p w14:paraId="1769B6E1" w14:textId="77777777" w:rsidR="00086472" w:rsidRDefault="00086472" w:rsidP="00086472"/>
    <w:p w14:paraId="15A4FAFE" w14:textId="6A1AC438" w:rsidR="00086472" w:rsidRDefault="00086472" w:rsidP="00086472">
      <w:r>
        <w:t xml:space="preserve">Above will disable power savings on CPUs </w:t>
      </w:r>
      <w:r w:rsidR="00494700">
        <w:t>and</w:t>
      </w:r>
      <w:r>
        <w:t xml:space="preserve"> disable intel_idle as well as intel_pstate cpu frequency scaling driver.</w:t>
      </w:r>
      <w:r w:rsidR="00494700">
        <w:t xml:space="preserve"> </w:t>
      </w:r>
      <w:r>
        <w:t>Further, always double-confirm from '</w:t>
      </w:r>
      <w:r w:rsidRPr="00782FD5">
        <w:rPr>
          <w:rFonts w:ascii="Courier New" w:hAnsi="Courier New" w:cs="Courier New"/>
        </w:rPr>
        <w:t>cat /proc/cpuinfo | grep -i Mhz</w:t>
      </w:r>
      <w:r>
        <w:t>' output that all the intended CPUs are operating at max speed.</w:t>
      </w:r>
    </w:p>
    <w:p w14:paraId="581987BD" w14:textId="77777777" w:rsidR="00086472" w:rsidRDefault="00086472" w:rsidP="00086472"/>
    <w:p w14:paraId="66793C98" w14:textId="5B6525E9" w:rsidR="00086472" w:rsidRPr="001B3019" w:rsidRDefault="00086472" w:rsidP="001B3019">
      <w:pPr>
        <w:pStyle w:val="Heading5"/>
      </w:pPr>
      <w:r w:rsidRPr="001B3019">
        <w:rPr>
          <w:u w:val="single"/>
        </w:rPr>
        <w:t>NOTE</w:t>
      </w:r>
      <w:r w:rsidRPr="001B3019">
        <w:t>:</w:t>
      </w:r>
    </w:p>
    <w:p w14:paraId="7C2EC0F0" w14:textId="6760DF1D" w:rsidR="00086472" w:rsidRDefault="00086472" w:rsidP="00086472">
      <w:r>
        <w:t>1. Above tuning parameters may not always be needed. And one should be thoroughly aware about the system in use, and the</w:t>
      </w:r>
      <w:r w:rsidR="00494700">
        <w:t xml:space="preserve"> </w:t>
      </w:r>
      <w:r>
        <w:t>kind of apps/workload running on the system before applying any of these parameters.</w:t>
      </w:r>
    </w:p>
    <w:p w14:paraId="0158534B" w14:textId="6176F9C8" w:rsidR="00086472" w:rsidRDefault="00086472" w:rsidP="00086472">
      <w:r>
        <w:t>2. Some parameters are specific to Intel x86-64 and may not work for ARM, PPC or AMD based systems. Always consult</w:t>
      </w:r>
      <w:r w:rsidR="00494700">
        <w:t xml:space="preserve"> </w:t>
      </w:r>
      <w:r>
        <w:t xml:space="preserve">respective CPU’s manual and related </w:t>
      </w:r>
      <w:r w:rsidR="001B3019">
        <w:t>L</w:t>
      </w:r>
      <w:r>
        <w:t>inux parameters for the same.</w:t>
      </w:r>
    </w:p>
    <w:p w14:paraId="34801C25" w14:textId="6965990F" w:rsidR="00086472" w:rsidRDefault="00086472" w:rsidP="00086472">
      <w:r>
        <w:t>3. These parameters were NOT used for the performance numbers published in this guide.</w:t>
      </w:r>
    </w:p>
    <w:p w14:paraId="79ADC92F" w14:textId="1B0C1021" w:rsidR="00C802EE" w:rsidRDefault="00C802EE" w:rsidP="00086472"/>
    <w:p w14:paraId="38D385CD" w14:textId="25C0CBB6" w:rsidR="00C802EE" w:rsidRDefault="00C802EE" w:rsidP="00086472"/>
    <w:p w14:paraId="7053CE78" w14:textId="5A24CB20" w:rsidR="00C802EE" w:rsidRDefault="00C802EE" w:rsidP="00086472"/>
    <w:p w14:paraId="50917C71" w14:textId="785FD184" w:rsidR="00C802EE" w:rsidRDefault="00C802EE" w:rsidP="00086472"/>
    <w:p w14:paraId="0EF5A653" w14:textId="00FA6AE4" w:rsidR="00C802EE" w:rsidRDefault="00C802EE" w:rsidP="00086472"/>
    <w:p w14:paraId="21E34ACD" w14:textId="27B96721" w:rsidR="00C802EE" w:rsidRDefault="00C802EE" w:rsidP="00086472"/>
    <w:p w14:paraId="0EB61500" w14:textId="7A505F13" w:rsidR="00C802EE" w:rsidRDefault="00C802EE" w:rsidP="00086472"/>
    <w:p w14:paraId="785C5BB0" w14:textId="08C8101A" w:rsidR="00C802EE" w:rsidDel="002F0AF6" w:rsidRDefault="00C802EE" w:rsidP="00086472">
      <w:pPr>
        <w:rPr>
          <w:del w:id="185" w:author="Author"/>
        </w:rPr>
      </w:pPr>
    </w:p>
    <w:p w14:paraId="66FBF6AF" w14:textId="705C4E66" w:rsidR="00C802EE" w:rsidDel="00483ED7" w:rsidRDefault="00C802EE" w:rsidP="00086472">
      <w:pPr>
        <w:rPr>
          <w:del w:id="186" w:author="Author"/>
        </w:rPr>
      </w:pPr>
    </w:p>
    <w:p w14:paraId="5E095870" w14:textId="1AEB88C8" w:rsidR="00C802EE" w:rsidDel="00483ED7" w:rsidRDefault="00C802EE" w:rsidP="00086472">
      <w:pPr>
        <w:rPr>
          <w:del w:id="187" w:author="Author"/>
        </w:rPr>
      </w:pPr>
    </w:p>
    <w:p w14:paraId="401C293F" w14:textId="58EB1FE5" w:rsidR="00C802EE" w:rsidDel="00483ED7" w:rsidRDefault="00C802EE" w:rsidP="00086472">
      <w:pPr>
        <w:rPr>
          <w:del w:id="188" w:author="Author"/>
        </w:rPr>
      </w:pPr>
    </w:p>
    <w:p w14:paraId="7984B9E5" w14:textId="4F3379B8" w:rsidR="00C802EE" w:rsidDel="00483ED7" w:rsidRDefault="00C802EE" w:rsidP="00086472">
      <w:pPr>
        <w:rPr>
          <w:del w:id="189" w:author="Author"/>
        </w:rPr>
      </w:pPr>
    </w:p>
    <w:p w14:paraId="6AA18A87" w14:textId="04D16668" w:rsidR="00C802EE" w:rsidDel="00483ED7" w:rsidRDefault="00C802EE" w:rsidP="00086472">
      <w:pPr>
        <w:rPr>
          <w:del w:id="190" w:author="Author"/>
        </w:rPr>
      </w:pPr>
    </w:p>
    <w:p w14:paraId="5399EE7A" w14:textId="70526019" w:rsidR="00C802EE" w:rsidDel="00483ED7" w:rsidRDefault="00C802EE" w:rsidP="00086472">
      <w:pPr>
        <w:rPr>
          <w:del w:id="191" w:author="Author"/>
        </w:rPr>
      </w:pPr>
    </w:p>
    <w:p w14:paraId="6EF4AF15" w14:textId="233D8164" w:rsidR="00C802EE" w:rsidDel="00483ED7" w:rsidRDefault="00C802EE" w:rsidP="00086472">
      <w:pPr>
        <w:rPr>
          <w:del w:id="192" w:author="Author"/>
        </w:rPr>
      </w:pPr>
    </w:p>
    <w:p w14:paraId="267FFBAB" w14:textId="099998CC" w:rsidR="00C802EE" w:rsidDel="00483ED7" w:rsidRDefault="00C802EE" w:rsidP="00086472">
      <w:pPr>
        <w:rPr>
          <w:del w:id="193" w:author="Author"/>
        </w:rPr>
      </w:pPr>
    </w:p>
    <w:p w14:paraId="25384D3B" w14:textId="648777D0" w:rsidR="00C802EE" w:rsidDel="00483ED7" w:rsidRDefault="00C802EE" w:rsidP="00086472">
      <w:pPr>
        <w:rPr>
          <w:del w:id="194" w:author="Author"/>
        </w:rPr>
      </w:pPr>
    </w:p>
    <w:p w14:paraId="61897372" w14:textId="3C0C5F1F" w:rsidR="00C802EE" w:rsidDel="00483ED7" w:rsidRDefault="00C802EE" w:rsidP="00086472">
      <w:pPr>
        <w:rPr>
          <w:del w:id="195" w:author="Author"/>
        </w:rPr>
      </w:pPr>
    </w:p>
    <w:p w14:paraId="42D266D2" w14:textId="41AA0C11" w:rsidR="00C802EE" w:rsidDel="00483ED7" w:rsidRDefault="00C802EE" w:rsidP="00086472">
      <w:pPr>
        <w:rPr>
          <w:del w:id="196" w:author="Author"/>
        </w:rPr>
      </w:pPr>
    </w:p>
    <w:p w14:paraId="31224F34" w14:textId="339DBFEB" w:rsidR="00C802EE" w:rsidDel="00483ED7" w:rsidRDefault="00C802EE" w:rsidP="00086472">
      <w:pPr>
        <w:rPr>
          <w:del w:id="197" w:author="Author"/>
        </w:rPr>
      </w:pPr>
    </w:p>
    <w:p w14:paraId="5B99AEB9" w14:textId="45D868BF" w:rsidR="00C802EE" w:rsidDel="00483ED7" w:rsidRDefault="00C802EE" w:rsidP="00086472">
      <w:pPr>
        <w:rPr>
          <w:del w:id="198" w:author="Author"/>
        </w:rPr>
      </w:pPr>
    </w:p>
    <w:p w14:paraId="36247056" w14:textId="1A374114" w:rsidR="00C802EE" w:rsidDel="00483ED7" w:rsidRDefault="00C802EE" w:rsidP="00086472">
      <w:pPr>
        <w:rPr>
          <w:del w:id="199" w:author="Author"/>
        </w:rPr>
      </w:pPr>
    </w:p>
    <w:p w14:paraId="3E115852" w14:textId="54C86000" w:rsidR="00C802EE" w:rsidDel="00483ED7" w:rsidRDefault="00C802EE" w:rsidP="00086472">
      <w:pPr>
        <w:rPr>
          <w:del w:id="200" w:author="Author"/>
        </w:rPr>
      </w:pPr>
    </w:p>
    <w:p w14:paraId="5A1C9F25" w14:textId="5A6B3951" w:rsidR="00DA356B" w:rsidRDefault="00DA356B" w:rsidP="001B7CF8">
      <w:pPr>
        <w:pStyle w:val="Heading2"/>
        <w:rPr>
          <w:rFonts w:eastAsia="Times New Roman"/>
        </w:rPr>
      </w:pPr>
      <w:r>
        <w:rPr>
          <w:rFonts w:eastAsia="Times New Roman"/>
        </w:rPr>
        <w:t>lspci output</w:t>
      </w:r>
    </w:p>
    <w:p w14:paraId="17123446" w14:textId="1EF0BEFF" w:rsidR="00DA356B" w:rsidRPr="00E7233D" w:rsidRDefault="00F73BAE" w:rsidP="00A9524C">
      <w:r>
        <w:fldChar w:fldCharType="begin"/>
      </w:r>
      <w:r>
        <w:instrText xml:space="preserve"> REF _Ref531691612 \h </w:instrText>
      </w:r>
      <w:r>
        <w:fldChar w:fldCharType="separate"/>
      </w:r>
      <w:r w:rsidR="00F727ED">
        <w:t xml:space="preserve">Figure </w:t>
      </w:r>
      <w:r w:rsidR="00F727ED">
        <w:rPr>
          <w:noProof/>
        </w:rPr>
        <w:t>2</w:t>
      </w:r>
      <w:r>
        <w:fldChar w:fldCharType="end"/>
      </w:r>
      <w:r>
        <w:t xml:space="preserve"> </w:t>
      </w:r>
      <w:r w:rsidR="00DA356B" w:rsidRPr="00E7233D">
        <w:t xml:space="preserve">depicts </w:t>
      </w:r>
      <w:r w:rsidR="00486E55">
        <w:t>sample</w:t>
      </w:r>
      <w:r w:rsidR="00DA356B" w:rsidRPr="00E7233D">
        <w:t xml:space="preserve"> lspci output of the PCIe function under test.</w:t>
      </w:r>
    </w:p>
    <w:p w14:paraId="306C0F23" w14:textId="77777777" w:rsidR="00DA356B" w:rsidRDefault="00DA356B" w:rsidP="00DA356B"/>
    <w:p w14:paraId="7E3437F2" w14:textId="5CF62F04" w:rsidR="00406093" w:rsidRDefault="00000AF4" w:rsidP="00406093">
      <w:pPr>
        <w:keepNext/>
        <w:jc w:val="center"/>
        <w:rPr>
          <w:ins w:id="201" w:author="Author"/>
        </w:rPr>
      </w:pPr>
      <w:ins w:id="202" w:author="Author">
        <w:r>
          <w:rPr>
            <w:noProof/>
          </w:rPr>
          <w:drawing>
            <wp:inline distT="0" distB="0" distL="0" distR="0" wp14:anchorId="6B7682D8" wp14:editId="7BA0A68B">
              <wp:extent cx="5943600" cy="60979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097905"/>
                      </a:xfrm>
                      <a:prstGeom prst="rect">
                        <a:avLst/>
                      </a:prstGeom>
                    </pic:spPr>
                  </pic:pic>
                </a:graphicData>
              </a:graphic>
            </wp:inline>
          </w:drawing>
        </w:r>
      </w:ins>
      <w:del w:id="203" w:author="Author">
        <w:r w:rsidR="00887FAD" w:rsidDel="00000AF4">
          <w:rPr>
            <w:noProof/>
          </w:rPr>
          <w:drawing>
            <wp:inline distT="0" distB="0" distL="0" distR="0" wp14:anchorId="3DB7DA35" wp14:editId="22FD6267">
              <wp:extent cx="5943600" cy="4175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175760"/>
                      </a:xfrm>
                      <a:prstGeom prst="rect">
                        <a:avLst/>
                      </a:prstGeom>
                      <a:noFill/>
                      <a:ln>
                        <a:noFill/>
                      </a:ln>
                    </pic:spPr>
                  </pic:pic>
                </a:graphicData>
              </a:graphic>
            </wp:inline>
          </w:drawing>
        </w:r>
      </w:del>
    </w:p>
    <w:p w14:paraId="2F6C5D5F" w14:textId="77777777" w:rsidR="00000AF4" w:rsidRDefault="00000AF4" w:rsidP="00406093">
      <w:pPr>
        <w:keepNext/>
        <w:jc w:val="center"/>
      </w:pPr>
    </w:p>
    <w:p w14:paraId="1C0A6574" w14:textId="7E1E7595" w:rsidR="00DA356B" w:rsidRDefault="00406093" w:rsidP="00A9524C">
      <w:pPr>
        <w:pStyle w:val="Caption"/>
        <w:jc w:val="center"/>
        <w:rPr>
          <w:ins w:id="204" w:author="Author"/>
        </w:rPr>
      </w:pPr>
      <w:bookmarkStart w:id="205" w:name="_Ref531691612"/>
      <w:r>
        <w:t xml:space="preserve">Figure </w:t>
      </w:r>
      <w:r>
        <w:fldChar w:fldCharType="begin"/>
      </w:r>
      <w:r>
        <w:instrText xml:space="preserve"> SEQ Figure \* ARABIC </w:instrText>
      </w:r>
      <w:r>
        <w:fldChar w:fldCharType="separate"/>
      </w:r>
      <w:r w:rsidR="00651037">
        <w:rPr>
          <w:noProof/>
        </w:rPr>
        <w:t>2</w:t>
      </w:r>
      <w:r>
        <w:fldChar w:fldCharType="end"/>
      </w:r>
      <w:bookmarkEnd w:id="205"/>
      <w:r w:rsidR="00DA356B">
        <w:t>: lspci output of the PCIe function being tested</w:t>
      </w:r>
    </w:p>
    <w:p w14:paraId="7191C18C" w14:textId="77777777" w:rsidR="002F0AF6" w:rsidRPr="002F0AF6" w:rsidRDefault="002F0AF6">
      <w:pPr>
        <w:pPrChange w:id="206" w:author="Author">
          <w:pPr>
            <w:pStyle w:val="Caption"/>
            <w:jc w:val="center"/>
          </w:pPr>
        </w:pPrChange>
      </w:pPr>
    </w:p>
    <w:p w14:paraId="3C2AF358" w14:textId="06D76908" w:rsidR="00956665" w:rsidRDefault="00956665" w:rsidP="00956665">
      <w:pPr>
        <w:pStyle w:val="Heading2"/>
        <w:rPr>
          <w:rFonts w:eastAsia="Times New Roman"/>
        </w:rPr>
      </w:pPr>
      <w:r>
        <w:rPr>
          <w:rFonts w:eastAsia="Times New Roman"/>
        </w:rPr>
        <w:t>QDMA Settings</w:t>
      </w:r>
    </w:p>
    <w:p w14:paraId="56C63E9A" w14:textId="77777777" w:rsidR="00956665" w:rsidRDefault="00956665" w:rsidP="00956665">
      <w:r w:rsidRPr="00E1441C">
        <w:t>The QDMA IP is highly configurable. This section lists only a subset of the available</w:t>
      </w:r>
      <w:r>
        <w:t xml:space="preserve"> settings limited to the tests</w:t>
      </w:r>
      <w:r w:rsidRPr="00E1441C">
        <w:t xml:space="preserve"> carried out </w:t>
      </w:r>
      <w:r>
        <w:t>in this report</w:t>
      </w:r>
      <w:r w:rsidRPr="00E1441C">
        <w:t>.</w:t>
      </w:r>
    </w:p>
    <w:p w14:paraId="0E5C7D4E" w14:textId="77777777" w:rsidR="00956665" w:rsidRPr="00A9524C" w:rsidRDefault="00956665" w:rsidP="00956665">
      <w:pPr>
        <w:ind w:left="284"/>
      </w:pPr>
    </w:p>
    <w:tbl>
      <w:tblPr>
        <w:tblStyle w:val="GridTable4-Accent1"/>
        <w:tblW w:w="8624" w:type="dxa"/>
        <w:tblInd w:w="727" w:type="dxa"/>
        <w:tblLook w:val="04A0" w:firstRow="1" w:lastRow="0" w:firstColumn="1" w:lastColumn="0" w:noHBand="0" w:noVBand="1"/>
      </w:tblPr>
      <w:tblGrid>
        <w:gridCol w:w="2796"/>
        <w:gridCol w:w="5828"/>
      </w:tblGrid>
      <w:tr w:rsidR="00956665" w14:paraId="55F75047" w14:textId="77777777" w:rsidTr="00703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D3FC745" w14:textId="77777777" w:rsidR="00956665" w:rsidRDefault="00956665" w:rsidP="00066B31">
            <w:pPr>
              <w:rPr>
                <w:b w:val="0"/>
                <w:bCs w:val="0"/>
              </w:rPr>
            </w:pPr>
            <w:r>
              <w:t>Configuration Option</w:t>
            </w:r>
          </w:p>
        </w:tc>
        <w:tc>
          <w:tcPr>
            <w:tcW w:w="5828" w:type="dxa"/>
          </w:tcPr>
          <w:p w14:paraId="62CC62CD" w14:textId="77777777" w:rsidR="00956665" w:rsidRDefault="00956665" w:rsidP="00066B31">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956665" w14:paraId="61877D20"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BCF8CA9" w14:textId="77777777" w:rsidR="00956665" w:rsidRPr="00D53DBF" w:rsidRDefault="00956665" w:rsidP="00066B31">
            <w:pPr>
              <w:rPr>
                <w:rFonts w:eastAsiaTheme="minorEastAsia"/>
              </w:rPr>
            </w:pPr>
            <w:r w:rsidRPr="00D53DBF">
              <w:rPr>
                <w:rFonts w:eastAsiaTheme="minorEastAsia"/>
              </w:rPr>
              <w:t xml:space="preserve">Number of Queues </w:t>
            </w:r>
          </w:p>
        </w:tc>
        <w:tc>
          <w:tcPr>
            <w:tcW w:w="5828" w:type="dxa"/>
          </w:tcPr>
          <w:p w14:paraId="3453F335" w14:textId="77777777" w:rsidR="0095666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rPr>
            </w:pPr>
            <w:r w:rsidRPr="00D53DBF">
              <w:rPr>
                <w:rFonts w:eastAsiaTheme="minorEastAsia"/>
              </w:rPr>
              <w:t>The QDMA IP support</w:t>
            </w:r>
            <w:r>
              <w:rPr>
                <w:rFonts w:eastAsiaTheme="minorEastAsia"/>
              </w:rPr>
              <w:t>s</w:t>
            </w:r>
            <w:r w:rsidRPr="00D53DBF">
              <w:rPr>
                <w:rFonts w:eastAsiaTheme="minorEastAsia"/>
              </w:rPr>
              <w:t xml:space="preserve"> up to 2048 queues. The number of queues for a given test are specified when starting the software application</w:t>
            </w:r>
            <w:r>
              <w:rPr>
                <w:rFonts w:eastAsiaTheme="minorEastAsia"/>
              </w:rPr>
              <w:t>.</w:t>
            </w:r>
          </w:p>
          <w:p w14:paraId="41C2E1BA" w14:textId="58FF5E06" w:rsidR="00956665" w:rsidRDefault="00DB1D73" w:rsidP="00066B31">
            <w:pPr>
              <w:cnfStyle w:val="000000100000" w:firstRow="0" w:lastRow="0" w:firstColumn="0" w:lastColumn="0" w:oddVBand="0" w:evenVBand="0" w:oddHBand="1" w:evenHBand="0" w:firstRowFirstColumn="0" w:firstRowLastColumn="0" w:lastRowFirstColumn="0" w:lastRowLastColumn="0"/>
              <w:rPr>
                <w:ins w:id="207" w:author="Author"/>
                <w:rFonts w:eastAsiaTheme="minorEastAsia"/>
                <w:b/>
                <w:i/>
              </w:rPr>
            </w:pPr>
            <w:ins w:id="208" w:author="Author">
              <w:del w:id="209" w:author="Author">
                <w:r w:rsidDel="00C819D9">
                  <w:rPr>
                    <w:rFonts w:eastAsiaTheme="minorEastAsia"/>
                    <w:b/>
                    <w:i/>
                  </w:rPr>
                  <w:delText xml:space="preserve">Gen3x16 setup: </w:delText>
                </w:r>
              </w:del>
            </w:ins>
            <w:r w:rsidR="00956665" w:rsidRPr="00442B45">
              <w:rPr>
                <w:rFonts w:eastAsiaTheme="minorEastAsia"/>
                <w:b/>
                <w:i/>
              </w:rPr>
              <w:t>Benchmarking is done for 1, 2, 4 and 8 queues</w:t>
            </w:r>
            <w:ins w:id="210" w:author="Author">
              <w:del w:id="211" w:author="Author">
                <w:r w:rsidR="00F74733" w:rsidDel="009427D8">
                  <w:rPr>
                    <w:rFonts w:eastAsiaTheme="minorEastAsia"/>
                    <w:b/>
                    <w:i/>
                  </w:rPr>
                  <w:delText xml:space="preserve"> on Gen3x16 setup</w:delText>
                </w:r>
              </w:del>
            </w:ins>
            <w:del w:id="212" w:author="Author">
              <w:r w:rsidR="00956665" w:rsidRPr="00442B45" w:rsidDel="00F74733">
                <w:rPr>
                  <w:rFonts w:eastAsiaTheme="minorEastAsia"/>
                  <w:b/>
                  <w:i/>
                </w:rPr>
                <w:delText>.</w:delText>
              </w:r>
            </w:del>
          </w:p>
          <w:p w14:paraId="13A5FA7E" w14:textId="7E35B98D" w:rsidR="008C0DAD" w:rsidRPr="00442B45" w:rsidRDefault="00C819D9" w:rsidP="00066B31">
            <w:pPr>
              <w:cnfStyle w:val="000000100000" w:firstRow="0" w:lastRow="0" w:firstColumn="0" w:lastColumn="0" w:oddVBand="0" w:evenVBand="0" w:oddHBand="1" w:evenHBand="0" w:firstRowFirstColumn="0" w:firstRowLastColumn="0" w:lastRowFirstColumn="0" w:lastRowLastColumn="0"/>
              <w:rPr>
                <w:rFonts w:eastAsiaTheme="minorEastAsia"/>
                <w:b/>
                <w:i/>
              </w:rPr>
            </w:pPr>
            <w:ins w:id="213" w:author="Author">
              <w:r>
                <w:rPr>
                  <w:rFonts w:eastAsiaTheme="minorEastAsia"/>
                  <w:b/>
                  <w:i/>
                </w:rPr>
                <w:t xml:space="preserve">Forwarding performance on </w:t>
              </w:r>
              <w:r w:rsidR="00DB1D73">
                <w:rPr>
                  <w:rFonts w:eastAsiaTheme="minorEastAsia"/>
                  <w:b/>
                  <w:i/>
                </w:rPr>
                <w:t xml:space="preserve">Gen5x8 Setup: </w:t>
              </w:r>
              <w:r w:rsidR="008C0DAD">
                <w:rPr>
                  <w:rFonts w:eastAsiaTheme="minorEastAsia"/>
                  <w:b/>
                  <w:i/>
                </w:rPr>
                <w:t>Benchmarking is done for 1,</w:t>
              </w:r>
              <w:r w:rsidR="009427D8">
                <w:rPr>
                  <w:rFonts w:eastAsiaTheme="minorEastAsia"/>
                  <w:b/>
                  <w:i/>
                </w:rPr>
                <w:t xml:space="preserve"> </w:t>
              </w:r>
              <w:r w:rsidR="008C0DAD">
                <w:rPr>
                  <w:rFonts w:eastAsiaTheme="minorEastAsia"/>
                  <w:b/>
                  <w:i/>
                </w:rPr>
                <w:t>2,</w:t>
              </w:r>
              <w:r w:rsidR="009427D8">
                <w:rPr>
                  <w:rFonts w:eastAsiaTheme="minorEastAsia"/>
                  <w:b/>
                  <w:i/>
                </w:rPr>
                <w:t xml:space="preserve"> </w:t>
              </w:r>
              <w:r w:rsidR="008C0DAD">
                <w:rPr>
                  <w:rFonts w:eastAsiaTheme="minorEastAsia"/>
                  <w:b/>
                  <w:i/>
                </w:rPr>
                <w:t>4,</w:t>
              </w:r>
              <w:r w:rsidR="009427D8">
                <w:rPr>
                  <w:rFonts w:eastAsiaTheme="minorEastAsia"/>
                  <w:b/>
                  <w:i/>
                </w:rPr>
                <w:t xml:space="preserve"> </w:t>
              </w:r>
              <w:r w:rsidR="008C0DAD">
                <w:rPr>
                  <w:rFonts w:eastAsiaTheme="minorEastAsia"/>
                  <w:b/>
                  <w:i/>
                </w:rPr>
                <w:t>8,</w:t>
              </w:r>
              <w:r w:rsidR="009427D8">
                <w:rPr>
                  <w:rFonts w:eastAsiaTheme="minorEastAsia"/>
                  <w:b/>
                  <w:i/>
                </w:rPr>
                <w:t xml:space="preserve"> </w:t>
              </w:r>
              <w:r w:rsidR="008C0DAD">
                <w:rPr>
                  <w:rFonts w:eastAsiaTheme="minorEastAsia"/>
                  <w:b/>
                  <w:i/>
                </w:rPr>
                <w:t>16,</w:t>
              </w:r>
              <w:r w:rsidR="009427D8">
                <w:rPr>
                  <w:rFonts w:eastAsiaTheme="minorEastAsia"/>
                  <w:b/>
                  <w:i/>
                </w:rPr>
                <w:t xml:space="preserve"> </w:t>
              </w:r>
              <w:r w:rsidR="008C0DAD">
                <w:rPr>
                  <w:rFonts w:eastAsiaTheme="minorEastAsia"/>
                  <w:b/>
                  <w:i/>
                </w:rPr>
                <w:t>32,</w:t>
              </w:r>
              <w:r w:rsidR="009427D8">
                <w:rPr>
                  <w:rFonts w:eastAsiaTheme="minorEastAsia"/>
                  <w:b/>
                  <w:i/>
                </w:rPr>
                <w:t xml:space="preserve"> </w:t>
              </w:r>
              <w:r w:rsidR="008C0DAD">
                <w:rPr>
                  <w:rFonts w:eastAsiaTheme="minorEastAsia"/>
                  <w:b/>
                  <w:i/>
                </w:rPr>
                <w:t>64,</w:t>
              </w:r>
              <w:r w:rsidR="009427D8">
                <w:rPr>
                  <w:rFonts w:eastAsiaTheme="minorEastAsia"/>
                  <w:b/>
                  <w:i/>
                </w:rPr>
                <w:t xml:space="preserve"> </w:t>
              </w:r>
              <w:r w:rsidR="008C0DAD">
                <w:rPr>
                  <w:rFonts w:eastAsiaTheme="minorEastAsia"/>
                  <w:b/>
                  <w:i/>
                </w:rPr>
                <w:t>128 and 190</w:t>
              </w:r>
              <w:del w:id="214" w:author="Author">
                <w:r w:rsidR="008C0DAD" w:rsidDel="009427D8">
                  <w:rPr>
                    <w:rFonts w:eastAsiaTheme="minorEastAsia"/>
                    <w:b/>
                    <w:i/>
                  </w:rPr>
                  <w:delText xml:space="preserve"> queues on Gen5x8</w:delText>
                </w:r>
                <w:r w:rsidR="00F74733" w:rsidDel="009427D8">
                  <w:rPr>
                    <w:rFonts w:eastAsiaTheme="minorEastAsia"/>
                    <w:b/>
                    <w:i/>
                  </w:rPr>
                  <w:delText xml:space="preserve"> setup</w:delText>
                </w:r>
                <w:r w:rsidR="008C0DAD" w:rsidDel="009427D8">
                  <w:rPr>
                    <w:rFonts w:eastAsiaTheme="minorEastAsia"/>
                    <w:b/>
                    <w:i/>
                  </w:rPr>
                  <w:delText xml:space="preserve"> </w:delText>
                </w:r>
              </w:del>
            </w:ins>
          </w:p>
        </w:tc>
      </w:tr>
      <w:tr w:rsidR="00956665" w14:paraId="51E001B2"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5D82E29" w14:textId="77777777" w:rsidR="00956665" w:rsidRPr="00D53DBF" w:rsidRDefault="00956665" w:rsidP="00066B31">
            <w:pPr>
              <w:rPr>
                <w:rFonts w:eastAsiaTheme="minorEastAsia"/>
              </w:rPr>
            </w:pPr>
            <w:r w:rsidRPr="00D53DBF">
              <w:rPr>
                <w:rFonts w:eastAsiaTheme="minorEastAsia"/>
              </w:rPr>
              <w:t xml:space="preserve">Packet Size </w:t>
            </w:r>
          </w:p>
        </w:tc>
        <w:tc>
          <w:tcPr>
            <w:tcW w:w="5828" w:type="dxa"/>
          </w:tcPr>
          <w:p w14:paraId="716FA632"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rPr>
            </w:pPr>
            <w:r w:rsidRPr="00D53DBF">
              <w:rPr>
                <w:rFonts w:eastAsiaTheme="minorEastAsia"/>
              </w:rPr>
              <w:t xml:space="preserve">Tests accept a range of packet sizes along with a packet size increment. </w:t>
            </w:r>
          </w:p>
          <w:p w14:paraId="6347BB0E" w14:textId="7D1989D3" w:rsidR="00956665" w:rsidRPr="00442B4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b/>
              </w:rPr>
            </w:pPr>
            <w:r w:rsidRPr="00442B45">
              <w:rPr>
                <w:rFonts w:eastAsiaTheme="minorEastAsia"/>
                <w:b/>
                <w:i/>
              </w:rPr>
              <w:t>Benchmarking is done with packet size in the range of 64B to 4KB</w:t>
            </w:r>
            <w:r w:rsidR="00D01529">
              <w:rPr>
                <w:rFonts w:eastAsiaTheme="minorEastAsia"/>
                <w:b/>
                <w:i/>
              </w:rPr>
              <w:t xml:space="preserve"> for streaming queue performance and 64B to 32KB for memory mapped queue performance</w:t>
            </w:r>
          </w:p>
        </w:tc>
      </w:tr>
      <w:tr w:rsidR="00956665" w14:paraId="7286D0A3"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19ADDBF0" w14:textId="77777777" w:rsidR="00956665" w:rsidRPr="00D53DBF" w:rsidRDefault="00956665" w:rsidP="00066B31">
            <w:r>
              <w:t>Completion</w:t>
            </w:r>
            <w:r w:rsidRPr="00D53DBF">
              <w:t xml:space="preserve"> Descriptor size</w:t>
            </w:r>
          </w:p>
        </w:tc>
        <w:tc>
          <w:tcPr>
            <w:tcW w:w="5828" w:type="dxa"/>
          </w:tcPr>
          <w:p w14:paraId="3DDB4A99" w14:textId="0CC74993" w:rsidR="00956665" w:rsidRDefault="00956665" w:rsidP="00066B31">
            <w:pPr>
              <w:cnfStyle w:val="000000100000" w:firstRow="0" w:lastRow="0" w:firstColumn="0" w:lastColumn="0" w:oddVBand="0" w:evenVBand="0" w:oddHBand="1" w:evenHBand="0" w:firstRowFirstColumn="0" w:firstRowLastColumn="0" w:lastRowFirstColumn="0" w:lastRowLastColumn="0"/>
            </w:pPr>
            <w:r>
              <w:t>Completion queue descriptors can be configured to 8-byte, 16-byte</w:t>
            </w:r>
            <w:r w:rsidR="009653B2">
              <w:t>, 32-byte</w:t>
            </w:r>
            <w:r>
              <w:t xml:space="preserve"> or </w:t>
            </w:r>
            <w:r w:rsidR="009653B2">
              <w:t>64</w:t>
            </w:r>
            <w:r>
              <w:t>-byte.</w:t>
            </w:r>
          </w:p>
          <w:p w14:paraId="20C9A334" w14:textId="77777777" w:rsidR="00956665" w:rsidRPr="00956665" w:rsidRDefault="00956665" w:rsidP="00066B31">
            <w:pPr>
              <w:cnfStyle w:val="000000100000" w:firstRow="0" w:lastRow="0" w:firstColumn="0" w:lastColumn="0" w:oddVBand="0" w:evenVBand="0" w:oddHBand="1" w:evenHBand="0" w:firstRowFirstColumn="0" w:firstRowLastColumn="0" w:lastRowFirstColumn="0" w:lastRowLastColumn="0"/>
              <w:rPr>
                <w:b/>
                <w:i/>
              </w:rPr>
            </w:pPr>
            <w:r w:rsidRPr="00956665">
              <w:rPr>
                <w:b/>
                <w:i/>
              </w:rPr>
              <w:t>Benchmarking is done with 16B descriptor format.</w:t>
            </w:r>
          </w:p>
        </w:tc>
      </w:tr>
      <w:tr w:rsidR="00956665" w14:paraId="47464089"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38FEF9BF" w14:textId="77777777" w:rsidR="00956665" w:rsidRPr="00D53DBF" w:rsidRDefault="00956665" w:rsidP="00066B31">
            <w:r>
              <w:t>Descriptor Prefetch</w:t>
            </w:r>
          </w:p>
        </w:tc>
        <w:tc>
          <w:tcPr>
            <w:tcW w:w="5828" w:type="dxa"/>
          </w:tcPr>
          <w:p w14:paraId="28BFEA08"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pPr>
            <w:r>
              <w:t>Prefetch causes descriptors to be opportunistically prefetched so that descriptors are available before the packet is received.</w:t>
            </w:r>
          </w:p>
          <w:p w14:paraId="6581FFFC" w14:textId="77777777" w:rsidR="00956665" w:rsidRDefault="00956665" w:rsidP="007F09DF">
            <w:pPr>
              <w:keepNext/>
              <w:cnfStyle w:val="000000000000" w:firstRow="0" w:lastRow="0" w:firstColumn="0" w:lastColumn="0" w:oddVBand="0" w:evenVBand="0" w:oddHBand="0" w:evenHBand="0" w:firstRowFirstColumn="0" w:firstRowLastColumn="0" w:lastRowFirstColumn="0" w:lastRowLastColumn="0"/>
            </w:pPr>
            <w:r w:rsidRPr="00956665">
              <w:rPr>
                <w:b/>
                <w:i/>
              </w:rPr>
              <w:t>Benchmarking is done with prefetch enabled</w:t>
            </w:r>
            <w:r>
              <w:t>.</w:t>
            </w:r>
          </w:p>
        </w:tc>
      </w:tr>
      <w:tr w:rsidR="00287E2D" w14:paraId="7437AF5A"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4713F844" w14:textId="7B34DC95" w:rsidR="00287E2D" w:rsidRDefault="00287E2D" w:rsidP="00066B31">
            <w:r>
              <w:t>Prefetch Cache depth</w:t>
            </w:r>
          </w:p>
        </w:tc>
        <w:tc>
          <w:tcPr>
            <w:tcW w:w="5828" w:type="dxa"/>
          </w:tcPr>
          <w:p w14:paraId="7B01A6C1" w14:textId="255DC63B" w:rsidR="00287E2D" w:rsidRDefault="00287E2D" w:rsidP="00066B31">
            <w:pPr>
              <w:cnfStyle w:val="000000100000" w:firstRow="0" w:lastRow="0" w:firstColumn="0" w:lastColumn="0" w:oddVBand="0" w:evenVBand="0" w:oddHBand="1" w:evenHBand="0" w:firstRowFirstColumn="0" w:firstRowLastColumn="0" w:lastRowFirstColumn="0" w:lastRowLastColumn="0"/>
            </w:pPr>
            <w:r>
              <w:t xml:space="preserve">Prefetch cache depth is selectable from Vivado when building the design. Supported values are </w:t>
            </w:r>
            <w:r w:rsidR="00C65BB3">
              <w:t xml:space="preserve">8, </w:t>
            </w:r>
            <w:r>
              <w:t>16, 32, 64.</w:t>
            </w:r>
            <w:r w:rsidR="00C65BB3">
              <w:t xml:space="preserve"> The Prefetch cache can support that many active queues at any given time.</w:t>
            </w:r>
          </w:p>
          <w:p w14:paraId="64282C48" w14:textId="10D5C241" w:rsidR="00287E2D" w:rsidRDefault="00287E2D" w:rsidP="00066B31">
            <w:pPr>
              <w:cnfStyle w:val="000000100000" w:firstRow="0" w:lastRow="0" w:firstColumn="0" w:lastColumn="0" w:oddVBand="0" w:evenVBand="0" w:oddHBand="1" w:evenHBand="0" w:firstRowFirstColumn="0" w:firstRowLastColumn="0" w:lastRowFirstColumn="0" w:lastRowLastColumn="0"/>
            </w:pPr>
            <w:r w:rsidRPr="00956665">
              <w:rPr>
                <w:b/>
                <w:i/>
              </w:rPr>
              <w:t xml:space="preserve">Benchmarking is done with </w:t>
            </w:r>
            <w:r>
              <w:rPr>
                <w:b/>
                <w:i/>
              </w:rPr>
              <w:t>prefetch cache depth set to 64.</w:t>
            </w:r>
          </w:p>
        </w:tc>
      </w:tr>
      <w:tr w:rsidR="00C65BB3" w14:paraId="0CA77367"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83181EF" w14:textId="5F0CA11B" w:rsidR="00C65BB3" w:rsidRDefault="00C65BB3" w:rsidP="00066B31">
            <w:r>
              <w:t>Completion Coalesce Buffer depth</w:t>
            </w:r>
          </w:p>
        </w:tc>
        <w:tc>
          <w:tcPr>
            <w:tcW w:w="5828" w:type="dxa"/>
          </w:tcPr>
          <w:p w14:paraId="6DD1B21B" w14:textId="77777777" w:rsidR="00C65BB3" w:rsidRDefault="00C65BB3" w:rsidP="00066B31">
            <w:pPr>
              <w:cnfStyle w:val="000000000000" w:firstRow="0" w:lastRow="0" w:firstColumn="0" w:lastColumn="0" w:oddVBand="0" w:evenVBand="0" w:oddHBand="0" w:evenHBand="0" w:firstRowFirstColumn="0" w:firstRowLastColumn="0" w:lastRowFirstColumn="0" w:lastRowLastColumn="0"/>
            </w:pPr>
            <w:r>
              <w:t>Completion coalesce buffer depth is selectable from Vivado when building the design. Supported values are 8, 16, 32.</w:t>
            </w:r>
          </w:p>
          <w:p w14:paraId="0E5276E2" w14:textId="59E8982D" w:rsidR="00C65BB3" w:rsidRDefault="00C65BB3" w:rsidP="00066B31">
            <w:pPr>
              <w:cnfStyle w:val="000000000000" w:firstRow="0" w:lastRow="0" w:firstColumn="0" w:lastColumn="0" w:oddVBand="0" w:evenVBand="0" w:oddHBand="0" w:evenHBand="0" w:firstRowFirstColumn="0" w:firstRowLastColumn="0" w:lastRowFirstColumn="0" w:lastRowLastColumn="0"/>
            </w:pPr>
            <w:r w:rsidRPr="00956665">
              <w:rPr>
                <w:b/>
                <w:i/>
              </w:rPr>
              <w:t xml:space="preserve">Benchmarking is done with </w:t>
            </w:r>
            <w:r>
              <w:rPr>
                <w:b/>
                <w:i/>
              </w:rPr>
              <w:t>completion coalesce buffer depth set to 32.</w:t>
            </w:r>
          </w:p>
        </w:tc>
      </w:tr>
    </w:tbl>
    <w:p w14:paraId="6D26A760" w14:textId="7CFBA2C0" w:rsidR="00956665" w:rsidRDefault="007F09DF" w:rsidP="007F09DF">
      <w:pPr>
        <w:pStyle w:val="Caption"/>
        <w:jc w:val="center"/>
      </w:pPr>
      <w:r>
        <w:t xml:space="preserve">Table </w:t>
      </w:r>
      <w:r>
        <w:fldChar w:fldCharType="begin"/>
      </w:r>
      <w:r>
        <w:instrText xml:space="preserve"> SEQ Table \* ARABIC </w:instrText>
      </w:r>
      <w:r>
        <w:fldChar w:fldCharType="separate"/>
      </w:r>
      <w:r w:rsidR="00AF2ECA">
        <w:rPr>
          <w:noProof/>
        </w:rPr>
        <w:t>4</w:t>
      </w:r>
      <w:r>
        <w:fldChar w:fldCharType="end"/>
      </w:r>
      <w:r>
        <w:t xml:space="preserve">: </w:t>
      </w:r>
      <w:r w:rsidR="00956665">
        <w:t>QDMA Settings</w:t>
      </w:r>
    </w:p>
    <w:p w14:paraId="4312C83C" w14:textId="4298852E" w:rsidR="00F602F2" w:rsidRDefault="00F602F2" w:rsidP="00F602F2"/>
    <w:p w14:paraId="703A1850" w14:textId="7FC3B6C3" w:rsidR="00F602F2" w:rsidRDefault="00F602F2" w:rsidP="00F602F2"/>
    <w:p w14:paraId="124740DE" w14:textId="52903906" w:rsidR="00F602F2" w:rsidRDefault="00F602F2" w:rsidP="00F602F2"/>
    <w:p w14:paraId="01E873C0" w14:textId="4DAD34B0" w:rsidR="00F602F2" w:rsidRDefault="00F602F2" w:rsidP="00F602F2"/>
    <w:p w14:paraId="08CB16AA" w14:textId="72313040" w:rsidR="00F602F2" w:rsidRDefault="00F602F2" w:rsidP="00F602F2"/>
    <w:p w14:paraId="641505CD" w14:textId="158C81BC" w:rsidR="00F602F2" w:rsidRDefault="00F602F2" w:rsidP="00F602F2"/>
    <w:p w14:paraId="4A59D13A" w14:textId="72BC864B" w:rsidR="00F602F2" w:rsidRDefault="00F602F2" w:rsidP="00F602F2"/>
    <w:p w14:paraId="4578DE7C" w14:textId="48FC22F9" w:rsidR="00F602F2" w:rsidRDefault="00F602F2" w:rsidP="00F602F2"/>
    <w:p w14:paraId="0BD681D4" w14:textId="53CB34D7" w:rsidR="00F602F2" w:rsidRDefault="00F602F2" w:rsidP="00F602F2"/>
    <w:p w14:paraId="35B6FEF0" w14:textId="485F0711" w:rsidR="00F602F2" w:rsidRDefault="00F602F2" w:rsidP="00F602F2"/>
    <w:p w14:paraId="009EF4C4" w14:textId="6D20B1A8" w:rsidR="00F602F2" w:rsidRDefault="00F602F2" w:rsidP="00F602F2"/>
    <w:p w14:paraId="1A4C6B8D" w14:textId="00C6C66F" w:rsidR="00F602F2" w:rsidRDefault="00F602F2" w:rsidP="00F602F2"/>
    <w:p w14:paraId="64B74B5E" w14:textId="66D33415" w:rsidR="00F602F2" w:rsidRDefault="00F602F2" w:rsidP="00F602F2"/>
    <w:p w14:paraId="4F81F440" w14:textId="77777777" w:rsidR="00F602F2" w:rsidRDefault="00F602F2" w:rsidP="00F602F2"/>
    <w:p w14:paraId="7A8EE227" w14:textId="5686DA64" w:rsidR="00F602F2" w:rsidRDefault="00F602F2" w:rsidP="00F602F2"/>
    <w:p w14:paraId="0E7521A5" w14:textId="3E987F53" w:rsidR="00F602F2" w:rsidRDefault="00F602F2" w:rsidP="00F602F2"/>
    <w:p w14:paraId="7B595875" w14:textId="4784274C" w:rsidR="00F602F2" w:rsidRDefault="00F602F2" w:rsidP="00F602F2"/>
    <w:p w14:paraId="33E4659A" w14:textId="5C1A9A5D" w:rsidR="00F602F2" w:rsidRDefault="00F602F2" w:rsidP="00F602F2"/>
    <w:p w14:paraId="03A0BE53" w14:textId="48B23624" w:rsidR="00F602F2" w:rsidRDefault="00F602F2" w:rsidP="00F602F2"/>
    <w:p w14:paraId="77D3E18F" w14:textId="16812D07" w:rsidR="00F602F2" w:rsidRDefault="00F602F2" w:rsidP="00F602F2"/>
    <w:p w14:paraId="74A9259B" w14:textId="181490C4" w:rsidR="00F602F2" w:rsidRDefault="00F602F2" w:rsidP="00F602F2"/>
    <w:p w14:paraId="68026094" w14:textId="4563F06F" w:rsidR="00F602F2" w:rsidDel="00D97EAB" w:rsidRDefault="00F602F2" w:rsidP="00F602F2">
      <w:pPr>
        <w:rPr>
          <w:del w:id="215" w:author="Author"/>
        </w:rPr>
      </w:pPr>
    </w:p>
    <w:p w14:paraId="38ACE88E" w14:textId="260BAF9D" w:rsidR="00F602F2" w:rsidDel="00D97EAB" w:rsidRDefault="00F602F2" w:rsidP="00F602F2">
      <w:pPr>
        <w:rPr>
          <w:del w:id="216" w:author="Author"/>
        </w:rPr>
      </w:pPr>
    </w:p>
    <w:p w14:paraId="4323526C" w14:textId="18351F85" w:rsidR="00F602F2" w:rsidDel="002F0AF6" w:rsidRDefault="00F602F2" w:rsidP="00F602F2">
      <w:pPr>
        <w:rPr>
          <w:del w:id="217" w:author="Author"/>
        </w:rPr>
      </w:pPr>
    </w:p>
    <w:p w14:paraId="3A5D06EA" w14:textId="7FBB11C4" w:rsidR="00F602F2" w:rsidDel="002F0AF6" w:rsidRDefault="00F602F2" w:rsidP="00F602F2">
      <w:pPr>
        <w:rPr>
          <w:del w:id="218" w:author="Author"/>
        </w:rPr>
      </w:pPr>
    </w:p>
    <w:p w14:paraId="11228185" w14:textId="46A57A6C" w:rsidR="00F602F2" w:rsidDel="002F0AF6" w:rsidRDefault="00F602F2" w:rsidP="00F602F2">
      <w:pPr>
        <w:rPr>
          <w:del w:id="219" w:author="Author"/>
        </w:rPr>
      </w:pPr>
    </w:p>
    <w:p w14:paraId="78FB3207" w14:textId="55566291" w:rsidR="00F602F2" w:rsidDel="002F0AF6" w:rsidRDefault="00F602F2" w:rsidP="00F602F2">
      <w:pPr>
        <w:rPr>
          <w:del w:id="220" w:author="Author"/>
        </w:rPr>
      </w:pPr>
    </w:p>
    <w:p w14:paraId="44EDC699" w14:textId="6E102CA4" w:rsidR="00F602F2" w:rsidDel="002F0AF6" w:rsidRDefault="00F602F2" w:rsidP="00F602F2">
      <w:pPr>
        <w:rPr>
          <w:del w:id="221" w:author="Author"/>
        </w:rPr>
      </w:pPr>
    </w:p>
    <w:p w14:paraId="2AFA9C9B" w14:textId="7D8D72DB" w:rsidR="00F602F2" w:rsidDel="002F0AF6" w:rsidRDefault="00F602F2" w:rsidP="00F602F2">
      <w:pPr>
        <w:rPr>
          <w:del w:id="222" w:author="Author"/>
        </w:rPr>
      </w:pPr>
    </w:p>
    <w:p w14:paraId="77B4DEE4" w14:textId="367C2F53" w:rsidR="00F602F2" w:rsidDel="002F0AF6" w:rsidRDefault="00F602F2" w:rsidP="00F602F2">
      <w:pPr>
        <w:rPr>
          <w:del w:id="223" w:author="Author"/>
        </w:rPr>
      </w:pPr>
    </w:p>
    <w:p w14:paraId="74A75042" w14:textId="55304F0E" w:rsidR="00F602F2" w:rsidDel="002F0AF6" w:rsidRDefault="00F602F2" w:rsidP="00F602F2">
      <w:pPr>
        <w:rPr>
          <w:del w:id="224" w:author="Author"/>
        </w:rPr>
      </w:pPr>
    </w:p>
    <w:p w14:paraId="25C9F91D" w14:textId="3955A600" w:rsidR="00F602F2" w:rsidDel="002F0AF6" w:rsidRDefault="00F602F2" w:rsidP="00F602F2">
      <w:pPr>
        <w:rPr>
          <w:del w:id="225" w:author="Author"/>
        </w:rPr>
      </w:pPr>
    </w:p>
    <w:p w14:paraId="086A3684" w14:textId="25CE26A4" w:rsidR="00F602F2" w:rsidDel="002F0AF6" w:rsidRDefault="00F602F2" w:rsidP="00F602F2">
      <w:pPr>
        <w:rPr>
          <w:del w:id="226" w:author="Author"/>
        </w:rPr>
      </w:pPr>
    </w:p>
    <w:p w14:paraId="2122012D" w14:textId="70AD36D8" w:rsidR="00F602F2" w:rsidDel="002F0AF6" w:rsidRDefault="00F602F2" w:rsidP="00F602F2">
      <w:pPr>
        <w:rPr>
          <w:del w:id="227" w:author="Author"/>
        </w:rPr>
      </w:pPr>
    </w:p>
    <w:p w14:paraId="15605A4D" w14:textId="401DF16F" w:rsidR="00F602F2" w:rsidDel="002F0AF6" w:rsidRDefault="00F602F2" w:rsidP="00F602F2">
      <w:pPr>
        <w:rPr>
          <w:del w:id="228" w:author="Author"/>
        </w:rPr>
      </w:pPr>
    </w:p>
    <w:p w14:paraId="20CD3584" w14:textId="57C3F7A1" w:rsidR="00F602F2" w:rsidDel="002F0AF6" w:rsidRDefault="00F602F2" w:rsidP="00F602F2">
      <w:pPr>
        <w:rPr>
          <w:del w:id="229" w:author="Author"/>
        </w:rPr>
      </w:pPr>
    </w:p>
    <w:p w14:paraId="1648C42B" w14:textId="13FFC032" w:rsidR="00F602F2" w:rsidDel="002F0AF6" w:rsidRDefault="00F602F2" w:rsidP="00F602F2">
      <w:pPr>
        <w:rPr>
          <w:del w:id="230" w:author="Author"/>
        </w:rPr>
      </w:pPr>
    </w:p>
    <w:p w14:paraId="3D3EDB69" w14:textId="557CF66F" w:rsidR="00F602F2" w:rsidDel="002F0AF6" w:rsidRDefault="00F602F2" w:rsidP="00F602F2">
      <w:pPr>
        <w:rPr>
          <w:del w:id="231" w:author="Author"/>
        </w:rPr>
      </w:pPr>
    </w:p>
    <w:p w14:paraId="12409CC7" w14:textId="3606E9F9" w:rsidR="00F602F2" w:rsidDel="002F0AF6" w:rsidRDefault="00F602F2" w:rsidP="00F602F2">
      <w:pPr>
        <w:rPr>
          <w:del w:id="232" w:author="Author"/>
        </w:rPr>
      </w:pPr>
    </w:p>
    <w:p w14:paraId="1EF9DA55" w14:textId="31628F2C" w:rsidR="00DA356B" w:rsidRDefault="00E229B4" w:rsidP="00F301EC">
      <w:pPr>
        <w:pStyle w:val="Heading1"/>
      </w:pPr>
      <w:r>
        <w:t>Performance Benchmark</w:t>
      </w:r>
      <w:r w:rsidR="00DA356B">
        <w:t xml:space="preserve"> </w:t>
      </w:r>
      <w:r w:rsidR="00DA356B" w:rsidRPr="00F301EC">
        <w:t>Results</w:t>
      </w:r>
    </w:p>
    <w:p w14:paraId="2A9A03EA" w14:textId="77777777" w:rsidR="00F623A4" w:rsidRDefault="00F623A4" w:rsidP="00F623A4">
      <w:pPr>
        <w:pStyle w:val="Heading2"/>
      </w:pPr>
      <w:bookmarkStart w:id="233" w:name="_Toc525570791"/>
      <w:r>
        <w:t>DPDK Driver</w:t>
      </w:r>
    </w:p>
    <w:p w14:paraId="3DE56965" w14:textId="77777777" w:rsidR="0096743C" w:rsidRDefault="00F623A4" w:rsidP="00F623A4">
      <w:pPr>
        <w:pStyle w:val="NormalWeb"/>
        <w:shd w:val="clear" w:color="auto" w:fill="FFFFFF" w:themeFill="background1"/>
        <w:spacing w:line="280" w:lineRule="atLeast"/>
        <w:rPr>
          <w:rFonts w:ascii="Arial" w:hAnsi="Arial" w:cs="Arial"/>
          <w:sz w:val="20"/>
          <w:szCs w:val="20"/>
        </w:rPr>
      </w:pPr>
      <w:r w:rsidRPr="006B3D45">
        <w:rPr>
          <w:rFonts w:ascii="Arial" w:hAnsi="Arial" w:cs="Arial"/>
          <w:sz w:val="20"/>
          <w:szCs w:val="20"/>
        </w:rPr>
        <w:t>This section provides the performance results captured using DPDK driver in streaming mode using the customized bitstream provided in release package</w:t>
      </w:r>
      <w:r w:rsidR="00D6273A">
        <w:rPr>
          <w:rFonts w:ascii="Arial" w:hAnsi="Arial" w:cs="Arial"/>
          <w:sz w:val="20"/>
          <w:szCs w:val="20"/>
        </w:rPr>
        <w:t xml:space="preserve">. </w:t>
      </w:r>
    </w:p>
    <w:p w14:paraId="38A18321" w14:textId="20BF4B4F" w:rsidR="0075344F" w:rsidRPr="0075344F" w:rsidRDefault="00D6273A" w:rsidP="005A0E10">
      <w:r>
        <w:rPr>
          <w:rFonts w:cs="Arial"/>
          <w:szCs w:val="20"/>
        </w:rPr>
        <w:t>QDMA cur</w:t>
      </w:r>
      <w:r w:rsidR="00AA2577">
        <w:rPr>
          <w:rFonts w:cs="Arial"/>
          <w:szCs w:val="20"/>
        </w:rPr>
        <w:t>r</w:t>
      </w:r>
      <w:r>
        <w:rPr>
          <w:rFonts w:cs="Arial"/>
          <w:szCs w:val="20"/>
        </w:rPr>
        <w:t xml:space="preserve">ently has a limitation that the packet buffers be aligned to 256 bytes boundary for optimal DMA performance. Since the mbuf data pointers in DPDK </w:t>
      </w:r>
      <w:r w:rsidR="0096743C">
        <w:rPr>
          <w:rFonts w:cs="Arial"/>
          <w:szCs w:val="20"/>
        </w:rPr>
        <w:t>need not be</w:t>
      </w:r>
      <w:r>
        <w:rPr>
          <w:rFonts w:cs="Arial"/>
          <w:szCs w:val="20"/>
        </w:rPr>
        <w:t xml:space="preserve"> aligned to 256 bytes boundary, the higher packet size performance for DPDK </w:t>
      </w:r>
      <w:r w:rsidR="0096743C">
        <w:rPr>
          <w:rFonts w:cs="Arial"/>
          <w:szCs w:val="20"/>
        </w:rPr>
        <w:t xml:space="preserve">reported below </w:t>
      </w:r>
      <w:r>
        <w:rPr>
          <w:rFonts w:cs="Arial"/>
          <w:szCs w:val="20"/>
        </w:rPr>
        <w:t xml:space="preserve">is slightly lower than that reported </w:t>
      </w:r>
      <w:r w:rsidR="0096743C">
        <w:rPr>
          <w:rFonts w:cs="Arial"/>
          <w:szCs w:val="20"/>
        </w:rPr>
        <w:t>for</w:t>
      </w:r>
      <w:r>
        <w:rPr>
          <w:rFonts w:cs="Arial"/>
          <w:szCs w:val="20"/>
        </w:rPr>
        <w:t xml:space="preserve"> Linux</w:t>
      </w:r>
      <w:r w:rsidR="0096743C">
        <w:rPr>
          <w:rFonts w:cs="Arial"/>
          <w:szCs w:val="20"/>
        </w:rPr>
        <w:t xml:space="preserve"> driver</w:t>
      </w:r>
      <w:r>
        <w:rPr>
          <w:rFonts w:cs="Arial"/>
          <w:szCs w:val="20"/>
        </w:rPr>
        <w:t>. This alignment limitation in QDMA IP will be fixed in future IP releases.</w:t>
      </w:r>
    </w:p>
    <w:p w14:paraId="7AF94492" w14:textId="4B45A5EC" w:rsidR="00F623A4" w:rsidRPr="003215CE" w:rsidRDefault="00362008" w:rsidP="003215CE">
      <w:pPr>
        <w:pStyle w:val="Heading3"/>
        <w:rPr>
          <w:rStyle w:val="IntenseEmphasis"/>
          <w:i w:val="0"/>
          <w:iCs w:val="0"/>
          <w:color w:val="FF8001"/>
        </w:rPr>
      </w:pPr>
      <w:r w:rsidRPr="003215CE">
        <w:rPr>
          <w:rStyle w:val="IntenseEmphasis"/>
          <w:i w:val="0"/>
          <w:iCs w:val="0"/>
          <w:color w:val="FF8001"/>
        </w:rPr>
        <w:t xml:space="preserve">Streaming Mode </w:t>
      </w:r>
      <w:r w:rsidR="00F623A4" w:rsidRPr="003215CE">
        <w:rPr>
          <w:rStyle w:val="IntenseEmphasis"/>
          <w:i w:val="0"/>
          <w:iCs w:val="0"/>
          <w:color w:val="FF8001"/>
        </w:rPr>
        <w:t xml:space="preserve">C2H </w:t>
      </w:r>
      <w:r w:rsidR="00BE05DD" w:rsidRPr="003215CE">
        <w:rPr>
          <w:rStyle w:val="IntenseEmphasis"/>
          <w:i w:val="0"/>
          <w:iCs w:val="0"/>
          <w:color w:val="FF8001"/>
        </w:rPr>
        <w:t xml:space="preserve">and H2C </w:t>
      </w:r>
      <w:r w:rsidR="00F623A4" w:rsidRPr="003215CE">
        <w:rPr>
          <w:rStyle w:val="IntenseEmphasis"/>
          <w:i w:val="0"/>
          <w:iCs w:val="0"/>
          <w:color w:val="FF8001"/>
        </w:rPr>
        <w:t>performance test</w:t>
      </w:r>
    </w:p>
    <w:p w14:paraId="47C89BD6" w14:textId="77777777" w:rsidR="00F623A4" w:rsidRPr="0069485E" w:rsidRDefault="00F623A4" w:rsidP="00F623A4">
      <w:pPr>
        <w:rPr>
          <w:rFonts w:cs="Arial"/>
          <w:szCs w:val="20"/>
        </w:rPr>
      </w:pPr>
      <w:r w:rsidRPr="0069485E">
        <w:rPr>
          <w:rFonts w:cs="Arial"/>
          <w:szCs w:val="20"/>
        </w:rPr>
        <w:t xml:space="preserve">Below dpdk-pktgen command-lines were used for performance measurement. </w:t>
      </w:r>
    </w:p>
    <w:p w14:paraId="760F31E3" w14:textId="77777777" w:rsidR="00F623A4" w:rsidRPr="0069485E" w:rsidRDefault="00F623A4" w:rsidP="00F623A4">
      <w:pPr>
        <w:pStyle w:val="ListParagraph"/>
        <w:numPr>
          <w:ilvl w:val="0"/>
          <w:numId w:val="43"/>
        </w:numPr>
        <w:rPr>
          <w:rFonts w:cs="Arial"/>
          <w:szCs w:val="20"/>
        </w:rPr>
      </w:pPr>
      <w:r w:rsidRPr="0069485E">
        <w:rPr>
          <w:rFonts w:cs="Arial"/>
          <w:szCs w:val="20"/>
        </w:rPr>
        <w:t xml:space="preserve">The ‘-9’ option is the extension added by Xilinx to enable dpdk-pktgen to support packet sizes beyond 1518 bytes. </w:t>
      </w:r>
    </w:p>
    <w:p w14:paraId="3FF9C6CE" w14:textId="77777777" w:rsidR="00F623A4" w:rsidRPr="0069485E" w:rsidRDefault="00F623A4" w:rsidP="00F623A4">
      <w:pPr>
        <w:pStyle w:val="ListParagraph"/>
        <w:numPr>
          <w:ilvl w:val="0"/>
          <w:numId w:val="43"/>
        </w:numPr>
        <w:rPr>
          <w:rFonts w:cs="Arial"/>
          <w:szCs w:val="20"/>
        </w:rPr>
      </w:pPr>
      <w:r w:rsidRPr="0069485E">
        <w:rPr>
          <w:rFonts w:cs="Arial"/>
          <w:szCs w:val="20"/>
        </w:rPr>
        <w:t>The dpdk-pktgen application was also modified to disable the packet classification.</w:t>
      </w:r>
    </w:p>
    <w:p w14:paraId="6C4C91B1" w14:textId="77777777" w:rsidR="00F623A4" w:rsidRPr="0069485E" w:rsidRDefault="00F623A4" w:rsidP="00F623A4">
      <w:pPr>
        <w:rPr>
          <w:rFonts w:cs="Arial"/>
          <w:szCs w:val="20"/>
        </w:rPr>
      </w:pPr>
    </w:p>
    <w:p w14:paraId="507E30BB" w14:textId="65B8DFF4" w:rsidR="00F623A4" w:rsidRPr="0069485E" w:rsidRDefault="00F623A4" w:rsidP="00F623A4">
      <w:pPr>
        <w:rPr>
          <w:rFonts w:cs="Arial"/>
          <w:szCs w:val="20"/>
        </w:rPr>
      </w:pPr>
      <w:r w:rsidRPr="0069485E">
        <w:rPr>
          <w:rFonts w:cs="Arial"/>
          <w:szCs w:val="20"/>
        </w:rPr>
        <w:t>The ‘-</w:t>
      </w:r>
      <w:r w:rsidR="005D0E84">
        <w:rPr>
          <w:rFonts w:cs="Arial"/>
          <w:szCs w:val="20"/>
        </w:rPr>
        <w:t>a</w:t>
      </w:r>
      <w:r w:rsidRPr="0069485E">
        <w:rPr>
          <w:rFonts w:cs="Arial"/>
          <w:szCs w:val="20"/>
        </w:rPr>
        <w:t>’ EAL option is specified to enable or disable prefetch and to change the completion descriptor length.</w:t>
      </w:r>
    </w:p>
    <w:p w14:paraId="14205279" w14:textId="77777777" w:rsidR="00F623A4" w:rsidRPr="0069485E" w:rsidRDefault="00F623A4" w:rsidP="00F623A4">
      <w:pPr>
        <w:rPr>
          <w:rFonts w:cs="Arial"/>
          <w:szCs w:val="20"/>
        </w:rPr>
      </w:pPr>
      <w:r w:rsidRPr="0069485E">
        <w:rPr>
          <w:rFonts w:cs="Arial"/>
          <w:szCs w:val="20"/>
        </w:rPr>
        <w:t>In the table below, 3b:00.0 represents PCIe function in “bus:device.function” format.</w:t>
      </w:r>
    </w:p>
    <w:p w14:paraId="3708ABF2" w14:textId="77777777" w:rsidR="00F623A4" w:rsidRPr="0069485E" w:rsidRDefault="00F623A4" w:rsidP="00F623A4">
      <w:pPr>
        <w:ind w:left="720"/>
        <w:rPr>
          <w:rFonts w:cs="Arial"/>
          <w:szCs w:val="20"/>
        </w:rPr>
      </w:pPr>
      <w:r w:rsidRPr="0069485E">
        <w:rPr>
          <w:rFonts w:cs="Arial"/>
          <w:szCs w:val="20"/>
        </w:rPr>
        <w:t xml:space="preserve"> </w:t>
      </w:r>
    </w:p>
    <w:tbl>
      <w:tblPr>
        <w:tblStyle w:val="GridTable4-Accent1"/>
        <w:tblW w:w="0" w:type="auto"/>
        <w:jc w:val="center"/>
        <w:tblLook w:val="04A0" w:firstRow="1" w:lastRow="0" w:firstColumn="1" w:lastColumn="0" w:noHBand="0" w:noVBand="1"/>
      </w:tblPr>
      <w:tblGrid>
        <w:gridCol w:w="1242"/>
        <w:gridCol w:w="8108"/>
      </w:tblGrid>
      <w:tr w:rsidR="00F623A4" w14:paraId="692C62A1" w14:textId="77777777" w:rsidTr="00575D8B">
        <w:trPr>
          <w:cnfStyle w:val="100000000000" w:firstRow="1" w:lastRow="0" w:firstColumn="0" w:lastColumn="0" w:oddVBand="0" w:evenVBand="0" w:oddHBand="0"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62B94166" w14:textId="19F30D40" w:rsidR="00F623A4" w:rsidRPr="007A66BE" w:rsidRDefault="00F623A4" w:rsidP="00066B31">
            <w:pPr>
              <w:rPr>
                <w:rFonts w:ascii="Segoe UI" w:hAnsi="Segoe UI" w:cs="Segoe UI"/>
                <w:bCs w:val="0"/>
                <w:color w:val="000000" w:themeColor="text1"/>
                <w:sz w:val="22"/>
                <w:szCs w:val="22"/>
              </w:rPr>
            </w:pPr>
            <w:r>
              <w:rPr>
                <w:rFonts w:ascii="Segoe UI" w:hAnsi="Segoe UI" w:cs="Segoe UI"/>
                <w:bCs w:val="0"/>
                <w:color w:val="000000" w:themeColor="text1"/>
                <w:sz w:val="22"/>
                <w:szCs w:val="22"/>
              </w:rPr>
              <w:t xml:space="preserve"># of </w:t>
            </w:r>
            <w:r w:rsidRPr="007A66BE">
              <w:rPr>
                <w:rFonts w:ascii="Segoe UI" w:hAnsi="Segoe UI" w:cs="Segoe UI"/>
                <w:bCs w:val="0"/>
                <w:color w:val="000000" w:themeColor="text1"/>
                <w:sz w:val="22"/>
                <w:szCs w:val="22"/>
              </w:rPr>
              <w:t>queues</w:t>
            </w:r>
          </w:p>
        </w:tc>
        <w:tc>
          <w:tcPr>
            <w:tcW w:w="0" w:type="auto"/>
          </w:tcPr>
          <w:p w14:paraId="780EC1C4" w14:textId="77777777" w:rsidR="00F623A4" w:rsidRPr="007A66BE" w:rsidRDefault="00F623A4" w:rsidP="00066B31">
            <w:pP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000000" w:themeColor="text1"/>
                <w:sz w:val="22"/>
                <w:szCs w:val="22"/>
              </w:rPr>
            </w:pPr>
            <w:r w:rsidRPr="007A66BE">
              <w:rPr>
                <w:rFonts w:ascii="Segoe UI" w:hAnsi="Segoe UI" w:cs="Segoe UI"/>
                <w:bCs w:val="0"/>
                <w:color w:val="000000" w:themeColor="text1"/>
                <w:sz w:val="22"/>
                <w:szCs w:val="22"/>
              </w:rPr>
              <w:t>dpdk-pktgen command line</w:t>
            </w:r>
          </w:p>
        </w:tc>
      </w:tr>
      <w:tr w:rsidR="00F623A4" w14:paraId="0EAF8DC6" w14:textId="77777777" w:rsidTr="00575D8B">
        <w:trPr>
          <w:cnfStyle w:val="000000100000" w:firstRow="0" w:lastRow="0" w:firstColumn="0" w:lastColumn="0" w:oddVBand="0" w:evenVBand="0" w:oddHBand="1" w:evenHBand="0" w:firstRowFirstColumn="0" w:firstRowLastColumn="0" w:lastRowFirstColumn="0" w:lastRowLastColumn="0"/>
          <w:trHeight w:val="617"/>
          <w:jc w:val="center"/>
        </w:trPr>
        <w:tc>
          <w:tcPr>
            <w:cnfStyle w:val="001000000000" w:firstRow="0" w:lastRow="0" w:firstColumn="1" w:lastColumn="0" w:oddVBand="0" w:evenVBand="0" w:oddHBand="0" w:evenHBand="0" w:firstRowFirstColumn="0" w:firstRowLastColumn="0" w:lastRowFirstColumn="0" w:lastRowLastColumn="0"/>
            <w:tcW w:w="0" w:type="auto"/>
          </w:tcPr>
          <w:p w14:paraId="66D0A004"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1</w:t>
            </w:r>
          </w:p>
        </w:tc>
        <w:tc>
          <w:tcPr>
            <w:tcW w:w="0" w:type="auto"/>
          </w:tcPr>
          <w:p w14:paraId="6C979803" w14:textId="0DA178F9"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r w:rsidRPr="00D17964">
              <w:rPr>
                <w:rFonts w:ascii="Segoe UI" w:hAnsi="Segoe UI" w:cs="Segoe UI"/>
                <w:color w:val="000000" w:themeColor="text1"/>
                <w:sz w:val="22"/>
                <w:szCs w:val="22"/>
              </w:rPr>
              <w:t>./</w:t>
            </w:r>
            <w:r w:rsidR="00851B3A" w:rsidRPr="00851B3A">
              <w:rPr>
                <w:rFonts w:ascii="Segoe UI" w:hAnsi="Segoe UI" w:cs="Segoe UI"/>
                <w:color w:val="000000" w:themeColor="text1"/>
                <w:sz w:val="22"/>
                <w:szCs w:val="22"/>
              </w:rPr>
              <w:t>build/app/pktgen</w:t>
            </w:r>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2</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0" -9</w:t>
            </w:r>
          </w:p>
        </w:tc>
      </w:tr>
      <w:tr w:rsidR="00F623A4" w14:paraId="6B122610"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7FDEA0F2"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2</w:t>
            </w:r>
          </w:p>
        </w:tc>
        <w:tc>
          <w:tcPr>
            <w:tcW w:w="0" w:type="auto"/>
          </w:tcPr>
          <w:p w14:paraId="1AD150B6" w14:textId="5841731C" w:rsidR="00F623A4" w:rsidRPr="00D17964" w:rsidRDefault="00F623A4" w:rsidP="00066B31">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r w:rsidRPr="00D17964">
              <w:rPr>
                <w:rFonts w:ascii="Segoe UI" w:hAnsi="Segoe UI" w:cs="Segoe UI"/>
                <w:color w:val="000000" w:themeColor="text1"/>
                <w:sz w:val="22"/>
                <w:szCs w:val="22"/>
              </w:rPr>
              <w:t>./</w:t>
            </w:r>
            <w:r w:rsidR="00851B3A" w:rsidRPr="00851B3A">
              <w:rPr>
                <w:rFonts w:ascii="Segoe UI" w:hAnsi="Segoe UI" w:cs="Segoe UI"/>
                <w:color w:val="000000" w:themeColor="text1"/>
                <w:sz w:val="22"/>
                <w:szCs w:val="22"/>
              </w:rPr>
              <w:t>build/app/pktgen</w:t>
            </w:r>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4</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3-4].0" -9</w:t>
            </w:r>
          </w:p>
        </w:tc>
      </w:tr>
      <w:tr w:rsidR="00F623A4" w14:paraId="729AF85C" w14:textId="77777777" w:rsidTr="00575D8B">
        <w:trPr>
          <w:cnfStyle w:val="000000100000" w:firstRow="0" w:lastRow="0" w:firstColumn="0" w:lastColumn="0" w:oddVBand="0" w:evenVBand="0" w:oddHBand="1"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24B2CBF"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4</w:t>
            </w:r>
          </w:p>
        </w:tc>
        <w:tc>
          <w:tcPr>
            <w:tcW w:w="0" w:type="auto"/>
          </w:tcPr>
          <w:p w14:paraId="09007BD3" w14:textId="6690EAC6"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r w:rsidRPr="00D17964">
              <w:rPr>
                <w:rFonts w:ascii="Segoe UI" w:hAnsi="Segoe UI" w:cs="Segoe UI"/>
                <w:color w:val="000000" w:themeColor="text1"/>
                <w:sz w:val="22"/>
                <w:szCs w:val="22"/>
              </w:rPr>
              <w:t>./</w:t>
            </w:r>
            <w:r w:rsidR="00851B3A" w:rsidRPr="00851B3A">
              <w:rPr>
                <w:rFonts w:ascii="Segoe UI" w:hAnsi="Segoe UI" w:cs="Segoe UI"/>
                <w:color w:val="000000" w:themeColor="text1"/>
                <w:sz w:val="22"/>
                <w:szCs w:val="22"/>
              </w:rPr>
              <w:t>build/app/pktgen</w:t>
            </w:r>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8 -n 4 -</w:t>
            </w:r>
            <w:r w:rsidR="00851B3A">
              <w:rPr>
                <w:rFonts w:ascii="Segoe UI" w:hAnsi="Segoe UI" w:cs="Segoe UI"/>
                <w:color w:val="000000" w:themeColor="text1"/>
                <w:sz w:val="22"/>
                <w:szCs w:val="22"/>
              </w:rPr>
              <w:t>a</w:t>
            </w:r>
            <w:r w:rsidRPr="00D1796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D17964">
              <w:rPr>
                <w:rFonts w:ascii="Segoe UI" w:hAnsi="Segoe UI" w:cs="Segoe UI"/>
                <w:color w:val="000000" w:themeColor="text1"/>
                <w:sz w:val="22"/>
                <w:szCs w:val="22"/>
              </w:rPr>
              <w:t xml:space="preserve"> -- -P -m "[1-4:5-8].0" -9</w:t>
            </w:r>
          </w:p>
        </w:tc>
      </w:tr>
      <w:tr w:rsidR="00F623A4" w14:paraId="246B4165"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E36CFCB"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8</w:t>
            </w:r>
          </w:p>
        </w:tc>
        <w:tc>
          <w:tcPr>
            <w:tcW w:w="0" w:type="auto"/>
          </w:tcPr>
          <w:p w14:paraId="57CE67A6" w14:textId="65431275" w:rsidR="00F623A4" w:rsidRPr="00D17964" w:rsidRDefault="00F623A4" w:rsidP="007F09DF">
            <w:pPr>
              <w:keepNext/>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r w:rsidRPr="00D17964">
              <w:rPr>
                <w:rFonts w:ascii="Segoe UI" w:hAnsi="Segoe UI" w:cs="Segoe UI"/>
                <w:color w:val="000000" w:themeColor="text1"/>
                <w:sz w:val="22"/>
                <w:szCs w:val="22"/>
              </w:rPr>
              <w:t>./</w:t>
            </w:r>
            <w:r w:rsidR="00851B3A" w:rsidRPr="00851B3A">
              <w:rPr>
                <w:rFonts w:ascii="Segoe UI" w:hAnsi="Segoe UI" w:cs="Segoe UI"/>
                <w:color w:val="000000" w:themeColor="text1"/>
                <w:sz w:val="22"/>
                <w:szCs w:val="22"/>
              </w:rPr>
              <w:t>build/app/pktgen</w:t>
            </w:r>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16</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8:9-16].0" -9</w:t>
            </w:r>
          </w:p>
        </w:tc>
      </w:tr>
      <w:tr w:rsidR="002F0AF6" w14:paraId="465BEA90" w14:textId="77777777" w:rsidTr="00575D8B">
        <w:trPr>
          <w:cnfStyle w:val="000000100000" w:firstRow="0" w:lastRow="0" w:firstColumn="0" w:lastColumn="0" w:oddVBand="0" w:evenVBand="0" w:oddHBand="1" w:evenHBand="0" w:firstRowFirstColumn="0" w:firstRowLastColumn="0" w:lastRowFirstColumn="0" w:lastRowLastColumn="0"/>
          <w:trHeight w:val="599"/>
          <w:jc w:val="center"/>
          <w:ins w:id="234" w:author="Author"/>
        </w:trPr>
        <w:tc>
          <w:tcPr>
            <w:cnfStyle w:val="001000000000" w:firstRow="0" w:lastRow="0" w:firstColumn="1" w:lastColumn="0" w:oddVBand="0" w:evenVBand="0" w:oddHBand="0" w:evenHBand="0" w:firstRowFirstColumn="0" w:firstRowLastColumn="0" w:lastRowFirstColumn="0" w:lastRowLastColumn="0"/>
            <w:tcW w:w="0" w:type="auto"/>
          </w:tcPr>
          <w:p w14:paraId="75389F83" w14:textId="4905A377" w:rsidR="002F0AF6" w:rsidRPr="00D17964" w:rsidRDefault="002F0AF6" w:rsidP="002F0AF6">
            <w:pPr>
              <w:rPr>
                <w:ins w:id="235" w:author="Author"/>
                <w:rFonts w:ascii="Segoe UI" w:hAnsi="Segoe UI" w:cs="Segoe UI"/>
                <w:color w:val="000000" w:themeColor="text1"/>
                <w:sz w:val="22"/>
                <w:szCs w:val="22"/>
              </w:rPr>
            </w:pPr>
            <w:ins w:id="236" w:author="Author">
              <w:r w:rsidRPr="002F0AF6">
                <w:rPr>
                  <w:rFonts w:ascii="Segoe UI" w:hAnsi="Segoe UI" w:cs="Segoe UI"/>
                  <w:color w:val="000000" w:themeColor="text1"/>
                  <w:sz w:val="22"/>
                  <w:szCs w:val="22"/>
                </w:rPr>
                <w:t>16</w:t>
              </w:r>
            </w:ins>
          </w:p>
        </w:tc>
        <w:tc>
          <w:tcPr>
            <w:tcW w:w="0" w:type="auto"/>
          </w:tcPr>
          <w:p w14:paraId="184C68C4" w14:textId="5FA6B75A" w:rsidR="002F0AF6" w:rsidRPr="00D17964" w:rsidRDefault="002F0AF6" w:rsidP="002F0AF6">
            <w:pPr>
              <w:keepNext/>
              <w:cnfStyle w:val="000000100000" w:firstRow="0" w:lastRow="0" w:firstColumn="0" w:lastColumn="0" w:oddVBand="0" w:evenVBand="0" w:oddHBand="1" w:evenHBand="0" w:firstRowFirstColumn="0" w:firstRowLastColumn="0" w:lastRowFirstColumn="0" w:lastRowLastColumn="0"/>
              <w:rPr>
                <w:ins w:id="237" w:author="Author"/>
                <w:rFonts w:ascii="Segoe UI" w:hAnsi="Segoe UI" w:cs="Segoe UI"/>
                <w:color w:val="000000" w:themeColor="text1"/>
                <w:sz w:val="22"/>
                <w:szCs w:val="22"/>
              </w:rPr>
            </w:pPr>
            <w:ins w:id="238" w:author="Author">
              <w:r w:rsidRPr="00D17964">
                <w:rPr>
                  <w:rFonts w:ascii="Segoe UI" w:hAnsi="Segoe UI" w:cs="Segoe UI"/>
                  <w:color w:val="000000" w:themeColor="text1"/>
                  <w:sz w:val="22"/>
                  <w:szCs w:val="22"/>
                </w:rPr>
                <w:t>./</w:t>
              </w:r>
              <w:r w:rsidRPr="00851B3A">
                <w:rPr>
                  <w:rFonts w:ascii="Segoe UI" w:hAnsi="Segoe UI" w:cs="Segoe UI"/>
                  <w:color w:val="000000" w:themeColor="text1"/>
                  <w:sz w:val="22"/>
                  <w:szCs w:val="22"/>
                </w:rPr>
                <w:t>build/app/pktgen</w:t>
              </w:r>
              <w:r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w:t>
              </w:r>
              <w:r>
                <w:rPr>
                  <w:rFonts w:ascii="Segoe UI" w:hAnsi="Segoe UI" w:cs="Segoe UI"/>
                  <w:color w:val="000000" w:themeColor="text1"/>
                  <w:sz w:val="22"/>
                  <w:szCs w:val="22"/>
                </w:rPr>
                <w:t>32 -n 4 -a 3b:00.0,desc_prefetch=1,cmpt_desc_len=16</w:t>
              </w:r>
              <w:r w:rsidRPr="00D17964">
                <w:rPr>
                  <w:rFonts w:ascii="Segoe UI" w:hAnsi="Segoe UI" w:cs="Segoe UI"/>
                  <w:color w:val="000000" w:themeColor="text1"/>
                  <w:sz w:val="22"/>
                  <w:szCs w:val="22"/>
                </w:rPr>
                <w:t xml:space="preserve"> -- -P -m "[1-</w:t>
              </w:r>
              <w:r>
                <w:rPr>
                  <w:rFonts w:ascii="Segoe UI" w:hAnsi="Segoe UI" w:cs="Segoe UI"/>
                  <w:color w:val="000000" w:themeColor="text1"/>
                  <w:sz w:val="22"/>
                  <w:szCs w:val="22"/>
                </w:rPr>
                <w:t>16</w:t>
              </w:r>
              <w:r w:rsidRPr="00D17964">
                <w:rPr>
                  <w:rFonts w:ascii="Segoe UI" w:hAnsi="Segoe UI" w:cs="Segoe UI"/>
                  <w:color w:val="000000" w:themeColor="text1"/>
                  <w:sz w:val="22"/>
                  <w:szCs w:val="22"/>
                </w:rPr>
                <w:t>:</w:t>
              </w:r>
              <w:r>
                <w:rPr>
                  <w:rFonts w:ascii="Segoe UI" w:hAnsi="Segoe UI" w:cs="Segoe UI"/>
                  <w:color w:val="000000" w:themeColor="text1"/>
                  <w:sz w:val="22"/>
                  <w:szCs w:val="22"/>
                </w:rPr>
                <w:t>17</w:t>
              </w:r>
              <w:r w:rsidRPr="00D17964">
                <w:rPr>
                  <w:rFonts w:ascii="Segoe UI" w:hAnsi="Segoe UI" w:cs="Segoe UI"/>
                  <w:color w:val="000000" w:themeColor="text1"/>
                  <w:sz w:val="22"/>
                  <w:szCs w:val="22"/>
                </w:rPr>
                <w:t>-</w:t>
              </w:r>
              <w:r>
                <w:rPr>
                  <w:rFonts w:ascii="Segoe UI" w:hAnsi="Segoe UI" w:cs="Segoe UI"/>
                  <w:color w:val="000000" w:themeColor="text1"/>
                  <w:sz w:val="22"/>
                  <w:szCs w:val="22"/>
                </w:rPr>
                <w:t>32</w:t>
              </w:r>
              <w:r w:rsidRPr="00D17964">
                <w:rPr>
                  <w:rFonts w:ascii="Segoe UI" w:hAnsi="Segoe UI" w:cs="Segoe UI"/>
                  <w:color w:val="000000" w:themeColor="text1"/>
                  <w:sz w:val="22"/>
                  <w:szCs w:val="22"/>
                </w:rPr>
                <w:t>].0" -9</w:t>
              </w:r>
            </w:ins>
          </w:p>
        </w:tc>
      </w:tr>
    </w:tbl>
    <w:p w14:paraId="06EAE2E5" w14:textId="35BE7E94" w:rsidR="0066014C" w:rsidRDefault="007F09DF" w:rsidP="008D1308">
      <w:pPr>
        <w:pStyle w:val="Caption"/>
        <w:jc w:val="center"/>
        <w:rPr>
          <w:b w:val="0"/>
          <w:bCs w:val="0"/>
          <w:szCs w:val="24"/>
        </w:rPr>
      </w:pPr>
      <w:r>
        <w:t xml:space="preserve">Table </w:t>
      </w:r>
      <w:r>
        <w:rPr>
          <w:b w:val="0"/>
          <w:bCs w:val="0"/>
        </w:rPr>
        <w:fldChar w:fldCharType="begin"/>
      </w:r>
      <w:r>
        <w:instrText xml:space="preserve"> SEQ Table \* ARABIC </w:instrText>
      </w:r>
      <w:r>
        <w:rPr>
          <w:b w:val="0"/>
          <w:bCs w:val="0"/>
        </w:rPr>
        <w:fldChar w:fldCharType="separate"/>
      </w:r>
      <w:r w:rsidR="00AF2ECA">
        <w:rPr>
          <w:noProof/>
        </w:rPr>
        <w:t>5</w:t>
      </w:r>
      <w:r>
        <w:rPr>
          <w:b w:val="0"/>
          <w:bCs w:val="0"/>
        </w:rPr>
        <w:fldChar w:fldCharType="end"/>
      </w:r>
      <w:r w:rsidR="00F623A4">
        <w:t>:</w:t>
      </w:r>
      <w:r w:rsidR="00F623A4" w:rsidRPr="00453431">
        <w:t xml:space="preserve"> </w:t>
      </w:r>
      <w:r w:rsidR="00F623A4">
        <w:t>Command-line for dpdk-pktgen application</w:t>
      </w:r>
    </w:p>
    <w:p w14:paraId="6B5C338D" w14:textId="77777777" w:rsidR="009630D7" w:rsidRDefault="009630D7" w:rsidP="009630D7"/>
    <w:p w14:paraId="1D46C73A" w14:textId="5F7A214B" w:rsidR="009630D7" w:rsidRDefault="009630D7" w:rsidP="009630D7">
      <w:pPr>
        <w:rPr>
          <w:rFonts w:eastAsiaTheme="majorEastAsia" w:cstheme="majorBidi"/>
          <w:b/>
          <w:color w:val="FF8001"/>
          <w:sz w:val="24"/>
        </w:rPr>
      </w:pPr>
      <w:r>
        <w:t xml:space="preserve">For H2C performance tests the C2H traffic is disabled and H2C packets are generated using dpdk-pktgen application. The EAL option (-a) is </w:t>
      </w:r>
      <w:r w:rsidRPr="00F623A4">
        <w:rPr>
          <w:b/>
          <w:i/>
        </w:rPr>
        <w:t xml:space="preserve">not </w:t>
      </w:r>
      <w:r>
        <w:t>required to be specified in the command lines.</w:t>
      </w:r>
    </w:p>
    <w:p w14:paraId="39A8B281" w14:textId="46B24F98" w:rsidR="0066014C" w:rsidRDefault="0066014C" w:rsidP="00511DF8"/>
    <w:p w14:paraId="38CC0D0A" w14:textId="77777777" w:rsidR="00611FF6" w:rsidRDefault="00611FF6" w:rsidP="00611FF6">
      <w:pPr>
        <w:pStyle w:val="Heading3"/>
      </w:pPr>
      <w:r>
        <w:t>Streaming Mode Forwarding performance test</w:t>
      </w:r>
    </w:p>
    <w:p w14:paraId="071D15EC" w14:textId="77777777" w:rsidR="00611FF6" w:rsidRPr="0069485E" w:rsidRDefault="00611FF6" w:rsidP="00611FF6">
      <w:pPr>
        <w:rPr>
          <w:rFonts w:cs="Arial"/>
          <w:szCs w:val="20"/>
        </w:rPr>
      </w:pPr>
      <w:r w:rsidRPr="0069485E">
        <w:rPr>
          <w:rFonts w:cs="Arial"/>
          <w:szCs w:val="20"/>
        </w:rPr>
        <w:t>The testpmd application is executed with the below command-line options for different queue configurations.</w:t>
      </w:r>
    </w:p>
    <w:p w14:paraId="01DEB7AF" w14:textId="77777777" w:rsidR="00611FF6" w:rsidRPr="0049153C" w:rsidRDefault="00611FF6" w:rsidP="00611FF6">
      <w:pPr>
        <w:ind w:left="720"/>
        <w:rPr>
          <w:rFonts w:ascii="Segoe UI" w:hAnsi="Segoe UI" w:cs="Segoe UI"/>
          <w:color w:val="000000" w:themeColor="text1"/>
          <w:sz w:val="16"/>
          <w:szCs w:val="16"/>
        </w:rPr>
      </w:pPr>
    </w:p>
    <w:tbl>
      <w:tblPr>
        <w:tblStyle w:val="GridTable4-Accent1"/>
        <w:tblW w:w="0" w:type="auto"/>
        <w:jc w:val="center"/>
        <w:tblLook w:val="04A0" w:firstRow="1" w:lastRow="0" w:firstColumn="1" w:lastColumn="0" w:noHBand="0" w:noVBand="1"/>
      </w:tblPr>
      <w:tblGrid>
        <w:gridCol w:w="1021"/>
        <w:gridCol w:w="8329"/>
      </w:tblGrid>
      <w:tr w:rsidR="00611FF6" w14:paraId="3605DC76" w14:textId="77777777" w:rsidTr="005312C7">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583969D9" w14:textId="77777777" w:rsidR="00611FF6" w:rsidRPr="004D1DF9" w:rsidRDefault="00611FF6" w:rsidP="005312C7">
            <w:pPr>
              <w:rPr>
                <w:rFonts w:ascii="Segoe UI" w:hAnsi="Segoe UI" w:cs="Segoe UI"/>
                <w:color w:val="auto"/>
                <w:sz w:val="22"/>
                <w:szCs w:val="22"/>
              </w:rPr>
            </w:pPr>
            <w:r>
              <w:rPr>
                <w:rFonts w:ascii="Segoe UI" w:hAnsi="Segoe UI" w:cs="Segoe UI"/>
                <w:color w:val="auto"/>
                <w:sz w:val="22"/>
                <w:szCs w:val="22"/>
              </w:rPr>
              <w:t xml:space="preserve"># </w:t>
            </w:r>
            <w:r w:rsidRPr="004D1DF9">
              <w:rPr>
                <w:rFonts w:ascii="Segoe UI" w:hAnsi="Segoe UI" w:cs="Segoe UI"/>
                <w:color w:val="auto"/>
                <w:sz w:val="22"/>
                <w:szCs w:val="22"/>
              </w:rPr>
              <w:t>of queues</w:t>
            </w:r>
          </w:p>
        </w:tc>
        <w:tc>
          <w:tcPr>
            <w:tcW w:w="0" w:type="auto"/>
          </w:tcPr>
          <w:p w14:paraId="2D9E894B" w14:textId="77777777" w:rsidR="00611FF6" w:rsidRPr="004D1DF9" w:rsidRDefault="00611FF6" w:rsidP="005312C7">
            <w:pPr>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2"/>
                <w:szCs w:val="22"/>
              </w:rPr>
            </w:pPr>
            <w:r w:rsidRPr="004D1DF9">
              <w:rPr>
                <w:rFonts w:ascii="Segoe UI" w:hAnsi="Segoe UI" w:cs="Segoe UI"/>
                <w:color w:val="auto"/>
                <w:sz w:val="22"/>
                <w:szCs w:val="22"/>
              </w:rPr>
              <w:t>testpmd command line</w:t>
            </w:r>
          </w:p>
        </w:tc>
      </w:tr>
      <w:tr w:rsidR="00611FF6" w14:paraId="76DB490A" w14:textId="77777777" w:rsidTr="005312C7">
        <w:trPr>
          <w:cnfStyle w:val="000000100000" w:firstRow="0" w:lastRow="0" w:firstColumn="0" w:lastColumn="0" w:oddVBand="0" w:evenVBand="0" w:oddHBand="1" w:evenHBand="0" w:firstRowFirstColumn="0" w:firstRowLastColumn="0" w:lastRowFirstColumn="0" w:lastRowLastColumn="0"/>
          <w:trHeight w:val="755"/>
          <w:jc w:val="center"/>
        </w:trPr>
        <w:tc>
          <w:tcPr>
            <w:cnfStyle w:val="001000000000" w:firstRow="0" w:lastRow="0" w:firstColumn="1" w:lastColumn="0" w:oddVBand="0" w:evenVBand="0" w:oddHBand="0" w:evenHBand="0" w:firstRowFirstColumn="0" w:firstRowLastColumn="0" w:lastRowFirstColumn="0" w:lastRowLastColumn="0"/>
            <w:tcW w:w="0" w:type="auto"/>
          </w:tcPr>
          <w:p w14:paraId="19E76905"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1</w:t>
            </w:r>
          </w:p>
        </w:tc>
        <w:tc>
          <w:tcPr>
            <w:tcW w:w="0" w:type="auto"/>
          </w:tcPr>
          <w:p w14:paraId="5DB4A999" w14:textId="5E39C825" w:rsidR="00611FF6" w:rsidRPr="002953C4" w:rsidRDefault="00DA49C7"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ins w:id="239" w:author="Author">
              <w:r w:rsidRPr="00DA49C7">
                <w:rPr>
                  <w:rFonts w:ascii="Segoe UI" w:hAnsi="Segoe UI" w:cs="Segoe UI"/>
                  <w:color w:val="000000" w:themeColor="text1"/>
                  <w:sz w:val="22"/>
                  <w:szCs w:val="22"/>
                </w:rPr>
                <w:t>./build/app/dpdk-testpmd -l 1-17 --socket-mem=4096 -n 4 -a 3b:00.0,desc_prefetch=1,cmpt_desc_len=16 --log-level=3 -- --burst=256 -i --nb-cores=1 --rxq=1 --txq=1 --forward-mode=io --rxd=2048 --txd=2048 --mbcache=512 --enable-drop-en --port-numa-config=0,0 --no-rmv-interrupt --no-mlockall --no-lsc-interrupt --rss-udp</w:t>
              </w:r>
            </w:ins>
            <w:del w:id="240" w:author="Author">
              <w:r w:rsidR="00611FF6" w:rsidRPr="002953C4" w:rsidDel="00DA49C7">
                <w:rPr>
                  <w:rFonts w:ascii="Segoe UI" w:hAnsi="Segoe UI" w:cs="Segoe UI"/>
                  <w:color w:val="000000" w:themeColor="text1"/>
                  <w:sz w:val="22"/>
                  <w:szCs w:val="22"/>
                </w:rPr>
                <w:delText>./build/app/testpmd -cf -n4  -</w:delText>
              </w:r>
              <w:r w:rsidR="00611FF6" w:rsidDel="00DA49C7">
                <w:rPr>
                  <w:rFonts w:ascii="Segoe UI" w:hAnsi="Segoe UI" w:cs="Segoe UI"/>
                  <w:color w:val="000000" w:themeColor="text1"/>
                  <w:sz w:val="22"/>
                  <w:szCs w:val="22"/>
                </w:rPr>
                <w:delText>a</w:delText>
              </w:r>
              <w:r w:rsidR="00611FF6" w:rsidRPr="002953C4" w:rsidDel="00DA49C7">
                <w:rPr>
                  <w:rFonts w:ascii="Segoe UI" w:hAnsi="Segoe UI" w:cs="Segoe UI"/>
                  <w:color w:val="000000" w:themeColor="text1"/>
                  <w:sz w:val="22"/>
                  <w:szCs w:val="22"/>
                </w:rPr>
                <w:delText xml:space="preserve"> 3b:00.0</w:delText>
              </w:r>
              <w:r w:rsidR="00611FF6" w:rsidDel="00DA49C7">
                <w:rPr>
                  <w:rFonts w:ascii="Segoe UI" w:hAnsi="Segoe UI" w:cs="Segoe UI"/>
                  <w:color w:val="000000" w:themeColor="text1"/>
                  <w:sz w:val="22"/>
                  <w:szCs w:val="22"/>
                </w:rPr>
                <w:delText>,desc_prefetch=1,cmpt_desc_len=16</w:delText>
              </w:r>
              <w:r w:rsidR="00611FF6" w:rsidRPr="002953C4" w:rsidDel="00DA49C7">
                <w:rPr>
                  <w:rFonts w:ascii="Segoe UI" w:hAnsi="Segoe UI" w:cs="Segoe UI"/>
                  <w:color w:val="000000" w:themeColor="text1"/>
                  <w:sz w:val="22"/>
                  <w:szCs w:val="22"/>
                </w:rPr>
                <w:delText xml:space="preserve"> -- -i --nb-cores=2 --rxq=1 --txq=1 --rxd=2048 --txd=2048 --burst=64 --mbuf-size=4224</w:delText>
              </w:r>
            </w:del>
          </w:p>
        </w:tc>
      </w:tr>
      <w:tr w:rsidR="00611FF6" w14:paraId="7C0D272A" w14:textId="77777777" w:rsidTr="005312C7">
        <w:trPr>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558E0B81"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2</w:t>
            </w:r>
          </w:p>
        </w:tc>
        <w:tc>
          <w:tcPr>
            <w:tcW w:w="0" w:type="auto"/>
          </w:tcPr>
          <w:p w14:paraId="455C2BE7" w14:textId="4782E29B" w:rsidR="00611FF6" w:rsidRPr="002953C4" w:rsidRDefault="00DA49C7"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ins w:id="241" w:author="Author">
              <w:r w:rsidRPr="00DA49C7">
                <w:rPr>
                  <w:rFonts w:ascii="Segoe UI" w:hAnsi="Segoe UI" w:cs="Segoe UI"/>
                  <w:color w:val="000000" w:themeColor="text1"/>
                  <w:sz w:val="22"/>
                  <w:szCs w:val="22"/>
                </w:rPr>
                <w:t>./build/app/dpdk-testpmd -l 1-17 --socket-mem=4096 -n 4 -a 3b:00.0,desc_prefetch=1,cmpt_desc_len=16 --log-level=3 -- --burst=256 -i --nb-cores=</w:t>
              </w:r>
              <w:del w:id="242" w:author="Author">
                <w:r w:rsidRPr="00DA49C7" w:rsidDel="00D97EAB">
                  <w:rPr>
                    <w:rFonts w:ascii="Segoe UI" w:hAnsi="Segoe UI" w:cs="Segoe UI"/>
                    <w:color w:val="000000" w:themeColor="text1"/>
                    <w:sz w:val="22"/>
                    <w:szCs w:val="22"/>
                  </w:rPr>
                  <w:delText>1</w:delText>
                </w:r>
              </w:del>
              <w:r w:rsidR="00D97EAB">
                <w:rPr>
                  <w:rFonts w:ascii="Segoe UI" w:hAnsi="Segoe UI" w:cs="Segoe UI"/>
                  <w:color w:val="000000" w:themeColor="text1"/>
                  <w:sz w:val="22"/>
                  <w:szCs w:val="22"/>
                </w:rPr>
                <w:t>2</w:t>
              </w:r>
              <w:r w:rsidRPr="00DA49C7">
                <w:rPr>
                  <w:rFonts w:ascii="Segoe UI" w:hAnsi="Segoe UI" w:cs="Segoe UI"/>
                  <w:color w:val="000000" w:themeColor="text1"/>
                  <w:sz w:val="22"/>
                  <w:szCs w:val="22"/>
                </w:rPr>
                <w:t xml:space="preserve"> --rxq=</w:t>
              </w:r>
              <w:r w:rsidR="00D97EAB">
                <w:rPr>
                  <w:rFonts w:ascii="Segoe UI" w:hAnsi="Segoe UI" w:cs="Segoe UI"/>
                  <w:color w:val="000000" w:themeColor="text1"/>
                  <w:sz w:val="22"/>
                  <w:szCs w:val="22"/>
                </w:rPr>
                <w:t>2</w:t>
              </w:r>
              <w:del w:id="243"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txq=</w:t>
              </w:r>
              <w:r w:rsidR="00D97EAB">
                <w:rPr>
                  <w:rFonts w:ascii="Segoe UI" w:hAnsi="Segoe UI" w:cs="Segoe UI"/>
                  <w:color w:val="000000" w:themeColor="text1"/>
                  <w:sz w:val="22"/>
                  <w:szCs w:val="22"/>
                </w:rPr>
                <w:t>2</w:t>
              </w:r>
              <w:del w:id="244"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forward-mode=io --rxd=2048 --txd=2048 --mbcache=512 --enable-drop-en --port-numa-config=0,0 --no-rmv-interrupt --no-mlockall --no-lsc-interrupt --rss-udp</w:t>
              </w:r>
            </w:ins>
            <w:del w:id="245" w:author="Author">
              <w:r w:rsidR="00611FF6" w:rsidRPr="002953C4" w:rsidDel="00DA49C7">
                <w:rPr>
                  <w:rFonts w:ascii="Segoe UI" w:hAnsi="Segoe UI" w:cs="Segoe UI"/>
                  <w:color w:val="000000" w:themeColor="text1"/>
                  <w:sz w:val="22"/>
                  <w:szCs w:val="22"/>
                </w:rPr>
                <w:delText>./build/app/testpmd -cff -n4  -</w:delText>
              </w:r>
              <w:r w:rsidR="00611FF6" w:rsidDel="00DA49C7">
                <w:rPr>
                  <w:rFonts w:ascii="Segoe UI" w:hAnsi="Segoe UI" w:cs="Segoe UI"/>
                  <w:color w:val="000000" w:themeColor="text1"/>
                  <w:sz w:val="22"/>
                  <w:szCs w:val="22"/>
                </w:rPr>
                <w:delText>a</w:delText>
              </w:r>
              <w:r w:rsidR="00611FF6" w:rsidRPr="002953C4" w:rsidDel="00DA49C7">
                <w:rPr>
                  <w:rFonts w:ascii="Segoe UI" w:hAnsi="Segoe UI" w:cs="Segoe UI"/>
                  <w:color w:val="000000" w:themeColor="text1"/>
                  <w:sz w:val="22"/>
                  <w:szCs w:val="22"/>
                </w:rPr>
                <w:delText xml:space="preserve"> 3b:00.0</w:delText>
              </w:r>
              <w:r w:rsidR="00611FF6" w:rsidDel="00DA49C7">
                <w:rPr>
                  <w:rFonts w:ascii="Segoe UI" w:hAnsi="Segoe UI" w:cs="Segoe UI"/>
                  <w:color w:val="000000" w:themeColor="text1"/>
                  <w:sz w:val="22"/>
                  <w:szCs w:val="22"/>
                </w:rPr>
                <w:delText>,desc_prefetch=1,cmpt_desc_len=16</w:delText>
              </w:r>
              <w:r w:rsidR="00611FF6" w:rsidRPr="002953C4" w:rsidDel="00DA49C7">
                <w:rPr>
                  <w:rFonts w:ascii="Segoe UI" w:hAnsi="Segoe UI" w:cs="Segoe UI"/>
                  <w:color w:val="000000" w:themeColor="text1"/>
                  <w:sz w:val="22"/>
                  <w:szCs w:val="22"/>
                </w:rPr>
                <w:delText xml:space="preserve"> -- -i --nb-cores=3 --rxq=2 --txq=2 --rxd=2048 --txd=2048 --burst=64 --mbuf-size=4224</w:delText>
              </w:r>
            </w:del>
          </w:p>
        </w:tc>
      </w:tr>
      <w:tr w:rsidR="00611FF6" w14:paraId="2867B9AB" w14:textId="77777777" w:rsidTr="005312C7">
        <w:trPr>
          <w:cnfStyle w:val="000000100000" w:firstRow="0" w:lastRow="0" w:firstColumn="0" w:lastColumn="0" w:oddVBand="0" w:evenVBand="0" w:oddHBand="1" w:evenHBand="0" w:firstRowFirstColumn="0" w:firstRowLastColumn="0" w:lastRowFirstColumn="0" w:lastRowLastColumn="0"/>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1FA465D4"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4</w:t>
            </w:r>
          </w:p>
        </w:tc>
        <w:tc>
          <w:tcPr>
            <w:tcW w:w="0" w:type="auto"/>
          </w:tcPr>
          <w:p w14:paraId="00E33B54" w14:textId="6C37B168" w:rsidR="00611FF6" w:rsidRPr="002953C4" w:rsidRDefault="00DA49C7"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ins w:id="246" w:author="Author">
              <w:r w:rsidRPr="00DA49C7">
                <w:rPr>
                  <w:rFonts w:ascii="Segoe UI" w:hAnsi="Segoe UI" w:cs="Segoe UI"/>
                  <w:color w:val="000000" w:themeColor="text1"/>
                  <w:sz w:val="22"/>
                  <w:szCs w:val="22"/>
                </w:rPr>
                <w:t>./build/app/dpdk-testpmd -l 1-17 --socket-mem=4096 -n 4 -a 3b:00.0,desc_prefetch=1,cmpt_desc_len=16 --log-level=3 -- --burst=256 -i --nb-cores=</w:t>
              </w:r>
              <w:r w:rsidR="00D97EAB">
                <w:rPr>
                  <w:rFonts w:ascii="Segoe UI" w:hAnsi="Segoe UI" w:cs="Segoe UI"/>
                  <w:color w:val="000000" w:themeColor="text1"/>
                  <w:sz w:val="22"/>
                  <w:szCs w:val="22"/>
                </w:rPr>
                <w:t>4</w:t>
              </w:r>
              <w:del w:id="247"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rxq=</w:t>
              </w:r>
              <w:r w:rsidR="00D97EAB">
                <w:rPr>
                  <w:rFonts w:ascii="Segoe UI" w:hAnsi="Segoe UI" w:cs="Segoe UI"/>
                  <w:color w:val="000000" w:themeColor="text1"/>
                  <w:sz w:val="22"/>
                  <w:szCs w:val="22"/>
                </w:rPr>
                <w:t>4</w:t>
              </w:r>
              <w:del w:id="248"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txq=</w:t>
              </w:r>
              <w:r w:rsidR="00D97EAB">
                <w:rPr>
                  <w:rFonts w:ascii="Segoe UI" w:hAnsi="Segoe UI" w:cs="Segoe UI"/>
                  <w:color w:val="000000" w:themeColor="text1"/>
                  <w:sz w:val="22"/>
                  <w:szCs w:val="22"/>
                </w:rPr>
                <w:t>4</w:t>
              </w:r>
              <w:del w:id="249"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forward-mode=io --rxd=2048 --txd=2048 --mbcache=512 --enable-drop-en --port-numa-config=0,0 --no-rmv-interrupt --no-mlockall --no-lsc-interrupt --rss-udp</w:t>
              </w:r>
            </w:ins>
            <w:del w:id="250" w:author="Author">
              <w:r w:rsidR="00611FF6" w:rsidRPr="002953C4" w:rsidDel="00DA49C7">
                <w:rPr>
                  <w:rFonts w:ascii="Segoe UI" w:hAnsi="Segoe UI" w:cs="Segoe UI"/>
                  <w:color w:val="000000" w:themeColor="text1"/>
                  <w:sz w:val="22"/>
                  <w:szCs w:val="22"/>
                </w:rPr>
                <w:delText>./build/app/testpmd -cfff</w:delText>
              </w:r>
              <w:r w:rsidR="00611FF6" w:rsidDel="00DA49C7">
                <w:rPr>
                  <w:rFonts w:ascii="Segoe UI" w:hAnsi="Segoe UI" w:cs="Segoe UI"/>
                  <w:color w:val="000000" w:themeColor="text1"/>
                  <w:sz w:val="22"/>
                  <w:szCs w:val="22"/>
                </w:rPr>
                <w:delText xml:space="preserve"> -n4  -a 3b:00.0,desc_prefetch=1</w:delText>
              </w:r>
              <w:r w:rsidR="00611FF6" w:rsidRPr="002953C4" w:rsidDel="00DA49C7">
                <w:rPr>
                  <w:rFonts w:ascii="Segoe UI" w:hAnsi="Segoe UI" w:cs="Segoe UI"/>
                  <w:color w:val="000000" w:themeColor="text1"/>
                  <w:sz w:val="22"/>
                  <w:szCs w:val="22"/>
                </w:rPr>
                <w:delText>,cmpt_desc_len</w:delText>
              </w:r>
              <w:r w:rsidR="00611FF6" w:rsidDel="00DA49C7">
                <w:rPr>
                  <w:rFonts w:ascii="Segoe UI" w:hAnsi="Segoe UI" w:cs="Segoe UI"/>
                  <w:color w:val="000000" w:themeColor="text1"/>
                  <w:sz w:val="22"/>
                  <w:szCs w:val="22"/>
                </w:rPr>
                <w:delText>=16</w:delText>
              </w:r>
              <w:r w:rsidR="00611FF6" w:rsidRPr="002953C4" w:rsidDel="00DA49C7">
                <w:rPr>
                  <w:rFonts w:ascii="Segoe UI" w:hAnsi="Segoe UI" w:cs="Segoe UI"/>
                  <w:color w:val="000000" w:themeColor="text1"/>
                  <w:sz w:val="22"/>
                  <w:szCs w:val="22"/>
                </w:rPr>
                <w:delText xml:space="preserve"> -- -i --nb-cores=5 --rxq=4 --txq=4 --rxd=2048 --txd=2048 --burst=64 --mbuf-size=4224</w:delText>
              </w:r>
            </w:del>
          </w:p>
        </w:tc>
      </w:tr>
      <w:tr w:rsidR="00611FF6" w14:paraId="297C5689" w14:textId="77777777" w:rsidTr="005312C7">
        <w:trPr>
          <w:trHeight w:val="791"/>
          <w:jc w:val="center"/>
        </w:trPr>
        <w:tc>
          <w:tcPr>
            <w:cnfStyle w:val="001000000000" w:firstRow="0" w:lastRow="0" w:firstColumn="1" w:lastColumn="0" w:oddVBand="0" w:evenVBand="0" w:oddHBand="0" w:evenHBand="0" w:firstRowFirstColumn="0" w:firstRowLastColumn="0" w:lastRowFirstColumn="0" w:lastRowLastColumn="0"/>
            <w:tcW w:w="0" w:type="auto"/>
          </w:tcPr>
          <w:p w14:paraId="2E4A98C9"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8</w:t>
            </w:r>
          </w:p>
        </w:tc>
        <w:tc>
          <w:tcPr>
            <w:tcW w:w="0" w:type="auto"/>
          </w:tcPr>
          <w:p w14:paraId="7ED416D1" w14:textId="278FBBDA" w:rsidR="00611FF6" w:rsidRPr="002953C4" w:rsidRDefault="00DA49C7"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ins w:id="251" w:author="Author">
              <w:r w:rsidRPr="00DA49C7">
                <w:rPr>
                  <w:rFonts w:ascii="Segoe UI" w:hAnsi="Segoe UI" w:cs="Segoe UI"/>
                  <w:color w:val="000000" w:themeColor="text1"/>
                  <w:sz w:val="22"/>
                  <w:szCs w:val="22"/>
                </w:rPr>
                <w:t>./build/app/dpdk-testpmd -l 1-17 --socket-mem=4096 -n 4 -a 3b:00.0,desc_prefetch=1,cmpt_desc_len=16 --log-level=3 -- --burst=256 -i --nb-cores=</w:t>
              </w:r>
              <w:r w:rsidR="00D97EAB">
                <w:rPr>
                  <w:rFonts w:ascii="Segoe UI" w:hAnsi="Segoe UI" w:cs="Segoe UI"/>
                  <w:color w:val="000000" w:themeColor="text1"/>
                  <w:sz w:val="22"/>
                  <w:szCs w:val="22"/>
                </w:rPr>
                <w:t>8</w:t>
              </w:r>
              <w:del w:id="252"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rxq=</w:t>
              </w:r>
              <w:r w:rsidR="00D97EAB">
                <w:rPr>
                  <w:rFonts w:ascii="Segoe UI" w:hAnsi="Segoe UI" w:cs="Segoe UI"/>
                  <w:color w:val="000000" w:themeColor="text1"/>
                  <w:sz w:val="22"/>
                  <w:szCs w:val="22"/>
                </w:rPr>
                <w:t>8</w:t>
              </w:r>
              <w:del w:id="253"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txq=</w:t>
              </w:r>
              <w:r w:rsidR="00D97EAB">
                <w:rPr>
                  <w:rFonts w:ascii="Segoe UI" w:hAnsi="Segoe UI" w:cs="Segoe UI"/>
                  <w:color w:val="000000" w:themeColor="text1"/>
                  <w:sz w:val="22"/>
                  <w:szCs w:val="22"/>
                </w:rPr>
                <w:t>8</w:t>
              </w:r>
              <w:del w:id="254"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forward-mode=io --rxd=2048 --txd=2048 --mbcache=512 --enable-drop-en --port-numa-config=0,0 --no-rmv-interrupt --no-mlockall --no-lsc-interrupt --rss-udp</w:t>
              </w:r>
            </w:ins>
            <w:del w:id="255" w:author="Author">
              <w:r w:rsidR="00611FF6" w:rsidRPr="002953C4" w:rsidDel="00DA49C7">
                <w:rPr>
                  <w:rFonts w:ascii="Segoe UI" w:hAnsi="Segoe UI" w:cs="Segoe UI"/>
                  <w:color w:val="000000" w:themeColor="text1"/>
                  <w:sz w:val="22"/>
                  <w:szCs w:val="22"/>
                </w:rPr>
                <w:delText>./build/app/testpmd -cfff</w:delText>
              </w:r>
              <w:r w:rsidR="00611FF6" w:rsidDel="00DA49C7">
                <w:rPr>
                  <w:rFonts w:ascii="Segoe UI" w:hAnsi="Segoe UI" w:cs="Segoe UI"/>
                  <w:color w:val="000000" w:themeColor="text1"/>
                  <w:sz w:val="22"/>
                  <w:szCs w:val="22"/>
                </w:rPr>
                <w:delText>f -n4 -a 3b:00.0,desc_prefetch=1,cmpt_desc_len=16</w:delText>
              </w:r>
              <w:r w:rsidR="00611FF6" w:rsidRPr="002953C4" w:rsidDel="00DA49C7">
                <w:rPr>
                  <w:rFonts w:ascii="Segoe UI" w:hAnsi="Segoe UI" w:cs="Segoe UI"/>
                  <w:color w:val="000000" w:themeColor="text1"/>
                  <w:sz w:val="22"/>
                  <w:szCs w:val="22"/>
                </w:rPr>
                <w:delText xml:space="preserve"> -- -i --nb-cores=9 --rxq=8 --txq=8 --rxd=2048 --txd=2048 --burst=64 --mbuf-size=4224</w:delText>
              </w:r>
            </w:del>
          </w:p>
        </w:tc>
      </w:tr>
      <w:tr w:rsidR="00DA49C7" w14:paraId="2052F45A" w14:textId="77777777" w:rsidTr="005312C7">
        <w:trPr>
          <w:cnfStyle w:val="000000100000" w:firstRow="0" w:lastRow="0" w:firstColumn="0" w:lastColumn="0" w:oddVBand="0" w:evenVBand="0" w:oddHBand="1" w:evenHBand="0" w:firstRowFirstColumn="0" w:firstRowLastColumn="0" w:lastRowFirstColumn="0" w:lastRowLastColumn="0"/>
          <w:trHeight w:val="791"/>
          <w:jc w:val="center"/>
          <w:ins w:id="256" w:author="Author"/>
        </w:trPr>
        <w:tc>
          <w:tcPr>
            <w:cnfStyle w:val="001000000000" w:firstRow="0" w:lastRow="0" w:firstColumn="1" w:lastColumn="0" w:oddVBand="0" w:evenVBand="0" w:oddHBand="0" w:evenHBand="0" w:firstRowFirstColumn="0" w:firstRowLastColumn="0" w:lastRowFirstColumn="0" w:lastRowLastColumn="0"/>
            <w:tcW w:w="0" w:type="auto"/>
          </w:tcPr>
          <w:p w14:paraId="65954B3C" w14:textId="3AABB8ED" w:rsidR="00DA49C7" w:rsidRPr="002953C4" w:rsidRDefault="00DA49C7" w:rsidP="005312C7">
            <w:pPr>
              <w:rPr>
                <w:ins w:id="257" w:author="Author"/>
                <w:rFonts w:ascii="Segoe UI" w:hAnsi="Segoe UI" w:cs="Segoe UI"/>
                <w:color w:val="000000" w:themeColor="text1"/>
                <w:sz w:val="22"/>
                <w:szCs w:val="22"/>
              </w:rPr>
            </w:pPr>
            <w:ins w:id="258" w:author="Author">
              <w:r w:rsidRPr="00DA49C7">
                <w:rPr>
                  <w:rFonts w:ascii="Segoe UI" w:hAnsi="Segoe UI" w:cs="Segoe UI"/>
                  <w:color w:val="000000" w:themeColor="text1"/>
                  <w:sz w:val="22"/>
                  <w:szCs w:val="22"/>
                </w:rPr>
                <w:t>16</w:t>
              </w:r>
            </w:ins>
          </w:p>
        </w:tc>
        <w:tc>
          <w:tcPr>
            <w:tcW w:w="0" w:type="auto"/>
          </w:tcPr>
          <w:p w14:paraId="2B741B95" w14:textId="6BB44DD9" w:rsidR="00DA49C7" w:rsidRPr="00DA49C7" w:rsidRDefault="00DA49C7" w:rsidP="005312C7">
            <w:pPr>
              <w:cnfStyle w:val="000000100000" w:firstRow="0" w:lastRow="0" w:firstColumn="0" w:lastColumn="0" w:oddVBand="0" w:evenVBand="0" w:oddHBand="1" w:evenHBand="0" w:firstRowFirstColumn="0" w:firstRowLastColumn="0" w:lastRowFirstColumn="0" w:lastRowLastColumn="0"/>
              <w:rPr>
                <w:ins w:id="259" w:author="Author"/>
                <w:rFonts w:ascii="Segoe UI" w:hAnsi="Segoe UI" w:cs="Segoe UI"/>
                <w:color w:val="000000" w:themeColor="text1"/>
                <w:sz w:val="22"/>
                <w:szCs w:val="22"/>
              </w:rPr>
            </w:pPr>
            <w:ins w:id="260" w:author="Author">
              <w:r w:rsidRPr="00DA49C7">
                <w:rPr>
                  <w:rFonts w:ascii="Segoe UI" w:hAnsi="Segoe UI" w:cs="Segoe UI"/>
                  <w:color w:val="000000" w:themeColor="text1"/>
                  <w:sz w:val="22"/>
                  <w:szCs w:val="22"/>
                </w:rPr>
                <w:t>./build/app/dpdk-testpmd -l 1-17 --socket-mem=4096 -n 4 -a 3b:00.0,desc_prefetch=1,cmpt_desc_len=16 --log-level=3 -- --burst=256 -i --nb-cores=1</w:t>
              </w:r>
              <w:r w:rsidR="00D97EAB">
                <w:rPr>
                  <w:rFonts w:ascii="Segoe UI" w:hAnsi="Segoe UI" w:cs="Segoe UI"/>
                  <w:color w:val="000000" w:themeColor="text1"/>
                  <w:sz w:val="22"/>
                  <w:szCs w:val="22"/>
                </w:rPr>
                <w:t>6</w:t>
              </w:r>
              <w:r w:rsidRPr="00DA49C7">
                <w:rPr>
                  <w:rFonts w:ascii="Segoe UI" w:hAnsi="Segoe UI" w:cs="Segoe UI"/>
                  <w:color w:val="000000" w:themeColor="text1"/>
                  <w:sz w:val="22"/>
                  <w:szCs w:val="22"/>
                </w:rPr>
                <w:t xml:space="preserve"> --rxq=1</w:t>
              </w:r>
              <w:r w:rsidR="00D97EAB">
                <w:rPr>
                  <w:rFonts w:ascii="Segoe UI" w:hAnsi="Segoe UI" w:cs="Segoe UI"/>
                  <w:color w:val="000000" w:themeColor="text1"/>
                  <w:sz w:val="22"/>
                  <w:szCs w:val="22"/>
                </w:rPr>
                <w:t>6</w:t>
              </w:r>
              <w:r w:rsidRPr="00DA49C7">
                <w:rPr>
                  <w:rFonts w:ascii="Segoe UI" w:hAnsi="Segoe UI" w:cs="Segoe UI"/>
                  <w:color w:val="000000" w:themeColor="text1"/>
                  <w:sz w:val="22"/>
                  <w:szCs w:val="22"/>
                </w:rPr>
                <w:t xml:space="preserve"> --txq=1</w:t>
              </w:r>
              <w:r w:rsidR="00D97EAB">
                <w:rPr>
                  <w:rFonts w:ascii="Segoe UI" w:hAnsi="Segoe UI" w:cs="Segoe UI"/>
                  <w:color w:val="000000" w:themeColor="text1"/>
                  <w:sz w:val="22"/>
                  <w:szCs w:val="22"/>
                </w:rPr>
                <w:t>6</w:t>
              </w:r>
              <w:r w:rsidRPr="00DA49C7">
                <w:rPr>
                  <w:rFonts w:ascii="Segoe UI" w:hAnsi="Segoe UI" w:cs="Segoe UI"/>
                  <w:color w:val="000000" w:themeColor="text1"/>
                  <w:sz w:val="22"/>
                  <w:szCs w:val="22"/>
                </w:rPr>
                <w:t xml:space="preserve"> --forward-mode=io --rxd=2048 --txd=2048 --mbcache=512 --enable-drop-en --port-numa-config=0,0 --no-rmv-interrupt --no-mlockall --no-lsc-interrupt --rss-udp</w:t>
              </w:r>
            </w:ins>
          </w:p>
        </w:tc>
      </w:tr>
      <w:tr w:rsidR="00DA49C7" w14:paraId="265F41B1" w14:textId="77777777" w:rsidTr="005312C7">
        <w:trPr>
          <w:trHeight w:val="791"/>
          <w:jc w:val="center"/>
          <w:ins w:id="261" w:author="Author"/>
        </w:trPr>
        <w:tc>
          <w:tcPr>
            <w:cnfStyle w:val="001000000000" w:firstRow="0" w:lastRow="0" w:firstColumn="1" w:lastColumn="0" w:oddVBand="0" w:evenVBand="0" w:oddHBand="0" w:evenHBand="0" w:firstRowFirstColumn="0" w:firstRowLastColumn="0" w:lastRowFirstColumn="0" w:lastRowLastColumn="0"/>
            <w:tcW w:w="0" w:type="auto"/>
          </w:tcPr>
          <w:p w14:paraId="43A51D4A" w14:textId="1C01C29D" w:rsidR="00DA49C7" w:rsidRPr="002953C4" w:rsidRDefault="00DA49C7" w:rsidP="005312C7">
            <w:pPr>
              <w:rPr>
                <w:ins w:id="262" w:author="Author"/>
                <w:rFonts w:ascii="Segoe UI" w:hAnsi="Segoe UI" w:cs="Segoe UI"/>
                <w:color w:val="000000" w:themeColor="text1"/>
                <w:sz w:val="22"/>
                <w:szCs w:val="22"/>
              </w:rPr>
            </w:pPr>
            <w:ins w:id="263" w:author="Author">
              <w:r w:rsidRPr="00DA49C7">
                <w:rPr>
                  <w:rFonts w:ascii="Segoe UI" w:hAnsi="Segoe UI" w:cs="Segoe UI"/>
                  <w:color w:val="000000" w:themeColor="text1"/>
                  <w:sz w:val="22"/>
                  <w:szCs w:val="22"/>
                </w:rPr>
                <w:t>32</w:t>
              </w:r>
            </w:ins>
          </w:p>
        </w:tc>
        <w:tc>
          <w:tcPr>
            <w:tcW w:w="0" w:type="auto"/>
          </w:tcPr>
          <w:p w14:paraId="306178AD" w14:textId="2298B84A" w:rsidR="00DA49C7" w:rsidRPr="00DA49C7" w:rsidRDefault="00DA49C7" w:rsidP="005312C7">
            <w:pPr>
              <w:cnfStyle w:val="000000000000" w:firstRow="0" w:lastRow="0" w:firstColumn="0" w:lastColumn="0" w:oddVBand="0" w:evenVBand="0" w:oddHBand="0" w:evenHBand="0" w:firstRowFirstColumn="0" w:firstRowLastColumn="0" w:lastRowFirstColumn="0" w:lastRowLastColumn="0"/>
              <w:rPr>
                <w:ins w:id="264" w:author="Author"/>
                <w:rFonts w:ascii="Segoe UI" w:hAnsi="Segoe UI" w:cs="Segoe UI"/>
                <w:color w:val="000000" w:themeColor="text1"/>
                <w:sz w:val="22"/>
                <w:szCs w:val="22"/>
              </w:rPr>
            </w:pPr>
            <w:ins w:id="265" w:author="Author">
              <w:r w:rsidRPr="00DA49C7">
                <w:rPr>
                  <w:rFonts w:ascii="Segoe UI" w:hAnsi="Segoe UI" w:cs="Segoe UI"/>
                  <w:color w:val="000000" w:themeColor="text1"/>
                  <w:sz w:val="22"/>
                  <w:szCs w:val="22"/>
                </w:rPr>
                <w:t>./build/app/dpdk-testpmd -l 1-</w:t>
              </w:r>
              <w:r>
                <w:rPr>
                  <w:rFonts w:ascii="Segoe UI" w:hAnsi="Segoe UI" w:cs="Segoe UI"/>
                  <w:color w:val="000000" w:themeColor="text1"/>
                  <w:sz w:val="22"/>
                  <w:szCs w:val="22"/>
                </w:rPr>
                <w:t>33</w:t>
              </w:r>
              <w:r w:rsidRPr="00DA49C7">
                <w:rPr>
                  <w:rFonts w:ascii="Segoe UI" w:hAnsi="Segoe UI" w:cs="Segoe UI"/>
                  <w:color w:val="000000" w:themeColor="text1"/>
                  <w:sz w:val="22"/>
                  <w:szCs w:val="22"/>
                </w:rPr>
                <w:t xml:space="preserve"> --socket-mem=4096 -n 4 -a 3b:00.0,desc_prefetch=1,cmpt_desc_len=16 --log-level=3 -- --burst=256 -i --nb-cores=</w:t>
              </w:r>
              <w:r w:rsidR="00D97EAB">
                <w:rPr>
                  <w:rFonts w:ascii="Segoe UI" w:hAnsi="Segoe UI" w:cs="Segoe UI"/>
                  <w:color w:val="000000" w:themeColor="text1"/>
                  <w:sz w:val="22"/>
                  <w:szCs w:val="22"/>
                </w:rPr>
                <w:t>32</w:t>
              </w:r>
              <w:del w:id="266"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rxq=</w:t>
              </w:r>
              <w:r w:rsidR="00D97EAB">
                <w:rPr>
                  <w:rFonts w:ascii="Segoe UI" w:hAnsi="Segoe UI" w:cs="Segoe UI"/>
                  <w:color w:val="000000" w:themeColor="text1"/>
                  <w:sz w:val="22"/>
                  <w:szCs w:val="22"/>
                </w:rPr>
                <w:t>32</w:t>
              </w:r>
              <w:del w:id="267"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txq=</w:t>
              </w:r>
              <w:r w:rsidR="00D97EAB">
                <w:rPr>
                  <w:rFonts w:ascii="Segoe UI" w:hAnsi="Segoe UI" w:cs="Segoe UI"/>
                  <w:color w:val="000000" w:themeColor="text1"/>
                  <w:sz w:val="22"/>
                  <w:szCs w:val="22"/>
                </w:rPr>
                <w:t>32</w:t>
              </w:r>
              <w:del w:id="268"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forward-mode=io --rxd=2048 --txd=2048 --mbcache=512 --enable-drop-en --port-numa-config=0,0 --no-rmv-interrupt --no-mlockall --no-lsc-interrupt --rss-udp</w:t>
              </w:r>
            </w:ins>
          </w:p>
        </w:tc>
      </w:tr>
      <w:tr w:rsidR="00DA49C7" w14:paraId="0638B927" w14:textId="77777777" w:rsidTr="005312C7">
        <w:trPr>
          <w:cnfStyle w:val="000000100000" w:firstRow="0" w:lastRow="0" w:firstColumn="0" w:lastColumn="0" w:oddVBand="0" w:evenVBand="0" w:oddHBand="1" w:evenHBand="0" w:firstRowFirstColumn="0" w:firstRowLastColumn="0" w:lastRowFirstColumn="0" w:lastRowLastColumn="0"/>
          <w:trHeight w:val="791"/>
          <w:jc w:val="center"/>
          <w:ins w:id="269" w:author="Author"/>
        </w:trPr>
        <w:tc>
          <w:tcPr>
            <w:cnfStyle w:val="001000000000" w:firstRow="0" w:lastRow="0" w:firstColumn="1" w:lastColumn="0" w:oddVBand="0" w:evenVBand="0" w:oddHBand="0" w:evenHBand="0" w:firstRowFirstColumn="0" w:firstRowLastColumn="0" w:lastRowFirstColumn="0" w:lastRowLastColumn="0"/>
            <w:tcW w:w="0" w:type="auto"/>
          </w:tcPr>
          <w:p w14:paraId="66B65691" w14:textId="621E9921" w:rsidR="00DA49C7" w:rsidRPr="002953C4" w:rsidRDefault="00DA49C7" w:rsidP="005312C7">
            <w:pPr>
              <w:rPr>
                <w:ins w:id="270" w:author="Author"/>
                <w:rFonts w:ascii="Segoe UI" w:hAnsi="Segoe UI" w:cs="Segoe UI"/>
                <w:color w:val="000000" w:themeColor="text1"/>
                <w:sz w:val="22"/>
                <w:szCs w:val="22"/>
              </w:rPr>
            </w:pPr>
            <w:ins w:id="271" w:author="Author">
              <w:r w:rsidRPr="00DA49C7">
                <w:rPr>
                  <w:rFonts w:ascii="Segoe UI" w:hAnsi="Segoe UI" w:cs="Segoe UI"/>
                  <w:color w:val="000000" w:themeColor="text1"/>
                  <w:sz w:val="22"/>
                  <w:szCs w:val="22"/>
                </w:rPr>
                <w:t>64</w:t>
              </w:r>
            </w:ins>
          </w:p>
        </w:tc>
        <w:tc>
          <w:tcPr>
            <w:tcW w:w="0" w:type="auto"/>
          </w:tcPr>
          <w:p w14:paraId="7C23D895" w14:textId="5C7B3004" w:rsidR="00DA49C7" w:rsidRPr="00DA49C7" w:rsidRDefault="00DA49C7" w:rsidP="005312C7">
            <w:pPr>
              <w:cnfStyle w:val="000000100000" w:firstRow="0" w:lastRow="0" w:firstColumn="0" w:lastColumn="0" w:oddVBand="0" w:evenVBand="0" w:oddHBand="1" w:evenHBand="0" w:firstRowFirstColumn="0" w:firstRowLastColumn="0" w:lastRowFirstColumn="0" w:lastRowLastColumn="0"/>
              <w:rPr>
                <w:ins w:id="272" w:author="Author"/>
                <w:rFonts w:ascii="Segoe UI" w:hAnsi="Segoe UI" w:cs="Segoe UI"/>
                <w:color w:val="000000" w:themeColor="text1"/>
                <w:sz w:val="22"/>
                <w:szCs w:val="22"/>
              </w:rPr>
            </w:pPr>
            <w:ins w:id="273" w:author="Author">
              <w:r w:rsidRPr="00DA49C7">
                <w:rPr>
                  <w:rFonts w:ascii="Segoe UI" w:hAnsi="Segoe UI" w:cs="Segoe UI"/>
                  <w:color w:val="000000" w:themeColor="text1"/>
                  <w:sz w:val="22"/>
                  <w:szCs w:val="22"/>
                </w:rPr>
                <w:t>./build/app/dpdk-testpmd -l 1-</w:t>
              </w:r>
              <w:r>
                <w:rPr>
                  <w:rFonts w:ascii="Segoe UI" w:hAnsi="Segoe UI" w:cs="Segoe UI"/>
                  <w:color w:val="000000" w:themeColor="text1"/>
                  <w:sz w:val="22"/>
                  <w:szCs w:val="22"/>
                </w:rPr>
                <w:t>65</w:t>
              </w:r>
              <w:r w:rsidRPr="00DA49C7">
                <w:rPr>
                  <w:rFonts w:ascii="Segoe UI" w:hAnsi="Segoe UI" w:cs="Segoe UI"/>
                  <w:color w:val="000000" w:themeColor="text1"/>
                  <w:sz w:val="22"/>
                  <w:szCs w:val="22"/>
                </w:rPr>
                <w:t xml:space="preserve"> --socket-mem=4096 -n 4 -a 3b:00.0,desc_prefetch=1,cmpt_desc_len=16 --log-level=3 -- --burst=256 -i --nb-cores=</w:t>
              </w:r>
              <w:r w:rsidR="00D97EAB">
                <w:rPr>
                  <w:rFonts w:ascii="Segoe UI" w:hAnsi="Segoe UI" w:cs="Segoe UI"/>
                  <w:color w:val="000000" w:themeColor="text1"/>
                  <w:sz w:val="22"/>
                  <w:szCs w:val="22"/>
                </w:rPr>
                <w:t>64</w:t>
              </w:r>
              <w:del w:id="274"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rxq=</w:t>
              </w:r>
              <w:r w:rsidR="00D97EAB">
                <w:rPr>
                  <w:rFonts w:ascii="Segoe UI" w:hAnsi="Segoe UI" w:cs="Segoe UI"/>
                  <w:color w:val="000000" w:themeColor="text1"/>
                  <w:sz w:val="22"/>
                  <w:szCs w:val="22"/>
                </w:rPr>
                <w:t>64</w:t>
              </w:r>
              <w:del w:id="275"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txq=</w:t>
              </w:r>
              <w:r w:rsidR="00D97EAB">
                <w:rPr>
                  <w:rFonts w:ascii="Segoe UI" w:hAnsi="Segoe UI" w:cs="Segoe UI"/>
                  <w:color w:val="000000" w:themeColor="text1"/>
                  <w:sz w:val="22"/>
                  <w:szCs w:val="22"/>
                </w:rPr>
                <w:t>64</w:t>
              </w:r>
              <w:del w:id="276" w:author="Author">
                <w:r w:rsidRPr="00DA49C7" w:rsidDel="00D97EAB">
                  <w:rPr>
                    <w:rFonts w:ascii="Segoe UI" w:hAnsi="Segoe UI" w:cs="Segoe UI"/>
                    <w:color w:val="000000" w:themeColor="text1"/>
                    <w:sz w:val="22"/>
                    <w:szCs w:val="22"/>
                  </w:rPr>
                  <w:delText>1</w:delText>
                </w:r>
              </w:del>
              <w:r w:rsidRPr="00DA49C7">
                <w:rPr>
                  <w:rFonts w:ascii="Segoe UI" w:hAnsi="Segoe UI" w:cs="Segoe UI"/>
                  <w:color w:val="000000" w:themeColor="text1"/>
                  <w:sz w:val="22"/>
                  <w:szCs w:val="22"/>
                </w:rPr>
                <w:t xml:space="preserve"> --forward-mode=io --rxd=2048 --txd=2048 --mbcache=512 --enable-drop-en --port-numa-config=0,0 --no-rmv-interrupt --no-mlockall --no-lsc-interrupt --rss-udp</w:t>
              </w:r>
            </w:ins>
          </w:p>
        </w:tc>
      </w:tr>
      <w:tr w:rsidR="00DA49C7" w14:paraId="6D265AE2" w14:textId="77777777" w:rsidTr="005312C7">
        <w:trPr>
          <w:trHeight w:val="791"/>
          <w:jc w:val="center"/>
          <w:ins w:id="277" w:author="Author"/>
        </w:trPr>
        <w:tc>
          <w:tcPr>
            <w:cnfStyle w:val="001000000000" w:firstRow="0" w:lastRow="0" w:firstColumn="1" w:lastColumn="0" w:oddVBand="0" w:evenVBand="0" w:oddHBand="0" w:evenHBand="0" w:firstRowFirstColumn="0" w:firstRowLastColumn="0" w:lastRowFirstColumn="0" w:lastRowLastColumn="0"/>
            <w:tcW w:w="0" w:type="auto"/>
          </w:tcPr>
          <w:p w14:paraId="5CF0D73E" w14:textId="52CF679F" w:rsidR="00DA49C7" w:rsidRPr="002953C4" w:rsidRDefault="00DA49C7" w:rsidP="005312C7">
            <w:pPr>
              <w:rPr>
                <w:ins w:id="278" w:author="Author"/>
                <w:rFonts w:ascii="Segoe UI" w:hAnsi="Segoe UI" w:cs="Segoe UI"/>
                <w:color w:val="000000" w:themeColor="text1"/>
                <w:sz w:val="22"/>
                <w:szCs w:val="22"/>
              </w:rPr>
            </w:pPr>
            <w:ins w:id="279" w:author="Author">
              <w:r w:rsidRPr="00DA49C7">
                <w:rPr>
                  <w:rFonts w:ascii="Segoe UI" w:hAnsi="Segoe UI" w:cs="Segoe UI"/>
                  <w:color w:val="000000" w:themeColor="text1"/>
                  <w:sz w:val="22"/>
                  <w:szCs w:val="22"/>
                </w:rPr>
                <w:t>128</w:t>
              </w:r>
            </w:ins>
          </w:p>
        </w:tc>
        <w:tc>
          <w:tcPr>
            <w:tcW w:w="0" w:type="auto"/>
          </w:tcPr>
          <w:p w14:paraId="1E7E44E9" w14:textId="1FA50C25" w:rsidR="00DA49C7" w:rsidRPr="00DA49C7" w:rsidRDefault="00DA49C7" w:rsidP="005312C7">
            <w:pPr>
              <w:cnfStyle w:val="000000000000" w:firstRow="0" w:lastRow="0" w:firstColumn="0" w:lastColumn="0" w:oddVBand="0" w:evenVBand="0" w:oddHBand="0" w:evenHBand="0" w:firstRowFirstColumn="0" w:firstRowLastColumn="0" w:lastRowFirstColumn="0" w:lastRowLastColumn="0"/>
              <w:rPr>
                <w:ins w:id="280" w:author="Author"/>
                <w:rFonts w:ascii="Segoe UI" w:hAnsi="Segoe UI" w:cs="Segoe UI"/>
                <w:color w:val="000000" w:themeColor="text1"/>
                <w:sz w:val="22"/>
                <w:szCs w:val="22"/>
              </w:rPr>
            </w:pPr>
            <w:ins w:id="281" w:author="Author">
              <w:r w:rsidRPr="00DA49C7">
                <w:rPr>
                  <w:rFonts w:ascii="Segoe UI" w:hAnsi="Segoe UI" w:cs="Segoe UI"/>
                  <w:color w:val="000000" w:themeColor="text1"/>
                  <w:sz w:val="22"/>
                  <w:szCs w:val="22"/>
                </w:rPr>
                <w:t>./build/app/dpdk-testpmd -l 1-1</w:t>
              </w:r>
              <w:r>
                <w:rPr>
                  <w:rFonts w:ascii="Segoe UI" w:hAnsi="Segoe UI" w:cs="Segoe UI"/>
                  <w:color w:val="000000" w:themeColor="text1"/>
                  <w:sz w:val="22"/>
                  <w:szCs w:val="22"/>
                </w:rPr>
                <w:t>29</w:t>
              </w:r>
              <w:r w:rsidRPr="00DA49C7">
                <w:rPr>
                  <w:rFonts w:ascii="Segoe UI" w:hAnsi="Segoe UI" w:cs="Segoe UI"/>
                  <w:color w:val="000000" w:themeColor="text1"/>
                  <w:sz w:val="22"/>
                  <w:szCs w:val="22"/>
                </w:rPr>
                <w:t xml:space="preserve"> --socket-mem=4096 -n 4 -a 3b:00.0,desc_prefetch=1,cmpt_desc_len=16 --log-level=3 -- --burst=256 -i --nb-cores=1</w:t>
              </w:r>
              <w:r w:rsidR="00D97EAB">
                <w:rPr>
                  <w:rFonts w:ascii="Segoe UI" w:hAnsi="Segoe UI" w:cs="Segoe UI"/>
                  <w:color w:val="000000" w:themeColor="text1"/>
                  <w:sz w:val="22"/>
                  <w:szCs w:val="22"/>
                </w:rPr>
                <w:t>28</w:t>
              </w:r>
              <w:r w:rsidRPr="00DA49C7">
                <w:rPr>
                  <w:rFonts w:ascii="Segoe UI" w:hAnsi="Segoe UI" w:cs="Segoe UI"/>
                  <w:color w:val="000000" w:themeColor="text1"/>
                  <w:sz w:val="22"/>
                  <w:szCs w:val="22"/>
                </w:rPr>
                <w:t xml:space="preserve"> --rxq=1</w:t>
              </w:r>
              <w:r w:rsidR="00D97EAB">
                <w:rPr>
                  <w:rFonts w:ascii="Segoe UI" w:hAnsi="Segoe UI" w:cs="Segoe UI"/>
                  <w:color w:val="000000" w:themeColor="text1"/>
                  <w:sz w:val="22"/>
                  <w:szCs w:val="22"/>
                </w:rPr>
                <w:t>28</w:t>
              </w:r>
              <w:r w:rsidRPr="00DA49C7">
                <w:rPr>
                  <w:rFonts w:ascii="Segoe UI" w:hAnsi="Segoe UI" w:cs="Segoe UI"/>
                  <w:color w:val="000000" w:themeColor="text1"/>
                  <w:sz w:val="22"/>
                  <w:szCs w:val="22"/>
                </w:rPr>
                <w:t xml:space="preserve"> --txq=1</w:t>
              </w:r>
              <w:r w:rsidR="00D97EAB">
                <w:rPr>
                  <w:rFonts w:ascii="Segoe UI" w:hAnsi="Segoe UI" w:cs="Segoe UI"/>
                  <w:color w:val="000000" w:themeColor="text1"/>
                  <w:sz w:val="22"/>
                  <w:szCs w:val="22"/>
                </w:rPr>
                <w:t>28</w:t>
              </w:r>
              <w:r w:rsidRPr="00DA49C7">
                <w:rPr>
                  <w:rFonts w:ascii="Segoe UI" w:hAnsi="Segoe UI" w:cs="Segoe UI"/>
                  <w:color w:val="000000" w:themeColor="text1"/>
                  <w:sz w:val="22"/>
                  <w:szCs w:val="22"/>
                </w:rPr>
                <w:t xml:space="preserve"> --forward-mode=io --rxd=2048 --txd=2048 --mbcache=512 --enable-drop-en --port-numa-config=0,0 --no-rmv-interrupt --no-mlockall --no-lsc-interrupt --rss-udp</w:t>
              </w:r>
            </w:ins>
          </w:p>
        </w:tc>
      </w:tr>
      <w:tr w:rsidR="00DA49C7" w14:paraId="46860DDA" w14:textId="77777777" w:rsidTr="005312C7">
        <w:trPr>
          <w:cnfStyle w:val="000000100000" w:firstRow="0" w:lastRow="0" w:firstColumn="0" w:lastColumn="0" w:oddVBand="0" w:evenVBand="0" w:oddHBand="1" w:evenHBand="0" w:firstRowFirstColumn="0" w:firstRowLastColumn="0" w:lastRowFirstColumn="0" w:lastRowLastColumn="0"/>
          <w:trHeight w:val="791"/>
          <w:jc w:val="center"/>
          <w:ins w:id="282" w:author="Author"/>
        </w:trPr>
        <w:tc>
          <w:tcPr>
            <w:cnfStyle w:val="001000000000" w:firstRow="0" w:lastRow="0" w:firstColumn="1" w:lastColumn="0" w:oddVBand="0" w:evenVBand="0" w:oddHBand="0" w:evenHBand="0" w:firstRowFirstColumn="0" w:firstRowLastColumn="0" w:lastRowFirstColumn="0" w:lastRowLastColumn="0"/>
            <w:tcW w:w="0" w:type="auto"/>
          </w:tcPr>
          <w:p w14:paraId="0D8595E1" w14:textId="5A86CC62" w:rsidR="00DA49C7" w:rsidRPr="002953C4" w:rsidRDefault="00DA49C7" w:rsidP="005312C7">
            <w:pPr>
              <w:rPr>
                <w:ins w:id="283" w:author="Author"/>
                <w:rFonts w:ascii="Segoe UI" w:hAnsi="Segoe UI" w:cs="Segoe UI"/>
                <w:color w:val="000000" w:themeColor="text1"/>
                <w:sz w:val="22"/>
                <w:szCs w:val="22"/>
              </w:rPr>
            </w:pPr>
            <w:ins w:id="284" w:author="Author">
              <w:r w:rsidRPr="00DA49C7">
                <w:rPr>
                  <w:rFonts w:ascii="Segoe UI" w:hAnsi="Segoe UI" w:cs="Segoe UI"/>
                  <w:color w:val="000000" w:themeColor="text1"/>
                  <w:sz w:val="22"/>
                  <w:szCs w:val="22"/>
                </w:rPr>
                <w:t>190</w:t>
              </w:r>
            </w:ins>
          </w:p>
        </w:tc>
        <w:tc>
          <w:tcPr>
            <w:tcW w:w="0" w:type="auto"/>
          </w:tcPr>
          <w:p w14:paraId="58D38AF0" w14:textId="749F1195" w:rsidR="00DA49C7" w:rsidRPr="00DA49C7" w:rsidRDefault="00DA49C7" w:rsidP="005312C7">
            <w:pPr>
              <w:cnfStyle w:val="000000100000" w:firstRow="0" w:lastRow="0" w:firstColumn="0" w:lastColumn="0" w:oddVBand="0" w:evenVBand="0" w:oddHBand="1" w:evenHBand="0" w:firstRowFirstColumn="0" w:firstRowLastColumn="0" w:lastRowFirstColumn="0" w:lastRowLastColumn="0"/>
              <w:rPr>
                <w:ins w:id="285" w:author="Author"/>
                <w:rFonts w:ascii="Segoe UI" w:hAnsi="Segoe UI" w:cs="Segoe UI"/>
                <w:color w:val="000000" w:themeColor="text1"/>
                <w:sz w:val="22"/>
                <w:szCs w:val="22"/>
              </w:rPr>
            </w:pPr>
            <w:ins w:id="286" w:author="Author">
              <w:r w:rsidRPr="00DA49C7">
                <w:rPr>
                  <w:rFonts w:ascii="Segoe UI" w:hAnsi="Segoe UI" w:cs="Segoe UI"/>
                  <w:color w:val="000000" w:themeColor="text1"/>
                  <w:sz w:val="22"/>
                  <w:szCs w:val="22"/>
                </w:rPr>
                <w:t>./build/app/dpdk-testpmd -l 1-1</w:t>
              </w:r>
              <w:r>
                <w:rPr>
                  <w:rFonts w:ascii="Segoe UI" w:hAnsi="Segoe UI" w:cs="Segoe UI"/>
                  <w:color w:val="000000" w:themeColor="text1"/>
                  <w:sz w:val="22"/>
                  <w:szCs w:val="22"/>
                </w:rPr>
                <w:t>91</w:t>
              </w:r>
              <w:r w:rsidRPr="00DA49C7">
                <w:rPr>
                  <w:rFonts w:ascii="Segoe UI" w:hAnsi="Segoe UI" w:cs="Segoe UI"/>
                  <w:color w:val="000000" w:themeColor="text1"/>
                  <w:sz w:val="22"/>
                  <w:szCs w:val="22"/>
                </w:rPr>
                <w:t xml:space="preserve"> --socket-mem=4096 -n 4 -a 3b:00.0,desc_prefetch=1,cmpt_desc_len=16 --log-level=3 -- --burst=256 -i --nb-cores=1</w:t>
              </w:r>
              <w:r w:rsidR="00D97EAB">
                <w:rPr>
                  <w:rFonts w:ascii="Segoe UI" w:hAnsi="Segoe UI" w:cs="Segoe UI"/>
                  <w:color w:val="000000" w:themeColor="text1"/>
                  <w:sz w:val="22"/>
                  <w:szCs w:val="22"/>
                </w:rPr>
                <w:t>90</w:t>
              </w:r>
              <w:r w:rsidRPr="00DA49C7">
                <w:rPr>
                  <w:rFonts w:ascii="Segoe UI" w:hAnsi="Segoe UI" w:cs="Segoe UI"/>
                  <w:color w:val="000000" w:themeColor="text1"/>
                  <w:sz w:val="22"/>
                  <w:szCs w:val="22"/>
                </w:rPr>
                <w:t xml:space="preserve"> --rxq=1</w:t>
              </w:r>
              <w:r w:rsidR="00D97EAB">
                <w:rPr>
                  <w:rFonts w:ascii="Segoe UI" w:hAnsi="Segoe UI" w:cs="Segoe UI"/>
                  <w:color w:val="000000" w:themeColor="text1"/>
                  <w:sz w:val="22"/>
                  <w:szCs w:val="22"/>
                </w:rPr>
                <w:t>90</w:t>
              </w:r>
              <w:r w:rsidRPr="00DA49C7">
                <w:rPr>
                  <w:rFonts w:ascii="Segoe UI" w:hAnsi="Segoe UI" w:cs="Segoe UI"/>
                  <w:color w:val="000000" w:themeColor="text1"/>
                  <w:sz w:val="22"/>
                  <w:szCs w:val="22"/>
                </w:rPr>
                <w:t xml:space="preserve"> --txq=1</w:t>
              </w:r>
              <w:r w:rsidR="00D97EAB">
                <w:rPr>
                  <w:rFonts w:ascii="Segoe UI" w:hAnsi="Segoe UI" w:cs="Segoe UI"/>
                  <w:color w:val="000000" w:themeColor="text1"/>
                  <w:sz w:val="22"/>
                  <w:szCs w:val="22"/>
                </w:rPr>
                <w:t>90</w:t>
              </w:r>
              <w:r w:rsidRPr="00DA49C7">
                <w:rPr>
                  <w:rFonts w:ascii="Segoe UI" w:hAnsi="Segoe UI" w:cs="Segoe UI"/>
                  <w:color w:val="000000" w:themeColor="text1"/>
                  <w:sz w:val="22"/>
                  <w:szCs w:val="22"/>
                </w:rPr>
                <w:t xml:space="preserve"> --forward-mode=io --rxd=2048 --txd=2048 --mbcache=512 --enable-drop-en --port-numa-config=0,0 --no-rmv-interrupt --no-mlockall --no-lsc-interrupt --rss-udp</w:t>
              </w:r>
            </w:ins>
          </w:p>
        </w:tc>
      </w:tr>
    </w:tbl>
    <w:p w14:paraId="221098B8" w14:textId="7AB36F17" w:rsidR="00611FF6" w:rsidRDefault="00611FF6" w:rsidP="00611FF6">
      <w:pPr>
        <w:pStyle w:val="Caption"/>
        <w:jc w:val="center"/>
      </w:pPr>
      <w:r w:rsidRPr="00453431">
        <w:t xml:space="preserve">Table </w:t>
      </w:r>
      <w:r>
        <w:rPr>
          <w:b w:val="0"/>
          <w:bCs w:val="0"/>
        </w:rPr>
        <w:fldChar w:fldCharType="begin"/>
      </w:r>
      <w:r>
        <w:instrText xml:space="preserve"> SEQ Table \* ARABIC </w:instrText>
      </w:r>
      <w:r>
        <w:rPr>
          <w:b w:val="0"/>
          <w:bCs w:val="0"/>
        </w:rPr>
        <w:fldChar w:fldCharType="separate"/>
      </w:r>
      <w:r w:rsidR="00AF2ECA">
        <w:rPr>
          <w:noProof/>
        </w:rPr>
        <w:t>6</w:t>
      </w:r>
      <w:r>
        <w:rPr>
          <w:b w:val="0"/>
          <w:bCs w:val="0"/>
        </w:rPr>
        <w:fldChar w:fldCharType="end"/>
      </w:r>
      <w:r w:rsidRPr="00453431">
        <w:t xml:space="preserve">: </w:t>
      </w:r>
      <w:r>
        <w:t>Command-line for testpmd application</w:t>
      </w:r>
    </w:p>
    <w:p w14:paraId="7A45DA24" w14:textId="227D8BB7" w:rsidR="00511DF8" w:rsidRDefault="0066014C" w:rsidP="004A543B">
      <w:pPr>
        <w:pStyle w:val="Heading3"/>
      </w:pPr>
      <w:r w:rsidRPr="0066014C">
        <w:t xml:space="preserve">QDMA Performance metrics on </w:t>
      </w:r>
      <w:r w:rsidR="00933A98">
        <w:t xml:space="preserve">Gen3x16 </w:t>
      </w:r>
      <w:r w:rsidRPr="0066014C">
        <w:t>AMD System</w:t>
      </w:r>
    </w:p>
    <w:p w14:paraId="74489F95" w14:textId="652A723B" w:rsidR="006B138F" w:rsidRPr="006B138F" w:rsidRDefault="0066014C">
      <w:pPr>
        <w:pStyle w:val="Heading4"/>
      </w:pPr>
      <w:r w:rsidRPr="006B138F">
        <w:t>PF Performance</w:t>
      </w:r>
    </w:p>
    <w:p w14:paraId="59C1D820" w14:textId="004B2DD3" w:rsidR="006B138F" w:rsidRDefault="006B138F" w:rsidP="005A0E10">
      <w:pPr>
        <w:pStyle w:val="Heading5"/>
      </w:pPr>
      <w:r w:rsidRPr="006B138F">
        <w:t>ST C2H Performance</w:t>
      </w:r>
    </w:p>
    <w:p w14:paraId="5F29B4DE" w14:textId="77777777" w:rsidR="00D937E8" w:rsidRDefault="00D937E8" w:rsidP="00D937E8"/>
    <w:p w14:paraId="23441AF5" w14:textId="172B1BDF" w:rsidR="00D937E8" w:rsidRDefault="00D937E8" w:rsidP="00D937E8">
      <w:del w:id="287" w:author="Author">
        <w:r w:rsidDel="00426079">
          <w:rPr>
            <w:noProof/>
          </w:rPr>
          <w:drawing>
            <wp:inline distT="0" distB="0" distL="0" distR="0" wp14:anchorId="4B2414A6" wp14:editId="65D6275A">
              <wp:extent cx="5943600" cy="3635375"/>
              <wp:effectExtent l="0" t="0" r="0" b="3175"/>
              <wp:docPr id="636" name="Chart 636">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del>
      <w:ins w:id="288" w:author="Author">
        <w:r w:rsidR="00331AA2">
          <w:rPr>
            <w:noProof/>
          </w:rPr>
          <w:drawing>
            <wp:inline distT="0" distB="0" distL="0" distR="0" wp14:anchorId="6BD8F1FB" wp14:editId="00B2FD62">
              <wp:extent cx="5943600" cy="3561715"/>
              <wp:effectExtent l="0" t="0" r="0" b="635"/>
              <wp:docPr id="47" name="Chart 47">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ins>
    </w:p>
    <w:p w14:paraId="5C48636A" w14:textId="4C05C7DE" w:rsidR="00F1324F" w:rsidRDefault="0072448F" w:rsidP="00940A29">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651037">
        <w:rPr>
          <w:noProof/>
        </w:rPr>
        <w:t>3</w:t>
      </w:r>
      <w:r>
        <w:rPr>
          <w:b w:val="0"/>
          <w:bCs w:val="0"/>
          <w:noProof/>
        </w:rPr>
        <w:fldChar w:fldCharType="end"/>
      </w:r>
      <w:r>
        <w:t xml:space="preserve">: DPDK Driver – </w:t>
      </w:r>
      <w:r w:rsidR="00D331DF">
        <w:t>CPM5</w:t>
      </w:r>
      <w:r>
        <w:t xml:space="preserve"> </w:t>
      </w:r>
      <w:r w:rsidR="00286D52">
        <w:t xml:space="preserve">PF </w:t>
      </w:r>
      <w:r>
        <w:t>ST C2H performance</w:t>
      </w:r>
      <w:r w:rsidR="00A62301">
        <w:t xml:space="preserve"> in Gbps</w:t>
      </w:r>
    </w:p>
    <w:p w14:paraId="24A3D289" w14:textId="3B11EB0E" w:rsidR="0066014C" w:rsidRDefault="0066014C" w:rsidP="005A0E10"/>
    <w:p w14:paraId="39733C32" w14:textId="22987821" w:rsidR="00D937E8" w:rsidRDefault="00E27FA6" w:rsidP="005A0E10">
      <w:del w:id="289" w:author="Author">
        <w:r w:rsidDel="00331AA2">
          <w:rPr>
            <w:noProof/>
          </w:rPr>
          <w:drawing>
            <wp:inline distT="0" distB="0" distL="0" distR="0" wp14:anchorId="3350445E" wp14:editId="50F2C28A">
              <wp:extent cx="5943600" cy="3486150"/>
              <wp:effectExtent l="0" t="0" r="0" b="0"/>
              <wp:docPr id="637" name="Chart 637">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del>
      <w:ins w:id="290" w:author="Author">
        <w:r w:rsidR="00331AA2">
          <w:rPr>
            <w:noProof/>
          </w:rPr>
          <w:drawing>
            <wp:inline distT="0" distB="0" distL="0" distR="0" wp14:anchorId="4E453D63" wp14:editId="299000E4">
              <wp:extent cx="5943600" cy="3596005"/>
              <wp:effectExtent l="0" t="0" r="0" b="4445"/>
              <wp:docPr id="48" name="Chart 48">
                <a:extLst xmlns:a="http://schemas.openxmlformats.org/drawingml/2006/main">
                  <a:ext uri="{FF2B5EF4-FFF2-40B4-BE49-F238E27FC236}">
                    <a16:creationId xmlns:a16="http://schemas.microsoft.com/office/drawing/2014/main" id="{21946712-C8B6-42D2-81A3-831BF8411E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ins>
    </w:p>
    <w:p w14:paraId="0038F724" w14:textId="310EE2E5" w:rsidR="00F1324F" w:rsidRDefault="00F1324F" w:rsidP="00F1324F">
      <w:pPr>
        <w:pStyle w:val="Caption"/>
        <w:tabs>
          <w:tab w:val="left" w:pos="990"/>
        </w:tabs>
        <w:jc w:val="center"/>
      </w:pPr>
      <w:r>
        <w:t xml:space="preserve">Figure </w:t>
      </w:r>
      <w:r>
        <w:fldChar w:fldCharType="begin"/>
      </w:r>
      <w:r>
        <w:instrText xml:space="preserve"> SEQ Figure \* ARABIC </w:instrText>
      </w:r>
      <w:r>
        <w:fldChar w:fldCharType="separate"/>
      </w:r>
      <w:r w:rsidR="00651037">
        <w:rPr>
          <w:noProof/>
        </w:rPr>
        <w:t>4</w:t>
      </w:r>
      <w:r>
        <w:rPr>
          <w:noProof/>
        </w:rPr>
        <w:fldChar w:fldCharType="end"/>
      </w:r>
      <w:r>
        <w:t xml:space="preserve">: DPDK Driver – </w:t>
      </w:r>
      <w:r w:rsidR="00D331DF">
        <w:t>CPM5</w:t>
      </w:r>
      <w:r>
        <w:t xml:space="preserve"> PF ST C2H performance</w:t>
      </w:r>
      <w:r w:rsidR="00A62301">
        <w:t xml:space="preserve"> in Mpps</w:t>
      </w:r>
    </w:p>
    <w:p w14:paraId="3D8DBF7D" w14:textId="01303C42" w:rsidR="0072448F" w:rsidDel="00C26629" w:rsidRDefault="0072448F" w:rsidP="0072448F">
      <w:pPr>
        <w:jc w:val="left"/>
        <w:rPr>
          <w:del w:id="291" w:author="Author"/>
          <w:rFonts w:eastAsiaTheme="majorEastAsia" w:cstheme="majorBidi"/>
          <w:b/>
          <w:color w:val="FF8001"/>
        </w:rPr>
      </w:pPr>
    </w:p>
    <w:p w14:paraId="570EB46A" w14:textId="0F9A3400" w:rsidR="009D2D09" w:rsidRPr="006B138F" w:rsidRDefault="009D2D09" w:rsidP="009D2D09">
      <w:pPr>
        <w:pStyle w:val="Heading5"/>
      </w:pPr>
      <w:r w:rsidRPr="006B138F">
        <w:t xml:space="preserve">ST </w:t>
      </w:r>
      <w:r>
        <w:t>H2C</w:t>
      </w:r>
      <w:r w:rsidRPr="006B138F">
        <w:t xml:space="preserve"> Performance</w:t>
      </w:r>
    </w:p>
    <w:p w14:paraId="3B958607" w14:textId="72438F0F" w:rsidR="00E27FA6" w:rsidRDefault="00E27FA6" w:rsidP="0072448F">
      <w:pPr>
        <w:jc w:val="left"/>
        <w:rPr>
          <w:rFonts w:eastAsiaTheme="majorEastAsia" w:cstheme="majorBidi"/>
          <w:b/>
          <w:color w:val="FF8001"/>
        </w:rPr>
      </w:pPr>
    </w:p>
    <w:p w14:paraId="24D42E75" w14:textId="47273654" w:rsidR="00E27FA6" w:rsidRDefault="00E27FA6" w:rsidP="0072448F">
      <w:pPr>
        <w:jc w:val="left"/>
        <w:rPr>
          <w:rFonts w:eastAsiaTheme="majorEastAsia" w:cstheme="majorBidi"/>
          <w:b/>
          <w:color w:val="FF8001"/>
        </w:rPr>
      </w:pPr>
      <w:del w:id="292" w:author="Author">
        <w:r w:rsidDel="003F7124">
          <w:rPr>
            <w:noProof/>
          </w:rPr>
          <w:drawing>
            <wp:inline distT="0" distB="0" distL="0" distR="0" wp14:anchorId="4488A8F1" wp14:editId="22D2A822">
              <wp:extent cx="5943600" cy="3597910"/>
              <wp:effectExtent l="0" t="0" r="0" b="2540"/>
              <wp:docPr id="638" name="Chart 638">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del>
      <w:ins w:id="293" w:author="Author">
        <w:r w:rsidR="00E42A31">
          <w:rPr>
            <w:noProof/>
          </w:rPr>
          <w:drawing>
            <wp:inline distT="0" distB="0" distL="0" distR="0" wp14:anchorId="465C1566" wp14:editId="349AB43F">
              <wp:extent cx="5943600" cy="3597910"/>
              <wp:effectExtent l="0" t="0" r="0" b="2540"/>
              <wp:docPr id="50" name="Chart 50">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ins>
    </w:p>
    <w:p w14:paraId="01F7F7F4" w14:textId="249ED184" w:rsidR="0072448F" w:rsidRDefault="0072448F" w:rsidP="0072448F">
      <w:pPr>
        <w:pStyle w:val="Caption"/>
        <w:jc w:val="center"/>
      </w:pPr>
      <w:r>
        <w:t xml:space="preserve">Figure </w:t>
      </w:r>
      <w:r>
        <w:fldChar w:fldCharType="begin"/>
      </w:r>
      <w:r>
        <w:instrText xml:space="preserve"> SEQ Figure \* ARABIC </w:instrText>
      </w:r>
      <w:r>
        <w:fldChar w:fldCharType="separate"/>
      </w:r>
      <w:r w:rsidR="00651037">
        <w:rPr>
          <w:noProof/>
        </w:rPr>
        <w:t>5</w:t>
      </w:r>
      <w:r>
        <w:rPr>
          <w:noProof/>
        </w:rPr>
        <w:fldChar w:fldCharType="end"/>
      </w:r>
      <w:r>
        <w:t xml:space="preserve">: DPDK Driver – </w:t>
      </w:r>
      <w:r w:rsidR="001C6B25">
        <w:t>CPM5</w:t>
      </w:r>
      <w:r>
        <w:t xml:space="preserve"> </w:t>
      </w:r>
      <w:r w:rsidR="00286D52">
        <w:t xml:space="preserve">PF </w:t>
      </w:r>
      <w:r>
        <w:t>ST H2C Performance</w:t>
      </w:r>
      <w:r w:rsidR="00A62301">
        <w:t xml:space="preserve"> in Gbps</w:t>
      </w:r>
    </w:p>
    <w:p w14:paraId="6D9A1E69" w14:textId="1B8A77BA" w:rsidR="00E27FA6" w:rsidRDefault="00E27FA6" w:rsidP="00E27FA6">
      <w:del w:id="294" w:author="Author">
        <w:r w:rsidDel="00E42A31">
          <w:rPr>
            <w:noProof/>
          </w:rPr>
          <w:drawing>
            <wp:inline distT="0" distB="0" distL="0" distR="0" wp14:anchorId="27799EA3" wp14:editId="5204AF04">
              <wp:extent cx="5943600" cy="3630930"/>
              <wp:effectExtent l="0" t="0" r="0" b="7620"/>
              <wp:docPr id="639" name="Chart 639">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del>
      <w:ins w:id="295" w:author="Author">
        <w:r w:rsidR="00E42A31">
          <w:rPr>
            <w:noProof/>
          </w:rPr>
          <w:drawing>
            <wp:inline distT="0" distB="0" distL="0" distR="0" wp14:anchorId="2A1FCE33" wp14:editId="643C826E">
              <wp:extent cx="5943600" cy="3610610"/>
              <wp:effectExtent l="0" t="0" r="0" b="8890"/>
              <wp:docPr id="51" name="Chart 51">
                <a:extLst xmlns:a="http://schemas.openxmlformats.org/drawingml/2006/main">
                  <a:ext uri="{FF2B5EF4-FFF2-40B4-BE49-F238E27FC236}">
                    <a16:creationId xmlns:a16="http://schemas.microsoft.com/office/drawing/2014/main" id="{566E3149-9C74-49EB-A3B4-A2A5D1B4F1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ins>
    </w:p>
    <w:p w14:paraId="07807A45" w14:textId="392D4009" w:rsidR="00A62301" w:rsidRDefault="00A62301" w:rsidP="00A62301">
      <w:pPr>
        <w:pStyle w:val="Caption"/>
        <w:jc w:val="center"/>
      </w:pPr>
      <w:r>
        <w:t xml:space="preserve">Figure </w:t>
      </w:r>
      <w:r>
        <w:fldChar w:fldCharType="begin"/>
      </w:r>
      <w:r>
        <w:instrText xml:space="preserve"> SEQ Figure \* ARABIC </w:instrText>
      </w:r>
      <w:r>
        <w:fldChar w:fldCharType="separate"/>
      </w:r>
      <w:r w:rsidR="00651037">
        <w:rPr>
          <w:noProof/>
        </w:rPr>
        <w:t>6</w:t>
      </w:r>
      <w:r>
        <w:rPr>
          <w:noProof/>
        </w:rPr>
        <w:fldChar w:fldCharType="end"/>
      </w:r>
      <w:r>
        <w:t xml:space="preserve">: DPDK Driver – </w:t>
      </w:r>
      <w:r w:rsidR="001C6B25">
        <w:t>CPM5</w:t>
      </w:r>
      <w:r>
        <w:t xml:space="preserve"> PF ST H2C Performance in Mpps</w:t>
      </w:r>
    </w:p>
    <w:p w14:paraId="3E6C1DEB" w14:textId="67884433" w:rsidR="006530DC" w:rsidRPr="006B138F" w:rsidRDefault="006530DC" w:rsidP="006530DC">
      <w:pPr>
        <w:pStyle w:val="Heading5"/>
      </w:pPr>
      <w:r w:rsidRPr="006B138F">
        <w:t xml:space="preserve">ST </w:t>
      </w:r>
      <w:r>
        <w:t>Forwarding</w:t>
      </w:r>
      <w:r w:rsidRPr="006B138F">
        <w:t xml:space="preserve"> Performance</w:t>
      </w:r>
    </w:p>
    <w:p w14:paraId="5F10FC93" w14:textId="29B6806D" w:rsidR="00E27FA6" w:rsidRDefault="00E27FA6" w:rsidP="006530DC"/>
    <w:p w14:paraId="59699416" w14:textId="58FC38C9" w:rsidR="00E27FA6" w:rsidRDefault="00E27FA6" w:rsidP="006530DC">
      <w:del w:id="296" w:author="Author">
        <w:r w:rsidDel="006C2CC4">
          <w:rPr>
            <w:noProof/>
          </w:rPr>
          <w:drawing>
            <wp:inline distT="0" distB="0" distL="0" distR="0" wp14:anchorId="00DEB840" wp14:editId="20A154D2">
              <wp:extent cx="5943600" cy="3596005"/>
              <wp:effectExtent l="0" t="0" r="0" b="4445"/>
              <wp:docPr id="640" name="Chart 640">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del>
      <w:ins w:id="297" w:author="Author">
        <w:r w:rsidR="006C2CC4">
          <w:rPr>
            <w:noProof/>
          </w:rPr>
          <w:drawing>
            <wp:inline distT="0" distB="0" distL="0" distR="0" wp14:anchorId="5F1B4F6F" wp14:editId="3F7E601F">
              <wp:extent cx="5943600" cy="3554095"/>
              <wp:effectExtent l="0" t="0" r="0" b="8255"/>
              <wp:docPr id="40" name="Chart 40">
                <a:extLst xmlns:a="http://schemas.openxmlformats.org/drawingml/2006/main">
                  <a:ext uri="{FF2B5EF4-FFF2-40B4-BE49-F238E27FC236}">
                    <a16:creationId xmlns:a16="http://schemas.microsoft.com/office/drawing/2014/main" id="{4AA20B64-106E-4CD0-B529-42FF678780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ins>
    </w:p>
    <w:p w14:paraId="44C60C93" w14:textId="6FE6563E" w:rsidR="006530DC" w:rsidRDefault="006530DC" w:rsidP="006530DC">
      <w:pPr>
        <w:pStyle w:val="Caption"/>
        <w:jc w:val="center"/>
      </w:pPr>
      <w:r>
        <w:t xml:space="preserve">Figure </w:t>
      </w:r>
      <w:r>
        <w:fldChar w:fldCharType="begin"/>
      </w:r>
      <w:r>
        <w:instrText xml:space="preserve"> SEQ Figure \* ARABIC </w:instrText>
      </w:r>
      <w:r>
        <w:fldChar w:fldCharType="separate"/>
      </w:r>
      <w:r w:rsidR="00651037">
        <w:rPr>
          <w:noProof/>
        </w:rPr>
        <w:t>7</w:t>
      </w:r>
      <w:r>
        <w:rPr>
          <w:noProof/>
        </w:rPr>
        <w:fldChar w:fldCharType="end"/>
      </w:r>
      <w:r>
        <w:t xml:space="preserve">: DPDK Driver – </w:t>
      </w:r>
      <w:r w:rsidR="001C6B25">
        <w:t>CPM5</w:t>
      </w:r>
      <w:r>
        <w:t xml:space="preserve"> PF Forwarding performance in Gbps</w:t>
      </w:r>
    </w:p>
    <w:p w14:paraId="75F06C4D" w14:textId="2377C50E" w:rsidR="00E27FA6" w:rsidRDefault="00E27FA6" w:rsidP="00E27FA6"/>
    <w:p w14:paraId="44CF5FF6" w14:textId="0962F50A" w:rsidR="00E27FA6" w:rsidRDefault="00E27FA6" w:rsidP="00E27FA6">
      <w:del w:id="298" w:author="Author">
        <w:r w:rsidDel="006C2CC4">
          <w:rPr>
            <w:noProof/>
          </w:rPr>
          <w:drawing>
            <wp:inline distT="0" distB="0" distL="0" distR="0" wp14:anchorId="19D5898A" wp14:editId="222863C2">
              <wp:extent cx="5943600" cy="3596005"/>
              <wp:effectExtent l="0" t="0" r="0" b="4445"/>
              <wp:docPr id="641" name="Chart 641">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del>
      <w:ins w:id="299" w:author="Author">
        <w:r w:rsidR="006C2CC4">
          <w:rPr>
            <w:noProof/>
          </w:rPr>
          <w:drawing>
            <wp:inline distT="0" distB="0" distL="0" distR="0" wp14:anchorId="345F3EC0" wp14:editId="0938261C">
              <wp:extent cx="5943600" cy="3554095"/>
              <wp:effectExtent l="0" t="0" r="0" b="8255"/>
              <wp:docPr id="41" name="Chart 41">
                <a:extLst xmlns:a="http://schemas.openxmlformats.org/drawingml/2006/main">
                  <a:ext uri="{FF2B5EF4-FFF2-40B4-BE49-F238E27FC236}">
                    <a16:creationId xmlns:a16="http://schemas.microsoft.com/office/drawing/2014/main" id="{0AD07A78-7E3D-4B34-90C8-8011A4AF8C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ins>
    </w:p>
    <w:p w14:paraId="513AE5E6" w14:textId="72799C75" w:rsidR="006530DC" w:rsidRPr="00007B8F" w:rsidRDefault="006530DC" w:rsidP="006530D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651037">
        <w:rPr>
          <w:noProof/>
        </w:rPr>
        <w:t>8</w:t>
      </w:r>
      <w:r>
        <w:rPr>
          <w:noProof/>
        </w:rPr>
        <w:fldChar w:fldCharType="end"/>
      </w:r>
      <w:r>
        <w:t xml:space="preserve">: DPDK Driver – </w:t>
      </w:r>
      <w:r w:rsidR="001C6B25">
        <w:t>CPM5</w:t>
      </w:r>
      <w:r>
        <w:t xml:space="preserve"> PF Forwarding performance in Mpps</w:t>
      </w:r>
    </w:p>
    <w:p w14:paraId="5B928218" w14:textId="77777777" w:rsidR="006530DC" w:rsidRDefault="006530DC" w:rsidP="006530DC"/>
    <w:p w14:paraId="1E95AEE2" w14:textId="77777777" w:rsidR="006530DC" w:rsidRPr="00BB1908" w:rsidRDefault="006530DC" w:rsidP="006530D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Change w:id="300">
          <w:tblGrid>
            <w:gridCol w:w="903"/>
            <w:gridCol w:w="851"/>
            <w:gridCol w:w="1240"/>
            <w:gridCol w:w="851"/>
            <w:gridCol w:w="1240"/>
            <w:gridCol w:w="886"/>
            <w:gridCol w:w="1240"/>
            <w:gridCol w:w="886"/>
            <w:gridCol w:w="1240"/>
          </w:tblGrid>
        </w:tblGridChange>
      </w:tblGrid>
      <w:tr w:rsidR="006530DC" w14:paraId="67F295AD"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6F62D79C" w14:textId="77777777" w:rsidR="006530DC" w:rsidRPr="00444C46" w:rsidRDefault="006530DC" w:rsidP="009E3B89">
            <w:pPr>
              <w:rPr>
                <w:color w:val="auto"/>
              </w:rPr>
            </w:pPr>
            <w:r w:rsidRPr="00444C46">
              <w:rPr>
                <w:color w:val="auto"/>
              </w:rPr>
              <w:t>Packet Size (Bytes)</w:t>
            </w:r>
          </w:p>
        </w:tc>
        <w:tc>
          <w:tcPr>
            <w:tcW w:w="2091" w:type="dxa"/>
            <w:gridSpan w:val="2"/>
            <w:vAlign w:val="center"/>
          </w:tcPr>
          <w:p w14:paraId="3DF66EC3"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320408AE" w14:textId="77777777" w:rsidR="006530DC" w:rsidRPr="00444C46" w:rsidRDefault="006530D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5FCDCCE2"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7539D37D"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6735700"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51DD66C0"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35BBC617"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7FAB413C"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r>
      <w:tr w:rsidR="006530DC" w14:paraId="71082E66"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606509DA" w14:textId="77777777" w:rsidR="006530DC" w:rsidRPr="00444C46" w:rsidRDefault="006530DC" w:rsidP="009E3B89"/>
        </w:tc>
        <w:tc>
          <w:tcPr>
            <w:tcW w:w="851" w:type="dxa"/>
            <w:vAlign w:val="center"/>
          </w:tcPr>
          <w:p w14:paraId="1F37E1A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DD8043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23261E80"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086CE5A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54B2E04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6D52EEDD"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21A283C8"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72A64DEB"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3674E8" w14:paraId="5AA629B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61E8ECF9" w14:textId="77777777" w:rsidR="003674E8" w:rsidRDefault="003674E8" w:rsidP="003674E8">
            <w:r>
              <w:rPr>
                <w:rFonts w:ascii="Calibri" w:hAnsi="Calibri" w:cs="Calibri"/>
                <w:b w:val="0"/>
                <w:bCs w:val="0"/>
                <w:color w:val="000000"/>
                <w:sz w:val="22"/>
                <w:szCs w:val="22"/>
              </w:rPr>
              <w:t>64</w:t>
            </w:r>
          </w:p>
        </w:tc>
        <w:tc>
          <w:tcPr>
            <w:tcW w:w="851" w:type="dxa"/>
            <w:vAlign w:val="bottom"/>
          </w:tcPr>
          <w:p w14:paraId="3FD7F847" w14:textId="048D0B8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1" w:author="Author">
              <w:r>
                <w:rPr>
                  <w:rFonts w:ascii="Calibri" w:hAnsi="Calibri" w:cs="Calibri"/>
                  <w:color w:val="000000"/>
                  <w:sz w:val="22"/>
                  <w:szCs w:val="22"/>
                </w:rPr>
                <w:t>77.62</w:t>
              </w:r>
            </w:ins>
            <w:del w:id="302" w:author="Author">
              <w:r w:rsidDel="008B63C2">
                <w:rPr>
                  <w:rFonts w:ascii="Calibri" w:hAnsi="Calibri" w:cs="Calibri"/>
                  <w:color w:val="000000"/>
                  <w:sz w:val="22"/>
                  <w:szCs w:val="22"/>
                </w:rPr>
                <w:delText>81.64</w:delText>
              </w:r>
            </w:del>
          </w:p>
        </w:tc>
        <w:tc>
          <w:tcPr>
            <w:tcW w:w="1240" w:type="dxa"/>
            <w:vAlign w:val="bottom"/>
          </w:tcPr>
          <w:p w14:paraId="5B5CA43E" w14:textId="15BB2F2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03" w:author="Author">
              <w:r>
                <w:rPr>
                  <w:rFonts w:ascii="Calibri" w:hAnsi="Calibri" w:cs="Calibri"/>
                  <w:color w:val="000000"/>
                  <w:sz w:val="22"/>
                  <w:szCs w:val="22"/>
                </w:rPr>
                <w:t>39.74</w:t>
              </w:r>
            </w:ins>
            <w:del w:id="304" w:author="Author">
              <w:r w:rsidDel="00402877">
                <w:rPr>
                  <w:rFonts w:ascii="Calibri" w:hAnsi="Calibri" w:cs="Calibri"/>
                  <w:color w:val="000000"/>
                  <w:sz w:val="22"/>
                  <w:szCs w:val="22"/>
                </w:rPr>
                <w:delText>41.80</w:delText>
              </w:r>
            </w:del>
          </w:p>
        </w:tc>
        <w:tc>
          <w:tcPr>
            <w:tcW w:w="851" w:type="dxa"/>
            <w:vAlign w:val="bottom"/>
          </w:tcPr>
          <w:p w14:paraId="0C15C04F" w14:textId="122CBBE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05" w:author="Author">
              <w:r>
                <w:rPr>
                  <w:rFonts w:ascii="Calibri" w:hAnsi="Calibri" w:cs="Calibri"/>
                  <w:color w:val="000000"/>
                  <w:sz w:val="22"/>
                  <w:szCs w:val="22"/>
                </w:rPr>
                <w:t>92.09</w:t>
              </w:r>
            </w:ins>
            <w:del w:id="306" w:author="Author">
              <w:r w:rsidDel="00FD61B5">
                <w:rPr>
                  <w:rFonts w:ascii="Calibri" w:hAnsi="Calibri" w:cs="Calibri"/>
                  <w:color w:val="000000"/>
                  <w:sz w:val="22"/>
                  <w:szCs w:val="22"/>
                </w:rPr>
                <w:delText>90.39</w:delText>
              </w:r>
            </w:del>
          </w:p>
        </w:tc>
        <w:tc>
          <w:tcPr>
            <w:tcW w:w="1240" w:type="dxa"/>
            <w:vAlign w:val="bottom"/>
          </w:tcPr>
          <w:p w14:paraId="397F4BC0" w14:textId="5FC72AB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07" w:author="Author">
              <w:r>
                <w:rPr>
                  <w:rFonts w:ascii="Calibri" w:hAnsi="Calibri" w:cs="Calibri"/>
                  <w:color w:val="000000"/>
                  <w:sz w:val="22"/>
                  <w:szCs w:val="22"/>
                </w:rPr>
                <w:t>47.15</w:t>
              </w:r>
            </w:ins>
            <w:del w:id="308" w:author="Author">
              <w:r w:rsidDel="0002082E">
                <w:rPr>
                  <w:rFonts w:ascii="Calibri" w:hAnsi="Calibri" w:cs="Calibri"/>
                  <w:color w:val="000000"/>
                  <w:sz w:val="22"/>
                  <w:szCs w:val="22"/>
                </w:rPr>
                <w:delText>46.28</w:delText>
              </w:r>
            </w:del>
          </w:p>
        </w:tc>
        <w:tc>
          <w:tcPr>
            <w:tcW w:w="886" w:type="dxa"/>
            <w:vAlign w:val="bottom"/>
          </w:tcPr>
          <w:p w14:paraId="6389CF4D" w14:textId="3C90B9B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09" w:author="Author">
              <w:r>
                <w:rPr>
                  <w:rFonts w:ascii="Calibri" w:hAnsi="Calibri" w:cs="Calibri"/>
                  <w:color w:val="000000"/>
                  <w:sz w:val="22"/>
                  <w:szCs w:val="22"/>
                </w:rPr>
                <w:t>71.43</w:t>
              </w:r>
            </w:ins>
            <w:del w:id="310" w:author="Author">
              <w:r w:rsidDel="00427793">
                <w:rPr>
                  <w:rFonts w:ascii="Calibri" w:hAnsi="Calibri" w:cs="Calibri"/>
                  <w:color w:val="000000"/>
                  <w:sz w:val="22"/>
                  <w:szCs w:val="22"/>
                </w:rPr>
                <w:delText>62.68</w:delText>
              </w:r>
            </w:del>
          </w:p>
        </w:tc>
        <w:tc>
          <w:tcPr>
            <w:tcW w:w="1240" w:type="dxa"/>
            <w:vAlign w:val="bottom"/>
          </w:tcPr>
          <w:p w14:paraId="38E2B2E9" w14:textId="1EA9AD3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11" w:author="Author">
              <w:r>
                <w:rPr>
                  <w:rFonts w:ascii="Calibri" w:hAnsi="Calibri" w:cs="Calibri"/>
                  <w:color w:val="000000"/>
                  <w:sz w:val="22"/>
                  <w:szCs w:val="22"/>
                </w:rPr>
                <w:t>36.57</w:t>
              </w:r>
            </w:ins>
            <w:del w:id="312" w:author="Author">
              <w:r w:rsidDel="007D7785">
                <w:rPr>
                  <w:rFonts w:ascii="Calibri" w:hAnsi="Calibri" w:cs="Calibri"/>
                  <w:color w:val="000000"/>
                  <w:sz w:val="22"/>
                  <w:szCs w:val="22"/>
                </w:rPr>
                <w:delText>32.09</w:delText>
              </w:r>
            </w:del>
          </w:p>
        </w:tc>
        <w:tc>
          <w:tcPr>
            <w:tcW w:w="886" w:type="dxa"/>
            <w:vAlign w:val="bottom"/>
          </w:tcPr>
          <w:p w14:paraId="6BF66ABC" w14:textId="63A3CEC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13" w:author="Author">
              <w:r>
                <w:rPr>
                  <w:rFonts w:ascii="Calibri" w:hAnsi="Calibri" w:cs="Calibri"/>
                  <w:color w:val="000000"/>
                  <w:sz w:val="22"/>
                  <w:szCs w:val="22"/>
                </w:rPr>
                <w:t>35.72</w:t>
              </w:r>
            </w:ins>
            <w:del w:id="314" w:author="Author">
              <w:r w:rsidDel="005B643B">
                <w:rPr>
                  <w:rFonts w:ascii="Calibri" w:hAnsi="Calibri" w:cs="Calibri"/>
                  <w:color w:val="000000"/>
                  <w:sz w:val="22"/>
                  <w:szCs w:val="22"/>
                </w:rPr>
                <w:delText>31.76</w:delText>
              </w:r>
            </w:del>
          </w:p>
        </w:tc>
        <w:tc>
          <w:tcPr>
            <w:tcW w:w="1240" w:type="dxa"/>
            <w:vAlign w:val="bottom"/>
          </w:tcPr>
          <w:p w14:paraId="6769A32F" w14:textId="63B3DA9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15" w:author="Author">
              <w:r>
                <w:rPr>
                  <w:rFonts w:ascii="Calibri" w:hAnsi="Calibri" w:cs="Calibri"/>
                  <w:color w:val="000000"/>
                  <w:sz w:val="22"/>
                  <w:szCs w:val="22"/>
                </w:rPr>
                <w:t>18.29</w:t>
              </w:r>
            </w:ins>
            <w:del w:id="316" w:author="Author">
              <w:r w:rsidDel="006047DC">
                <w:rPr>
                  <w:rFonts w:ascii="Calibri" w:hAnsi="Calibri" w:cs="Calibri"/>
                  <w:color w:val="000000"/>
                  <w:sz w:val="22"/>
                  <w:szCs w:val="22"/>
                </w:rPr>
                <w:delText>16.26</w:delText>
              </w:r>
            </w:del>
          </w:p>
        </w:tc>
      </w:tr>
      <w:tr w:rsidR="003674E8" w14:paraId="3D1EB4D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A99E3" w14:textId="77777777" w:rsidR="003674E8" w:rsidRDefault="003674E8" w:rsidP="003674E8">
            <w:r>
              <w:rPr>
                <w:rFonts w:ascii="Calibri" w:hAnsi="Calibri" w:cs="Calibri"/>
                <w:b w:val="0"/>
                <w:bCs w:val="0"/>
                <w:color w:val="000000"/>
                <w:sz w:val="22"/>
                <w:szCs w:val="22"/>
              </w:rPr>
              <w:t>128</w:t>
            </w:r>
          </w:p>
        </w:tc>
        <w:tc>
          <w:tcPr>
            <w:tcW w:w="851" w:type="dxa"/>
            <w:vAlign w:val="bottom"/>
          </w:tcPr>
          <w:p w14:paraId="4D0E557B" w14:textId="3D2913F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17" w:author="Author">
              <w:r>
                <w:rPr>
                  <w:rFonts w:ascii="Calibri" w:hAnsi="Calibri" w:cs="Calibri"/>
                  <w:color w:val="000000"/>
                  <w:sz w:val="22"/>
                  <w:szCs w:val="22"/>
                </w:rPr>
                <w:t>65.24</w:t>
              </w:r>
            </w:ins>
            <w:del w:id="318" w:author="Author">
              <w:r w:rsidDel="008B63C2">
                <w:rPr>
                  <w:rFonts w:ascii="Calibri" w:hAnsi="Calibri" w:cs="Calibri"/>
                  <w:color w:val="000000"/>
                  <w:sz w:val="22"/>
                  <w:szCs w:val="22"/>
                </w:rPr>
                <w:delText>65.20</w:delText>
              </w:r>
            </w:del>
          </w:p>
        </w:tc>
        <w:tc>
          <w:tcPr>
            <w:tcW w:w="1240" w:type="dxa"/>
            <w:vAlign w:val="bottom"/>
          </w:tcPr>
          <w:p w14:paraId="39F23C7B" w14:textId="659E91A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19" w:author="Author">
              <w:r>
                <w:rPr>
                  <w:rFonts w:ascii="Calibri" w:hAnsi="Calibri" w:cs="Calibri"/>
                  <w:color w:val="000000"/>
                  <w:sz w:val="22"/>
                  <w:szCs w:val="22"/>
                </w:rPr>
                <w:t>66.81</w:t>
              </w:r>
            </w:ins>
            <w:del w:id="320" w:author="Author">
              <w:r w:rsidDel="00402877">
                <w:rPr>
                  <w:rFonts w:ascii="Calibri" w:hAnsi="Calibri" w:cs="Calibri"/>
                  <w:color w:val="000000"/>
                  <w:sz w:val="22"/>
                  <w:szCs w:val="22"/>
                </w:rPr>
                <w:delText>66.76</w:delText>
              </w:r>
            </w:del>
          </w:p>
        </w:tc>
        <w:tc>
          <w:tcPr>
            <w:tcW w:w="851" w:type="dxa"/>
            <w:vAlign w:val="bottom"/>
          </w:tcPr>
          <w:p w14:paraId="1D070AA2" w14:textId="40BF755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21" w:author="Author">
              <w:r>
                <w:rPr>
                  <w:rFonts w:ascii="Calibri" w:hAnsi="Calibri" w:cs="Calibri"/>
                  <w:color w:val="000000"/>
                  <w:sz w:val="22"/>
                  <w:szCs w:val="22"/>
                </w:rPr>
                <w:t>65.04</w:t>
              </w:r>
            </w:ins>
            <w:del w:id="322" w:author="Author">
              <w:r w:rsidDel="00FD61B5">
                <w:rPr>
                  <w:rFonts w:ascii="Calibri" w:hAnsi="Calibri" w:cs="Calibri"/>
                  <w:color w:val="000000"/>
                  <w:sz w:val="22"/>
                  <w:szCs w:val="22"/>
                </w:rPr>
                <w:delText>57.23</w:delText>
              </w:r>
            </w:del>
          </w:p>
        </w:tc>
        <w:tc>
          <w:tcPr>
            <w:tcW w:w="1240" w:type="dxa"/>
            <w:vAlign w:val="bottom"/>
          </w:tcPr>
          <w:p w14:paraId="322FBB6C" w14:textId="07D3BFA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23" w:author="Author">
              <w:r>
                <w:rPr>
                  <w:rFonts w:ascii="Calibri" w:hAnsi="Calibri" w:cs="Calibri"/>
                  <w:color w:val="000000"/>
                  <w:sz w:val="22"/>
                  <w:szCs w:val="22"/>
                </w:rPr>
                <w:t>66.60</w:t>
              </w:r>
            </w:ins>
            <w:del w:id="324" w:author="Author">
              <w:r w:rsidDel="0002082E">
                <w:rPr>
                  <w:rFonts w:ascii="Calibri" w:hAnsi="Calibri" w:cs="Calibri"/>
                  <w:color w:val="000000"/>
                  <w:sz w:val="22"/>
                  <w:szCs w:val="22"/>
                </w:rPr>
                <w:delText>58.60</w:delText>
              </w:r>
            </w:del>
          </w:p>
        </w:tc>
        <w:tc>
          <w:tcPr>
            <w:tcW w:w="886" w:type="dxa"/>
            <w:vAlign w:val="bottom"/>
          </w:tcPr>
          <w:p w14:paraId="6C35FE84" w14:textId="041DCE4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25" w:author="Author">
              <w:r>
                <w:rPr>
                  <w:rFonts w:ascii="Calibri" w:hAnsi="Calibri" w:cs="Calibri"/>
                  <w:color w:val="000000"/>
                  <w:sz w:val="22"/>
                  <w:szCs w:val="22"/>
                </w:rPr>
                <w:t>62.50</w:t>
              </w:r>
            </w:ins>
            <w:del w:id="326" w:author="Author">
              <w:r w:rsidDel="00427793">
                <w:rPr>
                  <w:rFonts w:ascii="Calibri" w:hAnsi="Calibri" w:cs="Calibri"/>
                  <w:color w:val="000000"/>
                  <w:sz w:val="22"/>
                  <w:szCs w:val="22"/>
                </w:rPr>
                <w:delText>61.70</w:delText>
              </w:r>
            </w:del>
          </w:p>
        </w:tc>
        <w:tc>
          <w:tcPr>
            <w:tcW w:w="1240" w:type="dxa"/>
            <w:vAlign w:val="bottom"/>
          </w:tcPr>
          <w:p w14:paraId="6E71F773" w14:textId="1801FC2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27" w:author="Author">
              <w:r>
                <w:rPr>
                  <w:rFonts w:ascii="Calibri" w:hAnsi="Calibri" w:cs="Calibri"/>
                  <w:color w:val="000000"/>
                  <w:sz w:val="22"/>
                  <w:szCs w:val="22"/>
                </w:rPr>
                <w:t>64.00</w:t>
              </w:r>
            </w:ins>
            <w:del w:id="328" w:author="Author">
              <w:r w:rsidDel="007D7785">
                <w:rPr>
                  <w:rFonts w:ascii="Calibri" w:hAnsi="Calibri" w:cs="Calibri"/>
                  <w:color w:val="000000"/>
                  <w:sz w:val="22"/>
                  <w:szCs w:val="22"/>
                </w:rPr>
                <w:delText>63.18</w:delText>
              </w:r>
            </w:del>
          </w:p>
        </w:tc>
        <w:tc>
          <w:tcPr>
            <w:tcW w:w="886" w:type="dxa"/>
            <w:vAlign w:val="bottom"/>
          </w:tcPr>
          <w:p w14:paraId="252EED64" w14:textId="5ADC260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29" w:author="Author">
              <w:r>
                <w:rPr>
                  <w:rFonts w:ascii="Calibri" w:hAnsi="Calibri" w:cs="Calibri"/>
                  <w:color w:val="000000"/>
                  <w:sz w:val="22"/>
                  <w:szCs w:val="22"/>
                </w:rPr>
                <w:t>31.25</w:t>
              </w:r>
            </w:ins>
            <w:del w:id="330" w:author="Author">
              <w:r w:rsidDel="005B643B">
                <w:rPr>
                  <w:rFonts w:ascii="Calibri" w:hAnsi="Calibri" w:cs="Calibri"/>
                  <w:color w:val="000000"/>
                  <w:sz w:val="22"/>
                  <w:szCs w:val="22"/>
                </w:rPr>
                <w:delText>31.18</w:delText>
              </w:r>
            </w:del>
          </w:p>
        </w:tc>
        <w:tc>
          <w:tcPr>
            <w:tcW w:w="1240" w:type="dxa"/>
            <w:vAlign w:val="bottom"/>
          </w:tcPr>
          <w:p w14:paraId="1455DD7D" w14:textId="4EC5082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31" w:author="Author">
              <w:r>
                <w:rPr>
                  <w:rFonts w:ascii="Calibri" w:hAnsi="Calibri" w:cs="Calibri"/>
                  <w:color w:val="000000"/>
                  <w:sz w:val="22"/>
                  <w:szCs w:val="22"/>
                </w:rPr>
                <w:t>32.00</w:t>
              </w:r>
            </w:ins>
            <w:del w:id="332" w:author="Author">
              <w:r w:rsidDel="006047DC">
                <w:rPr>
                  <w:rFonts w:ascii="Calibri" w:hAnsi="Calibri" w:cs="Calibri"/>
                  <w:color w:val="000000"/>
                  <w:sz w:val="22"/>
                  <w:szCs w:val="22"/>
                </w:rPr>
                <w:delText>31.93</w:delText>
              </w:r>
            </w:del>
          </w:p>
        </w:tc>
      </w:tr>
      <w:tr w:rsidR="003674E8" w14:paraId="3E6CAED8" w14:textId="77777777" w:rsidTr="00FB615F">
        <w:tblPrEx>
          <w:tblW w:w="9337" w:type="dxa"/>
          <w:tblLayout w:type="fixed"/>
          <w:tblPrExChange w:id="333" w:author="Author">
            <w:tblPrEx>
              <w:tblW w:w="9337" w:type="dxa"/>
              <w:tblLayout w:type="fixed"/>
            </w:tblPrEx>
          </w:tblPrExChange>
        </w:tblPrEx>
        <w:trPr>
          <w:trHeight w:val="296"/>
          <w:trPrChange w:id="334" w:author="Author">
            <w:trPr>
              <w:trHeight w:val="282"/>
            </w:trPr>
          </w:trPrChange>
        </w:trPr>
        <w:tc>
          <w:tcPr>
            <w:cnfStyle w:val="001000000000" w:firstRow="0" w:lastRow="0" w:firstColumn="1" w:lastColumn="0" w:oddVBand="0" w:evenVBand="0" w:oddHBand="0" w:evenHBand="0" w:firstRowFirstColumn="0" w:firstRowLastColumn="0" w:lastRowFirstColumn="0" w:lastRowLastColumn="0"/>
            <w:tcW w:w="903" w:type="dxa"/>
            <w:vAlign w:val="bottom"/>
            <w:tcPrChange w:id="335" w:author="Author">
              <w:tcPr>
                <w:tcW w:w="903" w:type="dxa"/>
                <w:vAlign w:val="bottom"/>
              </w:tcPr>
            </w:tcPrChange>
          </w:tcPr>
          <w:p w14:paraId="5E0B7670" w14:textId="77777777" w:rsidR="003674E8" w:rsidRDefault="003674E8" w:rsidP="003674E8">
            <w:r>
              <w:rPr>
                <w:rFonts w:ascii="Calibri" w:hAnsi="Calibri" w:cs="Calibri"/>
                <w:b w:val="0"/>
                <w:bCs w:val="0"/>
                <w:color w:val="000000"/>
                <w:sz w:val="22"/>
                <w:szCs w:val="22"/>
              </w:rPr>
              <w:t>192</w:t>
            </w:r>
          </w:p>
        </w:tc>
        <w:tc>
          <w:tcPr>
            <w:tcW w:w="851" w:type="dxa"/>
            <w:vAlign w:val="bottom"/>
            <w:tcPrChange w:id="336" w:author="Author">
              <w:tcPr>
                <w:tcW w:w="851" w:type="dxa"/>
                <w:vAlign w:val="bottom"/>
              </w:tcPr>
            </w:tcPrChange>
          </w:tcPr>
          <w:p w14:paraId="78CB8F95" w14:textId="626CEAB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37" w:author="Author">
              <w:r>
                <w:rPr>
                  <w:rFonts w:ascii="Calibri" w:hAnsi="Calibri" w:cs="Calibri"/>
                  <w:color w:val="000000"/>
                  <w:sz w:val="22"/>
                  <w:szCs w:val="22"/>
                </w:rPr>
                <w:t>48.39</w:t>
              </w:r>
            </w:ins>
            <w:del w:id="338" w:author="Author">
              <w:r w:rsidDel="008B63C2">
                <w:rPr>
                  <w:rFonts w:ascii="Calibri" w:hAnsi="Calibri" w:cs="Calibri"/>
                  <w:color w:val="000000"/>
                  <w:sz w:val="22"/>
                  <w:szCs w:val="22"/>
                </w:rPr>
                <w:delText>48.32</w:delText>
              </w:r>
            </w:del>
          </w:p>
        </w:tc>
        <w:tc>
          <w:tcPr>
            <w:tcW w:w="1240" w:type="dxa"/>
            <w:vAlign w:val="bottom"/>
            <w:tcPrChange w:id="339" w:author="Author">
              <w:tcPr>
                <w:tcW w:w="1240" w:type="dxa"/>
                <w:vAlign w:val="bottom"/>
              </w:tcPr>
            </w:tcPrChange>
          </w:tcPr>
          <w:p w14:paraId="345052B9" w14:textId="0BEF74E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40" w:author="Author">
              <w:r>
                <w:rPr>
                  <w:rFonts w:ascii="Calibri" w:hAnsi="Calibri" w:cs="Calibri"/>
                  <w:color w:val="000000"/>
                  <w:sz w:val="22"/>
                  <w:szCs w:val="22"/>
                </w:rPr>
                <w:t>74.32</w:t>
              </w:r>
            </w:ins>
            <w:del w:id="341" w:author="Author">
              <w:r w:rsidDel="00402877">
                <w:rPr>
                  <w:rFonts w:ascii="Calibri" w:hAnsi="Calibri" w:cs="Calibri"/>
                  <w:color w:val="000000"/>
                  <w:sz w:val="22"/>
                  <w:szCs w:val="22"/>
                </w:rPr>
                <w:delText>74.22</w:delText>
              </w:r>
            </w:del>
          </w:p>
        </w:tc>
        <w:tc>
          <w:tcPr>
            <w:tcW w:w="851" w:type="dxa"/>
            <w:vAlign w:val="bottom"/>
            <w:tcPrChange w:id="342" w:author="Author">
              <w:tcPr>
                <w:tcW w:w="851" w:type="dxa"/>
                <w:vAlign w:val="bottom"/>
              </w:tcPr>
            </w:tcPrChange>
          </w:tcPr>
          <w:p w14:paraId="088245F9" w14:textId="24EDF70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43" w:author="Author">
              <w:r>
                <w:rPr>
                  <w:rFonts w:ascii="Calibri" w:hAnsi="Calibri" w:cs="Calibri"/>
                  <w:color w:val="000000"/>
                  <w:sz w:val="22"/>
                  <w:szCs w:val="22"/>
                </w:rPr>
                <w:t>48.35</w:t>
              </w:r>
            </w:ins>
            <w:del w:id="344" w:author="Author">
              <w:r w:rsidDel="00FD61B5">
                <w:rPr>
                  <w:rFonts w:ascii="Calibri" w:hAnsi="Calibri" w:cs="Calibri"/>
                  <w:color w:val="000000"/>
                  <w:sz w:val="22"/>
                  <w:szCs w:val="22"/>
                </w:rPr>
                <w:delText>47.86</w:delText>
              </w:r>
            </w:del>
          </w:p>
        </w:tc>
        <w:tc>
          <w:tcPr>
            <w:tcW w:w="1240" w:type="dxa"/>
            <w:vAlign w:val="bottom"/>
            <w:tcPrChange w:id="345" w:author="Author">
              <w:tcPr>
                <w:tcW w:w="1240" w:type="dxa"/>
                <w:vAlign w:val="bottom"/>
              </w:tcPr>
            </w:tcPrChange>
          </w:tcPr>
          <w:p w14:paraId="08C30EDE" w14:textId="2341164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46" w:author="Author">
              <w:r>
                <w:rPr>
                  <w:rFonts w:ascii="Calibri" w:hAnsi="Calibri" w:cs="Calibri"/>
                  <w:color w:val="000000"/>
                  <w:sz w:val="22"/>
                  <w:szCs w:val="22"/>
                </w:rPr>
                <w:t>74.27</w:t>
              </w:r>
            </w:ins>
            <w:del w:id="347" w:author="Author">
              <w:r w:rsidDel="0002082E">
                <w:rPr>
                  <w:rFonts w:ascii="Calibri" w:hAnsi="Calibri" w:cs="Calibri"/>
                  <w:color w:val="000000"/>
                  <w:sz w:val="22"/>
                  <w:szCs w:val="22"/>
                </w:rPr>
                <w:delText>73.51</w:delText>
              </w:r>
            </w:del>
          </w:p>
        </w:tc>
        <w:tc>
          <w:tcPr>
            <w:tcW w:w="886" w:type="dxa"/>
            <w:vAlign w:val="bottom"/>
            <w:tcPrChange w:id="348" w:author="Author">
              <w:tcPr>
                <w:tcW w:w="886" w:type="dxa"/>
                <w:vAlign w:val="bottom"/>
              </w:tcPr>
            </w:tcPrChange>
          </w:tcPr>
          <w:p w14:paraId="3E1E10F9" w14:textId="7E1D2A6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49" w:author="Author">
              <w:r>
                <w:rPr>
                  <w:rFonts w:ascii="Calibri" w:hAnsi="Calibri" w:cs="Calibri"/>
                  <w:color w:val="000000"/>
                  <w:sz w:val="22"/>
                  <w:szCs w:val="22"/>
                </w:rPr>
                <w:t>48.34</w:t>
              </w:r>
            </w:ins>
            <w:del w:id="350" w:author="Author">
              <w:r w:rsidDel="00427793">
                <w:rPr>
                  <w:rFonts w:ascii="Calibri" w:hAnsi="Calibri" w:cs="Calibri"/>
                  <w:color w:val="000000"/>
                  <w:sz w:val="22"/>
                  <w:szCs w:val="22"/>
                </w:rPr>
                <w:delText>40.46</w:delText>
              </w:r>
            </w:del>
          </w:p>
        </w:tc>
        <w:tc>
          <w:tcPr>
            <w:tcW w:w="1240" w:type="dxa"/>
            <w:vAlign w:val="bottom"/>
            <w:tcPrChange w:id="351" w:author="Author">
              <w:tcPr>
                <w:tcW w:w="1240" w:type="dxa"/>
                <w:vAlign w:val="bottom"/>
              </w:tcPr>
            </w:tcPrChange>
          </w:tcPr>
          <w:p w14:paraId="227DEE62" w14:textId="7CFB0FE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52" w:author="Author">
              <w:r>
                <w:rPr>
                  <w:rFonts w:ascii="Calibri" w:hAnsi="Calibri" w:cs="Calibri"/>
                  <w:color w:val="000000"/>
                  <w:sz w:val="22"/>
                  <w:szCs w:val="22"/>
                </w:rPr>
                <w:t>74.25</w:t>
              </w:r>
            </w:ins>
            <w:del w:id="353" w:author="Author">
              <w:r w:rsidDel="007D7785">
                <w:rPr>
                  <w:rFonts w:ascii="Calibri" w:hAnsi="Calibri" w:cs="Calibri"/>
                  <w:color w:val="000000"/>
                  <w:sz w:val="22"/>
                  <w:szCs w:val="22"/>
                </w:rPr>
                <w:delText>62.15</w:delText>
              </w:r>
            </w:del>
          </w:p>
        </w:tc>
        <w:tc>
          <w:tcPr>
            <w:tcW w:w="886" w:type="dxa"/>
            <w:vAlign w:val="bottom"/>
            <w:tcPrChange w:id="354" w:author="Author">
              <w:tcPr>
                <w:tcW w:w="886" w:type="dxa"/>
                <w:vAlign w:val="bottom"/>
              </w:tcPr>
            </w:tcPrChange>
          </w:tcPr>
          <w:p w14:paraId="542EFBD8" w14:textId="2B75580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55" w:author="Author">
              <w:r>
                <w:rPr>
                  <w:rFonts w:ascii="Calibri" w:hAnsi="Calibri" w:cs="Calibri"/>
                  <w:color w:val="000000"/>
                  <w:sz w:val="22"/>
                  <w:szCs w:val="22"/>
                </w:rPr>
                <w:t>27.78</w:t>
              </w:r>
            </w:ins>
            <w:del w:id="356" w:author="Author">
              <w:r w:rsidDel="005B643B">
                <w:rPr>
                  <w:rFonts w:ascii="Calibri" w:hAnsi="Calibri" w:cs="Calibri"/>
                  <w:color w:val="000000"/>
                  <w:sz w:val="22"/>
                  <w:szCs w:val="22"/>
                </w:rPr>
                <w:delText>27.77</w:delText>
              </w:r>
            </w:del>
          </w:p>
        </w:tc>
        <w:tc>
          <w:tcPr>
            <w:tcW w:w="1240" w:type="dxa"/>
            <w:vAlign w:val="bottom"/>
            <w:tcPrChange w:id="357" w:author="Author">
              <w:tcPr>
                <w:tcW w:w="1240" w:type="dxa"/>
                <w:vAlign w:val="bottom"/>
              </w:tcPr>
            </w:tcPrChange>
          </w:tcPr>
          <w:p w14:paraId="298069EF" w14:textId="7006FB5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58" w:author="Author">
              <w:r>
                <w:rPr>
                  <w:rFonts w:ascii="Calibri" w:hAnsi="Calibri" w:cs="Calibri"/>
                  <w:color w:val="000000"/>
                  <w:sz w:val="22"/>
                  <w:szCs w:val="22"/>
                </w:rPr>
                <w:t>42.67</w:t>
              </w:r>
            </w:ins>
            <w:del w:id="359" w:author="Author">
              <w:r w:rsidDel="006047DC">
                <w:rPr>
                  <w:rFonts w:ascii="Calibri" w:hAnsi="Calibri" w:cs="Calibri"/>
                  <w:color w:val="000000"/>
                  <w:sz w:val="22"/>
                  <w:szCs w:val="22"/>
                </w:rPr>
                <w:delText>42.66</w:delText>
              </w:r>
            </w:del>
          </w:p>
        </w:tc>
      </w:tr>
      <w:tr w:rsidR="003674E8" w14:paraId="57D4400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7C7712" w14:textId="77777777" w:rsidR="003674E8" w:rsidRDefault="003674E8" w:rsidP="003674E8">
            <w:r>
              <w:rPr>
                <w:rFonts w:ascii="Calibri" w:hAnsi="Calibri" w:cs="Calibri"/>
                <w:b w:val="0"/>
                <w:bCs w:val="0"/>
                <w:color w:val="000000"/>
                <w:sz w:val="22"/>
                <w:szCs w:val="22"/>
              </w:rPr>
              <w:t>256</w:t>
            </w:r>
          </w:p>
        </w:tc>
        <w:tc>
          <w:tcPr>
            <w:tcW w:w="851" w:type="dxa"/>
            <w:vAlign w:val="bottom"/>
          </w:tcPr>
          <w:p w14:paraId="43F0EF3D" w14:textId="58F757CC"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60" w:author="Author">
              <w:r>
                <w:rPr>
                  <w:rFonts w:ascii="Calibri" w:hAnsi="Calibri" w:cs="Calibri"/>
                  <w:color w:val="000000"/>
                  <w:sz w:val="22"/>
                  <w:szCs w:val="22"/>
                </w:rPr>
                <w:t>38.51</w:t>
              </w:r>
            </w:ins>
            <w:del w:id="361" w:author="Author">
              <w:r w:rsidDel="008B63C2">
                <w:rPr>
                  <w:rFonts w:ascii="Calibri" w:hAnsi="Calibri" w:cs="Calibri"/>
                  <w:color w:val="000000"/>
                  <w:sz w:val="22"/>
                  <w:szCs w:val="22"/>
                </w:rPr>
                <w:delText>36.54</w:delText>
              </w:r>
            </w:del>
          </w:p>
        </w:tc>
        <w:tc>
          <w:tcPr>
            <w:tcW w:w="1240" w:type="dxa"/>
            <w:vAlign w:val="bottom"/>
          </w:tcPr>
          <w:p w14:paraId="0D16E11D" w14:textId="2C5E986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62" w:author="Author">
              <w:r>
                <w:rPr>
                  <w:rFonts w:ascii="Calibri" w:hAnsi="Calibri" w:cs="Calibri"/>
                  <w:color w:val="000000"/>
                  <w:sz w:val="22"/>
                  <w:szCs w:val="22"/>
                </w:rPr>
                <w:t>78.86</w:t>
              </w:r>
            </w:ins>
            <w:del w:id="363" w:author="Author">
              <w:r w:rsidDel="00402877">
                <w:rPr>
                  <w:rFonts w:ascii="Calibri" w:hAnsi="Calibri" w:cs="Calibri"/>
                  <w:color w:val="000000"/>
                  <w:sz w:val="22"/>
                  <w:szCs w:val="22"/>
                </w:rPr>
                <w:delText>74.84</w:delText>
              </w:r>
            </w:del>
          </w:p>
        </w:tc>
        <w:tc>
          <w:tcPr>
            <w:tcW w:w="851" w:type="dxa"/>
            <w:vAlign w:val="bottom"/>
          </w:tcPr>
          <w:p w14:paraId="41C6C2DE" w14:textId="10E6CE1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64" w:author="Author">
              <w:r>
                <w:rPr>
                  <w:rFonts w:ascii="Calibri" w:hAnsi="Calibri" w:cs="Calibri"/>
                  <w:color w:val="000000"/>
                  <w:sz w:val="22"/>
                  <w:szCs w:val="22"/>
                </w:rPr>
                <w:t>38.16</w:t>
              </w:r>
            </w:ins>
            <w:del w:id="365" w:author="Author">
              <w:r w:rsidDel="00FD61B5">
                <w:rPr>
                  <w:rFonts w:ascii="Calibri" w:hAnsi="Calibri" w:cs="Calibri"/>
                  <w:color w:val="000000"/>
                  <w:sz w:val="22"/>
                  <w:szCs w:val="22"/>
                </w:rPr>
                <w:delText>37.23</w:delText>
              </w:r>
            </w:del>
          </w:p>
        </w:tc>
        <w:tc>
          <w:tcPr>
            <w:tcW w:w="1240" w:type="dxa"/>
            <w:vAlign w:val="bottom"/>
          </w:tcPr>
          <w:p w14:paraId="012E945F" w14:textId="0A283F8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66" w:author="Author">
              <w:r>
                <w:rPr>
                  <w:rFonts w:ascii="Calibri" w:hAnsi="Calibri" w:cs="Calibri"/>
                  <w:color w:val="000000"/>
                  <w:sz w:val="22"/>
                  <w:szCs w:val="22"/>
                </w:rPr>
                <w:t>78.15</w:t>
              </w:r>
            </w:ins>
            <w:del w:id="367" w:author="Author">
              <w:r w:rsidDel="0002082E">
                <w:rPr>
                  <w:rFonts w:ascii="Calibri" w:hAnsi="Calibri" w:cs="Calibri"/>
                  <w:color w:val="000000"/>
                  <w:sz w:val="22"/>
                  <w:szCs w:val="22"/>
                </w:rPr>
                <w:delText>76.24</w:delText>
              </w:r>
            </w:del>
          </w:p>
        </w:tc>
        <w:tc>
          <w:tcPr>
            <w:tcW w:w="886" w:type="dxa"/>
            <w:vAlign w:val="bottom"/>
          </w:tcPr>
          <w:p w14:paraId="72FEAC31" w14:textId="218A46E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68" w:author="Author">
              <w:r>
                <w:rPr>
                  <w:rFonts w:ascii="Calibri" w:hAnsi="Calibri" w:cs="Calibri"/>
                  <w:color w:val="000000"/>
                  <w:sz w:val="22"/>
                  <w:szCs w:val="22"/>
                </w:rPr>
                <w:t>38.54</w:t>
              </w:r>
            </w:ins>
            <w:del w:id="369" w:author="Author">
              <w:r w:rsidDel="00427793">
                <w:rPr>
                  <w:rFonts w:ascii="Calibri" w:hAnsi="Calibri" w:cs="Calibri"/>
                  <w:color w:val="000000"/>
                  <w:sz w:val="22"/>
                  <w:szCs w:val="22"/>
                </w:rPr>
                <w:delText>33.32</w:delText>
              </w:r>
            </w:del>
          </w:p>
        </w:tc>
        <w:tc>
          <w:tcPr>
            <w:tcW w:w="1240" w:type="dxa"/>
            <w:vAlign w:val="bottom"/>
          </w:tcPr>
          <w:p w14:paraId="2F20D009" w14:textId="18FD94D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70" w:author="Author">
              <w:r>
                <w:rPr>
                  <w:rFonts w:ascii="Calibri" w:hAnsi="Calibri" w:cs="Calibri"/>
                  <w:color w:val="000000"/>
                  <w:sz w:val="22"/>
                  <w:szCs w:val="22"/>
                </w:rPr>
                <w:t>78.93</w:t>
              </w:r>
            </w:ins>
            <w:del w:id="371" w:author="Author">
              <w:r w:rsidDel="007D7785">
                <w:rPr>
                  <w:rFonts w:ascii="Calibri" w:hAnsi="Calibri" w:cs="Calibri"/>
                  <w:color w:val="000000"/>
                  <w:sz w:val="22"/>
                  <w:szCs w:val="22"/>
                </w:rPr>
                <w:delText>68.23</w:delText>
              </w:r>
            </w:del>
          </w:p>
        </w:tc>
        <w:tc>
          <w:tcPr>
            <w:tcW w:w="886" w:type="dxa"/>
            <w:vAlign w:val="bottom"/>
          </w:tcPr>
          <w:p w14:paraId="18D9AE6E" w14:textId="15E2BB6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72" w:author="Author">
              <w:r>
                <w:rPr>
                  <w:rFonts w:ascii="Calibri" w:hAnsi="Calibri" w:cs="Calibri"/>
                  <w:color w:val="000000"/>
                  <w:sz w:val="22"/>
                  <w:szCs w:val="22"/>
                </w:rPr>
                <w:t>25.00</w:t>
              </w:r>
            </w:ins>
            <w:del w:id="373" w:author="Author">
              <w:r w:rsidDel="005B643B">
                <w:rPr>
                  <w:rFonts w:ascii="Calibri" w:hAnsi="Calibri" w:cs="Calibri"/>
                  <w:color w:val="000000"/>
                  <w:sz w:val="22"/>
                  <w:szCs w:val="22"/>
                </w:rPr>
                <w:delText>25.00</w:delText>
              </w:r>
            </w:del>
          </w:p>
        </w:tc>
        <w:tc>
          <w:tcPr>
            <w:tcW w:w="1240" w:type="dxa"/>
            <w:vAlign w:val="bottom"/>
          </w:tcPr>
          <w:p w14:paraId="72057E89" w14:textId="553FA1A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74" w:author="Author">
              <w:r>
                <w:rPr>
                  <w:rFonts w:ascii="Calibri" w:hAnsi="Calibri" w:cs="Calibri"/>
                  <w:color w:val="000000"/>
                  <w:sz w:val="22"/>
                  <w:szCs w:val="22"/>
                </w:rPr>
                <w:t>51.20</w:t>
              </w:r>
            </w:ins>
            <w:del w:id="375" w:author="Author">
              <w:r w:rsidDel="006047DC">
                <w:rPr>
                  <w:rFonts w:ascii="Calibri" w:hAnsi="Calibri" w:cs="Calibri"/>
                  <w:color w:val="000000"/>
                  <w:sz w:val="22"/>
                  <w:szCs w:val="22"/>
                </w:rPr>
                <w:delText>51.19</w:delText>
              </w:r>
            </w:del>
          </w:p>
        </w:tc>
      </w:tr>
      <w:tr w:rsidR="003674E8" w14:paraId="5734827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A97343" w14:textId="77777777" w:rsidR="003674E8" w:rsidRDefault="003674E8" w:rsidP="003674E8">
            <w:r>
              <w:rPr>
                <w:rFonts w:ascii="Calibri" w:hAnsi="Calibri" w:cs="Calibri"/>
                <w:b w:val="0"/>
                <w:bCs w:val="0"/>
                <w:color w:val="000000"/>
                <w:sz w:val="22"/>
                <w:szCs w:val="22"/>
              </w:rPr>
              <w:t>320</w:t>
            </w:r>
          </w:p>
        </w:tc>
        <w:tc>
          <w:tcPr>
            <w:tcW w:w="851" w:type="dxa"/>
            <w:vAlign w:val="bottom"/>
          </w:tcPr>
          <w:p w14:paraId="73B78A95" w14:textId="49CEAF6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76" w:author="Author">
              <w:r>
                <w:rPr>
                  <w:rFonts w:ascii="Calibri" w:hAnsi="Calibri" w:cs="Calibri"/>
                  <w:color w:val="000000"/>
                  <w:sz w:val="22"/>
                  <w:szCs w:val="22"/>
                </w:rPr>
                <w:t>31.19</w:t>
              </w:r>
            </w:ins>
            <w:del w:id="377" w:author="Author">
              <w:r w:rsidDel="008B63C2">
                <w:rPr>
                  <w:rFonts w:ascii="Calibri" w:hAnsi="Calibri" w:cs="Calibri"/>
                  <w:color w:val="000000"/>
                  <w:sz w:val="22"/>
                  <w:szCs w:val="22"/>
                </w:rPr>
                <w:delText>31.19</w:delText>
              </w:r>
            </w:del>
          </w:p>
        </w:tc>
        <w:tc>
          <w:tcPr>
            <w:tcW w:w="1240" w:type="dxa"/>
            <w:vAlign w:val="bottom"/>
          </w:tcPr>
          <w:p w14:paraId="634C6DA3" w14:textId="5FC1734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78" w:author="Author">
              <w:r>
                <w:rPr>
                  <w:rFonts w:ascii="Calibri" w:hAnsi="Calibri" w:cs="Calibri"/>
                  <w:color w:val="000000"/>
                  <w:sz w:val="22"/>
                  <w:szCs w:val="22"/>
                </w:rPr>
                <w:t>79.85</w:t>
              </w:r>
            </w:ins>
            <w:del w:id="379" w:author="Author">
              <w:r w:rsidDel="00402877">
                <w:rPr>
                  <w:rFonts w:ascii="Calibri" w:hAnsi="Calibri" w:cs="Calibri"/>
                  <w:color w:val="000000"/>
                  <w:sz w:val="22"/>
                  <w:szCs w:val="22"/>
                </w:rPr>
                <w:delText>79.85</w:delText>
              </w:r>
            </w:del>
          </w:p>
        </w:tc>
        <w:tc>
          <w:tcPr>
            <w:tcW w:w="851" w:type="dxa"/>
            <w:vAlign w:val="bottom"/>
          </w:tcPr>
          <w:p w14:paraId="0616FBA2" w14:textId="45FDCF6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80" w:author="Author">
              <w:r>
                <w:rPr>
                  <w:rFonts w:ascii="Calibri" w:hAnsi="Calibri" w:cs="Calibri"/>
                  <w:color w:val="000000"/>
                  <w:sz w:val="22"/>
                  <w:szCs w:val="22"/>
                </w:rPr>
                <w:t>31.19</w:t>
              </w:r>
            </w:ins>
            <w:del w:id="381" w:author="Author">
              <w:r w:rsidDel="00FD61B5">
                <w:rPr>
                  <w:rFonts w:ascii="Calibri" w:hAnsi="Calibri" w:cs="Calibri"/>
                  <w:color w:val="000000"/>
                  <w:sz w:val="22"/>
                  <w:szCs w:val="22"/>
                </w:rPr>
                <w:delText>27.93</w:delText>
              </w:r>
            </w:del>
          </w:p>
        </w:tc>
        <w:tc>
          <w:tcPr>
            <w:tcW w:w="1240" w:type="dxa"/>
            <w:vAlign w:val="bottom"/>
          </w:tcPr>
          <w:p w14:paraId="3AC01B2B" w14:textId="1FA9799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82" w:author="Author">
              <w:r>
                <w:rPr>
                  <w:rFonts w:ascii="Calibri" w:hAnsi="Calibri" w:cs="Calibri"/>
                  <w:color w:val="000000"/>
                  <w:sz w:val="22"/>
                  <w:szCs w:val="22"/>
                </w:rPr>
                <w:t>79.85</w:t>
              </w:r>
            </w:ins>
            <w:del w:id="383" w:author="Author">
              <w:r w:rsidDel="0002082E">
                <w:rPr>
                  <w:rFonts w:ascii="Calibri" w:hAnsi="Calibri" w:cs="Calibri"/>
                  <w:color w:val="000000"/>
                  <w:sz w:val="22"/>
                  <w:szCs w:val="22"/>
                </w:rPr>
                <w:delText>71.51</w:delText>
              </w:r>
            </w:del>
          </w:p>
        </w:tc>
        <w:tc>
          <w:tcPr>
            <w:tcW w:w="886" w:type="dxa"/>
            <w:vAlign w:val="bottom"/>
          </w:tcPr>
          <w:p w14:paraId="76DF05A1" w14:textId="21C02ED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84" w:author="Author">
              <w:r>
                <w:rPr>
                  <w:rFonts w:ascii="Calibri" w:hAnsi="Calibri" w:cs="Calibri"/>
                  <w:color w:val="000000"/>
                  <w:sz w:val="22"/>
                  <w:szCs w:val="22"/>
                </w:rPr>
                <w:t>31.19</w:t>
              </w:r>
            </w:ins>
            <w:del w:id="385" w:author="Author">
              <w:r w:rsidDel="00427793">
                <w:rPr>
                  <w:rFonts w:ascii="Calibri" w:hAnsi="Calibri" w:cs="Calibri"/>
                  <w:color w:val="000000"/>
                  <w:sz w:val="22"/>
                  <w:szCs w:val="22"/>
                </w:rPr>
                <w:delText>27.09</w:delText>
              </w:r>
            </w:del>
          </w:p>
        </w:tc>
        <w:tc>
          <w:tcPr>
            <w:tcW w:w="1240" w:type="dxa"/>
            <w:vAlign w:val="bottom"/>
          </w:tcPr>
          <w:p w14:paraId="64E7D67D" w14:textId="7549B0C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86" w:author="Author">
              <w:r>
                <w:rPr>
                  <w:rFonts w:ascii="Calibri" w:hAnsi="Calibri" w:cs="Calibri"/>
                  <w:color w:val="000000"/>
                  <w:sz w:val="22"/>
                  <w:szCs w:val="22"/>
                </w:rPr>
                <w:t>79.85</w:t>
              </w:r>
            </w:ins>
            <w:del w:id="387" w:author="Author">
              <w:r w:rsidDel="007D7785">
                <w:rPr>
                  <w:rFonts w:ascii="Calibri" w:hAnsi="Calibri" w:cs="Calibri"/>
                  <w:color w:val="000000"/>
                  <w:sz w:val="22"/>
                  <w:szCs w:val="22"/>
                </w:rPr>
                <w:delText>69.35</w:delText>
              </w:r>
            </w:del>
          </w:p>
        </w:tc>
        <w:tc>
          <w:tcPr>
            <w:tcW w:w="886" w:type="dxa"/>
            <w:vAlign w:val="bottom"/>
          </w:tcPr>
          <w:p w14:paraId="2D1C73EB" w14:textId="160348E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88" w:author="Author">
              <w:r>
                <w:rPr>
                  <w:rFonts w:ascii="Calibri" w:hAnsi="Calibri" w:cs="Calibri"/>
                  <w:color w:val="000000"/>
                  <w:sz w:val="22"/>
                  <w:szCs w:val="22"/>
                </w:rPr>
                <w:t>22.73</w:t>
              </w:r>
            </w:ins>
            <w:del w:id="389" w:author="Author">
              <w:r w:rsidDel="005B643B">
                <w:rPr>
                  <w:rFonts w:ascii="Calibri" w:hAnsi="Calibri" w:cs="Calibri"/>
                  <w:color w:val="000000"/>
                  <w:sz w:val="22"/>
                  <w:szCs w:val="22"/>
                </w:rPr>
                <w:delText>22.73</w:delText>
              </w:r>
            </w:del>
          </w:p>
        </w:tc>
        <w:tc>
          <w:tcPr>
            <w:tcW w:w="1240" w:type="dxa"/>
            <w:vAlign w:val="bottom"/>
          </w:tcPr>
          <w:p w14:paraId="3797D789" w14:textId="25AEE86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390" w:author="Author">
              <w:r>
                <w:rPr>
                  <w:rFonts w:ascii="Calibri" w:hAnsi="Calibri" w:cs="Calibri"/>
                  <w:color w:val="000000"/>
                  <w:sz w:val="22"/>
                  <w:szCs w:val="22"/>
                </w:rPr>
                <w:t>58.18</w:t>
              </w:r>
            </w:ins>
            <w:del w:id="391" w:author="Author">
              <w:r w:rsidDel="006047DC">
                <w:rPr>
                  <w:rFonts w:ascii="Calibri" w:hAnsi="Calibri" w:cs="Calibri"/>
                  <w:color w:val="000000"/>
                  <w:sz w:val="22"/>
                  <w:szCs w:val="22"/>
                </w:rPr>
                <w:delText>58.18</w:delText>
              </w:r>
            </w:del>
          </w:p>
        </w:tc>
      </w:tr>
      <w:tr w:rsidR="003674E8" w14:paraId="4DCCE29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7D7442" w14:textId="77777777" w:rsidR="003674E8" w:rsidRDefault="003674E8" w:rsidP="003674E8">
            <w:r>
              <w:rPr>
                <w:rFonts w:ascii="Calibri" w:hAnsi="Calibri" w:cs="Calibri"/>
                <w:b w:val="0"/>
                <w:bCs w:val="0"/>
                <w:color w:val="000000"/>
                <w:sz w:val="22"/>
                <w:szCs w:val="22"/>
              </w:rPr>
              <w:t>384</w:t>
            </w:r>
          </w:p>
        </w:tc>
        <w:tc>
          <w:tcPr>
            <w:tcW w:w="851" w:type="dxa"/>
            <w:vAlign w:val="bottom"/>
          </w:tcPr>
          <w:p w14:paraId="2BE1D2D5" w14:textId="230F0DD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92" w:author="Author">
              <w:r>
                <w:rPr>
                  <w:rFonts w:ascii="Calibri" w:hAnsi="Calibri" w:cs="Calibri"/>
                  <w:color w:val="000000"/>
                  <w:sz w:val="22"/>
                  <w:szCs w:val="22"/>
                </w:rPr>
                <w:t>27.45</w:t>
              </w:r>
            </w:ins>
            <w:del w:id="393" w:author="Author">
              <w:r w:rsidDel="008B63C2">
                <w:rPr>
                  <w:rFonts w:ascii="Calibri" w:hAnsi="Calibri" w:cs="Calibri"/>
                  <w:color w:val="000000"/>
                  <w:sz w:val="22"/>
                  <w:szCs w:val="22"/>
                </w:rPr>
                <w:delText>25.34</w:delText>
              </w:r>
            </w:del>
          </w:p>
        </w:tc>
        <w:tc>
          <w:tcPr>
            <w:tcW w:w="1240" w:type="dxa"/>
            <w:vAlign w:val="bottom"/>
          </w:tcPr>
          <w:p w14:paraId="1161FA77" w14:textId="1A3C9D2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94" w:author="Author">
              <w:r>
                <w:rPr>
                  <w:rFonts w:ascii="Calibri" w:hAnsi="Calibri" w:cs="Calibri"/>
                  <w:color w:val="000000"/>
                  <w:sz w:val="22"/>
                  <w:szCs w:val="22"/>
                </w:rPr>
                <w:t>84.33</w:t>
              </w:r>
            </w:ins>
            <w:del w:id="395" w:author="Author">
              <w:r w:rsidDel="00402877">
                <w:rPr>
                  <w:rFonts w:ascii="Calibri" w:hAnsi="Calibri" w:cs="Calibri"/>
                  <w:color w:val="000000"/>
                  <w:sz w:val="22"/>
                  <w:szCs w:val="22"/>
                </w:rPr>
                <w:delText>77.85</w:delText>
              </w:r>
            </w:del>
          </w:p>
        </w:tc>
        <w:tc>
          <w:tcPr>
            <w:tcW w:w="851" w:type="dxa"/>
            <w:vAlign w:val="bottom"/>
          </w:tcPr>
          <w:p w14:paraId="76D26CD6" w14:textId="097A142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96" w:author="Author">
              <w:r>
                <w:rPr>
                  <w:rFonts w:ascii="Calibri" w:hAnsi="Calibri" w:cs="Calibri"/>
                  <w:color w:val="000000"/>
                  <w:sz w:val="22"/>
                  <w:szCs w:val="22"/>
                </w:rPr>
                <w:t>27.07</w:t>
              </w:r>
            </w:ins>
            <w:del w:id="397" w:author="Author">
              <w:r w:rsidDel="00FD61B5">
                <w:rPr>
                  <w:rFonts w:ascii="Calibri" w:hAnsi="Calibri" w:cs="Calibri"/>
                  <w:color w:val="000000"/>
                  <w:sz w:val="22"/>
                  <w:szCs w:val="22"/>
                </w:rPr>
                <w:delText>23.88</w:delText>
              </w:r>
            </w:del>
          </w:p>
        </w:tc>
        <w:tc>
          <w:tcPr>
            <w:tcW w:w="1240" w:type="dxa"/>
            <w:vAlign w:val="bottom"/>
          </w:tcPr>
          <w:p w14:paraId="01A64422" w14:textId="0702D8C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398" w:author="Author">
              <w:r>
                <w:rPr>
                  <w:rFonts w:ascii="Calibri" w:hAnsi="Calibri" w:cs="Calibri"/>
                  <w:color w:val="000000"/>
                  <w:sz w:val="22"/>
                  <w:szCs w:val="22"/>
                </w:rPr>
                <w:t>83.17</w:t>
              </w:r>
            </w:ins>
            <w:del w:id="399" w:author="Author">
              <w:r w:rsidDel="0002082E">
                <w:rPr>
                  <w:rFonts w:ascii="Calibri" w:hAnsi="Calibri" w:cs="Calibri"/>
                  <w:color w:val="000000"/>
                  <w:sz w:val="22"/>
                  <w:szCs w:val="22"/>
                </w:rPr>
                <w:delText>73.37</w:delText>
              </w:r>
            </w:del>
          </w:p>
        </w:tc>
        <w:tc>
          <w:tcPr>
            <w:tcW w:w="886" w:type="dxa"/>
            <w:vAlign w:val="bottom"/>
          </w:tcPr>
          <w:p w14:paraId="62907F87" w14:textId="651A799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400" w:author="Author">
              <w:r>
                <w:rPr>
                  <w:rFonts w:ascii="Calibri" w:hAnsi="Calibri" w:cs="Calibri"/>
                  <w:color w:val="000000"/>
                  <w:sz w:val="22"/>
                  <w:szCs w:val="22"/>
                </w:rPr>
                <w:t>27.26</w:t>
              </w:r>
            </w:ins>
            <w:del w:id="401" w:author="Author">
              <w:r w:rsidDel="00427793">
                <w:rPr>
                  <w:rFonts w:ascii="Calibri" w:hAnsi="Calibri" w:cs="Calibri"/>
                  <w:color w:val="000000"/>
                  <w:sz w:val="22"/>
                  <w:szCs w:val="22"/>
                </w:rPr>
                <w:delText>22.27</w:delText>
              </w:r>
            </w:del>
          </w:p>
        </w:tc>
        <w:tc>
          <w:tcPr>
            <w:tcW w:w="1240" w:type="dxa"/>
            <w:vAlign w:val="bottom"/>
          </w:tcPr>
          <w:p w14:paraId="5C793A34" w14:textId="47B608E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402" w:author="Author">
              <w:r>
                <w:rPr>
                  <w:rFonts w:ascii="Calibri" w:hAnsi="Calibri" w:cs="Calibri"/>
                  <w:color w:val="000000"/>
                  <w:sz w:val="22"/>
                  <w:szCs w:val="22"/>
                </w:rPr>
                <w:t>83.74</w:t>
              </w:r>
            </w:ins>
            <w:del w:id="403" w:author="Author">
              <w:r w:rsidDel="007D7785">
                <w:rPr>
                  <w:rFonts w:ascii="Calibri" w:hAnsi="Calibri" w:cs="Calibri"/>
                  <w:color w:val="000000"/>
                  <w:sz w:val="22"/>
                  <w:szCs w:val="22"/>
                </w:rPr>
                <w:delText>68.41</w:delText>
              </w:r>
            </w:del>
          </w:p>
        </w:tc>
        <w:tc>
          <w:tcPr>
            <w:tcW w:w="886" w:type="dxa"/>
            <w:vAlign w:val="bottom"/>
          </w:tcPr>
          <w:p w14:paraId="31BAD23B" w14:textId="0F308BB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404" w:author="Author">
              <w:r>
                <w:rPr>
                  <w:rFonts w:ascii="Calibri" w:hAnsi="Calibri" w:cs="Calibri"/>
                  <w:color w:val="000000"/>
                  <w:sz w:val="22"/>
                  <w:szCs w:val="22"/>
                </w:rPr>
                <w:t>20.83</w:t>
              </w:r>
            </w:ins>
            <w:del w:id="405" w:author="Author">
              <w:r w:rsidDel="005B643B">
                <w:rPr>
                  <w:rFonts w:ascii="Calibri" w:hAnsi="Calibri" w:cs="Calibri"/>
                  <w:color w:val="000000"/>
                  <w:sz w:val="22"/>
                  <w:szCs w:val="22"/>
                </w:rPr>
                <w:delText>20.83</w:delText>
              </w:r>
            </w:del>
          </w:p>
        </w:tc>
        <w:tc>
          <w:tcPr>
            <w:tcW w:w="1240" w:type="dxa"/>
            <w:vAlign w:val="bottom"/>
          </w:tcPr>
          <w:p w14:paraId="671FE624" w14:textId="22BF489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406" w:author="Author">
              <w:r>
                <w:rPr>
                  <w:rFonts w:ascii="Calibri" w:hAnsi="Calibri" w:cs="Calibri"/>
                  <w:color w:val="000000"/>
                  <w:sz w:val="22"/>
                  <w:szCs w:val="22"/>
                </w:rPr>
                <w:t>64.00</w:t>
              </w:r>
            </w:ins>
            <w:del w:id="407" w:author="Author">
              <w:r w:rsidDel="006047DC">
                <w:rPr>
                  <w:rFonts w:ascii="Calibri" w:hAnsi="Calibri" w:cs="Calibri"/>
                  <w:color w:val="000000"/>
                  <w:sz w:val="22"/>
                  <w:szCs w:val="22"/>
                </w:rPr>
                <w:delText>63.99</w:delText>
              </w:r>
            </w:del>
          </w:p>
        </w:tc>
      </w:tr>
      <w:tr w:rsidR="003674E8" w14:paraId="1C3E836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81CDFAB" w14:textId="77777777" w:rsidR="003674E8" w:rsidRDefault="003674E8" w:rsidP="003674E8">
            <w:r>
              <w:rPr>
                <w:rFonts w:ascii="Calibri" w:hAnsi="Calibri" w:cs="Calibri"/>
                <w:b w:val="0"/>
                <w:bCs w:val="0"/>
                <w:color w:val="000000"/>
                <w:sz w:val="22"/>
                <w:szCs w:val="22"/>
              </w:rPr>
              <w:t>448</w:t>
            </w:r>
          </w:p>
        </w:tc>
        <w:tc>
          <w:tcPr>
            <w:tcW w:w="851" w:type="dxa"/>
            <w:vAlign w:val="bottom"/>
          </w:tcPr>
          <w:p w14:paraId="16BD7ACA" w14:textId="730FDDE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408" w:author="Author">
              <w:r>
                <w:rPr>
                  <w:rFonts w:ascii="Calibri" w:hAnsi="Calibri" w:cs="Calibri"/>
                  <w:color w:val="000000"/>
                  <w:sz w:val="22"/>
                  <w:szCs w:val="22"/>
                </w:rPr>
                <w:t>24.10</w:t>
              </w:r>
            </w:ins>
            <w:del w:id="409" w:author="Author">
              <w:r w:rsidDel="008B63C2">
                <w:rPr>
                  <w:rFonts w:ascii="Calibri" w:hAnsi="Calibri" w:cs="Calibri"/>
                  <w:color w:val="000000"/>
                  <w:sz w:val="22"/>
                  <w:szCs w:val="22"/>
                </w:rPr>
                <w:delText>23.37</w:delText>
              </w:r>
            </w:del>
          </w:p>
        </w:tc>
        <w:tc>
          <w:tcPr>
            <w:tcW w:w="1240" w:type="dxa"/>
            <w:vAlign w:val="bottom"/>
          </w:tcPr>
          <w:p w14:paraId="7E1C5EC9" w14:textId="55008E9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410" w:author="Author">
              <w:r>
                <w:rPr>
                  <w:rFonts w:ascii="Calibri" w:hAnsi="Calibri" w:cs="Calibri"/>
                  <w:color w:val="000000"/>
                  <w:sz w:val="22"/>
                  <w:szCs w:val="22"/>
                </w:rPr>
                <w:t>86.37</w:t>
              </w:r>
            </w:ins>
            <w:del w:id="411" w:author="Author">
              <w:r w:rsidDel="00402877">
                <w:rPr>
                  <w:rFonts w:ascii="Calibri" w:hAnsi="Calibri" w:cs="Calibri"/>
                  <w:color w:val="000000"/>
                  <w:sz w:val="22"/>
                  <w:szCs w:val="22"/>
                </w:rPr>
                <w:delText>83.78</w:delText>
              </w:r>
            </w:del>
          </w:p>
        </w:tc>
        <w:tc>
          <w:tcPr>
            <w:tcW w:w="851" w:type="dxa"/>
            <w:vAlign w:val="bottom"/>
          </w:tcPr>
          <w:p w14:paraId="216D4932" w14:textId="2856ACD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412" w:author="Author">
              <w:r>
                <w:rPr>
                  <w:rFonts w:ascii="Calibri" w:hAnsi="Calibri" w:cs="Calibri"/>
                  <w:color w:val="000000"/>
                  <w:sz w:val="22"/>
                  <w:szCs w:val="22"/>
                </w:rPr>
                <w:t>23.59</w:t>
              </w:r>
            </w:ins>
            <w:del w:id="413" w:author="Author">
              <w:r w:rsidDel="00FD61B5">
                <w:rPr>
                  <w:rFonts w:ascii="Calibri" w:hAnsi="Calibri" w:cs="Calibri"/>
                  <w:color w:val="000000"/>
                  <w:sz w:val="22"/>
                  <w:szCs w:val="22"/>
                </w:rPr>
                <w:delText>20.47</w:delText>
              </w:r>
            </w:del>
          </w:p>
        </w:tc>
        <w:tc>
          <w:tcPr>
            <w:tcW w:w="1240" w:type="dxa"/>
            <w:vAlign w:val="bottom"/>
          </w:tcPr>
          <w:p w14:paraId="789DC685" w14:textId="394E770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414" w:author="Author">
              <w:r>
                <w:rPr>
                  <w:rFonts w:ascii="Calibri" w:hAnsi="Calibri" w:cs="Calibri"/>
                  <w:color w:val="000000"/>
                  <w:sz w:val="22"/>
                  <w:szCs w:val="22"/>
                </w:rPr>
                <w:t>84.54</w:t>
              </w:r>
            </w:ins>
            <w:del w:id="415" w:author="Author">
              <w:r w:rsidDel="0002082E">
                <w:rPr>
                  <w:rFonts w:ascii="Calibri" w:hAnsi="Calibri" w:cs="Calibri"/>
                  <w:color w:val="000000"/>
                  <w:sz w:val="22"/>
                  <w:szCs w:val="22"/>
                </w:rPr>
                <w:delText>73.37</w:delText>
              </w:r>
            </w:del>
          </w:p>
        </w:tc>
        <w:tc>
          <w:tcPr>
            <w:tcW w:w="886" w:type="dxa"/>
            <w:vAlign w:val="bottom"/>
          </w:tcPr>
          <w:p w14:paraId="57D5E7D5" w14:textId="699932A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416" w:author="Author">
              <w:r>
                <w:rPr>
                  <w:rFonts w:ascii="Calibri" w:hAnsi="Calibri" w:cs="Calibri"/>
                  <w:color w:val="000000"/>
                  <w:sz w:val="22"/>
                  <w:szCs w:val="22"/>
                </w:rPr>
                <w:t>23.62</w:t>
              </w:r>
            </w:ins>
            <w:del w:id="417" w:author="Author">
              <w:r w:rsidDel="00427793">
                <w:rPr>
                  <w:rFonts w:ascii="Calibri" w:hAnsi="Calibri" w:cs="Calibri"/>
                  <w:color w:val="000000"/>
                  <w:sz w:val="22"/>
                  <w:szCs w:val="22"/>
                </w:rPr>
                <w:delText>16.97</w:delText>
              </w:r>
            </w:del>
          </w:p>
        </w:tc>
        <w:tc>
          <w:tcPr>
            <w:tcW w:w="1240" w:type="dxa"/>
            <w:vAlign w:val="bottom"/>
          </w:tcPr>
          <w:p w14:paraId="442BB89C" w14:textId="33226D6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418" w:author="Author">
              <w:r>
                <w:rPr>
                  <w:rFonts w:ascii="Calibri" w:hAnsi="Calibri" w:cs="Calibri"/>
                  <w:color w:val="000000"/>
                  <w:sz w:val="22"/>
                  <w:szCs w:val="22"/>
                </w:rPr>
                <w:t>84.66</w:t>
              </w:r>
            </w:ins>
            <w:del w:id="419" w:author="Author">
              <w:r w:rsidDel="007D7785">
                <w:rPr>
                  <w:rFonts w:ascii="Calibri" w:hAnsi="Calibri" w:cs="Calibri"/>
                  <w:color w:val="000000"/>
                  <w:sz w:val="22"/>
                  <w:szCs w:val="22"/>
                </w:rPr>
                <w:delText>60.81</w:delText>
              </w:r>
            </w:del>
          </w:p>
        </w:tc>
        <w:tc>
          <w:tcPr>
            <w:tcW w:w="886" w:type="dxa"/>
            <w:vAlign w:val="bottom"/>
          </w:tcPr>
          <w:p w14:paraId="5C561788" w14:textId="774608E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420" w:author="Author">
              <w:r>
                <w:rPr>
                  <w:rFonts w:ascii="Calibri" w:hAnsi="Calibri" w:cs="Calibri"/>
                  <w:color w:val="000000"/>
                  <w:sz w:val="22"/>
                  <w:szCs w:val="22"/>
                </w:rPr>
                <w:t>19.23</w:t>
              </w:r>
            </w:ins>
            <w:del w:id="421" w:author="Author">
              <w:r w:rsidDel="005B643B">
                <w:rPr>
                  <w:rFonts w:ascii="Calibri" w:hAnsi="Calibri" w:cs="Calibri"/>
                  <w:color w:val="000000"/>
                  <w:sz w:val="22"/>
                  <w:szCs w:val="22"/>
                </w:rPr>
                <w:delText>19.23</w:delText>
              </w:r>
            </w:del>
          </w:p>
        </w:tc>
        <w:tc>
          <w:tcPr>
            <w:tcW w:w="1240" w:type="dxa"/>
            <w:vAlign w:val="bottom"/>
          </w:tcPr>
          <w:p w14:paraId="6DD19498" w14:textId="7CF58B5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422" w:author="Author">
              <w:r>
                <w:rPr>
                  <w:rFonts w:ascii="Calibri" w:hAnsi="Calibri" w:cs="Calibri"/>
                  <w:color w:val="000000"/>
                  <w:sz w:val="22"/>
                  <w:szCs w:val="22"/>
                </w:rPr>
                <w:t>68.92</w:t>
              </w:r>
            </w:ins>
            <w:del w:id="423" w:author="Author">
              <w:r w:rsidDel="006047DC">
                <w:rPr>
                  <w:rFonts w:ascii="Calibri" w:hAnsi="Calibri" w:cs="Calibri"/>
                  <w:color w:val="000000"/>
                  <w:sz w:val="22"/>
                  <w:szCs w:val="22"/>
                </w:rPr>
                <w:delText>68.92</w:delText>
              </w:r>
            </w:del>
          </w:p>
        </w:tc>
      </w:tr>
      <w:tr w:rsidR="003674E8" w14:paraId="6A4BCA7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43EDBF"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3A047E5F" w14:textId="72B35DA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24" w:author="Author">
              <w:r>
                <w:rPr>
                  <w:rFonts w:ascii="Calibri" w:hAnsi="Calibri" w:cs="Calibri"/>
                  <w:color w:val="000000"/>
                  <w:sz w:val="22"/>
                  <w:szCs w:val="22"/>
                </w:rPr>
                <w:t>21.22</w:t>
              </w:r>
            </w:ins>
            <w:del w:id="425" w:author="Author">
              <w:r w:rsidDel="008B63C2">
                <w:rPr>
                  <w:rFonts w:ascii="Calibri" w:hAnsi="Calibri" w:cs="Calibri"/>
                  <w:color w:val="000000"/>
                  <w:sz w:val="22"/>
                  <w:szCs w:val="22"/>
                </w:rPr>
                <w:delText>21.26</w:delText>
              </w:r>
            </w:del>
          </w:p>
        </w:tc>
        <w:tc>
          <w:tcPr>
            <w:tcW w:w="1240" w:type="dxa"/>
            <w:vAlign w:val="bottom"/>
          </w:tcPr>
          <w:p w14:paraId="5970CF03" w14:textId="5948CAD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26" w:author="Author">
              <w:r>
                <w:rPr>
                  <w:rFonts w:ascii="Calibri" w:hAnsi="Calibri" w:cs="Calibri"/>
                  <w:color w:val="000000"/>
                  <w:sz w:val="22"/>
                  <w:szCs w:val="22"/>
                </w:rPr>
                <w:t>86.92</w:t>
              </w:r>
            </w:ins>
            <w:del w:id="427" w:author="Author">
              <w:r w:rsidDel="00402877">
                <w:rPr>
                  <w:rFonts w:ascii="Calibri" w:hAnsi="Calibri" w:cs="Calibri"/>
                  <w:color w:val="000000"/>
                  <w:sz w:val="22"/>
                  <w:szCs w:val="22"/>
                </w:rPr>
                <w:delText>87.08</w:delText>
              </w:r>
            </w:del>
          </w:p>
        </w:tc>
        <w:tc>
          <w:tcPr>
            <w:tcW w:w="851" w:type="dxa"/>
            <w:vAlign w:val="bottom"/>
          </w:tcPr>
          <w:p w14:paraId="57C29163" w14:textId="3EFEA72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28" w:author="Author">
              <w:r>
                <w:rPr>
                  <w:rFonts w:ascii="Calibri" w:hAnsi="Calibri" w:cs="Calibri"/>
                  <w:color w:val="000000"/>
                  <w:sz w:val="22"/>
                  <w:szCs w:val="22"/>
                </w:rPr>
                <w:t>21.16</w:t>
              </w:r>
            </w:ins>
            <w:del w:id="429" w:author="Author">
              <w:r w:rsidDel="00FD61B5">
                <w:rPr>
                  <w:rFonts w:ascii="Calibri" w:hAnsi="Calibri" w:cs="Calibri"/>
                  <w:color w:val="000000"/>
                  <w:sz w:val="22"/>
                  <w:szCs w:val="22"/>
                </w:rPr>
                <w:delText>18.23</w:delText>
              </w:r>
            </w:del>
          </w:p>
        </w:tc>
        <w:tc>
          <w:tcPr>
            <w:tcW w:w="1240" w:type="dxa"/>
            <w:vAlign w:val="bottom"/>
          </w:tcPr>
          <w:p w14:paraId="5E506100" w14:textId="5D73A99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30" w:author="Author">
              <w:r>
                <w:rPr>
                  <w:rFonts w:ascii="Calibri" w:hAnsi="Calibri" w:cs="Calibri"/>
                  <w:color w:val="000000"/>
                  <w:sz w:val="22"/>
                  <w:szCs w:val="22"/>
                </w:rPr>
                <w:t>86.69</w:t>
              </w:r>
            </w:ins>
            <w:del w:id="431" w:author="Author">
              <w:r w:rsidDel="0002082E">
                <w:rPr>
                  <w:rFonts w:ascii="Calibri" w:hAnsi="Calibri" w:cs="Calibri"/>
                  <w:color w:val="000000"/>
                  <w:sz w:val="22"/>
                  <w:szCs w:val="22"/>
                </w:rPr>
                <w:delText>74.66</w:delText>
              </w:r>
            </w:del>
          </w:p>
        </w:tc>
        <w:tc>
          <w:tcPr>
            <w:tcW w:w="886" w:type="dxa"/>
            <w:vAlign w:val="bottom"/>
          </w:tcPr>
          <w:p w14:paraId="4CA61544" w14:textId="5E3143A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32" w:author="Author">
              <w:r>
                <w:rPr>
                  <w:rFonts w:ascii="Calibri" w:hAnsi="Calibri" w:cs="Calibri"/>
                  <w:color w:val="000000"/>
                  <w:sz w:val="22"/>
                  <w:szCs w:val="22"/>
                </w:rPr>
                <w:t>21.13</w:t>
              </w:r>
            </w:ins>
            <w:del w:id="433" w:author="Author">
              <w:r w:rsidDel="00427793">
                <w:rPr>
                  <w:rFonts w:ascii="Calibri" w:hAnsi="Calibri" w:cs="Calibri"/>
                  <w:color w:val="000000"/>
                  <w:sz w:val="22"/>
                  <w:szCs w:val="22"/>
                </w:rPr>
                <w:delText>14.29</w:delText>
              </w:r>
            </w:del>
          </w:p>
        </w:tc>
        <w:tc>
          <w:tcPr>
            <w:tcW w:w="1240" w:type="dxa"/>
            <w:vAlign w:val="bottom"/>
          </w:tcPr>
          <w:p w14:paraId="1A8AAA7F" w14:textId="19B702B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34" w:author="Author">
              <w:r>
                <w:rPr>
                  <w:rFonts w:ascii="Calibri" w:hAnsi="Calibri" w:cs="Calibri"/>
                  <w:color w:val="000000"/>
                  <w:sz w:val="22"/>
                  <w:szCs w:val="22"/>
                </w:rPr>
                <w:t>86.53</w:t>
              </w:r>
            </w:ins>
            <w:del w:id="435" w:author="Author">
              <w:r w:rsidDel="007D7785">
                <w:rPr>
                  <w:rFonts w:ascii="Calibri" w:hAnsi="Calibri" w:cs="Calibri"/>
                  <w:color w:val="000000"/>
                  <w:sz w:val="22"/>
                  <w:szCs w:val="22"/>
                </w:rPr>
                <w:delText>58.52</w:delText>
              </w:r>
            </w:del>
          </w:p>
        </w:tc>
        <w:tc>
          <w:tcPr>
            <w:tcW w:w="886" w:type="dxa"/>
            <w:vAlign w:val="bottom"/>
          </w:tcPr>
          <w:p w14:paraId="54BB86FA" w14:textId="0B35C49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36" w:author="Author">
              <w:r>
                <w:rPr>
                  <w:rFonts w:ascii="Calibri" w:hAnsi="Calibri" w:cs="Calibri"/>
                  <w:color w:val="000000"/>
                  <w:sz w:val="22"/>
                  <w:szCs w:val="22"/>
                </w:rPr>
                <w:t>17.86</w:t>
              </w:r>
            </w:ins>
            <w:del w:id="437" w:author="Author">
              <w:r w:rsidDel="005B643B">
                <w:rPr>
                  <w:rFonts w:ascii="Calibri" w:hAnsi="Calibri" w:cs="Calibri"/>
                  <w:color w:val="000000"/>
                  <w:sz w:val="22"/>
                  <w:szCs w:val="22"/>
                </w:rPr>
                <w:delText>16.43</w:delText>
              </w:r>
            </w:del>
          </w:p>
        </w:tc>
        <w:tc>
          <w:tcPr>
            <w:tcW w:w="1240" w:type="dxa"/>
            <w:vAlign w:val="bottom"/>
          </w:tcPr>
          <w:p w14:paraId="3936118B" w14:textId="3EDD940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38" w:author="Author">
              <w:r>
                <w:rPr>
                  <w:rFonts w:ascii="Calibri" w:hAnsi="Calibri" w:cs="Calibri"/>
                  <w:color w:val="000000"/>
                  <w:sz w:val="22"/>
                  <w:szCs w:val="22"/>
                </w:rPr>
                <w:t>73.15</w:t>
              </w:r>
            </w:ins>
            <w:del w:id="439" w:author="Author">
              <w:r w:rsidDel="006047DC">
                <w:rPr>
                  <w:rFonts w:ascii="Calibri" w:hAnsi="Calibri" w:cs="Calibri"/>
                  <w:color w:val="000000"/>
                  <w:sz w:val="22"/>
                  <w:szCs w:val="22"/>
                </w:rPr>
                <w:delText>67.29</w:delText>
              </w:r>
            </w:del>
          </w:p>
        </w:tc>
      </w:tr>
      <w:tr w:rsidR="003674E8" w14:paraId="262AF27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8A38102"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33993000" w14:textId="6859DF6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40" w:author="Author">
              <w:r>
                <w:rPr>
                  <w:rFonts w:ascii="Calibri" w:hAnsi="Calibri" w:cs="Calibri"/>
                  <w:color w:val="000000"/>
                  <w:sz w:val="22"/>
                  <w:szCs w:val="22"/>
                </w:rPr>
                <w:t>18.83</w:t>
              </w:r>
            </w:ins>
            <w:del w:id="441" w:author="Author">
              <w:r w:rsidDel="008B63C2">
                <w:rPr>
                  <w:rFonts w:ascii="Calibri" w:hAnsi="Calibri" w:cs="Calibri"/>
                  <w:color w:val="000000"/>
                  <w:sz w:val="22"/>
                  <w:szCs w:val="22"/>
                </w:rPr>
                <w:delText>18.82</w:delText>
              </w:r>
            </w:del>
          </w:p>
        </w:tc>
        <w:tc>
          <w:tcPr>
            <w:tcW w:w="1240" w:type="dxa"/>
            <w:vAlign w:val="bottom"/>
          </w:tcPr>
          <w:p w14:paraId="16D336A9" w14:textId="26A128E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42" w:author="Author">
              <w:r>
                <w:rPr>
                  <w:rFonts w:ascii="Calibri" w:hAnsi="Calibri" w:cs="Calibri"/>
                  <w:color w:val="000000"/>
                  <w:sz w:val="22"/>
                  <w:szCs w:val="22"/>
                </w:rPr>
                <w:t>86.76</w:t>
              </w:r>
            </w:ins>
            <w:del w:id="443" w:author="Author">
              <w:r w:rsidDel="00402877">
                <w:rPr>
                  <w:rFonts w:ascii="Calibri" w:hAnsi="Calibri" w:cs="Calibri"/>
                  <w:color w:val="000000"/>
                  <w:sz w:val="22"/>
                  <w:szCs w:val="22"/>
                </w:rPr>
                <w:delText>86.74</w:delText>
              </w:r>
            </w:del>
          </w:p>
        </w:tc>
        <w:tc>
          <w:tcPr>
            <w:tcW w:w="851" w:type="dxa"/>
            <w:vAlign w:val="bottom"/>
          </w:tcPr>
          <w:p w14:paraId="3FE4AFE3" w14:textId="42BA3E5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44" w:author="Author">
              <w:r>
                <w:rPr>
                  <w:rFonts w:ascii="Calibri" w:hAnsi="Calibri" w:cs="Calibri"/>
                  <w:color w:val="000000"/>
                  <w:sz w:val="22"/>
                  <w:szCs w:val="22"/>
                </w:rPr>
                <w:t>18.90</w:t>
              </w:r>
            </w:ins>
            <w:del w:id="445" w:author="Author">
              <w:r w:rsidDel="00FD61B5">
                <w:rPr>
                  <w:rFonts w:ascii="Calibri" w:hAnsi="Calibri" w:cs="Calibri"/>
                  <w:color w:val="000000"/>
                  <w:sz w:val="22"/>
                  <w:szCs w:val="22"/>
                </w:rPr>
                <w:delText>17.02</w:delText>
              </w:r>
            </w:del>
          </w:p>
        </w:tc>
        <w:tc>
          <w:tcPr>
            <w:tcW w:w="1240" w:type="dxa"/>
            <w:vAlign w:val="bottom"/>
          </w:tcPr>
          <w:p w14:paraId="433C5DAC" w14:textId="1F74D15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46" w:author="Author">
              <w:r>
                <w:rPr>
                  <w:rFonts w:ascii="Calibri" w:hAnsi="Calibri" w:cs="Calibri"/>
                  <w:color w:val="000000"/>
                  <w:sz w:val="22"/>
                  <w:szCs w:val="22"/>
                </w:rPr>
                <w:t>87.08</w:t>
              </w:r>
            </w:ins>
            <w:del w:id="447" w:author="Author">
              <w:r w:rsidDel="0002082E">
                <w:rPr>
                  <w:rFonts w:ascii="Calibri" w:hAnsi="Calibri" w:cs="Calibri"/>
                  <w:color w:val="000000"/>
                  <w:sz w:val="22"/>
                  <w:szCs w:val="22"/>
                </w:rPr>
                <w:delText>78.45</w:delText>
              </w:r>
            </w:del>
          </w:p>
        </w:tc>
        <w:tc>
          <w:tcPr>
            <w:tcW w:w="886" w:type="dxa"/>
            <w:vAlign w:val="bottom"/>
          </w:tcPr>
          <w:p w14:paraId="7DE270E3" w14:textId="0F77190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48" w:author="Author">
              <w:r>
                <w:rPr>
                  <w:rFonts w:ascii="Calibri" w:hAnsi="Calibri" w:cs="Calibri"/>
                  <w:color w:val="000000"/>
                  <w:sz w:val="22"/>
                  <w:szCs w:val="22"/>
                </w:rPr>
                <w:t>18.86</w:t>
              </w:r>
            </w:ins>
            <w:del w:id="449" w:author="Author">
              <w:r w:rsidDel="00427793">
                <w:rPr>
                  <w:rFonts w:ascii="Calibri" w:hAnsi="Calibri" w:cs="Calibri"/>
                  <w:color w:val="000000"/>
                  <w:sz w:val="22"/>
                  <w:szCs w:val="22"/>
                </w:rPr>
                <w:delText>12.90</w:delText>
              </w:r>
            </w:del>
          </w:p>
        </w:tc>
        <w:tc>
          <w:tcPr>
            <w:tcW w:w="1240" w:type="dxa"/>
            <w:vAlign w:val="bottom"/>
          </w:tcPr>
          <w:p w14:paraId="7311B9C2" w14:textId="62E115F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50" w:author="Author">
              <w:r>
                <w:rPr>
                  <w:rFonts w:ascii="Calibri" w:hAnsi="Calibri" w:cs="Calibri"/>
                  <w:color w:val="000000"/>
                  <w:sz w:val="22"/>
                  <w:szCs w:val="22"/>
                </w:rPr>
                <w:t>86.89</w:t>
              </w:r>
            </w:ins>
            <w:del w:id="451" w:author="Author">
              <w:r w:rsidDel="007D7785">
                <w:rPr>
                  <w:rFonts w:ascii="Calibri" w:hAnsi="Calibri" w:cs="Calibri"/>
                  <w:color w:val="000000"/>
                  <w:sz w:val="22"/>
                  <w:szCs w:val="22"/>
                </w:rPr>
                <w:delText>59.45</w:delText>
              </w:r>
            </w:del>
          </w:p>
        </w:tc>
        <w:tc>
          <w:tcPr>
            <w:tcW w:w="886" w:type="dxa"/>
            <w:vAlign w:val="bottom"/>
          </w:tcPr>
          <w:p w14:paraId="0A104D14" w14:textId="517F798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52" w:author="Author">
              <w:r>
                <w:rPr>
                  <w:rFonts w:ascii="Calibri" w:hAnsi="Calibri" w:cs="Calibri"/>
                  <w:color w:val="000000"/>
                  <w:sz w:val="22"/>
                  <w:szCs w:val="22"/>
                </w:rPr>
                <w:t>16.67</w:t>
              </w:r>
            </w:ins>
            <w:del w:id="453" w:author="Author">
              <w:r w:rsidDel="005B643B">
                <w:rPr>
                  <w:rFonts w:ascii="Calibri" w:hAnsi="Calibri" w:cs="Calibri"/>
                  <w:color w:val="000000"/>
                  <w:sz w:val="22"/>
                  <w:szCs w:val="22"/>
                </w:rPr>
                <w:delText>13.05</w:delText>
              </w:r>
            </w:del>
          </w:p>
        </w:tc>
        <w:tc>
          <w:tcPr>
            <w:tcW w:w="1240" w:type="dxa"/>
            <w:vAlign w:val="bottom"/>
          </w:tcPr>
          <w:p w14:paraId="2E69A6A6" w14:textId="423A7DC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54" w:author="Author">
              <w:r>
                <w:rPr>
                  <w:rFonts w:ascii="Calibri" w:hAnsi="Calibri" w:cs="Calibri"/>
                  <w:color w:val="000000"/>
                  <w:sz w:val="22"/>
                  <w:szCs w:val="22"/>
                </w:rPr>
                <w:t>76.80</w:t>
              </w:r>
            </w:ins>
            <w:del w:id="455" w:author="Author">
              <w:r w:rsidDel="006047DC">
                <w:rPr>
                  <w:rFonts w:ascii="Calibri" w:hAnsi="Calibri" w:cs="Calibri"/>
                  <w:color w:val="000000"/>
                  <w:sz w:val="22"/>
                  <w:szCs w:val="22"/>
                </w:rPr>
                <w:delText>60.13</w:delText>
              </w:r>
            </w:del>
          </w:p>
        </w:tc>
      </w:tr>
      <w:tr w:rsidR="003674E8" w14:paraId="7C6A6C7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A58A7D"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1BEB885" w14:textId="4F0A814C"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56" w:author="Author">
              <w:r>
                <w:rPr>
                  <w:rFonts w:ascii="Calibri" w:hAnsi="Calibri" w:cs="Calibri"/>
                  <w:color w:val="000000"/>
                  <w:sz w:val="22"/>
                  <w:szCs w:val="22"/>
                </w:rPr>
                <w:t>16.98</w:t>
              </w:r>
            </w:ins>
            <w:del w:id="457" w:author="Author">
              <w:r w:rsidDel="008B63C2">
                <w:rPr>
                  <w:rFonts w:ascii="Calibri" w:hAnsi="Calibri" w:cs="Calibri"/>
                  <w:color w:val="000000"/>
                  <w:sz w:val="22"/>
                  <w:szCs w:val="22"/>
                </w:rPr>
                <w:delText>16.95</w:delText>
              </w:r>
            </w:del>
          </w:p>
        </w:tc>
        <w:tc>
          <w:tcPr>
            <w:tcW w:w="1240" w:type="dxa"/>
            <w:vAlign w:val="bottom"/>
          </w:tcPr>
          <w:p w14:paraId="6CB9C1B9" w14:textId="493D8EF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58" w:author="Author">
              <w:r>
                <w:rPr>
                  <w:rFonts w:ascii="Calibri" w:hAnsi="Calibri" w:cs="Calibri"/>
                  <w:color w:val="000000"/>
                  <w:sz w:val="22"/>
                  <w:szCs w:val="22"/>
                </w:rPr>
                <w:t>86.92</w:t>
              </w:r>
            </w:ins>
            <w:del w:id="459" w:author="Author">
              <w:r w:rsidDel="00402877">
                <w:rPr>
                  <w:rFonts w:ascii="Calibri" w:hAnsi="Calibri" w:cs="Calibri"/>
                  <w:color w:val="000000"/>
                  <w:sz w:val="22"/>
                  <w:szCs w:val="22"/>
                </w:rPr>
                <w:delText>86.81</w:delText>
              </w:r>
            </w:del>
          </w:p>
        </w:tc>
        <w:tc>
          <w:tcPr>
            <w:tcW w:w="851" w:type="dxa"/>
            <w:vAlign w:val="bottom"/>
          </w:tcPr>
          <w:p w14:paraId="2D49B644" w14:textId="11A8767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60" w:author="Author">
              <w:r>
                <w:rPr>
                  <w:rFonts w:ascii="Calibri" w:hAnsi="Calibri" w:cs="Calibri"/>
                  <w:color w:val="000000"/>
                  <w:sz w:val="22"/>
                  <w:szCs w:val="22"/>
                </w:rPr>
                <w:t>16.90</w:t>
              </w:r>
            </w:ins>
            <w:del w:id="461" w:author="Author">
              <w:r w:rsidDel="00FD61B5">
                <w:rPr>
                  <w:rFonts w:ascii="Calibri" w:hAnsi="Calibri" w:cs="Calibri"/>
                  <w:color w:val="000000"/>
                  <w:sz w:val="22"/>
                  <w:szCs w:val="22"/>
                </w:rPr>
                <w:delText>15.88</w:delText>
              </w:r>
            </w:del>
          </w:p>
        </w:tc>
        <w:tc>
          <w:tcPr>
            <w:tcW w:w="1240" w:type="dxa"/>
            <w:vAlign w:val="bottom"/>
          </w:tcPr>
          <w:p w14:paraId="7FE22372" w14:textId="2B02F9A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62" w:author="Author">
              <w:r>
                <w:rPr>
                  <w:rFonts w:ascii="Calibri" w:hAnsi="Calibri" w:cs="Calibri"/>
                  <w:color w:val="000000"/>
                  <w:sz w:val="22"/>
                  <w:szCs w:val="22"/>
                </w:rPr>
                <w:t>86.53</w:t>
              </w:r>
            </w:ins>
            <w:del w:id="463" w:author="Author">
              <w:r w:rsidDel="0002082E">
                <w:rPr>
                  <w:rFonts w:ascii="Calibri" w:hAnsi="Calibri" w:cs="Calibri"/>
                  <w:color w:val="000000"/>
                  <w:sz w:val="22"/>
                  <w:szCs w:val="22"/>
                </w:rPr>
                <w:delText>81.30</w:delText>
              </w:r>
            </w:del>
          </w:p>
        </w:tc>
        <w:tc>
          <w:tcPr>
            <w:tcW w:w="886" w:type="dxa"/>
            <w:vAlign w:val="bottom"/>
          </w:tcPr>
          <w:p w14:paraId="2176B6F7" w14:textId="4C8826D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64" w:author="Author">
              <w:r>
                <w:rPr>
                  <w:rFonts w:ascii="Calibri" w:hAnsi="Calibri" w:cs="Calibri"/>
                  <w:color w:val="000000"/>
                  <w:sz w:val="22"/>
                  <w:szCs w:val="22"/>
                </w:rPr>
                <w:t>16.79</w:t>
              </w:r>
            </w:ins>
            <w:del w:id="465" w:author="Author">
              <w:r w:rsidDel="00427793">
                <w:rPr>
                  <w:rFonts w:ascii="Calibri" w:hAnsi="Calibri" w:cs="Calibri"/>
                  <w:color w:val="000000"/>
                  <w:sz w:val="22"/>
                  <w:szCs w:val="22"/>
                </w:rPr>
                <w:delText>12.81</w:delText>
              </w:r>
            </w:del>
          </w:p>
        </w:tc>
        <w:tc>
          <w:tcPr>
            <w:tcW w:w="1240" w:type="dxa"/>
            <w:vAlign w:val="bottom"/>
          </w:tcPr>
          <w:p w14:paraId="6255E098" w14:textId="7F34520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66" w:author="Author">
              <w:r>
                <w:rPr>
                  <w:rFonts w:ascii="Calibri" w:hAnsi="Calibri" w:cs="Calibri"/>
                  <w:color w:val="000000"/>
                  <w:sz w:val="22"/>
                  <w:szCs w:val="22"/>
                </w:rPr>
                <w:t>85.95</w:t>
              </w:r>
            </w:ins>
            <w:del w:id="467" w:author="Author">
              <w:r w:rsidDel="007D7785">
                <w:rPr>
                  <w:rFonts w:ascii="Calibri" w:hAnsi="Calibri" w:cs="Calibri"/>
                  <w:color w:val="000000"/>
                  <w:sz w:val="22"/>
                  <w:szCs w:val="22"/>
                </w:rPr>
                <w:delText>65.60</w:delText>
              </w:r>
            </w:del>
          </w:p>
        </w:tc>
        <w:tc>
          <w:tcPr>
            <w:tcW w:w="886" w:type="dxa"/>
            <w:vAlign w:val="bottom"/>
          </w:tcPr>
          <w:p w14:paraId="13961045" w14:textId="614850A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68" w:author="Author">
              <w:r>
                <w:rPr>
                  <w:rFonts w:ascii="Calibri" w:hAnsi="Calibri" w:cs="Calibri"/>
                  <w:color w:val="000000"/>
                  <w:sz w:val="22"/>
                  <w:szCs w:val="22"/>
                </w:rPr>
                <w:t>15.63</w:t>
              </w:r>
            </w:ins>
            <w:del w:id="469" w:author="Author">
              <w:r w:rsidDel="005B643B">
                <w:rPr>
                  <w:rFonts w:ascii="Calibri" w:hAnsi="Calibri" w:cs="Calibri"/>
                  <w:color w:val="000000"/>
                  <w:sz w:val="22"/>
                  <w:szCs w:val="22"/>
                </w:rPr>
                <w:delText>11.64</w:delText>
              </w:r>
            </w:del>
          </w:p>
        </w:tc>
        <w:tc>
          <w:tcPr>
            <w:tcW w:w="1240" w:type="dxa"/>
            <w:vAlign w:val="bottom"/>
          </w:tcPr>
          <w:p w14:paraId="7EFAF3DD" w14:textId="58AD326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70" w:author="Author">
              <w:r>
                <w:rPr>
                  <w:rFonts w:ascii="Calibri" w:hAnsi="Calibri" w:cs="Calibri"/>
                  <w:color w:val="000000"/>
                  <w:sz w:val="22"/>
                  <w:szCs w:val="22"/>
                </w:rPr>
                <w:t>80.00</w:t>
              </w:r>
            </w:ins>
            <w:del w:id="471" w:author="Author">
              <w:r w:rsidDel="006047DC">
                <w:rPr>
                  <w:rFonts w:ascii="Calibri" w:hAnsi="Calibri" w:cs="Calibri"/>
                  <w:color w:val="000000"/>
                  <w:sz w:val="22"/>
                  <w:szCs w:val="22"/>
                </w:rPr>
                <w:delText>59.59</w:delText>
              </w:r>
            </w:del>
          </w:p>
        </w:tc>
      </w:tr>
      <w:tr w:rsidR="003674E8" w14:paraId="55D8CD7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9CF920F"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4B22FCED" w14:textId="1B62605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72" w:author="Author">
              <w:r>
                <w:rPr>
                  <w:rFonts w:ascii="Calibri" w:hAnsi="Calibri" w:cs="Calibri"/>
                  <w:color w:val="000000"/>
                  <w:sz w:val="22"/>
                  <w:szCs w:val="22"/>
                </w:rPr>
                <w:t>15.48</w:t>
              </w:r>
            </w:ins>
            <w:del w:id="473" w:author="Author">
              <w:r w:rsidDel="008B63C2">
                <w:rPr>
                  <w:rFonts w:ascii="Calibri" w:hAnsi="Calibri" w:cs="Calibri"/>
                  <w:color w:val="000000"/>
                  <w:sz w:val="22"/>
                  <w:szCs w:val="22"/>
                </w:rPr>
                <w:delText>15.58</w:delText>
              </w:r>
            </w:del>
          </w:p>
        </w:tc>
        <w:tc>
          <w:tcPr>
            <w:tcW w:w="1240" w:type="dxa"/>
            <w:vAlign w:val="bottom"/>
          </w:tcPr>
          <w:p w14:paraId="184DE1C6" w14:textId="3AD613D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74" w:author="Author">
              <w:r>
                <w:rPr>
                  <w:rFonts w:ascii="Calibri" w:hAnsi="Calibri" w:cs="Calibri"/>
                  <w:color w:val="000000"/>
                  <w:sz w:val="22"/>
                  <w:szCs w:val="22"/>
                </w:rPr>
                <w:t>87.20</w:t>
              </w:r>
            </w:ins>
            <w:del w:id="475" w:author="Author">
              <w:r w:rsidDel="00402877">
                <w:rPr>
                  <w:rFonts w:ascii="Calibri" w:hAnsi="Calibri" w:cs="Calibri"/>
                  <w:color w:val="000000"/>
                  <w:sz w:val="22"/>
                  <w:szCs w:val="22"/>
                </w:rPr>
                <w:delText>87.76</w:delText>
              </w:r>
            </w:del>
          </w:p>
        </w:tc>
        <w:tc>
          <w:tcPr>
            <w:tcW w:w="851" w:type="dxa"/>
            <w:vAlign w:val="bottom"/>
          </w:tcPr>
          <w:p w14:paraId="7EDB1BF4" w14:textId="478C547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76" w:author="Author">
              <w:r>
                <w:rPr>
                  <w:rFonts w:ascii="Calibri" w:hAnsi="Calibri" w:cs="Calibri"/>
                  <w:color w:val="000000"/>
                  <w:sz w:val="22"/>
                  <w:szCs w:val="22"/>
                </w:rPr>
                <w:t>15.24</w:t>
              </w:r>
            </w:ins>
            <w:del w:id="477" w:author="Author">
              <w:r w:rsidDel="00FD61B5">
                <w:rPr>
                  <w:rFonts w:ascii="Calibri" w:hAnsi="Calibri" w:cs="Calibri"/>
                  <w:color w:val="000000"/>
                  <w:sz w:val="22"/>
                  <w:szCs w:val="22"/>
                </w:rPr>
                <w:delText>15.01</w:delText>
              </w:r>
            </w:del>
          </w:p>
        </w:tc>
        <w:tc>
          <w:tcPr>
            <w:tcW w:w="1240" w:type="dxa"/>
            <w:vAlign w:val="bottom"/>
          </w:tcPr>
          <w:p w14:paraId="36CC543B" w14:textId="72D519C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78" w:author="Author">
              <w:r>
                <w:rPr>
                  <w:rFonts w:ascii="Calibri" w:hAnsi="Calibri" w:cs="Calibri"/>
                  <w:color w:val="000000"/>
                  <w:sz w:val="22"/>
                  <w:szCs w:val="22"/>
                </w:rPr>
                <w:t>85.84</w:t>
              </w:r>
            </w:ins>
            <w:del w:id="479" w:author="Author">
              <w:r w:rsidDel="0002082E">
                <w:rPr>
                  <w:rFonts w:ascii="Calibri" w:hAnsi="Calibri" w:cs="Calibri"/>
                  <w:color w:val="000000"/>
                  <w:sz w:val="22"/>
                  <w:szCs w:val="22"/>
                </w:rPr>
                <w:delText>84.52</w:delText>
              </w:r>
            </w:del>
          </w:p>
        </w:tc>
        <w:tc>
          <w:tcPr>
            <w:tcW w:w="886" w:type="dxa"/>
            <w:vAlign w:val="bottom"/>
          </w:tcPr>
          <w:p w14:paraId="57C8272F" w14:textId="20913283"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80" w:author="Author">
              <w:r>
                <w:rPr>
                  <w:rFonts w:ascii="Calibri" w:hAnsi="Calibri" w:cs="Calibri"/>
                  <w:color w:val="000000"/>
                  <w:sz w:val="22"/>
                  <w:szCs w:val="22"/>
                </w:rPr>
                <w:t>15.11</w:t>
              </w:r>
            </w:ins>
            <w:del w:id="481" w:author="Author">
              <w:r w:rsidDel="00427793">
                <w:rPr>
                  <w:rFonts w:ascii="Calibri" w:hAnsi="Calibri" w:cs="Calibri"/>
                  <w:color w:val="000000"/>
                  <w:sz w:val="22"/>
                  <w:szCs w:val="22"/>
                </w:rPr>
                <w:delText>12.87</w:delText>
              </w:r>
            </w:del>
          </w:p>
        </w:tc>
        <w:tc>
          <w:tcPr>
            <w:tcW w:w="1240" w:type="dxa"/>
            <w:vAlign w:val="bottom"/>
          </w:tcPr>
          <w:p w14:paraId="3494286A" w14:textId="1F5D18F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82" w:author="Author">
              <w:r>
                <w:rPr>
                  <w:rFonts w:ascii="Calibri" w:hAnsi="Calibri" w:cs="Calibri"/>
                  <w:color w:val="000000"/>
                  <w:sz w:val="22"/>
                  <w:szCs w:val="22"/>
                </w:rPr>
                <w:t>85.12</w:t>
              </w:r>
            </w:ins>
            <w:del w:id="483" w:author="Author">
              <w:r w:rsidDel="007D7785">
                <w:rPr>
                  <w:rFonts w:ascii="Calibri" w:hAnsi="Calibri" w:cs="Calibri"/>
                  <w:color w:val="000000"/>
                  <w:sz w:val="22"/>
                  <w:szCs w:val="22"/>
                </w:rPr>
                <w:delText>72.46</w:delText>
              </w:r>
            </w:del>
          </w:p>
        </w:tc>
        <w:tc>
          <w:tcPr>
            <w:tcW w:w="886" w:type="dxa"/>
            <w:vAlign w:val="bottom"/>
          </w:tcPr>
          <w:p w14:paraId="32DF4B64" w14:textId="20C22D8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84" w:author="Author">
              <w:r>
                <w:rPr>
                  <w:rFonts w:ascii="Calibri" w:hAnsi="Calibri" w:cs="Calibri"/>
                  <w:color w:val="000000"/>
                  <w:sz w:val="22"/>
                  <w:szCs w:val="22"/>
                </w:rPr>
                <w:t>14.71</w:t>
              </w:r>
            </w:ins>
            <w:del w:id="485" w:author="Author">
              <w:r w:rsidDel="005B643B">
                <w:rPr>
                  <w:rFonts w:ascii="Calibri" w:hAnsi="Calibri" w:cs="Calibri"/>
                  <w:color w:val="000000"/>
                  <w:sz w:val="22"/>
                  <w:szCs w:val="22"/>
                </w:rPr>
                <w:delText>10.40</w:delText>
              </w:r>
            </w:del>
          </w:p>
        </w:tc>
        <w:tc>
          <w:tcPr>
            <w:tcW w:w="1240" w:type="dxa"/>
            <w:vAlign w:val="bottom"/>
          </w:tcPr>
          <w:p w14:paraId="3B5C0FD9" w14:textId="5B6E0D4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486" w:author="Author">
              <w:r>
                <w:rPr>
                  <w:rFonts w:ascii="Calibri" w:hAnsi="Calibri" w:cs="Calibri"/>
                  <w:color w:val="000000"/>
                  <w:sz w:val="22"/>
                  <w:szCs w:val="22"/>
                </w:rPr>
                <w:t>82.82</w:t>
              </w:r>
            </w:ins>
            <w:del w:id="487" w:author="Author">
              <w:r w:rsidDel="006047DC">
                <w:rPr>
                  <w:rFonts w:ascii="Calibri" w:hAnsi="Calibri" w:cs="Calibri"/>
                  <w:color w:val="000000"/>
                  <w:sz w:val="22"/>
                  <w:szCs w:val="22"/>
                </w:rPr>
                <w:delText>58.60</w:delText>
              </w:r>
            </w:del>
          </w:p>
        </w:tc>
      </w:tr>
      <w:tr w:rsidR="003674E8" w14:paraId="06A0831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94F8C65"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7BC9FF0A" w14:textId="21D5666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88" w:author="Author">
              <w:r>
                <w:rPr>
                  <w:rFonts w:ascii="Calibri" w:hAnsi="Calibri" w:cs="Calibri"/>
                  <w:color w:val="000000"/>
                  <w:sz w:val="22"/>
                  <w:szCs w:val="22"/>
                </w:rPr>
                <w:t>14.23</w:t>
              </w:r>
            </w:ins>
            <w:del w:id="489" w:author="Author">
              <w:r w:rsidDel="008B63C2">
                <w:rPr>
                  <w:rFonts w:ascii="Calibri" w:hAnsi="Calibri" w:cs="Calibri"/>
                  <w:color w:val="000000"/>
                  <w:sz w:val="22"/>
                  <w:szCs w:val="22"/>
                </w:rPr>
                <w:delText>14.43</w:delText>
              </w:r>
            </w:del>
          </w:p>
        </w:tc>
        <w:tc>
          <w:tcPr>
            <w:tcW w:w="1240" w:type="dxa"/>
            <w:vAlign w:val="bottom"/>
          </w:tcPr>
          <w:p w14:paraId="0F4A28AF" w14:textId="3EA41BC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90" w:author="Author">
              <w:r>
                <w:rPr>
                  <w:rFonts w:ascii="Calibri" w:hAnsi="Calibri" w:cs="Calibri"/>
                  <w:color w:val="000000"/>
                  <w:sz w:val="22"/>
                  <w:szCs w:val="22"/>
                </w:rPr>
                <w:t>87.41</w:t>
              </w:r>
            </w:ins>
            <w:del w:id="491" w:author="Author">
              <w:r w:rsidDel="00402877">
                <w:rPr>
                  <w:rFonts w:ascii="Calibri" w:hAnsi="Calibri" w:cs="Calibri"/>
                  <w:color w:val="000000"/>
                  <w:sz w:val="22"/>
                  <w:szCs w:val="22"/>
                </w:rPr>
                <w:delText>88.64</w:delText>
              </w:r>
            </w:del>
          </w:p>
        </w:tc>
        <w:tc>
          <w:tcPr>
            <w:tcW w:w="851" w:type="dxa"/>
            <w:vAlign w:val="bottom"/>
          </w:tcPr>
          <w:p w14:paraId="2B077367" w14:textId="1ABCA87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92" w:author="Author">
              <w:r>
                <w:rPr>
                  <w:rFonts w:ascii="Calibri" w:hAnsi="Calibri" w:cs="Calibri"/>
                  <w:color w:val="000000"/>
                  <w:sz w:val="22"/>
                  <w:szCs w:val="22"/>
                </w:rPr>
                <w:t>13.88</w:t>
              </w:r>
            </w:ins>
            <w:del w:id="493" w:author="Author">
              <w:r w:rsidDel="00FD61B5">
                <w:rPr>
                  <w:rFonts w:ascii="Calibri" w:hAnsi="Calibri" w:cs="Calibri"/>
                  <w:color w:val="000000"/>
                  <w:sz w:val="22"/>
                  <w:szCs w:val="22"/>
                </w:rPr>
                <w:delText>14.07</w:delText>
              </w:r>
            </w:del>
          </w:p>
        </w:tc>
        <w:tc>
          <w:tcPr>
            <w:tcW w:w="1240" w:type="dxa"/>
            <w:vAlign w:val="bottom"/>
          </w:tcPr>
          <w:p w14:paraId="57E3083D" w14:textId="6A126C7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94" w:author="Author">
              <w:r>
                <w:rPr>
                  <w:rFonts w:ascii="Calibri" w:hAnsi="Calibri" w:cs="Calibri"/>
                  <w:color w:val="000000"/>
                  <w:sz w:val="22"/>
                  <w:szCs w:val="22"/>
                </w:rPr>
                <w:t>85.27</w:t>
              </w:r>
            </w:ins>
            <w:del w:id="495" w:author="Author">
              <w:r w:rsidDel="0002082E">
                <w:rPr>
                  <w:rFonts w:ascii="Calibri" w:hAnsi="Calibri" w:cs="Calibri"/>
                  <w:color w:val="000000"/>
                  <w:sz w:val="22"/>
                  <w:szCs w:val="22"/>
                </w:rPr>
                <w:delText>86.43</w:delText>
              </w:r>
            </w:del>
          </w:p>
        </w:tc>
        <w:tc>
          <w:tcPr>
            <w:tcW w:w="886" w:type="dxa"/>
            <w:vAlign w:val="bottom"/>
          </w:tcPr>
          <w:p w14:paraId="3BBFF37D" w14:textId="53FD64D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96" w:author="Author">
              <w:r>
                <w:rPr>
                  <w:rFonts w:ascii="Calibri" w:hAnsi="Calibri" w:cs="Calibri"/>
                  <w:color w:val="000000"/>
                  <w:sz w:val="22"/>
                  <w:szCs w:val="22"/>
                </w:rPr>
                <w:t>13.83</w:t>
              </w:r>
            </w:ins>
            <w:del w:id="497" w:author="Author">
              <w:r w:rsidDel="00427793">
                <w:rPr>
                  <w:rFonts w:ascii="Calibri" w:hAnsi="Calibri" w:cs="Calibri"/>
                  <w:color w:val="000000"/>
                  <w:sz w:val="22"/>
                  <w:szCs w:val="22"/>
                </w:rPr>
                <w:delText>12.89</w:delText>
              </w:r>
            </w:del>
          </w:p>
        </w:tc>
        <w:tc>
          <w:tcPr>
            <w:tcW w:w="1240" w:type="dxa"/>
            <w:vAlign w:val="bottom"/>
          </w:tcPr>
          <w:p w14:paraId="4DECC865" w14:textId="16DAA09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498" w:author="Author">
              <w:r>
                <w:rPr>
                  <w:rFonts w:ascii="Calibri" w:hAnsi="Calibri" w:cs="Calibri"/>
                  <w:color w:val="000000"/>
                  <w:sz w:val="22"/>
                  <w:szCs w:val="22"/>
                </w:rPr>
                <w:t>84.95</w:t>
              </w:r>
            </w:ins>
            <w:del w:id="499" w:author="Author">
              <w:r w:rsidDel="007D7785">
                <w:rPr>
                  <w:rFonts w:ascii="Calibri" w:hAnsi="Calibri" w:cs="Calibri"/>
                  <w:color w:val="000000"/>
                  <w:sz w:val="22"/>
                  <w:szCs w:val="22"/>
                </w:rPr>
                <w:delText>79.18</w:delText>
              </w:r>
            </w:del>
          </w:p>
        </w:tc>
        <w:tc>
          <w:tcPr>
            <w:tcW w:w="886" w:type="dxa"/>
            <w:vAlign w:val="bottom"/>
          </w:tcPr>
          <w:p w14:paraId="0FD09732" w14:textId="7577657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00" w:author="Author">
              <w:r>
                <w:rPr>
                  <w:rFonts w:ascii="Calibri" w:hAnsi="Calibri" w:cs="Calibri"/>
                  <w:color w:val="000000"/>
                  <w:sz w:val="22"/>
                  <w:szCs w:val="22"/>
                </w:rPr>
                <w:t>13.89</w:t>
              </w:r>
            </w:ins>
            <w:del w:id="501" w:author="Author">
              <w:r w:rsidDel="005B643B">
                <w:rPr>
                  <w:rFonts w:ascii="Calibri" w:hAnsi="Calibri" w:cs="Calibri"/>
                  <w:color w:val="000000"/>
                  <w:sz w:val="22"/>
                  <w:szCs w:val="22"/>
                </w:rPr>
                <w:delText>9.61</w:delText>
              </w:r>
            </w:del>
          </w:p>
        </w:tc>
        <w:tc>
          <w:tcPr>
            <w:tcW w:w="1240" w:type="dxa"/>
            <w:vAlign w:val="bottom"/>
          </w:tcPr>
          <w:p w14:paraId="50451E19" w14:textId="1C7BA07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02" w:author="Author">
              <w:r>
                <w:rPr>
                  <w:rFonts w:ascii="Calibri" w:hAnsi="Calibri" w:cs="Calibri"/>
                  <w:color w:val="000000"/>
                  <w:sz w:val="22"/>
                  <w:szCs w:val="22"/>
                </w:rPr>
                <w:t>85.34</w:t>
              </w:r>
            </w:ins>
            <w:del w:id="503" w:author="Author">
              <w:r w:rsidDel="006047DC">
                <w:rPr>
                  <w:rFonts w:ascii="Calibri" w:hAnsi="Calibri" w:cs="Calibri"/>
                  <w:color w:val="000000"/>
                  <w:sz w:val="22"/>
                  <w:szCs w:val="22"/>
                </w:rPr>
                <w:delText>59.02</w:delText>
              </w:r>
            </w:del>
          </w:p>
        </w:tc>
      </w:tr>
      <w:tr w:rsidR="003674E8" w14:paraId="04D1043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6D2EE2A"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75079A0C" w14:textId="0222112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04" w:author="Author">
              <w:r>
                <w:rPr>
                  <w:rFonts w:ascii="Calibri" w:hAnsi="Calibri" w:cs="Calibri"/>
                  <w:color w:val="000000"/>
                  <w:sz w:val="22"/>
                  <w:szCs w:val="22"/>
                </w:rPr>
                <w:t>13.07</w:t>
              </w:r>
            </w:ins>
            <w:del w:id="505" w:author="Author">
              <w:r w:rsidDel="008B63C2">
                <w:rPr>
                  <w:rFonts w:ascii="Calibri" w:hAnsi="Calibri" w:cs="Calibri"/>
                  <w:color w:val="000000"/>
                  <w:sz w:val="22"/>
                  <w:szCs w:val="22"/>
                </w:rPr>
                <w:delText>13.46</w:delText>
              </w:r>
            </w:del>
          </w:p>
        </w:tc>
        <w:tc>
          <w:tcPr>
            <w:tcW w:w="1240" w:type="dxa"/>
            <w:vAlign w:val="bottom"/>
          </w:tcPr>
          <w:p w14:paraId="3FADA191" w14:textId="28B4A2B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06" w:author="Author">
              <w:r>
                <w:rPr>
                  <w:rFonts w:ascii="Calibri" w:hAnsi="Calibri" w:cs="Calibri"/>
                  <w:color w:val="000000"/>
                  <w:sz w:val="22"/>
                  <w:szCs w:val="22"/>
                </w:rPr>
                <w:t>86.99</w:t>
              </w:r>
            </w:ins>
            <w:del w:id="507" w:author="Author">
              <w:r w:rsidDel="00402877">
                <w:rPr>
                  <w:rFonts w:ascii="Calibri" w:hAnsi="Calibri" w:cs="Calibri"/>
                  <w:color w:val="000000"/>
                  <w:sz w:val="22"/>
                  <w:szCs w:val="22"/>
                </w:rPr>
                <w:delText>89.62</w:delText>
              </w:r>
            </w:del>
          </w:p>
        </w:tc>
        <w:tc>
          <w:tcPr>
            <w:tcW w:w="851" w:type="dxa"/>
            <w:vAlign w:val="bottom"/>
          </w:tcPr>
          <w:p w14:paraId="031BFE0A" w14:textId="10FDBB83"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08" w:author="Author">
              <w:r>
                <w:rPr>
                  <w:rFonts w:ascii="Calibri" w:hAnsi="Calibri" w:cs="Calibri"/>
                  <w:color w:val="000000"/>
                  <w:sz w:val="22"/>
                  <w:szCs w:val="22"/>
                </w:rPr>
                <w:t>12.89</w:t>
              </w:r>
            </w:ins>
            <w:del w:id="509" w:author="Author">
              <w:r w:rsidDel="00FD61B5">
                <w:rPr>
                  <w:rFonts w:ascii="Calibri" w:hAnsi="Calibri" w:cs="Calibri"/>
                  <w:color w:val="000000"/>
                  <w:sz w:val="22"/>
                  <w:szCs w:val="22"/>
                </w:rPr>
                <w:delText>13.17</w:delText>
              </w:r>
            </w:del>
          </w:p>
        </w:tc>
        <w:tc>
          <w:tcPr>
            <w:tcW w:w="1240" w:type="dxa"/>
            <w:vAlign w:val="bottom"/>
          </w:tcPr>
          <w:p w14:paraId="63ED683F" w14:textId="1E1F3C0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10" w:author="Author">
              <w:r>
                <w:rPr>
                  <w:rFonts w:ascii="Calibri" w:hAnsi="Calibri" w:cs="Calibri"/>
                  <w:color w:val="000000"/>
                  <w:sz w:val="22"/>
                  <w:szCs w:val="22"/>
                </w:rPr>
                <w:t>85.77</w:t>
              </w:r>
            </w:ins>
            <w:del w:id="511" w:author="Author">
              <w:r w:rsidDel="0002082E">
                <w:rPr>
                  <w:rFonts w:ascii="Calibri" w:hAnsi="Calibri" w:cs="Calibri"/>
                  <w:color w:val="000000"/>
                  <w:sz w:val="22"/>
                  <w:szCs w:val="22"/>
                </w:rPr>
                <w:delText>87.63</w:delText>
              </w:r>
            </w:del>
          </w:p>
        </w:tc>
        <w:tc>
          <w:tcPr>
            <w:tcW w:w="886" w:type="dxa"/>
            <w:vAlign w:val="bottom"/>
          </w:tcPr>
          <w:p w14:paraId="25C535F2" w14:textId="64B4288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12" w:author="Author">
              <w:r>
                <w:rPr>
                  <w:rFonts w:ascii="Calibri" w:hAnsi="Calibri" w:cs="Calibri"/>
                  <w:color w:val="000000"/>
                  <w:sz w:val="22"/>
                  <w:szCs w:val="22"/>
                </w:rPr>
                <w:t>12.81</w:t>
              </w:r>
            </w:ins>
            <w:del w:id="513" w:author="Author">
              <w:r w:rsidDel="00427793">
                <w:rPr>
                  <w:rFonts w:ascii="Calibri" w:hAnsi="Calibri" w:cs="Calibri"/>
                  <w:color w:val="000000"/>
                  <w:sz w:val="22"/>
                  <w:szCs w:val="22"/>
                </w:rPr>
                <w:delText>11.85</w:delText>
              </w:r>
            </w:del>
          </w:p>
        </w:tc>
        <w:tc>
          <w:tcPr>
            <w:tcW w:w="1240" w:type="dxa"/>
            <w:vAlign w:val="bottom"/>
          </w:tcPr>
          <w:p w14:paraId="19B35577" w14:textId="20B0585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14" w:author="Author">
              <w:r>
                <w:rPr>
                  <w:rFonts w:ascii="Calibri" w:hAnsi="Calibri" w:cs="Calibri"/>
                  <w:color w:val="000000"/>
                  <w:sz w:val="22"/>
                  <w:szCs w:val="22"/>
                </w:rPr>
                <w:t>85.28</w:t>
              </w:r>
            </w:ins>
            <w:del w:id="515" w:author="Author">
              <w:r w:rsidDel="007D7785">
                <w:rPr>
                  <w:rFonts w:ascii="Calibri" w:hAnsi="Calibri" w:cs="Calibri"/>
                  <w:color w:val="000000"/>
                  <w:sz w:val="22"/>
                  <w:szCs w:val="22"/>
                </w:rPr>
                <w:delText>78.86</w:delText>
              </w:r>
            </w:del>
          </w:p>
        </w:tc>
        <w:tc>
          <w:tcPr>
            <w:tcW w:w="886" w:type="dxa"/>
            <w:vAlign w:val="bottom"/>
          </w:tcPr>
          <w:p w14:paraId="0FE273D3" w14:textId="371DD95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16" w:author="Author">
              <w:r>
                <w:rPr>
                  <w:rFonts w:ascii="Calibri" w:hAnsi="Calibri" w:cs="Calibri"/>
                  <w:color w:val="000000"/>
                  <w:sz w:val="22"/>
                  <w:szCs w:val="22"/>
                </w:rPr>
                <w:t>13.16</w:t>
              </w:r>
            </w:ins>
            <w:del w:id="517" w:author="Author">
              <w:r w:rsidDel="005B643B">
                <w:rPr>
                  <w:rFonts w:ascii="Calibri" w:hAnsi="Calibri" w:cs="Calibri"/>
                  <w:color w:val="000000"/>
                  <w:sz w:val="22"/>
                  <w:szCs w:val="22"/>
                </w:rPr>
                <w:delText>8.94</w:delText>
              </w:r>
            </w:del>
          </w:p>
        </w:tc>
        <w:tc>
          <w:tcPr>
            <w:tcW w:w="1240" w:type="dxa"/>
            <w:vAlign w:val="bottom"/>
          </w:tcPr>
          <w:p w14:paraId="7D8224F7" w14:textId="7AAF3253"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18" w:author="Author">
              <w:r>
                <w:rPr>
                  <w:rFonts w:ascii="Calibri" w:hAnsi="Calibri" w:cs="Calibri"/>
                  <w:color w:val="000000"/>
                  <w:sz w:val="22"/>
                  <w:szCs w:val="22"/>
                </w:rPr>
                <w:t>87.58</w:t>
              </w:r>
            </w:ins>
            <w:del w:id="519" w:author="Author">
              <w:r w:rsidDel="006047DC">
                <w:rPr>
                  <w:rFonts w:ascii="Calibri" w:hAnsi="Calibri" w:cs="Calibri"/>
                  <w:color w:val="000000"/>
                  <w:sz w:val="22"/>
                  <w:szCs w:val="22"/>
                </w:rPr>
                <w:delText>59.48</w:delText>
              </w:r>
            </w:del>
          </w:p>
        </w:tc>
      </w:tr>
      <w:tr w:rsidR="003674E8" w14:paraId="0E24928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9BFF82"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38A60148" w14:textId="10691B6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20" w:author="Author">
              <w:r>
                <w:rPr>
                  <w:rFonts w:ascii="Calibri" w:hAnsi="Calibri" w:cs="Calibri"/>
                  <w:color w:val="000000"/>
                  <w:sz w:val="22"/>
                  <w:szCs w:val="22"/>
                </w:rPr>
                <w:t>12.13</w:t>
              </w:r>
            </w:ins>
            <w:del w:id="521" w:author="Author">
              <w:r w:rsidDel="008B63C2">
                <w:rPr>
                  <w:rFonts w:ascii="Calibri" w:hAnsi="Calibri" w:cs="Calibri"/>
                  <w:color w:val="000000"/>
                  <w:sz w:val="22"/>
                  <w:szCs w:val="22"/>
                </w:rPr>
                <w:delText>12.62</w:delText>
              </w:r>
            </w:del>
          </w:p>
        </w:tc>
        <w:tc>
          <w:tcPr>
            <w:tcW w:w="1240" w:type="dxa"/>
            <w:vAlign w:val="bottom"/>
          </w:tcPr>
          <w:p w14:paraId="538C05F1" w14:textId="7FF08A0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22" w:author="Author">
              <w:r>
                <w:rPr>
                  <w:rFonts w:ascii="Calibri" w:hAnsi="Calibri" w:cs="Calibri"/>
                  <w:color w:val="000000"/>
                  <w:sz w:val="22"/>
                  <w:szCs w:val="22"/>
                </w:rPr>
                <w:t>86.97</w:t>
              </w:r>
            </w:ins>
            <w:del w:id="523" w:author="Author">
              <w:r w:rsidDel="00402877">
                <w:rPr>
                  <w:rFonts w:ascii="Calibri" w:hAnsi="Calibri" w:cs="Calibri"/>
                  <w:color w:val="000000"/>
                  <w:sz w:val="22"/>
                  <w:szCs w:val="22"/>
                </w:rPr>
                <w:delText>90.45</w:delText>
              </w:r>
            </w:del>
          </w:p>
        </w:tc>
        <w:tc>
          <w:tcPr>
            <w:tcW w:w="851" w:type="dxa"/>
            <w:vAlign w:val="bottom"/>
          </w:tcPr>
          <w:p w14:paraId="3DCCBFC6" w14:textId="73F7B7B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24" w:author="Author">
              <w:r>
                <w:rPr>
                  <w:rFonts w:ascii="Calibri" w:hAnsi="Calibri" w:cs="Calibri"/>
                  <w:color w:val="000000"/>
                  <w:sz w:val="22"/>
                  <w:szCs w:val="22"/>
                </w:rPr>
                <w:t>11.95</w:t>
              </w:r>
            </w:ins>
            <w:del w:id="525" w:author="Author">
              <w:r w:rsidDel="00FD61B5">
                <w:rPr>
                  <w:rFonts w:ascii="Calibri" w:hAnsi="Calibri" w:cs="Calibri"/>
                  <w:color w:val="000000"/>
                  <w:sz w:val="22"/>
                  <w:szCs w:val="22"/>
                </w:rPr>
                <w:delText>12.38</w:delText>
              </w:r>
            </w:del>
          </w:p>
        </w:tc>
        <w:tc>
          <w:tcPr>
            <w:tcW w:w="1240" w:type="dxa"/>
            <w:vAlign w:val="bottom"/>
          </w:tcPr>
          <w:p w14:paraId="72E5E4DF" w14:textId="2441FA6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26" w:author="Author">
              <w:r>
                <w:rPr>
                  <w:rFonts w:ascii="Calibri" w:hAnsi="Calibri" w:cs="Calibri"/>
                  <w:color w:val="000000"/>
                  <w:sz w:val="22"/>
                  <w:szCs w:val="22"/>
                </w:rPr>
                <w:t>85.68</w:t>
              </w:r>
            </w:ins>
            <w:del w:id="527" w:author="Author">
              <w:r w:rsidDel="0002082E">
                <w:rPr>
                  <w:rFonts w:ascii="Calibri" w:hAnsi="Calibri" w:cs="Calibri"/>
                  <w:color w:val="000000"/>
                  <w:sz w:val="22"/>
                  <w:szCs w:val="22"/>
                </w:rPr>
                <w:delText>88.71</w:delText>
              </w:r>
            </w:del>
          </w:p>
        </w:tc>
        <w:tc>
          <w:tcPr>
            <w:tcW w:w="886" w:type="dxa"/>
            <w:vAlign w:val="bottom"/>
          </w:tcPr>
          <w:p w14:paraId="788A25F6" w14:textId="3B0949D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28" w:author="Author">
              <w:r>
                <w:rPr>
                  <w:rFonts w:ascii="Calibri" w:hAnsi="Calibri" w:cs="Calibri"/>
                  <w:color w:val="000000"/>
                  <w:sz w:val="22"/>
                  <w:szCs w:val="22"/>
                </w:rPr>
                <w:t>11.84</w:t>
              </w:r>
            </w:ins>
            <w:del w:id="529" w:author="Author">
              <w:r w:rsidDel="00427793">
                <w:rPr>
                  <w:rFonts w:ascii="Calibri" w:hAnsi="Calibri" w:cs="Calibri"/>
                  <w:color w:val="000000"/>
                  <w:sz w:val="22"/>
                  <w:szCs w:val="22"/>
                </w:rPr>
                <w:delText>11.08</w:delText>
              </w:r>
            </w:del>
          </w:p>
        </w:tc>
        <w:tc>
          <w:tcPr>
            <w:tcW w:w="1240" w:type="dxa"/>
            <w:vAlign w:val="bottom"/>
          </w:tcPr>
          <w:p w14:paraId="66DF3E62" w14:textId="61FD374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30" w:author="Author">
              <w:r>
                <w:rPr>
                  <w:rFonts w:ascii="Calibri" w:hAnsi="Calibri" w:cs="Calibri"/>
                  <w:color w:val="000000"/>
                  <w:sz w:val="22"/>
                  <w:szCs w:val="22"/>
                </w:rPr>
                <w:t>84.89</w:t>
              </w:r>
            </w:ins>
            <w:del w:id="531" w:author="Author">
              <w:r w:rsidDel="007D7785">
                <w:rPr>
                  <w:rFonts w:ascii="Calibri" w:hAnsi="Calibri" w:cs="Calibri"/>
                  <w:color w:val="000000"/>
                  <w:sz w:val="22"/>
                  <w:szCs w:val="22"/>
                </w:rPr>
                <w:delText>79.39</w:delText>
              </w:r>
            </w:del>
          </w:p>
        </w:tc>
        <w:tc>
          <w:tcPr>
            <w:tcW w:w="886" w:type="dxa"/>
            <w:vAlign w:val="bottom"/>
          </w:tcPr>
          <w:p w14:paraId="1D6924B9" w14:textId="703235F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32" w:author="Author">
              <w:r>
                <w:rPr>
                  <w:rFonts w:ascii="Calibri" w:hAnsi="Calibri" w:cs="Calibri"/>
                  <w:color w:val="000000"/>
                  <w:sz w:val="22"/>
                  <w:szCs w:val="22"/>
                </w:rPr>
                <w:t>12.50</w:t>
              </w:r>
            </w:ins>
            <w:del w:id="533" w:author="Author">
              <w:r w:rsidDel="005B643B">
                <w:rPr>
                  <w:rFonts w:ascii="Calibri" w:hAnsi="Calibri" w:cs="Calibri"/>
                  <w:color w:val="000000"/>
                  <w:sz w:val="22"/>
                  <w:szCs w:val="22"/>
                </w:rPr>
                <w:delText>8.53</w:delText>
              </w:r>
            </w:del>
          </w:p>
        </w:tc>
        <w:tc>
          <w:tcPr>
            <w:tcW w:w="1240" w:type="dxa"/>
            <w:vAlign w:val="bottom"/>
          </w:tcPr>
          <w:p w14:paraId="65B28EFE" w14:textId="34E615F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34" w:author="Author">
              <w:r>
                <w:rPr>
                  <w:rFonts w:ascii="Calibri" w:hAnsi="Calibri" w:cs="Calibri"/>
                  <w:color w:val="000000"/>
                  <w:sz w:val="22"/>
                  <w:szCs w:val="22"/>
                </w:rPr>
                <w:t>89.60</w:t>
              </w:r>
            </w:ins>
            <w:del w:id="535" w:author="Author">
              <w:r w:rsidDel="006047DC">
                <w:rPr>
                  <w:rFonts w:ascii="Calibri" w:hAnsi="Calibri" w:cs="Calibri"/>
                  <w:color w:val="000000"/>
                  <w:sz w:val="22"/>
                  <w:szCs w:val="22"/>
                </w:rPr>
                <w:delText>61.16</w:delText>
              </w:r>
            </w:del>
          </w:p>
        </w:tc>
      </w:tr>
      <w:tr w:rsidR="003674E8" w14:paraId="0BE4F8E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16CA65"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015F4DC0" w14:textId="26D367C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36" w:author="Author">
              <w:r>
                <w:rPr>
                  <w:rFonts w:ascii="Calibri" w:hAnsi="Calibri" w:cs="Calibri"/>
                  <w:color w:val="000000"/>
                  <w:sz w:val="22"/>
                  <w:szCs w:val="22"/>
                </w:rPr>
                <w:t>11.64</w:t>
              </w:r>
            </w:ins>
            <w:del w:id="537" w:author="Author">
              <w:r w:rsidDel="008B63C2">
                <w:rPr>
                  <w:rFonts w:ascii="Calibri" w:hAnsi="Calibri" w:cs="Calibri"/>
                  <w:color w:val="000000"/>
                  <w:sz w:val="22"/>
                  <w:szCs w:val="22"/>
                </w:rPr>
                <w:delText>11.65</w:delText>
              </w:r>
            </w:del>
          </w:p>
        </w:tc>
        <w:tc>
          <w:tcPr>
            <w:tcW w:w="1240" w:type="dxa"/>
            <w:vAlign w:val="bottom"/>
          </w:tcPr>
          <w:p w14:paraId="4036760C" w14:textId="16655C5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38" w:author="Author">
              <w:r>
                <w:rPr>
                  <w:rFonts w:ascii="Calibri" w:hAnsi="Calibri" w:cs="Calibri"/>
                  <w:color w:val="000000"/>
                  <w:sz w:val="22"/>
                  <w:szCs w:val="22"/>
                </w:rPr>
                <w:t>89.42</w:t>
              </w:r>
            </w:ins>
            <w:del w:id="539" w:author="Author">
              <w:r w:rsidDel="00402877">
                <w:rPr>
                  <w:rFonts w:ascii="Calibri" w:hAnsi="Calibri" w:cs="Calibri"/>
                  <w:color w:val="000000"/>
                  <w:sz w:val="22"/>
                  <w:szCs w:val="22"/>
                </w:rPr>
                <w:delText>89.50</w:delText>
              </w:r>
            </w:del>
          </w:p>
        </w:tc>
        <w:tc>
          <w:tcPr>
            <w:tcW w:w="851" w:type="dxa"/>
            <w:vAlign w:val="bottom"/>
          </w:tcPr>
          <w:p w14:paraId="045B8627" w14:textId="78E120F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40" w:author="Author">
              <w:r>
                <w:rPr>
                  <w:rFonts w:ascii="Calibri" w:hAnsi="Calibri" w:cs="Calibri"/>
                  <w:color w:val="000000"/>
                  <w:sz w:val="22"/>
                  <w:szCs w:val="22"/>
                </w:rPr>
                <w:t>11.44</w:t>
              </w:r>
            </w:ins>
            <w:del w:id="541" w:author="Author">
              <w:r w:rsidDel="00FD61B5">
                <w:rPr>
                  <w:rFonts w:ascii="Calibri" w:hAnsi="Calibri" w:cs="Calibri"/>
                  <w:color w:val="000000"/>
                  <w:sz w:val="22"/>
                  <w:szCs w:val="22"/>
                </w:rPr>
                <w:delText>11.44</w:delText>
              </w:r>
            </w:del>
          </w:p>
        </w:tc>
        <w:tc>
          <w:tcPr>
            <w:tcW w:w="1240" w:type="dxa"/>
            <w:vAlign w:val="bottom"/>
          </w:tcPr>
          <w:p w14:paraId="4636324D" w14:textId="5C24F28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42" w:author="Author">
              <w:r>
                <w:rPr>
                  <w:rFonts w:ascii="Calibri" w:hAnsi="Calibri" w:cs="Calibri"/>
                  <w:color w:val="000000"/>
                  <w:sz w:val="22"/>
                  <w:szCs w:val="22"/>
                </w:rPr>
                <w:t>87.84</w:t>
              </w:r>
            </w:ins>
            <w:del w:id="543" w:author="Author">
              <w:r w:rsidDel="0002082E">
                <w:rPr>
                  <w:rFonts w:ascii="Calibri" w:hAnsi="Calibri" w:cs="Calibri"/>
                  <w:color w:val="000000"/>
                  <w:sz w:val="22"/>
                  <w:szCs w:val="22"/>
                </w:rPr>
                <w:delText>87.86</w:delText>
              </w:r>
            </w:del>
          </w:p>
        </w:tc>
        <w:tc>
          <w:tcPr>
            <w:tcW w:w="886" w:type="dxa"/>
            <w:vAlign w:val="bottom"/>
          </w:tcPr>
          <w:p w14:paraId="28348D4A" w14:textId="60582B1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44" w:author="Author">
              <w:r>
                <w:rPr>
                  <w:rFonts w:ascii="Calibri" w:hAnsi="Calibri" w:cs="Calibri"/>
                  <w:color w:val="000000"/>
                  <w:sz w:val="22"/>
                  <w:szCs w:val="22"/>
                </w:rPr>
                <w:t>11.31</w:t>
              </w:r>
            </w:ins>
            <w:del w:id="545" w:author="Author">
              <w:r w:rsidDel="00427793">
                <w:rPr>
                  <w:rFonts w:ascii="Calibri" w:hAnsi="Calibri" w:cs="Calibri"/>
                  <w:color w:val="000000"/>
                  <w:sz w:val="22"/>
                  <w:szCs w:val="22"/>
                </w:rPr>
                <w:delText>10.46</w:delText>
              </w:r>
            </w:del>
          </w:p>
        </w:tc>
        <w:tc>
          <w:tcPr>
            <w:tcW w:w="1240" w:type="dxa"/>
            <w:vAlign w:val="bottom"/>
          </w:tcPr>
          <w:p w14:paraId="031D1725" w14:textId="3C55623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46" w:author="Author">
              <w:r>
                <w:rPr>
                  <w:rFonts w:ascii="Calibri" w:hAnsi="Calibri" w:cs="Calibri"/>
                  <w:color w:val="000000"/>
                  <w:sz w:val="22"/>
                  <w:szCs w:val="22"/>
                </w:rPr>
                <w:t>86.85</w:t>
              </w:r>
            </w:ins>
            <w:del w:id="547" w:author="Author">
              <w:r w:rsidDel="007D7785">
                <w:rPr>
                  <w:rFonts w:ascii="Calibri" w:hAnsi="Calibri" w:cs="Calibri"/>
                  <w:color w:val="000000"/>
                  <w:sz w:val="22"/>
                  <w:szCs w:val="22"/>
                </w:rPr>
                <w:delText>80.31</w:delText>
              </w:r>
            </w:del>
          </w:p>
        </w:tc>
        <w:tc>
          <w:tcPr>
            <w:tcW w:w="886" w:type="dxa"/>
            <w:vAlign w:val="bottom"/>
          </w:tcPr>
          <w:p w14:paraId="0E0D8FF4" w14:textId="2C2F603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48" w:author="Author">
              <w:r>
                <w:rPr>
                  <w:rFonts w:ascii="Calibri" w:hAnsi="Calibri" w:cs="Calibri"/>
                  <w:color w:val="000000"/>
                  <w:sz w:val="22"/>
                  <w:szCs w:val="22"/>
                </w:rPr>
                <w:t>11.91</w:t>
              </w:r>
            </w:ins>
            <w:del w:id="549" w:author="Author">
              <w:r w:rsidDel="005B643B">
                <w:rPr>
                  <w:rFonts w:ascii="Calibri" w:hAnsi="Calibri" w:cs="Calibri"/>
                  <w:color w:val="000000"/>
                  <w:sz w:val="22"/>
                  <w:szCs w:val="22"/>
                </w:rPr>
                <w:delText>8.04</w:delText>
              </w:r>
            </w:del>
          </w:p>
        </w:tc>
        <w:tc>
          <w:tcPr>
            <w:tcW w:w="1240" w:type="dxa"/>
            <w:vAlign w:val="bottom"/>
          </w:tcPr>
          <w:p w14:paraId="39584F3F" w14:textId="1DA17BA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50" w:author="Author">
              <w:r>
                <w:rPr>
                  <w:rFonts w:ascii="Calibri" w:hAnsi="Calibri" w:cs="Calibri"/>
                  <w:color w:val="000000"/>
                  <w:sz w:val="22"/>
                  <w:szCs w:val="22"/>
                </w:rPr>
                <w:t>91.43</w:t>
              </w:r>
            </w:ins>
            <w:del w:id="551" w:author="Author">
              <w:r w:rsidDel="006047DC">
                <w:rPr>
                  <w:rFonts w:ascii="Calibri" w:hAnsi="Calibri" w:cs="Calibri"/>
                  <w:color w:val="000000"/>
                  <w:sz w:val="22"/>
                  <w:szCs w:val="22"/>
                </w:rPr>
                <w:delText>61.76</w:delText>
              </w:r>
            </w:del>
          </w:p>
        </w:tc>
      </w:tr>
      <w:tr w:rsidR="003674E8" w14:paraId="3266ECA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2EA284"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1A1D9CEA" w14:textId="54643400"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52" w:author="Author">
              <w:r>
                <w:rPr>
                  <w:rFonts w:ascii="Calibri" w:hAnsi="Calibri" w:cs="Calibri"/>
                  <w:color w:val="000000"/>
                  <w:sz w:val="22"/>
                  <w:szCs w:val="22"/>
                </w:rPr>
                <w:t>11.20</w:t>
              </w:r>
            </w:ins>
            <w:del w:id="553" w:author="Author">
              <w:r w:rsidDel="008B63C2">
                <w:rPr>
                  <w:rFonts w:ascii="Calibri" w:hAnsi="Calibri" w:cs="Calibri"/>
                  <w:color w:val="000000"/>
                  <w:sz w:val="22"/>
                  <w:szCs w:val="22"/>
                </w:rPr>
                <w:delText>10.99</w:delText>
              </w:r>
            </w:del>
          </w:p>
        </w:tc>
        <w:tc>
          <w:tcPr>
            <w:tcW w:w="1240" w:type="dxa"/>
            <w:vAlign w:val="bottom"/>
          </w:tcPr>
          <w:p w14:paraId="7D197341" w14:textId="696E052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54" w:author="Author">
              <w:r>
                <w:rPr>
                  <w:rFonts w:ascii="Calibri" w:hAnsi="Calibri" w:cs="Calibri"/>
                  <w:color w:val="000000"/>
                  <w:sz w:val="22"/>
                  <w:szCs w:val="22"/>
                </w:rPr>
                <w:t>91.76</w:t>
              </w:r>
            </w:ins>
            <w:del w:id="555" w:author="Author">
              <w:r w:rsidDel="00402877">
                <w:rPr>
                  <w:rFonts w:ascii="Calibri" w:hAnsi="Calibri" w:cs="Calibri"/>
                  <w:color w:val="000000"/>
                  <w:sz w:val="22"/>
                  <w:szCs w:val="22"/>
                </w:rPr>
                <w:delText>89.99</w:delText>
              </w:r>
            </w:del>
          </w:p>
        </w:tc>
        <w:tc>
          <w:tcPr>
            <w:tcW w:w="851" w:type="dxa"/>
            <w:vAlign w:val="bottom"/>
          </w:tcPr>
          <w:p w14:paraId="546771EF" w14:textId="61FFB54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56" w:author="Author">
              <w:r>
                <w:rPr>
                  <w:rFonts w:ascii="Calibri" w:hAnsi="Calibri" w:cs="Calibri"/>
                  <w:color w:val="000000"/>
                  <w:sz w:val="22"/>
                  <w:szCs w:val="22"/>
                </w:rPr>
                <w:t>11.01</w:t>
              </w:r>
            </w:ins>
            <w:del w:id="557" w:author="Author">
              <w:r w:rsidDel="00FD61B5">
                <w:rPr>
                  <w:rFonts w:ascii="Calibri" w:hAnsi="Calibri" w:cs="Calibri"/>
                  <w:color w:val="000000"/>
                  <w:sz w:val="22"/>
                  <w:szCs w:val="22"/>
                </w:rPr>
                <w:delText>10.51</w:delText>
              </w:r>
            </w:del>
          </w:p>
        </w:tc>
        <w:tc>
          <w:tcPr>
            <w:tcW w:w="1240" w:type="dxa"/>
            <w:vAlign w:val="bottom"/>
          </w:tcPr>
          <w:p w14:paraId="1F8AB844" w14:textId="238B304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58" w:author="Author">
              <w:r>
                <w:rPr>
                  <w:rFonts w:ascii="Calibri" w:hAnsi="Calibri" w:cs="Calibri"/>
                  <w:color w:val="000000"/>
                  <w:sz w:val="22"/>
                  <w:szCs w:val="22"/>
                </w:rPr>
                <w:t>90.16</w:t>
              </w:r>
            </w:ins>
            <w:del w:id="559" w:author="Author">
              <w:r w:rsidDel="0002082E">
                <w:rPr>
                  <w:rFonts w:ascii="Calibri" w:hAnsi="Calibri" w:cs="Calibri"/>
                  <w:color w:val="000000"/>
                  <w:sz w:val="22"/>
                  <w:szCs w:val="22"/>
                </w:rPr>
                <w:delText>86.13</w:delText>
              </w:r>
            </w:del>
          </w:p>
        </w:tc>
        <w:tc>
          <w:tcPr>
            <w:tcW w:w="886" w:type="dxa"/>
            <w:vAlign w:val="bottom"/>
          </w:tcPr>
          <w:p w14:paraId="27CBC566" w14:textId="2E6021E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60" w:author="Author">
              <w:r>
                <w:rPr>
                  <w:rFonts w:ascii="Calibri" w:hAnsi="Calibri" w:cs="Calibri"/>
                  <w:color w:val="000000"/>
                  <w:sz w:val="22"/>
                  <w:szCs w:val="22"/>
                </w:rPr>
                <w:t>10.86</w:t>
              </w:r>
            </w:ins>
            <w:del w:id="561" w:author="Author">
              <w:r w:rsidDel="00427793">
                <w:rPr>
                  <w:rFonts w:ascii="Calibri" w:hAnsi="Calibri" w:cs="Calibri"/>
                  <w:color w:val="000000"/>
                  <w:sz w:val="22"/>
                  <w:szCs w:val="22"/>
                </w:rPr>
                <w:delText>9.65</w:delText>
              </w:r>
            </w:del>
          </w:p>
        </w:tc>
        <w:tc>
          <w:tcPr>
            <w:tcW w:w="1240" w:type="dxa"/>
            <w:vAlign w:val="bottom"/>
          </w:tcPr>
          <w:p w14:paraId="4F60927A" w14:textId="79D4255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62" w:author="Author">
              <w:r>
                <w:rPr>
                  <w:rFonts w:ascii="Calibri" w:hAnsi="Calibri" w:cs="Calibri"/>
                  <w:color w:val="000000"/>
                  <w:sz w:val="22"/>
                  <w:szCs w:val="22"/>
                </w:rPr>
                <w:t>88.93</w:t>
              </w:r>
            </w:ins>
            <w:del w:id="563" w:author="Author">
              <w:r w:rsidDel="007D7785">
                <w:rPr>
                  <w:rFonts w:ascii="Calibri" w:hAnsi="Calibri" w:cs="Calibri"/>
                  <w:color w:val="000000"/>
                  <w:sz w:val="22"/>
                  <w:szCs w:val="22"/>
                </w:rPr>
                <w:delText>79.05</w:delText>
              </w:r>
            </w:del>
          </w:p>
        </w:tc>
        <w:tc>
          <w:tcPr>
            <w:tcW w:w="886" w:type="dxa"/>
            <w:vAlign w:val="bottom"/>
          </w:tcPr>
          <w:p w14:paraId="46E0238B" w14:textId="681F740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64" w:author="Author">
              <w:r>
                <w:rPr>
                  <w:rFonts w:ascii="Calibri" w:hAnsi="Calibri" w:cs="Calibri"/>
                  <w:color w:val="000000"/>
                  <w:sz w:val="22"/>
                  <w:szCs w:val="22"/>
                </w:rPr>
                <w:t>11.36</w:t>
              </w:r>
            </w:ins>
            <w:del w:id="565" w:author="Author">
              <w:r w:rsidDel="005B643B">
                <w:rPr>
                  <w:rFonts w:ascii="Calibri" w:hAnsi="Calibri" w:cs="Calibri"/>
                  <w:color w:val="000000"/>
                  <w:sz w:val="22"/>
                  <w:szCs w:val="22"/>
                </w:rPr>
                <w:delText>7.58</w:delText>
              </w:r>
            </w:del>
          </w:p>
        </w:tc>
        <w:tc>
          <w:tcPr>
            <w:tcW w:w="1240" w:type="dxa"/>
            <w:vAlign w:val="bottom"/>
          </w:tcPr>
          <w:p w14:paraId="1FC06171" w14:textId="3393605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66" w:author="Author">
              <w:r>
                <w:rPr>
                  <w:rFonts w:ascii="Calibri" w:hAnsi="Calibri" w:cs="Calibri"/>
                  <w:color w:val="000000"/>
                  <w:sz w:val="22"/>
                  <w:szCs w:val="22"/>
                </w:rPr>
                <w:t>93.09</w:t>
              </w:r>
            </w:ins>
            <w:del w:id="567" w:author="Author">
              <w:r w:rsidDel="006047DC">
                <w:rPr>
                  <w:rFonts w:ascii="Calibri" w:hAnsi="Calibri" w:cs="Calibri"/>
                  <w:color w:val="000000"/>
                  <w:sz w:val="22"/>
                  <w:szCs w:val="22"/>
                </w:rPr>
                <w:delText>62.10</w:delText>
              </w:r>
            </w:del>
          </w:p>
        </w:tc>
      </w:tr>
      <w:tr w:rsidR="003674E8" w14:paraId="27291C7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911916"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267C1BBD" w14:textId="6063AFA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68" w:author="Author">
              <w:r>
                <w:rPr>
                  <w:rFonts w:ascii="Calibri" w:hAnsi="Calibri" w:cs="Calibri"/>
                  <w:color w:val="000000"/>
                  <w:sz w:val="22"/>
                  <w:szCs w:val="22"/>
                </w:rPr>
                <w:t>10.73</w:t>
              </w:r>
            </w:ins>
            <w:del w:id="569" w:author="Author">
              <w:r w:rsidDel="008B63C2">
                <w:rPr>
                  <w:rFonts w:ascii="Calibri" w:hAnsi="Calibri" w:cs="Calibri"/>
                  <w:color w:val="000000"/>
                  <w:sz w:val="22"/>
                  <w:szCs w:val="22"/>
                </w:rPr>
                <w:delText>10.73</w:delText>
              </w:r>
            </w:del>
          </w:p>
        </w:tc>
        <w:tc>
          <w:tcPr>
            <w:tcW w:w="1240" w:type="dxa"/>
            <w:vAlign w:val="bottom"/>
          </w:tcPr>
          <w:p w14:paraId="0240E4BA" w14:textId="7D24247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70" w:author="Author">
              <w:r>
                <w:rPr>
                  <w:rFonts w:ascii="Calibri" w:hAnsi="Calibri" w:cs="Calibri"/>
                  <w:color w:val="000000"/>
                  <w:sz w:val="22"/>
                  <w:szCs w:val="22"/>
                </w:rPr>
                <w:t>93.40</w:t>
              </w:r>
            </w:ins>
            <w:del w:id="571" w:author="Author">
              <w:r w:rsidDel="00402877">
                <w:rPr>
                  <w:rFonts w:ascii="Calibri" w:hAnsi="Calibri" w:cs="Calibri"/>
                  <w:color w:val="000000"/>
                  <w:sz w:val="22"/>
                  <w:szCs w:val="22"/>
                </w:rPr>
                <w:delText>93.40</w:delText>
              </w:r>
            </w:del>
          </w:p>
        </w:tc>
        <w:tc>
          <w:tcPr>
            <w:tcW w:w="851" w:type="dxa"/>
            <w:vAlign w:val="bottom"/>
          </w:tcPr>
          <w:p w14:paraId="0E93567E" w14:textId="2F0FDEA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72" w:author="Author">
              <w:r>
                <w:rPr>
                  <w:rFonts w:ascii="Calibri" w:hAnsi="Calibri" w:cs="Calibri"/>
                  <w:color w:val="000000"/>
                  <w:sz w:val="22"/>
                  <w:szCs w:val="22"/>
                </w:rPr>
                <w:t>10.73</w:t>
              </w:r>
            </w:ins>
            <w:del w:id="573" w:author="Author">
              <w:r w:rsidDel="00FD61B5">
                <w:rPr>
                  <w:rFonts w:ascii="Calibri" w:hAnsi="Calibri" w:cs="Calibri"/>
                  <w:color w:val="000000"/>
                  <w:sz w:val="22"/>
                  <w:szCs w:val="22"/>
                </w:rPr>
                <w:delText>10.03</w:delText>
              </w:r>
            </w:del>
          </w:p>
        </w:tc>
        <w:tc>
          <w:tcPr>
            <w:tcW w:w="1240" w:type="dxa"/>
            <w:vAlign w:val="bottom"/>
          </w:tcPr>
          <w:p w14:paraId="4569C59D" w14:textId="68B2400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74" w:author="Author">
              <w:r>
                <w:rPr>
                  <w:rFonts w:ascii="Calibri" w:hAnsi="Calibri" w:cs="Calibri"/>
                  <w:color w:val="000000"/>
                  <w:sz w:val="22"/>
                  <w:szCs w:val="22"/>
                </w:rPr>
                <w:t>93.42</w:t>
              </w:r>
            </w:ins>
            <w:del w:id="575" w:author="Author">
              <w:r w:rsidDel="0002082E">
                <w:rPr>
                  <w:rFonts w:ascii="Calibri" w:hAnsi="Calibri" w:cs="Calibri"/>
                  <w:color w:val="000000"/>
                  <w:sz w:val="22"/>
                  <w:szCs w:val="22"/>
                </w:rPr>
                <w:delText>87.34</w:delText>
              </w:r>
            </w:del>
          </w:p>
        </w:tc>
        <w:tc>
          <w:tcPr>
            <w:tcW w:w="886" w:type="dxa"/>
            <w:vAlign w:val="bottom"/>
          </w:tcPr>
          <w:p w14:paraId="05CEFE77" w14:textId="095337D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76" w:author="Author">
              <w:r>
                <w:rPr>
                  <w:rFonts w:ascii="Calibri" w:hAnsi="Calibri" w:cs="Calibri"/>
                  <w:color w:val="000000"/>
                  <w:sz w:val="22"/>
                  <w:szCs w:val="22"/>
                </w:rPr>
                <w:t>10.73</w:t>
              </w:r>
            </w:ins>
            <w:del w:id="577" w:author="Author">
              <w:r w:rsidDel="00427793">
                <w:rPr>
                  <w:rFonts w:ascii="Calibri" w:hAnsi="Calibri" w:cs="Calibri"/>
                  <w:color w:val="000000"/>
                  <w:sz w:val="22"/>
                  <w:szCs w:val="22"/>
                </w:rPr>
                <w:delText>9.32</w:delText>
              </w:r>
            </w:del>
          </w:p>
        </w:tc>
        <w:tc>
          <w:tcPr>
            <w:tcW w:w="1240" w:type="dxa"/>
            <w:vAlign w:val="bottom"/>
          </w:tcPr>
          <w:p w14:paraId="7104DA51" w14:textId="2EE8364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78" w:author="Author">
              <w:r>
                <w:rPr>
                  <w:rFonts w:ascii="Calibri" w:hAnsi="Calibri" w:cs="Calibri"/>
                  <w:color w:val="000000"/>
                  <w:sz w:val="22"/>
                  <w:szCs w:val="22"/>
                </w:rPr>
                <w:t>93.41</w:t>
              </w:r>
            </w:ins>
            <w:del w:id="579" w:author="Author">
              <w:r w:rsidDel="007D7785">
                <w:rPr>
                  <w:rFonts w:ascii="Calibri" w:hAnsi="Calibri" w:cs="Calibri"/>
                  <w:color w:val="000000"/>
                  <w:sz w:val="22"/>
                  <w:szCs w:val="22"/>
                </w:rPr>
                <w:delText>81.16</w:delText>
              </w:r>
            </w:del>
          </w:p>
        </w:tc>
        <w:tc>
          <w:tcPr>
            <w:tcW w:w="886" w:type="dxa"/>
            <w:vAlign w:val="bottom"/>
          </w:tcPr>
          <w:p w14:paraId="62385361" w14:textId="33D3A3B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80" w:author="Author">
              <w:r>
                <w:rPr>
                  <w:rFonts w:ascii="Calibri" w:hAnsi="Calibri" w:cs="Calibri"/>
                  <w:color w:val="000000"/>
                  <w:sz w:val="22"/>
                  <w:szCs w:val="22"/>
                </w:rPr>
                <w:t>10.74</w:t>
              </w:r>
            </w:ins>
            <w:del w:id="581" w:author="Author">
              <w:r w:rsidDel="005B643B">
                <w:rPr>
                  <w:rFonts w:ascii="Calibri" w:hAnsi="Calibri" w:cs="Calibri"/>
                  <w:color w:val="000000"/>
                  <w:sz w:val="22"/>
                  <w:szCs w:val="22"/>
                </w:rPr>
                <w:delText>7.44</w:delText>
              </w:r>
            </w:del>
          </w:p>
        </w:tc>
        <w:tc>
          <w:tcPr>
            <w:tcW w:w="1240" w:type="dxa"/>
            <w:vAlign w:val="bottom"/>
          </w:tcPr>
          <w:p w14:paraId="25E3971E" w14:textId="25E7CC3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582" w:author="Author">
              <w:r>
                <w:rPr>
                  <w:rFonts w:ascii="Calibri" w:hAnsi="Calibri" w:cs="Calibri"/>
                  <w:color w:val="000000"/>
                  <w:sz w:val="22"/>
                  <w:szCs w:val="22"/>
                </w:rPr>
                <w:t>93.52</w:t>
              </w:r>
            </w:ins>
            <w:del w:id="583" w:author="Author">
              <w:r w:rsidDel="006047DC">
                <w:rPr>
                  <w:rFonts w:ascii="Calibri" w:hAnsi="Calibri" w:cs="Calibri"/>
                  <w:color w:val="000000"/>
                  <w:sz w:val="22"/>
                  <w:szCs w:val="22"/>
                </w:rPr>
                <w:delText>64.77</w:delText>
              </w:r>
            </w:del>
          </w:p>
        </w:tc>
      </w:tr>
      <w:tr w:rsidR="003674E8" w14:paraId="40E28D2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34B38D"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53D91145" w14:textId="0DB46DA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84" w:author="Author">
              <w:r>
                <w:rPr>
                  <w:rFonts w:ascii="Calibri" w:hAnsi="Calibri" w:cs="Calibri"/>
                  <w:color w:val="000000"/>
                  <w:sz w:val="22"/>
                  <w:szCs w:val="22"/>
                </w:rPr>
                <w:t>10.18</w:t>
              </w:r>
            </w:ins>
            <w:del w:id="585" w:author="Author">
              <w:r w:rsidDel="008B63C2">
                <w:rPr>
                  <w:rFonts w:ascii="Calibri" w:hAnsi="Calibri" w:cs="Calibri"/>
                  <w:color w:val="000000"/>
                  <w:sz w:val="22"/>
                  <w:szCs w:val="22"/>
                </w:rPr>
                <w:delText>10.17</w:delText>
              </w:r>
            </w:del>
          </w:p>
        </w:tc>
        <w:tc>
          <w:tcPr>
            <w:tcW w:w="1240" w:type="dxa"/>
            <w:vAlign w:val="bottom"/>
          </w:tcPr>
          <w:p w14:paraId="49787761" w14:textId="7E54DBC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86" w:author="Author">
              <w:r>
                <w:rPr>
                  <w:rFonts w:ascii="Calibri" w:hAnsi="Calibri" w:cs="Calibri"/>
                  <w:color w:val="000000"/>
                  <w:sz w:val="22"/>
                  <w:szCs w:val="22"/>
                </w:rPr>
                <w:t>93.81</w:t>
              </w:r>
            </w:ins>
            <w:del w:id="587" w:author="Author">
              <w:r w:rsidDel="00402877">
                <w:rPr>
                  <w:rFonts w:ascii="Calibri" w:hAnsi="Calibri" w:cs="Calibri"/>
                  <w:color w:val="000000"/>
                  <w:sz w:val="22"/>
                  <w:szCs w:val="22"/>
                </w:rPr>
                <w:delText>93.77</w:delText>
              </w:r>
            </w:del>
          </w:p>
        </w:tc>
        <w:tc>
          <w:tcPr>
            <w:tcW w:w="851" w:type="dxa"/>
            <w:vAlign w:val="bottom"/>
          </w:tcPr>
          <w:p w14:paraId="2D88B2FC" w14:textId="7C09A030"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88" w:author="Author">
              <w:r>
                <w:rPr>
                  <w:rFonts w:ascii="Calibri" w:hAnsi="Calibri" w:cs="Calibri"/>
                  <w:color w:val="000000"/>
                  <w:sz w:val="22"/>
                  <w:szCs w:val="22"/>
                </w:rPr>
                <w:t>10.18</w:t>
              </w:r>
            </w:ins>
            <w:del w:id="589" w:author="Author">
              <w:r w:rsidDel="00FD61B5">
                <w:rPr>
                  <w:rFonts w:ascii="Calibri" w:hAnsi="Calibri" w:cs="Calibri"/>
                  <w:color w:val="000000"/>
                  <w:sz w:val="22"/>
                  <w:szCs w:val="22"/>
                </w:rPr>
                <w:delText>9.52</w:delText>
              </w:r>
            </w:del>
          </w:p>
        </w:tc>
        <w:tc>
          <w:tcPr>
            <w:tcW w:w="1240" w:type="dxa"/>
            <w:vAlign w:val="bottom"/>
          </w:tcPr>
          <w:p w14:paraId="704732DA" w14:textId="6FDE590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90" w:author="Author">
              <w:r>
                <w:rPr>
                  <w:rFonts w:ascii="Calibri" w:hAnsi="Calibri" w:cs="Calibri"/>
                  <w:color w:val="000000"/>
                  <w:sz w:val="22"/>
                  <w:szCs w:val="22"/>
                </w:rPr>
                <w:t>93.82</w:t>
              </w:r>
            </w:ins>
            <w:del w:id="591" w:author="Author">
              <w:r w:rsidDel="0002082E">
                <w:rPr>
                  <w:rFonts w:ascii="Calibri" w:hAnsi="Calibri" w:cs="Calibri"/>
                  <w:color w:val="000000"/>
                  <w:sz w:val="22"/>
                  <w:szCs w:val="22"/>
                </w:rPr>
                <w:delText>87.73</w:delText>
              </w:r>
            </w:del>
          </w:p>
        </w:tc>
        <w:tc>
          <w:tcPr>
            <w:tcW w:w="886" w:type="dxa"/>
            <w:vAlign w:val="bottom"/>
          </w:tcPr>
          <w:p w14:paraId="7676D612" w14:textId="09E18CF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92" w:author="Author">
              <w:r>
                <w:rPr>
                  <w:rFonts w:ascii="Calibri" w:hAnsi="Calibri" w:cs="Calibri"/>
                  <w:color w:val="000000"/>
                  <w:sz w:val="22"/>
                  <w:szCs w:val="22"/>
                </w:rPr>
                <w:t>10.14</w:t>
              </w:r>
            </w:ins>
            <w:del w:id="593" w:author="Author">
              <w:r w:rsidDel="00427793">
                <w:rPr>
                  <w:rFonts w:ascii="Calibri" w:hAnsi="Calibri" w:cs="Calibri"/>
                  <w:color w:val="000000"/>
                  <w:sz w:val="22"/>
                  <w:szCs w:val="22"/>
                </w:rPr>
                <w:delText>8.95</w:delText>
              </w:r>
            </w:del>
          </w:p>
        </w:tc>
        <w:tc>
          <w:tcPr>
            <w:tcW w:w="1240" w:type="dxa"/>
            <w:vAlign w:val="bottom"/>
          </w:tcPr>
          <w:p w14:paraId="47FF5A90" w14:textId="6A69627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94" w:author="Author">
              <w:r>
                <w:rPr>
                  <w:rFonts w:ascii="Calibri" w:hAnsi="Calibri" w:cs="Calibri"/>
                  <w:color w:val="000000"/>
                  <w:sz w:val="22"/>
                  <w:szCs w:val="22"/>
                </w:rPr>
                <w:t>93.43</w:t>
              </w:r>
            </w:ins>
            <w:del w:id="595" w:author="Author">
              <w:r w:rsidDel="007D7785">
                <w:rPr>
                  <w:rFonts w:ascii="Calibri" w:hAnsi="Calibri" w:cs="Calibri"/>
                  <w:color w:val="000000"/>
                  <w:sz w:val="22"/>
                  <w:szCs w:val="22"/>
                </w:rPr>
                <w:delText>82.47</w:delText>
              </w:r>
            </w:del>
          </w:p>
        </w:tc>
        <w:tc>
          <w:tcPr>
            <w:tcW w:w="886" w:type="dxa"/>
            <w:vAlign w:val="bottom"/>
          </w:tcPr>
          <w:p w14:paraId="2A42210D" w14:textId="0377C3B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96" w:author="Author">
              <w:r>
                <w:rPr>
                  <w:rFonts w:ascii="Calibri" w:hAnsi="Calibri" w:cs="Calibri"/>
                  <w:color w:val="000000"/>
                  <w:sz w:val="22"/>
                  <w:szCs w:val="22"/>
                </w:rPr>
                <w:t>10.19</w:t>
              </w:r>
            </w:ins>
            <w:del w:id="597" w:author="Author">
              <w:r w:rsidDel="005B643B">
                <w:rPr>
                  <w:rFonts w:ascii="Calibri" w:hAnsi="Calibri" w:cs="Calibri"/>
                  <w:color w:val="000000"/>
                  <w:sz w:val="22"/>
                  <w:szCs w:val="22"/>
                </w:rPr>
                <w:delText>7.12</w:delText>
              </w:r>
            </w:del>
          </w:p>
        </w:tc>
        <w:tc>
          <w:tcPr>
            <w:tcW w:w="1240" w:type="dxa"/>
            <w:vAlign w:val="bottom"/>
          </w:tcPr>
          <w:p w14:paraId="45FAC84A" w14:textId="441BB99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598" w:author="Author">
              <w:r>
                <w:rPr>
                  <w:rFonts w:ascii="Calibri" w:hAnsi="Calibri" w:cs="Calibri"/>
                  <w:color w:val="000000"/>
                  <w:sz w:val="22"/>
                  <w:szCs w:val="22"/>
                </w:rPr>
                <w:t>93.93</w:t>
              </w:r>
            </w:ins>
            <w:del w:id="599" w:author="Author">
              <w:r w:rsidDel="006047DC">
                <w:rPr>
                  <w:rFonts w:ascii="Calibri" w:hAnsi="Calibri" w:cs="Calibri"/>
                  <w:color w:val="000000"/>
                  <w:sz w:val="22"/>
                  <w:szCs w:val="22"/>
                </w:rPr>
                <w:delText>65.63</w:delText>
              </w:r>
            </w:del>
          </w:p>
        </w:tc>
      </w:tr>
      <w:tr w:rsidR="003674E8" w14:paraId="6882DEA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4F16CB"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vAlign w:val="bottom"/>
          </w:tcPr>
          <w:p w14:paraId="4B2A57F7" w14:textId="74FCDEC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00" w:author="Author">
              <w:r>
                <w:rPr>
                  <w:rFonts w:ascii="Calibri" w:hAnsi="Calibri" w:cs="Calibri"/>
                  <w:color w:val="000000"/>
                  <w:sz w:val="22"/>
                  <w:szCs w:val="22"/>
                </w:rPr>
                <w:t>9.68</w:t>
              </w:r>
            </w:ins>
            <w:del w:id="601" w:author="Author">
              <w:r w:rsidDel="008B63C2">
                <w:rPr>
                  <w:rFonts w:ascii="Calibri" w:hAnsi="Calibri" w:cs="Calibri"/>
                  <w:color w:val="000000"/>
                  <w:sz w:val="22"/>
                  <w:szCs w:val="22"/>
                </w:rPr>
                <w:delText>9.68</w:delText>
              </w:r>
            </w:del>
          </w:p>
        </w:tc>
        <w:tc>
          <w:tcPr>
            <w:tcW w:w="1240" w:type="dxa"/>
            <w:vAlign w:val="bottom"/>
          </w:tcPr>
          <w:p w14:paraId="327D7FFD" w14:textId="31D892E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02" w:author="Author">
              <w:r>
                <w:rPr>
                  <w:rFonts w:ascii="Calibri" w:hAnsi="Calibri" w:cs="Calibri"/>
                  <w:color w:val="000000"/>
                  <w:sz w:val="22"/>
                  <w:szCs w:val="22"/>
                </w:rPr>
                <w:t>94.19</w:t>
              </w:r>
            </w:ins>
            <w:del w:id="603" w:author="Author">
              <w:r w:rsidDel="00402877">
                <w:rPr>
                  <w:rFonts w:ascii="Calibri" w:hAnsi="Calibri" w:cs="Calibri"/>
                  <w:color w:val="000000"/>
                  <w:sz w:val="22"/>
                  <w:szCs w:val="22"/>
                </w:rPr>
                <w:delText>94.20</w:delText>
              </w:r>
            </w:del>
          </w:p>
        </w:tc>
        <w:tc>
          <w:tcPr>
            <w:tcW w:w="851" w:type="dxa"/>
            <w:vAlign w:val="bottom"/>
          </w:tcPr>
          <w:p w14:paraId="13A3DDE9" w14:textId="5061477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04" w:author="Author">
              <w:r>
                <w:rPr>
                  <w:rFonts w:ascii="Calibri" w:hAnsi="Calibri" w:cs="Calibri"/>
                  <w:color w:val="000000"/>
                  <w:sz w:val="22"/>
                  <w:szCs w:val="22"/>
                </w:rPr>
                <w:t>9.68</w:t>
              </w:r>
            </w:ins>
            <w:del w:id="605" w:author="Author">
              <w:r w:rsidDel="00FD61B5">
                <w:rPr>
                  <w:rFonts w:ascii="Calibri" w:hAnsi="Calibri" w:cs="Calibri"/>
                  <w:color w:val="000000"/>
                  <w:sz w:val="22"/>
                  <w:szCs w:val="22"/>
                </w:rPr>
                <w:delText>9.15</w:delText>
              </w:r>
            </w:del>
          </w:p>
        </w:tc>
        <w:tc>
          <w:tcPr>
            <w:tcW w:w="1240" w:type="dxa"/>
            <w:vAlign w:val="bottom"/>
          </w:tcPr>
          <w:p w14:paraId="1084F4AF" w14:textId="0B54A68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06" w:author="Author">
              <w:r>
                <w:rPr>
                  <w:rFonts w:ascii="Calibri" w:hAnsi="Calibri" w:cs="Calibri"/>
                  <w:color w:val="000000"/>
                  <w:sz w:val="22"/>
                  <w:szCs w:val="22"/>
                </w:rPr>
                <w:t>94.19</w:t>
              </w:r>
            </w:ins>
            <w:del w:id="607" w:author="Author">
              <w:r w:rsidDel="0002082E">
                <w:rPr>
                  <w:rFonts w:ascii="Calibri" w:hAnsi="Calibri" w:cs="Calibri"/>
                  <w:color w:val="000000"/>
                  <w:sz w:val="22"/>
                  <w:szCs w:val="22"/>
                </w:rPr>
                <w:delText>89.00</w:delText>
              </w:r>
            </w:del>
          </w:p>
        </w:tc>
        <w:tc>
          <w:tcPr>
            <w:tcW w:w="886" w:type="dxa"/>
            <w:vAlign w:val="bottom"/>
          </w:tcPr>
          <w:p w14:paraId="57ABAA86" w14:textId="75A472D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08" w:author="Author">
              <w:r>
                <w:rPr>
                  <w:rFonts w:ascii="Calibri" w:hAnsi="Calibri" w:cs="Calibri"/>
                  <w:color w:val="000000"/>
                  <w:sz w:val="22"/>
                  <w:szCs w:val="22"/>
                </w:rPr>
                <w:t>9.68</w:t>
              </w:r>
            </w:ins>
            <w:del w:id="609" w:author="Author">
              <w:r w:rsidDel="00427793">
                <w:rPr>
                  <w:rFonts w:ascii="Calibri" w:hAnsi="Calibri" w:cs="Calibri"/>
                  <w:color w:val="000000"/>
                  <w:sz w:val="22"/>
                  <w:szCs w:val="22"/>
                </w:rPr>
                <w:delText>8.63</w:delText>
              </w:r>
            </w:del>
          </w:p>
        </w:tc>
        <w:tc>
          <w:tcPr>
            <w:tcW w:w="1240" w:type="dxa"/>
            <w:vAlign w:val="bottom"/>
          </w:tcPr>
          <w:p w14:paraId="6FB9C56C" w14:textId="05EEEE7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10" w:author="Author">
              <w:r>
                <w:rPr>
                  <w:rFonts w:ascii="Calibri" w:hAnsi="Calibri" w:cs="Calibri"/>
                  <w:color w:val="000000"/>
                  <w:sz w:val="22"/>
                  <w:szCs w:val="22"/>
                </w:rPr>
                <w:t>94.21</w:t>
              </w:r>
            </w:ins>
            <w:del w:id="611" w:author="Author">
              <w:r w:rsidDel="007D7785">
                <w:rPr>
                  <w:rFonts w:ascii="Calibri" w:hAnsi="Calibri" w:cs="Calibri"/>
                  <w:color w:val="000000"/>
                  <w:sz w:val="22"/>
                  <w:szCs w:val="22"/>
                </w:rPr>
                <w:delText>83.92</w:delText>
              </w:r>
            </w:del>
          </w:p>
        </w:tc>
        <w:tc>
          <w:tcPr>
            <w:tcW w:w="886" w:type="dxa"/>
            <w:vAlign w:val="bottom"/>
          </w:tcPr>
          <w:p w14:paraId="44D7ABE8" w14:textId="3B45018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12" w:author="Author">
              <w:r>
                <w:rPr>
                  <w:rFonts w:ascii="Calibri" w:hAnsi="Calibri" w:cs="Calibri"/>
                  <w:color w:val="000000"/>
                  <w:sz w:val="22"/>
                  <w:szCs w:val="22"/>
                </w:rPr>
                <w:t>9.69</w:t>
              </w:r>
            </w:ins>
            <w:del w:id="613" w:author="Author">
              <w:r w:rsidDel="005B643B">
                <w:rPr>
                  <w:rFonts w:ascii="Calibri" w:hAnsi="Calibri" w:cs="Calibri"/>
                  <w:color w:val="000000"/>
                  <w:sz w:val="22"/>
                  <w:szCs w:val="22"/>
                </w:rPr>
                <w:delText>6.92</w:delText>
              </w:r>
            </w:del>
          </w:p>
        </w:tc>
        <w:tc>
          <w:tcPr>
            <w:tcW w:w="1240" w:type="dxa"/>
            <w:vAlign w:val="bottom"/>
          </w:tcPr>
          <w:p w14:paraId="20EABDDF" w14:textId="5B7F04A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14" w:author="Author">
              <w:r>
                <w:rPr>
                  <w:rFonts w:ascii="Calibri" w:hAnsi="Calibri" w:cs="Calibri"/>
                  <w:color w:val="000000"/>
                  <w:sz w:val="22"/>
                  <w:szCs w:val="22"/>
                </w:rPr>
                <w:t>94.28</w:t>
              </w:r>
            </w:ins>
            <w:del w:id="615" w:author="Author">
              <w:r w:rsidDel="006047DC">
                <w:rPr>
                  <w:rFonts w:ascii="Calibri" w:hAnsi="Calibri" w:cs="Calibri"/>
                  <w:color w:val="000000"/>
                  <w:sz w:val="22"/>
                  <w:szCs w:val="22"/>
                </w:rPr>
                <w:delText>67.29</w:delText>
              </w:r>
            </w:del>
          </w:p>
        </w:tc>
      </w:tr>
      <w:tr w:rsidR="003674E8" w14:paraId="1895643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A4101E"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540B473B" w14:textId="20144F4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16" w:author="Author">
              <w:r>
                <w:rPr>
                  <w:rFonts w:ascii="Calibri" w:hAnsi="Calibri" w:cs="Calibri"/>
                  <w:color w:val="000000"/>
                  <w:sz w:val="22"/>
                  <w:szCs w:val="22"/>
                </w:rPr>
                <w:t>9.23</w:t>
              </w:r>
            </w:ins>
            <w:del w:id="617" w:author="Author">
              <w:r w:rsidDel="008B63C2">
                <w:rPr>
                  <w:rFonts w:ascii="Calibri" w:hAnsi="Calibri" w:cs="Calibri"/>
                  <w:color w:val="000000"/>
                  <w:sz w:val="22"/>
                  <w:szCs w:val="22"/>
                </w:rPr>
                <w:delText>9.23</w:delText>
              </w:r>
            </w:del>
          </w:p>
        </w:tc>
        <w:tc>
          <w:tcPr>
            <w:tcW w:w="1240" w:type="dxa"/>
            <w:vAlign w:val="bottom"/>
          </w:tcPr>
          <w:p w14:paraId="4FB897D8" w14:textId="0119A54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18" w:author="Author">
              <w:r>
                <w:rPr>
                  <w:rFonts w:ascii="Calibri" w:hAnsi="Calibri" w:cs="Calibri"/>
                  <w:color w:val="000000"/>
                  <w:sz w:val="22"/>
                  <w:szCs w:val="22"/>
                </w:rPr>
                <w:t>94.55</w:t>
              </w:r>
            </w:ins>
            <w:del w:id="619" w:author="Author">
              <w:r w:rsidDel="00402877">
                <w:rPr>
                  <w:rFonts w:ascii="Calibri" w:hAnsi="Calibri" w:cs="Calibri"/>
                  <w:color w:val="000000"/>
                  <w:sz w:val="22"/>
                  <w:szCs w:val="22"/>
                </w:rPr>
                <w:delText>94.54</w:delText>
              </w:r>
            </w:del>
          </w:p>
        </w:tc>
        <w:tc>
          <w:tcPr>
            <w:tcW w:w="851" w:type="dxa"/>
            <w:vAlign w:val="bottom"/>
          </w:tcPr>
          <w:p w14:paraId="77A62B82" w14:textId="6512AEB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20" w:author="Author">
              <w:r>
                <w:rPr>
                  <w:rFonts w:ascii="Calibri" w:hAnsi="Calibri" w:cs="Calibri"/>
                  <w:color w:val="000000"/>
                  <w:sz w:val="22"/>
                  <w:szCs w:val="22"/>
                </w:rPr>
                <w:t>9.23</w:t>
              </w:r>
            </w:ins>
            <w:del w:id="621" w:author="Author">
              <w:r w:rsidDel="00FD61B5">
                <w:rPr>
                  <w:rFonts w:ascii="Calibri" w:hAnsi="Calibri" w:cs="Calibri"/>
                  <w:color w:val="000000"/>
                  <w:sz w:val="22"/>
                  <w:szCs w:val="22"/>
                </w:rPr>
                <w:delText>8.88</w:delText>
              </w:r>
            </w:del>
          </w:p>
        </w:tc>
        <w:tc>
          <w:tcPr>
            <w:tcW w:w="1240" w:type="dxa"/>
            <w:vAlign w:val="bottom"/>
          </w:tcPr>
          <w:p w14:paraId="3CE00599" w14:textId="28166C3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22" w:author="Author">
              <w:r>
                <w:rPr>
                  <w:rFonts w:ascii="Calibri" w:hAnsi="Calibri" w:cs="Calibri"/>
                  <w:color w:val="000000"/>
                  <w:sz w:val="22"/>
                  <w:szCs w:val="22"/>
                </w:rPr>
                <w:t>94.55</w:t>
              </w:r>
            </w:ins>
            <w:del w:id="623" w:author="Author">
              <w:r w:rsidDel="0002082E">
                <w:rPr>
                  <w:rFonts w:ascii="Calibri" w:hAnsi="Calibri" w:cs="Calibri"/>
                  <w:color w:val="000000"/>
                  <w:sz w:val="22"/>
                  <w:szCs w:val="22"/>
                </w:rPr>
                <w:delText>90.98</w:delText>
              </w:r>
            </w:del>
          </w:p>
        </w:tc>
        <w:tc>
          <w:tcPr>
            <w:tcW w:w="886" w:type="dxa"/>
            <w:vAlign w:val="bottom"/>
          </w:tcPr>
          <w:p w14:paraId="7943A3A8" w14:textId="5ECDBBB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24" w:author="Author">
              <w:r>
                <w:rPr>
                  <w:rFonts w:ascii="Calibri" w:hAnsi="Calibri" w:cs="Calibri"/>
                  <w:color w:val="000000"/>
                  <w:sz w:val="22"/>
                  <w:szCs w:val="22"/>
                </w:rPr>
                <w:t>9.24</w:t>
              </w:r>
            </w:ins>
            <w:del w:id="625" w:author="Author">
              <w:r w:rsidDel="00427793">
                <w:rPr>
                  <w:rFonts w:ascii="Calibri" w:hAnsi="Calibri" w:cs="Calibri"/>
                  <w:color w:val="000000"/>
                  <w:sz w:val="22"/>
                  <w:szCs w:val="22"/>
                </w:rPr>
                <w:delText>8.38</w:delText>
              </w:r>
            </w:del>
          </w:p>
        </w:tc>
        <w:tc>
          <w:tcPr>
            <w:tcW w:w="1240" w:type="dxa"/>
            <w:vAlign w:val="bottom"/>
          </w:tcPr>
          <w:p w14:paraId="32EA6582" w14:textId="3ABF096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26" w:author="Author">
              <w:r>
                <w:rPr>
                  <w:rFonts w:ascii="Calibri" w:hAnsi="Calibri" w:cs="Calibri"/>
                  <w:color w:val="000000"/>
                  <w:sz w:val="22"/>
                  <w:szCs w:val="22"/>
                </w:rPr>
                <w:t>94.58</w:t>
              </w:r>
            </w:ins>
            <w:del w:id="627" w:author="Author">
              <w:r w:rsidDel="007D7785">
                <w:rPr>
                  <w:rFonts w:ascii="Calibri" w:hAnsi="Calibri" w:cs="Calibri"/>
                  <w:color w:val="000000"/>
                  <w:sz w:val="22"/>
                  <w:szCs w:val="22"/>
                </w:rPr>
                <w:delText>85.77</w:delText>
              </w:r>
            </w:del>
          </w:p>
        </w:tc>
        <w:tc>
          <w:tcPr>
            <w:tcW w:w="886" w:type="dxa"/>
            <w:vAlign w:val="bottom"/>
          </w:tcPr>
          <w:p w14:paraId="65450145" w14:textId="7330513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28" w:author="Author">
              <w:r>
                <w:rPr>
                  <w:rFonts w:ascii="Calibri" w:hAnsi="Calibri" w:cs="Calibri"/>
                  <w:color w:val="000000"/>
                  <w:sz w:val="22"/>
                  <w:szCs w:val="22"/>
                </w:rPr>
                <w:t>9.24</w:t>
              </w:r>
            </w:ins>
            <w:del w:id="629" w:author="Author">
              <w:r w:rsidDel="005B643B">
                <w:rPr>
                  <w:rFonts w:ascii="Calibri" w:hAnsi="Calibri" w:cs="Calibri"/>
                  <w:color w:val="000000"/>
                  <w:sz w:val="22"/>
                  <w:szCs w:val="22"/>
                </w:rPr>
                <w:delText>6.82</w:delText>
              </w:r>
            </w:del>
          </w:p>
        </w:tc>
        <w:tc>
          <w:tcPr>
            <w:tcW w:w="1240" w:type="dxa"/>
            <w:vAlign w:val="bottom"/>
          </w:tcPr>
          <w:p w14:paraId="234E9420" w14:textId="5454AC5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30" w:author="Author">
              <w:r>
                <w:rPr>
                  <w:rFonts w:ascii="Calibri" w:hAnsi="Calibri" w:cs="Calibri"/>
                  <w:color w:val="000000"/>
                  <w:sz w:val="22"/>
                  <w:szCs w:val="22"/>
                </w:rPr>
                <w:t>94.62</w:t>
              </w:r>
            </w:ins>
            <w:del w:id="631" w:author="Author">
              <w:r w:rsidDel="006047DC">
                <w:rPr>
                  <w:rFonts w:ascii="Calibri" w:hAnsi="Calibri" w:cs="Calibri"/>
                  <w:color w:val="000000"/>
                  <w:sz w:val="22"/>
                  <w:szCs w:val="22"/>
                </w:rPr>
                <w:delText>69.84</w:delText>
              </w:r>
            </w:del>
          </w:p>
        </w:tc>
      </w:tr>
      <w:tr w:rsidR="003674E8" w14:paraId="2E37E54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3294F5"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4D8941F6" w14:textId="069043F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32" w:author="Author">
              <w:r>
                <w:rPr>
                  <w:rFonts w:ascii="Calibri" w:hAnsi="Calibri" w:cs="Calibri"/>
                  <w:color w:val="000000"/>
                  <w:sz w:val="22"/>
                  <w:szCs w:val="22"/>
                </w:rPr>
                <w:t>8.82</w:t>
              </w:r>
            </w:ins>
            <w:del w:id="633" w:author="Author">
              <w:r w:rsidDel="008B63C2">
                <w:rPr>
                  <w:rFonts w:ascii="Calibri" w:hAnsi="Calibri" w:cs="Calibri"/>
                  <w:color w:val="000000"/>
                  <w:sz w:val="22"/>
                  <w:szCs w:val="22"/>
                </w:rPr>
                <w:delText>8.82</w:delText>
              </w:r>
            </w:del>
          </w:p>
        </w:tc>
        <w:tc>
          <w:tcPr>
            <w:tcW w:w="1240" w:type="dxa"/>
            <w:vAlign w:val="bottom"/>
          </w:tcPr>
          <w:p w14:paraId="25B454BC" w14:textId="4C22624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34" w:author="Author">
              <w:r>
                <w:rPr>
                  <w:rFonts w:ascii="Calibri" w:hAnsi="Calibri" w:cs="Calibri"/>
                  <w:color w:val="000000"/>
                  <w:sz w:val="22"/>
                  <w:szCs w:val="22"/>
                </w:rPr>
                <w:t>94.85</w:t>
              </w:r>
            </w:ins>
            <w:del w:id="635" w:author="Author">
              <w:r w:rsidDel="00402877">
                <w:rPr>
                  <w:rFonts w:ascii="Calibri" w:hAnsi="Calibri" w:cs="Calibri"/>
                  <w:color w:val="000000"/>
                  <w:sz w:val="22"/>
                  <w:szCs w:val="22"/>
                </w:rPr>
                <w:delText>94.85</w:delText>
              </w:r>
            </w:del>
          </w:p>
        </w:tc>
        <w:tc>
          <w:tcPr>
            <w:tcW w:w="851" w:type="dxa"/>
            <w:vAlign w:val="bottom"/>
          </w:tcPr>
          <w:p w14:paraId="12236606" w14:textId="7C19C55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36" w:author="Author">
              <w:r>
                <w:rPr>
                  <w:rFonts w:ascii="Calibri" w:hAnsi="Calibri" w:cs="Calibri"/>
                  <w:color w:val="000000"/>
                  <w:sz w:val="22"/>
                  <w:szCs w:val="22"/>
                </w:rPr>
                <w:t>8.82</w:t>
              </w:r>
            </w:ins>
            <w:del w:id="637" w:author="Author">
              <w:r w:rsidDel="00FD61B5">
                <w:rPr>
                  <w:rFonts w:ascii="Calibri" w:hAnsi="Calibri" w:cs="Calibri"/>
                  <w:color w:val="000000"/>
                  <w:sz w:val="22"/>
                  <w:szCs w:val="22"/>
                </w:rPr>
                <w:delText>8.56</w:delText>
              </w:r>
            </w:del>
          </w:p>
        </w:tc>
        <w:tc>
          <w:tcPr>
            <w:tcW w:w="1240" w:type="dxa"/>
            <w:vAlign w:val="bottom"/>
          </w:tcPr>
          <w:p w14:paraId="730DB0B8" w14:textId="15C2EEE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38" w:author="Author">
              <w:r>
                <w:rPr>
                  <w:rFonts w:ascii="Calibri" w:hAnsi="Calibri" w:cs="Calibri"/>
                  <w:color w:val="000000"/>
                  <w:sz w:val="22"/>
                  <w:szCs w:val="22"/>
                </w:rPr>
                <w:t>94.85</w:t>
              </w:r>
            </w:ins>
            <w:del w:id="639" w:author="Author">
              <w:r w:rsidDel="0002082E">
                <w:rPr>
                  <w:rFonts w:ascii="Calibri" w:hAnsi="Calibri" w:cs="Calibri"/>
                  <w:color w:val="000000"/>
                  <w:sz w:val="22"/>
                  <w:szCs w:val="22"/>
                </w:rPr>
                <w:delText>92.08</w:delText>
              </w:r>
            </w:del>
          </w:p>
        </w:tc>
        <w:tc>
          <w:tcPr>
            <w:tcW w:w="886" w:type="dxa"/>
            <w:vAlign w:val="bottom"/>
          </w:tcPr>
          <w:p w14:paraId="6F417A0D" w14:textId="3D72953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40" w:author="Author">
              <w:r>
                <w:rPr>
                  <w:rFonts w:ascii="Calibri" w:hAnsi="Calibri" w:cs="Calibri"/>
                  <w:color w:val="000000"/>
                  <w:sz w:val="22"/>
                  <w:szCs w:val="22"/>
                </w:rPr>
                <w:t>8.82</w:t>
              </w:r>
            </w:ins>
            <w:del w:id="641" w:author="Author">
              <w:r w:rsidDel="00427793">
                <w:rPr>
                  <w:rFonts w:ascii="Calibri" w:hAnsi="Calibri" w:cs="Calibri"/>
                  <w:color w:val="000000"/>
                  <w:sz w:val="22"/>
                  <w:szCs w:val="22"/>
                </w:rPr>
                <w:delText>8.15</w:delText>
              </w:r>
            </w:del>
          </w:p>
        </w:tc>
        <w:tc>
          <w:tcPr>
            <w:tcW w:w="1240" w:type="dxa"/>
            <w:vAlign w:val="bottom"/>
          </w:tcPr>
          <w:p w14:paraId="3DF444A0" w14:textId="6291D8E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42" w:author="Author">
              <w:r>
                <w:rPr>
                  <w:rFonts w:ascii="Calibri" w:hAnsi="Calibri" w:cs="Calibri"/>
                  <w:color w:val="000000"/>
                  <w:sz w:val="22"/>
                  <w:szCs w:val="22"/>
                </w:rPr>
                <w:t>94.86</w:t>
              </w:r>
            </w:ins>
            <w:del w:id="643" w:author="Author">
              <w:r w:rsidDel="007D7785">
                <w:rPr>
                  <w:rFonts w:ascii="Calibri" w:hAnsi="Calibri" w:cs="Calibri"/>
                  <w:color w:val="000000"/>
                  <w:sz w:val="22"/>
                  <w:szCs w:val="22"/>
                </w:rPr>
                <w:delText>87.65</w:delText>
              </w:r>
            </w:del>
          </w:p>
        </w:tc>
        <w:tc>
          <w:tcPr>
            <w:tcW w:w="886" w:type="dxa"/>
            <w:vAlign w:val="bottom"/>
          </w:tcPr>
          <w:p w14:paraId="5EF98A5C" w14:textId="5010A8D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44" w:author="Author">
              <w:r>
                <w:rPr>
                  <w:rFonts w:ascii="Calibri" w:hAnsi="Calibri" w:cs="Calibri"/>
                  <w:color w:val="000000"/>
                  <w:sz w:val="22"/>
                  <w:szCs w:val="22"/>
                </w:rPr>
                <w:t>8.83</w:t>
              </w:r>
            </w:ins>
            <w:del w:id="645" w:author="Author">
              <w:r w:rsidDel="005B643B">
                <w:rPr>
                  <w:rFonts w:ascii="Calibri" w:hAnsi="Calibri" w:cs="Calibri"/>
                  <w:color w:val="000000"/>
                  <w:sz w:val="22"/>
                  <w:szCs w:val="22"/>
                </w:rPr>
                <w:delText>6.74</w:delText>
              </w:r>
            </w:del>
          </w:p>
        </w:tc>
        <w:tc>
          <w:tcPr>
            <w:tcW w:w="1240" w:type="dxa"/>
            <w:vAlign w:val="bottom"/>
          </w:tcPr>
          <w:p w14:paraId="263DDC44" w14:textId="4B2F458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46" w:author="Author">
              <w:r>
                <w:rPr>
                  <w:rFonts w:ascii="Calibri" w:hAnsi="Calibri" w:cs="Calibri"/>
                  <w:color w:val="000000"/>
                  <w:sz w:val="22"/>
                  <w:szCs w:val="22"/>
                </w:rPr>
                <w:t>94.89</w:t>
              </w:r>
            </w:ins>
            <w:del w:id="647" w:author="Author">
              <w:r w:rsidDel="006047DC">
                <w:rPr>
                  <w:rFonts w:ascii="Calibri" w:hAnsi="Calibri" w:cs="Calibri"/>
                  <w:color w:val="000000"/>
                  <w:sz w:val="22"/>
                  <w:szCs w:val="22"/>
                </w:rPr>
                <w:delText>72.46</w:delText>
              </w:r>
            </w:del>
          </w:p>
        </w:tc>
      </w:tr>
      <w:tr w:rsidR="003674E8" w14:paraId="54904E3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64E1EA"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063B9C29" w14:textId="7CEB3F6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48" w:author="Author">
              <w:r>
                <w:rPr>
                  <w:rFonts w:ascii="Calibri" w:hAnsi="Calibri" w:cs="Calibri"/>
                  <w:color w:val="000000"/>
                  <w:sz w:val="22"/>
                  <w:szCs w:val="22"/>
                </w:rPr>
                <w:t>8.45</w:t>
              </w:r>
            </w:ins>
            <w:del w:id="649" w:author="Author">
              <w:r w:rsidDel="008B63C2">
                <w:rPr>
                  <w:rFonts w:ascii="Calibri" w:hAnsi="Calibri" w:cs="Calibri"/>
                  <w:color w:val="000000"/>
                  <w:sz w:val="22"/>
                  <w:szCs w:val="22"/>
                </w:rPr>
                <w:delText>8.45</w:delText>
              </w:r>
            </w:del>
          </w:p>
        </w:tc>
        <w:tc>
          <w:tcPr>
            <w:tcW w:w="1240" w:type="dxa"/>
            <w:vAlign w:val="bottom"/>
          </w:tcPr>
          <w:p w14:paraId="37E295AE" w14:textId="2D8D5B8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50" w:author="Author">
              <w:r>
                <w:rPr>
                  <w:rFonts w:ascii="Calibri" w:hAnsi="Calibri" w:cs="Calibri"/>
                  <w:color w:val="000000"/>
                  <w:sz w:val="22"/>
                  <w:szCs w:val="22"/>
                </w:rPr>
                <w:t>95.13</w:t>
              </w:r>
            </w:ins>
            <w:del w:id="651" w:author="Author">
              <w:r w:rsidDel="00402877">
                <w:rPr>
                  <w:rFonts w:ascii="Calibri" w:hAnsi="Calibri" w:cs="Calibri"/>
                  <w:color w:val="000000"/>
                  <w:sz w:val="22"/>
                  <w:szCs w:val="22"/>
                </w:rPr>
                <w:delText>95.14</w:delText>
              </w:r>
            </w:del>
          </w:p>
        </w:tc>
        <w:tc>
          <w:tcPr>
            <w:tcW w:w="851" w:type="dxa"/>
            <w:vAlign w:val="bottom"/>
          </w:tcPr>
          <w:p w14:paraId="0A950450" w14:textId="4130F9B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52" w:author="Author">
              <w:r>
                <w:rPr>
                  <w:rFonts w:ascii="Calibri" w:hAnsi="Calibri" w:cs="Calibri"/>
                  <w:color w:val="000000"/>
                  <w:sz w:val="22"/>
                  <w:szCs w:val="22"/>
                </w:rPr>
                <w:t>8.45</w:t>
              </w:r>
            </w:ins>
            <w:del w:id="653" w:author="Author">
              <w:r w:rsidDel="00FD61B5">
                <w:rPr>
                  <w:rFonts w:ascii="Calibri" w:hAnsi="Calibri" w:cs="Calibri"/>
                  <w:color w:val="000000"/>
                  <w:sz w:val="22"/>
                  <w:szCs w:val="22"/>
                </w:rPr>
                <w:delText>8.22</w:delText>
              </w:r>
            </w:del>
          </w:p>
        </w:tc>
        <w:tc>
          <w:tcPr>
            <w:tcW w:w="1240" w:type="dxa"/>
            <w:vAlign w:val="bottom"/>
          </w:tcPr>
          <w:p w14:paraId="11D32B36" w14:textId="15F51E4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54" w:author="Author">
              <w:r>
                <w:rPr>
                  <w:rFonts w:ascii="Calibri" w:hAnsi="Calibri" w:cs="Calibri"/>
                  <w:color w:val="000000"/>
                  <w:sz w:val="22"/>
                  <w:szCs w:val="22"/>
                </w:rPr>
                <w:t>95.13</w:t>
              </w:r>
            </w:ins>
            <w:del w:id="655" w:author="Author">
              <w:r w:rsidDel="0002082E">
                <w:rPr>
                  <w:rFonts w:ascii="Calibri" w:hAnsi="Calibri" w:cs="Calibri"/>
                  <w:color w:val="000000"/>
                  <w:sz w:val="22"/>
                  <w:szCs w:val="22"/>
                </w:rPr>
                <w:delText>92.61</w:delText>
              </w:r>
            </w:del>
          </w:p>
        </w:tc>
        <w:tc>
          <w:tcPr>
            <w:tcW w:w="886" w:type="dxa"/>
            <w:vAlign w:val="bottom"/>
          </w:tcPr>
          <w:p w14:paraId="6D2D684B" w14:textId="77A156B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56" w:author="Author">
              <w:r>
                <w:rPr>
                  <w:rFonts w:ascii="Calibri" w:hAnsi="Calibri" w:cs="Calibri"/>
                  <w:color w:val="000000"/>
                  <w:sz w:val="22"/>
                  <w:szCs w:val="22"/>
                </w:rPr>
                <w:t>8.45</w:t>
              </w:r>
            </w:ins>
            <w:del w:id="657" w:author="Author">
              <w:r w:rsidDel="00427793">
                <w:rPr>
                  <w:rFonts w:ascii="Calibri" w:hAnsi="Calibri" w:cs="Calibri"/>
                  <w:color w:val="000000"/>
                  <w:sz w:val="22"/>
                  <w:szCs w:val="22"/>
                </w:rPr>
                <w:delText>7.90</w:delText>
              </w:r>
            </w:del>
          </w:p>
        </w:tc>
        <w:tc>
          <w:tcPr>
            <w:tcW w:w="1240" w:type="dxa"/>
            <w:vAlign w:val="bottom"/>
          </w:tcPr>
          <w:p w14:paraId="0206EF80" w14:textId="208DC1E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58" w:author="Author">
              <w:r>
                <w:rPr>
                  <w:rFonts w:ascii="Calibri" w:hAnsi="Calibri" w:cs="Calibri"/>
                  <w:color w:val="000000"/>
                  <w:sz w:val="22"/>
                  <w:szCs w:val="22"/>
                </w:rPr>
                <w:t>95.15</w:t>
              </w:r>
            </w:ins>
            <w:del w:id="659" w:author="Author">
              <w:r w:rsidDel="007D7785">
                <w:rPr>
                  <w:rFonts w:ascii="Calibri" w:hAnsi="Calibri" w:cs="Calibri"/>
                  <w:color w:val="000000"/>
                  <w:sz w:val="22"/>
                  <w:szCs w:val="22"/>
                </w:rPr>
                <w:delText>88.94</w:delText>
              </w:r>
            </w:del>
          </w:p>
        </w:tc>
        <w:tc>
          <w:tcPr>
            <w:tcW w:w="886" w:type="dxa"/>
            <w:vAlign w:val="bottom"/>
          </w:tcPr>
          <w:p w14:paraId="5F1EA47D" w14:textId="19DC1DC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60" w:author="Author">
              <w:r>
                <w:rPr>
                  <w:rFonts w:ascii="Calibri" w:hAnsi="Calibri" w:cs="Calibri"/>
                  <w:color w:val="000000"/>
                  <w:sz w:val="22"/>
                  <w:szCs w:val="22"/>
                </w:rPr>
                <w:t>8.45</w:t>
              </w:r>
            </w:ins>
            <w:del w:id="661" w:author="Author">
              <w:r w:rsidDel="005B643B">
                <w:rPr>
                  <w:rFonts w:ascii="Calibri" w:hAnsi="Calibri" w:cs="Calibri"/>
                  <w:color w:val="000000"/>
                  <w:sz w:val="22"/>
                  <w:szCs w:val="22"/>
                </w:rPr>
                <w:delText>6.60</w:delText>
              </w:r>
            </w:del>
          </w:p>
        </w:tc>
        <w:tc>
          <w:tcPr>
            <w:tcW w:w="1240" w:type="dxa"/>
            <w:vAlign w:val="bottom"/>
          </w:tcPr>
          <w:p w14:paraId="359948F2" w14:textId="5459951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62" w:author="Author">
              <w:r>
                <w:rPr>
                  <w:rFonts w:ascii="Calibri" w:hAnsi="Calibri" w:cs="Calibri"/>
                  <w:color w:val="000000"/>
                  <w:sz w:val="22"/>
                  <w:szCs w:val="22"/>
                </w:rPr>
                <w:t>95.19</w:t>
              </w:r>
            </w:ins>
            <w:del w:id="663" w:author="Author">
              <w:r w:rsidDel="006047DC">
                <w:rPr>
                  <w:rFonts w:ascii="Calibri" w:hAnsi="Calibri" w:cs="Calibri"/>
                  <w:color w:val="000000"/>
                  <w:sz w:val="22"/>
                  <w:szCs w:val="22"/>
                </w:rPr>
                <w:delText>74.39</w:delText>
              </w:r>
            </w:del>
          </w:p>
        </w:tc>
      </w:tr>
      <w:tr w:rsidR="003674E8" w14:paraId="33E1041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15A02C"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3BAE8C0E" w14:textId="733B2C2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64" w:author="Author">
              <w:r>
                <w:rPr>
                  <w:rFonts w:ascii="Calibri" w:hAnsi="Calibri" w:cs="Calibri"/>
                  <w:color w:val="000000"/>
                  <w:sz w:val="22"/>
                  <w:szCs w:val="22"/>
                </w:rPr>
                <w:t>8.10</w:t>
              </w:r>
            </w:ins>
            <w:del w:id="665" w:author="Author">
              <w:r w:rsidDel="008B63C2">
                <w:rPr>
                  <w:rFonts w:ascii="Calibri" w:hAnsi="Calibri" w:cs="Calibri"/>
                  <w:color w:val="000000"/>
                  <w:sz w:val="22"/>
                  <w:szCs w:val="22"/>
                </w:rPr>
                <w:delText>8.10</w:delText>
              </w:r>
            </w:del>
          </w:p>
        </w:tc>
        <w:tc>
          <w:tcPr>
            <w:tcW w:w="1240" w:type="dxa"/>
            <w:vAlign w:val="bottom"/>
          </w:tcPr>
          <w:p w14:paraId="323FC749" w14:textId="3E235EB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66" w:author="Author">
              <w:r>
                <w:rPr>
                  <w:rFonts w:ascii="Calibri" w:hAnsi="Calibri" w:cs="Calibri"/>
                  <w:color w:val="000000"/>
                  <w:sz w:val="22"/>
                  <w:szCs w:val="22"/>
                </w:rPr>
                <w:t>95.40</w:t>
              </w:r>
            </w:ins>
            <w:del w:id="667" w:author="Author">
              <w:r w:rsidDel="00402877">
                <w:rPr>
                  <w:rFonts w:ascii="Calibri" w:hAnsi="Calibri" w:cs="Calibri"/>
                  <w:color w:val="000000"/>
                  <w:sz w:val="22"/>
                  <w:szCs w:val="22"/>
                </w:rPr>
                <w:delText>95.40</w:delText>
              </w:r>
            </w:del>
          </w:p>
        </w:tc>
        <w:tc>
          <w:tcPr>
            <w:tcW w:w="851" w:type="dxa"/>
            <w:vAlign w:val="bottom"/>
          </w:tcPr>
          <w:p w14:paraId="53CCF8F6" w14:textId="015B634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68" w:author="Author">
              <w:r>
                <w:rPr>
                  <w:rFonts w:ascii="Calibri" w:hAnsi="Calibri" w:cs="Calibri"/>
                  <w:color w:val="000000"/>
                  <w:sz w:val="22"/>
                  <w:szCs w:val="22"/>
                </w:rPr>
                <w:t>8.10</w:t>
              </w:r>
            </w:ins>
            <w:del w:id="669" w:author="Author">
              <w:r w:rsidDel="00FD61B5">
                <w:rPr>
                  <w:rFonts w:ascii="Calibri" w:hAnsi="Calibri" w:cs="Calibri"/>
                  <w:color w:val="000000"/>
                  <w:sz w:val="22"/>
                  <w:szCs w:val="22"/>
                </w:rPr>
                <w:delText>7.95</w:delText>
              </w:r>
            </w:del>
          </w:p>
        </w:tc>
        <w:tc>
          <w:tcPr>
            <w:tcW w:w="1240" w:type="dxa"/>
            <w:vAlign w:val="bottom"/>
          </w:tcPr>
          <w:p w14:paraId="7977CD1B" w14:textId="662BFC3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70" w:author="Author">
              <w:r>
                <w:rPr>
                  <w:rFonts w:ascii="Calibri" w:hAnsi="Calibri" w:cs="Calibri"/>
                  <w:color w:val="000000"/>
                  <w:sz w:val="22"/>
                  <w:szCs w:val="22"/>
                </w:rPr>
                <w:t>95.40</w:t>
              </w:r>
            </w:ins>
            <w:del w:id="671" w:author="Author">
              <w:r w:rsidDel="0002082E">
                <w:rPr>
                  <w:rFonts w:ascii="Calibri" w:hAnsi="Calibri" w:cs="Calibri"/>
                  <w:color w:val="000000"/>
                  <w:sz w:val="22"/>
                  <w:szCs w:val="22"/>
                </w:rPr>
                <w:delText>93.64</w:delText>
              </w:r>
            </w:del>
          </w:p>
        </w:tc>
        <w:tc>
          <w:tcPr>
            <w:tcW w:w="886" w:type="dxa"/>
            <w:vAlign w:val="bottom"/>
          </w:tcPr>
          <w:p w14:paraId="0404798D" w14:textId="444CC15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72" w:author="Author">
              <w:r>
                <w:rPr>
                  <w:rFonts w:ascii="Calibri" w:hAnsi="Calibri" w:cs="Calibri"/>
                  <w:color w:val="000000"/>
                  <w:sz w:val="22"/>
                  <w:szCs w:val="22"/>
                </w:rPr>
                <w:t>8.10</w:t>
              </w:r>
            </w:ins>
            <w:del w:id="673" w:author="Author">
              <w:r w:rsidDel="00427793">
                <w:rPr>
                  <w:rFonts w:ascii="Calibri" w:hAnsi="Calibri" w:cs="Calibri"/>
                  <w:color w:val="000000"/>
                  <w:sz w:val="22"/>
                  <w:szCs w:val="22"/>
                </w:rPr>
                <w:delText>7.66</w:delText>
              </w:r>
            </w:del>
          </w:p>
        </w:tc>
        <w:tc>
          <w:tcPr>
            <w:tcW w:w="1240" w:type="dxa"/>
            <w:vAlign w:val="bottom"/>
          </w:tcPr>
          <w:p w14:paraId="3AB7C9B3" w14:textId="445EB1A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74" w:author="Author">
              <w:r>
                <w:rPr>
                  <w:rFonts w:ascii="Calibri" w:hAnsi="Calibri" w:cs="Calibri"/>
                  <w:color w:val="000000"/>
                  <w:sz w:val="22"/>
                  <w:szCs w:val="22"/>
                </w:rPr>
                <w:t>95.42</w:t>
              </w:r>
            </w:ins>
            <w:del w:id="675" w:author="Author">
              <w:r w:rsidDel="007D7785">
                <w:rPr>
                  <w:rFonts w:ascii="Calibri" w:hAnsi="Calibri" w:cs="Calibri"/>
                  <w:color w:val="000000"/>
                  <w:sz w:val="22"/>
                  <w:szCs w:val="22"/>
                </w:rPr>
                <w:delText>90.15</w:delText>
              </w:r>
            </w:del>
          </w:p>
        </w:tc>
        <w:tc>
          <w:tcPr>
            <w:tcW w:w="886" w:type="dxa"/>
            <w:vAlign w:val="bottom"/>
          </w:tcPr>
          <w:p w14:paraId="37C1A9B3" w14:textId="3DEF323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76" w:author="Author">
              <w:r>
                <w:rPr>
                  <w:rFonts w:ascii="Calibri" w:hAnsi="Calibri" w:cs="Calibri"/>
                  <w:color w:val="000000"/>
                  <w:sz w:val="22"/>
                  <w:szCs w:val="22"/>
                </w:rPr>
                <w:t>8.11</w:t>
              </w:r>
            </w:ins>
            <w:del w:id="677" w:author="Author">
              <w:r w:rsidDel="005B643B">
                <w:rPr>
                  <w:rFonts w:ascii="Calibri" w:hAnsi="Calibri" w:cs="Calibri"/>
                  <w:color w:val="000000"/>
                  <w:sz w:val="22"/>
                  <w:szCs w:val="22"/>
                </w:rPr>
                <w:delText>6.41</w:delText>
              </w:r>
            </w:del>
          </w:p>
        </w:tc>
        <w:tc>
          <w:tcPr>
            <w:tcW w:w="1240" w:type="dxa"/>
            <w:vAlign w:val="bottom"/>
          </w:tcPr>
          <w:p w14:paraId="1B98116B" w14:textId="74BBA3B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78" w:author="Author">
              <w:r>
                <w:rPr>
                  <w:rFonts w:ascii="Calibri" w:hAnsi="Calibri" w:cs="Calibri"/>
                  <w:color w:val="000000"/>
                  <w:sz w:val="22"/>
                  <w:szCs w:val="22"/>
                </w:rPr>
                <w:t>95.45</w:t>
              </w:r>
            </w:ins>
            <w:del w:id="679" w:author="Author">
              <w:r w:rsidDel="006047DC">
                <w:rPr>
                  <w:rFonts w:ascii="Calibri" w:hAnsi="Calibri" w:cs="Calibri"/>
                  <w:color w:val="000000"/>
                  <w:sz w:val="22"/>
                  <w:szCs w:val="22"/>
                </w:rPr>
                <w:delText>75.46</w:delText>
              </w:r>
            </w:del>
          </w:p>
        </w:tc>
      </w:tr>
      <w:tr w:rsidR="003674E8" w14:paraId="77D59A8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66FED5"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3C4B23B8" w14:textId="0FC5983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80" w:author="Author">
              <w:r>
                <w:rPr>
                  <w:rFonts w:ascii="Calibri" w:hAnsi="Calibri" w:cs="Calibri"/>
                  <w:color w:val="000000"/>
                  <w:sz w:val="22"/>
                  <w:szCs w:val="22"/>
                </w:rPr>
                <w:t>7.79</w:t>
              </w:r>
            </w:ins>
            <w:del w:id="681" w:author="Author">
              <w:r w:rsidDel="008B63C2">
                <w:rPr>
                  <w:rFonts w:ascii="Calibri" w:hAnsi="Calibri" w:cs="Calibri"/>
                  <w:color w:val="000000"/>
                  <w:sz w:val="22"/>
                  <w:szCs w:val="22"/>
                </w:rPr>
                <w:delText>7.78</w:delText>
              </w:r>
            </w:del>
          </w:p>
        </w:tc>
        <w:tc>
          <w:tcPr>
            <w:tcW w:w="1240" w:type="dxa"/>
            <w:vAlign w:val="bottom"/>
          </w:tcPr>
          <w:p w14:paraId="29A62ABA" w14:textId="204BAD3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82" w:author="Author">
              <w:r>
                <w:rPr>
                  <w:rFonts w:ascii="Calibri" w:hAnsi="Calibri" w:cs="Calibri"/>
                  <w:color w:val="000000"/>
                  <w:sz w:val="22"/>
                  <w:szCs w:val="22"/>
                </w:rPr>
                <w:t>95.67</w:t>
              </w:r>
            </w:ins>
            <w:del w:id="683" w:author="Author">
              <w:r w:rsidDel="00402877">
                <w:rPr>
                  <w:rFonts w:ascii="Calibri" w:hAnsi="Calibri" w:cs="Calibri"/>
                  <w:color w:val="000000"/>
                  <w:sz w:val="22"/>
                  <w:szCs w:val="22"/>
                </w:rPr>
                <w:delText>95.65</w:delText>
              </w:r>
            </w:del>
          </w:p>
        </w:tc>
        <w:tc>
          <w:tcPr>
            <w:tcW w:w="851" w:type="dxa"/>
            <w:vAlign w:val="bottom"/>
          </w:tcPr>
          <w:p w14:paraId="66C1F616" w14:textId="46AB427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84" w:author="Author">
              <w:r>
                <w:rPr>
                  <w:rFonts w:ascii="Calibri" w:hAnsi="Calibri" w:cs="Calibri"/>
                  <w:color w:val="000000"/>
                  <w:sz w:val="22"/>
                  <w:szCs w:val="22"/>
                </w:rPr>
                <w:t>7.79</w:t>
              </w:r>
            </w:ins>
            <w:del w:id="685" w:author="Author">
              <w:r w:rsidDel="00FD61B5">
                <w:rPr>
                  <w:rFonts w:ascii="Calibri" w:hAnsi="Calibri" w:cs="Calibri"/>
                  <w:color w:val="000000"/>
                  <w:sz w:val="22"/>
                  <w:szCs w:val="22"/>
                </w:rPr>
                <w:delText>7.70</w:delText>
              </w:r>
            </w:del>
          </w:p>
        </w:tc>
        <w:tc>
          <w:tcPr>
            <w:tcW w:w="1240" w:type="dxa"/>
            <w:vAlign w:val="bottom"/>
          </w:tcPr>
          <w:p w14:paraId="3A0AA600" w14:textId="53E101B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86" w:author="Author">
              <w:r>
                <w:rPr>
                  <w:rFonts w:ascii="Calibri" w:hAnsi="Calibri" w:cs="Calibri"/>
                  <w:color w:val="000000"/>
                  <w:sz w:val="22"/>
                  <w:szCs w:val="22"/>
                </w:rPr>
                <w:t>95.66</w:t>
              </w:r>
            </w:ins>
            <w:del w:id="687" w:author="Author">
              <w:r w:rsidDel="0002082E">
                <w:rPr>
                  <w:rFonts w:ascii="Calibri" w:hAnsi="Calibri" w:cs="Calibri"/>
                  <w:color w:val="000000"/>
                  <w:sz w:val="22"/>
                  <w:szCs w:val="22"/>
                </w:rPr>
                <w:delText>94.58</w:delText>
              </w:r>
            </w:del>
          </w:p>
        </w:tc>
        <w:tc>
          <w:tcPr>
            <w:tcW w:w="886" w:type="dxa"/>
            <w:vAlign w:val="bottom"/>
          </w:tcPr>
          <w:p w14:paraId="458F1914" w14:textId="2F5DD70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88" w:author="Author">
              <w:r>
                <w:rPr>
                  <w:rFonts w:ascii="Calibri" w:hAnsi="Calibri" w:cs="Calibri"/>
                  <w:color w:val="000000"/>
                  <w:sz w:val="22"/>
                  <w:szCs w:val="22"/>
                </w:rPr>
                <w:t>7.79</w:t>
              </w:r>
            </w:ins>
            <w:del w:id="689" w:author="Author">
              <w:r w:rsidDel="00427793">
                <w:rPr>
                  <w:rFonts w:ascii="Calibri" w:hAnsi="Calibri" w:cs="Calibri"/>
                  <w:color w:val="000000"/>
                  <w:sz w:val="22"/>
                  <w:szCs w:val="22"/>
                </w:rPr>
                <w:delText>7.43</w:delText>
              </w:r>
            </w:del>
          </w:p>
        </w:tc>
        <w:tc>
          <w:tcPr>
            <w:tcW w:w="1240" w:type="dxa"/>
            <w:vAlign w:val="bottom"/>
          </w:tcPr>
          <w:p w14:paraId="1DC1EE42" w14:textId="1B622AE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90" w:author="Author">
              <w:r>
                <w:rPr>
                  <w:rFonts w:ascii="Calibri" w:hAnsi="Calibri" w:cs="Calibri"/>
                  <w:color w:val="000000"/>
                  <w:sz w:val="22"/>
                  <w:szCs w:val="22"/>
                </w:rPr>
                <w:t>95.69</w:t>
              </w:r>
            </w:ins>
            <w:del w:id="691" w:author="Author">
              <w:r w:rsidDel="007D7785">
                <w:rPr>
                  <w:rFonts w:ascii="Calibri" w:hAnsi="Calibri" w:cs="Calibri"/>
                  <w:color w:val="000000"/>
                  <w:sz w:val="22"/>
                  <w:szCs w:val="22"/>
                </w:rPr>
                <w:delText>91.24</w:delText>
              </w:r>
            </w:del>
          </w:p>
        </w:tc>
        <w:tc>
          <w:tcPr>
            <w:tcW w:w="886" w:type="dxa"/>
            <w:vAlign w:val="bottom"/>
          </w:tcPr>
          <w:p w14:paraId="33DE1339" w14:textId="118EE7D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92" w:author="Author">
              <w:r>
                <w:rPr>
                  <w:rFonts w:ascii="Calibri" w:hAnsi="Calibri" w:cs="Calibri"/>
                  <w:color w:val="000000"/>
                  <w:sz w:val="22"/>
                  <w:szCs w:val="22"/>
                </w:rPr>
                <w:t>7.79</w:t>
              </w:r>
            </w:ins>
            <w:del w:id="693" w:author="Author">
              <w:r w:rsidDel="005B643B">
                <w:rPr>
                  <w:rFonts w:ascii="Calibri" w:hAnsi="Calibri" w:cs="Calibri"/>
                  <w:color w:val="000000"/>
                  <w:sz w:val="22"/>
                  <w:szCs w:val="22"/>
                </w:rPr>
                <w:delText>6.17</w:delText>
              </w:r>
            </w:del>
          </w:p>
        </w:tc>
        <w:tc>
          <w:tcPr>
            <w:tcW w:w="1240" w:type="dxa"/>
            <w:vAlign w:val="bottom"/>
          </w:tcPr>
          <w:p w14:paraId="699442DA" w14:textId="689EE2A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694" w:author="Author">
              <w:r>
                <w:rPr>
                  <w:rFonts w:ascii="Calibri" w:hAnsi="Calibri" w:cs="Calibri"/>
                  <w:color w:val="000000"/>
                  <w:sz w:val="22"/>
                  <w:szCs w:val="22"/>
                </w:rPr>
                <w:t>95.69</w:t>
              </w:r>
            </w:ins>
            <w:del w:id="695" w:author="Author">
              <w:r w:rsidDel="006047DC">
                <w:rPr>
                  <w:rFonts w:ascii="Calibri" w:hAnsi="Calibri" w:cs="Calibri"/>
                  <w:color w:val="000000"/>
                  <w:sz w:val="22"/>
                  <w:szCs w:val="22"/>
                </w:rPr>
                <w:delText>75.83</w:delText>
              </w:r>
            </w:del>
          </w:p>
        </w:tc>
      </w:tr>
      <w:tr w:rsidR="003674E8" w14:paraId="521B6F9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963E7A"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16E7BDE4" w14:textId="387D637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96" w:author="Author">
              <w:r>
                <w:rPr>
                  <w:rFonts w:ascii="Calibri" w:hAnsi="Calibri" w:cs="Calibri"/>
                  <w:color w:val="000000"/>
                  <w:sz w:val="22"/>
                  <w:szCs w:val="22"/>
                </w:rPr>
                <w:t>7.49</w:t>
              </w:r>
            </w:ins>
            <w:del w:id="697" w:author="Author">
              <w:r w:rsidDel="008B63C2">
                <w:rPr>
                  <w:rFonts w:ascii="Calibri" w:hAnsi="Calibri" w:cs="Calibri"/>
                  <w:color w:val="000000"/>
                  <w:sz w:val="22"/>
                  <w:szCs w:val="22"/>
                </w:rPr>
                <w:delText>7.49</w:delText>
              </w:r>
            </w:del>
          </w:p>
        </w:tc>
        <w:tc>
          <w:tcPr>
            <w:tcW w:w="1240" w:type="dxa"/>
            <w:vAlign w:val="bottom"/>
          </w:tcPr>
          <w:p w14:paraId="536C9910" w14:textId="4EBCC543"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698" w:author="Author">
              <w:r>
                <w:rPr>
                  <w:rFonts w:ascii="Calibri" w:hAnsi="Calibri" w:cs="Calibri"/>
                  <w:color w:val="000000"/>
                  <w:sz w:val="22"/>
                  <w:szCs w:val="22"/>
                </w:rPr>
                <w:t>95.89</w:t>
              </w:r>
            </w:ins>
            <w:del w:id="699" w:author="Author">
              <w:r w:rsidDel="00402877">
                <w:rPr>
                  <w:rFonts w:ascii="Calibri" w:hAnsi="Calibri" w:cs="Calibri"/>
                  <w:color w:val="000000"/>
                  <w:sz w:val="22"/>
                  <w:szCs w:val="22"/>
                </w:rPr>
                <w:delText>95.88</w:delText>
              </w:r>
            </w:del>
          </w:p>
        </w:tc>
        <w:tc>
          <w:tcPr>
            <w:tcW w:w="851" w:type="dxa"/>
            <w:vAlign w:val="bottom"/>
          </w:tcPr>
          <w:p w14:paraId="0838CE5C" w14:textId="17035AB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00" w:author="Author">
              <w:r>
                <w:rPr>
                  <w:rFonts w:ascii="Calibri" w:hAnsi="Calibri" w:cs="Calibri"/>
                  <w:color w:val="000000"/>
                  <w:sz w:val="22"/>
                  <w:szCs w:val="22"/>
                </w:rPr>
                <w:t>7.49</w:t>
              </w:r>
            </w:ins>
            <w:del w:id="701" w:author="Author">
              <w:r w:rsidDel="00FD61B5">
                <w:rPr>
                  <w:rFonts w:ascii="Calibri" w:hAnsi="Calibri" w:cs="Calibri"/>
                  <w:color w:val="000000"/>
                  <w:sz w:val="22"/>
                  <w:szCs w:val="22"/>
                </w:rPr>
                <w:delText>7.42</w:delText>
              </w:r>
            </w:del>
          </w:p>
        </w:tc>
        <w:tc>
          <w:tcPr>
            <w:tcW w:w="1240" w:type="dxa"/>
            <w:vAlign w:val="bottom"/>
          </w:tcPr>
          <w:p w14:paraId="06516735" w14:textId="1BE9C63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02" w:author="Author">
              <w:r>
                <w:rPr>
                  <w:rFonts w:ascii="Calibri" w:hAnsi="Calibri" w:cs="Calibri"/>
                  <w:color w:val="000000"/>
                  <w:sz w:val="22"/>
                  <w:szCs w:val="22"/>
                </w:rPr>
                <w:t>95.90</w:t>
              </w:r>
            </w:ins>
            <w:del w:id="703" w:author="Author">
              <w:r w:rsidDel="0002082E">
                <w:rPr>
                  <w:rFonts w:ascii="Calibri" w:hAnsi="Calibri" w:cs="Calibri"/>
                  <w:color w:val="000000"/>
                  <w:sz w:val="22"/>
                  <w:szCs w:val="22"/>
                </w:rPr>
                <w:delText>94.95</w:delText>
              </w:r>
            </w:del>
          </w:p>
        </w:tc>
        <w:tc>
          <w:tcPr>
            <w:tcW w:w="886" w:type="dxa"/>
            <w:vAlign w:val="bottom"/>
          </w:tcPr>
          <w:p w14:paraId="7BF1102D" w14:textId="747ADA8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04" w:author="Author">
              <w:r>
                <w:rPr>
                  <w:rFonts w:ascii="Calibri" w:hAnsi="Calibri" w:cs="Calibri"/>
                  <w:color w:val="000000"/>
                  <w:sz w:val="22"/>
                  <w:szCs w:val="22"/>
                </w:rPr>
                <w:t>7.49</w:t>
              </w:r>
            </w:ins>
            <w:del w:id="705" w:author="Author">
              <w:r w:rsidDel="00427793">
                <w:rPr>
                  <w:rFonts w:ascii="Calibri" w:hAnsi="Calibri" w:cs="Calibri"/>
                  <w:color w:val="000000"/>
                  <w:sz w:val="22"/>
                  <w:szCs w:val="22"/>
                </w:rPr>
                <w:delText>7.21</w:delText>
              </w:r>
            </w:del>
          </w:p>
        </w:tc>
        <w:tc>
          <w:tcPr>
            <w:tcW w:w="1240" w:type="dxa"/>
            <w:vAlign w:val="bottom"/>
          </w:tcPr>
          <w:p w14:paraId="6A0689D4" w14:textId="62530CF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06" w:author="Author">
              <w:r>
                <w:rPr>
                  <w:rFonts w:ascii="Calibri" w:hAnsi="Calibri" w:cs="Calibri"/>
                  <w:color w:val="000000"/>
                  <w:sz w:val="22"/>
                  <w:szCs w:val="22"/>
                </w:rPr>
                <w:t>95.91</w:t>
              </w:r>
            </w:ins>
            <w:del w:id="707" w:author="Author">
              <w:r w:rsidDel="007D7785">
                <w:rPr>
                  <w:rFonts w:ascii="Calibri" w:hAnsi="Calibri" w:cs="Calibri"/>
                  <w:color w:val="000000"/>
                  <w:sz w:val="22"/>
                  <w:szCs w:val="22"/>
                </w:rPr>
                <w:delText>92.24</w:delText>
              </w:r>
            </w:del>
          </w:p>
        </w:tc>
        <w:tc>
          <w:tcPr>
            <w:tcW w:w="886" w:type="dxa"/>
            <w:vAlign w:val="bottom"/>
          </w:tcPr>
          <w:p w14:paraId="17E2710B" w14:textId="3967ECD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08" w:author="Author">
              <w:r>
                <w:rPr>
                  <w:rFonts w:ascii="Calibri" w:hAnsi="Calibri" w:cs="Calibri"/>
                  <w:color w:val="000000"/>
                  <w:sz w:val="22"/>
                  <w:szCs w:val="22"/>
                </w:rPr>
                <w:t>7.49</w:t>
              </w:r>
            </w:ins>
            <w:del w:id="709" w:author="Author">
              <w:r w:rsidDel="005B643B">
                <w:rPr>
                  <w:rFonts w:ascii="Calibri" w:hAnsi="Calibri" w:cs="Calibri"/>
                  <w:color w:val="000000"/>
                  <w:sz w:val="22"/>
                  <w:szCs w:val="22"/>
                </w:rPr>
                <w:delText>5.83</w:delText>
              </w:r>
            </w:del>
          </w:p>
        </w:tc>
        <w:tc>
          <w:tcPr>
            <w:tcW w:w="1240" w:type="dxa"/>
            <w:vAlign w:val="bottom"/>
          </w:tcPr>
          <w:p w14:paraId="65178378" w14:textId="3D3F7B9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10" w:author="Author">
              <w:r>
                <w:rPr>
                  <w:rFonts w:ascii="Calibri" w:hAnsi="Calibri" w:cs="Calibri"/>
                  <w:color w:val="000000"/>
                  <w:sz w:val="22"/>
                  <w:szCs w:val="22"/>
                </w:rPr>
                <w:t>95.91</w:t>
              </w:r>
            </w:ins>
            <w:del w:id="711" w:author="Author">
              <w:r w:rsidDel="006047DC">
                <w:rPr>
                  <w:rFonts w:ascii="Calibri" w:hAnsi="Calibri" w:cs="Calibri"/>
                  <w:color w:val="000000"/>
                  <w:sz w:val="22"/>
                  <w:szCs w:val="22"/>
                </w:rPr>
                <w:delText>74.61</w:delText>
              </w:r>
            </w:del>
          </w:p>
        </w:tc>
      </w:tr>
      <w:tr w:rsidR="003674E8" w14:paraId="61F8F06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1946A92"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35C9026F" w14:textId="2D4B1C3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12" w:author="Author">
              <w:r>
                <w:rPr>
                  <w:rFonts w:ascii="Calibri" w:hAnsi="Calibri" w:cs="Calibri"/>
                  <w:color w:val="000000"/>
                  <w:sz w:val="22"/>
                  <w:szCs w:val="22"/>
                </w:rPr>
                <w:t>7.22</w:t>
              </w:r>
            </w:ins>
            <w:del w:id="713" w:author="Author">
              <w:r w:rsidDel="008B63C2">
                <w:rPr>
                  <w:rFonts w:ascii="Calibri" w:hAnsi="Calibri" w:cs="Calibri"/>
                  <w:color w:val="000000"/>
                  <w:sz w:val="22"/>
                  <w:szCs w:val="22"/>
                </w:rPr>
                <w:delText>7.22</w:delText>
              </w:r>
            </w:del>
          </w:p>
        </w:tc>
        <w:tc>
          <w:tcPr>
            <w:tcW w:w="1240" w:type="dxa"/>
            <w:vAlign w:val="bottom"/>
          </w:tcPr>
          <w:p w14:paraId="7B6F3A48" w14:textId="020F80F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14" w:author="Author">
              <w:r>
                <w:rPr>
                  <w:rFonts w:ascii="Calibri" w:hAnsi="Calibri" w:cs="Calibri"/>
                  <w:color w:val="000000"/>
                  <w:sz w:val="22"/>
                  <w:szCs w:val="22"/>
                </w:rPr>
                <w:t>96.12</w:t>
              </w:r>
            </w:ins>
            <w:del w:id="715" w:author="Author">
              <w:r w:rsidDel="00402877">
                <w:rPr>
                  <w:rFonts w:ascii="Calibri" w:hAnsi="Calibri" w:cs="Calibri"/>
                  <w:color w:val="000000"/>
                  <w:sz w:val="22"/>
                  <w:szCs w:val="22"/>
                </w:rPr>
                <w:delText>96.10</w:delText>
              </w:r>
            </w:del>
          </w:p>
        </w:tc>
        <w:tc>
          <w:tcPr>
            <w:tcW w:w="851" w:type="dxa"/>
            <w:vAlign w:val="bottom"/>
          </w:tcPr>
          <w:p w14:paraId="751BDF47" w14:textId="3474783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16" w:author="Author">
              <w:r>
                <w:rPr>
                  <w:rFonts w:ascii="Calibri" w:hAnsi="Calibri" w:cs="Calibri"/>
                  <w:color w:val="000000"/>
                  <w:sz w:val="22"/>
                  <w:szCs w:val="22"/>
                </w:rPr>
                <w:t>7.22</w:t>
              </w:r>
            </w:ins>
            <w:del w:id="717" w:author="Author">
              <w:r w:rsidDel="00FD61B5">
                <w:rPr>
                  <w:rFonts w:ascii="Calibri" w:hAnsi="Calibri" w:cs="Calibri"/>
                  <w:color w:val="000000"/>
                  <w:sz w:val="22"/>
                  <w:szCs w:val="22"/>
                </w:rPr>
                <w:delText>7.19</w:delText>
              </w:r>
            </w:del>
          </w:p>
        </w:tc>
        <w:tc>
          <w:tcPr>
            <w:tcW w:w="1240" w:type="dxa"/>
            <w:vAlign w:val="bottom"/>
          </w:tcPr>
          <w:p w14:paraId="4951A233" w14:textId="5C3A025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18" w:author="Author">
              <w:r>
                <w:rPr>
                  <w:rFonts w:ascii="Calibri" w:hAnsi="Calibri" w:cs="Calibri"/>
                  <w:color w:val="000000"/>
                  <w:sz w:val="22"/>
                  <w:szCs w:val="22"/>
                </w:rPr>
                <w:t>96.11</w:t>
              </w:r>
            </w:ins>
            <w:del w:id="719" w:author="Author">
              <w:r w:rsidDel="0002082E">
                <w:rPr>
                  <w:rFonts w:ascii="Calibri" w:hAnsi="Calibri" w:cs="Calibri"/>
                  <w:color w:val="000000"/>
                  <w:sz w:val="22"/>
                  <w:szCs w:val="22"/>
                </w:rPr>
                <w:delText>95.76</w:delText>
              </w:r>
            </w:del>
          </w:p>
        </w:tc>
        <w:tc>
          <w:tcPr>
            <w:tcW w:w="886" w:type="dxa"/>
            <w:vAlign w:val="bottom"/>
          </w:tcPr>
          <w:p w14:paraId="5BC85EA9" w14:textId="314687B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20" w:author="Author">
              <w:r>
                <w:rPr>
                  <w:rFonts w:ascii="Calibri" w:hAnsi="Calibri" w:cs="Calibri"/>
                  <w:color w:val="000000"/>
                  <w:sz w:val="22"/>
                  <w:szCs w:val="22"/>
                </w:rPr>
                <w:t>7.22</w:t>
              </w:r>
            </w:ins>
            <w:del w:id="721" w:author="Author">
              <w:r w:rsidDel="00427793">
                <w:rPr>
                  <w:rFonts w:ascii="Calibri" w:hAnsi="Calibri" w:cs="Calibri"/>
                  <w:color w:val="000000"/>
                  <w:sz w:val="22"/>
                  <w:szCs w:val="22"/>
                </w:rPr>
                <w:delText>6.99</w:delText>
              </w:r>
            </w:del>
          </w:p>
        </w:tc>
        <w:tc>
          <w:tcPr>
            <w:tcW w:w="1240" w:type="dxa"/>
            <w:vAlign w:val="bottom"/>
          </w:tcPr>
          <w:p w14:paraId="30E454F5" w14:textId="51BE0830"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22" w:author="Author">
              <w:r>
                <w:rPr>
                  <w:rFonts w:ascii="Calibri" w:hAnsi="Calibri" w:cs="Calibri"/>
                  <w:color w:val="000000"/>
                  <w:sz w:val="22"/>
                  <w:szCs w:val="22"/>
                </w:rPr>
                <w:t>96.13</w:t>
              </w:r>
            </w:ins>
            <w:del w:id="723" w:author="Author">
              <w:r w:rsidDel="007D7785">
                <w:rPr>
                  <w:rFonts w:ascii="Calibri" w:hAnsi="Calibri" w:cs="Calibri"/>
                  <w:color w:val="000000"/>
                  <w:sz w:val="22"/>
                  <w:szCs w:val="22"/>
                </w:rPr>
                <w:delText>93.00</w:delText>
              </w:r>
            </w:del>
          </w:p>
        </w:tc>
        <w:tc>
          <w:tcPr>
            <w:tcW w:w="886" w:type="dxa"/>
            <w:vAlign w:val="bottom"/>
          </w:tcPr>
          <w:p w14:paraId="429C137F" w14:textId="7BE75B7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24" w:author="Author">
              <w:r>
                <w:rPr>
                  <w:rFonts w:ascii="Calibri" w:hAnsi="Calibri" w:cs="Calibri"/>
                  <w:color w:val="000000"/>
                  <w:sz w:val="22"/>
                  <w:szCs w:val="22"/>
                </w:rPr>
                <w:t>7.22</w:t>
              </w:r>
            </w:ins>
            <w:del w:id="725" w:author="Author">
              <w:r w:rsidDel="005B643B">
                <w:rPr>
                  <w:rFonts w:ascii="Calibri" w:hAnsi="Calibri" w:cs="Calibri"/>
                  <w:color w:val="000000"/>
                  <w:sz w:val="22"/>
                  <w:szCs w:val="22"/>
                </w:rPr>
                <w:delText>5.53</w:delText>
              </w:r>
            </w:del>
          </w:p>
        </w:tc>
        <w:tc>
          <w:tcPr>
            <w:tcW w:w="1240" w:type="dxa"/>
            <w:vAlign w:val="bottom"/>
          </w:tcPr>
          <w:p w14:paraId="78A4B677" w14:textId="03CAD6B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26" w:author="Author">
              <w:r>
                <w:rPr>
                  <w:rFonts w:ascii="Calibri" w:hAnsi="Calibri" w:cs="Calibri"/>
                  <w:color w:val="000000"/>
                  <w:sz w:val="22"/>
                  <w:szCs w:val="22"/>
                </w:rPr>
                <w:t>96.14</w:t>
              </w:r>
            </w:ins>
            <w:del w:id="727" w:author="Author">
              <w:r w:rsidDel="006047DC">
                <w:rPr>
                  <w:rFonts w:ascii="Calibri" w:hAnsi="Calibri" w:cs="Calibri"/>
                  <w:color w:val="000000"/>
                  <w:sz w:val="22"/>
                  <w:szCs w:val="22"/>
                </w:rPr>
                <w:delText>73.59</w:delText>
              </w:r>
            </w:del>
          </w:p>
        </w:tc>
      </w:tr>
      <w:tr w:rsidR="003674E8" w14:paraId="143FCF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2CC03F"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1DD7F646" w14:textId="5C34A26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28" w:author="Author">
              <w:r>
                <w:rPr>
                  <w:rFonts w:ascii="Calibri" w:hAnsi="Calibri" w:cs="Calibri"/>
                  <w:color w:val="000000"/>
                  <w:sz w:val="22"/>
                  <w:szCs w:val="22"/>
                </w:rPr>
                <w:t>6.97</w:t>
              </w:r>
            </w:ins>
            <w:del w:id="729" w:author="Author">
              <w:r w:rsidDel="008B63C2">
                <w:rPr>
                  <w:rFonts w:ascii="Calibri" w:hAnsi="Calibri" w:cs="Calibri"/>
                  <w:color w:val="000000"/>
                  <w:sz w:val="22"/>
                  <w:szCs w:val="22"/>
                </w:rPr>
                <w:delText>6.97</w:delText>
              </w:r>
            </w:del>
          </w:p>
        </w:tc>
        <w:tc>
          <w:tcPr>
            <w:tcW w:w="1240" w:type="dxa"/>
            <w:vAlign w:val="bottom"/>
          </w:tcPr>
          <w:p w14:paraId="010F968D" w14:textId="611E467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30" w:author="Author">
              <w:r>
                <w:rPr>
                  <w:rFonts w:ascii="Calibri" w:hAnsi="Calibri" w:cs="Calibri"/>
                  <w:color w:val="000000"/>
                  <w:sz w:val="22"/>
                  <w:szCs w:val="22"/>
                </w:rPr>
                <w:t>96.33</w:t>
              </w:r>
            </w:ins>
            <w:del w:id="731" w:author="Author">
              <w:r w:rsidDel="00402877">
                <w:rPr>
                  <w:rFonts w:ascii="Calibri" w:hAnsi="Calibri" w:cs="Calibri"/>
                  <w:color w:val="000000"/>
                  <w:sz w:val="22"/>
                  <w:szCs w:val="22"/>
                </w:rPr>
                <w:delText>96.30</w:delText>
              </w:r>
            </w:del>
          </w:p>
        </w:tc>
        <w:tc>
          <w:tcPr>
            <w:tcW w:w="851" w:type="dxa"/>
            <w:vAlign w:val="bottom"/>
          </w:tcPr>
          <w:p w14:paraId="4E0F5EC3" w14:textId="2D1A8A8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32" w:author="Author">
              <w:r>
                <w:rPr>
                  <w:rFonts w:ascii="Calibri" w:hAnsi="Calibri" w:cs="Calibri"/>
                  <w:color w:val="000000"/>
                  <w:sz w:val="22"/>
                  <w:szCs w:val="22"/>
                </w:rPr>
                <w:t>6.97</w:t>
              </w:r>
            </w:ins>
            <w:del w:id="733" w:author="Author">
              <w:r w:rsidDel="00FD61B5">
                <w:rPr>
                  <w:rFonts w:ascii="Calibri" w:hAnsi="Calibri" w:cs="Calibri"/>
                  <w:color w:val="000000"/>
                  <w:sz w:val="22"/>
                  <w:szCs w:val="22"/>
                </w:rPr>
                <w:delText>6.95</w:delText>
              </w:r>
            </w:del>
          </w:p>
        </w:tc>
        <w:tc>
          <w:tcPr>
            <w:tcW w:w="1240" w:type="dxa"/>
            <w:vAlign w:val="bottom"/>
          </w:tcPr>
          <w:p w14:paraId="3EB339E1" w14:textId="1E94D7B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34" w:author="Author">
              <w:r>
                <w:rPr>
                  <w:rFonts w:ascii="Calibri" w:hAnsi="Calibri" w:cs="Calibri"/>
                  <w:color w:val="000000"/>
                  <w:sz w:val="22"/>
                  <w:szCs w:val="22"/>
                </w:rPr>
                <w:t>96.32</w:t>
              </w:r>
            </w:ins>
            <w:del w:id="735" w:author="Author">
              <w:r w:rsidDel="0002082E">
                <w:rPr>
                  <w:rFonts w:ascii="Calibri" w:hAnsi="Calibri" w:cs="Calibri"/>
                  <w:color w:val="000000"/>
                  <w:sz w:val="22"/>
                  <w:szCs w:val="22"/>
                </w:rPr>
                <w:delText>96.02</w:delText>
              </w:r>
            </w:del>
          </w:p>
        </w:tc>
        <w:tc>
          <w:tcPr>
            <w:tcW w:w="886" w:type="dxa"/>
            <w:vAlign w:val="bottom"/>
          </w:tcPr>
          <w:p w14:paraId="7CC04646" w14:textId="0CDF46C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36" w:author="Author">
              <w:r>
                <w:rPr>
                  <w:rFonts w:ascii="Calibri" w:hAnsi="Calibri" w:cs="Calibri"/>
                  <w:color w:val="000000"/>
                  <w:sz w:val="22"/>
                  <w:szCs w:val="22"/>
                </w:rPr>
                <w:t>6.97</w:t>
              </w:r>
            </w:ins>
            <w:del w:id="737" w:author="Author">
              <w:r w:rsidDel="00427793">
                <w:rPr>
                  <w:rFonts w:ascii="Calibri" w:hAnsi="Calibri" w:cs="Calibri"/>
                  <w:color w:val="000000"/>
                  <w:sz w:val="22"/>
                  <w:szCs w:val="22"/>
                </w:rPr>
                <w:delText>6.72</w:delText>
              </w:r>
            </w:del>
          </w:p>
        </w:tc>
        <w:tc>
          <w:tcPr>
            <w:tcW w:w="1240" w:type="dxa"/>
            <w:vAlign w:val="bottom"/>
          </w:tcPr>
          <w:p w14:paraId="7754EDF4" w14:textId="5DD5B43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38" w:author="Author">
              <w:r>
                <w:rPr>
                  <w:rFonts w:ascii="Calibri" w:hAnsi="Calibri" w:cs="Calibri"/>
                  <w:color w:val="000000"/>
                  <w:sz w:val="22"/>
                  <w:szCs w:val="22"/>
                </w:rPr>
                <w:t>96.33</w:t>
              </w:r>
            </w:ins>
            <w:del w:id="739" w:author="Author">
              <w:r w:rsidDel="007D7785">
                <w:rPr>
                  <w:rFonts w:ascii="Calibri" w:hAnsi="Calibri" w:cs="Calibri"/>
                  <w:color w:val="000000"/>
                  <w:sz w:val="22"/>
                  <w:szCs w:val="22"/>
                </w:rPr>
                <w:delText>92.91</w:delText>
              </w:r>
            </w:del>
          </w:p>
        </w:tc>
        <w:tc>
          <w:tcPr>
            <w:tcW w:w="886" w:type="dxa"/>
            <w:vAlign w:val="bottom"/>
          </w:tcPr>
          <w:p w14:paraId="103993AB" w14:textId="2AC6723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40" w:author="Author">
              <w:r>
                <w:rPr>
                  <w:rFonts w:ascii="Calibri" w:hAnsi="Calibri" w:cs="Calibri"/>
                  <w:color w:val="000000"/>
                  <w:sz w:val="22"/>
                  <w:szCs w:val="22"/>
                </w:rPr>
                <w:t>6.97</w:t>
              </w:r>
            </w:ins>
            <w:del w:id="741" w:author="Author">
              <w:r w:rsidDel="005B643B">
                <w:rPr>
                  <w:rFonts w:ascii="Calibri" w:hAnsi="Calibri" w:cs="Calibri"/>
                  <w:color w:val="000000"/>
                  <w:sz w:val="22"/>
                  <w:szCs w:val="22"/>
                </w:rPr>
                <w:delText>5.36</w:delText>
              </w:r>
            </w:del>
          </w:p>
        </w:tc>
        <w:tc>
          <w:tcPr>
            <w:tcW w:w="1240" w:type="dxa"/>
            <w:vAlign w:val="bottom"/>
          </w:tcPr>
          <w:p w14:paraId="0BE2BB80" w14:textId="2CB65AC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42" w:author="Author">
              <w:r>
                <w:rPr>
                  <w:rFonts w:ascii="Calibri" w:hAnsi="Calibri" w:cs="Calibri"/>
                  <w:color w:val="000000"/>
                  <w:sz w:val="22"/>
                  <w:szCs w:val="22"/>
                </w:rPr>
                <w:t>96.34</w:t>
              </w:r>
            </w:ins>
            <w:del w:id="743" w:author="Author">
              <w:r w:rsidDel="006047DC">
                <w:rPr>
                  <w:rFonts w:ascii="Calibri" w:hAnsi="Calibri" w:cs="Calibri"/>
                  <w:color w:val="000000"/>
                  <w:sz w:val="22"/>
                  <w:szCs w:val="22"/>
                </w:rPr>
                <w:delText>74.11</w:delText>
              </w:r>
            </w:del>
          </w:p>
        </w:tc>
      </w:tr>
      <w:tr w:rsidR="003674E8" w14:paraId="74D53DA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0FFAB0"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53112B05" w14:textId="4F2A648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44" w:author="Author">
              <w:r>
                <w:rPr>
                  <w:rFonts w:ascii="Calibri" w:hAnsi="Calibri" w:cs="Calibri"/>
                  <w:color w:val="000000"/>
                  <w:sz w:val="22"/>
                  <w:szCs w:val="22"/>
                </w:rPr>
                <w:t>6.73</w:t>
              </w:r>
            </w:ins>
            <w:del w:id="745" w:author="Author">
              <w:r w:rsidDel="008B63C2">
                <w:rPr>
                  <w:rFonts w:ascii="Calibri" w:hAnsi="Calibri" w:cs="Calibri"/>
                  <w:color w:val="000000"/>
                  <w:sz w:val="22"/>
                  <w:szCs w:val="22"/>
                </w:rPr>
                <w:delText>6.73</w:delText>
              </w:r>
            </w:del>
          </w:p>
        </w:tc>
        <w:tc>
          <w:tcPr>
            <w:tcW w:w="1240" w:type="dxa"/>
            <w:vAlign w:val="bottom"/>
          </w:tcPr>
          <w:p w14:paraId="54AC4D09" w14:textId="05C559D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46" w:author="Author">
              <w:r>
                <w:rPr>
                  <w:rFonts w:ascii="Calibri" w:hAnsi="Calibri" w:cs="Calibri"/>
                  <w:color w:val="000000"/>
                  <w:sz w:val="22"/>
                  <w:szCs w:val="22"/>
                </w:rPr>
                <w:t>96.50</w:t>
              </w:r>
            </w:ins>
            <w:del w:id="747" w:author="Author">
              <w:r w:rsidDel="00402877">
                <w:rPr>
                  <w:rFonts w:ascii="Calibri" w:hAnsi="Calibri" w:cs="Calibri"/>
                  <w:color w:val="000000"/>
                  <w:sz w:val="22"/>
                  <w:szCs w:val="22"/>
                </w:rPr>
                <w:delText>96.48</w:delText>
              </w:r>
            </w:del>
          </w:p>
        </w:tc>
        <w:tc>
          <w:tcPr>
            <w:tcW w:w="851" w:type="dxa"/>
            <w:vAlign w:val="bottom"/>
          </w:tcPr>
          <w:p w14:paraId="71143386" w14:textId="7681E19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48" w:author="Author">
              <w:r>
                <w:rPr>
                  <w:rFonts w:ascii="Calibri" w:hAnsi="Calibri" w:cs="Calibri"/>
                  <w:color w:val="000000"/>
                  <w:sz w:val="22"/>
                  <w:szCs w:val="22"/>
                </w:rPr>
                <w:t>6.73</w:t>
              </w:r>
            </w:ins>
            <w:del w:id="749" w:author="Author">
              <w:r w:rsidDel="00FD61B5">
                <w:rPr>
                  <w:rFonts w:ascii="Calibri" w:hAnsi="Calibri" w:cs="Calibri"/>
                  <w:color w:val="000000"/>
                  <w:sz w:val="22"/>
                  <w:szCs w:val="22"/>
                </w:rPr>
                <w:delText>6.73</w:delText>
              </w:r>
            </w:del>
          </w:p>
        </w:tc>
        <w:tc>
          <w:tcPr>
            <w:tcW w:w="1240" w:type="dxa"/>
            <w:vAlign w:val="bottom"/>
          </w:tcPr>
          <w:p w14:paraId="2F09930B" w14:textId="36C6966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50" w:author="Author">
              <w:r>
                <w:rPr>
                  <w:rFonts w:ascii="Calibri" w:hAnsi="Calibri" w:cs="Calibri"/>
                  <w:color w:val="000000"/>
                  <w:sz w:val="22"/>
                  <w:szCs w:val="22"/>
                </w:rPr>
                <w:t>96.50</w:t>
              </w:r>
            </w:ins>
            <w:del w:id="751" w:author="Author">
              <w:r w:rsidDel="0002082E">
                <w:rPr>
                  <w:rFonts w:ascii="Calibri" w:hAnsi="Calibri" w:cs="Calibri"/>
                  <w:color w:val="000000"/>
                  <w:sz w:val="22"/>
                  <w:szCs w:val="22"/>
                </w:rPr>
                <w:delText>96.47</w:delText>
              </w:r>
            </w:del>
          </w:p>
        </w:tc>
        <w:tc>
          <w:tcPr>
            <w:tcW w:w="886" w:type="dxa"/>
            <w:vAlign w:val="bottom"/>
          </w:tcPr>
          <w:p w14:paraId="1D5ACE1C" w14:textId="59B19CA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52" w:author="Author">
              <w:r>
                <w:rPr>
                  <w:rFonts w:ascii="Calibri" w:hAnsi="Calibri" w:cs="Calibri"/>
                  <w:color w:val="000000"/>
                  <w:sz w:val="22"/>
                  <w:szCs w:val="22"/>
                </w:rPr>
                <w:t>6.73</w:t>
              </w:r>
            </w:ins>
            <w:del w:id="753" w:author="Author">
              <w:r w:rsidDel="00427793">
                <w:rPr>
                  <w:rFonts w:ascii="Calibri" w:hAnsi="Calibri" w:cs="Calibri"/>
                  <w:color w:val="000000"/>
                  <w:sz w:val="22"/>
                  <w:szCs w:val="22"/>
                </w:rPr>
                <w:delText>6.53</w:delText>
              </w:r>
            </w:del>
          </w:p>
        </w:tc>
        <w:tc>
          <w:tcPr>
            <w:tcW w:w="1240" w:type="dxa"/>
            <w:vAlign w:val="bottom"/>
          </w:tcPr>
          <w:p w14:paraId="3FA1DC18" w14:textId="2A5697F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54" w:author="Author">
              <w:r>
                <w:rPr>
                  <w:rFonts w:ascii="Calibri" w:hAnsi="Calibri" w:cs="Calibri"/>
                  <w:color w:val="000000"/>
                  <w:sz w:val="22"/>
                  <w:szCs w:val="22"/>
                </w:rPr>
                <w:t>96.52</w:t>
              </w:r>
            </w:ins>
            <w:del w:id="755" w:author="Author">
              <w:r w:rsidDel="007D7785">
                <w:rPr>
                  <w:rFonts w:ascii="Calibri" w:hAnsi="Calibri" w:cs="Calibri"/>
                  <w:color w:val="000000"/>
                  <w:sz w:val="22"/>
                  <w:szCs w:val="22"/>
                </w:rPr>
                <w:delText>93.54</w:delText>
              </w:r>
            </w:del>
          </w:p>
        </w:tc>
        <w:tc>
          <w:tcPr>
            <w:tcW w:w="886" w:type="dxa"/>
            <w:vAlign w:val="bottom"/>
          </w:tcPr>
          <w:p w14:paraId="3F8548FB" w14:textId="4C94C80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56" w:author="Author">
              <w:r>
                <w:rPr>
                  <w:rFonts w:ascii="Calibri" w:hAnsi="Calibri" w:cs="Calibri"/>
                  <w:color w:val="000000"/>
                  <w:sz w:val="22"/>
                  <w:szCs w:val="22"/>
                </w:rPr>
                <w:t>6.73</w:t>
              </w:r>
            </w:ins>
            <w:del w:id="757" w:author="Author">
              <w:r w:rsidDel="005B643B">
                <w:rPr>
                  <w:rFonts w:ascii="Calibri" w:hAnsi="Calibri" w:cs="Calibri"/>
                  <w:color w:val="000000"/>
                  <w:sz w:val="22"/>
                  <w:szCs w:val="22"/>
                </w:rPr>
                <w:delText>5.27</w:delText>
              </w:r>
            </w:del>
          </w:p>
        </w:tc>
        <w:tc>
          <w:tcPr>
            <w:tcW w:w="1240" w:type="dxa"/>
            <w:vAlign w:val="bottom"/>
          </w:tcPr>
          <w:p w14:paraId="774D8ADD" w14:textId="25B52EE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58" w:author="Author">
              <w:r>
                <w:rPr>
                  <w:rFonts w:ascii="Calibri" w:hAnsi="Calibri" w:cs="Calibri"/>
                  <w:color w:val="000000"/>
                  <w:sz w:val="22"/>
                  <w:szCs w:val="22"/>
                </w:rPr>
                <w:t>96.52</w:t>
              </w:r>
            </w:ins>
            <w:del w:id="759" w:author="Author">
              <w:r w:rsidDel="006047DC">
                <w:rPr>
                  <w:rFonts w:ascii="Calibri" w:hAnsi="Calibri" w:cs="Calibri"/>
                  <w:color w:val="000000"/>
                  <w:sz w:val="22"/>
                  <w:szCs w:val="22"/>
                </w:rPr>
                <w:delText>75.59</w:delText>
              </w:r>
            </w:del>
          </w:p>
        </w:tc>
      </w:tr>
      <w:tr w:rsidR="003674E8" w14:paraId="35B59B3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AA9213"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31B2A01F" w14:textId="037AAF1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60" w:author="Author">
              <w:r>
                <w:rPr>
                  <w:rFonts w:ascii="Calibri" w:hAnsi="Calibri" w:cs="Calibri"/>
                  <w:color w:val="000000"/>
                  <w:sz w:val="22"/>
                  <w:szCs w:val="22"/>
                </w:rPr>
                <w:t>6.51</w:t>
              </w:r>
            </w:ins>
            <w:del w:id="761" w:author="Author">
              <w:r w:rsidDel="008B63C2">
                <w:rPr>
                  <w:rFonts w:ascii="Calibri" w:hAnsi="Calibri" w:cs="Calibri"/>
                  <w:color w:val="000000"/>
                  <w:sz w:val="22"/>
                  <w:szCs w:val="22"/>
                </w:rPr>
                <w:delText>6.51</w:delText>
              </w:r>
            </w:del>
          </w:p>
        </w:tc>
        <w:tc>
          <w:tcPr>
            <w:tcW w:w="1240" w:type="dxa"/>
            <w:vAlign w:val="bottom"/>
          </w:tcPr>
          <w:p w14:paraId="2CB58819" w14:textId="22272E1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62" w:author="Author">
              <w:r>
                <w:rPr>
                  <w:rFonts w:ascii="Calibri" w:hAnsi="Calibri" w:cs="Calibri"/>
                  <w:color w:val="000000"/>
                  <w:sz w:val="22"/>
                  <w:szCs w:val="22"/>
                </w:rPr>
                <w:t>96.68</w:t>
              </w:r>
            </w:ins>
            <w:del w:id="763" w:author="Author">
              <w:r w:rsidDel="00402877">
                <w:rPr>
                  <w:rFonts w:ascii="Calibri" w:hAnsi="Calibri" w:cs="Calibri"/>
                  <w:color w:val="000000"/>
                  <w:sz w:val="22"/>
                  <w:szCs w:val="22"/>
                </w:rPr>
                <w:delText>96.66</w:delText>
              </w:r>
            </w:del>
          </w:p>
        </w:tc>
        <w:tc>
          <w:tcPr>
            <w:tcW w:w="851" w:type="dxa"/>
            <w:vAlign w:val="bottom"/>
          </w:tcPr>
          <w:p w14:paraId="4B3301D2" w14:textId="0C11D8D3"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64" w:author="Author">
              <w:r>
                <w:rPr>
                  <w:rFonts w:ascii="Calibri" w:hAnsi="Calibri" w:cs="Calibri"/>
                  <w:color w:val="000000"/>
                  <w:sz w:val="22"/>
                  <w:szCs w:val="22"/>
                </w:rPr>
                <w:t>6.51</w:t>
              </w:r>
            </w:ins>
            <w:del w:id="765" w:author="Author">
              <w:r w:rsidDel="00FD61B5">
                <w:rPr>
                  <w:rFonts w:ascii="Calibri" w:hAnsi="Calibri" w:cs="Calibri"/>
                  <w:color w:val="000000"/>
                  <w:sz w:val="22"/>
                  <w:szCs w:val="22"/>
                </w:rPr>
                <w:delText>6.51</w:delText>
              </w:r>
            </w:del>
          </w:p>
        </w:tc>
        <w:tc>
          <w:tcPr>
            <w:tcW w:w="1240" w:type="dxa"/>
            <w:vAlign w:val="bottom"/>
          </w:tcPr>
          <w:p w14:paraId="7ED9ADDA" w14:textId="50280CB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66" w:author="Author">
              <w:r>
                <w:rPr>
                  <w:rFonts w:ascii="Calibri" w:hAnsi="Calibri" w:cs="Calibri"/>
                  <w:color w:val="000000"/>
                  <w:sz w:val="22"/>
                  <w:szCs w:val="22"/>
                </w:rPr>
                <w:t>96.68</w:t>
              </w:r>
            </w:ins>
            <w:del w:id="767" w:author="Author">
              <w:r w:rsidDel="0002082E">
                <w:rPr>
                  <w:rFonts w:ascii="Calibri" w:hAnsi="Calibri" w:cs="Calibri"/>
                  <w:color w:val="000000"/>
                  <w:sz w:val="22"/>
                  <w:szCs w:val="22"/>
                </w:rPr>
                <w:delText>96.66</w:delText>
              </w:r>
            </w:del>
          </w:p>
        </w:tc>
        <w:tc>
          <w:tcPr>
            <w:tcW w:w="886" w:type="dxa"/>
            <w:vAlign w:val="bottom"/>
          </w:tcPr>
          <w:p w14:paraId="7FEF78DB" w14:textId="7369933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68" w:author="Author">
              <w:r>
                <w:rPr>
                  <w:rFonts w:ascii="Calibri" w:hAnsi="Calibri" w:cs="Calibri"/>
                  <w:color w:val="000000"/>
                  <w:sz w:val="22"/>
                  <w:szCs w:val="22"/>
                </w:rPr>
                <w:t>6.51</w:t>
              </w:r>
            </w:ins>
            <w:del w:id="769" w:author="Author">
              <w:r w:rsidDel="00427793">
                <w:rPr>
                  <w:rFonts w:ascii="Calibri" w:hAnsi="Calibri" w:cs="Calibri"/>
                  <w:color w:val="000000"/>
                  <w:sz w:val="22"/>
                  <w:szCs w:val="22"/>
                </w:rPr>
                <w:delText>6.38</w:delText>
              </w:r>
            </w:del>
          </w:p>
        </w:tc>
        <w:tc>
          <w:tcPr>
            <w:tcW w:w="1240" w:type="dxa"/>
            <w:vAlign w:val="bottom"/>
          </w:tcPr>
          <w:p w14:paraId="20FC62B8" w14:textId="3A85082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70" w:author="Author">
              <w:r>
                <w:rPr>
                  <w:rFonts w:ascii="Calibri" w:hAnsi="Calibri" w:cs="Calibri"/>
                  <w:color w:val="000000"/>
                  <w:sz w:val="22"/>
                  <w:szCs w:val="22"/>
                </w:rPr>
                <w:t>96.68</w:t>
              </w:r>
            </w:ins>
            <w:del w:id="771" w:author="Author">
              <w:r w:rsidDel="007D7785">
                <w:rPr>
                  <w:rFonts w:ascii="Calibri" w:hAnsi="Calibri" w:cs="Calibri"/>
                  <w:color w:val="000000"/>
                  <w:sz w:val="22"/>
                  <w:szCs w:val="22"/>
                </w:rPr>
                <w:delText>94.72</w:delText>
              </w:r>
            </w:del>
          </w:p>
        </w:tc>
        <w:tc>
          <w:tcPr>
            <w:tcW w:w="886" w:type="dxa"/>
            <w:vAlign w:val="bottom"/>
          </w:tcPr>
          <w:p w14:paraId="0D63FBBF" w14:textId="0C15F24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72" w:author="Author">
              <w:r>
                <w:rPr>
                  <w:rFonts w:ascii="Calibri" w:hAnsi="Calibri" w:cs="Calibri"/>
                  <w:color w:val="000000"/>
                  <w:sz w:val="22"/>
                  <w:szCs w:val="22"/>
                </w:rPr>
                <w:t>6.51</w:t>
              </w:r>
            </w:ins>
            <w:del w:id="773" w:author="Author">
              <w:r w:rsidDel="005B643B">
                <w:rPr>
                  <w:rFonts w:ascii="Calibri" w:hAnsi="Calibri" w:cs="Calibri"/>
                  <w:color w:val="000000"/>
                  <w:sz w:val="22"/>
                  <w:szCs w:val="22"/>
                </w:rPr>
                <w:delText>5.22</w:delText>
              </w:r>
            </w:del>
          </w:p>
        </w:tc>
        <w:tc>
          <w:tcPr>
            <w:tcW w:w="1240" w:type="dxa"/>
            <w:vAlign w:val="bottom"/>
          </w:tcPr>
          <w:p w14:paraId="4FBD8C21" w14:textId="282C2B3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74" w:author="Author">
              <w:r>
                <w:rPr>
                  <w:rFonts w:ascii="Calibri" w:hAnsi="Calibri" w:cs="Calibri"/>
                  <w:color w:val="000000"/>
                  <w:sz w:val="22"/>
                  <w:szCs w:val="22"/>
                </w:rPr>
                <w:t>96.68</w:t>
              </w:r>
            </w:ins>
            <w:del w:id="775" w:author="Author">
              <w:r w:rsidDel="006047DC">
                <w:rPr>
                  <w:rFonts w:ascii="Calibri" w:hAnsi="Calibri" w:cs="Calibri"/>
                  <w:color w:val="000000"/>
                  <w:sz w:val="22"/>
                  <w:szCs w:val="22"/>
                </w:rPr>
                <w:delText>77.56</w:delText>
              </w:r>
            </w:del>
          </w:p>
        </w:tc>
      </w:tr>
      <w:tr w:rsidR="003674E8" w14:paraId="57E5825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11576B"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1B5358B3" w14:textId="618874C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76" w:author="Author">
              <w:r>
                <w:rPr>
                  <w:rFonts w:ascii="Calibri" w:hAnsi="Calibri" w:cs="Calibri"/>
                  <w:color w:val="000000"/>
                  <w:sz w:val="22"/>
                  <w:szCs w:val="22"/>
                </w:rPr>
                <w:t>6.31</w:t>
              </w:r>
            </w:ins>
            <w:del w:id="777" w:author="Author">
              <w:r w:rsidDel="008B63C2">
                <w:rPr>
                  <w:rFonts w:ascii="Calibri" w:hAnsi="Calibri" w:cs="Calibri"/>
                  <w:color w:val="000000"/>
                  <w:sz w:val="22"/>
                  <w:szCs w:val="22"/>
                </w:rPr>
                <w:delText>6.30</w:delText>
              </w:r>
            </w:del>
          </w:p>
        </w:tc>
        <w:tc>
          <w:tcPr>
            <w:tcW w:w="1240" w:type="dxa"/>
            <w:vAlign w:val="bottom"/>
          </w:tcPr>
          <w:p w14:paraId="677E80AD" w14:textId="15C8DD1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78" w:author="Author">
              <w:r>
                <w:rPr>
                  <w:rFonts w:ascii="Calibri" w:hAnsi="Calibri" w:cs="Calibri"/>
                  <w:color w:val="000000"/>
                  <w:sz w:val="22"/>
                  <w:szCs w:val="22"/>
                </w:rPr>
                <w:t>96.86</w:t>
              </w:r>
            </w:ins>
            <w:del w:id="779" w:author="Author">
              <w:r w:rsidDel="00402877">
                <w:rPr>
                  <w:rFonts w:ascii="Calibri" w:hAnsi="Calibri" w:cs="Calibri"/>
                  <w:color w:val="000000"/>
                  <w:sz w:val="22"/>
                  <w:szCs w:val="22"/>
                </w:rPr>
                <w:delText>96.83</w:delText>
              </w:r>
            </w:del>
          </w:p>
        </w:tc>
        <w:tc>
          <w:tcPr>
            <w:tcW w:w="851" w:type="dxa"/>
            <w:vAlign w:val="bottom"/>
          </w:tcPr>
          <w:p w14:paraId="7B1B48C8" w14:textId="5D679EE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80" w:author="Author">
              <w:r>
                <w:rPr>
                  <w:rFonts w:ascii="Calibri" w:hAnsi="Calibri" w:cs="Calibri"/>
                  <w:color w:val="000000"/>
                  <w:sz w:val="22"/>
                  <w:szCs w:val="22"/>
                </w:rPr>
                <w:t>6.31</w:t>
              </w:r>
            </w:ins>
            <w:del w:id="781" w:author="Author">
              <w:r w:rsidDel="00FD61B5">
                <w:rPr>
                  <w:rFonts w:ascii="Calibri" w:hAnsi="Calibri" w:cs="Calibri"/>
                  <w:color w:val="000000"/>
                  <w:sz w:val="22"/>
                  <w:szCs w:val="22"/>
                </w:rPr>
                <w:delText>6.30</w:delText>
              </w:r>
            </w:del>
          </w:p>
        </w:tc>
        <w:tc>
          <w:tcPr>
            <w:tcW w:w="1240" w:type="dxa"/>
            <w:vAlign w:val="bottom"/>
          </w:tcPr>
          <w:p w14:paraId="60C41BFD" w14:textId="5C3176C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82" w:author="Author">
              <w:r>
                <w:rPr>
                  <w:rFonts w:ascii="Calibri" w:hAnsi="Calibri" w:cs="Calibri"/>
                  <w:color w:val="000000"/>
                  <w:sz w:val="22"/>
                  <w:szCs w:val="22"/>
                </w:rPr>
                <w:t>96.85</w:t>
              </w:r>
            </w:ins>
            <w:del w:id="783" w:author="Author">
              <w:r w:rsidDel="0002082E">
                <w:rPr>
                  <w:rFonts w:ascii="Calibri" w:hAnsi="Calibri" w:cs="Calibri"/>
                  <w:color w:val="000000"/>
                  <w:sz w:val="22"/>
                  <w:szCs w:val="22"/>
                </w:rPr>
                <w:delText>96.82</w:delText>
              </w:r>
            </w:del>
          </w:p>
        </w:tc>
        <w:tc>
          <w:tcPr>
            <w:tcW w:w="886" w:type="dxa"/>
            <w:vAlign w:val="bottom"/>
          </w:tcPr>
          <w:p w14:paraId="5E729226" w14:textId="7012DACC"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84" w:author="Author">
              <w:r>
                <w:rPr>
                  <w:rFonts w:ascii="Calibri" w:hAnsi="Calibri" w:cs="Calibri"/>
                  <w:color w:val="000000"/>
                  <w:sz w:val="22"/>
                  <w:szCs w:val="22"/>
                </w:rPr>
                <w:t>6.31</w:t>
              </w:r>
            </w:ins>
            <w:del w:id="785" w:author="Author">
              <w:r w:rsidDel="00427793">
                <w:rPr>
                  <w:rFonts w:ascii="Calibri" w:hAnsi="Calibri" w:cs="Calibri"/>
                  <w:color w:val="000000"/>
                  <w:sz w:val="22"/>
                  <w:szCs w:val="22"/>
                </w:rPr>
                <w:delText>6.24</w:delText>
              </w:r>
            </w:del>
          </w:p>
        </w:tc>
        <w:tc>
          <w:tcPr>
            <w:tcW w:w="1240" w:type="dxa"/>
            <w:vAlign w:val="bottom"/>
          </w:tcPr>
          <w:p w14:paraId="6C5DA274" w14:textId="02A08C9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86" w:author="Author">
              <w:r>
                <w:rPr>
                  <w:rFonts w:ascii="Calibri" w:hAnsi="Calibri" w:cs="Calibri"/>
                  <w:color w:val="000000"/>
                  <w:sz w:val="22"/>
                  <w:szCs w:val="22"/>
                </w:rPr>
                <w:t>96.87</w:t>
              </w:r>
            </w:ins>
            <w:del w:id="787" w:author="Author">
              <w:r w:rsidDel="007D7785">
                <w:rPr>
                  <w:rFonts w:ascii="Calibri" w:hAnsi="Calibri" w:cs="Calibri"/>
                  <w:color w:val="000000"/>
                  <w:sz w:val="22"/>
                  <w:szCs w:val="22"/>
                </w:rPr>
                <w:delText>95.79</w:delText>
              </w:r>
            </w:del>
          </w:p>
        </w:tc>
        <w:tc>
          <w:tcPr>
            <w:tcW w:w="886" w:type="dxa"/>
            <w:vAlign w:val="bottom"/>
          </w:tcPr>
          <w:p w14:paraId="5F2E367F" w14:textId="24C9061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88" w:author="Author">
              <w:r>
                <w:rPr>
                  <w:rFonts w:ascii="Calibri" w:hAnsi="Calibri" w:cs="Calibri"/>
                  <w:color w:val="000000"/>
                  <w:sz w:val="22"/>
                  <w:szCs w:val="22"/>
                </w:rPr>
                <w:t>6.31</w:t>
              </w:r>
            </w:ins>
            <w:del w:id="789" w:author="Author">
              <w:r w:rsidDel="005B643B">
                <w:rPr>
                  <w:rFonts w:ascii="Calibri" w:hAnsi="Calibri" w:cs="Calibri"/>
                  <w:color w:val="000000"/>
                  <w:sz w:val="22"/>
                  <w:szCs w:val="22"/>
                </w:rPr>
                <w:delText>5.25</w:delText>
              </w:r>
            </w:del>
          </w:p>
        </w:tc>
        <w:tc>
          <w:tcPr>
            <w:tcW w:w="1240" w:type="dxa"/>
            <w:vAlign w:val="bottom"/>
          </w:tcPr>
          <w:p w14:paraId="0AED97CE" w14:textId="57BEFF7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790" w:author="Author">
              <w:r>
                <w:rPr>
                  <w:rFonts w:ascii="Calibri" w:hAnsi="Calibri" w:cs="Calibri"/>
                  <w:color w:val="000000"/>
                  <w:sz w:val="22"/>
                  <w:szCs w:val="22"/>
                </w:rPr>
                <w:t>96.86</w:t>
              </w:r>
            </w:ins>
            <w:del w:id="791" w:author="Author">
              <w:r w:rsidDel="006047DC">
                <w:rPr>
                  <w:rFonts w:ascii="Calibri" w:hAnsi="Calibri" w:cs="Calibri"/>
                  <w:color w:val="000000"/>
                  <w:sz w:val="22"/>
                  <w:szCs w:val="22"/>
                </w:rPr>
                <w:delText>80.65</w:delText>
              </w:r>
            </w:del>
          </w:p>
        </w:tc>
      </w:tr>
      <w:tr w:rsidR="003674E8" w14:paraId="4F5CC36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AC72365"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64A5ABF6" w14:textId="40F232E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92" w:author="Author">
              <w:r>
                <w:rPr>
                  <w:rFonts w:ascii="Calibri" w:hAnsi="Calibri" w:cs="Calibri"/>
                  <w:color w:val="000000"/>
                  <w:sz w:val="22"/>
                  <w:szCs w:val="22"/>
                </w:rPr>
                <w:t>6.11</w:t>
              </w:r>
            </w:ins>
            <w:del w:id="793" w:author="Author">
              <w:r w:rsidDel="008B63C2">
                <w:rPr>
                  <w:rFonts w:ascii="Calibri" w:hAnsi="Calibri" w:cs="Calibri"/>
                  <w:color w:val="000000"/>
                  <w:sz w:val="22"/>
                  <w:szCs w:val="22"/>
                </w:rPr>
                <w:delText>6.11</w:delText>
              </w:r>
            </w:del>
          </w:p>
        </w:tc>
        <w:tc>
          <w:tcPr>
            <w:tcW w:w="1240" w:type="dxa"/>
            <w:vAlign w:val="bottom"/>
          </w:tcPr>
          <w:p w14:paraId="42C2E724" w14:textId="397BFB1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94" w:author="Author">
              <w:r>
                <w:rPr>
                  <w:rFonts w:ascii="Calibri" w:hAnsi="Calibri" w:cs="Calibri"/>
                  <w:color w:val="000000"/>
                  <w:sz w:val="22"/>
                  <w:szCs w:val="22"/>
                </w:rPr>
                <w:t>97.01</w:t>
              </w:r>
            </w:ins>
            <w:del w:id="795" w:author="Author">
              <w:r w:rsidDel="00402877">
                <w:rPr>
                  <w:rFonts w:ascii="Calibri" w:hAnsi="Calibri" w:cs="Calibri"/>
                  <w:color w:val="000000"/>
                  <w:sz w:val="22"/>
                  <w:szCs w:val="22"/>
                </w:rPr>
                <w:delText>96.98</w:delText>
              </w:r>
            </w:del>
          </w:p>
        </w:tc>
        <w:tc>
          <w:tcPr>
            <w:tcW w:w="851" w:type="dxa"/>
            <w:vAlign w:val="bottom"/>
          </w:tcPr>
          <w:p w14:paraId="4A2A23B3" w14:textId="6F6140C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96" w:author="Author">
              <w:r>
                <w:rPr>
                  <w:rFonts w:ascii="Calibri" w:hAnsi="Calibri" w:cs="Calibri"/>
                  <w:color w:val="000000"/>
                  <w:sz w:val="22"/>
                  <w:szCs w:val="22"/>
                </w:rPr>
                <w:t>6.11</w:t>
              </w:r>
            </w:ins>
            <w:del w:id="797" w:author="Author">
              <w:r w:rsidDel="00FD61B5">
                <w:rPr>
                  <w:rFonts w:ascii="Calibri" w:hAnsi="Calibri" w:cs="Calibri"/>
                  <w:color w:val="000000"/>
                  <w:sz w:val="22"/>
                  <w:szCs w:val="22"/>
                </w:rPr>
                <w:delText>6.11</w:delText>
              </w:r>
            </w:del>
          </w:p>
        </w:tc>
        <w:tc>
          <w:tcPr>
            <w:tcW w:w="1240" w:type="dxa"/>
            <w:vAlign w:val="bottom"/>
          </w:tcPr>
          <w:p w14:paraId="4DA858C7" w14:textId="4DE92C6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798" w:author="Author">
              <w:r>
                <w:rPr>
                  <w:rFonts w:ascii="Calibri" w:hAnsi="Calibri" w:cs="Calibri"/>
                  <w:color w:val="000000"/>
                  <w:sz w:val="22"/>
                  <w:szCs w:val="22"/>
                </w:rPr>
                <w:t>97.00</w:t>
              </w:r>
            </w:ins>
            <w:del w:id="799" w:author="Author">
              <w:r w:rsidDel="0002082E">
                <w:rPr>
                  <w:rFonts w:ascii="Calibri" w:hAnsi="Calibri" w:cs="Calibri"/>
                  <w:color w:val="000000"/>
                  <w:sz w:val="22"/>
                  <w:szCs w:val="22"/>
                </w:rPr>
                <w:delText>96.97</w:delText>
              </w:r>
            </w:del>
          </w:p>
        </w:tc>
        <w:tc>
          <w:tcPr>
            <w:tcW w:w="886" w:type="dxa"/>
            <w:vAlign w:val="bottom"/>
          </w:tcPr>
          <w:p w14:paraId="4E62A076" w14:textId="023558C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00" w:author="Author">
              <w:r>
                <w:rPr>
                  <w:rFonts w:ascii="Calibri" w:hAnsi="Calibri" w:cs="Calibri"/>
                  <w:color w:val="000000"/>
                  <w:sz w:val="22"/>
                  <w:szCs w:val="22"/>
                </w:rPr>
                <w:t>6.11</w:t>
              </w:r>
            </w:ins>
            <w:del w:id="801" w:author="Author">
              <w:r w:rsidDel="00427793">
                <w:rPr>
                  <w:rFonts w:ascii="Calibri" w:hAnsi="Calibri" w:cs="Calibri"/>
                  <w:color w:val="000000"/>
                  <w:sz w:val="22"/>
                  <w:szCs w:val="22"/>
                </w:rPr>
                <w:delText>6.09</w:delText>
              </w:r>
            </w:del>
          </w:p>
        </w:tc>
        <w:tc>
          <w:tcPr>
            <w:tcW w:w="1240" w:type="dxa"/>
            <w:vAlign w:val="bottom"/>
          </w:tcPr>
          <w:p w14:paraId="38B2A45C" w14:textId="4745D43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02" w:author="Author">
              <w:r>
                <w:rPr>
                  <w:rFonts w:ascii="Calibri" w:hAnsi="Calibri" w:cs="Calibri"/>
                  <w:color w:val="000000"/>
                  <w:sz w:val="22"/>
                  <w:szCs w:val="22"/>
                </w:rPr>
                <w:t>97.01</w:t>
              </w:r>
            </w:ins>
            <w:del w:id="803" w:author="Author">
              <w:r w:rsidDel="007D7785">
                <w:rPr>
                  <w:rFonts w:ascii="Calibri" w:hAnsi="Calibri" w:cs="Calibri"/>
                  <w:color w:val="000000"/>
                  <w:sz w:val="22"/>
                  <w:szCs w:val="22"/>
                </w:rPr>
                <w:delText>96.59</w:delText>
              </w:r>
            </w:del>
          </w:p>
        </w:tc>
        <w:tc>
          <w:tcPr>
            <w:tcW w:w="886" w:type="dxa"/>
            <w:vAlign w:val="bottom"/>
          </w:tcPr>
          <w:p w14:paraId="385840ED" w14:textId="473A444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04" w:author="Author">
              <w:r>
                <w:rPr>
                  <w:rFonts w:ascii="Calibri" w:hAnsi="Calibri" w:cs="Calibri"/>
                  <w:color w:val="000000"/>
                  <w:sz w:val="22"/>
                  <w:szCs w:val="22"/>
                </w:rPr>
                <w:t>6.11</w:t>
              </w:r>
            </w:ins>
            <w:del w:id="805" w:author="Author">
              <w:r w:rsidDel="005B643B">
                <w:rPr>
                  <w:rFonts w:ascii="Calibri" w:hAnsi="Calibri" w:cs="Calibri"/>
                  <w:color w:val="000000"/>
                  <w:sz w:val="22"/>
                  <w:szCs w:val="22"/>
                </w:rPr>
                <w:delText>5.25</w:delText>
              </w:r>
            </w:del>
          </w:p>
        </w:tc>
        <w:tc>
          <w:tcPr>
            <w:tcW w:w="1240" w:type="dxa"/>
            <w:vAlign w:val="bottom"/>
          </w:tcPr>
          <w:p w14:paraId="2CBFA655" w14:textId="2C82018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06" w:author="Author">
              <w:r>
                <w:rPr>
                  <w:rFonts w:ascii="Calibri" w:hAnsi="Calibri" w:cs="Calibri"/>
                  <w:color w:val="000000"/>
                  <w:sz w:val="22"/>
                  <w:szCs w:val="22"/>
                </w:rPr>
                <w:t>97.01</w:t>
              </w:r>
            </w:ins>
            <w:del w:id="807" w:author="Author">
              <w:r w:rsidDel="006047DC">
                <w:rPr>
                  <w:rFonts w:ascii="Calibri" w:hAnsi="Calibri" w:cs="Calibri"/>
                  <w:color w:val="000000"/>
                  <w:sz w:val="22"/>
                  <w:szCs w:val="22"/>
                </w:rPr>
                <w:delText>83.40</w:delText>
              </w:r>
            </w:del>
          </w:p>
        </w:tc>
      </w:tr>
      <w:tr w:rsidR="003674E8" w14:paraId="4E76E1F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C01211"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4781E7FF" w14:textId="3949B69C"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08" w:author="Author">
              <w:r>
                <w:rPr>
                  <w:rFonts w:ascii="Calibri" w:hAnsi="Calibri" w:cs="Calibri"/>
                  <w:color w:val="000000"/>
                  <w:sz w:val="22"/>
                  <w:szCs w:val="22"/>
                </w:rPr>
                <w:t>5.93</w:t>
              </w:r>
            </w:ins>
            <w:del w:id="809" w:author="Author">
              <w:r w:rsidDel="008B63C2">
                <w:rPr>
                  <w:rFonts w:ascii="Calibri" w:hAnsi="Calibri" w:cs="Calibri"/>
                  <w:color w:val="000000"/>
                  <w:sz w:val="22"/>
                  <w:szCs w:val="22"/>
                </w:rPr>
                <w:delText>5.93</w:delText>
              </w:r>
            </w:del>
          </w:p>
        </w:tc>
        <w:tc>
          <w:tcPr>
            <w:tcW w:w="1240" w:type="dxa"/>
            <w:vAlign w:val="bottom"/>
          </w:tcPr>
          <w:p w14:paraId="5DAE08F6" w14:textId="728676D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10" w:author="Author">
              <w:r>
                <w:rPr>
                  <w:rFonts w:ascii="Calibri" w:hAnsi="Calibri" w:cs="Calibri"/>
                  <w:color w:val="000000"/>
                  <w:sz w:val="22"/>
                  <w:szCs w:val="22"/>
                </w:rPr>
                <w:t>97.14</w:t>
              </w:r>
            </w:ins>
            <w:del w:id="811" w:author="Author">
              <w:r w:rsidDel="00402877">
                <w:rPr>
                  <w:rFonts w:ascii="Calibri" w:hAnsi="Calibri" w:cs="Calibri"/>
                  <w:color w:val="000000"/>
                  <w:sz w:val="22"/>
                  <w:szCs w:val="22"/>
                </w:rPr>
                <w:delText>97.13</w:delText>
              </w:r>
            </w:del>
          </w:p>
        </w:tc>
        <w:tc>
          <w:tcPr>
            <w:tcW w:w="851" w:type="dxa"/>
            <w:vAlign w:val="bottom"/>
          </w:tcPr>
          <w:p w14:paraId="789AB1B6" w14:textId="5F25E8C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12" w:author="Author">
              <w:r>
                <w:rPr>
                  <w:rFonts w:ascii="Calibri" w:hAnsi="Calibri" w:cs="Calibri"/>
                  <w:color w:val="000000"/>
                  <w:sz w:val="22"/>
                  <w:szCs w:val="22"/>
                </w:rPr>
                <w:t>5.93</w:t>
              </w:r>
            </w:ins>
            <w:del w:id="813" w:author="Author">
              <w:r w:rsidDel="00FD61B5">
                <w:rPr>
                  <w:rFonts w:ascii="Calibri" w:hAnsi="Calibri" w:cs="Calibri"/>
                  <w:color w:val="000000"/>
                  <w:sz w:val="22"/>
                  <w:szCs w:val="22"/>
                </w:rPr>
                <w:delText>5.93</w:delText>
              </w:r>
            </w:del>
          </w:p>
        </w:tc>
        <w:tc>
          <w:tcPr>
            <w:tcW w:w="1240" w:type="dxa"/>
            <w:vAlign w:val="bottom"/>
          </w:tcPr>
          <w:p w14:paraId="61A085FB" w14:textId="7D39187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14" w:author="Author">
              <w:r>
                <w:rPr>
                  <w:rFonts w:ascii="Calibri" w:hAnsi="Calibri" w:cs="Calibri"/>
                  <w:color w:val="000000"/>
                  <w:sz w:val="22"/>
                  <w:szCs w:val="22"/>
                </w:rPr>
                <w:t>97.14</w:t>
              </w:r>
            </w:ins>
            <w:del w:id="815" w:author="Author">
              <w:r w:rsidDel="0002082E">
                <w:rPr>
                  <w:rFonts w:ascii="Calibri" w:hAnsi="Calibri" w:cs="Calibri"/>
                  <w:color w:val="000000"/>
                  <w:sz w:val="22"/>
                  <w:szCs w:val="22"/>
                </w:rPr>
                <w:delText>97.13</w:delText>
              </w:r>
            </w:del>
          </w:p>
        </w:tc>
        <w:tc>
          <w:tcPr>
            <w:tcW w:w="886" w:type="dxa"/>
            <w:vAlign w:val="bottom"/>
          </w:tcPr>
          <w:p w14:paraId="6640D98E" w14:textId="1353B0C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16" w:author="Author">
              <w:r>
                <w:rPr>
                  <w:rFonts w:ascii="Calibri" w:hAnsi="Calibri" w:cs="Calibri"/>
                  <w:color w:val="000000"/>
                  <w:sz w:val="22"/>
                  <w:szCs w:val="22"/>
                </w:rPr>
                <w:t>5.93</w:t>
              </w:r>
            </w:ins>
            <w:del w:id="817" w:author="Author">
              <w:r w:rsidDel="00427793">
                <w:rPr>
                  <w:rFonts w:ascii="Calibri" w:hAnsi="Calibri" w:cs="Calibri"/>
                  <w:color w:val="000000"/>
                  <w:sz w:val="22"/>
                  <w:szCs w:val="22"/>
                </w:rPr>
                <w:delText>5.92</w:delText>
              </w:r>
            </w:del>
          </w:p>
        </w:tc>
        <w:tc>
          <w:tcPr>
            <w:tcW w:w="1240" w:type="dxa"/>
            <w:vAlign w:val="bottom"/>
          </w:tcPr>
          <w:p w14:paraId="60E70196" w14:textId="1F10322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18" w:author="Author">
              <w:r>
                <w:rPr>
                  <w:rFonts w:ascii="Calibri" w:hAnsi="Calibri" w:cs="Calibri"/>
                  <w:color w:val="000000"/>
                  <w:sz w:val="22"/>
                  <w:szCs w:val="22"/>
                </w:rPr>
                <w:t>97.15</w:t>
              </w:r>
            </w:ins>
            <w:del w:id="819" w:author="Author">
              <w:r w:rsidDel="007D7785">
                <w:rPr>
                  <w:rFonts w:ascii="Calibri" w:hAnsi="Calibri" w:cs="Calibri"/>
                  <w:color w:val="000000"/>
                  <w:sz w:val="22"/>
                  <w:szCs w:val="22"/>
                </w:rPr>
                <w:delText>96.99</w:delText>
              </w:r>
            </w:del>
          </w:p>
        </w:tc>
        <w:tc>
          <w:tcPr>
            <w:tcW w:w="886" w:type="dxa"/>
            <w:vAlign w:val="bottom"/>
          </w:tcPr>
          <w:p w14:paraId="1934D201" w14:textId="49B6F91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20" w:author="Author">
              <w:r>
                <w:rPr>
                  <w:rFonts w:ascii="Calibri" w:hAnsi="Calibri" w:cs="Calibri"/>
                  <w:color w:val="000000"/>
                  <w:sz w:val="22"/>
                  <w:szCs w:val="22"/>
                </w:rPr>
                <w:t>5.93</w:t>
              </w:r>
            </w:ins>
            <w:del w:id="821" w:author="Author">
              <w:r w:rsidDel="005B643B">
                <w:rPr>
                  <w:rFonts w:ascii="Calibri" w:hAnsi="Calibri" w:cs="Calibri"/>
                  <w:color w:val="000000"/>
                  <w:sz w:val="22"/>
                  <w:szCs w:val="22"/>
                </w:rPr>
                <w:delText>5.19</w:delText>
              </w:r>
            </w:del>
          </w:p>
        </w:tc>
        <w:tc>
          <w:tcPr>
            <w:tcW w:w="1240" w:type="dxa"/>
            <w:vAlign w:val="bottom"/>
          </w:tcPr>
          <w:p w14:paraId="1A69232B" w14:textId="192099D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22" w:author="Author">
              <w:r>
                <w:rPr>
                  <w:rFonts w:ascii="Calibri" w:hAnsi="Calibri" w:cs="Calibri"/>
                  <w:color w:val="000000"/>
                  <w:sz w:val="22"/>
                  <w:szCs w:val="22"/>
                </w:rPr>
                <w:t>97.15</w:t>
              </w:r>
            </w:ins>
            <w:del w:id="823" w:author="Author">
              <w:r w:rsidDel="006047DC">
                <w:rPr>
                  <w:rFonts w:ascii="Calibri" w:hAnsi="Calibri" w:cs="Calibri"/>
                  <w:color w:val="000000"/>
                  <w:sz w:val="22"/>
                  <w:szCs w:val="22"/>
                </w:rPr>
                <w:delText>85.03</w:delText>
              </w:r>
            </w:del>
          </w:p>
        </w:tc>
      </w:tr>
      <w:tr w:rsidR="003674E8" w14:paraId="6137999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C6B2AB"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EC114F9" w14:textId="05CAA64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24" w:author="Author">
              <w:r>
                <w:rPr>
                  <w:rFonts w:ascii="Calibri" w:hAnsi="Calibri" w:cs="Calibri"/>
                  <w:color w:val="000000"/>
                  <w:sz w:val="22"/>
                  <w:szCs w:val="22"/>
                </w:rPr>
                <w:t>5.61</w:t>
              </w:r>
            </w:ins>
            <w:del w:id="825" w:author="Author">
              <w:r w:rsidDel="008B63C2">
                <w:rPr>
                  <w:rFonts w:ascii="Calibri" w:hAnsi="Calibri" w:cs="Calibri"/>
                  <w:color w:val="000000"/>
                  <w:sz w:val="22"/>
                  <w:szCs w:val="22"/>
                </w:rPr>
                <w:delText>5.76</w:delText>
              </w:r>
            </w:del>
          </w:p>
        </w:tc>
        <w:tc>
          <w:tcPr>
            <w:tcW w:w="1240" w:type="dxa"/>
            <w:vAlign w:val="bottom"/>
          </w:tcPr>
          <w:p w14:paraId="504E7FE7" w14:textId="5B895E9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26" w:author="Author">
              <w:r>
                <w:rPr>
                  <w:rFonts w:ascii="Calibri" w:hAnsi="Calibri" w:cs="Calibri"/>
                  <w:color w:val="000000"/>
                  <w:sz w:val="22"/>
                  <w:szCs w:val="22"/>
                </w:rPr>
                <w:t>94.84</w:t>
              </w:r>
            </w:ins>
            <w:del w:id="827" w:author="Author">
              <w:r w:rsidDel="00402877">
                <w:rPr>
                  <w:rFonts w:ascii="Calibri" w:hAnsi="Calibri" w:cs="Calibri"/>
                  <w:color w:val="000000"/>
                  <w:sz w:val="22"/>
                  <w:szCs w:val="22"/>
                </w:rPr>
                <w:delText>97.27</w:delText>
              </w:r>
            </w:del>
          </w:p>
        </w:tc>
        <w:tc>
          <w:tcPr>
            <w:tcW w:w="851" w:type="dxa"/>
            <w:vAlign w:val="bottom"/>
          </w:tcPr>
          <w:p w14:paraId="6E8DAD09" w14:textId="0659867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28" w:author="Author">
              <w:r>
                <w:rPr>
                  <w:rFonts w:ascii="Calibri" w:hAnsi="Calibri" w:cs="Calibri"/>
                  <w:color w:val="000000"/>
                  <w:sz w:val="22"/>
                  <w:szCs w:val="22"/>
                </w:rPr>
                <w:t>5.62</w:t>
              </w:r>
            </w:ins>
            <w:del w:id="829" w:author="Author">
              <w:r w:rsidDel="00FD61B5">
                <w:rPr>
                  <w:rFonts w:ascii="Calibri" w:hAnsi="Calibri" w:cs="Calibri"/>
                  <w:color w:val="000000"/>
                  <w:sz w:val="22"/>
                  <w:szCs w:val="22"/>
                </w:rPr>
                <w:delText>5.76</w:delText>
              </w:r>
            </w:del>
          </w:p>
        </w:tc>
        <w:tc>
          <w:tcPr>
            <w:tcW w:w="1240" w:type="dxa"/>
            <w:vAlign w:val="bottom"/>
          </w:tcPr>
          <w:p w14:paraId="4C343698" w14:textId="7705511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30" w:author="Author">
              <w:r>
                <w:rPr>
                  <w:rFonts w:ascii="Calibri" w:hAnsi="Calibri" w:cs="Calibri"/>
                  <w:color w:val="000000"/>
                  <w:sz w:val="22"/>
                  <w:szCs w:val="22"/>
                </w:rPr>
                <w:t>94.89</w:t>
              </w:r>
            </w:ins>
            <w:del w:id="831" w:author="Author">
              <w:r w:rsidDel="0002082E">
                <w:rPr>
                  <w:rFonts w:ascii="Calibri" w:hAnsi="Calibri" w:cs="Calibri"/>
                  <w:color w:val="000000"/>
                  <w:sz w:val="22"/>
                  <w:szCs w:val="22"/>
                </w:rPr>
                <w:delText>97.27</w:delText>
              </w:r>
            </w:del>
          </w:p>
        </w:tc>
        <w:tc>
          <w:tcPr>
            <w:tcW w:w="886" w:type="dxa"/>
            <w:vAlign w:val="bottom"/>
          </w:tcPr>
          <w:p w14:paraId="0A1F36AB" w14:textId="15B10B2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32" w:author="Author">
              <w:r>
                <w:rPr>
                  <w:rFonts w:ascii="Calibri" w:hAnsi="Calibri" w:cs="Calibri"/>
                  <w:color w:val="000000"/>
                  <w:sz w:val="22"/>
                  <w:szCs w:val="22"/>
                </w:rPr>
                <w:t>5.62</w:t>
              </w:r>
            </w:ins>
            <w:del w:id="833" w:author="Author">
              <w:r w:rsidDel="00427793">
                <w:rPr>
                  <w:rFonts w:ascii="Calibri" w:hAnsi="Calibri" w:cs="Calibri"/>
                  <w:color w:val="000000"/>
                  <w:sz w:val="22"/>
                  <w:szCs w:val="22"/>
                </w:rPr>
                <w:delText>5.76</w:delText>
              </w:r>
            </w:del>
          </w:p>
        </w:tc>
        <w:tc>
          <w:tcPr>
            <w:tcW w:w="1240" w:type="dxa"/>
            <w:vAlign w:val="bottom"/>
          </w:tcPr>
          <w:p w14:paraId="6A81029A" w14:textId="5767952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34" w:author="Author">
              <w:r>
                <w:rPr>
                  <w:rFonts w:ascii="Calibri" w:hAnsi="Calibri" w:cs="Calibri"/>
                  <w:color w:val="000000"/>
                  <w:sz w:val="22"/>
                  <w:szCs w:val="22"/>
                </w:rPr>
                <w:t>94.96</w:t>
              </w:r>
            </w:ins>
            <w:del w:id="835" w:author="Author">
              <w:r w:rsidDel="007D7785">
                <w:rPr>
                  <w:rFonts w:ascii="Calibri" w:hAnsi="Calibri" w:cs="Calibri"/>
                  <w:color w:val="000000"/>
                  <w:sz w:val="22"/>
                  <w:szCs w:val="22"/>
                </w:rPr>
                <w:delText>97.25</w:delText>
              </w:r>
            </w:del>
          </w:p>
        </w:tc>
        <w:tc>
          <w:tcPr>
            <w:tcW w:w="886" w:type="dxa"/>
            <w:vAlign w:val="bottom"/>
          </w:tcPr>
          <w:p w14:paraId="724DCEE5" w14:textId="320729F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36" w:author="Author">
              <w:r>
                <w:rPr>
                  <w:rFonts w:ascii="Calibri" w:hAnsi="Calibri" w:cs="Calibri"/>
                  <w:color w:val="000000"/>
                  <w:sz w:val="22"/>
                  <w:szCs w:val="22"/>
                </w:rPr>
                <w:t>5.64</w:t>
              </w:r>
            </w:ins>
            <w:del w:id="837" w:author="Author">
              <w:r w:rsidDel="005B643B">
                <w:rPr>
                  <w:rFonts w:ascii="Calibri" w:hAnsi="Calibri" w:cs="Calibri"/>
                  <w:color w:val="000000"/>
                  <w:sz w:val="22"/>
                  <w:szCs w:val="22"/>
                </w:rPr>
                <w:delText>5.10</w:delText>
              </w:r>
            </w:del>
          </w:p>
        </w:tc>
        <w:tc>
          <w:tcPr>
            <w:tcW w:w="1240" w:type="dxa"/>
            <w:vAlign w:val="bottom"/>
          </w:tcPr>
          <w:p w14:paraId="2E07182F" w14:textId="048DC48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38" w:author="Author">
              <w:r>
                <w:rPr>
                  <w:rFonts w:ascii="Calibri" w:hAnsi="Calibri" w:cs="Calibri"/>
                  <w:color w:val="000000"/>
                  <w:sz w:val="22"/>
                  <w:szCs w:val="22"/>
                </w:rPr>
                <w:t>95.22</w:t>
              </w:r>
            </w:ins>
            <w:del w:id="839" w:author="Author">
              <w:r w:rsidDel="006047DC">
                <w:rPr>
                  <w:rFonts w:ascii="Calibri" w:hAnsi="Calibri" w:cs="Calibri"/>
                  <w:color w:val="000000"/>
                  <w:sz w:val="22"/>
                  <w:szCs w:val="22"/>
                </w:rPr>
                <w:delText>86.21</w:delText>
              </w:r>
            </w:del>
          </w:p>
        </w:tc>
      </w:tr>
      <w:tr w:rsidR="003674E8" w14:paraId="3A81788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0D145F"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69D34F69" w14:textId="05ABD3C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40" w:author="Author">
              <w:r>
                <w:rPr>
                  <w:rFonts w:ascii="Calibri" w:hAnsi="Calibri" w:cs="Calibri"/>
                  <w:color w:val="000000"/>
                  <w:sz w:val="22"/>
                  <w:szCs w:val="22"/>
                </w:rPr>
                <w:t>5.45</w:t>
              </w:r>
            </w:ins>
            <w:del w:id="841" w:author="Author">
              <w:r w:rsidDel="008B63C2">
                <w:rPr>
                  <w:rFonts w:ascii="Calibri" w:hAnsi="Calibri" w:cs="Calibri"/>
                  <w:color w:val="000000"/>
                  <w:sz w:val="22"/>
                  <w:szCs w:val="22"/>
                </w:rPr>
                <w:delText>5.60</w:delText>
              </w:r>
            </w:del>
          </w:p>
        </w:tc>
        <w:tc>
          <w:tcPr>
            <w:tcW w:w="1240" w:type="dxa"/>
            <w:vAlign w:val="bottom"/>
          </w:tcPr>
          <w:p w14:paraId="6A9A533F" w14:textId="3E32AC4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42" w:author="Author">
              <w:r>
                <w:rPr>
                  <w:rFonts w:ascii="Calibri" w:hAnsi="Calibri" w:cs="Calibri"/>
                  <w:color w:val="000000"/>
                  <w:sz w:val="22"/>
                  <w:szCs w:val="22"/>
                </w:rPr>
                <w:t>94.95</w:t>
              </w:r>
            </w:ins>
            <w:del w:id="843" w:author="Author">
              <w:r w:rsidDel="00402877">
                <w:rPr>
                  <w:rFonts w:ascii="Calibri" w:hAnsi="Calibri" w:cs="Calibri"/>
                  <w:color w:val="000000"/>
                  <w:sz w:val="22"/>
                  <w:szCs w:val="22"/>
                </w:rPr>
                <w:delText>97.41</w:delText>
              </w:r>
            </w:del>
          </w:p>
        </w:tc>
        <w:tc>
          <w:tcPr>
            <w:tcW w:w="851" w:type="dxa"/>
            <w:vAlign w:val="bottom"/>
          </w:tcPr>
          <w:p w14:paraId="3D788B80" w14:textId="1766482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44" w:author="Author">
              <w:r>
                <w:rPr>
                  <w:rFonts w:ascii="Calibri" w:hAnsi="Calibri" w:cs="Calibri"/>
                  <w:color w:val="000000"/>
                  <w:sz w:val="22"/>
                  <w:szCs w:val="22"/>
                </w:rPr>
                <w:t>5.46</w:t>
              </w:r>
            </w:ins>
            <w:del w:id="845" w:author="Author">
              <w:r w:rsidDel="00FD61B5">
                <w:rPr>
                  <w:rFonts w:ascii="Calibri" w:hAnsi="Calibri" w:cs="Calibri"/>
                  <w:color w:val="000000"/>
                  <w:sz w:val="22"/>
                  <w:szCs w:val="22"/>
                </w:rPr>
                <w:delText>5.60</w:delText>
              </w:r>
            </w:del>
          </w:p>
        </w:tc>
        <w:tc>
          <w:tcPr>
            <w:tcW w:w="1240" w:type="dxa"/>
            <w:vAlign w:val="bottom"/>
          </w:tcPr>
          <w:p w14:paraId="548C91C1" w14:textId="3F0FF53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46" w:author="Author">
              <w:r>
                <w:rPr>
                  <w:rFonts w:ascii="Calibri" w:hAnsi="Calibri" w:cs="Calibri"/>
                  <w:color w:val="000000"/>
                  <w:sz w:val="22"/>
                  <w:szCs w:val="22"/>
                </w:rPr>
                <w:t>94.99</w:t>
              </w:r>
            </w:ins>
            <w:del w:id="847" w:author="Author">
              <w:r w:rsidDel="0002082E">
                <w:rPr>
                  <w:rFonts w:ascii="Calibri" w:hAnsi="Calibri" w:cs="Calibri"/>
                  <w:color w:val="000000"/>
                  <w:sz w:val="22"/>
                  <w:szCs w:val="22"/>
                </w:rPr>
                <w:delText>97.40</w:delText>
              </w:r>
            </w:del>
          </w:p>
        </w:tc>
        <w:tc>
          <w:tcPr>
            <w:tcW w:w="886" w:type="dxa"/>
            <w:vAlign w:val="bottom"/>
          </w:tcPr>
          <w:p w14:paraId="2FC0744D" w14:textId="34B0294C"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48" w:author="Author">
              <w:r>
                <w:rPr>
                  <w:rFonts w:ascii="Calibri" w:hAnsi="Calibri" w:cs="Calibri"/>
                  <w:color w:val="000000"/>
                  <w:sz w:val="22"/>
                  <w:szCs w:val="22"/>
                </w:rPr>
                <w:t>5.46</w:t>
              </w:r>
            </w:ins>
            <w:del w:id="849" w:author="Author">
              <w:r w:rsidDel="00427793">
                <w:rPr>
                  <w:rFonts w:ascii="Calibri" w:hAnsi="Calibri" w:cs="Calibri"/>
                  <w:color w:val="000000"/>
                  <w:sz w:val="22"/>
                  <w:szCs w:val="22"/>
                </w:rPr>
                <w:delText>5.59</w:delText>
              </w:r>
            </w:del>
          </w:p>
        </w:tc>
        <w:tc>
          <w:tcPr>
            <w:tcW w:w="1240" w:type="dxa"/>
            <w:vAlign w:val="bottom"/>
          </w:tcPr>
          <w:p w14:paraId="053A89FD" w14:textId="764C0270"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50" w:author="Author">
              <w:r>
                <w:rPr>
                  <w:rFonts w:ascii="Calibri" w:hAnsi="Calibri" w:cs="Calibri"/>
                  <w:color w:val="000000"/>
                  <w:sz w:val="22"/>
                  <w:szCs w:val="22"/>
                </w:rPr>
                <w:t>95.06</w:t>
              </w:r>
            </w:ins>
            <w:del w:id="851" w:author="Author">
              <w:r w:rsidDel="007D7785">
                <w:rPr>
                  <w:rFonts w:ascii="Calibri" w:hAnsi="Calibri" w:cs="Calibri"/>
                  <w:color w:val="000000"/>
                  <w:sz w:val="22"/>
                  <w:szCs w:val="22"/>
                </w:rPr>
                <w:delText>97.39</w:delText>
              </w:r>
            </w:del>
          </w:p>
        </w:tc>
        <w:tc>
          <w:tcPr>
            <w:tcW w:w="886" w:type="dxa"/>
            <w:vAlign w:val="bottom"/>
          </w:tcPr>
          <w:p w14:paraId="31CC647C" w14:textId="2438A99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52" w:author="Author">
              <w:r>
                <w:rPr>
                  <w:rFonts w:ascii="Calibri" w:hAnsi="Calibri" w:cs="Calibri"/>
                  <w:color w:val="000000"/>
                  <w:sz w:val="22"/>
                  <w:szCs w:val="22"/>
                </w:rPr>
                <w:t>5.47</w:t>
              </w:r>
            </w:ins>
            <w:del w:id="853" w:author="Author">
              <w:r w:rsidDel="005B643B">
                <w:rPr>
                  <w:rFonts w:ascii="Calibri" w:hAnsi="Calibri" w:cs="Calibri"/>
                  <w:color w:val="000000"/>
                  <w:sz w:val="22"/>
                  <w:szCs w:val="22"/>
                </w:rPr>
                <w:delText>5.04</w:delText>
              </w:r>
            </w:del>
          </w:p>
        </w:tc>
        <w:tc>
          <w:tcPr>
            <w:tcW w:w="1240" w:type="dxa"/>
            <w:vAlign w:val="bottom"/>
          </w:tcPr>
          <w:p w14:paraId="0937BE05" w14:textId="2FC1A95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54" w:author="Author">
              <w:r>
                <w:rPr>
                  <w:rFonts w:ascii="Calibri" w:hAnsi="Calibri" w:cs="Calibri"/>
                  <w:color w:val="000000"/>
                  <w:sz w:val="22"/>
                  <w:szCs w:val="22"/>
                </w:rPr>
                <w:t>95.29</w:t>
              </w:r>
            </w:ins>
            <w:del w:id="855" w:author="Author">
              <w:r w:rsidDel="006047DC">
                <w:rPr>
                  <w:rFonts w:ascii="Calibri" w:hAnsi="Calibri" w:cs="Calibri"/>
                  <w:color w:val="000000"/>
                  <w:sz w:val="22"/>
                  <w:szCs w:val="22"/>
                </w:rPr>
                <w:delText>87.79</w:delText>
              </w:r>
            </w:del>
          </w:p>
        </w:tc>
      </w:tr>
      <w:tr w:rsidR="003674E8" w14:paraId="2E08FDD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FA4537"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033E04DC" w14:textId="0F7E7AD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56" w:author="Author">
              <w:r>
                <w:rPr>
                  <w:rFonts w:ascii="Calibri" w:hAnsi="Calibri" w:cs="Calibri"/>
                  <w:color w:val="000000"/>
                  <w:sz w:val="22"/>
                  <w:szCs w:val="22"/>
                </w:rPr>
                <w:t>5.31</w:t>
              </w:r>
            </w:ins>
            <w:del w:id="857" w:author="Author">
              <w:r w:rsidDel="008B63C2">
                <w:rPr>
                  <w:rFonts w:ascii="Calibri" w:hAnsi="Calibri" w:cs="Calibri"/>
                  <w:color w:val="000000"/>
                  <w:sz w:val="22"/>
                  <w:szCs w:val="22"/>
                </w:rPr>
                <w:delText>5.44</w:delText>
              </w:r>
            </w:del>
          </w:p>
        </w:tc>
        <w:tc>
          <w:tcPr>
            <w:tcW w:w="1240" w:type="dxa"/>
            <w:vAlign w:val="bottom"/>
          </w:tcPr>
          <w:p w14:paraId="7D4D1009" w14:textId="1B134CB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58" w:author="Author">
              <w:r>
                <w:rPr>
                  <w:rFonts w:ascii="Calibri" w:hAnsi="Calibri" w:cs="Calibri"/>
                  <w:color w:val="000000"/>
                  <w:sz w:val="22"/>
                  <w:szCs w:val="22"/>
                </w:rPr>
                <w:t>95.15</w:t>
              </w:r>
            </w:ins>
            <w:del w:id="859" w:author="Author">
              <w:r w:rsidDel="00402877">
                <w:rPr>
                  <w:rFonts w:ascii="Calibri" w:hAnsi="Calibri" w:cs="Calibri"/>
                  <w:color w:val="000000"/>
                  <w:sz w:val="22"/>
                  <w:szCs w:val="22"/>
                </w:rPr>
                <w:delText>97.53</w:delText>
              </w:r>
            </w:del>
          </w:p>
        </w:tc>
        <w:tc>
          <w:tcPr>
            <w:tcW w:w="851" w:type="dxa"/>
            <w:vAlign w:val="bottom"/>
          </w:tcPr>
          <w:p w14:paraId="106D183E" w14:textId="4F92693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60" w:author="Author">
              <w:r>
                <w:rPr>
                  <w:rFonts w:ascii="Calibri" w:hAnsi="Calibri" w:cs="Calibri"/>
                  <w:color w:val="000000"/>
                  <w:sz w:val="22"/>
                  <w:szCs w:val="22"/>
                </w:rPr>
                <w:t>5.31</w:t>
              </w:r>
            </w:ins>
            <w:del w:id="861" w:author="Author">
              <w:r w:rsidDel="00FD61B5">
                <w:rPr>
                  <w:rFonts w:ascii="Calibri" w:hAnsi="Calibri" w:cs="Calibri"/>
                  <w:color w:val="000000"/>
                  <w:sz w:val="22"/>
                  <w:szCs w:val="22"/>
                </w:rPr>
                <w:delText>5.44</w:delText>
              </w:r>
            </w:del>
          </w:p>
        </w:tc>
        <w:tc>
          <w:tcPr>
            <w:tcW w:w="1240" w:type="dxa"/>
            <w:vAlign w:val="bottom"/>
          </w:tcPr>
          <w:p w14:paraId="4447CD60" w14:textId="0C8A714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62" w:author="Author">
              <w:r>
                <w:rPr>
                  <w:rFonts w:ascii="Calibri" w:hAnsi="Calibri" w:cs="Calibri"/>
                  <w:color w:val="000000"/>
                  <w:sz w:val="22"/>
                  <w:szCs w:val="22"/>
                </w:rPr>
                <w:t>95.20</w:t>
              </w:r>
            </w:ins>
            <w:del w:id="863" w:author="Author">
              <w:r w:rsidDel="0002082E">
                <w:rPr>
                  <w:rFonts w:ascii="Calibri" w:hAnsi="Calibri" w:cs="Calibri"/>
                  <w:color w:val="000000"/>
                  <w:sz w:val="22"/>
                  <w:szCs w:val="22"/>
                </w:rPr>
                <w:delText>97.53</w:delText>
              </w:r>
            </w:del>
          </w:p>
        </w:tc>
        <w:tc>
          <w:tcPr>
            <w:tcW w:w="886" w:type="dxa"/>
            <w:vAlign w:val="bottom"/>
          </w:tcPr>
          <w:p w14:paraId="119EC753" w14:textId="0F1C6CA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64" w:author="Author">
              <w:r>
                <w:rPr>
                  <w:rFonts w:ascii="Calibri" w:hAnsi="Calibri" w:cs="Calibri"/>
                  <w:color w:val="000000"/>
                  <w:sz w:val="22"/>
                  <w:szCs w:val="22"/>
                </w:rPr>
                <w:t>5.32</w:t>
              </w:r>
            </w:ins>
            <w:del w:id="865" w:author="Author">
              <w:r w:rsidDel="00427793">
                <w:rPr>
                  <w:rFonts w:ascii="Calibri" w:hAnsi="Calibri" w:cs="Calibri"/>
                  <w:color w:val="000000"/>
                  <w:sz w:val="22"/>
                  <w:szCs w:val="22"/>
                </w:rPr>
                <w:delText>5.44</w:delText>
              </w:r>
            </w:del>
          </w:p>
        </w:tc>
        <w:tc>
          <w:tcPr>
            <w:tcW w:w="1240" w:type="dxa"/>
            <w:vAlign w:val="bottom"/>
          </w:tcPr>
          <w:p w14:paraId="135180C4" w14:textId="5C120B0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66" w:author="Author">
              <w:r>
                <w:rPr>
                  <w:rFonts w:ascii="Calibri" w:hAnsi="Calibri" w:cs="Calibri"/>
                  <w:color w:val="000000"/>
                  <w:sz w:val="22"/>
                  <w:szCs w:val="22"/>
                </w:rPr>
                <w:t>95.27</w:t>
              </w:r>
            </w:ins>
            <w:del w:id="867" w:author="Author">
              <w:r w:rsidDel="007D7785">
                <w:rPr>
                  <w:rFonts w:ascii="Calibri" w:hAnsi="Calibri" w:cs="Calibri"/>
                  <w:color w:val="000000"/>
                  <w:sz w:val="22"/>
                  <w:szCs w:val="22"/>
                </w:rPr>
                <w:delText>97.52</w:delText>
              </w:r>
            </w:del>
          </w:p>
        </w:tc>
        <w:tc>
          <w:tcPr>
            <w:tcW w:w="886" w:type="dxa"/>
            <w:vAlign w:val="bottom"/>
          </w:tcPr>
          <w:p w14:paraId="38C588DD" w14:textId="23F350E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68" w:author="Author">
              <w:r>
                <w:rPr>
                  <w:rFonts w:ascii="Calibri" w:hAnsi="Calibri" w:cs="Calibri"/>
                  <w:color w:val="000000"/>
                  <w:sz w:val="22"/>
                  <w:szCs w:val="22"/>
                </w:rPr>
                <w:t>5.33</w:t>
              </w:r>
            </w:ins>
            <w:del w:id="869" w:author="Author">
              <w:r w:rsidDel="005B643B">
                <w:rPr>
                  <w:rFonts w:ascii="Calibri" w:hAnsi="Calibri" w:cs="Calibri"/>
                  <w:color w:val="000000"/>
                  <w:sz w:val="22"/>
                  <w:szCs w:val="22"/>
                </w:rPr>
                <w:delText>4.98</w:delText>
              </w:r>
            </w:del>
          </w:p>
        </w:tc>
        <w:tc>
          <w:tcPr>
            <w:tcW w:w="1240" w:type="dxa"/>
            <w:vAlign w:val="bottom"/>
          </w:tcPr>
          <w:p w14:paraId="0D205FD4" w14:textId="64DA5E0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70" w:author="Author">
              <w:r>
                <w:rPr>
                  <w:rFonts w:ascii="Calibri" w:hAnsi="Calibri" w:cs="Calibri"/>
                  <w:color w:val="000000"/>
                  <w:sz w:val="22"/>
                  <w:szCs w:val="22"/>
                </w:rPr>
                <w:t>95.46</w:t>
              </w:r>
            </w:ins>
            <w:del w:id="871" w:author="Author">
              <w:r w:rsidDel="006047DC">
                <w:rPr>
                  <w:rFonts w:ascii="Calibri" w:hAnsi="Calibri" w:cs="Calibri"/>
                  <w:color w:val="000000"/>
                  <w:sz w:val="22"/>
                  <w:szCs w:val="22"/>
                </w:rPr>
                <w:delText>89.24</w:delText>
              </w:r>
            </w:del>
          </w:p>
        </w:tc>
      </w:tr>
      <w:tr w:rsidR="003674E8" w14:paraId="57593C9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FDFE70"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1016DB6B" w14:textId="3596B03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72" w:author="Author">
              <w:r>
                <w:rPr>
                  <w:rFonts w:ascii="Calibri" w:hAnsi="Calibri" w:cs="Calibri"/>
                  <w:color w:val="000000"/>
                  <w:sz w:val="22"/>
                  <w:szCs w:val="22"/>
                </w:rPr>
                <w:t>5.17</w:t>
              </w:r>
            </w:ins>
            <w:del w:id="873" w:author="Author">
              <w:r w:rsidDel="008B63C2">
                <w:rPr>
                  <w:rFonts w:ascii="Calibri" w:hAnsi="Calibri" w:cs="Calibri"/>
                  <w:color w:val="000000"/>
                  <w:sz w:val="22"/>
                  <w:szCs w:val="22"/>
                </w:rPr>
                <w:delText>5.30</w:delText>
              </w:r>
            </w:del>
          </w:p>
        </w:tc>
        <w:tc>
          <w:tcPr>
            <w:tcW w:w="1240" w:type="dxa"/>
            <w:vAlign w:val="bottom"/>
          </w:tcPr>
          <w:p w14:paraId="57EC4B58" w14:textId="4B89408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74" w:author="Author">
              <w:r>
                <w:rPr>
                  <w:rFonts w:ascii="Calibri" w:hAnsi="Calibri" w:cs="Calibri"/>
                  <w:color w:val="000000"/>
                  <w:sz w:val="22"/>
                  <w:szCs w:val="22"/>
                </w:rPr>
                <w:t>95.34</w:t>
              </w:r>
            </w:ins>
            <w:del w:id="875" w:author="Author">
              <w:r w:rsidDel="00402877">
                <w:rPr>
                  <w:rFonts w:ascii="Calibri" w:hAnsi="Calibri" w:cs="Calibri"/>
                  <w:color w:val="000000"/>
                  <w:sz w:val="22"/>
                  <w:szCs w:val="22"/>
                </w:rPr>
                <w:delText>97.68</w:delText>
              </w:r>
            </w:del>
          </w:p>
        </w:tc>
        <w:tc>
          <w:tcPr>
            <w:tcW w:w="851" w:type="dxa"/>
            <w:vAlign w:val="bottom"/>
          </w:tcPr>
          <w:p w14:paraId="1F136702" w14:textId="107EE6B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76" w:author="Author">
              <w:r>
                <w:rPr>
                  <w:rFonts w:ascii="Calibri" w:hAnsi="Calibri" w:cs="Calibri"/>
                  <w:color w:val="000000"/>
                  <w:sz w:val="22"/>
                  <w:szCs w:val="22"/>
                </w:rPr>
                <w:t>5.17</w:t>
              </w:r>
            </w:ins>
            <w:del w:id="877" w:author="Author">
              <w:r w:rsidDel="00FD61B5">
                <w:rPr>
                  <w:rFonts w:ascii="Calibri" w:hAnsi="Calibri" w:cs="Calibri"/>
                  <w:color w:val="000000"/>
                  <w:sz w:val="22"/>
                  <w:szCs w:val="22"/>
                </w:rPr>
                <w:delText>5.30</w:delText>
              </w:r>
            </w:del>
          </w:p>
        </w:tc>
        <w:tc>
          <w:tcPr>
            <w:tcW w:w="1240" w:type="dxa"/>
            <w:vAlign w:val="bottom"/>
          </w:tcPr>
          <w:p w14:paraId="46636AC1" w14:textId="71EA69E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78" w:author="Author">
              <w:r>
                <w:rPr>
                  <w:rFonts w:ascii="Calibri" w:hAnsi="Calibri" w:cs="Calibri"/>
                  <w:color w:val="000000"/>
                  <w:sz w:val="22"/>
                  <w:szCs w:val="22"/>
                </w:rPr>
                <w:t>95.38</w:t>
              </w:r>
            </w:ins>
            <w:del w:id="879" w:author="Author">
              <w:r w:rsidDel="0002082E">
                <w:rPr>
                  <w:rFonts w:ascii="Calibri" w:hAnsi="Calibri" w:cs="Calibri"/>
                  <w:color w:val="000000"/>
                  <w:sz w:val="22"/>
                  <w:szCs w:val="22"/>
                </w:rPr>
                <w:delText>97.68</w:delText>
              </w:r>
            </w:del>
          </w:p>
        </w:tc>
        <w:tc>
          <w:tcPr>
            <w:tcW w:w="886" w:type="dxa"/>
            <w:vAlign w:val="bottom"/>
          </w:tcPr>
          <w:p w14:paraId="6F033C56" w14:textId="57D537BC"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80" w:author="Author">
              <w:r>
                <w:rPr>
                  <w:rFonts w:ascii="Calibri" w:hAnsi="Calibri" w:cs="Calibri"/>
                  <w:color w:val="000000"/>
                  <w:sz w:val="22"/>
                  <w:szCs w:val="22"/>
                </w:rPr>
                <w:t>5.18</w:t>
              </w:r>
            </w:ins>
            <w:del w:id="881" w:author="Author">
              <w:r w:rsidDel="00427793">
                <w:rPr>
                  <w:rFonts w:ascii="Calibri" w:hAnsi="Calibri" w:cs="Calibri"/>
                  <w:color w:val="000000"/>
                  <w:sz w:val="22"/>
                  <w:szCs w:val="22"/>
                </w:rPr>
                <w:delText>5.30</w:delText>
              </w:r>
            </w:del>
          </w:p>
        </w:tc>
        <w:tc>
          <w:tcPr>
            <w:tcW w:w="1240" w:type="dxa"/>
            <w:vAlign w:val="bottom"/>
          </w:tcPr>
          <w:p w14:paraId="6A2EA15B" w14:textId="34A8D3E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82" w:author="Author">
              <w:r>
                <w:rPr>
                  <w:rFonts w:ascii="Calibri" w:hAnsi="Calibri" w:cs="Calibri"/>
                  <w:color w:val="000000"/>
                  <w:sz w:val="22"/>
                  <w:szCs w:val="22"/>
                </w:rPr>
                <w:t>95.46</w:t>
              </w:r>
            </w:ins>
            <w:del w:id="883" w:author="Author">
              <w:r w:rsidDel="007D7785">
                <w:rPr>
                  <w:rFonts w:ascii="Calibri" w:hAnsi="Calibri" w:cs="Calibri"/>
                  <w:color w:val="000000"/>
                  <w:sz w:val="22"/>
                  <w:szCs w:val="22"/>
                </w:rPr>
                <w:delText>97.67</w:delText>
              </w:r>
            </w:del>
          </w:p>
        </w:tc>
        <w:tc>
          <w:tcPr>
            <w:tcW w:w="886" w:type="dxa"/>
            <w:vAlign w:val="bottom"/>
          </w:tcPr>
          <w:p w14:paraId="19F1127A" w14:textId="70AA9C90"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84" w:author="Author">
              <w:r>
                <w:rPr>
                  <w:rFonts w:ascii="Calibri" w:hAnsi="Calibri" w:cs="Calibri"/>
                  <w:color w:val="000000"/>
                  <w:sz w:val="22"/>
                  <w:szCs w:val="22"/>
                </w:rPr>
                <w:t>5.19</w:t>
              </w:r>
            </w:ins>
            <w:del w:id="885" w:author="Author">
              <w:r w:rsidDel="005B643B">
                <w:rPr>
                  <w:rFonts w:ascii="Calibri" w:hAnsi="Calibri" w:cs="Calibri"/>
                  <w:color w:val="000000"/>
                  <w:sz w:val="22"/>
                  <w:szCs w:val="22"/>
                </w:rPr>
                <w:delText>4.95</w:delText>
              </w:r>
            </w:del>
          </w:p>
        </w:tc>
        <w:tc>
          <w:tcPr>
            <w:tcW w:w="1240" w:type="dxa"/>
            <w:vAlign w:val="bottom"/>
          </w:tcPr>
          <w:p w14:paraId="505E93CF" w14:textId="30F9870C"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886" w:author="Author">
              <w:r>
                <w:rPr>
                  <w:rFonts w:ascii="Calibri" w:hAnsi="Calibri" w:cs="Calibri"/>
                  <w:color w:val="000000"/>
                  <w:sz w:val="22"/>
                  <w:szCs w:val="22"/>
                </w:rPr>
                <w:t>95.63</w:t>
              </w:r>
            </w:ins>
            <w:del w:id="887" w:author="Author">
              <w:r w:rsidDel="006047DC">
                <w:rPr>
                  <w:rFonts w:ascii="Calibri" w:hAnsi="Calibri" w:cs="Calibri"/>
                  <w:color w:val="000000"/>
                  <w:sz w:val="22"/>
                  <w:szCs w:val="22"/>
                </w:rPr>
                <w:delText>91.21</w:delText>
              </w:r>
            </w:del>
          </w:p>
        </w:tc>
      </w:tr>
      <w:tr w:rsidR="003674E8" w14:paraId="2384B0D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768F9A"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006FCE82" w14:textId="42F97C4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88" w:author="Author">
              <w:r>
                <w:rPr>
                  <w:rFonts w:ascii="Calibri" w:hAnsi="Calibri" w:cs="Calibri"/>
                  <w:color w:val="000000"/>
                  <w:sz w:val="22"/>
                  <w:szCs w:val="22"/>
                </w:rPr>
                <w:t>5.04</w:t>
              </w:r>
            </w:ins>
            <w:del w:id="889" w:author="Author">
              <w:r w:rsidDel="008B63C2">
                <w:rPr>
                  <w:rFonts w:ascii="Calibri" w:hAnsi="Calibri" w:cs="Calibri"/>
                  <w:color w:val="000000"/>
                  <w:sz w:val="22"/>
                  <w:szCs w:val="22"/>
                </w:rPr>
                <w:delText>5.16</w:delText>
              </w:r>
            </w:del>
          </w:p>
        </w:tc>
        <w:tc>
          <w:tcPr>
            <w:tcW w:w="1240" w:type="dxa"/>
            <w:vAlign w:val="bottom"/>
          </w:tcPr>
          <w:p w14:paraId="5C51F03F" w14:textId="572AA21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90" w:author="Author">
              <w:r>
                <w:rPr>
                  <w:rFonts w:ascii="Calibri" w:hAnsi="Calibri" w:cs="Calibri"/>
                  <w:color w:val="000000"/>
                  <w:sz w:val="22"/>
                  <w:szCs w:val="22"/>
                </w:rPr>
                <w:t>95.49</w:t>
              </w:r>
            </w:ins>
            <w:del w:id="891" w:author="Author">
              <w:r w:rsidDel="00402877">
                <w:rPr>
                  <w:rFonts w:ascii="Calibri" w:hAnsi="Calibri" w:cs="Calibri"/>
                  <w:color w:val="000000"/>
                  <w:sz w:val="22"/>
                  <w:szCs w:val="22"/>
                </w:rPr>
                <w:delText>97.77</w:delText>
              </w:r>
            </w:del>
          </w:p>
        </w:tc>
        <w:tc>
          <w:tcPr>
            <w:tcW w:w="851" w:type="dxa"/>
            <w:vAlign w:val="bottom"/>
          </w:tcPr>
          <w:p w14:paraId="4E7A825E" w14:textId="268B12D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92" w:author="Author">
              <w:r>
                <w:rPr>
                  <w:rFonts w:ascii="Calibri" w:hAnsi="Calibri" w:cs="Calibri"/>
                  <w:color w:val="000000"/>
                  <w:sz w:val="22"/>
                  <w:szCs w:val="22"/>
                </w:rPr>
                <w:t>5.04</w:t>
              </w:r>
            </w:ins>
            <w:del w:id="893" w:author="Author">
              <w:r w:rsidDel="00FD61B5">
                <w:rPr>
                  <w:rFonts w:ascii="Calibri" w:hAnsi="Calibri" w:cs="Calibri"/>
                  <w:color w:val="000000"/>
                  <w:sz w:val="22"/>
                  <w:szCs w:val="22"/>
                </w:rPr>
                <w:delText>5.16</w:delText>
              </w:r>
            </w:del>
          </w:p>
        </w:tc>
        <w:tc>
          <w:tcPr>
            <w:tcW w:w="1240" w:type="dxa"/>
            <w:vAlign w:val="bottom"/>
          </w:tcPr>
          <w:p w14:paraId="4CE84184" w14:textId="04F0772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94" w:author="Author">
              <w:r>
                <w:rPr>
                  <w:rFonts w:ascii="Calibri" w:hAnsi="Calibri" w:cs="Calibri"/>
                  <w:color w:val="000000"/>
                  <w:sz w:val="22"/>
                  <w:szCs w:val="22"/>
                </w:rPr>
                <w:t>95.54</w:t>
              </w:r>
            </w:ins>
            <w:del w:id="895" w:author="Author">
              <w:r w:rsidDel="0002082E">
                <w:rPr>
                  <w:rFonts w:ascii="Calibri" w:hAnsi="Calibri" w:cs="Calibri"/>
                  <w:color w:val="000000"/>
                  <w:sz w:val="22"/>
                  <w:szCs w:val="22"/>
                </w:rPr>
                <w:delText>97.77</w:delText>
              </w:r>
            </w:del>
          </w:p>
        </w:tc>
        <w:tc>
          <w:tcPr>
            <w:tcW w:w="886" w:type="dxa"/>
            <w:vAlign w:val="bottom"/>
          </w:tcPr>
          <w:p w14:paraId="052637FA" w14:textId="7AA0D93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96" w:author="Author">
              <w:r>
                <w:rPr>
                  <w:rFonts w:ascii="Calibri" w:hAnsi="Calibri" w:cs="Calibri"/>
                  <w:color w:val="000000"/>
                  <w:sz w:val="22"/>
                  <w:szCs w:val="22"/>
                </w:rPr>
                <w:t>5.05</w:t>
              </w:r>
            </w:ins>
            <w:del w:id="897" w:author="Author">
              <w:r w:rsidDel="00427793">
                <w:rPr>
                  <w:rFonts w:ascii="Calibri" w:hAnsi="Calibri" w:cs="Calibri"/>
                  <w:color w:val="000000"/>
                  <w:sz w:val="22"/>
                  <w:szCs w:val="22"/>
                </w:rPr>
                <w:delText>5.16</w:delText>
              </w:r>
            </w:del>
          </w:p>
        </w:tc>
        <w:tc>
          <w:tcPr>
            <w:tcW w:w="1240" w:type="dxa"/>
            <w:vAlign w:val="bottom"/>
          </w:tcPr>
          <w:p w14:paraId="263E2F30" w14:textId="76FE1E3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898" w:author="Author">
              <w:r>
                <w:rPr>
                  <w:rFonts w:ascii="Calibri" w:hAnsi="Calibri" w:cs="Calibri"/>
                  <w:color w:val="000000"/>
                  <w:sz w:val="22"/>
                  <w:szCs w:val="22"/>
                </w:rPr>
                <w:t>95.61</w:t>
              </w:r>
            </w:ins>
            <w:del w:id="899" w:author="Author">
              <w:r w:rsidDel="007D7785">
                <w:rPr>
                  <w:rFonts w:ascii="Calibri" w:hAnsi="Calibri" w:cs="Calibri"/>
                  <w:color w:val="000000"/>
                  <w:sz w:val="22"/>
                  <w:szCs w:val="22"/>
                </w:rPr>
                <w:delText>97.77</w:delText>
              </w:r>
            </w:del>
          </w:p>
        </w:tc>
        <w:tc>
          <w:tcPr>
            <w:tcW w:w="886" w:type="dxa"/>
            <w:vAlign w:val="bottom"/>
          </w:tcPr>
          <w:p w14:paraId="3AA51536" w14:textId="6855B34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00" w:author="Author">
              <w:r>
                <w:rPr>
                  <w:rFonts w:ascii="Calibri" w:hAnsi="Calibri" w:cs="Calibri"/>
                  <w:color w:val="000000"/>
                  <w:sz w:val="22"/>
                  <w:szCs w:val="22"/>
                </w:rPr>
                <w:t>5.06</w:t>
              </w:r>
            </w:ins>
            <w:del w:id="901" w:author="Author">
              <w:r w:rsidDel="005B643B">
                <w:rPr>
                  <w:rFonts w:ascii="Calibri" w:hAnsi="Calibri" w:cs="Calibri"/>
                  <w:color w:val="000000"/>
                  <w:sz w:val="22"/>
                  <w:szCs w:val="22"/>
                </w:rPr>
                <w:delText>4.89</w:delText>
              </w:r>
            </w:del>
          </w:p>
        </w:tc>
        <w:tc>
          <w:tcPr>
            <w:tcW w:w="1240" w:type="dxa"/>
            <w:vAlign w:val="bottom"/>
          </w:tcPr>
          <w:p w14:paraId="6A2B8B1C" w14:textId="7E312AC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02" w:author="Author">
              <w:r>
                <w:rPr>
                  <w:rFonts w:ascii="Calibri" w:hAnsi="Calibri" w:cs="Calibri"/>
                  <w:color w:val="000000"/>
                  <w:sz w:val="22"/>
                  <w:szCs w:val="22"/>
                </w:rPr>
                <w:t>95.79</w:t>
              </w:r>
            </w:ins>
            <w:del w:id="903" w:author="Author">
              <w:r w:rsidDel="006047DC">
                <w:rPr>
                  <w:rFonts w:ascii="Calibri" w:hAnsi="Calibri" w:cs="Calibri"/>
                  <w:color w:val="000000"/>
                  <w:sz w:val="22"/>
                  <w:szCs w:val="22"/>
                </w:rPr>
                <w:delText>92.69</w:delText>
              </w:r>
            </w:del>
          </w:p>
        </w:tc>
      </w:tr>
      <w:tr w:rsidR="003674E8" w14:paraId="4106BC2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816274"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62AACC03" w14:textId="41BF806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04" w:author="Author">
              <w:r>
                <w:rPr>
                  <w:rFonts w:ascii="Calibri" w:hAnsi="Calibri" w:cs="Calibri"/>
                  <w:color w:val="000000"/>
                  <w:sz w:val="22"/>
                  <w:szCs w:val="22"/>
                </w:rPr>
                <w:t>4.92</w:t>
              </w:r>
            </w:ins>
            <w:del w:id="905" w:author="Author">
              <w:r w:rsidDel="008B63C2">
                <w:rPr>
                  <w:rFonts w:ascii="Calibri" w:hAnsi="Calibri" w:cs="Calibri"/>
                  <w:color w:val="000000"/>
                  <w:sz w:val="22"/>
                  <w:szCs w:val="22"/>
                </w:rPr>
                <w:delText>5.03</w:delText>
              </w:r>
            </w:del>
          </w:p>
        </w:tc>
        <w:tc>
          <w:tcPr>
            <w:tcW w:w="1240" w:type="dxa"/>
            <w:vAlign w:val="bottom"/>
          </w:tcPr>
          <w:p w14:paraId="4D61810E" w14:textId="7C5EDED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06" w:author="Author">
              <w:r>
                <w:rPr>
                  <w:rFonts w:ascii="Calibri" w:hAnsi="Calibri" w:cs="Calibri"/>
                  <w:color w:val="000000"/>
                  <w:sz w:val="22"/>
                  <w:szCs w:val="22"/>
                </w:rPr>
                <w:t>95.65</w:t>
              </w:r>
            </w:ins>
            <w:del w:id="907" w:author="Author">
              <w:r w:rsidDel="00402877">
                <w:rPr>
                  <w:rFonts w:ascii="Calibri" w:hAnsi="Calibri" w:cs="Calibri"/>
                  <w:color w:val="000000"/>
                  <w:sz w:val="22"/>
                  <w:szCs w:val="22"/>
                </w:rPr>
                <w:delText>97.88</w:delText>
              </w:r>
            </w:del>
          </w:p>
        </w:tc>
        <w:tc>
          <w:tcPr>
            <w:tcW w:w="851" w:type="dxa"/>
            <w:vAlign w:val="bottom"/>
          </w:tcPr>
          <w:p w14:paraId="30A0DA7E" w14:textId="6ABEBC1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08" w:author="Author">
              <w:r>
                <w:rPr>
                  <w:rFonts w:ascii="Calibri" w:hAnsi="Calibri" w:cs="Calibri"/>
                  <w:color w:val="000000"/>
                  <w:sz w:val="22"/>
                  <w:szCs w:val="22"/>
                </w:rPr>
                <w:t>4.92</w:t>
              </w:r>
            </w:ins>
            <w:del w:id="909" w:author="Author">
              <w:r w:rsidDel="00FD61B5">
                <w:rPr>
                  <w:rFonts w:ascii="Calibri" w:hAnsi="Calibri" w:cs="Calibri"/>
                  <w:color w:val="000000"/>
                  <w:sz w:val="22"/>
                  <w:szCs w:val="22"/>
                </w:rPr>
                <w:delText>5.03</w:delText>
              </w:r>
            </w:del>
          </w:p>
        </w:tc>
        <w:tc>
          <w:tcPr>
            <w:tcW w:w="1240" w:type="dxa"/>
            <w:vAlign w:val="bottom"/>
          </w:tcPr>
          <w:p w14:paraId="25EAD689" w14:textId="7F8C52C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10" w:author="Author">
              <w:r>
                <w:rPr>
                  <w:rFonts w:ascii="Calibri" w:hAnsi="Calibri" w:cs="Calibri"/>
                  <w:color w:val="000000"/>
                  <w:sz w:val="22"/>
                  <w:szCs w:val="22"/>
                </w:rPr>
                <w:t>95.69</w:t>
              </w:r>
            </w:ins>
            <w:del w:id="911" w:author="Author">
              <w:r w:rsidDel="0002082E">
                <w:rPr>
                  <w:rFonts w:ascii="Calibri" w:hAnsi="Calibri" w:cs="Calibri"/>
                  <w:color w:val="000000"/>
                  <w:sz w:val="22"/>
                  <w:szCs w:val="22"/>
                </w:rPr>
                <w:delText>97.87</w:delText>
              </w:r>
            </w:del>
          </w:p>
        </w:tc>
        <w:tc>
          <w:tcPr>
            <w:tcW w:w="886" w:type="dxa"/>
            <w:vAlign w:val="bottom"/>
          </w:tcPr>
          <w:p w14:paraId="3D35198A" w14:textId="7E5278F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12" w:author="Author">
              <w:r>
                <w:rPr>
                  <w:rFonts w:ascii="Calibri" w:hAnsi="Calibri" w:cs="Calibri"/>
                  <w:color w:val="000000"/>
                  <w:sz w:val="22"/>
                  <w:szCs w:val="22"/>
                </w:rPr>
                <w:t>4.92</w:t>
              </w:r>
            </w:ins>
            <w:del w:id="913" w:author="Author">
              <w:r w:rsidDel="00427793">
                <w:rPr>
                  <w:rFonts w:ascii="Calibri" w:hAnsi="Calibri" w:cs="Calibri"/>
                  <w:color w:val="000000"/>
                  <w:sz w:val="22"/>
                  <w:szCs w:val="22"/>
                </w:rPr>
                <w:delText>5.03</w:delText>
              </w:r>
            </w:del>
          </w:p>
        </w:tc>
        <w:tc>
          <w:tcPr>
            <w:tcW w:w="1240" w:type="dxa"/>
            <w:vAlign w:val="bottom"/>
          </w:tcPr>
          <w:p w14:paraId="39219FD2" w14:textId="1B454C6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14" w:author="Author">
              <w:r>
                <w:rPr>
                  <w:rFonts w:ascii="Calibri" w:hAnsi="Calibri" w:cs="Calibri"/>
                  <w:color w:val="000000"/>
                  <w:sz w:val="22"/>
                  <w:szCs w:val="22"/>
                </w:rPr>
                <w:t>95.76</w:t>
              </w:r>
            </w:ins>
            <w:del w:id="915" w:author="Author">
              <w:r w:rsidDel="007D7785">
                <w:rPr>
                  <w:rFonts w:ascii="Calibri" w:hAnsi="Calibri" w:cs="Calibri"/>
                  <w:color w:val="000000"/>
                  <w:sz w:val="22"/>
                  <w:szCs w:val="22"/>
                </w:rPr>
                <w:delText>97.86</w:delText>
              </w:r>
            </w:del>
          </w:p>
        </w:tc>
        <w:tc>
          <w:tcPr>
            <w:tcW w:w="886" w:type="dxa"/>
            <w:vAlign w:val="bottom"/>
          </w:tcPr>
          <w:p w14:paraId="59FD0937" w14:textId="3C55F81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16" w:author="Author">
              <w:r>
                <w:rPr>
                  <w:rFonts w:ascii="Calibri" w:hAnsi="Calibri" w:cs="Calibri"/>
                  <w:color w:val="000000"/>
                  <w:sz w:val="22"/>
                  <w:szCs w:val="22"/>
                </w:rPr>
                <w:t>4.93</w:t>
              </w:r>
            </w:ins>
            <w:del w:id="917" w:author="Author">
              <w:r w:rsidDel="005B643B">
                <w:rPr>
                  <w:rFonts w:ascii="Calibri" w:hAnsi="Calibri" w:cs="Calibri"/>
                  <w:color w:val="000000"/>
                  <w:sz w:val="22"/>
                  <w:szCs w:val="22"/>
                </w:rPr>
                <w:delText>4.84</w:delText>
              </w:r>
            </w:del>
          </w:p>
        </w:tc>
        <w:tc>
          <w:tcPr>
            <w:tcW w:w="1240" w:type="dxa"/>
            <w:vAlign w:val="bottom"/>
          </w:tcPr>
          <w:p w14:paraId="5B575939" w14:textId="7F27AB9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18" w:author="Author">
              <w:r>
                <w:rPr>
                  <w:rFonts w:ascii="Calibri" w:hAnsi="Calibri" w:cs="Calibri"/>
                  <w:color w:val="000000"/>
                  <w:sz w:val="22"/>
                  <w:szCs w:val="22"/>
                </w:rPr>
                <w:t>95.94</w:t>
              </w:r>
            </w:ins>
            <w:del w:id="919" w:author="Author">
              <w:r w:rsidDel="006047DC">
                <w:rPr>
                  <w:rFonts w:ascii="Calibri" w:hAnsi="Calibri" w:cs="Calibri"/>
                  <w:color w:val="000000"/>
                  <w:sz w:val="22"/>
                  <w:szCs w:val="22"/>
                </w:rPr>
                <w:delText>94.11</w:delText>
              </w:r>
            </w:del>
          </w:p>
        </w:tc>
      </w:tr>
      <w:tr w:rsidR="003674E8" w14:paraId="0C4B4B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6D9D01"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1A2D11F9" w14:textId="3188CD8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20" w:author="Author">
              <w:r>
                <w:rPr>
                  <w:rFonts w:ascii="Calibri" w:hAnsi="Calibri" w:cs="Calibri"/>
                  <w:color w:val="000000"/>
                  <w:sz w:val="22"/>
                  <w:szCs w:val="22"/>
                </w:rPr>
                <w:t>4.80</w:t>
              </w:r>
            </w:ins>
            <w:del w:id="921" w:author="Author">
              <w:r w:rsidDel="008B63C2">
                <w:rPr>
                  <w:rFonts w:ascii="Calibri" w:hAnsi="Calibri" w:cs="Calibri"/>
                  <w:color w:val="000000"/>
                  <w:sz w:val="22"/>
                  <w:szCs w:val="22"/>
                </w:rPr>
                <w:delText>4.91</w:delText>
              </w:r>
            </w:del>
          </w:p>
        </w:tc>
        <w:tc>
          <w:tcPr>
            <w:tcW w:w="1240" w:type="dxa"/>
            <w:vAlign w:val="bottom"/>
          </w:tcPr>
          <w:p w14:paraId="4E17326E" w14:textId="14384AA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22" w:author="Author">
              <w:r>
                <w:rPr>
                  <w:rFonts w:ascii="Calibri" w:hAnsi="Calibri" w:cs="Calibri"/>
                  <w:color w:val="000000"/>
                  <w:sz w:val="22"/>
                  <w:szCs w:val="22"/>
                </w:rPr>
                <w:t>95.82</w:t>
              </w:r>
            </w:ins>
            <w:del w:id="923" w:author="Author">
              <w:r w:rsidDel="00402877">
                <w:rPr>
                  <w:rFonts w:ascii="Calibri" w:hAnsi="Calibri" w:cs="Calibri"/>
                  <w:color w:val="000000"/>
                  <w:sz w:val="22"/>
                  <w:szCs w:val="22"/>
                </w:rPr>
                <w:delText>97.98</w:delText>
              </w:r>
            </w:del>
          </w:p>
        </w:tc>
        <w:tc>
          <w:tcPr>
            <w:tcW w:w="851" w:type="dxa"/>
            <w:vAlign w:val="bottom"/>
          </w:tcPr>
          <w:p w14:paraId="6AF68FE8" w14:textId="2A913CC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24" w:author="Author">
              <w:r>
                <w:rPr>
                  <w:rFonts w:ascii="Calibri" w:hAnsi="Calibri" w:cs="Calibri"/>
                  <w:color w:val="000000"/>
                  <w:sz w:val="22"/>
                  <w:szCs w:val="22"/>
                </w:rPr>
                <w:t>4.80</w:t>
              </w:r>
            </w:ins>
            <w:del w:id="925" w:author="Author">
              <w:r w:rsidDel="00FD61B5">
                <w:rPr>
                  <w:rFonts w:ascii="Calibri" w:hAnsi="Calibri" w:cs="Calibri"/>
                  <w:color w:val="000000"/>
                  <w:sz w:val="22"/>
                  <w:szCs w:val="22"/>
                </w:rPr>
                <w:delText>4.91</w:delText>
              </w:r>
            </w:del>
          </w:p>
        </w:tc>
        <w:tc>
          <w:tcPr>
            <w:tcW w:w="1240" w:type="dxa"/>
            <w:vAlign w:val="bottom"/>
          </w:tcPr>
          <w:p w14:paraId="0FFBB158" w14:textId="661FB53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26" w:author="Author">
              <w:r>
                <w:rPr>
                  <w:rFonts w:ascii="Calibri" w:hAnsi="Calibri" w:cs="Calibri"/>
                  <w:color w:val="000000"/>
                  <w:sz w:val="22"/>
                  <w:szCs w:val="22"/>
                </w:rPr>
                <w:t>95.87</w:t>
              </w:r>
            </w:ins>
            <w:del w:id="927" w:author="Author">
              <w:r w:rsidDel="0002082E">
                <w:rPr>
                  <w:rFonts w:ascii="Calibri" w:hAnsi="Calibri" w:cs="Calibri"/>
                  <w:color w:val="000000"/>
                  <w:sz w:val="22"/>
                  <w:szCs w:val="22"/>
                </w:rPr>
                <w:delText>97.97</w:delText>
              </w:r>
            </w:del>
          </w:p>
        </w:tc>
        <w:tc>
          <w:tcPr>
            <w:tcW w:w="886" w:type="dxa"/>
            <w:vAlign w:val="bottom"/>
          </w:tcPr>
          <w:p w14:paraId="45CF2C66" w14:textId="21BBE5B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28" w:author="Author">
              <w:r>
                <w:rPr>
                  <w:rFonts w:ascii="Calibri" w:hAnsi="Calibri" w:cs="Calibri"/>
                  <w:color w:val="000000"/>
                  <w:sz w:val="22"/>
                  <w:szCs w:val="22"/>
                </w:rPr>
                <w:t>4.80</w:t>
              </w:r>
            </w:ins>
            <w:del w:id="929" w:author="Author">
              <w:r w:rsidDel="00427793">
                <w:rPr>
                  <w:rFonts w:ascii="Calibri" w:hAnsi="Calibri" w:cs="Calibri"/>
                  <w:color w:val="000000"/>
                  <w:sz w:val="22"/>
                  <w:szCs w:val="22"/>
                </w:rPr>
                <w:delText>4.91</w:delText>
              </w:r>
            </w:del>
          </w:p>
        </w:tc>
        <w:tc>
          <w:tcPr>
            <w:tcW w:w="1240" w:type="dxa"/>
            <w:vAlign w:val="bottom"/>
          </w:tcPr>
          <w:p w14:paraId="37E71E12" w14:textId="7D8450A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30" w:author="Author">
              <w:r>
                <w:rPr>
                  <w:rFonts w:ascii="Calibri" w:hAnsi="Calibri" w:cs="Calibri"/>
                  <w:color w:val="000000"/>
                  <w:sz w:val="22"/>
                  <w:szCs w:val="22"/>
                </w:rPr>
                <w:t>95.93</w:t>
              </w:r>
            </w:ins>
            <w:del w:id="931" w:author="Author">
              <w:r w:rsidDel="007D7785">
                <w:rPr>
                  <w:rFonts w:ascii="Calibri" w:hAnsi="Calibri" w:cs="Calibri"/>
                  <w:color w:val="000000"/>
                  <w:sz w:val="22"/>
                  <w:szCs w:val="22"/>
                </w:rPr>
                <w:delText>97.99</w:delText>
              </w:r>
            </w:del>
          </w:p>
        </w:tc>
        <w:tc>
          <w:tcPr>
            <w:tcW w:w="886" w:type="dxa"/>
            <w:vAlign w:val="bottom"/>
          </w:tcPr>
          <w:p w14:paraId="38796A49" w14:textId="5E246D9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32" w:author="Author">
              <w:r>
                <w:rPr>
                  <w:rFonts w:ascii="Calibri" w:hAnsi="Calibri" w:cs="Calibri"/>
                  <w:color w:val="000000"/>
                  <w:sz w:val="22"/>
                  <w:szCs w:val="22"/>
                </w:rPr>
                <w:t>4.81</w:t>
              </w:r>
            </w:ins>
            <w:del w:id="933" w:author="Author">
              <w:r w:rsidDel="005B643B">
                <w:rPr>
                  <w:rFonts w:ascii="Calibri" w:hAnsi="Calibri" w:cs="Calibri"/>
                  <w:color w:val="000000"/>
                  <w:sz w:val="22"/>
                  <w:szCs w:val="22"/>
                </w:rPr>
                <w:delText>4.78</w:delText>
              </w:r>
            </w:del>
          </w:p>
        </w:tc>
        <w:tc>
          <w:tcPr>
            <w:tcW w:w="1240" w:type="dxa"/>
            <w:vAlign w:val="bottom"/>
          </w:tcPr>
          <w:p w14:paraId="24EF52E1" w14:textId="22BBE5E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34" w:author="Author">
              <w:r>
                <w:rPr>
                  <w:rFonts w:ascii="Calibri" w:hAnsi="Calibri" w:cs="Calibri"/>
                  <w:color w:val="000000"/>
                  <w:sz w:val="22"/>
                  <w:szCs w:val="22"/>
                </w:rPr>
                <w:t>96.10</w:t>
              </w:r>
            </w:ins>
            <w:del w:id="935" w:author="Author">
              <w:r w:rsidDel="006047DC">
                <w:rPr>
                  <w:rFonts w:ascii="Calibri" w:hAnsi="Calibri" w:cs="Calibri"/>
                  <w:color w:val="000000"/>
                  <w:sz w:val="22"/>
                  <w:szCs w:val="22"/>
                </w:rPr>
                <w:delText>95.49</w:delText>
              </w:r>
            </w:del>
          </w:p>
        </w:tc>
      </w:tr>
      <w:tr w:rsidR="003674E8" w14:paraId="733A533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96999"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144DB09" w14:textId="09CC250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36" w:author="Author">
              <w:r>
                <w:rPr>
                  <w:rFonts w:ascii="Calibri" w:hAnsi="Calibri" w:cs="Calibri"/>
                  <w:color w:val="000000"/>
                  <w:sz w:val="22"/>
                  <w:szCs w:val="22"/>
                </w:rPr>
                <w:t>4.69</w:t>
              </w:r>
            </w:ins>
            <w:del w:id="937" w:author="Author">
              <w:r w:rsidDel="008B63C2">
                <w:rPr>
                  <w:rFonts w:ascii="Calibri" w:hAnsi="Calibri" w:cs="Calibri"/>
                  <w:color w:val="000000"/>
                  <w:sz w:val="22"/>
                  <w:szCs w:val="22"/>
                </w:rPr>
                <w:delText>4.79</w:delText>
              </w:r>
            </w:del>
          </w:p>
        </w:tc>
        <w:tc>
          <w:tcPr>
            <w:tcW w:w="1240" w:type="dxa"/>
            <w:vAlign w:val="bottom"/>
          </w:tcPr>
          <w:p w14:paraId="2993DAE9" w14:textId="3388080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38" w:author="Author">
              <w:r>
                <w:rPr>
                  <w:rFonts w:ascii="Calibri" w:hAnsi="Calibri" w:cs="Calibri"/>
                  <w:color w:val="000000"/>
                  <w:sz w:val="22"/>
                  <w:szCs w:val="22"/>
                </w:rPr>
                <w:t>95.97</w:t>
              </w:r>
            </w:ins>
            <w:del w:id="939" w:author="Author">
              <w:r w:rsidDel="00402877">
                <w:rPr>
                  <w:rFonts w:ascii="Calibri" w:hAnsi="Calibri" w:cs="Calibri"/>
                  <w:color w:val="000000"/>
                  <w:sz w:val="22"/>
                  <w:szCs w:val="22"/>
                </w:rPr>
                <w:delText>98.08</w:delText>
              </w:r>
            </w:del>
          </w:p>
        </w:tc>
        <w:tc>
          <w:tcPr>
            <w:tcW w:w="851" w:type="dxa"/>
            <w:vAlign w:val="bottom"/>
          </w:tcPr>
          <w:p w14:paraId="2841F30A" w14:textId="3AFDE48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40" w:author="Author">
              <w:r>
                <w:rPr>
                  <w:rFonts w:ascii="Calibri" w:hAnsi="Calibri" w:cs="Calibri"/>
                  <w:color w:val="000000"/>
                  <w:sz w:val="22"/>
                  <w:szCs w:val="22"/>
                </w:rPr>
                <w:t>4.69</w:t>
              </w:r>
            </w:ins>
            <w:del w:id="941" w:author="Author">
              <w:r w:rsidDel="00FD61B5">
                <w:rPr>
                  <w:rFonts w:ascii="Calibri" w:hAnsi="Calibri" w:cs="Calibri"/>
                  <w:color w:val="000000"/>
                  <w:sz w:val="22"/>
                  <w:szCs w:val="22"/>
                </w:rPr>
                <w:delText>4.79</w:delText>
              </w:r>
            </w:del>
          </w:p>
        </w:tc>
        <w:tc>
          <w:tcPr>
            <w:tcW w:w="1240" w:type="dxa"/>
            <w:vAlign w:val="bottom"/>
          </w:tcPr>
          <w:p w14:paraId="05158AAC" w14:textId="33D4785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42" w:author="Author">
              <w:r>
                <w:rPr>
                  <w:rFonts w:ascii="Calibri" w:hAnsi="Calibri" w:cs="Calibri"/>
                  <w:color w:val="000000"/>
                  <w:sz w:val="22"/>
                  <w:szCs w:val="22"/>
                </w:rPr>
                <w:t>96.01</w:t>
              </w:r>
            </w:ins>
            <w:del w:id="943" w:author="Author">
              <w:r w:rsidDel="0002082E">
                <w:rPr>
                  <w:rFonts w:ascii="Calibri" w:hAnsi="Calibri" w:cs="Calibri"/>
                  <w:color w:val="000000"/>
                  <w:sz w:val="22"/>
                  <w:szCs w:val="22"/>
                </w:rPr>
                <w:delText>98.08</w:delText>
              </w:r>
            </w:del>
          </w:p>
        </w:tc>
        <w:tc>
          <w:tcPr>
            <w:tcW w:w="886" w:type="dxa"/>
            <w:vAlign w:val="bottom"/>
          </w:tcPr>
          <w:p w14:paraId="26759944" w14:textId="706049A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44" w:author="Author">
              <w:r>
                <w:rPr>
                  <w:rFonts w:ascii="Calibri" w:hAnsi="Calibri" w:cs="Calibri"/>
                  <w:color w:val="000000"/>
                  <w:sz w:val="22"/>
                  <w:szCs w:val="22"/>
                </w:rPr>
                <w:t>4.69</w:t>
              </w:r>
            </w:ins>
            <w:del w:id="945" w:author="Author">
              <w:r w:rsidDel="00427793">
                <w:rPr>
                  <w:rFonts w:ascii="Calibri" w:hAnsi="Calibri" w:cs="Calibri"/>
                  <w:color w:val="000000"/>
                  <w:sz w:val="22"/>
                  <w:szCs w:val="22"/>
                </w:rPr>
                <w:delText>4.79</w:delText>
              </w:r>
            </w:del>
          </w:p>
        </w:tc>
        <w:tc>
          <w:tcPr>
            <w:tcW w:w="1240" w:type="dxa"/>
            <w:vAlign w:val="bottom"/>
          </w:tcPr>
          <w:p w14:paraId="088582B3" w14:textId="35F0132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46" w:author="Author">
              <w:r>
                <w:rPr>
                  <w:rFonts w:ascii="Calibri" w:hAnsi="Calibri" w:cs="Calibri"/>
                  <w:color w:val="000000"/>
                  <w:sz w:val="22"/>
                  <w:szCs w:val="22"/>
                </w:rPr>
                <w:t>96.07</w:t>
              </w:r>
            </w:ins>
            <w:del w:id="947" w:author="Author">
              <w:r w:rsidDel="007D7785">
                <w:rPr>
                  <w:rFonts w:ascii="Calibri" w:hAnsi="Calibri" w:cs="Calibri"/>
                  <w:color w:val="000000"/>
                  <w:sz w:val="22"/>
                  <w:szCs w:val="22"/>
                </w:rPr>
                <w:delText>98.08</w:delText>
              </w:r>
            </w:del>
          </w:p>
        </w:tc>
        <w:tc>
          <w:tcPr>
            <w:tcW w:w="886" w:type="dxa"/>
            <w:vAlign w:val="bottom"/>
          </w:tcPr>
          <w:p w14:paraId="04F3BAF6" w14:textId="0E874D7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48" w:author="Author">
              <w:r>
                <w:rPr>
                  <w:rFonts w:ascii="Calibri" w:hAnsi="Calibri" w:cs="Calibri"/>
                  <w:color w:val="000000"/>
                  <w:sz w:val="22"/>
                  <w:szCs w:val="22"/>
                </w:rPr>
                <w:t>4.70</w:t>
              </w:r>
            </w:ins>
            <w:del w:id="949" w:author="Author">
              <w:r w:rsidDel="005B643B">
                <w:rPr>
                  <w:rFonts w:ascii="Calibri" w:hAnsi="Calibri" w:cs="Calibri"/>
                  <w:color w:val="000000"/>
                  <w:sz w:val="22"/>
                  <w:szCs w:val="22"/>
                </w:rPr>
                <w:delText>4.72</w:delText>
              </w:r>
            </w:del>
          </w:p>
        </w:tc>
        <w:tc>
          <w:tcPr>
            <w:tcW w:w="1240" w:type="dxa"/>
            <w:vAlign w:val="bottom"/>
          </w:tcPr>
          <w:p w14:paraId="1558301C" w14:textId="4C346C4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50" w:author="Author">
              <w:r>
                <w:rPr>
                  <w:rFonts w:ascii="Calibri" w:hAnsi="Calibri" w:cs="Calibri"/>
                  <w:color w:val="000000"/>
                  <w:sz w:val="22"/>
                  <w:szCs w:val="22"/>
                </w:rPr>
                <w:t>96.25</w:t>
              </w:r>
            </w:ins>
            <w:del w:id="951" w:author="Author">
              <w:r w:rsidDel="006047DC">
                <w:rPr>
                  <w:rFonts w:ascii="Calibri" w:hAnsi="Calibri" w:cs="Calibri"/>
                  <w:color w:val="000000"/>
                  <w:sz w:val="22"/>
                  <w:szCs w:val="22"/>
                </w:rPr>
                <w:delText>96.68</w:delText>
              </w:r>
            </w:del>
          </w:p>
        </w:tc>
      </w:tr>
      <w:tr w:rsidR="003674E8" w14:paraId="4DBBA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98971E"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3BEA1DDC" w14:textId="7E0C542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52" w:author="Author">
              <w:r>
                <w:rPr>
                  <w:rFonts w:ascii="Calibri" w:hAnsi="Calibri" w:cs="Calibri"/>
                  <w:color w:val="000000"/>
                  <w:sz w:val="22"/>
                  <w:szCs w:val="22"/>
                </w:rPr>
                <w:t>4.58</w:t>
              </w:r>
            </w:ins>
            <w:del w:id="953" w:author="Author">
              <w:r w:rsidDel="008B63C2">
                <w:rPr>
                  <w:rFonts w:ascii="Calibri" w:hAnsi="Calibri" w:cs="Calibri"/>
                  <w:color w:val="000000"/>
                  <w:sz w:val="22"/>
                  <w:szCs w:val="22"/>
                </w:rPr>
                <w:delText>4.68</w:delText>
              </w:r>
            </w:del>
          </w:p>
        </w:tc>
        <w:tc>
          <w:tcPr>
            <w:tcW w:w="1240" w:type="dxa"/>
            <w:vAlign w:val="bottom"/>
          </w:tcPr>
          <w:p w14:paraId="1F885119" w14:textId="53514FD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54" w:author="Author">
              <w:r>
                <w:rPr>
                  <w:rFonts w:ascii="Calibri" w:hAnsi="Calibri" w:cs="Calibri"/>
                  <w:color w:val="000000"/>
                  <w:sz w:val="22"/>
                  <w:szCs w:val="22"/>
                </w:rPr>
                <w:t>96.10</w:t>
              </w:r>
            </w:ins>
            <w:del w:id="955" w:author="Author">
              <w:r w:rsidDel="00402877">
                <w:rPr>
                  <w:rFonts w:ascii="Calibri" w:hAnsi="Calibri" w:cs="Calibri"/>
                  <w:color w:val="000000"/>
                  <w:sz w:val="22"/>
                  <w:szCs w:val="22"/>
                </w:rPr>
                <w:delText>98.19</w:delText>
              </w:r>
            </w:del>
          </w:p>
        </w:tc>
        <w:tc>
          <w:tcPr>
            <w:tcW w:w="851" w:type="dxa"/>
            <w:vAlign w:val="bottom"/>
          </w:tcPr>
          <w:p w14:paraId="4B9BED32" w14:textId="4C30927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56" w:author="Author">
              <w:r>
                <w:rPr>
                  <w:rFonts w:ascii="Calibri" w:hAnsi="Calibri" w:cs="Calibri"/>
                  <w:color w:val="000000"/>
                  <w:sz w:val="22"/>
                  <w:szCs w:val="22"/>
                </w:rPr>
                <w:t>4.58</w:t>
              </w:r>
            </w:ins>
            <w:del w:id="957" w:author="Author">
              <w:r w:rsidDel="00FD61B5">
                <w:rPr>
                  <w:rFonts w:ascii="Calibri" w:hAnsi="Calibri" w:cs="Calibri"/>
                  <w:color w:val="000000"/>
                  <w:sz w:val="22"/>
                  <w:szCs w:val="22"/>
                </w:rPr>
                <w:delText>4.68</w:delText>
              </w:r>
            </w:del>
          </w:p>
        </w:tc>
        <w:tc>
          <w:tcPr>
            <w:tcW w:w="1240" w:type="dxa"/>
            <w:vAlign w:val="bottom"/>
          </w:tcPr>
          <w:p w14:paraId="37E76B16" w14:textId="596C549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58" w:author="Author">
              <w:r>
                <w:rPr>
                  <w:rFonts w:ascii="Calibri" w:hAnsi="Calibri" w:cs="Calibri"/>
                  <w:color w:val="000000"/>
                  <w:sz w:val="22"/>
                  <w:szCs w:val="22"/>
                </w:rPr>
                <w:t>96.15</w:t>
              </w:r>
            </w:ins>
            <w:del w:id="959" w:author="Author">
              <w:r w:rsidDel="0002082E">
                <w:rPr>
                  <w:rFonts w:ascii="Calibri" w:hAnsi="Calibri" w:cs="Calibri"/>
                  <w:color w:val="000000"/>
                  <w:sz w:val="22"/>
                  <w:szCs w:val="22"/>
                </w:rPr>
                <w:delText>98.19</w:delText>
              </w:r>
            </w:del>
          </w:p>
        </w:tc>
        <w:tc>
          <w:tcPr>
            <w:tcW w:w="886" w:type="dxa"/>
            <w:vAlign w:val="bottom"/>
          </w:tcPr>
          <w:p w14:paraId="4403EF40" w14:textId="5C3A051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60" w:author="Author">
              <w:r>
                <w:rPr>
                  <w:rFonts w:ascii="Calibri" w:hAnsi="Calibri" w:cs="Calibri"/>
                  <w:color w:val="000000"/>
                  <w:sz w:val="22"/>
                  <w:szCs w:val="22"/>
                </w:rPr>
                <w:t>4.58</w:t>
              </w:r>
            </w:ins>
            <w:del w:id="961" w:author="Author">
              <w:r w:rsidDel="00427793">
                <w:rPr>
                  <w:rFonts w:ascii="Calibri" w:hAnsi="Calibri" w:cs="Calibri"/>
                  <w:color w:val="000000"/>
                  <w:sz w:val="22"/>
                  <w:szCs w:val="22"/>
                </w:rPr>
                <w:delText>4.68</w:delText>
              </w:r>
            </w:del>
          </w:p>
        </w:tc>
        <w:tc>
          <w:tcPr>
            <w:tcW w:w="1240" w:type="dxa"/>
            <w:vAlign w:val="bottom"/>
          </w:tcPr>
          <w:p w14:paraId="65FE564B" w14:textId="26C2647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62" w:author="Author">
              <w:r>
                <w:rPr>
                  <w:rFonts w:ascii="Calibri" w:hAnsi="Calibri" w:cs="Calibri"/>
                  <w:color w:val="000000"/>
                  <w:sz w:val="22"/>
                  <w:szCs w:val="22"/>
                </w:rPr>
                <w:t>96.22</w:t>
              </w:r>
            </w:ins>
            <w:del w:id="963" w:author="Author">
              <w:r w:rsidDel="007D7785">
                <w:rPr>
                  <w:rFonts w:ascii="Calibri" w:hAnsi="Calibri" w:cs="Calibri"/>
                  <w:color w:val="000000"/>
                  <w:sz w:val="22"/>
                  <w:szCs w:val="22"/>
                </w:rPr>
                <w:delText>98.19</w:delText>
              </w:r>
            </w:del>
          </w:p>
        </w:tc>
        <w:tc>
          <w:tcPr>
            <w:tcW w:w="886" w:type="dxa"/>
            <w:vAlign w:val="bottom"/>
          </w:tcPr>
          <w:p w14:paraId="69417899" w14:textId="43FB586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64" w:author="Author">
              <w:r>
                <w:rPr>
                  <w:rFonts w:ascii="Calibri" w:hAnsi="Calibri" w:cs="Calibri"/>
                  <w:color w:val="000000"/>
                  <w:sz w:val="22"/>
                  <w:szCs w:val="22"/>
                </w:rPr>
                <w:t>4.59</w:t>
              </w:r>
            </w:ins>
            <w:del w:id="965" w:author="Author">
              <w:r w:rsidDel="005B643B">
                <w:rPr>
                  <w:rFonts w:ascii="Calibri" w:hAnsi="Calibri" w:cs="Calibri"/>
                  <w:color w:val="000000"/>
                  <w:sz w:val="22"/>
                  <w:szCs w:val="22"/>
                </w:rPr>
                <w:delText>4.67</w:delText>
              </w:r>
            </w:del>
          </w:p>
        </w:tc>
        <w:tc>
          <w:tcPr>
            <w:tcW w:w="1240" w:type="dxa"/>
            <w:vAlign w:val="bottom"/>
          </w:tcPr>
          <w:p w14:paraId="0FBC815E" w14:textId="017E280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66" w:author="Author">
              <w:r>
                <w:rPr>
                  <w:rFonts w:ascii="Calibri" w:hAnsi="Calibri" w:cs="Calibri"/>
                  <w:color w:val="000000"/>
                  <w:sz w:val="22"/>
                  <w:szCs w:val="22"/>
                </w:rPr>
                <w:t>96.37</w:t>
              </w:r>
            </w:ins>
            <w:del w:id="967" w:author="Author">
              <w:r w:rsidDel="006047DC">
                <w:rPr>
                  <w:rFonts w:ascii="Calibri" w:hAnsi="Calibri" w:cs="Calibri"/>
                  <w:color w:val="000000"/>
                  <w:sz w:val="22"/>
                  <w:szCs w:val="22"/>
                </w:rPr>
                <w:delText>98.10</w:delText>
              </w:r>
            </w:del>
          </w:p>
        </w:tc>
      </w:tr>
      <w:tr w:rsidR="003674E8" w14:paraId="2FFD06A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5B9524"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5B756490" w14:textId="6600E8BC"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68" w:author="Author">
              <w:r>
                <w:rPr>
                  <w:rFonts w:ascii="Calibri" w:hAnsi="Calibri" w:cs="Calibri"/>
                  <w:color w:val="000000"/>
                  <w:sz w:val="22"/>
                  <w:szCs w:val="22"/>
                </w:rPr>
                <w:t>4.47</w:t>
              </w:r>
            </w:ins>
            <w:del w:id="969" w:author="Author">
              <w:r w:rsidDel="008B63C2">
                <w:rPr>
                  <w:rFonts w:ascii="Calibri" w:hAnsi="Calibri" w:cs="Calibri"/>
                  <w:color w:val="000000"/>
                  <w:sz w:val="22"/>
                  <w:szCs w:val="22"/>
                </w:rPr>
                <w:delText>4.57</w:delText>
              </w:r>
            </w:del>
          </w:p>
        </w:tc>
        <w:tc>
          <w:tcPr>
            <w:tcW w:w="1240" w:type="dxa"/>
            <w:vAlign w:val="bottom"/>
          </w:tcPr>
          <w:p w14:paraId="419FC406" w14:textId="2E49389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70" w:author="Author">
              <w:r>
                <w:rPr>
                  <w:rFonts w:ascii="Calibri" w:hAnsi="Calibri" w:cs="Calibri"/>
                  <w:color w:val="000000"/>
                  <w:sz w:val="22"/>
                  <w:szCs w:val="22"/>
                </w:rPr>
                <w:t>96.23</w:t>
              </w:r>
            </w:ins>
            <w:del w:id="971" w:author="Author">
              <w:r w:rsidDel="00402877">
                <w:rPr>
                  <w:rFonts w:ascii="Calibri" w:hAnsi="Calibri" w:cs="Calibri"/>
                  <w:color w:val="000000"/>
                  <w:sz w:val="22"/>
                  <w:szCs w:val="22"/>
                </w:rPr>
                <w:delText>98.28</w:delText>
              </w:r>
            </w:del>
          </w:p>
        </w:tc>
        <w:tc>
          <w:tcPr>
            <w:tcW w:w="851" w:type="dxa"/>
            <w:vAlign w:val="bottom"/>
          </w:tcPr>
          <w:p w14:paraId="2930009C" w14:textId="4B64BB2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72" w:author="Author">
              <w:r>
                <w:rPr>
                  <w:rFonts w:ascii="Calibri" w:hAnsi="Calibri" w:cs="Calibri"/>
                  <w:color w:val="000000"/>
                  <w:sz w:val="22"/>
                  <w:szCs w:val="22"/>
                </w:rPr>
                <w:t>4.48</w:t>
              </w:r>
            </w:ins>
            <w:del w:id="973" w:author="Author">
              <w:r w:rsidDel="00FD61B5">
                <w:rPr>
                  <w:rFonts w:ascii="Calibri" w:hAnsi="Calibri" w:cs="Calibri"/>
                  <w:color w:val="000000"/>
                  <w:sz w:val="22"/>
                  <w:szCs w:val="22"/>
                </w:rPr>
                <w:delText>4.57</w:delText>
              </w:r>
            </w:del>
          </w:p>
        </w:tc>
        <w:tc>
          <w:tcPr>
            <w:tcW w:w="1240" w:type="dxa"/>
            <w:vAlign w:val="bottom"/>
          </w:tcPr>
          <w:p w14:paraId="31941FC3" w14:textId="482D907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74" w:author="Author">
              <w:r>
                <w:rPr>
                  <w:rFonts w:ascii="Calibri" w:hAnsi="Calibri" w:cs="Calibri"/>
                  <w:color w:val="000000"/>
                  <w:sz w:val="22"/>
                  <w:szCs w:val="22"/>
                </w:rPr>
                <w:t>96.26</w:t>
              </w:r>
            </w:ins>
            <w:del w:id="975" w:author="Author">
              <w:r w:rsidDel="0002082E">
                <w:rPr>
                  <w:rFonts w:ascii="Calibri" w:hAnsi="Calibri" w:cs="Calibri"/>
                  <w:color w:val="000000"/>
                  <w:sz w:val="22"/>
                  <w:szCs w:val="22"/>
                </w:rPr>
                <w:delText>98.27</w:delText>
              </w:r>
            </w:del>
          </w:p>
        </w:tc>
        <w:tc>
          <w:tcPr>
            <w:tcW w:w="886" w:type="dxa"/>
            <w:vAlign w:val="bottom"/>
          </w:tcPr>
          <w:p w14:paraId="1A93536F" w14:textId="4D1DD9B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76" w:author="Author">
              <w:r>
                <w:rPr>
                  <w:rFonts w:ascii="Calibri" w:hAnsi="Calibri" w:cs="Calibri"/>
                  <w:color w:val="000000"/>
                  <w:sz w:val="22"/>
                  <w:szCs w:val="22"/>
                </w:rPr>
                <w:t>4.48</w:t>
              </w:r>
            </w:ins>
            <w:del w:id="977" w:author="Author">
              <w:r w:rsidDel="00427793">
                <w:rPr>
                  <w:rFonts w:ascii="Calibri" w:hAnsi="Calibri" w:cs="Calibri"/>
                  <w:color w:val="000000"/>
                  <w:sz w:val="22"/>
                  <w:szCs w:val="22"/>
                </w:rPr>
                <w:delText>4.57</w:delText>
              </w:r>
            </w:del>
          </w:p>
        </w:tc>
        <w:tc>
          <w:tcPr>
            <w:tcW w:w="1240" w:type="dxa"/>
            <w:vAlign w:val="bottom"/>
          </w:tcPr>
          <w:p w14:paraId="20F489C4" w14:textId="16B9C0A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78" w:author="Author">
              <w:r>
                <w:rPr>
                  <w:rFonts w:ascii="Calibri" w:hAnsi="Calibri" w:cs="Calibri"/>
                  <w:color w:val="000000"/>
                  <w:sz w:val="22"/>
                  <w:szCs w:val="22"/>
                </w:rPr>
                <w:t>96.32</w:t>
              </w:r>
            </w:ins>
            <w:del w:id="979" w:author="Author">
              <w:r w:rsidDel="007D7785">
                <w:rPr>
                  <w:rFonts w:ascii="Calibri" w:hAnsi="Calibri" w:cs="Calibri"/>
                  <w:color w:val="000000"/>
                  <w:sz w:val="22"/>
                  <w:szCs w:val="22"/>
                </w:rPr>
                <w:delText>98.26</w:delText>
              </w:r>
            </w:del>
          </w:p>
        </w:tc>
        <w:tc>
          <w:tcPr>
            <w:tcW w:w="886" w:type="dxa"/>
            <w:vAlign w:val="bottom"/>
          </w:tcPr>
          <w:p w14:paraId="6055DFC5" w14:textId="5F7262D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80" w:author="Author">
              <w:r>
                <w:rPr>
                  <w:rFonts w:ascii="Calibri" w:hAnsi="Calibri" w:cs="Calibri"/>
                  <w:color w:val="000000"/>
                  <w:sz w:val="22"/>
                  <w:szCs w:val="22"/>
                </w:rPr>
                <w:t>4.49</w:t>
              </w:r>
            </w:ins>
            <w:del w:id="981" w:author="Author">
              <w:r w:rsidDel="005B643B">
                <w:rPr>
                  <w:rFonts w:ascii="Calibri" w:hAnsi="Calibri" w:cs="Calibri"/>
                  <w:color w:val="000000"/>
                  <w:sz w:val="22"/>
                  <w:szCs w:val="22"/>
                </w:rPr>
                <w:delText>4.57</w:delText>
              </w:r>
            </w:del>
          </w:p>
        </w:tc>
        <w:tc>
          <w:tcPr>
            <w:tcW w:w="1240" w:type="dxa"/>
            <w:vAlign w:val="bottom"/>
          </w:tcPr>
          <w:p w14:paraId="597671EA" w14:textId="7742BBB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982" w:author="Author">
              <w:r>
                <w:rPr>
                  <w:rFonts w:ascii="Calibri" w:hAnsi="Calibri" w:cs="Calibri"/>
                  <w:color w:val="000000"/>
                  <w:sz w:val="22"/>
                  <w:szCs w:val="22"/>
                </w:rPr>
                <w:t>96.50</w:t>
              </w:r>
            </w:ins>
            <w:del w:id="983" w:author="Author">
              <w:r w:rsidDel="006047DC">
                <w:rPr>
                  <w:rFonts w:ascii="Calibri" w:hAnsi="Calibri" w:cs="Calibri"/>
                  <w:color w:val="000000"/>
                  <w:sz w:val="22"/>
                  <w:szCs w:val="22"/>
                </w:rPr>
                <w:delText>98.19</w:delText>
              </w:r>
            </w:del>
          </w:p>
        </w:tc>
      </w:tr>
      <w:tr w:rsidR="003674E8" w14:paraId="4436C50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F637E6"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38CB419B" w14:textId="6B53F57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84" w:author="Author">
              <w:r>
                <w:rPr>
                  <w:rFonts w:ascii="Calibri" w:hAnsi="Calibri" w:cs="Calibri"/>
                  <w:color w:val="000000"/>
                  <w:sz w:val="22"/>
                  <w:szCs w:val="22"/>
                </w:rPr>
                <w:t>4.38</w:t>
              </w:r>
            </w:ins>
            <w:del w:id="985" w:author="Author">
              <w:r w:rsidDel="008B63C2">
                <w:rPr>
                  <w:rFonts w:ascii="Calibri" w:hAnsi="Calibri" w:cs="Calibri"/>
                  <w:color w:val="000000"/>
                  <w:sz w:val="22"/>
                  <w:szCs w:val="22"/>
                </w:rPr>
                <w:delText>4.47</w:delText>
              </w:r>
            </w:del>
          </w:p>
        </w:tc>
        <w:tc>
          <w:tcPr>
            <w:tcW w:w="1240" w:type="dxa"/>
            <w:vAlign w:val="bottom"/>
          </w:tcPr>
          <w:p w14:paraId="68A0A2FC" w14:textId="1430D6B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86" w:author="Author">
              <w:r>
                <w:rPr>
                  <w:rFonts w:ascii="Calibri" w:hAnsi="Calibri" w:cs="Calibri"/>
                  <w:color w:val="000000"/>
                  <w:sz w:val="22"/>
                  <w:szCs w:val="22"/>
                </w:rPr>
                <w:t>96.37</w:t>
              </w:r>
            </w:ins>
            <w:del w:id="987" w:author="Author">
              <w:r w:rsidDel="00402877">
                <w:rPr>
                  <w:rFonts w:ascii="Calibri" w:hAnsi="Calibri" w:cs="Calibri"/>
                  <w:color w:val="000000"/>
                  <w:sz w:val="22"/>
                  <w:szCs w:val="22"/>
                </w:rPr>
                <w:delText>98.37</w:delText>
              </w:r>
            </w:del>
          </w:p>
        </w:tc>
        <w:tc>
          <w:tcPr>
            <w:tcW w:w="851" w:type="dxa"/>
            <w:vAlign w:val="bottom"/>
          </w:tcPr>
          <w:p w14:paraId="759988EB" w14:textId="4881486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88" w:author="Author">
              <w:r>
                <w:rPr>
                  <w:rFonts w:ascii="Calibri" w:hAnsi="Calibri" w:cs="Calibri"/>
                  <w:color w:val="000000"/>
                  <w:sz w:val="22"/>
                  <w:szCs w:val="22"/>
                </w:rPr>
                <w:t>4.38</w:t>
              </w:r>
            </w:ins>
            <w:del w:id="989" w:author="Author">
              <w:r w:rsidDel="00FD61B5">
                <w:rPr>
                  <w:rFonts w:ascii="Calibri" w:hAnsi="Calibri" w:cs="Calibri"/>
                  <w:color w:val="000000"/>
                  <w:sz w:val="22"/>
                  <w:szCs w:val="22"/>
                </w:rPr>
                <w:delText>4.47</w:delText>
              </w:r>
            </w:del>
          </w:p>
        </w:tc>
        <w:tc>
          <w:tcPr>
            <w:tcW w:w="1240" w:type="dxa"/>
            <w:vAlign w:val="bottom"/>
          </w:tcPr>
          <w:p w14:paraId="1E268460" w14:textId="51623923"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90" w:author="Author">
              <w:r>
                <w:rPr>
                  <w:rFonts w:ascii="Calibri" w:hAnsi="Calibri" w:cs="Calibri"/>
                  <w:color w:val="000000"/>
                  <w:sz w:val="22"/>
                  <w:szCs w:val="22"/>
                </w:rPr>
                <w:t>96.42</w:t>
              </w:r>
            </w:ins>
            <w:del w:id="991" w:author="Author">
              <w:r w:rsidDel="0002082E">
                <w:rPr>
                  <w:rFonts w:ascii="Calibri" w:hAnsi="Calibri" w:cs="Calibri"/>
                  <w:color w:val="000000"/>
                  <w:sz w:val="22"/>
                  <w:szCs w:val="22"/>
                </w:rPr>
                <w:delText>98.36</w:delText>
              </w:r>
            </w:del>
          </w:p>
        </w:tc>
        <w:tc>
          <w:tcPr>
            <w:tcW w:w="886" w:type="dxa"/>
            <w:vAlign w:val="bottom"/>
          </w:tcPr>
          <w:p w14:paraId="46B12B05" w14:textId="5B5635B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92" w:author="Author">
              <w:r>
                <w:rPr>
                  <w:rFonts w:ascii="Calibri" w:hAnsi="Calibri" w:cs="Calibri"/>
                  <w:color w:val="000000"/>
                  <w:sz w:val="22"/>
                  <w:szCs w:val="22"/>
                </w:rPr>
                <w:t>4.38</w:t>
              </w:r>
            </w:ins>
            <w:del w:id="993" w:author="Author">
              <w:r w:rsidDel="00427793">
                <w:rPr>
                  <w:rFonts w:ascii="Calibri" w:hAnsi="Calibri" w:cs="Calibri"/>
                  <w:color w:val="000000"/>
                  <w:sz w:val="22"/>
                  <w:szCs w:val="22"/>
                </w:rPr>
                <w:delText>4.47</w:delText>
              </w:r>
            </w:del>
          </w:p>
        </w:tc>
        <w:tc>
          <w:tcPr>
            <w:tcW w:w="1240" w:type="dxa"/>
            <w:vAlign w:val="bottom"/>
          </w:tcPr>
          <w:p w14:paraId="15CC37FC" w14:textId="2B5C46C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94" w:author="Author">
              <w:r>
                <w:rPr>
                  <w:rFonts w:ascii="Calibri" w:hAnsi="Calibri" w:cs="Calibri"/>
                  <w:color w:val="000000"/>
                  <w:sz w:val="22"/>
                  <w:szCs w:val="22"/>
                </w:rPr>
                <w:t>96.48</w:t>
              </w:r>
            </w:ins>
            <w:del w:id="995" w:author="Author">
              <w:r w:rsidDel="007D7785">
                <w:rPr>
                  <w:rFonts w:ascii="Calibri" w:hAnsi="Calibri" w:cs="Calibri"/>
                  <w:color w:val="000000"/>
                  <w:sz w:val="22"/>
                  <w:szCs w:val="22"/>
                </w:rPr>
                <w:delText>98.38</w:delText>
              </w:r>
            </w:del>
          </w:p>
        </w:tc>
        <w:tc>
          <w:tcPr>
            <w:tcW w:w="886" w:type="dxa"/>
            <w:vAlign w:val="bottom"/>
          </w:tcPr>
          <w:p w14:paraId="568C77DE" w14:textId="34C2128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96" w:author="Author">
              <w:r>
                <w:rPr>
                  <w:rFonts w:ascii="Calibri" w:hAnsi="Calibri" w:cs="Calibri"/>
                  <w:color w:val="000000"/>
                  <w:sz w:val="22"/>
                  <w:szCs w:val="22"/>
                </w:rPr>
                <w:t>4.39</w:t>
              </w:r>
            </w:ins>
            <w:del w:id="997" w:author="Author">
              <w:r w:rsidDel="005B643B">
                <w:rPr>
                  <w:rFonts w:ascii="Calibri" w:hAnsi="Calibri" w:cs="Calibri"/>
                  <w:color w:val="000000"/>
                  <w:sz w:val="22"/>
                  <w:szCs w:val="22"/>
                </w:rPr>
                <w:delText>4.47</w:delText>
              </w:r>
            </w:del>
          </w:p>
        </w:tc>
        <w:tc>
          <w:tcPr>
            <w:tcW w:w="1240" w:type="dxa"/>
            <w:vAlign w:val="bottom"/>
          </w:tcPr>
          <w:p w14:paraId="65DF57C3" w14:textId="0CC713E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998" w:author="Author">
              <w:r>
                <w:rPr>
                  <w:rFonts w:ascii="Calibri" w:hAnsi="Calibri" w:cs="Calibri"/>
                  <w:color w:val="000000"/>
                  <w:sz w:val="22"/>
                  <w:szCs w:val="22"/>
                </w:rPr>
                <w:t>96.63</w:t>
              </w:r>
            </w:ins>
            <w:del w:id="999" w:author="Author">
              <w:r w:rsidDel="006047DC">
                <w:rPr>
                  <w:rFonts w:ascii="Calibri" w:hAnsi="Calibri" w:cs="Calibri"/>
                  <w:color w:val="000000"/>
                  <w:sz w:val="22"/>
                  <w:szCs w:val="22"/>
                </w:rPr>
                <w:delText>98.35</w:delText>
              </w:r>
            </w:del>
          </w:p>
        </w:tc>
      </w:tr>
      <w:tr w:rsidR="003674E8" w14:paraId="05D1422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329589"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239F6E61" w14:textId="71C124D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00" w:author="Author">
              <w:r>
                <w:rPr>
                  <w:rFonts w:ascii="Calibri" w:hAnsi="Calibri" w:cs="Calibri"/>
                  <w:color w:val="000000"/>
                  <w:sz w:val="22"/>
                  <w:szCs w:val="22"/>
                </w:rPr>
                <w:t>4.28</w:t>
              </w:r>
            </w:ins>
            <w:del w:id="1001" w:author="Author">
              <w:r w:rsidDel="008B63C2">
                <w:rPr>
                  <w:rFonts w:ascii="Calibri" w:hAnsi="Calibri" w:cs="Calibri"/>
                  <w:color w:val="000000"/>
                  <w:sz w:val="22"/>
                  <w:szCs w:val="22"/>
                </w:rPr>
                <w:delText>4.37</w:delText>
              </w:r>
            </w:del>
          </w:p>
        </w:tc>
        <w:tc>
          <w:tcPr>
            <w:tcW w:w="1240" w:type="dxa"/>
            <w:vAlign w:val="bottom"/>
          </w:tcPr>
          <w:p w14:paraId="365A4F43" w14:textId="60D3F55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02" w:author="Author">
              <w:r>
                <w:rPr>
                  <w:rFonts w:ascii="Calibri" w:hAnsi="Calibri" w:cs="Calibri"/>
                  <w:color w:val="000000"/>
                  <w:sz w:val="22"/>
                  <w:szCs w:val="22"/>
                </w:rPr>
                <w:t>96.50</w:t>
              </w:r>
            </w:ins>
            <w:del w:id="1003" w:author="Author">
              <w:r w:rsidDel="00402877">
                <w:rPr>
                  <w:rFonts w:ascii="Calibri" w:hAnsi="Calibri" w:cs="Calibri"/>
                  <w:color w:val="000000"/>
                  <w:sz w:val="22"/>
                  <w:szCs w:val="22"/>
                </w:rPr>
                <w:delText>98.44</w:delText>
              </w:r>
            </w:del>
          </w:p>
        </w:tc>
        <w:tc>
          <w:tcPr>
            <w:tcW w:w="851" w:type="dxa"/>
            <w:vAlign w:val="bottom"/>
          </w:tcPr>
          <w:p w14:paraId="419F96E1" w14:textId="4104A9D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04" w:author="Author">
              <w:r>
                <w:rPr>
                  <w:rFonts w:ascii="Calibri" w:hAnsi="Calibri" w:cs="Calibri"/>
                  <w:color w:val="000000"/>
                  <w:sz w:val="22"/>
                  <w:szCs w:val="22"/>
                </w:rPr>
                <w:t>4.29</w:t>
              </w:r>
            </w:ins>
            <w:del w:id="1005" w:author="Author">
              <w:r w:rsidDel="00FD61B5">
                <w:rPr>
                  <w:rFonts w:ascii="Calibri" w:hAnsi="Calibri" w:cs="Calibri"/>
                  <w:color w:val="000000"/>
                  <w:sz w:val="22"/>
                  <w:szCs w:val="22"/>
                </w:rPr>
                <w:delText>4.37</w:delText>
              </w:r>
            </w:del>
          </w:p>
        </w:tc>
        <w:tc>
          <w:tcPr>
            <w:tcW w:w="1240" w:type="dxa"/>
            <w:vAlign w:val="bottom"/>
          </w:tcPr>
          <w:p w14:paraId="226C11E7" w14:textId="13C2F7E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06" w:author="Author">
              <w:r>
                <w:rPr>
                  <w:rFonts w:ascii="Calibri" w:hAnsi="Calibri" w:cs="Calibri"/>
                  <w:color w:val="000000"/>
                  <w:sz w:val="22"/>
                  <w:szCs w:val="22"/>
                </w:rPr>
                <w:t>96.54</w:t>
              </w:r>
            </w:ins>
            <w:del w:id="1007" w:author="Author">
              <w:r w:rsidDel="0002082E">
                <w:rPr>
                  <w:rFonts w:ascii="Calibri" w:hAnsi="Calibri" w:cs="Calibri"/>
                  <w:color w:val="000000"/>
                  <w:sz w:val="22"/>
                  <w:szCs w:val="22"/>
                </w:rPr>
                <w:delText>98.44</w:delText>
              </w:r>
            </w:del>
          </w:p>
        </w:tc>
        <w:tc>
          <w:tcPr>
            <w:tcW w:w="886" w:type="dxa"/>
            <w:vAlign w:val="bottom"/>
          </w:tcPr>
          <w:p w14:paraId="26F78E6E" w14:textId="4AEBF35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08" w:author="Author">
              <w:r>
                <w:rPr>
                  <w:rFonts w:ascii="Calibri" w:hAnsi="Calibri" w:cs="Calibri"/>
                  <w:color w:val="000000"/>
                  <w:sz w:val="22"/>
                  <w:szCs w:val="22"/>
                </w:rPr>
                <w:t>4.29</w:t>
              </w:r>
            </w:ins>
            <w:del w:id="1009" w:author="Author">
              <w:r w:rsidDel="00427793">
                <w:rPr>
                  <w:rFonts w:ascii="Calibri" w:hAnsi="Calibri" w:cs="Calibri"/>
                  <w:color w:val="000000"/>
                  <w:sz w:val="22"/>
                  <w:szCs w:val="22"/>
                </w:rPr>
                <w:delText>4.37</w:delText>
              </w:r>
            </w:del>
          </w:p>
        </w:tc>
        <w:tc>
          <w:tcPr>
            <w:tcW w:w="1240" w:type="dxa"/>
            <w:vAlign w:val="bottom"/>
          </w:tcPr>
          <w:p w14:paraId="021FDEB1" w14:textId="5CC4492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10" w:author="Author">
              <w:r>
                <w:rPr>
                  <w:rFonts w:ascii="Calibri" w:hAnsi="Calibri" w:cs="Calibri"/>
                  <w:color w:val="000000"/>
                  <w:sz w:val="22"/>
                  <w:szCs w:val="22"/>
                </w:rPr>
                <w:t>96.60</w:t>
              </w:r>
            </w:ins>
            <w:del w:id="1011" w:author="Author">
              <w:r w:rsidDel="007D7785">
                <w:rPr>
                  <w:rFonts w:ascii="Calibri" w:hAnsi="Calibri" w:cs="Calibri"/>
                  <w:color w:val="000000"/>
                  <w:sz w:val="22"/>
                  <w:szCs w:val="22"/>
                </w:rPr>
                <w:delText>98.44</w:delText>
              </w:r>
            </w:del>
          </w:p>
        </w:tc>
        <w:tc>
          <w:tcPr>
            <w:tcW w:w="886" w:type="dxa"/>
            <w:vAlign w:val="bottom"/>
          </w:tcPr>
          <w:p w14:paraId="1BAEDFC7" w14:textId="2C4F210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12" w:author="Author">
              <w:r>
                <w:rPr>
                  <w:rFonts w:ascii="Calibri" w:hAnsi="Calibri" w:cs="Calibri"/>
                  <w:color w:val="000000"/>
                  <w:sz w:val="22"/>
                  <w:szCs w:val="22"/>
                </w:rPr>
                <w:t>4.29</w:t>
              </w:r>
            </w:ins>
            <w:del w:id="1013" w:author="Author">
              <w:r w:rsidDel="005B643B">
                <w:rPr>
                  <w:rFonts w:ascii="Calibri" w:hAnsi="Calibri" w:cs="Calibri"/>
                  <w:color w:val="000000"/>
                  <w:sz w:val="22"/>
                  <w:szCs w:val="22"/>
                </w:rPr>
                <w:delText>4.37</w:delText>
              </w:r>
            </w:del>
          </w:p>
        </w:tc>
        <w:tc>
          <w:tcPr>
            <w:tcW w:w="1240" w:type="dxa"/>
            <w:vAlign w:val="bottom"/>
          </w:tcPr>
          <w:p w14:paraId="1ECBA6F8" w14:textId="05A0106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14" w:author="Author">
              <w:r>
                <w:rPr>
                  <w:rFonts w:ascii="Calibri" w:hAnsi="Calibri" w:cs="Calibri"/>
                  <w:color w:val="000000"/>
                  <w:sz w:val="22"/>
                  <w:szCs w:val="22"/>
                </w:rPr>
                <w:t>96.75</w:t>
              </w:r>
            </w:ins>
            <w:del w:id="1015" w:author="Author">
              <w:r w:rsidDel="006047DC">
                <w:rPr>
                  <w:rFonts w:ascii="Calibri" w:hAnsi="Calibri" w:cs="Calibri"/>
                  <w:color w:val="000000"/>
                  <w:sz w:val="22"/>
                  <w:szCs w:val="22"/>
                </w:rPr>
                <w:delText>98.43</w:delText>
              </w:r>
            </w:del>
          </w:p>
        </w:tc>
      </w:tr>
      <w:tr w:rsidR="003674E8" w14:paraId="1FD9669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E28AC9"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58F30D98" w14:textId="788D3C4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16" w:author="Author">
              <w:r>
                <w:rPr>
                  <w:rFonts w:ascii="Calibri" w:hAnsi="Calibri" w:cs="Calibri"/>
                  <w:color w:val="000000"/>
                  <w:sz w:val="22"/>
                  <w:szCs w:val="22"/>
                </w:rPr>
                <w:t>4.19</w:t>
              </w:r>
            </w:ins>
            <w:del w:id="1017" w:author="Author">
              <w:r w:rsidDel="008B63C2">
                <w:rPr>
                  <w:rFonts w:ascii="Calibri" w:hAnsi="Calibri" w:cs="Calibri"/>
                  <w:color w:val="000000"/>
                  <w:sz w:val="22"/>
                  <w:szCs w:val="22"/>
                </w:rPr>
                <w:delText>4.28</w:delText>
              </w:r>
            </w:del>
          </w:p>
        </w:tc>
        <w:tc>
          <w:tcPr>
            <w:tcW w:w="1240" w:type="dxa"/>
            <w:vAlign w:val="bottom"/>
          </w:tcPr>
          <w:p w14:paraId="7F5D727B" w14:textId="7E0F6BC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18" w:author="Author">
              <w:r>
                <w:rPr>
                  <w:rFonts w:ascii="Calibri" w:hAnsi="Calibri" w:cs="Calibri"/>
                  <w:color w:val="000000"/>
                  <w:sz w:val="22"/>
                  <w:szCs w:val="22"/>
                </w:rPr>
                <w:t>96.61</w:t>
              </w:r>
            </w:ins>
            <w:del w:id="1019" w:author="Author">
              <w:r w:rsidDel="00402877">
                <w:rPr>
                  <w:rFonts w:ascii="Calibri" w:hAnsi="Calibri" w:cs="Calibri"/>
                  <w:color w:val="000000"/>
                  <w:sz w:val="22"/>
                  <w:szCs w:val="22"/>
                </w:rPr>
                <w:delText>98.53</w:delText>
              </w:r>
            </w:del>
          </w:p>
        </w:tc>
        <w:tc>
          <w:tcPr>
            <w:tcW w:w="851" w:type="dxa"/>
            <w:vAlign w:val="bottom"/>
          </w:tcPr>
          <w:p w14:paraId="3EFDD8F6" w14:textId="1F1C28D3"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20" w:author="Author">
              <w:r>
                <w:rPr>
                  <w:rFonts w:ascii="Calibri" w:hAnsi="Calibri" w:cs="Calibri"/>
                  <w:color w:val="000000"/>
                  <w:sz w:val="22"/>
                  <w:szCs w:val="22"/>
                </w:rPr>
                <w:t>4.19</w:t>
              </w:r>
            </w:ins>
            <w:del w:id="1021" w:author="Author">
              <w:r w:rsidDel="00FD61B5">
                <w:rPr>
                  <w:rFonts w:ascii="Calibri" w:hAnsi="Calibri" w:cs="Calibri"/>
                  <w:color w:val="000000"/>
                  <w:sz w:val="22"/>
                  <w:szCs w:val="22"/>
                </w:rPr>
                <w:delText>4.28</w:delText>
              </w:r>
            </w:del>
          </w:p>
        </w:tc>
        <w:tc>
          <w:tcPr>
            <w:tcW w:w="1240" w:type="dxa"/>
            <w:vAlign w:val="bottom"/>
          </w:tcPr>
          <w:p w14:paraId="2B792E02" w14:textId="1CB018B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22" w:author="Author">
              <w:r>
                <w:rPr>
                  <w:rFonts w:ascii="Calibri" w:hAnsi="Calibri" w:cs="Calibri"/>
                  <w:color w:val="000000"/>
                  <w:sz w:val="22"/>
                  <w:szCs w:val="22"/>
                </w:rPr>
                <w:t>96.65</w:t>
              </w:r>
            </w:ins>
            <w:del w:id="1023" w:author="Author">
              <w:r w:rsidDel="0002082E">
                <w:rPr>
                  <w:rFonts w:ascii="Calibri" w:hAnsi="Calibri" w:cs="Calibri"/>
                  <w:color w:val="000000"/>
                  <w:sz w:val="22"/>
                  <w:szCs w:val="22"/>
                </w:rPr>
                <w:delText>98.53</w:delText>
              </w:r>
            </w:del>
          </w:p>
        </w:tc>
        <w:tc>
          <w:tcPr>
            <w:tcW w:w="886" w:type="dxa"/>
            <w:vAlign w:val="bottom"/>
          </w:tcPr>
          <w:p w14:paraId="62E6D7FE" w14:textId="49A2111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24" w:author="Author">
              <w:r>
                <w:rPr>
                  <w:rFonts w:ascii="Calibri" w:hAnsi="Calibri" w:cs="Calibri"/>
                  <w:color w:val="000000"/>
                  <w:sz w:val="22"/>
                  <w:szCs w:val="22"/>
                </w:rPr>
                <w:t>4.20</w:t>
              </w:r>
            </w:ins>
            <w:del w:id="1025" w:author="Author">
              <w:r w:rsidDel="00427793">
                <w:rPr>
                  <w:rFonts w:ascii="Calibri" w:hAnsi="Calibri" w:cs="Calibri"/>
                  <w:color w:val="000000"/>
                  <w:sz w:val="22"/>
                  <w:szCs w:val="22"/>
                </w:rPr>
                <w:delText>4.28</w:delText>
              </w:r>
            </w:del>
          </w:p>
        </w:tc>
        <w:tc>
          <w:tcPr>
            <w:tcW w:w="1240" w:type="dxa"/>
            <w:vAlign w:val="bottom"/>
          </w:tcPr>
          <w:p w14:paraId="4CF9203C" w14:textId="75254A4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26" w:author="Author">
              <w:r>
                <w:rPr>
                  <w:rFonts w:ascii="Calibri" w:hAnsi="Calibri" w:cs="Calibri"/>
                  <w:color w:val="000000"/>
                  <w:sz w:val="22"/>
                  <w:szCs w:val="22"/>
                </w:rPr>
                <w:t>96.71</w:t>
              </w:r>
            </w:ins>
            <w:del w:id="1027" w:author="Author">
              <w:r w:rsidDel="007D7785">
                <w:rPr>
                  <w:rFonts w:ascii="Calibri" w:hAnsi="Calibri" w:cs="Calibri"/>
                  <w:color w:val="000000"/>
                  <w:sz w:val="22"/>
                  <w:szCs w:val="22"/>
                </w:rPr>
                <w:delText>98.53</w:delText>
              </w:r>
            </w:del>
          </w:p>
        </w:tc>
        <w:tc>
          <w:tcPr>
            <w:tcW w:w="886" w:type="dxa"/>
            <w:vAlign w:val="bottom"/>
          </w:tcPr>
          <w:p w14:paraId="0C568C65" w14:textId="4E54F72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28" w:author="Author">
              <w:r>
                <w:rPr>
                  <w:rFonts w:ascii="Calibri" w:hAnsi="Calibri" w:cs="Calibri"/>
                  <w:color w:val="000000"/>
                  <w:sz w:val="22"/>
                  <w:szCs w:val="22"/>
                </w:rPr>
                <w:t>4.20</w:t>
              </w:r>
            </w:ins>
            <w:del w:id="1029" w:author="Author">
              <w:r w:rsidDel="005B643B">
                <w:rPr>
                  <w:rFonts w:ascii="Calibri" w:hAnsi="Calibri" w:cs="Calibri"/>
                  <w:color w:val="000000"/>
                  <w:sz w:val="22"/>
                  <w:szCs w:val="22"/>
                </w:rPr>
                <w:delText>4.28</w:delText>
              </w:r>
            </w:del>
          </w:p>
        </w:tc>
        <w:tc>
          <w:tcPr>
            <w:tcW w:w="1240" w:type="dxa"/>
            <w:vAlign w:val="bottom"/>
          </w:tcPr>
          <w:p w14:paraId="6F54B610" w14:textId="5652969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30" w:author="Author">
              <w:r>
                <w:rPr>
                  <w:rFonts w:ascii="Calibri" w:hAnsi="Calibri" w:cs="Calibri"/>
                  <w:color w:val="000000"/>
                  <w:sz w:val="22"/>
                  <w:szCs w:val="22"/>
                </w:rPr>
                <w:t>96.85</w:t>
              </w:r>
            </w:ins>
            <w:del w:id="1031" w:author="Author">
              <w:r w:rsidDel="006047DC">
                <w:rPr>
                  <w:rFonts w:ascii="Calibri" w:hAnsi="Calibri" w:cs="Calibri"/>
                  <w:color w:val="000000"/>
                  <w:sz w:val="22"/>
                  <w:szCs w:val="22"/>
                </w:rPr>
                <w:delText>98.53</w:delText>
              </w:r>
            </w:del>
          </w:p>
        </w:tc>
      </w:tr>
      <w:tr w:rsidR="003674E8" w14:paraId="41D3F5C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40B219"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36FD58BA" w14:textId="4196B42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32" w:author="Author">
              <w:r>
                <w:rPr>
                  <w:rFonts w:ascii="Calibri" w:hAnsi="Calibri" w:cs="Calibri"/>
                  <w:color w:val="000000"/>
                  <w:sz w:val="22"/>
                  <w:szCs w:val="22"/>
                </w:rPr>
                <w:t>4.11</w:t>
              </w:r>
            </w:ins>
            <w:del w:id="1033" w:author="Author">
              <w:r w:rsidDel="008B63C2">
                <w:rPr>
                  <w:rFonts w:ascii="Calibri" w:hAnsi="Calibri" w:cs="Calibri"/>
                  <w:color w:val="000000"/>
                  <w:sz w:val="22"/>
                  <w:szCs w:val="22"/>
                </w:rPr>
                <w:delText>4.19</w:delText>
              </w:r>
            </w:del>
          </w:p>
        </w:tc>
        <w:tc>
          <w:tcPr>
            <w:tcW w:w="1240" w:type="dxa"/>
            <w:vAlign w:val="bottom"/>
          </w:tcPr>
          <w:p w14:paraId="3041A3EC" w14:textId="00A1A430"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34" w:author="Author">
              <w:r>
                <w:rPr>
                  <w:rFonts w:ascii="Calibri" w:hAnsi="Calibri" w:cs="Calibri"/>
                  <w:color w:val="000000"/>
                  <w:sz w:val="22"/>
                  <w:szCs w:val="22"/>
                </w:rPr>
                <w:t>96.73</w:t>
              </w:r>
            </w:ins>
            <w:del w:id="1035" w:author="Author">
              <w:r w:rsidDel="00402877">
                <w:rPr>
                  <w:rFonts w:ascii="Calibri" w:hAnsi="Calibri" w:cs="Calibri"/>
                  <w:color w:val="000000"/>
                  <w:sz w:val="22"/>
                  <w:szCs w:val="22"/>
                </w:rPr>
                <w:delText>98.62</w:delText>
              </w:r>
            </w:del>
          </w:p>
        </w:tc>
        <w:tc>
          <w:tcPr>
            <w:tcW w:w="851" w:type="dxa"/>
            <w:vAlign w:val="bottom"/>
          </w:tcPr>
          <w:p w14:paraId="613A7218" w14:textId="1D06752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36" w:author="Author">
              <w:r>
                <w:rPr>
                  <w:rFonts w:ascii="Calibri" w:hAnsi="Calibri" w:cs="Calibri"/>
                  <w:color w:val="000000"/>
                  <w:sz w:val="22"/>
                  <w:szCs w:val="22"/>
                </w:rPr>
                <w:t>4.11</w:t>
              </w:r>
            </w:ins>
            <w:del w:id="1037" w:author="Author">
              <w:r w:rsidDel="00FD61B5">
                <w:rPr>
                  <w:rFonts w:ascii="Calibri" w:hAnsi="Calibri" w:cs="Calibri"/>
                  <w:color w:val="000000"/>
                  <w:sz w:val="22"/>
                  <w:szCs w:val="22"/>
                </w:rPr>
                <w:delText>4.19</w:delText>
              </w:r>
            </w:del>
          </w:p>
        </w:tc>
        <w:tc>
          <w:tcPr>
            <w:tcW w:w="1240" w:type="dxa"/>
            <w:vAlign w:val="bottom"/>
          </w:tcPr>
          <w:p w14:paraId="1A37E900" w14:textId="050DDA6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38" w:author="Author">
              <w:r>
                <w:rPr>
                  <w:rFonts w:ascii="Calibri" w:hAnsi="Calibri" w:cs="Calibri"/>
                  <w:color w:val="000000"/>
                  <w:sz w:val="22"/>
                  <w:szCs w:val="22"/>
                </w:rPr>
                <w:t>96.76</w:t>
              </w:r>
            </w:ins>
            <w:del w:id="1039" w:author="Author">
              <w:r w:rsidDel="0002082E">
                <w:rPr>
                  <w:rFonts w:ascii="Calibri" w:hAnsi="Calibri" w:cs="Calibri"/>
                  <w:color w:val="000000"/>
                  <w:sz w:val="22"/>
                  <w:szCs w:val="22"/>
                </w:rPr>
                <w:delText>98.61</w:delText>
              </w:r>
            </w:del>
          </w:p>
        </w:tc>
        <w:tc>
          <w:tcPr>
            <w:tcW w:w="886" w:type="dxa"/>
            <w:vAlign w:val="bottom"/>
          </w:tcPr>
          <w:p w14:paraId="6DF25627" w14:textId="146D060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40" w:author="Author">
              <w:r>
                <w:rPr>
                  <w:rFonts w:ascii="Calibri" w:hAnsi="Calibri" w:cs="Calibri"/>
                  <w:color w:val="000000"/>
                  <w:sz w:val="22"/>
                  <w:szCs w:val="22"/>
                </w:rPr>
                <w:t>4.11</w:t>
              </w:r>
            </w:ins>
            <w:del w:id="1041" w:author="Author">
              <w:r w:rsidDel="00427793">
                <w:rPr>
                  <w:rFonts w:ascii="Calibri" w:hAnsi="Calibri" w:cs="Calibri"/>
                  <w:color w:val="000000"/>
                  <w:sz w:val="22"/>
                  <w:szCs w:val="22"/>
                </w:rPr>
                <w:delText>4.19</w:delText>
              </w:r>
            </w:del>
          </w:p>
        </w:tc>
        <w:tc>
          <w:tcPr>
            <w:tcW w:w="1240" w:type="dxa"/>
            <w:vAlign w:val="bottom"/>
          </w:tcPr>
          <w:p w14:paraId="04DFF601" w14:textId="00565A8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42" w:author="Author">
              <w:r>
                <w:rPr>
                  <w:rFonts w:ascii="Calibri" w:hAnsi="Calibri" w:cs="Calibri"/>
                  <w:color w:val="000000"/>
                  <w:sz w:val="22"/>
                  <w:szCs w:val="22"/>
                </w:rPr>
                <w:t>96.81</w:t>
              </w:r>
            </w:ins>
            <w:del w:id="1043" w:author="Author">
              <w:r w:rsidDel="007D7785">
                <w:rPr>
                  <w:rFonts w:ascii="Calibri" w:hAnsi="Calibri" w:cs="Calibri"/>
                  <w:color w:val="000000"/>
                  <w:sz w:val="22"/>
                  <w:szCs w:val="22"/>
                </w:rPr>
                <w:delText>98.62</w:delText>
              </w:r>
            </w:del>
          </w:p>
        </w:tc>
        <w:tc>
          <w:tcPr>
            <w:tcW w:w="886" w:type="dxa"/>
            <w:vAlign w:val="bottom"/>
          </w:tcPr>
          <w:p w14:paraId="1EED4421" w14:textId="1435F9F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44" w:author="Author">
              <w:r>
                <w:rPr>
                  <w:rFonts w:ascii="Calibri" w:hAnsi="Calibri" w:cs="Calibri"/>
                  <w:color w:val="000000"/>
                  <w:sz w:val="22"/>
                  <w:szCs w:val="22"/>
                </w:rPr>
                <w:t>4.12</w:t>
              </w:r>
            </w:ins>
            <w:del w:id="1045" w:author="Author">
              <w:r w:rsidDel="005B643B">
                <w:rPr>
                  <w:rFonts w:ascii="Calibri" w:hAnsi="Calibri" w:cs="Calibri"/>
                  <w:color w:val="000000"/>
                  <w:sz w:val="22"/>
                  <w:szCs w:val="22"/>
                </w:rPr>
                <w:delText>4.19</w:delText>
              </w:r>
            </w:del>
          </w:p>
        </w:tc>
        <w:tc>
          <w:tcPr>
            <w:tcW w:w="1240" w:type="dxa"/>
            <w:vAlign w:val="bottom"/>
          </w:tcPr>
          <w:p w14:paraId="0F5B6F92" w14:textId="0E4B17B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46" w:author="Author">
              <w:r>
                <w:rPr>
                  <w:rFonts w:ascii="Calibri" w:hAnsi="Calibri" w:cs="Calibri"/>
                  <w:color w:val="000000"/>
                  <w:sz w:val="22"/>
                  <w:szCs w:val="22"/>
                </w:rPr>
                <w:t>96.96</w:t>
              </w:r>
            </w:ins>
            <w:del w:id="1047" w:author="Author">
              <w:r w:rsidDel="006047DC">
                <w:rPr>
                  <w:rFonts w:ascii="Calibri" w:hAnsi="Calibri" w:cs="Calibri"/>
                  <w:color w:val="000000"/>
                  <w:sz w:val="22"/>
                  <w:szCs w:val="22"/>
                </w:rPr>
                <w:delText>98.62</w:delText>
              </w:r>
            </w:del>
          </w:p>
        </w:tc>
      </w:tr>
      <w:tr w:rsidR="003674E8" w14:paraId="36DB482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87AC0D"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1EE05EBE" w14:textId="2B6B689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48" w:author="Author">
              <w:r>
                <w:rPr>
                  <w:rFonts w:ascii="Calibri" w:hAnsi="Calibri" w:cs="Calibri"/>
                  <w:color w:val="000000"/>
                  <w:sz w:val="22"/>
                  <w:szCs w:val="22"/>
                </w:rPr>
                <w:t>4.02</w:t>
              </w:r>
            </w:ins>
            <w:del w:id="1049" w:author="Author">
              <w:r w:rsidDel="008B63C2">
                <w:rPr>
                  <w:rFonts w:ascii="Calibri" w:hAnsi="Calibri" w:cs="Calibri"/>
                  <w:color w:val="000000"/>
                  <w:sz w:val="22"/>
                  <w:szCs w:val="22"/>
                </w:rPr>
                <w:delText>4.10</w:delText>
              </w:r>
            </w:del>
          </w:p>
        </w:tc>
        <w:tc>
          <w:tcPr>
            <w:tcW w:w="1240" w:type="dxa"/>
            <w:vAlign w:val="bottom"/>
          </w:tcPr>
          <w:p w14:paraId="209F67C8" w14:textId="16C0D4D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50" w:author="Author">
              <w:r>
                <w:rPr>
                  <w:rFonts w:ascii="Calibri" w:hAnsi="Calibri" w:cs="Calibri"/>
                  <w:color w:val="000000"/>
                  <w:sz w:val="22"/>
                  <w:szCs w:val="22"/>
                </w:rPr>
                <w:t>96.83</w:t>
              </w:r>
            </w:ins>
            <w:del w:id="1051" w:author="Author">
              <w:r w:rsidDel="00402877">
                <w:rPr>
                  <w:rFonts w:ascii="Calibri" w:hAnsi="Calibri" w:cs="Calibri"/>
                  <w:color w:val="000000"/>
                  <w:sz w:val="22"/>
                  <w:szCs w:val="22"/>
                </w:rPr>
                <w:delText>98.67</w:delText>
              </w:r>
            </w:del>
          </w:p>
        </w:tc>
        <w:tc>
          <w:tcPr>
            <w:tcW w:w="851" w:type="dxa"/>
            <w:vAlign w:val="bottom"/>
          </w:tcPr>
          <w:p w14:paraId="1E5D2572" w14:textId="02AD870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52" w:author="Author">
              <w:r>
                <w:rPr>
                  <w:rFonts w:ascii="Calibri" w:hAnsi="Calibri" w:cs="Calibri"/>
                  <w:color w:val="000000"/>
                  <w:sz w:val="22"/>
                  <w:szCs w:val="22"/>
                </w:rPr>
                <w:t>4.03</w:t>
              </w:r>
            </w:ins>
            <w:del w:id="1053" w:author="Author">
              <w:r w:rsidDel="00FD61B5">
                <w:rPr>
                  <w:rFonts w:ascii="Calibri" w:hAnsi="Calibri" w:cs="Calibri"/>
                  <w:color w:val="000000"/>
                  <w:sz w:val="22"/>
                  <w:szCs w:val="22"/>
                </w:rPr>
                <w:delText>4.10</w:delText>
              </w:r>
            </w:del>
          </w:p>
        </w:tc>
        <w:tc>
          <w:tcPr>
            <w:tcW w:w="1240" w:type="dxa"/>
            <w:vAlign w:val="bottom"/>
          </w:tcPr>
          <w:p w14:paraId="76724C52" w14:textId="5D5BA85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54" w:author="Author">
              <w:r>
                <w:rPr>
                  <w:rFonts w:ascii="Calibri" w:hAnsi="Calibri" w:cs="Calibri"/>
                  <w:color w:val="000000"/>
                  <w:sz w:val="22"/>
                  <w:szCs w:val="22"/>
                </w:rPr>
                <w:t>96.87</w:t>
              </w:r>
            </w:ins>
            <w:del w:id="1055" w:author="Author">
              <w:r w:rsidDel="0002082E">
                <w:rPr>
                  <w:rFonts w:ascii="Calibri" w:hAnsi="Calibri" w:cs="Calibri"/>
                  <w:color w:val="000000"/>
                  <w:sz w:val="22"/>
                  <w:szCs w:val="22"/>
                </w:rPr>
                <w:delText>98.67</w:delText>
              </w:r>
            </w:del>
          </w:p>
        </w:tc>
        <w:tc>
          <w:tcPr>
            <w:tcW w:w="886" w:type="dxa"/>
            <w:vAlign w:val="bottom"/>
          </w:tcPr>
          <w:p w14:paraId="19E6D1B0" w14:textId="630276F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56" w:author="Author">
              <w:r>
                <w:rPr>
                  <w:rFonts w:ascii="Calibri" w:hAnsi="Calibri" w:cs="Calibri"/>
                  <w:color w:val="000000"/>
                  <w:sz w:val="22"/>
                  <w:szCs w:val="22"/>
                </w:rPr>
                <w:t>4.03</w:t>
              </w:r>
            </w:ins>
            <w:del w:id="1057" w:author="Author">
              <w:r w:rsidDel="00427793">
                <w:rPr>
                  <w:rFonts w:ascii="Calibri" w:hAnsi="Calibri" w:cs="Calibri"/>
                  <w:color w:val="000000"/>
                  <w:sz w:val="22"/>
                  <w:szCs w:val="22"/>
                </w:rPr>
                <w:delText>4.10</w:delText>
              </w:r>
            </w:del>
          </w:p>
        </w:tc>
        <w:tc>
          <w:tcPr>
            <w:tcW w:w="1240" w:type="dxa"/>
            <w:vAlign w:val="bottom"/>
          </w:tcPr>
          <w:p w14:paraId="470715FE" w14:textId="289256E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58" w:author="Author">
              <w:r>
                <w:rPr>
                  <w:rFonts w:ascii="Calibri" w:hAnsi="Calibri" w:cs="Calibri"/>
                  <w:color w:val="000000"/>
                  <w:sz w:val="22"/>
                  <w:szCs w:val="22"/>
                </w:rPr>
                <w:t>96.92</w:t>
              </w:r>
            </w:ins>
            <w:del w:id="1059" w:author="Author">
              <w:r w:rsidDel="007D7785">
                <w:rPr>
                  <w:rFonts w:ascii="Calibri" w:hAnsi="Calibri" w:cs="Calibri"/>
                  <w:color w:val="000000"/>
                  <w:sz w:val="22"/>
                  <w:szCs w:val="22"/>
                </w:rPr>
                <w:delText>98.68</w:delText>
              </w:r>
            </w:del>
          </w:p>
        </w:tc>
        <w:tc>
          <w:tcPr>
            <w:tcW w:w="886" w:type="dxa"/>
            <w:vAlign w:val="bottom"/>
          </w:tcPr>
          <w:p w14:paraId="75E38EEE" w14:textId="686D6A33"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60" w:author="Author">
              <w:r>
                <w:rPr>
                  <w:rFonts w:ascii="Calibri" w:hAnsi="Calibri" w:cs="Calibri"/>
                  <w:color w:val="000000"/>
                  <w:sz w:val="22"/>
                  <w:szCs w:val="22"/>
                </w:rPr>
                <w:t>4.03</w:t>
              </w:r>
            </w:ins>
            <w:del w:id="1061" w:author="Author">
              <w:r w:rsidDel="005B643B">
                <w:rPr>
                  <w:rFonts w:ascii="Calibri" w:hAnsi="Calibri" w:cs="Calibri"/>
                  <w:color w:val="000000"/>
                  <w:sz w:val="22"/>
                  <w:szCs w:val="22"/>
                </w:rPr>
                <w:delText>4.10</w:delText>
              </w:r>
            </w:del>
          </w:p>
        </w:tc>
        <w:tc>
          <w:tcPr>
            <w:tcW w:w="1240" w:type="dxa"/>
            <w:vAlign w:val="bottom"/>
          </w:tcPr>
          <w:p w14:paraId="35EF429D" w14:textId="3079A58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62" w:author="Author">
              <w:r>
                <w:rPr>
                  <w:rFonts w:ascii="Calibri" w:hAnsi="Calibri" w:cs="Calibri"/>
                  <w:color w:val="000000"/>
                  <w:sz w:val="22"/>
                  <w:szCs w:val="22"/>
                </w:rPr>
                <w:t>97.06</w:t>
              </w:r>
            </w:ins>
            <w:del w:id="1063" w:author="Author">
              <w:r w:rsidDel="006047DC">
                <w:rPr>
                  <w:rFonts w:ascii="Calibri" w:hAnsi="Calibri" w:cs="Calibri"/>
                  <w:color w:val="000000"/>
                  <w:sz w:val="22"/>
                  <w:szCs w:val="22"/>
                </w:rPr>
                <w:delText>98.68</w:delText>
              </w:r>
            </w:del>
          </w:p>
        </w:tc>
      </w:tr>
      <w:tr w:rsidR="003674E8" w14:paraId="2FC33F5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6B7562"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682DE15" w14:textId="0FD4130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64" w:author="Author">
              <w:r>
                <w:rPr>
                  <w:rFonts w:ascii="Calibri" w:hAnsi="Calibri" w:cs="Calibri"/>
                  <w:color w:val="000000"/>
                  <w:sz w:val="22"/>
                  <w:szCs w:val="22"/>
                </w:rPr>
                <w:t>3.94</w:t>
              </w:r>
            </w:ins>
            <w:del w:id="1065" w:author="Author">
              <w:r w:rsidDel="008B63C2">
                <w:rPr>
                  <w:rFonts w:ascii="Calibri" w:hAnsi="Calibri" w:cs="Calibri"/>
                  <w:color w:val="000000"/>
                  <w:sz w:val="22"/>
                  <w:szCs w:val="22"/>
                </w:rPr>
                <w:delText>4.02</w:delText>
              </w:r>
            </w:del>
          </w:p>
        </w:tc>
        <w:tc>
          <w:tcPr>
            <w:tcW w:w="1240" w:type="dxa"/>
            <w:vAlign w:val="bottom"/>
          </w:tcPr>
          <w:p w14:paraId="758EAF48" w14:textId="305A4D8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66" w:author="Author">
              <w:r>
                <w:rPr>
                  <w:rFonts w:ascii="Calibri" w:hAnsi="Calibri" w:cs="Calibri"/>
                  <w:color w:val="000000"/>
                  <w:sz w:val="22"/>
                  <w:szCs w:val="22"/>
                </w:rPr>
                <w:t>96.93</w:t>
              </w:r>
            </w:ins>
            <w:del w:id="1067" w:author="Author">
              <w:r w:rsidDel="00402877">
                <w:rPr>
                  <w:rFonts w:ascii="Calibri" w:hAnsi="Calibri" w:cs="Calibri"/>
                  <w:color w:val="000000"/>
                  <w:sz w:val="22"/>
                  <w:szCs w:val="22"/>
                </w:rPr>
                <w:delText>98.74</w:delText>
              </w:r>
            </w:del>
          </w:p>
        </w:tc>
        <w:tc>
          <w:tcPr>
            <w:tcW w:w="851" w:type="dxa"/>
            <w:vAlign w:val="bottom"/>
          </w:tcPr>
          <w:p w14:paraId="7DE74D52" w14:textId="18FB2D30"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68" w:author="Author">
              <w:r>
                <w:rPr>
                  <w:rFonts w:ascii="Calibri" w:hAnsi="Calibri" w:cs="Calibri"/>
                  <w:color w:val="000000"/>
                  <w:sz w:val="22"/>
                  <w:szCs w:val="22"/>
                </w:rPr>
                <w:t>3.95</w:t>
              </w:r>
            </w:ins>
            <w:del w:id="1069" w:author="Author">
              <w:r w:rsidDel="00FD61B5">
                <w:rPr>
                  <w:rFonts w:ascii="Calibri" w:hAnsi="Calibri" w:cs="Calibri"/>
                  <w:color w:val="000000"/>
                  <w:sz w:val="22"/>
                  <w:szCs w:val="22"/>
                </w:rPr>
                <w:delText>4.02</w:delText>
              </w:r>
            </w:del>
          </w:p>
        </w:tc>
        <w:tc>
          <w:tcPr>
            <w:tcW w:w="1240" w:type="dxa"/>
            <w:vAlign w:val="bottom"/>
          </w:tcPr>
          <w:p w14:paraId="2D8E3FD9" w14:textId="43ADF3F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70" w:author="Author">
              <w:r>
                <w:rPr>
                  <w:rFonts w:ascii="Calibri" w:hAnsi="Calibri" w:cs="Calibri"/>
                  <w:color w:val="000000"/>
                  <w:sz w:val="22"/>
                  <w:szCs w:val="22"/>
                </w:rPr>
                <w:t>96.97</w:t>
              </w:r>
            </w:ins>
            <w:del w:id="1071" w:author="Author">
              <w:r w:rsidDel="0002082E">
                <w:rPr>
                  <w:rFonts w:ascii="Calibri" w:hAnsi="Calibri" w:cs="Calibri"/>
                  <w:color w:val="000000"/>
                  <w:sz w:val="22"/>
                  <w:szCs w:val="22"/>
                </w:rPr>
                <w:delText>98.74</w:delText>
              </w:r>
            </w:del>
          </w:p>
        </w:tc>
        <w:tc>
          <w:tcPr>
            <w:tcW w:w="886" w:type="dxa"/>
            <w:vAlign w:val="bottom"/>
          </w:tcPr>
          <w:p w14:paraId="45342174" w14:textId="5B4B301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72" w:author="Author">
              <w:r>
                <w:rPr>
                  <w:rFonts w:ascii="Calibri" w:hAnsi="Calibri" w:cs="Calibri"/>
                  <w:color w:val="000000"/>
                  <w:sz w:val="22"/>
                  <w:szCs w:val="22"/>
                </w:rPr>
                <w:t>3.95</w:t>
              </w:r>
            </w:ins>
            <w:del w:id="1073" w:author="Author">
              <w:r w:rsidDel="00427793">
                <w:rPr>
                  <w:rFonts w:ascii="Calibri" w:hAnsi="Calibri" w:cs="Calibri"/>
                  <w:color w:val="000000"/>
                  <w:sz w:val="22"/>
                  <w:szCs w:val="22"/>
                </w:rPr>
                <w:delText>4.02</w:delText>
              </w:r>
            </w:del>
          </w:p>
        </w:tc>
        <w:tc>
          <w:tcPr>
            <w:tcW w:w="1240" w:type="dxa"/>
            <w:vAlign w:val="bottom"/>
          </w:tcPr>
          <w:p w14:paraId="7BF42CC3" w14:textId="0B7F9BE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74" w:author="Author">
              <w:r>
                <w:rPr>
                  <w:rFonts w:ascii="Calibri" w:hAnsi="Calibri" w:cs="Calibri"/>
                  <w:color w:val="000000"/>
                  <w:sz w:val="22"/>
                  <w:szCs w:val="22"/>
                </w:rPr>
                <w:t>97.03</w:t>
              </w:r>
            </w:ins>
            <w:del w:id="1075" w:author="Author">
              <w:r w:rsidDel="007D7785">
                <w:rPr>
                  <w:rFonts w:ascii="Calibri" w:hAnsi="Calibri" w:cs="Calibri"/>
                  <w:color w:val="000000"/>
                  <w:sz w:val="22"/>
                  <w:szCs w:val="22"/>
                </w:rPr>
                <w:delText>98.74</w:delText>
              </w:r>
            </w:del>
          </w:p>
        </w:tc>
        <w:tc>
          <w:tcPr>
            <w:tcW w:w="886" w:type="dxa"/>
            <w:vAlign w:val="bottom"/>
          </w:tcPr>
          <w:p w14:paraId="61663BEF" w14:textId="5A05C9D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76" w:author="Author">
              <w:r>
                <w:rPr>
                  <w:rFonts w:ascii="Calibri" w:hAnsi="Calibri" w:cs="Calibri"/>
                  <w:color w:val="000000"/>
                  <w:sz w:val="22"/>
                  <w:szCs w:val="22"/>
                </w:rPr>
                <w:t>3.95</w:t>
              </w:r>
            </w:ins>
            <w:del w:id="1077" w:author="Author">
              <w:r w:rsidDel="005B643B">
                <w:rPr>
                  <w:rFonts w:ascii="Calibri" w:hAnsi="Calibri" w:cs="Calibri"/>
                  <w:color w:val="000000"/>
                  <w:sz w:val="22"/>
                  <w:szCs w:val="22"/>
                </w:rPr>
                <w:delText>4.02</w:delText>
              </w:r>
            </w:del>
          </w:p>
        </w:tc>
        <w:tc>
          <w:tcPr>
            <w:tcW w:w="1240" w:type="dxa"/>
            <w:vAlign w:val="bottom"/>
          </w:tcPr>
          <w:p w14:paraId="2A162CD9" w14:textId="46A40E6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78" w:author="Author">
              <w:r>
                <w:rPr>
                  <w:rFonts w:ascii="Calibri" w:hAnsi="Calibri" w:cs="Calibri"/>
                  <w:color w:val="000000"/>
                  <w:sz w:val="22"/>
                  <w:szCs w:val="22"/>
                </w:rPr>
                <w:t>97.16</w:t>
              </w:r>
            </w:ins>
            <w:del w:id="1079" w:author="Author">
              <w:r w:rsidDel="006047DC">
                <w:rPr>
                  <w:rFonts w:ascii="Calibri" w:hAnsi="Calibri" w:cs="Calibri"/>
                  <w:color w:val="000000"/>
                  <w:sz w:val="22"/>
                  <w:szCs w:val="22"/>
                </w:rPr>
                <w:delText>98.74</w:delText>
              </w:r>
            </w:del>
          </w:p>
        </w:tc>
      </w:tr>
      <w:tr w:rsidR="003674E8" w14:paraId="598B5E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1195C"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5816BFD4" w14:textId="1E93330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80" w:author="Author">
              <w:r>
                <w:rPr>
                  <w:rFonts w:ascii="Calibri" w:hAnsi="Calibri" w:cs="Calibri"/>
                  <w:color w:val="000000"/>
                  <w:sz w:val="22"/>
                  <w:szCs w:val="22"/>
                </w:rPr>
                <w:t>3.87</w:t>
              </w:r>
            </w:ins>
            <w:del w:id="1081" w:author="Author">
              <w:r w:rsidDel="008B63C2">
                <w:rPr>
                  <w:rFonts w:ascii="Calibri" w:hAnsi="Calibri" w:cs="Calibri"/>
                  <w:color w:val="000000"/>
                  <w:sz w:val="22"/>
                  <w:szCs w:val="22"/>
                </w:rPr>
                <w:delText>3.94</w:delText>
              </w:r>
            </w:del>
          </w:p>
        </w:tc>
        <w:tc>
          <w:tcPr>
            <w:tcW w:w="1240" w:type="dxa"/>
            <w:vAlign w:val="bottom"/>
          </w:tcPr>
          <w:p w14:paraId="7BCA06F2" w14:textId="57932F3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82" w:author="Author">
              <w:r>
                <w:rPr>
                  <w:rFonts w:ascii="Calibri" w:hAnsi="Calibri" w:cs="Calibri"/>
                  <w:color w:val="000000"/>
                  <w:sz w:val="22"/>
                  <w:szCs w:val="22"/>
                </w:rPr>
                <w:t>97.03</w:t>
              </w:r>
            </w:ins>
            <w:del w:id="1083" w:author="Author">
              <w:r w:rsidDel="00402877">
                <w:rPr>
                  <w:rFonts w:ascii="Calibri" w:hAnsi="Calibri" w:cs="Calibri"/>
                  <w:color w:val="000000"/>
                  <w:sz w:val="22"/>
                  <w:szCs w:val="22"/>
                </w:rPr>
                <w:delText>98.81</w:delText>
              </w:r>
            </w:del>
          </w:p>
        </w:tc>
        <w:tc>
          <w:tcPr>
            <w:tcW w:w="851" w:type="dxa"/>
            <w:vAlign w:val="bottom"/>
          </w:tcPr>
          <w:p w14:paraId="10797771" w14:textId="05916D1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84" w:author="Author">
              <w:r>
                <w:rPr>
                  <w:rFonts w:ascii="Calibri" w:hAnsi="Calibri" w:cs="Calibri"/>
                  <w:color w:val="000000"/>
                  <w:sz w:val="22"/>
                  <w:szCs w:val="22"/>
                </w:rPr>
                <w:t>3.87</w:t>
              </w:r>
            </w:ins>
            <w:del w:id="1085" w:author="Author">
              <w:r w:rsidDel="00FD61B5">
                <w:rPr>
                  <w:rFonts w:ascii="Calibri" w:hAnsi="Calibri" w:cs="Calibri"/>
                  <w:color w:val="000000"/>
                  <w:sz w:val="22"/>
                  <w:szCs w:val="22"/>
                </w:rPr>
                <w:delText>3.94</w:delText>
              </w:r>
            </w:del>
          </w:p>
        </w:tc>
        <w:tc>
          <w:tcPr>
            <w:tcW w:w="1240" w:type="dxa"/>
            <w:vAlign w:val="bottom"/>
          </w:tcPr>
          <w:p w14:paraId="1EE7D18A" w14:textId="6D1AFF9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86" w:author="Author">
              <w:r>
                <w:rPr>
                  <w:rFonts w:ascii="Calibri" w:hAnsi="Calibri" w:cs="Calibri"/>
                  <w:color w:val="000000"/>
                  <w:sz w:val="22"/>
                  <w:szCs w:val="22"/>
                </w:rPr>
                <w:t>97.06</w:t>
              </w:r>
            </w:ins>
            <w:del w:id="1087" w:author="Author">
              <w:r w:rsidDel="0002082E">
                <w:rPr>
                  <w:rFonts w:ascii="Calibri" w:hAnsi="Calibri" w:cs="Calibri"/>
                  <w:color w:val="000000"/>
                  <w:sz w:val="22"/>
                  <w:szCs w:val="22"/>
                </w:rPr>
                <w:delText>98.81</w:delText>
              </w:r>
            </w:del>
          </w:p>
        </w:tc>
        <w:tc>
          <w:tcPr>
            <w:tcW w:w="886" w:type="dxa"/>
            <w:vAlign w:val="bottom"/>
          </w:tcPr>
          <w:p w14:paraId="3E5E6A68" w14:textId="5D9246E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88" w:author="Author">
              <w:r>
                <w:rPr>
                  <w:rFonts w:ascii="Calibri" w:hAnsi="Calibri" w:cs="Calibri"/>
                  <w:color w:val="000000"/>
                  <w:sz w:val="22"/>
                  <w:szCs w:val="22"/>
                </w:rPr>
                <w:t>3.87</w:t>
              </w:r>
            </w:ins>
            <w:del w:id="1089" w:author="Author">
              <w:r w:rsidDel="00427793">
                <w:rPr>
                  <w:rFonts w:ascii="Calibri" w:hAnsi="Calibri" w:cs="Calibri"/>
                  <w:color w:val="000000"/>
                  <w:sz w:val="22"/>
                  <w:szCs w:val="22"/>
                </w:rPr>
                <w:delText>3.94</w:delText>
              </w:r>
            </w:del>
          </w:p>
        </w:tc>
        <w:tc>
          <w:tcPr>
            <w:tcW w:w="1240" w:type="dxa"/>
            <w:vAlign w:val="bottom"/>
          </w:tcPr>
          <w:p w14:paraId="4724F85D" w14:textId="5097B7B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90" w:author="Author">
              <w:r>
                <w:rPr>
                  <w:rFonts w:ascii="Calibri" w:hAnsi="Calibri" w:cs="Calibri"/>
                  <w:color w:val="000000"/>
                  <w:sz w:val="22"/>
                  <w:szCs w:val="22"/>
                </w:rPr>
                <w:t>97.12</w:t>
              </w:r>
            </w:ins>
            <w:del w:id="1091" w:author="Author">
              <w:r w:rsidDel="007D7785">
                <w:rPr>
                  <w:rFonts w:ascii="Calibri" w:hAnsi="Calibri" w:cs="Calibri"/>
                  <w:color w:val="000000"/>
                  <w:sz w:val="22"/>
                  <w:szCs w:val="22"/>
                </w:rPr>
                <w:delText>98.81</w:delText>
              </w:r>
            </w:del>
          </w:p>
        </w:tc>
        <w:tc>
          <w:tcPr>
            <w:tcW w:w="886" w:type="dxa"/>
            <w:vAlign w:val="bottom"/>
          </w:tcPr>
          <w:p w14:paraId="7058E6CB" w14:textId="73E95C7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92" w:author="Author">
              <w:r>
                <w:rPr>
                  <w:rFonts w:ascii="Calibri" w:hAnsi="Calibri" w:cs="Calibri"/>
                  <w:color w:val="000000"/>
                  <w:sz w:val="22"/>
                  <w:szCs w:val="22"/>
                </w:rPr>
                <w:t>3.88</w:t>
              </w:r>
            </w:ins>
            <w:del w:id="1093" w:author="Author">
              <w:r w:rsidDel="005B643B">
                <w:rPr>
                  <w:rFonts w:ascii="Calibri" w:hAnsi="Calibri" w:cs="Calibri"/>
                  <w:color w:val="000000"/>
                  <w:sz w:val="22"/>
                  <w:szCs w:val="22"/>
                </w:rPr>
                <w:delText>3.94</w:delText>
              </w:r>
            </w:del>
          </w:p>
        </w:tc>
        <w:tc>
          <w:tcPr>
            <w:tcW w:w="1240" w:type="dxa"/>
            <w:vAlign w:val="bottom"/>
          </w:tcPr>
          <w:p w14:paraId="1D9ADFE0" w14:textId="2D21C69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094" w:author="Author">
              <w:r>
                <w:rPr>
                  <w:rFonts w:ascii="Calibri" w:hAnsi="Calibri" w:cs="Calibri"/>
                  <w:color w:val="000000"/>
                  <w:sz w:val="22"/>
                  <w:szCs w:val="22"/>
                </w:rPr>
                <w:t>97.25</w:t>
              </w:r>
            </w:ins>
            <w:del w:id="1095" w:author="Author">
              <w:r w:rsidDel="006047DC">
                <w:rPr>
                  <w:rFonts w:ascii="Calibri" w:hAnsi="Calibri" w:cs="Calibri"/>
                  <w:color w:val="000000"/>
                  <w:sz w:val="22"/>
                  <w:szCs w:val="22"/>
                </w:rPr>
                <w:delText>98.81</w:delText>
              </w:r>
            </w:del>
          </w:p>
        </w:tc>
      </w:tr>
      <w:tr w:rsidR="003674E8" w14:paraId="1059552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A32196"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574C58AC" w14:textId="1CEFCF0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96" w:author="Author">
              <w:r>
                <w:rPr>
                  <w:rFonts w:ascii="Calibri" w:hAnsi="Calibri" w:cs="Calibri"/>
                  <w:color w:val="000000"/>
                  <w:sz w:val="22"/>
                  <w:szCs w:val="22"/>
                </w:rPr>
                <w:t>3.79</w:t>
              </w:r>
            </w:ins>
            <w:del w:id="1097" w:author="Author">
              <w:r w:rsidDel="008B63C2">
                <w:rPr>
                  <w:rFonts w:ascii="Calibri" w:hAnsi="Calibri" w:cs="Calibri"/>
                  <w:color w:val="000000"/>
                  <w:sz w:val="22"/>
                  <w:szCs w:val="22"/>
                </w:rPr>
                <w:delText>3.86</w:delText>
              </w:r>
            </w:del>
          </w:p>
        </w:tc>
        <w:tc>
          <w:tcPr>
            <w:tcW w:w="1240" w:type="dxa"/>
            <w:vAlign w:val="bottom"/>
          </w:tcPr>
          <w:p w14:paraId="26F2AEE1" w14:textId="6EB6513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098" w:author="Author">
              <w:r>
                <w:rPr>
                  <w:rFonts w:ascii="Calibri" w:hAnsi="Calibri" w:cs="Calibri"/>
                  <w:color w:val="000000"/>
                  <w:sz w:val="22"/>
                  <w:szCs w:val="22"/>
                </w:rPr>
                <w:t>97.13</w:t>
              </w:r>
            </w:ins>
            <w:del w:id="1099" w:author="Author">
              <w:r w:rsidDel="00402877">
                <w:rPr>
                  <w:rFonts w:ascii="Calibri" w:hAnsi="Calibri" w:cs="Calibri"/>
                  <w:color w:val="000000"/>
                  <w:sz w:val="22"/>
                  <w:szCs w:val="22"/>
                </w:rPr>
                <w:delText>98.88</w:delText>
              </w:r>
            </w:del>
          </w:p>
        </w:tc>
        <w:tc>
          <w:tcPr>
            <w:tcW w:w="851" w:type="dxa"/>
            <w:vAlign w:val="bottom"/>
          </w:tcPr>
          <w:p w14:paraId="472BB2E6" w14:textId="7D2BAEC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00" w:author="Author">
              <w:r>
                <w:rPr>
                  <w:rFonts w:ascii="Calibri" w:hAnsi="Calibri" w:cs="Calibri"/>
                  <w:color w:val="000000"/>
                  <w:sz w:val="22"/>
                  <w:szCs w:val="22"/>
                </w:rPr>
                <w:t>3.80</w:t>
              </w:r>
            </w:ins>
            <w:del w:id="1101" w:author="Author">
              <w:r w:rsidDel="00FD61B5">
                <w:rPr>
                  <w:rFonts w:ascii="Calibri" w:hAnsi="Calibri" w:cs="Calibri"/>
                  <w:color w:val="000000"/>
                  <w:sz w:val="22"/>
                  <w:szCs w:val="22"/>
                </w:rPr>
                <w:delText>3.86</w:delText>
              </w:r>
            </w:del>
          </w:p>
        </w:tc>
        <w:tc>
          <w:tcPr>
            <w:tcW w:w="1240" w:type="dxa"/>
            <w:vAlign w:val="bottom"/>
          </w:tcPr>
          <w:p w14:paraId="727AEE21" w14:textId="1EF0906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02" w:author="Author">
              <w:r>
                <w:rPr>
                  <w:rFonts w:ascii="Calibri" w:hAnsi="Calibri" w:cs="Calibri"/>
                  <w:color w:val="000000"/>
                  <w:sz w:val="22"/>
                  <w:szCs w:val="22"/>
                </w:rPr>
                <w:t>97.15</w:t>
              </w:r>
            </w:ins>
            <w:del w:id="1103" w:author="Author">
              <w:r w:rsidDel="0002082E">
                <w:rPr>
                  <w:rFonts w:ascii="Calibri" w:hAnsi="Calibri" w:cs="Calibri"/>
                  <w:color w:val="000000"/>
                  <w:sz w:val="22"/>
                  <w:szCs w:val="22"/>
                </w:rPr>
                <w:delText>98.87</w:delText>
              </w:r>
            </w:del>
          </w:p>
        </w:tc>
        <w:tc>
          <w:tcPr>
            <w:tcW w:w="886" w:type="dxa"/>
            <w:vAlign w:val="bottom"/>
          </w:tcPr>
          <w:p w14:paraId="710E5A40" w14:textId="1D38B96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04" w:author="Author">
              <w:r>
                <w:rPr>
                  <w:rFonts w:ascii="Calibri" w:hAnsi="Calibri" w:cs="Calibri"/>
                  <w:color w:val="000000"/>
                  <w:sz w:val="22"/>
                  <w:szCs w:val="22"/>
                </w:rPr>
                <w:t>3.80</w:t>
              </w:r>
            </w:ins>
            <w:del w:id="1105" w:author="Author">
              <w:r w:rsidDel="00427793">
                <w:rPr>
                  <w:rFonts w:ascii="Calibri" w:hAnsi="Calibri" w:cs="Calibri"/>
                  <w:color w:val="000000"/>
                  <w:sz w:val="22"/>
                  <w:szCs w:val="22"/>
                </w:rPr>
                <w:delText>3.86</w:delText>
              </w:r>
            </w:del>
          </w:p>
        </w:tc>
        <w:tc>
          <w:tcPr>
            <w:tcW w:w="1240" w:type="dxa"/>
            <w:vAlign w:val="bottom"/>
          </w:tcPr>
          <w:p w14:paraId="4EA9499A" w14:textId="73BAC23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06" w:author="Author">
              <w:r>
                <w:rPr>
                  <w:rFonts w:ascii="Calibri" w:hAnsi="Calibri" w:cs="Calibri"/>
                  <w:color w:val="000000"/>
                  <w:sz w:val="22"/>
                  <w:szCs w:val="22"/>
                </w:rPr>
                <w:t>97.21</w:t>
              </w:r>
            </w:ins>
            <w:del w:id="1107" w:author="Author">
              <w:r w:rsidDel="007D7785">
                <w:rPr>
                  <w:rFonts w:ascii="Calibri" w:hAnsi="Calibri" w:cs="Calibri"/>
                  <w:color w:val="000000"/>
                  <w:sz w:val="22"/>
                  <w:szCs w:val="22"/>
                </w:rPr>
                <w:delText>98.87</w:delText>
              </w:r>
            </w:del>
          </w:p>
        </w:tc>
        <w:tc>
          <w:tcPr>
            <w:tcW w:w="886" w:type="dxa"/>
            <w:vAlign w:val="bottom"/>
          </w:tcPr>
          <w:p w14:paraId="4F7978A1" w14:textId="0581F66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08" w:author="Author">
              <w:r>
                <w:rPr>
                  <w:rFonts w:ascii="Calibri" w:hAnsi="Calibri" w:cs="Calibri"/>
                  <w:color w:val="000000"/>
                  <w:sz w:val="22"/>
                  <w:szCs w:val="22"/>
                </w:rPr>
                <w:t>3.80</w:t>
              </w:r>
            </w:ins>
            <w:del w:id="1109" w:author="Author">
              <w:r w:rsidDel="005B643B">
                <w:rPr>
                  <w:rFonts w:ascii="Calibri" w:hAnsi="Calibri" w:cs="Calibri"/>
                  <w:color w:val="000000"/>
                  <w:sz w:val="22"/>
                  <w:szCs w:val="22"/>
                </w:rPr>
                <w:delText>3.86</w:delText>
              </w:r>
            </w:del>
          </w:p>
        </w:tc>
        <w:tc>
          <w:tcPr>
            <w:tcW w:w="1240" w:type="dxa"/>
            <w:vAlign w:val="bottom"/>
          </w:tcPr>
          <w:p w14:paraId="0215909C" w14:textId="79BBD1F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10" w:author="Author">
              <w:r>
                <w:rPr>
                  <w:rFonts w:ascii="Calibri" w:hAnsi="Calibri" w:cs="Calibri"/>
                  <w:color w:val="000000"/>
                  <w:sz w:val="22"/>
                  <w:szCs w:val="22"/>
                </w:rPr>
                <w:t>97.35</w:t>
              </w:r>
            </w:ins>
            <w:del w:id="1111" w:author="Author">
              <w:r w:rsidDel="006047DC">
                <w:rPr>
                  <w:rFonts w:ascii="Calibri" w:hAnsi="Calibri" w:cs="Calibri"/>
                  <w:color w:val="000000"/>
                  <w:sz w:val="22"/>
                  <w:szCs w:val="22"/>
                </w:rPr>
                <w:delText>98.87</w:delText>
              </w:r>
            </w:del>
          </w:p>
        </w:tc>
      </w:tr>
      <w:tr w:rsidR="003674E8" w14:paraId="1E4C3B4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24F158"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7A4B9994" w14:textId="5169683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12" w:author="Author">
              <w:r>
                <w:rPr>
                  <w:rFonts w:ascii="Calibri" w:hAnsi="Calibri" w:cs="Calibri"/>
                  <w:color w:val="000000"/>
                  <w:sz w:val="22"/>
                  <w:szCs w:val="22"/>
                </w:rPr>
                <w:t>3.72</w:t>
              </w:r>
            </w:ins>
            <w:del w:id="1113" w:author="Author">
              <w:r w:rsidDel="008B63C2">
                <w:rPr>
                  <w:rFonts w:ascii="Calibri" w:hAnsi="Calibri" w:cs="Calibri"/>
                  <w:color w:val="000000"/>
                  <w:sz w:val="22"/>
                  <w:szCs w:val="22"/>
                </w:rPr>
                <w:delText>3.79</w:delText>
              </w:r>
            </w:del>
          </w:p>
        </w:tc>
        <w:tc>
          <w:tcPr>
            <w:tcW w:w="1240" w:type="dxa"/>
            <w:vAlign w:val="bottom"/>
          </w:tcPr>
          <w:p w14:paraId="414FB016" w14:textId="22141F7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14" w:author="Author">
              <w:r>
                <w:rPr>
                  <w:rFonts w:ascii="Calibri" w:hAnsi="Calibri" w:cs="Calibri"/>
                  <w:color w:val="000000"/>
                  <w:sz w:val="22"/>
                  <w:szCs w:val="22"/>
                </w:rPr>
                <w:t>97.22</w:t>
              </w:r>
            </w:ins>
            <w:del w:id="1115" w:author="Author">
              <w:r w:rsidDel="00402877">
                <w:rPr>
                  <w:rFonts w:ascii="Calibri" w:hAnsi="Calibri" w:cs="Calibri"/>
                  <w:color w:val="000000"/>
                  <w:sz w:val="22"/>
                  <w:szCs w:val="22"/>
                </w:rPr>
                <w:delText>98.95</w:delText>
              </w:r>
            </w:del>
          </w:p>
        </w:tc>
        <w:tc>
          <w:tcPr>
            <w:tcW w:w="851" w:type="dxa"/>
            <w:vAlign w:val="bottom"/>
          </w:tcPr>
          <w:p w14:paraId="2923166F" w14:textId="58ED8EF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16" w:author="Author">
              <w:r>
                <w:rPr>
                  <w:rFonts w:ascii="Calibri" w:hAnsi="Calibri" w:cs="Calibri"/>
                  <w:color w:val="000000"/>
                  <w:sz w:val="22"/>
                  <w:szCs w:val="22"/>
                </w:rPr>
                <w:t>3.72</w:t>
              </w:r>
            </w:ins>
            <w:del w:id="1117" w:author="Author">
              <w:r w:rsidDel="00FD61B5">
                <w:rPr>
                  <w:rFonts w:ascii="Calibri" w:hAnsi="Calibri" w:cs="Calibri"/>
                  <w:color w:val="000000"/>
                  <w:sz w:val="22"/>
                  <w:szCs w:val="22"/>
                </w:rPr>
                <w:delText>3.79</w:delText>
              </w:r>
            </w:del>
          </w:p>
        </w:tc>
        <w:tc>
          <w:tcPr>
            <w:tcW w:w="1240" w:type="dxa"/>
            <w:vAlign w:val="bottom"/>
          </w:tcPr>
          <w:p w14:paraId="42205D04" w14:textId="2699848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18" w:author="Author">
              <w:r>
                <w:rPr>
                  <w:rFonts w:ascii="Calibri" w:hAnsi="Calibri" w:cs="Calibri"/>
                  <w:color w:val="000000"/>
                  <w:sz w:val="22"/>
                  <w:szCs w:val="22"/>
                </w:rPr>
                <w:t>97.26</w:t>
              </w:r>
            </w:ins>
            <w:del w:id="1119" w:author="Author">
              <w:r w:rsidDel="0002082E">
                <w:rPr>
                  <w:rFonts w:ascii="Calibri" w:hAnsi="Calibri" w:cs="Calibri"/>
                  <w:color w:val="000000"/>
                  <w:sz w:val="22"/>
                  <w:szCs w:val="22"/>
                </w:rPr>
                <w:delText>98.94</w:delText>
              </w:r>
            </w:del>
          </w:p>
        </w:tc>
        <w:tc>
          <w:tcPr>
            <w:tcW w:w="886" w:type="dxa"/>
            <w:vAlign w:val="bottom"/>
          </w:tcPr>
          <w:p w14:paraId="6E9D413C" w14:textId="21713E2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20" w:author="Author">
              <w:r>
                <w:rPr>
                  <w:rFonts w:ascii="Calibri" w:hAnsi="Calibri" w:cs="Calibri"/>
                  <w:color w:val="000000"/>
                  <w:sz w:val="22"/>
                  <w:szCs w:val="22"/>
                </w:rPr>
                <w:t>3.73</w:t>
              </w:r>
            </w:ins>
            <w:del w:id="1121" w:author="Author">
              <w:r w:rsidDel="00427793">
                <w:rPr>
                  <w:rFonts w:ascii="Calibri" w:hAnsi="Calibri" w:cs="Calibri"/>
                  <w:color w:val="000000"/>
                  <w:sz w:val="22"/>
                  <w:szCs w:val="22"/>
                </w:rPr>
                <w:delText>3.79</w:delText>
              </w:r>
            </w:del>
          </w:p>
        </w:tc>
        <w:tc>
          <w:tcPr>
            <w:tcW w:w="1240" w:type="dxa"/>
            <w:vAlign w:val="bottom"/>
          </w:tcPr>
          <w:p w14:paraId="21DC9262" w14:textId="116C47D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22" w:author="Author">
              <w:r>
                <w:rPr>
                  <w:rFonts w:ascii="Calibri" w:hAnsi="Calibri" w:cs="Calibri"/>
                  <w:color w:val="000000"/>
                  <w:sz w:val="22"/>
                  <w:szCs w:val="22"/>
                </w:rPr>
                <w:t>97.31</w:t>
              </w:r>
            </w:ins>
            <w:del w:id="1123" w:author="Author">
              <w:r w:rsidDel="007D7785">
                <w:rPr>
                  <w:rFonts w:ascii="Calibri" w:hAnsi="Calibri" w:cs="Calibri"/>
                  <w:color w:val="000000"/>
                  <w:sz w:val="22"/>
                  <w:szCs w:val="22"/>
                </w:rPr>
                <w:delText>98.94</w:delText>
              </w:r>
            </w:del>
          </w:p>
        </w:tc>
        <w:tc>
          <w:tcPr>
            <w:tcW w:w="886" w:type="dxa"/>
            <w:vAlign w:val="bottom"/>
          </w:tcPr>
          <w:p w14:paraId="25E88F8C" w14:textId="6F58572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24" w:author="Author">
              <w:r>
                <w:rPr>
                  <w:rFonts w:ascii="Calibri" w:hAnsi="Calibri" w:cs="Calibri"/>
                  <w:color w:val="000000"/>
                  <w:sz w:val="22"/>
                  <w:szCs w:val="22"/>
                </w:rPr>
                <w:t>3.73</w:t>
              </w:r>
            </w:ins>
            <w:del w:id="1125" w:author="Author">
              <w:r w:rsidDel="005B643B">
                <w:rPr>
                  <w:rFonts w:ascii="Calibri" w:hAnsi="Calibri" w:cs="Calibri"/>
                  <w:color w:val="000000"/>
                  <w:sz w:val="22"/>
                  <w:szCs w:val="22"/>
                </w:rPr>
                <w:delText>3.79</w:delText>
              </w:r>
            </w:del>
          </w:p>
        </w:tc>
        <w:tc>
          <w:tcPr>
            <w:tcW w:w="1240" w:type="dxa"/>
            <w:vAlign w:val="bottom"/>
          </w:tcPr>
          <w:p w14:paraId="65D7AE72" w14:textId="3575634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26" w:author="Author">
              <w:r>
                <w:rPr>
                  <w:rFonts w:ascii="Calibri" w:hAnsi="Calibri" w:cs="Calibri"/>
                  <w:color w:val="000000"/>
                  <w:sz w:val="22"/>
                  <w:szCs w:val="22"/>
                </w:rPr>
                <w:t>97.44</w:t>
              </w:r>
            </w:ins>
            <w:del w:id="1127" w:author="Author">
              <w:r w:rsidDel="006047DC">
                <w:rPr>
                  <w:rFonts w:ascii="Calibri" w:hAnsi="Calibri" w:cs="Calibri"/>
                  <w:color w:val="000000"/>
                  <w:sz w:val="22"/>
                  <w:szCs w:val="22"/>
                </w:rPr>
                <w:delText>98.94</w:delText>
              </w:r>
            </w:del>
          </w:p>
        </w:tc>
      </w:tr>
      <w:tr w:rsidR="003674E8" w14:paraId="0E4B674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8B1A43"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0C7B65C4" w14:textId="7743864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28" w:author="Author">
              <w:r>
                <w:rPr>
                  <w:rFonts w:ascii="Calibri" w:hAnsi="Calibri" w:cs="Calibri"/>
                  <w:color w:val="000000"/>
                  <w:sz w:val="22"/>
                  <w:szCs w:val="22"/>
                </w:rPr>
                <w:t>3.66</w:t>
              </w:r>
            </w:ins>
            <w:del w:id="1129" w:author="Author">
              <w:r w:rsidDel="008B63C2">
                <w:rPr>
                  <w:rFonts w:ascii="Calibri" w:hAnsi="Calibri" w:cs="Calibri"/>
                  <w:color w:val="000000"/>
                  <w:sz w:val="22"/>
                  <w:szCs w:val="22"/>
                </w:rPr>
                <w:delText>3.72</w:delText>
              </w:r>
            </w:del>
          </w:p>
        </w:tc>
        <w:tc>
          <w:tcPr>
            <w:tcW w:w="1240" w:type="dxa"/>
            <w:vAlign w:val="bottom"/>
          </w:tcPr>
          <w:p w14:paraId="74FBD98E" w14:textId="2A948EE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30" w:author="Author">
              <w:r>
                <w:rPr>
                  <w:rFonts w:ascii="Calibri" w:hAnsi="Calibri" w:cs="Calibri"/>
                  <w:color w:val="000000"/>
                  <w:sz w:val="22"/>
                  <w:szCs w:val="22"/>
                </w:rPr>
                <w:t>97.32</w:t>
              </w:r>
            </w:ins>
            <w:del w:id="1131" w:author="Author">
              <w:r w:rsidDel="00402877">
                <w:rPr>
                  <w:rFonts w:ascii="Calibri" w:hAnsi="Calibri" w:cs="Calibri"/>
                  <w:color w:val="000000"/>
                  <w:sz w:val="22"/>
                  <w:szCs w:val="22"/>
                </w:rPr>
                <w:delText>99.00</w:delText>
              </w:r>
            </w:del>
          </w:p>
        </w:tc>
        <w:tc>
          <w:tcPr>
            <w:tcW w:w="851" w:type="dxa"/>
            <w:vAlign w:val="bottom"/>
          </w:tcPr>
          <w:p w14:paraId="7CD6161E" w14:textId="6B25B63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32" w:author="Author">
              <w:r>
                <w:rPr>
                  <w:rFonts w:ascii="Calibri" w:hAnsi="Calibri" w:cs="Calibri"/>
                  <w:color w:val="000000"/>
                  <w:sz w:val="22"/>
                  <w:szCs w:val="22"/>
                </w:rPr>
                <w:t>3.66</w:t>
              </w:r>
            </w:ins>
            <w:del w:id="1133" w:author="Author">
              <w:r w:rsidDel="00FD61B5">
                <w:rPr>
                  <w:rFonts w:ascii="Calibri" w:hAnsi="Calibri" w:cs="Calibri"/>
                  <w:color w:val="000000"/>
                  <w:sz w:val="22"/>
                  <w:szCs w:val="22"/>
                </w:rPr>
                <w:delText>3.72</w:delText>
              </w:r>
            </w:del>
          </w:p>
        </w:tc>
        <w:tc>
          <w:tcPr>
            <w:tcW w:w="1240" w:type="dxa"/>
            <w:vAlign w:val="bottom"/>
          </w:tcPr>
          <w:p w14:paraId="3C1B6EB7" w14:textId="6A3F741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34" w:author="Author">
              <w:r>
                <w:rPr>
                  <w:rFonts w:ascii="Calibri" w:hAnsi="Calibri" w:cs="Calibri"/>
                  <w:color w:val="000000"/>
                  <w:sz w:val="22"/>
                  <w:szCs w:val="22"/>
                </w:rPr>
                <w:t>97.35</w:t>
              </w:r>
            </w:ins>
            <w:del w:id="1135" w:author="Author">
              <w:r w:rsidDel="0002082E">
                <w:rPr>
                  <w:rFonts w:ascii="Calibri" w:hAnsi="Calibri" w:cs="Calibri"/>
                  <w:color w:val="000000"/>
                  <w:sz w:val="22"/>
                  <w:szCs w:val="22"/>
                </w:rPr>
                <w:delText>99.00</w:delText>
              </w:r>
            </w:del>
          </w:p>
        </w:tc>
        <w:tc>
          <w:tcPr>
            <w:tcW w:w="886" w:type="dxa"/>
            <w:vAlign w:val="bottom"/>
          </w:tcPr>
          <w:p w14:paraId="03733907" w14:textId="3F7E790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36" w:author="Author">
              <w:r>
                <w:rPr>
                  <w:rFonts w:ascii="Calibri" w:hAnsi="Calibri" w:cs="Calibri"/>
                  <w:color w:val="000000"/>
                  <w:sz w:val="22"/>
                  <w:szCs w:val="22"/>
                </w:rPr>
                <w:t>3.66</w:t>
              </w:r>
            </w:ins>
            <w:del w:id="1137" w:author="Author">
              <w:r w:rsidDel="00427793">
                <w:rPr>
                  <w:rFonts w:ascii="Calibri" w:hAnsi="Calibri" w:cs="Calibri"/>
                  <w:color w:val="000000"/>
                  <w:sz w:val="22"/>
                  <w:szCs w:val="22"/>
                </w:rPr>
                <w:delText>3.72</w:delText>
              </w:r>
            </w:del>
          </w:p>
        </w:tc>
        <w:tc>
          <w:tcPr>
            <w:tcW w:w="1240" w:type="dxa"/>
            <w:vAlign w:val="bottom"/>
          </w:tcPr>
          <w:p w14:paraId="765F6D26" w14:textId="33AFCC6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38" w:author="Author">
              <w:r>
                <w:rPr>
                  <w:rFonts w:ascii="Calibri" w:hAnsi="Calibri" w:cs="Calibri"/>
                  <w:color w:val="000000"/>
                  <w:sz w:val="22"/>
                  <w:szCs w:val="22"/>
                </w:rPr>
                <w:t>97.40</w:t>
              </w:r>
            </w:ins>
            <w:del w:id="1139" w:author="Author">
              <w:r w:rsidDel="007D7785">
                <w:rPr>
                  <w:rFonts w:ascii="Calibri" w:hAnsi="Calibri" w:cs="Calibri"/>
                  <w:color w:val="000000"/>
                  <w:sz w:val="22"/>
                  <w:szCs w:val="22"/>
                </w:rPr>
                <w:delText>99.00</w:delText>
              </w:r>
            </w:del>
          </w:p>
        </w:tc>
        <w:tc>
          <w:tcPr>
            <w:tcW w:w="886" w:type="dxa"/>
            <w:vAlign w:val="bottom"/>
          </w:tcPr>
          <w:p w14:paraId="45EB4011" w14:textId="5B02783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40" w:author="Author">
              <w:r>
                <w:rPr>
                  <w:rFonts w:ascii="Calibri" w:hAnsi="Calibri" w:cs="Calibri"/>
                  <w:color w:val="000000"/>
                  <w:sz w:val="22"/>
                  <w:szCs w:val="22"/>
                </w:rPr>
                <w:t>3.66</w:t>
              </w:r>
            </w:ins>
            <w:del w:id="1141" w:author="Author">
              <w:r w:rsidDel="005B643B">
                <w:rPr>
                  <w:rFonts w:ascii="Calibri" w:hAnsi="Calibri" w:cs="Calibri"/>
                  <w:color w:val="000000"/>
                  <w:sz w:val="22"/>
                  <w:szCs w:val="22"/>
                </w:rPr>
                <w:delText>3.71</w:delText>
              </w:r>
            </w:del>
          </w:p>
        </w:tc>
        <w:tc>
          <w:tcPr>
            <w:tcW w:w="1240" w:type="dxa"/>
            <w:vAlign w:val="bottom"/>
          </w:tcPr>
          <w:p w14:paraId="6D05B05A" w14:textId="7B83D20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42" w:author="Author">
              <w:r>
                <w:rPr>
                  <w:rFonts w:ascii="Calibri" w:hAnsi="Calibri" w:cs="Calibri"/>
                  <w:color w:val="000000"/>
                  <w:sz w:val="22"/>
                  <w:szCs w:val="22"/>
                </w:rPr>
                <w:t>97.52</w:t>
              </w:r>
            </w:ins>
            <w:del w:id="1143" w:author="Author">
              <w:r w:rsidDel="006047DC">
                <w:rPr>
                  <w:rFonts w:ascii="Calibri" w:hAnsi="Calibri" w:cs="Calibri"/>
                  <w:color w:val="000000"/>
                  <w:sz w:val="22"/>
                  <w:szCs w:val="22"/>
                </w:rPr>
                <w:delText>98.91</w:delText>
              </w:r>
            </w:del>
          </w:p>
        </w:tc>
      </w:tr>
      <w:tr w:rsidR="003674E8" w14:paraId="7E958D8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C5EEEC"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2D6BD5A9" w14:textId="4D6E803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44" w:author="Author">
              <w:r>
                <w:rPr>
                  <w:rFonts w:ascii="Calibri" w:hAnsi="Calibri" w:cs="Calibri"/>
                  <w:color w:val="000000"/>
                  <w:sz w:val="22"/>
                  <w:szCs w:val="22"/>
                </w:rPr>
                <w:t>3.59</w:t>
              </w:r>
            </w:ins>
            <w:del w:id="1145" w:author="Author">
              <w:r w:rsidDel="008B63C2">
                <w:rPr>
                  <w:rFonts w:ascii="Calibri" w:hAnsi="Calibri" w:cs="Calibri"/>
                  <w:color w:val="000000"/>
                  <w:sz w:val="22"/>
                  <w:szCs w:val="22"/>
                </w:rPr>
                <w:delText>3.65</w:delText>
              </w:r>
            </w:del>
          </w:p>
        </w:tc>
        <w:tc>
          <w:tcPr>
            <w:tcW w:w="1240" w:type="dxa"/>
            <w:vAlign w:val="bottom"/>
          </w:tcPr>
          <w:p w14:paraId="1CF08D0A" w14:textId="3292035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46" w:author="Author">
              <w:r>
                <w:rPr>
                  <w:rFonts w:ascii="Calibri" w:hAnsi="Calibri" w:cs="Calibri"/>
                  <w:color w:val="000000"/>
                  <w:sz w:val="22"/>
                  <w:szCs w:val="22"/>
                </w:rPr>
                <w:t>97.40</w:t>
              </w:r>
            </w:ins>
            <w:del w:id="1147" w:author="Author">
              <w:r w:rsidDel="00402877">
                <w:rPr>
                  <w:rFonts w:ascii="Calibri" w:hAnsi="Calibri" w:cs="Calibri"/>
                  <w:color w:val="000000"/>
                  <w:sz w:val="22"/>
                  <w:szCs w:val="22"/>
                </w:rPr>
                <w:delText>99.06</w:delText>
              </w:r>
            </w:del>
          </w:p>
        </w:tc>
        <w:tc>
          <w:tcPr>
            <w:tcW w:w="851" w:type="dxa"/>
            <w:vAlign w:val="bottom"/>
          </w:tcPr>
          <w:p w14:paraId="535F6789" w14:textId="00493B2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48" w:author="Author">
              <w:r>
                <w:rPr>
                  <w:rFonts w:ascii="Calibri" w:hAnsi="Calibri" w:cs="Calibri"/>
                  <w:color w:val="000000"/>
                  <w:sz w:val="22"/>
                  <w:szCs w:val="22"/>
                </w:rPr>
                <w:t>3.59</w:t>
              </w:r>
            </w:ins>
            <w:del w:id="1149" w:author="Author">
              <w:r w:rsidDel="00FD61B5">
                <w:rPr>
                  <w:rFonts w:ascii="Calibri" w:hAnsi="Calibri" w:cs="Calibri"/>
                  <w:color w:val="000000"/>
                  <w:sz w:val="22"/>
                  <w:szCs w:val="22"/>
                </w:rPr>
                <w:delText>3.65</w:delText>
              </w:r>
            </w:del>
          </w:p>
        </w:tc>
        <w:tc>
          <w:tcPr>
            <w:tcW w:w="1240" w:type="dxa"/>
            <w:vAlign w:val="bottom"/>
          </w:tcPr>
          <w:p w14:paraId="0E13E7BC" w14:textId="2942BC6B"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50" w:author="Author">
              <w:r>
                <w:rPr>
                  <w:rFonts w:ascii="Calibri" w:hAnsi="Calibri" w:cs="Calibri"/>
                  <w:color w:val="000000"/>
                  <w:sz w:val="22"/>
                  <w:szCs w:val="22"/>
                </w:rPr>
                <w:t>97.43</w:t>
              </w:r>
            </w:ins>
            <w:del w:id="1151" w:author="Author">
              <w:r w:rsidDel="0002082E">
                <w:rPr>
                  <w:rFonts w:ascii="Calibri" w:hAnsi="Calibri" w:cs="Calibri"/>
                  <w:color w:val="000000"/>
                  <w:sz w:val="22"/>
                  <w:szCs w:val="22"/>
                </w:rPr>
                <w:delText>99.06</w:delText>
              </w:r>
            </w:del>
          </w:p>
        </w:tc>
        <w:tc>
          <w:tcPr>
            <w:tcW w:w="886" w:type="dxa"/>
            <w:vAlign w:val="bottom"/>
          </w:tcPr>
          <w:p w14:paraId="2CADDF87" w14:textId="21754E1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52" w:author="Author">
              <w:r>
                <w:rPr>
                  <w:rFonts w:ascii="Calibri" w:hAnsi="Calibri" w:cs="Calibri"/>
                  <w:color w:val="000000"/>
                  <w:sz w:val="22"/>
                  <w:szCs w:val="22"/>
                </w:rPr>
                <w:t>3.59</w:t>
              </w:r>
            </w:ins>
            <w:del w:id="1153" w:author="Author">
              <w:r w:rsidDel="00427793">
                <w:rPr>
                  <w:rFonts w:ascii="Calibri" w:hAnsi="Calibri" w:cs="Calibri"/>
                  <w:color w:val="000000"/>
                  <w:sz w:val="22"/>
                  <w:szCs w:val="22"/>
                </w:rPr>
                <w:delText>3.65</w:delText>
              </w:r>
            </w:del>
          </w:p>
        </w:tc>
        <w:tc>
          <w:tcPr>
            <w:tcW w:w="1240" w:type="dxa"/>
            <w:vAlign w:val="bottom"/>
          </w:tcPr>
          <w:p w14:paraId="25651BC8" w14:textId="5BB6D77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54" w:author="Author">
              <w:r>
                <w:rPr>
                  <w:rFonts w:ascii="Calibri" w:hAnsi="Calibri" w:cs="Calibri"/>
                  <w:color w:val="000000"/>
                  <w:sz w:val="22"/>
                  <w:szCs w:val="22"/>
                </w:rPr>
                <w:t>97.49</w:t>
              </w:r>
            </w:ins>
            <w:del w:id="1155" w:author="Author">
              <w:r w:rsidDel="007D7785">
                <w:rPr>
                  <w:rFonts w:ascii="Calibri" w:hAnsi="Calibri" w:cs="Calibri"/>
                  <w:color w:val="000000"/>
                  <w:sz w:val="22"/>
                  <w:szCs w:val="22"/>
                </w:rPr>
                <w:delText>99.06</w:delText>
              </w:r>
            </w:del>
          </w:p>
        </w:tc>
        <w:tc>
          <w:tcPr>
            <w:tcW w:w="886" w:type="dxa"/>
            <w:vAlign w:val="bottom"/>
          </w:tcPr>
          <w:p w14:paraId="32E7840D" w14:textId="05886CB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56" w:author="Author">
              <w:r>
                <w:rPr>
                  <w:rFonts w:ascii="Calibri" w:hAnsi="Calibri" w:cs="Calibri"/>
                  <w:color w:val="000000"/>
                  <w:sz w:val="22"/>
                  <w:szCs w:val="22"/>
                </w:rPr>
                <w:t>3.60</w:t>
              </w:r>
            </w:ins>
            <w:del w:id="1157" w:author="Author">
              <w:r w:rsidDel="005B643B">
                <w:rPr>
                  <w:rFonts w:ascii="Calibri" w:hAnsi="Calibri" w:cs="Calibri"/>
                  <w:color w:val="000000"/>
                  <w:sz w:val="22"/>
                  <w:szCs w:val="22"/>
                </w:rPr>
                <w:delText>3.63</w:delText>
              </w:r>
            </w:del>
          </w:p>
        </w:tc>
        <w:tc>
          <w:tcPr>
            <w:tcW w:w="1240" w:type="dxa"/>
            <w:vAlign w:val="bottom"/>
          </w:tcPr>
          <w:p w14:paraId="76C1A9A1" w14:textId="68407BD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58" w:author="Author">
              <w:r>
                <w:rPr>
                  <w:rFonts w:ascii="Calibri" w:hAnsi="Calibri" w:cs="Calibri"/>
                  <w:color w:val="000000"/>
                  <w:sz w:val="22"/>
                  <w:szCs w:val="22"/>
                </w:rPr>
                <w:t>97.60</w:t>
              </w:r>
            </w:ins>
            <w:del w:id="1159" w:author="Author">
              <w:r w:rsidDel="006047DC">
                <w:rPr>
                  <w:rFonts w:ascii="Calibri" w:hAnsi="Calibri" w:cs="Calibri"/>
                  <w:color w:val="000000"/>
                  <w:sz w:val="22"/>
                  <w:szCs w:val="22"/>
                </w:rPr>
                <w:delText>98.56</w:delText>
              </w:r>
            </w:del>
          </w:p>
        </w:tc>
      </w:tr>
      <w:tr w:rsidR="003674E8" w14:paraId="1969A52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47B65"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0BDEA072" w14:textId="775EF87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60" w:author="Author">
              <w:r>
                <w:rPr>
                  <w:rFonts w:ascii="Calibri" w:hAnsi="Calibri" w:cs="Calibri"/>
                  <w:color w:val="000000"/>
                  <w:sz w:val="22"/>
                  <w:szCs w:val="22"/>
                </w:rPr>
                <w:t>3.53</w:t>
              </w:r>
            </w:ins>
            <w:del w:id="1161" w:author="Author">
              <w:r w:rsidDel="008B63C2">
                <w:rPr>
                  <w:rFonts w:ascii="Calibri" w:hAnsi="Calibri" w:cs="Calibri"/>
                  <w:color w:val="000000"/>
                  <w:sz w:val="22"/>
                  <w:szCs w:val="22"/>
                </w:rPr>
                <w:delText>3.58</w:delText>
              </w:r>
            </w:del>
          </w:p>
        </w:tc>
        <w:tc>
          <w:tcPr>
            <w:tcW w:w="1240" w:type="dxa"/>
            <w:vAlign w:val="bottom"/>
          </w:tcPr>
          <w:p w14:paraId="76BDE537" w14:textId="7C17CE95"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62" w:author="Author">
              <w:r>
                <w:rPr>
                  <w:rFonts w:ascii="Calibri" w:hAnsi="Calibri" w:cs="Calibri"/>
                  <w:color w:val="000000"/>
                  <w:sz w:val="22"/>
                  <w:szCs w:val="22"/>
                </w:rPr>
                <w:t>97.48</w:t>
              </w:r>
            </w:ins>
            <w:del w:id="1163" w:author="Author">
              <w:r w:rsidDel="00402877">
                <w:rPr>
                  <w:rFonts w:ascii="Calibri" w:hAnsi="Calibri" w:cs="Calibri"/>
                  <w:color w:val="000000"/>
                  <w:sz w:val="22"/>
                  <w:szCs w:val="22"/>
                </w:rPr>
                <w:delText>99.11</w:delText>
              </w:r>
            </w:del>
          </w:p>
        </w:tc>
        <w:tc>
          <w:tcPr>
            <w:tcW w:w="851" w:type="dxa"/>
            <w:vAlign w:val="bottom"/>
          </w:tcPr>
          <w:p w14:paraId="6E0F6AD6" w14:textId="7D0EA61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64" w:author="Author">
              <w:r>
                <w:rPr>
                  <w:rFonts w:ascii="Calibri" w:hAnsi="Calibri" w:cs="Calibri"/>
                  <w:color w:val="000000"/>
                  <w:sz w:val="22"/>
                  <w:szCs w:val="22"/>
                </w:rPr>
                <w:t>3.53</w:t>
              </w:r>
            </w:ins>
            <w:del w:id="1165" w:author="Author">
              <w:r w:rsidDel="00FD61B5">
                <w:rPr>
                  <w:rFonts w:ascii="Calibri" w:hAnsi="Calibri" w:cs="Calibri"/>
                  <w:color w:val="000000"/>
                  <w:sz w:val="22"/>
                  <w:szCs w:val="22"/>
                </w:rPr>
                <w:delText>3.58</w:delText>
              </w:r>
            </w:del>
          </w:p>
        </w:tc>
        <w:tc>
          <w:tcPr>
            <w:tcW w:w="1240" w:type="dxa"/>
            <w:vAlign w:val="bottom"/>
          </w:tcPr>
          <w:p w14:paraId="60827752" w14:textId="2AD43FC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66" w:author="Author">
              <w:r>
                <w:rPr>
                  <w:rFonts w:ascii="Calibri" w:hAnsi="Calibri" w:cs="Calibri"/>
                  <w:color w:val="000000"/>
                  <w:sz w:val="22"/>
                  <w:szCs w:val="22"/>
                </w:rPr>
                <w:t>97.51</w:t>
              </w:r>
            </w:ins>
            <w:del w:id="1167" w:author="Author">
              <w:r w:rsidDel="0002082E">
                <w:rPr>
                  <w:rFonts w:ascii="Calibri" w:hAnsi="Calibri" w:cs="Calibri"/>
                  <w:color w:val="000000"/>
                  <w:sz w:val="22"/>
                  <w:szCs w:val="22"/>
                </w:rPr>
                <w:delText>99.10</w:delText>
              </w:r>
            </w:del>
          </w:p>
        </w:tc>
        <w:tc>
          <w:tcPr>
            <w:tcW w:w="886" w:type="dxa"/>
            <w:vAlign w:val="bottom"/>
          </w:tcPr>
          <w:p w14:paraId="08286E11" w14:textId="054491F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68" w:author="Author">
              <w:r>
                <w:rPr>
                  <w:rFonts w:ascii="Calibri" w:hAnsi="Calibri" w:cs="Calibri"/>
                  <w:color w:val="000000"/>
                  <w:sz w:val="22"/>
                  <w:szCs w:val="22"/>
                </w:rPr>
                <w:t>3.53</w:t>
              </w:r>
            </w:ins>
            <w:del w:id="1169" w:author="Author">
              <w:r w:rsidDel="00427793">
                <w:rPr>
                  <w:rFonts w:ascii="Calibri" w:hAnsi="Calibri" w:cs="Calibri"/>
                  <w:color w:val="000000"/>
                  <w:sz w:val="22"/>
                  <w:szCs w:val="22"/>
                </w:rPr>
                <w:delText>3.58</w:delText>
              </w:r>
            </w:del>
          </w:p>
        </w:tc>
        <w:tc>
          <w:tcPr>
            <w:tcW w:w="1240" w:type="dxa"/>
            <w:vAlign w:val="bottom"/>
          </w:tcPr>
          <w:p w14:paraId="12133D86" w14:textId="7AC9B5C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70" w:author="Author">
              <w:r>
                <w:rPr>
                  <w:rFonts w:ascii="Calibri" w:hAnsi="Calibri" w:cs="Calibri"/>
                  <w:color w:val="000000"/>
                  <w:sz w:val="22"/>
                  <w:szCs w:val="22"/>
                </w:rPr>
                <w:t>97.56</w:t>
              </w:r>
            </w:ins>
            <w:del w:id="1171" w:author="Author">
              <w:r w:rsidDel="007D7785">
                <w:rPr>
                  <w:rFonts w:ascii="Calibri" w:hAnsi="Calibri" w:cs="Calibri"/>
                  <w:color w:val="000000"/>
                  <w:sz w:val="22"/>
                  <w:szCs w:val="22"/>
                </w:rPr>
                <w:delText>99.10</w:delText>
              </w:r>
            </w:del>
          </w:p>
        </w:tc>
        <w:tc>
          <w:tcPr>
            <w:tcW w:w="886" w:type="dxa"/>
            <w:vAlign w:val="bottom"/>
          </w:tcPr>
          <w:p w14:paraId="072BEBC4" w14:textId="7D325E4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72" w:author="Author">
              <w:r>
                <w:rPr>
                  <w:rFonts w:ascii="Calibri" w:hAnsi="Calibri" w:cs="Calibri"/>
                  <w:color w:val="000000"/>
                  <w:sz w:val="22"/>
                  <w:szCs w:val="22"/>
                </w:rPr>
                <w:t>3.53</w:t>
              </w:r>
            </w:ins>
            <w:del w:id="1173" w:author="Author">
              <w:r w:rsidDel="005B643B">
                <w:rPr>
                  <w:rFonts w:ascii="Calibri" w:hAnsi="Calibri" w:cs="Calibri"/>
                  <w:color w:val="000000"/>
                  <w:sz w:val="22"/>
                  <w:szCs w:val="22"/>
                </w:rPr>
                <w:delText>3.58</w:delText>
              </w:r>
            </w:del>
          </w:p>
        </w:tc>
        <w:tc>
          <w:tcPr>
            <w:tcW w:w="1240" w:type="dxa"/>
            <w:vAlign w:val="bottom"/>
          </w:tcPr>
          <w:p w14:paraId="3B006684" w14:textId="15C589E0"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74" w:author="Author">
              <w:r>
                <w:rPr>
                  <w:rFonts w:ascii="Calibri" w:hAnsi="Calibri" w:cs="Calibri"/>
                  <w:color w:val="000000"/>
                  <w:sz w:val="22"/>
                  <w:szCs w:val="22"/>
                </w:rPr>
                <w:t>97.68</w:t>
              </w:r>
            </w:ins>
            <w:del w:id="1175" w:author="Author">
              <w:r w:rsidDel="006047DC">
                <w:rPr>
                  <w:rFonts w:ascii="Calibri" w:hAnsi="Calibri" w:cs="Calibri"/>
                  <w:color w:val="000000"/>
                  <w:sz w:val="22"/>
                  <w:szCs w:val="22"/>
                </w:rPr>
                <w:delText>99.04</w:delText>
              </w:r>
            </w:del>
          </w:p>
        </w:tc>
      </w:tr>
      <w:tr w:rsidR="003674E8" w14:paraId="224CFA2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F1A2C9"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44FEB5C9" w14:textId="6D8B088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76" w:author="Author">
              <w:r>
                <w:rPr>
                  <w:rFonts w:ascii="Calibri" w:hAnsi="Calibri" w:cs="Calibri"/>
                  <w:color w:val="000000"/>
                  <w:sz w:val="22"/>
                  <w:szCs w:val="22"/>
                </w:rPr>
                <w:t>3.46</w:t>
              </w:r>
            </w:ins>
            <w:del w:id="1177" w:author="Author">
              <w:r w:rsidDel="008B63C2">
                <w:rPr>
                  <w:rFonts w:ascii="Calibri" w:hAnsi="Calibri" w:cs="Calibri"/>
                  <w:color w:val="000000"/>
                  <w:sz w:val="22"/>
                  <w:szCs w:val="22"/>
                </w:rPr>
                <w:delText>3.52</w:delText>
              </w:r>
            </w:del>
          </w:p>
        </w:tc>
        <w:tc>
          <w:tcPr>
            <w:tcW w:w="1240" w:type="dxa"/>
            <w:vAlign w:val="bottom"/>
          </w:tcPr>
          <w:p w14:paraId="7A90C5C5" w14:textId="6A25058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78" w:author="Author">
              <w:r>
                <w:rPr>
                  <w:rFonts w:ascii="Calibri" w:hAnsi="Calibri" w:cs="Calibri"/>
                  <w:color w:val="000000"/>
                  <w:sz w:val="22"/>
                  <w:szCs w:val="22"/>
                </w:rPr>
                <w:t>97.56</w:t>
              </w:r>
            </w:ins>
            <w:del w:id="1179" w:author="Author">
              <w:r w:rsidDel="00402877">
                <w:rPr>
                  <w:rFonts w:ascii="Calibri" w:hAnsi="Calibri" w:cs="Calibri"/>
                  <w:color w:val="000000"/>
                  <w:sz w:val="22"/>
                  <w:szCs w:val="22"/>
                </w:rPr>
                <w:delText>99.17</w:delText>
              </w:r>
            </w:del>
          </w:p>
        </w:tc>
        <w:tc>
          <w:tcPr>
            <w:tcW w:w="851" w:type="dxa"/>
            <w:vAlign w:val="bottom"/>
          </w:tcPr>
          <w:p w14:paraId="1F000A09" w14:textId="3C0128A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80" w:author="Author">
              <w:r>
                <w:rPr>
                  <w:rFonts w:ascii="Calibri" w:hAnsi="Calibri" w:cs="Calibri"/>
                  <w:color w:val="000000"/>
                  <w:sz w:val="22"/>
                  <w:szCs w:val="22"/>
                </w:rPr>
                <w:t>3.47</w:t>
              </w:r>
            </w:ins>
            <w:del w:id="1181" w:author="Author">
              <w:r w:rsidDel="00FD61B5">
                <w:rPr>
                  <w:rFonts w:ascii="Calibri" w:hAnsi="Calibri" w:cs="Calibri"/>
                  <w:color w:val="000000"/>
                  <w:sz w:val="22"/>
                  <w:szCs w:val="22"/>
                </w:rPr>
                <w:delText>3.52</w:delText>
              </w:r>
            </w:del>
          </w:p>
        </w:tc>
        <w:tc>
          <w:tcPr>
            <w:tcW w:w="1240" w:type="dxa"/>
            <w:vAlign w:val="bottom"/>
          </w:tcPr>
          <w:p w14:paraId="5F8DAB4C" w14:textId="118DD75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82" w:author="Author">
              <w:r>
                <w:rPr>
                  <w:rFonts w:ascii="Calibri" w:hAnsi="Calibri" w:cs="Calibri"/>
                  <w:color w:val="000000"/>
                  <w:sz w:val="22"/>
                  <w:szCs w:val="22"/>
                </w:rPr>
                <w:t>97.60</w:t>
              </w:r>
            </w:ins>
            <w:del w:id="1183" w:author="Author">
              <w:r w:rsidDel="0002082E">
                <w:rPr>
                  <w:rFonts w:ascii="Calibri" w:hAnsi="Calibri" w:cs="Calibri"/>
                  <w:color w:val="000000"/>
                  <w:sz w:val="22"/>
                  <w:szCs w:val="22"/>
                </w:rPr>
                <w:delText>99.16</w:delText>
              </w:r>
            </w:del>
          </w:p>
        </w:tc>
        <w:tc>
          <w:tcPr>
            <w:tcW w:w="886" w:type="dxa"/>
            <w:vAlign w:val="bottom"/>
          </w:tcPr>
          <w:p w14:paraId="58F16D02" w14:textId="62786D5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84" w:author="Author">
              <w:r>
                <w:rPr>
                  <w:rFonts w:ascii="Calibri" w:hAnsi="Calibri" w:cs="Calibri"/>
                  <w:color w:val="000000"/>
                  <w:sz w:val="22"/>
                  <w:szCs w:val="22"/>
                </w:rPr>
                <w:t>3.47</w:t>
              </w:r>
            </w:ins>
            <w:del w:id="1185" w:author="Author">
              <w:r w:rsidDel="00427793">
                <w:rPr>
                  <w:rFonts w:ascii="Calibri" w:hAnsi="Calibri" w:cs="Calibri"/>
                  <w:color w:val="000000"/>
                  <w:sz w:val="22"/>
                  <w:szCs w:val="22"/>
                </w:rPr>
                <w:delText>3.52</w:delText>
              </w:r>
            </w:del>
          </w:p>
        </w:tc>
        <w:tc>
          <w:tcPr>
            <w:tcW w:w="1240" w:type="dxa"/>
            <w:vAlign w:val="bottom"/>
          </w:tcPr>
          <w:p w14:paraId="40EFBCDE" w14:textId="5DC4929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86" w:author="Author">
              <w:r>
                <w:rPr>
                  <w:rFonts w:ascii="Calibri" w:hAnsi="Calibri" w:cs="Calibri"/>
                  <w:color w:val="000000"/>
                  <w:sz w:val="22"/>
                  <w:szCs w:val="22"/>
                </w:rPr>
                <w:t>97.65</w:t>
              </w:r>
            </w:ins>
            <w:del w:id="1187" w:author="Author">
              <w:r w:rsidDel="007D7785">
                <w:rPr>
                  <w:rFonts w:ascii="Calibri" w:hAnsi="Calibri" w:cs="Calibri"/>
                  <w:color w:val="000000"/>
                  <w:sz w:val="22"/>
                  <w:szCs w:val="22"/>
                </w:rPr>
                <w:delText>99.17</w:delText>
              </w:r>
            </w:del>
          </w:p>
        </w:tc>
        <w:tc>
          <w:tcPr>
            <w:tcW w:w="886" w:type="dxa"/>
            <w:vAlign w:val="bottom"/>
          </w:tcPr>
          <w:p w14:paraId="482D7401" w14:textId="792DD60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88" w:author="Author">
              <w:r>
                <w:rPr>
                  <w:rFonts w:ascii="Calibri" w:hAnsi="Calibri" w:cs="Calibri"/>
                  <w:color w:val="000000"/>
                  <w:sz w:val="22"/>
                  <w:szCs w:val="22"/>
                </w:rPr>
                <w:t>3.47</w:t>
              </w:r>
            </w:ins>
            <w:del w:id="1189" w:author="Author">
              <w:r w:rsidDel="005B643B">
                <w:rPr>
                  <w:rFonts w:ascii="Calibri" w:hAnsi="Calibri" w:cs="Calibri"/>
                  <w:color w:val="000000"/>
                  <w:sz w:val="22"/>
                  <w:szCs w:val="22"/>
                </w:rPr>
                <w:delText>3.52</w:delText>
              </w:r>
            </w:del>
          </w:p>
        </w:tc>
        <w:tc>
          <w:tcPr>
            <w:tcW w:w="1240" w:type="dxa"/>
            <w:vAlign w:val="bottom"/>
          </w:tcPr>
          <w:p w14:paraId="12C81EA9" w14:textId="0099479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190" w:author="Author">
              <w:r>
                <w:rPr>
                  <w:rFonts w:ascii="Calibri" w:hAnsi="Calibri" w:cs="Calibri"/>
                  <w:color w:val="000000"/>
                  <w:sz w:val="22"/>
                  <w:szCs w:val="22"/>
                </w:rPr>
                <w:t>97.75</w:t>
              </w:r>
            </w:ins>
            <w:del w:id="1191" w:author="Author">
              <w:r w:rsidDel="006047DC">
                <w:rPr>
                  <w:rFonts w:ascii="Calibri" w:hAnsi="Calibri" w:cs="Calibri"/>
                  <w:color w:val="000000"/>
                  <w:sz w:val="22"/>
                  <w:szCs w:val="22"/>
                </w:rPr>
                <w:delText>99.17</w:delText>
              </w:r>
            </w:del>
          </w:p>
        </w:tc>
      </w:tr>
      <w:tr w:rsidR="003674E8" w14:paraId="31100EB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24C1CA"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632B619C" w14:textId="7F980C1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92" w:author="Author">
              <w:r>
                <w:rPr>
                  <w:rFonts w:ascii="Calibri" w:hAnsi="Calibri" w:cs="Calibri"/>
                  <w:color w:val="000000"/>
                  <w:sz w:val="22"/>
                  <w:szCs w:val="22"/>
                </w:rPr>
                <w:t>3.41</w:t>
              </w:r>
            </w:ins>
            <w:del w:id="1193" w:author="Author">
              <w:r w:rsidDel="008B63C2">
                <w:rPr>
                  <w:rFonts w:ascii="Calibri" w:hAnsi="Calibri" w:cs="Calibri"/>
                  <w:color w:val="000000"/>
                  <w:sz w:val="22"/>
                  <w:szCs w:val="22"/>
                </w:rPr>
                <w:delText>3.46</w:delText>
              </w:r>
            </w:del>
          </w:p>
        </w:tc>
        <w:tc>
          <w:tcPr>
            <w:tcW w:w="1240" w:type="dxa"/>
            <w:vAlign w:val="bottom"/>
          </w:tcPr>
          <w:p w14:paraId="124C8800" w14:textId="2309D297"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94" w:author="Author">
              <w:r>
                <w:rPr>
                  <w:rFonts w:ascii="Calibri" w:hAnsi="Calibri" w:cs="Calibri"/>
                  <w:color w:val="000000"/>
                  <w:sz w:val="22"/>
                  <w:szCs w:val="22"/>
                </w:rPr>
                <w:t>97.65</w:t>
              </w:r>
            </w:ins>
            <w:del w:id="1195" w:author="Author">
              <w:r w:rsidDel="00402877">
                <w:rPr>
                  <w:rFonts w:ascii="Calibri" w:hAnsi="Calibri" w:cs="Calibri"/>
                  <w:color w:val="000000"/>
                  <w:sz w:val="22"/>
                  <w:szCs w:val="22"/>
                </w:rPr>
                <w:delText>99.24</w:delText>
              </w:r>
            </w:del>
          </w:p>
        </w:tc>
        <w:tc>
          <w:tcPr>
            <w:tcW w:w="851" w:type="dxa"/>
            <w:vAlign w:val="bottom"/>
          </w:tcPr>
          <w:p w14:paraId="1D0A11D0" w14:textId="668A754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96" w:author="Author">
              <w:r>
                <w:rPr>
                  <w:rFonts w:ascii="Calibri" w:hAnsi="Calibri" w:cs="Calibri"/>
                  <w:color w:val="000000"/>
                  <w:sz w:val="22"/>
                  <w:szCs w:val="22"/>
                </w:rPr>
                <w:t>3.41</w:t>
              </w:r>
            </w:ins>
            <w:del w:id="1197" w:author="Author">
              <w:r w:rsidDel="00FD61B5">
                <w:rPr>
                  <w:rFonts w:ascii="Calibri" w:hAnsi="Calibri" w:cs="Calibri"/>
                  <w:color w:val="000000"/>
                  <w:sz w:val="22"/>
                  <w:szCs w:val="22"/>
                </w:rPr>
                <w:delText>3.46</w:delText>
              </w:r>
            </w:del>
          </w:p>
        </w:tc>
        <w:tc>
          <w:tcPr>
            <w:tcW w:w="1240" w:type="dxa"/>
            <w:vAlign w:val="bottom"/>
          </w:tcPr>
          <w:p w14:paraId="265A19AD" w14:textId="4CD8F28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198" w:author="Author">
              <w:r>
                <w:rPr>
                  <w:rFonts w:ascii="Calibri" w:hAnsi="Calibri" w:cs="Calibri"/>
                  <w:color w:val="000000"/>
                  <w:sz w:val="22"/>
                  <w:szCs w:val="22"/>
                </w:rPr>
                <w:t>97.68</w:t>
              </w:r>
            </w:ins>
            <w:del w:id="1199" w:author="Author">
              <w:r w:rsidDel="0002082E">
                <w:rPr>
                  <w:rFonts w:ascii="Calibri" w:hAnsi="Calibri" w:cs="Calibri"/>
                  <w:color w:val="000000"/>
                  <w:sz w:val="22"/>
                  <w:szCs w:val="22"/>
                </w:rPr>
                <w:delText>99.24</w:delText>
              </w:r>
            </w:del>
          </w:p>
        </w:tc>
        <w:tc>
          <w:tcPr>
            <w:tcW w:w="886" w:type="dxa"/>
            <w:vAlign w:val="bottom"/>
          </w:tcPr>
          <w:p w14:paraId="6997D5C4" w14:textId="79A566D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00" w:author="Author">
              <w:r>
                <w:rPr>
                  <w:rFonts w:ascii="Calibri" w:hAnsi="Calibri" w:cs="Calibri"/>
                  <w:color w:val="000000"/>
                  <w:sz w:val="22"/>
                  <w:szCs w:val="22"/>
                </w:rPr>
                <w:t>3.41</w:t>
              </w:r>
            </w:ins>
            <w:del w:id="1201" w:author="Author">
              <w:r w:rsidDel="00427793">
                <w:rPr>
                  <w:rFonts w:ascii="Calibri" w:hAnsi="Calibri" w:cs="Calibri"/>
                  <w:color w:val="000000"/>
                  <w:sz w:val="22"/>
                  <w:szCs w:val="22"/>
                </w:rPr>
                <w:delText>3.46</w:delText>
              </w:r>
            </w:del>
          </w:p>
        </w:tc>
        <w:tc>
          <w:tcPr>
            <w:tcW w:w="1240" w:type="dxa"/>
            <w:vAlign w:val="bottom"/>
          </w:tcPr>
          <w:p w14:paraId="00F0AAD5" w14:textId="773F25F1"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02" w:author="Author">
              <w:r>
                <w:rPr>
                  <w:rFonts w:ascii="Calibri" w:hAnsi="Calibri" w:cs="Calibri"/>
                  <w:color w:val="000000"/>
                  <w:sz w:val="22"/>
                  <w:szCs w:val="22"/>
                </w:rPr>
                <w:t>97.73</w:t>
              </w:r>
            </w:ins>
            <w:del w:id="1203" w:author="Author">
              <w:r w:rsidDel="007D7785">
                <w:rPr>
                  <w:rFonts w:ascii="Calibri" w:hAnsi="Calibri" w:cs="Calibri"/>
                  <w:color w:val="000000"/>
                  <w:sz w:val="22"/>
                  <w:szCs w:val="22"/>
                </w:rPr>
                <w:delText>99.22</w:delText>
              </w:r>
            </w:del>
          </w:p>
        </w:tc>
        <w:tc>
          <w:tcPr>
            <w:tcW w:w="886" w:type="dxa"/>
            <w:vAlign w:val="bottom"/>
          </w:tcPr>
          <w:p w14:paraId="2BD64CB3" w14:textId="00E2D89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04" w:author="Author">
              <w:r>
                <w:rPr>
                  <w:rFonts w:ascii="Calibri" w:hAnsi="Calibri" w:cs="Calibri"/>
                  <w:color w:val="000000"/>
                  <w:sz w:val="22"/>
                  <w:szCs w:val="22"/>
                </w:rPr>
                <w:t>3.41</w:t>
              </w:r>
            </w:ins>
            <w:del w:id="1205" w:author="Author">
              <w:r w:rsidDel="005B643B">
                <w:rPr>
                  <w:rFonts w:ascii="Calibri" w:hAnsi="Calibri" w:cs="Calibri"/>
                  <w:color w:val="000000"/>
                  <w:sz w:val="22"/>
                  <w:szCs w:val="22"/>
                </w:rPr>
                <w:delText>3.45</w:delText>
              </w:r>
            </w:del>
          </w:p>
        </w:tc>
        <w:tc>
          <w:tcPr>
            <w:tcW w:w="1240" w:type="dxa"/>
            <w:vAlign w:val="bottom"/>
          </w:tcPr>
          <w:p w14:paraId="57494605" w14:textId="7974560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06" w:author="Author">
              <w:r>
                <w:rPr>
                  <w:rFonts w:ascii="Calibri" w:hAnsi="Calibri" w:cs="Calibri"/>
                  <w:color w:val="000000"/>
                  <w:sz w:val="22"/>
                  <w:szCs w:val="22"/>
                </w:rPr>
                <w:t>97.82</w:t>
              </w:r>
            </w:ins>
            <w:del w:id="1207" w:author="Author">
              <w:r w:rsidDel="006047DC">
                <w:rPr>
                  <w:rFonts w:ascii="Calibri" w:hAnsi="Calibri" w:cs="Calibri"/>
                  <w:color w:val="000000"/>
                  <w:sz w:val="22"/>
                  <w:szCs w:val="22"/>
                </w:rPr>
                <w:delText>98.79</w:delText>
              </w:r>
            </w:del>
          </w:p>
        </w:tc>
      </w:tr>
      <w:tr w:rsidR="003674E8" w14:paraId="7DC15B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122D72"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64663E83" w14:textId="7234A4B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08" w:author="Author">
              <w:r>
                <w:rPr>
                  <w:rFonts w:ascii="Calibri" w:hAnsi="Calibri" w:cs="Calibri"/>
                  <w:color w:val="000000"/>
                  <w:sz w:val="22"/>
                  <w:szCs w:val="22"/>
                </w:rPr>
                <w:t>3.35</w:t>
              </w:r>
            </w:ins>
            <w:del w:id="1209" w:author="Author">
              <w:r w:rsidDel="008B63C2">
                <w:rPr>
                  <w:rFonts w:ascii="Calibri" w:hAnsi="Calibri" w:cs="Calibri"/>
                  <w:color w:val="000000"/>
                  <w:sz w:val="22"/>
                  <w:szCs w:val="22"/>
                </w:rPr>
                <w:delText>3.40</w:delText>
              </w:r>
            </w:del>
          </w:p>
        </w:tc>
        <w:tc>
          <w:tcPr>
            <w:tcW w:w="1240" w:type="dxa"/>
            <w:vAlign w:val="bottom"/>
          </w:tcPr>
          <w:p w14:paraId="41790819" w14:textId="2A73E30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10" w:author="Author">
              <w:r>
                <w:rPr>
                  <w:rFonts w:ascii="Calibri" w:hAnsi="Calibri" w:cs="Calibri"/>
                  <w:color w:val="000000"/>
                  <w:sz w:val="22"/>
                  <w:szCs w:val="22"/>
                </w:rPr>
                <w:t>97.72</w:t>
              </w:r>
            </w:ins>
            <w:del w:id="1211" w:author="Author">
              <w:r w:rsidDel="00402877">
                <w:rPr>
                  <w:rFonts w:ascii="Calibri" w:hAnsi="Calibri" w:cs="Calibri"/>
                  <w:color w:val="000000"/>
                  <w:sz w:val="22"/>
                  <w:szCs w:val="22"/>
                </w:rPr>
                <w:delText>99.28</w:delText>
              </w:r>
            </w:del>
          </w:p>
        </w:tc>
        <w:tc>
          <w:tcPr>
            <w:tcW w:w="851" w:type="dxa"/>
            <w:vAlign w:val="bottom"/>
          </w:tcPr>
          <w:p w14:paraId="5B387F1F" w14:textId="029AE58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12" w:author="Author">
              <w:r>
                <w:rPr>
                  <w:rFonts w:ascii="Calibri" w:hAnsi="Calibri" w:cs="Calibri"/>
                  <w:color w:val="000000"/>
                  <w:sz w:val="22"/>
                  <w:szCs w:val="22"/>
                </w:rPr>
                <w:t>3.35</w:t>
              </w:r>
            </w:ins>
            <w:del w:id="1213" w:author="Author">
              <w:r w:rsidDel="00FD61B5">
                <w:rPr>
                  <w:rFonts w:ascii="Calibri" w:hAnsi="Calibri" w:cs="Calibri"/>
                  <w:color w:val="000000"/>
                  <w:sz w:val="22"/>
                  <w:szCs w:val="22"/>
                </w:rPr>
                <w:delText>3.40</w:delText>
              </w:r>
            </w:del>
          </w:p>
        </w:tc>
        <w:tc>
          <w:tcPr>
            <w:tcW w:w="1240" w:type="dxa"/>
            <w:vAlign w:val="bottom"/>
          </w:tcPr>
          <w:p w14:paraId="2171B283" w14:textId="52FBCED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14" w:author="Author">
              <w:r>
                <w:rPr>
                  <w:rFonts w:ascii="Calibri" w:hAnsi="Calibri" w:cs="Calibri"/>
                  <w:color w:val="000000"/>
                  <w:sz w:val="22"/>
                  <w:szCs w:val="22"/>
                </w:rPr>
                <w:t>97.75</w:t>
              </w:r>
            </w:ins>
            <w:del w:id="1215" w:author="Author">
              <w:r w:rsidDel="0002082E">
                <w:rPr>
                  <w:rFonts w:ascii="Calibri" w:hAnsi="Calibri" w:cs="Calibri"/>
                  <w:color w:val="000000"/>
                  <w:sz w:val="22"/>
                  <w:szCs w:val="22"/>
                </w:rPr>
                <w:delText>99.28</w:delText>
              </w:r>
            </w:del>
          </w:p>
        </w:tc>
        <w:tc>
          <w:tcPr>
            <w:tcW w:w="886" w:type="dxa"/>
            <w:vAlign w:val="bottom"/>
          </w:tcPr>
          <w:p w14:paraId="21DA14CC" w14:textId="57E1A72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16" w:author="Author">
              <w:r>
                <w:rPr>
                  <w:rFonts w:ascii="Calibri" w:hAnsi="Calibri" w:cs="Calibri"/>
                  <w:color w:val="000000"/>
                  <w:sz w:val="22"/>
                  <w:szCs w:val="22"/>
                </w:rPr>
                <w:t>3.35</w:t>
              </w:r>
            </w:ins>
            <w:del w:id="1217" w:author="Author">
              <w:r w:rsidDel="00427793">
                <w:rPr>
                  <w:rFonts w:ascii="Calibri" w:hAnsi="Calibri" w:cs="Calibri"/>
                  <w:color w:val="000000"/>
                  <w:sz w:val="22"/>
                  <w:szCs w:val="22"/>
                </w:rPr>
                <w:delText>3.40</w:delText>
              </w:r>
            </w:del>
          </w:p>
        </w:tc>
        <w:tc>
          <w:tcPr>
            <w:tcW w:w="1240" w:type="dxa"/>
            <w:vAlign w:val="bottom"/>
          </w:tcPr>
          <w:p w14:paraId="465C9B58" w14:textId="1F06818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18" w:author="Author">
              <w:r>
                <w:rPr>
                  <w:rFonts w:ascii="Calibri" w:hAnsi="Calibri" w:cs="Calibri"/>
                  <w:color w:val="000000"/>
                  <w:sz w:val="22"/>
                  <w:szCs w:val="22"/>
                </w:rPr>
                <w:t>97.80</w:t>
              </w:r>
            </w:ins>
            <w:del w:id="1219" w:author="Author">
              <w:r w:rsidDel="007D7785">
                <w:rPr>
                  <w:rFonts w:ascii="Calibri" w:hAnsi="Calibri" w:cs="Calibri"/>
                  <w:color w:val="000000"/>
                  <w:sz w:val="22"/>
                  <w:szCs w:val="22"/>
                </w:rPr>
                <w:delText>99.25</w:delText>
              </w:r>
            </w:del>
          </w:p>
        </w:tc>
        <w:tc>
          <w:tcPr>
            <w:tcW w:w="886" w:type="dxa"/>
            <w:vAlign w:val="bottom"/>
          </w:tcPr>
          <w:p w14:paraId="69C05283" w14:textId="6F27540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20" w:author="Author">
              <w:r>
                <w:rPr>
                  <w:rFonts w:ascii="Calibri" w:hAnsi="Calibri" w:cs="Calibri"/>
                  <w:color w:val="000000"/>
                  <w:sz w:val="22"/>
                  <w:szCs w:val="22"/>
                </w:rPr>
                <w:t>3.35</w:t>
              </w:r>
            </w:ins>
            <w:del w:id="1221" w:author="Author">
              <w:r w:rsidDel="005B643B">
                <w:rPr>
                  <w:rFonts w:ascii="Calibri" w:hAnsi="Calibri" w:cs="Calibri"/>
                  <w:color w:val="000000"/>
                  <w:sz w:val="22"/>
                  <w:szCs w:val="22"/>
                </w:rPr>
                <w:delText>3.39</w:delText>
              </w:r>
            </w:del>
          </w:p>
        </w:tc>
        <w:tc>
          <w:tcPr>
            <w:tcW w:w="1240" w:type="dxa"/>
            <w:vAlign w:val="bottom"/>
          </w:tcPr>
          <w:p w14:paraId="122A59BD" w14:textId="5F587604"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22" w:author="Author">
              <w:r>
                <w:rPr>
                  <w:rFonts w:ascii="Calibri" w:hAnsi="Calibri" w:cs="Calibri"/>
                  <w:color w:val="000000"/>
                  <w:sz w:val="22"/>
                  <w:szCs w:val="22"/>
                </w:rPr>
                <w:t>97.88</w:t>
              </w:r>
            </w:ins>
            <w:del w:id="1223" w:author="Author">
              <w:r w:rsidDel="006047DC">
                <w:rPr>
                  <w:rFonts w:ascii="Calibri" w:hAnsi="Calibri" w:cs="Calibri"/>
                  <w:color w:val="000000"/>
                  <w:sz w:val="22"/>
                  <w:szCs w:val="22"/>
                </w:rPr>
                <w:delText>98.91</w:delText>
              </w:r>
            </w:del>
          </w:p>
        </w:tc>
      </w:tr>
      <w:tr w:rsidR="003674E8" w14:paraId="59207F8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E35E9B"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16B16DB3" w14:textId="3FE47DD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24" w:author="Author">
              <w:r>
                <w:rPr>
                  <w:rFonts w:ascii="Calibri" w:hAnsi="Calibri" w:cs="Calibri"/>
                  <w:color w:val="000000"/>
                  <w:sz w:val="22"/>
                  <w:szCs w:val="22"/>
                </w:rPr>
                <w:t>3.29</w:t>
              </w:r>
            </w:ins>
            <w:del w:id="1225" w:author="Author">
              <w:r w:rsidDel="008B63C2">
                <w:rPr>
                  <w:rFonts w:ascii="Calibri" w:hAnsi="Calibri" w:cs="Calibri"/>
                  <w:color w:val="000000"/>
                  <w:sz w:val="22"/>
                  <w:szCs w:val="22"/>
                </w:rPr>
                <w:delText>3.34</w:delText>
              </w:r>
            </w:del>
          </w:p>
        </w:tc>
        <w:tc>
          <w:tcPr>
            <w:tcW w:w="1240" w:type="dxa"/>
            <w:vAlign w:val="bottom"/>
          </w:tcPr>
          <w:p w14:paraId="2FCA3C94" w14:textId="337DB8EC"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26" w:author="Author">
              <w:r>
                <w:rPr>
                  <w:rFonts w:ascii="Calibri" w:hAnsi="Calibri" w:cs="Calibri"/>
                  <w:color w:val="000000"/>
                  <w:sz w:val="22"/>
                  <w:szCs w:val="22"/>
                </w:rPr>
                <w:t>97.80</w:t>
              </w:r>
            </w:ins>
            <w:del w:id="1227" w:author="Author">
              <w:r w:rsidDel="00402877">
                <w:rPr>
                  <w:rFonts w:ascii="Calibri" w:hAnsi="Calibri" w:cs="Calibri"/>
                  <w:color w:val="000000"/>
                  <w:sz w:val="22"/>
                  <w:szCs w:val="22"/>
                </w:rPr>
                <w:delText>99.32</w:delText>
              </w:r>
            </w:del>
          </w:p>
        </w:tc>
        <w:tc>
          <w:tcPr>
            <w:tcW w:w="851" w:type="dxa"/>
            <w:vAlign w:val="bottom"/>
          </w:tcPr>
          <w:p w14:paraId="7C82B75A" w14:textId="261264A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28" w:author="Author">
              <w:r>
                <w:rPr>
                  <w:rFonts w:ascii="Calibri" w:hAnsi="Calibri" w:cs="Calibri"/>
                  <w:color w:val="000000"/>
                  <w:sz w:val="22"/>
                  <w:szCs w:val="22"/>
                </w:rPr>
                <w:t>3.29</w:t>
              </w:r>
            </w:ins>
            <w:del w:id="1229" w:author="Author">
              <w:r w:rsidDel="00FD61B5">
                <w:rPr>
                  <w:rFonts w:ascii="Calibri" w:hAnsi="Calibri" w:cs="Calibri"/>
                  <w:color w:val="000000"/>
                  <w:sz w:val="22"/>
                  <w:szCs w:val="22"/>
                </w:rPr>
                <w:delText>3.34</w:delText>
              </w:r>
            </w:del>
          </w:p>
        </w:tc>
        <w:tc>
          <w:tcPr>
            <w:tcW w:w="1240" w:type="dxa"/>
            <w:vAlign w:val="bottom"/>
          </w:tcPr>
          <w:p w14:paraId="3DC103BD" w14:textId="1A324B1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30" w:author="Author">
              <w:r>
                <w:rPr>
                  <w:rFonts w:ascii="Calibri" w:hAnsi="Calibri" w:cs="Calibri"/>
                  <w:color w:val="000000"/>
                  <w:sz w:val="22"/>
                  <w:szCs w:val="22"/>
                </w:rPr>
                <w:t>97.82</w:t>
              </w:r>
            </w:ins>
            <w:del w:id="1231" w:author="Author">
              <w:r w:rsidDel="0002082E">
                <w:rPr>
                  <w:rFonts w:ascii="Calibri" w:hAnsi="Calibri" w:cs="Calibri"/>
                  <w:color w:val="000000"/>
                  <w:sz w:val="22"/>
                  <w:szCs w:val="22"/>
                </w:rPr>
                <w:delText>99.31</w:delText>
              </w:r>
            </w:del>
          </w:p>
        </w:tc>
        <w:tc>
          <w:tcPr>
            <w:tcW w:w="886" w:type="dxa"/>
            <w:vAlign w:val="bottom"/>
          </w:tcPr>
          <w:p w14:paraId="30B92FDF" w14:textId="0E6115C6"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32" w:author="Author">
              <w:r>
                <w:rPr>
                  <w:rFonts w:ascii="Calibri" w:hAnsi="Calibri" w:cs="Calibri"/>
                  <w:color w:val="000000"/>
                  <w:sz w:val="22"/>
                  <w:szCs w:val="22"/>
                </w:rPr>
                <w:t>3.30</w:t>
              </w:r>
            </w:ins>
            <w:del w:id="1233" w:author="Author">
              <w:r w:rsidDel="00427793">
                <w:rPr>
                  <w:rFonts w:ascii="Calibri" w:hAnsi="Calibri" w:cs="Calibri"/>
                  <w:color w:val="000000"/>
                  <w:sz w:val="22"/>
                  <w:szCs w:val="22"/>
                </w:rPr>
                <w:delText>3.34</w:delText>
              </w:r>
            </w:del>
          </w:p>
        </w:tc>
        <w:tc>
          <w:tcPr>
            <w:tcW w:w="1240" w:type="dxa"/>
            <w:vAlign w:val="bottom"/>
          </w:tcPr>
          <w:p w14:paraId="4B6E390E" w14:textId="3424BBD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34" w:author="Author">
              <w:r>
                <w:rPr>
                  <w:rFonts w:ascii="Calibri" w:hAnsi="Calibri" w:cs="Calibri"/>
                  <w:color w:val="000000"/>
                  <w:sz w:val="22"/>
                  <w:szCs w:val="22"/>
                </w:rPr>
                <w:t>97.87</w:t>
              </w:r>
            </w:ins>
            <w:del w:id="1235" w:author="Author">
              <w:r w:rsidDel="007D7785">
                <w:rPr>
                  <w:rFonts w:ascii="Calibri" w:hAnsi="Calibri" w:cs="Calibri"/>
                  <w:color w:val="000000"/>
                  <w:sz w:val="22"/>
                  <w:szCs w:val="22"/>
                </w:rPr>
                <w:delText>99.19</w:delText>
              </w:r>
            </w:del>
          </w:p>
        </w:tc>
        <w:tc>
          <w:tcPr>
            <w:tcW w:w="886" w:type="dxa"/>
            <w:vAlign w:val="bottom"/>
          </w:tcPr>
          <w:p w14:paraId="5E8FAD05" w14:textId="54024B2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36" w:author="Author">
              <w:r>
                <w:rPr>
                  <w:rFonts w:ascii="Calibri" w:hAnsi="Calibri" w:cs="Calibri"/>
                  <w:color w:val="000000"/>
                  <w:sz w:val="22"/>
                  <w:szCs w:val="22"/>
                </w:rPr>
                <w:t>3.30</w:t>
              </w:r>
            </w:ins>
            <w:del w:id="1237" w:author="Author">
              <w:r w:rsidDel="005B643B">
                <w:rPr>
                  <w:rFonts w:ascii="Calibri" w:hAnsi="Calibri" w:cs="Calibri"/>
                  <w:color w:val="000000"/>
                  <w:sz w:val="22"/>
                  <w:szCs w:val="22"/>
                </w:rPr>
                <w:delText>3.33</w:delText>
              </w:r>
            </w:del>
          </w:p>
        </w:tc>
        <w:tc>
          <w:tcPr>
            <w:tcW w:w="1240" w:type="dxa"/>
            <w:vAlign w:val="bottom"/>
          </w:tcPr>
          <w:p w14:paraId="48ED77FA" w14:textId="27A48D9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38" w:author="Author">
              <w:r>
                <w:rPr>
                  <w:rFonts w:ascii="Calibri" w:hAnsi="Calibri" w:cs="Calibri"/>
                  <w:color w:val="000000"/>
                  <w:sz w:val="22"/>
                  <w:szCs w:val="22"/>
                </w:rPr>
                <w:t>97.96</w:t>
              </w:r>
            </w:ins>
            <w:del w:id="1239" w:author="Author">
              <w:r w:rsidDel="006047DC">
                <w:rPr>
                  <w:rFonts w:ascii="Calibri" w:hAnsi="Calibri" w:cs="Calibri"/>
                  <w:color w:val="000000"/>
                  <w:sz w:val="22"/>
                  <w:szCs w:val="22"/>
                </w:rPr>
                <w:delText>98.90</w:delText>
              </w:r>
            </w:del>
          </w:p>
        </w:tc>
      </w:tr>
      <w:tr w:rsidR="003674E8" w14:paraId="0B6EC59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C8F904"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0F05F748" w14:textId="4B7FE829"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40" w:author="Author">
              <w:r>
                <w:rPr>
                  <w:rFonts w:ascii="Calibri" w:hAnsi="Calibri" w:cs="Calibri"/>
                  <w:color w:val="000000"/>
                  <w:sz w:val="22"/>
                  <w:szCs w:val="22"/>
                </w:rPr>
                <w:t>3.24</w:t>
              </w:r>
            </w:ins>
            <w:del w:id="1241" w:author="Author">
              <w:r w:rsidDel="008B63C2">
                <w:rPr>
                  <w:rFonts w:ascii="Calibri" w:hAnsi="Calibri" w:cs="Calibri"/>
                  <w:color w:val="000000"/>
                  <w:sz w:val="22"/>
                  <w:szCs w:val="22"/>
                </w:rPr>
                <w:delText>3.29</w:delText>
              </w:r>
            </w:del>
          </w:p>
        </w:tc>
        <w:tc>
          <w:tcPr>
            <w:tcW w:w="1240" w:type="dxa"/>
            <w:vAlign w:val="bottom"/>
          </w:tcPr>
          <w:p w14:paraId="72EC3D0D" w14:textId="27590ED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42" w:author="Author">
              <w:r>
                <w:rPr>
                  <w:rFonts w:ascii="Calibri" w:hAnsi="Calibri" w:cs="Calibri"/>
                  <w:color w:val="000000"/>
                  <w:sz w:val="22"/>
                  <w:szCs w:val="22"/>
                </w:rPr>
                <w:t>97.86</w:t>
              </w:r>
            </w:ins>
            <w:del w:id="1243" w:author="Author">
              <w:r w:rsidDel="00402877">
                <w:rPr>
                  <w:rFonts w:ascii="Calibri" w:hAnsi="Calibri" w:cs="Calibri"/>
                  <w:color w:val="000000"/>
                  <w:sz w:val="22"/>
                  <w:szCs w:val="22"/>
                </w:rPr>
                <w:delText>99.36</w:delText>
              </w:r>
            </w:del>
          </w:p>
        </w:tc>
        <w:tc>
          <w:tcPr>
            <w:tcW w:w="851" w:type="dxa"/>
            <w:vAlign w:val="bottom"/>
          </w:tcPr>
          <w:p w14:paraId="6BEF08E4" w14:textId="1810F3A0"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44" w:author="Author">
              <w:r>
                <w:rPr>
                  <w:rFonts w:ascii="Calibri" w:hAnsi="Calibri" w:cs="Calibri"/>
                  <w:color w:val="000000"/>
                  <w:sz w:val="22"/>
                  <w:szCs w:val="22"/>
                </w:rPr>
                <w:t>3.24</w:t>
              </w:r>
            </w:ins>
            <w:del w:id="1245" w:author="Author">
              <w:r w:rsidDel="00FD61B5">
                <w:rPr>
                  <w:rFonts w:ascii="Calibri" w:hAnsi="Calibri" w:cs="Calibri"/>
                  <w:color w:val="000000"/>
                  <w:sz w:val="22"/>
                  <w:szCs w:val="22"/>
                </w:rPr>
                <w:delText>3.29</w:delText>
              </w:r>
            </w:del>
          </w:p>
        </w:tc>
        <w:tc>
          <w:tcPr>
            <w:tcW w:w="1240" w:type="dxa"/>
            <w:vAlign w:val="bottom"/>
          </w:tcPr>
          <w:p w14:paraId="4C3505B1" w14:textId="2AA727B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46" w:author="Author">
              <w:r>
                <w:rPr>
                  <w:rFonts w:ascii="Calibri" w:hAnsi="Calibri" w:cs="Calibri"/>
                  <w:color w:val="000000"/>
                  <w:sz w:val="22"/>
                  <w:szCs w:val="22"/>
                </w:rPr>
                <w:t>97.89</w:t>
              </w:r>
            </w:ins>
            <w:del w:id="1247" w:author="Author">
              <w:r w:rsidDel="0002082E">
                <w:rPr>
                  <w:rFonts w:ascii="Calibri" w:hAnsi="Calibri" w:cs="Calibri"/>
                  <w:color w:val="000000"/>
                  <w:sz w:val="22"/>
                  <w:szCs w:val="22"/>
                </w:rPr>
                <w:delText>99.33</w:delText>
              </w:r>
            </w:del>
          </w:p>
        </w:tc>
        <w:tc>
          <w:tcPr>
            <w:tcW w:w="886" w:type="dxa"/>
            <w:vAlign w:val="bottom"/>
          </w:tcPr>
          <w:p w14:paraId="292842AD" w14:textId="64331483"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48" w:author="Author">
              <w:r>
                <w:rPr>
                  <w:rFonts w:ascii="Calibri" w:hAnsi="Calibri" w:cs="Calibri"/>
                  <w:color w:val="000000"/>
                  <w:sz w:val="22"/>
                  <w:szCs w:val="22"/>
                </w:rPr>
                <w:t>3.24</w:t>
              </w:r>
            </w:ins>
            <w:del w:id="1249" w:author="Author">
              <w:r w:rsidDel="00427793">
                <w:rPr>
                  <w:rFonts w:ascii="Calibri" w:hAnsi="Calibri" w:cs="Calibri"/>
                  <w:color w:val="000000"/>
                  <w:sz w:val="22"/>
                  <w:szCs w:val="22"/>
                </w:rPr>
                <w:delText>3.28</w:delText>
              </w:r>
            </w:del>
          </w:p>
        </w:tc>
        <w:tc>
          <w:tcPr>
            <w:tcW w:w="1240" w:type="dxa"/>
            <w:vAlign w:val="bottom"/>
          </w:tcPr>
          <w:p w14:paraId="0892A57E" w14:textId="5D67173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50" w:author="Author">
              <w:r>
                <w:rPr>
                  <w:rFonts w:ascii="Calibri" w:hAnsi="Calibri" w:cs="Calibri"/>
                  <w:color w:val="000000"/>
                  <w:sz w:val="22"/>
                  <w:szCs w:val="22"/>
                </w:rPr>
                <w:t>97.94</w:t>
              </w:r>
            </w:ins>
            <w:del w:id="1251" w:author="Author">
              <w:r w:rsidDel="007D7785">
                <w:rPr>
                  <w:rFonts w:ascii="Calibri" w:hAnsi="Calibri" w:cs="Calibri"/>
                  <w:color w:val="000000"/>
                  <w:sz w:val="22"/>
                  <w:szCs w:val="22"/>
                </w:rPr>
                <w:delText>99.12</w:delText>
              </w:r>
            </w:del>
          </w:p>
        </w:tc>
        <w:tc>
          <w:tcPr>
            <w:tcW w:w="886" w:type="dxa"/>
            <w:vAlign w:val="bottom"/>
          </w:tcPr>
          <w:p w14:paraId="7CE3808D" w14:textId="5C5724D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52" w:author="Author">
              <w:r>
                <w:rPr>
                  <w:rFonts w:ascii="Calibri" w:hAnsi="Calibri" w:cs="Calibri"/>
                  <w:color w:val="000000"/>
                  <w:sz w:val="22"/>
                  <w:szCs w:val="22"/>
                </w:rPr>
                <w:t>3.24</w:t>
              </w:r>
            </w:ins>
            <w:del w:id="1253" w:author="Author">
              <w:r w:rsidDel="005B643B">
                <w:rPr>
                  <w:rFonts w:ascii="Calibri" w:hAnsi="Calibri" w:cs="Calibri"/>
                  <w:color w:val="000000"/>
                  <w:sz w:val="22"/>
                  <w:szCs w:val="22"/>
                </w:rPr>
                <w:delText>3.27</w:delText>
              </w:r>
            </w:del>
          </w:p>
        </w:tc>
        <w:tc>
          <w:tcPr>
            <w:tcW w:w="1240" w:type="dxa"/>
            <w:vAlign w:val="bottom"/>
          </w:tcPr>
          <w:p w14:paraId="3EC7A0C0" w14:textId="35BE92A8"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54" w:author="Author">
              <w:r>
                <w:rPr>
                  <w:rFonts w:ascii="Calibri" w:hAnsi="Calibri" w:cs="Calibri"/>
                  <w:color w:val="000000"/>
                  <w:sz w:val="22"/>
                  <w:szCs w:val="22"/>
                </w:rPr>
                <w:t>98.02</w:t>
              </w:r>
            </w:ins>
            <w:del w:id="1255" w:author="Author">
              <w:r w:rsidDel="006047DC">
                <w:rPr>
                  <w:rFonts w:ascii="Calibri" w:hAnsi="Calibri" w:cs="Calibri"/>
                  <w:color w:val="000000"/>
                  <w:sz w:val="22"/>
                  <w:szCs w:val="22"/>
                </w:rPr>
                <w:delText>98.76</w:delText>
              </w:r>
            </w:del>
          </w:p>
        </w:tc>
      </w:tr>
      <w:tr w:rsidR="003674E8" w14:paraId="302E044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ECB2F"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6DE58CAF" w14:textId="0FCED39A"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56" w:author="Author">
              <w:r>
                <w:rPr>
                  <w:rFonts w:ascii="Calibri" w:hAnsi="Calibri" w:cs="Calibri"/>
                  <w:color w:val="000000"/>
                  <w:sz w:val="22"/>
                  <w:szCs w:val="22"/>
                </w:rPr>
                <w:t>3.19</w:t>
              </w:r>
            </w:ins>
            <w:del w:id="1257" w:author="Author">
              <w:r w:rsidDel="008B63C2">
                <w:rPr>
                  <w:rFonts w:ascii="Calibri" w:hAnsi="Calibri" w:cs="Calibri"/>
                  <w:color w:val="000000"/>
                  <w:sz w:val="22"/>
                  <w:szCs w:val="22"/>
                </w:rPr>
                <w:delText>3.24</w:delText>
              </w:r>
            </w:del>
          </w:p>
        </w:tc>
        <w:tc>
          <w:tcPr>
            <w:tcW w:w="1240" w:type="dxa"/>
            <w:vAlign w:val="bottom"/>
          </w:tcPr>
          <w:p w14:paraId="1A5301C6" w14:textId="632FFACC"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58" w:author="Author">
              <w:r>
                <w:rPr>
                  <w:rFonts w:ascii="Calibri" w:hAnsi="Calibri" w:cs="Calibri"/>
                  <w:color w:val="000000"/>
                  <w:sz w:val="22"/>
                  <w:szCs w:val="22"/>
                </w:rPr>
                <w:t>97.93</w:t>
              </w:r>
            </w:ins>
            <w:del w:id="1259" w:author="Author">
              <w:r w:rsidDel="00402877">
                <w:rPr>
                  <w:rFonts w:ascii="Calibri" w:hAnsi="Calibri" w:cs="Calibri"/>
                  <w:color w:val="000000"/>
                  <w:sz w:val="22"/>
                  <w:szCs w:val="22"/>
                </w:rPr>
                <w:delText>99.39</w:delText>
              </w:r>
            </w:del>
          </w:p>
        </w:tc>
        <w:tc>
          <w:tcPr>
            <w:tcW w:w="851" w:type="dxa"/>
            <w:vAlign w:val="bottom"/>
          </w:tcPr>
          <w:p w14:paraId="7D77C77E" w14:textId="21C19830"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60" w:author="Author">
              <w:r>
                <w:rPr>
                  <w:rFonts w:ascii="Calibri" w:hAnsi="Calibri" w:cs="Calibri"/>
                  <w:color w:val="000000"/>
                  <w:sz w:val="22"/>
                  <w:szCs w:val="22"/>
                </w:rPr>
                <w:t>3.19</w:t>
              </w:r>
            </w:ins>
            <w:del w:id="1261" w:author="Author">
              <w:r w:rsidDel="00FD61B5">
                <w:rPr>
                  <w:rFonts w:ascii="Calibri" w:hAnsi="Calibri" w:cs="Calibri"/>
                  <w:color w:val="000000"/>
                  <w:sz w:val="22"/>
                  <w:szCs w:val="22"/>
                </w:rPr>
                <w:delText>3.23</w:delText>
              </w:r>
            </w:del>
          </w:p>
        </w:tc>
        <w:tc>
          <w:tcPr>
            <w:tcW w:w="1240" w:type="dxa"/>
            <w:vAlign w:val="bottom"/>
          </w:tcPr>
          <w:p w14:paraId="772D204F" w14:textId="137A7D1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62" w:author="Author">
              <w:r>
                <w:rPr>
                  <w:rFonts w:ascii="Calibri" w:hAnsi="Calibri" w:cs="Calibri"/>
                  <w:color w:val="000000"/>
                  <w:sz w:val="22"/>
                  <w:szCs w:val="22"/>
                </w:rPr>
                <w:t>97.96</w:t>
              </w:r>
            </w:ins>
            <w:del w:id="1263" w:author="Author">
              <w:r w:rsidDel="0002082E">
                <w:rPr>
                  <w:rFonts w:ascii="Calibri" w:hAnsi="Calibri" w:cs="Calibri"/>
                  <w:color w:val="000000"/>
                  <w:sz w:val="22"/>
                  <w:szCs w:val="22"/>
                </w:rPr>
                <w:delText>99.32</w:delText>
              </w:r>
            </w:del>
          </w:p>
        </w:tc>
        <w:tc>
          <w:tcPr>
            <w:tcW w:w="886" w:type="dxa"/>
            <w:vAlign w:val="bottom"/>
          </w:tcPr>
          <w:p w14:paraId="193D7A80" w14:textId="1ADBD92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64" w:author="Author">
              <w:r>
                <w:rPr>
                  <w:rFonts w:ascii="Calibri" w:hAnsi="Calibri" w:cs="Calibri"/>
                  <w:color w:val="000000"/>
                  <w:sz w:val="22"/>
                  <w:szCs w:val="22"/>
                </w:rPr>
                <w:t>3.19</w:t>
              </w:r>
            </w:ins>
            <w:del w:id="1265" w:author="Author">
              <w:r w:rsidDel="00427793">
                <w:rPr>
                  <w:rFonts w:ascii="Calibri" w:hAnsi="Calibri" w:cs="Calibri"/>
                  <w:color w:val="000000"/>
                  <w:sz w:val="22"/>
                  <w:szCs w:val="22"/>
                </w:rPr>
                <w:delText>3.22</w:delText>
              </w:r>
            </w:del>
          </w:p>
        </w:tc>
        <w:tc>
          <w:tcPr>
            <w:tcW w:w="1240" w:type="dxa"/>
            <w:vAlign w:val="bottom"/>
          </w:tcPr>
          <w:p w14:paraId="66914774" w14:textId="5650140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66" w:author="Author">
              <w:r>
                <w:rPr>
                  <w:rFonts w:ascii="Calibri" w:hAnsi="Calibri" w:cs="Calibri"/>
                  <w:color w:val="000000"/>
                  <w:sz w:val="22"/>
                  <w:szCs w:val="22"/>
                </w:rPr>
                <w:t>98.01</w:t>
              </w:r>
            </w:ins>
            <w:del w:id="1267" w:author="Author">
              <w:r w:rsidDel="007D7785">
                <w:rPr>
                  <w:rFonts w:ascii="Calibri" w:hAnsi="Calibri" w:cs="Calibri"/>
                  <w:color w:val="000000"/>
                  <w:sz w:val="22"/>
                  <w:szCs w:val="22"/>
                </w:rPr>
                <w:delText>99.06</w:delText>
              </w:r>
            </w:del>
          </w:p>
        </w:tc>
        <w:tc>
          <w:tcPr>
            <w:tcW w:w="886" w:type="dxa"/>
            <w:vAlign w:val="bottom"/>
          </w:tcPr>
          <w:p w14:paraId="6E6F2DDD" w14:textId="61B5D14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68" w:author="Author">
              <w:r>
                <w:rPr>
                  <w:rFonts w:ascii="Calibri" w:hAnsi="Calibri" w:cs="Calibri"/>
                  <w:color w:val="000000"/>
                  <w:sz w:val="22"/>
                  <w:szCs w:val="22"/>
                </w:rPr>
                <w:t>3.19</w:t>
              </w:r>
            </w:ins>
            <w:del w:id="1269" w:author="Author">
              <w:r w:rsidDel="005B643B">
                <w:rPr>
                  <w:rFonts w:ascii="Calibri" w:hAnsi="Calibri" w:cs="Calibri"/>
                  <w:color w:val="000000"/>
                  <w:sz w:val="22"/>
                  <w:szCs w:val="22"/>
                </w:rPr>
                <w:delText>3.22</w:delText>
              </w:r>
            </w:del>
          </w:p>
        </w:tc>
        <w:tc>
          <w:tcPr>
            <w:tcW w:w="1240" w:type="dxa"/>
            <w:vAlign w:val="bottom"/>
          </w:tcPr>
          <w:p w14:paraId="3A3F79BC" w14:textId="6DFF9BA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70" w:author="Author">
              <w:r>
                <w:rPr>
                  <w:rFonts w:ascii="Calibri" w:hAnsi="Calibri" w:cs="Calibri"/>
                  <w:color w:val="000000"/>
                  <w:sz w:val="22"/>
                  <w:szCs w:val="22"/>
                </w:rPr>
                <w:t>98.09</w:t>
              </w:r>
            </w:ins>
            <w:del w:id="1271" w:author="Author">
              <w:r w:rsidDel="006047DC">
                <w:rPr>
                  <w:rFonts w:ascii="Calibri" w:hAnsi="Calibri" w:cs="Calibri"/>
                  <w:color w:val="000000"/>
                  <w:sz w:val="22"/>
                  <w:szCs w:val="22"/>
                </w:rPr>
                <w:delText>98.78</w:delText>
              </w:r>
            </w:del>
          </w:p>
        </w:tc>
      </w:tr>
      <w:tr w:rsidR="003674E8" w14:paraId="60375CA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6EF9B"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38030904" w14:textId="50B1014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72" w:author="Author">
              <w:r>
                <w:rPr>
                  <w:rFonts w:ascii="Calibri" w:hAnsi="Calibri" w:cs="Calibri"/>
                  <w:color w:val="000000"/>
                  <w:sz w:val="22"/>
                  <w:szCs w:val="22"/>
                </w:rPr>
                <w:t>3.14</w:t>
              </w:r>
            </w:ins>
            <w:del w:id="1273" w:author="Author">
              <w:r w:rsidDel="008B63C2">
                <w:rPr>
                  <w:rFonts w:ascii="Calibri" w:hAnsi="Calibri" w:cs="Calibri"/>
                  <w:color w:val="000000"/>
                  <w:sz w:val="22"/>
                  <w:szCs w:val="22"/>
                </w:rPr>
                <w:delText>3.18</w:delText>
              </w:r>
            </w:del>
          </w:p>
        </w:tc>
        <w:tc>
          <w:tcPr>
            <w:tcW w:w="1240" w:type="dxa"/>
            <w:vAlign w:val="bottom"/>
          </w:tcPr>
          <w:p w14:paraId="677DB418" w14:textId="3F58567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74" w:author="Author">
              <w:r>
                <w:rPr>
                  <w:rFonts w:ascii="Calibri" w:hAnsi="Calibri" w:cs="Calibri"/>
                  <w:color w:val="000000"/>
                  <w:sz w:val="22"/>
                  <w:szCs w:val="22"/>
                </w:rPr>
                <w:t>98.00</w:t>
              </w:r>
            </w:ins>
            <w:del w:id="1275" w:author="Author">
              <w:r w:rsidDel="00402877">
                <w:rPr>
                  <w:rFonts w:ascii="Calibri" w:hAnsi="Calibri" w:cs="Calibri"/>
                  <w:color w:val="000000"/>
                  <w:sz w:val="22"/>
                  <w:szCs w:val="22"/>
                </w:rPr>
                <w:delText>99.46</w:delText>
              </w:r>
            </w:del>
          </w:p>
        </w:tc>
        <w:tc>
          <w:tcPr>
            <w:tcW w:w="851" w:type="dxa"/>
            <w:vAlign w:val="bottom"/>
          </w:tcPr>
          <w:p w14:paraId="5C72EE29" w14:textId="3F9EBEF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76" w:author="Author">
              <w:r>
                <w:rPr>
                  <w:rFonts w:ascii="Calibri" w:hAnsi="Calibri" w:cs="Calibri"/>
                  <w:color w:val="000000"/>
                  <w:sz w:val="22"/>
                  <w:szCs w:val="22"/>
                </w:rPr>
                <w:t>3.14</w:t>
              </w:r>
            </w:ins>
            <w:del w:id="1277" w:author="Author">
              <w:r w:rsidDel="00FD61B5">
                <w:rPr>
                  <w:rFonts w:ascii="Calibri" w:hAnsi="Calibri" w:cs="Calibri"/>
                  <w:color w:val="000000"/>
                  <w:sz w:val="22"/>
                  <w:szCs w:val="22"/>
                </w:rPr>
                <w:delText>3.18</w:delText>
              </w:r>
            </w:del>
          </w:p>
        </w:tc>
        <w:tc>
          <w:tcPr>
            <w:tcW w:w="1240" w:type="dxa"/>
            <w:vAlign w:val="bottom"/>
          </w:tcPr>
          <w:p w14:paraId="402774E2" w14:textId="77EE3E0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78" w:author="Author">
              <w:r>
                <w:rPr>
                  <w:rFonts w:ascii="Calibri" w:hAnsi="Calibri" w:cs="Calibri"/>
                  <w:color w:val="000000"/>
                  <w:sz w:val="22"/>
                  <w:szCs w:val="22"/>
                </w:rPr>
                <w:t>98.03</w:t>
              </w:r>
            </w:ins>
            <w:del w:id="1279" w:author="Author">
              <w:r w:rsidDel="0002082E">
                <w:rPr>
                  <w:rFonts w:ascii="Calibri" w:hAnsi="Calibri" w:cs="Calibri"/>
                  <w:color w:val="000000"/>
                  <w:sz w:val="22"/>
                  <w:szCs w:val="22"/>
                </w:rPr>
                <w:delText>99.46</w:delText>
              </w:r>
            </w:del>
          </w:p>
        </w:tc>
        <w:tc>
          <w:tcPr>
            <w:tcW w:w="886" w:type="dxa"/>
            <w:vAlign w:val="bottom"/>
          </w:tcPr>
          <w:p w14:paraId="44BBE1B6" w14:textId="03894FB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80" w:author="Author">
              <w:r>
                <w:rPr>
                  <w:rFonts w:ascii="Calibri" w:hAnsi="Calibri" w:cs="Calibri"/>
                  <w:color w:val="000000"/>
                  <w:sz w:val="22"/>
                  <w:szCs w:val="22"/>
                </w:rPr>
                <w:t>3.14</w:t>
              </w:r>
            </w:ins>
            <w:del w:id="1281" w:author="Author">
              <w:r w:rsidDel="00427793">
                <w:rPr>
                  <w:rFonts w:ascii="Calibri" w:hAnsi="Calibri" w:cs="Calibri"/>
                  <w:color w:val="000000"/>
                  <w:sz w:val="22"/>
                  <w:szCs w:val="22"/>
                </w:rPr>
                <w:delText>3.18</w:delText>
              </w:r>
            </w:del>
          </w:p>
        </w:tc>
        <w:tc>
          <w:tcPr>
            <w:tcW w:w="1240" w:type="dxa"/>
            <w:vAlign w:val="bottom"/>
          </w:tcPr>
          <w:p w14:paraId="76CED443" w14:textId="3136F99A"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82" w:author="Author">
              <w:r>
                <w:rPr>
                  <w:rFonts w:ascii="Calibri" w:hAnsi="Calibri" w:cs="Calibri"/>
                  <w:color w:val="000000"/>
                  <w:sz w:val="22"/>
                  <w:szCs w:val="22"/>
                </w:rPr>
                <w:t>98.07</w:t>
              </w:r>
            </w:ins>
            <w:del w:id="1283" w:author="Author">
              <w:r w:rsidDel="007D7785">
                <w:rPr>
                  <w:rFonts w:ascii="Calibri" w:hAnsi="Calibri" w:cs="Calibri"/>
                  <w:color w:val="000000"/>
                  <w:sz w:val="22"/>
                  <w:szCs w:val="22"/>
                </w:rPr>
                <w:delText>99.27</w:delText>
              </w:r>
            </w:del>
          </w:p>
        </w:tc>
        <w:tc>
          <w:tcPr>
            <w:tcW w:w="886" w:type="dxa"/>
            <w:vAlign w:val="bottom"/>
          </w:tcPr>
          <w:p w14:paraId="77B203AD" w14:textId="77FB1CDD"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84" w:author="Author">
              <w:r>
                <w:rPr>
                  <w:rFonts w:ascii="Calibri" w:hAnsi="Calibri" w:cs="Calibri"/>
                  <w:color w:val="000000"/>
                  <w:sz w:val="22"/>
                  <w:szCs w:val="22"/>
                </w:rPr>
                <w:t>3.14</w:t>
              </w:r>
            </w:ins>
            <w:del w:id="1285" w:author="Author">
              <w:r w:rsidDel="005B643B">
                <w:rPr>
                  <w:rFonts w:ascii="Calibri" w:hAnsi="Calibri" w:cs="Calibri"/>
                  <w:color w:val="000000"/>
                  <w:sz w:val="22"/>
                  <w:szCs w:val="22"/>
                </w:rPr>
                <w:delText>3.18</w:delText>
              </w:r>
            </w:del>
          </w:p>
        </w:tc>
        <w:tc>
          <w:tcPr>
            <w:tcW w:w="1240" w:type="dxa"/>
            <w:vAlign w:val="bottom"/>
          </w:tcPr>
          <w:p w14:paraId="0343EF13" w14:textId="7FDB303F"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286" w:author="Author">
              <w:r>
                <w:rPr>
                  <w:rFonts w:ascii="Calibri" w:hAnsi="Calibri" w:cs="Calibri"/>
                  <w:color w:val="000000"/>
                  <w:sz w:val="22"/>
                  <w:szCs w:val="22"/>
                </w:rPr>
                <w:t>98.15</w:t>
              </w:r>
            </w:ins>
            <w:del w:id="1287" w:author="Author">
              <w:r w:rsidDel="006047DC">
                <w:rPr>
                  <w:rFonts w:ascii="Calibri" w:hAnsi="Calibri" w:cs="Calibri"/>
                  <w:color w:val="000000"/>
                  <w:sz w:val="22"/>
                  <w:szCs w:val="22"/>
                </w:rPr>
                <w:delText>99.31</w:delText>
              </w:r>
            </w:del>
          </w:p>
        </w:tc>
      </w:tr>
      <w:tr w:rsidR="003674E8" w14:paraId="164A63B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EB6291"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vAlign w:val="bottom"/>
          </w:tcPr>
          <w:p w14:paraId="4F313FF9" w14:textId="6538159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88" w:author="Author">
              <w:r>
                <w:rPr>
                  <w:rFonts w:ascii="Calibri" w:hAnsi="Calibri" w:cs="Calibri"/>
                  <w:color w:val="000000"/>
                  <w:sz w:val="22"/>
                  <w:szCs w:val="22"/>
                </w:rPr>
                <w:t>3.09</w:t>
              </w:r>
            </w:ins>
            <w:del w:id="1289" w:author="Author">
              <w:r w:rsidDel="008B63C2">
                <w:rPr>
                  <w:rFonts w:ascii="Calibri" w:hAnsi="Calibri" w:cs="Calibri"/>
                  <w:color w:val="000000"/>
                  <w:sz w:val="22"/>
                  <w:szCs w:val="22"/>
                </w:rPr>
                <w:delText>3.13</w:delText>
              </w:r>
            </w:del>
          </w:p>
        </w:tc>
        <w:tc>
          <w:tcPr>
            <w:tcW w:w="1240" w:type="dxa"/>
            <w:vAlign w:val="bottom"/>
          </w:tcPr>
          <w:p w14:paraId="2F70117E" w14:textId="20C9600F"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90" w:author="Author">
              <w:r>
                <w:rPr>
                  <w:rFonts w:ascii="Calibri" w:hAnsi="Calibri" w:cs="Calibri"/>
                  <w:color w:val="000000"/>
                  <w:sz w:val="22"/>
                  <w:szCs w:val="22"/>
                </w:rPr>
                <w:t>98.07</w:t>
              </w:r>
            </w:ins>
            <w:del w:id="1291" w:author="Author">
              <w:r w:rsidDel="00402877">
                <w:rPr>
                  <w:rFonts w:ascii="Calibri" w:hAnsi="Calibri" w:cs="Calibri"/>
                  <w:color w:val="000000"/>
                  <w:sz w:val="22"/>
                  <w:szCs w:val="22"/>
                </w:rPr>
                <w:delText>99.51</w:delText>
              </w:r>
            </w:del>
          </w:p>
        </w:tc>
        <w:tc>
          <w:tcPr>
            <w:tcW w:w="851" w:type="dxa"/>
            <w:vAlign w:val="bottom"/>
          </w:tcPr>
          <w:p w14:paraId="795BE709" w14:textId="417A36F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92" w:author="Author">
              <w:r>
                <w:rPr>
                  <w:rFonts w:ascii="Calibri" w:hAnsi="Calibri" w:cs="Calibri"/>
                  <w:color w:val="000000"/>
                  <w:sz w:val="22"/>
                  <w:szCs w:val="22"/>
                </w:rPr>
                <w:t>3.09</w:t>
              </w:r>
            </w:ins>
            <w:del w:id="1293" w:author="Author">
              <w:r w:rsidDel="00FD61B5">
                <w:rPr>
                  <w:rFonts w:ascii="Calibri" w:hAnsi="Calibri" w:cs="Calibri"/>
                  <w:color w:val="000000"/>
                  <w:sz w:val="22"/>
                  <w:szCs w:val="22"/>
                </w:rPr>
                <w:delText>3.13</w:delText>
              </w:r>
            </w:del>
          </w:p>
        </w:tc>
        <w:tc>
          <w:tcPr>
            <w:tcW w:w="1240" w:type="dxa"/>
            <w:vAlign w:val="bottom"/>
          </w:tcPr>
          <w:p w14:paraId="55BB436C" w14:textId="7D2D0AE8"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94" w:author="Author">
              <w:r>
                <w:rPr>
                  <w:rFonts w:ascii="Calibri" w:hAnsi="Calibri" w:cs="Calibri"/>
                  <w:color w:val="000000"/>
                  <w:sz w:val="22"/>
                  <w:szCs w:val="22"/>
                </w:rPr>
                <w:t>98.09</w:t>
              </w:r>
            </w:ins>
            <w:del w:id="1295" w:author="Author">
              <w:r w:rsidDel="0002082E">
                <w:rPr>
                  <w:rFonts w:ascii="Calibri" w:hAnsi="Calibri" w:cs="Calibri"/>
                  <w:color w:val="000000"/>
                  <w:sz w:val="22"/>
                  <w:szCs w:val="22"/>
                </w:rPr>
                <w:delText>99.50</w:delText>
              </w:r>
            </w:del>
          </w:p>
        </w:tc>
        <w:tc>
          <w:tcPr>
            <w:tcW w:w="886" w:type="dxa"/>
            <w:vAlign w:val="bottom"/>
          </w:tcPr>
          <w:p w14:paraId="0C166985" w14:textId="2874F493"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96" w:author="Author">
              <w:r>
                <w:rPr>
                  <w:rFonts w:ascii="Calibri" w:hAnsi="Calibri" w:cs="Calibri"/>
                  <w:color w:val="000000"/>
                  <w:sz w:val="22"/>
                  <w:szCs w:val="22"/>
                </w:rPr>
                <w:t>3.09</w:t>
              </w:r>
            </w:ins>
            <w:del w:id="1297" w:author="Author">
              <w:r w:rsidDel="00427793">
                <w:rPr>
                  <w:rFonts w:ascii="Calibri" w:hAnsi="Calibri" w:cs="Calibri"/>
                  <w:color w:val="000000"/>
                  <w:sz w:val="22"/>
                  <w:szCs w:val="22"/>
                </w:rPr>
                <w:delText>3.13</w:delText>
              </w:r>
            </w:del>
          </w:p>
        </w:tc>
        <w:tc>
          <w:tcPr>
            <w:tcW w:w="1240" w:type="dxa"/>
            <w:vAlign w:val="bottom"/>
          </w:tcPr>
          <w:p w14:paraId="52DABA47" w14:textId="499056CB"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298" w:author="Author">
              <w:r>
                <w:rPr>
                  <w:rFonts w:ascii="Calibri" w:hAnsi="Calibri" w:cs="Calibri"/>
                  <w:color w:val="000000"/>
                  <w:sz w:val="22"/>
                  <w:szCs w:val="22"/>
                </w:rPr>
                <w:t>98.13</w:t>
              </w:r>
            </w:ins>
            <w:del w:id="1299" w:author="Author">
              <w:r w:rsidDel="007D7785">
                <w:rPr>
                  <w:rFonts w:ascii="Calibri" w:hAnsi="Calibri" w:cs="Calibri"/>
                  <w:color w:val="000000"/>
                  <w:sz w:val="22"/>
                  <w:szCs w:val="22"/>
                </w:rPr>
                <w:delText>99.23</w:delText>
              </w:r>
            </w:del>
          </w:p>
        </w:tc>
        <w:tc>
          <w:tcPr>
            <w:tcW w:w="886" w:type="dxa"/>
            <w:vAlign w:val="bottom"/>
          </w:tcPr>
          <w:p w14:paraId="2C292104" w14:textId="4E157B9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300" w:author="Author">
              <w:r>
                <w:rPr>
                  <w:rFonts w:ascii="Calibri" w:hAnsi="Calibri" w:cs="Calibri"/>
                  <w:color w:val="000000"/>
                  <w:sz w:val="22"/>
                  <w:szCs w:val="22"/>
                </w:rPr>
                <w:t>3.09</w:t>
              </w:r>
            </w:ins>
            <w:del w:id="1301" w:author="Author">
              <w:r w:rsidDel="005B643B">
                <w:rPr>
                  <w:rFonts w:ascii="Calibri" w:hAnsi="Calibri" w:cs="Calibri"/>
                  <w:color w:val="000000"/>
                  <w:sz w:val="22"/>
                  <w:szCs w:val="22"/>
                </w:rPr>
                <w:delText>3.13</w:delText>
              </w:r>
            </w:del>
          </w:p>
        </w:tc>
        <w:tc>
          <w:tcPr>
            <w:tcW w:w="1240" w:type="dxa"/>
            <w:vAlign w:val="bottom"/>
          </w:tcPr>
          <w:p w14:paraId="40E46D85" w14:textId="4DF327A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302" w:author="Author">
              <w:r>
                <w:rPr>
                  <w:rFonts w:ascii="Calibri" w:hAnsi="Calibri" w:cs="Calibri"/>
                  <w:color w:val="000000"/>
                  <w:sz w:val="22"/>
                  <w:szCs w:val="22"/>
                </w:rPr>
                <w:t>98.22</w:t>
              </w:r>
            </w:ins>
            <w:del w:id="1303" w:author="Author">
              <w:r w:rsidDel="006047DC">
                <w:rPr>
                  <w:rFonts w:ascii="Calibri" w:hAnsi="Calibri" w:cs="Calibri"/>
                  <w:color w:val="000000"/>
                  <w:sz w:val="22"/>
                  <w:szCs w:val="22"/>
                </w:rPr>
                <w:delText>99.32</w:delText>
              </w:r>
            </w:del>
          </w:p>
        </w:tc>
      </w:tr>
      <w:tr w:rsidR="003674E8" w14:paraId="0982A88C"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DFC8CE"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2A276D90" w14:textId="2BAF245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304" w:author="Author">
              <w:r>
                <w:rPr>
                  <w:rFonts w:ascii="Calibri" w:hAnsi="Calibri" w:cs="Calibri"/>
                  <w:color w:val="000000"/>
                  <w:sz w:val="22"/>
                  <w:szCs w:val="22"/>
                </w:rPr>
                <w:t>3.04</w:t>
              </w:r>
            </w:ins>
            <w:del w:id="1305" w:author="Author">
              <w:r w:rsidDel="008B63C2">
                <w:rPr>
                  <w:rFonts w:ascii="Calibri" w:hAnsi="Calibri" w:cs="Calibri"/>
                  <w:color w:val="000000"/>
                  <w:sz w:val="22"/>
                  <w:szCs w:val="22"/>
                </w:rPr>
                <w:delText>3.09</w:delText>
              </w:r>
            </w:del>
          </w:p>
        </w:tc>
        <w:tc>
          <w:tcPr>
            <w:tcW w:w="1240" w:type="dxa"/>
            <w:vAlign w:val="bottom"/>
          </w:tcPr>
          <w:p w14:paraId="45A30847" w14:textId="338C087E"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306" w:author="Author">
              <w:r>
                <w:rPr>
                  <w:rFonts w:ascii="Calibri" w:hAnsi="Calibri" w:cs="Calibri"/>
                  <w:color w:val="000000"/>
                  <w:sz w:val="22"/>
                  <w:szCs w:val="22"/>
                </w:rPr>
                <w:t>98.12</w:t>
              </w:r>
            </w:ins>
            <w:del w:id="1307" w:author="Author">
              <w:r w:rsidDel="00402877">
                <w:rPr>
                  <w:rFonts w:ascii="Calibri" w:hAnsi="Calibri" w:cs="Calibri"/>
                  <w:color w:val="000000"/>
                  <w:sz w:val="22"/>
                  <w:szCs w:val="22"/>
                </w:rPr>
                <w:delText>99.55</w:delText>
              </w:r>
            </w:del>
          </w:p>
        </w:tc>
        <w:tc>
          <w:tcPr>
            <w:tcW w:w="851" w:type="dxa"/>
            <w:vAlign w:val="bottom"/>
          </w:tcPr>
          <w:p w14:paraId="1A8152E7" w14:textId="76BD021C"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308" w:author="Author">
              <w:r>
                <w:rPr>
                  <w:rFonts w:ascii="Calibri" w:hAnsi="Calibri" w:cs="Calibri"/>
                  <w:color w:val="000000"/>
                  <w:sz w:val="22"/>
                  <w:szCs w:val="22"/>
                </w:rPr>
                <w:t>3.04</w:t>
              </w:r>
            </w:ins>
            <w:del w:id="1309" w:author="Author">
              <w:r w:rsidDel="00FD61B5">
                <w:rPr>
                  <w:rFonts w:ascii="Calibri" w:hAnsi="Calibri" w:cs="Calibri"/>
                  <w:color w:val="000000"/>
                  <w:sz w:val="22"/>
                  <w:szCs w:val="22"/>
                </w:rPr>
                <w:delText>3.09</w:delText>
              </w:r>
            </w:del>
          </w:p>
        </w:tc>
        <w:tc>
          <w:tcPr>
            <w:tcW w:w="1240" w:type="dxa"/>
            <w:vAlign w:val="bottom"/>
          </w:tcPr>
          <w:p w14:paraId="6E5629DA" w14:textId="0E28B936"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310" w:author="Author">
              <w:r>
                <w:rPr>
                  <w:rFonts w:ascii="Calibri" w:hAnsi="Calibri" w:cs="Calibri"/>
                  <w:color w:val="000000"/>
                  <w:sz w:val="22"/>
                  <w:szCs w:val="22"/>
                </w:rPr>
                <w:t>98.15</w:t>
              </w:r>
            </w:ins>
            <w:del w:id="1311" w:author="Author">
              <w:r w:rsidDel="0002082E">
                <w:rPr>
                  <w:rFonts w:ascii="Calibri" w:hAnsi="Calibri" w:cs="Calibri"/>
                  <w:color w:val="000000"/>
                  <w:sz w:val="22"/>
                  <w:szCs w:val="22"/>
                </w:rPr>
                <w:delText>99.54</w:delText>
              </w:r>
            </w:del>
          </w:p>
        </w:tc>
        <w:tc>
          <w:tcPr>
            <w:tcW w:w="886" w:type="dxa"/>
            <w:vAlign w:val="bottom"/>
          </w:tcPr>
          <w:p w14:paraId="7A908A66" w14:textId="4C41EBA5"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312" w:author="Author">
              <w:r>
                <w:rPr>
                  <w:rFonts w:ascii="Calibri" w:hAnsi="Calibri" w:cs="Calibri"/>
                  <w:color w:val="000000"/>
                  <w:sz w:val="22"/>
                  <w:szCs w:val="22"/>
                </w:rPr>
                <w:t>3.04</w:t>
              </w:r>
            </w:ins>
            <w:del w:id="1313" w:author="Author">
              <w:r w:rsidDel="00427793">
                <w:rPr>
                  <w:rFonts w:ascii="Calibri" w:hAnsi="Calibri" w:cs="Calibri"/>
                  <w:color w:val="000000"/>
                  <w:sz w:val="22"/>
                  <w:szCs w:val="22"/>
                </w:rPr>
                <w:delText>3.08</w:delText>
              </w:r>
            </w:del>
          </w:p>
        </w:tc>
        <w:tc>
          <w:tcPr>
            <w:tcW w:w="1240" w:type="dxa"/>
            <w:vAlign w:val="bottom"/>
          </w:tcPr>
          <w:p w14:paraId="161A7527" w14:textId="5FBA5C62"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314" w:author="Author">
              <w:r>
                <w:rPr>
                  <w:rFonts w:ascii="Calibri" w:hAnsi="Calibri" w:cs="Calibri"/>
                  <w:color w:val="000000"/>
                  <w:sz w:val="22"/>
                  <w:szCs w:val="22"/>
                </w:rPr>
                <w:t>98.19</w:t>
              </w:r>
            </w:ins>
            <w:del w:id="1315" w:author="Author">
              <w:r w:rsidDel="007D7785">
                <w:rPr>
                  <w:rFonts w:ascii="Calibri" w:hAnsi="Calibri" w:cs="Calibri"/>
                  <w:color w:val="000000"/>
                  <w:sz w:val="22"/>
                  <w:szCs w:val="22"/>
                </w:rPr>
                <w:delText>99.26</w:delText>
              </w:r>
            </w:del>
          </w:p>
        </w:tc>
        <w:tc>
          <w:tcPr>
            <w:tcW w:w="886" w:type="dxa"/>
            <w:vAlign w:val="bottom"/>
          </w:tcPr>
          <w:p w14:paraId="100D03A8" w14:textId="10DD8E57"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316" w:author="Author">
              <w:r>
                <w:rPr>
                  <w:rFonts w:ascii="Calibri" w:hAnsi="Calibri" w:cs="Calibri"/>
                  <w:color w:val="000000"/>
                  <w:sz w:val="22"/>
                  <w:szCs w:val="22"/>
                </w:rPr>
                <w:t>3.05</w:t>
              </w:r>
            </w:ins>
            <w:del w:id="1317" w:author="Author">
              <w:r w:rsidDel="005B643B">
                <w:rPr>
                  <w:rFonts w:ascii="Calibri" w:hAnsi="Calibri" w:cs="Calibri"/>
                  <w:color w:val="000000"/>
                  <w:sz w:val="22"/>
                  <w:szCs w:val="22"/>
                </w:rPr>
                <w:delText>3.08</w:delText>
              </w:r>
            </w:del>
          </w:p>
        </w:tc>
        <w:tc>
          <w:tcPr>
            <w:tcW w:w="1240" w:type="dxa"/>
            <w:vAlign w:val="bottom"/>
          </w:tcPr>
          <w:p w14:paraId="5E51F721" w14:textId="11C1C921" w:rsidR="003674E8" w:rsidRPr="00552EAB" w:rsidRDefault="003674E8" w:rsidP="003674E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318" w:author="Author">
              <w:r>
                <w:rPr>
                  <w:rFonts w:ascii="Calibri" w:hAnsi="Calibri" w:cs="Calibri"/>
                  <w:color w:val="000000"/>
                  <w:sz w:val="22"/>
                  <w:szCs w:val="22"/>
                </w:rPr>
                <w:t>98.27</w:t>
              </w:r>
            </w:ins>
            <w:del w:id="1319" w:author="Author">
              <w:r w:rsidDel="006047DC">
                <w:rPr>
                  <w:rFonts w:ascii="Calibri" w:hAnsi="Calibri" w:cs="Calibri"/>
                  <w:color w:val="000000"/>
                  <w:sz w:val="22"/>
                  <w:szCs w:val="22"/>
                </w:rPr>
                <w:delText>99.34</w:delText>
              </w:r>
            </w:del>
          </w:p>
        </w:tc>
      </w:tr>
      <w:tr w:rsidR="003674E8" w14:paraId="7811C1B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488CA7D" w14:textId="77777777" w:rsidR="003674E8" w:rsidRDefault="003674E8" w:rsidP="003674E8">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3ECD1020" w14:textId="65BE5E6C"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320" w:author="Author">
              <w:r>
                <w:rPr>
                  <w:rFonts w:ascii="Calibri" w:hAnsi="Calibri" w:cs="Calibri"/>
                  <w:color w:val="000000"/>
                  <w:sz w:val="22"/>
                  <w:szCs w:val="22"/>
                </w:rPr>
                <w:t>3.00</w:t>
              </w:r>
            </w:ins>
            <w:del w:id="1321" w:author="Author">
              <w:r w:rsidDel="008B63C2">
                <w:rPr>
                  <w:rFonts w:ascii="Calibri" w:hAnsi="Calibri" w:cs="Calibri"/>
                  <w:color w:val="000000"/>
                  <w:sz w:val="22"/>
                  <w:szCs w:val="22"/>
                </w:rPr>
                <w:delText>3.04</w:delText>
              </w:r>
            </w:del>
          </w:p>
        </w:tc>
        <w:tc>
          <w:tcPr>
            <w:tcW w:w="1240" w:type="dxa"/>
            <w:vAlign w:val="bottom"/>
          </w:tcPr>
          <w:p w14:paraId="5BF0790F" w14:textId="7C47E6B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322" w:author="Author">
              <w:r>
                <w:rPr>
                  <w:rFonts w:ascii="Calibri" w:hAnsi="Calibri" w:cs="Calibri"/>
                  <w:color w:val="000000"/>
                  <w:sz w:val="22"/>
                  <w:szCs w:val="22"/>
                </w:rPr>
                <w:t>98.18</w:t>
              </w:r>
            </w:ins>
            <w:del w:id="1323" w:author="Author">
              <w:r w:rsidDel="00402877">
                <w:rPr>
                  <w:rFonts w:ascii="Calibri" w:hAnsi="Calibri" w:cs="Calibri"/>
                  <w:color w:val="000000"/>
                  <w:sz w:val="22"/>
                  <w:szCs w:val="22"/>
                </w:rPr>
                <w:delText>99.59</w:delText>
              </w:r>
            </w:del>
          </w:p>
        </w:tc>
        <w:tc>
          <w:tcPr>
            <w:tcW w:w="851" w:type="dxa"/>
            <w:vAlign w:val="bottom"/>
          </w:tcPr>
          <w:p w14:paraId="336121B2" w14:textId="41CF0360"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324" w:author="Author">
              <w:r>
                <w:rPr>
                  <w:rFonts w:ascii="Calibri" w:hAnsi="Calibri" w:cs="Calibri"/>
                  <w:color w:val="000000"/>
                  <w:sz w:val="22"/>
                  <w:szCs w:val="22"/>
                </w:rPr>
                <w:t>3.00</w:t>
              </w:r>
            </w:ins>
            <w:del w:id="1325" w:author="Author">
              <w:r w:rsidDel="00FD61B5">
                <w:rPr>
                  <w:rFonts w:ascii="Calibri" w:hAnsi="Calibri" w:cs="Calibri"/>
                  <w:color w:val="000000"/>
                  <w:sz w:val="22"/>
                  <w:szCs w:val="22"/>
                </w:rPr>
                <w:delText>3.04</w:delText>
              </w:r>
            </w:del>
          </w:p>
        </w:tc>
        <w:tc>
          <w:tcPr>
            <w:tcW w:w="1240" w:type="dxa"/>
            <w:vAlign w:val="bottom"/>
          </w:tcPr>
          <w:p w14:paraId="30567D0F" w14:textId="4064E6D4"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326" w:author="Author">
              <w:r>
                <w:rPr>
                  <w:rFonts w:ascii="Calibri" w:hAnsi="Calibri" w:cs="Calibri"/>
                  <w:color w:val="000000"/>
                  <w:sz w:val="22"/>
                  <w:szCs w:val="22"/>
                </w:rPr>
                <w:t>98.21</w:t>
              </w:r>
            </w:ins>
            <w:del w:id="1327" w:author="Author">
              <w:r w:rsidDel="0002082E">
                <w:rPr>
                  <w:rFonts w:ascii="Calibri" w:hAnsi="Calibri" w:cs="Calibri"/>
                  <w:color w:val="000000"/>
                  <w:sz w:val="22"/>
                  <w:szCs w:val="22"/>
                </w:rPr>
                <w:delText>99.58</w:delText>
              </w:r>
            </w:del>
          </w:p>
        </w:tc>
        <w:tc>
          <w:tcPr>
            <w:tcW w:w="886" w:type="dxa"/>
            <w:vAlign w:val="bottom"/>
          </w:tcPr>
          <w:p w14:paraId="010888A9" w14:textId="6929083E"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328" w:author="Author">
              <w:r>
                <w:rPr>
                  <w:rFonts w:ascii="Calibri" w:hAnsi="Calibri" w:cs="Calibri"/>
                  <w:color w:val="000000"/>
                  <w:sz w:val="22"/>
                  <w:szCs w:val="22"/>
                </w:rPr>
                <w:t>3.00</w:t>
              </w:r>
            </w:ins>
            <w:del w:id="1329" w:author="Author">
              <w:r w:rsidDel="00427793">
                <w:rPr>
                  <w:rFonts w:ascii="Calibri" w:hAnsi="Calibri" w:cs="Calibri"/>
                  <w:color w:val="000000"/>
                  <w:sz w:val="22"/>
                  <w:szCs w:val="22"/>
                </w:rPr>
                <w:delText>3.03</w:delText>
              </w:r>
            </w:del>
          </w:p>
        </w:tc>
        <w:tc>
          <w:tcPr>
            <w:tcW w:w="1240" w:type="dxa"/>
            <w:vAlign w:val="bottom"/>
          </w:tcPr>
          <w:p w14:paraId="3F6F7790" w14:textId="6D53E5FD"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330" w:author="Author">
              <w:r>
                <w:rPr>
                  <w:rFonts w:ascii="Calibri" w:hAnsi="Calibri" w:cs="Calibri"/>
                  <w:color w:val="000000"/>
                  <w:sz w:val="22"/>
                  <w:szCs w:val="22"/>
                </w:rPr>
                <w:t>98.25</w:t>
              </w:r>
            </w:ins>
            <w:del w:id="1331" w:author="Author">
              <w:r w:rsidDel="007D7785">
                <w:rPr>
                  <w:rFonts w:ascii="Calibri" w:hAnsi="Calibri" w:cs="Calibri"/>
                  <w:color w:val="000000"/>
                  <w:sz w:val="22"/>
                  <w:szCs w:val="22"/>
                </w:rPr>
                <w:delText>99.32</w:delText>
              </w:r>
            </w:del>
          </w:p>
        </w:tc>
        <w:tc>
          <w:tcPr>
            <w:tcW w:w="886" w:type="dxa"/>
            <w:vAlign w:val="bottom"/>
          </w:tcPr>
          <w:p w14:paraId="324AA3AF" w14:textId="0941C749"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332" w:author="Author">
              <w:r>
                <w:rPr>
                  <w:rFonts w:ascii="Calibri" w:hAnsi="Calibri" w:cs="Calibri"/>
                  <w:color w:val="000000"/>
                  <w:sz w:val="22"/>
                  <w:szCs w:val="22"/>
                </w:rPr>
                <w:t>3.00</w:t>
              </w:r>
            </w:ins>
            <w:del w:id="1333" w:author="Author">
              <w:r w:rsidDel="005B643B">
                <w:rPr>
                  <w:rFonts w:ascii="Calibri" w:hAnsi="Calibri" w:cs="Calibri"/>
                  <w:color w:val="000000"/>
                  <w:sz w:val="22"/>
                  <w:szCs w:val="22"/>
                </w:rPr>
                <w:delText>3.04</w:delText>
              </w:r>
            </w:del>
          </w:p>
        </w:tc>
        <w:tc>
          <w:tcPr>
            <w:tcW w:w="1240" w:type="dxa"/>
            <w:vAlign w:val="bottom"/>
          </w:tcPr>
          <w:p w14:paraId="747643BE" w14:textId="08778A12" w:rsidR="003674E8" w:rsidRPr="00552EAB" w:rsidRDefault="003674E8" w:rsidP="003674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334" w:author="Author">
              <w:r>
                <w:rPr>
                  <w:rFonts w:ascii="Calibri" w:hAnsi="Calibri" w:cs="Calibri"/>
                  <w:color w:val="000000"/>
                  <w:sz w:val="22"/>
                  <w:szCs w:val="22"/>
                </w:rPr>
                <w:t>98.33</w:t>
              </w:r>
            </w:ins>
            <w:del w:id="1335" w:author="Author">
              <w:r w:rsidDel="006047DC">
                <w:rPr>
                  <w:rFonts w:ascii="Calibri" w:hAnsi="Calibri" w:cs="Calibri"/>
                  <w:color w:val="000000"/>
                  <w:sz w:val="22"/>
                  <w:szCs w:val="22"/>
                </w:rPr>
                <w:delText>99.45</w:delText>
              </w:r>
            </w:del>
          </w:p>
        </w:tc>
      </w:tr>
    </w:tbl>
    <w:p w14:paraId="5C406BE8" w14:textId="32EF0C29" w:rsidR="006530DC" w:rsidRPr="00453431" w:rsidRDefault="006530DC" w:rsidP="006530DC">
      <w:pPr>
        <w:pStyle w:val="Caption"/>
        <w:jc w:val="center"/>
      </w:pPr>
      <w:r>
        <w:t xml:space="preserve">Table </w:t>
      </w:r>
      <w:r>
        <w:fldChar w:fldCharType="begin"/>
      </w:r>
      <w:r>
        <w:instrText xml:space="preserve"> SEQ Table \* ARABIC </w:instrText>
      </w:r>
      <w:r>
        <w:fldChar w:fldCharType="separate"/>
      </w:r>
      <w:r w:rsidR="00AF2ECA">
        <w:rPr>
          <w:noProof/>
        </w:rPr>
        <w:t>7</w:t>
      </w:r>
      <w:r>
        <w:fldChar w:fldCharType="end"/>
      </w:r>
      <w:r>
        <w:t>:</w:t>
      </w:r>
      <w:r w:rsidRPr="00453431">
        <w:t xml:space="preserve"> </w:t>
      </w:r>
      <w:r>
        <w:t xml:space="preserve">DPDK Driver – </w:t>
      </w:r>
      <w:r w:rsidR="001C6B25">
        <w:t>CPM5</w:t>
      </w:r>
      <w:r>
        <w:t xml:space="preserve"> PF Forwarding performance test results</w:t>
      </w:r>
    </w:p>
    <w:p w14:paraId="03034214" w14:textId="262DA9AF" w:rsidR="006530DC" w:rsidRDefault="006530DC" w:rsidP="006530DC">
      <w:pPr>
        <w:rPr>
          <w:ins w:id="1336" w:author="Author"/>
        </w:rPr>
      </w:pPr>
    </w:p>
    <w:p w14:paraId="40D36B4D" w14:textId="71B48A82" w:rsidR="00C26629" w:rsidRDefault="00C26629" w:rsidP="006530DC">
      <w:pPr>
        <w:rPr>
          <w:ins w:id="1337" w:author="Author"/>
        </w:rPr>
      </w:pPr>
    </w:p>
    <w:p w14:paraId="36328F91" w14:textId="5FF3D0E3" w:rsidR="00C26629" w:rsidRDefault="00C26629" w:rsidP="006530DC">
      <w:pPr>
        <w:rPr>
          <w:ins w:id="1338" w:author="Author"/>
        </w:rPr>
      </w:pPr>
    </w:p>
    <w:p w14:paraId="27A1713A" w14:textId="66B3FB7C" w:rsidR="00C26629" w:rsidRDefault="00C26629" w:rsidP="006530DC">
      <w:pPr>
        <w:rPr>
          <w:ins w:id="1339" w:author="Author"/>
        </w:rPr>
      </w:pPr>
    </w:p>
    <w:p w14:paraId="21C3B6C4" w14:textId="6C473433" w:rsidR="00C26629" w:rsidRDefault="00C26629" w:rsidP="006530DC">
      <w:pPr>
        <w:rPr>
          <w:ins w:id="1340" w:author="Author"/>
        </w:rPr>
      </w:pPr>
    </w:p>
    <w:p w14:paraId="02AA6ECF" w14:textId="5F69AC6D" w:rsidR="00C26629" w:rsidRDefault="00C26629" w:rsidP="006530DC">
      <w:pPr>
        <w:rPr>
          <w:ins w:id="1341" w:author="Author"/>
        </w:rPr>
      </w:pPr>
    </w:p>
    <w:p w14:paraId="7408B866" w14:textId="0D9719FE" w:rsidR="00C26629" w:rsidRDefault="00C26629" w:rsidP="006530DC">
      <w:pPr>
        <w:rPr>
          <w:ins w:id="1342" w:author="Author"/>
        </w:rPr>
      </w:pPr>
    </w:p>
    <w:p w14:paraId="78CCDF57" w14:textId="66A1040A" w:rsidR="00C26629" w:rsidRDefault="00C26629" w:rsidP="006530DC">
      <w:pPr>
        <w:rPr>
          <w:ins w:id="1343" w:author="Author"/>
        </w:rPr>
      </w:pPr>
    </w:p>
    <w:p w14:paraId="4A24E227" w14:textId="0404C8F0" w:rsidR="00C26629" w:rsidRDefault="00C26629" w:rsidP="006530DC">
      <w:pPr>
        <w:rPr>
          <w:ins w:id="1344" w:author="Author"/>
        </w:rPr>
      </w:pPr>
    </w:p>
    <w:p w14:paraId="469D5FB3" w14:textId="1E6D3EEE" w:rsidR="00C26629" w:rsidRDefault="00C26629" w:rsidP="006530DC">
      <w:pPr>
        <w:rPr>
          <w:ins w:id="1345" w:author="Author"/>
        </w:rPr>
      </w:pPr>
    </w:p>
    <w:p w14:paraId="6013EF53" w14:textId="77D12C33" w:rsidR="00C26629" w:rsidRDefault="00C26629" w:rsidP="006530DC">
      <w:pPr>
        <w:rPr>
          <w:ins w:id="1346" w:author="Author"/>
        </w:rPr>
      </w:pPr>
    </w:p>
    <w:p w14:paraId="2E9993B2" w14:textId="54C3CE2F" w:rsidR="00C26629" w:rsidRDefault="00C26629" w:rsidP="006530DC">
      <w:pPr>
        <w:rPr>
          <w:ins w:id="1347" w:author="Author"/>
        </w:rPr>
      </w:pPr>
    </w:p>
    <w:p w14:paraId="76C9B597" w14:textId="33485DDD" w:rsidR="00C26629" w:rsidRDefault="00C26629" w:rsidP="006530DC">
      <w:pPr>
        <w:rPr>
          <w:ins w:id="1348" w:author="Author"/>
        </w:rPr>
      </w:pPr>
    </w:p>
    <w:p w14:paraId="7A45B26F" w14:textId="5EDB53A5" w:rsidR="00C26629" w:rsidRDefault="00C26629" w:rsidP="006530DC">
      <w:pPr>
        <w:rPr>
          <w:ins w:id="1349" w:author="Author"/>
        </w:rPr>
      </w:pPr>
    </w:p>
    <w:p w14:paraId="1F24BC95" w14:textId="5F635939" w:rsidR="00C26629" w:rsidRDefault="00C26629" w:rsidP="006530DC">
      <w:pPr>
        <w:rPr>
          <w:ins w:id="1350" w:author="Author"/>
        </w:rPr>
      </w:pPr>
    </w:p>
    <w:p w14:paraId="0162C949" w14:textId="45D0A65F" w:rsidR="00C26629" w:rsidRDefault="00C26629" w:rsidP="006530DC">
      <w:pPr>
        <w:rPr>
          <w:ins w:id="1351" w:author="Author"/>
        </w:rPr>
      </w:pPr>
    </w:p>
    <w:p w14:paraId="708B74D5" w14:textId="310E1161" w:rsidR="00C26629" w:rsidRDefault="00C26629" w:rsidP="006530DC">
      <w:pPr>
        <w:rPr>
          <w:ins w:id="1352" w:author="Author"/>
        </w:rPr>
      </w:pPr>
    </w:p>
    <w:p w14:paraId="03BD95C7" w14:textId="1B27971C" w:rsidR="00C26629" w:rsidRDefault="00C26629" w:rsidP="006530DC">
      <w:pPr>
        <w:rPr>
          <w:ins w:id="1353" w:author="Author"/>
        </w:rPr>
      </w:pPr>
    </w:p>
    <w:p w14:paraId="58DCE044" w14:textId="2C947B67" w:rsidR="00C26629" w:rsidRDefault="00C26629" w:rsidP="006530DC">
      <w:pPr>
        <w:rPr>
          <w:ins w:id="1354" w:author="Author"/>
        </w:rPr>
      </w:pPr>
    </w:p>
    <w:p w14:paraId="574EEB12" w14:textId="099CE46A" w:rsidR="00C26629" w:rsidRDefault="00C26629" w:rsidP="006530DC">
      <w:pPr>
        <w:rPr>
          <w:ins w:id="1355" w:author="Author"/>
        </w:rPr>
      </w:pPr>
    </w:p>
    <w:p w14:paraId="62F365F0" w14:textId="2E9A8134" w:rsidR="00C26629" w:rsidRDefault="00C26629" w:rsidP="006530DC">
      <w:pPr>
        <w:rPr>
          <w:ins w:id="1356" w:author="Author"/>
        </w:rPr>
      </w:pPr>
    </w:p>
    <w:p w14:paraId="785B79A2" w14:textId="68564292" w:rsidR="00C26629" w:rsidRDefault="00C26629" w:rsidP="006530DC">
      <w:pPr>
        <w:rPr>
          <w:ins w:id="1357" w:author="Author"/>
        </w:rPr>
      </w:pPr>
    </w:p>
    <w:p w14:paraId="5044CBA8" w14:textId="7A45C618" w:rsidR="00C26629" w:rsidRDefault="00C26629" w:rsidP="006530DC">
      <w:pPr>
        <w:rPr>
          <w:ins w:id="1358" w:author="Author"/>
        </w:rPr>
      </w:pPr>
    </w:p>
    <w:p w14:paraId="61CD6D4B" w14:textId="20E6C9B6" w:rsidR="00C26629" w:rsidRDefault="00C26629" w:rsidP="006530DC">
      <w:pPr>
        <w:rPr>
          <w:ins w:id="1359" w:author="Author"/>
        </w:rPr>
      </w:pPr>
    </w:p>
    <w:p w14:paraId="50D5216F" w14:textId="1B7082C2" w:rsidR="00C26629" w:rsidRDefault="00C26629" w:rsidP="006530DC">
      <w:pPr>
        <w:rPr>
          <w:ins w:id="1360" w:author="Author"/>
        </w:rPr>
      </w:pPr>
    </w:p>
    <w:p w14:paraId="46550160" w14:textId="4622A2DB" w:rsidR="00C26629" w:rsidRDefault="00C26629" w:rsidP="006530DC">
      <w:pPr>
        <w:rPr>
          <w:ins w:id="1361" w:author="Author"/>
        </w:rPr>
      </w:pPr>
    </w:p>
    <w:p w14:paraId="39CE8360" w14:textId="4292CF38" w:rsidR="00C26629" w:rsidRDefault="00C26629" w:rsidP="006530DC">
      <w:pPr>
        <w:rPr>
          <w:ins w:id="1362" w:author="Author"/>
        </w:rPr>
      </w:pPr>
    </w:p>
    <w:p w14:paraId="15246CEA" w14:textId="3173111E" w:rsidR="00C26629" w:rsidRDefault="00C26629" w:rsidP="006530DC">
      <w:pPr>
        <w:rPr>
          <w:ins w:id="1363" w:author="Author"/>
        </w:rPr>
      </w:pPr>
    </w:p>
    <w:p w14:paraId="26648A03" w14:textId="7A0F4DF5" w:rsidR="00C26629" w:rsidRDefault="00C26629" w:rsidP="006530DC">
      <w:pPr>
        <w:rPr>
          <w:ins w:id="1364" w:author="Author"/>
        </w:rPr>
      </w:pPr>
    </w:p>
    <w:p w14:paraId="382EAB09" w14:textId="71645BFF" w:rsidR="00C26629" w:rsidRDefault="00C26629" w:rsidP="006530DC">
      <w:pPr>
        <w:rPr>
          <w:ins w:id="1365" w:author="Author"/>
        </w:rPr>
      </w:pPr>
    </w:p>
    <w:p w14:paraId="322A3CC6" w14:textId="196A4A94" w:rsidR="00C26629" w:rsidRDefault="00C26629" w:rsidP="006530DC">
      <w:pPr>
        <w:rPr>
          <w:ins w:id="1366" w:author="Author"/>
        </w:rPr>
      </w:pPr>
    </w:p>
    <w:p w14:paraId="1DBBD0A8" w14:textId="49407C0C" w:rsidR="00C26629" w:rsidRDefault="00C26629" w:rsidP="006530DC">
      <w:pPr>
        <w:rPr>
          <w:ins w:id="1367" w:author="Author"/>
        </w:rPr>
      </w:pPr>
    </w:p>
    <w:p w14:paraId="49E3A8FB" w14:textId="3DD6901B" w:rsidR="00C26629" w:rsidRDefault="00C26629" w:rsidP="006530DC">
      <w:pPr>
        <w:rPr>
          <w:ins w:id="1368" w:author="Author"/>
        </w:rPr>
      </w:pPr>
    </w:p>
    <w:p w14:paraId="6B633D5D" w14:textId="593605A8" w:rsidR="00C26629" w:rsidRDefault="00C26629" w:rsidP="006530DC">
      <w:pPr>
        <w:rPr>
          <w:ins w:id="1369" w:author="Author"/>
        </w:rPr>
      </w:pPr>
    </w:p>
    <w:p w14:paraId="0883D507" w14:textId="44901C99" w:rsidR="00C26629" w:rsidRDefault="00C26629" w:rsidP="006530DC">
      <w:pPr>
        <w:rPr>
          <w:ins w:id="1370" w:author="Author"/>
        </w:rPr>
      </w:pPr>
    </w:p>
    <w:p w14:paraId="67A5F61E" w14:textId="64DFC340" w:rsidR="00C26629" w:rsidRDefault="00C26629" w:rsidP="006530DC">
      <w:pPr>
        <w:rPr>
          <w:ins w:id="1371" w:author="Author"/>
        </w:rPr>
      </w:pPr>
    </w:p>
    <w:p w14:paraId="77524CBB" w14:textId="5AC24324" w:rsidR="00C26629" w:rsidRDefault="00C26629" w:rsidP="006530DC">
      <w:pPr>
        <w:rPr>
          <w:ins w:id="1372" w:author="Author"/>
        </w:rPr>
      </w:pPr>
    </w:p>
    <w:p w14:paraId="69969B9C" w14:textId="677742D6" w:rsidR="00C26629" w:rsidRDefault="00C26629" w:rsidP="006530DC">
      <w:pPr>
        <w:rPr>
          <w:ins w:id="1373" w:author="Author"/>
        </w:rPr>
      </w:pPr>
    </w:p>
    <w:p w14:paraId="654C0978" w14:textId="38D8FC14" w:rsidR="00C26629" w:rsidRDefault="00C26629" w:rsidP="006530DC">
      <w:pPr>
        <w:rPr>
          <w:ins w:id="1374" w:author="Author"/>
        </w:rPr>
      </w:pPr>
    </w:p>
    <w:p w14:paraId="774B578A" w14:textId="12C16524" w:rsidR="00C26629" w:rsidRDefault="00C26629" w:rsidP="006530DC">
      <w:pPr>
        <w:rPr>
          <w:ins w:id="1375" w:author="Author"/>
        </w:rPr>
      </w:pPr>
    </w:p>
    <w:p w14:paraId="2051D34C" w14:textId="17D03932" w:rsidR="00C26629" w:rsidRDefault="00C26629" w:rsidP="006530DC">
      <w:pPr>
        <w:rPr>
          <w:ins w:id="1376" w:author="Author"/>
        </w:rPr>
      </w:pPr>
    </w:p>
    <w:p w14:paraId="2A2EFB66" w14:textId="1A464FEB" w:rsidR="00C26629" w:rsidRDefault="00C26629" w:rsidP="006530DC">
      <w:pPr>
        <w:rPr>
          <w:ins w:id="1377" w:author="Author"/>
        </w:rPr>
      </w:pPr>
    </w:p>
    <w:p w14:paraId="1674B90C" w14:textId="77777777" w:rsidR="00C26629" w:rsidRDefault="00C26629" w:rsidP="006530DC"/>
    <w:p w14:paraId="0CA11D8D" w14:textId="3C51ADA4" w:rsidR="00AA3A60" w:rsidRDefault="00E93B2A" w:rsidP="003C6EA8">
      <w:pPr>
        <w:pStyle w:val="Heading3"/>
      </w:pPr>
      <w:r>
        <w:t xml:space="preserve">QDMA Performance metrics on </w:t>
      </w:r>
      <w:r w:rsidR="00933A98">
        <w:t xml:space="preserve">Gen3x16 </w:t>
      </w:r>
      <w:r>
        <w:t>Intel System</w:t>
      </w:r>
    </w:p>
    <w:p w14:paraId="48251C97" w14:textId="77777777" w:rsidR="001976D8" w:rsidRPr="006B138F" w:rsidRDefault="001976D8" w:rsidP="001976D8">
      <w:pPr>
        <w:pStyle w:val="Heading4"/>
      </w:pPr>
      <w:r w:rsidRPr="006B138F">
        <w:t>PF Performance</w:t>
      </w:r>
    </w:p>
    <w:p w14:paraId="52C6B1C8" w14:textId="1CA28BBA" w:rsidR="001976D8" w:rsidRPr="006B138F" w:rsidRDefault="001976D8" w:rsidP="001976D8">
      <w:pPr>
        <w:pStyle w:val="Heading5"/>
      </w:pPr>
      <w:r w:rsidRPr="006B138F">
        <w:t xml:space="preserve">ST </w:t>
      </w:r>
      <w:r w:rsidR="00670633">
        <w:t>C2H</w:t>
      </w:r>
      <w:r w:rsidRPr="006B138F">
        <w:t xml:space="preserve"> Performance</w:t>
      </w:r>
    </w:p>
    <w:p w14:paraId="70769055" w14:textId="0D635014" w:rsidR="003C6EA8" w:rsidDel="00C26629" w:rsidRDefault="003C6EA8" w:rsidP="003C6EA8">
      <w:pPr>
        <w:rPr>
          <w:del w:id="1378" w:author="Author"/>
        </w:rPr>
      </w:pPr>
    </w:p>
    <w:p w14:paraId="02937758" w14:textId="4B330690" w:rsidR="00DD6FC4" w:rsidRDefault="00472534" w:rsidP="00AA3A60">
      <w:pPr>
        <w:pStyle w:val="NormalWeb"/>
        <w:shd w:val="clear" w:color="auto" w:fill="FFFFFF" w:themeFill="background1"/>
        <w:spacing w:line="280" w:lineRule="atLeast"/>
      </w:pPr>
      <w:del w:id="1379" w:author="Author">
        <w:r w:rsidDel="00C3339E">
          <w:rPr>
            <w:noProof/>
          </w:rPr>
          <w:drawing>
            <wp:inline distT="0" distB="0" distL="0" distR="0" wp14:anchorId="423BE0D2" wp14:editId="3ADC4414">
              <wp:extent cx="5943600" cy="3635375"/>
              <wp:effectExtent l="0" t="0" r="0" b="3175"/>
              <wp:docPr id="1" name="Chart 1">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del>
      <w:ins w:id="1380" w:author="Author">
        <w:r w:rsidR="00C3339E">
          <w:rPr>
            <w:noProof/>
          </w:rPr>
          <w:drawing>
            <wp:inline distT="0" distB="0" distL="0" distR="0" wp14:anchorId="43580232" wp14:editId="17981A93">
              <wp:extent cx="5943600" cy="3515360"/>
              <wp:effectExtent l="0" t="0" r="0" b="8890"/>
              <wp:docPr id="31" name="Chart 31">
                <a:extLst xmlns:a="http://schemas.openxmlformats.org/drawingml/2006/main">
                  <a:ext uri="{FF2B5EF4-FFF2-40B4-BE49-F238E27FC236}">
                    <a16:creationId xmlns:a16="http://schemas.microsoft.com/office/drawing/2014/main" id="{2608E79C-6C79-4E05-85D8-8C26B77769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ins>
    </w:p>
    <w:p w14:paraId="48E779C7" w14:textId="7A9CAC93" w:rsidR="00AA3A60" w:rsidRDefault="00AA3A60" w:rsidP="00AA3A60">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651037">
        <w:rPr>
          <w:noProof/>
        </w:rPr>
        <w:t>9</w:t>
      </w:r>
      <w:r>
        <w:rPr>
          <w:b w:val="0"/>
          <w:bCs w:val="0"/>
          <w:noProof/>
        </w:rPr>
        <w:fldChar w:fldCharType="end"/>
      </w:r>
      <w:r>
        <w:t xml:space="preserve">: DPDK Driver – </w:t>
      </w:r>
      <w:r w:rsidR="001C6B25">
        <w:t>CPM5</w:t>
      </w:r>
      <w:r>
        <w:t xml:space="preserve"> PF ST C2H performance in Gbps</w:t>
      </w:r>
    </w:p>
    <w:p w14:paraId="73379B23" w14:textId="11D1EB4B" w:rsidR="00AA3A60" w:rsidRDefault="00AA3A60" w:rsidP="00AA3A60">
      <w:pPr>
        <w:rPr>
          <w:rFonts w:ascii="Segoe UI" w:hAnsi="Segoe UI" w:cs="Segoe UI"/>
          <w:b/>
          <w:bCs/>
          <w:color w:val="000000"/>
          <w:sz w:val="22"/>
          <w:szCs w:val="22"/>
        </w:rPr>
      </w:pPr>
    </w:p>
    <w:p w14:paraId="7042D570" w14:textId="4D17DA7B" w:rsidR="00DD6FC4" w:rsidRDefault="00DD6FC4" w:rsidP="00AA3A60">
      <w:pPr>
        <w:rPr>
          <w:rFonts w:ascii="Segoe UI" w:hAnsi="Segoe UI" w:cs="Segoe UI"/>
          <w:b/>
          <w:bCs/>
          <w:color w:val="000000"/>
          <w:sz w:val="22"/>
          <w:szCs w:val="22"/>
        </w:rPr>
      </w:pPr>
    </w:p>
    <w:p w14:paraId="62EA44C6" w14:textId="77777777" w:rsidR="00472534" w:rsidRDefault="00472534" w:rsidP="00AA3A60">
      <w:pPr>
        <w:rPr>
          <w:rFonts w:ascii="Segoe UI" w:hAnsi="Segoe UI" w:cs="Segoe UI"/>
          <w:b/>
          <w:bCs/>
          <w:color w:val="000000"/>
          <w:sz w:val="22"/>
          <w:szCs w:val="22"/>
        </w:rPr>
      </w:pPr>
    </w:p>
    <w:p w14:paraId="26D6A5B3" w14:textId="139F9CF8" w:rsidR="00472534" w:rsidRDefault="00472534" w:rsidP="00AA3A60">
      <w:pPr>
        <w:rPr>
          <w:rFonts w:ascii="Segoe UI" w:hAnsi="Segoe UI" w:cs="Segoe UI"/>
          <w:b/>
          <w:bCs/>
          <w:color w:val="000000"/>
          <w:sz w:val="22"/>
          <w:szCs w:val="22"/>
        </w:rPr>
      </w:pPr>
    </w:p>
    <w:p w14:paraId="6D55A0DF" w14:textId="09614A63" w:rsidR="00472534" w:rsidRDefault="00472534" w:rsidP="00AA3A60">
      <w:pPr>
        <w:rPr>
          <w:rFonts w:ascii="Segoe UI" w:hAnsi="Segoe UI" w:cs="Segoe UI"/>
          <w:b/>
          <w:bCs/>
          <w:color w:val="000000"/>
          <w:sz w:val="22"/>
          <w:szCs w:val="22"/>
        </w:rPr>
      </w:pPr>
    </w:p>
    <w:p w14:paraId="746F6A8A" w14:textId="71572146" w:rsidR="00472534" w:rsidRDefault="00472534" w:rsidP="00AA3A60">
      <w:pPr>
        <w:rPr>
          <w:rFonts w:ascii="Segoe UI" w:hAnsi="Segoe UI" w:cs="Segoe UI"/>
          <w:b/>
          <w:bCs/>
          <w:color w:val="000000"/>
          <w:sz w:val="22"/>
          <w:szCs w:val="22"/>
        </w:rPr>
      </w:pPr>
    </w:p>
    <w:p w14:paraId="36A45F0F" w14:textId="5ADF9A30" w:rsidR="00472534" w:rsidRDefault="00472534" w:rsidP="00AA3A60">
      <w:pPr>
        <w:rPr>
          <w:rFonts w:ascii="Segoe UI" w:hAnsi="Segoe UI" w:cs="Segoe UI"/>
          <w:b/>
          <w:bCs/>
          <w:color w:val="000000"/>
          <w:sz w:val="22"/>
          <w:szCs w:val="22"/>
        </w:rPr>
      </w:pPr>
    </w:p>
    <w:p w14:paraId="4F2B182D" w14:textId="434B5009" w:rsidR="00472534" w:rsidRDefault="00472534" w:rsidP="00AA3A60">
      <w:pPr>
        <w:rPr>
          <w:rFonts w:ascii="Segoe UI" w:hAnsi="Segoe UI" w:cs="Segoe UI"/>
          <w:b/>
          <w:bCs/>
          <w:color w:val="000000"/>
          <w:sz w:val="22"/>
          <w:szCs w:val="22"/>
        </w:rPr>
      </w:pPr>
    </w:p>
    <w:p w14:paraId="4EBD377F" w14:textId="0C4E0065" w:rsidR="00472534" w:rsidRDefault="00472534" w:rsidP="00AA3A60">
      <w:pPr>
        <w:rPr>
          <w:ins w:id="1381" w:author="Author"/>
          <w:rFonts w:ascii="Segoe UI" w:hAnsi="Segoe UI" w:cs="Segoe UI"/>
          <w:b/>
          <w:bCs/>
          <w:color w:val="000000"/>
          <w:sz w:val="22"/>
          <w:szCs w:val="22"/>
        </w:rPr>
      </w:pPr>
      <w:del w:id="1382" w:author="Author">
        <w:r w:rsidDel="00C3339E">
          <w:rPr>
            <w:noProof/>
          </w:rPr>
          <w:drawing>
            <wp:inline distT="0" distB="0" distL="0" distR="0" wp14:anchorId="16BEA7DB" wp14:editId="1A344F32">
              <wp:extent cx="5943600" cy="3635375"/>
              <wp:effectExtent l="0" t="0" r="0" b="3175"/>
              <wp:docPr id="627" name="Chart 627">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del>
      <w:ins w:id="1383" w:author="Author">
        <w:r w:rsidR="00C3339E">
          <w:rPr>
            <w:noProof/>
          </w:rPr>
          <w:drawing>
            <wp:inline distT="0" distB="0" distL="0" distR="0" wp14:anchorId="2771EB00" wp14:editId="58C1A9E9">
              <wp:extent cx="5943600" cy="3515360"/>
              <wp:effectExtent l="0" t="0" r="0" b="8890"/>
              <wp:docPr id="32" name="Chart 32">
                <a:extLst xmlns:a="http://schemas.openxmlformats.org/drawingml/2006/main">
                  <a:ext uri="{FF2B5EF4-FFF2-40B4-BE49-F238E27FC236}">
                    <a16:creationId xmlns:a16="http://schemas.microsoft.com/office/drawing/2014/main" id="{6CEC3E61-BBFD-4CFC-B67C-8F52C3D883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ins>
    </w:p>
    <w:p w14:paraId="3C3D9462" w14:textId="1D48748B" w:rsidR="008B72C5" w:rsidDel="00615656" w:rsidRDefault="008B72C5">
      <w:pPr>
        <w:ind w:firstLine="720"/>
        <w:rPr>
          <w:ins w:id="1384" w:author="Author"/>
          <w:del w:id="1385" w:author="Author"/>
          <w:rFonts w:ascii="Segoe UI" w:hAnsi="Segoe UI" w:cs="Segoe UI"/>
          <w:b/>
          <w:bCs/>
          <w:color w:val="000000"/>
          <w:sz w:val="22"/>
          <w:szCs w:val="22"/>
        </w:rPr>
        <w:pPrChange w:id="1386" w:author="Author">
          <w:pPr/>
        </w:pPrChange>
      </w:pPr>
    </w:p>
    <w:p w14:paraId="38C13D58" w14:textId="4FDFBD17" w:rsidR="008B72C5" w:rsidDel="00615656" w:rsidRDefault="008B72C5" w:rsidP="00AA3A60">
      <w:pPr>
        <w:rPr>
          <w:del w:id="1387" w:author="Author"/>
          <w:rFonts w:ascii="Segoe UI" w:hAnsi="Segoe UI" w:cs="Segoe UI"/>
          <w:b/>
          <w:bCs/>
          <w:color w:val="000000"/>
          <w:sz w:val="22"/>
          <w:szCs w:val="22"/>
        </w:rPr>
      </w:pPr>
    </w:p>
    <w:p w14:paraId="3747715F" w14:textId="37A6B0A8" w:rsidR="00AA3A60" w:rsidRDefault="00AA3A60" w:rsidP="00AA3A60">
      <w:pPr>
        <w:pStyle w:val="Caption"/>
        <w:tabs>
          <w:tab w:val="left" w:pos="990"/>
        </w:tabs>
        <w:jc w:val="center"/>
      </w:pPr>
      <w:r>
        <w:t xml:space="preserve">Figure </w:t>
      </w:r>
      <w:r>
        <w:fldChar w:fldCharType="begin"/>
      </w:r>
      <w:r>
        <w:instrText xml:space="preserve"> SEQ Figure \* ARABIC </w:instrText>
      </w:r>
      <w:r>
        <w:fldChar w:fldCharType="separate"/>
      </w:r>
      <w:r w:rsidR="00651037">
        <w:rPr>
          <w:noProof/>
        </w:rPr>
        <w:t>10</w:t>
      </w:r>
      <w:r>
        <w:rPr>
          <w:noProof/>
        </w:rPr>
        <w:fldChar w:fldCharType="end"/>
      </w:r>
      <w:r>
        <w:t xml:space="preserve">: DPDK Driver – </w:t>
      </w:r>
      <w:r w:rsidR="001C6B25">
        <w:t>CPM5</w:t>
      </w:r>
      <w:r>
        <w:t xml:space="preserve"> PF ST C2H performance in Mpps</w:t>
      </w:r>
    </w:p>
    <w:p w14:paraId="1A3EAD58" w14:textId="09F9E051" w:rsidR="00670633" w:rsidRDefault="00670633" w:rsidP="00670633">
      <w:pPr>
        <w:pStyle w:val="Heading5"/>
        <w:rPr>
          <w:ins w:id="1388" w:author="Author"/>
        </w:rPr>
      </w:pPr>
      <w:r w:rsidRPr="006B138F">
        <w:t xml:space="preserve">ST </w:t>
      </w:r>
      <w:r>
        <w:t>H2C</w:t>
      </w:r>
      <w:r w:rsidRPr="006B138F">
        <w:t xml:space="preserve"> Performance</w:t>
      </w:r>
    </w:p>
    <w:p w14:paraId="521F38EC" w14:textId="77777777" w:rsidR="007E58F2" w:rsidRPr="007E58F2" w:rsidRDefault="007E58F2">
      <w:pPr>
        <w:pPrChange w:id="1389" w:author="Author">
          <w:pPr>
            <w:pStyle w:val="Heading5"/>
          </w:pPr>
        </w:pPrChange>
      </w:pPr>
    </w:p>
    <w:p w14:paraId="28CF5ABB" w14:textId="4735752F" w:rsidR="00ED0EE2" w:rsidDel="00615656" w:rsidRDefault="00ED0EE2" w:rsidP="00AA3A60">
      <w:pPr>
        <w:rPr>
          <w:del w:id="1390" w:author="Author"/>
        </w:rPr>
      </w:pPr>
    </w:p>
    <w:p w14:paraId="60AC669D" w14:textId="5E48C16C" w:rsidR="00ED0EE2" w:rsidRDefault="00615656" w:rsidP="00AA3A60">
      <w:pPr>
        <w:jc w:val="left"/>
        <w:rPr>
          <w:ins w:id="1391" w:author="Author"/>
          <w:rFonts w:eastAsiaTheme="majorEastAsia" w:cstheme="majorBidi"/>
          <w:b/>
          <w:color w:val="FF8001"/>
        </w:rPr>
      </w:pPr>
      <w:ins w:id="1392" w:author="Author">
        <w:r>
          <w:rPr>
            <w:noProof/>
          </w:rPr>
          <w:drawing>
            <wp:inline distT="0" distB="0" distL="0" distR="0" wp14:anchorId="28312DB8" wp14:editId="53C8B9CC">
              <wp:extent cx="5943600" cy="3536315"/>
              <wp:effectExtent l="0" t="0" r="0" b="6985"/>
              <wp:docPr id="19" name="Chart 19">
                <a:extLst xmlns:a="http://schemas.openxmlformats.org/drawingml/2006/main">
                  <a:ext uri="{FF2B5EF4-FFF2-40B4-BE49-F238E27FC236}">
                    <a16:creationId xmlns:a16="http://schemas.microsoft.com/office/drawing/2014/main" id="{2F9AE2F7-9070-4F30-BB8A-12B39A4536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ins>
      <w:del w:id="1393" w:author="Author">
        <w:r w:rsidR="00ED0EE2" w:rsidDel="00615656">
          <w:rPr>
            <w:noProof/>
          </w:rPr>
          <w:drawing>
            <wp:inline distT="0" distB="0" distL="0" distR="0" wp14:anchorId="6AC6A6F2" wp14:editId="6ADE770B">
              <wp:extent cx="5943600" cy="3597910"/>
              <wp:effectExtent l="0" t="0" r="0" b="2540"/>
              <wp:docPr id="629" name="Chart 629">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del>
    </w:p>
    <w:p w14:paraId="5106757F" w14:textId="43FCAF6E" w:rsidR="00615656" w:rsidDel="00615656" w:rsidRDefault="00615656" w:rsidP="00AA3A60">
      <w:pPr>
        <w:jc w:val="left"/>
        <w:rPr>
          <w:ins w:id="1394" w:author="Author"/>
          <w:del w:id="1395" w:author="Author"/>
          <w:rFonts w:eastAsiaTheme="majorEastAsia" w:cstheme="majorBidi"/>
          <w:b/>
          <w:color w:val="FF8001"/>
        </w:rPr>
      </w:pPr>
    </w:p>
    <w:p w14:paraId="497996D1" w14:textId="7C93DAFB" w:rsidR="008B72C5" w:rsidDel="007E58F2" w:rsidRDefault="008B72C5" w:rsidP="00AA3A60">
      <w:pPr>
        <w:jc w:val="left"/>
        <w:rPr>
          <w:ins w:id="1396" w:author="Author"/>
          <w:del w:id="1397" w:author="Author"/>
          <w:rFonts w:eastAsiaTheme="majorEastAsia" w:cstheme="majorBidi"/>
          <w:b/>
          <w:color w:val="FF8001"/>
        </w:rPr>
      </w:pPr>
    </w:p>
    <w:p w14:paraId="6650FB6F" w14:textId="041CAD8D" w:rsidR="008B72C5" w:rsidDel="007E58F2" w:rsidRDefault="008B72C5" w:rsidP="00AA3A60">
      <w:pPr>
        <w:jc w:val="left"/>
        <w:rPr>
          <w:del w:id="1398" w:author="Author"/>
          <w:rFonts w:eastAsiaTheme="majorEastAsia" w:cstheme="majorBidi"/>
          <w:b/>
          <w:color w:val="FF8001"/>
        </w:rPr>
      </w:pPr>
    </w:p>
    <w:p w14:paraId="421D0FB8" w14:textId="63E0A179" w:rsidR="00AA3A60" w:rsidRDefault="00AA3A60" w:rsidP="00AA3A60">
      <w:pPr>
        <w:pStyle w:val="Caption"/>
        <w:jc w:val="center"/>
      </w:pPr>
      <w:r>
        <w:t xml:space="preserve">Figure </w:t>
      </w:r>
      <w:r>
        <w:fldChar w:fldCharType="begin"/>
      </w:r>
      <w:r>
        <w:instrText xml:space="preserve"> SEQ Figure \* ARABIC </w:instrText>
      </w:r>
      <w:r>
        <w:fldChar w:fldCharType="separate"/>
      </w:r>
      <w:r w:rsidR="00651037">
        <w:rPr>
          <w:noProof/>
        </w:rPr>
        <w:t>11</w:t>
      </w:r>
      <w:r>
        <w:rPr>
          <w:noProof/>
        </w:rPr>
        <w:fldChar w:fldCharType="end"/>
      </w:r>
      <w:r>
        <w:t xml:space="preserve">: DPDK Driver – </w:t>
      </w:r>
      <w:r w:rsidR="001C6B25">
        <w:t>CPM5</w:t>
      </w:r>
      <w:r>
        <w:t xml:space="preserve"> PF ST H2C Performance in Gbps</w:t>
      </w:r>
    </w:p>
    <w:p w14:paraId="36695769" w14:textId="38D5A56F" w:rsidR="00615656" w:rsidRDefault="006D7FBE" w:rsidP="00AA3A60">
      <w:pPr>
        <w:jc w:val="left"/>
        <w:rPr>
          <w:ins w:id="1399" w:author="Author"/>
          <w:rFonts w:eastAsiaTheme="majorEastAsia" w:cstheme="majorBidi"/>
          <w:b/>
          <w:color w:val="FF8001"/>
        </w:rPr>
      </w:pPr>
      <w:del w:id="1400" w:author="Author">
        <w:r w:rsidDel="00615656">
          <w:rPr>
            <w:noProof/>
          </w:rPr>
          <w:drawing>
            <wp:inline distT="0" distB="0" distL="0" distR="0" wp14:anchorId="1A217017" wp14:editId="68953E7C">
              <wp:extent cx="5943600" cy="3597910"/>
              <wp:effectExtent l="0" t="0" r="0" b="2540"/>
              <wp:docPr id="630" name="Chart 630">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del>
    </w:p>
    <w:p w14:paraId="046A5CC5" w14:textId="1F0622C2" w:rsidR="00615656" w:rsidRDefault="00615656" w:rsidP="00AA3A60">
      <w:pPr>
        <w:jc w:val="left"/>
        <w:rPr>
          <w:ins w:id="1401" w:author="Author"/>
          <w:rFonts w:eastAsiaTheme="majorEastAsia" w:cstheme="majorBidi"/>
          <w:b/>
          <w:color w:val="FF8001"/>
        </w:rPr>
      </w:pPr>
      <w:ins w:id="1402" w:author="Author">
        <w:r>
          <w:rPr>
            <w:noProof/>
          </w:rPr>
          <w:drawing>
            <wp:inline distT="0" distB="0" distL="0" distR="0" wp14:anchorId="497036BB" wp14:editId="7C8B02CF">
              <wp:extent cx="5943600" cy="3536315"/>
              <wp:effectExtent l="0" t="0" r="0" b="6985"/>
              <wp:docPr id="25" name="Chart 25">
                <a:extLst xmlns:a="http://schemas.openxmlformats.org/drawingml/2006/main">
                  <a:ext uri="{FF2B5EF4-FFF2-40B4-BE49-F238E27FC236}">
                    <a16:creationId xmlns:a16="http://schemas.microsoft.com/office/drawing/2014/main" id="{3E27D860-AC8F-40A2-B06C-66D81B8BB7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ins>
    </w:p>
    <w:p w14:paraId="5C480980" w14:textId="11963C7B" w:rsidR="00615656" w:rsidRPr="00C26629" w:rsidDel="007E58F2" w:rsidRDefault="00615656" w:rsidP="00AA3A60">
      <w:pPr>
        <w:jc w:val="left"/>
        <w:rPr>
          <w:del w:id="1403" w:author="Author"/>
          <w:rFonts w:eastAsiaTheme="majorEastAsia" w:cstheme="majorBidi"/>
          <w:b/>
          <w:color w:val="FF8001"/>
        </w:rPr>
      </w:pPr>
    </w:p>
    <w:p w14:paraId="4D47EFFA" w14:textId="2DD30578" w:rsidR="00AB23DB" w:rsidRPr="00C26629" w:rsidRDefault="00AA3A60" w:rsidP="00B01568">
      <w:pPr>
        <w:jc w:val="center"/>
        <w:rPr>
          <w:bCs/>
        </w:rPr>
      </w:pPr>
      <w:r w:rsidRPr="00C26629">
        <w:rPr>
          <w:b/>
          <w:rPrChange w:id="1404" w:author="Author">
            <w:rPr>
              <w:bCs/>
            </w:rPr>
          </w:rPrChange>
        </w:rPr>
        <w:t xml:space="preserve">Figure </w:t>
      </w:r>
      <w:r w:rsidRPr="00C26629">
        <w:rPr>
          <w:b/>
          <w:szCs w:val="20"/>
        </w:rPr>
        <w:fldChar w:fldCharType="begin"/>
      </w:r>
      <w:r w:rsidRPr="00C26629">
        <w:rPr>
          <w:b/>
          <w:rPrChange w:id="1405" w:author="Author">
            <w:rPr>
              <w:bCs/>
            </w:rPr>
          </w:rPrChange>
        </w:rPr>
        <w:instrText xml:space="preserve"> SEQ Figure \* ARABIC </w:instrText>
      </w:r>
      <w:r w:rsidRPr="00C26629">
        <w:rPr>
          <w:b/>
          <w:szCs w:val="20"/>
        </w:rPr>
        <w:fldChar w:fldCharType="separate"/>
      </w:r>
      <w:r w:rsidR="00651037" w:rsidRPr="00C26629">
        <w:rPr>
          <w:b/>
          <w:noProof/>
          <w:rPrChange w:id="1406" w:author="Author">
            <w:rPr>
              <w:bCs/>
              <w:noProof/>
            </w:rPr>
          </w:rPrChange>
        </w:rPr>
        <w:t>12</w:t>
      </w:r>
      <w:r w:rsidRPr="00C26629">
        <w:rPr>
          <w:b/>
          <w:szCs w:val="20"/>
        </w:rPr>
        <w:fldChar w:fldCharType="end"/>
      </w:r>
      <w:r w:rsidRPr="00C26629">
        <w:rPr>
          <w:b/>
          <w:rPrChange w:id="1407" w:author="Author">
            <w:rPr>
              <w:bCs/>
            </w:rPr>
          </w:rPrChange>
        </w:rPr>
        <w:t xml:space="preserve">: DPDK Driver – </w:t>
      </w:r>
      <w:r w:rsidR="001C6B25" w:rsidRPr="00C26629">
        <w:rPr>
          <w:b/>
          <w:rPrChange w:id="1408" w:author="Author">
            <w:rPr>
              <w:bCs/>
            </w:rPr>
          </w:rPrChange>
        </w:rPr>
        <w:t>CPM5</w:t>
      </w:r>
      <w:r w:rsidRPr="00C26629">
        <w:rPr>
          <w:b/>
          <w:rPrChange w:id="1409" w:author="Author">
            <w:rPr>
              <w:bCs/>
            </w:rPr>
          </w:rPrChange>
        </w:rPr>
        <w:t xml:space="preserve"> PF ST H2C Performance in Mpps</w:t>
      </w:r>
    </w:p>
    <w:p w14:paraId="6E99D276" w14:textId="77777777" w:rsidR="00AA3A60" w:rsidRDefault="00AA3A60" w:rsidP="00AA3A60"/>
    <w:p w14:paraId="09E6E653" w14:textId="6A39BD58" w:rsidR="009E644C" w:rsidRPr="006B138F" w:rsidRDefault="009E644C" w:rsidP="009E644C">
      <w:pPr>
        <w:pStyle w:val="Heading5"/>
      </w:pPr>
      <w:r w:rsidRPr="006B138F">
        <w:t xml:space="preserve">ST </w:t>
      </w:r>
      <w:r>
        <w:t>Forwarding</w:t>
      </w:r>
      <w:r w:rsidRPr="006B138F">
        <w:t xml:space="preserve"> Performance</w:t>
      </w:r>
    </w:p>
    <w:p w14:paraId="3ED58F73" w14:textId="77777777" w:rsidR="00A049E9" w:rsidRDefault="00A049E9" w:rsidP="00AA3A60">
      <w:pPr>
        <w:rPr>
          <w:rFonts w:eastAsiaTheme="majorEastAsia" w:cstheme="majorBidi"/>
          <w:b/>
          <w:color w:val="FF8001"/>
          <w:sz w:val="24"/>
        </w:rPr>
      </w:pPr>
    </w:p>
    <w:p w14:paraId="3569C59E" w14:textId="5B5D3FB4" w:rsidR="00A049E9" w:rsidRDefault="00A049E9" w:rsidP="00AA3A60">
      <w:pPr>
        <w:rPr>
          <w:rFonts w:eastAsiaTheme="majorEastAsia" w:cstheme="majorBidi"/>
          <w:b/>
          <w:color w:val="FF8001"/>
          <w:sz w:val="24"/>
        </w:rPr>
      </w:pPr>
      <w:del w:id="1410" w:author="Author">
        <w:r w:rsidDel="007E58F2">
          <w:rPr>
            <w:noProof/>
          </w:rPr>
          <w:drawing>
            <wp:inline distT="0" distB="0" distL="0" distR="0" wp14:anchorId="1BB0D9DD" wp14:editId="77527BB0">
              <wp:extent cx="5943600" cy="3596005"/>
              <wp:effectExtent l="0" t="0" r="0" b="4445"/>
              <wp:docPr id="631" name="Chart 631">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del>
      <w:ins w:id="1411" w:author="Author">
        <w:r w:rsidR="007E58F2">
          <w:rPr>
            <w:noProof/>
          </w:rPr>
          <w:drawing>
            <wp:inline distT="0" distB="0" distL="0" distR="0" wp14:anchorId="2361CE82" wp14:editId="7EBF6FA2">
              <wp:extent cx="5943600" cy="3596005"/>
              <wp:effectExtent l="0" t="0" r="0" b="4445"/>
              <wp:docPr id="26" name="Chart 26">
                <a:extLst xmlns:a="http://schemas.openxmlformats.org/drawingml/2006/main">
                  <a:ext uri="{FF2B5EF4-FFF2-40B4-BE49-F238E27FC236}">
                    <a16:creationId xmlns:a16="http://schemas.microsoft.com/office/drawing/2014/main" id="{6779C612-6207-49D3-A7E7-2CCD270890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ins>
    </w:p>
    <w:p w14:paraId="489CC7C8" w14:textId="4AF219BD" w:rsidR="009E644C" w:rsidRDefault="009E644C" w:rsidP="009E644C">
      <w:pPr>
        <w:pStyle w:val="Caption"/>
        <w:jc w:val="center"/>
      </w:pPr>
      <w:r>
        <w:t xml:space="preserve">Figure </w:t>
      </w:r>
      <w:r>
        <w:fldChar w:fldCharType="begin"/>
      </w:r>
      <w:r>
        <w:instrText xml:space="preserve"> SEQ Figure \* ARABIC </w:instrText>
      </w:r>
      <w:r>
        <w:fldChar w:fldCharType="separate"/>
      </w:r>
      <w:r w:rsidR="00651037">
        <w:rPr>
          <w:noProof/>
        </w:rPr>
        <w:t>13</w:t>
      </w:r>
      <w:r>
        <w:rPr>
          <w:noProof/>
        </w:rPr>
        <w:fldChar w:fldCharType="end"/>
      </w:r>
      <w:r>
        <w:t xml:space="preserve">: DPDK Driver – </w:t>
      </w:r>
      <w:r w:rsidR="001C6B25">
        <w:t>CPM5</w:t>
      </w:r>
      <w:r>
        <w:t xml:space="preserve"> PF Forwarding performance in Gbps</w:t>
      </w:r>
    </w:p>
    <w:p w14:paraId="2DC5D3AC" w14:textId="27D0EAB2" w:rsidR="00A049E9" w:rsidRDefault="00A049E9" w:rsidP="00A049E9">
      <w:del w:id="1412" w:author="Author">
        <w:r w:rsidDel="00C3339E">
          <w:rPr>
            <w:noProof/>
          </w:rPr>
          <w:drawing>
            <wp:inline distT="0" distB="0" distL="0" distR="0" wp14:anchorId="25D9B039" wp14:editId="02ABF6D9">
              <wp:extent cx="5943600" cy="3596005"/>
              <wp:effectExtent l="0" t="0" r="0" b="4445"/>
              <wp:docPr id="632" name="Chart 632">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del>
      <w:ins w:id="1413" w:author="Author">
        <w:r w:rsidR="00C3339E">
          <w:rPr>
            <w:noProof/>
          </w:rPr>
          <w:drawing>
            <wp:inline distT="0" distB="0" distL="0" distR="0" wp14:anchorId="14C87925" wp14:editId="09316C8C">
              <wp:extent cx="5943600" cy="3596005"/>
              <wp:effectExtent l="0" t="0" r="0" b="4445"/>
              <wp:docPr id="30" name="Chart 30">
                <a:extLst xmlns:a="http://schemas.openxmlformats.org/drawingml/2006/main">
                  <a:ext uri="{FF2B5EF4-FFF2-40B4-BE49-F238E27FC236}">
                    <a16:creationId xmlns:a16="http://schemas.microsoft.com/office/drawing/2014/main" id="{C8DEFC2E-96D8-4D08-B0AC-6138F820E9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ins>
    </w:p>
    <w:p w14:paraId="0E847255" w14:textId="01932BA8" w:rsidR="009E644C" w:rsidRPr="00007B8F" w:rsidRDefault="009E644C" w:rsidP="009E644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651037">
        <w:rPr>
          <w:noProof/>
        </w:rPr>
        <w:t>14</w:t>
      </w:r>
      <w:r>
        <w:rPr>
          <w:noProof/>
        </w:rPr>
        <w:fldChar w:fldCharType="end"/>
      </w:r>
      <w:r>
        <w:t xml:space="preserve">: DPDK Driver – </w:t>
      </w:r>
      <w:r w:rsidR="001C6B25">
        <w:t>CPM5</w:t>
      </w:r>
      <w:r>
        <w:t xml:space="preserve"> PF Forwarding performance in Mpps</w:t>
      </w:r>
    </w:p>
    <w:p w14:paraId="0A22D5B6" w14:textId="77777777" w:rsidR="009E644C" w:rsidRDefault="009E644C" w:rsidP="009E644C"/>
    <w:p w14:paraId="756D6EBF" w14:textId="77777777" w:rsidR="009E644C" w:rsidRPr="00BB1908" w:rsidRDefault="009E644C" w:rsidP="009E644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9E644C" w14:paraId="28EF9720"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023E881B" w14:textId="77777777" w:rsidR="009E644C" w:rsidRPr="00444C46" w:rsidRDefault="009E644C" w:rsidP="009E3B89">
            <w:pPr>
              <w:rPr>
                <w:color w:val="auto"/>
              </w:rPr>
            </w:pPr>
            <w:r w:rsidRPr="00444C46">
              <w:rPr>
                <w:color w:val="auto"/>
              </w:rPr>
              <w:t>Packet Size (Bytes)</w:t>
            </w:r>
          </w:p>
        </w:tc>
        <w:tc>
          <w:tcPr>
            <w:tcW w:w="2091" w:type="dxa"/>
            <w:gridSpan w:val="2"/>
            <w:vAlign w:val="center"/>
          </w:tcPr>
          <w:p w14:paraId="33F82AE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5291E6FC" w14:textId="77777777" w:rsidR="009E644C" w:rsidRPr="00444C46" w:rsidRDefault="009E644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42573BF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27A38A0F"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7F41E7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7B40A958"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7AAD7C1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6C7D95FA"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r>
      <w:tr w:rsidR="009E644C" w14:paraId="6F39F7B2"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0A85717B" w14:textId="77777777" w:rsidR="009E644C" w:rsidRPr="00444C46" w:rsidRDefault="009E644C" w:rsidP="009E3B89"/>
        </w:tc>
        <w:tc>
          <w:tcPr>
            <w:tcW w:w="851" w:type="dxa"/>
            <w:vAlign w:val="center"/>
          </w:tcPr>
          <w:p w14:paraId="3C5F40C5"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2D448B2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399C0D5F"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2B9CF0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1D4901E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14DA24FA"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0FC9578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A306FB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BC306C" w14:paraId="0E9CF70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1DE0676B" w14:textId="77777777" w:rsidR="00BC306C" w:rsidRDefault="00BC306C" w:rsidP="00BC306C">
            <w:r>
              <w:rPr>
                <w:rFonts w:ascii="Calibri" w:hAnsi="Calibri" w:cs="Calibri"/>
                <w:b w:val="0"/>
                <w:bCs w:val="0"/>
                <w:color w:val="000000"/>
                <w:sz w:val="22"/>
                <w:szCs w:val="22"/>
              </w:rPr>
              <w:t>64</w:t>
            </w:r>
          </w:p>
        </w:tc>
        <w:tc>
          <w:tcPr>
            <w:tcW w:w="851" w:type="dxa"/>
            <w:vAlign w:val="bottom"/>
          </w:tcPr>
          <w:p w14:paraId="44EC422C" w14:textId="593B1F0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414" w:author="Author">
              <w:r>
                <w:rPr>
                  <w:rFonts w:ascii="Calibri" w:hAnsi="Calibri" w:cs="Calibri"/>
                  <w:color w:val="000000"/>
                  <w:sz w:val="22"/>
                  <w:szCs w:val="22"/>
                </w:rPr>
                <w:t>94.87</w:t>
              </w:r>
              <w:del w:id="1415" w:author="Author">
                <w:r w:rsidDel="00796308">
                  <w:rPr>
                    <w:rFonts w:ascii="Calibri" w:hAnsi="Calibri" w:cs="Calibri"/>
                    <w:color w:val="000000"/>
                    <w:sz w:val="22"/>
                    <w:szCs w:val="22"/>
                  </w:rPr>
                  <w:delText>94.86788</w:delText>
                </w:r>
              </w:del>
            </w:ins>
            <w:del w:id="1416" w:author="Author">
              <w:r w:rsidDel="00796308">
                <w:rPr>
                  <w:rFonts w:ascii="Calibri" w:hAnsi="Calibri" w:cs="Calibri"/>
                  <w:color w:val="000000"/>
                  <w:sz w:val="22"/>
                  <w:szCs w:val="22"/>
                </w:rPr>
                <w:delText>94.498</w:delText>
              </w:r>
            </w:del>
          </w:p>
        </w:tc>
        <w:tc>
          <w:tcPr>
            <w:tcW w:w="1240" w:type="dxa"/>
            <w:vAlign w:val="bottom"/>
          </w:tcPr>
          <w:p w14:paraId="36B364B5" w14:textId="1C8EF39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17" w:author="Author">
              <w:r>
                <w:rPr>
                  <w:rFonts w:ascii="Calibri" w:hAnsi="Calibri" w:cs="Calibri"/>
                  <w:color w:val="000000"/>
                  <w:sz w:val="22"/>
                  <w:szCs w:val="22"/>
                </w:rPr>
                <w:t>48.57</w:t>
              </w:r>
              <w:del w:id="1418" w:author="Author">
                <w:r w:rsidDel="00797293">
                  <w:rPr>
                    <w:rFonts w:ascii="Calibri" w:hAnsi="Calibri" w:cs="Calibri"/>
                    <w:color w:val="000000"/>
                    <w:sz w:val="22"/>
                    <w:szCs w:val="22"/>
                  </w:rPr>
                  <w:delText>48.57235</w:delText>
                </w:r>
              </w:del>
            </w:ins>
            <w:del w:id="1419" w:author="Author">
              <w:r w:rsidDel="00797293">
                <w:rPr>
                  <w:rFonts w:ascii="Calibri" w:hAnsi="Calibri" w:cs="Calibri"/>
                  <w:color w:val="000000"/>
                  <w:sz w:val="22"/>
                  <w:szCs w:val="22"/>
                </w:rPr>
                <w:delText>48.38</w:delText>
              </w:r>
            </w:del>
          </w:p>
        </w:tc>
        <w:tc>
          <w:tcPr>
            <w:tcW w:w="851" w:type="dxa"/>
            <w:vAlign w:val="bottom"/>
          </w:tcPr>
          <w:p w14:paraId="1B2B3B9D" w14:textId="2EECDA9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20" w:author="Author">
              <w:r>
                <w:rPr>
                  <w:rFonts w:ascii="Calibri" w:hAnsi="Calibri" w:cs="Calibri"/>
                  <w:color w:val="000000"/>
                  <w:sz w:val="22"/>
                  <w:szCs w:val="22"/>
                </w:rPr>
                <w:t>95.09</w:t>
              </w:r>
            </w:ins>
            <w:del w:id="1421" w:author="Author">
              <w:r w:rsidDel="00D934F4">
                <w:rPr>
                  <w:rFonts w:ascii="Calibri" w:hAnsi="Calibri" w:cs="Calibri"/>
                  <w:color w:val="000000"/>
                  <w:sz w:val="22"/>
                  <w:szCs w:val="22"/>
                </w:rPr>
                <w:delText>94.587</w:delText>
              </w:r>
            </w:del>
          </w:p>
        </w:tc>
        <w:tc>
          <w:tcPr>
            <w:tcW w:w="1240" w:type="dxa"/>
            <w:vAlign w:val="bottom"/>
          </w:tcPr>
          <w:p w14:paraId="649AB0ED" w14:textId="6807B60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22" w:author="Author">
              <w:r>
                <w:rPr>
                  <w:rFonts w:ascii="Calibri" w:hAnsi="Calibri" w:cs="Calibri"/>
                  <w:color w:val="000000"/>
                  <w:sz w:val="22"/>
                  <w:szCs w:val="22"/>
                </w:rPr>
                <w:t>48.69</w:t>
              </w:r>
              <w:del w:id="1423" w:author="Author">
                <w:r w:rsidDel="00A3203E">
                  <w:rPr>
                    <w:rFonts w:ascii="Calibri" w:hAnsi="Calibri" w:cs="Calibri"/>
                    <w:color w:val="000000"/>
                    <w:sz w:val="22"/>
                    <w:szCs w:val="22"/>
                  </w:rPr>
                  <w:delText>48.68519</w:delText>
                </w:r>
              </w:del>
            </w:ins>
            <w:del w:id="1424" w:author="Author">
              <w:r w:rsidDel="00A3203E">
                <w:rPr>
                  <w:rFonts w:ascii="Calibri" w:hAnsi="Calibri" w:cs="Calibri"/>
                  <w:color w:val="000000"/>
                  <w:sz w:val="22"/>
                  <w:szCs w:val="22"/>
                </w:rPr>
                <w:delText>48.43</w:delText>
              </w:r>
            </w:del>
          </w:p>
        </w:tc>
        <w:tc>
          <w:tcPr>
            <w:tcW w:w="886" w:type="dxa"/>
            <w:vAlign w:val="bottom"/>
          </w:tcPr>
          <w:p w14:paraId="1D826B76" w14:textId="09FD669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25" w:author="Author">
              <w:r>
                <w:rPr>
                  <w:rFonts w:ascii="Calibri" w:hAnsi="Calibri" w:cs="Calibri"/>
                  <w:color w:val="000000"/>
                  <w:sz w:val="22"/>
                  <w:szCs w:val="22"/>
                </w:rPr>
                <w:t>71.43</w:t>
              </w:r>
            </w:ins>
            <w:del w:id="1426" w:author="Author">
              <w:r w:rsidDel="00B278BC">
                <w:rPr>
                  <w:rFonts w:ascii="Calibri" w:hAnsi="Calibri" w:cs="Calibri"/>
                  <w:color w:val="000000"/>
                  <w:sz w:val="22"/>
                  <w:szCs w:val="22"/>
                </w:rPr>
                <w:delText>67.881</w:delText>
              </w:r>
            </w:del>
          </w:p>
        </w:tc>
        <w:tc>
          <w:tcPr>
            <w:tcW w:w="1240" w:type="dxa"/>
            <w:vAlign w:val="bottom"/>
          </w:tcPr>
          <w:p w14:paraId="2F614EE8" w14:textId="7BBCCEE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27" w:author="Author">
              <w:r>
                <w:rPr>
                  <w:rFonts w:ascii="Calibri" w:hAnsi="Calibri" w:cs="Calibri"/>
                  <w:color w:val="000000"/>
                  <w:sz w:val="22"/>
                  <w:szCs w:val="22"/>
                </w:rPr>
                <w:t>36.57</w:t>
              </w:r>
              <w:del w:id="1428" w:author="Author">
                <w:r w:rsidDel="000A3504">
                  <w:rPr>
                    <w:rFonts w:ascii="Calibri" w:hAnsi="Calibri" w:cs="Calibri"/>
                    <w:color w:val="000000"/>
                    <w:sz w:val="22"/>
                    <w:szCs w:val="22"/>
                  </w:rPr>
                  <w:delText>36.57103</w:delText>
                </w:r>
              </w:del>
            </w:ins>
            <w:del w:id="1429" w:author="Author">
              <w:r w:rsidDel="000A3504">
                <w:rPr>
                  <w:rFonts w:ascii="Calibri" w:hAnsi="Calibri" w:cs="Calibri"/>
                  <w:color w:val="000000"/>
                  <w:sz w:val="22"/>
                  <w:szCs w:val="22"/>
                </w:rPr>
                <w:delText>34.76</w:delText>
              </w:r>
            </w:del>
          </w:p>
        </w:tc>
        <w:tc>
          <w:tcPr>
            <w:tcW w:w="886" w:type="dxa"/>
            <w:vAlign w:val="bottom"/>
          </w:tcPr>
          <w:p w14:paraId="431CE73C" w14:textId="1AAACD9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30" w:author="Author">
              <w:r>
                <w:rPr>
                  <w:rFonts w:ascii="Calibri" w:hAnsi="Calibri" w:cs="Calibri"/>
                  <w:color w:val="000000"/>
                  <w:sz w:val="22"/>
                  <w:szCs w:val="22"/>
                </w:rPr>
                <w:t>35.71</w:t>
              </w:r>
            </w:ins>
            <w:del w:id="1431" w:author="Author">
              <w:r w:rsidDel="005B405D">
                <w:rPr>
                  <w:rFonts w:ascii="Calibri" w:hAnsi="Calibri" w:cs="Calibri"/>
                  <w:color w:val="000000"/>
                  <w:sz w:val="22"/>
                  <w:szCs w:val="22"/>
                </w:rPr>
                <w:delText>34.914</w:delText>
              </w:r>
            </w:del>
          </w:p>
        </w:tc>
        <w:tc>
          <w:tcPr>
            <w:tcW w:w="1240" w:type="dxa"/>
            <w:vAlign w:val="bottom"/>
          </w:tcPr>
          <w:p w14:paraId="46DFB12D" w14:textId="55C2627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32" w:author="Author">
              <w:r>
                <w:rPr>
                  <w:rFonts w:ascii="Calibri" w:hAnsi="Calibri" w:cs="Calibri"/>
                  <w:color w:val="000000"/>
                  <w:sz w:val="22"/>
                  <w:szCs w:val="22"/>
                </w:rPr>
                <w:t>18.29</w:t>
              </w:r>
              <w:del w:id="1433" w:author="Author">
                <w:r w:rsidDel="00AA05BE">
                  <w:rPr>
                    <w:rFonts w:ascii="Calibri" w:hAnsi="Calibri" w:cs="Calibri"/>
                    <w:color w:val="000000"/>
                    <w:sz w:val="22"/>
                    <w:szCs w:val="22"/>
                  </w:rPr>
                  <w:delText>18.28552</w:delText>
                </w:r>
              </w:del>
            </w:ins>
            <w:del w:id="1434" w:author="Author">
              <w:r w:rsidDel="00AA05BE">
                <w:rPr>
                  <w:rFonts w:ascii="Calibri" w:hAnsi="Calibri" w:cs="Calibri"/>
                  <w:color w:val="000000"/>
                  <w:sz w:val="22"/>
                  <w:szCs w:val="22"/>
                </w:rPr>
                <w:delText>17.88</w:delText>
              </w:r>
            </w:del>
          </w:p>
        </w:tc>
      </w:tr>
      <w:tr w:rsidR="00BC306C" w14:paraId="1EC69AF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BD5555" w14:textId="77777777" w:rsidR="00BC306C" w:rsidRDefault="00BC306C" w:rsidP="00BC306C">
            <w:r>
              <w:rPr>
                <w:rFonts w:ascii="Calibri" w:hAnsi="Calibri" w:cs="Calibri"/>
                <w:b w:val="0"/>
                <w:bCs w:val="0"/>
                <w:color w:val="000000"/>
                <w:sz w:val="22"/>
                <w:szCs w:val="22"/>
              </w:rPr>
              <w:t>128</w:t>
            </w:r>
          </w:p>
        </w:tc>
        <w:tc>
          <w:tcPr>
            <w:tcW w:w="851" w:type="dxa"/>
            <w:vAlign w:val="bottom"/>
          </w:tcPr>
          <w:p w14:paraId="187F618B" w14:textId="4C21DDD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35" w:author="Author">
              <w:r>
                <w:rPr>
                  <w:rFonts w:ascii="Calibri" w:hAnsi="Calibri" w:cs="Calibri"/>
                  <w:color w:val="000000"/>
                  <w:sz w:val="22"/>
                  <w:szCs w:val="22"/>
                </w:rPr>
                <w:t>64.61</w:t>
              </w:r>
              <w:del w:id="1436" w:author="Author">
                <w:r w:rsidDel="00796308">
                  <w:rPr>
                    <w:rFonts w:ascii="Calibri" w:hAnsi="Calibri" w:cs="Calibri"/>
                    <w:color w:val="000000"/>
                    <w:sz w:val="22"/>
                    <w:szCs w:val="22"/>
                  </w:rPr>
                  <w:delText>64.61045</w:delText>
                </w:r>
              </w:del>
            </w:ins>
            <w:del w:id="1437" w:author="Author">
              <w:r w:rsidDel="00796308">
                <w:rPr>
                  <w:rFonts w:ascii="Calibri" w:hAnsi="Calibri" w:cs="Calibri"/>
                  <w:color w:val="000000"/>
                  <w:sz w:val="22"/>
                  <w:szCs w:val="22"/>
                </w:rPr>
                <w:delText>64.615</w:delText>
              </w:r>
            </w:del>
          </w:p>
        </w:tc>
        <w:tc>
          <w:tcPr>
            <w:tcW w:w="1240" w:type="dxa"/>
            <w:vAlign w:val="bottom"/>
          </w:tcPr>
          <w:p w14:paraId="69CDC5CB" w14:textId="5ECF279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38" w:author="Author">
              <w:r>
                <w:rPr>
                  <w:rFonts w:ascii="Calibri" w:hAnsi="Calibri" w:cs="Calibri"/>
                  <w:color w:val="000000"/>
                  <w:sz w:val="22"/>
                  <w:szCs w:val="22"/>
                </w:rPr>
                <w:t>66.16</w:t>
              </w:r>
              <w:del w:id="1439" w:author="Author">
                <w:r w:rsidDel="00797293">
                  <w:rPr>
                    <w:rFonts w:ascii="Calibri" w:hAnsi="Calibri" w:cs="Calibri"/>
                    <w:color w:val="000000"/>
                    <w:sz w:val="22"/>
                    <w:szCs w:val="22"/>
                  </w:rPr>
                  <w:delText>66.1611</w:delText>
                </w:r>
              </w:del>
            </w:ins>
            <w:del w:id="1440" w:author="Author">
              <w:r w:rsidDel="00797293">
                <w:rPr>
                  <w:rFonts w:ascii="Calibri" w:hAnsi="Calibri" w:cs="Calibri"/>
                  <w:color w:val="000000"/>
                  <w:sz w:val="22"/>
                  <w:szCs w:val="22"/>
                </w:rPr>
                <w:delText>66.17</w:delText>
              </w:r>
            </w:del>
          </w:p>
        </w:tc>
        <w:tc>
          <w:tcPr>
            <w:tcW w:w="851" w:type="dxa"/>
            <w:vAlign w:val="bottom"/>
          </w:tcPr>
          <w:p w14:paraId="1629F4B6" w14:textId="01B484C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41" w:author="Author">
              <w:r>
                <w:rPr>
                  <w:rFonts w:ascii="Calibri" w:hAnsi="Calibri" w:cs="Calibri"/>
                  <w:color w:val="000000"/>
                  <w:sz w:val="22"/>
                  <w:szCs w:val="22"/>
                </w:rPr>
                <w:t>64.45</w:t>
              </w:r>
            </w:ins>
            <w:del w:id="1442" w:author="Author">
              <w:r w:rsidDel="00D934F4">
                <w:rPr>
                  <w:rFonts w:ascii="Calibri" w:hAnsi="Calibri" w:cs="Calibri"/>
                  <w:color w:val="000000"/>
                  <w:sz w:val="22"/>
                  <w:szCs w:val="22"/>
                </w:rPr>
                <w:delText>64.655</w:delText>
              </w:r>
            </w:del>
          </w:p>
        </w:tc>
        <w:tc>
          <w:tcPr>
            <w:tcW w:w="1240" w:type="dxa"/>
            <w:vAlign w:val="bottom"/>
          </w:tcPr>
          <w:p w14:paraId="629D962C" w14:textId="3888A6B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43" w:author="Author">
              <w:r>
                <w:rPr>
                  <w:rFonts w:ascii="Calibri" w:hAnsi="Calibri" w:cs="Calibri"/>
                  <w:color w:val="000000"/>
                  <w:sz w:val="22"/>
                  <w:szCs w:val="22"/>
                </w:rPr>
                <w:t>66.00</w:t>
              </w:r>
              <w:del w:id="1444" w:author="Author">
                <w:r w:rsidDel="00A3203E">
                  <w:rPr>
                    <w:rFonts w:ascii="Calibri" w:hAnsi="Calibri" w:cs="Calibri"/>
                    <w:color w:val="000000"/>
                    <w:sz w:val="22"/>
                    <w:szCs w:val="22"/>
                  </w:rPr>
                  <w:delText>65.99711</w:delText>
                </w:r>
              </w:del>
            </w:ins>
            <w:del w:id="1445" w:author="Author">
              <w:r w:rsidDel="00A3203E">
                <w:rPr>
                  <w:rFonts w:ascii="Calibri" w:hAnsi="Calibri" w:cs="Calibri"/>
                  <w:color w:val="000000"/>
                  <w:sz w:val="22"/>
                  <w:szCs w:val="22"/>
                </w:rPr>
                <w:delText>66.21</w:delText>
              </w:r>
            </w:del>
          </w:p>
        </w:tc>
        <w:tc>
          <w:tcPr>
            <w:tcW w:w="886" w:type="dxa"/>
            <w:vAlign w:val="bottom"/>
          </w:tcPr>
          <w:p w14:paraId="52970EB1" w14:textId="5A6B665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46" w:author="Author">
              <w:r>
                <w:rPr>
                  <w:rFonts w:ascii="Calibri" w:hAnsi="Calibri" w:cs="Calibri"/>
                  <w:color w:val="000000"/>
                  <w:sz w:val="22"/>
                  <w:szCs w:val="22"/>
                </w:rPr>
                <w:t>62.50</w:t>
              </w:r>
            </w:ins>
            <w:del w:id="1447" w:author="Author">
              <w:r w:rsidDel="00B278BC">
                <w:rPr>
                  <w:rFonts w:ascii="Calibri" w:hAnsi="Calibri" w:cs="Calibri"/>
                  <w:color w:val="000000"/>
                  <w:sz w:val="22"/>
                  <w:szCs w:val="22"/>
                </w:rPr>
                <w:delText>62.485</w:delText>
              </w:r>
            </w:del>
          </w:p>
        </w:tc>
        <w:tc>
          <w:tcPr>
            <w:tcW w:w="1240" w:type="dxa"/>
            <w:vAlign w:val="bottom"/>
          </w:tcPr>
          <w:p w14:paraId="081B8E0C" w14:textId="130D12F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48" w:author="Author">
              <w:r>
                <w:rPr>
                  <w:rFonts w:ascii="Calibri" w:hAnsi="Calibri" w:cs="Calibri"/>
                  <w:color w:val="000000"/>
                  <w:sz w:val="22"/>
                  <w:szCs w:val="22"/>
                </w:rPr>
                <w:t>64.00</w:t>
              </w:r>
              <w:del w:id="1449" w:author="Author">
                <w:r w:rsidDel="000A3504">
                  <w:rPr>
                    <w:rFonts w:ascii="Calibri" w:hAnsi="Calibri" w:cs="Calibri"/>
                    <w:color w:val="000000"/>
                    <w:sz w:val="22"/>
                    <w:szCs w:val="22"/>
                  </w:rPr>
                  <w:delText>63.99936</w:delText>
                </w:r>
              </w:del>
            </w:ins>
            <w:del w:id="1450" w:author="Author">
              <w:r w:rsidDel="000A3504">
                <w:rPr>
                  <w:rFonts w:ascii="Calibri" w:hAnsi="Calibri" w:cs="Calibri"/>
                  <w:color w:val="000000"/>
                  <w:sz w:val="22"/>
                  <w:szCs w:val="22"/>
                </w:rPr>
                <w:delText>63.98</w:delText>
              </w:r>
            </w:del>
          </w:p>
        </w:tc>
        <w:tc>
          <w:tcPr>
            <w:tcW w:w="886" w:type="dxa"/>
            <w:vAlign w:val="bottom"/>
          </w:tcPr>
          <w:p w14:paraId="24250B7F" w14:textId="2239BB9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51" w:author="Author">
              <w:r>
                <w:rPr>
                  <w:rFonts w:ascii="Calibri" w:hAnsi="Calibri" w:cs="Calibri"/>
                  <w:color w:val="000000"/>
                  <w:sz w:val="22"/>
                  <w:szCs w:val="22"/>
                </w:rPr>
                <w:t>31.25</w:t>
              </w:r>
            </w:ins>
            <w:del w:id="1452" w:author="Author">
              <w:r w:rsidDel="005B405D">
                <w:rPr>
                  <w:rFonts w:ascii="Calibri" w:hAnsi="Calibri" w:cs="Calibri"/>
                  <w:color w:val="000000"/>
                  <w:sz w:val="22"/>
                  <w:szCs w:val="22"/>
                </w:rPr>
                <w:delText>31.234</w:delText>
              </w:r>
            </w:del>
          </w:p>
        </w:tc>
        <w:tc>
          <w:tcPr>
            <w:tcW w:w="1240" w:type="dxa"/>
            <w:vAlign w:val="bottom"/>
          </w:tcPr>
          <w:p w14:paraId="3C36D643" w14:textId="3E8050E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53" w:author="Author">
              <w:r>
                <w:rPr>
                  <w:rFonts w:ascii="Calibri" w:hAnsi="Calibri" w:cs="Calibri"/>
                  <w:color w:val="000000"/>
                  <w:sz w:val="22"/>
                  <w:szCs w:val="22"/>
                </w:rPr>
                <w:t>32.00</w:t>
              </w:r>
              <w:del w:id="1454" w:author="Author">
                <w:r w:rsidDel="00AA05BE">
                  <w:rPr>
                    <w:rFonts w:ascii="Calibri" w:hAnsi="Calibri" w:cs="Calibri"/>
                    <w:color w:val="000000"/>
                    <w:sz w:val="22"/>
                    <w:szCs w:val="22"/>
                  </w:rPr>
                  <w:delText>31.99972</w:delText>
                </w:r>
              </w:del>
            </w:ins>
            <w:del w:id="1455" w:author="Author">
              <w:r w:rsidDel="00AA05BE">
                <w:rPr>
                  <w:rFonts w:ascii="Calibri" w:hAnsi="Calibri" w:cs="Calibri"/>
                  <w:color w:val="000000"/>
                  <w:sz w:val="22"/>
                  <w:szCs w:val="22"/>
                </w:rPr>
                <w:delText>31.98</w:delText>
              </w:r>
            </w:del>
          </w:p>
        </w:tc>
      </w:tr>
      <w:tr w:rsidR="00BC306C" w14:paraId="05686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349CCC" w14:textId="77777777" w:rsidR="00BC306C" w:rsidRDefault="00BC306C" w:rsidP="00BC306C">
            <w:r>
              <w:rPr>
                <w:rFonts w:ascii="Calibri" w:hAnsi="Calibri" w:cs="Calibri"/>
                <w:b w:val="0"/>
                <w:bCs w:val="0"/>
                <w:color w:val="000000"/>
                <w:sz w:val="22"/>
                <w:szCs w:val="22"/>
              </w:rPr>
              <w:t>192</w:t>
            </w:r>
          </w:p>
        </w:tc>
        <w:tc>
          <w:tcPr>
            <w:tcW w:w="851" w:type="dxa"/>
            <w:vAlign w:val="bottom"/>
          </w:tcPr>
          <w:p w14:paraId="3170237D" w14:textId="4A48E8A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56" w:author="Author">
              <w:r>
                <w:rPr>
                  <w:rFonts w:ascii="Calibri" w:hAnsi="Calibri" w:cs="Calibri"/>
                  <w:color w:val="000000"/>
                  <w:sz w:val="22"/>
                  <w:szCs w:val="22"/>
                </w:rPr>
                <w:t>48.32</w:t>
              </w:r>
              <w:del w:id="1457" w:author="Author">
                <w:r w:rsidDel="00796308">
                  <w:rPr>
                    <w:rFonts w:ascii="Calibri" w:hAnsi="Calibri" w:cs="Calibri"/>
                    <w:color w:val="000000"/>
                    <w:sz w:val="22"/>
                    <w:szCs w:val="22"/>
                  </w:rPr>
                  <w:delText>48.32249</w:delText>
                </w:r>
              </w:del>
            </w:ins>
            <w:del w:id="1458" w:author="Author">
              <w:r w:rsidDel="00796308">
                <w:rPr>
                  <w:rFonts w:ascii="Calibri" w:hAnsi="Calibri" w:cs="Calibri"/>
                  <w:color w:val="000000"/>
                  <w:sz w:val="22"/>
                  <w:szCs w:val="22"/>
                </w:rPr>
                <w:delText>48.576</w:delText>
              </w:r>
            </w:del>
          </w:p>
        </w:tc>
        <w:tc>
          <w:tcPr>
            <w:tcW w:w="1240" w:type="dxa"/>
            <w:vAlign w:val="bottom"/>
          </w:tcPr>
          <w:p w14:paraId="360E4309" w14:textId="1096000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59" w:author="Author">
              <w:r>
                <w:rPr>
                  <w:rFonts w:ascii="Calibri" w:hAnsi="Calibri" w:cs="Calibri"/>
                  <w:color w:val="000000"/>
                  <w:sz w:val="22"/>
                  <w:szCs w:val="22"/>
                </w:rPr>
                <w:t>74.22</w:t>
              </w:r>
              <w:del w:id="1460" w:author="Author">
                <w:r w:rsidDel="00797293">
                  <w:rPr>
                    <w:rFonts w:ascii="Calibri" w:hAnsi="Calibri" w:cs="Calibri"/>
                    <w:color w:val="000000"/>
                    <w:sz w:val="22"/>
                    <w:szCs w:val="22"/>
                  </w:rPr>
                  <w:delText>74.22334</w:delText>
                </w:r>
              </w:del>
            </w:ins>
            <w:del w:id="1461" w:author="Author">
              <w:r w:rsidDel="00797293">
                <w:rPr>
                  <w:rFonts w:ascii="Calibri" w:hAnsi="Calibri" w:cs="Calibri"/>
                  <w:color w:val="000000"/>
                  <w:sz w:val="22"/>
                  <w:szCs w:val="22"/>
                </w:rPr>
                <w:delText>74.61</w:delText>
              </w:r>
            </w:del>
          </w:p>
        </w:tc>
        <w:tc>
          <w:tcPr>
            <w:tcW w:w="851" w:type="dxa"/>
            <w:vAlign w:val="bottom"/>
          </w:tcPr>
          <w:p w14:paraId="5C2E74D4" w14:textId="0E0FAB7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62" w:author="Author">
              <w:r>
                <w:rPr>
                  <w:rFonts w:ascii="Calibri" w:hAnsi="Calibri" w:cs="Calibri"/>
                  <w:color w:val="000000"/>
                  <w:sz w:val="22"/>
                  <w:szCs w:val="22"/>
                </w:rPr>
                <w:t>48.30</w:t>
              </w:r>
            </w:ins>
            <w:del w:id="1463" w:author="Author">
              <w:r w:rsidDel="00D934F4">
                <w:rPr>
                  <w:rFonts w:ascii="Calibri" w:hAnsi="Calibri" w:cs="Calibri"/>
                  <w:color w:val="000000"/>
                  <w:sz w:val="22"/>
                  <w:szCs w:val="22"/>
                </w:rPr>
                <w:delText>48.587</w:delText>
              </w:r>
            </w:del>
          </w:p>
        </w:tc>
        <w:tc>
          <w:tcPr>
            <w:tcW w:w="1240" w:type="dxa"/>
            <w:vAlign w:val="bottom"/>
          </w:tcPr>
          <w:p w14:paraId="7D44CA92" w14:textId="345F10B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64" w:author="Author">
              <w:r>
                <w:rPr>
                  <w:rFonts w:ascii="Calibri" w:hAnsi="Calibri" w:cs="Calibri"/>
                  <w:color w:val="000000"/>
                  <w:sz w:val="22"/>
                  <w:szCs w:val="22"/>
                </w:rPr>
                <w:t>74.18</w:t>
              </w:r>
              <w:del w:id="1465" w:author="Author">
                <w:r w:rsidDel="00A3203E">
                  <w:rPr>
                    <w:rFonts w:ascii="Calibri" w:hAnsi="Calibri" w:cs="Calibri"/>
                    <w:color w:val="000000"/>
                    <w:sz w:val="22"/>
                    <w:szCs w:val="22"/>
                  </w:rPr>
                  <w:delText>74.18246</w:delText>
                </w:r>
              </w:del>
            </w:ins>
            <w:del w:id="1466" w:author="Author">
              <w:r w:rsidDel="00A3203E">
                <w:rPr>
                  <w:rFonts w:ascii="Calibri" w:hAnsi="Calibri" w:cs="Calibri"/>
                  <w:color w:val="000000"/>
                  <w:sz w:val="22"/>
                  <w:szCs w:val="22"/>
                </w:rPr>
                <w:delText>74.63</w:delText>
              </w:r>
            </w:del>
          </w:p>
        </w:tc>
        <w:tc>
          <w:tcPr>
            <w:tcW w:w="886" w:type="dxa"/>
            <w:vAlign w:val="bottom"/>
          </w:tcPr>
          <w:p w14:paraId="531C2FE9" w14:textId="1B37AAA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67" w:author="Author">
              <w:r>
                <w:rPr>
                  <w:rFonts w:ascii="Calibri" w:hAnsi="Calibri" w:cs="Calibri"/>
                  <w:color w:val="000000"/>
                  <w:sz w:val="22"/>
                  <w:szCs w:val="22"/>
                </w:rPr>
                <w:t>48.61</w:t>
              </w:r>
            </w:ins>
            <w:del w:id="1468" w:author="Author">
              <w:r w:rsidDel="00B278BC">
                <w:rPr>
                  <w:rFonts w:ascii="Calibri" w:hAnsi="Calibri" w:cs="Calibri"/>
                  <w:color w:val="000000"/>
                  <w:sz w:val="22"/>
                  <w:szCs w:val="22"/>
                </w:rPr>
                <w:delText>47.471</w:delText>
              </w:r>
            </w:del>
          </w:p>
        </w:tc>
        <w:tc>
          <w:tcPr>
            <w:tcW w:w="1240" w:type="dxa"/>
            <w:vAlign w:val="bottom"/>
          </w:tcPr>
          <w:p w14:paraId="7B66D4A2" w14:textId="6D41B5F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69" w:author="Author">
              <w:r>
                <w:rPr>
                  <w:rFonts w:ascii="Calibri" w:hAnsi="Calibri" w:cs="Calibri"/>
                  <w:color w:val="000000"/>
                  <w:sz w:val="22"/>
                  <w:szCs w:val="22"/>
                </w:rPr>
                <w:t>74.67</w:t>
              </w:r>
              <w:del w:id="1470" w:author="Author">
                <w:r w:rsidDel="000A3504">
                  <w:rPr>
                    <w:rFonts w:ascii="Calibri" w:hAnsi="Calibri" w:cs="Calibri"/>
                    <w:color w:val="000000"/>
                    <w:sz w:val="22"/>
                    <w:szCs w:val="22"/>
                  </w:rPr>
                  <w:delText>74.66585</w:delText>
                </w:r>
              </w:del>
            </w:ins>
            <w:del w:id="1471" w:author="Author">
              <w:r w:rsidDel="000A3504">
                <w:rPr>
                  <w:rFonts w:ascii="Calibri" w:hAnsi="Calibri" w:cs="Calibri"/>
                  <w:color w:val="000000"/>
                  <w:sz w:val="22"/>
                  <w:szCs w:val="22"/>
                </w:rPr>
                <w:delText>72.92</w:delText>
              </w:r>
            </w:del>
          </w:p>
        </w:tc>
        <w:tc>
          <w:tcPr>
            <w:tcW w:w="886" w:type="dxa"/>
            <w:vAlign w:val="bottom"/>
          </w:tcPr>
          <w:p w14:paraId="32F846A2" w14:textId="24C78C0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72" w:author="Author">
              <w:r>
                <w:rPr>
                  <w:rFonts w:ascii="Calibri" w:hAnsi="Calibri" w:cs="Calibri"/>
                  <w:color w:val="000000"/>
                  <w:sz w:val="22"/>
                  <w:szCs w:val="22"/>
                </w:rPr>
                <w:t>27.78</w:t>
              </w:r>
            </w:ins>
            <w:del w:id="1473" w:author="Author">
              <w:r w:rsidDel="005B405D">
                <w:rPr>
                  <w:rFonts w:ascii="Calibri" w:hAnsi="Calibri" w:cs="Calibri"/>
                  <w:color w:val="000000"/>
                  <w:sz w:val="22"/>
                  <w:szCs w:val="22"/>
                </w:rPr>
                <w:delText>27.770</w:delText>
              </w:r>
            </w:del>
          </w:p>
        </w:tc>
        <w:tc>
          <w:tcPr>
            <w:tcW w:w="1240" w:type="dxa"/>
            <w:vAlign w:val="bottom"/>
          </w:tcPr>
          <w:p w14:paraId="79BA9163" w14:textId="054953D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74" w:author="Author">
              <w:r>
                <w:rPr>
                  <w:rFonts w:ascii="Calibri" w:hAnsi="Calibri" w:cs="Calibri"/>
                  <w:color w:val="000000"/>
                  <w:sz w:val="22"/>
                  <w:szCs w:val="22"/>
                </w:rPr>
                <w:t>42.67</w:t>
              </w:r>
              <w:del w:id="1475" w:author="Author">
                <w:r w:rsidDel="00AA05BE">
                  <w:rPr>
                    <w:rFonts w:ascii="Calibri" w:hAnsi="Calibri" w:cs="Calibri"/>
                    <w:color w:val="000000"/>
                    <w:sz w:val="22"/>
                    <w:szCs w:val="22"/>
                  </w:rPr>
                  <w:delText>42.66651</w:delText>
                </w:r>
              </w:del>
            </w:ins>
            <w:del w:id="1476" w:author="Author">
              <w:r w:rsidDel="00AA05BE">
                <w:rPr>
                  <w:rFonts w:ascii="Calibri" w:hAnsi="Calibri" w:cs="Calibri"/>
                  <w:color w:val="000000"/>
                  <w:sz w:val="22"/>
                  <w:szCs w:val="22"/>
                </w:rPr>
                <w:delText>42.65</w:delText>
              </w:r>
            </w:del>
          </w:p>
        </w:tc>
      </w:tr>
      <w:tr w:rsidR="00BC306C" w14:paraId="5B0F8E4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D2710" w14:textId="77777777" w:rsidR="00BC306C" w:rsidRDefault="00BC306C" w:rsidP="00BC306C">
            <w:r>
              <w:rPr>
                <w:rFonts w:ascii="Calibri" w:hAnsi="Calibri" w:cs="Calibri"/>
                <w:b w:val="0"/>
                <w:bCs w:val="0"/>
                <w:color w:val="000000"/>
                <w:sz w:val="22"/>
                <w:szCs w:val="22"/>
              </w:rPr>
              <w:t>256</w:t>
            </w:r>
          </w:p>
        </w:tc>
        <w:tc>
          <w:tcPr>
            <w:tcW w:w="851" w:type="dxa"/>
            <w:vAlign w:val="bottom"/>
          </w:tcPr>
          <w:p w14:paraId="54F05419" w14:textId="6A117307"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77" w:author="Author">
              <w:r>
                <w:rPr>
                  <w:rFonts w:ascii="Calibri" w:hAnsi="Calibri" w:cs="Calibri"/>
                  <w:color w:val="000000"/>
                  <w:sz w:val="22"/>
                  <w:szCs w:val="22"/>
                </w:rPr>
                <w:t>38.79</w:t>
              </w:r>
              <w:del w:id="1478" w:author="Author">
                <w:r w:rsidDel="00796308">
                  <w:rPr>
                    <w:rFonts w:ascii="Calibri" w:hAnsi="Calibri" w:cs="Calibri"/>
                    <w:color w:val="000000"/>
                    <w:sz w:val="22"/>
                    <w:szCs w:val="22"/>
                  </w:rPr>
                  <w:delText>38.79275</w:delText>
                </w:r>
              </w:del>
            </w:ins>
            <w:del w:id="1479" w:author="Author">
              <w:r w:rsidDel="00796308">
                <w:rPr>
                  <w:rFonts w:ascii="Calibri" w:hAnsi="Calibri" w:cs="Calibri"/>
                  <w:color w:val="000000"/>
                  <w:sz w:val="22"/>
                  <w:szCs w:val="22"/>
                </w:rPr>
                <w:delText>38.894</w:delText>
              </w:r>
            </w:del>
          </w:p>
        </w:tc>
        <w:tc>
          <w:tcPr>
            <w:tcW w:w="1240" w:type="dxa"/>
            <w:vAlign w:val="bottom"/>
          </w:tcPr>
          <w:p w14:paraId="22D72145" w14:textId="032DB78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80" w:author="Author">
              <w:r>
                <w:rPr>
                  <w:rFonts w:ascii="Calibri" w:hAnsi="Calibri" w:cs="Calibri"/>
                  <w:color w:val="000000"/>
                  <w:sz w:val="22"/>
                  <w:szCs w:val="22"/>
                </w:rPr>
                <w:t>79.45</w:t>
              </w:r>
              <w:del w:id="1481" w:author="Author">
                <w:r w:rsidDel="00797293">
                  <w:rPr>
                    <w:rFonts w:ascii="Calibri" w:hAnsi="Calibri" w:cs="Calibri"/>
                    <w:color w:val="000000"/>
                    <w:sz w:val="22"/>
                    <w:szCs w:val="22"/>
                  </w:rPr>
                  <w:delText>79.44755</w:delText>
                </w:r>
              </w:del>
            </w:ins>
            <w:del w:id="1482" w:author="Author">
              <w:r w:rsidDel="00797293">
                <w:rPr>
                  <w:rFonts w:ascii="Calibri" w:hAnsi="Calibri" w:cs="Calibri"/>
                  <w:color w:val="000000"/>
                  <w:sz w:val="22"/>
                  <w:szCs w:val="22"/>
                </w:rPr>
                <w:delText>79.65</w:delText>
              </w:r>
            </w:del>
          </w:p>
        </w:tc>
        <w:tc>
          <w:tcPr>
            <w:tcW w:w="851" w:type="dxa"/>
            <w:vAlign w:val="bottom"/>
          </w:tcPr>
          <w:p w14:paraId="322413E8" w14:textId="31C6D4B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83" w:author="Author">
              <w:r>
                <w:rPr>
                  <w:rFonts w:ascii="Calibri" w:hAnsi="Calibri" w:cs="Calibri"/>
                  <w:color w:val="000000"/>
                  <w:sz w:val="22"/>
                  <w:szCs w:val="22"/>
                </w:rPr>
                <w:t>38.76</w:t>
              </w:r>
            </w:ins>
            <w:del w:id="1484" w:author="Author">
              <w:r w:rsidDel="00D934F4">
                <w:rPr>
                  <w:rFonts w:ascii="Calibri" w:hAnsi="Calibri" w:cs="Calibri"/>
                  <w:color w:val="000000"/>
                  <w:sz w:val="22"/>
                  <w:szCs w:val="22"/>
                </w:rPr>
                <w:delText>38.807</w:delText>
              </w:r>
            </w:del>
          </w:p>
        </w:tc>
        <w:tc>
          <w:tcPr>
            <w:tcW w:w="1240" w:type="dxa"/>
            <w:vAlign w:val="bottom"/>
          </w:tcPr>
          <w:p w14:paraId="2D1C7BD5" w14:textId="599AA2B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85" w:author="Author">
              <w:r>
                <w:rPr>
                  <w:rFonts w:ascii="Calibri" w:hAnsi="Calibri" w:cs="Calibri"/>
                  <w:color w:val="000000"/>
                  <w:sz w:val="22"/>
                  <w:szCs w:val="22"/>
                </w:rPr>
                <w:t>79.39</w:t>
              </w:r>
              <w:del w:id="1486" w:author="Author">
                <w:r w:rsidDel="00A3203E">
                  <w:rPr>
                    <w:rFonts w:ascii="Calibri" w:hAnsi="Calibri" w:cs="Calibri"/>
                    <w:color w:val="000000"/>
                    <w:sz w:val="22"/>
                    <w:szCs w:val="22"/>
                  </w:rPr>
                  <w:delText>79.38654</w:delText>
                </w:r>
              </w:del>
            </w:ins>
            <w:del w:id="1487" w:author="Author">
              <w:r w:rsidDel="00A3203E">
                <w:rPr>
                  <w:rFonts w:ascii="Calibri" w:hAnsi="Calibri" w:cs="Calibri"/>
                  <w:color w:val="000000"/>
                  <w:sz w:val="22"/>
                  <w:szCs w:val="22"/>
                </w:rPr>
                <w:delText>79.48</w:delText>
              </w:r>
            </w:del>
          </w:p>
        </w:tc>
        <w:tc>
          <w:tcPr>
            <w:tcW w:w="886" w:type="dxa"/>
            <w:vAlign w:val="bottom"/>
          </w:tcPr>
          <w:p w14:paraId="38C757F9" w14:textId="4E82427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88" w:author="Author">
              <w:r>
                <w:rPr>
                  <w:rFonts w:ascii="Calibri" w:hAnsi="Calibri" w:cs="Calibri"/>
                  <w:color w:val="000000"/>
                  <w:sz w:val="22"/>
                  <w:szCs w:val="22"/>
                </w:rPr>
                <w:t>38.76</w:t>
              </w:r>
            </w:ins>
            <w:del w:id="1489" w:author="Author">
              <w:r w:rsidDel="00B278BC">
                <w:rPr>
                  <w:rFonts w:ascii="Calibri" w:hAnsi="Calibri" w:cs="Calibri"/>
                  <w:color w:val="000000"/>
                  <w:sz w:val="22"/>
                  <w:szCs w:val="22"/>
                </w:rPr>
                <w:delText>39.002</w:delText>
              </w:r>
            </w:del>
          </w:p>
        </w:tc>
        <w:tc>
          <w:tcPr>
            <w:tcW w:w="1240" w:type="dxa"/>
            <w:vAlign w:val="bottom"/>
          </w:tcPr>
          <w:p w14:paraId="5286AAC5" w14:textId="535073B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90" w:author="Author">
              <w:r>
                <w:rPr>
                  <w:rFonts w:ascii="Calibri" w:hAnsi="Calibri" w:cs="Calibri"/>
                  <w:color w:val="000000"/>
                  <w:sz w:val="22"/>
                  <w:szCs w:val="22"/>
                </w:rPr>
                <w:t>79.38</w:t>
              </w:r>
              <w:del w:id="1491" w:author="Author">
                <w:r w:rsidDel="000A3504">
                  <w:rPr>
                    <w:rFonts w:ascii="Calibri" w:hAnsi="Calibri" w:cs="Calibri"/>
                    <w:color w:val="000000"/>
                    <w:sz w:val="22"/>
                    <w:szCs w:val="22"/>
                  </w:rPr>
                  <w:delText>79.3773</w:delText>
                </w:r>
              </w:del>
            </w:ins>
            <w:del w:id="1492" w:author="Author">
              <w:r w:rsidDel="000A3504">
                <w:rPr>
                  <w:rFonts w:ascii="Calibri" w:hAnsi="Calibri" w:cs="Calibri"/>
                  <w:color w:val="000000"/>
                  <w:sz w:val="22"/>
                  <w:szCs w:val="22"/>
                </w:rPr>
                <w:delText>79.88</w:delText>
              </w:r>
            </w:del>
          </w:p>
        </w:tc>
        <w:tc>
          <w:tcPr>
            <w:tcW w:w="886" w:type="dxa"/>
            <w:vAlign w:val="bottom"/>
          </w:tcPr>
          <w:p w14:paraId="13523411" w14:textId="0BF7AAE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93" w:author="Author">
              <w:r>
                <w:rPr>
                  <w:rFonts w:ascii="Calibri" w:hAnsi="Calibri" w:cs="Calibri"/>
                  <w:color w:val="000000"/>
                  <w:sz w:val="22"/>
                  <w:szCs w:val="22"/>
                </w:rPr>
                <w:t>25.00</w:t>
              </w:r>
            </w:ins>
            <w:del w:id="1494" w:author="Author">
              <w:r w:rsidDel="005B405D">
                <w:rPr>
                  <w:rFonts w:ascii="Calibri" w:hAnsi="Calibri" w:cs="Calibri"/>
                  <w:color w:val="000000"/>
                  <w:sz w:val="22"/>
                  <w:szCs w:val="22"/>
                </w:rPr>
                <w:delText>24.997</w:delText>
              </w:r>
            </w:del>
          </w:p>
        </w:tc>
        <w:tc>
          <w:tcPr>
            <w:tcW w:w="1240" w:type="dxa"/>
            <w:vAlign w:val="bottom"/>
          </w:tcPr>
          <w:p w14:paraId="53A42440" w14:textId="022BB36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495" w:author="Author">
              <w:r>
                <w:rPr>
                  <w:rFonts w:ascii="Calibri" w:hAnsi="Calibri" w:cs="Calibri"/>
                  <w:color w:val="000000"/>
                  <w:sz w:val="22"/>
                  <w:szCs w:val="22"/>
                </w:rPr>
                <w:t>51.20</w:t>
              </w:r>
              <w:del w:id="1496" w:author="Author">
                <w:r w:rsidDel="00AA05BE">
                  <w:rPr>
                    <w:rFonts w:ascii="Calibri" w:hAnsi="Calibri" w:cs="Calibri"/>
                    <w:color w:val="000000"/>
                    <w:sz w:val="22"/>
                    <w:szCs w:val="22"/>
                  </w:rPr>
                  <w:delText>51.19963</w:delText>
                </w:r>
              </w:del>
            </w:ins>
            <w:del w:id="1497" w:author="Author">
              <w:r w:rsidDel="00AA05BE">
                <w:rPr>
                  <w:rFonts w:ascii="Calibri" w:hAnsi="Calibri" w:cs="Calibri"/>
                  <w:color w:val="000000"/>
                  <w:sz w:val="22"/>
                  <w:szCs w:val="22"/>
                </w:rPr>
                <w:delText>51.19</w:delText>
              </w:r>
            </w:del>
          </w:p>
        </w:tc>
      </w:tr>
      <w:tr w:rsidR="00BC306C" w14:paraId="3DA97A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D3251E" w14:textId="77777777" w:rsidR="00BC306C" w:rsidRDefault="00BC306C" w:rsidP="00BC306C">
            <w:r>
              <w:rPr>
                <w:rFonts w:ascii="Calibri" w:hAnsi="Calibri" w:cs="Calibri"/>
                <w:b w:val="0"/>
                <w:bCs w:val="0"/>
                <w:color w:val="000000"/>
                <w:sz w:val="22"/>
                <w:szCs w:val="22"/>
              </w:rPr>
              <w:t>320</w:t>
            </w:r>
          </w:p>
        </w:tc>
        <w:tc>
          <w:tcPr>
            <w:tcW w:w="851" w:type="dxa"/>
            <w:vAlign w:val="bottom"/>
          </w:tcPr>
          <w:p w14:paraId="0543E77D" w14:textId="3A76CE20"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498" w:author="Author">
              <w:r>
                <w:rPr>
                  <w:rFonts w:ascii="Calibri" w:hAnsi="Calibri" w:cs="Calibri"/>
                  <w:color w:val="000000"/>
                  <w:sz w:val="22"/>
                  <w:szCs w:val="22"/>
                </w:rPr>
                <w:t>31.25</w:t>
              </w:r>
              <w:del w:id="1499" w:author="Author">
                <w:r w:rsidDel="00796308">
                  <w:rPr>
                    <w:rFonts w:ascii="Calibri" w:hAnsi="Calibri" w:cs="Calibri"/>
                    <w:color w:val="000000"/>
                    <w:sz w:val="22"/>
                    <w:szCs w:val="22"/>
                  </w:rPr>
                  <w:delText>31.24964</w:delText>
                </w:r>
              </w:del>
            </w:ins>
            <w:del w:id="1500" w:author="Author">
              <w:r w:rsidDel="00796308">
                <w:rPr>
                  <w:rFonts w:ascii="Calibri" w:hAnsi="Calibri" w:cs="Calibri"/>
                  <w:color w:val="000000"/>
                  <w:sz w:val="22"/>
                  <w:szCs w:val="22"/>
                </w:rPr>
                <w:delText>31.249</w:delText>
              </w:r>
            </w:del>
          </w:p>
        </w:tc>
        <w:tc>
          <w:tcPr>
            <w:tcW w:w="1240" w:type="dxa"/>
            <w:vAlign w:val="bottom"/>
          </w:tcPr>
          <w:p w14:paraId="191455FE" w14:textId="71E3757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01" w:author="Author">
              <w:r>
                <w:rPr>
                  <w:rFonts w:ascii="Calibri" w:hAnsi="Calibri" w:cs="Calibri"/>
                  <w:color w:val="000000"/>
                  <w:sz w:val="22"/>
                  <w:szCs w:val="22"/>
                </w:rPr>
                <w:t>80.00</w:t>
              </w:r>
              <w:del w:id="1502" w:author="Author">
                <w:r w:rsidDel="00797293">
                  <w:rPr>
                    <w:rFonts w:ascii="Calibri" w:hAnsi="Calibri" w:cs="Calibri"/>
                    <w:color w:val="000000"/>
                    <w:sz w:val="22"/>
                    <w:szCs w:val="22"/>
                  </w:rPr>
                  <w:delText>79.99907</w:delText>
                </w:r>
              </w:del>
            </w:ins>
            <w:del w:id="1503" w:author="Author">
              <w:r w:rsidDel="00797293">
                <w:rPr>
                  <w:rFonts w:ascii="Calibri" w:hAnsi="Calibri" w:cs="Calibri"/>
                  <w:color w:val="000000"/>
                  <w:sz w:val="22"/>
                  <w:szCs w:val="22"/>
                </w:rPr>
                <w:delText>80.00</w:delText>
              </w:r>
            </w:del>
          </w:p>
        </w:tc>
        <w:tc>
          <w:tcPr>
            <w:tcW w:w="851" w:type="dxa"/>
            <w:vAlign w:val="bottom"/>
          </w:tcPr>
          <w:p w14:paraId="3C33B1DD" w14:textId="227B11E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04" w:author="Author">
              <w:r>
                <w:rPr>
                  <w:rFonts w:ascii="Calibri" w:hAnsi="Calibri" w:cs="Calibri"/>
                  <w:color w:val="000000"/>
                  <w:sz w:val="22"/>
                  <w:szCs w:val="22"/>
                </w:rPr>
                <w:t>31.25</w:t>
              </w:r>
            </w:ins>
            <w:del w:id="1505" w:author="Author">
              <w:r w:rsidDel="00D934F4">
                <w:rPr>
                  <w:rFonts w:ascii="Calibri" w:hAnsi="Calibri" w:cs="Calibri"/>
                  <w:color w:val="000000"/>
                  <w:sz w:val="22"/>
                  <w:szCs w:val="22"/>
                </w:rPr>
                <w:delText>31.250</w:delText>
              </w:r>
            </w:del>
          </w:p>
        </w:tc>
        <w:tc>
          <w:tcPr>
            <w:tcW w:w="1240" w:type="dxa"/>
            <w:vAlign w:val="bottom"/>
          </w:tcPr>
          <w:p w14:paraId="263B34CB" w14:textId="628C6D6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06" w:author="Author">
              <w:r>
                <w:rPr>
                  <w:rFonts w:ascii="Calibri" w:hAnsi="Calibri" w:cs="Calibri"/>
                  <w:color w:val="000000"/>
                  <w:sz w:val="22"/>
                  <w:szCs w:val="22"/>
                </w:rPr>
                <w:t>80.00</w:t>
              </w:r>
              <w:del w:id="1507" w:author="Author">
                <w:r w:rsidDel="00A3203E">
                  <w:rPr>
                    <w:rFonts w:ascii="Calibri" w:hAnsi="Calibri" w:cs="Calibri"/>
                    <w:color w:val="000000"/>
                    <w:sz w:val="22"/>
                    <w:szCs w:val="22"/>
                  </w:rPr>
                  <w:delText>79.99908</w:delText>
                </w:r>
              </w:del>
            </w:ins>
            <w:del w:id="1508" w:author="Author">
              <w:r w:rsidDel="00A3203E">
                <w:rPr>
                  <w:rFonts w:ascii="Calibri" w:hAnsi="Calibri" w:cs="Calibri"/>
                  <w:color w:val="000000"/>
                  <w:sz w:val="22"/>
                  <w:szCs w:val="22"/>
                </w:rPr>
                <w:delText>80.00</w:delText>
              </w:r>
            </w:del>
          </w:p>
        </w:tc>
        <w:tc>
          <w:tcPr>
            <w:tcW w:w="886" w:type="dxa"/>
            <w:vAlign w:val="bottom"/>
          </w:tcPr>
          <w:p w14:paraId="48650A7D" w14:textId="67809DC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09" w:author="Author">
              <w:r>
                <w:rPr>
                  <w:rFonts w:ascii="Calibri" w:hAnsi="Calibri" w:cs="Calibri"/>
                  <w:color w:val="000000"/>
                  <w:sz w:val="22"/>
                  <w:szCs w:val="22"/>
                </w:rPr>
                <w:t>31.25</w:t>
              </w:r>
            </w:ins>
            <w:del w:id="1510" w:author="Author">
              <w:r w:rsidDel="00B278BC">
                <w:rPr>
                  <w:rFonts w:ascii="Calibri" w:hAnsi="Calibri" w:cs="Calibri"/>
                  <w:color w:val="000000"/>
                  <w:sz w:val="22"/>
                  <w:szCs w:val="22"/>
                </w:rPr>
                <w:delText>31.250</w:delText>
              </w:r>
            </w:del>
          </w:p>
        </w:tc>
        <w:tc>
          <w:tcPr>
            <w:tcW w:w="1240" w:type="dxa"/>
            <w:vAlign w:val="bottom"/>
          </w:tcPr>
          <w:p w14:paraId="675046D5" w14:textId="29FDA5F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11" w:author="Author">
              <w:r>
                <w:rPr>
                  <w:rFonts w:ascii="Calibri" w:hAnsi="Calibri" w:cs="Calibri"/>
                  <w:color w:val="000000"/>
                  <w:sz w:val="22"/>
                  <w:szCs w:val="22"/>
                </w:rPr>
                <w:t>80.00</w:t>
              </w:r>
              <w:del w:id="1512" w:author="Author">
                <w:r w:rsidDel="000A3504">
                  <w:rPr>
                    <w:rFonts w:ascii="Calibri" w:hAnsi="Calibri" w:cs="Calibri"/>
                    <w:color w:val="000000"/>
                    <w:sz w:val="22"/>
                    <w:szCs w:val="22"/>
                  </w:rPr>
                  <w:delText>79.99921</w:delText>
                </w:r>
              </w:del>
            </w:ins>
            <w:del w:id="1513" w:author="Author">
              <w:r w:rsidDel="000A3504">
                <w:rPr>
                  <w:rFonts w:ascii="Calibri" w:hAnsi="Calibri" w:cs="Calibri"/>
                  <w:color w:val="000000"/>
                  <w:sz w:val="22"/>
                  <w:szCs w:val="22"/>
                </w:rPr>
                <w:delText>80.00</w:delText>
              </w:r>
            </w:del>
          </w:p>
        </w:tc>
        <w:tc>
          <w:tcPr>
            <w:tcW w:w="886" w:type="dxa"/>
            <w:vAlign w:val="bottom"/>
          </w:tcPr>
          <w:p w14:paraId="0DBA4907" w14:textId="4482FB6B"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14" w:author="Author">
              <w:r>
                <w:rPr>
                  <w:rFonts w:ascii="Calibri" w:hAnsi="Calibri" w:cs="Calibri"/>
                  <w:color w:val="000000"/>
                  <w:sz w:val="22"/>
                  <w:szCs w:val="22"/>
                </w:rPr>
                <w:t>22.73</w:t>
              </w:r>
            </w:ins>
            <w:del w:id="1515" w:author="Author">
              <w:r w:rsidDel="005B405D">
                <w:rPr>
                  <w:rFonts w:ascii="Calibri" w:hAnsi="Calibri" w:cs="Calibri"/>
                  <w:color w:val="000000"/>
                  <w:sz w:val="22"/>
                  <w:szCs w:val="22"/>
                </w:rPr>
                <w:delText>22.727</w:delText>
              </w:r>
            </w:del>
          </w:p>
        </w:tc>
        <w:tc>
          <w:tcPr>
            <w:tcW w:w="1240" w:type="dxa"/>
            <w:vAlign w:val="bottom"/>
          </w:tcPr>
          <w:p w14:paraId="3E903762" w14:textId="2649B0B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16" w:author="Author">
              <w:r>
                <w:rPr>
                  <w:rFonts w:ascii="Calibri" w:hAnsi="Calibri" w:cs="Calibri"/>
                  <w:color w:val="000000"/>
                  <w:sz w:val="22"/>
                  <w:szCs w:val="22"/>
                </w:rPr>
                <w:t>58.18</w:t>
              </w:r>
              <w:del w:id="1517" w:author="Author">
                <w:r w:rsidDel="00AA05BE">
                  <w:rPr>
                    <w:rFonts w:ascii="Calibri" w:hAnsi="Calibri" w:cs="Calibri"/>
                    <w:color w:val="000000"/>
                    <w:sz w:val="22"/>
                    <w:szCs w:val="22"/>
                  </w:rPr>
                  <w:delText>58.1812</w:delText>
                </w:r>
              </w:del>
            </w:ins>
            <w:del w:id="1518" w:author="Author">
              <w:r w:rsidDel="00AA05BE">
                <w:rPr>
                  <w:rFonts w:ascii="Calibri" w:hAnsi="Calibri" w:cs="Calibri"/>
                  <w:color w:val="000000"/>
                  <w:sz w:val="22"/>
                  <w:szCs w:val="22"/>
                </w:rPr>
                <w:delText>58.18</w:delText>
              </w:r>
            </w:del>
          </w:p>
        </w:tc>
      </w:tr>
      <w:tr w:rsidR="00BC306C" w14:paraId="1446377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BB26B3" w14:textId="77777777" w:rsidR="00BC306C" w:rsidRDefault="00BC306C" w:rsidP="00BC306C">
            <w:r>
              <w:rPr>
                <w:rFonts w:ascii="Calibri" w:hAnsi="Calibri" w:cs="Calibri"/>
                <w:b w:val="0"/>
                <w:bCs w:val="0"/>
                <w:color w:val="000000"/>
                <w:sz w:val="22"/>
                <w:szCs w:val="22"/>
              </w:rPr>
              <w:t>384</w:t>
            </w:r>
          </w:p>
        </w:tc>
        <w:tc>
          <w:tcPr>
            <w:tcW w:w="851" w:type="dxa"/>
            <w:vAlign w:val="bottom"/>
          </w:tcPr>
          <w:p w14:paraId="0BC877CC" w14:textId="7ACE81C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519" w:author="Author">
              <w:r>
                <w:rPr>
                  <w:rFonts w:ascii="Calibri" w:hAnsi="Calibri" w:cs="Calibri"/>
                  <w:color w:val="000000"/>
                  <w:sz w:val="22"/>
                  <w:szCs w:val="22"/>
                </w:rPr>
                <w:t>27.69</w:t>
              </w:r>
              <w:del w:id="1520" w:author="Author">
                <w:r w:rsidDel="00796308">
                  <w:rPr>
                    <w:rFonts w:ascii="Calibri" w:hAnsi="Calibri" w:cs="Calibri"/>
                    <w:color w:val="000000"/>
                    <w:sz w:val="22"/>
                    <w:szCs w:val="22"/>
                  </w:rPr>
                  <w:delText>27.6947</w:delText>
                </w:r>
              </w:del>
            </w:ins>
            <w:del w:id="1521" w:author="Author">
              <w:r w:rsidDel="00796308">
                <w:rPr>
                  <w:rFonts w:ascii="Calibri" w:hAnsi="Calibri" w:cs="Calibri"/>
                  <w:color w:val="000000"/>
                  <w:sz w:val="22"/>
                  <w:szCs w:val="22"/>
                </w:rPr>
                <w:delText>27.908</w:delText>
              </w:r>
            </w:del>
          </w:p>
        </w:tc>
        <w:tc>
          <w:tcPr>
            <w:tcW w:w="1240" w:type="dxa"/>
            <w:vAlign w:val="bottom"/>
          </w:tcPr>
          <w:p w14:paraId="24A88DA0" w14:textId="59F0344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522" w:author="Author">
              <w:r>
                <w:rPr>
                  <w:rFonts w:ascii="Calibri" w:hAnsi="Calibri" w:cs="Calibri"/>
                  <w:color w:val="000000"/>
                  <w:sz w:val="22"/>
                  <w:szCs w:val="22"/>
                </w:rPr>
                <w:t>85.08</w:t>
              </w:r>
              <w:del w:id="1523" w:author="Author">
                <w:r w:rsidDel="00797293">
                  <w:rPr>
                    <w:rFonts w:ascii="Calibri" w:hAnsi="Calibri" w:cs="Calibri"/>
                    <w:color w:val="000000"/>
                    <w:sz w:val="22"/>
                    <w:szCs w:val="22"/>
                  </w:rPr>
                  <w:delText>85.07812</w:delText>
                </w:r>
              </w:del>
            </w:ins>
            <w:del w:id="1524" w:author="Author">
              <w:r w:rsidDel="00797293">
                <w:rPr>
                  <w:rFonts w:ascii="Calibri" w:hAnsi="Calibri" w:cs="Calibri"/>
                  <w:color w:val="000000"/>
                  <w:sz w:val="22"/>
                  <w:szCs w:val="22"/>
                </w:rPr>
                <w:delText>85.73</w:delText>
              </w:r>
            </w:del>
          </w:p>
        </w:tc>
        <w:tc>
          <w:tcPr>
            <w:tcW w:w="851" w:type="dxa"/>
            <w:vAlign w:val="bottom"/>
          </w:tcPr>
          <w:p w14:paraId="714DF5A9" w14:textId="054ECC8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525" w:author="Author">
              <w:r>
                <w:rPr>
                  <w:rFonts w:ascii="Calibri" w:hAnsi="Calibri" w:cs="Calibri"/>
                  <w:color w:val="000000"/>
                  <w:sz w:val="22"/>
                  <w:szCs w:val="22"/>
                </w:rPr>
                <w:t>27.70</w:t>
              </w:r>
            </w:ins>
            <w:del w:id="1526" w:author="Author">
              <w:r w:rsidDel="00D934F4">
                <w:rPr>
                  <w:rFonts w:ascii="Calibri" w:hAnsi="Calibri" w:cs="Calibri"/>
                  <w:color w:val="000000"/>
                  <w:sz w:val="22"/>
                  <w:szCs w:val="22"/>
                </w:rPr>
                <w:delText>27.789</w:delText>
              </w:r>
            </w:del>
          </w:p>
        </w:tc>
        <w:tc>
          <w:tcPr>
            <w:tcW w:w="1240" w:type="dxa"/>
            <w:vAlign w:val="bottom"/>
          </w:tcPr>
          <w:p w14:paraId="56D6399F" w14:textId="429F9FD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527" w:author="Author">
              <w:r>
                <w:rPr>
                  <w:rFonts w:ascii="Calibri" w:hAnsi="Calibri" w:cs="Calibri"/>
                  <w:color w:val="000000"/>
                  <w:sz w:val="22"/>
                  <w:szCs w:val="22"/>
                </w:rPr>
                <w:t>85.08</w:t>
              </w:r>
              <w:del w:id="1528" w:author="Author">
                <w:r w:rsidDel="00A3203E">
                  <w:rPr>
                    <w:rFonts w:ascii="Calibri" w:hAnsi="Calibri" w:cs="Calibri"/>
                    <w:color w:val="000000"/>
                    <w:sz w:val="22"/>
                    <w:szCs w:val="22"/>
                  </w:rPr>
                  <w:delText>85.08096</w:delText>
                </w:r>
              </w:del>
            </w:ins>
            <w:del w:id="1529" w:author="Author">
              <w:r w:rsidDel="00A3203E">
                <w:rPr>
                  <w:rFonts w:ascii="Calibri" w:hAnsi="Calibri" w:cs="Calibri"/>
                  <w:color w:val="000000"/>
                  <w:sz w:val="22"/>
                  <w:szCs w:val="22"/>
                </w:rPr>
                <w:delText>85.37</w:delText>
              </w:r>
            </w:del>
          </w:p>
        </w:tc>
        <w:tc>
          <w:tcPr>
            <w:tcW w:w="886" w:type="dxa"/>
            <w:vAlign w:val="bottom"/>
          </w:tcPr>
          <w:p w14:paraId="736D71E2" w14:textId="0E486A34"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530" w:author="Author">
              <w:r>
                <w:rPr>
                  <w:rFonts w:ascii="Calibri" w:hAnsi="Calibri" w:cs="Calibri"/>
                  <w:color w:val="000000"/>
                  <w:sz w:val="22"/>
                  <w:szCs w:val="22"/>
                </w:rPr>
                <w:t>27.78</w:t>
              </w:r>
            </w:ins>
            <w:del w:id="1531" w:author="Author">
              <w:r w:rsidDel="00B278BC">
                <w:rPr>
                  <w:rFonts w:ascii="Calibri" w:hAnsi="Calibri" w:cs="Calibri"/>
                  <w:color w:val="000000"/>
                  <w:sz w:val="22"/>
                  <w:szCs w:val="22"/>
                </w:rPr>
                <w:delText>27.819</w:delText>
              </w:r>
            </w:del>
          </w:p>
        </w:tc>
        <w:tc>
          <w:tcPr>
            <w:tcW w:w="1240" w:type="dxa"/>
            <w:vAlign w:val="bottom"/>
          </w:tcPr>
          <w:p w14:paraId="48B6E53C" w14:textId="3B57430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532" w:author="Author">
              <w:r>
                <w:rPr>
                  <w:rFonts w:ascii="Calibri" w:hAnsi="Calibri" w:cs="Calibri"/>
                  <w:color w:val="000000"/>
                  <w:sz w:val="22"/>
                  <w:szCs w:val="22"/>
                </w:rPr>
                <w:t>85.33</w:t>
              </w:r>
              <w:del w:id="1533" w:author="Author">
                <w:r w:rsidDel="000A3504">
                  <w:rPr>
                    <w:rFonts w:ascii="Calibri" w:hAnsi="Calibri" w:cs="Calibri"/>
                    <w:color w:val="000000"/>
                    <w:sz w:val="22"/>
                    <w:szCs w:val="22"/>
                  </w:rPr>
                  <w:delText>85.33454</w:delText>
                </w:r>
              </w:del>
            </w:ins>
            <w:del w:id="1534" w:author="Author">
              <w:r w:rsidDel="000A3504">
                <w:rPr>
                  <w:rFonts w:ascii="Calibri" w:hAnsi="Calibri" w:cs="Calibri"/>
                  <w:color w:val="000000"/>
                  <w:sz w:val="22"/>
                  <w:szCs w:val="22"/>
                </w:rPr>
                <w:delText>85.46</w:delText>
              </w:r>
            </w:del>
          </w:p>
        </w:tc>
        <w:tc>
          <w:tcPr>
            <w:tcW w:w="886" w:type="dxa"/>
            <w:vAlign w:val="bottom"/>
          </w:tcPr>
          <w:p w14:paraId="2B850BA2" w14:textId="0255396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535" w:author="Author">
              <w:r>
                <w:rPr>
                  <w:rFonts w:ascii="Calibri" w:hAnsi="Calibri" w:cs="Calibri"/>
                  <w:color w:val="000000"/>
                  <w:sz w:val="22"/>
                  <w:szCs w:val="22"/>
                </w:rPr>
                <w:t>20.83</w:t>
              </w:r>
            </w:ins>
            <w:del w:id="1536" w:author="Author">
              <w:r w:rsidDel="005B405D">
                <w:rPr>
                  <w:rFonts w:ascii="Calibri" w:hAnsi="Calibri" w:cs="Calibri"/>
                  <w:color w:val="000000"/>
                  <w:sz w:val="22"/>
                  <w:szCs w:val="22"/>
                </w:rPr>
                <w:delText>20.833</w:delText>
              </w:r>
            </w:del>
          </w:p>
        </w:tc>
        <w:tc>
          <w:tcPr>
            <w:tcW w:w="1240" w:type="dxa"/>
            <w:vAlign w:val="bottom"/>
          </w:tcPr>
          <w:p w14:paraId="2A1C21B7" w14:textId="2761FE9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1537" w:author="Author">
              <w:r>
                <w:rPr>
                  <w:rFonts w:ascii="Calibri" w:hAnsi="Calibri" w:cs="Calibri"/>
                  <w:color w:val="000000"/>
                  <w:sz w:val="22"/>
                  <w:szCs w:val="22"/>
                </w:rPr>
                <w:t>64.00</w:t>
              </w:r>
              <w:del w:id="1538" w:author="Author">
                <w:r w:rsidDel="00AA05BE">
                  <w:rPr>
                    <w:rFonts w:ascii="Calibri" w:hAnsi="Calibri" w:cs="Calibri"/>
                    <w:color w:val="000000"/>
                    <w:sz w:val="22"/>
                    <w:szCs w:val="22"/>
                  </w:rPr>
                  <w:delText>63.99937</w:delText>
                </w:r>
              </w:del>
            </w:ins>
            <w:del w:id="1539" w:author="Author">
              <w:r w:rsidDel="00AA05BE">
                <w:rPr>
                  <w:rFonts w:ascii="Calibri" w:hAnsi="Calibri" w:cs="Calibri"/>
                  <w:color w:val="000000"/>
                  <w:sz w:val="22"/>
                  <w:szCs w:val="22"/>
                </w:rPr>
                <w:delText>64.00</w:delText>
              </w:r>
            </w:del>
          </w:p>
        </w:tc>
      </w:tr>
      <w:tr w:rsidR="00BC306C" w14:paraId="0CC1116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4CB46E4" w14:textId="77777777" w:rsidR="00BC306C" w:rsidRDefault="00BC306C" w:rsidP="00BC306C">
            <w:r>
              <w:rPr>
                <w:rFonts w:ascii="Calibri" w:hAnsi="Calibri" w:cs="Calibri"/>
                <w:b w:val="0"/>
                <w:bCs w:val="0"/>
                <w:color w:val="000000"/>
                <w:sz w:val="22"/>
                <w:szCs w:val="22"/>
              </w:rPr>
              <w:t>448</w:t>
            </w:r>
          </w:p>
        </w:tc>
        <w:tc>
          <w:tcPr>
            <w:tcW w:w="851" w:type="dxa"/>
            <w:vAlign w:val="bottom"/>
          </w:tcPr>
          <w:p w14:paraId="656B9788" w14:textId="5F54CB0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40" w:author="Author">
              <w:r>
                <w:rPr>
                  <w:rFonts w:ascii="Calibri" w:hAnsi="Calibri" w:cs="Calibri"/>
                  <w:color w:val="000000"/>
                  <w:sz w:val="22"/>
                  <w:szCs w:val="22"/>
                </w:rPr>
                <w:t>24.29</w:t>
              </w:r>
              <w:del w:id="1541" w:author="Author">
                <w:r w:rsidDel="00796308">
                  <w:rPr>
                    <w:rFonts w:ascii="Calibri" w:hAnsi="Calibri" w:cs="Calibri"/>
                    <w:color w:val="000000"/>
                    <w:sz w:val="22"/>
                    <w:szCs w:val="22"/>
                  </w:rPr>
                  <w:delText>24.28636</w:delText>
                </w:r>
              </w:del>
            </w:ins>
            <w:del w:id="1542" w:author="Author">
              <w:r w:rsidDel="00796308">
                <w:rPr>
                  <w:rFonts w:ascii="Calibri" w:hAnsi="Calibri" w:cs="Calibri"/>
                  <w:color w:val="000000"/>
                  <w:sz w:val="22"/>
                  <w:szCs w:val="22"/>
                </w:rPr>
                <w:delText>24.307</w:delText>
              </w:r>
            </w:del>
          </w:p>
        </w:tc>
        <w:tc>
          <w:tcPr>
            <w:tcW w:w="1240" w:type="dxa"/>
            <w:vAlign w:val="bottom"/>
          </w:tcPr>
          <w:p w14:paraId="6BA11C2A" w14:textId="2A55FF9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43" w:author="Author">
              <w:r>
                <w:rPr>
                  <w:rFonts w:ascii="Calibri" w:hAnsi="Calibri" w:cs="Calibri"/>
                  <w:color w:val="000000"/>
                  <w:sz w:val="22"/>
                  <w:szCs w:val="22"/>
                </w:rPr>
                <w:t>87.04</w:t>
              </w:r>
              <w:del w:id="1544" w:author="Author">
                <w:r w:rsidDel="00797293">
                  <w:rPr>
                    <w:rFonts w:ascii="Calibri" w:hAnsi="Calibri" w:cs="Calibri"/>
                    <w:color w:val="000000"/>
                    <w:sz w:val="22"/>
                    <w:szCs w:val="22"/>
                  </w:rPr>
                  <w:delText>87.04232</w:delText>
                </w:r>
              </w:del>
            </w:ins>
            <w:del w:id="1545" w:author="Author">
              <w:r w:rsidDel="00797293">
                <w:rPr>
                  <w:rFonts w:ascii="Calibri" w:hAnsi="Calibri" w:cs="Calibri"/>
                  <w:color w:val="000000"/>
                  <w:sz w:val="22"/>
                  <w:szCs w:val="22"/>
                </w:rPr>
                <w:delText>87.11</w:delText>
              </w:r>
            </w:del>
          </w:p>
        </w:tc>
        <w:tc>
          <w:tcPr>
            <w:tcW w:w="851" w:type="dxa"/>
            <w:vAlign w:val="bottom"/>
          </w:tcPr>
          <w:p w14:paraId="1EC25658" w14:textId="4AF82C9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46" w:author="Author">
              <w:r>
                <w:rPr>
                  <w:rFonts w:ascii="Calibri" w:hAnsi="Calibri" w:cs="Calibri"/>
                  <w:color w:val="000000"/>
                  <w:sz w:val="22"/>
                  <w:szCs w:val="22"/>
                </w:rPr>
                <w:t>24.28</w:t>
              </w:r>
            </w:ins>
            <w:del w:id="1547" w:author="Author">
              <w:r w:rsidDel="00D934F4">
                <w:rPr>
                  <w:rFonts w:ascii="Calibri" w:hAnsi="Calibri" w:cs="Calibri"/>
                  <w:color w:val="000000"/>
                  <w:sz w:val="22"/>
                  <w:szCs w:val="22"/>
                </w:rPr>
                <w:delText>24.298</w:delText>
              </w:r>
            </w:del>
          </w:p>
        </w:tc>
        <w:tc>
          <w:tcPr>
            <w:tcW w:w="1240" w:type="dxa"/>
            <w:vAlign w:val="bottom"/>
          </w:tcPr>
          <w:p w14:paraId="207734C7" w14:textId="2FFF23B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48" w:author="Author">
              <w:r>
                <w:rPr>
                  <w:rFonts w:ascii="Calibri" w:hAnsi="Calibri" w:cs="Calibri"/>
                  <w:color w:val="000000"/>
                  <w:sz w:val="22"/>
                  <w:szCs w:val="22"/>
                </w:rPr>
                <w:t>87.01</w:t>
              </w:r>
              <w:del w:id="1549" w:author="Author">
                <w:r w:rsidDel="00A3203E">
                  <w:rPr>
                    <w:rFonts w:ascii="Calibri" w:hAnsi="Calibri" w:cs="Calibri"/>
                    <w:color w:val="000000"/>
                    <w:sz w:val="22"/>
                    <w:szCs w:val="22"/>
                  </w:rPr>
                  <w:delText>87.00627</w:delText>
                </w:r>
              </w:del>
            </w:ins>
            <w:del w:id="1550" w:author="Author">
              <w:r w:rsidDel="00A3203E">
                <w:rPr>
                  <w:rFonts w:ascii="Calibri" w:hAnsi="Calibri" w:cs="Calibri"/>
                  <w:color w:val="000000"/>
                  <w:sz w:val="22"/>
                  <w:szCs w:val="22"/>
                </w:rPr>
                <w:delText>87.08</w:delText>
              </w:r>
            </w:del>
          </w:p>
        </w:tc>
        <w:tc>
          <w:tcPr>
            <w:tcW w:w="886" w:type="dxa"/>
            <w:vAlign w:val="bottom"/>
          </w:tcPr>
          <w:p w14:paraId="183082B9" w14:textId="3FF920D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51" w:author="Author">
              <w:r>
                <w:rPr>
                  <w:rFonts w:ascii="Calibri" w:hAnsi="Calibri" w:cs="Calibri"/>
                  <w:color w:val="000000"/>
                  <w:sz w:val="22"/>
                  <w:szCs w:val="22"/>
                </w:rPr>
                <w:t>24.27</w:t>
              </w:r>
            </w:ins>
            <w:del w:id="1552" w:author="Author">
              <w:r w:rsidDel="00B278BC">
                <w:rPr>
                  <w:rFonts w:ascii="Calibri" w:hAnsi="Calibri" w:cs="Calibri"/>
                  <w:color w:val="000000"/>
                  <w:sz w:val="22"/>
                  <w:szCs w:val="22"/>
                </w:rPr>
                <w:delText>24.289</w:delText>
              </w:r>
            </w:del>
          </w:p>
        </w:tc>
        <w:tc>
          <w:tcPr>
            <w:tcW w:w="1240" w:type="dxa"/>
            <w:vAlign w:val="bottom"/>
          </w:tcPr>
          <w:p w14:paraId="1813B12D" w14:textId="788819E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53" w:author="Author">
              <w:r>
                <w:rPr>
                  <w:rFonts w:ascii="Calibri" w:hAnsi="Calibri" w:cs="Calibri"/>
                  <w:color w:val="000000"/>
                  <w:sz w:val="22"/>
                  <w:szCs w:val="22"/>
                </w:rPr>
                <w:t>86.99</w:t>
              </w:r>
              <w:del w:id="1554" w:author="Author">
                <w:r w:rsidDel="000A3504">
                  <w:rPr>
                    <w:rFonts w:ascii="Calibri" w:hAnsi="Calibri" w:cs="Calibri"/>
                    <w:color w:val="000000"/>
                    <w:sz w:val="22"/>
                    <w:szCs w:val="22"/>
                  </w:rPr>
                  <w:delText>86.98534</w:delText>
                </w:r>
              </w:del>
            </w:ins>
            <w:del w:id="1555" w:author="Author">
              <w:r w:rsidDel="000A3504">
                <w:rPr>
                  <w:rFonts w:ascii="Calibri" w:hAnsi="Calibri" w:cs="Calibri"/>
                  <w:color w:val="000000"/>
                  <w:sz w:val="22"/>
                  <w:szCs w:val="22"/>
                </w:rPr>
                <w:delText>87.05</w:delText>
              </w:r>
            </w:del>
          </w:p>
        </w:tc>
        <w:tc>
          <w:tcPr>
            <w:tcW w:w="886" w:type="dxa"/>
            <w:vAlign w:val="bottom"/>
          </w:tcPr>
          <w:p w14:paraId="4680C724" w14:textId="770B15B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56" w:author="Author">
              <w:r>
                <w:rPr>
                  <w:rFonts w:ascii="Calibri" w:hAnsi="Calibri" w:cs="Calibri"/>
                  <w:color w:val="000000"/>
                  <w:sz w:val="22"/>
                  <w:szCs w:val="22"/>
                </w:rPr>
                <w:t>19.23</w:t>
              </w:r>
            </w:ins>
            <w:del w:id="1557" w:author="Author">
              <w:r w:rsidDel="005B405D">
                <w:rPr>
                  <w:rFonts w:ascii="Calibri" w:hAnsi="Calibri" w:cs="Calibri"/>
                  <w:color w:val="000000"/>
                  <w:sz w:val="22"/>
                  <w:szCs w:val="22"/>
                </w:rPr>
                <w:delText>19.231</w:delText>
              </w:r>
            </w:del>
          </w:p>
        </w:tc>
        <w:tc>
          <w:tcPr>
            <w:tcW w:w="1240" w:type="dxa"/>
            <w:vAlign w:val="bottom"/>
          </w:tcPr>
          <w:p w14:paraId="556487F8" w14:textId="0442234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1558" w:author="Author">
              <w:r>
                <w:rPr>
                  <w:rFonts w:ascii="Calibri" w:hAnsi="Calibri" w:cs="Calibri"/>
                  <w:color w:val="000000"/>
                  <w:sz w:val="22"/>
                  <w:szCs w:val="22"/>
                </w:rPr>
                <w:t>68.92</w:t>
              </w:r>
              <w:del w:id="1559" w:author="Author">
                <w:r w:rsidDel="00AA05BE">
                  <w:rPr>
                    <w:rFonts w:ascii="Calibri" w:hAnsi="Calibri" w:cs="Calibri"/>
                    <w:color w:val="000000"/>
                    <w:sz w:val="22"/>
                    <w:szCs w:val="22"/>
                  </w:rPr>
                  <w:delText>68.9225</w:delText>
                </w:r>
              </w:del>
            </w:ins>
            <w:del w:id="1560" w:author="Author">
              <w:r w:rsidDel="00AA05BE">
                <w:rPr>
                  <w:rFonts w:ascii="Calibri" w:hAnsi="Calibri" w:cs="Calibri"/>
                  <w:color w:val="000000"/>
                  <w:sz w:val="22"/>
                  <w:szCs w:val="22"/>
                </w:rPr>
                <w:delText>68.92</w:delText>
              </w:r>
            </w:del>
          </w:p>
        </w:tc>
      </w:tr>
      <w:tr w:rsidR="00BC306C" w14:paraId="1D85C11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C5943A"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67D45FEA" w14:textId="52FE174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561" w:author="Author">
              <w:r>
                <w:rPr>
                  <w:rFonts w:ascii="Calibri" w:hAnsi="Calibri" w:cs="Calibri"/>
                  <w:color w:val="000000"/>
                  <w:sz w:val="22"/>
                  <w:szCs w:val="22"/>
                </w:rPr>
                <w:t>21.45</w:t>
              </w:r>
              <w:del w:id="1562" w:author="Author">
                <w:r w:rsidDel="00796308">
                  <w:rPr>
                    <w:rFonts w:ascii="Calibri" w:hAnsi="Calibri" w:cs="Calibri"/>
                    <w:color w:val="000000"/>
                    <w:sz w:val="22"/>
                    <w:szCs w:val="22"/>
                  </w:rPr>
                  <w:delText>21.44524</w:delText>
                </w:r>
              </w:del>
            </w:ins>
            <w:del w:id="1563" w:author="Author">
              <w:r w:rsidDel="00796308">
                <w:rPr>
                  <w:rFonts w:ascii="Calibri" w:hAnsi="Calibri" w:cs="Calibri"/>
                  <w:color w:val="000000"/>
                  <w:sz w:val="22"/>
                  <w:szCs w:val="22"/>
                </w:rPr>
                <w:delText>21.543</w:delText>
              </w:r>
            </w:del>
          </w:p>
        </w:tc>
        <w:tc>
          <w:tcPr>
            <w:tcW w:w="1240" w:type="dxa"/>
            <w:vAlign w:val="bottom"/>
          </w:tcPr>
          <w:p w14:paraId="597094F5" w14:textId="5736F4F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564" w:author="Author">
              <w:r>
                <w:rPr>
                  <w:rFonts w:ascii="Calibri" w:hAnsi="Calibri" w:cs="Calibri"/>
                  <w:color w:val="000000"/>
                  <w:sz w:val="22"/>
                  <w:szCs w:val="22"/>
                </w:rPr>
                <w:t>87.84</w:t>
              </w:r>
              <w:del w:id="1565" w:author="Author">
                <w:r w:rsidDel="00797293">
                  <w:rPr>
                    <w:rFonts w:ascii="Calibri" w:hAnsi="Calibri" w:cs="Calibri"/>
                    <w:color w:val="000000"/>
                    <w:sz w:val="22"/>
                    <w:szCs w:val="22"/>
                  </w:rPr>
                  <w:delText>87.83969</w:delText>
                </w:r>
              </w:del>
            </w:ins>
            <w:del w:id="1566" w:author="Author">
              <w:r w:rsidDel="00797293">
                <w:rPr>
                  <w:rFonts w:ascii="Calibri" w:hAnsi="Calibri" w:cs="Calibri"/>
                  <w:color w:val="000000"/>
                  <w:sz w:val="22"/>
                  <w:szCs w:val="22"/>
                </w:rPr>
                <w:delText>88.24</w:delText>
              </w:r>
            </w:del>
          </w:p>
        </w:tc>
        <w:tc>
          <w:tcPr>
            <w:tcW w:w="851" w:type="dxa"/>
            <w:vAlign w:val="bottom"/>
          </w:tcPr>
          <w:p w14:paraId="4F0F6BFF" w14:textId="35E1F40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567" w:author="Author">
              <w:r>
                <w:rPr>
                  <w:rFonts w:ascii="Calibri" w:hAnsi="Calibri" w:cs="Calibri"/>
                  <w:color w:val="000000"/>
                  <w:sz w:val="22"/>
                  <w:szCs w:val="22"/>
                </w:rPr>
                <w:t>21.44</w:t>
              </w:r>
            </w:ins>
            <w:del w:id="1568" w:author="Author">
              <w:r w:rsidDel="00D934F4">
                <w:rPr>
                  <w:rFonts w:ascii="Calibri" w:hAnsi="Calibri" w:cs="Calibri"/>
                  <w:color w:val="000000"/>
                  <w:sz w:val="22"/>
                  <w:szCs w:val="22"/>
                </w:rPr>
                <w:delText>21.549</w:delText>
              </w:r>
            </w:del>
          </w:p>
        </w:tc>
        <w:tc>
          <w:tcPr>
            <w:tcW w:w="1240" w:type="dxa"/>
            <w:vAlign w:val="bottom"/>
          </w:tcPr>
          <w:p w14:paraId="1DAEEC2E" w14:textId="03FA7AF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569" w:author="Author">
              <w:r>
                <w:rPr>
                  <w:rFonts w:ascii="Calibri" w:hAnsi="Calibri" w:cs="Calibri"/>
                  <w:color w:val="000000"/>
                  <w:sz w:val="22"/>
                  <w:szCs w:val="22"/>
                </w:rPr>
                <w:t>87.81</w:t>
              </w:r>
              <w:del w:id="1570" w:author="Author">
                <w:r w:rsidDel="00A3203E">
                  <w:rPr>
                    <w:rFonts w:ascii="Calibri" w:hAnsi="Calibri" w:cs="Calibri"/>
                    <w:color w:val="000000"/>
                    <w:sz w:val="22"/>
                    <w:szCs w:val="22"/>
                  </w:rPr>
                  <w:delText>87.81356</w:delText>
                </w:r>
              </w:del>
            </w:ins>
            <w:del w:id="1571" w:author="Author">
              <w:r w:rsidDel="00A3203E">
                <w:rPr>
                  <w:rFonts w:ascii="Calibri" w:hAnsi="Calibri" w:cs="Calibri"/>
                  <w:color w:val="000000"/>
                  <w:sz w:val="22"/>
                  <w:szCs w:val="22"/>
                </w:rPr>
                <w:delText>88.27</w:delText>
              </w:r>
            </w:del>
          </w:p>
        </w:tc>
        <w:tc>
          <w:tcPr>
            <w:tcW w:w="886" w:type="dxa"/>
            <w:vAlign w:val="bottom"/>
          </w:tcPr>
          <w:p w14:paraId="5AA772AE" w14:textId="2DA4986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572" w:author="Author">
              <w:r>
                <w:rPr>
                  <w:rFonts w:ascii="Calibri" w:hAnsi="Calibri" w:cs="Calibri"/>
                  <w:color w:val="000000"/>
                  <w:sz w:val="22"/>
                  <w:szCs w:val="22"/>
                </w:rPr>
                <w:t>21.52</w:t>
              </w:r>
            </w:ins>
            <w:del w:id="1573" w:author="Author">
              <w:r w:rsidDel="00B278BC">
                <w:rPr>
                  <w:rFonts w:ascii="Calibri" w:hAnsi="Calibri" w:cs="Calibri"/>
                  <w:color w:val="000000"/>
                  <w:sz w:val="22"/>
                  <w:szCs w:val="22"/>
                </w:rPr>
                <w:delText>21.523</w:delText>
              </w:r>
            </w:del>
          </w:p>
        </w:tc>
        <w:tc>
          <w:tcPr>
            <w:tcW w:w="1240" w:type="dxa"/>
            <w:vAlign w:val="bottom"/>
          </w:tcPr>
          <w:p w14:paraId="64E77279" w14:textId="1FBA242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574" w:author="Author">
              <w:r>
                <w:rPr>
                  <w:rFonts w:ascii="Calibri" w:hAnsi="Calibri" w:cs="Calibri"/>
                  <w:color w:val="000000"/>
                  <w:sz w:val="22"/>
                  <w:szCs w:val="22"/>
                </w:rPr>
                <w:t>88.14</w:t>
              </w:r>
              <w:del w:id="1575" w:author="Author">
                <w:r w:rsidDel="000A3504">
                  <w:rPr>
                    <w:rFonts w:ascii="Calibri" w:hAnsi="Calibri" w:cs="Calibri"/>
                    <w:color w:val="000000"/>
                    <w:sz w:val="22"/>
                    <w:szCs w:val="22"/>
                  </w:rPr>
                  <w:delText>88.14069</w:delText>
                </w:r>
              </w:del>
            </w:ins>
            <w:del w:id="1576" w:author="Author">
              <w:r w:rsidDel="000A3504">
                <w:rPr>
                  <w:rFonts w:ascii="Calibri" w:hAnsi="Calibri" w:cs="Calibri"/>
                  <w:color w:val="000000"/>
                  <w:sz w:val="22"/>
                  <w:szCs w:val="22"/>
                </w:rPr>
                <w:delText>88.16</w:delText>
              </w:r>
            </w:del>
          </w:p>
        </w:tc>
        <w:tc>
          <w:tcPr>
            <w:tcW w:w="886" w:type="dxa"/>
            <w:vAlign w:val="bottom"/>
          </w:tcPr>
          <w:p w14:paraId="1E1F7010" w14:textId="6C381AF7"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577" w:author="Author">
              <w:r>
                <w:rPr>
                  <w:rFonts w:ascii="Calibri" w:hAnsi="Calibri" w:cs="Calibri"/>
                  <w:color w:val="000000"/>
                  <w:sz w:val="22"/>
                  <w:szCs w:val="22"/>
                </w:rPr>
                <w:t>17.86</w:t>
              </w:r>
            </w:ins>
            <w:del w:id="1578" w:author="Author">
              <w:r w:rsidDel="005B405D">
                <w:rPr>
                  <w:rFonts w:ascii="Calibri" w:hAnsi="Calibri" w:cs="Calibri"/>
                  <w:color w:val="000000"/>
                  <w:sz w:val="22"/>
                  <w:szCs w:val="22"/>
                </w:rPr>
                <w:delText>17.857</w:delText>
              </w:r>
            </w:del>
          </w:p>
        </w:tc>
        <w:tc>
          <w:tcPr>
            <w:tcW w:w="1240" w:type="dxa"/>
            <w:vAlign w:val="bottom"/>
          </w:tcPr>
          <w:p w14:paraId="371AE310" w14:textId="5F1DA3E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579" w:author="Author">
              <w:r>
                <w:rPr>
                  <w:rFonts w:ascii="Calibri" w:hAnsi="Calibri" w:cs="Calibri"/>
                  <w:color w:val="000000"/>
                  <w:sz w:val="22"/>
                  <w:szCs w:val="22"/>
                </w:rPr>
                <w:t>73.14</w:t>
              </w:r>
              <w:del w:id="1580" w:author="Author">
                <w:r w:rsidDel="00AA05BE">
                  <w:rPr>
                    <w:rFonts w:ascii="Calibri" w:hAnsi="Calibri" w:cs="Calibri"/>
                    <w:color w:val="000000"/>
                    <w:sz w:val="22"/>
                    <w:szCs w:val="22"/>
                  </w:rPr>
                  <w:delText>73.14211</w:delText>
                </w:r>
              </w:del>
            </w:ins>
            <w:del w:id="1581" w:author="Author">
              <w:r w:rsidDel="00AA05BE">
                <w:rPr>
                  <w:rFonts w:ascii="Calibri" w:hAnsi="Calibri" w:cs="Calibri"/>
                  <w:color w:val="000000"/>
                  <w:sz w:val="22"/>
                  <w:szCs w:val="22"/>
                </w:rPr>
                <w:delText>73.14</w:delText>
              </w:r>
            </w:del>
          </w:p>
        </w:tc>
      </w:tr>
      <w:tr w:rsidR="00BC306C" w14:paraId="0885E58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C845D"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257EBFCD" w14:textId="78CFADB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582" w:author="Author">
              <w:r>
                <w:rPr>
                  <w:rFonts w:ascii="Calibri" w:hAnsi="Calibri" w:cs="Calibri"/>
                  <w:color w:val="000000"/>
                  <w:sz w:val="22"/>
                  <w:szCs w:val="22"/>
                </w:rPr>
                <w:t>19.32</w:t>
              </w:r>
              <w:del w:id="1583" w:author="Author">
                <w:r w:rsidDel="00796308">
                  <w:rPr>
                    <w:rFonts w:ascii="Calibri" w:hAnsi="Calibri" w:cs="Calibri"/>
                    <w:color w:val="000000"/>
                    <w:sz w:val="22"/>
                    <w:szCs w:val="22"/>
                  </w:rPr>
                  <w:delText>19.32096</w:delText>
                </w:r>
              </w:del>
            </w:ins>
            <w:del w:id="1584" w:author="Author">
              <w:r w:rsidDel="00796308">
                <w:rPr>
                  <w:rFonts w:ascii="Calibri" w:hAnsi="Calibri" w:cs="Calibri"/>
                  <w:color w:val="000000"/>
                  <w:sz w:val="22"/>
                  <w:szCs w:val="22"/>
                </w:rPr>
                <w:delText>19.329</w:delText>
              </w:r>
            </w:del>
          </w:p>
        </w:tc>
        <w:tc>
          <w:tcPr>
            <w:tcW w:w="1240" w:type="dxa"/>
            <w:vAlign w:val="bottom"/>
          </w:tcPr>
          <w:p w14:paraId="0A90D10D" w14:textId="2E514FF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585" w:author="Author">
              <w:r>
                <w:rPr>
                  <w:rFonts w:ascii="Calibri" w:hAnsi="Calibri" w:cs="Calibri"/>
                  <w:color w:val="000000"/>
                  <w:sz w:val="22"/>
                  <w:szCs w:val="22"/>
                </w:rPr>
                <w:t>89.03</w:t>
              </w:r>
              <w:del w:id="1586" w:author="Author">
                <w:r w:rsidDel="00797293">
                  <w:rPr>
                    <w:rFonts w:ascii="Calibri" w:hAnsi="Calibri" w:cs="Calibri"/>
                    <w:color w:val="000000"/>
                    <w:sz w:val="22"/>
                    <w:szCs w:val="22"/>
                  </w:rPr>
                  <w:delText>89.03097</w:delText>
                </w:r>
              </w:del>
            </w:ins>
            <w:del w:id="1587" w:author="Author">
              <w:r w:rsidDel="00797293">
                <w:rPr>
                  <w:rFonts w:ascii="Calibri" w:hAnsi="Calibri" w:cs="Calibri"/>
                  <w:color w:val="000000"/>
                  <w:sz w:val="22"/>
                  <w:szCs w:val="22"/>
                </w:rPr>
                <w:delText>89.07</w:delText>
              </w:r>
            </w:del>
          </w:p>
        </w:tc>
        <w:tc>
          <w:tcPr>
            <w:tcW w:w="851" w:type="dxa"/>
            <w:vAlign w:val="bottom"/>
          </w:tcPr>
          <w:p w14:paraId="70B08E53" w14:textId="1180E72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588" w:author="Author">
              <w:r>
                <w:rPr>
                  <w:rFonts w:ascii="Calibri" w:hAnsi="Calibri" w:cs="Calibri"/>
                  <w:color w:val="000000"/>
                  <w:sz w:val="22"/>
                  <w:szCs w:val="22"/>
                </w:rPr>
                <w:t>19.32</w:t>
              </w:r>
            </w:ins>
            <w:del w:id="1589" w:author="Author">
              <w:r w:rsidDel="00D934F4">
                <w:rPr>
                  <w:rFonts w:ascii="Calibri" w:hAnsi="Calibri" w:cs="Calibri"/>
                  <w:color w:val="000000"/>
                  <w:sz w:val="22"/>
                  <w:szCs w:val="22"/>
                </w:rPr>
                <w:delText>19.339</w:delText>
              </w:r>
            </w:del>
          </w:p>
        </w:tc>
        <w:tc>
          <w:tcPr>
            <w:tcW w:w="1240" w:type="dxa"/>
            <w:vAlign w:val="bottom"/>
          </w:tcPr>
          <w:p w14:paraId="4051059B" w14:textId="573BADC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590" w:author="Author">
              <w:r>
                <w:rPr>
                  <w:rFonts w:ascii="Calibri" w:hAnsi="Calibri" w:cs="Calibri"/>
                  <w:color w:val="000000"/>
                  <w:sz w:val="22"/>
                  <w:szCs w:val="22"/>
                </w:rPr>
                <w:t>89.03</w:t>
              </w:r>
              <w:del w:id="1591" w:author="Author">
                <w:r w:rsidDel="00A3203E">
                  <w:rPr>
                    <w:rFonts w:ascii="Calibri" w:hAnsi="Calibri" w:cs="Calibri"/>
                    <w:color w:val="000000"/>
                    <w:sz w:val="22"/>
                    <w:szCs w:val="22"/>
                  </w:rPr>
                  <w:delText>89.03227</w:delText>
                </w:r>
              </w:del>
            </w:ins>
            <w:del w:id="1592" w:author="Author">
              <w:r w:rsidDel="00A3203E">
                <w:rPr>
                  <w:rFonts w:ascii="Calibri" w:hAnsi="Calibri" w:cs="Calibri"/>
                  <w:color w:val="000000"/>
                  <w:sz w:val="22"/>
                  <w:szCs w:val="22"/>
                </w:rPr>
                <w:delText>89.11</w:delText>
              </w:r>
            </w:del>
          </w:p>
        </w:tc>
        <w:tc>
          <w:tcPr>
            <w:tcW w:w="886" w:type="dxa"/>
            <w:vAlign w:val="bottom"/>
          </w:tcPr>
          <w:p w14:paraId="7F50E418" w14:textId="50CA70F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593" w:author="Author">
              <w:r>
                <w:rPr>
                  <w:rFonts w:ascii="Calibri" w:hAnsi="Calibri" w:cs="Calibri"/>
                  <w:color w:val="000000"/>
                  <w:sz w:val="22"/>
                  <w:szCs w:val="22"/>
                </w:rPr>
                <w:t>19.30</w:t>
              </w:r>
            </w:ins>
            <w:del w:id="1594" w:author="Author">
              <w:r w:rsidDel="00B278BC">
                <w:rPr>
                  <w:rFonts w:ascii="Calibri" w:hAnsi="Calibri" w:cs="Calibri"/>
                  <w:color w:val="000000"/>
                  <w:sz w:val="22"/>
                  <w:szCs w:val="22"/>
                </w:rPr>
                <w:delText>19.292</w:delText>
              </w:r>
            </w:del>
          </w:p>
        </w:tc>
        <w:tc>
          <w:tcPr>
            <w:tcW w:w="1240" w:type="dxa"/>
            <w:vAlign w:val="bottom"/>
          </w:tcPr>
          <w:p w14:paraId="5D4B7649" w14:textId="2CD2C8B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595" w:author="Author">
              <w:r>
                <w:rPr>
                  <w:rFonts w:ascii="Calibri" w:hAnsi="Calibri" w:cs="Calibri"/>
                  <w:color w:val="000000"/>
                  <w:sz w:val="22"/>
                  <w:szCs w:val="22"/>
                </w:rPr>
                <w:t>88.91</w:t>
              </w:r>
              <w:del w:id="1596" w:author="Author">
                <w:r w:rsidDel="000A3504">
                  <w:rPr>
                    <w:rFonts w:ascii="Calibri" w:hAnsi="Calibri" w:cs="Calibri"/>
                    <w:color w:val="000000"/>
                    <w:sz w:val="22"/>
                    <w:szCs w:val="22"/>
                  </w:rPr>
                  <w:delText>88.9149</w:delText>
                </w:r>
              </w:del>
            </w:ins>
            <w:del w:id="1597" w:author="Author">
              <w:r w:rsidDel="000A3504">
                <w:rPr>
                  <w:rFonts w:ascii="Calibri" w:hAnsi="Calibri" w:cs="Calibri"/>
                  <w:color w:val="000000"/>
                  <w:sz w:val="22"/>
                  <w:szCs w:val="22"/>
                </w:rPr>
                <w:delText>88.90</w:delText>
              </w:r>
            </w:del>
          </w:p>
        </w:tc>
        <w:tc>
          <w:tcPr>
            <w:tcW w:w="886" w:type="dxa"/>
            <w:vAlign w:val="bottom"/>
          </w:tcPr>
          <w:p w14:paraId="3305BB3E" w14:textId="2E23D09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598" w:author="Author">
              <w:r>
                <w:rPr>
                  <w:rFonts w:ascii="Calibri" w:hAnsi="Calibri" w:cs="Calibri"/>
                  <w:color w:val="000000"/>
                  <w:sz w:val="22"/>
                  <w:szCs w:val="22"/>
                </w:rPr>
                <w:t>16.67</w:t>
              </w:r>
            </w:ins>
            <w:del w:id="1599" w:author="Author">
              <w:r w:rsidDel="005B405D">
                <w:rPr>
                  <w:rFonts w:ascii="Calibri" w:hAnsi="Calibri" w:cs="Calibri"/>
                  <w:color w:val="000000"/>
                  <w:sz w:val="22"/>
                  <w:szCs w:val="22"/>
                </w:rPr>
                <w:delText>16.667</w:delText>
              </w:r>
            </w:del>
          </w:p>
        </w:tc>
        <w:tc>
          <w:tcPr>
            <w:tcW w:w="1240" w:type="dxa"/>
            <w:vAlign w:val="bottom"/>
          </w:tcPr>
          <w:p w14:paraId="7DED0280" w14:textId="4F8D7B5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00" w:author="Author">
              <w:r>
                <w:rPr>
                  <w:rFonts w:ascii="Calibri" w:hAnsi="Calibri" w:cs="Calibri"/>
                  <w:color w:val="000000"/>
                  <w:sz w:val="22"/>
                  <w:szCs w:val="22"/>
                </w:rPr>
                <w:t>76.80</w:t>
              </w:r>
              <w:del w:id="1601" w:author="Author">
                <w:r w:rsidDel="00AA05BE">
                  <w:rPr>
                    <w:rFonts w:ascii="Calibri" w:hAnsi="Calibri" w:cs="Calibri"/>
                    <w:color w:val="000000"/>
                    <w:sz w:val="22"/>
                    <w:szCs w:val="22"/>
                  </w:rPr>
                  <w:delText>76.79926</w:delText>
                </w:r>
              </w:del>
            </w:ins>
            <w:del w:id="1602" w:author="Author">
              <w:r w:rsidDel="00AA05BE">
                <w:rPr>
                  <w:rFonts w:ascii="Calibri" w:hAnsi="Calibri" w:cs="Calibri"/>
                  <w:color w:val="000000"/>
                  <w:sz w:val="22"/>
                  <w:szCs w:val="22"/>
                </w:rPr>
                <w:delText>76.80</w:delText>
              </w:r>
            </w:del>
          </w:p>
        </w:tc>
      </w:tr>
      <w:tr w:rsidR="00BC306C" w14:paraId="7ED68B0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C45892"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E86A6AA" w14:textId="52477AA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03" w:author="Author">
              <w:r>
                <w:rPr>
                  <w:rFonts w:ascii="Calibri" w:hAnsi="Calibri" w:cs="Calibri"/>
                  <w:color w:val="000000"/>
                  <w:sz w:val="22"/>
                  <w:szCs w:val="22"/>
                </w:rPr>
                <w:t>17.53</w:t>
              </w:r>
              <w:del w:id="1604" w:author="Author">
                <w:r w:rsidDel="00796308">
                  <w:rPr>
                    <w:rFonts w:ascii="Calibri" w:hAnsi="Calibri" w:cs="Calibri"/>
                    <w:color w:val="000000"/>
                    <w:sz w:val="22"/>
                    <w:szCs w:val="22"/>
                  </w:rPr>
                  <w:delText>17.52986</w:delText>
                </w:r>
              </w:del>
            </w:ins>
            <w:del w:id="1605" w:author="Author">
              <w:r w:rsidDel="00796308">
                <w:rPr>
                  <w:rFonts w:ascii="Calibri" w:hAnsi="Calibri" w:cs="Calibri"/>
                  <w:color w:val="000000"/>
                  <w:sz w:val="22"/>
                  <w:szCs w:val="22"/>
                </w:rPr>
                <w:delText>17.525</w:delText>
              </w:r>
            </w:del>
          </w:p>
        </w:tc>
        <w:tc>
          <w:tcPr>
            <w:tcW w:w="1240" w:type="dxa"/>
            <w:vAlign w:val="bottom"/>
          </w:tcPr>
          <w:p w14:paraId="3EB4A87E" w14:textId="1041A75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06" w:author="Author">
              <w:r>
                <w:rPr>
                  <w:rFonts w:ascii="Calibri" w:hAnsi="Calibri" w:cs="Calibri"/>
                  <w:color w:val="000000"/>
                  <w:sz w:val="22"/>
                  <w:szCs w:val="22"/>
                </w:rPr>
                <w:t>89.75</w:t>
              </w:r>
              <w:del w:id="1607" w:author="Author">
                <w:r w:rsidDel="00797293">
                  <w:rPr>
                    <w:rFonts w:ascii="Calibri" w:hAnsi="Calibri" w:cs="Calibri"/>
                    <w:color w:val="000000"/>
                    <w:sz w:val="22"/>
                    <w:szCs w:val="22"/>
                  </w:rPr>
                  <w:delText>89.7529</w:delText>
                </w:r>
              </w:del>
            </w:ins>
            <w:del w:id="1608" w:author="Author">
              <w:r w:rsidDel="00797293">
                <w:rPr>
                  <w:rFonts w:ascii="Calibri" w:hAnsi="Calibri" w:cs="Calibri"/>
                  <w:color w:val="000000"/>
                  <w:sz w:val="22"/>
                  <w:szCs w:val="22"/>
                </w:rPr>
                <w:delText>89.73</w:delText>
              </w:r>
            </w:del>
          </w:p>
        </w:tc>
        <w:tc>
          <w:tcPr>
            <w:tcW w:w="851" w:type="dxa"/>
            <w:vAlign w:val="bottom"/>
          </w:tcPr>
          <w:p w14:paraId="33B0B06F" w14:textId="070A65E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09" w:author="Author">
              <w:r>
                <w:rPr>
                  <w:rFonts w:ascii="Calibri" w:hAnsi="Calibri" w:cs="Calibri"/>
                  <w:color w:val="000000"/>
                  <w:sz w:val="22"/>
                  <w:szCs w:val="22"/>
                </w:rPr>
                <w:t>17.52</w:t>
              </w:r>
            </w:ins>
            <w:del w:id="1610" w:author="Author">
              <w:r w:rsidDel="00D934F4">
                <w:rPr>
                  <w:rFonts w:ascii="Calibri" w:hAnsi="Calibri" w:cs="Calibri"/>
                  <w:color w:val="000000"/>
                  <w:sz w:val="22"/>
                  <w:szCs w:val="22"/>
                </w:rPr>
                <w:delText>17.541</w:delText>
              </w:r>
            </w:del>
          </w:p>
        </w:tc>
        <w:tc>
          <w:tcPr>
            <w:tcW w:w="1240" w:type="dxa"/>
            <w:vAlign w:val="bottom"/>
          </w:tcPr>
          <w:p w14:paraId="1C6D50D1" w14:textId="0B64DBA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11" w:author="Author">
              <w:r>
                <w:rPr>
                  <w:rFonts w:ascii="Calibri" w:hAnsi="Calibri" w:cs="Calibri"/>
                  <w:color w:val="000000"/>
                  <w:sz w:val="22"/>
                  <w:szCs w:val="22"/>
                </w:rPr>
                <w:t>89.73</w:t>
              </w:r>
              <w:del w:id="1612" w:author="Author">
                <w:r w:rsidDel="00A3203E">
                  <w:rPr>
                    <w:rFonts w:ascii="Calibri" w:hAnsi="Calibri" w:cs="Calibri"/>
                    <w:color w:val="000000"/>
                    <w:sz w:val="22"/>
                    <w:szCs w:val="22"/>
                  </w:rPr>
                  <w:delText>89.72525</w:delText>
                </w:r>
              </w:del>
            </w:ins>
            <w:del w:id="1613" w:author="Author">
              <w:r w:rsidDel="00A3203E">
                <w:rPr>
                  <w:rFonts w:ascii="Calibri" w:hAnsi="Calibri" w:cs="Calibri"/>
                  <w:color w:val="000000"/>
                  <w:sz w:val="22"/>
                  <w:szCs w:val="22"/>
                </w:rPr>
                <w:delText>89.81</w:delText>
              </w:r>
            </w:del>
          </w:p>
        </w:tc>
        <w:tc>
          <w:tcPr>
            <w:tcW w:w="886" w:type="dxa"/>
            <w:vAlign w:val="bottom"/>
          </w:tcPr>
          <w:p w14:paraId="28C22823" w14:textId="66E6B0F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14" w:author="Author">
              <w:r>
                <w:rPr>
                  <w:rFonts w:ascii="Calibri" w:hAnsi="Calibri" w:cs="Calibri"/>
                  <w:color w:val="000000"/>
                  <w:sz w:val="22"/>
                  <w:szCs w:val="22"/>
                </w:rPr>
                <w:t>17.51</w:t>
              </w:r>
            </w:ins>
            <w:del w:id="1615" w:author="Author">
              <w:r w:rsidDel="00B278BC">
                <w:rPr>
                  <w:rFonts w:ascii="Calibri" w:hAnsi="Calibri" w:cs="Calibri"/>
                  <w:color w:val="000000"/>
                  <w:sz w:val="22"/>
                  <w:szCs w:val="22"/>
                </w:rPr>
                <w:delText>17.518</w:delText>
              </w:r>
            </w:del>
          </w:p>
        </w:tc>
        <w:tc>
          <w:tcPr>
            <w:tcW w:w="1240" w:type="dxa"/>
            <w:vAlign w:val="bottom"/>
          </w:tcPr>
          <w:p w14:paraId="3B8A81C2" w14:textId="59A10D6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16" w:author="Author">
              <w:r>
                <w:rPr>
                  <w:rFonts w:ascii="Calibri" w:hAnsi="Calibri" w:cs="Calibri"/>
                  <w:color w:val="000000"/>
                  <w:sz w:val="22"/>
                  <w:szCs w:val="22"/>
                </w:rPr>
                <w:t>89.67</w:t>
              </w:r>
              <w:del w:id="1617" w:author="Author">
                <w:r w:rsidDel="000A3504">
                  <w:rPr>
                    <w:rFonts w:ascii="Calibri" w:hAnsi="Calibri" w:cs="Calibri"/>
                    <w:color w:val="000000"/>
                    <w:sz w:val="22"/>
                    <w:szCs w:val="22"/>
                  </w:rPr>
                  <w:delText>89.66925</w:delText>
                </w:r>
              </w:del>
            </w:ins>
            <w:del w:id="1618" w:author="Author">
              <w:r w:rsidDel="000A3504">
                <w:rPr>
                  <w:rFonts w:ascii="Calibri" w:hAnsi="Calibri" w:cs="Calibri"/>
                  <w:color w:val="000000"/>
                  <w:sz w:val="22"/>
                  <w:szCs w:val="22"/>
                </w:rPr>
                <w:delText>89.69</w:delText>
              </w:r>
            </w:del>
          </w:p>
        </w:tc>
        <w:tc>
          <w:tcPr>
            <w:tcW w:w="886" w:type="dxa"/>
            <w:vAlign w:val="bottom"/>
          </w:tcPr>
          <w:p w14:paraId="4BA0CE69" w14:textId="0203A49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19" w:author="Author">
              <w:r>
                <w:rPr>
                  <w:rFonts w:ascii="Calibri" w:hAnsi="Calibri" w:cs="Calibri"/>
                  <w:color w:val="000000"/>
                  <w:sz w:val="22"/>
                  <w:szCs w:val="22"/>
                </w:rPr>
                <w:t>15.62</w:t>
              </w:r>
            </w:ins>
            <w:del w:id="1620" w:author="Author">
              <w:r w:rsidDel="005B405D">
                <w:rPr>
                  <w:rFonts w:ascii="Calibri" w:hAnsi="Calibri" w:cs="Calibri"/>
                  <w:color w:val="000000"/>
                  <w:sz w:val="22"/>
                  <w:szCs w:val="22"/>
                </w:rPr>
                <w:delText>15.625</w:delText>
              </w:r>
            </w:del>
          </w:p>
        </w:tc>
        <w:tc>
          <w:tcPr>
            <w:tcW w:w="1240" w:type="dxa"/>
            <w:vAlign w:val="bottom"/>
          </w:tcPr>
          <w:p w14:paraId="731B714D" w14:textId="0789839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21" w:author="Author">
              <w:r>
                <w:rPr>
                  <w:rFonts w:ascii="Calibri" w:hAnsi="Calibri" w:cs="Calibri"/>
                  <w:color w:val="000000"/>
                  <w:sz w:val="22"/>
                  <w:szCs w:val="22"/>
                </w:rPr>
                <w:t>80.00</w:t>
              </w:r>
              <w:del w:id="1622" w:author="Author">
                <w:r w:rsidDel="00AA05BE">
                  <w:rPr>
                    <w:rFonts w:ascii="Calibri" w:hAnsi="Calibri" w:cs="Calibri"/>
                    <w:color w:val="000000"/>
                    <w:sz w:val="22"/>
                    <w:szCs w:val="22"/>
                  </w:rPr>
                  <w:delText>79.99929</w:delText>
                </w:r>
              </w:del>
            </w:ins>
            <w:del w:id="1623" w:author="Author">
              <w:r w:rsidDel="00AA05BE">
                <w:rPr>
                  <w:rFonts w:ascii="Calibri" w:hAnsi="Calibri" w:cs="Calibri"/>
                  <w:color w:val="000000"/>
                  <w:sz w:val="22"/>
                  <w:szCs w:val="22"/>
                </w:rPr>
                <w:delText>80.00</w:delText>
              </w:r>
            </w:del>
          </w:p>
        </w:tc>
      </w:tr>
      <w:tr w:rsidR="00BC306C" w14:paraId="7CDB114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7A0C00D"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3CF455DD" w14:textId="1B383AC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24" w:author="Author">
              <w:r>
                <w:rPr>
                  <w:rFonts w:ascii="Calibri" w:hAnsi="Calibri" w:cs="Calibri"/>
                  <w:color w:val="000000"/>
                  <w:sz w:val="22"/>
                  <w:szCs w:val="22"/>
                </w:rPr>
                <w:t>16.07</w:t>
              </w:r>
              <w:del w:id="1625" w:author="Author">
                <w:r w:rsidDel="00796308">
                  <w:rPr>
                    <w:rFonts w:ascii="Calibri" w:hAnsi="Calibri" w:cs="Calibri"/>
                    <w:color w:val="000000"/>
                    <w:sz w:val="22"/>
                    <w:szCs w:val="22"/>
                  </w:rPr>
                  <w:delText>16.06862</w:delText>
                </w:r>
              </w:del>
            </w:ins>
            <w:del w:id="1626" w:author="Author">
              <w:r w:rsidDel="00796308">
                <w:rPr>
                  <w:rFonts w:ascii="Calibri" w:hAnsi="Calibri" w:cs="Calibri"/>
                  <w:color w:val="000000"/>
                  <w:sz w:val="22"/>
                  <w:szCs w:val="22"/>
                </w:rPr>
                <w:delText>16.057</w:delText>
              </w:r>
            </w:del>
          </w:p>
        </w:tc>
        <w:tc>
          <w:tcPr>
            <w:tcW w:w="1240" w:type="dxa"/>
            <w:vAlign w:val="bottom"/>
          </w:tcPr>
          <w:p w14:paraId="048EE065" w14:textId="602AB78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27" w:author="Author">
              <w:r>
                <w:rPr>
                  <w:rFonts w:ascii="Calibri" w:hAnsi="Calibri" w:cs="Calibri"/>
                  <w:color w:val="000000"/>
                  <w:sz w:val="22"/>
                  <w:szCs w:val="22"/>
                </w:rPr>
                <w:t>90.50</w:t>
              </w:r>
              <w:del w:id="1628" w:author="Author">
                <w:r w:rsidDel="00797293">
                  <w:rPr>
                    <w:rFonts w:ascii="Calibri" w:hAnsi="Calibri" w:cs="Calibri"/>
                    <w:color w:val="000000"/>
                    <w:sz w:val="22"/>
                    <w:szCs w:val="22"/>
                  </w:rPr>
                  <w:delText>90.49847</w:delText>
                </w:r>
              </w:del>
            </w:ins>
            <w:del w:id="1629" w:author="Author">
              <w:r w:rsidDel="00797293">
                <w:rPr>
                  <w:rFonts w:ascii="Calibri" w:hAnsi="Calibri" w:cs="Calibri"/>
                  <w:color w:val="000000"/>
                  <w:sz w:val="22"/>
                  <w:szCs w:val="22"/>
                </w:rPr>
                <w:delText>90.44</w:delText>
              </w:r>
            </w:del>
          </w:p>
        </w:tc>
        <w:tc>
          <w:tcPr>
            <w:tcW w:w="851" w:type="dxa"/>
            <w:vAlign w:val="bottom"/>
          </w:tcPr>
          <w:p w14:paraId="784345C0" w14:textId="66C329E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30" w:author="Author">
              <w:r>
                <w:rPr>
                  <w:rFonts w:ascii="Calibri" w:hAnsi="Calibri" w:cs="Calibri"/>
                  <w:color w:val="000000"/>
                  <w:sz w:val="22"/>
                  <w:szCs w:val="22"/>
                </w:rPr>
                <w:t>16.06</w:t>
              </w:r>
            </w:ins>
            <w:del w:id="1631" w:author="Author">
              <w:r w:rsidDel="00D934F4">
                <w:rPr>
                  <w:rFonts w:ascii="Calibri" w:hAnsi="Calibri" w:cs="Calibri"/>
                  <w:color w:val="000000"/>
                  <w:sz w:val="22"/>
                  <w:szCs w:val="22"/>
                </w:rPr>
                <w:delText>16.061</w:delText>
              </w:r>
            </w:del>
          </w:p>
        </w:tc>
        <w:tc>
          <w:tcPr>
            <w:tcW w:w="1240" w:type="dxa"/>
            <w:vAlign w:val="bottom"/>
          </w:tcPr>
          <w:p w14:paraId="47D7C665" w14:textId="4CBC502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32" w:author="Author">
              <w:r>
                <w:rPr>
                  <w:rFonts w:ascii="Calibri" w:hAnsi="Calibri" w:cs="Calibri"/>
                  <w:color w:val="000000"/>
                  <w:sz w:val="22"/>
                  <w:szCs w:val="22"/>
                </w:rPr>
                <w:t>90.47</w:t>
              </w:r>
              <w:del w:id="1633" w:author="Author">
                <w:r w:rsidDel="00A3203E">
                  <w:rPr>
                    <w:rFonts w:ascii="Calibri" w:hAnsi="Calibri" w:cs="Calibri"/>
                    <w:color w:val="000000"/>
                    <w:sz w:val="22"/>
                    <w:szCs w:val="22"/>
                  </w:rPr>
                  <w:delText>90.46648</w:delText>
                </w:r>
              </w:del>
            </w:ins>
            <w:del w:id="1634" w:author="Author">
              <w:r w:rsidDel="00A3203E">
                <w:rPr>
                  <w:rFonts w:ascii="Calibri" w:hAnsi="Calibri" w:cs="Calibri"/>
                  <w:color w:val="000000"/>
                  <w:sz w:val="22"/>
                  <w:szCs w:val="22"/>
                </w:rPr>
                <w:delText>90.46</w:delText>
              </w:r>
            </w:del>
          </w:p>
        </w:tc>
        <w:tc>
          <w:tcPr>
            <w:tcW w:w="886" w:type="dxa"/>
            <w:vAlign w:val="bottom"/>
          </w:tcPr>
          <w:p w14:paraId="3BE2DD0B" w14:textId="4D607FB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35" w:author="Author">
              <w:r>
                <w:rPr>
                  <w:rFonts w:ascii="Calibri" w:hAnsi="Calibri" w:cs="Calibri"/>
                  <w:color w:val="000000"/>
                  <w:sz w:val="22"/>
                  <w:szCs w:val="22"/>
                </w:rPr>
                <w:t>16.04</w:t>
              </w:r>
            </w:ins>
            <w:del w:id="1636" w:author="Author">
              <w:r w:rsidDel="00B278BC">
                <w:rPr>
                  <w:rFonts w:ascii="Calibri" w:hAnsi="Calibri" w:cs="Calibri"/>
                  <w:color w:val="000000"/>
                  <w:sz w:val="22"/>
                  <w:szCs w:val="22"/>
                </w:rPr>
                <w:delText>16.045</w:delText>
              </w:r>
            </w:del>
          </w:p>
        </w:tc>
        <w:tc>
          <w:tcPr>
            <w:tcW w:w="1240" w:type="dxa"/>
            <w:vAlign w:val="bottom"/>
          </w:tcPr>
          <w:p w14:paraId="0946CC5C" w14:textId="4FDA001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37" w:author="Author">
              <w:r>
                <w:rPr>
                  <w:rFonts w:ascii="Calibri" w:hAnsi="Calibri" w:cs="Calibri"/>
                  <w:color w:val="000000"/>
                  <w:sz w:val="22"/>
                  <w:szCs w:val="22"/>
                </w:rPr>
                <w:t>90.34</w:t>
              </w:r>
              <w:del w:id="1638" w:author="Author">
                <w:r w:rsidDel="000A3504">
                  <w:rPr>
                    <w:rFonts w:ascii="Calibri" w:hAnsi="Calibri" w:cs="Calibri"/>
                    <w:color w:val="000000"/>
                    <w:sz w:val="22"/>
                    <w:szCs w:val="22"/>
                  </w:rPr>
                  <w:delText>90.34109</w:delText>
                </w:r>
              </w:del>
            </w:ins>
            <w:del w:id="1639" w:author="Author">
              <w:r w:rsidDel="000A3504">
                <w:rPr>
                  <w:rFonts w:ascii="Calibri" w:hAnsi="Calibri" w:cs="Calibri"/>
                  <w:color w:val="000000"/>
                  <w:sz w:val="22"/>
                  <w:szCs w:val="22"/>
                </w:rPr>
                <w:delText>90.37</w:delText>
              </w:r>
            </w:del>
          </w:p>
        </w:tc>
        <w:tc>
          <w:tcPr>
            <w:tcW w:w="886" w:type="dxa"/>
            <w:vAlign w:val="bottom"/>
          </w:tcPr>
          <w:p w14:paraId="7C1AA555" w14:textId="65378B3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40" w:author="Author">
              <w:r>
                <w:rPr>
                  <w:rFonts w:ascii="Calibri" w:hAnsi="Calibri" w:cs="Calibri"/>
                  <w:color w:val="000000"/>
                  <w:sz w:val="22"/>
                  <w:szCs w:val="22"/>
                </w:rPr>
                <w:t>14.71</w:t>
              </w:r>
            </w:ins>
            <w:del w:id="1641" w:author="Author">
              <w:r w:rsidDel="005B405D">
                <w:rPr>
                  <w:rFonts w:ascii="Calibri" w:hAnsi="Calibri" w:cs="Calibri"/>
                  <w:color w:val="000000"/>
                  <w:sz w:val="22"/>
                  <w:szCs w:val="22"/>
                </w:rPr>
                <w:delText>14.706</w:delText>
              </w:r>
            </w:del>
          </w:p>
        </w:tc>
        <w:tc>
          <w:tcPr>
            <w:tcW w:w="1240" w:type="dxa"/>
            <w:vAlign w:val="bottom"/>
          </w:tcPr>
          <w:p w14:paraId="2545ABC3" w14:textId="28BE1BC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42" w:author="Author">
              <w:r>
                <w:rPr>
                  <w:rFonts w:ascii="Calibri" w:hAnsi="Calibri" w:cs="Calibri"/>
                  <w:color w:val="000000"/>
                  <w:sz w:val="22"/>
                  <w:szCs w:val="22"/>
                </w:rPr>
                <w:t>82.82</w:t>
              </w:r>
              <w:del w:id="1643" w:author="Author">
                <w:r w:rsidDel="00AA05BE">
                  <w:rPr>
                    <w:rFonts w:ascii="Calibri" w:hAnsi="Calibri" w:cs="Calibri"/>
                    <w:color w:val="000000"/>
                    <w:sz w:val="22"/>
                    <w:szCs w:val="22"/>
                  </w:rPr>
                  <w:delText>82.82267</w:delText>
                </w:r>
              </w:del>
            </w:ins>
            <w:del w:id="1644" w:author="Author">
              <w:r w:rsidDel="00AA05BE">
                <w:rPr>
                  <w:rFonts w:ascii="Calibri" w:hAnsi="Calibri" w:cs="Calibri"/>
                  <w:color w:val="000000"/>
                  <w:sz w:val="22"/>
                  <w:szCs w:val="22"/>
                </w:rPr>
                <w:delText>82.82</w:delText>
              </w:r>
            </w:del>
          </w:p>
        </w:tc>
      </w:tr>
      <w:tr w:rsidR="00BC306C" w14:paraId="59261B1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33E9C0"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119B53E1" w14:textId="5734627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45" w:author="Author">
              <w:r>
                <w:rPr>
                  <w:rFonts w:ascii="Calibri" w:hAnsi="Calibri" w:cs="Calibri"/>
                  <w:color w:val="000000"/>
                  <w:sz w:val="22"/>
                  <w:szCs w:val="22"/>
                </w:rPr>
                <w:t>14.82</w:t>
              </w:r>
              <w:del w:id="1646" w:author="Author">
                <w:r w:rsidDel="00796308">
                  <w:rPr>
                    <w:rFonts w:ascii="Calibri" w:hAnsi="Calibri" w:cs="Calibri"/>
                    <w:color w:val="000000"/>
                    <w:sz w:val="22"/>
                    <w:szCs w:val="22"/>
                  </w:rPr>
                  <w:delText>14.82352</w:delText>
                </w:r>
              </w:del>
            </w:ins>
            <w:del w:id="1647" w:author="Author">
              <w:r w:rsidDel="00796308">
                <w:rPr>
                  <w:rFonts w:ascii="Calibri" w:hAnsi="Calibri" w:cs="Calibri"/>
                  <w:color w:val="000000"/>
                  <w:sz w:val="22"/>
                  <w:szCs w:val="22"/>
                </w:rPr>
                <w:delText>14.804</w:delText>
              </w:r>
            </w:del>
          </w:p>
        </w:tc>
        <w:tc>
          <w:tcPr>
            <w:tcW w:w="1240" w:type="dxa"/>
            <w:vAlign w:val="bottom"/>
          </w:tcPr>
          <w:p w14:paraId="0EED8C39" w14:textId="7CD8C84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48" w:author="Author">
              <w:r>
                <w:rPr>
                  <w:rFonts w:ascii="Calibri" w:hAnsi="Calibri" w:cs="Calibri"/>
                  <w:color w:val="000000"/>
                  <w:sz w:val="22"/>
                  <w:szCs w:val="22"/>
                </w:rPr>
                <w:t>91.08</w:t>
              </w:r>
              <w:del w:id="1649" w:author="Author">
                <w:r w:rsidDel="00797293">
                  <w:rPr>
                    <w:rFonts w:ascii="Calibri" w:hAnsi="Calibri" w:cs="Calibri"/>
                    <w:color w:val="000000"/>
                    <w:sz w:val="22"/>
                    <w:szCs w:val="22"/>
                  </w:rPr>
                  <w:delText>91.07568</w:delText>
                </w:r>
              </w:del>
            </w:ins>
            <w:del w:id="1650" w:author="Author">
              <w:r w:rsidDel="00797293">
                <w:rPr>
                  <w:rFonts w:ascii="Calibri" w:hAnsi="Calibri" w:cs="Calibri"/>
                  <w:color w:val="000000"/>
                  <w:sz w:val="22"/>
                  <w:szCs w:val="22"/>
                </w:rPr>
                <w:delText>90.95</w:delText>
              </w:r>
            </w:del>
          </w:p>
        </w:tc>
        <w:tc>
          <w:tcPr>
            <w:tcW w:w="851" w:type="dxa"/>
            <w:vAlign w:val="bottom"/>
          </w:tcPr>
          <w:p w14:paraId="4A292400" w14:textId="56F3360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51" w:author="Author">
              <w:r>
                <w:rPr>
                  <w:rFonts w:ascii="Calibri" w:hAnsi="Calibri" w:cs="Calibri"/>
                  <w:color w:val="000000"/>
                  <w:sz w:val="22"/>
                  <w:szCs w:val="22"/>
                </w:rPr>
                <w:t>14.82</w:t>
              </w:r>
            </w:ins>
            <w:del w:id="1652" w:author="Author">
              <w:r w:rsidDel="00D934F4">
                <w:rPr>
                  <w:rFonts w:ascii="Calibri" w:hAnsi="Calibri" w:cs="Calibri"/>
                  <w:color w:val="000000"/>
                  <w:sz w:val="22"/>
                  <w:szCs w:val="22"/>
                </w:rPr>
                <w:delText>14.819</w:delText>
              </w:r>
            </w:del>
          </w:p>
        </w:tc>
        <w:tc>
          <w:tcPr>
            <w:tcW w:w="1240" w:type="dxa"/>
            <w:vAlign w:val="bottom"/>
          </w:tcPr>
          <w:p w14:paraId="2756DDCE" w14:textId="52E7EC5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53" w:author="Author">
              <w:r>
                <w:rPr>
                  <w:rFonts w:ascii="Calibri" w:hAnsi="Calibri" w:cs="Calibri"/>
                  <w:color w:val="000000"/>
                  <w:sz w:val="22"/>
                  <w:szCs w:val="22"/>
                </w:rPr>
                <w:t>91.05</w:t>
              </w:r>
              <w:del w:id="1654" w:author="Author">
                <w:r w:rsidDel="00A3203E">
                  <w:rPr>
                    <w:rFonts w:ascii="Calibri" w:hAnsi="Calibri" w:cs="Calibri"/>
                    <w:color w:val="000000"/>
                    <w:sz w:val="22"/>
                    <w:szCs w:val="22"/>
                  </w:rPr>
                  <w:delText>91.04915</w:delText>
                </w:r>
              </w:del>
            </w:ins>
            <w:del w:id="1655" w:author="Author">
              <w:r w:rsidDel="00A3203E">
                <w:rPr>
                  <w:rFonts w:ascii="Calibri" w:hAnsi="Calibri" w:cs="Calibri"/>
                  <w:color w:val="000000"/>
                  <w:sz w:val="22"/>
                  <w:szCs w:val="22"/>
                </w:rPr>
                <w:delText>91.05</w:delText>
              </w:r>
            </w:del>
          </w:p>
        </w:tc>
        <w:tc>
          <w:tcPr>
            <w:tcW w:w="886" w:type="dxa"/>
            <w:vAlign w:val="bottom"/>
          </w:tcPr>
          <w:p w14:paraId="4A87FE74" w14:textId="2C24EB5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56" w:author="Author">
              <w:r>
                <w:rPr>
                  <w:rFonts w:ascii="Calibri" w:hAnsi="Calibri" w:cs="Calibri"/>
                  <w:color w:val="000000"/>
                  <w:sz w:val="22"/>
                  <w:szCs w:val="22"/>
                </w:rPr>
                <w:t>14.78</w:t>
              </w:r>
            </w:ins>
            <w:del w:id="1657" w:author="Author">
              <w:r w:rsidDel="00B278BC">
                <w:rPr>
                  <w:rFonts w:ascii="Calibri" w:hAnsi="Calibri" w:cs="Calibri"/>
                  <w:color w:val="000000"/>
                  <w:sz w:val="22"/>
                  <w:szCs w:val="22"/>
                </w:rPr>
                <w:delText>14.785</w:delText>
              </w:r>
            </w:del>
          </w:p>
        </w:tc>
        <w:tc>
          <w:tcPr>
            <w:tcW w:w="1240" w:type="dxa"/>
            <w:vAlign w:val="bottom"/>
          </w:tcPr>
          <w:p w14:paraId="5E398114" w14:textId="4584665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58" w:author="Author">
              <w:r>
                <w:rPr>
                  <w:rFonts w:ascii="Calibri" w:hAnsi="Calibri" w:cs="Calibri"/>
                  <w:color w:val="000000"/>
                  <w:sz w:val="22"/>
                  <w:szCs w:val="22"/>
                </w:rPr>
                <w:t>90.83</w:t>
              </w:r>
              <w:del w:id="1659" w:author="Author">
                <w:r w:rsidDel="000A3504">
                  <w:rPr>
                    <w:rFonts w:ascii="Calibri" w:hAnsi="Calibri" w:cs="Calibri"/>
                    <w:color w:val="000000"/>
                    <w:sz w:val="22"/>
                    <w:szCs w:val="22"/>
                  </w:rPr>
                  <w:delText>90.83</w:delText>
                </w:r>
              </w:del>
            </w:ins>
            <w:del w:id="1660" w:author="Author">
              <w:r w:rsidDel="000A3504">
                <w:rPr>
                  <w:rFonts w:ascii="Calibri" w:hAnsi="Calibri" w:cs="Calibri"/>
                  <w:color w:val="000000"/>
                  <w:sz w:val="22"/>
                  <w:szCs w:val="22"/>
                </w:rPr>
                <w:delText>90.84</w:delText>
              </w:r>
            </w:del>
          </w:p>
        </w:tc>
        <w:tc>
          <w:tcPr>
            <w:tcW w:w="886" w:type="dxa"/>
            <w:vAlign w:val="bottom"/>
          </w:tcPr>
          <w:p w14:paraId="5F19CD68" w14:textId="2731C23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61" w:author="Author">
              <w:r>
                <w:rPr>
                  <w:rFonts w:ascii="Calibri" w:hAnsi="Calibri" w:cs="Calibri"/>
                  <w:color w:val="000000"/>
                  <w:sz w:val="22"/>
                  <w:szCs w:val="22"/>
                </w:rPr>
                <w:t>13.89</w:t>
              </w:r>
            </w:ins>
            <w:del w:id="1662" w:author="Author">
              <w:r w:rsidDel="005B405D">
                <w:rPr>
                  <w:rFonts w:ascii="Calibri" w:hAnsi="Calibri" w:cs="Calibri"/>
                  <w:color w:val="000000"/>
                  <w:sz w:val="22"/>
                  <w:szCs w:val="22"/>
                </w:rPr>
                <w:delText>13.889</w:delText>
              </w:r>
            </w:del>
          </w:p>
        </w:tc>
        <w:tc>
          <w:tcPr>
            <w:tcW w:w="1240" w:type="dxa"/>
            <w:vAlign w:val="bottom"/>
          </w:tcPr>
          <w:p w14:paraId="7BE9F342" w14:textId="06874E5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63" w:author="Author">
              <w:r>
                <w:rPr>
                  <w:rFonts w:ascii="Calibri" w:hAnsi="Calibri" w:cs="Calibri"/>
                  <w:color w:val="000000"/>
                  <w:sz w:val="22"/>
                  <w:szCs w:val="22"/>
                </w:rPr>
                <w:t>85.33</w:t>
              </w:r>
              <w:del w:id="1664" w:author="Author">
                <w:r w:rsidDel="00AA05BE">
                  <w:rPr>
                    <w:rFonts w:ascii="Calibri" w:hAnsi="Calibri" w:cs="Calibri"/>
                    <w:color w:val="000000"/>
                    <w:sz w:val="22"/>
                    <w:szCs w:val="22"/>
                  </w:rPr>
                  <w:delText>85.33247</w:delText>
                </w:r>
              </w:del>
            </w:ins>
            <w:del w:id="1665" w:author="Author">
              <w:r w:rsidDel="00AA05BE">
                <w:rPr>
                  <w:rFonts w:ascii="Calibri" w:hAnsi="Calibri" w:cs="Calibri"/>
                  <w:color w:val="000000"/>
                  <w:sz w:val="22"/>
                  <w:szCs w:val="22"/>
                </w:rPr>
                <w:delText>85.33</w:delText>
              </w:r>
            </w:del>
          </w:p>
        </w:tc>
      </w:tr>
      <w:tr w:rsidR="00BC306C" w14:paraId="215BD56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E95131"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02DC7B81" w14:textId="0FB1B46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66" w:author="Author">
              <w:r>
                <w:rPr>
                  <w:rFonts w:ascii="Calibri" w:hAnsi="Calibri" w:cs="Calibri"/>
                  <w:color w:val="000000"/>
                  <w:sz w:val="22"/>
                  <w:szCs w:val="22"/>
                </w:rPr>
                <w:t>13.74</w:t>
              </w:r>
              <w:del w:id="1667" w:author="Author">
                <w:r w:rsidDel="00796308">
                  <w:rPr>
                    <w:rFonts w:ascii="Calibri" w:hAnsi="Calibri" w:cs="Calibri"/>
                    <w:color w:val="000000"/>
                    <w:sz w:val="22"/>
                    <w:szCs w:val="22"/>
                  </w:rPr>
                  <w:delText>13.7378</w:delText>
                </w:r>
              </w:del>
            </w:ins>
            <w:del w:id="1668" w:author="Author">
              <w:r w:rsidDel="00796308">
                <w:rPr>
                  <w:rFonts w:ascii="Calibri" w:hAnsi="Calibri" w:cs="Calibri"/>
                  <w:color w:val="000000"/>
                  <w:sz w:val="22"/>
                  <w:szCs w:val="22"/>
                </w:rPr>
                <w:delText>13.732</w:delText>
              </w:r>
            </w:del>
          </w:p>
        </w:tc>
        <w:tc>
          <w:tcPr>
            <w:tcW w:w="1240" w:type="dxa"/>
            <w:vAlign w:val="bottom"/>
          </w:tcPr>
          <w:p w14:paraId="5F7AA7E7" w14:textId="2245BA80"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69" w:author="Author">
              <w:r>
                <w:rPr>
                  <w:rFonts w:ascii="Calibri" w:hAnsi="Calibri" w:cs="Calibri"/>
                  <w:color w:val="000000"/>
                  <w:sz w:val="22"/>
                  <w:szCs w:val="22"/>
                </w:rPr>
                <w:t>91.44</w:t>
              </w:r>
              <w:del w:id="1670" w:author="Author">
                <w:r w:rsidDel="00797293">
                  <w:rPr>
                    <w:rFonts w:ascii="Calibri" w:hAnsi="Calibri" w:cs="Calibri"/>
                    <w:color w:val="000000"/>
                    <w:sz w:val="22"/>
                    <w:szCs w:val="22"/>
                  </w:rPr>
                  <w:delText>91.43882</w:delText>
                </w:r>
              </w:del>
            </w:ins>
            <w:del w:id="1671" w:author="Author">
              <w:r w:rsidDel="00797293">
                <w:rPr>
                  <w:rFonts w:ascii="Calibri" w:hAnsi="Calibri" w:cs="Calibri"/>
                  <w:color w:val="000000"/>
                  <w:sz w:val="22"/>
                  <w:szCs w:val="22"/>
                </w:rPr>
                <w:delText>91.40</w:delText>
              </w:r>
            </w:del>
          </w:p>
        </w:tc>
        <w:tc>
          <w:tcPr>
            <w:tcW w:w="851" w:type="dxa"/>
            <w:vAlign w:val="bottom"/>
          </w:tcPr>
          <w:p w14:paraId="7F8830EB" w14:textId="75DB598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72" w:author="Author">
              <w:r>
                <w:rPr>
                  <w:rFonts w:ascii="Calibri" w:hAnsi="Calibri" w:cs="Calibri"/>
                  <w:color w:val="000000"/>
                  <w:sz w:val="22"/>
                  <w:szCs w:val="22"/>
                </w:rPr>
                <w:t>13.74</w:t>
              </w:r>
            </w:ins>
            <w:del w:id="1673" w:author="Author">
              <w:r w:rsidDel="00D934F4">
                <w:rPr>
                  <w:rFonts w:ascii="Calibri" w:hAnsi="Calibri" w:cs="Calibri"/>
                  <w:color w:val="000000"/>
                  <w:sz w:val="22"/>
                  <w:szCs w:val="22"/>
                </w:rPr>
                <w:delText>13.745</w:delText>
              </w:r>
            </w:del>
          </w:p>
        </w:tc>
        <w:tc>
          <w:tcPr>
            <w:tcW w:w="1240" w:type="dxa"/>
            <w:vAlign w:val="bottom"/>
          </w:tcPr>
          <w:p w14:paraId="26C99CB6" w14:textId="5FF1FB3B"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74" w:author="Author">
              <w:r>
                <w:rPr>
                  <w:rFonts w:ascii="Calibri" w:hAnsi="Calibri" w:cs="Calibri"/>
                  <w:color w:val="000000"/>
                  <w:sz w:val="22"/>
                  <w:szCs w:val="22"/>
                </w:rPr>
                <w:t>91.44</w:t>
              </w:r>
              <w:del w:id="1675" w:author="Author">
                <w:r w:rsidDel="00A3203E">
                  <w:rPr>
                    <w:rFonts w:ascii="Calibri" w:hAnsi="Calibri" w:cs="Calibri"/>
                    <w:color w:val="000000"/>
                    <w:sz w:val="22"/>
                    <w:szCs w:val="22"/>
                  </w:rPr>
                  <w:delText>91.44006</w:delText>
                </w:r>
              </w:del>
            </w:ins>
            <w:del w:id="1676" w:author="Author">
              <w:r w:rsidDel="00A3203E">
                <w:rPr>
                  <w:rFonts w:ascii="Calibri" w:hAnsi="Calibri" w:cs="Calibri"/>
                  <w:color w:val="000000"/>
                  <w:sz w:val="22"/>
                  <w:szCs w:val="22"/>
                </w:rPr>
                <w:delText>91.49</w:delText>
              </w:r>
            </w:del>
          </w:p>
        </w:tc>
        <w:tc>
          <w:tcPr>
            <w:tcW w:w="886" w:type="dxa"/>
            <w:vAlign w:val="bottom"/>
          </w:tcPr>
          <w:p w14:paraId="1F8DB6FB" w14:textId="0BC3F4C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77" w:author="Author">
              <w:r>
                <w:rPr>
                  <w:rFonts w:ascii="Calibri" w:hAnsi="Calibri" w:cs="Calibri"/>
                  <w:color w:val="000000"/>
                  <w:sz w:val="22"/>
                  <w:szCs w:val="22"/>
                </w:rPr>
                <w:t>13.73</w:t>
              </w:r>
            </w:ins>
            <w:del w:id="1678" w:author="Author">
              <w:r w:rsidDel="00B278BC">
                <w:rPr>
                  <w:rFonts w:ascii="Calibri" w:hAnsi="Calibri" w:cs="Calibri"/>
                  <w:color w:val="000000"/>
                  <w:sz w:val="22"/>
                  <w:szCs w:val="22"/>
                </w:rPr>
                <w:delText>13.742</w:delText>
              </w:r>
            </w:del>
          </w:p>
        </w:tc>
        <w:tc>
          <w:tcPr>
            <w:tcW w:w="1240" w:type="dxa"/>
            <w:vAlign w:val="bottom"/>
          </w:tcPr>
          <w:p w14:paraId="1AB16BE4" w14:textId="2267DA20"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79" w:author="Author">
              <w:r>
                <w:rPr>
                  <w:rFonts w:ascii="Calibri" w:hAnsi="Calibri" w:cs="Calibri"/>
                  <w:color w:val="000000"/>
                  <w:sz w:val="22"/>
                  <w:szCs w:val="22"/>
                </w:rPr>
                <w:t>91.41</w:t>
              </w:r>
              <w:del w:id="1680" w:author="Author">
                <w:r w:rsidDel="000A3504">
                  <w:rPr>
                    <w:rFonts w:ascii="Calibri" w:hAnsi="Calibri" w:cs="Calibri"/>
                    <w:color w:val="000000"/>
                    <w:sz w:val="22"/>
                    <w:szCs w:val="22"/>
                  </w:rPr>
                  <w:delText>91.4108</w:delText>
                </w:r>
              </w:del>
            </w:ins>
            <w:del w:id="1681" w:author="Author">
              <w:r w:rsidDel="000A3504">
                <w:rPr>
                  <w:rFonts w:ascii="Calibri" w:hAnsi="Calibri" w:cs="Calibri"/>
                  <w:color w:val="000000"/>
                  <w:sz w:val="22"/>
                  <w:szCs w:val="22"/>
                </w:rPr>
                <w:delText>91.46</w:delText>
              </w:r>
            </w:del>
          </w:p>
        </w:tc>
        <w:tc>
          <w:tcPr>
            <w:tcW w:w="886" w:type="dxa"/>
            <w:vAlign w:val="bottom"/>
          </w:tcPr>
          <w:p w14:paraId="2384BFDA" w14:textId="5F2CF0F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82" w:author="Author">
              <w:r>
                <w:rPr>
                  <w:rFonts w:ascii="Calibri" w:hAnsi="Calibri" w:cs="Calibri"/>
                  <w:color w:val="000000"/>
                  <w:sz w:val="22"/>
                  <w:szCs w:val="22"/>
                </w:rPr>
                <w:t>13.16</w:t>
              </w:r>
            </w:ins>
            <w:del w:id="1683" w:author="Author">
              <w:r w:rsidDel="005B405D">
                <w:rPr>
                  <w:rFonts w:ascii="Calibri" w:hAnsi="Calibri" w:cs="Calibri"/>
                  <w:color w:val="000000"/>
                  <w:sz w:val="22"/>
                  <w:szCs w:val="22"/>
                </w:rPr>
                <w:delText>13.158</w:delText>
              </w:r>
            </w:del>
          </w:p>
        </w:tc>
        <w:tc>
          <w:tcPr>
            <w:tcW w:w="1240" w:type="dxa"/>
            <w:vAlign w:val="bottom"/>
          </w:tcPr>
          <w:p w14:paraId="36C0E69D" w14:textId="18A2BF9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684" w:author="Author">
              <w:r>
                <w:rPr>
                  <w:rFonts w:ascii="Calibri" w:hAnsi="Calibri" w:cs="Calibri"/>
                  <w:color w:val="000000"/>
                  <w:sz w:val="22"/>
                  <w:szCs w:val="22"/>
                </w:rPr>
                <w:t>87.58</w:t>
              </w:r>
              <w:del w:id="1685" w:author="Author">
                <w:r w:rsidDel="00AA05BE">
                  <w:rPr>
                    <w:rFonts w:ascii="Calibri" w:hAnsi="Calibri" w:cs="Calibri"/>
                    <w:color w:val="000000"/>
                    <w:sz w:val="22"/>
                    <w:szCs w:val="22"/>
                  </w:rPr>
                  <w:delText>87.57794</w:delText>
                </w:r>
              </w:del>
            </w:ins>
            <w:del w:id="1686" w:author="Author">
              <w:r w:rsidDel="00AA05BE">
                <w:rPr>
                  <w:rFonts w:ascii="Calibri" w:hAnsi="Calibri" w:cs="Calibri"/>
                  <w:color w:val="000000"/>
                  <w:sz w:val="22"/>
                  <w:szCs w:val="22"/>
                </w:rPr>
                <w:delText>87.58</w:delText>
              </w:r>
            </w:del>
          </w:p>
        </w:tc>
      </w:tr>
      <w:tr w:rsidR="00BC306C" w14:paraId="33E4AEA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168504"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09F9D7ED" w14:textId="2F6309C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87" w:author="Author">
              <w:r>
                <w:rPr>
                  <w:rFonts w:ascii="Calibri" w:hAnsi="Calibri" w:cs="Calibri"/>
                  <w:color w:val="000000"/>
                  <w:sz w:val="22"/>
                  <w:szCs w:val="22"/>
                </w:rPr>
                <w:t>12.86</w:t>
              </w:r>
              <w:del w:id="1688" w:author="Author">
                <w:r w:rsidDel="00796308">
                  <w:rPr>
                    <w:rFonts w:ascii="Calibri" w:hAnsi="Calibri" w:cs="Calibri"/>
                    <w:color w:val="000000"/>
                    <w:sz w:val="22"/>
                    <w:szCs w:val="22"/>
                  </w:rPr>
                  <w:delText>12.85827</w:delText>
                </w:r>
              </w:del>
            </w:ins>
            <w:del w:id="1689" w:author="Author">
              <w:r w:rsidDel="00796308">
                <w:rPr>
                  <w:rFonts w:ascii="Calibri" w:hAnsi="Calibri" w:cs="Calibri"/>
                  <w:color w:val="000000"/>
                  <w:sz w:val="22"/>
                  <w:szCs w:val="22"/>
                </w:rPr>
                <w:delText>12.846</w:delText>
              </w:r>
            </w:del>
          </w:p>
        </w:tc>
        <w:tc>
          <w:tcPr>
            <w:tcW w:w="1240" w:type="dxa"/>
            <w:vAlign w:val="bottom"/>
          </w:tcPr>
          <w:p w14:paraId="50DD6109" w14:textId="1F5BA02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90" w:author="Author">
              <w:r>
                <w:rPr>
                  <w:rFonts w:ascii="Calibri" w:hAnsi="Calibri" w:cs="Calibri"/>
                  <w:color w:val="000000"/>
                  <w:sz w:val="22"/>
                  <w:szCs w:val="22"/>
                </w:rPr>
                <w:t>92.17</w:t>
              </w:r>
              <w:del w:id="1691" w:author="Author">
                <w:r w:rsidDel="00797293">
                  <w:rPr>
                    <w:rFonts w:ascii="Calibri" w:hAnsi="Calibri" w:cs="Calibri"/>
                    <w:color w:val="000000"/>
                    <w:sz w:val="22"/>
                    <w:szCs w:val="22"/>
                  </w:rPr>
                  <w:delText>92.16809</w:delText>
                </w:r>
              </w:del>
            </w:ins>
            <w:del w:id="1692" w:author="Author">
              <w:r w:rsidDel="00797293">
                <w:rPr>
                  <w:rFonts w:ascii="Calibri" w:hAnsi="Calibri" w:cs="Calibri"/>
                  <w:color w:val="000000"/>
                  <w:sz w:val="22"/>
                  <w:szCs w:val="22"/>
                </w:rPr>
                <w:delText>92.08</w:delText>
              </w:r>
            </w:del>
          </w:p>
        </w:tc>
        <w:tc>
          <w:tcPr>
            <w:tcW w:w="851" w:type="dxa"/>
            <w:vAlign w:val="bottom"/>
          </w:tcPr>
          <w:p w14:paraId="57E06A1D" w14:textId="3E0ACC7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93" w:author="Author">
              <w:r>
                <w:rPr>
                  <w:rFonts w:ascii="Calibri" w:hAnsi="Calibri" w:cs="Calibri"/>
                  <w:color w:val="000000"/>
                  <w:sz w:val="22"/>
                  <w:szCs w:val="22"/>
                </w:rPr>
                <w:t>12.86</w:t>
              </w:r>
            </w:ins>
            <w:del w:id="1694" w:author="Author">
              <w:r w:rsidDel="00D934F4">
                <w:rPr>
                  <w:rFonts w:ascii="Calibri" w:hAnsi="Calibri" w:cs="Calibri"/>
                  <w:color w:val="000000"/>
                  <w:sz w:val="22"/>
                  <w:szCs w:val="22"/>
                </w:rPr>
                <w:delText>12.856</w:delText>
              </w:r>
            </w:del>
          </w:p>
        </w:tc>
        <w:tc>
          <w:tcPr>
            <w:tcW w:w="1240" w:type="dxa"/>
            <w:vAlign w:val="bottom"/>
          </w:tcPr>
          <w:p w14:paraId="5753BE30" w14:textId="702FF01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95" w:author="Author">
              <w:r>
                <w:rPr>
                  <w:rFonts w:ascii="Calibri" w:hAnsi="Calibri" w:cs="Calibri"/>
                  <w:color w:val="000000"/>
                  <w:sz w:val="22"/>
                  <w:szCs w:val="22"/>
                </w:rPr>
                <w:t>92.16</w:t>
              </w:r>
              <w:del w:id="1696" w:author="Author">
                <w:r w:rsidDel="00A3203E">
                  <w:rPr>
                    <w:rFonts w:ascii="Calibri" w:hAnsi="Calibri" w:cs="Calibri"/>
                    <w:color w:val="000000"/>
                    <w:sz w:val="22"/>
                    <w:szCs w:val="22"/>
                  </w:rPr>
                  <w:delText>92.15943</w:delText>
                </w:r>
              </w:del>
            </w:ins>
            <w:del w:id="1697" w:author="Author">
              <w:r w:rsidDel="00A3203E">
                <w:rPr>
                  <w:rFonts w:ascii="Calibri" w:hAnsi="Calibri" w:cs="Calibri"/>
                  <w:color w:val="000000"/>
                  <w:sz w:val="22"/>
                  <w:szCs w:val="22"/>
                </w:rPr>
                <w:delText>92.15</w:delText>
              </w:r>
            </w:del>
          </w:p>
        </w:tc>
        <w:tc>
          <w:tcPr>
            <w:tcW w:w="886" w:type="dxa"/>
            <w:vAlign w:val="bottom"/>
          </w:tcPr>
          <w:p w14:paraId="42B4279B" w14:textId="64585B1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698" w:author="Author">
              <w:r>
                <w:rPr>
                  <w:rFonts w:ascii="Calibri" w:hAnsi="Calibri" w:cs="Calibri"/>
                  <w:color w:val="000000"/>
                  <w:sz w:val="22"/>
                  <w:szCs w:val="22"/>
                </w:rPr>
                <w:t>12.85</w:t>
              </w:r>
            </w:ins>
            <w:del w:id="1699" w:author="Author">
              <w:r w:rsidDel="00B278BC">
                <w:rPr>
                  <w:rFonts w:ascii="Calibri" w:hAnsi="Calibri" w:cs="Calibri"/>
                  <w:color w:val="000000"/>
                  <w:sz w:val="22"/>
                  <w:szCs w:val="22"/>
                </w:rPr>
                <w:delText>12.853</w:delText>
              </w:r>
            </w:del>
          </w:p>
        </w:tc>
        <w:tc>
          <w:tcPr>
            <w:tcW w:w="1240" w:type="dxa"/>
            <w:vAlign w:val="bottom"/>
          </w:tcPr>
          <w:p w14:paraId="14603BEE" w14:textId="1E3D5B5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00" w:author="Author">
              <w:r>
                <w:rPr>
                  <w:rFonts w:ascii="Calibri" w:hAnsi="Calibri" w:cs="Calibri"/>
                  <w:color w:val="000000"/>
                  <w:sz w:val="22"/>
                  <w:szCs w:val="22"/>
                </w:rPr>
                <w:t>92.12</w:t>
              </w:r>
              <w:del w:id="1701" w:author="Author">
                <w:r w:rsidDel="000A3504">
                  <w:rPr>
                    <w:rFonts w:ascii="Calibri" w:hAnsi="Calibri" w:cs="Calibri"/>
                    <w:color w:val="000000"/>
                    <w:sz w:val="22"/>
                    <w:szCs w:val="22"/>
                  </w:rPr>
                  <w:delText>92.11689</w:delText>
                </w:r>
              </w:del>
            </w:ins>
            <w:del w:id="1702" w:author="Author">
              <w:r w:rsidDel="000A3504">
                <w:rPr>
                  <w:rFonts w:ascii="Calibri" w:hAnsi="Calibri" w:cs="Calibri"/>
                  <w:color w:val="000000"/>
                  <w:sz w:val="22"/>
                  <w:szCs w:val="22"/>
                </w:rPr>
                <w:delText>92.13</w:delText>
              </w:r>
            </w:del>
          </w:p>
        </w:tc>
        <w:tc>
          <w:tcPr>
            <w:tcW w:w="886" w:type="dxa"/>
            <w:vAlign w:val="bottom"/>
          </w:tcPr>
          <w:p w14:paraId="4AE7CC0A" w14:textId="6FCAB6C4"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03" w:author="Author">
              <w:r>
                <w:rPr>
                  <w:rFonts w:ascii="Calibri" w:hAnsi="Calibri" w:cs="Calibri"/>
                  <w:color w:val="000000"/>
                  <w:sz w:val="22"/>
                  <w:szCs w:val="22"/>
                </w:rPr>
                <w:t>12.50</w:t>
              </w:r>
            </w:ins>
            <w:del w:id="1704" w:author="Author">
              <w:r w:rsidDel="005B405D">
                <w:rPr>
                  <w:rFonts w:ascii="Calibri" w:hAnsi="Calibri" w:cs="Calibri"/>
                  <w:color w:val="000000"/>
                  <w:sz w:val="22"/>
                  <w:szCs w:val="22"/>
                </w:rPr>
                <w:delText>12.500</w:delText>
              </w:r>
            </w:del>
          </w:p>
        </w:tc>
        <w:tc>
          <w:tcPr>
            <w:tcW w:w="1240" w:type="dxa"/>
            <w:vAlign w:val="bottom"/>
          </w:tcPr>
          <w:p w14:paraId="398B6669" w14:textId="1CCDAA0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05" w:author="Author">
              <w:r>
                <w:rPr>
                  <w:rFonts w:ascii="Calibri" w:hAnsi="Calibri" w:cs="Calibri"/>
                  <w:color w:val="000000"/>
                  <w:sz w:val="22"/>
                  <w:szCs w:val="22"/>
                </w:rPr>
                <w:t>89.60</w:t>
              </w:r>
              <w:del w:id="1706" w:author="Author">
                <w:r w:rsidDel="00AA05BE">
                  <w:rPr>
                    <w:rFonts w:ascii="Calibri" w:hAnsi="Calibri" w:cs="Calibri"/>
                    <w:color w:val="000000"/>
                    <w:sz w:val="22"/>
                    <w:szCs w:val="22"/>
                  </w:rPr>
                  <w:delText>89.59914</w:delText>
                </w:r>
              </w:del>
            </w:ins>
            <w:del w:id="1707" w:author="Author">
              <w:r w:rsidDel="00AA05BE">
                <w:rPr>
                  <w:rFonts w:ascii="Calibri" w:hAnsi="Calibri" w:cs="Calibri"/>
                  <w:color w:val="000000"/>
                  <w:sz w:val="22"/>
                  <w:szCs w:val="22"/>
                </w:rPr>
                <w:delText>89.60</w:delText>
              </w:r>
            </w:del>
          </w:p>
        </w:tc>
      </w:tr>
      <w:tr w:rsidR="00BC306C" w14:paraId="6D2E201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70BF9DA"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517D1635" w14:textId="057B8EE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08" w:author="Author">
              <w:r>
                <w:rPr>
                  <w:rFonts w:ascii="Calibri" w:hAnsi="Calibri" w:cs="Calibri"/>
                  <w:color w:val="000000"/>
                  <w:sz w:val="22"/>
                  <w:szCs w:val="22"/>
                </w:rPr>
                <w:t>12.08</w:t>
              </w:r>
              <w:del w:id="1709" w:author="Author">
                <w:r w:rsidDel="00796308">
                  <w:rPr>
                    <w:rFonts w:ascii="Calibri" w:hAnsi="Calibri" w:cs="Calibri"/>
                    <w:color w:val="000000"/>
                    <w:sz w:val="22"/>
                    <w:szCs w:val="22"/>
                  </w:rPr>
                  <w:delText>12.07644</w:delText>
                </w:r>
              </w:del>
            </w:ins>
            <w:del w:id="1710" w:author="Author">
              <w:r w:rsidDel="00796308">
                <w:rPr>
                  <w:rFonts w:ascii="Calibri" w:hAnsi="Calibri" w:cs="Calibri"/>
                  <w:color w:val="000000"/>
                  <w:sz w:val="22"/>
                  <w:szCs w:val="22"/>
                </w:rPr>
                <w:delText>12.071</w:delText>
              </w:r>
            </w:del>
          </w:p>
        </w:tc>
        <w:tc>
          <w:tcPr>
            <w:tcW w:w="1240" w:type="dxa"/>
            <w:vAlign w:val="bottom"/>
          </w:tcPr>
          <w:p w14:paraId="46C9CC51" w14:textId="66C11F2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11" w:author="Author">
              <w:r>
                <w:rPr>
                  <w:rFonts w:ascii="Calibri" w:hAnsi="Calibri" w:cs="Calibri"/>
                  <w:color w:val="000000"/>
                  <w:sz w:val="22"/>
                  <w:szCs w:val="22"/>
                </w:rPr>
                <w:t>92.75</w:t>
              </w:r>
              <w:del w:id="1712" w:author="Author">
                <w:r w:rsidDel="00797293">
                  <w:rPr>
                    <w:rFonts w:ascii="Calibri" w:hAnsi="Calibri" w:cs="Calibri"/>
                    <w:color w:val="000000"/>
                    <w:sz w:val="22"/>
                    <w:szCs w:val="22"/>
                  </w:rPr>
                  <w:delText>92.74707</w:delText>
                </w:r>
              </w:del>
            </w:ins>
            <w:del w:id="1713" w:author="Author">
              <w:r w:rsidDel="00797293">
                <w:rPr>
                  <w:rFonts w:ascii="Calibri" w:hAnsi="Calibri" w:cs="Calibri"/>
                  <w:color w:val="000000"/>
                  <w:sz w:val="22"/>
                  <w:szCs w:val="22"/>
                </w:rPr>
                <w:delText>92.71</w:delText>
              </w:r>
            </w:del>
          </w:p>
        </w:tc>
        <w:tc>
          <w:tcPr>
            <w:tcW w:w="851" w:type="dxa"/>
            <w:vAlign w:val="bottom"/>
          </w:tcPr>
          <w:p w14:paraId="46B009D4" w14:textId="41C167C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14" w:author="Author">
              <w:r>
                <w:rPr>
                  <w:rFonts w:ascii="Calibri" w:hAnsi="Calibri" w:cs="Calibri"/>
                  <w:color w:val="000000"/>
                  <w:sz w:val="22"/>
                  <w:szCs w:val="22"/>
                </w:rPr>
                <w:t>12.07</w:t>
              </w:r>
            </w:ins>
            <w:del w:id="1715" w:author="Author">
              <w:r w:rsidDel="00D934F4">
                <w:rPr>
                  <w:rFonts w:ascii="Calibri" w:hAnsi="Calibri" w:cs="Calibri"/>
                  <w:color w:val="000000"/>
                  <w:sz w:val="22"/>
                  <w:szCs w:val="22"/>
                </w:rPr>
                <w:delText>12.074</w:delText>
              </w:r>
            </w:del>
          </w:p>
        </w:tc>
        <w:tc>
          <w:tcPr>
            <w:tcW w:w="1240" w:type="dxa"/>
            <w:vAlign w:val="bottom"/>
          </w:tcPr>
          <w:p w14:paraId="6A75F204" w14:textId="0A2A2C6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16" w:author="Author">
              <w:r>
                <w:rPr>
                  <w:rFonts w:ascii="Calibri" w:hAnsi="Calibri" w:cs="Calibri"/>
                  <w:color w:val="000000"/>
                  <w:sz w:val="22"/>
                  <w:szCs w:val="22"/>
                </w:rPr>
                <w:t>92.72</w:t>
              </w:r>
              <w:del w:id="1717" w:author="Author">
                <w:r w:rsidDel="00A3203E">
                  <w:rPr>
                    <w:rFonts w:ascii="Calibri" w:hAnsi="Calibri" w:cs="Calibri"/>
                    <w:color w:val="000000"/>
                    <w:sz w:val="22"/>
                    <w:szCs w:val="22"/>
                  </w:rPr>
                  <w:delText>92.72499</w:delText>
                </w:r>
              </w:del>
            </w:ins>
            <w:del w:id="1718" w:author="Author">
              <w:r w:rsidDel="00A3203E">
                <w:rPr>
                  <w:rFonts w:ascii="Calibri" w:hAnsi="Calibri" w:cs="Calibri"/>
                  <w:color w:val="000000"/>
                  <w:sz w:val="22"/>
                  <w:szCs w:val="22"/>
                </w:rPr>
                <w:delText>92.73</w:delText>
              </w:r>
            </w:del>
          </w:p>
        </w:tc>
        <w:tc>
          <w:tcPr>
            <w:tcW w:w="886" w:type="dxa"/>
            <w:vAlign w:val="bottom"/>
          </w:tcPr>
          <w:p w14:paraId="49D261CA" w14:textId="4457E48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19" w:author="Author">
              <w:r>
                <w:rPr>
                  <w:rFonts w:ascii="Calibri" w:hAnsi="Calibri" w:cs="Calibri"/>
                  <w:color w:val="000000"/>
                  <w:sz w:val="22"/>
                  <w:szCs w:val="22"/>
                </w:rPr>
                <w:t>12.07</w:t>
              </w:r>
            </w:ins>
            <w:del w:id="1720" w:author="Author">
              <w:r w:rsidDel="00B278BC">
                <w:rPr>
                  <w:rFonts w:ascii="Calibri" w:hAnsi="Calibri" w:cs="Calibri"/>
                  <w:color w:val="000000"/>
                  <w:sz w:val="22"/>
                  <w:szCs w:val="22"/>
                </w:rPr>
                <w:delText>12.074</w:delText>
              </w:r>
            </w:del>
          </w:p>
        </w:tc>
        <w:tc>
          <w:tcPr>
            <w:tcW w:w="1240" w:type="dxa"/>
            <w:vAlign w:val="bottom"/>
          </w:tcPr>
          <w:p w14:paraId="26FE5029" w14:textId="67D2B84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21" w:author="Author">
              <w:r>
                <w:rPr>
                  <w:rFonts w:ascii="Calibri" w:hAnsi="Calibri" w:cs="Calibri"/>
                  <w:color w:val="000000"/>
                  <w:sz w:val="22"/>
                  <w:szCs w:val="22"/>
                </w:rPr>
                <w:t>92.71</w:t>
              </w:r>
              <w:del w:id="1722" w:author="Author">
                <w:r w:rsidDel="000A3504">
                  <w:rPr>
                    <w:rFonts w:ascii="Calibri" w:hAnsi="Calibri" w:cs="Calibri"/>
                    <w:color w:val="000000"/>
                    <w:sz w:val="22"/>
                    <w:szCs w:val="22"/>
                  </w:rPr>
                  <w:delText>92.714</w:delText>
                </w:r>
              </w:del>
            </w:ins>
            <w:del w:id="1723" w:author="Author">
              <w:r w:rsidDel="000A3504">
                <w:rPr>
                  <w:rFonts w:ascii="Calibri" w:hAnsi="Calibri" w:cs="Calibri"/>
                  <w:color w:val="000000"/>
                  <w:sz w:val="22"/>
                  <w:szCs w:val="22"/>
                </w:rPr>
                <w:delText>92.73</w:delText>
              </w:r>
            </w:del>
          </w:p>
        </w:tc>
        <w:tc>
          <w:tcPr>
            <w:tcW w:w="886" w:type="dxa"/>
            <w:vAlign w:val="bottom"/>
          </w:tcPr>
          <w:p w14:paraId="0555FD34" w14:textId="796FEF90"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24" w:author="Author">
              <w:r>
                <w:rPr>
                  <w:rFonts w:ascii="Calibri" w:hAnsi="Calibri" w:cs="Calibri"/>
                  <w:color w:val="000000"/>
                  <w:sz w:val="22"/>
                  <w:szCs w:val="22"/>
                </w:rPr>
                <w:t>11.90</w:t>
              </w:r>
            </w:ins>
            <w:del w:id="1725" w:author="Author">
              <w:r w:rsidDel="005B405D">
                <w:rPr>
                  <w:rFonts w:ascii="Calibri" w:hAnsi="Calibri" w:cs="Calibri"/>
                  <w:color w:val="000000"/>
                  <w:sz w:val="22"/>
                  <w:szCs w:val="22"/>
                </w:rPr>
                <w:delText>11.905</w:delText>
              </w:r>
            </w:del>
          </w:p>
        </w:tc>
        <w:tc>
          <w:tcPr>
            <w:tcW w:w="1240" w:type="dxa"/>
            <w:vAlign w:val="bottom"/>
          </w:tcPr>
          <w:p w14:paraId="4EDF723B" w14:textId="4D71636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26" w:author="Author">
              <w:r>
                <w:rPr>
                  <w:rFonts w:ascii="Calibri" w:hAnsi="Calibri" w:cs="Calibri"/>
                  <w:color w:val="000000"/>
                  <w:sz w:val="22"/>
                  <w:szCs w:val="22"/>
                </w:rPr>
                <w:t>91.43</w:t>
              </w:r>
              <w:del w:id="1727" w:author="Author">
                <w:r w:rsidDel="00AA05BE">
                  <w:rPr>
                    <w:rFonts w:ascii="Calibri" w:hAnsi="Calibri" w:cs="Calibri"/>
                    <w:color w:val="000000"/>
                    <w:sz w:val="22"/>
                    <w:szCs w:val="22"/>
                  </w:rPr>
                  <w:delText>91.42744</w:delText>
                </w:r>
              </w:del>
            </w:ins>
            <w:del w:id="1728" w:author="Author">
              <w:r w:rsidDel="00AA05BE">
                <w:rPr>
                  <w:rFonts w:ascii="Calibri" w:hAnsi="Calibri" w:cs="Calibri"/>
                  <w:color w:val="000000"/>
                  <w:sz w:val="22"/>
                  <w:szCs w:val="22"/>
                </w:rPr>
                <w:delText>91.43</w:delText>
              </w:r>
            </w:del>
          </w:p>
        </w:tc>
      </w:tr>
      <w:tr w:rsidR="00BC306C" w14:paraId="218FF88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D9115D4"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61FF1DFC" w14:textId="702726A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29" w:author="Author">
              <w:r>
                <w:rPr>
                  <w:rFonts w:ascii="Calibri" w:hAnsi="Calibri" w:cs="Calibri"/>
                  <w:color w:val="000000"/>
                  <w:sz w:val="22"/>
                  <w:szCs w:val="22"/>
                </w:rPr>
                <w:t>11.38</w:t>
              </w:r>
              <w:del w:id="1730" w:author="Author">
                <w:r w:rsidDel="00796308">
                  <w:rPr>
                    <w:rFonts w:ascii="Calibri" w:hAnsi="Calibri" w:cs="Calibri"/>
                    <w:color w:val="000000"/>
                    <w:sz w:val="22"/>
                    <w:szCs w:val="22"/>
                  </w:rPr>
                  <w:delText>11.37685</w:delText>
                </w:r>
              </w:del>
            </w:ins>
            <w:del w:id="1731" w:author="Author">
              <w:r w:rsidDel="00796308">
                <w:rPr>
                  <w:rFonts w:ascii="Calibri" w:hAnsi="Calibri" w:cs="Calibri"/>
                  <w:color w:val="000000"/>
                  <w:sz w:val="22"/>
                  <w:szCs w:val="22"/>
                </w:rPr>
                <w:delText>11.372</w:delText>
              </w:r>
            </w:del>
          </w:p>
        </w:tc>
        <w:tc>
          <w:tcPr>
            <w:tcW w:w="1240" w:type="dxa"/>
            <w:vAlign w:val="bottom"/>
          </w:tcPr>
          <w:p w14:paraId="132E40B0" w14:textId="0086488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32" w:author="Author">
              <w:r>
                <w:rPr>
                  <w:rFonts w:ascii="Calibri" w:hAnsi="Calibri" w:cs="Calibri"/>
                  <w:color w:val="000000"/>
                  <w:sz w:val="22"/>
                  <w:szCs w:val="22"/>
                </w:rPr>
                <w:t>93.20</w:t>
              </w:r>
              <w:del w:id="1733" w:author="Author">
                <w:r w:rsidDel="00797293">
                  <w:rPr>
                    <w:rFonts w:ascii="Calibri" w:hAnsi="Calibri" w:cs="Calibri"/>
                    <w:color w:val="000000"/>
                    <w:sz w:val="22"/>
                    <w:szCs w:val="22"/>
                  </w:rPr>
                  <w:delText>93.19912</w:delText>
                </w:r>
              </w:del>
            </w:ins>
            <w:del w:id="1734" w:author="Author">
              <w:r w:rsidDel="00797293">
                <w:rPr>
                  <w:rFonts w:ascii="Calibri" w:hAnsi="Calibri" w:cs="Calibri"/>
                  <w:color w:val="000000"/>
                  <w:sz w:val="22"/>
                  <w:szCs w:val="22"/>
                </w:rPr>
                <w:delText>93.16</w:delText>
              </w:r>
            </w:del>
          </w:p>
        </w:tc>
        <w:tc>
          <w:tcPr>
            <w:tcW w:w="851" w:type="dxa"/>
            <w:vAlign w:val="bottom"/>
          </w:tcPr>
          <w:p w14:paraId="7074683E" w14:textId="13DC6F8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35" w:author="Author">
              <w:r>
                <w:rPr>
                  <w:rFonts w:ascii="Calibri" w:hAnsi="Calibri" w:cs="Calibri"/>
                  <w:color w:val="000000"/>
                  <w:sz w:val="22"/>
                  <w:szCs w:val="22"/>
                </w:rPr>
                <w:t>11.38</w:t>
              </w:r>
            </w:ins>
            <w:del w:id="1736" w:author="Author">
              <w:r w:rsidDel="00D934F4">
                <w:rPr>
                  <w:rFonts w:ascii="Calibri" w:hAnsi="Calibri" w:cs="Calibri"/>
                  <w:color w:val="000000"/>
                  <w:sz w:val="22"/>
                  <w:szCs w:val="22"/>
                </w:rPr>
                <w:delText>11.372</w:delText>
              </w:r>
            </w:del>
          </w:p>
        </w:tc>
        <w:tc>
          <w:tcPr>
            <w:tcW w:w="1240" w:type="dxa"/>
            <w:vAlign w:val="bottom"/>
          </w:tcPr>
          <w:p w14:paraId="3CCFF73A" w14:textId="77E28D6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37" w:author="Author">
              <w:r>
                <w:rPr>
                  <w:rFonts w:ascii="Calibri" w:hAnsi="Calibri" w:cs="Calibri"/>
                  <w:color w:val="000000"/>
                  <w:sz w:val="22"/>
                  <w:szCs w:val="22"/>
                </w:rPr>
                <w:t>93.19</w:t>
              </w:r>
              <w:del w:id="1738" w:author="Author">
                <w:r w:rsidDel="00A3203E">
                  <w:rPr>
                    <w:rFonts w:ascii="Calibri" w:hAnsi="Calibri" w:cs="Calibri"/>
                    <w:color w:val="000000"/>
                    <w:sz w:val="22"/>
                    <w:szCs w:val="22"/>
                  </w:rPr>
                  <w:delText>93.18542</w:delText>
                </w:r>
              </w:del>
            </w:ins>
            <w:del w:id="1739" w:author="Author">
              <w:r w:rsidDel="00A3203E">
                <w:rPr>
                  <w:rFonts w:ascii="Calibri" w:hAnsi="Calibri" w:cs="Calibri"/>
                  <w:color w:val="000000"/>
                  <w:sz w:val="22"/>
                  <w:szCs w:val="22"/>
                </w:rPr>
                <w:delText>93.16</w:delText>
              </w:r>
            </w:del>
          </w:p>
        </w:tc>
        <w:tc>
          <w:tcPr>
            <w:tcW w:w="886" w:type="dxa"/>
            <w:vAlign w:val="bottom"/>
          </w:tcPr>
          <w:p w14:paraId="114C4AB5" w14:textId="05DD4AA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40" w:author="Author">
              <w:r>
                <w:rPr>
                  <w:rFonts w:ascii="Calibri" w:hAnsi="Calibri" w:cs="Calibri"/>
                  <w:color w:val="000000"/>
                  <w:sz w:val="22"/>
                  <w:szCs w:val="22"/>
                </w:rPr>
                <w:t>11.37</w:t>
              </w:r>
            </w:ins>
            <w:del w:id="1741" w:author="Author">
              <w:r w:rsidDel="00B278BC">
                <w:rPr>
                  <w:rFonts w:ascii="Calibri" w:hAnsi="Calibri" w:cs="Calibri"/>
                  <w:color w:val="000000"/>
                  <w:sz w:val="22"/>
                  <w:szCs w:val="22"/>
                </w:rPr>
                <w:delText>11.376</w:delText>
              </w:r>
            </w:del>
          </w:p>
        </w:tc>
        <w:tc>
          <w:tcPr>
            <w:tcW w:w="1240" w:type="dxa"/>
            <w:vAlign w:val="bottom"/>
          </w:tcPr>
          <w:p w14:paraId="36DAC50A" w14:textId="4815DC5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42" w:author="Author">
              <w:r>
                <w:rPr>
                  <w:rFonts w:ascii="Calibri" w:hAnsi="Calibri" w:cs="Calibri"/>
                  <w:color w:val="000000"/>
                  <w:sz w:val="22"/>
                  <w:szCs w:val="22"/>
                </w:rPr>
                <w:t>93.15</w:t>
              </w:r>
              <w:del w:id="1743" w:author="Author">
                <w:r w:rsidDel="000A3504">
                  <w:rPr>
                    <w:rFonts w:ascii="Calibri" w:hAnsi="Calibri" w:cs="Calibri"/>
                    <w:color w:val="000000"/>
                    <w:sz w:val="22"/>
                    <w:szCs w:val="22"/>
                  </w:rPr>
                  <w:delText>93.15012</w:delText>
                </w:r>
              </w:del>
            </w:ins>
            <w:del w:id="1744" w:author="Author">
              <w:r w:rsidDel="000A3504">
                <w:rPr>
                  <w:rFonts w:ascii="Calibri" w:hAnsi="Calibri" w:cs="Calibri"/>
                  <w:color w:val="000000"/>
                  <w:sz w:val="22"/>
                  <w:szCs w:val="22"/>
                </w:rPr>
                <w:delText>93.19</w:delText>
              </w:r>
            </w:del>
          </w:p>
        </w:tc>
        <w:tc>
          <w:tcPr>
            <w:tcW w:w="886" w:type="dxa"/>
            <w:vAlign w:val="bottom"/>
          </w:tcPr>
          <w:p w14:paraId="01C5EED2" w14:textId="65B6280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45" w:author="Author">
              <w:r>
                <w:rPr>
                  <w:rFonts w:ascii="Calibri" w:hAnsi="Calibri" w:cs="Calibri"/>
                  <w:color w:val="000000"/>
                  <w:sz w:val="22"/>
                  <w:szCs w:val="22"/>
                </w:rPr>
                <w:t>11.36</w:t>
              </w:r>
            </w:ins>
            <w:del w:id="1746" w:author="Author">
              <w:r w:rsidDel="005B405D">
                <w:rPr>
                  <w:rFonts w:ascii="Calibri" w:hAnsi="Calibri" w:cs="Calibri"/>
                  <w:color w:val="000000"/>
                  <w:sz w:val="22"/>
                  <w:szCs w:val="22"/>
                </w:rPr>
                <w:delText>11.364</w:delText>
              </w:r>
            </w:del>
          </w:p>
        </w:tc>
        <w:tc>
          <w:tcPr>
            <w:tcW w:w="1240" w:type="dxa"/>
            <w:vAlign w:val="bottom"/>
          </w:tcPr>
          <w:p w14:paraId="2167AE21" w14:textId="42DCDB7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47" w:author="Author">
              <w:r>
                <w:rPr>
                  <w:rFonts w:ascii="Calibri" w:hAnsi="Calibri" w:cs="Calibri"/>
                  <w:color w:val="000000"/>
                  <w:sz w:val="22"/>
                  <w:szCs w:val="22"/>
                </w:rPr>
                <w:t>93.09</w:t>
              </w:r>
              <w:del w:id="1748" w:author="Author">
                <w:r w:rsidDel="00AA05BE">
                  <w:rPr>
                    <w:rFonts w:ascii="Calibri" w:hAnsi="Calibri" w:cs="Calibri"/>
                    <w:color w:val="000000"/>
                    <w:sz w:val="22"/>
                    <w:szCs w:val="22"/>
                  </w:rPr>
                  <w:delText>93.0901</w:delText>
                </w:r>
              </w:del>
            </w:ins>
            <w:del w:id="1749" w:author="Author">
              <w:r w:rsidDel="00AA05BE">
                <w:rPr>
                  <w:rFonts w:ascii="Calibri" w:hAnsi="Calibri" w:cs="Calibri"/>
                  <w:color w:val="000000"/>
                  <w:sz w:val="22"/>
                  <w:szCs w:val="22"/>
                </w:rPr>
                <w:delText>93.09</w:delText>
              </w:r>
            </w:del>
          </w:p>
        </w:tc>
      </w:tr>
      <w:tr w:rsidR="00BC306C" w14:paraId="78075FF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3E9ABA"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1BC2AE2F" w14:textId="2903184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50" w:author="Author">
              <w:r>
                <w:rPr>
                  <w:rFonts w:ascii="Calibri" w:hAnsi="Calibri" w:cs="Calibri"/>
                  <w:color w:val="000000"/>
                  <w:sz w:val="22"/>
                  <w:szCs w:val="22"/>
                </w:rPr>
                <w:t>10.76</w:t>
              </w:r>
              <w:del w:id="1751" w:author="Author">
                <w:r w:rsidDel="00796308">
                  <w:rPr>
                    <w:rFonts w:ascii="Calibri" w:hAnsi="Calibri" w:cs="Calibri"/>
                    <w:color w:val="000000"/>
                    <w:sz w:val="22"/>
                    <w:szCs w:val="22"/>
                  </w:rPr>
                  <w:delText>10.7583</w:delText>
                </w:r>
              </w:del>
            </w:ins>
            <w:del w:id="1752" w:author="Author">
              <w:r w:rsidDel="00796308">
                <w:rPr>
                  <w:rFonts w:ascii="Calibri" w:hAnsi="Calibri" w:cs="Calibri"/>
                  <w:color w:val="000000"/>
                  <w:sz w:val="22"/>
                  <w:szCs w:val="22"/>
                </w:rPr>
                <w:delText>10.758</w:delText>
              </w:r>
            </w:del>
          </w:p>
        </w:tc>
        <w:tc>
          <w:tcPr>
            <w:tcW w:w="1240" w:type="dxa"/>
            <w:vAlign w:val="bottom"/>
          </w:tcPr>
          <w:p w14:paraId="16A10809" w14:textId="5108A97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53" w:author="Author">
              <w:r>
                <w:rPr>
                  <w:rFonts w:ascii="Calibri" w:hAnsi="Calibri" w:cs="Calibri"/>
                  <w:color w:val="000000"/>
                  <w:sz w:val="22"/>
                  <w:szCs w:val="22"/>
                </w:rPr>
                <w:t>93.64</w:t>
              </w:r>
              <w:del w:id="1754" w:author="Author">
                <w:r w:rsidDel="00797293">
                  <w:rPr>
                    <w:rFonts w:ascii="Calibri" w:hAnsi="Calibri" w:cs="Calibri"/>
                    <w:color w:val="000000"/>
                    <w:sz w:val="22"/>
                    <w:szCs w:val="22"/>
                  </w:rPr>
                  <w:delText>93.64025</w:delText>
                </w:r>
              </w:del>
            </w:ins>
            <w:del w:id="1755" w:author="Author">
              <w:r w:rsidDel="00797293">
                <w:rPr>
                  <w:rFonts w:ascii="Calibri" w:hAnsi="Calibri" w:cs="Calibri"/>
                  <w:color w:val="000000"/>
                  <w:sz w:val="22"/>
                  <w:szCs w:val="22"/>
                </w:rPr>
                <w:delText>93.64</w:delText>
              </w:r>
            </w:del>
          </w:p>
        </w:tc>
        <w:tc>
          <w:tcPr>
            <w:tcW w:w="851" w:type="dxa"/>
            <w:vAlign w:val="bottom"/>
          </w:tcPr>
          <w:p w14:paraId="3ABDF545" w14:textId="2F5540E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56" w:author="Author">
              <w:r>
                <w:rPr>
                  <w:rFonts w:ascii="Calibri" w:hAnsi="Calibri" w:cs="Calibri"/>
                  <w:color w:val="000000"/>
                  <w:sz w:val="22"/>
                  <w:szCs w:val="22"/>
                </w:rPr>
                <w:t>10.76</w:t>
              </w:r>
            </w:ins>
            <w:del w:id="1757" w:author="Author">
              <w:r w:rsidDel="00D934F4">
                <w:rPr>
                  <w:rFonts w:ascii="Calibri" w:hAnsi="Calibri" w:cs="Calibri"/>
                  <w:color w:val="000000"/>
                  <w:sz w:val="22"/>
                  <w:szCs w:val="22"/>
                </w:rPr>
                <w:delText>10.757</w:delText>
              </w:r>
            </w:del>
          </w:p>
        </w:tc>
        <w:tc>
          <w:tcPr>
            <w:tcW w:w="1240" w:type="dxa"/>
            <w:vAlign w:val="bottom"/>
          </w:tcPr>
          <w:p w14:paraId="24773428" w14:textId="6E635CF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58" w:author="Author">
              <w:r>
                <w:rPr>
                  <w:rFonts w:ascii="Calibri" w:hAnsi="Calibri" w:cs="Calibri"/>
                  <w:color w:val="000000"/>
                  <w:sz w:val="22"/>
                  <w:szCs w:val="22"/>
                </w:rPr>
                <w:t>93.64</w:t>
              </w:r>
              <w:del w:id="1759" w:author="Author">
                <w:r w:rsidDel="00A3203E">
                  <w:rPr>
                    <w:rFonts w:ascii="Calibri" w:hAnsi="Calibri" w:cs="Calibri"/>
                    <w:color w:val="000000"/>
                    <w:sz w:val="22"/>
                    <w:szCs w:val="22"/>
                  </w:rPr>
                  <w:delText>93.63734</w:delText>
                </w:r>
              </w:del>
            </w:ins>
            <w:del w:id="1760" w:author="Author">
              <w:r w:rsidDel="00A3203E">
                <w:rPr>
                  <w:rFonts w:ascii="Calibri" w:hAnsi="Calibri" w:cs="Calibri"/>
                  <w:color w:val="000000"/>
                  <w:sz w:val="22"/>
                  <w:szCs w:val="22"/>
                </w:rPr>
                <w:delText>93.62</w:delText>
              </w:r>
            </w:del>
          </w:p>
        </w:tc>
        <w:tc>
          <w:tcPr>
            <w:tcW w:w="886" w:type="dxa"/>
            <w:vAlign w:val="bottom"/>
          </w:tcPr>
          <w:p w14:paraId="0C189F14" w14:textId="4B609A6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61" w:author="Author">
              <w:r>
                <w:rPr>
                  <w:rFonts w:ascii="Calibri" w:hAnsi="Calibri" w:cs="Calibri"/>
                  <w:color w:val="000000"/>
                  <w:sz w:val="22"/>
                  <w:szCs w:val="22"/>
                </w:rPr>
                <w:t>10.76</w:t>
              </w:r>
            </w:ins>
            <w:del w:id="1762" w:author="Author">
              <w:r w:rsidDel="00B278BC">
                <w:rPr>
                  <w:rFonts w:ascii="Calibri" w:hAnsi="Calibri" w:cs="Calibri"/>
                  <w:color w:val="000000"/>
                  <w:sz w:val="22"/>
                  <w:szCs w:val="22"/>
                </w:rPr>
                <w:delText>10.757</w:delText>
              </w:r>
            </w:del>
          </w:p>
        </w:tc>
        <w:tc>
          <w:tcPr>
            <w:tcW w:w="1240" w:type="dxa"/>
            <w:vAlign w:val="bottom"/>
          </w:tcPr>
          <w:p w14:paraId="279B6CC0" w14:textId="4582CFC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63" w:author="Author">
              <w:r>
                <w:rPr>
                  <w:rFonts w:ascii="Calibri" w:hAnsi="Calibri" w:cs="Calibri"/>
                  <w:color w:val="000000"/>
                  <w:sz w:val="22"/>
                  <w:szCs w:val="22"/>
                </w:rPr>
                <w:t>93.62</w:t>
              </w:r>
              <w:del w:id="1764" w:author="Author">
                <w:r w:rsidDel="000A3504">
                  <w:rPr>
                    <w:rFonts w:ascii="Calibri" w:hAnsi="Calibri" w:cs="Calibri"/>
                    <w:color w:val="000000"/>
                    <w:sz w:val="22"/>
                    <w:szCs w:val="22"/>
                  </w:rPr>
                  <w:delText>93.62449</w:delText>
                </w:r>
              </w:del>
            </w:ins>
            <w:del w:id="1765" w:author="Author">
              <w:r w:rsidDel="000A3504">
                <w:rPr>
                  <w:rFonts w:ascii="Calibri" w:hAnsi="Calibri" w:cs="Calibri"/>
                  <w:color w:val="000000"/>
                  <w:sz w:val="22"/>
                  <w:szCs w:val="22"/>
                </w:rPr>
                <w:delText>93.63</w:delText>
              </w:r>
            </w:del>
          </w:p>
        </w:tc>
        <w:tc>
          <w:tcPr>
            <w:tcW w:w="886" w:type="dxa"/>
            <w:vAlign w:val="bottom"/>
          </w:tcPr>
          <w:p w14:paraId="10A7DB38" w14:textId="12515FE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66" w:author="Author">
              <w:r>
                <w:rPr>
                  <w:rFonts w:ascii="Calibri" w:hAnsi="Calibri" w:cs="Calibri"/>
                  <w:color w:val="000000"/>
                  <w:sz w:val="22"/>
                  <w:szCs w:val="22"/>
                </w:rPr>
                <w:t>10.75</w:t>
              </w:r>
            </w:ins>
            <w:del w:id="1767" w:author="Author">
              <w:r w:rsidDel="005B405D">
                <w:rPr>
                  <w:rFonts w:ascii="Calibri" w:hAnsi="Calibri" w:cs="Calibri"/>
                  <w:color w:val="000000"/>
                  <w:sz w:val="22"/>
                  <w:szCs w:val="22"/>
                </w:rPr>
                <w:delText>10.746</w:delText>
              </w:r>
            </w:del>
          </w:p>
        </w:tc>
        <w:tc>
          <w:tcPr>
            <w:tcW w:w="1240" w:type="dxa"/>
            <w:vAlign w:val="bottom"/>
          </w:tcPr>
          <w:p w14:paraId="1291A22D" w14:textId="5E2610F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68" w:author="Author">
              <w:r>
                <w:rPr>
                  <w:rFonts w:ascii="Calibri" w:hAnsi="Calibri" w:cs="Calibri"/>
                  <w:color w:val="000000"/>
                  <w:sz w:val="22"/>
                  <w:szCs w:val="22"/>
                </w:rPr>
                <w:t>93.53</w:t>
              </w:r>
              <w:del w:id="1769" w:author="Author">
                <w:r w:rsidDel="00AA05BE">
                  <w:rPr>
                    <w:rFonts w:ascii="Calibri" w:hAnsi="Calibri" w:cs="Calibri"/>
                    <w:color w:val="000000"/>
                    <w:sz w:val="22"/>
                    <w:szCs w:val="22"/>
                  </w:rPr>
                  <w:delText>93.53459</w:delText>
                </w:r>
              </w:del>
            </w:ins>
            <w:del w:id="1770" w:author="Author">
              <w:r w:rsidDel="00AA05BE">
                <w:rPr>
                  <w:rFonts w:ascii="Calibri" w:hAnsi="Calibri" w:cs="Calibri"/>
                  <w:color w:val="000000"/>
                  <w:sz w:val="22"/>
                  <w:szCs w:val="22"/>
                </w:rPr>
                <w:delText>93.53</w:delText>
              </w:r>
            </w:del>
          </w:p>
        </w:tc>
      </w:tr>
      <w:tr w:rsidR="00BC306C" w14:paraId="283419D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DF9EC89"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07F42135" w14:textId="76C84C5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71" w:author="Author">
              <w:r>
                <w:rPr>
                  <w:rFonts w:ascii="Calibri" w:hAnsi="Calibri" w:cs="Calibri"/>
                  <w:color w:val="000000"/>
                  <w:sz w:val="22"/>
                  <w:szCs w:val="22"/>
                </w:rPr>
                <w:t>10.20</w:t>
              </w:r>
              <w:del w:id="1772" w:author="Author">
                <w:r w:rsidDel="00796308">
                  <w:rPr>
                    <w:rFonts w:ascii="Calibri" w:hAnsi="Calibri" w:cs="Calibri"/>
                    <w:color w:val="000000"/>
                    <w:sz w:val="22"/>
                    <w:szCs w:val="22"/>
                  </w:rPr>
                  <w:delText>10.20443</w:delText>
                </w:r>
              </w:del>
            </w:ins>
            <w:del w:id="1773" w:author="Author">
              <w:r w:rsidDel="00796308">
                <w:rPr>
                  <w:rFonts w:ascii="Calibri" w:hAnsi="Calibri" w:cs="Calibri"/>
                  <w:color w:val="000000"/>
                  <w:sz w:val="22"/>
                  <w:szCs w:val="22"/>
                </w:rPr>
                <w:delText>10.204</w:delText>
              </w:r>
            </w:del>
          </w:p>
        </w:tc>
        <w:tc>
          <w:tcPr>
            <w:tcW w:w="1240" w:type="dxa"/>
            <w:vAlign w:val="bottom"/>
          </w:tcPr>
          <w:p w14:paraId="3BAAB523" w14:textId="0A1379D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74" w:author="Author">
              <w:r>
                <w:rPr>
                  <w:rFonts w:ascii="Calibri" w:hAnsi="Calibri" w:cs="Calibri"/>
                  <w:color w:val="000000"/>
                  <w:sz w:val="22"/>
                  <w:szCs w:val="22"/>
                </w:rPr>
                <w:t>94.04</w:t>
              </w:r>
              <w:del w:id="1775" w:author="Author">
                <w:r w:rsidDel="00797293">
                  <w:rPr>
                    <w:rFonts w:ascii="Calibri" w:hAnsi="Calibri" w:cs="Calibri"/>
                    <w:color w:val="000000"/>
                    <w:sz w:val="22"/>
                    <w:szCs w:val="22"/>
                  </w:rPr>
                  <w:delText>94.04398</w:delText>
                </w:r>
              </w:del>
            </w:ins>
            <w:del w:id="1776" w:author="Author">
              <w:r w:rsidDel="00797293">
                <w:rPr>
                  <w:rFonts w:ascii="Calibri" w:hAnsi="Calibri" w:cs="Calibri"/>
                  <w:color w:val="000000"/>
                  <w:sz w:val="22"/>
                  <w:szCs w:val="22"/>
                </w:rPr>
                <w:delText>94.04</w:delText>
              </w:r>
            </w:del>
          </w:p>
        </w:tc>
        <w:tc>
          <w:tcPr>
            <w:tcW w:w="851" w:type="dxa"/>
            <w:vAlign w:val="bottom"/>
          </w:tcPr>
          <w:p w14:paraId="1EF3D31D" w14:textId="0044B9F4"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77" w:author="Author">
              <w:r>
                <w:rPr>
                  <w:rFonts w:ascii="Calibri" w:hAnsi="Calibri" w:cs="Calibri"/>
                  <w:color w:val="000000"/>
                  <w:sz w:val="22"/>
                  <w:szCs w:val="22"/>
                </w:rPr>
                <w:t>10.20</w:t>
              </w:r>
            </w:ins>
            <w:del w:id="1778" w:author="Author">
              <w:r w:rsidDel="00D934F4">
                <w:rPr>
                  <w:rFonts w:ascii="Calibri" w:hAnsi="Calibri" w:cs="Calibri"/>
                  <w:color w:val="000000"/>
                  <w:sz w:val="22"/>
                  <w:szCs w:val="22"/>
                </w:rPr>
                <w:delText>10.205</w:delText>
              </w:r>
            </w:del>
          </w:p>
        </w:tc>
        <w:tc>
          <w:tcPr>
            <w:tcW w:w="1240" w:type="dxa"/>
            <w:vAlign w:val="bottom"/>
          </w:tcPr>
          <w:p w14:paraId="0AF6B962" w14:textId="623C1A0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79" w:author="Author">
              <w:r>
                <w:rPr>
                  <w:rFonts w:ascii="Calibri" w:hAnsi="Calibri" w:cs="Calibri"/>
                  <w:color w:val="000000"/>
                  <w:sz w:val="22"/>
                  <w:szCs w:val="22"/>
                </w:rPr>
                <w:t>94.04</w:t>
              </w:r>
              <w:del w:id="1780" w:author="Author">
                <w:r w:rsidDel="00A3203E">
                  <w:rPr>
                    <w:rFonts w:ascii="Calibri" w:hAnsi="Calibri" w:cs="Calibri"/>
                    <w:color w:val="000000"/>
                    <w:sz w:val="22"/>
                    <w:szCs w:val="22"/>
                  </w:rPr>
                  <w:delText>94.03554</w:delText>
                </w:r>
              </w:del>
            </w:ins>
            <w:del w:id="1781" w:author="Author">
              <w:r w:rsidDel="00A3203E">
                <w:rPr>
                  <w:rFonts w:ascii="Calibri" w:hAnsi="Calibri" w:cs="Calibri"/>
                  <w:color w:val="000000"/>
                  <w:sz w:val="22"/>
                  <w:szCs w:val="22"/>
                </w:rPr>
                <w:delText>94.05</w:delText>
              </w:r>
            </w:del>
          </w:p>
        </w:tc>
        <w:tc>
          <w:tcPr>
            <w:tcW w:w="886" w:type="dxa"/>
            <w:vAlign w:val="bottom"/>
          </w:tcPr>
          <w:p w14:paraId="3632A0C5" w14:textId="19715DE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82" w:author="Author">
              <w:r>
                <w:rPr>
                  <w:rFonts w:ascii="Calibri" w:hAnsi="Calibri" w:cs="Calibri"/>
                  <w:color w:val="000000"/>
                  <w:sz w:val="22"/>
                  <w:szCs w:val="22"/>
                </w:rPr>
                <w:t>10.21</w:t>
              </w:r>
            </w:ins>
            <w:del w:id="1783" w:author="Author">
              <w:r w:rsidDel="00B278BC">
                <w:rPr>
                  <w:rFonts w:ascii="Calibri" w:hAnsi="Calibri" w:cs="Calibri"/>
                  <w:color w:val="000000"/>
                  <w:sz w:val="22"/>
                  <w:szCs w:val="22"/>
                </w:rPr>
                <w:delText>10.204</w:delText>
              </w:r>
            </w:del>
          </w:p>
        </w:tc>
        <w:tc>
          <w:tcPr>
            <w:tcW w:w="1240" w:type="dxa"/>
            <w:vAlign w:val="bottom"/>
          </w:tcPr>
          <w:p w14:paraId="4F4E79EF" w14:textId="0E27EE1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84" w:author="Author">
              <w:r>
                <w:rPr>
                  <w:rFonts w:ascii="Calibri" w:hAnsi="Calibri" w:cs="Calibri"/>
                  <w:color w:val="000000"/>
                  <w:sz w:val="22"/>
                  <w:szCs w:val="22"/>
                </w:rPr>
                <w:t>94.06</w:t>
              </w:r>
              <w:del w:id="1785" w:author="Author">
                <w:r w:rsidDel="000A3504">
                  <w:rPr>
                    <w:rFonts w:ascii="Calibri" w:hAnsi="Calibri" w:cs="Calibri"/>
                    <w:color w:val="000000"/>
                    <w:sz w:val="22"/>
                    <w:szCs w:val="22"/>
                  </w:rPr>
                  <w:delText>94.06023</w:delText>
                </w:r>
              </w:del>
            </w:ins>
            <w:del w:id="1786" w:author="Author">
              <w:r w:rsidDel="000A3504">
                <w:rPr>
                  <w:rFonts w:ascii="Calibri" w:hAnsi="Calibri" w:cs="Calibri"/>
                  <w:color w:val="000000"/>
                  <w:sz w:val="22"/>
                  <w:szCs w:val="22"/>
                </w:rPr>
                <w:delText>94.04</w:delText>
              </w:r>
            </w:del>
          </w:p>
        </w:tc>
        <w:tc>
          <w:tcPr>
            <w:tcW w:w="886" w:type="dxa"/>
            <w:vAlign w:val="bottom"/>
          </w:tcPr>
          <w:p w14:paraId="10A8B3E6" w14:textId="4B8BE04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87" w:author="Author">
              <w:r>
                <w:rPr>
                  <w:rFonts w:ascii="Calibri" w:hAnsi="Calibri" w:cs="Calibri"/>
                  <w:color w:val="000000"/>
                  <w:sz w:val="22"/>
                  <w:szCs w:val="22"/>
                </w:rPr>
                <w:t>10.20</w:t>
              </w:r>
            </w:ins>
            <w:del w:id="1788" w:author="Author">
              <w:r w:rsidDel="005B405D">
                <w:rPr>
                  <w:rFonts w:ascii="Calibri" w:hAnsi="Calibri" w:cs="Calibri"/>
                  <w:color w:val="000000"/>
                  <w:sz w:val="22"/>
                  <w:szCs w:val="22"/>
                </w:rPr>
                <w:delText>10.203</w:delText>
              </w:r>
            </w:del>
          </w:p>
        </w:tc>
        <w:tc>
          <w:tcPr>
            <w:tcW w:w="1240" w:type="dxa"/>
            <w:vAlign w:val="bottom"/>
          </w:tcPr>
          <w:p w14:paraId="330A2B83" w14:textId="05E58F87"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789" w:author="Author">
              <w:r>
                <w:rPr>
                  <w:rFonts w:ascii="Calibri" w:hAnsi="Calibri" w:cs="Calibri"/>
                  <w:color w:val="000000"/>
                  <w:sz w:val="22"/>
                  <w:szCs w:val="22"/>
                </w:rPr>
                <w:t>94.01</w:t>
              </w:r>
              <w:del w:id="1790" w:author="Author">
                <w:r w:rsidDel="00AA05BE">
                  <w:rPr>
                    <w:rFonts w:ascii="Calibri" w:hAnsi="Calibri" w:cs="Calibri"/>
                    <w:color w:val="000000"/>
                    <w:sz w:val="22"/>
                    <w:szCs w:val="22"/>
                  </w:rPr>
                  <w:delText>94.01249</w:delText>
                </w:r>
              </w:del>
            </w:ins>
            <w:del w:id="1791" w:author="Author">
              <w:r w:rsidDel="00AA05BE">
                <w:rPr>
                  <w:rFonts w:ascii="Calibri" w:hAnsi="Calibri" w:cs="Calibri"/>
                  <w:color w:val="000000"/>
                  <w:sz w:val="22"/>
                  <w:szCs w:val="22"/>
                </w:rPr>
                <w:delText>94.03</w:delText>
              </w:r>
            </w:del>
          </w:p>
        </w:tc>
      </w:tr>
      <w:tr w:rsidR="00BC306C" w14:paraId="2223DAB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CFC0AA"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vAlign w:val="bottom"/>
          </w:tcPr>
          <w:p w14:paraId="4A1F341E" w14:textId="7D26786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92" w:author="Author">
              <w:r>
                <w:rPr>
                  <w:rFonts w:ascii="Calibri" w:hAnsi="Calibri" w:cs="Calibri"/>
                  <w:color w:val="000000"/>
                  <w:sz w:val="22"/>
                  <w:szCs w:val="22"/>
                </w:rPr>
                <w:t>9.71</w:t>
              </w:r>
              <w:del w:id="1793" w:author="Author">
                <w:r w:rsidDel="00796308">
                  <w:rPr>
                    <w:rFonts w:ascii="Calibri" w:hAnsi="Calibri" w:cs="Calibri"/>
                    <w:color w:val="000000"/>
                    <w:sz w:val="22"/>
                    <w:szCs w:val="22"/>
                  </w:rPr>
                  <w:delText>9.706644</w:delText>
                </w:r>
              </w:del>
            </w:ins>
            <w:del w:id="1794" w:author="Author">
              <w:r w:rsidDel="00796308">
                <w:rPr>
                  <w:rFonts w:ascii="Calibri" w:hAnsi="Calibri" w:cs="Calibri"/>
                  <w:color w:val="000000"/>
                  <w:sz w:val="22"/>
                  <w:szCs w:val="22"/>
                </w:rPr>
                <w:delText>9.704</w:delText>
              </w:r>
            </w:del>
          </w:p>
        </w:tc>
        <w:tc>
          <w:tcPr>
            <w:tcW w:w="1240" w:type="dxa"/>
            <w:vAlign w:val="bottom"/>
          </w:tcPr>
          <w:p w14:paraId="2A1F2E34" w14:textId="03746A1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95" w:author="Author">
              <w:r>
                <w:rPr>
                  <w:rFonts w:ascii="Calibri" w:hAnsi="Calibri" w:cs="Calibri"/>
                  <w:color w:val="000000"/>
                  <w:sz w:val="22"/>
                  <w:szCs w:val="22"/>
                </w:rPr>
                <w:t>94.43</w:t>
              </w:r>
              <w:del w:id="1796" w:author="Author">
                <w:r w:rsidDel="00797293">
                  <w:rPr>
                    <w:rFonts w:ascii="Calibri" w:hAnsi="Calibri" w:cs="Calibri"/>
                    <w:color w:val="000000"/>
                    <w:sz w:val="22"/>
                    <w:szCs w:val="22"/>
                  </w:rPr>
                  <w:delText>94.42623</w:delText>
                </w:r>
              </w:del>
            </w:ins>
            <w:del w:id="1797" w:author="Author">
              <w:r w:rsidDel="00797293">
                <w:rPr>
                  <w:rFonts w:ascii="Calibri" w:hAnsi="Calibri" w:cs="Calibri"/>
                  <w:color w:val="000000"/>
                  <w:sz w:val="22"/>
                  <w:szCs w:val="22"/>
                </w:rPr>
                <w:delText>94.40</w:delText>
              </w:r>
            </w:del>
          </w:p>
        </w:tc>
        <w:tc>
          <w:tcPr>
            <w:tcW w:w="851" w:type="dxa"/>
            <w:vAlign w:val="bottom"/>
          </w:tcPr>
          <w:p w14:paraId="093C496D" w14:textId="4742B26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798" w:author="Author">
              <w:r>
                <w:rPr>
                  <w:rFonts w:ascii="Calibri" w:hAnsi="Calibri" w:cs="Calibri"/>
                  <w:color w:val="000000"/>
                  <w:sz w:val="22"/>
                  <w:szCs w:val="22"/>
                </w:rPr>
                <w:t>9.71</w:t>
              </w:r>
            </w:ins>
            <w:del w:id="1799" w:author="Author">
              <w:r w:rsidDel="00D934F4">
                <w:rPr>
                  <w:rFonts w:ascii="Calibri" w:hAnsi="Calibri" w:cs="Calibri"/>
                  <w:color w:val="000000"/>
                  <w:sz w:val="22"/>
                  <w:szCs w:val="22"/>
                </w:rPr>
                <w:delText>9.705</w:delText>
              </w:r>
            </w:del>
          </w:p>
        </w:tc>
        <w:tc>
          <w:tcPr>
            <w:tcW w:w="1240" w:type="dxa"/>
            <w:vAlign w:val="bottom"/>
          </w:tcPr>
          <w:p w14:paraId="68D9877A" w14:textId="55DF2BE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00" w:author="Author">
              <w:r>
                <w:rPr>
                  <w:rFonts w:ascii="Calibri" w:hAnsi="Calibri" w:cs="Calibri"/>
                  <w:color w:val="000000"/>
                  <w:sz w:val="22"/>
                  <w:szCs w:val="22"/>
                </w:rPr>
                <w:t>94.41</w:t>
              </w:r>
              <w:del w:id="1801" w:author="Author">
                <w:r w:rsidDel="00A3203E">
                  <w:rPr>
                    <w:rFonts w:ascii="Calibri" w:hAnsi="Calibri" w:cs="Calibri"/>
                    <w:color w:val="000000"/>
                    <w:sz w:val="22"/>
                    <w:szCs w:val="22"/>
                  </w:rPr>
                  <w:delText>94.41376</w:delText>
                </w:r>
              </w:del>
            </w:ins>
            <w:del w:id="1802" w:author="Author">
              <w:r w:rsidDel="00A3203E">
                <w:rPr>
                  <w:rFonts w:ascii="Calibri" w:hAnsi="Calibri" w:cs="Calibri"/>
                  <w:color w:val="000000"/>
                  <w:sz w:val="22"/>
                  <w:szCs w:val="22"/>
                </w:rPr>
                <w:delText>94.41</w:delText>
              </w:r>
            </w:del>
          </w:p>
        </w:tc>
        <w:tc>
          <w:tcPr>
            <w:tcW w:w="886" w:type="dxa"/>
            <w:vAlign w:val="bottom"/>
          </w:tcPr>
          <w:p w14:paraId="7C2F4BF4" w14:textId="04CE672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03" w:author="Author">
              <w:r>
                <w:rPr>
                  <w:rFonts w:ascii="Calibri" w:hAnsi="Calibri" w:cs="Calibri"/>
                  <w:color w:val="000000"/>
                  <w:sz w:val="22"/>
                  <w:szCs w:val="22"/>
                </w:rPr>
                <w:t>9.70</w:t>
              </w:r>
            </w:ins>
            <w:del w:id="1804" w:author="Author">
              <w:r w:rsidDel="00B278BC">
                <w:rPr>
                  <w:rFonts w:ascii="Calibri" w:hAnsi="Calibri" w:cs="Calibri"/>
                  <w:color w:val="000000"/>
                  <w:sz w:val="22"/>
                  <w:szCs w:val="22"/>
                </w:rPr>
                <w:delText>9.705</w:delText>
              </w:r>
            </w:del>
          </w:p>
        </w:tc>
        <w:tc>
          <w:tcPr>
            <w:tcW w:w="1240" w:type="dxa"/>
            <w:vAlign w:val="bottom"/>
          </w:tcPr>
          <w:p w14:paraId="3D81BA6A" w14:textId="1C6B329B"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05" w:author="Author">
              <w:r>
                <w:rPr>
                  <w:rFonts w:ascii="Calibri" w:hAnsi="Calibri" w:cs="Calibri"/>
                  <w:color w:val="000000"/>
                  <w:sz w:val="22"/>
                  <w:szCs w:val="22"/>
                </w:rPr>
                <w:t>94.41</w:t>
              </w:r>
              <w:del w:id="1806" w:author="Author">
                <w:r w:rsidDel="000A3504">
                  <w:rPr>
                    <w:rFonts w:ascii="Calibri" w:hAnsi="Calibri" w:cs="Calibri"/>
                    <w:color w:val="000000"/>
                    <w:sz w:val="22"/>
                    <w:szCs w:val="22"/>
                  </w:rPr>
                  <w:delText>94.40738</w:delText>
                </w:r>
              </w:del>
            </w:ins>
            <w:del w:id="1807" w:author="Author">
              <w:r w:rsidDel="000A3504">
                <w:rPr>
                  <w:rFonts w:ascii="Calibri" w:hAnsi="Calibri" w:cs="Calibri"/>
                  <w:color w:val="000000"/>
                  <w:sz w:val="22"/>
                  <w:szCs w:val="22"/>
                </w:rPr>
                <w:delText>94.41</w:delText>
              </w:r>
            </w:del>
          </w:p>
        </w:tc>
        <w:tc>
          <w:tcPr>
            <w:tcW w:w="886" w:type="dxa"/>
            <w:vAlign w:val="bottom"/>
          </w:tcPr>
          <w:p w14:paraId="34D94834" w14:textId="2F4A047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08" w:author="Author">
              <w:r>
                <w:rPr>
                  <w:rFonts w:ascii="Calibri" w:hAnsi="Calibri" w:cs="Calibri"/>
                  <w:color w:val="000000"/>
                  <w:sz w:val="22"/>
                  <w:szCs w:val="22"/>
                </w:rPr>
                <w:t>9.71</w:t>
              </w:r>
            </w:ins>
            <w:del w:id="1809" w:author="Author">
              <w:r w:rsidDel="005B405D">
                <w:rPr>
                  <w:rFonts w:ascii="Calibri" w:hAnsi="Calibri" w:cs="Calibri"/>
                  <w:color w:val="000000"/>
                  <w:sz w:val="22"/>
                  <w:szCs w:val="22"/>
                </w:rPr>
                <w:delText>9.708</w:delText>
              </w:r>
            </w:del>
          </w:p>
        </w:tc>
        <w:tc>
          <w:tcPr>
            <w:tcW w:w="1240" w:type="dxa"/>
            <w:vAlign w:val="bottom"/>
          </w:tcPr>
          <w:p w14:paraId="0EB3C89D" w14:textId="3D7136D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10" w:author="Author">
              <w:r>
                <w:rPr>
                  <w:rFonts w:ascii="Calibri" w:hAnsi="Calibri" w:cs="Calibri"/>
                  <w:color w:val="000000"/>
                  <w:sz w:val="22"/>
                  <w:szCs w:val="22"/>
                </w:rPr>
                <w:t>94.41</w:t>
              </w:r>
              <w:del w:id="1811" w:author="Author">
                <w:r w:rsidDel="00AA05BE">
                  <w:rPr>
                    <w:rFonts w:ascii="Calibri" w:hAnsi="Calibri" w:cs="Calibri"/>
                    <w:color w:val="000000"/>
                    <w:sz w:val="22"/>
                    <w:szCs w:val="22"/>
                  </w:rPr>
                  <w:delText>94.41255</w:delText>
                </w:r>
              </w:del>
            </w:ins>
            <w:del w:id="1812" w:author="Author">
              <w:r w:rsidDel="00AA05BE">
                <w:rPr>
                  <w:rFonts w:ascii="Calibri" w:hAnsi="Calibri" w:cs="Calibri"/>
                  <w:color w:val="000000"/>
                  <w:sz w:val="22"/>
                  <w:szCs w:val="22"/>
                </w:rPr>
                <w:delText>94.44</w:delText>
              </w:r>
            </w:del>
          </w:p>
        </w:tc>
      </w:tr>
      <w:tr w:rsidR="00BC306C" w14:paraId="234C42C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8A9AB6"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645E1819" w14:textId="47E6FC7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13" w:author="Author">
              <w:r>
                <w:rPr>
                  <w:rFonts w:ascii="Calibri" w:hAnsi="Calibri" w:cs="Calibri"/>
                  <w:color w:val="000000"/>
                  <w:sz w:val="22"/>
                  <w:szCs w:val="22"/>
                </w:rPr>
                <w:t>9.26</w:t>
              </w:r>
              <w:del w:id="1814" w:author="Author">
                <w:r w:rsidDel="00796308">
                  <w:rPr>
                    <w:rFonts w:ascii="Calibri" w:hAnsi="Calibri" w:cs="Calibri"/>
                    <w:color w:val="000000"/>
                    <w:sz w:val="22"/>
                    <w:szCs w:val="22"/>
                  </w:rPr>
                  <w:delText>9.263778</w:delText>
                </w:r>
              </w:del>
            </w:ins>
            <w:del w:id="1815" w:author="Author">
              <w:r w:rsidDel="00796308">
                <w:rPr>
                  <w:rFonts w:ascii="Calibri" w:hAnsi="Calibri" w:cs="Calibri"/>
                  <w:color w:val="000000"/>
                  <w:sz w:val="22"/>
                  <w:szCs w:val="22"/>
                </w:rPr>
                <w:delText>9.261</w:delText>
              </w:r>
            </w:del>
          </w:p>
        </w:tc>
        <w:tc>
          <w:tcPr>
            <w:tcW w:w="1240" w:type="dxa"/>
            <w:vAlign w:val="bottom"/>
          </w:tcPr>
          <w:p w14:paraId="08CF6B13" w14:textId="2959934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16" w:author="Author">
              <w:r>
                <w:rPr>
                  <w:rFonts w:ascii="Calibri" w:hAnsi="Calibri" w:cs="Calibri"/>
                  <w:color w:val="000000"/>
                  <w:sz w:val="22"/>
                  <w:szCs w:val="22"/>
                </w:rPr>
                <w:t>94.86</w:t>
              </w:r>
              <w:del w:id="1817" w:author="Author">
                <w:r w:rsidDel="00797293">
                  <w:rPr>
                    <w:rFonts w:ascii="Calibri" w:hAnsi="Calibri" w:cs="Calibri"/>
                    <w:color w:val="000000"/>
                    <w:sz w:val="22"/>
                    <w:szCs w:val="22"/>
                  </w:rPr>
                  <w:delText>94.86109</w:delText>
                </w:r>
              </w:del>
            </w:ins>
            <w:del w:id="1818" w:author="Author">
              <w:r w:rsidDel="00797293">
                <w:rPr>
                  <w:rFonts w:ascii="Calibri" w:hAnsi="Calibri" w:cs="Calibri"/>
                  <w:color w:val="000000"/>
                  <w:sz w:val="22"/>
                  <w:szCs w:val="22"/>
                </w:rPr>
                <w:delText>94.84</w:delText>
              </w:r>
            </w:del>
          </w:p>
        </w:tc>
        <w:tc>
          <w:tcPr>
            <w:tcW w:w="851" w:type="dxa"/>
            <w:vAlign w:val="bottom"/>
          </w:tcPr>
          <w:p w14:paraId="184B7246" w14:textId="50E54E5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19" w:author="Author">
              <w:r>
                <w:rPr>
                  <w:rFonts w:ascii="Calibri" w:hAnsi="Calibri" w:cs="Calibri"/>
                  <w:color w:val="000000"/>
                  <w:sz w:val="22"/>
                  <w:szCs w:val="22"/>
                </w:rPr>
                <w:t>9.26</w:t>
              </w:r>
            </w:ins>
            <w:del w:id="1820" w:author="Author">
              <w:r w:rsidDel="00D934F4">
                <w:rPr>
                  <w:rFonts w:ascii="Calibri" w:hAnsi="Calibri" w:cs="Calibri"/>
                  <w:color w:val="000000"/>
                  <w:sz w:val="22"/>
                  <w:szCs w:val="22"/>
                </w:rPr>
                <w:delText>9.261</w:delText>
              </w:r>
            </w:del>
          </w:p>
        </w:tc>
        <w:tc>
          <w:tcPr>
            <w:tcW w:w="1240" w:type="dxa"/>
            <w:vAlign w:val="bottom"/>
          </w:tcPr>
          <w:p w14:paraId="216BAE04" w14:textId="4614602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21" w:author="Author">
              <w:r>
                <w:rPr>
                  <w:rFonts w:ascii="Calibri" w:hAnsi="Calibri" w:cs="Calibri"/>
                  <w:color w:val="000000"/>
                  <w:sz w:val="22"/>
                  <w:szCs w:val="22"/>
                </w:rPr>
                <w:t>94.85</w:t>
              </w:r>
              <w:del w:id="1822" w:author="Author">
                <w:r w:rsidDel="00A3203E">
                  <w:rPr>
                    <w:rFonts w:ascii="Calibri" w:hAnsi="Calibri" w:cs="Calibri"/>
                    <w:color w:val="000000"/>
                    <w:sz w:val="22"/>
                    <w:szCs w:val="22"/>
                  </w:rPr>
                  <w:delText>94.85334</w:delText>
                </w:r>
              </w:del>
            </w:ins>
            <w:del w:id="1823" w:author="Author">
              <w:r w:rsidDel="00A3203E">
                <w:rPr>
                  <w:rFonts w:ascii="Calibri" w:hAnsi="Calibri" w:cs="Calibri"/>
                  <w:color w:val="000000"/>
                  <w:sz w:val="22"/>
                  <w:szCs w:val="22"/>
                </w:rPr>
                <w:delText>94.83</w:delText>
              </w:r>
            </w:del>
          </w:p>
        </w:tc>
        <w:tc>
          <w:tcPr>
            <w:tcW w:w="886" w:type="dxa"/>
            <w:vAlign w:val="bottom"/>
          </w:tcPr>
          <w:p w14:paraId="3AFF86FA" w14:textId="54FF9D9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24" w:author="Author">
              <w:r>
                <w:rPr>
                  <w:rFonts w:ascii="Calibri" w:hAnsi="Calibri" w:cs="Calibri"/>
                  <w:color w:val="000000"/>
                  <w:sz w:val="22"/>
                  <w:szCs w:val="22"/>
                </w:rPr>
                <w:t>9.26</w:t>
              </w:r>
            </w:ins>
            <w:del w:id="1825" w:author="Author">
              <w:r w:rsidDel="00B278BC">
                <w:rPr>
                  <w:rFonts w:ascii="Calibri" w:hAnsi="Calibri" w:cs="Calibri"/>
                  <w:color w:val="000000"/>
                  <w:sz w:val="22"/>
                  <w:szCs w:val="22"/>
                </w:rPr>
                <w:delText>9.264</w:delText>
              </w:r>
            </w:del>
          </w:p>
        </w:tc>
        <w:tc>
          <w:tcPr>
            <w:tcW w:w="1240" w:type="dxa"/>
            <w:vAlign w:val="bottom"/>
          </w:tcPr>
          <w:p w14:paraId="77E9EF25" w14:textId="730C972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26" w:author="Author">
              <w:r>
                <w:rPr>
                  <w:rFonts w:ascii="Calibri" w:hAnsi="Calibri" w:cs="Calibri"/>
                  <w:color w:val="000000"/>
                  <w:sz w:val="22"/>
                  <w:szCs w:val="22"/>
                </w:rPr>
                <w:t>94.83</w:t>
              </w:r>
              <w:del w:id="1827" w:author="Author">
                <w:r w:rsidDel="000A3504">
                  <w:rPr>
                    <w:rFonts w:ascii="Calibri" w:hAnsi="Calibri" w:cs="Calibri"/>
                    <w:color w:val="000000"/>
                    <w:sz w:val="22"/>
                    <w:szCs w:val="22"/>
                  </w:rPr>
                  <w:delText>94.83427</w:delText>
                </w:r>
              </w:del>
            </w:ins>
            <w:del w:id="1828" w:author="Author">
              <w:r w:rsidDel="000A3504">
                <w:rPr>
                  <w:rFonts w:ascii="Calibri" w:hAnsi="Calibri" w:cs="Calibri"/>
                  <w:color w:val="000000"/>
                  <w:sz w:val="22"/>
                  <w:szCs w:val="22"/>
                </w:rPr>
                <w:delText>94.86</w:delText>
              </w:r>
            </w:del>
          </w:p>
        </w:tc>
        <w:tc>
          <w:tcPr>
            <w:tcW w:w="886" w:type="dxa"/>
            <w:vAlign w:val="bottom"/>
          </w:tcPr>
          <w:p w14:paraId="648865D6" w14:textId="45E413D7"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29" w:author="Author">
              <w:r>
                <w:rPr>
                  <w:rFonts w:ascii="Calibri" w:hAnsi="Calibri" w:cs="Calibri"/>
                  <w:color w:val="000000"/>
                  <w:sz w:val="22"/>
                  <w:szCs w:val="22"/>
                </w:rPr>
                <w:t>9.26</w:t>
              </w:r>
            </w:ins>
            <w:del w:id="1830" w:author="Author">
              <w:r w:rsidDel="005B405D">
                <w:rPr>
                  <w:rFonts w:ascii="Calibri" w:hAnsi="Calibri" w:cs="Calibri"/>
                  <w:color w:val="000000"/>
                  <w:sz w:val="22"/>
                  <w:szCs w:val="22"/>
                </w:rPr>
                <w:delText>9.255</w:delText>
              </w:r>
            </w:del>
          </w:p>
        </w:tc>
        <w:tc>
          <w:tcPr>
            <w:tcW w:w="1240" w:type="dxa"/>
            <w:vAlign w:val="bottom"/>
          </w:tcPr>
          <w:p w14:paraId="5FB7A545" w14:textId="1F94D49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31" w:author="Author">
              <w:r>
                <w:rPr>
                  <w:rFonts w:ascii="Calibri" w:hAnsi="Calibri" w:cs="Calibri"/>
                  <w:color w:val="000000"/>
                  <w:sz w:val="22"/>
                  <w:szCs w:val="22"/>
                </w:rPr>
                <w:t>94.78</w:t>
              </w:r>
              <w:del w:id="1832" w:author="Author">
                <w:r w:rsidDel="00AA05BE">
                  <w:rPr>
                    <w:rFonts w:ascii="Calibri" w:hAnsi="Calibri" w:cs="Calibri"/>
                    <w:color w:val="000000"/>
                    <w:sz w:val="22"/>
                    <w:szCs w:val="22"/>
                  </w:rPr>
                  <w:delText>94.78071</w:delText>
                </w:r>
              </w:del>
            </w:ins>
            <w:del w:id="1833" w:author="Author">
              <w:r w:rsidDel="00AA05BE">
                <w:rPr>
                  <w:rFonts w:ascii="Calibri" w:hAnsi="Calibri" w:cs="Calibri"/>
                  <w:color w:val="000000"/>
                  <w:sz w:val="22"/>
                  <w:szCs w:val="22"/>
                </w:rPr>
                <w:delText>94.78</w:delText>
              </w:r>
            </w:del>
          </w:p>
        </w:tc>
      </w:tr>
      <w:tr w:rsidR="00BC306C" w14:paraId="5EA6928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B7A2E"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307B0A08" w14:textId="037109E0"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34" w:author="Author">
              <w:r>
                <w:rPr>
                  <w:rFonts w:ascii="Calibri" w:hAnsi="Calibri" w:cs="Calibri"/>
                  <w:color w:val="000000"/>
                  <w:sz w:val="22"/>
                  <w:szCs w:val="22"/>
                </w:rPr>
                <w:t>8.85</w:t>
              </w:r>
              <w:del w:id="1835" w:author="Author">
                <w:r w:rsidDel="00796308">
                  <w:rPr>
                    <w:rFonts w:ascii="Calibri" w:hAnsi="Calibri" w:cs="Calibri"/>
                    <w:color w:val="000000"/>
                    <w:sz w:val="22"/>
                    <w:szCs w:val="22"/>
                  </w:rPr>
                  <w:delText>8.850578</w:delText>
                </w:r>
              </w:del>
            </w:ins>
            <w:del w:id="1836" w:author="Author">
              <w:r w:rsidDel="00796308">
                <w:rPr>
                  <w:rFonts w:ascii="Calibri" w:hAnsi="Calibri" w:cs="Calibri"/>
                  <w:color w:val="000000"/>
                  <w:sz w:val="22"/>
                  <w:szCs w:val="22"/>
                </w:rPr>
                <w:delText>8.850</w:delText>
              </w:r>
            </w:del>
          </w:p>
        </w:tc>
        <w:tc>
          <w:tcPr>
            <w:tcW w:w="1240" w:type="dxa"/>
            <w:vAlign w:val="bottom"/>
          </w:tcPr>
          <w:p w14:paraId="7B3CAE24" w14:textId="75A858F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37" w:author="Author">
              <w:r>
                <w:rPr>
                  <w:rFonts w:ascii="Calibri" w:hAnsi="Calibri" w:cs="Calibri"/>
                  <w:color w:val="000000"/>
                  <w:sz w:val="22"/>
                  <w:szCs w:val="22"/>
                </w:rPr>
                <w:t>95.16</w:t>
              </w:r>
              <w:del w:id="1838" w:author="Author">
                <w:r w:rsidDel="00797293">
                  <w:rPr>
                    <w:rFonts w:ascii="Calibri" w:hAnsi="Calibri" w:cs="Calibri"/>
                    <w:color w:val="000000"/>
                    <w:sz w:val="22"/>
                    <w:szCs w:val="22"/>
                  </w:rPr>
                  <w:delText>95.16141</w:delText>
                </w:r>
              </w:del>
            </w:ins>
            <w:del w:id="1839" w:author="Author">
              <w:r w:rsidDel="00797293">
                <w:rPr>
                  <w:rFonts w:ascii="Calibri" w:hAnsi="Calibri" w:cs="Calibri"/>
                  <w:color w:val="000000"/>
                  <w:sz w:val="22"/>
                  <w:szCs w:val="22"/>
                </w:rPr>
                <w:delText>95.15</w:delText>
              </w:r>
            </w:del>
          </w:p>
        </w:tc>
        <w:tc>
          <w:tcPr>
            <w:tcW w:w="851" w:type="dxa"/>
            <w:vAlign w:val="bottom"/>
          </w:tcPr>
          <w:p w14:paraId="61F1A817" w14:textId="70C2F2D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40" w:author="Author">
              <w:r>
                <w:rPr>
                  <w:rFonts w:ascii="Calibri" w:hAnsi="Calibri" w:cs="Calibri"/>
                  <w:color w:val="000000"/>
                  <w:sz w:val="22"/>
                  <w:szCs w:val="22"/>
                </w:rPr>
                <w:t>8.85</w:t>
              </w:r>
            </w:ins>
            <w:del w:id="1841" w:author="Author">
              <w:r w:rsidDel="00D934F4">
                <w:rPr>
                  <w:rFonts w:ascii="Calibri" w:hAnsi="Calibri" w:cs="Calibri"/>
                  <w:color w:val="000000"/>
                  <w:sz w:val="22"/>
                  <w:szCs w:val="22"/>
                </w:rPr>
                <w:delText>8.849</w:delText>
              </w:r>
            </w:del>
          </w:p>
        </w:tc>
        <w:tc>
          <w:tcPr>
            <w:tcW w:w="1240" w:type="dxa"/>
            <w:vAlign w:val="bottom"/>
          </w:tcPr>
          <w:p w14:paraId="0ECA74DE" w14:textId="10C26B4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42" w:author="Author">
              <w:r>
                <w:rPr>
                  <w:rFonts w:ascii="Calibri" w:hAnsi="Calibri" w:cs="Calibri"/>
                  <w:color w:val="000000"/>
                  <w:sz w:val="22"/>
                  <w:szCs w:val="22"/>
                </w:rPr>
                <w:t>95.15</w:t>
              </w:r>
              <w:del w:id="1843" w:author="Author">
                <w:r w:rsidDel="00A3203E">
                  <w:rPr>
                    <w:rFonts w:ascii="Calibri" w:hAnsi="Calibri" w:cs="Calibri"/>
                    <w:color w:val="000000"/>
                    <w:sz w:val="22"/>
                    <w:szCs w:val="22"/>
                  </w:rPr>
                  <w:delText>95.14681</w:delText>
                </w:r>
              </w:del>
            </w:ins>
            <w:del w:id="1844" w:author="Author">
              <w:r w:rsidDel="00A3203E">
                <w:rPr>
                  <w:rFonts w:ascii="Calibri" w:hAnsi="Calibri" w:cs="Calibri"/>
                  <w:color w:val="000000"/>
                  <w:sz w:val="22"/>
                  <w:szCs w:val="22"/>
                </w:rPr>
                <w:delText>95.14</w:delText>
              </w:r>
            </w:del>
          </w:p>
        </w:tc>
        <w:tc>
          <w:tcPr>
            <w:tcW w:w="886" w:type="dxa"/>
            <w:vAlign w:val="bottom"/>
          </w:tcPr>
          <w:p w14:paraId="07F21B74" w14:textId="7A5C41B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45" w:author="Author">
              <w:r>
                <w:rPr>
                  <w:rFonts w:ascii="Calibri" w:hAnsi="Calibri" w:cs="Calibri"/>
                  <w:color w:val="000000"/>
                  <w:sz w:val="22"/>
                  <w:szCs w:val="22"/>
                </w:rPr>
                <w:t>8.85</w:t>
              </w:r>
            </w:ins>
            <w:del w:id="1846" w:author="Author">
              <w:r w:rsidDel="00B278BC">
                <w:rPr>
                  <w:rFonts w:ascii="Calibri" w:hAnsi="Calibri" w:cs="Calibri"/>
                  <w:color w:val="000000"/>
                  <w:sz w:val="22"/>
                  <w:szCs w:val="22"/>
                </w:rPr>
                <w:delText>8.850</w:delText>
              </w:r>
            </w:del>
          </w:p>
        </w:tc>
        <w:tc>
          <w:tcPr>
            <w:tcW w:w="1240" w:type="dxa"/>
            <w:vAlign w:val="bottom"/>
          </w:tcPr>
          <w:p w14:paraId="6E13EA75" w14:textId="3A08628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47" w:author="Author">
              <w:r>
                <w:rPr>
                  <w:rFonts w:ascii="Calibri" w:hAnsi="Calibri" w:cs="Calibri"/>
                  <w:color w:val="000000"/>
                  <w:sz w:val="22"/>
                  <w:szCs w:val="22"/>
                </w:rPr>
                <w:t>95.14</w:t>
              </w:r>
              <w:del w:id="1848" w:author="Author">
                <w:r w:rsidDel="000A3504">
                  <w:rPr>
                    <w:rFonts w:ascii="Calibri" w:hAnsi="Calibri" w:cs="Calibri"/>
                    <w:color w:val="000000"/>
                    <w:sz w:val="22"/>
                    <w:szCs w:val="22"/>
                  </w:rPr>
                  <w:delText>95.14129</w:delText>
                </w:r>
              </w:del>
            </w:ins>
            <w:del w:id="1849" w:author="Author">
              <w:r w:rsidDel="000A3504">
                <w:rPr>
                  <w:rFonts w:ascii="Calibri" w:hAnsi="Calibri" w:cs="Calibri"/>
                  <w:color w:val="000000"/>
                  <w:sz w:val="22"/>
                  <w:szCs w:val="22"/>
                </w:rPr>
                <w:delText>95.15</w:delText>
              </w:r>
            </w:del>
          </w:p>
        </w:tc>
        <w:tc>
          <w:tcPr>
            <w:tcW w:w="886" w:type="dxa"/>
            <w:vAlign w:val="bottom"/>
          </w:tcPr>
          <w:p w14:paraId="0D1688FC" w14:textId="1969D68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50" w:author="Author">
              <w:r>
                <w:rPr>
                  <w:rFonts w:ascii="Calibri" w:hAnsi="Calibri" w:cs="Calibri"/>
                  <w:color w:val="000000"/>
                  <w:sz w:val="22"/>
                  <w:szCs w:val="22"/>
                </w:rPr>
                <w:t>8.83</w:t>
              </w:r>
            </w:ins>
            <w:del w:id="1851" w:author="Author">
              <w:r w:rsidDel="005B405D">
                <w:rPr>
                  <w:rFonts w:ascii="Calibri" w:hAnsi="Calibri" w:cs="Calibri"/>
                  <w:color w:val="000000"/>
                  <w:sz w:val="22"/>
                  <w:szCs w:val="22"/>
                </w:rPr>
                <w:delText>8.832</w:delText>
              </w:r>
            </w:del>
          </w:p>
        </w:tc>
        <w:tc>
          <w:tcPr>
            <w:tcW w:w="1240" w:type="dxa"/>
            <w:vAlign w:val="bottom"/>
          </w:tcPr>
          <w:p w14:paraId="3491F667" w14:textId="7EA5C72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52" w:author="Author">
              <w:r>
                <w:rPr>
                  <w:rFonts w:ascii="Calibri" w:hAnsi="Calibri" w:cs="Calibri"/>
                  <w:color w:val="000000"/>
                  <w:sz w:val="22"/>
                  <w:szCs w:val="22"/>
                </w:rPr>
                <w:t>94.97</w:t>
              </w:r>
              <w:del w:id="1853" w:author="Author">
                <w:r w:rsidDel="00AA05BE">
                  <w:rPr>
                    <w:rFonts w:ascii="Calibri" w:hAnsi="Calibri" w:cs="Calibri"/>
                    <w:color w:val="000000"/>
                    <w:sz w:val="22"/>
                    <w:szCs w:val="22"/>
                  </w:rPr>
                  <w:delText>94.97105</w:delText>
                </w:r>
              </w:del>
            </w:ins>
            <w:del w:id="1854" w:author="Author">
              <w:r w:rsidDel="00AA05BE">
                <w:rPr>
                  <w:rFonts w:ascii="Calibri" w:hAnsi="Calibri" w:cs="Calibri"/>
                  <w:color w:val="000000"/>
                  <w:sz w:val="22"/>
                  <w:szCs w:val="22"/>
                </w:rPr>
                <w:delText>94.96</w:delText>
              </w:r>
            </w:del>
          </w:p>
        </w:tc>
      </w:tr>
      <w:tr w:rsidR="00BC306C" w14:paraId="6CAB8BC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4F2479"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723705FA" w14:textId="22948E4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55" w:author="Author">
              <w:r>
                <w:rPr>
                  <w:rFonts w:ascii="Calibri" w:hAnsi="Calibri" w:cs="Calibri"/>
                  <w:color w:val="000000"/>
                  <w:sz w:val="22"/>
                  <w:szCs w:val="22"/>
                </w:rPr>
                <w:t>8.47</w:t>
              </w:r>
              <w:del w:id="1856" w:author="Author">
                <w:r w:rsidDel="00796308">
                  <w:rPr>
                    <w:rFonts w:ascii="Calibri" w:hAnsi="Calibri" w:cs="Calibri"/>
                    <w:color w:val="000000"/>
                    <w:sz w:val="22"/>
                    <w:szCs w:val="22"/>
                  </w:rPr>
                  <w:delText>8.468324</w:delText>
                </w:r>
              </w:del>
            </w:ins>
            <w:del w:id="1857" w:author="Author">
              <w:r w:rsidDel="00796308">
                <w:rPr>
                  <w:rFonts w:ascii="Calibri" w:hAnsi="Calibri" w:cs="Calibri"/>
                  <w:color w:val="000000"/>
                  <w:sz w:val="22"/>
                  <w:szCs w:val="22"/>
                </w:rPr>
                <w:delText>8.468</w:delText>
              </w:r>
            </w:del>
          </w:p>
        </w:tc>
        <w:tc>
          <w:tcPr>
            <w:tcW w:w="1240" w:type="dxa"/>
            <w:vAlign w:val="bottom"/>
          </w:tcPr>
          <w:p w14:paraId="43ED47B9" w14:textId="057DEC2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58" w:author="Author">
              <w:r>
                <w:rPr>
                  <w:rFonts w:ascii="Calibri" w:hAnsi="Calibri" w:cs="Calibri"/>
                  <w:color w:val="000000"/>
                  <w:sz w:val="22"/>
                  <w:szCs w:val="22"/>
                </w:rPr>
                <w:t>95.39</w:t>
              </w:r>
              <w:del w:id="1859" w:author="Author">
                <w:r w:rsidDel="00797293">
                  <w:rPr>
                    <w:rFonts w:ascii="Calibri" w:hAnsi="Calibri" w:cs="Calibri"/>
                    <w:color w:val="000000"/>
                    <w:sz w:val="22"/>
                    <w:szCs w:val="22"/>
                  </w:rPr>
                  <w:delText>95.3872</w:delText>
                </w:r>
              </w:del>
            </w:ins>
            <w:del w:id="1860" w:author="Author">
              <w:r w:rsidDel="00797293">
                <w:rPr>
                  <w:rFonts w:ascii="Calibri" w:hAnsi="Calibri" w:cs="Calibri"/>
                  <w:color w:val="000000"/>
                  <w:sz w:val="22"/>
                  <w:szCs w:val="22"/>
                </w:rPr>
                <w:delText>95.38</w:delText>
              </w:r>
            </w:del>
          </w:p>
        </w:tc>
        <w:tc>
          <w:tcPr>
            <w:tcW w:w="851" w:type="dxa"/>
            <w:vAlign w:val="bottom"/>
          </w:tcPr>
          <w:p w14:paraId="00E56073" w14:textId="5012859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61" w:author="Author">
              <w:r>
                <w:rPr>
                  <w:rFonts w:ascii="Calibri" w:hAnsi="Calibri" w:cs="Calibri"/>
                  <w:color w:val="000000"/>
                  <w:sz w:val="22"/>
                  <w:szCs w:val="22"/>
                </w:rPr>
                <w:t>8.47</w:t>
              </w:r>
            </w:ins>
            <w:del w:id="1862" w:author="Author">
              <w:r w:rsidDel="00D934F4">
                <w:rPr>
                  <w:rFonts w:ascii="Calibri" w:hAnsi="Calibri" w:cs="Calibri"/>
                  <w:color w:val="000000"/>
                  <w:sz w:val="22"/>
                  <w:szCs w:val="22"/>
                </w:rPr>
                <w:delText>8.469</w:delText>
              </w:r>
            </w:del>
          </w:p>
        </w:tc>
        <w:tc>
          <w:tcPr>
            <w:tcW w:w="1240" w:type="dxa"/>
            <w:vAlign w:val="bottom"/>
          </w:tcPr>
          <w:p w14:paraId="7AB1BFE4" w14:textId="7D9E020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63" w:author="Author">
              <w:r>
                <w:rPr>
                  <w:rFonts w:ascii="Calibri" w:hAnsi="Calibri" w:cs="Calibri"/>
                  <w:color w:val="000000"/>
                  <w:sz w:val="22"/>
                  <w:szCs w:val="22"/>
                </w:rPr>
                <w:t>95.38</w:t>
              </w:r>
              <w:del w:id="1864" w:author="Author">
                <w:r w:rsidDel="00A3203E">
                  <w:rPr>
                    <w:rFonts w:ascii="Calibri" w:hAnsi="Calibri" w:cs="Calibri"/>
                    <w:color w:val="000000"/>
                    <w:sz w:val="22"/>
                    <w:szCs w:val="22"/>
                  </w:rPr>
                  <w:delText>95.37936</w:delText>
                </w:r>
              </w:del>
            </w:ins>
            <w:del w:id="1865" w:author="Author">
              <w:r w:rsidDel="00A3203E">
                <w:rPr>
                  <w:rFonts w:ascii="Calibri" w:hAnsi="Calibri" w:cs="Calibri"/>
                  <w:color w:val="000000"/>
                  <w:sz w:val="22"/>
                  <w:szCs w:val="22"/>
                </w:rPr>
                <w:delText>95.40</w:delText>
              </w:r>
            </w:del>
          </w:p>
        </w:tc>
        <w:tc>
          <w:tcPr>
            <w:tcW w:w="886" w:type="dxa"/>
            <w:vAlign w:val="bottom"/>
          </w:tcPr>
          <w:p w14:paraId="101B7CCD" w14:textId="013C7B1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66" w:author="Author">
              <w:r>
                <w:rPr>
                  <w:rFonts w:ascii="Calibri" w:hAnsi="Calibri" w:cs="Calibri"/>
                  <w:color w:val="000000"/>
                  <w:sz w:val="22"/>
                  <w:szCs w:val="22"/>
                </w:rPr>
                <w:t>8.47</w:t>
              </w:r>
            </w:ins>
            <w:del w:id="1867" w:author="Author">
              <w:r w:rsidDel="00B278BC">
                <w:rPr>
                  <w:rFonts w:ascii="Calibri" w:hAnsi="Calibri" w:cs="Calibri"/>
                  <w:color w:val="000000"/>
                  <w:sz w:val="22"/>
                  <w:szCs w:val="22"/>
                </w:rPr>
                <w:delText>8.468</w:delText>
              </w:r>
            </w:del>
          </w:p>
        </w:tc>
        <w:tc>
          <w:tcPr>
            <w:tcW w:w="1240" w:type="dxa"/>
            <w:vAlign w:val="bottom"/>
          </w:tcPr>
          <w:p w14:paraId="098F83F1" w14:textId="42EA42C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68" w:author="Author">
              <w:r>
                <w:rPr>
                  <w:rFonts w:ascii="Calibri" w:hAnsi="Calibri" w:cs="Calibri"/>
                  <w:color w:val="000000"/>
                  <w:sz w:val="22"/>
                  <w:szCs w:val="22"/>
                </w:rPr>
                <w:t>95.39</w:t>
              </w:r>
              <w:del w:id="1869" w:author="Author">
                <w:r w:rsidDel="000A3504">
                  <w:rPr>
                    <w:rFonts w:ascii="Calibri" w:hAnsi="Calibri" w:cs="Calibri"/>
                    <w:color w:val="000000"/>
                    <w:sz w:val="22"/>
                    <w:szCs w:val="22"/>
                  </w:rPr>
                  <w:delText>95.39484</w:delText>
                </w:r>
              </w:del>
            </w:ins>
            <w:del w:id="1870" w:author="Author">
              <w:r w:rsidDel="000A3504">
                <w:rPr>
                  <w:rFonts w:ascii="Calibri" w:hAnsi="Calibri" w:cs="Calibri"/>
                  <w:color w:val="000000"/>
                  <w:sz w:val="22"/>
                  <w:szCs w:val="22"/>
                </w:rPr>
                <w:delText>95.38</w:delText>
              </w:r>
            </w:del>
          </w:p>
        </w:tc>
        <w:tc>
          <w:tcPr>
            <w:tcW w:w="886" w:type="dxa"/>
            <w:vAlign w:val="bottom"/>
          </w:tcPr>
          <w:p w14:paraId="61C56241" w14:textId="05D08A57"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71" w:author="Author">
              <w:r>
                <w:rPr>
                  <w:rFonts w:ascii="Calibri" w:hAnsi="Calibri" w:cs="Calibri"/>
                  <w:color w:val="000000"/>
                  <w:sz w:val="22"/>
                  <w:szCs w:val="22"/>
                </w:rPr>
                <w:t>8.47</w:t>
              </w:r>
            </w:ins>
            <w:del w:id="1872" w:author="Author">
              <w:r w:rsidDel="005B405D">
                <w:rPr>
                  <w:rFonts w:ascii="Calibri" w:hAnsi="Calibri" w:cs="Calibri"/>
                  <w:color w:val="000000"/>
                  <w:sz w:val="22"/>
                  <w:szCs w:val="22"/>
                </w:rPr>
                <w:delText>8.471</w:delText>
              </w:r>
            </w:del>
          </w:p>
        </w:tc>
        <w:tc>
          <w:tcPr>
            <w:tcW w:w="1240" w:type="dxa"/>
            <w:vAlign w:val="bottom"/>
          </w:tcPr>
          <w:p w14:paraId="6C57502C" w14:textId="6868582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73" w:author="Author">
              <w:r>
                <w:rPr>
                  <w:rFonts w:ascii="Calibri" w:hAnsi="Calibri" w:cs="Calibri"/>
                  <w:color w:val="000000"/>
                  <w:sz w:val="22"/>
                  <w:szCs w:val="22"/>
                </w:rPr>
                <w:t>95.40</w:t>
              </w:r>
              <w:del w:id="1874" w:author="Author">
                <w:r w:rsidDel="00AA05BE">
                  <w:rPr>
                    <w:rFonts w:ascii="Calibri" w:hAnsi="Calibri" w:cs="Calibri"/>
                    <w:color w:val="000000"/>
                    <w:sz w:val="22"/>
                    <w:szCs w:val="22"/>
                  </w:rPr>
                  <w:delText>95.40099</w:delText>
                </w:r>
              </w:del>
            </w:ins>
            <w:del w:id="1875" w:author="Author">
              <w:r w:rsidDel="00AA05BE">
                <w:rPr>
                  <w:rFonts w:ascii="Calibri" w:hAnsi="Calibri" w:cs="Calibri"/>
                  <w:color w:val="000000"/>
                  <w:sz w:val="22"/>
                  <w:szCs w:val="22"/>
                </w:rPr>
                <w:delText>95.42</w:delText>
              </w:r>
            </w:del>
          </w:p>
        </w:tc>
      </w:tr>
      <w:tr w:rsidR="00BC306C" w14:paraId="1B88F6F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1E9C21"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0D584614" w14:textId="3822DA3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76" w:author="Author">
              <w:r>
                <w:rPr>
                  <w:rFonts w:ascii="Calibri" w:hAnsi="Calibri" w:cs="Calibri"/>
                  <w:color w:val="000000"/>
                  <w:sz w:val="22"/>
                  <w:szCs w:val="22"/>
                </w:rPr>
                <w:t>8.12</w:t>
              </w:r>
              <w:del w:id="1877" w:author="Author">
                <w:r w:rsidDel="00796308">
                  <w:rPr>
                    <w:rFonts w:ascii="Calibri" w:hAnsi="Calibri" w:cs="Calibri"/>
                    <w:color w:val="000000"/>
                    <w:sz w:val="22"/>
                    <w:szCs w:val="22"/>
                  </w:rPr>
                  <w:delText>8.124098</w:delText>
                </w:r>
              </w:del>
            </w:ins>
            <w:del w:id="1878" w:author="Author">
              <w:r w:rsidDel="00796308">
                <w:rPr>
                  <w:rFonts w:ascii="Calibri" w:hAnsi="Calibri" w:cs="Calibri"/>
                  <w:color w:val="000000"/>
                  <w:sz w:val="22"/>
                  <w:szCs w:val="22"/>
                </w:rPr>
                <w:delText>8.122</w:delText>
              </w:r>
            </w:del>
          </w:p>
        </w:tc>
        <w:tc>
          <w:tcPr>
            <w:tcW w:w="1240" w:type="dxa"/>
            <w:vAlign w:val="bottom"/>
          </w:tcPr>
          <w:p w14:paraId="0E852790" w14:textId="46B86E4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79" w:author="Author">
              <w:r>
                <w:rPr>
                  <w:rFonts w:ascii="Calibri" w:hAnsi="Calibri" w:cs="Calibri"/>
                  <w:color w:val="000000"/>
                  <w:sz w:val="22"/>
                  <w:szCs w:val="22"/>
                </w:rPr>
                <w:t>95.67</w:t>
              </w:r>
              <w:del w:id="1880" w:author="Author">
                <w:r w:rsidDel="00797293">
                  <w:rPr>
                    <w:rFonts w:ascii="Calibri" w:hAnsi="Calibri" w:cs="Calibri"/>
                    <w:color w:val="000000"/>
                    <w:sz w:val="22"/>
                    <w:szCs w:val="22"/>
                  </w:rPr>
                  <w:delText>95.66938</w:delText>
                </w:r>
              </w:del>
            </w:ins>
            <w:del w:id="1881" w:author="Author">
              <w:r w:rsidDel="00797293">
                <w:rPr>
                  <w:rFonts w:ascii="Calibri" w:hAnsi="Calibri" w:cs="Calibri"/>
                  <w:color w:val="000000"/>
                  <w:sz w:val="22"/>
                  <w:szCs w:val="22"/>
                </w:rPr>
                <w:delText>95.65</w:delText>
              </w:r>
            </w:del>
          </w:p>
        </w:tc>
        <w:tc>
          <w:tcPr>
            <w:tcW w:w="851" w:type="dxa"/>
            <w:vAlign w:val="bottom"/>
          </w:tcPr>
          <w:p w14:paraId="254B7EEE" w14:textId="0C4DB0D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82" w:author="Author">
              <w:r>
                <w:rPr>
                  <w:rFonts w:ascii="Calibri" w:hAnsi="Calibri" w:cs="Calibri"/>
                  <w:color w:val="000000"/>
                  <w:sz w:val="22"/>
                  <w:szCs w:val="22"/>
                </w:rPr>
                <w:t>8.12</w:t>
              </w:r>
            </w:ins>
            <w:del w:id="1883" w:author="Author">
              <w:r w:rsidDel="00D934F4">
                <w:rPr>
                  <w:rFonts w:ascii="Calibri" w:hAnsi="Calibri" w:cs="Calibri"/>
                  <w:color w:val="000000"/>
                  <w:sz w:val="22"/>
                  <w:szCs w:val="22"/>
                </w:rPr>
                <w:delText>8.123</w:delText>
              </w:r>
            </w:del>
          </w:p>
        </w:tc>
        <w:tc>
          <w:tcPr>
            <w:tcW w:w="1240" w:type="dxa"/>
            <w:vAlign w:val="bottom"/>
          </w:tcPr>
          <w:p w14:paraId="5C512C1A" w14:textId="0B40EE3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84" w:author="Author">
              <w:r>
                <w:rPr>
                  <w:rFonts w:ascii="Calibri" w:hAnsi="Calibri" w:cs="Calibri"/>
                  <w:color w:val="000000"/>
                  <w:sz w:val="22"/>
                  <w:szCs w:val="22"/>
                </w:rPr>
                <w:t>95.66</w:t>
              </w:r>
              <w:del w:id="1885" w:author="Author">
                <w:r w:rsidDel="00A3203E">
                  <w:rPr>
                    <w:rFonts w:ascii="Calibri" w:hAnsi="Calibri" w:cs="Calibri"/>
                    <w:color w:val="000000"/>
                    <w:sz w:val="22"/>
                    <w:szCs w:val="22"/>
                  </w:rPr>
                  <w:delText>95.6601</w:delText>
                </w:r>
              </w:del>
            </w:ins>
            <w:del w:id="1886" w:author="Author">
              <w:r w:rsidDel="00A3203E">
                <w:rPr>
                  <w:rFonts w:ascii="Calibri" w:hAnsi="Calibri" w:cs="Calibri"/>
                  <w:color w:val="000000"/>
                  <w:sz w:val="22"/>
                  <w:szCs w:val="22"/>
                </w:rPr>
                <w:delText>95.65</w:delText>
              </w:r>
            </w:del>
          </w:p>
        </w:tc>
        <w:tc>
          <w:tcPr>
            <w:tcW w:w="886" w:type="dxa"/>
            <w:vAlign w:val="bottom"/>
          </w:tcPr>
          <w:p w14:paraId="3115D1C4" w14:textId="4921B0C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87" w:author="Author">
              <w:r>
                <w:rPr>
                  <w:rFonts w:ascii="Calibri" w:hAnsi="Calibri" w:cs="Calibri"/>
                  <w:color w:val="000000"/>
                  <w:sz w:val="22"/>
                  <w:szCs w:val="22"/>
                </w:rPr>
                <w:t>8.12</w:t>
              </w:r>
            </w:ins>
            <w:del w:id="1888" w:author="Author">
              <w:r w:rsidDel="00B278BC">
                <w:rPr>
                  <w:rFonts w:ascii="Calibri" w:hAnsi="Calibri" w:cs="Calibri"/>
                  <w:color w:val="000000"/>
                  <w:sz w:val="22"/>
                  <w:szCs w:val="22"/>
                </w:rPr>
                <w:delText>8.122</w:delText>
              </w:r>
            </w:del>
          </w:p>
        </w:tc>
        <w:tc>
          <w:tcPr>
            <w:tcW w:w="1240" w:type="dxa"/>
            <w:vAlign w:val="bottom"/>
          </w:tcPr>
          <w:p w14:paraId="2D1D0A65" w14:textId="3E7F707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89" w:author="Author">
              <w:r>
                <w:rPr>
                  <w:rFonts w:ascii="Calibri" w:hAnsi="Calibri" w:cs="Calibri"/>
                  <w:color w:val="000000"/>
                  <w:sz w:val="22"/>
                  <w:szCs w:val="22"/>
                </w:rPr>
                <w:t>95.65</w:t>
              </w:r>
              <w:del w:id="1890" w:author="Author">
                <w:r w:rsidDel="000A3504">
                  <w:rPr>
                    <w:rFonts w:ascii="Calibri" w:hAnsi="Calibri" w:cs="Calibri"/>
                    <w:color w:val="000000"/>
                    <w:sz w:val="22"/>
                    <w:szCs w:val="22"/>
                  </w:rPr>
                  <w:delText>95.65234</w:delText>
                </w:r>
              </w:del>
            </w:ins>
            <w:del w:id="1891" w:author="Author">
              <w:r w:rsidDel="000A3504">
                <w:rPr>
                  <w:rFonts w:ascii="Calibri" w:hAnsi="Calibri" w:cs="Calibri"/>
                  <w:color w:val="000000"/>
                  <w:sz w:val="22"/>
                  <w:szCs w:val="22"/>
                </w:rPr>
                <w:delText>95.65</w:delText>
              </w:r>
            </w:del>
          </w:p>
        </w:tc>
        <w:tc>
          <w:tcPr>
            <w:tcW w:w="886" w:type="dxa"/>
            <w:vAlign w:val="bottom"/>
          </w:tcPr>
          <w:p w14:paraId="4E249563" w14:textId="41E51C80"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92" w:author="Author">
              <w:r>
                <w:rPr>
                  <w:rFonts w:ascii="Calibri" w:hAnsi="Calibri" w:cs="Calibri"/>
                  <w:color w:val="000000"/>
                  <w:sz w:val="22"/>
                  <w:szCs w:val="22"/>
                </w:rPr>
                <w:t>8.13</w:t>
              </w:r>
            </w:ins>
            <w:del w:id="1893" w:author="Author">
              <w:r w:rsidDel="005B405D">
                <w:rPr>
                  <w:rFonts w:ascii="Calibri" w:hAnsi="Calibri" w:cs="Calibri"/>
                  <w:color w:val="000000"/>
                  <w:sz w:val="22"/>
                  <w:szCs w:val="22"/>
                </w:rPr>
                <w:delText>8.127</w:delText>
              </w:r>
            </w:del>
          </w:p>
        </w:tc>
        <w:tc>
          <w:tcPr>
            <w:tcW w:w="1240" w:type="dxa"/>
            <w:vAlign w:val="bottom"/>
          </w:tcPr>
          <w:p w14:paraId="6C83E8DA" w14:textId="0FAEAC00"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894" w:author="Author">
              <w:r>
                <w:rPr>
                  <w:rFonts w:ascii="Calibri" w:hAnsi="Calibri" w:cs="Calibri"/>
                  <w:color w:val="000000"/>
                  <w:sz w:val="22"/>
                  <w:szCs w:val="22"/>
                </w:rPr>
                <w:t>95.68</w:t>
              </w:r>
              <w:del w:id="1895" w:author="Author">
                <w:r w:rsidDel="00AA05BE">
                  <w:rPr>
                    <w:rFonts w:ascii="Calibri" w:hAnsi="Calibri" w:cs="Calibri"/>
                    <w:color w:val="000000"/>
                    <w:sz w:val="22"/>
                    <w:szCs w:val="22"/>
                  </w:rPr>
                  <w:delText>95.68432</w:delText>
                </w:r>
              </w:del>
            </w:ins>
            <w:del w:id="1896" w:author="Author">
              <w:r w:rsidDel="00AA05BE">
                <w:rPr>
                  <w:rFonts w:ascii="Calibri" w:hAnsi="Calibri" w:cs="Calibri"/>
                  <w:color w:val="000000"/>
                  <w:sz w:val="22"/>
                  <w:szCs w:val="22"/>
                </w:rPr>
                <w:delText>95.71</w:delText>
              </w:r>
            </w:del>
          </w:p>
        </w:tc>
      </w:tr>
      <w:tr w:rsidR="00BC306C" w14:paraId="2904C84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785B97"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545EB095" w14:textId="2C1B2297"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897" w:author="Author">
              <w:r>
                <w:rPr>
                  <w:rFonts w:ascii="Calibri" w:hAnsi="Calibri" w:cs="Calibri"/>
                  <w:color w:val="000000"/>
                  <w:sz w:val="22"/>
                  <w:szCs w:val="22"/>
                </w:rPr>
                <w:t>7.81</w:t>
              </w:r>
              <w:del w:id="1898" w:author="Author">
                <w:r w:rsidDel="00796308">
                  <w:rPr>
                    <w:rFonts w:ascii="Calibri" w:hAnsi="Calibri" w:cs="Calibri"/>
                    <w:color w:val="000000"/>
                    <w:sz w:val="22"/>
                    <w:szCs w:val="22"/>
                  </w:rPr>
                  <w:delText>7.808434</w:delText>
                </w:r>
              </w:del>
            </w:ins>
            <w:del w:id="1899" w:author="Author">
              <w:r w:rsidDel="00796308">
                <w:rPr>
                  <w:rFonts w:ascii="Calibri" w:hAnsi="Calibri" w:cs="Calibri"/>
                  <w:color w:val="000000"/>
                  <w:sz w:val="22"/>
                  <w:szCs w:val="22"/>
                </w:rPr>
                <w:delText>7.807</w:delText>
              </w:r>
            </w:del>
          </w:p>
        </w:tc>
        <w:tc>
          <w:tcPr>
            <w:tcW w:w="1240" w:type="dxa"/>
            <w:vAlign w:val="bottom"/>
          </w:tcPr>
          <w:p w14:paraId="4FA9205D" w14:textId="0F5ABDC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00" w:author="Author">
              <w:r>
                <w:rPr>
                  <w:rFonts w:ascii="Calibri" w:hAnsi="Calibri" w:cs="Calibri"/>
                  <w:color w:val="000000"/>
                  <w:sz w:val="22"/>
                  <w:szCs w:val="22"/>
                </w:rPr>
                <w:t>95.95</w:t>
              </w:r>
              <w:del w:id="1901" w:author="Author">
                <w:r w:rsidDel="00797293">
                  <w:rPr>
                    <w:rFonts w:ascii="Calibri" w:hAnsi="Calibri" w:cs="Calibri"/>
                    <w:color w:val="000000"/>
                    <w:sz w:val="22"/>
                    <w:szCs w:val="22"/>
                  </w:rPr>
                  <w:delText>95.95004</w:delText>
                </w:r>
              </w:del>
            </w:ins>
            <w:del w:id="1902" w:author="Author">
              <w:r w:rsidDel="00797293">
                <w:rPr>
                  <w:rFonts w:ascii="Calibri" w:hAnsi="Calibri" w:cs="Calibri"/>
                  <w:color w:val="000000"/>
                  <w:sz w:val="22"/>
                  <w:szCs w:val="22"/>
                </w:rPr>
                <w:delText>95.93</w:delText>
              </w:r>
            </w:del>
          </w:p>
        </w:tc>
        <w:tc>
          <w:tcPr>
            <w:tcW w:w="851" w:type="dxa"/>
            <w:vAlign w:val="bottom"/>
          </w:tcPr>
          <w:p w14:paraId="264B80A1" w14:textId="59B2A077"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03" w:author="Author">
              <w:r>
                <w:rPr>
                  <w:rFonts w:ascii="Calibri" w:hAnsi="Calibri" w:cs="Calibri"/>
                  <w:color w:val="000000"/>
                  <w:sz w:val="22"/>
                  <w:szCs w:val="22"/>
                </w:rPr>
                <w:t>7.81</w:t>
              </w:r>
            </w:ins>
            <w:del w:id="1904" w:author="Author">
              <w:r w:rsidDel="00D934F4">
                <w:rPr>
                  <w:rFonts w:ascii="Calibri" w:hAnsi="Calibri" w:cs="Calibri"/>
                  <w:color w:val="000000"/>
                  <w:sz w:val="22"/>
                  <w:szCs w:val="22"/>
                </w:rPr>
                <w:delText>7.807</w:delText>
              </w:r>
            </w:del>
          </w:p>
        </w:tc>
        <w:tc>
          <w:tcPr>
            <w:tcW w:w="1240" w:type="dxa"/>
            <w:vAlign w:val="bottom"/>
          </w:tcPr>
          <w:p w14:paraId="39926918" w14:textId="53730F4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05" w:author="Author">
              <w:r>
                <w:rPr>
                  <w:rFonts w:ascii="Calibri" w:hAnsi="Calibri" w:cs="Calibri"/>
                  <w:color w:val="000000"/>
                  <w:sz w:val="22"/>
                  <w:szCs w:val="22"/>
                </w:rPr>
                <w:t>95.95</w:t>
              </w:r>
              <w:del w:id="1906" w:author="Author">
                <w:r w:rsidDel="00A3203E">
                  <w:rPr>
                    <w:rFonts w:ascii="Calibri" w:hAnsi="Calibri" w:cs="Calibri"/>
                    <w:color w:val="000000"/>
                    <w:sz w:val="22"/>
                    <w:szCs w:val="22"/>
                  </w:rPr>
                  <w:delText>95.94501</w:delText>
                </w:r>
              </w:del>
            </w:ins>
            <w:del w:id="1907" w:author="Author">
              <w:r w:rsidDel="00A3203E">
                <w:rPr>
                  <w:rFonts w:ascii="Calibri" w:hAnsi="Calibri" w:cs="Calibri"/>
                  <w:color w:val="000000"/>
                  <w:sz w:val="22"/>
                  <w:szCs w:val="22"/>
                </w:rPr>
                <w:delText>95.93</w:delText>
              </w:r>
            </w:del>
          </w:p>
        </w:tc>
        <w:tc>
          <w:tcPr>
            <w:tcW w:w="886" w:type="dxa"/>
            <w:vAlign w:val="bottom"/>
          </w:tcPr>
          <w:p w14:paraId="40D697EF" w14:textId="6E810C3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08" w:author="Author">
              <w:r>
                <w:rPr>
                  <w:rFonts w:ascii="Calibri" w:hAnsi="Calibri" w:cs="Calibri"/>
                  <w:color w:val="000000"/>
                  <w:sz w:val="22"/>
                  <w:szCs w:val="22"/>
                </w:rPr>
                <w:t>7.81</w:t>
              </w:r>
            </w:ins>
            <w:del w:id="1909" w:author="Author">
              <w:r w:rsidDel="00B278BC">
                <w:rPr>
                  <w:rFonts w:ascii="Calibri" w:hAnsi="Calibri" w:cs="Calibri"/>
                  <w:color w:val="000000"/>
                  <w:sz w:val="22"/>
                  <w:szCs w:val="22"/>
                </w:rPr>
                <w:delText>7.809</w:delText>
              </w:r>
            </w:del>
          </w:p>
        </w:tc>
        <w:tc>
          <w:tcPr>
            <w:tcW w:w="1240" w:type="dxa"/>
            <w:vAlign w:val="bottom"/>
          </w:tcPr>
          <w:p w14:paraId="038F79FA" w14:textId="252792F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10" w:author="Author">
              <w:r>
                <w:rPr>
                  <w:rFonts w:ascii="Calibri" w:hAnsi="Calibri" w:cs="Calibri"/>
                  <w:color w:val="000000"/>
                  <w:sz w:val="22"/>
                  <w:szCs w:val="22"/>
                </w:rPr>
                <w:t>95.93</w:t>
              </w:r>
              <w:del w:id="1911" w:author="Author">
                <w:r w:rsidDel="000A3504">
                  <w:rPr>
                    <w:rFonts w:ascii="Calibri" w:hAnsi="Calibri" w:cs="Calibri"/>
                    <w:color w:val="000000"/>
                    <w:sz w:val="22"/>
                    <w:szCs w:val="22"/>
                  </w:rPr>
                  <w:delText>95.93012</w:delText>
                </w:r>
              </w:del>
            </w:ins>
            <w:del w:id="1912" w:author="Author">
              <w:r w:rsidDel="000A3504">
                <w:rPr>
                  <w:rFonts w:ascii="Calibri" w:hAnsi="Calibri" w:cs="Calibri"/>
                  <w:color w:val="000000"/>
                  <w:sz w:val="22"/>
                  <w:szCs w:val="22"/>
                </w:rPr>
                <w:delText>95.96</w:delText>
              </w:r>
            </w:del>
          </w:p>
        </w:tc>
        <w:tc>
          <w:tcPr>
            <w:tcW w:w="886" w:type="dxa"/>
            <w:vAlign w:val="bottom"/>
          </w:tcPr>
          <w:p w14:paraId="3247309B" w14:textId="7C6AAB8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13" w:author="Author">
              <w:r>
                <w:rPr>
                  <w:rFonts w:ascii="Calibri" w:hAnsi="Calibri" w:cs="Calibri"/>
                  <w:color w:val="000000"/>
                  <w:sz w:val="22"/>
                  <w:szCs w:val="22"/>
                </w:rPr>
                <w:t>7.81</w:t>
              </w:r>
            </w:ins>
            <w:del w:id="1914" w:author="Author">
              <w:r w:rsidDel="005B405D">
                <w:rPr>
                  <w:rFonts w:ascii="Calibri" w:hAnsi="Calibri" w:cs="Calibri"/>
                  <w:color w:val="000000"/>
                  <w:sz w:val="22"/>
                  <w:szCs w:val="22"/>
                </w:rPr>
                <w:delText>7.810</w:delText>
              </w:r>
            </w:del>
          </w:p>
        </w:tc>
        <w:tc>
          <w:tcPr>
            <w:tcW w:w="1240" w:type="dxa"/>
            <w:vAlign w:val="bottom"/>
          </w:tcPr>
          <w:p w14:paraId="70207A68" w14:textId="6D5EDA0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15" w:author="Author">
              <w:r>
                <w:rPr>
                  <w:rFonts w:ascii="Calibri" w:hAnsi="Calibri" w:cs="Calibri"/>
                  <w:color w:val="000000"/>
                  <w:sz w:val="22"/>
                  <w:szCs w:val="22"/>
                </w:rPr>
                <w:t>95.97</w:t>
              </w:r>
              <w:del w:id="1916" w:author="Author">
                <w:r w:rsidDel="00AA05BE">
                  <w:rPr>
                    <w:rFonts w:ascii="Calibri" w:hAnsi="Calibri" w:cs="Calibri"/>
                    <w:color w:val="000000"/>
                    <w:sz w:val="22"/>
                    <w:szCs w:val="22"/>
                  </w:rPr>
                  <w:delText>95.96899</w:delText>
                </w:r>
              </w:del>
            </w:ins>
            <w:del w:id="1917" w:author="Author">
              <w:r w:rsidDel="00AA05BE">
                <w:rPr>
                  <w:rFonts w:ascii="Calibri" w:hAnsi="Calibri" w:cs="Calibri"/>
                  <w:color w:val="000000"/>
                  <w:sz w:val="22"/>
                  <w:szCs w:val="22"/>
                </w:rPr>
                <w:delText>95.97</w:delText>
              </w:r>
            </w:del>
          </w:p>
        </w:tc>
      </w:tr>
      <w:tr w:rsidR="00BC306C" w14:paraId="7203A3F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8496ED"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749EC5FB" w14:textId="280AB8D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18" w:author="Author">
              <w:r>
                <w:rPr>
                  <w:rFonts w:ascii="Calibri" w:hAnsi="Calibri" w:cs="Calibri"/>
                  <w:color w:val="000000"/>
                  <w:sz w:val="22"/>
                  <w:szCs w:val="22"/>
                </w:rPr>
                <w:t>7.51</w:t>
              </w:r>
              <w:del w:id="1919" w:author="Author">
                <w:r w:rsidDel="00796308">
                  <w:rPr>
                    <w:rFonts w:ascii="Calibri" w:hAnsi="Calibri" w:cs="Calibri"/>
                    <w:color w:val="000000"/>
                    <w:sz w:val="22"/>
                    <w:szCs w:val="22"/>
                  </w:rPr>
                  <w:delText>7.514709</w:delText>
                </w:r>
              </w:del>
            </w:ins>
            <w:del w:id="1920" w:author="Author">
              <w:r w:rsidDel="00796308">
                <w:rPr>
                  <w:rFonts w:ascii="Calibri" w:hAnsi="Calibri" w:cs="Calibri"/>
                  <w:color w:val="000000"/>
                  <w:sz w:val="22"/>
                  <w:szCs w:val="22"/>
                </w:rPr>
                <w:delText>7.515</w:delText>
              </w:r>
            </w:del>
          </w:p>
        </w:tc>
        <w:tc>
          <w:tcPr>
            <w:tcW w:w="1240" w:type="dxa"/>
            <w:vAlign w:val="bottom"/>
          </w:tcPr>
          <w:p w14:paraId="0A1E1DC1" w14:textId="1E0C78E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21" w:author="Author">
              <w:r>
                <w:rPr>
                  <w:rFonts w:ascii="Calibri" w:hAnsi="Calibri" w:cs="Calibri"/>
                  <w:color w:val="000000"/>
                  <w:sz w:val="22"/>
                  <w:szCs w:val="22"/>
                </w:rPr>
                <w:t>96.19</w:t>
              </w:r>
              <w:del w:id="1922" w:author="Author">
                <w:r w:rsidDel="00797293">
                  <w:rPr>
                    <w:rFonts w:ascii="Calibri" w:hAnsi="Calibri" w:cs="Calibri"/>
                    <w:color w:val="000000"/>
                    <w:sz w:val="22"/>
                    <w:szCs w:val="22"/>
                  </w:rPr>
                  <w:delText>96.18828</w:delText>
                </w:r>
              </w:del>
            </w:ins>
            <w:del w:id="1923" w:author="Author">
              <w:r w:rsidDel="00797293">
                <w:rPr>
                  <w:rFonts w:ascii="Calibri" w:hAnsi="Calibri" w:cs="Calibri"/>
                  <w:color w:val="000000"/>
                  <w:sz w:val="22"/>
                  <w:szCs w:val="22"/>
                </w:rPr>
                <w:delText>96.19</w:delText>
              </w:r>
            </w:del>
          </w:p>
        </w:tc>
        <w:tc>
          <w:tcPr>
            <w:tcW w:w="851" w:type="dxa"/>
            <w:vAlign w:val="bottom"/>
          </w:tcPr>
          <w:p w14:paraId="40683A6C" w14:textId="30E4F35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24" w:author="Author">
              <w:r>
                <w:rPr>
                  <w:rFonts w:ascii="Calibri" w:hAnsi="Calibri" w:cs="Calibri"/>
                  <w:color w:val="000000"/>
                  <w:sz w:val="22"/>
                  <w:szCs w:val="22"/>
                </w:rPr>
                <w:t>7.51</w:t>
              </w:r>
            </w:ins>
            <w:del w:id="1925" w:author="Author">
              <w:r w:rsidDel="00D934F4">
                <w:rPr>
                  <w:rFonts w:ascii="Calibri" w:hAnsi="Calibri" w:cs="Calibri"/>
                  <w:color w:val="000000"/>
                  <w:sz w:val="22"/>
                  <w:szCs w:val="22"/>
                </w:rPr>
                <w:delText>7.514</w:delText>
              </w:r>
            </w:del>
          </w:p>
        </w:tc>
        <w:tc>
          <w:tcPr>
            <w:tcW w:w="1240" w:type="dxa"/>
            <w:vAlign w:val="bottom"/>
          </w:tcPr>
          <w:p w14:paraId="79961BBF" w14:textId="43E06A2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26" w:author="Author">
              <w:r>
                <w:rPr>
                  <w:rFonts w:ascii="Calibri" w:hAnsi="Calibri" w:cs="Calibri"/>
                  <w:color w:val="000000"/>
                  <w:sz w:val="22"/>
                  <w:szCs w:val="22"/>
                </w:rPr>
                <w:t>96.19</w:t>
              </w:r>
              <w:del w:id="1927" w:author="Author">
                <w:r w:rsidDel="00A3203E">
                  <w:rPr>
                    <w:rFonts w:ascii="Calibri" w:hAnsi="Calibri" w:cs="Calibri"/>
                    <w:color w:val="000000"/>
                    <w:sz w:val="22"/>
                    <w:szCs w:val="22"/>
                  </w:rPr>
                  <w:delText>96.18707</w:delText>
                </w:r>
              </w:del>
            </w:ins>
            <w:del w:id="1928" w:author="Author">
              <w:r w:rsidDel="00A3203E">
                <w:rPr>
                  <w:rFonts w:ascii="Calibri" w:hAnsi="Calibri" w:cs="Calibri"/>
                  <w:color w:val="000000"/>
                  <w:sz w:val="22"/>
                  <w:szCs w:val="22"/>
                </w:rPr>
                <w:delText>96.18</w:delText>
              </w:r>
            </w:del>
          </w:p>
        </w:tc>
        <w:tc>
          <w:tcPr>
            <w:tcW w:w="886" w:type="dxa"/>
            <w:vAlign w:val="bottom"/>
          </w:tcPr>
          <w:p w14:paraId="0EB3586A" w14:textId="384A85E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29" w:author="Author">
              <w:r>
                <w:rPr>
                  <w:rFonts w:ascii="Calibri" w:hAnsi="Calibri" w:cs="Calibri"/>
                  <w:color w:val="000000"/>
                  <w:sz w:val="22"/>
                  <w:szCs w:val="22"/>
                </w:rPr>
                <w:t>7.51</w:t>
              </w:r>
            </w:ins>
            <w:del w:id="1930" w:author="Author">
              <w:r w:rsidDel="00B278BC">
                <w:rPr>
                  <w:rFonts w:ascii="Calibri" w:hAnsi="Calibri" w:cs="Calibri"/>
                  <w:color w:val="000000"/>
                  <w:sz w:val="22"/>
                  <w:szCs w:val="22"/>
                </w:rPr>
                <w:delText>7.515</w:delText>
              </w:r>
            </w:del>
          </w:p>
        </w:tc>
        <w:tc>
          <w:tcPr>
            <w:tcW w:w="1240" w:type="dxa"/>
            <w:vAlign w:val="bottom"/>
          </w:tcPr>
          <w:p w14:paraId="11538EE3" w14:textId="1E5F965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31" w:author="Author">
              <w:r>
                <w:rPr>
                  <w:rFonts w:ascii="Calibri" w:hAnsi="Calibri" w:cs="Calibri"/>
                  <w:color w:val="000000"/>
                  <w:sz w:val="22"/>
                  <w:szCs w:val="22"/>
                </w:rPr>
                <w:t>96.18</w:t>
              </w:r>
              <w:del w:id="1932" w:author="Author">
                <w:r w:rsidDel="000A3504">
                  <w:rPr>
                    <w:rFonts w:ascii="Calibri" w:hAnsi="Calibri" w:cs="Calibri"/>
                    <w:color w:val="000000"/>
                    <w:sz w:val="22"/>
                    <w:szCs w:val="22"/>
                  </w:rPr>
                  <w:delText>96.18216</w:delText>
                </w:r>
              </w:del>
            </w:ins>
            <w:del w:id="1933" w:author="Author">
              <w:r w:rsidDel="000A3504">
                <w:rPr>
                  <w:rFonts w:ascii="Calibri" w:hAnsi="Calibri" w:cs="Calibri"/>
                  <w:color w:val="000000"/>
                  <w:sz w:val="22"/>
                  <w:szCs w:val="22"/>
                </w:rPr>
                <w:delText>96.19</w:delText>
              </w:r>
            </w:del>
          </w:p>
        </w:tc>
        <w:tc>
          <w:tcPr>
            <w:tcW w:w="886" w:type="dxa"/>
            <w:vAlign w:val="bottom"/>
          </w:tcPr>
          <w:p w14:paraId="4D9D4CAB" w14:textId="19047630"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34" w:author="Author">
              <w:r>
                <w:rPr>
                  <w:rFonts w:ascii="Calibri" w:hAnsi="Calibri" w:cs="Calibri"/>
                  <w:color w:val="000000"/>
                  <w:sz w:val="22"/>
                  <w:szCs w:val="22"/>
                </w:rPr>
                <w:t>7.51</w:t>
              </w:r>
            </w:ins>
            <w:del w:id="1935" w:author="Author">
              <w:r w:rsidDel="005B405D">
                <w:rPr>
                  <w:rFonts w:ascii="Calibri" w:hAnsi="Calibri" w:cs="Calibri"/>
                  <w:color w:val="000000"/>
                  <w:sz w:val="22"/>
                  <w:szCs w:val="22"/>
                </w:rPr>
                <w:delText>7.513</w:delText>
              </w:r>
            </w:del>
          </w:p>
        </w:tc>
        <w:tc>
          <w:tcPr>
            <w:tcW w:w="1240" w:type="dxa"/>
            <w:vAlign w:val="bottom"/>
          </w:tcPr>
          <w:p w14:paraId="26930A6C" w14:textId="3CE6163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36" w:author="Author">
              <w:r>
                <w:rPr>
                  <w:rFonts w:ascii="Calibri" w:hAnsi="Calibri" w:cs="Calibri"/>
                  <w:color w:val="000000"/>
                  <w:sz w:val="22"/>
                  <w:szCs w:val="22"/>
                </w:rPr>
                <w:t>96.17</w:t>
              </w:r>
              <w:del w:id="1937" w:author="Author">
                <w:r w:rsidDel="00AA05BE">
                  <w:rPr>
                    <w:rFonts w:ascii="Calibri" w:hAnsi="Calibri" w:cs="Calibri"/>
                    <w:color w:val="000000"/>
                    <w:sz w:val="22"/>
                    <w:szCs w:val="22"/>
                  </w:rPr>
                  <w:delText>96.1718</w:delText>
                </w:r>
              </w:del>
            </w:ins>
            <w:del w:id="1938" w:author="Author">
              <w:r w:rsidDel="00AA05BE">
                <w:rPr>
                  <w:rFonts w:ascii="Calibri" w:hAnsi="Calibri" w:cs="Calibri"/>
                  <w:color w:val="000000"/>
                  <w:sz w:val="22"/>
                  <w:szCs w:val="22"/>
                </w:rPr>
                <w:delText>96.17</w:delText>
              </w:r>
            </w:del>
          </w:p>
        </w:tc>
      </w:tr>
      <w:tr w:rsidR="00BC306C" w14:paraId="501E5CD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B5B5DD"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260E9A41" w14:textId="3E61327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39" w:author="Author">
              <w:r>
                <w:rPr>
                  <w:rFonts w:ascii="Calibri" w:hAnsi="Calibri" w:cs="Calibri"/>
                  <w:color w:val="000000"/>
                  <w:sz w:val="22"/>
                  <w:szCs w:val="22"/>
                </w:rPr>
                <w:t>7.24</w:t>
              </w:r>
              <w:del w:id="1940" w:author="Author">
                <w:r w:rsidDel="00796308">
                  <w:rPr>
                    <w:rFonts w:ascii="Calibri" w:hAnsi="Calibri" w:cs="Calibri"/>
                    <w:color w:val="000000"/>
                    <w:sz w:val="22"/>
                    <w:szCs w:val="22"/>
                  </w:rPr>
                  <w:delText>7.242928</w:delText>
                </w:r>
              </w:del>
            </w:ins>
            <w:del w:id="1941" w:author="Author">
              <w:r w:rsidDel="00796308">
                <w:rPr>
                  <w:rFonts w:ascii="Calibri" w:hAnsi="Calibri" w:cs="Calibri"/>
                  <w:color w:val="000000"/>
                  <w:sz w:val="22"/>
                  <w:szCs w:val="22"/>
                </w:rPr>
                <w:delText>7.242</w:delText>
              </w:r>
            </w:del>
          </w:p>
        </w:tc>
        <w:tc>
          <w:tcPr>
            <w:tcW w:w="1240" w:type="dxa"/>
            <w:vAlign w:val="bottom"/>
          </w:tcPr>
          <w:p w14:paraId="19408795" w14:textId="0834A54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42" w:author="Author">
              <w:r>
                <w:rPr>
                  <w:rFonts w:ascii="Calibri" w:hAnsi="Calibri" w:cs="Calibri"/>
                  <w:color w:val="000000"/>
                  <w:sz w:val="22"/>
                  <w:szCs w:val="22"/>
                </w:rPr>
                <w:t>96.42</w:t>
              </w:r>
              <w:del w:id="1943" w:author="Author">
                <w:r w:rsidDel="00797293">
                  <w:rPr>
                    <w:rFonts w:ascii="Calibri" w:hAnsi="Calibri" w:cs="Calibri"/>
                    <w:color w:val="000000"/>
                    <w:sz w:val="22"/>
                    <w:szCs w:val="22"/>
                  </w:rPr>
                  <w:delText>96.41786</w:delText>
                </w:r>
              </w:del>
            </w:ins>
            <w:del w:id="1944" w:author="Author">
              <w:r w:rsidDel="00797293">
                <w:rPr>
                  <w:rFonts w:ascii="Calibri" w:hAnsi="Calibri" w:cs="Calibri"/>
                  <w:color w:val="000000"/>
                  <w:sz w:val="22"/>
                  <w:szCs w:val="22"/>
                </w:rPr>
                <w:delText>96.41</w:delText>
              </w:r>
            </w:del>
          </w:p>
        </w:tc>
        <w:tc>
          <w:tcPr>
            <w:tcW w:w="851" w:type="dxa"/>
            <w:vAlign w:val="bottom"/>
          </w:tcPr>
          <w:p w14:paraId="5B9E1C0B" w14:textId="7688BD0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45" w:author="Author">
              <w:r>
                <w:rPr>
                  <w:rFonts w:ascii="Calibri" w:hAnsi="Calibri" w:cs="Calibri"/>
                  <w:color w:val="000000"/>
                  <w:sz w:val="22"/>
                  <w:szCs w:val="22"/>
                </w:rPr>
                <w:t>7.24</w:t>
              </w:r>
            </w:ins>
            <w:del w:id="1946" w:author="Author">
              <w:r w:rsidDel="00D934F4">
                <w:rPr>
                  <w:rFonts w:ascii="Calibri" w:hAnsi="Calibri" w:cs="Calibri"/>
                  <w:color w:val="000000"/>
                  <w:sz w:val="22"/>
                  <w:szCs w:val="22"/>
                </w:rPr>
                <w:delText>7.244</w:delText>
              </w:r>
            </w:del>
          </w:p>
        </w:tc>
        <w:tc>
          <w:tcPr>
            <w:tcW w:w="1240" w:type="dxa"/>
            <w:vAlign w:val="bottom"/>
          </w:tcPr>
          <w:p w14:paraId="5BA6C5AF" w14:textId="51F5C5E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47" w:author="Author">
              <w:r>
                <w:rPr>
                  <w:rFonts w:ascii="Calibri" w:hAnsi="Calibri" w:cs="Calibri"/>
                  <w:color w:val="000000"/>
                  <w:sz w:val="22"/>
                  <w:szCs w:val="22"/>
                </w:rPr>
                <w:t>96.41</w:t>
              </w:r>
              <w:del w:id="1948" w:author="Author">
                <w:r w:rsidDel="00A3203E">
                  <w:rPr>
                    <w:rFonts w:ascii="Calibri" w:hAnsi="Calibri" w:cs="Calibri"/>
                    <w:color w:val="000000"/>
                    <w:sz w:val="22"/>
                    <w:szCs w:val="22"/>
                  </w:rPr>
                  <w:delText>96.4118</w:delText>
                </w:r>
              </w:del>
            </w:ins>
            <w:del w:id="1949" w:author="Author">
              <w:r w:rsidDel="00A3203E">
                <w:rPr>
                  <w:rFonts w:ascii="Calibri" w:hAnsi="Calibri" w:cs="Calibri"/>
                  <w:color w:val="000000"/>
                  <w:sz w:val="22"/>
                  <w:szCs w:val="22"/>
                </w:rPr>
                <w:delText>96.43</w:delText>
              </w:r>
            </w:del>
          </w:p>
        </w:tc>
        <w:tc>
          <w:tcPr>
            <w:tcW w:w="886" w:type="dxa"/>
            <w:vAlign w:val="bottom"/>
          </w:tcPr>
          <w:p w14:paraId="27FAB5CC" w14:textId="1FFE286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50" w:author="Author">
              <w:r>
                <w:rPr>
                  <w:rFonts w:ascii="Calibri" w:hAnsi="Calibri" w:cs="Calibri"/>
                  <w:color w:val="000000"/>
                  <w:sz w:val="22"/>
                  <w:szCs w:val="22"/>
                </w:rPr>
                <w:t>7.24</w:t>
              </w:r>
            </w:ins>
            <w:del w:id="1951" w:author="Author">
              <w:r w:rsidDel="00B278BC">
                <w:rPr>
                  <w:rFonts w:ascii="Calibri" w:hAnsi="Calibri" w:cs="Calibri"/>
                  <w:color w:val="000000"/>
                  <w:sz w:val="22"/>
                  <w:szCs w:val="22"/>
                </w:rPr>
                <w:delText>7.243</w:delText>
              </w:r>
            </w:del>
          </w:p>
        </w:tc>
        <w:tc>
          <w:tcPr>
            <w:tcW w:w="1240" w:type="dxa"/>
            <w:vAlign w:val="bottom"/>
          </w:tcPr>
          <w:p w14:paraId="581D2A2D" w14:textId="3989486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52" w:author="Author">
              <w:r>
                <w:rPr>
                  <w:rFonts w:ascii="Calibri" w:hAnsi="Calibri" w:cs="Calibri"/>
                  <w:color w:val="000000"/>
                  <w:sz w:val="22"/>
                  <w:szCs w:val="22"/>
                </w:rPr>
                <w:t>96.43</w:t>
              </w:r>
              <w:del w:id="1953" w:author="Author">
                <w:r w:rsidDel="000A3504">
                  <w:rPr>
                    <w:rFonts w:ascii="Calibri" w:hAnsi="Calibri" w:cs="Calibri"/>
                    <w:color w:val="000000"/>
                    <w:sz w:val="22"/>
                    <w:szCs w:val="22"/>
                  </w:rPr>
                  <w:delText>96.42546</w:delText>
                </w:r>
              </w:del>
            </w:ins>
            <w:del w:id="1954" w:author="Author">
              <w:r w:rsidDel="000A3504">
                <w:rPr>
                  <w:rFonts w:ascii="Calibri" w:hAnsi="Calibri" w:cs="Calibri"/>
                  <w:color w:val="000000"/>
                  <w:sz w:val="22"/>
                  <w:szCs w:val="22"/>
                </w:rPr>
                <w:delText>96.42</w:delText>
              </w:r>
            </w:del>
          </w:p>
        </w:tc>
        <w:tc>
          <w:tcPr>
            <w:tcW w:w="886" w:type="dxa"/>
            <w:vAlign w:val="bottom"/>
          </w:tcPr>
          <w:p w14:paraId="71E7DCBB" w14:textId="62FF4D37"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55" w:author="Author">
              <w:r>
                <w:rPr>
                  <w:rFonts w:ascii="Calibri" w:hAnsi="Calibri" w:cs="Calibri"/>
                  <w:color w:val="000000"/>
                  <w:sz w:val="22"/>
                  <w:szCs w:val="22"/>
                </w:rPr>
                <w:t>7.24</w:t>
              </w:r>
            </w:ins>
            <w:del w:id="1956" w:author="Author">
              <w:r w:rsidDel="005B405D">
                <w:rPr>
                  <w:rFonts w:ascii="Calibri" w:hAnsi="Calibri" w:cs="Calibri"/>
                  <w:color w:val="000000"/>
                  <w:sz w:val="22"/>
                  <w:szCs w:val="22"/>
                </w:rPr>
                <w:delText>7.246</w:delText>
              </w:r>
            </w:del>
          </w:p>
        </w:tc>
        <w:tc>
          <w:tcPr>
            <w:tcW w:w="1240" w:type="dxa"/>
            <w:vAlign w:val="bottom"/>
          </w:tcPr>
          <w:p w14:paraId="670BF0B6" w14:textId="004B3A5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57" w:author="Author">
              <w:r>
                <w:rPr>
                  <w:rFonts w:ascii="Calibri" w:hAnsi="Calibri" w:cs="Calibri"/>
                  <w:color w:val="000000"/>
                  <w:sz w:val="22"/>
                  <w:szCs w:val="22"/>
                </w:rPr>
                <w:t>96.44</w:t>
              </w:r>
              <w:del w:id="1958" w:author="Author">
                <w:r w:rsidDel="00AA05BE">
                  <w:rPr>
                    <w:rFonts w:ascii="Calibri" w:hAnsi="Calibri" w:cs="Calibri"/>
                    <w:color w:val="000000"/>
                    <w:sz w:val="22"/>
                    <w:szCs w:val="22"/>
                  </w:rPr>
                  <w:delText>96.43932</w:delText>
                </w:r>
              </w:del>
            </w:ins>
            <w:del w:id="1959" w:author="Author">
              <w:r w:rsidDel="00AA05BE">
                <w:rPr>
                  <w:rFonts w:ascii="Calibri" w:hAnsi="Calibri" w:cs="Calibri"/>
                  <w:color w:val="000000"/>
                  <w:sz w:val="22"/>
                  <w:szCs w:val="22"/>
                </w:rPr>
                <w:delText>96.45</w:delText>
              </w:r>
            </w:del>
          </w:p>
        </w:tc>
      </w:tr>
      <w:tr w:rsidR="00BC306C" w14:paraId="753BC2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DCA56F"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26C35A6F" w14:textId="31D9174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60" w:author="Author">
              <w:r>
                <w:rPr>
                  <w:rFonts w:ascii="Calibri" w:hAnsi="Calibri" w:cs="Calibri"/>
                  <w:color w:val="000000"/>
                  <w:sz w:val="22"/>
                  <w:szCs w:val="22"/>
                </w:rPr>
                <w:t>6.99</w:t>
              </w:r>
              <w:del w:id="1961" w:author="Author">
                <w:r w:rsidDel="00796308">
                  <w:rPr>
                    <w:rFonts w:ascii="Calibri" w:hAnsi="Calibri" w:cs="Calibri"/>
                    <w:color w:val="000000"/>
                    <w:sz w:val="22"/>
                    <w:szCs w:val="22"/>
                  </w:rPr>
                  <w:delText>6.989115</w:delText>
                </w:r>
              </w:del>
            </w:ins>
            <w:del w:id="1962" w:author="Author">
              <w:r w:rsidDel="00796308">
                <w:rPr>
                  <w:rFonts w:ascii="Calibri" w:hAnsi="Calibri" w:cs="Calibri"/>
                  <w:color w:val="000000"/>
                  <w:sz w:val="22"/>
                  <w:szCs w:val="22"/>
                </w:rPr>
                <w:delText>6.988</w:delText>
              </w:r>
            </w:del>
          </w:p>
        </w:tc>
        <w:tc>
          <w:tcPr>
            <w:tcW w:w="1240" w:type="dxa"/>
            <w:vAlign w:val="bottom"/>
          </w:tcPr>
          <w:p w14:paraId="2F711643" w14:textId="46BE396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63" w:author="Author">
              <w:r>
                <w:rPr>
                  <w:rFonts w:ascii="Calibri" w:hAnsi="Calibri" w:cs="Calibri"/>
                  <w:color w:val="000000"/>
                  <w:sz w:val="22"/>
                  <w:szCs w:val="22"/>
                </w:rPr>
                <w:t>96.62</w:t>
              </w:r>
              <w:del w:id="1964" w:author="Author">
                <w:r w:rsidDel="00797293">
                  <w:rPr>
                    <w:rFonts w:ascii="Calibri" w:hAnsi="Calibri" w:cs="Calibri"/>
                    <w:color w:val="000000"/>
                    <w:sz w:val="22"/>
                    <w:szCs w:val="22"/>
                  </w:rPr>
                  <w:delText>96.61753</w:delText>
                </w:r>
              </w:del>
            </w:ins>
            <w:del w:id="1965" w:author="Author">
              <w:r w:rsidDel="00797293">
                <w:rPr>
                  <w:rFonts w:ascii="Calibri" w:hAnsi="Calibri" w:cs="Calibri"/>
                  <w:color w:val="000000"/>
                  <w:sz w:val="22"/>
                  <w:szCs w:val="22"/>
                </w:rPr>
                <w:delText>96.60</w:delText>
              </w:r>
            </w:del>
          </w:p>
        </w:tc>
        <w:tc>
          <w:tcPr>
            <w:tcW w:w="851" w:type="dxa"/>
            <w:vAlign w:val="bottom"/>
          </w:tcPr>
          <w:p w14:paraId="206FDC30" w14:textId="11FEB7F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66" w:author="Author">
              <w:r>
                <w:rPr>
                  <w:rFonts w:ascii="Calibri" w:hAnsi="Calibri" w:cs="Calibri"/>
                  <w:color w:val="000000"/>
                  <w:sz w:val="22"/>
                  <w:szCs w:val="22"/>
                </w:rPr>
                <w:t>6.99</w:t>
              </w:r>
            </w:ins>
            <w:del w:id="1967" w:author="Author">
              <w:r w:rsidDel="00D934F4">
                <w:rPr>
                  <w:rFonts w:ascii="Calibri" w:hAnsi="Calibri" w:cs="Calibri"/>
                  <w:color w:val="000000"/>
                  <w:sz w:val="22"/>
                  <w:szCs w:val="22"/>
                </w:rPr>
                <w:delText>6.989</w:delText>
              </w:r>
            </w:del>
          </w:p>
        </w:tc>
        <w:tc>
          <w:tcPr>
            <w:tcW w:w="1240" w:type="dxa"/>
            <w:vAlign w:val="bottom"/>
          </w:tcPr>
          <w:p w14:paraId="7E5EDABA" w14:textId="3A6231E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68" w:author="Author">
              <w:r>
                <w:rPr>
                  <w:rFonts w:ascii="Calibri" w:hAnsi="Calibri" w:cs="Calibri"/>
                  <w:color w:val="000000"/>
                  <w:sz w:val="22"/>
                  <w:szCs w:val="22"/>
                </w:rPr>
                <w:t>96.61</w:t>
              </w:r>
              <w:del w:id="1969" w:author="Author">
                <w:r w:rsidDel="00A3203E">
                  <w:rPr>
                    <w:rFonts w:ascii="Calibri" w:hAnsi="Calibri" w:cs="Calibri"/>
                    <w:color w:val="000000"/>
                    <w:sz w:val="22"/>
                    <w:szCs w:val="22"/>
                  </w:rPr>
                  <w:delText>96.6094</w:delText>
                </w:r>
              </w:del>
            </w:ins>
            <w:del w:id="1970" w:author="Author">
              <w:r w:rsidDel="00A3203E">
                <w:rPr>
                  <w:rFonts w:ascii="Calibri" w:hAnsi="Calibri" w:cs="Calibri"/>
                  <w:color w:val="000000"/>
                  <w:sz w:val="22"/>
                  <w:szCs w:val="22"/>
                </w:rPr>
                <w:delText>96.61</w:delText>
              </w:r>
            </w:del>
          </w:p>
        </w:tc>
        <w:tc>
          <w:tcPr>
            <w:tcW w:w="886" w:type="dxa"/>
            <w:vAlign w:val="bottom"/>
          </w:tcPr>
          <w:p w14:paraId="17FA01BE" w14:textId="512C0BA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71" w:author="Author">
              <w:r>
                <w:rPr>
                  <w:rFonts w:ascii="Calibri" w:hAnsi="Calibri" w:cs="Calibri"/>
                  <w:color w:val="000000"/>
                  <w:sz w:val="22"/>
                  <w:szCs w:val="22"/>
                </w:rPr>
                <w:t>6.99</w:t>
              </w:r>
            </w:ins>
            <w:del w:id="1972" w:author="Author">
              <w:r w:rsidDel="00B278BC">
                <w:rPr>
                  <w:rFonts w:ascii="Calibri" w:hAnsi="Calibri" w:cs="Calibri"/>
                  <w:color w:val="000000"/>
                  <w:sz w:val="22"/>
                  <w:szCs w:val="22"/>
                </w:rPr>
                <w:delText>6.988</w:delText>
              </w:r>
            </w:del>
          </w:p>
        </w:tc>
        <w:tc>
          <w:tcPr>
            <w:tcW w:w="1240" w:type="dxa"/>
            <w:vAlign w:val="bottom"/>
          </w:tcPr>
          <w:p w14:paraId="6D21865A" w14:textId="50FA597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73" w:author="Author">
              <w:r>
                <w:rPr>
                  <w:rFonts w:ascii="Calibri" w:hAnsi="Calibri" w:cs="Calibri"/>
                  <w:color w:val="000000"/>
                  <w:sz w:val="22"/>
                  <w:szCs w:val="22"/>
                </w:rPr>
                <w:t>96.61</w:t>
              </w:r>
              <w:del w:id="1974" w:author="Author">
                <w:r w:rsidDel="000A3504">
                  <w:rPr>
                    <w:rFonts w:ascii="Calibri" w:hAnsi="Calibri" w:cs="Calibri"/>
                    <w:color w:val="000000"/>
                    <w:sz w:val="22"/>
                    <w:szCs w:val="22"/>
                  </w:rPr>
                  <w:delText>96.60546</w:delText>
                </w:r>
              </w:del>
            </w:ins>
            <w:del w:id="1975" w:author="Author">
              <w:r w:rsidDel="000A3504">
                <w:rPr>
                  <w:rFonts w:ascii="Calibri" w:hAnsi="Calibri" w:cs="Calibri"/>
                  <w:color w:val="000000"/>
                  <w:sz w:val="22"/>
                  <w:szCs w:val="22"/>
                </w:rPr>
                <w:delText>96.60</w:delText>
              </w:r>
            </w:del>
          </w:p>
        </w:tc>
        <w:tc>
          <w:tcPr>
            <w:tcW w:w="886" w:type="dxa"/>
            <w:vAlign w:val="bottom"/>
          </w:tcPr>
          <w:p w14:paraId="3A2C0A9B" w14:textId="3FCAD49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76" w:author="Author">
              <w:r>
                <w:rPr>
                  <w:rFonts w:ascii="Calibri" w:hAnsi="Calibri" w:cs="Calibri"/>
                  <w:color w:val="000000"/>
                  <w:sz w:val="22"/>
                  <w:szCs w:val="22"/>
                </w:rPr>
                <w:t>6.99</w:t>
              </w:r>
            </w:ins>
            <w:del w:id="1977" w:author="Author">
              <w:r w:rsidDel="005B405D">
                <w:rPr>
                  <w:rFonts w:ascii="Calibri" w:hAnsi="Calibri" w:cs="Calibri"/>
                  <w:color w:val="000000"/>
                  <w:sz w:val="22"/>
                  <w:szCs w:val="22"/>
                </w:rPr>
                <w:delText>6.992</w:delText>
              </w:r>
            </w:del>
          </w:p>
        </w:tc>
        <w:tc>
          <w:tcPr>
            <w:tcW w:w="1240" w:type="dxa"/>
            <w:vAlign w:val="bottom"/>
          </w:tcPr>
          <w:p w14:paraId="469FA2F7" w14:textId="4DAE7E5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1978" w:author="Author">
              <w:r>
                <w:rPr>
                  <w:rFonts w:ascii="Calibri" w:hAnsi="Calibri" w:cs="Calibri"/>
                  <w:color w:val="000000"/>
                  <w:sz w:val="22"/>
                  <w:szCs w:val="22"/>
                </w:rPr>
                <w:t>96.63</w:t>
              </w:r>
              <w:del w:id="1979" w:author="Author">
                <w:r w:rsidDel="00AA05BE">
                  <w:rPr>
                    <w:rFonts w:ascii="Calibri" w:hAnsi="Calibri" w:cs="Calibri"/>
                    <w:color w:val="000000"/>
                    <w:sz w:val="22"/>
                    <w:szCs w:val="22"/>
                  </w:rPr>
                  <w:delText>96.63158</w:delText>
                </w:r>
              </w:del>
            </w:ins>
            <w:del w:id="1980" w:author="Author">
              <w:r w:rsidDel="00AA05BE">
                <w:rPr>
                  <w:rFonts w:ascii="Calibri" w:hAnsi="Calibri" w:cs="Calibri"/>
                  <w:color w:val="000000"/>
                  <w:sz w:val="22"/>
                  <w:szCs w:val="22"/>
                </w:rPr>
                <w:delText>96.65</w:delText>
              </w:r>
            </w:del>
          </w:p>
        </w:tc>
      </w:tr>
      <w:tr w:rsidR="00BC306C" w14:paraId="18ED0D4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A4BAB4"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1A9B4683" w14:textId="705FE7A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81" w:author="Author">
              <w:r>
                <w:rPr>
                  <w:rFonts w:ascii="Calibri" w:hAnsi="Calibri" w:cs="Calibri"/>
                  <w:color w:val="000000"/>
                  <w:sz w:val="22"/>
                  <w:szCs w:val="22"/>
                </w:rPr>
                <w:t>6.75</w:t>
              </w:r>
              <w:del w:id="1982" w:author="Author">
                <w:r w:rsidDel="00796308">
                  <w:rPr>
                    <w:rFonts w:ascii="Calibri" w:hAnsi="Calibri" w:cs="Calibri"/>
                    <w:color w:val="000000"/>
                    <w:sz w:val="22"/>
                    <w:szCs w:val="22"/>
                  </w:rPr>
                  <w:delText>6.750431</w:delText>
                </w:r>
              </w:del>
            </w:ins>
            <w:del w:id="1983" w:author="Author">
              <w:r w:rsidDel="00796308">
                <w:rPr>
                  <w:rFonts w:ascii="Calibri" w:hAnsi="Calibri" w:cs="Calibri"/>
                  <w:color w:val="000000"/>
                  <w:sz w:val="22"/>
                  <w:szCs w:val="22"/>
                </w:rPr>
                <w:delText>6.749</w:delText>
              </w:r>
            </w:del>
          </w:p>
        </w:tc>
        <w:tc>
          <w:tcPr>
            <w:tcW w:w="1240" w:type="dxa"/>
            <w:vAlign w:val="bottom"/>
          </w:tcPr>
          <w:p w14:paraId="51ECCF21" w14:textId="54D14F1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84" w:author="Author">
              <w:r>
                <w:rPr>
                  <w:rFonts w:ascii="Calibri" w:hAnsi="Calibri" w:cs="Calibri"/>
                  <w:color w:val="000000"/>
                  <w:sz w:val="22"/>
                  <w:szCs w:val="22"/>
                </w:rPr>
                <w:t>96.77</w:t>
              </w:r>
              <w:del w:id="1985" w:author="Author">
                <w:r w:rsidDel="00797293">
                  <w:rPr>
                    <w:rFonts w:ascii="Calibri" w:hAnsi="Calibri" w:cs="Calibri"/>
                    <w:color w:val="000000"/>
                    <w:sz w:val="22"/>
                    <w:szCs w:val="22"/>
                  </w:rPr>
                  <w:delText>96.77418</w:delText>
                </w:r>
              </w:del>
            </w:ins>
            <w:del w:id="1986" w:author="Author">
              <w:r w:rsidDel="00797293">
                <w:rPr>
                  <w:rFonts w:ascii="Calibri" w:hAnsi="Calibri" w:cs="Calibri"/>
                  <w:color w:val="000000"/>
                  <w:sz w:val="22"/>
                  <w:szCs w:val="22"/>
                </w:rPr>
                <w:delText>96.76</w:delText>
              </w:r>
            </w:del>
          </w:p>
        </w:tc>
        <w:tc>
          <w:tcPr>
            <w:tcW w:w="851" w:type="dxa"/>
            <w:vAlign w:val="bottom"/>
          </w:tcPr>
          <w:p w14:paraId="04D30008" w14:textId="70F1455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87" w:author="Author">
              <w:r>
                <w:rPr>
                  <w:rFonts w:ascii="Calibri" w:hAnsi="Calibri" w:cs="Calibri"/>
                  <w:color w:val="000000"/>
                  <w:sz w:val="22"/>
                  <w:szCs w:val="22"/>
                </w:rPr>
                <w:t>6.75</w:t>
              </w:r>
            </w:ins>
            <w:del w:id="1988" w:author="Author">
              <w:r w:rsidDel="00D934F4">
                <w:rPr>
                  <w:rFonts w:ascii="Calibri" w:hAnsi="Calibri" w:cs="Calibri"/>
                  <w:color w:val="000000"/>
                  <w:sz w:val="22"/>
                  <w:szCs w:val="22"/>
                </w:rPr>
                <w:delText>6.749</w:delText>
              </w:r>
            </w:del>
          </w:p>
        </w:tc>
        <w:tc>
          <w:tcPr>
            <w:tcW w:w="1240" w:type="dxa"/>
            <w:vAlign w:val="bottom"/>
          </w:tcPr>
          <w:p w14:paraId="2DB4DA9F" w14:textId="0255141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89" w:author="Author">
              <w:r>
                <w:rPr>
                  <w:rFonts w:ascii="Calibri" w:hAnsi="Calibri" w:cs="Calibri"/>
                  <w:color w:val="000000"/>
                  <w:sz w:val="22"/>
                  <w:szCs w:val="22"/>
                </w:rPr>
                <w:t>96.77</w:t>
              </w:r>
              <w:del w:id="1990" w:author="Author">
                <w:r w:rsidDel="00A3203E">
                  <w:rPr>
                    <w:rFonts w:ascii="Calibri" w:hAnsi="Calibri" w:cs="Calibri"/>
                    <w:color w:val="000000"/>
                    <w:sz w:val="22"/>
                    <w:szCs w:val="22"/>
                  </w:rPr>
                  <w:delText>96.77042</w:delText>
                </w:r>
              </w:del>
            </w:ins>
            <w:del w:id="1991" w:author="Author">
              <w:r w:rsidDel="00A3203E">
                <w:rPr>
                  <w:rFonts w:ascii="Calibri" w:hAnsi="Calibri" w:cs="Calibri"/>
                  <w:color w:val="000000"/>
                  <w:sz w:val="22"/>
                  <w:szCs w:val="22"/>
                </w:rPr>
                <w:delText>96.76</w:delText>
              </w:r>
            </w:del>
          </w:p>
        </w:tc>
        <w:tc>
          <w:tcPr>
            <w:tcW w:w="886" w:type="dxa"/>
            <w:vAlign w:val="bottom"/>
          </w:tcPr>
          <w:p w14:paraId="0E33C395" w14:textId="0BC510A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92" w:author="Author">
              <w:r>
                <w:rPr>
                  <w:rFonts w:ascii="Calibri" w:hAnsi="Calibri" w:cs="Calibri"/>
                  <w:color w:val="000000"/>
                  <w:sz w:val="22"/>
                  <w:szCs w:val="22"/>
                </w:rPr>
                <w:t>6.75</w:t>
              </w:r>
            </w:ins>
            <w:del w:id="1993" w:author="Author">
              <w:r w:rsidDel="00B278BC">
                <w:rPr>
                  <w:rFonts w:ascii="Calibri" w:hAnsi="Calibri" w:cs="Calibri"/>
                  <w:color w:val="000000"/>
                  <w:sz w:val="22"/>
                  <w:szCs w:val="22"/>
                </w:rPr>
                <w:delText>6.750</w:delText>
              </w:r>
            </w:del>
          </w:p>
        </w:tc>
        <w:tc>
          <w:tcPr>
            <w:tcW w:w="1240" w:type="dxa"/>
            <w:vAlign w:val="bottom"/>
          </w:tcPr>
          <w:p w14:paraId="72E2D8FB" w14:textId="1820C16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94" w:author="Author">
              <w:r>
                <w:rPr>
                  <w:rFonts w:ascii="Calibri" w:hAnsi="Calibri" w:cs="Calibri"/>
                  <w:color w:val="000000"/>
                  <w:sz w:val="22"/>
                  <w:szCs w:val="22"/>
                </w:rPr>
                <w:t>96.76</w:t>
              </w:r>
              <w:del w:id="1995" w:author="Author">
                <w:r w:rsidDel="000A3504">
                  <w:rPr>
                    <w:rFonts w:ascii="Calibri" w:hAnsi="Calibri" w:cs="Calibri"/>
                    <w:color w:val="000000"/>
                    <w:sz w:val="22"/>
                    <w:szCs w:val="22"/>
                  </w:rPr>
                  <w:delText>96.75732</w:delText>
                </w:r>
              </w:del>
            </w:ins>
            <w:del w:id="1996" w:author="Author">
              <w:r w:rsidDel="000A3504">
                <w:rPr>
                  <w:rFonts w:ascii="Calibri" w:hAnsi="Calibri" w:cs="Calibri"/>
                  <w:color w:val="000000"/>
                  <w:sz w:val="22"/>
                  <w:szCs w:val="22"/>
                </w:rPr>
                <w:delText>96.77</w:delText>
              </w:r>
            </w:del>
          </w:p>
        </w:tc>
        <w:tc>
          <w:tcPr>
            <w:tcW w:w="886" w:type="dxa"/>
            <w:vAlign w:val="bottom"/>
          </w:tcPr>
          <w:p w14:paraId="03AB1BAF" w14:textId="35DB0A2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97" w:author="Author">
              <w:r>
                <w:rPr>
                  <w:rFonts w:ascii="Calibri" w:hAnsi="Calibri" w:cs="Calibri"/>
                  <w:color w:val="000000"/>
                  <w:sz w:val="22"/>
                  <w:szCs w:val="22"/>
                </w:rPr>
                <w:t>6.75</w:t>
              </w:r>
            </w:ins>
            <w:del w:id="1998" w:author="Author">
              <w:r w:rsidDel="005B405D">
                <w:rPr>
                  <w:rFonts w:ascii="Calibri" w:hAnsi="Calibri" w:cs="Calibri"/>
                  <w:color w:val="000000"/>
                  <w:sz w:val="22"/>
                  <w:szCs w:val="22"/>
                </w:rPr>
                <w:delText>6.751</w:delText>
              </w:r>
            </w:del>
          </w:p>
        </w:tc>
        <w:tc>
          <w:tcPr>
            <w:tcW w:w="1240" w:type="dxa"/>
            <w:vAlign w:val="bottom"/>
          </w:tcPr>
          <w:p w14:paraId="5651BDD9" w14:textId="3A519B7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1999" w:author="Author">
              <w:r>
                <w:rPr>
                  <w:rFonts w:ascii="Calibri" w:hAnsi="Calibri" w:cs="Calibri"/>
                  <w:color w:val="000000"/>
                  <w:sz w:val="22"/>
                  <w:szCs w:val="22"/>
                </w:rPr>
                <w:t>96.79</w:t>
              </w:r>
              <w:del w:id="2000" w:author="Author">
                <w:r w:rsidDel="00AA05BE">
                  <w:rPr>
                    <w:rFonts w:ascii="Calibri" w:hAnsi="Calibri" w:cs="Calibri"/>
                    <w:color w:val="000000"/>
                    <w:sz w:val="22"/>
                    <w:szCs w:val="22"/>
                  </w:rPr>
                  <w:delText>96.78539</w:delText>
                </w:r>
              </w:del>
            </w:ins>
            <w:del w:id="2001" w:author="Author">
              <w:r w:rsidDel="00AA05BE">
                <w:rPr>
                  <w:rFonts w:ascii="Calibri" w:hAnsi="Calibri" w:cs="Calibri"/>
                  <w:color w:val="000000"/>
                  <w:sz w:val="22"/>
                  <w:szCs w:val="22"/>
                </w:rPr>
                <w:delText>96.78</w:delText>
              </w:r>
            </w:del>
          </w:p>
        </w:tc>
      </w:tr>
      <w:tr w:rsidR="00BC306C" w14:paraId="124EC7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23B975"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4A8E94B8" w14:textId="2A469CC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02" w:author="Author">
              <w:r>
                <w:rPr>
                  <w:rFonts w:ascii="Calibri" w:hAnsi="Calibri" w:cs="Calibri"/>
                  <w:color w:val="000000"/>
                  <w:sz w:val="22"/>
                  <w:szCs w:val="22"/>
                </w:rPr>
                <w:t>6.52</w:t>
              </w:r>
              <w:del w:id="2003" w:author="Author">
                <w:r w:rsidDel="00796308">
                  <w:rPr>
                    <w:rFonts w:ascii="Calibri" w:hAnsi="Calibri" w:cs="Calibri"/>
                    <w:color w:val="000000"/>
                    <w:sz w:val="22"/>
                    <w:szCs w:val="22"/>
                  </w:rPr>
                  <w:delText>6.523563</w:delText>
                </w:r>
              </w:del>
            </w:ins>
            <w:del w:id="2004" w:author="Author">
              <w:r w:rsidDel="00796308">
                <w:rPr>
                  <w:rFonts w:ascii="Calibri" w:hAnsi="Calibri" w:cs="Calibri"/>
                  <w:color w:val="000000"/>
                  <w:sz w:val="22"/>
                  <w:szCs w:val="22"/>
                </w:rPr>
                <w:delText>6.523</w:delText>
              </w:r>
            </w:del>
          </w:p>
        </w:tc>
        <w:tc>
          <w:tcPr>
            <w:tcW w:w="1240" w:type="dxa"/>
            <w:vAlign w:val="bottom"/>
          </w:tcPr>
          <w:p w14:paraId="5AEC412A" w14:textId="403ECFF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05" w:author="Author">
              <w:r>
                <w:rPr>
                  <w:rFonts w:ascii="Calibri" w:hAnsi="Calibri" w:cs="Calibri"/>
                  <w:color w:val="000000"/>
                  <w:sz w:val="22"/>
                  <w:szCs w:val="22"/>
                </w:rPr>
                <w:t>96.86</w:t>
              </w:r>
              <w:del w:id="2006" w:author="Author">
                <w:r w:rsidDel="00797293">
                  <w:rPr>
                    <w:rFonts w:ascii="Calibri" w:hAnsi="Calibri" w:cs="Calibri"/>
                    <w:color w:val="000000"/>
                    <w:sz w:val="22"/>
                    <w:szCs w:val="22"/>
                  </w:rPr>
                  <w:delText>96.86186</w:delText>
                </w:r>
              </w:del>
            </w:ins>
            <w:del w:id="2007" w:author="Author">
              <w:r w:rsidDel="00797293">
                <w:rPr>
                  <w:rFonts w:ascii="Calibri" w:hAnsi="Calibri" w:cs="Calibri"/>
                  <w:color w:val="000000"/>
                  <w:sz w:val="22"/>
                  <w:szCs w:val="22"/>
                </w:rPr>
                <w:delText>96.86</w:delText>
              </w:r>
            </w:del>
          </w:p>
        </w:tc>
        <w:tc>
          <w:tcPr>
            <w:tcW w:w="851" w:type="dxa"/>
            <w:vAlign w:val="bottom"/>
          </w:tcPr>
          <w:p w14:paraId="348CDECC" w14:textId="0F253E6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08" w:author="Author">
              <w:r>
                <w:rPr>
                  <w:rFonts w:ascii="Calibri" w:hAnsi="Calibri" w:cs="Calibri"/>
                  <w:color w:val="000000"/>
                  <w:sz w:val="22"/>
                  <w:szCs w:val="22"/>
                </w:rPr>
                <w:t>6.53</w:t>
              </w:r>
            </w:ins>
            <w:del w:id="2009" w:author="Author">
              <w:r w:rsidDel="00D934F4">
                <w:rPr>
                  <w:rFonts w:ascii="Calibri" w:hAnsi="Calibri" w:cs="Calibri"/>
                  <w:color w:val="000000"/>
                  <w:sz w:val="22"/>
                  <w:szCs w:val="22"/>
                </w:rPr>
                <w:delText>6.535</w:delText>
              </w:r>
            </w:del>
          </w:p>
        </w:tc>
        <w:tc>
          <w:tcPr>
            <w:tcW w:w="1240" w:type="dxa"/>
            <w:vAlign w:val="bottom"/>
          </w:tcPr>
          <w:p w14:paraId="1B4BF93A" w14:textId="3F3A93E0"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10" w:author="Author">
              <w:r>
                <w:rPr>
                  <w:rFonts w:ascii="Calibri" w:hAnsi="Calibri" w:cs="Calibri"/>
                  <w:color w:val="000000"/>
                  <w:sz w:val="22"/>
                  <w:szCs w:val="22"/>
                </w:rPr>
                <w:t>97.03</w:t>
              </w:r>
              <w:del w:id="2011" w:author="Author">
                <w:r w:rsidDel="00A3203E">
                  <w:rPr>
                    <w:rFonts w:ascii="Calibri" w:hAnsi="Calibri" w:cs="Calibri"/>
                    <w:color w:val="000000"/>
                    <w:sz w:val="22"/>
                    <w:szCs w:val="22"/>
                  </w:rPr>
                  <w:delText>97.02901</w:delText>
                </w:r>
              </w:del>
            </w:ins>
            <w:del w:id="2012" w:author="Author">
              <w:r w:rsidDel="00A3203E">
                <w:rPr>
                  <w:rFonts w:ascii="Calibri" w:hAnsi="Calibri" w:cs="Calibri"/>
                  <w:color w:val="000000"/>
                  <w:sz w:val="22"/>
                  <w:szCs w:val="22"/>
                </w:rPr>
                <w:delText>97.02</w:delText>
              </w:r>
            </w:del>
          </w:p>
        </w:tc>
        <w:tc>
          <w:tcPr>
            <w:tcW w:w="886" w:type="dxa"/>
            <w:vAlign w:val="bottom"/>
          </w:tcPr>
          <w:p w14:paraId="4CA4D3A0" w14:textId="620E47E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13" w:author="Author">
              <w:r>
                <w:rPr>
                  <w:rFonts w:ascii="Calibri" w:hAnsi="Calibri" w:cs="Calibri"/>
                  <w:color w:val="000000"/>
                  <w:sz w:val="22"/>
                  <w:szCs w:val="22"/>
                </w:rPr>
                <w:t>6.52</w:t>
              </w:r>
            </w:ins>
            <w:del w:id="2014" w:author="Author">
              <w:r w:rsidDel="00B278BC">
                <w:rPr>
                  <w:rFonts w:ascii="Calibri" w:hAnsi="Calibri" w:cs="Calibri"/>
                  <w:color w:val="000000"/>
                  <w:sz w:val="22"/>
                  <w:szCs w:val="22"/>
                </w:rPr>
                <w:delText>6.535</w:delText>
              </w:r>
            </w:del>
          </w:p>
        </w:tc>
        <w:tc>
          <w:tcPr>
            <w:tcW w:w="1240" w:type="dxa"/>
            <w:vAlign w:val="bottom"/>
          </w:tcPr>
          <w:p w14:paraId="6A578BBF" w14:textId="6E29993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15" w:author="Author">
              <w:r>
                <w:rPr>
                  <w:rFonts w:ascii="Calibri" w:hAnsi="Calibri" w:cs="Calibri"/>
                  <w:color w:val="000000"/>
                  <w:sz w:val="22"/>
                  <w:szCs w:val="22"/>
                </w:rPr>
                <w:t>96.86</w:t>
              </w:r>
              <w:del w:id="2016" w:author="Author">
                <w:r w:rsidDel="000A3504">
                  <w:rPr>
                    <w:rFonts w:ascii="Calibri" w:hAnsi="Calibri" w:cs="Calibri"/>
                    <w:color w:val="000000"/>
                    <w:sz w:val="22"/>
                    <w:szCs w:val="22"/>
                  </w:rPr>
                  <w:delText>96.8591</w:delText>
                </w:r>
              </w:del>
            </w:ins>
            <w:del w:id="2017" w:author="Author">
              <w:r w:rsidDel="000A3504">
                <w:rPr>
                  <w:rFonts w:ascii="Calibri" w:hAnsi="Calibri" w:cs="Calibri"/>
                  <w:color w:val="000000"/>
                  <w:sz w:val="22"/>
                  <w:szCs w:val="22"/>
                </w:rPr>
                <w:delText>97.02</w:delText>
              </w:r>
            </w:del>
          </w:p>
        </w:tc>
        <w:tc>
          <w:tcPr>
            <w:tcW w:w="886" w:type="dxa"/>
            <w:vAlign w:val="bottom"/>
          </w:tcPr>
          <w:p w14:paraId="3B990A6F" w14:textId="4959979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18" w:author="Author">
              <w:r>
                <w:rPr>
                  <w:rFonts w:ascii="Calibri" w:hAnsi="Calibri" w:cs="Calibri"/>
                  <w:color w:val="000000"/>
                  <w:sz w:val="22"/>
                  <w:szCs w:val="22"/>
                </w:rPr>
                <w:t>6.52</w:t>
              </w:r>
            </w:ins>
            <w:del w:id="2019" w:author="Author">
              <w:r w:rsidDel="005B405D">
                <w:rPr>
                  <w:rFonts w:ascii="Calibri" w:hAnsi="Calibri" w:cs="Calibri"/>
                  <w:color w:val="000000"/>
                  <w:sz w:val="22"/>
                  <w:szCs w:val="22"/>
                </w:rPr>
                <w:delText>6.523</w:delText>
              </w:r>
            </w:del>
          </w:p>
        </w:tc>
        <w:tc>
          <w:tcPr>
            <w:tcW w:w="1240" w:type="dxa"/>
            <w:vAlign w:val="bottom"/>
          </w:tcPr>
          <w:p w14:paraId="79321B50" w14:textId="0500100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20" w:author="Author">
              <w:r>
                <w:rPr>
                  <w:rFonts w:ascii="Calibri" w:hAnsi="Calibri" w:cs="Calibri"/>
                  <w:color w:val="000000"/>
                  <w:sz w:val="22"/>
                  <w:szCs w:val="22"/>
                </w:rPr>
                <w:t>96.86</w:t>
              </w:r>
              <w:del w:id="2021" w:author="Author">
                <w:r w:rsidDel="00AA05BE">
                  <w:rPr>
                    <w:rFonts w:ascii="Calibri" w:hAnsi="Calibri" w:cs="Calibri"/>
                    <w:color w:val="000000"/>
                    <w:sz w:val="22"/>
                    <w:szCs w:val="22"/>
                  </w:rPr>
                  <w:delText>96.85883</w:delText>
                </w:r>
              </w:del>
            </w:ins>
            <w:del w:id="2022" w:author="Author">
              <w:r w:rsidDel="00AA05BE">
                <w:rPr>
                  <w:rFonts w:ascii="Calibri" w:hAnsi="Calibri" w:cs="Calibri"/>
                  <w:color w:val="000000"/>
                  <w:sz w:val="22"/>
                  <w:szCs w:val="22"/>
                </w:rPr>
                <w:delText>96.86</w:delText>
              </w:r>
            </w:del>
          </w:p>
        </w:tc>
      </w:tr>
      <w:tr w:rsidR="00BC306C" w14:paraId="0ACCBEF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558601"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3302BAB7" w14:textId="71F85CA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23" w:author="Author">
              <w:r>
                <w:rPr>
                  <w:rFonts w:ascii="Calibri" w:hAnsi="Calibri" w:cs="Calibri"/>
                  <w:color w:val="000000"/>
                  <w:sz w:val="22"/>
                  <w:szCs w:val="22"/>
                </w:rPr>
                <w:t>6.32</w:t>
              </w:r>
              <w:del w:id="2024" w:author="Author">
                <w:r w:rsidDel="00796308">
                  <w:rPr>
                    <w:rFonts w:ascii="Calibri" w:hAnsi="Calibri" w:cs="Calibri"/>
                    <w:color w:val="000000"/>
                    <w:sz w:val="22"/>
                    <w:szCs w:val="22"/>
                  </w:rPr>
                  <w:delText>6.323601</w:delText>
                </w:r>
              </w:del>
            </w:ins>
            <w:del w:id="2025" w:author="Author">
              <w:r w:rsidDel="00796308">
                <w:rPr>
                  <w:rFonts w:ascii="Calibri" w:hAnsi="Calibri" w:cs="Calibri"/>
                  <w:color w:val="000000"/>
                  <w:sz w:val="22"/>
                  <w:szCs w:val="22"/>
                </w:rPr>
                <w:delText>6.323</w:delText>
              </w:r>
            </w:del>
          </w:p>
        </w:tc>
        <w:tc>
          <w:tcPr>
            <w:tcW w:w="1240" w:type="dxa"/>
            <w:vAlign w:val="bottom"/>
          </w:tcPr>
          <w:p w14:paraId="0AC1DD1E" w14:textId="618BAA5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26" w:author="Author">
              <w:r>
                <w:rPr>
                  <w:rFonts w:ascii="Calibri" w:hAnsi="Calibri" w:cs="Calibri"/>
                  <w:color w:val="000000"/>
                  <w:sz w:val="22"/>
                  <w:szCs w:val="22"/>
                </w:rPr>
                <w:t>97.13</w:t>
              </w:r>
              <w:del w:id="2027" w:author="Author">
                <w:r w:rsidDel="00797293">
                  <w:rPr>
                    <w:rFonts w:ascii="Calibri" w:hAnsi="Calibri" w:cs="Calibri"/>
                    <w:color w:val="000000"/>
                    <w:sz w:val="22"/>
                    <w:szCs w:val="22"/>
                  </w:rPr>
                  <w:delText>97.13051</w:delText>
                </w:r>
              </w:del>
            </w:ins>
            <w:del w:id="2028" w:author="Author">
              <w:r w:rsidDel="00797293">
                <w:rPr>
                  <w:rFonts w:ascii="Calibri" w:hAnsi="Calibri" w:cs="Calibri"/>
                  <w:color w:val="000000"/>
                  <w:sz w:val="22"/>
                  <w:szCs w:val="22"/>
                </w:rPr>
                <w:delText>97.12</w:delText>
              </w:r>
            </w:del>
          </w:p>
        </w:tc>
        <w:tc>
          <w:tcPr>
            <w:tcW w:w="851" w:type="dxa"/>
            <w:vAlign w:val="bottom"/>
          </w:tcPr>
          <w:p w14:paraId="4A4C8B2F" w14:textId="224F4B4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29" w:author="Author">
              <w:r>
                <w:rPr>
                  <w:rFonts w:ascii="Calibri" w:hAnsi="Calibri" w:cs="Calibri"/>
                  <w:color w:val="000000"/>
                  <w:sz w:val="22"/>
                  <w:szCs w:val="22"/>
                </w:rPr>
                <w:t>6.32</w:t>
              </w:r>
            </w:ins>
            <w:del w:id="2030" w:author="Author">
              <w:r w:rsidDel="00D934F4">
                <w:rPr>
                  <w:rFonts w:ascii="Calibri" w:hAnsi="Calibri" w:cs="Calibri"/>
                  <w:color w:val="000000"/>
                  <w:sz w:val="22"/>
                  <w:szCs w:val="22"/>
                </w:rPr>
                <w:delText>6.324</w:delText>
              </w:r>
            </w:del>
          </w:p>
        </w:tc>
        <w:tc>
          <w:tcPr>
            <w:tcW w:w="1240" w:type="dxa"/>
            <w:vAlign w:val="bottom"/>
          </w:tcPr>
          <w:p w14:paraId="75846842" w14:textId="5EF84D8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31" w:author="Author">
              <w:r>
                <w:rPr>
                  <w:rFonts w:ascii="Calibri" w:hAnsi="Calibri" w:cs="Calibri"/>
                  <w:color w:val="000000"/>
                  <w:sz w:val="22"/>
                  <w:szCs w:val="22"/>
                </w:rPr>
                <w:t>97.13</w:t>
              </w:r>
              <w:del w:id="2032" w:author="Author">
                <w:r w:rsidDel="00A3203E">
                  <w:rPr>
                    <w:rFonts w:ascii="Calibri" w:hAnsi="Calibri" w:cs="Calibri"/>
                    <w:color w:val="000000"/>
                    <w:sz w:val="22"/>
                    <w:szCs w:val="22"/>
                  </w:rPr>
                  <w:delText>97.12534</w:delText>
                </w:r>
              </w:del>
            </w:ins>
            <w:del w:id="2033" w:author="Author">
              <w:r w:rsidDel="00A3203E">
                <w:rPr>
                  <w:rFonts w:ascii="Calibri" w:hAnsi="Calibri" w:cs="Calibri"/>
                  <w:color w:val="000000"/>
                  <w:sz w:val="22"/>
                  <w:szCs w:val="22"/>
                </w:rPr>
                <w:delText>97.14</w:delText>
              </w:r>
            </w:del>
          </w:p>
        </w:tc>
        <w:tc>
          <w:tcPr>
            <w:tcW w:w="886" w:type="dxa"/>
            <w:vAlign w:val="bottom"/>
          </w:tcPr>
          <w:p w14:paraId="73A0922D" w14:textId="257FC6E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34" w:author="Author">
              <w:r>
                <w:rPr>
                  <w:rFonts w:ascii="Calibri" w:hAnsi="Calibri" w:cs="Calibri"/>
                  <w:color w:val="000000"/>
                  <w:sz w:val="22"/>
                  <w:szCs w:val="22"/>
                </w:rPr>
                <w:t>6.32</w:t>
              </w:r>
            </w:ins>
            <w:del w:id="2035" w:author="Author">
              <w:r w:rsidDel="00B278BC">
                <w:rPr>
                  <w:rFonts w:ascii="Calibri" w:hAnsi="Calibri" w:cs="Calibri"/>
                  <w:color w:val="000000"/>
                  <w:sz w:val="22"/>
                  <w:szCs w:val="22"/>
                </w:rPr>
                <w:delText>6.323</w:delText>
              </w:r>
            </w:del>
          </w:p>
        </w:tc>
        <w:tc>
          <w:tcPr>
            <w:tcW w:w="1240" w:type="dxa"/>
            <w:vAlign w:val="bottom"/>
          </w:tcPr>
          <w:p w14:paraId="7214BF42" w14:textId="55EBB63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36" w:author="Author">
              <w:r>
                <w:rPr>
                  <w:rFonts w:ascii="Calibri" w:hAnsi="Calibri" w:cs="Calibri"/>
                  <w:color w:val="000000"/>
                  <w:sz w:val="22"/>
                  <w:szCs w:val="22"/>
                </w:rPr>
                <w:t>97.14</w:t>
              </w:r>
              <w:del w:id="2037" w:author="Author">
                <w:r w:rsidDel="000A3504">
                  <w:rPr>
                    <w:rFonts w:ascii="Calibri" w:hAnsi="Calibri" w:cs="Calibri"/>
                    <w:color w:val="000000"/>
                    <w:sz w:val="22"/>
                    <w:szCs w:val="22"/>
                  </w:rPr>
                  <w:delText>97.13699</w:delText>
                </w:r>
              </w:del>
            </w:ins>
            <w:del w:id="2038" w:author="Author">
              <w:r w:rsidDel="000A3504">
                <w:rPr>
                  <w:rFonts w:ascii="Calibri" w:hAnsi="Calibri" w:cs="Calibri"/>
                  <w:color w:val="000000"/>
                  <w:sz w:val="22"/>
                  <w:szCs w:val="22"/>
                </w:rPr>
                <w:delText>97.12</w:delText>
              </w:r>
            </w:del>
          </w:p>
        </w:tc>
        <w:tc>
          <w:tcPr>
            <w:tcW w:w="886" w:type="dxa"/>
            <w:vAlign w:val="bottom"/>
          </w:tcPr>
          <w:p w14:paraId="20FA2B02" w14:textId="15A4D65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39" w:author="Author">
              <w:r>
                <w:rPr>
                  <w:rFonts w:ascii="Calibri" w:hAnsi="Calibri" w:cs="Calibri"/>
                  <w:color w:val="000000"/>
                  <w:sz w:val="22"/>
                  <w:szCs w:val="22"/>
                </w:rPr>
                <w:t>6.32</w:t>
              </w:r>
            </w:ins>
            <w:del w:id="2040" w:author="Author">
              <w:r w:rsidDel="005B405D">
                <w:rPr>
                  <w:rFonts w:ascii="Calibri" w:hAnsi="Calibri" w:cs="Calibri"/>
                  <w:color w:val="000000"/>
                  <w:sz w:val="22"/>
                  <w:szCs w:val="22"/>
                </w:rPr>
                <w:delText>6.324</w:delText>
              </w:r>
            </w:del>
          </w:p>
        </w:tc>
        <w:tc>
          <w:tcPr>
            <w:tcW w:w="1240" w:type="dxa"/>
            <w:vAlign w:val="bottom"/>
          </w:tcPr>
          <w:p w14:paraId="3850B216" w14:textId="744D65A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41" w:author="Author">
              <w:r>
                <w:rPr>
                  <w:rFonts w:ascii="Calibri" w:hAnsi="Calibri" w:cs="Calibri"/>
                  <w:color w:val="000000"/>
                  <w:sz w:val="22"/>
                  <w:szCs w:val="22"/>
                </w:rPr>
                <w:t>97.12</w:t>
              </w:r>
              <w:del w:id="2042" w:author="Author">
                <w:r w:rsidDel="00AA05BE">
                  <w:rPr>
                    <w:rFonts w:ascii="Calibri" w:hAnsi="Calibri" w:cs="Calibri"/>
                    <w:color w:val="000000"/>
                    <w:sz w:val="22"/>
                    <w:szCs w:val="22"/>
                  </w:rPr>
                  <w:delText>97.12165</w:delText>
                </w:r>
              </w:del>
            </w:ins>
            <w:del w:id="2043" w:author="Author">
              <w:r w:rsidDel="00AA05BE">
                <w:rPr>
                  <w:rFonts w:ascii="Calibri" w:hAnsi="Calibri" w:cs="Calibri"/>
                  <w:color w:val="000000"/>
                  <w:sz w:val="22"/>
                  <w:szCs w:val="22"/>
                </w:rPr>
                <w:delText>97.13</w:delText>
              </w:r>
            </w:del>
          </w:p>
        </w:tc>
      </w:tr>
      <w:tr w:rsidR="00BC306C" w14:paraId="00A7A40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BC72D26"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531BEAB6" w14:textId="6008140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44" w:author="Author">
              <w:r>
                <w:rPr>
                  <w:rFonts w:ascii="Calibri" w:hAnsi="Calibri" w:cs="Calibri"/>
                  <w:color w:val="000000"/>
                  <w:sz w:val="22"/>
                  <w:szCs w:val="22"/>
                </w:rPr>
                <w:t>6.13</w:t>
              </w:r>
              <w:del w:id="2045" w:author="Author">
                <w:r w:rsidDel="00796308">
                  <w:rPr>
                    <w:rFonts w:ascii="Calibri" w:hAnsi="Calibri" w:cs="Calibri"/>
                    <w:color w:val="000000"/>
                    <w:sz w:val="22"/>
                    <w:szCs w:val="22"/>
                  </w:rPr>
                  <w:delText>6.129994</w:delText>
                </w:r>
              </w:del>
            </w:ins>
            <w:del w:id="2046" w:author="Author">
              <w:r w:rsidDel="00796308">
                <w:rPr>
                  <w:rFonts w:ascii="Calibri" w:hAnsi="Calibri" w:cs="Calibri"/>
                  <w:color w:val="000000"/>
                  <w:sz w:val="22"/>
                  <w:szCs w:val="22"/>
                </w:rPr>
                <w:delText>6.129</w:delText>
              </w:r>
            </w:del>
          </w:p>
        </w:tc>
        <w:tc>
          <w:tcPr>
            <w:tcW w:w="1240" w:type="dxa"/>
            <w:vAlign w:val="bottom"/>
          </w:tcPr>
          <w:p w14:paraId="71083523" w14:textId="0E990CF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47" w:author="Author">
              <w:r>
                <w:rPr>
                  <w:rFonts w:ascii="Calibri" w:hAnsi="Calibri" w:cs="Calibri"/>
                  <w:color w:val="000000"/>
                  <w:sz w:val="22"/>
                  <w:szCs w:val="22"/>
                </w:rPr>
                <w:t>97.30</w:t>
              </w:r>
              <w:del w:id="2048" w:author="Author">
                <w:r w:rsidDel="00797293">
                  <w:rPr>
                    <w:rFonts w:ascii="Calibri" w:hAnsi="Calibri" w:cs="Calibri"/>
                    <w:color w:val="000000"/>
                    <w:sz w:val="22"/>
                    <w:szCs w:val="22"/>
                  </w:rPr>
                  <w:delText>97.29526</w:delText>
                </w:r>
              </w:del>
            </w:ins>
            <w:del w:id="2049" w:author="Author">
              <w:r w:rsidDel="00797293">
                <w:rPr>
                  <w:rFonts w:ascii="Calibri" w:hAnsi="Calibri" w:cs="Calibri"/>
                  <w:color w:val="000000"/>
                  <w:sz w:val="22"/>
                  <w:szCs w:val="22"/>
                </w:rPr>
                <w:delText>97.27</w:delText>
              </w:r>
            </w:del>
          </w:p>
        </w:tc>
        <w:tc>
          <w:tcPr>
            <w:tcW w:w="851" w:type="dxa"/>
            <w:vAlign w:val="bottom"/>
          </w:tcPr>
          <w:p w14:paraId="62EB6491" w14:textId="7534A32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50" w:author="Author">
              <w:r>
                <w:rPr>
                  <w:rFonts w:ascii="Calibri" w:hAnsi="Calibri" w:cs="Calibri"/>
                  <w:color w:val="000000"/>
                  <w:sz w:val="22"/>
                  <w:szCs w:val="22"/>
                </w:rPr>
                <w:t>6.13</w:t>
              </w:r>
            </w:ins>
            <w:del w:id="2051" w:author="Author">
              <w:r w:rsidDel="00D934F4">
                <w:rPr>
                  <w:rFonts w:ascii="Calibri" w:hAnsi="Calibri" w:cs="Calibri"/>
                  <w:color w:val="000000"/>
                  <w:sz w:val="22"/>
                  <w:szCs w:val="22"/>
                </w:rPr>
                <w:delText>6.129</w:delText>
              </w:r>
            </w:del>
          </w:p>
        </w:tc>
        <w:tc>
          <w:tcPr>
            <w:tcW w:w="1240" w:type="dxa"/>
            <w:vAlign w:val="bottom"/>
          </w:tcPr>
          <w:p w14:paraId="7B7DFB65" w14:textId="4C19CAE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52" w:author="Author">
              <w:r>
                <w:rPr>
                  <w:rFonts w:ascii="Calibri" w:hAnsi="Calibri" w:cs="Calibri"/>
                  <w:color w:val="000000"/>
                  <w:sz w:val="22"/>
                  <w:szCs w:val="22"/>
                </w:rPr>
                <w:t>97.29</w:t>
              </w:r>
              <w:del w:id="2053" w:author="Author">
                <w:r w:rsidDel="00A3203E">
                  <w:rPr>
                    <w:rFonts w:ascii="Calibri" w:hAnsi="Calibri" w:cs="Calibri"/>
                    <w:color w:val="000000"/>
                    <w:sz w:val="22"/>
                    <w:szCs w:val="22"/>
                  </w:rPr>
                  <w:delText>97.28877</w:delText>
                </w:r>
              </w:del>
            </w:ins>
            <w:del w:id="2054" w:author="Author">
              <w:r w:rsidDel="00A3203E">
                <w:rPr>
                  <w:rFonts w:ascii="Calibri" w:hAnsi="Calibri" w:cs="Calibri"/>
                  <w:color w:val="000000"/>
                  <w:sz w:val="22"/>
                  <w:szCs w:val="22"/>
                </w:rPr>
                <w:delText>97.28</w:delText>
              </w:r>
            </w:del>
          </w:p>
        </w:tc>
        <w:tc>
          <w:tcPr>
            <w:tcW w:w="886" w:type="dxa"/>
            <w:vAlign w:val="bottom"/>
          </w:tcPr>
          <w:p w14:paraId="2B224109" w14:textId="1DF0938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55" w:author="Author">
              <w:r>
                <w:rPr>
                  <w:rFonts w:ascii="Calibri" w:hAnsi="Calibri" w:cs="Calibri"/>
                  <w:color w:val="000000"/>
                  <w:sz w:val="22"/>
                  <w:szCs w:val="22"/>
                </w:rPr>
                <w:t>6.13</w:t>
              </w:r>
            </w:ins>
            <w:del w:id="2056" w:author="Author">
              <w:r w:rsidDel="00B278BC">
                <w:rPr>
                  <w:rFonts w:ascii="Calibri" w:hAnsi="Calibri" w:cs="Calibri"/>
                  <w:color w:val="000000"/>
                  <w:sz w:val="22"/>
                  <w:szCs w:val="22"/>
                </w:rPr>
                <w:delText>6.129</w:delText>
              </w:r>
            </w:del>
          </w:p>
        </w:tc>
        <w:tc>
          <w:tcPr>
            <w:tcW w:w="1240" w:type="dxa"/>
            <w:vAlign w:val="bottom"/>
          </w:tcPr>
          <w:p w14:paraId="5C25CD1C" w14:textId="4C5B557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57" w:author="Author">
              <w:r>
                <w:rPr>
                  <w:rFonts w:ascii="Calibri" w:hAnsi="Calibri" w:cs="Calibri"/>
                  <w:color w:val="000000"/>
                  <w:sz w:val="22"/>
                  <w:szCs w:val="22"/>
                </w:rPr>
                <w:t>97.28</w:t>
              </w:r>
              <w:del w:id="2058" w:author="Author">
                <w:r w:rsidDel="000A3504">
                  <w:rPr>
                    <w:rFonts w:ascii="Calibri" w:hAnsi="Calibri" w:cs="Calibri"/>
                    <w:color w:val="000000"/>
                    <w:sz w:val="22"/>
                    <w:szCs w:val="22"/>
                  </w:rPr>
                  <w:delText>97.27968</w:delText>
                </w:r>
              </w:del>
            </w:ins>
            <w:del w:id="2059" w:author="Author">
              <w:r w:rsidDel="000A3504">
                <w:rPr>
                  <w:rFonts w:ascii="Calibri" w:hAnsi="Calibri" w:cs="Calibri"/>
                  <w:color w:val="000000"/>
                  <w:sz w:val="22"/>
                  <w:szCs w:val="22"/>
                </w:rPr>
                <w:delText>97.28</w:delText>
              </w:r>
            </w:del>
          </w:p>
        </w:tc>
        <w:tc>
          <w:tcPr>
            <w:tcW w:w="886" w:type="dxa"/>
            <w:vAlign w:val="bottom"/>
          </w:tcPr>
          <w:p w14:paraId="313A9905" w14:textId="0214BD8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60" w:author="Author">
              <w:r>
                <w:rPr>
                  <w:rFonts w:ascii="Calibri" w:hAnsi="Calibri" w:cs="Calibri"/>
                  <w:color w:val="000000"/>
                  <w:sz w:val="22"/>
                  <w:szCs w:val="22"/>
                </w:rPr>
                <w:t>6.13</w:t>
              </w:r>
            </w:ins>
            <w:del w:id="2061" w:author="Author">
              <w:r w:rsidDel="005B405D">
                <w:rPr>
                  <w:rFonts w:ascii="Calibri" w:hAnsi="Calibri" w:cs="Calibri"/>
                  <w:color w:val="000000"/>
                  <w:sz w:val="22"/>
                  <w:szCs w:val="22"/>
                </w:rPr>
                <w:delText>6.130</w:delText>
              </w:r>
            </w:del>
          </w:p>
        </w:tc>
        <w:tc>
          <w:tcPr>
            <w:tcW w:w="1240" w:type="dxa"/>
            <w:vAlign w:val="bottom"/>
          </w:tcPr>
          <w:p w14:paraId="300D133C" w14:textId="51643B6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62" w:author="Author">
              <w:r>
                <w:rPr>
                  <w:rFonts w:ascii="Calibri" w:hAnsi="Calibri" w:cs="Calibri"/>
                  <w:color w:val="000000"/>
                  <w:sz w:val="22"/>
                  <w:szCs w:val="22"/>
                </w:rPr>
                <w:t>97.28</w:t>
              </w:r>
              <w:del w:id="2063" w:author="Author">
                <w:r w:rsidDel="00AA05BE">
                  <w:rPr>
                    <w:rFonts w:ascii="Calibri" w:hAnsi="Calibri" w:cs="Calibri"/>
                    <w:color w:val="000000"/>
                    <w:sz w:val="22"/>
                    <w:szCs w:val="22"/>
                  </w:rPr>
                  <w:delText>97.28157</w:delText>
                </w:r>
              </w:del>
            </w:ins>
            <w:del w:id="2064" w:author="Author">
              <w:r w:rsidDel="00AA05BE">
                <w:rPr>
                  <w:rFonts w:ascii="Calibri" w:hAnsi="Calibri" w:cs="Calibri"/>
                  <w:color w:val="000000"/>
                  <w:sz w:val="22"/>
                  <w:szCs w:val="22"/>
                </w:rPr>
                <w:delText>97.30</w:delText>
              </w:r>
            </w:del>
          </w:p>
        </w:tc>
      </w:tr>
      <w:tr w:rsidR="00BC306C" w14:paraId="115A009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4CD2CC"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303FBAAC" w14:textId="30F5B0A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65" w:author="Author">
              <w:r>
                <w:rPr>
                  <w:rFonts w:ascii="Calibri" w:hAnsi="Calibri" w:cs="Calibri"/>
                  <w:color w:val="000000"/>
                  <w:sz w:val="22"/>
                  <w:szCs w:val="22"/>
                </w:rPr>
                <w:t>5.95</w:t>
              </w:r>
              <w:del w:id="2066" w:author="Author">
                <w:r w:rsidDel="00796308">
                  <w:rPr>
                    <w:rFonts w:ascii="Calibri" w:hAnsi="Calibri" w:cs="Calibri"/>
                    <w:color w:val="000000"/>
                    <w:sz w:val="22"/>
                    <w:szCs w:val="22"/>
                  </w:rPr>
                  <w:delText>5.946473</w:delText>
                </w:r>
              </w:del>
            </w:ins>
            <w:del w:id="2067" w:author="Author">
              <w:r w:rsidDel="00796308">
                <w:rPr>
                  <w:rFonts w:ascii="Calibri" w:hAnsi="Calibri" w:cs="Calibri"/>
                  <w:color w:val="000000"/>
                  <w:sz w:val="22"/>
                  <w:szCs w:val="22"/>
                </w:rPr>
                <w:delText>5.945</w:delText>
              </w:r>
            </w:del>
          </w:p>
        </w:tc>
        <w:tc>
          <w:tcPr>
            <w:tcW w:w="1240" w:type="dxa"/>
            <w:vAlign w:val="bottom"/>
          </w:tcPr>
          <w:p w14:paraId="17E92045" w14:textId="41B9B344"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68" w:author="Author">
              <w:r>
                <w:rPr>
                  <w:rFonts w:ascii="Calibri" w:hAnsi="Calibri" w:cs="Calibri"/>
                  <w:color w:val="000000"/>
                  <w:sz w:val="22"/>
                  <w:szCs w:val="22"/>
                </w:rPr>
                <w:t>97.43</w:t>
              </w:r>
              <w:del w:id="2069" w:author="Author">
                <w:r w:rsidDel="00797293">
                  <w:rPr>
                    <w:rFonts w:ascii="Calibri" w:hAnsi="Calibri" w:cs="Calibri"/>
                    <w:color w:val="000000"/>
                    <w:sz w:val="22"/>
                    <w:szCs w:val="22"/>
                  </w:rPr>
                  <w:delText>97.42701</w:delText>
                </w:r>
              </w:del>
            </w:ins>
            <w:del w:id="2070" w:author="Author">
              <w:r w:rsidDel="00797293">
                <w:rPr>
                  <w:rFonts w:ascii="Calibri" w:hAnsi="Calibri" w:cs="Calibri"/>
                  <w:color w:val="000000"/>
                  <w:sz w:val="22"/>
                  <w:szCs w:val="22"/>
                </w:rPr>
                <w:delText>97.41</w:delText>
              </w:r>
            </w:del>
          </w:p>
        </w:tc>
        <w:tc>
          <w:tcPr>
            <w:tcW w:w="851" w:type="dxa"/>
            <w:vAlign w:val="bottom"/>
          </w:tcPr>
          <w:p w14:paraId="6587AAFD" w14:textId="496FEE5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71" w:author="Author">
              <w:r>
                <w:rPr>
                  <w:rFonts w:ascii="Calibri" w:hAnsi="Calibri" w:cs="Calibri"/>
                  <w:color w:val="000000"/>
                  <w:sz w:val="22"/>
                  <w:szCs w:val="22"/>
                </w:rPr>
                <w:t>5.95</w:t>
              </w:r>
            </w:ins>
            <w:del w:id="2072" w:author="Author">
              <w:r w:rsidDel="00D934F4">
                <w:rPr>
                  <w:rFonts w:ascii="Calibri" w:hAnsi="Calibri" w:cs="Calibri"/>
                  <w:color w:val="000000"/>
                  <w:sz w:val="22"/>
                  <w:szCs w:val="22"/>
                </w:rPr>
                <w:delText>5.945</w:delText>
              </w:r>
            </w:del>
          </w:p>
        </w:tc>
        <w:tc>
          <w:tcPr>
            <w:tcW w:w="1240" w:type="dxa"/>
            <w:vAlign w:val="bottom"/>
          </w:tcPr>
          <w:p w14:paraId="20B7A765" w14:textId="48F84D9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73" w:author="Author">
              <w:r>
                <w:rPr>
                  <w:rFonts w:ascii="Calibri" w:hAnsi="Calibri" w:cs="Calibri"/>
                  <w:color w:val="000000"/>
                  <w:sz w:val="22"/>
                  <w:szCs w:val="22"/>
                </w:rPr>
                <w:t>97.42</w:t>
              </w:r>
              <w:del w:id="2074" w:author="Author">
                <w:r w:rsidDel="00A3203E">
                  <w:rPr>
                    <w:rFonts w:ascii="Calibri" w:hAnsi="Calibri" w:cs="Calibri"/>
                    <w:color w:val="000000"/>
                    <w:sz w:val="22"/>
                    <w:szCs w:val="22"/>
                  </w:rPr>
                  <w:delText>97.42493</w:delText>
                </w:r>
              </w:del>
            </w:ins>
            <w:del w:id="2075" w:author="Author">
              <w:r w:rsidDel="00A3203E">
                <w:rPr>
                  <w:rFonts w:ascii="Calibri" w:hAnsi="Calibri" w:cs="Calibri"/>
                  <w:color w:val="000000"/>
                  <w:sz w:val="22"/>
                  <w:szCs w:val="22"/>
                </w:rPr>
                <w:delText>97.41</w:delText>
              </w:r>
            </w:del>
          </w:p>
        </w:tc>
        <w:tc>
          <w:tcPr>
            <w:tcW w:w="886" w:type="dxa"/>
            <w:vAlign w:val="bottom"/>
          </w:tcPr>
          <w:p w14:paraId="409D8E5B" w14:textId="305ADC4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76" w:author="Author">
              <w:r>
                <w:rPr>
                  <w:rFonts w:ascii="Calibri" w:hAnsi="Calibri" w:cs="Calibri"/>
                  <w:color w:val="000000"/>
                  <w:sz w:val="22"/>
                  <w:szCs w:val="22"/>
                </w:rPr>
                <w:t>5.95</w:t>
              </w:r>
            </w:ins>
            <w:del w:id="2077" w:author="Author">
              <w:r w:rsidDel="00B278BC">
                <w:rPr>
                  <w:rFonts w:ascii="Calibri" w:hAnsi="Calibri" w:cs="Calibri"/>
                  <w:color w:val="000000"/>
                  <w:sz w:val="22"/>
                  <w:szCs w:val="22"/>
                </w:rPr>
                <w:delText>5.946</w:delText>
              </w:r>
            </w:del>
          </w:p>
        </w:tc>
        <w:tc>
          <w:tcPr>
            <w:tcW w:w="1240" w:type="dxa"/>
            <w:vAlign w:val="bottom"/>
          </w:tcPr>
          <w:p w14:paraId="776B0987" w14:textId="1F175EC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78" w:author="Author">
              <w:r>
                <w:rPr>
                  <w:rFonts w:ascii="Calibri" w:hAnsi="Calibri" w:cs="Calibri"/>
                  <w:color w:val="000000"/>
                  <w:sz w:val="22"/>
                  <w:szCs w:val="22"/>
                </w:rPr>
                <w:t>97.41</w:t>
              </w:r>
              <w:del w:id="2079" w:author="Author">
                <w:r w:rsidDel="000A3504">
                  <w:rPr>
                    <w:rFonts w:ascii="Calibri" w:hAnsi="Calibri" w:cs="Calibri"/>
                    <w:color w:val="000000"/>
                    <w:sz w:val="22"/>
                    <w:szCs w:val="22"/>
                  </w:rPr>
                  <w:delText>97.41166</w:delText>
                </w:r>
              </w:del>
            </w:ins>
            <w:del w:id="2080" w:author="Author">
              <w:r w:rsidDel="000A3504">
                <w:rPr>
                  <w:rFonts w:ascii="Calibri" w:hAnsi="Calibri" w:cs="Calibri"/>
                  <w:color w:val="000000"/>
                  <w:sz w:val="22"/>
                  <w:szCs w:val="22"/>
                </w:rPr>
                <w:delText>97.43</w:delText>
              </w:r>
            </w:del>
          </w:p>
        </w:tc>
        <w:tc>
          <w:tcPr>
            <w:tcW w:w="886" w:type="dxa"/>
            <w:vAlign w:val="bottom"/>
          </w:tcPr>
          <w:p w14:paraId="60598364" w14:textId="5A3A90D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81" w:author="Author">
              <w:r>
                <w:rPr>
                  <w:rFonts w:ascii="Calibri" w:hAnsi="Calibri" w:cs="Calibri"/>
                  <w:color w:val="000000"/>
                  <w:sz w:val="22"/>
                  <w:szCs w:val="22"/>
                </w:rPr>
                <w:t>5.95</w:t>
              </w:r>
            </w:ins>
            <w:del w:id="2082" w:author="Author">
              <w:r w:rsidDel="005B405D">
                <w:rPr>
                  <w:rFonts w:ascii="Calibri" w:hAnsi="Calibri" w:cs="Calibri"/>
                  <w:color w:val="000000"/>
                  <w:sz w:val="22"/>
                  <w:szCs w:val="22"/>
                </w:rPr>
                <w:delText>5.946</w:delText>
              </w:r>
            </w:del>
          </w:p>
        </w:tc>
        <w:tc>
          <w:tcPr>
            <w:tcW w:w="1240" w:type="dxa"/>
            <w:vAlign w:val="bottom"/>
          </w:tcPr>
          <w:p w14:paraId="65127D33" w14:textId="0F27495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083" w:author="Author">
              <w:r>
                <w:rPr>
                  <w:rFonts w:ascii="Calibri" w:hAnsi="Calibri" w:cs="Calibri"/>
                  <w:color w:val="000000"/>
                  <w:sz w:val="22"/>
                  <w:szCs w:val="22"/>
                </w:rPr>
                <w:t>97.42</w:t>
              </w:r>
              <w:del w:id="2084" w:author="Author">
                <w:r w:rsidDel="00AA05BE">
                  <w:rPr>
                    <w:rFonts w:ascii="Calibri" w:hAnsi="Calibri" w:cs="Calibri"/>
                    <w:color w:val="000000"/>
                    <w:sz w:val="22"/>
                    <w:szCs w:val="22"/>
                  </w:rPr>
                  <w:delText>97.42177</w:delText>
                </w:r>
              </w:del>
            </w:ins>
            <w:del w:id="2085" w:author="Author">
              <w:r w:rsidDel="00AA05BE">
                <w:rPr>
                  <w:rFonts w:ascii="Calibri" w:hAnsi="Calibri" w:cs="Calibri"/>
                  <w:color w:val="000000"/>
                  <w:sz w:val="22"/>
                  <w:szCs w:val="22"/>
                </w:rPr>
                <w:delText>97.42</w:delText>
              </w:r>
            </w:del>
          </w:p>
        </w:tc>
      </w:tr>
      <w:tr w:rsidR="00BC306C" w14:paraId="552B296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D6873D"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50F00D4" w14:textId="5C86DB8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86" w:author="Author">
              <w:r>
                <w:rPr>
                  <w:rFonts w:ascii="Calibri" w:hAnsi="Calibri" w:cs="Calibri"/>
                  <w:color w:val="000000"/>
                  <w:sz w:val="22"/>
                  <w:szCs w:val="22"/>
                </w:rPr>
                <w:t>5.64</w:t>
              </w:r>
              <w:del w:id="2087" w:author="Author">
                <w:r w:rsidDel="00796308">
                  <w:rPr>
                    <w:rFonts w:ascii="Calibri" w:hAnsi="Calibri" w:cs="Calibri"/>
                    <w:color w:val="000000"/>
                    <w:sz w:val="22"/>
                    <w:szCs w:val="22"/>
                  </w:rPr>
                  <w:delText>5.641139</w:delText>
                </w:r>
              </w:del>
            </w:ins>
            <w:del w:id="2088" w:author="Author">
              <w:r w:rsidDel="00796308">
                <w:rPr>
                  <w:rFonts w:ascii="Calibri" w:hAnsi="Calibri" w:cs="Calibri"/>
                  <w:color w:val="000000"/>
                  <w:sz w:val="22"/>
                  <w:szCs w:val="22"/>
                </w:rPr>
                <w:delText>5.774</w:delText>
              </w:r>
            </w:del>
          </w:p>
        </w:tc>
        <w:tc>
          <w:tcPr>
            <w:tcW w:w="1240" w:type="dxa"/>
            <w:vAlign w:val="bottom"/>
          </w:tcPr>
          <w:p w14:paraId="5B9FC4C4" w14:textId="293E30C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89" w:author="Author">
              <w:r>
                <w:rPr>
                  <w:rFonts w:ascii="Calibri" w:hAnsi="Calibri" w:cs="Calibri"/>
                  <w:color w:val="000000"/>
                  <w:sz w:val="22"/>
                  <w:szCs w:val="22"/>
                </w:rPr>
                <w:t>95.31</w:t>
              </w:r>
              <w:del w:id="2090" w:author="Author">
                <w:r w:rsidDel="00797293">
                  <w:rPr>
                    <w:rFonts w:ascii="Calibri" w:hAnsi="Calibri" w:cs="Calibri"/>
                    <w:color w:val="000000"/>
                    <w:sz w:val="22"/>
                    <w:szCs w:val="22"/>
                  </w:rPr>
                  <w:delText>95.31268</w:delText>
                </w:r>
              </w:del>
            </w:ins>
            <w:del w:id="2091" w:author="Author">
              <w:r w:rsidDel="00797293">
                <w:rPr>
                  <w:rFonts w:ascii="Calibri" w:hAnsi="Calibri" w:cs="Calibri"/>
                  <w:color w:val="000000"/>
                  <w:sz w:val="22"/>
                  <w:szCs w:val="22"/>
                </w:rPr>
                <w:delText>97.55</w:delText>
              </w:r>
            </w:del>
          </w:p>
        </w:tc>
        <w:tc>
          <w:tcPr>
            <w:tcW w:w="851" w:type="dxa"/>
            <w:vAlign w:val="bottom"/>
          </w:tcPr>
          <w:p w14:paraId="1B4C87DE" w14:textId="2F5DF090"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92" w:author="Author">
              <w:r>
                <w:rPr>
                  <w:rFonts w:ascii="Calibri" w:hAnsi="Calibri" w:cs="Calibri"/>
                  <w:color w:val="000000"/>
                  <w:sz w:val="22"/>
                  <w:szCs w:val="22"/>
                </w:rPr>
                <w:t>5.64</w:t>
              </w:r>
            </w:ins>
            <w:del w:id="2093" w:author="Author">
              <w:r w:rsidDel="00D934F4">
                <w:rPr>
                  <w:rFonts w:ascii="Calibri" w:hAnsi="Calibri" w:cs="Calibri"/>
                  <w:color w:val="000000"/>
                  <w:sz w:val="22"/>
                  <w:szCs w:val="22"/>
                </w:rPr>
                <w:delText>5.773</w:delText>
              </w:r>
            </w:del>
          </w:p>
        </w:tc>
        <w:tc>
          <w:tcPr>
            <w:tcW w:w="1240" w:type="dxa"/>
            <w:vAlign w:val="bottom"/>
          </w:tcPr>
          <w:p w14:paraId="6205225E" w14:textId="16756C2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94" w:author="Author">
              <w:r>
                <w:rPr>
                  <w:rFonts w:ascii="Calibri" w:hAnsi="Calibri" w:cs="Calibri"/>
                  <w:color w:val="000000"/>
                  <w:sz w:val="22"/>
                  <w:szCs w:val="22"/>
                </w:rPr>
                <w:t>95.31</w:t>
              </w:r>
              <w:del w:id="2095" w:author="Author">
                <w:r w:rsidDel="00A3203E">
                  <w:rPr>
                    <w:rFonts w:ascii="Calibri" w:hAnsi="Calibri" w:cs="Calibri"/>
                    <w:color w:val="000000"/>
                    <w:sz w:val="22"/>
                    <w:szCs w:val="22"/>
                  </w:rPr>
                  <w:delText>95.30843</w:delText>
                </w:r>
              </w:del>
            </w:ins>
            <w:del w:id="2096" w:author="Author">
              <w:r w:rsidDel="00A3203E">
                <w:rPr>
                  <w:rFonts w:ascii="Calibri" w:hAnsi="Calibri" w:cs="Calibri"/>
                  <w:color w:val="000000"/>
                  <w:sz w:val="22"/>
                  <w:szCs w:val="22"/>
                </w:rPr>
                <w:delText>97.55</w:delText>
              </w:r>
            </w:del>
          </w:p>
        </w:tc>
        <w:tc>
          <w:tcPr>
            <w:tcW w:w="886" w:type="dxa"/>
            <w:vAlign w:val="bottom"/>
          </w:tcPr>
          <w:p w14:paraId="7A045E5D" w14:textId="402F3F3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97" w:author="Author">
              <w:r>
                <w:rPr>
                  <w:rFonts w:ascii="Calibri" w:hAnsi="Calibri" w:cs="Calibri"/>
                  <w:color w:val="000000"/>
                  <w:sz w:val="22"/>
                  <w:szCs w:val="22"/>
                </w:rPr>
                <w:t>5.64</w:t>
              </w:r>
            </w:ins>
            <w:del w:id="2098" w:author="Author">
              <w:r w:rsidDel="00B278BC">
                <w:rPr>
                  <w:rFonts w:ascii="Calibri" w:hAnsi="Calibri" w:cs="Calibri"/>
                  <w:color w:val="000000"/>
                  <w:sz w:val="22"/>
                  <w:szCs w:val="22"/>
                </w:rPr>
                <w:delText>5.774</w:delText>
              </w:r>
            </w:del>
          </w:p>
        </w:tc>
        <w:tc>
          <w:tcPr>
            <w:tcW w:w="1240" w:type="dxa"/>
            <w:vAlign w:val="bottom"/>
          </w:tcPr>
          <w:p w14:paraId="14A51D69" w14:textId="1CB5CF6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099" w:author="Author">
              <w:r>
                <w:rPr>
                  <w:rFonts w:ascii="Calibri" w:hAnsi="Calibri" w:cs="Calibri"/>
                  <w:color w:val="000000"/>
                  <w:sz w:val="22"/>
                  <w:szCs w:val="22"/>
                </w:rPr>
                <w:t>95.27</w:t>
              </w:r>
              <w:del w:id="2100" w:author="Author">
                <w:r w:rsidDel="000A3504">
                  <w:rPr>
                    <w:rFonts w:ascii="Calibri" w:hAnsi="Calibri" w:cs="Calibri"/>
                    <w:color w:val="000000"/>
                    <w:sz w:val="22"/>
                    <w:szCs w:val="22"/>
                  </w:rPr>
                  <w:delText>95.26862</w:delText>
                </w:r>
              </w:del>
            </w:ins>
            <w:del w:id="2101" w:author="Author">
              <w:r w:rsidDel="000A3504">
                <w:rPr>
                  <w:rFonts w:ascii="Calibri" w:hAnsi="Calibri" w:cs="Calibri"/>
                  <w:color w:val="000000"/>
                  <w:sz w:val="22"/>
                  <w:szCs w:val="22"/>
                </w:rPr>
                <w:delText>97.55</w:delText>
              </w:r>
            </w:del>
          </w:p>
        </w:tc>
        <w:tc>
          <w:tcPr>
            <w:tcW w:w="886" w:type="dxa"/>
            <w:vAlign w:val="bottom"/>
          </w:tcPr>
          <w:p w14:paraId="1D65EFEE" w14:textId="5C9609EB"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02" w:author="Author">
              <w:r>
                <w:rPr>
                  <w:rFonts w:ascii="Calibri" w:hAnsi="Calibri" w:cs="Calibri"/>
                  <w:color w:val="000000"/>
                  <w:sz w:val="22"/>
                  <w:szCs w:val="22"/>
                </w:rPr>
                <w:t>5.63</w:t>
              </w:r>
            </w:ins>
            <w:del w:id="2103" w:author="Author">
              <w:r w:rsidDel="005B405D">
                <w:rPr>
                  <w:rFonts w:ascii="Calibri" w:hAnsi="Calibri" w:cs="Calibri"/>
                  <w:color w:val="000000"/>
                  <w:sz w:val="22"/>
                  <w:szCs w:val="22"/>
                </w:rPr>
                <w:delText>5.774</w:delText>
              </w:r>
            </w:del>
          </w:p>
        </w:tc>
        <w:tc>
          <w:tcPr>
            <w:tcW w:w="1240" w:type="dxa"/>
            <w:vAlign w:val="bottom"/>
          </w:tcPr>
          <w:p w14:paraId="6AB24C6F" w14:textId="57F78EE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04" w:author="Author">
              <w:r>
                <w:rPr>
                  <w:rFonts w:ascii="Calibri" w:hAnsi="Calibri" w:cs="Calibri"/>
                  <w:color w:val="000000"/>
                  <w:sz w:val="22"/>
                  <w:szCs w:val="22"/>
                </w:rPr>
                <w:t>95.08</w:t>
              </w:r>
              <w:del w:id="2105" w:author="Author">
                <w:r w:rsidDel="00AA05BE">
                  <w:rPr>
                    <w:rFonts w:ascii="Calibri" w:hAnsi="Calibri" w:cs="Calibri"/>
                    <w:color w:val="000000"/>
                    <w:sz w:val="22"/>
                    <w:szCs w:val="22"/>
                  </w:rPr>
                  <w:delText>95.08214</w:delText>
                </w:r>
              </w:del>
            </w:ins>
            <w:del w:id="2106" w:author="Author">
              <w:r w:rsidDel="00AA05BE">
                <w:rPr>
                  <w:rFonts w:ascii="Calibri" w:hAnsi="Calibri" w:cs="Calibri"/>
                  <w:color w:val="000000"/>
                  <w:sz w:val="22"/>
                  <w:szCs w:val="22"/>
                </w:rPr>
                <w:delText>97.55</w:delText>
              </w:r>
            </w:del>
          </w:p>
        </w:tc>
      </w:tr>
      <w:tr w:rsidR="00BC306C" w14:paraId="210A353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DFF72F"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721AAAB3" w14:textId="3CA069E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07" w:author="Author">
              <w:r>
                <w:rPr>
                  <w:rFonts w:ascii="Calibri" w:hAnsi="Calibri" w:cs="Calibri"/>
                  <w:color w:val="000000"/>
                  <w:sz w:val="22"/>
                  <w:szCs w:val="22"/>
                </w:rPr>
                <w:t>5.50</w:t>
              </w:r>
              <w:del w:id="2108" w:author="Author">
                <w:r w:rsidDel="00796308">
                  <w:rPr>
                    <w:rFonts w:ascii="Calibri" w:hAnsi="Calibri" w:cs="Calibri"/>
                    <w:color w:val="000000"/>
                    <w:sz w:val="22"/>
                    <w:szCs w:val="22"/>
                  </w:rPr>
                  <w:delText>5.498752</w:delText>
                </w:r>
              </w:del>
            </w:ins>
            <w:del w:id="2109" w:author="Author">
              <w:r w:rsidDel="00796308">
                <w:rPr>
                  <w:rFonts w:ascii="Calibri" w:hAnsi="Calibri" w:cs="Calibri"/>
                  <w:color w:val="000000"/>
                  <w:sz w:val="22"/>
                  <w:szCs w:val="22"/>
                </w:rPr>
                <w:delText>5.612</w:delText>
              </w:r>
            </w:del>
          </w:p>
        </w:tc>
        <w:tc>
          <w:tcPr>
            <w:tcW w:w="1240" w:type="dxa"/>
            <w:vAlign w:val="bottom"/>
          </w:tcPr>
          <w:p w14:paraId="04139323" w14:textId="7BF9FA8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10" w:author="Author">
              <w:r>
                <w:rPr>
                  <w:rFonts w:ascii="Calibri" w:hAnsi="Calibri" w:cs="Calibri"/>
                  <w:color w:val="000000"/>
                  <w:sz w:val="22"/>
                  <w:szCs w:val="22"/>
                </w:rPr>
                <w:t>95.72</w:t>
              </w:r>
              <w:del w:id="2111" w:author="Author">
                <w:r w:rsidDel="00797293">
                  <w:rPr>
                    <w:rFonts w:ascii="Calibri" w:hAnsi="Calibri" w:cs="Calibri"/>
                    <w:color w:val="000000"/>
                    <w:sz w:val="22"/>
                    <w:szCs w:val="22"/>
                  </w:rPr>
                  <w:delText>95.72227</w:delText>
                </w:r>
              </w:del>
            </w:ins>
            <w:del w:id="2112" w:author="Author">
              <w:r w:rsidDel="00797293">
                <w:rPr>
                  <w:rFonts w:ascii="Calibri" w:hAnsi="Calibri" w:cs="Calibri"/>
                  <w:color w:val="000000"/>
                  <w:sz w:val="22"/>
                  <w:szCs w:val="22"/>
                </w:rPr>
                <w:delText>97.69</w:delText>
              </w:r>
            </w:del>
          </w:p>
        </w:tc>
        <w:tc>
          <w:tcPr>
            <w:tcW w:w="851" w:type="dxa"/>
            <w:vAlign w:val="bottom"/>
          </w:tcPr>
          <w:p w14:paraId="7E004DCC" w14:textId="2990013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13" w:author="Author">
              <w:r>
                <w:rPr>
                  <w:rFonts w:ascii="Calibri" w:hAnsi="Calibri" w:cs="Calibri"/>
                  <w:color w:val="000000"/>
                  <w:sz w:val="22"/>
                  <w:szCs w:val="22"/>
                </w:rPr>
                <w:t>5.50</w:t>
              </w:r>
            </w:ins>
            <w:del w:id="2114" w:author="Author">
              <w:r w:rsidDel="00D934F4">
                <w:rPr>
                  <w:rFonts w:ascii="Calibri" w:hAnsi="Calibri" w:cs="Calibri"/>
                  <w:color w:val="000000"/>
                  <w:sz w:val="22"/>
                  <w:szCs w:val="22"/>
                </w:rPr>
                <w:delText>5.613</w:delText>
              </w:r>
            </w:del>
          </w:p>
        </w:tc>
        <w:tc>
          <w:tcPr>
            <w:tcW w:w="1240" w:type="dxa"/>
            <w:vAlign w:val="bottom"/>
          </w:tcPr>
          <w:p w14:paraId="6CB59221" w14:textId="1F5498D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15" w:author="Author">
              <w:r>
                <w:rPr>
                  <w:rFonts w:ascii="Calibri" w:hAnsi="Calibri" w:cs="Calibri"/>
                  <w:color w:val="000000"/>
                  <w:sz w:val="22"/>
                  <w:szCs w:val="22"/>
                </w:rPr>
                <w:t>95.70</w:t>
              </w:r>
              <w:del w:id="2116" w:author="Author">
                <w:r w:rsidDel="00A3203E">
                  <w:rPr>
                    <w:rFonts w:ascii="Calibri" w:hAnsi="Calibri" w:cs="Calibri"/>
                    <w:color w:val="000000"/>
                    <w:sz w:val="22"/>
                    <w:szCs w:val="22"/>
                  </w:rPr>
                  <w:delText>95.70121</w:delText>
                </w:r>
              </w:del>
            </w:ins>
            <w:del w:id="2117" w:author="Author">
              <w:r w:rsidDel="00A3203E">
                <w:rPr>
                  <w:rFonts w:ascii="Calibri" w:hAnsi="Calibri" w:cs="Calibri"/>
                  <w:color w:val="000000"/>
                  <w:sz w:val="22"/>
                  <w:szCs w:val="22"/>
                </w:rPr>
                <w:delText>97.70</w:delText>
              </w:r>
            </w:del>
          </w:p>
        </w:tc>
        <w:tc>
          <w:tcPr>
            <w:tcW w:w="886" w:type="dxa"/>
            <w:vAlign w:val="bottom"/>
          </w:tcPr>
          <w:p w14:paraId="0CB3E21E" w14:textId="7A2EF32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18" w:author="Author">
              <w:r>
                <w:rPr>
                  <w:rFonts w:ascii="Calibri" w:hAnsi="Calibri" w:cs="Calibri"/>
                  <w:color w:val="000000"/>
                  <w:sz w:val="22"/>
                  <w:szCs w:val="22"/>
                </w:rPr>
                <w:t>5.50</w:t>
              </w:r>
            </w:ins>
            <w:del w:id="2119" w:author="Author">
              <w:r w:rsidDel="00B278BC">
                <w:rPr>
                  <w:rFonts w:ascii="Calibri" w:hAnsi="Calibri" w:cs="Calibri"/>
                  <w:color w:val="000000"/>
                  <w:sz w:val="22"/>
                  <w:szCs w:val="22"/>
                </w:rPr>
                <w:delText>5.612</w:delText>
              </w:r>
            </w:del>
          </w:p>
        </w:tc>
        <w:tc>
          <w:tcPr>
            <w:tcW w:w="1240" w:type="dxa"/>
            <w:vAlign w:val="bottom"/>
          </w:tcPr>
          <w:p w14:paraId="6BF6628D" w14:textId="4D686C9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20" w:author="Author">
              <w:r>
                <w:rPr>
                  <w:rFonts w:ascii="Calibri" w:hAnsi="Calibri" w:cs="Calibri"/>
                  <w:color w:val="000000"/>
                  <w:sz w:val="22"/>
                  <w:szCs w:val="22"/>
                </w:rPr>
                <w:t>95.68</w:t>
              </w:r>
              <w:del w:id="2121" w:author="Author">
                <w:r w:rsidDel="000A3504">
                  <w:rPr>
                    <w:rFonts w:ascii="Calibri" w:hAnsi="Calibri" w:cs="Calibri"/>
                    <w:color w:val="000000"/>
                    <w:sz w:val="22"/>
                    <w:szCs w:val="22"/>
                  </w:rPr>
                  <w:delText>95.68398</w:delText>
                </w:r>
              </w:del>
            </w:ins>
            <w:del w:id="2122" w:author="Author">
              <w:r w:rsidDel="000A3504">
                <w:rPr>
                  <w:rFonts w:ascii="Calibri" w:hAnsi="Calibri" w:cs="Calibri"/>
                  <w:color w:val="000000"/>
                  <w:sz w:val="22"/>
                  <w:szCs w:val="22"/>
                </w:rPr>
                <w:delText>97.69</w:delText>
              </w:r>
            </w:del>
          </w:p>
        </w:tc>
        <w:tc>
          <w:tcPr>
            <w:tcW w:w="886" w:type="dxa"/>
            <w:vAlign w:val="bottom"/>
          </w:tcPr>
          <w:p w14:paraId="662FAA44" w14:textId="4E6E85A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23" w:author="Author">
              <w:r>
                <w:rPr>
                  <w:rFonts w:ascii="Calibri" w:hAnsi="Calibri" w:cs="Calibri"/>
                  <w:color w:val="000000"/>
                  <w:sz w:val="22"/>
                  <w:szCs w:val="22"/>
                </w:rPr>
                <w:t>5.48</w:t>
              </w:r>
            </w:ins>
            <w:del w:id="2124" w:author="Author">
              <w:r w:rsidDel="005B405D">
                <w:rPr>
                  <w:rFonts w:ascii="Calibri" w:hAnsi="Calibri" w:cs="Calibri"/>
                  <w:color w:val="000000"/>
                  <w:sz w:val="22"/>
                  <w:szCs w:val="22"/>
                </w:rPr>
                <w:delText>5.613</w:delText>
              </w:r>
            </w:del>
          </w:p>
        </w:tc>
        <w:tc>
          <w:tcPr>
            <w:tcW w:w="1240" w:type="dxa"/>
            <w:vAlign w:val="bottom"/>
          </w:tcPr>
          <w:p w14:paraId="4DA3D409" w14:textId="6CCFDF1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25" w:author="Author">
              <w:r>
                <w:rPr>
                  <w:rFonts w:ascii="Calibri" w:hAnsi="Calibri" w:cs="Calibri"/>
                  <w:color w:val="000000"/>
                  <w:sz w:val="22"/>
                  <w:szCs w:val="22"/>
                </w:rPr>
                <w:t>95.42</w:t>
              </w:r>
              <w:del w:id="2126" w:author="Author">
                <w:r w:rsidDel="00AA05BE">
                  <w:rPr>
                    <w:rFonts w:ascii="Calibri" w:hAnsi="Calibri" w:cs="Calibri"/>
                    <w:color w:val="000000"/>
                    <w:sz w:val="22"/>
                    <w:szCs w:val="22"/>
                  </w:rPr>
                  <w:delText>95.41626</w:delText>
                </w:r>
              </w:del>
            </w:ins>
            <w:del w:id="2127" w:author="Author">
              <w:r w:rsidDel="00AA05BE">
                <w:rPr>
                  <w:rFonts w:ascii="Calibri" w:hAnsi="Calibri" w:cs="Calibri"/>
                  <w:color w:val="000000"/>
                  <w:sz w:val="22"/>
                  <w:szCs w:val="22"/>
                </w:rPr>
                <w:delText>97.70</w:delText>
              </w:r>
            </w:del>
          </w:p>
        </w:tc>
      </w:tr>
      <w:tr w:rsidR="00BC306C" w14:paraId="04C587F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92214"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368D2698" w14:textId="710B0AD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28" w:author="Author">
              <w:r>
                <w:rPr>
                  <w:rFonts w:ascii="Calibri" w:hAnsi="Calibri" w:cs="Calibri"/>
                  <w:color w:val="000000"/>
                  <w:sz w:val="22"/>
                  <w:szCs w:val="22"/>
                </w:rPr>
                <w:t>5.37</w:t>
              </w:r>
              <w:del w:id="2129" w:author="Author">
                <w:r w:rsidDel="00796308">
                  <w:rPr>
                    <w:rFonts w:ascii="Calibri" w:hAnsi="Calibri" w:cs="Calibri"/>
                    <w:color w:val="000000"/>
                    <w:sz w:val="22"/>
                    <w:szCs w:val="22"/>
                  </w:rPr>
                  <w:delText>5.368961</w:delText>
                </w:r>
              </w:del>
            </w:ins>
            <w:del w:id="2130" w:author="Author">
              <w:r w:rsidDel="00796308">
                <w:rPr>
                  <w:rFonts w:ascii="Calibri" w:hAnsi="Calibri" w:cs="Calibri"/>
                  <w:color w:val="000000"/>
                  <w:sz w:val="22"/>
                  <w:szCs w:val="22"/>
                </w:rPr>
                <w:delText>5.459</w:delText>
              </w:r>
            </w:del>
          </w:p>
        </w:tc>
        <w:tc>
          <w:tcPr>
            <w:tcW w:w="1240" w:type="dxa"/>
            <w:vAlign w:val="bottom"/>
          </w:tcPr>
          <w:p w14:paraId="600E5A14" w14:textId="291E197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31" w:author="Author">
              <w:r>
                <w:rPr>
                  <w:rFonts w:ascii="Calibri" w:hAnsi="Calibri" w:cs="Calibri"/>
                  <w:color w:val="000000"/>
                  <w:sz w:val="22"/>
                  <w:szCs w:val="22"/>
                </w:rPr>
                <w:t>96.21</w:t>
              </w:r>
              <w:del w:id="2132" w:author="Author">
                <w:r w:rsidDel="00797293">
                  <w:rPr>
                    <w:rFonts w:ascii="Calibri" w:hAnsi="Calibri" w:cs="Calibri"/>
                    <w:color w:val="000000"/>
                    <w:sz w:val="22"/>
                    <w:szCs w:val="22"/>
                  </w:rPr>
                  <w:delText>96.21178</w:delText>
                </w:r>
              </w:del>
            </w:ins>
            <w:del w:id="2133" w:author="Author">
              <w:r w:rsidDel="00797293">
                <w:rPr>
                  <w:rFonts w:ascii="Calibri" w:hAnsi="Calibri" w:cs="Calibri"/>
                  <w:color w:val="000000"/>
                  <w:sz w:val="22"/>
                  <w:szCs w:val="22"/>
                </w:rPr>
                <w:delText>97.83</w:delText>
              </w:r>
            </w:del>
          </w:p>
        </w:tc>
        <w:tc>
          <w:tcPr>
            <w:tcW w:w="851" w:type="dxa"/>
            <w:vAlign w:val="bottom"/>
          </w:tcPr>
          <w:p w14:paraId="21A28856" w14:textId="6D6E1CE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34" w:author="Author">
              <w:r>
                <w:rPr>
                  <w:rFonts w:ascii="Calibri" w:hAnsi="Calibri" w:cs="Calibri"/>
                  <w:color w:val="000000"/>
                  <w:sz w:val="22"/>
                  <w:szCs w:val="22"/>
                </w:rPr>
                <w:t>5.37</w:t>
              </w:r>
            </w:ins>
            <w:del w:id="2135" w:author="Author">
              <w:r w:rsidDel="00D934F4">
                <w:rPr>
                  <w:rFonts w:ascii="Calibri" w:hAnsi="Calibri" w:cs="Calibri"/>
                  <w:color w:val="000000"/>
                  <w:sz w:val="22"/>
                  <w:szCs w:val="22"/>
                </w:rPr>
                <w:delText>5.460</w:delText>
              </w:r>
            </w:del>
          </w:p>
        </w:tc>
        <w:tc>
          <w:tcPr>
            <w:tcW w:w="1240" w:type="dxa"/>
            <w:vAlign w:val="bottom"/>
          </w:tcPr>
          <w:p w14:paraId="73550143" w14:textId="5F059D6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36" w:author="Author">
              <w:r>
                <w:rPr>
                  <w:rFonts w:ascii="Calibri" w:hAnsi="Calibri" w:cs="Calibri"/>
                  <w:color w:val="000000"/>
                  <w:sz w:val="22"/>
                  <w:szCs w:val="22"/>
                </w:rPr>
                <w:t>96.18</w:t>
              </w:r>
              <w:del w:id="2137" w:author="Author">
                <w:r w:rsidDel="00A3203E">
                  <w:rPr>
                    <w:rFonts w:ascii="Calibri" w:hAnsi="Calibri" w:cs="Calibri"/>
                    <w:color w:val="000000"/>
                    <w:sz w:val="22"/>
                    <w:szCs w:val="22"/>
                  </w:rPr>
                  <w:delText>96.17811</w:delText>
                </w:r>
              </w:del>
            </w:ins>
            <w:del w:id="2138" w:author="Author">
              <w:r w:rsidDel="00A3203E">
                <w:rPr>
                  <w:rFonts w:ascii="Calibri" w:hAnsi="Calibri" w:cs="Calibri"/>
                  <w:color w:val="000000"/>
                  <w:sz w:val="22"/>
                  <w:szCs w:val="22"/>
                </w:rPr>
                <w:delText>97.84</w:delText>
              </w:r>
            </w:del>
          </w:p>
        </w:tc>
        <w:tc>
          <w:tcPr>
            <w:tcW w:w="886" w:type="dxa"/>
            <w:vAlign w:val="bottom"/>
          </w:tcPr>
          <w:p w14:paraId="1F1E661F" w14:textId="0CE64780"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39" w:author="Author">
              <w:r>
                <w:rPr>
                  <w:rFonts w:ascii="Calibri" w:hAnsi="Calibri" w:cs="Calibri"/>
                  <w:color w:val="000000"/>
                  <w:sz w:val="22"/>
                  <w:szCs w:val="22"/>
                </w:rPr>
                <w:t>5.37</w:t>
              </w:r>
            </w:ins>
            <w:del w:id="2140" w:author="Author">
              <w:r w:rsidDel="00B278BC">
                <w:rPr>
                  <w:rFonts w:ascii="Calibri" w:hAnsi="Calibri" w:cs="Calibri"/>
                  <w:color w:val="000000"/>
                  <w:sz w:val="22"/>
                  <w:szCs w:val="22"/>
                </w:rPr>
                <w:delText>5.459</w:delText>
              </w:r>
            </w:del>
          </w:p>
        </w:tc>
        <w:tc>
          <w:tcPr>
            <w:tcW w:w="1240" w:type="dxa"/>
            <w:vAlign w:val="bottom"/>
          </w:tcPr>
          <w:p w14:paraId="6C40739F" w14:textId="714530D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41" w:author="Author">
              <w:r>
                <w:rPr>
                  <w:rFonts w:ascii="Calibri" w:hAnsi="Calibri" w:cs="Calibri"/>
                  <w:color w:val="000000"/>
                  <w:sz w:val="22"/>
                  <w:szCs w:val="22"/>
                </w:rPr>
                <w:t>96.18</w:t>
              </w:r>
              <w:del w:id="2142" w:author="Author">
                <w:r w:rsidDel="000A3504">
                  <w:rPr>
                    <w:rFonts w:ascii="Calibri" w:hAnsi="Calibri" w:cs="Calibri"/>
                    <w:color w:val="000000"/>
                    <w:sz w:val="22"/>
                    <w:szCs w:val="22"/>
                  </w:rPr>
                  <w:delText>96.17761</w:delText>
                </w:r>
              </w:del>
            </w:ins>
            <w:del w:id="2143" w:author="Author">
              <w:r w:rsidDel="000A3504">
                <w:rPr>
                  <w:rFonts w:ascii="Calibri" w:hAnsi="Calibri" w:cs="Calibri"/>
                  <w:color w:val="000000"/>
                  <w:sz w:val="22"/>
                  <w:szCs w:val="22"/>
                </w:rPr>
                <w:delText>97.83</w:delText>
              </w:r>
            </w:del>
          </w:p>
        </w:tc>
        <w:tc>
          <w:tcPr>
            <w:tcW w:w="886" w:type="dxa"/>
            <w:vAlign w:val="bottom"/>
          </w:tcPr>
          <w:p w14:paraId="7FA09C16" w14:textId="10AFA66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44" w:author="Author">
              <w:r>
                <w:rPr>
                  <w:rFonts w:ascii="Calibri" w:hAnsi="Calibri" w:cs="Calibri"/>
                  <w:color w:val="000000"/>
                  <w:sz w:val="22"/>
                  <w:szCs w:val="22"/>
                </w:rPr>
                <w:t>5.35</w:t>
              </w:r>
            </w:ins>
            <w:del w:id="2145" w:author="Author">
              <w:r w:rsidDel="005B405D">
                <w:rPr>
                  <w:rFonts w:ascii="Calibri" w:hAnsi="Calibri" w:cs="Calibri"/>
                  <w:color w:val="000000"/>
                  <w:sz w:val="22"/>
                  <w:szCs w:val="22"/>
                </w:rPr>
                <w:delText>5.460</w:delText>
              </w:r>
            </w:del>
          </w:p>
        </w:tc>
        <w:tc>
          <w:tcPr>
            <w:tcW w:w="1240" w:type="dxa"/>
            <w:vAlign w:val="bottom"/>
          </w:tcPr>
          <w:p w14:paraId="4F90E59D" w14:textId="4112561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46" w:author="Author">
              <w:r>
                <w:rPr>
                  <w:rFonts w:ascii="Calibri" w:hAnsi="Calibri" w:cs="Calibri"/>
                  <w:color w:val="000000"/>
                  <w:sz w:val="22"/>
                  <w:szCs w:val="22"/>
                </w:rPr>
                <w:t>95.85</w:t>
              </w:r>
              <w:del w:id="2147" w:author="Author">
                <w:r w:rsidDel="00AA05BE">
                  <w:rPr>
                    <w:rFonts w:ascii="Calibri" w:hAnsi="Calibri" w:cs="Calibri"/>
                    <w:color w:val="000000"/>
                    <w:sz w:val="22"/>
                    <w:szCs w:val="22"/>
                  </w:rPr>
                  <w:delText>95.85175</w:delText>
                </w:r>
              </w:del>
            </w:ins>
            <w:del w:id="2148" w:author="Author">
              <w:r w:rsidDel="00AA05BE">
                <w:rPr>
                  <w:rFonts w:ascii="Calibri" w:hAnsi="Calibri" w:cs="Calibri"/>
                  <w:color w:val="000000"/>
                  <w:sz w:val="22"/>
                  <w:szCs w:val="22"/>
                </w:rPr>
                <w:delText>97.85</w:delText>
              </w:r>
            </w:del>
          </w:p>
        </w:tc>
      </w:tr>
      <w:tr w:rsidR="00BC306C" w14:paraId="61A9DAE6"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8FEA11F"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4B77DC2E" w14:textId="4FACEBF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49" w:author="Author">
              <w:r>
                <w:rPr>
                  <w:rFonts w:ascii="Calibri" w:hAnsi="Calibri" w:cs="Calibri"/>
                  <w:color w:val="000000"/>
                  <w:sz w:val="22"/>
                  <w:szCs w:val="22"/>
                </w:rPr>
                <w:t>5.24</w:t>
              </w:r>
              <w:del w:id="2150" w:author="Author">
                <w:r w:rsidDel="00796308">
                  <w:rPr>
                    <w:rFonts w:ascii="Calibri" w:hAnsi="Calibri" w:cs="Calibri"/>
                    <w:color w:val="000000"/>
                    <w:sz w:val="22"/>
                    <w:szCs w:val="22"/>
                  </w:rPr>
                  <w:delText>5.242951</w:delText>
                </w:r>
              </w:del>
            </w:ins>
            <w:del w:id="2151" w:author="Author">
              <w:r w:rsidDel="00796308">
                <w:rPr>
                  <w:rFonts w:ascii="Calibri" w:hAnsi="Calibri" w:cs="Calibri"/>
                  <w:color w:val="000000"/>
                  <w:sz w:val="22"/>
                  <w:szCs w:val="22"/>
                </w:rPr>
                <w:delText>5.315</w:delText>
              </w:r>
            </w:del>
          </w:p>
        </w:tc>
        <w:tc>
          <w:tcPr>
            <w:tcW w:w="1240" w:type="dxa"/>
            <w:vAlign w:val="bottom"/>
          </w:tcPr>
          <w:p w14:paraId="5046BA36" w14:textId="185BF45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52" w:author="Author">
              <w:r>
                <w:rPr>
                  <w:rFonts w:ascii="Calibri" w:hAnsi="Calibri" w:cs="Calibri"/>
                  <w:color w:val="000000"/>
                  <w:sz w:val="22"/>
                  <w:szCs w:val="22"/>
                </w:rPr>
                <w:t>96.64</w:t>
              </w:r>
              <w:del w:id="2153" w:author="Author">
                <w:r w:rsidDel="00797293">
                  <w:rPr>
                    <w:rFonts w:ascii="Calibri" w:hAnsi="Calibri" w:cs="Calibri"/>
                    <w:color w:val="000000"/>
                    <w:sz w:val="22"/>
                    <w:szCs w:val="22"/>
                  </w:rPr>
                  <w:delText>96.63807</w:delText>
                </w:r>
              </w:del>
            </w:ins>
            <w:del w:id="2154" w:author="Author">
              <w:r w:rsidDel="00797293">
                <w:rPr>
                  <w:rFonts w:ascii="Calibri" w:hAnsi="Calibri" w:cs="Calibri"/>
                  <w:color w:val="000000"/>
                  <w:sz w:val="22"/>
                  <w:szCs w:val="22"/>
                </w:rPr>
                <w:delText>97.98</w:delText>
              </w:r>
            </w:del>
          </w:p>
        </w:tc>
        <w:tc>
          <w:tcPr>
            <w:tcW w:w="851" w:type="dxa"/>
            <w:vAlign w:val="bottom"/>
          </w:tcPr>
          <w:p w14:paraId="446279DE" w14:textId="25372CE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55" w:author="Author">
              <w:r>
                <w:rPr>
                  <w:rFonts w:ascii="Calibri" w:hAnsi="Calibri" w:cs="Calibri"/>
                  <w:color w:val="000000"/>
                  <w:sz w:val="22"/>
                  <w:szCs w:val="22"/>
                </w:rPr>
                <w:t>5.24</w:t>
              </w:r>
            </w:ins>
            <w:del w:id="2156" w:author="Author">
              <w:r w:rsidDel="00D934F4">
                <w:rPr>
                  <w:rFonts w:ascii="Calibri" w:hAnsi="Calibri" w:cs="Calibri"/>
                  <w:color w:val="000000"/>
                  <w:sz w:val="22"/>
                  <w:szCs w:val="22"/>
                </w:rPr>
                <w:delText>5.316</w:delText>
              </w:r>
            </w:del>
          </w:p>
        </w:tc>
        <w:tc>
          <w:tcPr>
            <w:tcW w:w="1240" w:type="dxa"/>
            <w:vAlign w:val="bottom"/>
          </w:tcPr>
          <w:p w14:paraId="10EA01BC" w14:textId="1AE28C9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57" w:author="Author">
              <w:r>
                <w:rPr>
                  <w:rFonts w:ascii="Calibri" w:hAnsi="Calibri" w:cs="Calibri"/>
                  <w:color w:val="000000"/>
                  <w:sz w:val="22"/>
                  <w:szCs w:val="22"/>
                </w:rPr>
                <w:t>96.63</w:t>
              </w:r>
              <w:del w:id="2158" w:author="Author">
                <w:r w:rsidDel="00A3203E">
                  <w:rPr>
                    <w:rFonts w:ascii="Calibri" w:hAnsi="Calibri" w:cs="Calibri"/>
                    <w:color w:val="000000"/>
                    <w:sz w:val="22"/>
                    <w:szCs w:val="22"/>
                  </w:rPr>
                  <w:delText>96.63463</w:delText>
                </w:r>
              </w:del>
            </w:ins>
            <w:del w:id="2159" w:author="Author">
              <w:r w:rsidDel="00A3203E">
                <w:rPr>
                  <w:rFonts w:ascii="Calibri" w:hAnsi="Calibri" w:cs="Calibri"/>
                  <w:color w:val="000000"/>
                  <w:sz w:val="22"/>
                  <w:szCs w:val="22"/>
                </w:rPr>
                <w:delText>97.98</w:delText>
              </w:r>
            </w:del>
          </w:p>
        </w:tc>
        <w:tc>
          <w:tcPr>
            <w:tcW w:w="886" w:type="dxa"/>
            <w:vAlign w:val="bottom"/>
          </w:tcPr>
          <w:p w14:paraId="7C5132BB" w14:textId="4BB0D82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60" w:author="Author">
              <w:r>
                <w:rPr>
                  <w:rFonts w:ascii="Calibri" w:hAnsi="Calibri" w:cs="Calibri"/>
                  <w:color w:val="000000"/>
                  <w:sz w:val="22"/>
                  <w:szCs w:val="22"/>
                </w:rPr>
                <w:t>5.24</w:t>
              </w:r>
            </w:ins>
            <w:del w:id="2161" w:author="Author">
              <w:r w:rsidDel="00B278BC">
                <w:rPr>
                  <w:rFonts w:ascii="Calibri" w:hAnsi="Calibri" w:cs="Calibri"/>
                  <w:color w:val="000000"/>
                  <w:sz w:val="22"/>
                  <w:szCs w:val="22"/>
                </w:rPr>
                <w:delText>5.316</w:delText>
              </w:r>
            </w:del>
          </w:p>
        </w:tc>
        <w:tc>
          <w:tcPr>
            <w:tcW w:w="1240" w:type="dxa"/>
            <w:vAlign w:val="bottom"/>
          </w:tcPr>
          <w:p w14:paraId="52141AEE" w14:textId="123DA23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62" w:author="Author">
              <w:r>
                <w:rPr>
                  <w:rFonts w:ascii="Calibri" w:hAnsi="Calibri" w:cs="Calibri"/>
                  <w:color w:val="000000"/>
                  <w:sz w:val="22"/>
                  <w:szCs w:val="22"/>
                </w:rPr>
                <w:t>96.63</w:t>
              </w:r>
              <w:del w:id="2163" w:author="Author">
                <w:r w:rsidDel="000A3504">
                  <w:rPr>
                    <w:rFonts w:ascii="Calibri" w:hAnsi="Calibri" w:cs="Calibri"/>
                    <w:color w:val="000000"/>
                    <w:sz w:val="22"/>
                    <w:szCs w:val="22"/>
                  </w:rPr>
                  <w:delText>96.62952</w:delText>
                </w:r>
              </w:del>
            </w:ins>
            <w:del w:id="2164" w:author="Author">
              <w:r w:rsidDel="000A3504">
                <w:rPr>
                  <w:rFonts w:ascii="Calibri" w:hAnsi="Calibri" w:cs="Calibri"/>
                  <w:color w:val="000000"/>
                  <w:sz w:val="22"/>
                  <w:szCs w:val="22"/>
                </w:rPr>
                <w:delText>97.99</w:delText>
              </w:r>
            </w:del>
          </w:p>
        </w:tc>
        <w:tc>
          <w:tcPr>
            <w:tcW w:w="886" w:type="dxa"/>
            <w:vAlign w:val="bottom"/>
          </w:tcPr>
          <w:p w14:paraId="685A04FC" w14:textId="2377689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65" w:author="Author">
              <w:r>
                <w:rPr>
                  <w:rFonts w:ascii="Calibri" w:hAnsi="Calibri" w:cs="Calibri"/>
                  <w:color w:val="000000"/>
                  <w:sz w:val="22"/>
                  <w:szCs w:val="22"/>
                </w:rPr>
                <w:t>5.22</w:t>
              </w:r>
            </w:ins>
            <w:del w:id="2166" w:author="Author">
              <w:r w:rsidDel="005B405D">
                <w:rPr>
                  <w:rFonts w:ascii="Calibri" w:hAnsi="Calibri" w:cs="Calibri"/>
                  <w:color w:val="000000"/>
                  <w:sz w:val="22"/>
                  <w:szCs w:val="22"/>
                </w:rPr>
                <w:delText>5.316</w:delText>
              </w:r>
            </w:del>
          </w:p>
        </w:tc>
        <w:tc>
          <w:tcPr>
            <w:tcW w:w="1240" w:type="dxa"/>
            <w:vAlign w:val="bottom"/>
          </w:tcPr>
          <w:p w14:paraId="607E204C" w14:textId="00D0CFA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67" w:author="Author">
              <w:r>
                <w:rPr>
                  <w:rFonts w:ascii="Calibri" w:hAnsi="Calibri" w:cs="Calibri"/>
                  <w:color w:val="000000"/>
                  <w:sz w:val="22"/>
                  <w:szCs w:val="22"/>
                </w:rPr>
                <w:t>96.28</w:t>
              </w:r>
              <w:del w:id="2168" w:author="Author">
                <w:r w:rsidDel="00AA05BE">
                  <w:rPr>
                    <w:rFonts w:ascii="Calibri" w:hAnsi="Calibri" w:cs="Calibri"/>
                    <w:color w:val="000000"/>
                    <w:sz w:val="22"/>
                    <w:szCs w:val="22"/>
                  </w:rPr>
                  <w:delText>96.28296</w:delText>
                </w:r>
              </w:del>
            </w:ins>
            <w:del w:id="2169" w:author="Author">
              <w:r w:rsidDel="00AA05BE">
                <w:rPr>
                  <w:rFonts w:ascii="Calibri" w:hAnsi="Calibri" w:cs="Calibri"/>
                  <w:color w:val="000000"/>
                  <w:sz w:val="22"/>
                  <w:szCs w:val="22"/>
                </w:rPr>
                <w:delText>97.98</w:delText>
              </w:r>
            </w:del>
          </w:p>
        </w:tc>
      </w:tr>
      <w:tr w:rsidR="00BC306C" w14:paraId="61E3E6F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C3F9AD9"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3F2442E2" w14:textId="37E4822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70" w:author="Author">
              <w:r>
                <w:rPr>
                  <w:rFonts w:ascii="Calibri" w:hAnsi="Calibri" w:cs="Calibri"/>
                  <w:color w:val="000000"/>
                  <w:sz w:val="22"/>
                  <w:szCs w:val="22"/>
                </w:rPr>
                <w:t>5.07</w:t>
              </w:r>
              <w:del w:id="2171" w:author="Author">
                <w:r w:rsidDel="00796308">
                  <w:rPr>
                    <w:rFonts w:ascii="Calibri" w:hAnsi="Calibri" w:cs="Calibri"/>
                    <w:color w:val="000000"/>
                    <w:sz w:val="22"/>
                    <w:szCs w:val="22"/>
                  </w:rPr>
                  <w:delText>5.070358</w:delText>
                </w:r>
              </w:del>
            </w:ins>
            <w:del w:id="2172" w:author="Author">
              <w:r w:rsidDel="00796308">
                <w:rPr>
                  <w:rFonts w:ascii="Calibri" w:hAnsi="Calibri" w:cs="Calibri"/>
                  <w:color w:val="000000"/>
                  <w:sz w:val="22"/>
                  <w:szCs w:val="22"/>
                </w:rPr>
                <w:delText>5.182</w:delText>
              </w:r>
            </w:del>
          </w:p>
        </w:tc>
        <w:tc>
          <w:tcPr>
            <w:tcW w:w="1240" w:type="dxa"/>
            <w:vAlign w:val="bottom"/>
          </w:tcPr>
          <w:p w14:paraId="6D26BFF3" w14:textId="328E1EF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73" w:author="Author">
              <w:r>
                <w:rPr>
                  <w:rFonts w:ascii="Calibri" w:hAnsi="Calibri" w:cs="Calibri"/>
                  <w:color w:val="000000"/>
                  <w:sz w:val="22"/>
                  <w:szCs w:val="22"/>
                </w:rPr>
                <w:t>96.05</w:t>
              </w:r>
              <w:del w:id="2174" w:author="Author">
                <w:r w:rsidDel="00797293">
                  <w:rPr>
                    <w:rFonts w:ascii="Calibri" w:hAnsi="Calibri" w:cs="Calibri"/>
                    <w:color w:val="000000"/>
                    <w:sz w:val="22"/>
                    <w:szCs w:val="22"/>
                  </w:rPr>
                  <w:delText>96.05286</w:delText>
                </w:r>
              </w:del>
            </w:ins>
            <w:del w:id="2175" w:author="Author">
              <w:r w:rsidDel="00797293">
                <w:rPr>
                  <w:rFonts w:ascii="Calibri" w:hAnsi="Calibri" w:cs="Calibri"/>
                  <w:color w:val="000000"/>
                  <w:sz w:val="22"/>
                  <w:szCs w:val="22"/>
                </w:rPr>
                <w:delText>98.17</w:delText>
              </w:r>
            </w:del>
          </w:p>
        </w:tc>
        <w:tc>
          <w:tcPr>
            <w:tcW w:w="851" w:type="dxa"/>
            <w:vAlign w:val="bottom"/>
          </w:tcPr>
          <w:p w14:paraId="029EC40B" w14:textId="6FB790D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76" w:author="Author">
              <w:r>
                <w:rPr>
                  <w:rFonts w:ascii="Calibri" w:hAnsi="Calibri" w:cs="Calibri"/>
                  <w:color w:val="000000"/>
                  <w:sz w:val="22"/>
                  <w:szCs w:val="22"/>
                </w:rPr>
                <w:t>5.07</w:t>
              </w:r>
            </w:ins>
            <w:del w:id="2177" w:author="Author">
              <w:r w:rsidDel="00D934F4">
                <w:rPr>
                  <w:rFonts w:ascii="Calibri" w:hAnsi="Calibri" w:cs="Calibri"/>
                  <w:color w:val="000000"/>
                  <w:sz w:val="22"/>
                  <w:szCs w:val="22"/>
                </w:rPr>
                <w:delText>5.182</w:delText>
              </w:r>
            </w:del>
          </w:p>
        </w:tc>
        <w:tc>
          <w:tcPr>
            <w:tcW w:w="1240" w:type="dxa"/>
            <w:vAlign w:val="bottom"/>
          </w:tcPr>
          <w:p w14:paraId="1FD389BA" w14:textId="353D628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78" w:author="Author">
              <w:r>
                <w:rPr>
                  <w:rFonts w:ascii="Calibri" w:hAnsi="Calibri" w:cs="Calibri"/>
                  <w:color w:val="000000"/>
                  <w:sz w:val="22"/>
                  <w:szCs w:val="22"/>
                </w:rPr>
                <w:t>96.05</w:t>
              </w:r>
              <w:del w:id="2179" w:author="Author">
                <w:r w:rsidDel="00A3203E">
                  <w:rPr>
                    <w:rFonts w:ascii="Calibri" w:hAnsi="Calibri" w:cs="Calibri"/>
                    <w:color w:val="000000"/>
                    <w:sz w:val="22"/>
                    <w:szCs w:val="22"/>
                  </w:rPr>
                  <w:delText>96.0511</w:delText>
                </w:r>
              </w:del>
            </w:ins>
            <w:del w:id="2180" w:author="Author">
              <w:r w:rsidDel="00A3203E">
                <w:rPr>
                  <w:rFonts w:ascii="Calibri" w:hAnsi="Calibri" w:cs="Calibri"/>
                  <w:color w:val="000000"/>
                  <w:sz w:val="22"/>
                  <w:szCs w:val="22"/>
                </w:rPr>
                <w:delText>98.16</w:delText>
              </w:r>
            </w:del>
          </w:p>
        </w:tc>
        <w:tc>
          <w:tcPr>
            <w:tcW w:w="886" w:type="dxa"/>
            <w:vAlign w:val="bottom"/>
          </w:tcPr>
          <w:p w14:paraId="1157731A" w14:textId="58AD0D6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81" w:author="Author">
              <w:r>
                <w:rPr>
                  <w:rFonts w:ascii="Calibri" w:hAnsi="Calibri" w:cs="Calibri"/>
                  <w:color w:val="000000"/>
                  <w:sz w:val="22"/>
                  <w:szCs w:val="22"/>
                </w:rPr>
                <w:t>5.07</w:t>
              </w:r>
            </w:ins>
            <w:del w:id="2182" w:author="Author">
              <w:r w:rsidDel="00B278BC">
                <w:rPr>
                  <w:rFonts w:ascii="Calibri" w:hAnsi="Calibri" w:cs="Calibri"/>
                  <w:color w:val="000000"/>
                  <w:sz w:val="22"/>
                  <w:szCs w:val="22"/>
                </w:rPr>
                <w:delText>5.182</w:delText>
              </w:r>
            </w:del>
          </w:p>
        </w:tc>
        <w:tc>
          <w:tcPr>
            <w:tcW w:w="1240" w:type="dxa"/>
            <w:vAlign w:val="bottom"/>
          </w:tcPr>
          <w:p w14:paraId="62E75E59" w14:textId="0F5584C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83" w:author="Author">
              <w:r>
                <w:rPr>
                  <w:rFonts w:ascii="Calibri" w:hAnsi="Calibri" w:cs="Calibri"/>
                  <w:color w:val="000000"/>
                  <w:sz w:val="22"/>
                  <w:szCs w:val="22"/>
                </w:rPr>
                <w:t>96.01</w:t>
              </w:r>
              <w:del w:id="2184" w:author="Author">
                <w:r w:rsidDel="000A3504">
                  <w:rPr>
                    <w:rFonts w:ascii="Calibri" w:hAnsi="Calibri" w:cs="Calibri"/>
                    <w:color w:val="000000"/>
                    <w:sz w:val="22"/>
                    <w:szCs w:val="22"/>
                  </w:rPr>
                  <w:delText>96.01073</w:delText>
                </w:r>
              </w:del>
            </w:ins>
            <w:del w:id="2185" w:author="Author">
              <w:r w:rsidDel="000A3504">
                <w:rPr>
                  <w:rFonts w:ascii="Calibri" w:hAnsi="Calibri" w:cs="Calibri"/>
                  <w:color w:val="000000"/>
                  <w:sz w:val="22"/>
                  <w:szCs w:val="22"/>
                </w:rPr>
                <w:delText>98.17</w:delText>
              </w:r>
            </w:del>
          </w:p>
        </w:tc>
        <w:tc>
          <w:tcPr>
            <w:tcW w:w="886" w:type="dxa"/>
            <w:vAlign w:val="bottom"/>
          </w:tcPr>
          <w:p w14:paraId="611B551F" w14:textId="6C2CBE4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86" w:author="Author">
              <w:r>
                <w:rPr>
                  <w:rFonts w:ascii="Calibri" w:hAnsi="Calibri" w:cs="Calibri"/>
                  <w:color w:val="000000"/>
                  <w:sz w:val="22"/>
                  <w:szCs w:val="22"/>
                </w:rPr>
                <w:t>5.05</w:t>
              </w:r>
            </w:ins>
            <w:del w:id="2187" w:author="Author">
              <w:r w:rsidDel="005B405D">
                <w:rPr>
                  <w:rFonts w:ascii="Calibri" w:hAnsi="Calibri" w:cs="Calibri"/>
                  <w:color w:val="000000"/>
                  <w:sz w:val="22"/>
                  <w:szCs w:val="22"/>
                </w:rPr>
                <w:delText>5.182</w:delText>
              </w:r>
            </w:del>
          </w:p>
        </w:tc>
        <w:tc>
          <w:tcPr>
            <w:tcW w:w="1240" w:type="dxa"/>
            <w:vAlign w:val="bottom"/>
          </w:tcPr>
          <w:p w14:paraId="709D6977" w14:textId="1FC143A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188" w:author="Author">
              <w:r>
                <w:rPr>
                  <w:rFonts w:ascii="Calibri" w:hAnsi="Calibri" w:cs="Calibri"/>
                  <w:color w:val="000000"/>
                  <w:sz w:val="22"/>
                  <w:szCs w:val="22"/>
                </w:rPr>
                <w:t>95.74</w:t>
              </w:r>
              <w:del w:id="2189" w:author="Author">
                <w:r w:rsidDel="00AA05BE">
                  <w:rPr>
                    <w:rFonts w:ascii="Calibri" w:hAnsi="Calibri" w:cs="Calibri"/>
                    <w:color w:val="000000"/>
                    <w:sz w:val="22"/>
                    <w:szCs w:val="22"/>
                  </w:rPr>
                  <w:delText>95.7412</w:delText>
                </w:r>
              </w:del>
            </w:ins>
            <w:del w:id="2190" w:author="Author">
              <w:r w:rsidDel="00AA05BE">
                <w:rPr>
                  <w:rFonts w:ascii="Calibri" w:hAnsi="Calibri" w:cs="Calibri"/>
                  <w:color w:val="000000"/>
                  <w:sz w:val="22"/>
                  <w:szCs w:val="22"/>
                </w:rPr>
                <w:delText>98.17</w:delText>
              </w:r>
            </w:del>
          </w:p>
        </w:tc>
      </w:tr>
      <w:tr w:rsidR="00BC306C" w14:paraId="6539F77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1FE7B1"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06087554" w14:textId="5461C07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91" w:author="Author">
              <w:r>
                <w:rPr>
                  <w:rFonts w:ascii="Calibri" w:hAnsi="Calibri" w:cs="Calibri"/>
                  <w:color w:val="000000"/>
                  <w:sz w:val="22"/>
                  <w:szCs w:val="22"/>
                </w:rPr>
                <w:t>4.95</w:t>
              </w:r>
              <w:del w:id="2192" w:author="Author">
                <w:r w:rsidDel="00796308">
                  <w:rPr>
                    <w:rFonts w:ascii="Calibri" w:hAnsi="Calibri" w:cs="Calibri"/>
                    <w:color w:val="000000"/>
                    <w:sz w:val="22"/>
                    <w:szCs w:val="22"/>
                  </w:rPr>
                  <w:delText>4.945004</w:delText>
                </w:r>
              </w:del>
            </w:ins>
            <w:del w:id="2193" w:author="Author">
              <w:r w:rsidDel="00796308">
                <w:rPr>
                  <w:rFonts w:ascii="Calibri" w:hAnsi="Calibri" w:cs="Calibri"/>
                  <w:color w:val="000000"/>
                  <w:sz w:val="22"/>
                  <w:szCs w:val="22"/>
                </w:rPr>
                <w:delText>5.046</w:delText>
              </w:r>
            </w:del>
          </w:p>
        </w:tc>
        <w:tc>
          <w:tcPr>
            <w:tcW w:w="1240" w:type="dxa"/>
            <w:vAlign w:val="bottom"/>
          </w:tcPr>
          <w:p w14:paraId="0D89CD18" w14:textId="3E60D6A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94" w:author="Author">
              <w:r>
                <w:rPr>
                  <w:rFonts w:ascii="Calibri" w:hAnsi="Calibri" w:cs="Calibri"/>
                  <w:color w:val="000000"/>
                  <w:sz w:val="22"/>
                  <w:szCs w:val="22"/>
                </w:rPr>
                <w:t>96.21</w:t>
              </w:r>
              <w:del w:id="2195" w:author="Author">
                <w:r w:rsidDel="00797293">
                  <w:rPr>
                    <w:rFonts w:ascii="Calibri" w:hAnsi="Calibri" w:cs="Calibri"/>
                    <w:color w:val="000000"/>
                    <w:sz w:val="22"/>
                    <w:szCs w:val="22"/>
                  </w:rPr>
                  <w:delText>96.21</w:delText>
                </w:r>
              </w:del>
            </w:ins>
            <w:del w:id="2196" w:author="Author">
              <w:r w:rsidDel="00797293">
                <w:rPr>
                  <w:rFonts w:ascii="Calibri" w:hAnsi="Calibri" w:cs="Calibri"/>
                  <w:color w:val="000000"/>
                  <w:sz w:val="22"/>
                  <w:szCs w:val="22"/>
                </w:rPr>
                <w:delText>98.18</w:delText>
              </w:r>
            </w:del>
          </w:p>
        </w:tc>
        <w:tc>
          <w:tcPr>
            <w:tcW w:w="851" w:type="dxa"/>
            <w:vAlign w:val="bottom"/>
          </w:tcPr>
          <w:p w14:paraId="7A8DC052" w14:textId="043F6FA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97" w:author="Author">
              <w:r>
                <w:rPr>
                  <w:rFonts w:ascii="Calibri" w:hAnsi="Calibri" w:cs="Calibri"/>
                  <w:color w:val="000000"/>
                  <w:sz w:val="22"/>
                  <w:szCs w:val="22"/>
                </w:rPr>
                <w:t>4.94</w:t>
              </w:r>
            </w:ins>
            <w:del w:id="2198" w:author="Author">
              <w:r w:rsidDel="00D934F4">
                <w:rPr>
                  <w:rFonts w:ascii="Calibri" w:hAnsi="Calibri" w:cs="Calibri"/>
                  <w:color w:val="000000"/>
                  <w:sz w:val="22"/>
                  <w:szCs w:val="22"/>
                </w:rPr>
                <w:delText>5.047</w:delText>
              </w:r>
            </w:del>
          </w:p>
        </w:tc>
        <w:tc>
          <w:tcPr>
            <w:tcW w:w="1240" w:type="dxa"/>
            <w:vAlign w:val="bottom"/>
          </w:tcPr>
          <w:p w14:paraId="2B18093E" w14:textId="58643DC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199" w:author="Author">
              <w:r>
                <w:rPr>
                  <w:rFonts w:ascii="Calibri" w:hAnsi="Calibri" w:cs="Calibri"/>
                  <w:color w:val="000000"/>
                  <w:sz w:val="22"/>
                  <w:szCs w:val="22"/>
                </w:rPr>
                <w:t>96.20</w:t>
              </w:r>
              <w:del w:id="2200" w:author="Author">
                <w:r w:rsidDel="00A3203E">
                  <w:rPr>
                    <w:rFonts w:ascii="Calibri" w:hAnsi="Calibri" w:cs="Calibri"/>
                    <w:color w:val="000000"/>
                    <w:sz w:val="22"/>
                    <w:szCs w:val="22"/>
                  </w:rPr>
                  <w:delText>96.19865</w:delText>
                </w:r>
              </w:del>
            </w:ins>
            <w:del w:id="2201" w:author="Author">
              <w:r w:rsidDel="00A3203E">
                <w:rPr>
                  <w:rFonts w:ascii="Calibri" w:hAnsi="Calibri" w:cs="Calibri"/>
                  <w:color w:val="000000"/>
                  <w:sz w:val="22"/>
                  <w:szCs w:val="22"/>
                </w:rPr>
                <w:delText>98.19</w:delText>
              </w:r>
            </w:del>
          </w:p>
        </w:tc>
        <w:tc>
          <w:tcPr>
            <w:tcW w:w="886" w:type="dxa"/>
            <w:vAlign w:val="bottom"/>
          </w:tcPr>
          <w:p w14:paraId="54276850" w14:textId="3ECD9714"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02" w:author="Author">
              <w:r>
                <w:rPr>
                  <w:rFonts w:ascii="Calibri" w:hAnsi="Calibri" w:cs="Calibri"/>
                  <w:color w:val="000000"/>
                  <w:sz w:val="22"/>
                  <w:szCs w:val="22"/>
                </w:rPr>
                <w:t>4.94</w:t>
              </w:r>
            </w:ins>
            <w:del w:id="2203" w:author="Author">
              <w:r w:rsidDel="00B278BC">
                <w:rPr>
                  <w:rFonts w:ascii="Calibri" w:hAnsi="Calibri" w:cs="Calibri"/>
                  <w:color w:val="000000"/>
                  <w:sz w:val="22"/>
                  <w:szCs w:val="22"/>
                </w:rPr>
                <w:delText>5.046</w:delText>
              </w:r>
            </w:del>
          </w:p>
        </w:tc>
        <w:tc>
          <w:tcPr>
            <w:tcW w:w="1240" w:type="dxa"/>
            <w:vAlign w:val="bottom"/>
          </w:tcPr>
          <w:p w14:paraId="06D9A845" w14:textId="2ABE6C5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04" w:author="Author">
              <w:r>
                <w:rPr>
                  <w:rFonts w:ascii="Calibri" w:hAnsi="Calibri" w:cs="Calibri"/>
                  <w:color w:val="000000"/>
                  <w:sz w:val="22"/>
                  <w:szCs w:val="22"/>
                </w:rPr>
                <w:t>96.18</w:t>
              </w:r>
              <w:del w:id="2205" w:author="Author">
                <w:r w:rsidDel="000A3504">
                  <w:rPr>
                    <w:rFonts w:ascii="Calibri" w:hAnsi="Calibri" w:cs="Calibri"/>
                    <w:color w:val="000000"/>
                    <w:sz w:val="22"/>
                    <w:szCs w:val="22"/>
                  </w:rPr>
                  <w:delText>96.18223</w:delText>
                </w:r>
              </w:del>
            </w:ins>
            <w:del w:id="2206" w:author="Author">
              <w:r w:rsidDel="000A3504">
                <w:rPr>
                  <w:rFonts w:ascii="Calibri" w:hAnsi="Calibri" w:cs="Calibri"/>
                  <w:color w:val="000000"/>
                  <w:sz w:val="22"/>
                  <w:szCs w:val="22"/>
                </w:rPr>
                <w:delText>98.18</w:delText>
              </w:r>
            </w:del>
          </w:p>
        </w:tc>
        <w:tc>
          <w:tcPr>
            <w:tcW w:w="886" w:type="dxa"/>
            <w:vAlign w:val="bottom"/>
          </w:tcPr>
          <w:p w14:paraId="6719256C" w14:textId="26EAE37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07" w:author="Author">
              <w:r>
                <w:rPr>
                  <w:rFonts w:ascii="Calibri" w:hAnsi="Calibri" w:cs="Calibri"/>
                  <w:color w:val="000000"/>
                  <w:sz w:val="22"/>
                  <w:szCs w:val="22"/>
                </w:rPr>
                <w:t>4.93</w:t>
              </w:r>
            </w:ins>
            <w:del w:id="2208" w:author="Author">
              <w:r w:rsidDel="005B405D">
                <w:rPr>
                  <w:rFonts w:ascii="Calibri" w:hAnsi="Calibri" w:cs="Calibri"/>
                  <w:color w:val="000000"/>
                  <w:sz w:val="22"/>
                  <w:szCs w:val="22"/>
                </w:rPr>
                <w:delText>5.047</w:delText>
              </w:r>
            </w:del>
          </w:p>
        </w:tc>
        <w:tc>
          <w:tcPr>
            <w:tcW w:w="1240" w:type="dxa"/>
            <w:vAlign w:val="bottom"/>
          </w:tcPr>
          <w:p w14:paraId="4ABD8F94" w14:textId="2752CDA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09" w:author="Author">
              <w:r>
                <w:rPr>
                  <w:rFonts w:ascii="Calibri" w:hAnsi="Calibri" w:cs="Calibri"/>
                  <w:color w:val="000000"/>
                  <w:sz w:val="22"/>
                  <w:szCs w:val="22"/>
                </w:rPr>
                <w:t>95.88</w:t>
              </w:r>
              <w:del w:id="2210" w:author="Author">
                <w:r w:rsidDel="00AA05BE">
                  <w:rPr>
                    <w:rFonts w:ascii="Calibri" w:hAnsi="Calibri" w:cs="Calibri"/>
                    <w:color w:val="000000"/>
                    <w:sz w:val="22"/>
                    <w:szCs w:val="22"/>
                  </w:rPr>
                  <w:delText>95.87621</w:delText>
                </w:r>
              </w:del>
            </w:ins>
            <w:del w:id="2211" w:author="Author">
              <w:r w:rsidDel="00AA05BE">
                <w:rPr>
                  <w:rFonts w:ascii="Calibri" w:hAnsi="Calibri" w:cs="Calibri"/>
                  <w:color w:val="000000"/>
                  <w:sz w:val="22"/>
                  <w:szCs w:val="22"/>
                </w:rPr>
                <w:delText>98.19</w:delText>
              </w:r>
            </w:del>
          </w:p>
        </w:tc>
      </w:tr>
      <w:tr w:rsidR="00BC306C" w14:paraId="5FF7481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D72369"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0776602B" w14:textId="4521C58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12" w:author="Author">
              <w:r>
                <w:rPr>
                  <w:rFonts w:ascii="Calibri" w:hAnsi="Calibri" w:cs="Calibri"/>
                  <w:color w:val="000000"/>
                  <w:sz w:val="22"/>
                  <w:szCs w:val="22"/>
                </w:rPr>
                <w:t>4.83</w:t>
              </w:r>
              <w:del w:id="2213" w:author="Author">
                <w:r w:rsidDel="00796308">
                  <w:rPr>
                    <w:rFonts w:ascii="Calibri" w:hAnsi="Calibri" w:cs="Calibri"/>
                    <w:color w:val="000000"/>
                    <w:sz w:val="22"/>
                    <w:szCs w:val="22"/>
                  </w:rPr>
                  <w:delText>4.826464</w:delText>
                </w:r>
              </w:del>
            </w:ins>
            <w:del w:id="2214" w:author="Author">
              <w:r w:rsidDel="00796308">
                <w:rPr>
                  <w:rFonts w:ascii="Calibri" w:hAnsi="Calibri" w:cs="Calibri"/>
                  <w:color w:val="000000"/>
                  <w:sz w:val="22"/>
                  <w:szCs w:val="22"/>
                </w:rPr>
                <w:delText>4.922</w:delText>
              </w:r>
            </w:del>
          </w:p>
        </w:tc>
        <w:tc>
          <w:tcPr>
            <w:tcW w:w="1240" w:type="dxa"/>
            <w:vAlign w:val="bottom"/>
          </w:tcPr>
          <w:p w14:paraId="6354102F" w14:textId="5E3730F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15" w:author="Author">
              <w:r>
                <w:rPr>
                  <w:rFonts w:ascii="Calibri" w:hAnsi="Calibri" w:cs="Calibri"/>
                  <w:color w:val="000000"/>
                  <w:sz w:val="22"/>
                  <w:szCs w:val="22"/>
                </w:rPr>
                <w:t>96.37</w:t>
              </w:r>
              <w:del w:id="2216" w:author="Author">
                <w:r w:rsidDel="00797293">
                  <w:rPr>
                    <w:rFonts w:ascii="Calibri" w:hAnsi="Calibri" w:cs="Calibri"/>
                    <w:color w:val="000000"/>
                    <w:sz w:val="22"/>
                    <w:szCs w:val="22"/>
                  </w:rPr>
                  <w:delText>96.37483</w:delText>
                </w:r>
              </w:del>
            </w:ins>
            <w:del w:id="2217" w:author="Author">
              <w:r w:rsidDel="00797293">
                <w:rPr>
                  <w:rFonts w:ascii="Calibri" w:hAnsi="Calibri" w:cs="Calibri"/>
                  <w:color w:val="000000"/>
                  <w:sz w:val="22"/>
                  <w:szCs w:val="22"/>
                </w:rPr>
                <w:delText>98.28</w:delText>
              </w:r>
            </w:del>
          </w:p>
        </w:tc>
        <w:tc>
          <w:tcPr>
            <w:tcW w:w="851" w:type="dxa"/>
            <w:vAlign w:val="bottom"/>
          </w:tcPr>
          <w:p w14:paraId="2AFDCE9E" w14:textId="7339C09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18" w:author="Author">
              <w:r>
                <w:rPr>
                  <w:rFonts w:ascii="Calibri" w:hAnsi="Calibri" w:cs="Calibri"/>
                  <w:color w:val="000000"/>
                  <w:sz w:val="22"/>
                  <w:szCs w:val="22"/>
                </w:rPr>
                <w:t>4.83</w:t>
              </w:r>
            </w:ins>
            <w:del w:id="2219" w:author="Author">
              <w:r w:rsidDel="00D934F4">
                <w:rPr>
                  <w:rFonts w:ascii="Calibri" w:hAnsi="Calibri" w:cs="Calibri"/>
                  <w:color w:val="000000"/>
                  <w:sz w:val="22"/>
                  <w:szCs w:val="22"/>
                </w:rPr>
                <w:delText>4.922</w:delText>
              </w:r>
            </w:del>
          </w:p>
        </w:tc>
        <w:tc>
          <w:tcPr>
            <w:tcW w:w="1240" w:type="dxa"/>
            <w:vAlign w:val="bottom"/>
          </w:tcPr>
          <w:p w14:paraId="65EC3A52" w14:textId="460E9F7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20" w:author="Author">
              <w:r>
                <w:rPr>
                  <w:rFonts w:ascii="Calibri" w:hAnsi="Calibri" w:cs="Calibri"/>
                  <w:color w:val="000000"/>
                  <w:sz w:val="22"/>
                  <w:szCs w:val="22"/>
                </w:rPr>
                <w:t>96.35</w:t>
              </w:r>
              <w:del w:id="2221" w:author="Author">
                <w:r w:rsidDel="00A3203E">
                  <w:rPr>
                    <w:rFonts w:ascii="Calibri" w:hAnsi="Calibri" w:cs="Calibri"/>
                    <w:color w:val="000000"/>
                    <w:sz w:val="22"/>
                    <w:szCs w:val="22"/>
                  </w:rPr>
                  <w:delText>96.34696</w:delText>
                </w:r>
              </w:del>
            </w:ins>
            <w:del w:id="2222" w:author="Author">
              <w:r w:rsidDel="00A3203E">
                <w:rPr>
                  <w:rFonts w:ascii="Calibri" w:hAnsi="Calibri" w:cs="Calibri"/>
                  <w:color w:val="000000"/>
                  <w:sz w:val="22"/>
                  <w:szCs w:val="22"/>
                </w:rPr>
                <w:delText>98.29</w:delText>
              </w:r>
            </w:del>
          </w:p>
        </w:tc>
        <w:tc>
          <w:tcPr>
            <w:tcW w:w="886" w:type="dxa"/>
            <w:vAlign w:val="bottom"/>
          </w:tcPr>
          <w:p w14:paraId="32863B19" w14:textId="0882746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23" w:author="Author">
              <w:r>
                <w:rPr>
                  <w:rFonts w:ascii="Calibri" w:hAnsi="Calibri" w:cs="Calibri"/>
                  <w:color w:val="000000"/>
                  <w:sz w:val="22"/>
                  <w:szCs w:val="22"/>
                </w:rPr>
                <w:t>4.82</w:t>
              </w:r>
            </w:ins>
            <w:del w:id="2224" w:author="Author">
              <w:r w:rsidDel="00B278BC">
                <w:rPr>
                  <w:rFonts w:ascii="Calibri" w:hAnsi="Calibri" w:cs="Calibri"/>
                  <w:color w:val="000000"/>
                  <w:sz w:val="22"/>
                  <w:szCs w:val="22"/>
                </w:rPr>
                <w:delText>4.922</w:delText>
              </w:r>
            </w:del>
          </w:p>
        </w:tc>
        <w:tc>
          <w:tcPr>
            <w:tcW w:w="1240" w:type="dxa"/>
            <w:vAlign w:val="bottom"/>
          </w:tcPr>
          <w:p w14:paraId="629609B8" w14:textId="5A33F83B"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25" w:author="Author">
              <w:r>
                <w:rPr>
                  <w:rFonts w:ascii="Calibri" w:hAnsi="Calibri" w:cs="Calibri"/>
                  <w:color w:val="000000"/>
                  <w:sz w:val="22"/>
                  <w:szCs w:val="22"/>
                </w:rPr>
                <w:t>96.34</w:t>
              </w:r>
              <w:del w:id="2226" w:author="Author">
                <w:r w:rsidDel="000A3504">
                  <w:rPr>
                    <w:rFonts w:ascii="Calibri" w:hAnsi="Calibri" w:cs="Calibri"/>
                    <w:color w:val="000000"/>
                    <w:sz w:val="22"/>
                    <w:szCs w:val="22"/>
                  </w:rPr>
                  <w:delText>96.34127</w:delText>
                </w:r>
              </w:del>
            </w:ins>
            <w:del w:id="2227" w:author="Author">
              <w:r w:rsidDel="000A3504">
                <w:rPr>
                  <w:rFonts w:ascii="Calibri" w:hAnsi="Calibri" w:cs="Calibri"/>
                  <w:color w:val="000000"/>
                  <w:sz w:val="22"/>
                  <w:szCs w:val="22"/>
                </w:rPr>
                <w:delText>98.28</w:delText>
              </w:r>
            </w:del>
          </w:p>
        </w:tc>
        <w:tc>
          <w:tcPr>
            <w:tcW w:w="886" w:type="dxa"/>
            <w:vAlign w:val="bottom"/>
          </w:tcPr>
          <w:p w14:paraId="30FFB74E" w14:textId="5139428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28" w:author="Author">
              <w:r>
                <w:rPr>
                  <w:rFonts w:ascii="Calibri" w:hAnsi="Calibri" w:cs="Calibri"/>
                  <w:color w:val="000000"/>
                  <w:sz w:val="22"/>
                  <w:szCs w:val="22"/>
                </w:rPr>
                <w:t>4.81</w:t>
              </w:r>
            </w:ins>
            <w:del w:id="2229" w:author="Author">
              <w:r w:rsidDel="005B405D">
                <w:rPr>
                  <w:rFonts w:ascii="Calibri" w:hAnsi="Calibri" w:cs="Calibri"/>
                  <w:color w:val="000000"/>
                  <w:sz w:val="22"/>
                  <w:szCs w:val="22"/>
                </w:rPr>
                <w:delText>4.923</w:delText>
              </w:r>
            </w:del>
          </w:p>
        </w:tc>
        <w:tc>
          <w:tcPr>
            <w:tcW w:w="1240" w:type="dxa"/>
            <w:vAlign w:val="bottom"/>
          </w:tcPr>
          <w:p w14:paraId="5D27EE8C" w14:textId="3279215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30" w:author="Author">
              <w:r>
                <w:rPr>
                  <w:rFonts w:ascii="Calibri" w:hAnsi="Calibri" w:cs="Calibri"/>
                  <w:color w:val="000000"/>
                  <w:sz w:val="22"/>
                  <w:szCs w:val="22"/>
                </w:rPr>
                <w:t>96.03</w:t>
              </w:r>
              <w:del w:id="2231" w:author="Author">
                <w:r w:rsidDel="00AA05BE">
                  <w:rPr>
                    <w:rFonts w:ascii="Calibri" w:hAnsi="Calibri" w:cs="Calibri"/>
                    <w:color w:val="000000"/>
                    <w:sz w:val="22"/>
                    <w:szCs w:val="22"/>
                  </w:rPr>
                  <w:delText>96.02541</w:delText>
                </w:r>
              </w:del>
            </w:ins>
            <w:del w:id="2232" w:author="Author">
              <w:r w:rsidDel="00AA05BE">
                <w:rPr>
                  <w:rFonts w:ascii="Calibri" w:hAnsi="Calibri" w:cs="Calibri"/>
                  <w:color w:val="000000"/>
                  <w:sz w:val="22"/>
                  <w:szCs w:val="22"/>
                </w:rPr>
                <w:delText>98.30</w:delText>
              </w:r>
            </w:del>
          </w:p>
        </w:tc>
      </w:tr>
      <w:tr w:rsidR="00BC306C" w14:paraId="683BAC0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94EB3A"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810E03E" w14:textId="3BA401F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33" w:author="Author">
              <w:r>
                <w:rPr>
                  <w:rFonts w:ascii="Calibri" w:hAnsi="Calibri" w:cs="Calibri"/>
                  <w:color w:val="000000"/>
                  <w:sz w:val="22"/>
                  <w:szCs w:val="22"/>
                </w:rPr>
                <w:t>4.71</w:t>
              </w:r>
              <w:del w:id="2234" w:author="Author">
                <w:r w:rsidDel="00796308">
                  <w:rPr>
                    <w:rFonts w:ascii="Calibri" w:hAnsi="Calibri" w:cs="Calibri"/>
                    <w:color w:val="000000"/>
                    <w:sz w:val="22"/>
                    <w:szCs w:val="22"/>
                  </w:rPr>
                  <w:delText>4.711659</w:delText>
                </w:r>
              </w:del>
            </w:ins>
            <w:del w:id="2235" w:author="Author">
              <w:r w:rsidDel="00796308">
                <w:rPr>
                  <w:rFonts w:ascii="Calibri" w:hAnsi="Calibri" w:cs="Calibri"/>
                  <w:color w:val="000000"/>
                  <w:sz w:val="22"/>
                  <w:szCs w:val="22"/>
                </w:rPr>
                <w:delText>4.804</w:delText>
              </w:r>
            </w:del>
          </w:p>
        </w:tc>
        <w:tc>
          <w:tcPr>
            <w:tcW w:w="1240" w:type="dxa"/>
            <w:vAlign w:val="bottom"/>
          </w:tcPr>
          <w:p w14:paraId="6A7791FF" w14:textId="0B4366C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36" w:author="Author">
              <w:r>
                <w:rPr>
                  <w:rFonts w:ascii="Calibri" w:hAnsi="Calibri" w:cs="Calibri"/>
                  <w:color w:val="000000"/>
                  <w:sz w:val="22"/>
                  <w:szCs w:val="22"/>
                </w:rPr>
                <w:t>96.49</w:t>
              </w:r>
              <w:del w:id="2237" w:author="Author">
                <w:r w:rsidDel="00797293">
                  <w:rPr>
                    <w:rFonts w:ascii="Calibri" w:hAnsi="Calibri" w:cs="Calibri"/>
                    <w:color w:val="000000"/>
                    <w:sz w:val="22"/>
                    <w:szCs w:val="22"/>
                  </w:rPr>
                  <w:delText>96.49478</w:delText>
                </w:r>
              </w:del>
            </w:ins>
            <w:del w:id="2238" w:author="Author">
              <w:r w:rsidDel="00797293">
                <w:rPr>
                  <w:rFonts w:ascii="Calibri" w:hAnsi="Calibri" w:cs="Calibri"/>
                  <w:color w:val="000000"/>
                  <w:sz w:val="22"/>
                  <w:szCs w:val="22"/>
                </w:rPr>
                <w:delText>98.40</w:delText>
              </w:r>
            </w:del>
          </w:p>
        </w:tc>
        <w:tc>
          <w:tcPr>
            <w:tcW w:w="851" w:type="dxa"/>
            <w:vAlign w:val="bottom"/>
          </w:tcPr>
          <w:p w14:paraId="0828DDEC" w14:textId="2145516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39" w:author="Author">
              <w:r>
                <w:rPr>
                  <w:rFonts w:ascii="Calibri" w:hAnsi="Calibri" w:cs="Calibri"/>
                  <w:color w:val="000000"/>
                  <w:sz w:val="22"/>
                  <w:szCs w:val="22"/>
                </w:rPr>
                <w:t>4.71</w:t>
              </w:r>
            </w:ins>
            <w:del w:id="2240" w:author="Author">
              <w:r w:rsidDel="00D934F4">
                <w:rPr>
                  <w:rFonts w:ascii="Calibri" w:hAnsi="Calibri" w:cs="Calibri"/>
                  <w:color w:val="000000"/>
                  <w:sz w:val="22"/>
                  <w:szCs w:val="22"/>
                </w:rPr>
                <w:delText>4.805</w:delText>
              </w:r>
            </w:del>
          </w:p>
        </w:tc>
        <w:tc>
          <w:tcPr>
            <w:tcW w:w="1240" w:type="dxa"/>
            <w:vAlign w:val="bottom"/>
          </w:tcPr>
          <w:p w14:paraId="22D66AFF" w14:textId="2977A5C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41" w:author="Author">
              <w:r>
                <w:rPr>
                  <w:rFonts w:ascii="Calibri" w:hAnsi="Calibri" w:cs="Calibri"/>
                  <w:color w:val="000000"/>
                  <w:sz w:val="22"/>
                  <w:szCs w:val="22"/>
                </w:rPr>
                <w:t>96.49</w:t>
              </w:r>
              <w:del w:id="2242" w:author="Author">
                <w:r w:rsidDel="00A3203E">
                  <w:rPr>
                    <w:rFonts w:ascii="Calibri" w:hAnsi="Calibri" w:cs="Calibri"/>
                    <w:color w:val="000000"/>
                    <w:sz w:val="22"/>
                    <w:szCs w:val="22"/>
                  </w:rPr>
                  <w:delText>96.48888</w:delText>
                </w:r>
              </w:del>
            </w:ins>
            <w:del w:id="2243" w:author="Author">
              <w:r w:rsidDel="00A3203E">
                <w:rPr>
                  <w:rFonts w:ascii="Calibri" w:hAnsi="Calibri" w:cs="Calibri"/>
                  <w:color w:val="000000"/>
                  <w:sz w:val="22"/>
                  <w:szCs w:val="22"/>
                </w:rPr>
                <w:delText>98.40</w:delText>
              </w:r>
            </w:del>
          </w:p>
        </w:tc>
        <w:tc>
          <w:tcPr>
            <w:tcW w:w="886" w:type="dxa"/>
            <w:vAlign w:val="bottom"/>
          </w:tcPr>
          <w:p w14:paraId="16D37E53" w14:textId="480408A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44" w:author="Author">
              <w:r>
                <w:rPr>
                  <w:rFonts w:ascii="Calibri" w:hAnsi="Calibri" w:cs="Calibri"/>
                  <w:color w:val="000000"/>
                  <w:sz w:val="22"/>
                  <w:szCs w:val="22"/>
                </w:rPr>
                <w:t>4.71</w:t>
              </w:r>
            </w:ins>
            <w:del w:id="2245" w:author="Author">
              <w:r w:rsidDel="00B278BC">
                <w:rPr>
                  <w:rFonts w:ascii="Calibri" w:hAnsi="Calibri" w:cs="Calibri"/>
                  <w:color w:val="000000"/>
                  <w:sz w:val="22"/>
                  <w:szCs w:val="22"/>
                </w:rPr>
                <w:delText>4.805</w:delText>
              </w:r>
            </w:del>
          </w:p>
        </w:tc>
        <w:tc>
          <w:tcPr>
            <w:tcW w:w="1240" w:type="dxa"/>
            <w:vAlign w:val="bottom"/>
          </w:tcPr>
          <w:p w14:paraId="4AA1E6C8" w14:textId="424B5C6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46" w:author="Author">
              <w:r>
                <w:rPr>
                  <w:rFonts w:ascii="Calibri" w:hAnsi="Calibri" w:cs="Calibri"/>
                  <w:color w:val="000000"/>
                  <w:sz w:val="22"/>
                  <w:szCs w:val="22"/>
                </w:rPr>
                <w:t>96.46</w:t>
              </w:r>
              <w:del w:id="2247" w:author="Author">
                <w:r w:rsidDel="000A3504">
                  <w:rPr>
                    <w:rFonts w:ascii="Calibri" w:hAnsi="Calibri" w:cs="Calibri"/>
                    <w:color w:val="000000"/>
                    <w:sz w:val="22"/>
                    <w:szCs w:val="22"/>
                  </w:rPr>
                  <w:delText>96.46307</w:delText>
                </w:r>
              </w:del>
            </w:ins>
            <w:del w:id="2248" w:author="Author">
              <w:r w:rsidDel="000A3504">
                <w:rPr>
                  <w:rFonts w:ascii="Calibri" w:hAnsi="Calibri" w:cs="Calibri"/>
                  <w:color w:val="000000"/>
                  <w:sz w:val="22"/>
                  <w:szCs w:val="22"/>
                </w:rPr>
                <w:delText>98.41</w:delText>
              </w:r>
            </w:del>
          </w:p>
        </w:tc>
        <w:tc>
          <w:tcPr>
            <w:tcW w:w="886" w:type="dxa"/>
            <w:vAlign w:val="bottom"/>
          </w:tcPr>
          <w:p w14:paraId="401F5C13" w14:textId="215C7C0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49" w:author="Author">
              <w:r>
                <w:rPr>
                  <w:rFonts w:ascii="Calibri" w:hAnsi="Calibri" w:cs="Calibri"/>
                  <w:color w:val="000000"/>
                  <w:sz w:val="22"/>
                  <w:szCs w:val="22"/>
                </w:rPr>
                <w:t>4.70</w:t>
              </w:r>
            </w:ins>
            <w:del w:id="2250" w:author="Author">
              <w:r w:rsidDel="005B405D">
                <w:rPr>
                  <w:rFonts w:ascii="Calibri" w:hAnsi="Calibri" w:cs="Calibri"/>
                  <w:color w:val="000000"/>
                  <w:sz w:val="22"/>
                  <w:szCs w:val="22"/>
                </w:rPr>
                <w:delText>4.805</w:delText>
              </w:r>
            </w:del>
          </w:p>
        </w:tc>
        <w:tc>
          <w:tcPr>
            <w:tcW w:w="1240" w:type="dxa"/>
            <w:vAlign w:val="bottom"/>
          </w:tcPr>
          <w:p w14:paraId="0E1C2171" w14:textId="3D360BD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51" w:author="Author">
              <w:r>
                <w:rPr>
                  <w:rFonts w:ascii="Calibri" w:hAnsi="Calibri" w:cs="Calibri"/>
                  <w:color w:val="000000"/>
                  <w:sz w:val="22"/>
                  <w:szCs w:val="22"/>
                </w:rPr>
                <w:t>96.18</w:t>
              </w:r>
              <w:del w:id="2252" w:author="Author">
                <w:r w:rsidDel="00AA05BE">
                  <w:rPr>
                    <w:rFonts w:ascii="Calibri" w:hAnsi="Calibri" w:cs="Calibri"/>
                    <w:color w:val="000000"/>
                    <w:sz w:val="22"/>
                    <w:szCs w:val="22"/>
                  </w:rPr>
                  <w:delText>96.18199</w:delText>
                </w:r>
              </w:del>
            </w:ins>
            <w:del w:id="2253" w:author="Author">
              <w:r w:rsidDel="00AA05BE">
                <w:rPr>
                  <w:rFonts w:ascii="Calibri" w:hAnsi="Calibri" w:cs="Calibri"/>
                  <w:color w:val="000000"/>
                  <w:sz w:val="22"/>
                  <w:szCs w:val="22"/>
                </w:rPr>
                <w:delText>98.40</w:delText>
              </w:r>
            </w:del>
          </w:p>
        </w:tc>
      </w:tr>
      <w:tr w:rsidR="00BC306C" w14:paraId="11F8740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43DA1E"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4A138C9C" w14:textId="1DEC61D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54" w:author="Author">
              <w:r>
                <w:rPr>
                  <w:rFonts w:ascii="Calibri" w:hAnsi="Calibri" w:cs="Calibri"/>
                  <w:color w:val="000000"/>
                  <w:sz w:val="22"/>
                  <w:szCs w:val="22"/>
                </w:rPr>
                <w:t>4.60</w:t>
              </w:r>
              <w:del w:id="2255" w:author="Author">
                <w:r w:rsidDel="00796308">
                  <w:rPr>
                    <w:rFonts w:ascii="Calibri" w:hAnsi="Calibri" w:cs="Calibri"/>
                    <w:color w:val="000000"/>
                    <w:sz w:val="22"/>
                    <w:szCs w:val="22"/>
                  </w:rPr>
                  <w:delText>4.602788</w:delText>
                </w:r>
              </w:del>
            </w:ins>
            <w:del w:id="2256" w:author="Author">
              <w:r w:rsidDel="00796308">
                <w:rPr>
                  <w:rFonts w:ascii="Calibri" w:hAnsi="Calibri" w:cs="Calibri"/>
                  <w:color w:val="000000"/>
                  <w:sz w:val="22"/>
                  <w:szCs w:val="22"/>
                </w:rPr>
                <w:delText>4.692</w:delText>
              </w:r>
            </w:del>
          </w:p>
        </w:tc>
        <w:tc>
          <w:tcPr>
            <w:tcW w:w="1240" w:type="dxa"/>
            <w:vAlign w:val="bottom"/>
          </w:tcPr>
          <w:p w14:paraId="6B062319" w14:textId="7E11D0A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57" w:author="Author">
              <w:r>
                <w:rPr>
                  <w:rFonts w:ascii="Calibri" w:hAnsi="Calibri" w:cs="Calibri"/>
                  <w:color w:val="000000"/>
                  <w:sz w:val="22"/>
                  <w:szCs w:val="22"/>
                </w:rPr>
                <w:t>96.62</w:t>
              </w:r>
              <w:del w:id="2258" w:author="Author">
                <w:r w:rsidDel="00797293">
                  <w:rPr>
                    <w:rFonts w:ascii="Calibri" w:hAnsi="Calibri" w:cs="Calibri"/>
                    <w:color w:val="000000"/>
                    <w:sz w:val="22"/>
                    <w:szCs w:val="22"/>
                  </w:rPr>
                  <w:delText>96.62173</w:delText>
                </w:r>
              </w:del>
            </w:ins>
            <w:del w:id="2259" w:author="Author">
              <w:r w:rsidDel="00797293">
                <w:rPr>
                  <w:rFonts w:ascii="Calibri" w:hAnsi="Calibri" w:cs="Calibri"/>
                  <w:color w:val="000000"/>
                  <w:sz w:val="22"/>
                  <w:szCs w:val="22"/>
                </w:rPr>
                <w:delText>98.50</w:delText>
              </w:r>
            </w:del>
          </w:p>
        </w:tc>
        <w:tc>
          <w:tcPr>
            <w:tcW w:w="851" w:type="dxa"/>
            <w:vAlign w:val="bottom"/>
          </w:tcPr>
          <w:p w14:paraId="657D5B88" w14:textId="71D7821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60" w:author="Author">
              <w:r>
                <w:rPr>
                  <w:rFonts w:ascii="Calibri" w:hAnsi="Calibri" w:cs="Calibri"/>
                  <w:color w:val="000000"/>
                  <w:sz w:val="22"/>
                  <w:szCs w:val="22"/>
                </w:rPr>
                <w:t>4.60</w:t>
              </w:r>
            </w:ins>
            <w:del w:id="2261" w:author="Author">
              <w:r w:rsidDel="00D934F4">
                <w:rPr>
                  <w:rFonts w:ascii="Calibri" w:hAnsi="Calibri" w:cs="Calibri"/>
                  <w:color w:val="000000"/>
                  <w:sz w:val="22"/>
                  <w:szCs w:val="22"/>
                </w:rPr>
                <w:delText>4.692</w:delText>
              </w:r>
            </w:del>
          </w:p>
        </w:tc>
        <w:tc>
          <w:tcPr>
            <w:tcW w:w="1240" w:type="dxa"/>
            <w:vAlign w:val="bottom"/>
          </w:tcPr>
          <w:p w14:paraId="152D6E83" w14:textId="30F3E58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62" w:author="Author">
              <w:r>
                <w:rPr>
                  <w:rFonts w:ascii="Calibri" w:hAnsi="Calibri" w:cs="Calibri"/>
                  <w:color w:val="000000"/>
                  <w:sz w:val="22"/>
                  <w:szCs w:val="22"/>
                </w:rPr>
                <w:t>96.62</w:t>
              </w:r>
              <w:del w:id="2263" w:author="Author">
                <w:r w:rsidDel="00A3203E">
                  <w:rPr>
                    <w:rFonts w:ascii="Calibri" w:hAnsi="Calibri" w:cs="Calibri"/>
                    <w:color w:val="000000"/>
                    <w:sz w:val="22"/>
                    <w:szCs w:val="22"/>
                  </w:rPr>
                  <w:delText>96.61902</w:delText>
                </w:r>
              </w:del>
            </w:ins>
            <w:del w:id="2264" w:author="Author">
              <w:r w:rsidDel="00A3203E">
                <w:rPr>
                  <w:rFonts w:ascii="Calibri" w:hAnsi="Calibri" w:cs="Calibri"/>
                  <w:color w:val="000000"/>
                  <w:sz w:val="22"/>
                  <w:szCs w:val="22"/>
                </w:rPr>
                <w:delText>98.50</w:delText>
              </w:r>
            </w:del>
          </w:p>
        </w:tc>
        <w:tc>
          <w:tcPr>
            <w:tcW w:w="886" w:type="dxa"/>
            <w:vAlign w:val="bottom"/>
          </w:tcPr>
          <w:p w14:paraId="0AF565F8" w14:textId="797BA8B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65" w:author="Author">
              <w:r>
                <w:rPr>
                  <w:rFonts w:ascii="Calibri" w:hAnsi="Calibri" w:cs="Calibri"/>
                  <w:color w:val="000000"/>
                  <w:sz w:val="22"/>
                  <w:szCs w:val="22"/>
                </w:rPr>
                <w:t>4.60</w:t>
              </w:r>
            </w:ins>
            <w:del w:id="2266" w:author="Author">
              <w:r w:rsidDel="00B278BC">
                <w:rPr>
                  <w:rFonts w:ascii="Calibri" w:hAnsi="Calibri" w:cs="Calibri"/>
                  <w:color w:val="000000"/>
                  <w:sz w:val="22"/>
                  <w:szCs w:val="22"/>
                </w:rPr>
                <w:delText>4.692</w:delText>
              </w:r>
            </w:del>
          </w:p>
        </w:tc>
        <w:tc>
          <w:tcPr>
            <w:tcW w:w="1240" w:type="dxa"/>
            <w:vAlign w:val="bottom"/>
          </w:tcPr>
          <w:p w14:paraId="03558E6C" w14:textId="7372F22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67" w:author="Author">
              <w:r>
                <w:rPr>
                  <w:rFonts w:ascii="Calibri" w:hAnsi="Calibri" w:cs="Calibri"/>
                  <w:color w:val="000000"/>
                  <w:sz w:val="22"/>
                  <w:szCs w:val="22"/>
                </w:rPr>
                <w:t>96.60</w:t>
              </w:r>
              <w:del w:id="2268" w:author="Author">
                <w:r w:rsidDel="000A3504">
                  <w:rPr>
                    <w:rFonts w:ascii="Calibri" w:hAnsi="Calibri" w:cs="Calibri"/>
                    <w:color w:val="000000"/>
                    <w:sz w:val="22"/>
                    <w:szCs w:val="22"/>
                  </w:rPr>
                  <w:delText>96.59626</w:delText>
                </w:r>
              </w:del>
            </w:ins>
            <w:del w:id="2269" w:author="Author">
              <w:r w:rsidDel="000A3504">
                <w:rPr>
                  <w:rFonts w:ascii="Calibri" w:hAnsi="Calibri" w:cs="Calibri"/>
                  <w:color w:val="000000"/>
                  <w:sz w:val="22"/>
                  <w:szCs w:val="22"/>
                </w:rPr>
                <w:delText>98.50</w:delText>
              </w:r>
            </w:del>
          </w:p>
        </w:tc>
        <w:tc>
          <w:tcPr>
            <w:tcW w:w="886" w:type="dxa"/>
            <w:vAlign w:val="bottom"/>
          </w:tcPr>
          <w:p w14:paraId="044588F9" w14:textId="05E11EC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70" w:author="Author">
              <w:r>
                <w:rPr>
                  <w:rFonts w:ascii="Calibri" w:hAnsi="Calibri" w:cs="Calibri"/>
                  <w:color w:val="000000"/>
                  <w:sz w:val="22"/>
                  <w:szCs w:val="22"/>
                </w:rPr>
                <w:t>4.59</w:t>
              </w:r>
            </w:ins>
            <w:del w:id="2271" w:author="Author">
              <w:r w:rsidDel="005B405D">
                <w:rPr>
                  <w:rFonts w:ascii="Calibri" w:hAnsi="Calibri" w:cs="Calibri"/>
                  <w:color w:val="000000"/>
                  <w:sz w:val="22"/>
                  <w:szCs w:val="22"/>
                </w:rPr>
                <w:delText>4.692</w:delText>
              </w:r>
            </w:del>
          </w:p>
        </w:tc>
        <w:tc>
          <w:tcPr>
            <w:tcW w:w="1240" w:type="dxa"/>
            <w:vAlign w:val="bottom"/>
          </w:tcPr>
          <w:p w14:paraId="7AA473B9" w14:textId="6869F96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72" w:author="Author">
              <w:r>
                <w:rPr>
                  <w:rFonts w:ascii="Calibri" w:hAnsi="Calibri" w:cs="Calibri"/>
                  <w:color w:val="000000"/>
                  <w:sz w:val="22"/>
                  <w:szCs w:val="22"/>
                </w:rPr>
                <w:t>96.32</w:t>
              </w:r>
              <w:del w:id="2273" w:author="Author">
                <w:r w:rsidDel="00AA05BE">
                  <w:rPr>
                    <w:rFonts w:ascii="Calibri" w:hAnsi="Calibri" w:cs="Calibri"/>
                    <w:color w:val="000000"/>
                    <w:sz w:val="22"/>
                    <w:szCs w:val="22"/>
                  </w:rPr>
                  <w:delText>96.32232</w:delText>
                </w:r>
              </w:del>
            </w:ins>
            <w:del w:id="2274" w:author="Author">
              <w:r w:rsidDel="00AA05BE">
                <w:rPr>
                  <w:rFonts w:ascii="Calibri" w:hAnsi="Calibri" w:cs="Calibri"/>
                  <w:color w:val="000000"/>
                  <w:sz w:val="22"/>
                  <w:szCs w:val="22"/>
                </w:rPr>
                <w:delText>98.50</w:delText>
              </w:r>
            </w:del>
          </w:p>
        </w:tc>
      </w:tr>
      <w:tr w:rsidR="00BC306C" w14:paraId="5CB145B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388C34F"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30B96419" w14:textId="107200F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75" w:author="Author">
              <w:r>
                <w:rPr>
                  <w:rFonts w:ascii="Calibri" w:hAnsi="Calibri" w:cs="Calibri"/>
                  <w:color w:val="000000"/>
                  <w:sz w:val="22"/>
                  <w:szCs w:val="22"/>
                </w:rPr>
                <w:t>4.50</w:t>
              </w:r>
              <w:del w:id="2276" w:author="Author">
                <w:r w:rsidDel="00796308">
                  <w:rPr>
                    <w:rFonts w:ascii="Calibri" w:hAnsi="Calibri" w:cs="Calibri"/>
                    <w:color w:val="000000"/>
                    <w:sz w:val="22"/>
                    <w:szCs w:val="22"/>
                  </w:rPr>
                  <w:delText>4.499002</w:delText>
                </w:r>
              </w:del>
            </w:ins>
            <w:del w:id="2277" w:author="Author">
              <w:r w:rsidDel="00796308">
                <w:rPr>
                  <w:rFonts w:ascii="Calibri" w:hAnsi="Calibri" w:cs="Calibri"/>
                  <w:color w:val="000000"/>
                  <w:sz w:val="22"/>
                  <w:szCs w:val="22"/>
                </w:rPr>
                <w:delText>4.584</w:delText>
              </w:r>
            </w:del>
          </w:p>
        </w:tc>
        <w:tc>
          <w:tcPr>
            <w:tcW w:w="1240" w:type="dxa"/>
            <w:vAlign w:val="bottom"/>
          </w:tcPr>
          <w:p w14:paraId="5341E7FA" w14:textId="624330C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78" w:author="Author">
              <w:r>
                <w:rPr>
                  <w:rFonts w:ascii="Calibri" w:hAnsi="Calibri" w:cs="Calibri"/>
                  <w:color w:val="000000"/>
                  <w:sz w:val="22"/>
                  <w:szCs w:val="22"/>
                </w:rPr>
                <w:t>96.75</w:t>
              </w:r>
              <w:del w:id="2279" w:author="Author">
                <w:r w:rsidDel="00797293">
                  <w:rPr>
                    <w:rFonts w:ascii="Calibri" w:hAnsi="Calibri" w:cs="Calibri"/>
                    <w:color w:val="000000"/>
                    <w:sz w:val="22"/>
                    <w:szCs w:val="22"/>
                  </w:rPr>
                  <w:delText>96.74654</w:delText>
                </w:r>
              </w:del>
            </w:ins>
            <w:del w:id="2280" w:author="Author">
              <w:r w:rsidDel="00797293">
                <w:rPr>
                  <w:rFonts w:ascii="Calibri" w:hAnsi="Calibri" w:cs="Calibri"/>
                  <w:color w:val="000000"/>
                  <w:sz w:val="22"/>
                  <w:szCs w:val="22"/>
                </w:rPr>
                <w:delText>98.58</w:delText>
              </w:r>
            </w:del>
          </w:p>
        </w:tc>
        <w:tc>
          <w:tcPr>
            <w:tcW w:w="851" w:type="dxa"/>
            <w:vAlign w:val="bottom"/>
          </w:tcPr>
          <w:p w14:paraId="226D33F2" w14:textId="4DD7613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81" w:author="Author">
              <w:r>
                <w:rPr>
                  <w:rFonts w:ascii="Calibri" w:hAnsi="Calibri" w:cs="Calibri"/>
                  <w:color w:val="000000"/>
                  <w:sz w:val="22"/>
                  <w:szCs w:val="22"/>
                </w:rPr>
                <w:t>4.50</w:t>
              </w:r>
            </w:ins>
            <w:del w:id="2282" w:author="Author">
              <w:r w:rsidDel="00D934F4">
                <w:rPr>
                  <w:rFonts w:ascii="Calibri" w:hAnsi="Calibri" w:cs="Calibri"/>
                  <w:color w:val="000000"/>
                  <w:sz w:val="22"/>
                  <w:szCs w:val="22"/>
                </w:rPr>
                <w:delText>4.585</w:delText>
              </w:r>
            </w:del>
          </w:p>
        </w:tc>
        <w:tc>
          <w:tcPr>
            <w:tcW w:w="1240" w:type="dxa"/>
            <w:vAlign w:val="bottom"/>
          </w:tcPr>
          <w:p w14:paraId="526E8163" w14:textId="2940B9D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83" w:author="Author">
              <w:r>
                <w:rPr>
                  <w:rFonts w:ascii="Calibri" w:hAnsi="Calibri" w:cs="Calibri"/>
                  <w:color w:val="000000"/>
                  <w:sz w:val="22"/>
                  <w:szCs w:val="22"/>
                </w:rPr>
                <w:t>96.74</w:t>
              </w:r>
              <w:del w:id="2284" w:author="Author">
                <w:r w:rsidDel="00A3203E">
                  <w:rPr>
                    <w:rFonts w:ascii="Calibri" w:hAnsi="Calibri" w:cs="Calibri"/>
                    <w:color w:val="000000"/>
                    <w:sz w:val="22"/>
                    <w:szCs w:val="22"/>
                  </w:rPr>
                  <w:delText>96.73718</w:delText>
                </w:r>
              </w:del>
            </w:ins>
            <w:del w:id="2285" w:author="Author">
              <w:r w:rsidDel="00A3203E">
                <w:rPr>
                  <w:rFonts w:ascii="Calibri" w:hAnsi="Calibri" w:cs="Calibri"/>
                  <w:color w:val="000000"/>
                  <w:sz w:val="22"/>
                  <w:szCs w:val="22"/>
                </w:rPr>
                <w:delText>98.59</w:delText>
              </w:r>
            </w:del>
          </w:p>
        </w:tc>
        <w:tc>
          <w:tcPr>
            <w:tcW w:w="886" w:type="dxa"/>
            <w:vAlign w:val="bottom"/>
          </w:tcPr>
          <w:p w14:paraId="74668ED3" w14:textId="597F13A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86" w:author="Author">
              <w:r>
                <w:rPr>
                  <w:rFonts w:ascii="Calibri" w:hAnsi="Calibri" w:cs="Calibri"/>
                  <w:color w:val="000000"/>
                  <w:sz w:val="22"/>
                  <w:szCs w:val="22"/>
                </w:rPr>
                <w:t>4.50</w:t>
              </w:r>
            </w:ins>
            <w:del w:id="2287" w:author="Author">
              <w:r w:rsidDel="00B278BC">
                <w:rPr>
                  <w:rFonts w:ascii="Calibri" w:hAnsi="Calibri" w:cs="Calibri"/>
                  <w:color w:val="000000"/>
                  <w:sz w:val="22"/>
                  <w:szCs w:val="22"/>
                </w:rPr>
                <w:delText>4.584</w:delText>
              </w:r>
            </w:del>
          </w:p>
        </w:tc>
        <w:tc>
          <w:tcPr>
            <w:tcW w:w="1240" w:type="dxa"/>
            <w:vAlign w:val="bottom"/>
          </w:tcPr>
          <w:p w14:paraId="1D822905" w14:textId="760C8464"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88" w:author="Author">
              <w:r>
                <w:rPr>
                  <w:rFonts w:ascii="Calibri" w:hAnsi="Calibri" w:cs="Calibri"/>
                  <w:color w:val="000000"/>
                  <w:sz w:val="22"/>
                  <w:szCs w:val="22"/>
                </w:rPr>
                <w:t>96.71</w:t>
              </w:r>
              <w:del w:id="2289" w:author="Author">
                <w:r w:rsidDel="000A3504">
                  <w:rPr>
                    <w:rFonts w:ascii="Calibri" w:hAnsi="Calibri" w:cs="Calibri"/>
                    <w:color w:val="000000"/>
                    <w:sz w:val="22"/>
                    <w:szCs w:val="22"/>
                  </w:rPr>
                  <w:delText>96.70914</w:delText>
                </w:r>
              </w:del>
            </w:ins>
            <w:del w:id="2290" w:author="Author">
              <w:r w:rsidDel="000A3504">
                <w:rPr>
                  <w:rFonts w:ascii="Calibri" w:hAnsi="Calibri" w:cs="Calibri"/>
                  <w:color w:val="000000"/>
                  <w:sz w:val="22"/>
                  <w:szCs w:val="22"/>
                </w:rPr>
                <w:delText>98.58</w:delText>
              </w:r>
            </w:del>
          </w:p>
        </w:tc>
        <w:tc>
          <w:tcPr>
            <w:tcW w:w="886" w:type="dxa"/>
            <w:vAlign w:val="bottom"/>
          </w:tcPr>
          <w:p w14:paraId="256C5BBE" w14:textId="75B8418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91" w:author="Author">
              <w:r>
                <w:rPr>
                  <w:rFonts w:ascii="Calibri" w:hAnsi="Calibri" w:cs="Calibri"/>
                  <w:color w:val="000000"/>
                  <w:sz w:val="22"/>
                  <w:szCs w:val="22"/>
                </w:rPr>
                <w:t>4.49</w:t>
              </w:r>
            </w:ins>
            <w:del w:id="2292" w:author="Author">
              <w:r w:rsidDel="005B405D">
                <w:rPr>
                  <w:rFonts w:ascii="Calibri" w:hAnsi="Calibri" w:cs="Calibri"/>
                  <w:color w:val="000000"/>
                  <w:sz w:val="22"/>
                  <w:szCs w:val="22"/>
                </w:rPr>
                <w:delText>4.585</w:delText>
              </w:r>
            </w:del>
          </w:p>
        </w:tc>
        <w:tc>
          <w:tcPr>
            <w:tcW w:w="1240" w:type="dxa"/>
            <w:vAlign w:val="bottom"/>
          </w:tcPr>
          <w:p w14:paraId="490840F8" w14:textId="0022C96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293" w:author="Author">
              <w:r>
                <w:rPr>
                  <w:rFonts w:ascii="Calibri" w:hAnsi="Calibri" w:cs="Calibri"/>
                  <w:color w:val="000000"/>
                  <w:sz w:val="22"/>
                  <w:szCs w:val="22"/>
                </w:rPr>
                <w:t>96.46</w:t>
              </w:r>
              <w:del w:id="2294" w:author="Author">
                <w:r w:rsidDel="00AA05BE">
                  <w:rPr>
                    <w:rFonts w:ascii="Calibri" w:hAnsi="Calibri" w:cs="Calibri"/>
                    <w:color w:val="000000"/>
                    <w:sz w:val="22"/>
                    <w:szCs w:val="22"/>
                  </w:rPr>
                  <w:delText>96.46127</w:delText>
                </w:r>
              </w:del>
            </w:ins>
            <w:del w:id="2295" w:author="Author">
              <w:r w:rsidDel="00AA05BE">
                <w:rPr>
                  <w:rFonts w:ascii="Calibri" w:hAnsi="Calibri" w:cs="Calibri"/>
                  <w:color w:val="000000"/>
                  <w:sz w:val="22"/>
                  <w:szCs w:val="22"/>
                </w:rPr>
                <w:delText>98.59</w:delText>
              </w:r>
            </w:del>
          </w:p>
        </w:tc>
      </w:tr>
      <w:tr w:rsidR="00BC306C" w14:paraId="2794C6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CCF665"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2D1543E7" w14:textId="009B123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96" w:author="Author">
              <w:r>
                <w:rPr>
                  <w:rFonts w:ascii="Calibri" w:hAnsi="Calibri" w:cs="Calibri"/>
                  <w:color w:val="000000"/>
                  <w:sz w:val="22"/>
                  <w:szCs w:val="22"/>
                </w:rPr>
                <w:t>4.40</w:t>
              </w:r>
              <w:del w:id="2297" w:author="Author">
                <w:r w:rsidDel="00796308">
                  <w:rPr>
                    <w:rFonts w:ascii="Calibri" w:hAnsi="Calibri" w:cs="Calibri"/>
                    <w:color w:val="000000"/>
                    <w:sz w:val="22"/>
                    <w:szCs w:val="22"/>
                  </w:rPr>
                  <w:delText>4.401549</w:delText>
                </w:r>
              </w:del>
            </w:ins>
            <w:del w:id="2298" w:author="Author">
              <w:r w:rsidDel="00796308">
                <w:rPr>
                  <w:rFonts w:ascii="Calibri" w:hAnsi="Calibri" w:cs="Calibri"/>
                  <w:color w:val="000000"/>
                  <w:sz w:val="22"/>
                  <w:szCs w:val="22"/>
                </w:rPr>
                <w:delText>4.482</w:delText>
              </w:r>
            </w:del>
          </w:p>
        </w:tc>
        <w:tc>
          <w:tcPr>
            <w:tcW w:w="1240" w:type="dxa"/>
            <w:vAlign w:val="bottom"/>
          </w:tcPr>
          <w:p w14:paraId="23DACC23" w14:textId="15A4C79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299" w:author="Author">
              <w:r>
                <w:rPr>
                  <w:rFonts w:ascii="Calibri" w:hAnsi="Calibri" w:cs="Calibri"/>
                  <w:color w:val="000000"/>
                  <w:sz w:val="22"/>
                  <w:szCs w:val="22"/>
                </w:rPr>
                <w:t>96.90</w:t>
              </w:r>
              <w:del w:id="2300" w:author="Author">
                <w:r w:rsidDel="00797293">
                  <w:rPr>
                    <w:rFonts w:ascii="Calibri" w:hAnsi="Calibri" w:cs="Calibri"/>
                    <w:color w:val="000000"/>
                    <w:sz w:val="22"/>
                    <w:szCs w:val="22"/>
                  </w:rPr>
                  <w:delText>96.9045</w:delText>
                </w:r>
              </w:del>
            </w:ins>
            <w:del w:id="2301" w:author="Author">
              <w:r w:rsidDel="00797293">
                <w:rPr>
                  <w:rFonts w:ascii="Calibri" w:hAnsi="Calibri" w:cs="Calibri"/>
                  <w:color w:val="000000"/>
                  <w:sz w:val="22"/>
                  <w:szCs w:val="22"/>
                </w:rPr>
                <w:delText>98.67</w:delText>
              </w:r>
            </w:del>
          </w:p>
        </w:tc>
        <w:tc>
          <w:tcPr>
            <w:tcW w:w="851" w:type="dxa"/>
            <w:vAlign w:val="bottom"/>
          </w:tcPr>
          <w:p w14:paraId="1BD61EAD" w14:textId="2DD3989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02" w:author="Author">
              <w:r>
                <w:rPr>
                  <w:rFonts w:ascii="Calibri" w:hAnsi="Calibri" w:cs="Calibri"/>
                  <w:color w:val="000000"/>
                  <w:sz w:val="22"/>
                  <w:szCs w:val="22"/>
                </w:rPr>
                <w:t>4.40</w:t>
              </w:r>
            </w:ins>
            <w:del w:id="2303" w:author="Author">
              <w:r w:rsidDel="00D934F4">
                <w:rPr>
                  <w:rFonts w:ascii="Calibri" w:hAnsi="Calibri" w:cs="Calibri"/>
                  <w:color w:val="000000"/>
                  <w:sz w:val="22"/>
                  <w:szCs w:val="22"/>
                </w:rPr>
                <w:delText>4.482</w:delText>
              </w:r>
            </w:del>
          </w:p>
        </w:tc>
        <w:tc>
          <w:tcPr>
            <w:tcW w:w="1240" w:type="dxa"/>
            <w:vAlign w:val="bottom"/>
          </w:tcPr>
          <w:p w14:paraId="0063A306" w14:textId="66FC0B9B"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04" w:author="Author">
              <w:r>
                <w:rPr>
                  <w:rFonts w:ascii="Calibri" w:hAnsi="Calibri" w:cs="Calibri"/>
                  <w:color w:val="000000"/>
                  <w:sz w:val="22"/>
                  <w:szCs w:val="22"/>
                </w:rPr>
                <w:t>96.88</w:t>
              </w:r>
              <w:del w:id="2305" w:author="Author">
                <w:r w:rsidDel="00A3203E">
                  <w:rPr>
                    <w:rFonts w:ascii="Calibri" w:hAnsi="Calibri" w:cs="Calibri"/>
                    <w:color w:val="000000"/>
                    <w:sz w:val="22"/>
                    <w:szCs w:val="22"/>
                  </w:rPr>
                  <w:delText>96.8787</w:delText>
                </w:r>
              </w:del>
            </w:ins>
            <w:del w:id="2306" w:author="Author">
              <w:r w:rsidDel="00A3203E">
                <w:rPr>
                  <w:rFonts w:ascii="Calibri" w:hAnsi="Calibri" w:cs="Calibri"/>
                  <w:color w:val="000000"/>
                  <w:sz w:val="22"/>
                  <w:szCs w:val="22"/>
                </w:rPr>
                <w:delText>98.67</w:delText>
              </w:r>
            </w:del>
          </w:p>
        </w:tc>
        <w:tc>
          <w:tcPr>
            <w:tcW w:w="886" w:type="dxa"/>
            <w:vAlign w:val="bottom"/>
          </w:tcPr>
          <w:p w14:paraId="0971DE4C" w14:textId="391D71EB"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07" w:author="Author">
              <w:r>
                <w:rPr>
                  <w:rFonts w:ascii="Calibri" w:hAnsi="Calibri" w:cs="Calibri"/>
                  <w:color w:val="000000"/>
                  <w:sz w:val="22"/>
                  <w:szCs w:val="22"/>
                </w:rPr>
                <w:t>4.40</w:t>
              </w:r>
            </w:ins>
            <w:del w:id="2308" w:author="Author">
              <w:r w:rsidDel="00B278BC">
                <w:rPr>
                  <w:rFonts w:ascii="Calibri" w:hAnsi="Calibri" w:cs="Calibri"/>
                  <w:color w:val="000000"/>
                  <w:sz w:val="22"/>
                  <w:szCs w:val="22"/>
                </w:rPr>
                <w:delText>4.482</w:delText>
              </w:r>
            </w:del>
          </w:p>
        </w:tc>
        <w:tc>
          <w:tcPr>
            <w:tcW w:w="1240" w:type="dxa"/>
            <w:vAlign w:val="bottom"/>
          </w:tcPr>
          <w:p w14:paraId="7069B72A" w14:textId="4554D27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09" w:author="Author">
              <w:r>
                <w:rPr>
                  <w:rFonts w:ascii="Calibri" w:hAnsi="Calibri" w:cs="Calibri"/>
                  <w:color w:val="000000"/>
                  <w:sz w:val="22"/>
                  <w:szCs w:val="22"/>
                </w:rPr>
                <w:t>96.88</w:t>
              </w:r>
              <w:del w:id="2310" w:author="Author">
                <w:r w:rsidDel="000A3504">
                  <w:rPr>
                    <w:rFonts w:ascii="Calibri" w:hAnsi="Calibri" w:cs="Calibri"/>
                    <w:color w:val="000000"/>
                    <w:sz w:val="22"/>
                    <w:szCs w:val="22"/>
                  </w:rPr>
                  <w:delText>96.87947</w:delText>
                </w:r>
              </w:del>
            </w:ins>
            <w:del w:id="2311" w:author="Author">
              <w:r w:rsidDel="000A3504">
                <w:rPr>
                  <w:rFonts w:ascii="Calibri" w:hAnsi="Calibri" w:cs="Calibri"/>
                  <w:color w:val="000000"/>
                  <w:sz w:val="22"/>
                  <w:szCs w:val="22"/>
                </w:rPr>
                <w:delText>98.67</w:delText>
              </w:r>
            </w:del>
          </w:p>
        </w:tc>
        <w:tc>
          <w:tcPr>
            <w:tcW w:w="886" w:type="dxa"/>
            <w:vAlign w:val="bottom"/>
          </w:tcPr>
          <w:p w14:paraId="22A4BF42" w14:textId="343FE88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12" w:author="Author">
              <w:r>
                <w:rPr>
                  <w:rFonts w:ascii="Calibri" w:hAnsi="Calibri" w:cs="Calibri"/>
                  <w:color w:val="000000"/>
                  <w:sz w:val="22"/>
                  <w:szCs w:val="22"/>
                </w:rPr>
                <w:t>4.39</w:t>
              </w:r>
            </w:ins>
            <w:del w:id="2313" w:author="Author">
              <w:r w:rsidDel="005B405D">
                <w:rPr>
                  <w:rFonts w:ascii="Calibri" w:hAnsi="Calibri" w:cs="Calibri"/>
                  <w:color w:val="000000"/>
                  <w:sz w:val="22"/>
                  <w:szCs w:val="22"/>
                </w:rPr>
                <w:delText>4.482</w:delText>
              </w:r>
            </w:del>
          </w:p>
        </w:tc>
        <w:tc>
          <w:tcPr>
            <w:tcW w:w="1240" w:type="dxa"/>
            <w:vAlign w:val="bottom"/>
          </w:tcPr>
          <w:p w14:paraId="254A1F05" w14:textId="0662E5E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14" w:author="Author">
              <w:r>
                <w:rPr>
                  <w:rFonts w:ascii="Calibri" w:hAnsi="Calibri" w:cs="Calibri"/>
                  <w:color w:val="000000"/>
                  <w:sz w:val="22"/>
                  <w:szCs w:val="22"/>
                </w:rPr>
                <w:t>96.60</w:t>
              </w:r>
              <w:del w:id="2315" w:author="Author">
                <w:r w:rsidDel="00AA05BE">
                  <w:rPr>
                    <w:rFonts w:ascii="Calibri" w:hAnsi="Calibri" w:cs="Calibri"/>
                    <w:color w:val="000000"/>
                    <w:sz w:val="22"/>
                    <w:szCs w:val="22"/>
                  </w:rPr>
                  <w:delText>96.59747</w:delText>
                </w:r>
              </w:del>
            </w:ins>
            <w:del w:id="2316" w:author="Author">
              <w:r w:rsidDel="00AA05BE">
                <w:rPr>
                  <w:rFonts w:ascii="Calibri" w:hAnsi="Calibri" w:cs="Calibri"/>
                  <w:color w:val="000000"/>
                  <w:sz w:val="22"/>
                  <w:szCs w:val="22"/>
                </w:rPr>
                <w:delText>98.68</w:delText>
              </w:r>
            </w:del>
          </w:p>
        </w:tc>
      </w:tr>
      <w:tr w:rsidR="00BC306C" w14:paraId="242064F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7B099"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035EA2D2" w14:textId="58169AB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17" w:author="Author">
              <w:r>
                <w:rPr>
                  <w:rFonts w:ascii="Calibri" w:hAnsi="Calibri" w:cs="Calibri"/>
                  <w:color w:val="000000"/>
                  <w:sz w:val="22"/>
                  <w:szCs w:val="22"/>
                </w:rPr>
                <w:t>4.31</w:t>
              </w:r>
              <w:del w:id="2318" w:author="Author">
                <w:r w:rsidDel="00796308">
                  <w:rPr>
                    <w:rFonts w:ascii="Calibri" w:hAnsi="Calibri" w:cs="Calibri"/>
                    <w:color w:val="000000"/>
                    <w:sz w:val="22"/>
                    <w:szCs w:val="22"/>
                  </w:rPr>
                  <w:delText>4.305719</w:delText>
                </w:r>
              </w:del>
            </w:ins>
            <w:del w:id="2319" w:author="Author">
              <w:r w:rsidDel="00796308">
                <w:rPr>
                  <w:rFonts w:ascii="Calibri" w:hAnsi="Calibri" w:cs="Calibri"/>
                  <w:color w:val="000000"/>
                  <w:sz w:val="22"/>
                  <w:szCs w:val="22"/>
                </w:rPr>
                <w:delText>4.382</w:delText>
              </w:r>
            </w:del>
          </w:p>
        </w:tc>
        <w:tc>
          <w:tcPr>
            <w:tcW w:w="1240" w:type="dxa"/>
            <w:vAlign w:val="bottom"/>
          </w:tcPr>
          <w:p w14:paraId="6098FF78" w14:textId="5FB35D4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20" w:author="Author">
              <w:r>
                <w:rPr>
                  <w:rFonts w:ascii="Calibri" w:hAnsi="Calibri" w:cs="Calibri"/>
                  <w:color w:val="000000"/>
                  <w:sz w:val="22"/>
                  <w:szCs w:val="22"/>
                </w:rPr>
                <w:t>97.00</w:t>
              </w:r>
              <w:del w:id="2321" w:author="Author">
                <w:r w:rsidDel="00797293">
                  <w:rPr>
                    <w:rFonts w:ascii="Calibri" w:hAnsi="Calibri" w:cs="Calibri"/>
                    <w:color w:val="000000"/>
                    <w:sz w:val="22"/>
                    <w:szCs w:val="22"/>
                  </w:rPr>
                  <w:delText>96.99924</w:delText>
                </w:r>
              </w:del>
            </w:ins>
            <w:del w:id="2322" w:author="Author">
              <w:r w:rsidDel="00797293">
                <w:rPr>
                  <w:rFonts w:ascii="Calibri" w:hAnsi="Calibri" w:cs="Calibri"/>
                  <w:color w:val="000000"/>
                  <w:sz w:val="22"/>
                  <w:szCs w:val="22"/>
                </w:rPr>
                <w:delText>98.73</w:delText>
              </w:r>
            </w:del>
          </w:p>
        </w:tc>
        <w:tc>
          <w:tcPr>
            <w:tcW w:w="851" w:type="dxa"/>
            <w:vAlign w:val="bottom"/>
          </w:tcPr>
          <w:p w14:paraId="688D8CBC" w14:textId="783358B7"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23" w:author="Author">
              <w:r>
                <w:rPr>
                  <w:rFonts w:ascii="Calibri" w:hAnsi="Calibri" w:cs="Calibri"/>
                  <w:color w:val="000000"/>
                  <w:sz w:val="22"/>
                  <w:szCs w:val="22"/>
                </w:rPr>
                <w:t>4.31</w:t>
              </w:r>
            </w:ins>
            <w:del w:id="2324" w:author="Author">
              <w:r w:rsidDel="00D934F4">
                <w:rPr>
                  <w:rFonts w:ascii="Calibri" w:hAnsi="Calibri" w:cs="Calibri"/>
                  <w:color w:val="000000"/>
                  <w:sz w:val="22"/>
                  <w:szCs w:val="22"/>
                </w:rPr>
                <w:delText>4.382</w:delText>
              </w:r>
            </w:del>
          </w:p>
        </w:tc>
        <w:tc>
          <w:tcPr>
            <w:tcW w:w="1240" w:type="dxa"/>
            <w:vAlign w:val="bottom"/>
          </w:tcPr>
          <w:p w14:paraId="195D08F4" w14:textId="11E6A28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25" w:author="Author">
              <w:r>
                <w:rPr>
                  <w:rFonts w:ascii="Calibri" w:hAnsi="Calibri" w:cs="Calibri"/>
                  <w:color w:val="000000"/>
                  <w:sz w:val="22"/>
                  <w:szCs w:val="22"/>
                </w:rPr>
                <w:t>96.99</w:t>
              </w:r>
              <w:del w:id="2326" w:author="Author">
                <w:r w:rsidDel="00A3203E">
                  <w:rPr>
                    <w:rFonts w:ascii="Calibri" w:hAnsi="Calibri" w:cs="Calibri"/>
                    <w:color w:val="000000"/>
                    <w:sz w:val="22"/>
                    <w:szCs w:val="22"/>
                  </w:rPr>
                  <w:delText>96.99228</w:delText>
                </w:r>
              </w:del>
            </w:ins>
            <w:del w:id="2327" w:author="Author">
              <w:r w:rsidDel="00A3203E">
                <w:rPr>
                  <w:rFonts w:ascii="Calibri" w:hAnsi="Calibri" w:cs="Calibri"/>
                  <w:color w:val="000000"/>
                  <w:sz w:val="22"/>
                  <w:szCs w:val="22"/>
                </w:rPr>
                <w:delText>98.73</w:delText>
              </w:r>
            </w:del>
          </w:p>
        </w:tc>
        <w:tc>
          <w:tcPr>
            <w:tcW w:w="886" w:type="dxa"/>
            <w:vAlign w:val="bottom"/>
          </w:tcPr>
          <w:p w14:paraId="212D2766" w14:textId="0184D054"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28" w:author="Author">
              <w:r>
                <w:rPr>
                  <w:rFonts w:ascii="Calibri" w:hAnsi="Calibri" w:cs="Calibri"/>
                  <w:color w:val="000000"/>
                  <w:sz w:val="22"/>
                  <w:szCs w:val="22"/>
                </w:rPr>
                <w:t>4.30</w:t>
              </w:r>
            </w:ins>
            <w:del w:id="2329" w:author="Author">
              <w:r w:rsidDel="00B278BC">
                <w:rPr>
                  <w:rFonts w:ascii="Calibri" w:hAnsi="Calibri" w:cs="Calibri"/>
                  <w:color w:val="000000"/>
                  <w:sz w:val="22"/>
                  <w:szCs w:val="22"/>
                </w:rPr>
                <w:delText>4.383</w:delText>
              </w:r>
            </w:del>
          </w:p>
        </w:tc>
        <w:tc>
          <w:tcPr>
            <w:tcW w:w="1240" w:type="dxa"/>
            <w:vAlign w:val="bottom"/>
          </w:tcPr>
          <w:p w14:paraId="5C4D34B7" w14:textId="1CD1F03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30" w:author="Author">
              <w:r>
                <w:rPr>
                  <w:rFonts w:ascii="Calibri" w:hAnsi="Calibri" w:cs="Calibri"/>
                  <w:color w:val="000000"/>
                  <w:sz w:val="22"/>
                  <w:szCs w:val="22"/>
                </w:rPr>
                <w:t>96.97</w:t>
              </w:r>
              <w:del w:id="2331" w:author="Author">
                <w:r w:rsidDel="000A3504">
                  <w:rPr>
                    <w:rFonts w:ascii="Calibri" w:hAnsi="Calibri" w:cs="Calibri"/>
                    <w:color w:val="000000"/>
                    <w:sz w:val="22"/>
                    <w:szCs w:val="22"/>
                  </w:rPr>
                  <w:delText>96.96524</w:delText>
                </w:r>
              </w:del>
            </w:ins>
            <w:del w:id="2332" w:author="Author">
              <w:r w:rsidDel="000A3504">
                <w:rPr>
                  <w:rFonts w:ascii="Calibri" w:hAnsi="Calibri" w:cs="Calibri"/>
                  <w:color w:val="000000"/>
                  <w:sz w:val="22"/>
                  <w:szCs w:val="22"/>
                </w:rPr>
                <w:delText>98.74</w:delText>
              </w:r>
            </w:del>
          </w:p>
        </w:tc>
        <w:tc>
          <w:tcPr>
            <w:tcW w:w="886" w:type="dxa"/>
            <w:vAlign w:val="bottom"/>
          </w:tcPr>
          <w:p w14:paraId="18EC4752" w14:textId="1602B4B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33" w:author="Author">
              <w:r>
                <w:rPr>
                  <w:rFonts w:ascii="Calibri" w:hAnsi="Calibri" w:cs="Calibri"/>
                  <w:color w:val="000000"/>
                  <w:sz w:val="22"/>
                  <w:szCs w:val="22"/>
                </w:rPr>
                <w:t>4.29</w:t>
              </w:r>
            </w:ins>
            <w:del w:id="2334" w:author="Author">
              <w:r w:rsidDel="005B405D">
                <w:rPr>
                  <w:rFonts w:ascii="Calibri" w:hAnsi="Calibri" w:cs="Calibri"/>
                  <w:color w:val="000000"/>
                  <w:sz w:val="22"/>
                  <w:szCs w:val="22"/>
                </w:rPr>
                <w:delText>4.383</w:delText>
              </w:r>
            </w:del>
          </w:p>
        </w:tc>
        <w:tc>
          <w:tcPr>
            <w:tcW w:w="1240" w:type="dxa"/>
            <w:vAlign w:val="bottom"/>
          </w:tcPr>
          <w:p w14:paraId="3B78CB6A" w14:textId="4B95DA8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35" w:author="Author">
              <w:r>
                <w:rPr>
                  <w:rFonts w:ascii="Calibri" w:hAnsi="Calibri" w:cs="Calibri"/>
                  <w:color w:val="000000"/>
                  <w:sz w:val="22"/>
                  <w:szCs w:val="22"/>
                </w:rPr>
                <w:t>96.74</w:t>
              </w:r>
              <w:del w:id="2336" w:author="Author">
                <w:r w:rsidDel="00AA05BE">
                  <w:rPr>
                    <w:rFonts w:ascii="Calibri" w:hAnsi="Calibri" w:cs="Calibri"/>
                    <w:color w:val="000000"/>
                    <w:sz w:val="22"/>
                    <w:szCs w:val="22"/>
                  </w:rPr>
                  <w:delText>96.73654</w:delText>
                </w:r>
              </w:del>
            </w:ins>
            <w:del w:id="2337" w:author="Author">
              <w:r w:rsidDel="00AA05BE">
                <w:rPr>
                  <w:rFonts w:ascii="Calibri" w:hAnsi="Calibri" w:cs="Calibri"/>
                  <w:color w:val="000000"/>
                  <w:sz w:val="22"/>
                  <w:szCs w:val="22"/>
                </w:rPr>
                <w:delText>98.73</w:delText>
              </w:r>
            </w:del>
          </w:p>
        </w:tc>
      </w:tr>
      <w:tr w:rsidR="00BC306C" w14:paraId="15EA688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9CD5DAD"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268F6D72" w14:textId="7639B33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38" w:author="Author">
              <w:r>
                <w:rPr>
                  <w:rFonts w:ascii="Calibri" w:hAnsi="Calibri" w:cs="Calibri"/>
                  <w:color w:val="000000"/>
                  <w:sz w:val="22"/>
                  <w:szCs w:val="22"/>
                </w:rPr>
                <w:t>4.21</w:t>
              </w:r>
              <w:del w:id="2339" w:author="Author">
                <w:r w:rsidDel="00796308">
                  <w:rPr>
                    <w:rFonts w:ascii="Calibri" w:hAnsi="Calibri" w:cs="Calibri"/>
                    <w:color w:val="000000"/>
                    <w:sz w:val="22"/>
                    <w:szCs w:val="22"/>
                  </w:rPr>
                  <w:delText>4.214218</w:delText>
                </w:r>
              </w:del>
            </w:ins>
            <w:del w:id="2340" w:author="Author">
              <w:r w:rsidDel="00796308">
                <w:rPr>
                  <w:rFonts w:ascii="Calibri" w:hAnsi="Calibri" w:cs="Calibri"/>
                  <w:color w:val="000000"/>
                  <w:sz w:val="22"/>
                  <w:szCs w:val="22"/>
                </w:rPr>
                <w:delText>4.290</w:delText>
              </w:r>
            </w:del>
          </w:p>
        </w:tc>
        <w:tc>
          <w:tcPr>
            <w:tcW w:w="1240" w:type="dxa"/>
            <w:vAlign w:val="bottom"/>
          </w:tcPr>
          <w:p w14:paraId="67667FB6" w14:textId="1B586AB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41" w:author="Author">
              <w:r>
                <w:rPr>
                  <w:rFonts w:ascii="Calibri" w:hAnsi="Calibri" w:cs="Calibri"/>
                  <w:color w:val="000000"/>
                  <w:sz w:val="22"/>
                  <w:szCs w:val="22"/>
                </w:rPr>
                <w:t>97.10</w:t>
              </w:r>
              <w:del w:id="2342" w:author="Author">
                <w:r w:rsidDel="00797293">
                  <w:rPr>
                    <w:rFonts w:ascii="Calibri" w:hAnsi="Calibri" w:cs="Calibri"/>
                    <w:color w:val="000000"/>
                    <w:sz w:val="22"/>
                    <w:szCs w:val="22"/>
                  </w:rPr>
                  <w:delText>97.09558</w:delText>
                </w:r>
              </w:del>
            </w:ins>
            <w:del w:id="2343" w:author="Author">
              <w:r w:rsidDel="00797293">
                <w:rPr>
                  <w:rFonts w:ascii="Calibri" w:hAnsi="Calibri" w:cs="Calibri"/>
                  <w:color w:val="000000"/>
                  <w:sz w:val="22"/>
                  <w:szCs w:val="22"/>
                </w:rPr>
                <w:delText>98.85</w:delText>
              </w:r>
            </w:del>
          </w:p>
        </w:tc>
        <w:tc>
          <w:tcPr>
            <w:tcW w:w="851" w:type="dxa"/>
            <w:vAlign w:val="bottom"/>
          </w:tcPr>
          <w:p w14:paraId="623E4607" w14:textId="6976DBB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44" w:author="Author">
              <w:r>
                <w:rPr>
                  <w:rFonts w:ascii="Calibri" w:hAnsi="Calibri" w:cs="Calibri"/>
                  <w:color w:val="000000"/>
                  <w:sz w:val="22"/>
                  <w:szCs w:val="22"/>
                </w:rPr>
                <w:t>4.21</w:t>
              </w:r>
            </w:ins>
            <w:del w:id="2345" w:author="Author">
              <w:r w:rsidDel="00D934F4">
                <w:rPr>
                  <w:rFonts w:ascii="Calibri" w:hAnsi="Calibri" w:cs="Calibri"/>
                  <w:color w:val="000000"/>
                  <w:sz w:val="22"/>
                  <w:szCs w:val="22"/>
                </w:rPr>
                <w:delText>4.290</w:delText>
              </w:r>
            </w:del>
          </w:p>
        </w:tc>
        <w:tc>
          <w:tcPr>
            <w:tcW w:w="1240" w:type="dxa"/>
            <w:vAlign w:val="bottom"/>
          </w:tcPr>
          <w:p w14:paraId="0A115D61" w14:textId="77DAE46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46" w:author="Author">
              <w:r>
                <w:rPr>
                  <w:rFonts w:ascii="Calibri" w:hAnsi="Calibri" w:cs="Calibri"/>
                  <w:color w:val="000000"/>
                  <w:sz w:val="22"/>
                  <w:szCs w:val="22"/>
                </w:rPr>
                <w:t>97.09</w:t>
              </w:r>
              <w:del w:id="2347" w:author="Author">
                <w:r w:rsidDel="00A3203E">
                  <w:rPr>
                    <w:rFonts w:ascii="Calibri" w:hAnsi="Calibri" w:cs="Calibri"/>
                    <w:color w:val="000000"/>
                    <w:sz w:val="22"/>
                    <w:szCs w:val="22"/>
                  </w:rPr>
                  <w:delText>97.09081</w:delText>
                </w:r>
              </w:del>
            </w:ins>
            <w:del w:id="2348" w:author="Author">
              <w:r w:rsidDel="00A3203E">
                <w:rPr>
                  <w:rFonts w:ascii="Calibri" w:hAnsi="Calibri" w:cs="Calibri"/>
                  <w:color w:val="000000"/>
                  <w:sz w:val="22"/>
                  <w:szCs w:val="22"/>
                </w:rPr>
                <w:delText>98.85</w:delText>
              </w:r>
            </w:del>
          </w:p>
        </w:tc>
        <w:tc>
          <w:tcPr>
            <w:tcW w:w="886" w:type="dxa"/>
            <w:vAlign w:val="bottom"/>
          </w:tcPr>
          <w:p w14:paraId="5737F5C1" w14:textId="222F810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49" w:author="Author">
              <w:r>
                <w:rPr>
                  <w:rFonts w:ascii="Calibri" w:hAnsi="Calibri" w:cs="Calibri"/>
                  <w:color w:val="000000"/>
                  <w:sz w:val="22"/>
                  <w:szCs w:val="22"/>
                </w:rPr>
                <w:t>4.21</w:t>
              </w:r>
            </w:ins>
            <w:del w:id="2350" w:author="Author">
              <w:r w:rsidDel="00B278BC">
                <w:rPr>
                  <w:rFonts w:ascii="Calibri" w:hAnsi="Calibri" w:cs="Calibri"/>
                  <w:color w:val="000000"/>
                  <w:sz w:val="22"/>
                  <w:szCs w:val="22"/>
                </w:rPr>
                <w:delText>4.290</w:delText>
              </w:r>
            </w:del>
          </w:p>
        </w:tc>
        <w:tc>
          <w:tcPr>
            <w:tcW w:w="1240" w:type="dxa"/>
            <w:vAlign w:val="bottom"/>
          </w:tcPr>
          <w:p w14:paraId="18DBCAB4" w14:textId="5B393B9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51" w:author="Author">
              <w:r>
                <w:rPr>
                  <w:rFonts w:ascii="Calibri" w:hAnsi="Calibri" w:cs="Calibri"/>
                  <w:color w:val="000000"/>
                  <w:sz w:val="22"/>
                  <w:szCs w:val="22"/>
                </w:rPr>
                <w:t>97.07</w:t>
              </w:r>
              <w:del w:id="2352" w:author="Author">
                <w:r w:rsidDel="000A3504">
                  <w:rPr>
                    <w:rFonts w:ascii="Calibri" w:hAnsi="Calibri" w:cs="Calibri"/>
                    <w:color w:val="000000"/>
                    <w:sz w:val="22"/>
                    <w:szCs w:val="22"/>
                  </w:rPr>
                  <w:delText>97.0666</w:delText>
                </w:r>
              </w:del>
            </w:ins>
            <w:del w:id="2353" w:author="Author">
              <w:r w:rsidDel="000A3504">
                <w:rPr>
                  <w:rFonts w:ascii="Calibri" w:hAnsi="Calibri" w:cs="Calibri"/>
                  <w:color w:val="000000"/>
                  <w:sz w:val="22"/>
                  <w:szCs w:val="22"/>
                </w:rPr>
                <w:delText>98.85</w:delText>
              </w:r>
            </w:del>
          </w:p>
        </w:tc>
        <w:tc>
          <w:tcPr>
            <w:tcW w:w="886" w:type="dxa"/>
            <w:vAlign w:val="bottom"/>
          </w:tcPr>
          <w:p w14:paraId="42FC09D9" w14:textId="161685B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54" w:author="Author">
              <w:r>
                <w:rPr>
                  <w:rFonts w:ascii="Calibri" w:hAnsi="Calibri" w:cs="Calibri"/>
                  <w:color w:val="000000"/>
                  <w:sz w:val="22"/>
                  <w:szCs w:val="22"/>
                </w:rPr>
                <w:t>4.20</w:t>
              </w:r>
            </w:ins>
            <w:del w:id="2355" w:author="Author">
              <w:r w:rsidDel="005B405D">
                <w:rPr>
                  <w:rFonts w:ascii="Calibri" w:hAnsi="Calibri" w:cs="Calibri"/>
                  <w:color w:val="000000"/>
                  <w:sz w:val="22"/>
                  <w:szCs w:val="22"/>
                </w:rPr>
                <w:delText>4.290</w:delText>
              </w:r>
            </w:del>
          </w:p>
        </w:tc>
        <w:tc>
          <w:tcPr>
            <w:tcW w:w="1240" w:type="dxa"/>
            <w:vAlign w:val="bottom"/>
          </w:tcPr>
          <w:p w14:paraId="5A1294FC" w14:textId="42DA2AB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56" w:author="Author">
              <w:r>
                <w:rPr>
                  <w:rFonts w:ascii="Calibri" w:hAnsi="Calibri" w:cs="Calibri"/>
                  <w:color w:val="000000"/>
                  <w:sz w:val="22"/>
                  <w:szCs w:val="22"/>
                </w:rPr>
                <w:t>96.86</w:t>
              </w:r>
              <w:del w:id="2357" w:author="Author">
                <w:r w:rsidDel="00AA05BE">
                  <w:rPr>
                    <w:rFonts w:ascii="Calibri" w:hAnsi="Calibri" w:cs="Calibri"/>
                    <w:color w:val="000000"/>
                    <w:sz w:val="22"/>
                    <w:szCs w:val="22"/>
                  </w:rPr>
                  <w:delText>96.85947</w:delText>
                </w:r>
              </w:del>
            </w:ins>
            <w:del w:id="2358" w:author="Author">
              <w:r w:rsidDel="00AA05BE">
                <w:rPr>
                  <w:rFonts w:ascii="Calibri" w:hAnsi="Calibri" w:cs="Calibri"/>
                  <w:color w:val="000000"/>
                  <w:sz w:val="22"/>
                  <w:szCs w:val="22"/>
                </w:rPr>
                <w:delText>98.85</w:delText>
              </w:r>
            </w:del>
          </w:p>
        </w:tc>
      </w:tr>
      <w:tr w:rsidR="00BC306C" w14:paraId="6E3AD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B7F859"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18BF6638" w14:textId="1E9E649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59" w:author="Author">
              <w:r>
                <w:rPr>
                  <w:rFonts w:ascii="Calibri" w:hAnsi="Calibri" w:cs="Calibri"/>
                  <w:color w:val="000000"/>
                  <w:sz w:val="22"/>
                  <w:szCs w:val="22"/>
                </w:rPr>
                <w:t>4.13</w:t>
              </w:r>
              <w:del w:id="2360" w:author="Author">
                <w:r w:rsidDel="00796308">
                  <w:rPr>
                    <w:rFonts w:ascii="Calibri" w:hAnsi="Calibri" w:cs="Calibri"/>
                    <w:color w:val="000000"/>
                    <w:sz w:val="22"/>
                    <w:szCs w:val="22"/>
                  </w:rPr>
                  <w:delText>4.127305</w:delText>
                </w:r>
              </w:del>
            </w:ins>
            <w:del w:id="2361" w:author="Author">
              <w:r w:rsidDel="00796308">
                <w:rPr>
                  <w:rFonts w:ascii="Calibri" w:hAnsi="Calibri" w:cs="Calibri"/>
                  <w:color w:val="000000"/>
                  <w:sz w:val="22"/>
                  <w:szCs w:val="22"/>
                </w:rPr>
                <w:delText>4.199</w:delText>
              </w:r>
            </w:del>
          </w:p>
        </w:tc>
        <w:tc>
          <w:tcPr>
            <w:tcW w:w="1240" w:type="dxa"/>
            <w:vAlign w:val="bottom"/>
          </w:tcPr>
          <w:p w14:paraId="01C13DCD" w14:textId="1501136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62" w:author="Author">
              <w:r>
                <w:rPr>
                  <w:rFonts w:ascii="Calibri" w:hAnsi="Calibri" w:cs="Calibri"/>
                  <w:color w:val="000000"/>
                  <w:sz w:val="22"/>
                  <w:szCs w:val="22"/>
                </w:rPr>
                <w:t>97.21</w:t>
              </w:r>
              <w:del w:id="2363" w:author="Author">
                <w:r w:rsidDel="00797293">
                  <w:rPr>
                    <w:rFonts w:ascii="Calibri" w:hAnsi="Calibri" w:cs="Calibri"/>
                    <w:color w:val="000000"/>
                    <w:sz w:val="22"/>
                    <w:szCs w:val="22"/>
                  </w:rPr>
                  <w:delText>97.20629</w:delText>
                </w:r>
              </w:del>
            </w:ins>
            <w:del w:id="2364" w:author="Author">
              <w:r w:rsidDel="00797293">
                <w:rPr>
                  <w:rFonts w:ascii="Calibri" w:hAnsi="Calibri" w:cs="Calibri"/>
                  <w:color w:val="000000"/>
                  <w:sz w:val="22"/>
                  <w:szCs w:val="22"/>
                </w:rPr>
                <w:delText>98.88</w:delText>
              </w:r>
            </w:del>
          </w:p>
        </w:tc>
        <w:tc>
          <w:tcPr>
            <w:tcW w:w="851" w:type="dxa"/>
            <w:vAlign w:val="bottom"/>
          </w:tcPr>
          <w:p w14:paraId="6D6C9193" w14:textId="500F1A9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65" w:author="Author">
              <w:r>
                <w:rPr>
                  <w:rFonts w:ascii="Calibri" w:hAnsi="Calibri" w:cs="Calibri"/>
                  <w:color w:val="000000"/>
                  <w:sz w:val="22"/>
                  <w:szCs w:val="22"/>
                </w:rPr>
                <w:t>4.13</w:t>
              </w:r>
            </w:ins>
            <w:del w:id="2366" w:author="Author">
              <w:r w:rsidDel="00D934F4">
                <w:rPr>
                  <w:rFonts w:ascii="Calibri" w:hAnsi="Calibri" w:cs="Calibri"/>
                  <w:color w:val="000000"/>
                  <w:sz w:val="22"/>
                  <w:szCs w:val="22"/>
                </w:rPr>
                <w:delText>4.199</w:delText>
              </w:r>
            </w:del>
          </w:p>
        </w:tc>
        <w:tc>
          <w:tcPr>
            <w:tcW w:w="1240" w:type="dxa"/>
            <w:vAlign w:val="bottom"/>
          </w:tcPr>
          <w:p w14:paraId="7919A5C5" w14:textId="08802B5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67" w:author="Author">
              <w:r>
                <w:rPr>
                  <w:rFonts w:ascii="Calibri" w:hAnsi="Calibri" w:cs="Calibri"/>
                  <w:color w:val="000000"/>
                  <w:sz w:val="22"/>
                  <w:szCs w:val="22"/>
                </w:rPr>
                <w:t>97.20</w:t>
              </w:r>
              <w:del w:id="2368" w:author="Author">
                <w:r w:rsidDel="00A3203E">
                  <w:rPr>
                    <w:rFonts w:ascii="Calibri" w:hAnsi="Calibri" w:cs="Calibri"/>
                    <w:color w:val="000000"/>
                    <w:sz w:val="22"/>
                    <w:szCs w:val="22"/>
                  </w:rPr>
                  <w:delText>97.19642</w:delText>
                </w:r>
              </w:del>
            </w:ins>
            <w:del w:id="2369" w:author="Author">
              <w:r w:rsidDel="00A3203E">
                <w:rPr>
                  <w:rFonts w:ascii="Calibri" w:hAnsi="Calibri" w:cs="Calibri"/>
                  <w:color w:val="000000"/>
                  <w:sz w:val="22"/>
                  <w:szCs w:val="22"/>
                </w:rPr>
                <w:delText>98.90</w:delText>
              </w:r>
            </w:del>
          </w:p>
        </w:tc>
        <w:tc>
          <w:tcPr>
            <w:tcW w:w="886" w:type="dxa"/>
            <w:vAlign w:val="bottom"/>
          </w:tcPr>
          <w:p w14:paraId="67F96096" w14:textId="316949F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70" w:author="Author">
              <w:r>
                <w:rPr>
                  <w:rFonts w:ascii="Calibri" w:hAnsi="Calibri" w:cs="Calibri"/>
                  <w:color w:val="000000"/>
                  <w:sz w:val="22"/>
                  <w:szCs w:val="22"/>
                </w:rPr>
                <w:t>4.13</w:t>
              </w:r>
            </w:ins>
            <w:del w:id="2371" w:author="Author">
              <w:r w:rsidDel="00B278BC">
                <w:rPr>
                  <w:rFonts w:ascii="Calibri" w:hAnsi="Calibri" w:cs="Calibri"/>
                  <w:color w:val="000000"/>
                  <w:sz w:val="22"/>
                  <w:szCs w:val="22"/>
                </w:rPr>
                <w:delText>4.199</w:delText>
              </w:r>
            </w:del>
          </w:p>
        </w:tc>
        <w:tc>
          <w:tcPr>
            <w:tcW w:w="1240" w:type="dxa"/>
            <w:vAlign w:val="bottom"/>
          </w:tcPr>
          <w:p w14:paraId="64FB5B97" w14:textId="1158B2C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72" w:author="Author">
              <w:r>
                <w:rPr>
                  <w:rFonts w:ascii="Calibri" w:hAnsi="Calibri" w:cs="Calibri"/>
                  <w:color w:val="000000"/>
                  <w:sz w:val="22"/>
                  <w:szCs w:val="22"/>
                </w:rPr>
                <w:t>97.17</w:t>
              </w:r>
              <w:del w:id="2373" w:author="Author">
                <w:r w:rsidDel="000A3504">
                  <w:rPr>
                    <w:rFonts w:ascii="Calibri" w:hAnsi="Calibri" w:cs="Calibri"/>
                    <w:color w:val="000000"/>
                    <w:sz w:val="22"/>
                    <w:szCs w:val="22"/>
                  </w:rPr>
                  <w:delText>97.17496</w:delText>
                </w:r>
              </w:del>
            </w:ins>
            <w:del w:id="2374" w:author="Author">
              <w:r w:rsidDel="000A3504">
                <w:rPr>
                  <w:rFonts w:ascii="Calibri" w:hAnsi="Calibri" w:cs="Calibri"/>
                  <w:color w:val="000000"/>
                  <w:sz w:val="22"/>
                  <w:szCs w:val="22"/>
                </w:rPr>
                <w:delText>98.89</w:delText>
              </w:r>
            </w:del>
          </w:p>
        </w:tc>
        <w:tc>
          <w:tcPr>
            <w:tcW w:w="886" w:type="dxa"/>
            <w:vAlign w:val="bottom"/>
          </w:tcPr>
          <w:p w14:paraId="19F5AEC9" w14:textId="7FB6DAD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75" w:author="Author">
              <w:r>
                <w:rPr>
                  <w:rFonts w:ascii="Calibri" w:hAnsi="Calibri" w:cs="Calibri"/>
                  <w:color w:val="000000"/>
                  <w:sz w:val="22"/>
                  <w:szCs w:val="22"/>
                </w:rPr>
                <w:t>4.12</w:t>
              </w:r>
            </w:ins>
            <w:del w:id="2376" w:author="Author">
              <w:r w:rsidDel="005B405D">
                <w:rPr>
                  <w:rFonts w:ascii="Calibri" w:hAnsi="Calibri" w:cs="Calibri"/>
                  <w:color w:val="000000"/>
                  <w:sz w:val="22"/>
                  <w:szCs w:val="22"/>
                </w:rPr>
                <w:delText>4.199</w:delText>
              </w:r>
            </w:del>
          </w:p>
        </w:tc>
        <w:tc>
          <w:tcPr>
            <w:tcW w:w="1240" w:type="dxa"/>
            <w:vAlign w:val="bottom"/>
          </w:tcPr>
          <w:p w14:paraId="013F2353" w14:textId="332D07B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377" w:author="Author">
              <w:r>
                <w:rPr>
                  <w:rFonts w:ascii="Calibri" w:hAnsi="Calibri" w:cs="Calibri"/>
                  <w:color w:val="000000"/>
                  <w:sz w:val="22"/>
                  <w:szCs w:val="22"/>
                </w:rPr>
                <w:t>96.98</w:t>
              </w:r>
              <w:del w:id="2378" w:author="Author">
                <w:r w:rsidDel="00AA05BE">
                  <w:rPr>
                    <w:rFonts w:ascii="Calibri" w:hAnsi="Calibri" w:cs="Calibri"/>
                    <w:color w:val="000000"/>
                    <w:sz w:val="22"/>
                    <w:szCs w:val="22"/>
                  </w:rPr>
                  <w:delText>96.97574</w:delText>
                </w:r>
              </w:del>
            </w:ins>
            <w:del w:id="2379" w:author="Author">
              <w:r w:rsidDel="00AA05BE">
                <w:rPr>
                  <w:rFonts w:ascii="Calibri" w:hAnsi="Calibri" w:cs="Calibri"/>
                  <w:color w:val="000000"/>
                  <w:sz w:val="22"/>
                  <w:szCs w:val="22"/>
                </w:rPr>
                <w:delText>98.89</w:delText>
              </w:r>
            </w:del>
          </w:p>
        </w:tc>
      </w:tr>
      <w:tr w:rsidR="00BC306C" w14:paraId="41C391C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D11072"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2C70D249" w14:textId="3D867DB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80" w:author="Author">
              <w:r>
                <w:rPr>
                  <w:rFonts w:ascii="Calibri" w:hAnsi="Calibri" w:cs="Calibri"/>
                  <w:color w:val="000000"/>
                  <w:sz w:val="22"/>
                  <w:szCs w:val="22"/>
                </w:rPr>
                <w:t>4.04</w:t>
              </w:r>
              <w:del w:id="2381" w:author="Author">
                <w:r w:rsidDel="00796308">
                  <w:rPr>
                    <w:rFonts w:ascii="Calibri" w:hAnsi="Calibri" w:cs="Calibri"/>
                    <w:color w:val="000000"/>
                    <w:sz w:val="22"/>
                    <w:szCs w:val="22"/>
                  </w:rPr>
                  <w:delText>4.04402</w:delText>
                </w:r>
              </w:del>
            </w:ins>
            <w:del w:id="2382" w:author="Author">
              <w:r w:rsidDel="00796308">
                <w:rPr>
                  <w:rFonts w:ascii="Calibri" w:hAnsi="Calibri" w:cs="Calibri"/>
                  <w:color w:val="000000"/>
                  <w:sz w:val="22"/>
                  <w:szCs w:val="22"/>
                </w:rPr>
                <w:delText>4.112</w:delText>
              </w:r>
            </w:del>
          </w:p>
        </w:tc>
        <w:tc>
          <w:tcPr>
            <w:tcW w:w="1240" w:type="dxa"/>
            <w:vAlign w:val="bottom"/>
          </w:tcPr>
          <w:p w14:paraId="7F40116F" w14:textId="485ACA7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83" w:author="Author">
              <w:r>
                <w:rPr>
                  <w:rFonts w:ascii="Calibri" w:hAnsi="Calibri" w:cs="Calibri"/>
                  <w:color w:val="000000"/>
                  <w:sz w:val="22"/>
                  <w:szCs w:val="22"/>
                </w:rPr>
                <w:t>97.32</w:t>
              </w:r>
              <w:del w:id="2384" w:author="Author">
                <w:r w:rsidDel="00797293">
                  <w:rPr>
                    <w:rFonts w:ascii="Calibri" w:hAnsi="Calibri" w:cs="Calibri"/>
                    <w:color w:val="000000"/>
                    <w:sz w:val="22"/>
                    <w:szCs w:val="22"/>
                  </w:rPr>
                  <w:delText>97.3153</w:delText>
                </w:r>
              </w:del>
            </w:ins>
            <w:del w:id="2385" w:author="Author">
              <w:r w:rsidDel="00797293">
                <w:rPr>
                  <w:rFonts w:ascii="Calibri" w:hAnsi="Calibri" w:cs="Calibri"/>
                  <w:color w:val="000000"/>
                  <w:sz w:val="22"/>
                  <w:szCs w:val="22"/>
                </w:rPr>
                <w:delText>98.95</w:delText>
              </w:r>
            </w:del>
          </w:p>
        </w:tc>
        <w:tc>
          <w:tcPr>
            <w:tcW w:w="851" w:type="dxa"/>
            <w:vAlign w:val="bottom"/>
          </w:tcPr>
          <w:p w14:paraId="57E9C423" w14:textId="1DDED7C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86" w:author="Author">
              <w:r>
                <w:rPr>
                  <w:rFonts w:ascii="Calibri" w:hAnsi="Calibri" w:cs="Calibri"/>
                  <w:color w:val="000000"/>
                  <w:sz w:val="22"/>
                  <w:szCs w:val="22"/>
                </w:rPr>
                <w:t>4.04</w:t>
              </w:r>
            </w:ins>
            <w:del w:id="2387" w:author="Author">
              <w:r w:rsidDel="00D934F4">
                <w:rPr>
                  <w:rFonts w:ascii="Calibri" w:hAnsi="Calibri" w:cs="Calibri"/>
                  <w:color w:val="000000"/>
                  <w:sz w:val="22"/>
                  <w:szCs w:val="22"/>
                </w:rPr>
                <w:delText>4.112</w:delText>
              </w:r>
            </w:del>
          </w:p>
        </w:tc>
        <w:tc>
          <w:tcPr>
            <w:tcW w:w="1240" w:type="dxa"/>
            <w:vAlign w:val="bottom"/>
          </w:tcPr>
          <w:p w14:paraId="3E165373" w14:textId="15BC103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88" w:author="Author">
              <w:r>
                <w:rPr>
                  <w:rFonts w:ascii="Calibri" w:hAnsi="Calibri" w:cs="Calibri"/>
                  <w:color w:val="000000"/>
                  <w:sz w:val="22"/>
                  <w:szCs w:val="22"/>
                </w:rPr>
                <w:t>97.29</w:t>
              </w:r>
              <w:del w:id="2389" w:author="Author">
                <w:r w:rsidDel="00A3203E">
                  <w:rPr>
                    <w:rFonts w:ascii="Calibri" w:hAnsi="Calibri" w:cs="Calibri"/>
                    <w:color w:val="000000"/>
                    <w:sz w:val="22"/>
                    <w:szCs w:val="22"/>
                  </w:rPr>
                  <w:delText>97.29135</w:delText>
                </w:r>
              </w:del>
            </w:ins>
            <w:del w:id="2390" w:author="Author">
              <w:r w:rsidDel="00A3203E">
                <w:rPr>
                  <w:rFonts w:ascii="Calibri" w:hAnsi="Calibri" w:cs="Calibri"/>
                  <w:color w:val="000000"/>
                  <w:sz w:val="22"/>
                  <w:szCs w:val="22"/>
                </w:rPr>
                <w:delText>98.96</w:delText>
              </w:r>
            </w:del>
          </w:p>
        </w:tc>
        <w:tc>
          <w:tcPr>
            <w:tcW w:w="886" w:type="dxa"/>
            <w:vAlign w:val="bottom"/>
          </w:tcPr>
          <w:p w14:paraId="798C295B" w14:textId="572BD97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91" w:author="Author">
              <w:r>
                <w:rPr>
                  <w:rFonts w:ascii="Calibri" w:hAnsi="Calibri" w:cs="Calibri"/>
                  <w:color w:val="000000"/>
                  <w:sz w:val="22"/>
                  <w:szCs w:val="22"/>
                </w:rPr>
                <w:t>4.04</w:t>
              </w:r>
            </w:ins>
            <w:del w:id="2392" w:author="Author">
              <w:r w:rsidDel="00B278BC">
                <w:rPr>
                  <w:rFonts w:ascii="Calibri" w:hAnsi="Calibri" w:cs="Calibri"/>
                  <w:color w:val="000000"/>
                  <w:sz w:val="22"/>
                  <w:szCs w:val="22"/>
                </w:rPr>
                <w:delText>4.112</w:delText>
              </w:r>
            </w:del>
          </w:p>
        </w:tc>
        <w:tc>
          <w:tcPr>
            <w:tcW w:w="1240" w:type="dxa"/>
            <w:vAlign w:val="bottom"/>
          </w:tcPr>
          <w:p w14:paraId="111B8C4F" w14:textId="21F19D9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93" w:author="Author">
              <w:r>
                <w:rPr>
                  <w:rFonts w:ascii="Calibri" w:hAnsi="Calibri" w:cs="Calibri"/>
                  <w:color w:val="000000"/>
                  <w:sz w:val="22"/>
                  <w:szCs w:val="22"/>
                </w:rPr>
                <w:t>97.28</w:t>
              </w:r>
              <w:del w:id="2394" w:author="Author">
                <w:r w:rsidDel="000A3504">
                  <w:rPr>
                    <w:rFonts w:ascii="Calibri" w:hAnsi="Calibri" w:cs="Calibri"/>
                    <w:color w:val="000000"/>
                    <w:sz w:val="22"/>
                    <w:szCs w:val="22"/>
                  </w:rPr>
                  <w:delText>97.28197</w:delText>
                </w:r>
              </w:del>
            </w:ins>
            <w:del w:id="2395" w:author="Author">
              <w:r w:rsidDel="000A3504">
                <w:rPr>
                  <w:rFonts w:ascii="Calibri" w:hAnsi="Calibri" w:cs="Calibri"/>
                  <w:color w:val="000000"/>
                  <w:sz w:val="22"/>
                  <w:szCs w:val="22"/>
                </w:rPr>
                <w:delText>98.95</w:delText>
              </w:r>
            </w:del>
          </w:p>
        </w:tc>
        <w:tc>
          <w:tcPr>
            <w:tcW w:w="886" w:type="dxa"/>
            <w:vAlign w:val="bottom"/>
          </w:tcPr>
          <w:p w14:paraId="68E27D1A" w14:textId="0E670B1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96" w:author="Author">
              <w:r>
                <w:rPr>
                  <w:rFonts w:ascii="Calibri" w:hAnsi="Calibri" w:cs="Calibri"/>
                  <w:color w:val="000000"/>
                  <w:sz w:val="22"/>
                  <w:szCs w:val="22"/>
                </w:rPr>
                <w:t>4.03</w:t>
              </w:r>
            </w:ins>
            <w:del w:id="2397" w:author="Author">
              <w:r w:rsidDel="005B405D">
                <w:rPr>
                  <w:rFonts w:ascii="Calibri" w:hAnsi="Calibri" w:cs="Calibri"/>
                  <w:color w:val="000000"/>
                  <w:sz w:val="22"/>
                  <w:szCs w:val="22"/>
                </w:rPr>
                <w:delText>4.112</w:delText>
              </w:r>
            </w:del>
          </w:p>
        </w:tc>
        <w:tc>
          <w:tcPr>
            <w:tcW w:w="1240" w:type="dxa"/>
            <w:vAlign w:val="bottom"/>
          </w:tcPr>
          <w:p w14:paraId="53E63672" w14:textId="45E5F57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398" w:author="Author">
              <w:r>
                <w:rPr>
                  <w:rFonts w:ascii="Calibri" w:hAnsi="Calibri" w:cs="Calibri"/>
                  <w:color w:val="000000"/>
                  <w:sz w:val="22"/>
                  <w:szCs w:val="22"/>
                </w:rPr>
                <w:t>97.08</w:t>
              </w:r>
              <w:del w:id="2399" w:author="Author">
                <w:r w:rsidDel="00AA05BE">
                  <w:rPr>
                    <w:rFonts w:ascii="Calibri" w:hAnsi="Calibri" w:cs="Calibri"/>
                    <w:color w:val="000000"/>
                    <w:sz w:val="22"/>
                    <w:szCs w:val="22"/>
                  </w:rPr>
                  <w:delText>97.07704</w:delText>
                </w:r>
              </w:del>
            </w:ins>
            <w:del w:id="2400" w:author="Author">
              <w:r w:rsidDel="00AA05BE">
                <w:rPr>
                  <w:rFonts w:ascii="Calibri" w:hAnsi="Calibri" w:cs="Calibri"/>
                  <w:color w:val="000000"/>
                  <w:sz w:val="22"/>
                  <w:szCs w:val="22"/>
                </w:rPr>
                <w:delText>98.96</w:delText>
              </w:r>
            </w:del>
          </w:p>
        </w:tc>
      </w:tr>
      <w:tr w:rsidR="00BC306C" w14:paraId="0B41F0E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6BB4088"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8A74359" w14:textId="6B92263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01" w:author="Author">
              <w:r>
                <w:rPr>
                  <w:rFonts w:ascii="Calibri" w:hAnsi="Calibri" w:cs="Calibri"/>
                  <w:color w:val="000000"/>
                  <w:sz w:val="22"/>
                  <w:szCs w:val="22"/>
                </w:rPr>
                <w:t>3.96</w:t>
              </w:r>
              <w:del w:id="2402" w:author="Author">
                <w:r w:rsidDel="00796308">
                  <w:rPr>
                    <w:rFonts w:ascii="Calibri" w:hAnsi="Calibri" w:cs="Calibri"/>
                    <w:color w:val="000000"/>
                    <w:sz w:val="22"/>
                    <w:szCs w:val="22"/>
                  </w:rPr>
                  <w:delText>3.963139</w:delText>
                </w:r>
              </w:del>
            </w:ins>
            <w:del w:id="2403" w:author="Author">
              <w:r w:rsidDel="00796308">
                <w:rPr>
                  <w:rFonts w:ascii="Calibri" w:hAnsi="Calibri" w:cs="Calibri"/>
                  <w:color w:val="000000"/>
                  <w:sz w:val="22"/>
                  <w:szCs w:val="22"/>
                </w:rPr>
                <w:delText>4.029</w:delText>
              </w:r>
            </w:del>
          </w:p>
        </w:tc>
        <w:tc>
          <w:tcPr>
            <w:tcW w:w="1240" w:type="dxa"/>
            <w:vAlign w:val="bottom"/>
          </w:tcPr>
          <w:p w14:paraId="23CF920A" w14:textId="7A2E974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04" w:author="Author">
              <w:r>
                <w:rPr>
                  <w:rFonts w:ascii="Calibri" w:hAnsi="Calibri" w:cs="Calibri"/>
                  <w:color w:val="000000"/>
                  <w:sz w:val="22"/>
                  <w:szCs w:val="22"/>
                </w:rPr>
                <w:t>97.40</w:t>
              </w:r>
              <w:del w:id="2405" w:author="Author">
                <w:r w:rsidDel="00797293">
                  <w:rPr>
                    <w:rFonts w:ascii="Calibri" w:hAnsi="Calibri" w:cs="Calibri"/>
                    <w:color w:val="000000"/>
                    <w:sz w:val="22"/>
                    <w:szCs w:val="22"/>
                  </w:rPr>
                  <w:delText>97.3981</w:delText>
                </w:r>
              </w:del>
            </w:ins>
            <w:del w:id="2406" w:author="Author">
              <w:r w:rsidDel="00797293">
                <w:rPr>
                  <w:rFonts w:ascii="Calibri" w:hAnsi="Calibri" w:cs="Calibri"/>
                  <w:color w:val="000000"/>
                  <w:sz w:val="22"/>
                  <w:szCs w:val="22"/>
                </w:rPr>
                <w:delText>99.01</w:delText>
              </w:r>
            </w:del>
          </w:p>
        </w:tc>
        <w:tc>
          <w:tcPr>
            <w:tcW w:w="851" w:type="dxa"/>
            <w:vAlign w:val="bottom"/>
          </w:tcPr>
          <w:p w14:paraId="6D2241E7" w14:textId="1FA3FAA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07" w:author="Author">
              <w:r>
                <w:rPr>
                  <w:rFonts w:ascii="Calibri" w:hAnsi="Calibri" w:cs="Calibri"/>
                  <w:color w:val="000000"/>
                  <w:sz w:val="22"/>
                  <w:szCs w:val="22"/>
                </w:rPr>
                <w:t>3.96</w:t>
              </w:r>
            </w:ins>
            <w:del w:id="2408" w:author="Author">
              <w:r w:rsidDel="00D934F4">
                <w:rPr>
                  <w:rFonts w:ascii="Calibri" w:hAnsi="Calibri" w:cs="Calibri"/>
                  <w:color w:val="000000"/>
                  <w:sz w:val="22"/>
                  <w:szCs w:val="22"/>
                </w:rPr>
                <w:delText>4.029</w:delText>
              </w:r>
            </w:del>
          </w:p>
        </w:tc>
        <w:tc>
          <w:tcPr>
            <w:tcW w:w="1240" w:type="dxa"/>
            <w:vAlign w:val="bottom"/>
          </w:tcPr>
          <w:p w14:paraId="56472491" w14:textId="59D5BB0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09" w:author="Author">
              <w:r>
                <w:rPr>
                  <w:rFonts w:ascii="Calibri" w:hAnsi="Calibri" w:cs="Calibri"/>
                  <w:color w:val="000000"/>
                  <w:sz w:val="22"/>
                  <w:szCs w:val="22"/>
                </w:rPr>
                <w:t>97.39</w:t>
              </w:r>
              <w:del w:id="2410" w:author="Author">
                <w:r w:rsidDel="00A3203E">
                  <w:rPr>
                    <w:rFonts w:ascii="Calibri" w:hAnsi="Calibri" w:cs="Calibri"/>
                    <w:color w:val="000000"/>
                    <w:sz w:val="22"/>
                    <w:szCs w:val="22"/>
                  </w:rPr>
                  <w:delText>97.39031</w:delText>
                </w:r>
              </w:del>
            </w:ins>
            <w:del w:id="2411" w:author="Author">
              <w:r w:rsidDel="00A3203E">
                <w:rPr>
                  <w:rFonts w:ascii="Calibri" w:hAnsi="Calibri" w:cs="Calibri"/>
                  <w:color w:val="000000"/>
                  <w:sz w:val="22"/>
                  <w:szCs w:val="22"/>
                </w:rPr>
                <w:delText>99.01</w:delText>
              </w:r>
            </w:del>
          </w:p>
        </w:tc>
        <w:tc>
          <w:tcPr>
            <w:tcW w:w="886" w:type="dxa"/>
            <w:vAlign w:val="bottom"/>
          </w:tcPr>
          <w:p w14:paraId="0252AD04" w14:textId="4836BDE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12" w:author="Author">
              <w:r>
                <w:rPr>
                  <w:rFonts w:ascii="Calibri" w:hAnsi="Calibri" w:cs="Calibri"/>
                  <w:color w:val="000000"/>
                  <w:sz w:val="22"/>
                  <w:szCs w:val="22"/>
                </w:rPr>
                <w:t>3.96</w:t>
              </w:r>
            </w:ins>
            <w:del w:id="2413" w:author="Author">
              <w:r w:rsidDel="00B278BC">
                <w:rPr>
                  <w:rFonts w:ascii="Calibri" w:hAnsi="Calibri" w:cs="Calibri"/>
                  <w:color w:val="000000"/>
                  <w:sz w:val="22"/>
                  <w:szCs w:val="22"/>
                </w:rPr>
                <w:delText>4.029</w:delText>
              </w:r>
            </w:del>
          </w:p>
        </w:tc>
        <w:tc>
          <w:tcPr>
            <w:tcW w:w="1240" w:type="dxa"/>
            <w:vAlign w:val="bottom"/>
          </w:tcPr>
          <w:p w14:paraId="38C419DE" w14:textId="351F46D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14" w:author="Author">
              <w:r>
                <w:rPr>
                  <w:rFonts w:ascii="Calibri" w:hAnsi="Calibri" w:cs="Calibri"/>
                  <w:color w:val="000000"/>
                  <w:sz w:val="22"/>
                  <w:szCs w:val="22"/>
                </w:rPr>
                <w:t>97.37</w:t>
              </w:r>
              <w:del w:id="2415" w:author="Author">
                <w:r w:rsidDel="000A3504">
                  <w:rPr>
                    <w:rFonts w:ascii="Calibri" w:hAnsi="Calibri" w:cs="Calibri"/>
                    <w:color w:val="000000"/>
                    <w:sz w:val="22"/>
                    <w:szCs w:val="22"/>
                  </w:rPr>
                  <w:delText>97.37336</w:delText>
                </w:r>
              </w:del>
            </w:ins>
            <w:del w:id="2416" w:author="Author">
              <w:r w:rsidDel="000A3504">
                <w:rPr>
                  <w:rFonts w:ascii="Calibri" w:hAnsi="Calibri" w:cs="Calibri"/>
                  <w:color w:val="000000"/>
                  <w:sz w:val="22"/>
                  <w:szCs w:val="22"/>
                </w:rPr>
                <w:delText>99.03</w:delText>
              </w:r>
            </w:del>
          </w:p>
        </w:tc>
        <w:tc>
          <w:tcPr>
            <w:tcW w:w="886" w:type="dxa"/>
            <w:vAlign w:val="bottom"/>
          </w:tcPr>
          <w:p w14:paraId="562121F5" w14:textId="5331553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17" w:author="Author">
              <w:r>
                <w:rPr>
                  <w:rFonts w:ascii="Calibri" w:hAnsi="Calibri" w:cs="Calibri"/>
                  <w:color w:val="000000"/>
                  <w:sz w:val="22"/>
                  <w:szCs w:val="22"/>
                </w:rPr>
                <w:t>3.95</w:t>
              </w:r>
            </w:ins>
            <w:del w:id="2418" w:author="Author">
              <w:r w:rsidDel="005B405D">
                <w:rPr>
                  <w:rFonts w:ascii="Calibri" w:hAnsi="Calibri" w:cs="Calibri"/>
                  <w:color w:val="000000"/>
                  <w:sz w:val="22"/>
                  <w:szCs w:val="22"/>
                </w:rPr>
                <w:delText>4.029</w:delText>
              </w:r>
            </w:del>
          </w:p>
        </w:tc>
        <w:tc>
          <w:tcPr>
            <w:tcW w:w="1240" w:type="dxa"/>
            <w:vAlign w:val="bottom"/>
          </w:tcPr>
          <w:p w14:paraId="50208959" w14:textId="6BD049C7"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19" w:author="Author">
              <w:r>
                <w:rPr>
                  <w:rFonts w:ascii="Calibri" w:hAnsi="Calibri" w:cs="Calibri"/>
                  <w:color w:val="000000"/>
                  <w:sz w:val="22"/>
                  <w:szCs w:val="22"/>
                </w:rPr>
                <w:t>97.19</w:t>
              </w:r>
              <w:del w:id="2420" w:author="Author">
                <w:r w:rsidDel="00AA05BE">
                  <w:rPr>
                    <w:rFonts w:ascii="Calibri" w:hAnsi="Calibri" w:cs="Calibri"/>
                    <w:color w:val="000000"/>
                    <w:sz w:val="22"/>
                    <w:szCs w:val="22"/>
                  </w:rPr>
                  <w:delText>97.19076</w:delText>
                </w:r>
              </w:del>
            </w:ins>
            <w:del w:id="2421" w:author="Author">
              <w:r w:rsidDel="00AA05BE">
                <w:rPr>
                  <w:rFonts w:ascii="Calibri" w:hAnsi="Calibri" w:cs="Calibri"/>
                  <w:color w:val="000000"/>
                  <w:sz w:val="22"/>
                  <w:szCs w:val="22"/>
                </w:rPr>
                <w:delText>99.02</w:delText>
              </w:r>
            </w:del>
          </w:p>
        </w:tc>
      </w:tr>
      <w:tr w:rsidR="00BC306C" w14:paraId="72E7525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C39206"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18C5F4A8" w14:textId="60D1813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22" w:author="Author">
              <w:r>
                <w:rPr>
                  <w:rFonts w:ascii="Calibri" w:hAnsi="Calibri" w:cs="Calibri"/>
                  <w:color w:val="000000"/>
                  <w:sz w:val="22"/>
                  <w:szCs w:val="22"/>
                </w:rPr>
                <w:t>3.89</w:t>
              </w:r>
              <w:del w:id="2423" w:author="Author">
                <w:r w:rsidDel="00796308">
                  <w:rPr>
                    <w:rFonts w:ascii="Calibri" w:hAnsi="Calibri" w:cs="Calibri"/>
                    <w:color w:val="000000"/>
                    <w:sz w:val="22"/>
                    <w:szCs w:val="22"/>
                  </w:rPr>
                  <w:delText>3.885812</w:delText>
                </w:r>
              </w:del>
            </w:ins>
            <w:del w:id="2424" w:author="Author">
              <w:r w:rsidDel="00796308">
                <w:rPr>
                  <w:rFonts w:ascii="Calibri" w:hAnsi="Calibri" w:cs="Calibri"/>
                  <w:color w:val="000000"/>
                  <w:sz w:val="22"/>
                  <w:szCs w:val="22"/>
                </w:rPr>
                <w:delText>3.949</w:delText>
              </w:r>
            </w:del>
          </w:p>
        </w:tc>
        <w:tc>
          <w:tcPr>
            <w:tcW w:w="1240" w:type="dxa"/>
            <w:vAlign w:val="bottom"/>
          </w:tcPr>
          <w:p w14:paraId="7D4789E6" w14:textId="52AC372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25" w:author="Author">
              <w:r>
                <w:rPr>
                  <w:rFonts w:ascii="Calibri" w:hAnsi="Calibri" w:cs="Calibri"/>
                  <w:color w:val="000000"/>
                  <w:sz w:val="22"/>
                  <w:szCs w:val="22"/>
                </w:rPr>
                <w:t>97.49</w:t>
              </w:r>
              <w:del w:id="2426" w:author="Author">
                <w:r w:rsidDel="00797293">
                  <w:rPr>
                    <w:rFonts w:ascii="Calibri" w:hAnsi="Calibri" w:cs="Calibri"/>
                    <w:color w:val="000000"/>
                    <w:sz w:val="22"/>
                    <w:szCs w:val="22"/>
                  </w:rPr>
                  <w:delText>97.48725</w:delText>
                </w:r>
              </w:del>
            </w:ins>
            <w:del w:id="2427" w:author="Author">
              <w:r w:rsidDel="00797293">
                <w:rPr>
                  <w:rFonts w:ascii="Calibri" w:hAnsi="Calibri" w:cs="Calibri"/>
                  <w:color w:val="000000"/>
                  <w:sz w:val="22"/>
                  <w:szCs w:val="22"/>
                </w:rPr>
                <w:delText>99.08</w:delText>
              </w:r>
            </w:del>
          </w:p>
        </w:tc>
        <w:tc>
          <w:tcPr>
            <w:tcW w:w="851" w:type="dxa"/>
            <w:vAlign w:val="bottom"/>
          </w:tcPr>
          <w:p w14:paraId="3C823796" w14:textId="6872F96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28" w:author="Author">
              <w:r>
                <w:rPr>
                  <w:rFonts w:ascii="Calibri" w:hAnsi="Calibri" w:cs="Calibri"/>
                  <w:color w:val="000000"/>
                  <w:sz w:val="22"/>
                  <w:szCs w:val="22"/>
                </w:rPr>
                <w:t>3.89</w:t>
              </w:r>
            </w:ins>
            <w:del w:id="2429" w:author="Author">
              <w:r w:rsidDel="00D934F4">
                <w:rPr>
                  <w:rFonts w:ascii="Calibri" w:hAnsi="Calibri" w:cs="Calibri"/>
                  <w:color w:val="000000"/>
                  <w:sz w:val="22"/>
                  <w:szCs w:val="22"/>
                </w:rPr>
                <w:delText>3.949</w:delText>
              </w:r>
            </w:del>
          </w:p>
        </w:tc>
        <w:tc>
          <w:tcPr>
            <w:tcW w:w="1240" w:type="dxa"/>
            <w:vAlign w:val="bottom"/>
          </w:tcPr>
          <w:p w14:paraId="6A9B5938" w14:textId="584FFD5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30" w:author="Author">
              <w:r>
                <w:rPr>
                  <w:rFonts w:ascii="Calibri" w:hAnsi="Calibri" w:cs="Calibri"/>
                  <w:color w:val="000000"/>
                  <w:sz w:val="22"/>
                  <w:szCs w:val="22"/>
                </w:rPr>
                <w:t>97.48</w:t>
              </w:r>
              <w:del w:id="2431" w:author="Author">
                <w:r w:rsidDel="00A3203E">
                  <w:rPr>
                    <w:rFonts w:ascii="Calibri" w:hAnsi="Calibri" w:cs="Calibri"/>
                    <w:color w:val="000000"/>
                    <w:sz w:val="22"/>
                    <w:szCs w:val="22"/>
                  </w:rPr>
                  <w:delText>97.48281</w:delText>
                </w:r>
              </w:del>
            </w:ins>
            <w:del w:id="2432" w:author="Author">
              <w:r w:rsidDel="00A3203E">
                <w:rPr>
                  <w:rFonts w:ascii="Calibri" w:hAnsi="Calibri" w:cs="Calibri"/>
                  <w:color w:val="000000"/>
                  <w:sz w:val="22"/>
                  <w:szCs w:val="22"/>
                </w:rPr>
                <w:delText>99.08</w:delText>
              </w:r>
            </w:del>
          </w:p>
        </w:tc>
        <w:tc>
          <w:tcPr>
            <w:tcW w:w="886" w:type="dxa"/>
            <w:vAlign w:val="bottom"/>
          </w:tcPr>
          <w:p w14:paraId="64BAB07A" w14:textId="481FA1D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33" w:author="Author">
              <w:r>
                <w:rPr>
                  <w:rFonts w:ascii="Calibri" w:hAnsi="Calibri" w:cs="Calibri"/>
                  <w:color w:val="000000"/>
                  <w:sz w:val="22"/>
                  <w:szCs w:val="22"/>
                </w:rPr>
                <w:t>3.88</w:t>
              </w:r>
            </w:ins>
            <w:del w:id="2434" w:author="Author">
              <w:r w:rsidDel="00B278BC">
                <w:rPr>
                  <w:rFonts w:ascii="Calibri" w:hAnsi="Calibri" w:cs="Calibri"/>
                  <w:color w:val="000000"/>
                  <w:sz w:val="22"/>
                  <w:szCs w:val="22"/>
                </w:rPr>
                <w:delText>3.949</w:delText>
              </w:r>
            </w:del>
          </w:p>
        </w:tc>
        <w:tc>
          <w:tcPr>
            <w:tcW w:w="1240" w:type="dxa"/>
            <w:vAlign w:val="bottom"/>
          </w:tcPr>
          <w:p w14:paraId="6911312D" w14:textId="565C946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35" w:author="Author">
              <w:r>
                <w:rPr>
                  <w:rFonts w:ascii="Calibri" w:hAnsi="Calibri" w:cs="Calibri"/>
                  <w:color w:val="000000"/>
                  <w:sz w:val="22"/>
                  <w:szCs w:val="22"/>
                </w:rPr>
                <w:t>97.46</w:t>
              </w:r>
              <w:del w:id="2436" w:author="Author">
                <w:r w:rsidDel="000A3504">
                  <w:rPr>
                    <w:rFonts w:ascii="Calibri" w:hAnsi="Calibri" w:cs="Calibri"/>
                    <w:color w:val="000000"/>
                    <w:sz w:val="22"/>
                    <w:szCs w:val="22"/>
                  </w:rPr>
                  <w:delText>97.45644</w:delText>
                </w:r>
              </w:del>
            </w:ins>
            <w:del w:id="2437" w:author="Author">
              <w:r w:rsidDel="000A3504">
                <w:rPr>
                  <w:rFonts w:ascii="Calibri" w:hAnsi="Calibri" w:cs="Calibri"/>
                  <w:color w:val="000000"/>
                  <w:sz w:val="22"/>
                  <w:szCs w:val="22"/>
                </w:rPr>
                <w:delText>99.08</w:delText>
              </w:r>
            </w:del>
          </w:p>
        </w:tc>
        <w:tc>
          <w:tcPr>
            <w:tcW w:w="886" w:type="dxa"/>
            <w:vAlign w:val="bottom"/>
          </w:tcPr>
          <w:p w14:paraId="53988B06" w14:textId="22C0A1B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38" w:author="Author">
              <w:r>
                <w:rPr>
                  <w:rFonts w:ascii="Calibri" w:hAnsi="Calibri" w:cs="Calibri"/>
                  <w:color w:val="000000"/>
                  <w:sz w:val="22"/>
                  <w:szCs w:val="22"/>
                </w:rPr>
                <w:t>3.88</w:t>
              </w:r>
            </w:ins>
            <w:del w:id="2439" w:author="Author">
              <w:r w:rsidDel="005B405D">
                <w:rPr>
                  <w:rFonts w:ascii="Calibri" w:hAnsi="Calibri" w:cs="Calibri"/>
                  <w:color w:val="000000"/>
                  <w:sz w:val="22"/>
                  <w:szCs w:val="22"/>
                </w:rPr>
                <w:delText>3.949</w:delText>
              </w:r>
            </w:del>
          </w:p>
        </w:tc>
        <w:tc>
          <w:tcPr>
            <w:tcW w:w="1240" w:type="dxa"/>
            <w:vAlign w:val="bottom"/>
          </w:tcPr>
          <w:p w14:paraId="1E1A52CD" w14:textId="1DD93C8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40" w:author="Author">
              <w:r>
                <w:rPr>
                  <w:rFonts w:ascii="Calibri" w:hAnsi="Calibri" w:cs="Calibri"/>
                  <w:color w:val="000000"/>
                  <w:sz w:val="22"/>
                  <w:szCs w:val="22"/>
                </w:rPr>
                <w:t>97.30</w:t>
              </w:r>
              <w:del w:id="2441" w:author="Author">
                <w:r w:rsidDel="00AA05BE">
                  <w:rPr>
                    <w:rFonts w:ascii="Calibri" w:hAnsi="Calibri" w:cs="Calibri"/>
                    <w:color w:val="000000"/>
                    <w:sz w:val="22"/>
                    <w:szCs w:val="22"/>
                  </w:rPr>
                  <w:delText>97.29734</w:delText>
                </w:r>
              </w:del>
            </w:ins>
            <w:del w:id="2442" w:author="Author">
              <w:r w:rsidDel="00AA05BE">
                <w:rPr>
                  <w:rFonts w:ascii="Calibri" w:hAnsi="Calibri" w:cs="Calibri"/>
                  <w:color w:val="000000"/>
                  <w:sz w:val="22"/>
                  <w:szCs w:val="22"/>
                </w:rPr>
                <w:delText>99.08</w:delText>
              </w:r>
            </w:del>
          </w:p>
        </w:tc>
      </w:tr>
      <w:tr w:rsidR="00BC306C" w14:paraId="26F9FB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EEBF0"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01BE144F" w14:textId="60572ED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43" w:author="Author">
              <w:r>
                <w:rPr>
                  <w:rFonts w:ascii="Calibri" w:hAnsi="Calibri" w:cs="Calibri"/>
                  <w:color w:val="000000"/>
                  <w:sz w:val="22"/>
                  <w:szCs w:val="22"/>
                </w:rPr>
                <w:t>3.81</w:t>
              </w:r>
              <w:del w:id="2444" w:author="Author">
                <w:r w:rsidDel="00796308">
                  <w:rPr>
                    <w:rFonts w:ascii="Calibri" w:hAnsi="Calibri" w:cs="Calibri"/>
                    <w:color w:val="000000"/>
                    <w:sz w:val="22"/>
                    <w:szCs w:val="22"/>
                  </w:rPr>
                  <w:delText>3.812143</w:delText>
                </w:r>
              </w:del>
            </w:ins>
            <w:del w:id="2445" w:author="Author">
              <w:r w:rsidDel="00796308">
                <w:rPr>
                  <w:rFonts w:ascii="Calibri" w:hAnsi="Calibri" w:cs="Calibri"/>
                  <w:color w:val="000000"/>
                  <w:sz w:val="22"/>
                  <w:szCs w:val="22"/>
                </w:rPr>
                <w:delText>3.873</w:delText>
              </w:r>
            </w:del>
          </w:p>
        </w:tc>
        <w:tc>
          <w:tcPr>
            <w:tcW w:w="1240" w:type="dxa"/>
            <w:vAlign w:val="bottom"/>
          </w:tcPr>
          <w:p w14:paraId="741DBE10" w14:textId="33C9A1B4"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46" w:author="Author">
              <w:r>
                <w:rPr>
                  <w:rFonts w:ascii="Calibri" w:hAnsi="Calibri" w:cs="Calibri"/>
                  <w:color w:val="000000"/>
                  <w:sz w:val="22"/>
                  <w:szCs w:val="22"/>
                </w:rPr>
                <w:t>97.59</w:t>
              </w:r>
              <w:del w:id="2447" w:author="Author">
                <w:r w:rsidDel="00797293">
                  <w:rPr>
                    <w:rFonts w:ascii="Calibri" w:hAnsi="Calibri" w:cs="Calibri"/>
                    <w:color w:val="000000"/>
                    <w:sz w:val="22"/>
                    <w:szCs w:val="22"/>
                  </w:rPr>
                  <w:delText>97.59086</w:delText>
                </w:r>
              </w:del>
            </w:ins>
            <w:del w:id="2448" w:author="Author">
              <w:r w:rsidDel="00797293">
                <w:rPr>
                  <w:rFonts w:ascii="Calibri" w:hAnsi="Calibri" w:cs="Calibri"/>
                  <w:color w:val="000000"/>
                  <w:sz w:val="22"/>
                  <w:szCs w:val="22"/>
                </w:rPr>
                <w:delText>99.14</w:delText>
              </w:r>
            </w:del>
          </w:p>
        </w:tc>
        <w:tc>
          <w:tcPr>
            <w:tcW w:w="851" w:type="dxa"/>
            <w:vAlign w:val="bottom"/>
          </w:tcPr>
          <w:p w14:paraId="341161D4" w14:textId="0575EE7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49" w:author="Author">
              <w:r>
                <w:rPr>
                  <w:rFonts w:ascii="Calibri" w:hAnsi="Calibri" w:cs="Calibri"/>
                  <w:color w:val="000000"/>
                  <w:sz w:val="22"/>
                  <w:szCs w:val="22"/>
                </w:rPr>
                <w:t>3.81</w:t>
              </w:r>
            </w:ins>
            <w:del w:id="2450" w:author="Author">
              <w:r w:rsidDel="00D934F4">
                <w:rPr>
                  <w:rFonts w:ascii="Calibri" w:hAnsi="Calibri" w:cs="Calibri"/>
                  <w:color w:val="000000"/>
                  <w:sz w:val="22"/>
                  <w:szCs w:val="22"/>
                </w:rPr>
                <w:delText>3.873</w:delText>
              </w:r>
            </w:del>
          </w:p>
        </w:tc>
        <w:tc>
          <w:tcPr>
            <w:tcW w:w="1240" w:type="dxa"/>
            <w:vAlign w:val="bottom"/>
          </w:tcPr>
          <w:p w14:paraId="19E2CFB8" w14:textId="1ACFA56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51" w:author="Author">
              <w:r>
                <w:rPr>
                  <w:rFonts w:ascii="Calibri" w:hAnsi="Calibri" w:cs="Calibri"/>
                  <w:color w:val="000000"/>
                  <w:sz w:val="22"/>
                  <w:szCs w:val="22"/>
                </w:rPr>
                <w:t>97.58</w:t>
              </w:r>
              <w:del w:id="2452" w:author="Author">
                <w:r w:rsidDel="00A3203E">
                  <w:rPr>
                    <w:rFonts w:ascii="Calibri" w:hAnsi="Calibri" w:cs="Calibri"/>
                    <w:color w:val="000000"/>
                    <w:sz w:val="22"/>
                    <w:szCs w:val="22"/>
                  </w:rPr>
                  <w:delText>97.57993</w:delText>
                </w:r>
              </w:del>
            </w:ins>
            <w:del w:id="2453" w:author="Author">
              <w:r w:rsidDel="00A3203E">
                <w:rPr>
                  <w:rFonts w:ascii="Calibri" w:hAnsi="Calibri" w:cs="Calibri"/>
                  <w:color w:val="000000"/>
                  <w:sz w:val="22"/>
                  <w:szCs w:val="22"/>
                </w:rPr>
                <w:delText>99.15</w:delText>
              </w:r>
            </w:del>
          </w:p>
        </w:tc>
        <w:tc>
          <w:tcPr>
            <w:tcW w:w="886" w:type="dxa"/>
            <w:vAlign w:val="bottom"/>
          </w:tcPr>
          <w:p w14:paraId="2D47872F" w14:textId="56BA1CE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54" w:author="Author">
              <w:r>
                <w:rPr>
                  <w:rFonts w:ascii="Calibri" w:hAnsi="Calibri" w:cs="Calibri"/>
                  <w:color w:val="000000"/>
                  <w:sz w:val="22"/>
                  <w:szCs w:val="22"/>
                </w:rPr>
                <w:t>3.81</w:t>
              </w:r>
            </w:ins>
            <w:del w:id="2455" w:author="Author">
              <w:r w:rsidDel="00B278BC">
                <w:rPr>
                  <w:rFonts w:ascii="Calibri" w:hAnsi="Calibri" w:cs="Calibri"/>
                  <w:color w:val="000000"/>
                  <w:sz w:val="22"/>
                  <w:szCs w:val="22"/>
                </w:rPr>
                <w:delText>3.873</w:delText>
              </w:r>
            </w:del>
          </w:p>
        </w:tc>
        <w:tc>
          <w:tcPr>
            <w:tcW w:w="1240" w:type="dxa"/>
            <w:vAlign w:val="bottom"/>
          </w:tcPr>
          <w:p w14:paraId="2C19D88A" w14:textId="7A3E353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56" w:author="Author">
              <w:r>
                <w:rPr>
                  <w:rFonts w:ascii="Calibri" w:hAnsi="Calibri" w:cs="Calibri"/>
                  <w:color w:val="000000"/>
                  <w:sz w:val="22"/>
                  <w:szCs w:val="22"/>
                </w:rPr>
                <w:t>97.57</w:t>
              </w:r>
              <w:del w:id="2457" w:author="Author">
                <w:r w:rsidDel="000A3504">
                  <w:rPr>
                    <w:rFonts w:ascii="Calibri" w:hAnsi="Calibri" w:cs="Calibri"/>
                    <w:color w:val="000000"/>
                    <w:sz w:val="22"/>
                    <w:szCs w:val="22"/>
                  </w:rPr>
                  <w:delText>97.56672</w:delText>
                </w:r>
              </w:del>
            </w:ins>
            <w:del w:id="2458" w:author="Author">
              <w:r w:rsidDel="000A3504">
                <w:rPr>
                  <w:rFonts w:ascii="Calibri" w:hAnsi="Calibri" w:cs="Calibri"/>
                  <w:color w:val="000000"/>
                  <w:sz w:val="22"/>
                  <w:szCs w:val="22"/>
                </w:rPr>
                <w:delText>99.14</w:delText>
              </w:r>
            </w:del>
          </w:p>
        </w:tc>
        <w:tc>
          <w:tcPr>
            <w:tcW w:w="886" w:type="dxa"/>
            <w:vAlign w:val="bottom"/>
          </w:tcPr>
          <w:p w14:paraId="7694DE07" w14:textId="0C7D148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59" w:author="Author">
              <w:r>
                <w:rPr>
                  <w:rFonts w:ascii="Calibri" w:hAnsi="Calibri" w:cs="Calibri"/>
                  <w:color w:val="000000"/>
                  <w:sz w:val="22"/>
                  <w:szCs w:val="22"/>
                </w:rPr>
                <w:t>3.80</w:t>
              </w:r>
            </w:ins>
            <w:del w:id="2460" w:author="Author">
              <w:r w:rsidDel="005B405D">
                <w:rPr>
                  <w:rFonts w:ascii="Calibri" w:hAnsi="Calibri" w:cs="Calibri"/>
                  <w:color w:val="000000"/>
                  <w:sz w:val="22"/>
                  <w:szCs w:val="22"/>
                </w:rPr>
                <w:delText>3.873</w:delText>
              </w:r>
            </w:del>
          </w:p>
        </w:tc>
        <w:tc>
          <w:tcPr>
            <w:tcW w:w="1240" w:type="dxa"/>
            <w:vAlign w:val="bottom"/>
          </w:tcPr>
          <w:p w14:paraId="48169FB7" w14:textId="32EA8EA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61" w:author="Author">
              <w:r>
                <w:rPr>
                  <w:rFonts w:ascii="Calibri" w:hAnsi="Calibri" w:cs="Calibri"/>
                  <w:color w:val="000000"/>
                  <w:sz w:val="22"/>
                  <w:szCs w:val="22"/>
                </w:rPr>
                <w:t>97.40</w:t>
              </w:r>
              <w:del w:id="2462" w:author="Author">
                <w:r w:rsidDel="00AA05BE">
                  <w:rPr>
                    <w:rFonts w:ascii="Calibri" w:hAnsi="Calibri" w:cs="Calibri"/>
                    <w:color w:val="000000"/>
                    <w:sz w:val="22"/>
                    <w:szCs w:val="22"/>
                  </w:rPr>
                  <w:delText>97.39981</w:delText>
                </w:r>
              </w:del>
            </w:ins>
            <w:del w:id="2463" w:author="Author">
              <w:r w:rsidDel="00AA05BE">
                <w:rPr>
                  <w:rFonts w:ascii="Calibri" w:hAnsi="Calibri" w:cs="Calibri"/>
                  <w:color w:val="000000"/>
                  <w:sz w:val="22"/>
                  <w:szCs w:val="22"/>
                </w:rPr>
                <w:delText>99.15</w:delText>
              </w:r>
            </w:del>
          </w:p>
        </w:tc>
      </w:tr>
      <w:tr w:rsidR="00BC306C" w14:paraId="1506106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F44B77B"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6A3FC7B7" w14:textId="0BABC9D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64" w:author="Author">
              <w:r>
                <w:rPr>
                  <w:rFonts w:ascii="Calibri" w:hAnsi="Calibri" w:cs="Calibri"/>
                  <w:color w:val="000000"/>
                  <w:sz w:val="22"/>
                  <w:szCs w:val="22"/>
                </w:rPr>
                <w:t>3.74</w:t>
              </w:r>
              <w:del w:id="2465" w:author="Author">
                <w:r w:rsidDel="00796308">
                  <w:rPr>
                    <w:rFonts w:ascii="Calibri" w:hAnsi="Calibri" w:cs="Calibri"/>
                    <w:color w:val="000000"/>
                    <w:sz w:val="22"/>
                    <w:szCs w:val="22"/>
                  </w:rPr>
                  <w:delText>3.741357</w:delText>
                </w:r>
              </w:del>
            </w:ins>
            <w:del w:id="2466" w:author="Author">
              <w:r w:rsidDel="00796308">
                <w:rPr>
                  <w:rFonts w:ascii="Calibri" w:hAnsi="Calibri" w:cs="Calibri"/>
                  <w:color w:val="000000"/>
                  <w:sz w:val="22"/>
                  <w:szCs w:val="22"/>
                </w:rPr>
                <w:delText>3.799</w:delText>
              </w:r>
            </w:del>
          </w:p>
        </w:tc>
        <w:tc>
          <w:tcPr>
            <w:tcW w:w="1240" w:type="dxa"/>
            <w:vAlign w:val="bottom"/>
          </w:tcPr>
          <w:p w14:paraId="2BDDB61C" w14:textId="1F24430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67" w:author="Author">
              <w:r>
                <w:rPr>
                  <w:rFonts w:ascii="Calibri" w:hAnsi="Calibri" w:cs="Calibri"/>
                  <w:color w:val="000000"/>
                  <w:sz w:val="22"/>
                  <w:szCs w:val="22"/>
                </w:rPr>
                <w:t>97.69</w:t>
              </w:r>
              <w:del w:id="2468" w:author="Author">
                <w:r w:rsidDel="00797293">
                  <w:rPr>
                    <w:rFonts w:ascii="Calibri" w:hAnsi="Calibri" w:cs="Calibri"/>
                    <w:color w:val="000000"/>
                    <w:sz w:val="22"/>
                    <w:szCs w:val="22"/>
                  </w:rPr>
                  <w:delText>97.69431</w:delText>
                </w:r>
              </w:del>
            </w:ins>
            <w:del w:id="2469" w:author="Author">
              <w:r w:rsidDel="00797293">
                <w:rPr>
                  <w:rFonts w:ascii="Calibri" w:hAnsi="Calibri" w:cs="Calibri"/>
                  <w:color w:val="000000"/>
                  <w:sz w:val="22"/>
                  <w:szCs w:val="22"/>
                </w:rPr>
                <w:delText>99.20</w:delText>
              </w:r>
            </w:del>
          </w:p>
        </w:tc>
        <w:tc>
          <w:tcPr>
            <w:tcW w:w="851" w:type="dxa"/>
            <w:vAlign w:val="bottom"/>
          </w:tcPr>
          <w:p w14:paraId="73A028F6" w14:textId="4A8BDEB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70" w:author="Author">
              <w:r>
                <w:rPr>
                  <w:rFonts w:ascii="Calibri" w:hAnsi="Calibri" w:cs="Calibri"/>
                  <w:color w:val="000000"/>
                  <w:sz w:val="22"/>
                  <w:szCs w:val="22"/>
                </w:rPr>
                <w:t>3.74</w:t>
              </w:r>
            </w:ins>
            <w:del w:id="2471" w:author="Author">
              <w:r w:rsidDel="00D934F4">
                <w:rPr>
                  <w:rFonts w:ascii="Calibri" w:hAnsi="Calibri" w:cs="Calibri"/>
                  <w:color w:val="000000"/>
                  <w:sz w:val="22"/>
                  <w:szCs w:val="22"/>
                </w:rPr>
                <w:delText>3.799</w:delText>
              </w:r>
            </w:del>
          </w:p>
        </w:tc>
        <w:tc>
          <w:tcPr>
            <w:tcW w:w="1240" w:type="dxa"/>
            <w:vAlign w:val="bottom"/>
          </w:tcPr>
          <w:p w14:paraId="62504892" w14:textId="55B52C1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72" w:author="Author">
              <w:r>
                <w:rPr>
                  <w:rFonts w:ascii="Calibri" w:hAnsi="Calibri" w:cs="Calibri"/>
                  <w:color w:val="000000"/>
                  <w:sz w:val="22"/>
                  <w:szCs w:val="22"/>
                </w:rPr>
                <w:t>97.67</w:t>
              </w:r>
              <w:del w:id="2473" w:author="Author">
                <w:r w:rsidDel="00A3203E">
                  <w:rPr>
                    <w:rFonts w:ascii="Calibri" w:hAnsi="Calibri" w:cs="Calibri"/>
                    <w:color w:val="000000"/>
                    <w:sz w:val="22"/>
                    <w:szCs w:val="22"/>
                  </w:rPr>
                  <w:delText>97.66922</w:delText>
                </w:r>
              </w:del>
            </w:ins>
            <w:del w:id="2474" w:author="Author">
              <w:r w:rsidDel="00A3203E">
                <w:rPr>
                  <w:rFonts w:ascii="Calibri" w:hAnsi="Calibri" w:cs="Calibri"/>
                  <w:color w:val="000000"/>
                  <w:sz w:val="22"/>
                  <w:szCs w:val="22"/>
                </w:rPr>
                <w:delText>99.21</w:delText>
              </w:r>
            </w:del>
          </w:p>
        </w:tc>
        <w:tc>
          <w:tcPr>
            <w:tcW w:w="886" w:type="dxa"/>
            <w:vAlign w:val="bottom"/>
          </w:tcPr>
          <w:p w14:paraId="3CFCF5C3" w14:textId="087FC5D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75" w:author="Author">
              <w:r>
                <w:rPr>
                  <w:rFonts w:ascii="Calibri" w:hAnsi="Calibri" w:cs="Calibri"/>
                  <w:color w:val="000000"/>
                  <w:sz w:val="22"/>
                  <w:szCs w:val="22"/>
                </w:rPr>
                <w:t>3.74</w:t>
              </w:r>
            </w:ins>
            <w:del w:id="2476" w:author="Author">
              <w:r w:rsidDel="00B278BC">
                <w:rPr>
                  <w:rFonts w:ascii="Calibri" w:hAnsi="Calibri" w:cs="Calibri"/>
                  <w:color w:val="000000"/>
                  <w:sz w:val="22"/>
                  <w:szCs w:val="22"/>
                </w:rPr>
                <w:delText>3.799</w:delText>
              </w:r>
            </w:del>
          </w:p>
        </w:tc>
        <w:tc>
          <w:tcPr>
            <w:tcW w:w="1240" w:type="dxa"/>
            <w:vAlign w:val="bottom"/>
          </w:tcPr>
          <w:p w14:paraId="4F6D02D2" w14:textId="3DCF69C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77" w:author="Author">
              <w:r>
                <w:rPr>
                  <w:rFonts w:ascii="Calibri" w:hAnsi="Calibri" w:cs="Calibri"/>
                  <w:color w:val="000000"/>
                  <w:sz w:val="22"/>
                  <w:szCs w:val="22"/>
                </w:rPr>
                <w:t>97.66</w:t>
              </w:r>
              <w:del w:id="2478" w:author="Author">
                <w:r w:rsidDel="000A3504">
                  <w:rPr>
                    <w:rFonts w:ascii="Calibri" w:hAnsi="Calibri" w:cs="Calibri"/>
                    <w:color w:val="000000"/>
                    <w:sz w:val="22"/>
                    <w:szCs w:val="22"/>
                  </w:rPr>
                  <w:delText>97.66363</w:delText>
                </w:r>
              </w:del>
            </w:ins>
            <w:del w:id="2479" w:author="Author">
              <w:r w:rsidDel="000A3504">
                <w:rPr>
                  <w:rFonts w:ascii="Calibri" w:hAnsi="Calibri" w:cs="Calibri"/>
                  <w:color w:val="000000"/>
                  <w:sz w:val="22"/>
                  <w:szCs w:val="22"/>
                </w:rPr>
                <w:delText>99.20</w:delText>
              </w:r>
            </w:del>
          </w:p>
        </w:tc>
        <w:tc>
          <w:tcPr>
            <w:tcW w:w="886" w:type="dxa"/>
            <w:vAlign w:val="bottom"/>
          </w:tcPr>
          <w:p w14:paraId="241208FC" w14:textId="0D33049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80" w:author="Author">
              <w:r>
                <w:rPr>
                  <w:rFonts w:ascii="Calibri" w:hAnsi="Calibri" w:cs="Calibri"/>
                  <w:color w:val="000000"/>
                  <w:sz w:val="22"/>
                  <w:szCs w:val="22"/>
                </w:rPr>
                <w:t>3.73</w:t>
              </w:r>
            </w:ins>
            <w:del w:id="2481" w:author="Author">
              <w:r w:rsidDel="005B405D">
                <w:rPr>
                  <w:rFonts w:ascii="Calibri" w:hAnsi="Calibri" w:cs="Calibri"/>
                  <w:color w:val="000000"/>
                  <w:sz w:val="22"/>
                  <w:szCs w:val="22"/>
                </w:rPr>
                <w:delText>3.800</w:delText>
              </w:r>
            </w:del>
          </w:p>
        </w:tc>
        <w:tc>
          <w:tcPr>
            <w:tcW w:w="1240" w:type="dxa"/>
            <w:vAlign w:val="bottom"/>
          </w:tcPr>
          <w:p w14:paraId="62EF6517" w14:textId="62C43C9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482" w:author="Author">
              <w:r>
                <w:rPr>
                  <w:rFonts w:ascii="Calibri" w:hAnsi="Calibri" w:cs="Calibri"/>
                  <w:color w:val="000000"/>
                  <w:sz w:val="22"/>
                  <w:szCs w:val="22"/>
                </w:rPr>
                <w:t>97.48</w:t>
              </w:r>
              <w:del w:id="2483" w:author="Author">
                <w:r w:rsidDel="00AA05BE">
                  <w:rPr>
                    <w:rFonts w:ascii="Calibri" w:hAnsi="Calibri" w:cs="Calibri"/>
                    <w:color w:val="000000"/>
                    <w:sz w:val="22"/>
                    <w:szCs w:val="22"/>
                  </w:rPr>
                  <w:delText>97.48487</w:delText>
                </w:r>
              </w:del>
            </w:ins>
            <w:del w:id="2484" w:author="Author">
              <w:r w:rsidDel="00AA05BE">
                <w:rPr>
                  <w:rFonts w:ascii="Calibri" w:hAnsi="Calibri" w:cs="Calibri"/>
                  <w:color w:val="000000"/>
                  <w:sz w:val="22"/>
                  <w:szCs w:val="22"/>
                </w:rPr>
                <w:delText>99.21</w:delText>
              </w:r>
            </w:del>
          </w:p>
        </w:tc>
      </w:tr>
      <w:tr w:rsidR="00BC306C" w14:paraId="72779BE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4AF17BB"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6C2E2724" w14:textId="586BF72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85" w:author="Author">
              <w:r>
                <w:rPr>
                  <w:rFonts w:ascii="Calibri" w:hAnsi="Calibri" w:cs="Calibri"/>
                  <w:color w:val="000000"/>
                  <w:sz w:val="22"/>
                  <w:szCs w:val="22"/>
                </w:rPr>
                <w:t>3.67</w:t>
              </w:r>
              <w:del w:id="2486" w:author="Author">
                <w:r w:rsidDel="00796308">
                  <w:rPr>
                    <w:rFonts w:ascii="Calibri" w:hAnsi="Calibri" w:cs="Calibri"/>
                    <w:color w:val="000000"/>
                    <w:sz w:val="22"/>
                    <w:szCs w:val="22"/>
                  </w:rPr>
                  <w:delText>3.672457</w:delText>
                </w:r>
              </w:del>
            </w:ins>
            <w:del w:id="2487" w:author="Author">
              <w:r w:rsidDel="00796308">
                <w:rPr>
                  <w:rFonts w:ascii="Calibri" w:hAnsi="Calibri" w:cs="Calibri"/>
                  <w:color w:val="000000"/>
                  <w:sz w:val="22"/>
                  <w:szCs w:val="22"/>
                </w:rPr>
                <w:delText>3.728</w:delText>
              </w:r>
            </w:del>
          </w:p>
        </w:tc>
        <w:tc>
          <w:tcPr>
            <w:tcW w:w="1240" w:type="dxa"/>
            <w:vAlign w:val="bottom"/>
          </w:tcPr>
          <w:p w14:paraId="41A0717C" w14:textId="7198402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88" w:author="Author">
              <w:r>
                <w:rPr>
                  <w:rFonts w:ascii="Calibri" w:hAnsi="Calibri" w:cs="Calibri"/>
                  <w:color w:val="000000"/>
                  <w:sz w:val="22"/>
                  <w:szCs w:val="22"/>
                </w:rPr>
                <w:t>97.78</w:t>
              </w:r>
              <w:del w:id="2489" w:author="Author">
                <w:r w:rsidDel="00797293">
                  <w:rPr>
                    <w:rFonts w:ascii="Calibri" w:hAnsi="Calibri" w:cs="Calibri"/>
                    <w:color w:val="000000"/>
                    <w:sz w:val="22"/>
                    <w:szCs w:val="22"/>
                  </w:rPr>
                  <w:delText>97.7755</w:delText>
                </w:r>
              </w:del>
            </w:ins>
            <w:del w:id="2490" w:author="Author">
              <w:r w:rsidDel="00797293">
                <w:rPr>
                  <w:rFonts w:ascii="Calibri" w:hAnsi="Calibri" w:cs="Calibri"/>
                  <w:color w:val="000000"/>
                  <w:sz w:val="22"/>
                  <w:szCs w:val="22"/>
                </w:rPr>
                <w:delText>99.27</w:delText>
              </w:r>
            </w:del>
          </w:p>
        </w:tc>
        <w:tc>
          <w:tcPr>
            <w:tcW w:w="851" w:type="dxa"/>
            <w:vAlign w:val="bottom"/>
          </w:tcPr>
          <w:p w14:paraId="432E80FB" w14:textId="3FAD49D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91" w:author="Author">
              <w:r>
                <w:rPr>
                  <w:rFonts w:ascii="Calibri" w:hAnsi="Calibri" w:cs="Calibri"/>
                  <w:color w:val="000000"/>
                  <w:sz w:val="22"/>
                  <w:szCs w:val="22"/>
                </w:rPr>
                <w:t>3.67</w:t>
              </w:r>
            </w:ins>
            <w:del w:id="2492" w:author="Author">
              <w:r w:rsidDel="00D934F4">
                <w:rPr>
                  <w:rFonts w:ascii="Calibri" w:hAnsi="Calibri" w:cs="Calibri"/>
                  <w:color w:val="000000"/>
                  <w:sz w:val="22"/>
                  <w:szCs w:val="22"/>
                </w:rPr>
                <w:delText>3.729</w:delText>
              </w:r>
            </w:del>
          </w:p>
        </w:tc>
        <w:tc>
          <w:tcPr>
            <w:tcW w:w="1240" w:type="dxa"/>
            <w:vAlign w:val="bottom"/>
          </w:tcPr>
          <w:p w14:paraId="6A16FC57" w14:textId="03D82647"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93" w:author="Author">
              <w:r>
                <w:rPr>
                  <w:rFonts w:ascii="Calibri" w:hAnsi="Calibri" w:cs="Calibri"/>
                  <w:color w:val="000000"/>
                  <w:sz w:val="22"/>
                  <w:szCs w:val="22"/>
                </w:rPr>
                <w:t>97.77</w:t>
              </w:r>
              <w:del w:id="2494" w:author="Author">
                <w:r w:rsidDel="00A3203E">
                  <w:rPr>
                    <w:rFonts w:ascii="Calibri" w:hAnsi="Calibri" w:cs="Calibri"/>
                    <w:color w:val="000000"/>
                    <w:sz w:val="22"/>
                    <w:szCs w:val="22"/>
                  </w:rPr>
                  <w:delText>97.76964</w:delText>
                </w:r>
              </w:del>
            </w:ins>
            <w:del w:id="2495" w:author="Author">
              <w:r w:rsidDel="00A3203E">
                <w:rPr>
                  <w:rFonts w:ascii="Calibri" w:hAnsi="Calibri" w:cs="Calibri"/>
                  <w:color w:val="000000"/>
                  <w:sz w:val="22"/>
                  <w:szCs w:val="22"/>
                </w:rPr>
                <w:delText>99.27</w:delText>
              </w:r>
            </w:del>
          </w:p>
        </w:tc>
        <w:tc>
          <w:tcPr>
            <w:tcW w:w="886" w:type="dxa"/>
            <w:vAlign w:val="bottom"/>
          </w:tcPr>
          <w:p w14:paraId="0EDB89AC" w14:textId="7D10F0C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96" w:author="Author">
              <w:r>
                <w:rPr>
                  <w:rFonts w:ascii="Calibri" w:hAnsi="Calibri" w:cs="Calibri"/>
                  <w:color w:val="000000"/>
                  <w:sz w:val="22"/>
                  <w:szCs w:val="22"/>
                </w:rPr>
                <w:t>3.67</w:t>
              </w:r>
            </w:ins>
            <w:del w:id="2497" w:author="Author">
              <w:r w:rsidDel="00B278BC">
                <w:rPr>
                  <w:rFonts w:ascii="Calibri" w:hAnsi="Calibri" w:cs="Calibri"/>
                  <w:color w:val="000000"/>
                  <w:sz w:val="22"/>
                  <w:szCs w:val="22"/>
                </w:rPr>
                <w:delText>3.729</w:delText>
              </w:r>
            </w:del>
          </w:p>
        </w:tc>
        <w:tc>
          <w:tcPr>
            <w:tcW w:w="1240" w:type="dxa"/>
            <w:vAlign w:val="bottom"/>
          </w:tcPr>
          <w:p w14:paraId="173D4CD3" w14:textId="1E991C8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498" w:author="Author">
              <w:r>
                <w:rPr>
                  <w:rFonts w:ascii="Calibri" w:hAnsi="Calibri" w:cs="Calibri"/>
                  <w:color w:val="000000"/>
                  <w:sz w:val="22"/>
                  <w:szCs w:val="22"/>
                </w:rPr>
                <w:t>97.75</w:t>
              </w:r>
              <w:del w:id="2499" w:author="Author">
                <w:r w:rsidDel="000A3504">
                  <w:rPr>
                    <w:rFonts w:ascii="Calibri" w:hAnsi="Calibri" w:cs="Calibri"/>
                    <w:color w:val="000000"/>
                    <w:sz w:val="22"/>
                    <w:szCs w:val="22"/>
                  </w:rPr>
                  <w:delText>97.75497</w:delText>
                </w:r>
              </w:del>
            </w:ins>
            <w:del w:id="2500" w:author="Author">
              <w:r w:rsidDel="000A3504">
                <w:rPr>
                  <w:rFonts w:ascii="Calibri" w:hAnsi="Calibri" w:cs="Calibri"/>
                  <w:color w:val="000000"/>
                  <w:sz w:val="22"/>
                  <w:szCs w:val="22"/>
                </w:rPr>
                <w:delText>99.28</w:delText>
              </w:r>
            </w:del>
          </w:p>
        </w:tc>
        <w:tc>
          <w:tcPr>
            <w:tcW w:w="886" w:type="dxa"/>
            <w:vAlign w:val="bottom"/>
          </w:tcPr>
          <w:p w14:paraId="25B8FD1E" w14:textId="3B8572B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01" w:author="Author">
              <w:r>
                <w:rPr>
                  <w:rFonts w:ascii="Calibri" w:hAnsi="Calibri" w:cs="Calibri"/>
                  <w:color w:val="000000"/>
                  <w:sz w:val="22"/>
                  <w:szCs w:val="22"/>
                </w:rPr>
                <w:t>3.67</w:t>
              </w:r>
            </w:ins>
            <w:del w:id="2502" w:author="Author">
              <w:r w:rsidDel="005B405D">
                <w:rPr>
                  <w:rFonts w:ascii="Calibri" w:hAnsi="Calibri" w:cs="Calibri"/>
                  <w:color w:val="000000"/>
                  <w:sz w:val="22"/>
                  <w:szCs w:val="22"/>
                </w:rPr>
                <w:delText>3.729</w:delText>
              </w:r>
            </w:del>
          </w:p>
        </w:tc>
        <w:tc>
          <w:tcPr>
            <w:tcW w:w="1240" w:type="dxa"/>
            <w:vAlign w:val="bottom"/>
          </w:tcPr>
          <w:p w14:paraId="44D31FCC" w14:textId="3027F43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03" w:author="Author">
              <w:r>
                <w:rPr>
                  <w:rFonts w:ascii="Calibri" w:hAnsi="Calibri" w:cs="Calibri"/>
                  <w:color w:val="000000"/>
                  <w:sz w:val="22"/>
                  <w:szCs w:val="22"/>
                </w:rPr>
                <w:t>97.59</w:t>
              </w:r>
              <w:del w:id="2504" w:author="Author">
                <w:r w:rsidDel="00AA05BE">
                  <w:rPr>
                    <w:rFonts w:ascii="Calibri" w:hAnsi="Calibri" w:cs="Calibri"/>
                    <w:color w:val="000000"/>
                    <w:sz w:val="22"/>
                    <w:szCs w:val="22"/>
                  </w:rPr>
                  <w:delText>97.58646</w:delText>
                </w:r>
              </w:del>
            </w:ins>
            <w:del w:id="2505" w:author="Author">
              <w:r w:rsidDel="00AA05BE">
                <w:rPr>
                  <w:rFonts w:ascii="Calibri" w:hAnsi="Calibri" w:cs="Calibri"/>
                  <w:color w:val="000000"/>
                  <w:sz w:val="22"/>
                  <w:szCs w:val="22"/>
                </w:rPr>
                <w:delText>99.27</w:delText>
              </w:r>
            </w:del>
          </w:p>
        </w:tc>
      </w:tr>
      <w:tr w:rsidR="00BC306C" w14:paraId="52D78D1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A552CC"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6E664070" w14:textId="40F490A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06" w:author="Author">
              <w:r>
                <w:rPr>
                  <w:rFonts w:ascii="Calibri" w:hAnsi="Calibri" w:cs="Calibri"/>
                  <w:color w:val="000000"/>
                  <w:sz w:val="22"/>
                  <w:szCs w:val="22"/>
                </w:rPr>
                <w:t>3.61</w:t>
              </w:r>
              <w:del w:id="2507" w:author="Author">
                <w:r w:rsidDel="00796308">
                  <w:rPr>
                    <w:rFonts w:ascii="Calibri" w:hAnsi="Calibri" w:cs="Calibri"/>
                    <w:color w:val="000000"/>
                    <w:sz w:val="22"/>
                    <w:szCs w:val="22"/>
                  </w:rPr>
                  <w:delText>3.605852</w:delText>
                </w:r>
              </w:del>
            </w:ins>
            <w:del w:id="2508" w:author="Author">
              <w:r w:rsidDel="00796308">
                <w:rPr>
                  <w:rFonts w:ascii="Calibri" w:hAnsi="Calibri" w:cs="Calibri"/>
                  <w:color w:val="000000"/>
                  <w:sz w:val="22"/>
                  <w:szCs w:val="22"/>
                </w:rPr>
                <w:delText>3.660</w:delText>
              </w:r>
            </w:del>
          </w:p>
        </w:tc>
        <w:tc>
          <w:tcPr>
            <w:tcW w:w="1240" w:type="dxa"/>
            <w:vAlign w:val="bottom"/>
          </w:tcPr>
          <w:p w14:paraId="63C2EAEB" w14:textId="06F17D8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09" w:author="Author">
              <w:r>
                <w:rPr>
                  <w:rFonts w:ascii="Calibri" w:hAnsi="Calibri" w:cs="Calibri"/>
                  <w:color w:val="000000"/>
                  <w:sz w:val="22"/>
                  <w:szCs w:val="22"/>
                </w:rPr>
                <w:t>97.85</w:t>
              </w:r>
              <w:del w:id="2510" w:author="Author">
                <w:r w:rsidDel="00797293">
                  <w:rPr>
                    <w:rFonts w:ascii="Calibri" w:hAnsi="Calibri" w:cs="Calibri"/>
                    <w:color w:val="000000"/>
                    <w:sz w:val="22"/>
                    <w:szCs w:val="22"/>
                  </w:rPr>
                  <w:delText>97.8484</w:delText>
                </w:r>
              </w:del>
            </w:ins>
            <w:del w:id="2511" w:author="Author">
              <w:r w:rsidDel="00797293">
                <w:rPr>
                  <w:rFonts w:ascii="Calibri" w:hAnsi="Calibri" w:cs="Calibri"/>
                  <w:color w:val="000000"/>
                  <w:sz w:val="22"/>
                  <w:szCs w:val="22"/>
                </w:rPr>
                <w:delText>99.30</w:delText>
              </w:r>
            </w:del>
          </w:p>
        </w:tc>
        <w:tc>
          <w:tcPr>
            <w:tcW w:w="851" w:type="dxa"/>
            <w:vAlign w:val="bottom"/>
          </w:tcPr>
          <w:p w14:paraId="47BB184E" w14:textId="1F43643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12" w:author="Author">
              <w:r>
                <w:rPr>
                  <w:rFonts w:ascii="Calibri" w:hAnsi="Calibri" w:cs="Calibri"/>
                  <w:color w:val="000000"/>
                  <w:sz w:val="22"/>
                  <w:szCs w:val="22"/>
                </w:rPr>
                <w:t>3.61</w:t>
              </w:r>
            </w:ins>
            <w:del w:id="2513" w:author="Author">
              <w:r w:rsidDel="00D934F4">
                <w:rPr>
                  <w:rFonts w:ascii="Calibri" w:hAnsi="Calibri" w:cs="Calibri"/>
                  <w:color w:val="000000"/>
                  <w:sz w:val="22"/>
                  <w:szCs w:val="22"/>
                </w:rPr>
                <w:delText>3.659</w:delText>
              </w:r>
            </w:del>
          </w:p>
        </w:tc>
        <w:tc>
          <w:tcPr>
            <w:tcW w:w="1240" w:type="dxa"/>
            <w:vAlign w:val="bottom"/>
          </w:tcPr>
          <w:p w14:paraId="6FA0477E" w14:textId="3FFB63E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14" w:author="Author">
              <w:r>
                <w:rPr>
                  <w:rFonts w:ascii="Calibri" w:hAnsi="Calibri" w:cs="Calibri"/>
                  <w:color w:val="000000"/>
                  <w:sz w:val="22"/>
                  <w:szCs w:val="22"/>
                </w:rPr>
                <w:t>97.85</w:t>
              </w:r>
              <w:del w:id="2515" w:author="Author">
                <w:r w:rsidDel="00A3203E">
                  <w:rPr>
                    <w:rFonts w:ascii="Calibri" w:hAnsi="Calibri" w:cs="Calibri"/>
                    <w:color w:val="000000"/>
                    <w:sz w:val="22"/>
                    <w:szCs w:val="22"/>
                  </w:rPr>
                  <w:delText>97.84647</w:delText>
                </w:r>
              </w:del>
            </w:ins>
            <w:del w:id="2516" w:author="Author">
              <w:r w:rsidDel="00A3203E">
                <w:rPr>
                  <w:rFonts w:ascii="Calibri" w:hAnsi="Calibri" w:cs="Calibri"/>
                  <w:color w:val="000000"/>
                  <w:sz w:val="22"/>
                  <w:szCs w:val="22"/>
                </w:rPr>
                <w:delText>99.30</w:delText>
              </w:r>
            </w:del>
          </w:p>
        </w:tc>
        <w:tc>
          <w:tcPr>
            <w:tcW w:w="886" w:type="dxa"/>
            <w:vAlign w:val="bottom"/>
          </w:tcPr>
          <w:p w14:paraId="72E3A0D6" w14:textId="3EE2B7D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17" w:author="Author">
              <w:r>
                <w:rPr>
                  <w:rFonts w:ascii="Calibri" w:hAnsi="Calibri" w:cs="Calibri"/>
                  <w:color w:val="000000"/>
                  <w:sz w:val="22"/>
                  <w:szCs w:val="22"/>
                </w:rPr>
                <w:t>3.61</w:t>
              </w:r>
            </w:ins>
            <w:del w:id="2518" w:author="Author">
              <w:r w:rsidDel="00B278BC">
                <w:rPr>
                  <w:rFonts w:ascii="Calibri" w:hAnsi="Calibri" w:cs="Calibri"/>
                  <w:color w:val="000000"/>
                  <w:sz w:val="22"/>
                  <w:szCs w:val="22"/>
                </w:rPr>
                <w:delText>3.660</w:delText>
              </w:r>
            </w:del>
          </w:p>
        </w:tc>
        <w:tc>
          <w:tcPr>
            <w:tcW w:w="1240" w:type="dxa"/>
            <w:vAlign w:val="bottom"/>
          </w:tcPr>
          <w:p w14:paraId="219E1985" w14:textId="47109D9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19" w:author="Author">
              <w:r>
                <w:rPr>
                  <w:rFonts w:ascii="Calibri" w:hAnsi="Calibri" w:cs="Calibri"/>
                  <w:color w:val="000000"/>
                  <w:sz w:val="22"/>
                  <w:szCs w:val="22"/>
                </w:rPr>
                <w:t>97.83</w:t>
              </w:r>
              <w:del w:id="2520" w:author="Author">
                <w:r w:rsidDel="000A3504">
                  <w:rPr>
                    <w:rFonts w:ascii="Calibri" w:hAnsi="Calibri" w:cs="Calibri"/>
                    <w:color w:val="000000"/>
                    <w:sz w:val="22"/>
                    <w:szCs w:val="22"/>
                  </w:rPr>
                  <w:delText>97.8255</w:delText>
                </w:r>
              </w:del>
            </w:ins>
            <w:del w:id="2521" w:author="Author">
              <w:r w:rsidDel="000A3504">
                <w:rPr>
                  <w:rFonts w:ascii="Calibri" w:hAnsi="Calibri" w:cs="Calibri"/>
                  <w:color w:val="000000"/>
                  <w:sz w:val="22"/>
                  <w:szCs w:val="22"/>
                </w:rPr>
                <w:delText>99.30</w:delText>
              </w:r>
            </w:del>
          </w:p>
        </w:tc>
        <w:tc>
          <w:tcPr>
            <w:tcW w:w="886" w:type="dxa"/>
            <w:vAlign w:val="bottom"/>
          </w:tcPr>
          <w:p w14:paraId="4945CCD2" w14:textId="54A7354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22" w:author="Author">
              <w:r>
                <w:rPr>
                  <w:rFonts w:ascii="Calibri" w:hAnsi="Calibri" w:cs="Calibri"/>
                  <w:color w:val="000000"/>
                  <w:sz w:val="22"/>
                  <w:szCs w:val="22"/>
                </w:rPr>
                <w:t>3.60</w:t>
              </w:r>
            </w:ins>
            <w:del w:id="2523" w:author="Author">
              <w:r w:rsidDel="005B405D">
                <w:rPr>
                  <w:rFonts w:ascii="Calibri" w:hAnsi="Calibri" w:cs="Calibri"/>
                  <w:color w:val="000000"/>
                  <w:sz w:val="22"/>
                  <w:szCs w:val="22"/>
                </w:rPr>
                <w:delText>3.662</w:delText>
              </w:r>
            </w:del>
          </w:p>
        </w:tc>
        <w:tc>
          <w:tcPr>
            <w:tcW w:w="1240" w:type="dxa"/>
            <w:vAlign w:val="bottom"/>
          </w:tcPr>
          <w:p w14:paraId="15CF7566" w14:textId="18FE930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24" w:author="Author">
              <w:r>
                <w:rPr>
                  <w:rFonts w:ascii="Calibri" w:hAnsi="Calibri" w:cs="Calibri"/>
                  <w:color w:val="000000"/>
                  <w:sz w:val="22"/>
                  <w:szCs w:val="22"/>
                </w:rPr>
                <w:t>97.67</w:t>
              </w:r>
              <w:del w:id="2525" w:author="Author">
                <w:r w:rsidDel="00AA05BE">
                  <w:rPr>
                    <w:rFonts w:ascii="Calibri" w:hAnsi="Calibri" w:cs="Calibri"/>
                    <w:color w:val="000000"/>
                    <w:sz w:val="22"/>
                    <w:szCs w:val="22"/>
                  </w:rPr>
                  <w:delText>97.67367</w:delText>
                </w:r>
              </w:del>
            </w:ins>
            <w:del w:id="2526" w:author="Author">
              <w:r w:rsidDel="00AA05BE">
                <w:rPr>
                  <w:rFonts w:ascii="Calibri" w:hAnsi="Calibri" w:cs="Calibri"/>
                  <w:color w:val="000000"/>
                  <w:sz w:val="22"/>
                  <w:szCs w:val="22"/>
                </w:rPr>
                <w:delText>99.36</w:delText>
              </w:r>
            </w:del>
          </w:p>
        </w:tc>
      </w:tr>
      <w:tr w:rsidR="00BC306C" w14:paraId="6F38EA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24D812E"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62618DE9" w14:textId="015DD3C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27" w:author="Author">
              <w:r>
                <w:rPr>
                  <w:rFonts w:ascii="Calibri" w:hAnsi="Calibri" w:cs="Calibri"/>
                  <w:color w:val="000000"/>
                  <w:sz w:val="22"/>
                  <w:szCs w:val="22"/>
                </w:rPr>
                <w:t>3.54</w:t>
              </w:r>
              <w:del w:id="2528" w:author="Author">
                <w:r w:rsidDel="00796308">
                  <w:rPr>
                    <w:rFonts w:ascii="Calibri" w:hAnsi="Calibri" w:cs="Calibri"/>
                    <w:color w:val="000000"/>
                    <w:sz w:val="22"/>
                    <w:szCs w:val="22"/>
                  </w:rPr>
                  <w:delText>3.541932</w:delText>
                </w:r>
              </w:del>
            </w:ins>
            <w:del w:id="2529" w:author="Author">
              <w:r w:rsidDel="00796308">
                <w:rPr>
                  <w:rFonts w:ascii="Calibri" w:hAnsi="Calibri" w:cs="Calibri"/>
                  <w:color w:val="000000"/>
                  <w:sz w:val="22"/>
                  <w:szCs w:val="22"/>
                </w:rPr>
                <w:delText>3.594</w:delText>
              </w:r>
            </w:del>
          </w:p>
        </w:tc>
        <w:tc>
          <w:tcPr>
            <w:tcW w:w="1240" w:type="dxa"/>
            <w:vAlign w:val="bottom"/>
          </w:tcPr>
          <w:p w14:paraId="538E196E" w14:textId="4F5D8A1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30" w:author="Author">
              <w:r>
                <w:rPr>
                  <w:rFonts w:ascii="Calibri" w:hAnsi="Calibri" w:cs="Calibri"/>
                  <w:color w:val="000000"/>
                  <w:sz w:val="22"/>
                  <w:szCs w:val="22"/>
                </w:rPr>
                <w:t>97.93</w:t>
              </w:r>
              <w:del w:id="2531" w:author="Author">
                <w:r w:rsidDel="00797293">
                  <w:rPr>
                    <w:rFonts w:ascii="Calibri" w:hAnsi="Calibri" w:cs="Calibri"/>
                    <w:color w:val="000000"/>
                    <w:sz w:val="22"/>
                    <w:szCs w:val="22"/>
                  </w:rPr>
                  <w:delText>97.92734</w:delText>
                </w:r>
              </w:del>
            </w:ins>
            <w:del w:id="2532" w:author="Author">
              <w:r w:rsidDel="00797293">
                <w:rPr>
                  <w:rFonts w:ascii="Calibri" w:hAnsi="Calibri" w:cs="Calibri"/>
                  <w:color w:val="000000"/>
                  <w:sz w:val="22"/>
                  <w:szCs w:val="22"/>
                </w:rPr>
                <w:delText>99.37</w:delText>
              </w:r>
            </w:del>
          </w:p>
        </w:tc>
        <w:tc>
          <w:tcPr>
            <w:tcW w:w="851" w:type="dxa"/>
            <w:vAlign w:val="bottom"/>
          </w:tcPr>
          <w:p w14:paraId="0D727F7C" w14:textId="039FD10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33" w:author="Author">
              <w:r>
                <w:rPr>
                  <w:rFonts w:ascii="Calibri" w:hAnsi="Calibri" w:cs="Calibri"/>
                  <w:color w:val="000000"/>
                  <w:sz w:val="22"/>
                  <w:szCs w:val="22"/>
                </w:rPr>
                <w:t>3.54</w:t>
              </w:r>
            </w:ins>
            <w:del w:id="2534" w:author="Author">
              <w:r w:rsidDel="00D934F4">
                <w:rPr>
                  <w:rFonts w:ascii="Calibri" w:hAnsi="Calibri" w:cs="Calibri"/>
                  <w:color w:val="000000"/>
                  <w:sz w:val="22"/>
                  <w:szCs w:val="22"/>
                </w:rPr>
                <w:delText>3.594</w:delText>
              </w:r>
            </w:del>
          </w:p>
        </w:tc>
        <w:tc>
          <w:tcPr>
            <w:tcW w:w="1240" w:type="dxa"/>
            <w:vAlign w:val="bottom"/>
          </w:tcPr>
          <w:p w14:paraId="7C916872" w14:textId="18DF7EA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35" w:author="Author">
              <w:r>
                <w:rPr>
                  <w:rFonts w:ascii="Calibri" w:hAnsi="Calibri" w:cs="Calibri"/>
                  <w:color w:val="000000"/>
                  <w:sz w:val="22"/>
                  <w:szCs w:val="22"/>
                </w:rPr>
                <w:t>97.92</w:t>
              </w:r>
              <w:del w:id="2536" w:author="Author">
                <w:r w:rsidDel="00A3203E">
                  <w:rPr>
                    <w:rFonts w:ascii="Calibri" w:hAnsi="Calibri" w:cs="Calibri"/>
                    <w:color w:val="000000"/>
                    <w:sz w:val="22"/>
                    <w:szCs w:val="22"/>
                  </w:rPr>
                  <w:delText>97.91741</w:delText>
                </w:r>
              </w:del>
            </w:ins>
            <w:del w:id="2537" w:author="Author">
              <w:r w:rsidDel="00A3203E">
                <w:rPr>
                  <w:rFonts w:ascii="Calibri" w:hAnsi="Calibri" w:cs="Calibri"/>
                  <w:color w:val="000000"/>
                  <w:sz w:val="22"/>
                  <w:szCs w:val="22"/>
                </w:rPr>
                <w:delText>99.38</w:delText>
              </w:r>
            </w:del>
          </w:p>
        </w:tc>
        <w:tc>
          <w:tcPr>
            <w:tcW w:w="886" w:type="dxa"/>
            <w:vAlign w:val="bottom"/>
          </w:tcPr>
          <w:p w14:paraId="7160EAA7" w14:textId="6AE7082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38" w:author="Author">
              <w:r>
                <w:rPr>
                  <w:rFonts w:ascii="Calibri" w:hAnsi="Calibri" w:cs="Calibri"/>
                  <w:color w:val="000000"/>
                  <w:sz w:val="22"/>
                  <w:szCs w:val="22"/>
                </w:rPr>
                <w:t>3.54</w:t>
              </w:r>
            </w:ins>
            <w:del w:id="2539" w:author="Author">
              <w:r w:rsidDel="00B278BC">
                <w:rPr>
                  <w:rFonts w:ascii="Calibri" w:hAnsi="Calibri" w:cs="Calibri"/>
                  <w:color w:val="000000"/>
                  <w:sz w:val="22"/>
                  <w:szCs w:val="22"/>
                </w:rPr>
                <w:delText>3.594</w:delText>
              </w:r>
            </w:del>
          </w:p>
        </w:tc>
        <w:tc>
          <w:tcPr>
            <w:tcW w:w="1240" w:type="dxa"/>
            <w:vAlign w:val="bottom"/>
          </w:tcPr>
          <w:p w14:paraId="2E16F1A5" w14:textId="79B222A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40" w:author="Author">
              <w:r>
                <w:rPr>
                  <w:rFonts w:ascii="Calibri" w:hAnsi="Calibri" w:cs="Calibri"/>
                  <w:color w:val="000000"/>
                  <w:sz w:val="22"/>
                  <w:szCs w:val="22"/>
                </w:rPr>
                <w:t>97.90</w:t>
              </w:r>
              <w:del w:id="2541" w:author="Author">
                <w:r w:rsidDel="000A3504">
                  <w:rPr>
                    <w:rFonts w:ascii="Calibri" w:hAnsi="Calibri" w:cs="Calibri"/>
                    <w:color w:val="000000"/>
                    <w:sz w:val="22"/>
                    <w:szCs w:val="22"/>
                  </w:rPr>
                  <w:delText>97.90334</w:delText>
                </w:r>
              </w:del>
            </w:ins>
            <w:del w:id="2542" w:author="Author">
              <w:r w:rsidDel="000A3504">
                <w:rPr>
                  <w:rFonts w:ascii="Calibri" w:hAnsi="Calibri" w:cs="Calibri"/>
                  <w:color w:val="000000"/>
                  <w:sz w:val="22"/>
                  <w:szCs w:val="22"/>
                </w:rPr>
                <w:delText>99.37</w:delText>
              </w:r>
            </w:del>
          </w:p>
        </w:tc>
        <w:tc>
          <w:tcPr>
            <w:tcW w:w="886" w:type="dxa"/>
            <w:vAlign w:val="bottom"/>
          </w:tcPr>
          <w:p w14:paraId="41410CDA" w14:textId="00F38CF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43" w:author="Author">
              <w:r>
                <w:rPr>
                  <w:rFonts w:ascii="Calibri" w:hAnsi="Calibri" w:cs="Calibri"/>
                  <w:color w:val="000000"/>
                  <w:sz w:val="22"/>
                  <w:szCs w:val="22"/>
                </w:rPr>
                <w:t>3.54</w:t>
              </w:r>
            </w:ins>
            <w:del w:id="2544" w:author="Author">
              <w:r w:rsidDel="005B405D">
                <w:rPr>
                  <w:rFonts w:ascii="Calibri" w:hAnsi="Calibri" w:cs="Calibri"/>
                  <w:color w:val="000000"/>
                  <w:sz w:val="22"/>
                  <w:szCs w:val="22"/>
                </w:rPr>
                <w:delText>3.594</w:delText>
              </w:r>
            </w:del>
          </w:p>
        </w:tc>
        <w:tc>
          <w:tcPr>
            <w:tcW w:w="1240" w:type="dxa"/>
            <w:vAlign w:val="bottom"/>
          </w:tcPr>
          <w:p w14:paraId="7796CCBA" w14:textId="214F62F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45" w:author="Author">
              <w:r>
                <w:rPr>
                  <w:rFonts w:ascii="Calibri" w:hAnsi="Calibri" w:cs="Calibri"/>
                  <w:color w:val="000000"/>
                  <w:sz w:val="22"/>
                  <w:szCs w:val="22"/>
                </w:rPr>
                <w:t>97.75</w:t>
              </w:r>
              <w:del w:id="2546" w:author="Author">
                <w:r w:rsidDel="00AA05BE">
                  <w:rPr>
                    <w:rFonts w:ascii="Calibri" w:hAnsi="Calibri" w:cs="Calibri"/>
                    <w:color w:val="000000"/>
                    <w:sz w:val="22"/>
                    <w:szCs w:val="22"/>
                  </w:rPr>
                  <w:delText>97.7489</w:delText>
                </w:r>
              </w:del>
            </w:ins>
            <w:del w:id="2547" w:author="Author">
              <w:r w:rsidDel="00AA05BE">
                <w:rPr>
                  <w:rFonts w:ascii="Calibri" w:hAnsi="Calibri" w:cs="Calibri"/>
                  <w:color w:val="000000"/>
                  <w:sz w:val="22"/>
                  <w:szCs w:val="22"/>
                </w:rPr>
                <w:delText>99.38</w:delText>
              </w:r>
            </w:del>
          </w:p>
        </w:tc>
      </w:tr>
      <w:tr w:rsidR="00BC306C" w14:paraId="38CD418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9BC9A4"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7493A1C5" w14:textId="07911D02"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48" w:author="Author">
              <w:r>
                <w:rPr>
                  <w:rFonts w:ascii="Calibri" w:hAnsi="Calibri" w:cs="Calibri"/>
                  <w:color w:val="000000"/>
                  <w:sz w:val="22"/>
                  <w:szCs w:val="22"/>
                </w:rPr>
                <w:t>3.48</w:t>
              </w:r>
              <w:del w:id="2549" w:author="Author">
                <w:r w:rsidDel="00796308">
                  <w:rPr>
                    <w:rFonts w:ascii="Calibri" w:hAnsi="Calibri" w:cs="Calibri"/>
                    <w:color w:val="000000"/>
                    <w:sz w:val="22"/>
                    <w:szCs w:val="22"/>
                  </w:rPr>
                  <w:delText>3.48062</w:delText>
                </w:r>
              </w:del>
            </w:ins>
            <w:del w:id="2550" w:author="Author">
              <w:r w:rsidDel="00796308">
                <w:rPr>
                  <w:rFonts w:ascii="Calibri" w:hAnsi="Calibri" w:cs="Calibri"/>
                  <w:color w:val="000000"/>
                  <w:sz w:val="22"/>
                  <w:szCs w:val="22"/>
                </w:rPr>
                <w:delText>3.531</w:delText>
              </w:r>
            </w:del>
          </w:p>
        </w:tc>
        <w:tc>
          <w:tcPr>
            <w:tcW w:w="1240" w:type="dxa"/>
            <w:vAlign w:val="bottom"/>
          </w:tcPr>
          <w:p w14:paraId="5EB1F2E2" w14:textId="5870B70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51" w:author="Author">
              <w:r>
                <w:rPr>
                  <w:rFonts w:ascii="Calibri" w:hAnsi="Calibri" w:cs="Calibri"/>
                  <w:color w:val="000000"/>
                  <w:sz w:val="22"/>
                  <w:szCs w:val="22"/>
                </w:rPr>
                <w:t>98.01</w:t>
              </w:r>
              <w:del w:id="2552" w:author="Author">
                <w:r w:rsidDel="00797293">
                  <w:rPr>
                    <w:rFonts w:ascii="Calibri" w:hAnsi="Calibri" w:cs="Calibri"/>
                    <w:color w:val="000000"/>
                    <w:sz w:val="22"/>
                    <w:szCs w:val="22"/>
                  </w:rPr>
                  <w:delText>98.01426</w:delText>
                </w:r>
              </w:del>
            </w:ins>
            <w:del w:id="2553" w:author="Author">
              <w:r w:rsidDel="00797293">
                <w:rPr>
                  <w:rFonts w:ascii="Calibri" w:hAnsi="Calibri" w:cs="Calibri"/>
                  <w:color w:val="000000"/>
                  <w:sz w:val="22"/>
                  <w:szCs w:val="22"/>
                </w:rPr>
                <w:delText>99.42</w:delText>
              </w:r>
            </w:del>
          </w:p>
        </w:tc>
        <w:tc>
          <w:tcPr>
            <w:tcW w:w="851" w:type="dxa"/>
            <w:vAlign w:val="bottom"/>
          </w:tcPr>
          <w:p w14:paraId="6BBFACBA" w14:textId="3844305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54" w:author="Author">
              <w:r>
                <w:rPr>
                  <w:rFonts w:ascii="Calibri" w:hAnsi="Calibri" w:cs="Calibri"/>
                  <w:color w:val="000000"/>
                  <w:sz w:val="22"/>
                  <w:szCs w:val="22"/>
                </w:rPr>
                <w:t>3.48</w:t>
              </w:r>
            </w:ins>
            <w:del w:id="2555" w:author="Author">
              <w:r w:rsidDel="00D934F4">
                <w:rPr>
                  <w:rFonts w:ascii="Calibri" w:hAnsi="Calibri" w:cs="Calibri"/>
                  <w:color w:val="000000"/>
                  <w:sz w:val="22"/>
                  <w:szCs w:val="22"/>
                </w:rPr>
                <w:delText>3.531</w:delText>
              </w:r>
            </w:del>
          </w:p>
        </w:tc>
        <w:tc>
          <w:tcPr>
            <w:tcW w:w="1240" w:type="dxa"/>
            <w:vAlign w:val="bottom"/>
          </w:tcPr>
          <w:p w14:paraId="3352599A" w14:textId="1FFE248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56" w:author="Author">
              <w:r>
                <w:rPr>
                  <w:rFonts w:ascii="Calibri" w:hAnsi="Calibri" w:cs="Calibri"/>
                  <w:color w:val="000000"/>
                  <w:sz w:val="22"/>
                  <w:szCs w:val="22"/>
                </w:rPr>
                <w:t>97.99</w:t>
              </w:r>
              <w:del w:id="2557" w:author="Author">
                <w:r w:rsidDel="00A3203E">
                  <w:rPr>
                    <w:rFonts w:ascii="Calibri" w:hAnsi="Calibri" w:cs="Calibri"/>
                    <w:color w:val="000000"/>
                    <w:sz w:val="22"/>
                    <w:szCs w:val="22"/>
                  </w:rPr>
                  <w:delText>97.9948</w:delText>
                </w:r>
              </w:del>
            </w:ins>
            <w:del w:id="2558" w:author="Author">
              <w:r w:rsidDel="00A3203E">
                <w:rPr>
                  <w:rFonts w:ascii="Calibri" w:hAnsi="Calibri" w:cs="Calibri"/>
                  <w:color w:val="000000"/>
                  <w:sz w:val="22"/>
                  <w:szCs w:val="22"/>
                </w:rPr>
                <w:delText>99.43</w:delText>
              </w:r>
            </w:del>
          </w:p>
        </w:tc>
        <w:tc>
          <w:tcPr>
            <w:tcW w:w="886" w:type="dxa"/>
            <w:vAlign w:val="bottom"/>
          </w:tcPr>
          <w:p w14:paraId="79443080" w14:textId="54E6C26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59" w:author="Author">
              <w:r>
                <w:rPr>
                  <w:rFonts w:ascii="Calibri" w:hAnsi="Calibri" w:cs="Calibri"/>
                  <w:color w:val="000000"/>
                  <w:sz w:val="22"/>
                  <w:szCs w:val="22"/>
                </w:rPr>
                <w:t>3.48</w:t>
              </w:r>
            </w:ins>
            <w:del w:id="2560" w:author="Author">
              <w:r w:rsidDel="00B278BC">
                <w:rPr>
                  <w:rFonts w:ascii="Calibri" w:hAnsi="Calibri" w:cs="Calibri"/>
                  <w:color w:val="000000"/>
                  <w:sz w:val="22"/>
                  <w:szCs w:val="22"/>
                </w:rPr>
                <w:delText>3.531</w:delText>
              </w:r>
            </w:del>
          </w:p>
        </w:tc>
        <w:tc>
          <w:tcPr>
            <w:tcW w:w="1240" w:type="dxa"/>
            <w:vAlign w:val="bottom"/>
          </w:tcPr>
          <w:p w14:paraId="48058A3F" w14:textId="5BF50B7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61" w:author="Author">
              <w:r>
                <w:rPr>
                  <w:rFonts w:ascii="Calibri" w:hAnsi="Calibri" w:cs="Calibri"/>
                  <w:color w:val="000000"/>
                  <w:sz w:val="22"/>
                  <w:szCs w:val="22"/>
                </w:rPr>
                <w:t>97.99</w:t>
              </w:r>
              <w:del w:id="2562" w:author="Author">
                <w:r w:rsidDel="000A3504">
                  <w:rPr>
                    <w:rFonts w:ascii="Calibri" w:hAnsi="Calibri" w:cs="Calibri"/>
                    <w:color w:val="000000"/>
                    <w:sz w:val="22"/>
                    <w:szCs w:val="22"/>
                  </w:rPr>
                  <w:delText>97.98841</w:delText>
                </w:r>
              </w:del>
            </w:ins>
            <w:del w:id="2563" w:author="Author">
              <w:r w:rsidDel="000A3504">
                <w:rPr>
                  <w:rFonts w:ascii="Calibri" w:hAnsi="Calibri" w:cs="Calibri"/>
                  <w:color w:val="000000"/>
                  <w:sz w:val="22"/>
                  <w:szCs w:val="22"/>
                </w:rPr>
                <w:delText>99.42</w:delText>
              </w:r>
            </w:del>
          </w:p>
        </w:tc>
        <w:tc>
          <w:tcPr>
            <w:tcW w:w="886" w:type="dxa"/>
            <w:vAlign w:val="bottom"/>
          </w:tcPr>
          <w:p w14:paraId="17957485" w14:textId="7F2E35FB"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64" w:author="Author">
              <w:r>
                <w:rPr>
                  <w:rFonts w:ascii="Calibri" w:hAnsi="Calibri" w:cs="Calibri"/>
                  <w:color w:val="000000"/>
                  <w:sz w:val="22"/>
                  <w:szCs w:val="22"/>
                </w:rPr>
                <w:t>3.47</w:t>
              </w:r>
            </w:ins>
            <w:del w:id="2565" w:author="Author">
              <w:r w:rsidDel="005B405D">
                <w:rPr>
                  <w:rFonts w:ascii="Calibri" w:hAnsi="Calibri" w:cs="Calibri"/>
                  <w:color w:val="000000"/>
                  <w:sz w:val="22"/>
                  <w:szCs w:val="22"/>
                </w:rPr>
                <w:delText>3.531</w:delText>
              </w:r>
            </w:del>
          </w:p>
        </w:tc>
        <w:tc>
          <w:tcPr>
            <w:tcW w:w="1240" w:type="dxa"/>
            <w:vAlign w:val="bottom"/>
          </w:tcPr>
          <w:p w14:paraId="5BA3DFCA" w14:textId="7C73F4B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66" w:author="Author">
              <w:r>
                <w:rPr>
                  <w:rFonts w:ascii="Calibri" w:hAnsi="Calibri" w:cs="Calibri"/>
                  <w:color w:val="000000"/>
                  <w:sz w:val="22"/>
                  <w:szCs w:val="22"/>
                </w:rPr>
                <w:t>97.82</w:t>
              </w:r>
              <w:del w:id="2567" w:author="Author">
                <w:r w:rsidDel="00AA05BE">
                  <w:rPr>
                    <w:rFonts w:ascii="Calibri" w:hAnsi="Calibri" w:cs="Calibri"/>
                    <w:color w:val="000000"/>
                    <w:sz w:val="22"/>
                    <w:szCs w:val="22"/>
                  </w:rPr>
                  <w:delText>97.82331</w:delText>
                </w:r>
              </w:del>
            </w:ins>
            <w:del w:id="2568" w:author="Author">
              <w:r w:rsidDel="00AA05BE">
                <w:rPr>
                  <w:rFonts w:ascii="Calibri" w:hAnsi="Calibri" w:cs="Calibri"/>
                  <w:color w:val="000000"/>
                  <w:sz w:val="22"/>
                  <w:szCs w:val="22"/>
                </w:rPr>
                <w:delText>99.43</w:delText>
              </w:r>
            </w:del>
          </w:p>
        </w:tc>
      </w:tr>
      <w:tr w:rsidR="00BC306C" w14:paraId="3B5806B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5584052"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15A866EE" w14:textId="6512884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69" w:author="Author">
              <w:r>
                <w:rPr>
                  <w:rFonts w:ascii="Calibri" w:hAnsi="Calibri" w:cs="Calibri"/>
                  <w:color w:val="000000"/>
                  <w:sz w:val="22"/>
                  <w:szCs w:val="22"/>
                </w:rPr>
                <w:t>3.42</w:t>
              </w:r>
              <w:del w:id="2570" w:author="Author">
                <w:r w:rsidDel="00796308">
                  <w:rPr>
                    <w:rFonts w:ascii="Calibri" w:hAnsi="Calibri" w:cs="Calibri"/>
                    <w:color w:val="000000"/>
                    <w:sz w:val="22"/>
                    <w:szCs w:val="22"/>
                  </w:rPr>
                  <w:delText>3.420807</w:delText>
                </w:r>
              </w:del>
            </w:ins>
            <w:del w:id="2571" w:author="Author">
              <w:r w:rsidDel="00796308">
                <w:rPr>
                  <w:rFonts w:ascii="Calibri" w:hAnsi="Calibri" w:cs="Calibri"/>
                  <w:color w:val="000000"/>
                  <w:sz w:val="22"/>
                  <w:szCs w:val="22"/>
                </w:rPr>
                <w:delText>3.470</w:delText>
              </w:r>
            </w:del>
          </w:p>
        </w:tc>
        <w:tc>
          <w:tcPr>
            <w:tcW w:w="1240" w:type="dxa"/>
            <w:vAlign w:val="bottom"/>
          </w:tcPr>
          <w:p w14:paraId="78816377" w14:textId="351EDE5D"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72" w:author="Author">
              <w:r>
                <w:rPr>
                  <w:rFonts w:ascii="Calibri" w:hAnsi="Calibri" w:cs="Calibri"/>
                  <w:color w:val="000000"/>
                  <w:sz w:val="22"/>
                  <w:szCs w:val="22"/>
                </w:rPr>
                <w:t>98.08</w:t>
              </w:r>
              <w:del w:id="2573" w:author="Author">
                <w:r w:rsidDel="00797293">
                  <w:rPr>
                    <w:rFonts w:ascii="Calibri" w:hAnsi="Calibri" w:cs="Calibri"/>
                    <w:color w:val="000000"/>
                    <w:sz w:val="22"/>
                    <w:szCs w:val="22"/>
                  </w:rPr>
                  <w:delText>98.08138</w:delText>
                </w:r>
              </w:del>
            </w:ins>
            <w:del w:id="2574" w:author="Author">
              <w:r w:rsidDel="00797293">
                <w:rPr>
                  <w:rFonts w:ascii="Calibri" w:hAnsi="Calibri" w:cs="Calibri"/>
                  <w:color w:val="000000"/>
                  <w:sz w:val="22"/>
                  <w:szCs w:val="22"/>
                </w:rPr>
                <w:delText>99.48</w:delText>
              </w:r>
            </w:del>
          </w:p>
        </w:tc>
        <w:tc>
          <w:tcPr>
            <w:tcW w:w="851" w:type="dxa"/>
            <w:vAlign w:val="bottom"/>
          </w:tcPr>
          <w:p w14:paraId="16D1D67A" w14:textId="092C5735"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75" w:author="Author">
              <w:r>
                <w:rPr>
                  <w:rFonts w:ascii="Calibri" w:hAnsi="Calibri" w:cs="Calibri"/>
                  <w:color w:val="000000"/>
                  <w:sz w:val="22"/>
                  <w:szCs w:val="22"/>
                </w:rPr>
                <w:t>3.42</w:t>
              </w:r>
            </w:ins>
            <w:del w:id="2576" w:author="Author">
              <w:r w:rsidDel="00D934F4">
                <w:rPr>
                  <w:rFonts w:ascii="Calibri" w:hAnsi="Calibri" w:cs="Calibri"/>
                  <w:color w:val="000000"/>
                  <w:sz w:val="22"/>
                  <w:szCs w:val="22"/>
                </w:rPr>
                <w:delText>3.470</w:delText>
              </w:r>
            </w:del>
          </w:p>
        </w:tc>
        <w:tc>
          <w:tcPr>
            <w:tcW w:w="1240" w:type="dxa"/>
            <w:vAlign w:val="bottom"/>
          </w:tcPr>
          <w:p w14:paraId="0B1DBEBF" w14:textId="6A2B237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77" w:author="Author">
              <w:r>
                <w:rPr>
                  <w:rFonts w:ascii="Calibri" w:hAnsi="Calibri" w:cs="Calibri"/>
                  <w:color w:val="000000"/>
                  <w:sz w:val="22"/>
                  <w:szCs w:val="22"/>
                </w:rPr>
                <w:t>98.08</w:t>
              </w:r>
              <w:del w:id="2578" w:author="Author">
                <w:r w:rsidDel="00A3203E">
                  <w:rPr>
                    <w:rFonts w:ascii="Calibri" w:hAnsi="Calibri" w:cs="Calibri"/>
                    <w:color w:val="000000"/>
                    <w:sz w:val="22"/>
                    <w:szCs w:val="22"/>
                  </w:rPr>
                  <w:delText>98.07573</w:delText>
                </w:r>
              </w:del>
            </w:ins>
            <w:del w:id="2579" w:author="Author">
              <w:r w:rsidDel="00A3203E">
                <w:rPr>
                  <w:rFonts w:ascii="Calibri" w:hAnsi="Calibri" w:cs="Calibri"/>
                  <w:color w:val="000000"/>
                  <w:sz w:val="22"/>
                  <w:szCs w:val="22"/>
                </w:rPr>
                <w:delText>99.48</w:delText>
              </w:r>
            </w:del>
          </w:p>
        </w:tc>
        <w:tc>
          <w:tcPr>
            <w:tcW w:w="886" w:type="dxa"/>
            <w:vAlign w:val="bottom"/>
          </w:tcPr>
          <w:p w14:paraId="0F2B5040" w14:textId="59457FD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80" w:author="Author">
              <w:r>
                <w:rPr>
                  <w:rFonts w:ascii="Calibri" w:hAnsi="Calibri" w:cs="Calibri"/>
                  <w:color w:val="000000"/>
                  <w:sz w:val="22"/>
                  <w:szCs w:val="22"/>
                </w:rPr>
                <w:t>3.42</w:t>
              </w:r>
            </w:ins>
            <w:del w:id="2581" w:author="Author">
              <w:r w:rsidDel="00B278BC">
                <w:rPr>
                  <w:rFonts w:ascii="Calibri" w:hAnsi="Calibri" w:cs="Calibri"/>
                  <w:color w:val="000000"/>
                  <w:sz w:val="22"/>
                  <w:szCs w:val="22"/>
                </w:rPr>
                <w:delText>3.470</w:delText>
              </w:r>
            </w:del>
          </w:p>
        </w:tc>
        <w:tc>
          <w:tcPr>
            <w:tcW w:w="1240" w:type="dxa"/>
            <w:vAlign w:val="bottom"/>
          </w:tcPr>
          <w:p w14:paraId="0BB256D5" w14:textId="5DBF7C6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82" w:author="Author">
              <w:r>
                <w:rPr>
                  <w:rFonts w:ascii="Calibri" w:hAnsi="Calibri" w:cs="Calibri"/>
                  <w:color w:val="000000"/>
                  <w:sz w:val="22"/>
                  <w:szCs w:val="22"/>
                </w:rPr>
                <w:t>98.06</w:t>
              </w:r>
              <w:del w:id="2583" w:author="Author">
                <w:r w:rsidDel="000A3504">
                  <w:rPr>
                    <w:rFonts w:ascii="Calibri" w:hAnsi="Calibri" w:cs="Calibri"/>
                    <w:color w:val="000000"/>
                    <w:sz w:val="22"/>
                    <w:szCs w:val="22"/>
                  </w:rPr>
                  <w:delText>98.05987</w:delText>
                </w:r>
              </w:del>
            </w:ins>
            <w:del w:id="2584" w:author="Author">
              <w:r w:rsidDel="000A3504">
                <w:rPr>
                  <w:rFonts w:ascii="Calibri" w:hAnsi="Calibri" w:cs="Calibri"/>
                  <w:color w:val="000000"/>
                  <w:sz w:val="22"/>
                  <w:szCs w:val="22"/>
                </w:rPr>
                <w:delText>99.49</w:delText>
              </w:r>
            </w:del>
          </w:p>
        </w:tc>
        <w:tc>
          <w:tcPr>
            <w:tcW w:w="886" w:type="dxa"/>
            <w:vAlign w:val="bottom"/>
          </w:tcPr>
          <w:p w14:paraId="53B9E9F7" w14:textId="052DC70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85" w:author="Author">
              <w:r>
                <w:rPr>
                  <w:rFonts w:ascii="Calibri" w:hAnsi="Calibri" w:cs="Calibri"/>
                  <w:color w:val="000000"/>
                  <w:sz w:val="22"/>
                  <w:szCs w:val="22"/>
                </w:rPr>
                <w:t>3.41</w:t>
              </w:r>
            </w:ins>
            <w:del w:id="2586" w:author="Author">
              <w:r w:rsidDel="005B405D">
                <w:rPr>
                  <w:rFonts w:ascii="Calibri" w:hAnsi="Calibri" w:cs="Calibri"/>
                  <w:color w:val="000000"/>
                  <w:sz w:val="22"/>
                  <w:szCs w:val="22"/>
                </w:rPr>
                <w:delText>3.470</w:delText>
              </w:r>
            </w:del>
          </w:p>
        </w:tc>
        <w:tc>
          <w:tcPr>
            <w:tcW w:w="1240" w:type="dxa"/>
            <w:vAlign w:val="bottom"/>
          </w:tcPr>
          <w:p w14:paraId="1E51989A" w14:textId="605CE9B3"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587" w:author="Author">
              <w:r>
                <w:rPr>
                  <w:rFonts w:ascii="Calibri" w:hAnsi="Calibri" w:cs="Calibri"/>
                  <w:color w:val="000000"/>
                  <w:sz w:val="22"/>
                  <w:szCs w:val="22"/>
                </w:rPr>
                <w:t>97.90</w:t>
              </w:r>
              <w:del w:id="2588" w:author="Author">
                <w:r w:rsidDel="00AA05BE">
                  <w:rPr>
                    <w:rFonts w:ascii="Calibri" w:hAnsi="Calibri" w:cs="Calibri"/>
                    <w:color w:val="000000"/>
                    <w:sz w:val="22"/>
                    <w:szCs w:val="22"/>
                  </w:rPr>
                  <w:delText>97.90341</w:delText>
                </w:r>
              </w:del>
            </w:ins>
            <w:del w:id="2589" w:author="Author">
              <w:r w:rsidDel="00AA05BE">
                <w:rPr>
                  <w:rFonts w:ascii="Calibri" w:hAnsi="Calibri" w:cs="Calibri"/>
                  <w:color w:val="000000"/>
                  <w:sz w:val="22"/>
                  <w:szCs w:val="22"/>
                </w:rPr>
                <w:delText>99.48</w:delText>
              </w:r>
            </w:del>
          </w:p>
        </w:tc>
      </w:tr>
      <w:tr w:rsidR="00BC306C" w14:paraId="71C34BB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05775D"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5BC0F410" w14:textId="1303EE9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90" w:author="Author">
              <w:r>
                <w:rPr>
                  <w:rFonts w:ascii="Calibri" w:hAnsi="Calibri" w:cs="Calibri"/>
                  <w:color w:val="000000"/>
                  <w:sz w:val="22"/>
                  <w:szCs w:val="22"/>
                </w:rPr>
                <w:t>3.36</w:t>
              </w:r>
              <w:del w:id="2591" w:author="Author">
                <w:r w:rsidDel="00796308">
                  <w:rPr>
                    <w:rFonts w:ascii="Calibri" w:hAnsi="Calibri" w:cs="Calibri"/>
                    <w:color w:val="000000"/>
                    <w:sz w:val="22"/>
                    <w:szCs w:val="22"/>
                  </w:rPr>
                  <w:delText>3.363017</w:delText>
                </w:r>
              </w:del>
            </w:ins>
            <w:del w:id="2592" w:author="Author">
              <w:r w:rsidDel="00796308">
                <w:rPr>
                  <w:rFonts w:ascii="Calibri" w:hAnsi="Calibri" w:cs="Calibri"/>
                  <w:color w:val="000000"/>
                  <w:sz w:val="22"/>
                  <w:szCs w:val="22"/>
                </w:rPr>
                <w:delText>3.411</w:delText>
              </w:r>
            </w:del>
          </w:p>
        </w:tc>
        <w:tc>
          <w:tcPr>
            <w:tcW w:w="1240" w:type="dxa"/>
            <w:vAlign w:val="bottom"/>
          </w:tcPr>
          <w:p w14:paraId="145FFC61" w14:textId="530FC26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93" w:author="Author">
              <w:r>
                <w:rPr>
                  <w:rFonts w:ascii="Calibri" w:hAnsi="Calibri" w:cs="Calibri"/>
                  <w:color w:val="000000"/>
                  <w:sz w:val="22"/>
                  <w:szCs w:val="22"/>
                </w:rPr>
                <w:t>98.15</w:t>
              </w:r>
              <w:del w:id="2594" w:author="Author">
                <w:r w:rsidDel="00797293">
                  <w:rPr>
                    <w:rFonts w:ascii="Calibri" w:hAnsi="Calibri" w:cs="Calibri"/>
                    <w:color w:val="000000"/>
                    <w:sz w:val="22"/>
                    <w:szCs w:val="22"/>
                  </w:rPr>
                  <w:delText>98.14629</w:delText>
                </w:r>
              </w:del>
            </w:ins>
            <w:del w:id="2595" w:author="Author">
              <w:r w:rsidDel="00797293">
                <w:rPr>
                  <w:rFonts w:ascii="Calibri" w:hAnsi="Calibri" w:cs="Calibri"/>
                  <w:color w:val="000000"/>
                  <w:sz w:val="22"/>
                  <w:szCs w:val="22"/>
                </w:rPr>
                <w:delText>99.53</w:delText>
              </w:r>
            </w:del>
          </w:p>
        </w:tc>
        <w:tc>
          <w:tcPr>
            <w:tcW w:w="851" w:type="dxa"/>
            <w:vAlign w:val="bottom"/>
          </w:tcPr>
          <w:p w14:paraId="4161E4AA" w14:textId="5C36AD2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96" w:author="Author">
              <w:r>
                <w:rPr>
                  <w:rFonts w:ascii="Calibri" w:hAnsi="Calibri" w:cs="Calibri"/>
                  <w:color w:val="000000"/>
                  <w:sz w:val="22"/>
                  <w:szCs w:val="22"/>
                </w:rPr>
                <w:t>3.36</w:t>
              </w:r>
            </w:ins>
            <w:del w:id="2597" w:author="Author">
              <w:r w:rsidDel="00D934F4">
                <w:rPr>
                  <w:rFonts w:ascii="Calibri" w:hAnsi="Calibri" w:cs="Calibri"/>
                  <w:color w:val="000000"/>
                  <w:sz w:val="22"/>
                  <w:szCs w:val="22"/>
                </w:rPr>
                <w:delText>3.411</w:delText>
              </w:r>
            </w:del>
          </w:p>
        </w:tc>
        <w:tc>
          <w:tcPr>
            <w:tcW w:w="1240" w:type="dxa"/>
            <w:vAlign w:val="bottom"/>
          </w:tcPr>
          <w:p w14:paraId="638E15E9" w14:textId="5880D46D"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598" w:author="Author">
              <w:r>
                <w:rPr>
                  <w:rFonts w:ascii="Calibri" w:hAnsi="Calibri" w:cs="Calibri"/>
                  <w:color w:val="000000"/>
                  <w:sz w:val="22"/>
                  <w:szCs w:val="22"/>
                </w:rPr>
                <w:t>98.14</w:t>
              </w:r>
              <w:del w:id="2599" w:author="Author">
                <w:r w:rsidDel="00A3203E">
                  <w:rPr>
                    <w:rFonts w:ascii="Calibri" w:hAnsi="Calibri" w:cs="Calibri"/>
                    <w:color w:val="000000"/>
                    <w:sz w:val="22"/>
                    <w:szCs w:val="22"/>
                  </w:rPr>
                  <w:delText>98.14352</w:delText>
                </w:r>
              </w:del>
            </w:ins>
            <w:del w:id="2600" w:author="Author">
              <w:r w:rsidDel="00A3203E">
                <w:rPr>
                  <w:rFonts w:ascii="Calibri" w:hAnsi="Calibri" w:cs="Calibri"/>
                  <w:color w:val="000000"/>
                  <w:sz w:val="22"/>
                  <w:szCs w:val="22"/>
                </w:rPr>
                <w:delText>99.53</w:delText>
              </w:r>
            </w:del>
          </w:p>
        </w:tc>
        <w:tc>
          <w:tcPr>
            <w:tcW w:w="886" w:type="dxa"/>
            <w:vAlign w:val="bottom"/>
          </w:tcPr>
          <w:p w14:paraId="5CEB88C6" w14:textId="4F0300C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01" w:author="Author">
              <w:r>
                <w:rPr>
                  <w:rFonts w:ascii="Calibri" w:hAnsi="Calibri" w:cs="Calibri"/>
                  <w:color w:val="000000"/>
                  <w:sz w:val="22"/>
                  <w:szCs w:val="22"/>
                </w:rPr>
                <w:t>3.36</w:t>
              </w:r>
            </w:ins>
            <w:del w:id="2602" w:author="Author">
              <w:r w:rsidDel="00B278BC">
                <w:rPr>
                  <w:rFonts w:ascii="Calibri" w:hAnsi="Calibri" w:cs="Calibri"/>
                  <w:color w:val="000000"/>
                  <w:sz w:val="22"/>
                  <w:szCs w:val="22"/>
                </w:rPr>
                <w:delText>3.411</w:delText>
              </w:r>
            </w:del>
          </w:p>
        </w:tc>
        <w:tc>
          <w:tcPr>
            <w:tcW w:w="1240" w:type="dxa"/>
            <w:vAlign w:val="bottom"/>
          </w:tcPr>
          <w:p w14:paraId="52EAFACE" w14:textId="52E4D20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03" w:author="Author">
              <w:r>
                <w:rPr>
                  <w:rFonts w:ascii="Calibri" w:hAnsi="Calibri" w:cs="Calibri"/>
                  <w:color w:val="000000"/>
                  <w:sz w:val="22"/>
                  <w:szCs w:val="22"/>
                </w:rPr>
                <w:t>98.12</w:t>
              </w:r>
              <w:del w:id="2604" w:author="Author">
                <w:r w:rsidDel="000A3504">
                  <w:rPr>
                    <w:rFonts w:ascii="Calibri" w:hAnsi="Calibri" w:cs="Calibri"/>
                    <w:color w:val="000000"/>
                    <w:sz w:val="22"/>
                    <w:szCs w:val="22"/>
                  </w:rPr>
                  <w:delText>98.11956</w:delText>
                </w:r>
              </w:del>
            </w:ins>
            <w:del w:id="2605" w:author="Author">
              <w:r w:rsidDel="000A3504">
                <w:rPr>
                  <w:rFonts w:ascii="Calibri" w:hAnsi="Calibri" w:cs="Calibri"/>
                  <w:color w:val="000000"/>
                  <w:sz w:val="22"/>
                  <w:szCs w:val="22"/>
                </w:rPr>
                <w:delText>99.53</w:delText>
              </w:r>
            </w:del>
          </w:p>
        </w:tc>
        <w:tc>
          <w:tcPr>
            <w:tcW w:w="886" w:type="dxa"/>
            <w:vAlign w:val="bottom"/>
          </w:tcPr>
          <w:p w14:paraId="1BA499BD" w14:textId="79FF85F4"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06" w:author="Author">
              <w:r>
                <w:rPr>
                  <w:rFonts w:ascii="Calibri" w:hAnsi="Calibri" w:cs="Calibri"/>
                  <w:color w:val="000000"/>
                  <w:sz w:val="22"/>
                  <w:szCs w:val="22"/>
                </w:rPr>
                <w:t>3.36</w:t>
              </w:r>
            </w:ins>
            <w:del w:id="2607" w:author="Author">
              <w:r w:rsidDel="005B405D">
                <w:rPr>
                  <w:rFonts w:ascii="Calibri" w:hAnsi="Calibri" w:cs="Calibri"/>
                  <w:color w:val="000000"/>
                  <w:sz w:val="22"/>
                  <w:szCs w:val="22"/>
                </w:rPr>
                <w:delText>3.411</w:delText>
              </w:r>
            </w:del>
          </w:p>
        </w:tc>
        <w:tc>
          <w:tcPr>
            <w:tcW w:w="1240" w:type="dxa"/>
            <w:vAlign w:val="bottom"/>
          </w:tcPr>
          <w:p w14:paraId="14AAA687" w14:textId="30D9AE79"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08" w:author="Author">
              <w:r>
                <w:rPr>
                  <w:rFonts w:ascii="Calibri" w:hAnsi="Calibri" w:cs="Calibri"/>
                  <w:color w:val="000000"/>
                  <w:sz w:val="22"/>
                  <w:szCs w:val="22"/>
                </w:rPr>
                <w:t>97.97</w:t>
              </w:r>
              <w:del w:id="2609" w:author="Author">
                <w:r w:rsidDel="00AA05BE">
                  <w:rPr>
                    <w:rFonts w:ascii="Calibri" w:hAnsi="Calibri" w:cs="Calibri"/>
                    <w:color w:val="000000"/>
                    <w:sz w:val="22"/>
                    <w:szCs w:val="22"/>
                  </w:rPr>
                  <w:delText>97.97474</w:delText>
                </w:r>
              </w:del>
            </w:ins>
            <w:del w:id="2610" w:author="Author">
              <w:r w:rsidDel="00AA05BE">
                <w:rPr>
                  <w:rFonts w:ascii="Calibri" w:hAnsi="Calibri" w:cs="Calibri"/>
                  <w:color w:val="000000"/>
                  <w:sz w:val="22"/>
                  <w:szCs w:val="22"/>
                </w:rPr>
                <w:delText>99.53</w:delText>
              </w:r>
            </w:del>
          </w:p>
        </w:tc>
      </w:tr>
      <w:tr w:rsidR="00BC306C" w14:paraId="4E5A4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3D11BC"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7DDE3A2D" w14:textId="18E5F02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11" w:author="Author">
              <w:r>
                <w:rPr>
                  <w:rFonts w:ascii="Calibri" w:hAnsi="Calibri" w:cs="Calibri"/>
                  <w:color w:val="000000"/>
                  <w:sz w:val="22"/>
                  <w:szCs w:val="22"/>
                </w:rPr>
                <w:t>3.31</w:t>
              </w:r>
              <w:del w:id="2612" w:author="Author">
                <w:r w:rsidDel="00796308">
                  <w:rPr>
                    <w:rFonts w:ascii="Calibri" w:hAnsi="Calibri" w:cs="Calibri"/>
                    <w:color w:val="000000"/>
                    <w:sz w:val="22"/>
                    <w:szCs w:val="22"/>
                  </w:rPr>
                  <w:delText>3.307704</w:delText>
                </w:r>
              </w:del>
            </w:ins>
            <w:del w:id="2613" w:author="Author">
              <w:r w:rsidDel="00796308">
                <w:rPr>
                  <w:rFonts w:ascii="Calibri" w:hAnsi="Calibri" w:cs="Calibri"/>
                  <w:color w:val="000000"/>
                  <w:sz w:val="22"/>
                  <w:szCs w:val="22"/>
                </w:rPr>
                <w:delText>3.353</w:delText>
              </w:r>
            </w:del>
          </w:p>
        </w:tc>
        <w:tc>
          <w:tcPr>
            <w:tcW w:w="1240" w:type="dxa"/>
            <w:vAlign w:val="bottom"/>
          </w:tcPr>
          <w:p w14:paraId="516ACB4E" w14:textId="347064F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14" w:author="Author">
              <w:r>
                <w:rPr>
                  <w:rFonts w:ascii="Calibri" w:hAnsi="Calibri" w:cs="Calibri"/>
                  <w:color w:val="000000"/>
                  <w:sz w:val="22"/>
                  <w:szCs w:val="22"/>
                </w:rPr>
                <w:t>98.23</w:t>
              </w:r>
              <w:del w:id="2615" w:author="Author">
                <w:r w:rsidDel="00797293">
                  <w:rPr>
                    <w:rFonts w:ascii="Calibri" w:hAnsi="Calibri" w:cs="Calibri"/>
                    <w:color w:val="000000"/>
                    <w:sz w:val="22"/>
                    <w:szCs w:val="22"/>
                  </w:rPr>
                  <w:delText>98.22558</w:delText>
                </w:r>
              </w:del>
            </w:ins>
            <w:del w:id="2616" w:author="Author">
              <w:r w:rsidDel="00797293">
                <w:rPr>
                  <w:rFonts w:ascii="Calibri" w:hAnsi="Calibri" w:cs="Calibri"/>
                  <w:color w:val="000000"/>
                  <w:sz w:val="22"/>
                  <w:szCs w:val="22"/>
                </w:rPr>
                <w:delText>99.58</w:delText>
              </w:r>
            </w:del>
          </w:p>
        </w:tc>
        <w:tc>
          <w:tcPr>
            <w:tcW w:w="851" w:type="dxa"/>
            <w:vAlign w:val="bottom"/>
          </w:tcPr>
          <w:p w14:paraId="09064C07" w14:textId="139C275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17" w:author="Author">
              <w:r>
                <w:rPr>
                  <w:rFonts w:ascii="Calibri" w:hAnsi="Calibri" w:cs="Calibri"/>
                  <w:color w:val="000000"/>
                  <w:sz w:val="22"/>
                  <w:szCs w:val="22"/>
                </w:rPr>
                <w:t>3.31</w:t>
              </w:r>
            </w:ins>
            <w:del w:id="2618" w:author="Author">
              <w:r w:rsidDel="00D934F4">
                <w:rPr>
                  <w:rFonts w:ascii="Calibri" w:hAnsi="Calibri" w:cs="Calibri"/>
                  <w:color w:val="000000"/>
                  <w:sz w:val="22"/>
                  <w:szCs w:val="22"/>
                </w:rPr>
                <w:delText>3.354</w:delText>
              </w:r>
            </w:del>
          </w:p>
        </w:tc>
        <w:tc>
          <w:tcPr>
            <w:tcW w:w="1240" w:type="dxa"/>
            <w:vAlign w:val="bottom"/>
          </w:tcPr>
          <w:p w14:paraId="519F501B" w14:textId="199E49B8"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19" w:author="Author">
              <w:r>
                <w:rPr>
                  <w:rFonts w:ascii="Calibri" w:hAnsi="Calibri" w:cs="Calibri"/>
                  <w:color w:val="000000"/>
                  <w:sz w:val="22"/>
                  <w:szCs w:val="22"/>
                </w:rPr>
                <w:t>98.22</w:t>
              </w:r>
              <w:del w:id="2620" w:author="Author">
                <w:r w:rsidDel="00A3203E">
                  <w:rPr>
                    <w:rFonts w:ascii="Calibri" w:hAnsi="Calibri" w:cs="Calibri"/>
                    <w:color w:val="000000"/>
                    <w:sz w:val="22"/>
                    <w:szCs w:val="22"/>
                  </w:rPr>
                  <w:delText>98.21527</w:delText>
                </w:r>
              </w:del>
            </w:ins>
            <w:del w:id="2621" w:author="Author">
              <w:r w:rsidDel="00A3203E">
                <w:rPr>
                  <w:rFonts w:ascii="Calibri" w:hAnsi="Calibri" w:cs="Calibri"/>
                  <w:color w:val="000000"/>
                  <w:sz w:val="22"/>
                  <w:szCs w:val="22"/>
                </w:rPr>
                <w:delText>99.59</w:delText>
              </w:r>
            </w:del>
          </w:p>
        </w:tc>
        <w:tc>
          <w:tcPr>
            <w:tcW w:w="886" w:type="dxa"/>
            <w:vAlign w:val="bottom"/>
          </w:tcPr>
          <w:p w14:paraId="67D0F20D" w14:textId="070C66E4"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22" w:author="Author">
              <w:r>
                <w:rPr>
                  <w:rFonts w:ascii="Calibri" w:hAnsi="Calibri" w:cs="Calibri"/>
                  <w:color w:val="000000"/>
                  <w:sz w:val="22"/>
                  <w:szCs w:val="22"/>
                </w:rPr>
                <w:t>3.31</w:t>
              </w:r>
            </w:ins>
            <w:del w:id="2623" w:author="Author">
              <w:r w:rsidDel="00B278BC">
                <w:rPr>
                  <w:rFonts w:ascii="Calibri" w:hAnsi="Calibri" w:cs="Calibri"/>
                  <w:color w:val="000000"/>
                  <w:sz w:val="22"/>
                  <w:szCs w:val="22"/>
                </w:rPr>
                <w:delText>3.353</w:delText>
              </w:r>
            </w:del>
          </w:p>
        </w:tc>
        <w:tc>
          <w:tcPr>
            <w:tcW w:w="1240" w:type="dxa"/>
            <w:vAlign w:val="bottom"/>
          </w:tcPr>
          <w:p w14:paraId="55E2B92F" w14:textId="19F6C264"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24" w:author="Author">
              <w:r>
                <w:rPr>
                  <w:rFonts w:ascii="Calibri" w:hAnsi="Calibri" w:cs="Calibri"/>
                  <w:color w:val="000000"/>
                  <w:sz w:val="22"/>
                  <w:szCs w:val="22"/>
                </w:rPr>
                <w:t>98.20</w:t>
              </w:r>
              <w:del w:id="2625" w:author="Author">
                <w:r w:rsidDel="000A3504">
                  <w:rPr>
                    <w:rFonts w:ascii="Calibri" w:hAnsi="Calibri" w:cs="Calibri"/>
                    <w:color w:val="000000"/>
                    <w:sz w:val="22"/>
                    <w:szCs w:val="22"/>
                  </w:rPr>
                  <w:delText>98.20057</w:delText>
                </w:r>
              </w:del>
            </w:ins>
            <w:del w:id="2626" w:author="Author">
              <w:r w:rsidDel="000A3504">
                <w:rPr>
                  <w:rFonts w:ascii="Calibri" w:hAnsi="Calibri" w:cs="Calibri"/>
                  <w:color w:val="000000"/>
                  <w:sz w:val="22"/>
                  <w:szCs w:val="22"/>
                </w:rPr>
                <w:delText>99.58</w:delText>
              </w:r>
            </w:del>
          </w:p>
        </w:tc>
        <w:tc>
          <w:tcPr>
            <w:tcW w:w="886" w:type="dxa"/>
            <w:vAlign w:val="bottom"/>
          </w:tcPr>
          <w:p w14:paraId="75E71F74" w14:textId="7EB5ABF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27" w:author="Author">
              <w:r>
                <w:rPr>
                  <w:rFonts w:ascii="Calibri" w:hAnsi="Calibri" w:cs="Calibri"/>
                  <w:color w:val="000000"/>
                  <w:sz w:val="22"/>
                  <w:szCs w:val="22"/>
                </w:rPr>
                <w:t>3.30</w:t>
              </w:r>
            </w:ins>
            <w:del w:id="2628" w:author="Author">
              <w:r w:rsidDel="005B405D">
                <w:rPr>
                  <w:rFonts w:ascii="Calibri" w:hAnsi="Calibri" w:cs="Calibri"/>
                  <w:color w:val="000000"/>
                  <w:sz w:val="22"/>
                  <w:szCs w:val="22"/>
                </w:rPr>
                <w:delText>3.354</w:delText>
              </w:r>
            </w:del>
          </w:p>
        </w:tc>
        <w:tc>
          <w:tcPr>
            <w:tcW w:w="1240" w:type="dxa"/>
            <w:vAlign w:val="bottom"/>
          </w:tcPr>
          <w:p w14:paraId="3EAEAE1C" w14:textId="666EFC4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29" w:author="Author">
              <w:r>
                <w:rPr>
                  <w:rFonts w:ascii="Calibri" w:hAnsi="Calibri" w:cs="Calibri"/>
                  <w:color w:val="000000"/>
                  <w:sz w:val="22"/>
                  <w:szCs w:val="22"/>
                </w:rPr>
                <w:t>98.05</w:t>
              </w:r>
              <w:del w:id="2630" w:author="Author">
                <w:r w:rsidDel="00AA05BE">
                  <w:rPr>
                    <w:rFonts w:ascii="Calibri" w:hAnsi="Calibri" w:cs="Calibri"/>
                    <w:color w:val="000000"/>
                    <w:sz w:val="22"/>
                    <w:szCs w:val="22"/>
                  </w:rPr>
                  <w:delText>98.04586</w:delText>
                </w:r>
              </w:del>
            </w:ins>
            <w:del w:id="2631" w:author="Author">
              <w:r w:rsidDel="00AA05BE">
                <w:rPr>
                  <w:rFonts w:ascii="Calibri" w:hAnsi="Calibri" w:cs="Calibri"/>
                  <w:color w:val="000000"/>
                  <w:sz w:val="22"/>
                  <w:szCs w:val="22"/>
                </w:rPr>
                <w:delText>99.59</w:delText>
              </w:r>
            </w:del>
          </w:p>
        </w:tc>
      </w:tr>
      <w:tr w:rsidR="00BC306C" w14:paraId="41599A4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7DCBC2C"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6A2BDE0A" w14:textId="4839D577"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32" w:author="Author">
              <w:r>
                <w:rPr>
                  <w:rFonts w:ascii="Calibri" w:hAnsi="Calibri" w:cs="Calibri"/>
                  <w:color w:val="000000"/>
                  <w:sz w:val="22"/>
                  <w:szCs w:val="22"/>
                </w:rPr>
                <w:t>3.25</w:t>
              </w:r>
              <w:del w:id="2633" w:author="Author">
                <w:r w:rsidDel="00796308">
                  <w:rPr>
                    <w:rFonts w:ascii="Calibri" w:hAnsi="Calibri" w:cs="Calibri"/>
                    <w:color w:val="000000"/>
                    <w:sz w:val="22"/>
                    <w:szCs w:val="22"/>
                  </w:rPr>
                  <w:delText>3.253866</w:delText>
                </w:r>
              </w:del>
            </w:ins>
            <w:del w:id="2634" w:author="Author">
              <w:r w:rsidDel="00796308">
                <w:rPr>
                  <w:rFonts w:ascii="Calibri" w:hAnsi="Calibri" w:cs="Calibri"/>
                  <w:color w:val="000000"/>
                  <w:sz w:val="22"/>
                  <w:szCs w:val="22"/>
                </w:rPr>
                <w:delText>3.298</w:delText>
              </w:r>
            </w:del>
          </w:p>
        </w:tc>
        <w:tc>
          <w:tcPr>
            <w:tcW w:w="1240" w:type="dxa"/>
            <w:vAlign w:val="bottom"/>
          </w:tcPr>
          <w:p w14:paraId="2FF221CA" w14:textId="2B34BC7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35" w:author="Author">
              <w:r>
                <w:rPr>
                  <w:rFonts w:ascii="Calibri" w:hAnsi="Calibri" w:cs="Calibri"/>
                  <w:color w:val="000000"/>
                  <w:sz w:val="22"/>
                  <w:szCs w:val="22"/>
                </w:rPr>
                <w:t>98.29</w:t>
              </w:r>
              <w:del w:id="2636" w:author="Author">
                <w:r w:rsidDel="00797293">
                  <w:rPr>
                    <w:rFonts w:ascii="Calibri" w:hAnsi="Calibri" w:cs="Calibri"/>
                    <w:color w:val="000000"/>
                    <w:sz w:val="22"/>
                    <w:szCs w:val="22"/>
                  </w:rPr>
                  <w:delText>98.29278</w:delText>
                </w:r>
              </w:del>
            </w:ins>
            <w:del w:id="2637" w:author="Author">
              <w:r w:rsidDel="00797293">
                <w:rPr>
                  <w:rFonts w:ascii="Calibri" w:hAnsi="Calibri" w:cs="Calibri"/>
                  <w:color w:val="000000"/>
                  <w:sz w:val="22"/>
                  <w:szCs w:val="22"/>
                </w:rPr>
                <w:delText>99.62</w:delText>
              </w:r>
            </w:del>
          </w:p>
        </w:tc>
        <w:tc>
          <w:tcPr>
            <w:tcW w:w="851" w:type="dxa"/>
            <w:vAlign w:val="bottom"/>
          </w:tcPr>
          <w:p w14:paraId="77071B65" w14:textId="131B776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38" w:author="Author">
              <w:r>
                <w:rPr>
                  <w:rFonts w:ascii="Calibri" w:hAnsi="Calibri" w:cs="Calibri"/>
                  <w:color w:val="000000"/>
                  <w:sz w:val="22"/>
                  <w:szCs w:val="22"/>
                </w:rPr>
                <w:t>3.25</w:t>
              </w:r>
            </w:ins>
            <w:del w:id="2639" w:author="Author">
              <w:r w:rsidDel="00D934F4">
                <w:rPr>
                  <w:rFonts w:ascii="Calibri" w:hAnsi="Calibri" w:cs="Calibri"/>
                  <w:color w:val="000000"/>
                  <w:sz w:val="22"/>
                  <w:szCs w:val="22"/>
                </w:rPr>
                <w:delText>3.298</w:delText>
              </w:r>
            </w:del>
          </w:p>
        </w:tc>
        <w:tc>
          <w:tcPr>
            <w:tcW w:w="1240" w:type="dxa"/>
            <w:vAlign w:val="bottom"/>
          </w:tcPr>
          <w:p w14:paraId="66B2E9CD" w14:textId="4399B6B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40" w:author="Author">
              <w:r>
                <w:rPr>
                  <w:rFonts w:ascii="Calibri" w:hAnsi="Calibri" w:cs="Calibri"/>
                  <w:color w:val="000000"/>
                  <w:sz w:val="22"/>
                  <w:szCs w:val="22"/>
                </w:rPr>
                <w:t>98.27</w:t>
              </w:r>
              <w:del w:id="2641" w:author="Author">
                <w:r w:rsidDel="00A3203E">
                  <w:rPr>
                    <w:rFonts w:ascii="Calibri" w:hAnsi="Calibri" w:cs="Calibri"/>
                    <w:color w:val="000000"/>
                    <w:sz w:val="22"/>
                    <w:szCs w:val="22"/>
                  </w:rPr>
                  <w:delText>98.27209</w:delText>
                </w:r>
              </w:del>
            </w:ins>
            <w:del w:id="2642" w:author="Author">
              <w:r w:rsidDel="00A3203E">
                <w:rPr>
                  <w:rFonts w:ascii="Calibri" w:hAnsi="Calibri" w:cs="Calibri"/>
                  <w:color w:val="000000"/>
                  <w:sz w:val="22"/>
                  <w:szCs w:val="22"/>
                </w:rPr>
                <w:delText>99.63</w:delText>
              </w:r>
            </w:del>
          </w:p>
        </w:tc>
        <w:tc>
          <w:tcPr>
            <w:tcW w:w="886" w:type="dxa"/>
            <w:vAlign w:val="bottom"/>
          </w:tcPr>
          <w:p w14:paraId="78C03DE7" w14:textId="3CAF8065"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43" w:author="Author">
              <w:r>
                <w:rPr>
                  <w:rFonts w:ascii="Calibri" w:hAnsi="Calibri" w:cs="Calibri"/>
                  <w:color w:val="000000"/>
                  <w:sz w:val="22"/>
                  <w:szCs w:val="22"/>
                </w:rPr>
                <w:t>3.25</w:t>
              </w:r>
            </w:ins>
            <w:del w:id="2644" w:author="Author">
              <w:r w:rsidDel="00B278BC">
                <w:rPr>
                  <w:rFonts w:ascii="Calibri" w:hAnsi="Calibri" w:cs="Calibri"/>
                  <w:color w:val="000000"/>
                  <w:sz w:val="22"/>
                  <w:szCs w:val="22"/>
                </w:rPr>
                <w:delText>3.298</w:delText>
              </w:r>
            </w:del>
          </w:p>
        </w:tc>
        <w:tc>
          <w:tcPr>
            <w:tcW w:w="1240" w:type="dxa"/>
            <w:vAlign w:val="bottom"/>
          </w:tcPr>
          <w:p w14:paraId="0213BE5C" w14:textId="76ECE8C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45" w:author="Author">
              <w:r>
                <w:rPr>
                  <w:rFonts w:ascii="Calibri" w:hAnsi="Calibri" w:cs="Calibri"/>
                  <w:color w:val="000000"/>
                  <w:sz w:val="22"/>
                  <w:szCs w:val="22"/>
                </w:rPr>
                <w:t>98.27</w:t>
              </w:r>
              <w:del w:id="2646" w:author="Author">
                <w:r w:rsidDel="000A3504">
                  <w:rPr>
                    <w:rFonts w:ascii="Calibri" w:hAnsi="Calibri" w:cs="Calibri"/>
                    <w:color w:val="000000"/>
                    <w:sz w:val="22"/>
                    <w:szCs w:val="22"/>
                  </w:rPr>
                  <w:delText>98.26548</w:delText>
                </w:r>
              </w:del>
            </w:ins>
            <w:del w:id="2647" w:author="Author">
              <w:r w:rsidDel="000A3504">
                <w:rPr>
                  <w:rFonts w:ascii="Calibri" w:hAnsi="Calibri" w:cs="Calibri"/>
                  <w:color w:val="000000"/>
                  <w:sz w:val="22"/>
                  <w:szCs w:val="22"/>
                </w:rPr>
                <w:delText>99.62</w:delText>
              </w:r>
            </w:del>
          </w:p>
        </w:tc>
        <w:tc>
          <w:tcPr>
            <w:tcW w:w="886" w:type="dxa"/>
            <w:vAlign w:val="bottom"/>
          </w:tcPr>
          <w:p w14:paraId="4A7A7137" w14:textId="705AF8B1"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48" w:author="Author">
              <w:r>
                <w:rPr>
                  <w:rFonts w:ascii="Calibri" w:hAnsi="Calibri" w:cs="Calibri"/>
                  <w:color w:val="000000"/>
                  <w:sz w:val="22"/>
                  <w:szCs w:val="22"/>
                </w:rPr>
                <w:t>3.25</w:t>
              </w:r>
            </w:ins>
            <w:del w:id="2649" w:author="Author">
              <w:r w:rsidDel="005B405D">
                <w:rPr>
                  <w:rFonts w:ascii="Calibri" w:hAnsi="Calibri" w:cs="Calibri"/>
                  <w:color w:val="000000"/>
                  <w:sz w:val="22"/>
                  <w:szCs w:val="22"/>
                </w:rPr>
                <w:delText>3.298</w:delText>
              </w:r>
            </w:del>
          </w:p>
        </w:tc>
        <w:tc>
          <w:tcPr>
            <w:tcW w:w="1240" w:type="dxa"/>
            <w:vAlign w:val="bottom"/>
          </w:tcPr>
          <w:p w14:paraId="565621C0" w14:textId="41A68F36"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50" w:author="Author">
              <w:r>
                <w:rPr>
                  <w:rFonts w:ascii="Calibri" w:hAnsi="Calibri" w:cs="Calibri"/>
                  <w:color w:val="000000"/>
                  <w:sz w:val="22"/>
                  <w:szCs w:val="22"/>
                </w:rPr>
                <w:t>98.10</w:t>
              </w:r>
              <w:del w:id="2651" w:author="Author">
                <w:r w:rsidDel="00AA05BE">
                  <w:rPr>
                    <w:rFonts w:ascii="Calibri" w:hAnsi="Calibri" w:cs="Calibri"/>
                    <w:color w:val="000000"/>
                    <w:sz w:val="22"/>
                    <w:szCs w:val="22"/>
                  </w:rPr>
                  <w:delText>98.10389</w:delText>
                </w:r>
              </w:del>
            </w:ins>
            <w:del w:id="2652" w:author="Author">
              <w:r w:rsidDel="00AA05BE">
                <w:rPr>
                  <w:rFonts w:ascii="Calibri" w:hAnsi="Calibri" w:cs="Calibri"/>
                  <w:color w:val="000000"/>
                  <w:sz w:val="22"/>
                  <w:szCs w:val="22"/>
                </w:rPr>
                <w:delText>99.63</w:delText>
              </w:r>
            </w:del>
          </w:p>
        </w:tc>
      </w:tr>
      <w:tr w:rsidR="00BC306C" w14:paraId="6578129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80028A"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3AEE27D3" w14:textId="6DBF07E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53" w:author="Author">
              <w:r>
                <w:rPr>
                  <w:rFonts w:ascii="Calibri" w:hAnsi="Calibri" w:cs="Calibri"/>
                  <w:color w:val="000000"/>
                  <w:sz w:val="22"/>
                  <w:szCs w:val="22"/>
                </w:rPr>
                <w:t>3.20</w:t>
              </w:r>
              <w:del w:id="2654" w:author="Author">
                <w:r w:rsidDel="00796308">
                  <w:rPr>
                    <w:rFonts w:ascii="Calibri" w:hAnsi="Calibri" w:cs="Calibri"/>
                    <w:color w:val="000000"/>
                    <w:sz w:val="22"/>
                    <w:szCs w:val="22"/>
                  </w:rPr>
                  <w:delText>3.201372</w:delText>
                </w:r>
              </w:del>
            </w:ins>
            <w:del w:id="2655" w:author="Author">
              <w:r w:rsidDel="00796308">
                <w:rPr>
                  <w:rFonts w:ascii="Calibri" w:hAnsi="Calibri" w:cs="Calibri"/>
                  <w:color w:val="000000"/>
                  <w:sz w:val="22"/>
                  <w:szCs w:val="22"/>
                </w:rPr>
                <w:delText>3.244</w:delText>
              </w:r>
            </w:del>
          </w:p>
        </w:tc>
        <w:tc>
          <w:tcPr>
            <w:tcW w:w="1240" w:type="dxa"/>
            <w:vAlign w:val="bottom"/>
          </w:tcPr>
          <w:p w14:paraId="5D7A8C43" w14:textId="52AF3F9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56" w:author="Author">
              <w:r>
                <w:rPr>
                  <w:rFonts w:ascii="Calibri" w:hAnsi="Calibri" w:cs="Calibri"/>
                  <w:color w:val="000000"/>
                  <w:sz w:val="22"/>
                  <w:szCs w:val="22"/>
                </w:rPr>
                <w:t>98.35</w:t>
              </w:r>
              <w:del w:id="2657" w:author="Author">
                <w:r w:rsidDel="00797293">
                  <w:rPr>
                    <w:rFonts w:ascii="Calibri" w:hAnsi="Calibri" w:cs="Calibri"/>
                    <w:color w:val="000000"/>
                    <w:sz w:val="22"/>
                    <w:szCs w:val="22"/>
                  </w:rPr>
                  <w:delText>98.34615</w:delText>
                </w:r>
              </w:del>
            </w:ins>
            <w:del w:id="2658" w:author="Author">
              <w:r w:rsidDel="00797293">
                <w:rPr>
                  <w:rFonts w:ascii="Calibri" w:hAnsi="Calibri" w:cs="Calibri"/>
                  <w:color w:val="000000"/>
                  <w:sz w:val="22"/>
                  <w:szCs w:val="22"/>
                </w:rPr>
                <w:delText>99.66</w:delText>
              </w:r>
            </w:del>
          </w:p>
        </w:tc>
        <w:tc>
          <w:tcPr>
            <w:tcW w:w="851" w:type="dxa"/>
            <w:vAlign w:val="bottom"/>
          </w:tcPr>
          <w:p w14:paraId="4163D289" w14:textId="2DA05CC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59" w:author="Author">
              <w:r>
                <w:rPr>
                  <w:rFonts w:ascii="Calibri" w:hAnsi="Calibri" w:cs="Calibri"/>
                  <w:color w:val="000000"/>
                  <w:sz w:val="22"/>
                  <w:szCs w:val="22"/>
                </w:rPr>
                <w:t>3.20</w:t>
              </w:r>
            </w:ins>
            <w:del w:id="2660" w:author="Author">
              <w:r w:rsidDel="00D934F4">
                <w:rPr>
                  <w:rFonts w:ascii="Calibri" w:hAnsi="Calibri" w:cs="Calibri"/>
                  <w:color w:val="000000"/>
                  <w:sz w:val="22"/>
                  <w:szCs w:val="22"/>
                </w:rPr>
                <w:delText>3.244</w:delText>
              </w:r>
            </w:del>
          </w:p>
        </w:tc>
        <w:tc>
          <w:tcPr>
            <w:tcW w:w="1240" w:type="dxa"/>
            <w:vAlign w:val="bottom"/>
          </w:tcPr>
          <w:p w14:paraId="2D90B6B3" w14:textId="568B24EE"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61" w:author="Author">
              <w:r>
                <w:rPr>
                  <w:rFonts w:ascii="Calibri" w:hAnsi="Calibri" w:cs="Calibri"/>
                  <w:color w:val="000000"/>
                  <w:sz w:val="22"/>
                  <w:szCs w:val="22"/>
                </w:rPr>
                <w:t>98.34</w:t>
              </w:r>
              <w:del w:id="2662" w:author="Author">
                <w:r w:rsidDel="00A3203E">
                  <w:rPr>
                    <w:rFonts w:ascii="Calibri" w:hAnsi="Calibri" w:cs="Calibri"/>
                    <w:color w:val="000000"/>
                    <w:sz w:val="22"/>
                    <w:szCs w:val="22"/>
                  </w:rPr>
                  <w:delText>98.34071</w:delText>
                </w:r>
              </w:del>
            </w:ins>
            <w:del w:id="2663" w:author="Author">
              <w:r w:rsidDel="00A3203E">
                <w:rPr>
                  <w:rFonts w:ascii="Calibri" w:hAnsi="Calibri" w:cs="Calibri"/>
                  <w:color w:val="000000"/>
                  <w:sz w:val="22"/>
                  <w:szCs w:val="22"/>
                </w:rPr>
                <w:delText>99.67</w:delText>
              </w:r>
            </w:del>
          </w:p>
        </w:tc>
        <w:tc>
          <w:tcPr>
            <w:tcW w:w="886" w:type="dxa"/>
            <w:vAlign w:val="bottom"/>
          </w:tcPr>
          <w:p w14:paraId="23BDBE35" w14:textId="4F7B9E8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64" w:author="Author">
              <w:r>
                <w:rPr>
                  <w:rFonts w:ascii="Calibri" w:hAnsi="Calibri" w:cs="Calibri"/>
                  <w:color w:val="000000"/>
                  <w:sz w:val="22"/>
                  <w:szCs w:val="22"/>
                </w:rPr>
                <w:t>3.20</w:t>
              </w:r>
            </w:ins>
            <w:del w:id="2665" w:author="Author">
              <w:r w:rsidDel="00B278BC">
                <w:rPr>
                  <w:rFonts w:ascii="Calibri" w:hAnsi="Calibri" w:cs="Calibri"/>
                  <w:color w:val="000000"/>
                  <w:sz w:val="22"/>
                  <w:szCs w:val="22"/>
                </w:rPr>
                <w:delText>3.245</w:delText>
              </w:r>
            </w:del>
          </w:p>
        </w:tc>
        <w:tc>
          <w:tcPr>
            <w:tcW w:w="1240" w:type="dxa"/>
            <w:vAlign w:val="bottom"/>
          </w:tcPr>
          <w:p w14:paraId="4136AE2D" w14:textId="0355701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66" w:author="Author">
              <w:r>
                <w:rPr>
                  <w:rFonts w:ascii="Calibri" w:hAnsi="Calibri" w:cs="Calibri"/>
                  <w:color w:val="000000"/>
                  <w:sz w:val="22"/>
                  <w:szCs w:val="22"/>
                </w:rPr>
                <w:t>98.33</w:t>
              </w:r>
              <w:del w:id="2667" w:author="Author">
                <w:r w:rsidDel="000A3504">
                  <w:rPr>
                    <w:rFonts w:ascii="Calibri" w:hAnsi="Calibri" w:cs="Calibri"/>
                    <w:color w:val="000000"/>
                    <w:sz w:val="22"/>
                    <w:szCs w:val="22"/>
                  </w:rPr>
                  <w:delText>98.32827</w:delText>
                </w:r>
              </w:del>
            </w:ins>
            <w:del w:id="2668" w:author="Author">
              <w:r w:rsidDel="000A3504">
                <w:rPr>
                  <w:rFonts w:ascii="Calibri" w:hAnsi="Calibri" w:cs="Calibri"/>
                  <w:color w:val="000000"/>
                  <w:sz w:val="22"/>
                  <w:szCs w:val="22"/>
                </w:rPr>
                <w:delText>99.68</w:delText>
              </w:r>
            </w:del>
          </w:p>
        </w:tc>
        <w:tc>
          <w:tcPr>
            <w:tcW w:w="886" w:type="dxa"/>
            <w:vAlign w:val="bottom"/>
          </w:tcPr>
          <w:p w14:paraId="69C4D3A7" w14:textId="3D943BD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69" w:author="Author">
              <w:r>
                <w:rPr>
                  <w:rFonts w:ascii="Calibri" w:hAnsi="Calibri" w:cs="Calibri"/>
                  <w:color w:val="000000"/>
                  <w:sz w:val="22"/>
                  <w:szCs w:val="22"/>
                </w:rPr>
                <w:t>3.20</w:t>
              </w:r>
            </w:ins>
            <w:del w:id="2670" w:author="Author">
              <w:r w:rsidDel="005B405D">
                <w:rPr>
                  <w:rFonts w:ascii="Calibri" w:hAnsi="Calibri" w:cs="Calibri"/>
                  <w:color w:val="000000"/>
                  <w:sz w:val="22"/>
                  <w:szCs w:val="22"/>
                </w:rPr>
                <w:delText>3.244</w:delText>
              </w:r>
            </w:del>
          </w:p>
        </w:tc>
        <w:tc>
          <w:tcPr>
            <w:tcW w:w="1240" w:type="dxa"/>
            <w:vAlign w:val="bottom"/>
          </w:tcPr>
          <w:p w14:paraId="3EF8AFAB" w14:textId="63D0092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71" w:author="Author">
              <w:r>
                <w:rPr>
                  <w:rFonts w:ascii="Calibri" w:hAnsi="Calibri" w:cs="Calibri"/>
                  <w:color w:val="000000"/>
                  <w:sz w:val="22"/>
                  <w:szCs w:val="22"/>
                </w:rPr>
                <w:t>98.18</w:t>
              </w:r>
              <w:del w:id="2672" w:author="Author">
                <w:r w:rsidDel="00AA05BE">
                  <w:rPr>
                    <w:rFonts w:ascii="Calibri" w:hAnsi="Calibri" w:cs="Calibri"/>
                    <w:color w:val="000000"/>
                    <w:sz w:val="22"/>
                    <w:szCs w:val="22"/>
                  </w:rPr>
                  <w:delText>98.17624</w:delText>
                </w:r>
              </w:del>
            </w:ins>
            <w:del w:id="2673" w:author="Author">
              <w:r w:rsidDel="00AA05BE">
                <w:rPr>
                  <w:rFonts w:ascii="Calibri" w:hAnsi="Calibri" w:cs="Calibri"/>
                  <w:color w:val="000000"/>
                  <w:sz w:val="22"/>
                  <w:szCs w:val="22"/>
                </w:rPr>
                <w:delText>99.67</w:delText>
              </w:r>
            </w:del>
          </w:p>
        </w:tc>
      </w:tr>
      <w:tr w:rsidR="00BC306C" w14:paraId="75AA41A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DA157"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6AD35DD2" w14:textId="549F024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74" w:author="Author">
              <w:r>
                <w:rPr>
                  <w:rFonts w:ascii="Calibri" w:hAnsi="Calibri" w:cs="Calibri"/>
                  <w:color w:val="000000"/>
                  <w:sz w:val="22"/>
                  <w:szCs w:val="22"/>
                </w:rPr>
                <w:t>3.15</w:t>
              </w:r>
              <w:del w:id="2675" w:author="Author">
                <w:r w:rsidDel="00796308">
                  <w:rPr>
                    <w:rFonts w:ascii="Calibri" w:hAnsi="Calibri" w:cs="Calibri"/>
                    <w:color w:val="000000"/>
                    <w:sz w:val="22"/>
                    <w:szCs w:val="22"/>
                  </w:rPr>
                  <w:delText>3.150624</w:delText>
                </w:r>
              </w:del>
            </w:ins>
            <w:del w:id="2676" w:author="Author">
              <w:r w:rsidDel="00796308">
                <w:rPr>
                  <w:rFonts w:ascii="Calibri" w:hAnsi="Calibri" w:cs="Calibri"/>
                  <w:color w:val="000000"/>
                  <w:sz w:val="22"/>
                  <w:szCs w:val="22"/>
                </w:rPr>
                <w:delText>3.193</w:delText>
              </w:r>
            </w:del>
          </w:p>
        </w:tc>
        <w:tc>
          <w:tcPr>
            <w:tcW w:w="1240" w:type="dxa"/>
            <w:vAlign w:val="bottom"/>
          </w:tcPr>
          <w:p w14:paraId="49C32B9D" w14:textId="75FA27C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77" w:author="Author">
              <w:r>
                <w:rPr>
                  <w:rFonts w:ascii="Calibri" w:hAnsi="Calibri" w:cs="Calibri"/>
                  <w:color w:val="000000"/>
                  <w:sz w:val="22"/>
                  <w:szCs w:val="22"/>
                </w:rPr>
                <w:t>98.40</w:t>
              </w:r>
              <w:del w:id="2678" w:author="Author">
                <w:r w:rsidDel="00797293">
                  <w:rPr>
                    <w:rFonts w:ascii="Calibri" w:hAnsi="Calibri" w:cs="Calibri"/>
                    <w:color w:val="000000"/>
                    <w:sz w:val="22"/>
                    <w:szCs w:val="22"/>
                  </w:rPr>
                  <w:delText>98.40029</w:delText>
                </w:r>
              </w:del>
            </w:ins>
            <w:del w:id="2679" w:author="Author">
              <w:r w:rsidDel="00797293">
                <w:rPr>
                  <w:rFonts w:ascii="Calibri" w:hAnsi="Calibri" w:cs="Calibri"/>
                  <w:color w:val="000000"/>
                  <w:sz w:val="22"/>
                  <w:szCs w:val="22"/>
                </w:rPr>
                <w:delText>99.73</w:delText>
              </w:r>
            </w:del>
          </w:p>
        </w:tc>
        <w:tc>
          <w:tcPr>
            <w:tcW w:w="851" w:type="dxa"/>
            <w:vAlign w:val="bottom"/>
          </w:tcPr>
          <w:p w14:paraId="5F6CF648" w14:textId="7F5A8C6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80" w:author="Author">
              <w:r>
                <w:rPr>
                  <w:rFonts w:ascii="Calibri" w:hAnsi="Calibri" w:cs="Calibri"/>
                  <w:color w:val="000000"/>
                  <w:sz w:val="22"/>
                  <w:szCs w:val="22"/>
                </w:rPr>
                <w:t>3.15</w:t>
              </w:r>
            </w:ins>
            <w:del w:id="2681" w:author="Author">
              <w:r w:rsidDel="00D934F4">
                <w:rPr>
                  <w:rFonts w:ascii="Calibri" w:hAnsi="Calibri" w:cs="Calibri"/>
                  <w:color w:val="000000"/>
                  <w:sz w:val="22"/>
                  <w:szCs w:val="22"/>
                </w:rPr>
                <w:delText>3.192</w:delText>
              </w:r>
            </w:del>
          </w:p>
        </w:tc>
        <w:tc>
          <w:tcPr>
            <w:tcW w:w="1240" w:type="dxa"/>
            <w:vAlign w:val="bottom"/>
          </w:tcPr>
          <w:p w14:paraId="72311699" w14:textId="7B48F5B3"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82" w:author="Author">
              <w:r>
                <w:rPr>
                  <w:rFonts w:ascii="Calibri" w:hAnsi="Calibri" w:cs="Calibri"/>
                  <w:color w:val="000000"/>
                  <w:sz w:val="22"/>
                  <w:szCs w:val="22"/>
                </w:rPr>
                <w:t>98.40</w:t>
              </w:r>
              <w:del w:id="2683" w:author="Author">
                <w:r w:rsidDel="00A3203E">
                  <w:rPr>
                    <w:rFonts w:ascii="Calibri" w:hAnsi="Calibri" w:cs="Calibri"/>
                    <w:color w:val="000000"/>
                    <w:sz w:val="22"/>
                    <w:szCs w:val="22"/>
                  </w:rPr>
                  <w:delText>98.39629</w:delText>
                </w:r>
              </w:del>
            </w:ins>
            <w:del w:id="2684" w:author="Author">
              <w:r w:rsidDel="00A3203E">
                <w:rPr>
                  <w:rFonts w:ascii="Calibri" w:hAnsi="Calibri" w:cs="Calibri"/>
                  <w:color w:val="000000"/>
                  <w:sz w:val="22"/>
                  <w:szCs w:val="22"/>
                </w:rPr>
                <w:delText>99.69</w:delText>
              </w:r>
            </w:del>
          </w:p>
        </w:tc>
        <w:tc>
          <w:tcPr>
            <w:tcW w:w="886" w:type="dxa"/>
            <w:vAlign w:val="bottom"/>
          </w:tcPr>
          <w:p w14:paraId="603CE1BE" w14:textId="1D05D73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85" w:author="Author">
              <w:r>
                <w:rPr>
                  <w:rFonts w:ascii="Calibri" w:hAnsi="Calibri" w:cs="Calibri"/>
                  <w:color w:val="000000"/>
                  <w:sz w:val="22"/>
                  <w:szCs w:val="22"/>
                </w:rPr>
                <w:t>3.15</w:t>
              </w:r>
            </w:ins>
            <w:del w:id="2686" w:author="Author">
              <w:r w:rsidDel="00B278BC">
                <w:rPr>
                  <w:rFonts w:ascii="Calibri" w:hAnsi="Calibri" w:cs="Calibri"/>
                  <w:color w:val="000000"/>
                  <w:sz w:val="22"/>
                  <w:szCs w:val="22"/>
                </w:rPr>
                <w:delText>3.193</w:delText>
              </w:r>
            </w:del>
          </w:p>
        </w:tc>
        <w:tc>
          <w:tcPr>
            <w:tcW w:w="1240" w:type="dxa"/>
            <w:vAlign w:val="bottom"/>
          </w:tcPr>
          <w:p w14:paraId="1AAD2119" w14:textId="5BD9B94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87" w:author="Author">
              <w:r>
                <w:rPr>
                  <w:rFonts w:ascii="Calibri" w:hAnsi="Calibri" w:cs="Calibri"/>
                  <w:color w:val="000000"/>
                  <w:sz w:val="22"/>
                  <w:szCs w:val="22"/>
                </w:rPr>
                <w:t>98.38</w:t>
              </w:r>
              <w:del w:id="2688" w:author="Author">
                <w:r w:rsidDel="000A3504">
                  <w:rPr>
                    <w:rFonts w:ascii="Calibri" w:hAnsi="Calibri" w:cs="Calibri"/>
                    <w:color w:val="000000"/>
                    <w:sz w:val="22"/>
                    <w:szCs w:val="22"/>
                  </w:rPr>
                  <w:delText>98.37552</w:delText>
                </w:r>
              </w:del>
            </w:ins>
            <w:del w:id="2689" w:author="Author">
              <w:r w:rsidDel="000A3504">
                <w:rPr>
                  <w:rFonts w:ascii="Calibri" w:hAnsi="Calibri" w:cs="Calibri"/>
                  <w:color w:val="000000"/>
                  <w:sz w:val="22"/>
                  <w:szCs w:val="22"/>
                </w:rPr>
                <w:delText>99.73</w:delText>
              </w:r>
            </w:del>
          </w:p>
        </w:tc>
        <w:tc>
          <w:tcPr>
            <w:tcW w:w="886" w:type="dxa"/>
            <w:vAlign w:val="bottom"/>
          </w:tcPr>
          <w:p w14:paraId="7EDB8535" w14:textId="5616280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90" w:author="Author">
              <w:r>
                <w:rPr>
                  <w:rFonts w:ascii="Calibri" w:hAnsi="Calibri" w:cs="Calibri"/>
                  <w:color w:val="000000"/>
                  <w:sz w:val="22"/>
                  <w:szCs w:val="22"/>
                </w:rPr>
                <w:t>3.15</w:t>
              </w:r>
            </w:ins>
            <w:del w:id="2691" w:author="Author">
              <w:r w:rsidDel="005B405D">
                <w:rPr>
                  <w:rFonts w:ascii="Calibri" w:hAnsi="Calibri" w:cs="Calibri"/>
                  <w:color w:val="000000"/>
                  <w:sz w:val="22"/>
                  <w:szCs w:val="22"/>
                </w:rPr>
                <w:delText>3.192</w:delText>
              </w:r>
            </w:del>
          </w:p>
        </w:tc>
        <w:tc>
          <w:tcPr>
            <w:tcW w:w="1240" w:type="dxa"/>
            <w:vAlign w:val="bottom"/>
          </w:tcPr>
          <w:p w14:paraId="46924D3F" w14:textId="1897137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692" w:author="Author">
              <w:r>
                <w:rPr>
                  <w:rFonts w:ascii="Calibri" w:hAnsi="Calibri" w:cs="Calibri"/>
                  <w:color w:val="000000"/>
                  <w:sz w:val="22"/>
                  <w:szCs w:val="22"/>
                </w:rPr>
                <w:t>98.24</w:t>
              </w:r>
              <w:del w:id="2693" w:author="Author">
                <w:r w:rsidDel="00AA05BE">
                  <w:rPr>
                    <w:rFonts w:ascii="Calibri" w:hAnsi="Calibri" w:cs="Calibri"/>
                    <w:color w:val="000000"/>
                    <w:sz w:val="22"/>
                    <w:szCs w:val="22"/>
                  </w:rPr>
                  <w:delText>98.24151</w:delText>
                </w:r>
              </w:del>
            </w:ins>
            <w:del w:id="2694" w:author="Author">
              <w:r w:rsidDel="00AA05BE">
                <w:rPr>
                  <w:rFonts w:ascii="Calibri" w:hAnsi="Calibri" w:cs="Calibri"/>
                  <w:color w:val="000000"/>
                  <w:sz w:val="22"/>
                  <w:szCs w:val="22"/>
                </w:rPr>
                <w:delText>99.69</w:delText>
              </w:r>
            </w:del>
          </w:p>
        </w:tc>
      </w:tr>
      <w:tr w:rsidR="00BC306C" w14:paraId="2DDB837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48BDE"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vAlign w:val="bottom"/>
          </w:tcPr>
          <w:p w14:paraId="06967721" w14:textId="73285EF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95" w:author="Author">
              <w:r>
                <w:rPr>
                  <w:rFonts w:ascii="Calibri" w:hAnsi="Calibri" w:cs="Calibri"/>
                  <w:color w:val="000000"/>
                  <w:sz w:val="22"/>
                  <w:szCs w:val="22"/>
                </w:rPr>
                <w:t>3.10</w:t>
              </w:r>
              <w:del w:id="2696" w:author="Author">
                <w:r w:rsidDel="00796308">
                  <w:rPr>
                    <w:rFonts w:ascii="Calibri" w:hAnsi="Calibri" w:cs="Calibri"/>
                    <w:color w:val="000000"/>
                    <w:sz w:val="22"/>
                    <w:szCs w:val="22"/>
                  </w:rPr>
                  <w:delText>3.102219</w:delText>
                </w:r>
              </w:del>
            </w:ins>
            <w:del w:id="2697" w:author="Author">
              <w:r w:rsidDel="00796308">
                <w:rPr>
                  <w:rFonts w:ascii="Calibri" w:hAnsi="Calibri" w:cs="Calibri"/>
                  <w:color w:val="000000"/>
                  <w:sz w:val="22"/>
                  <w:szCs w:val="22"/>
                </w:rPr>
                <w:delText>3.142</w:delText>
              </w:r>
            </w:del>
          </w:p>
        </w:tc>
        <w:tc>
          <w:tcPr>
            <w:tcW w:w="1240" w:type="dxa"/>
            <w:vAlign w:val="bottom"/>
          </w:tcPr>
          <w:p w14:paraId="5564D84C" w14:textId="1814ED0C"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698" w:author="Author">
              <w:r>
                <w:rPr>
                  <w:rFonts w:ascii="Calibri" w:hAnsi="Calibri" w:cs="Calibri"/>
                  <w:color w:val="000000"/>
                  <w:sz w:val="22"/>
                  <w:szCs w:val="22"/>
                </w:rPr>
                <w:t>98.48</w:t>
              </w:r>
              <w:del w:id="2699" w:author="Author">
                <w:r w:rsidDel="00797293">
                  <w:rPr>
                    <w:rFonts w:ascii="Calibri" w:hAnsi="Calibri" w:cs="Calibri"/>
                    <w:color w:val="000000"/>
                    <w:sz w:val="22"/>
                    <w:szCs w:val="22"/>
                  </w:rPr>
                  <w:delText>98.47684</w:delText>
                </w:r>
              </w:del>
            </w:ins>
            <w:del w:id="2700" w:author="Author">
              <w:r w:rsidDel="00797293">
                <w:rPr>
                  <w:rFonts w:ascii="Calibri" w:hAnsi="Calibri" w:cs="Calibri"/>
                  <w:color w:val="000000"/>
                  <w:sz w:val="22"/>
                  <w:szCs w:val="22"/>
                </w:rPr>
                <w:delText>99.75</w:delText>
              </w:r>
            </w:del>
          </w:p>
        </w:tc>
        <w:tc>
          <w:tcPr>
            <w:tcW w:w="851" w:type="dxa"/>
            <w:vAlign w:val="bottom"/>
          </w:tcPr>
          <w:p w14:paraId="18CAB500" w14:textId="1714033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01" w:author="Author">
              <w:r>
                <w:rPr>
                  <w:rFonts w:ascii="Calibri" w:hAnsi="Calibri" w:cs="Calibri"/>
                  <w:color w:val="000000"/>
                  <w:sz w:val="22"/>
                  <w:szCs w:val="22"/>
                </w:rPr>
                <w:t>3.10</w:t>
              </w:r>
            </w:ins>
            <w:del w:id="2702" w:author="Author">
              <w:r w:rsidDel="00D934F4">
                <w:rPr>
                  <w:rFonts w:ascii="Calibri" w:hAnsi="Calibri" w:cs="Calibri"/>
                  <w:color w:val="000000"/>
                  <w:sz w:val="22"/>
                  <w:szCs w:val="22"/>
                </w:rPr>
                <w:delText>3.143</w:delText>
              </w:r>
            </w:del>
          </w:p>
        </w:tc>
        <w:tc>
          <w:tcPr>
            <w:tcW w:w="1240" w:type="dxa"/>
            <w:vAlign w:val="bottom"/>
          </w:tcPr>
          <w:p w14:paraId="338E8F3A" w14:textId="6F105204"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03" w:author="Author">
              <w:r>
                <w:rPr>
                  <w:rFonts w:ascii="Calibri" w:hAnsi="Calibri" w:cs="Calibri"/>
                  <w:color w:val="000000"/>
                  <w:sz w:val="22"/>
                  <w:szCs w:val="22"/>
                </w:rPr>
                <w:t>98.47</w:t>
              </w:r>
              <w:del w:id="2704" w:author="Author">
                <w:r w:rsidDel="00A3203E">
                  <w:rPr>
                    <w:rFonts w:ascii="Calibri" w:hAnsi="Calibri" w:cs="Calibri"/>
                    <w:color w:val="000000"/>
                    <w:sz w:val="22"/>
                    <w:szCs w:val="22"/>
                  </w:rPr>
                  <w:delText>98.46817</w:delText>
                </w:r>
              </w:del>
            </w:ins>
            <w:del w:id="2705" w:author="Author">
              <w:r w:rsidDel="00A3203E">
                <w:rPr>
                  <w:rFonts w:ascii="Calibri" w:hAnsi="Calibri" w:cs="Calibri"/>
                  <w:color w:val="000000"/>
                  <w:sz w:val="22"/>
                  <w:szCs w:val="22"/>
                </w:rPr>
                <w:delText>99.76</w:delText>
              </w:r>
            </w:del>
          </w:p>
        </w:tc>
        <w:tc>
          <w:tcPr>
            <w:tcW w:w="886" w:type="dxa"/>
            <w:vAlign w:val="bottom"/>
          </w:tcPr>
          <w:p w14:paraId="7F196FD2" w14:textId="2326977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06" w:author="Author">
              <w:r>
                <w:rPr>
                  <w:rFonts w:ascii="Calibri" w:hAnsi="Calibri" w:cs="Calibri"/>
                  <w:color w:val="000000"/>
                  <w:sz w:val="22"/>
                  <w:szCs w:val="22"/>
                </w:rPr>
                <w:t>3.10</w:t>
              </w:r>
            </w:ins>
            <w:del w:id="2707" w:author="Author">
              <w:r w:rsidDel="00B278BC">
                <w:rPr>
                  <w:rFonts w:ascii="Calibri" w:hAnsi="Calibri" w:cs="Calibri"/>
                  <w:color w:val="000000"/>
                  <w:sz w:val="22"/>
                  <w:szCs w:val="22"/>
                </w:rPr>
                <w:delText>3.142</w:delText>
              </w:r>
            </w:del>
          </w:p>
        </w:tc>
        <w:tc>
          <w:tcPr>
            <w:tcW w:w="1240" w:type="dxa"/>
            <w:vAlign w:val="bottom"/>
          </w:tcPr>
          <w:p w14:paraId="0DE3BDA2" w14:textId="7B0286C2"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08" w:author="Author">
              <w:r>
                <w:rPr>
                  <w:rFonts w:ascii="Calibri" w:hAnsi="Calibri" w:cs="Calibri"/>
                  <w:color w:val="000000"/>
                  <w:sz w:val="22"/>
                  <w:szCs w:val="22"/>
                </w:rPr>
                <w:t>98.45</w:t>
              </w:r>
              <w:del w:id="2709" w:author="Author">
                <w:r w:rsidDel="000A3504">
                  <w:rPr>
                    <w:rFonts w:ascii="Calibri" w:hAnsi="Calibri" w:cs="Calibri"/>
                    <w:color w:val="000000"/>
                    <w:sz w:val="22"/>
                    <w:szCs w:val="22"/>
                  </w:rPr>
                  <w:delText>98.45462</w:delText>
                </w:r>
              </w:del>
            </w:ins>
            <w:del w:id="2710" w:author="Author">
              <w:r w:rsidDel="000A3504">
                <w:rPr>
                  <w:rFonts w:ascii="Calibri" w:hAnsi="Calibri" w:cs="Calibri"/>
                  <w:color w:val="000000"/>
                  <w:sz w:val="22"/>
                  <w:szCs w:val="22"/>
                </w:rPr>
                <w:delText>99.75</w:delText>
              </w:r>
            </w:del>
          </w:p>
        </w:tc>
        <w:tc>
          <w:tcPr>
            <w:tcW w:w="886" w:type="dxa"/>
            <w:vAlign w:val="bottom"/>
          </w:tcPr>
          <w:p w14:paraId="74EEAA84" w14:textId="68A1990F"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11" w:author="Author">
              <w:r>
                <w:rPr>
                  <w:rFonts w:ascii="Calibri" w:hAnsi="Calibri" w:cs="Calibri"/>
                  <w:color w:val="000000"/>
                  <w:sz w:val="22"/>
                  <w:szCs w:val="22"/>
                </w:rPr>
                <w:t>3.10</w:t>
              </w:r>
            </w:ins>
            <w:del w:id="2712" w:author="Author">
              <w:r w:rsidDel="005B405D">
                <w:rPr>
                  <w:rFonts w:ascii="Calibri" w:hAnsi="Calibri" w:cs="Calibri"/>
                  <w:color w:val="000000"/>
                  <w:sz w:val="22"/>
                  <w:szCs w:val="22"/>
                </w:rPr>
                <w:delText>3.143</w:delText>
              </w:r>
            </w:del>
          </w:p>
        </w:tc>
        <w:tc>
          <w:tcPr>
            <w:tcW w:w="1240" w:type="dxa"/>
            <w:vAlign w:val="bottom"/>
          </w:tcPr>
          <w:p w14:paraId="031092C7" w14:textId="7D3CB27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13" w:author="Author">
              <w:r>
                <w:rPr>
                  <w:rFonts w:ascii="Calibri" w:hAnsi="Calibri" w:cs="Calibri"/>
                  <w:color w:val="000000"/>
                  <w:sz w:val="22"/>
                  <w:szCs w:val="22"/>
                </w:rPr>
                <w:t>98.31</w:t>
              </w:r>
              <w:del w:id="2714" w:author="Author">
                <w:r w:rsidDel="00AA05BE">
                  <w:rPr>
                    <w:rFonts w:ascii="Calibri" w:hAnsi="Calibri" w:cs="Calibri"/>
                    <w:color w:val="000000"/>
                    <w:sz w:val="22"/>
                    <w:szCs w:val="22"/>
                  </w:rPr>
                  <w:delText>98.31136</w:delText>
                </w:r>
              </w:del>
            </w:ins>
            <w:del w:id="2715" w:author="Author">
              <w:r w:rsidDel="00AA05BE">
                <w:rPr>
                  <w:rFonts w:ascii="Calibri" w:hAnsi="Calibri" w:cs="Calibri"/>
                  <w:color w:val="000000"/>
                  <w:sz w:val="22"/>
                  <w:szCs w:val="22"/>
                </w:rPr>
                <w:delText>99.76</w:delText>
              </w:r>
            </w:del>
          </w:p>
        </w:tc>
      </w:tr>
      <w:tr w:rsidR="00BC306C" w14:paraId="5FA3D09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4FDF73"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683C207B" w14:textId="6ED155B8"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716" w:author="Author">
              <w:r>
                <w:rPr>
                  <w:rFonts w:ascii="Calibri" w:hAnsi="Calibri" w:cs="Calibri"/>
                  <w:color w:val="000000"/>
                  <w:sz w:val="22"/>
                  <w:szCs w:val="22"/>
                </w:rPr>
                <w:t>3.05</w:t>
              </w:r>
              <w:del w:id="2717" w:author="Author">
                <w:r w:rsidDel="00796308">
                  <w:rPr>
                    <w:rFonts w:ascii="Calibri" w:hAnsi="Calibri" w:cs="Calibri"/>
                    <w:color w:val="000000"/>
                    <w:sz w:val="22"/>
                    <w:szCs w:val="22"/>
                  </w:rPr>
                  <w:delText>3.054932</w:delText>
                </w:r>
              </w:del>
            </w:ins>
            <w:del w:id="2718" w:author="Author">
              <w:r w:rsidDel="00796308">
                <w:rPr>
                  <w:rFonts w:ascii="Calibri" w:hAnsi="Calibri" w:cs="Calibri"/>
                  <w:color w:val="000000"/>
                  <w:sz w:val="22"/>
                  <w:szCs w:val="22"/>
                </w:rPr>
                <w:delText>3.094</w:delText>
              </w:r>
            </w:del>
          </w:p>
        </w:tc>
        <w:tc>
          <w:tcPr>
            <w:tcW w:w="1240" w:type="dxa"/>
            <w:vAlign w:val="bottom"/>
          </w:tcPr>
          <w:p w14:paraId="65B7097D" w14:textId="32F94C0E"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719" w:author="Author">
              <w:r>
                <w:rPr>
                  <w:rFonts w:ascii="Calibri" w:hAnsi="Calibri" w:cs="Calibri"/>
                  <w:color w:val="000000"/>
                  <w:sz w:val="22"/>
                  <w:szCs w:val="22"/>
                </w:rPr>
                <w:t>98.54</w:t>
              </w:r>
              <w:del w:id="2720" w:author="Author">
                <w:r w:rsidDel="00797293">
                  <w:rPr>
                    <w:rFonts w:ascii="Calibri" w:hAnsi="Calibri" w:cs="Calibri"/>
                    <w:color w:val="000000"/>
                    <w:sz w:val="22"/>
                    <w:szCs w:val="22"/>
                  </w:rPr>
                  <w:delText>98.53989</w:delText>
                </w:r>
              </w:del>
            </w:ins>
            <w:del w:id="2721" w:author="Author">
              <w:r w:rsidDel="00797293">
                <w:rPr>
                  <w:rFonts w:ascii="Calibri" w:hAnsi="Calibri" w:cs="Calibri"/>
                  <w:color w:val="000000"/>
                  <w:sz w:val="22"/>
                  <w:szCs w:val="22"/>
                </w:rPr>
                <w:delText>99.79</w:delText>
              </w:r>
            </w:del>
          </w:p>
        </w:tc>
        <w:tc>
          <w:tcPr>
            <w:tcW w:w="851" w:type="dxa"/>
            <w:vAlign w:val="bottom"/>
          </w:tcPr>
          <w:p w14:paraId="39F3F573" w14:textId="10EB418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722" w:author="Author">
              <w:r>
                <w:rPr>
                  <w:rFonts w:ascii="Calibri" w:hAnsi="Calibri" w:cs="Calibri"/>
                  <w:color w:val="000000"/>
                  <w:sz w:val="22"/>
                  <w:szCs w:val="22"/>
                </w:rPr>
                <w:t>3.05</w:t>
              </w:r>
            </w:ins>
            <w:del w:id="2723" w:author="Author">
              <w:r w:rsidDel="00D934F4">
                <w:rPr>
                  <w:rFonts w:ascii="Calibri" w:hAnsi="Calibri" w:cs="Calibri"/>
                  <w:color w:val="000000"/>
                  <w:sz w:val="22"/>
                  <w:szCs w:val="22"/>
                </w:rPr>
                <w:delText>3.094</w:delText>
              </w:r>
            </w:del>
          </w:p>
        </w:tc>
        <w:tc>
          <w:tcPr>
            <w:tcW w:w="1240" w:type="dxa"/>
            <w:vAlign w:val="bottom"/>
          </w:tcPr>
          <w:p w14:paraId="5F1C0BFA" w14:textId="4E8A09BF"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724" w:author="Author">
              <w:r>
                <w:rPr>
                  <w:rFonts w:ascii="Calibri" w:hAnsi="Calibri" w:cs="Calibri"/>
                  <w:color w:val="000000"/>
                  <w:sz w:val="22"/>
                  <w:szCs w:val="22"/>
                </w:rPr>
                <w:t>98.52</w:t>
              </w:r>
              <w:del w:id="2725" w:author="Author">
                <w:r w:rsidDel="00A3203E">
                  <w:rPr>
                    <w:rFonts w:ascii="Calibri" w:hAnsi="Calibri" w:cs="Calibri"/>
                    <w:color w:val="000000"/>
                    <w:sz w:val="22"/>
                    <w:szCs w:val="22"/>
                  </w:rPr>
                  <w:delText>98.51998</w:delText>
                </w:r>
              </w:del>
            </w:ins>
            <w:del w:id="2726" w:author="Author">
              <w:r w:rsidDel="00A3203E">
                <w:rPr>
                  <w:rFonts w:ascii="Calibri" w:hAnsi="Calibri" w:cs="Calibri"/>
                  <w:color w:val="000000"/>
                  <w:sz w:val="22"/>
                  <w:szCs w:val="22"/>
                </w:rPr>
                <w:delText>99.79</w:delText>
              </w:r>
            </w:del>
          </w:p>
        </w:tc>
        <w:tc>
          <w:tcPr>
            <w:tcW w:w="886" w:type="dxa"/>
            <w:vAlign w:val="bottom"/>
          </w:tcPr>
          <w:p w14:paraId="52044F6F" w14:textId="54415F0C"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727" w:author="Author">
              <w:r>
                <w:rPr>
                  <w:rFonts w:ascii="Calibri" w:hAnsi="Calibri" w:cs="Calibri"/>
                  <w:color w:val="000000"/>
                  <w:sz w:val="22"/>
                  <w:szCs w:val="22"/>
                </w:rPr>
                <w:t>3.05</w:t>
              </w:r>
            </w:ins>
            <w:del w:id="2728" w:author="Author">
              <w:r w:rsidDel="00B278BC">
                <w:rPr>
                  <w:rFonts w:ascii="Calibri" w:hAnsi="Calibri" w:cs="Calibri"/>
                  <w:color w:val="000000"/>
                  <w:sz w:val="22"/>
                  <w:szCs w:val="22"/>
                </w:rPr>
                <w:delText>3.094</w:delText>
              </w:r>
            </w:del>
          </w:p>
        </w:tc>
        <w:tc>
          <w:tcPr>
            <w:tcW w:w="1240" w:type="dxa"/>
            <w:vAlign w:val="bottom"/>
          </w:tcPr>
          <w:p w14:paraId="0A683875" w14:textId="55CFD2FA"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729" w:author="Author">
              <w:r>
                <w:rPr>
                  <w:rFonts w:ascii="Calibri" w:hAnsi="Calibri" w:cs="Calibri"/>
                  <w:color w:val="000000"/>
                  <w:sz w:val="22"/>
                  <w:szCs w:val="22"/>
                </w:rPr>
                <w:t>98.52</w:t>
              </w:r>
              <w:del w:id="2730" w:author="Author">
                <w:r w:rsidDel="000A3504">
                  <w:rPr>
                    <w:rFonts w:ascii="Calibri" w:hAnsi="Calibri" w:cs="Calibri"/>
                    <w:color w:val="000000"/>
                    <w:sz w:val="22"/>
                    <w:szCs w:val="22"/>
                  </w:rPr>
                  <w:delText>98.51544</w:delText>
                </w:r>
              </w:del>
            </w:ins>
            <w:del w:id="2731" w:author="Author">
              <w:r w:rsidDel="000A3504">
                <w:rPr>
                  <w:rFonts w:ascii="Calibri" w:hAnsi="Calibri" w:cs="Calibri"/>
                  <w:color w:val="000000"/>
                  <w:sz w:val="22"/>
                  <w:szCs w:val="22"/>
                </w:rPr>
                <w:delText>99.79</w:delText>
              </w:r>
            </w:del>
          </w:p>
        </w:tc>
        <w:tc>
          <w:tcPr>
            <w:tcW w:w="886" w:type="dxa"/>
            <w:vAlign w:val="bottom"/>
          </w:tcPr>
          <w:p w14:paraId="5B4A9FE4" w14:textId="49A4589B"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732" w:author="Author">
              <w:r>
                <w:rPr>
                  <w:rFonts w:ascii="Calibri" w:hAnsi="Calibri" w:cs="Calibri"/>
                  <w:color w:val="000000"/>
                  <w:sz w:val="22"/>
                  <w:szCs w:val="22"/>
                </w:rPr>
                <w:t>3.05</w:t>
              </w:r>
            </w:ins>
            <w:del w:id="2733" w:author="Author">
              <w:r w:rsidDel="005B405D">
                <w:rPr>
                  <w:rFonts w:ascii="Calibri" w:hAnsi="Calibri" w:cs="Calibri"/>
                  <w:color w:val="000000"/>
                  <w:sz w:val="22"/>
                  <w:szCs w:val="22"/>
                </w:rPr>
                <w:delText>3.094</w:delText>
              </w:r>
            </w:del>
          </w:p>
        </w:tc>
        <w:tc>
          <w:tcPr>
            <w:tcW w:w="1240" w:type="dxa"/>
            <w:vAlign w:val="bottom"/>
          </w:tcPr>
          <w:p w14:paraId="58E4E14B" w14:textId="773394DB" w:rsidR="00BC306C" w:rsidRPr="00552EAB" w:rsidRDefault="00BC306C" w:rsidP="00BC306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734" w:author="Author">
              <w:r>
                <w:rPr>
                  <w:rFonts w:ascii="Calibri" w:hAnsi="Calibri" w:cs="Calibri"/>
                  <w:color w:val="000000"/>
                  <w:sz w:val="22"/>
                  <w:szCs w:val="22"/>
                </w:rPr>
                <w:t>98.36</w:t>
              </w:r>
              <w:del w:id="2735" w:author="Author">
                <w:r w:rsidDel="00AA05BE">
                  <w:rPr>
                    <w:rFonts w:ascii="Calibri" w:hAnsi="Calibri" w:cs="Calibri"/>
                    <w:color w:val="000000"/>
                    <w:sz w:val="22"/>
                    <w:szCs w:val="22"/>
                  </w:rPr>
                  <w:delText>98.36335</w:delText>
                </w:r>
              </w:del>
            </w:ins>
            <w:del w:id="2736" w:author="Author">
              <w:r w:rsidDel="00AA05BE">
                <w:rPr>
                  <w:rFonts w:ascii="Calibri" w:hAnsi="Calibri" w:cs="Calibri"/>
                  <w:color w:val="000000"/>
                  <w:sz w:val="22"/>
                  <w:szCs w:val="22"/>
                </w:rPr>
                <w:delText>99.80</w:delText>
              </w:r>
            </w:del>
          </w:p>
        </w:tc>
      </w:tr>
      <w:tr w:rsidR="00BC306C" w14:paraId="0DC8D29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A8507BE" w14:textId="77777777" w:rsidR="00BC306C" w:rsidRDefault="00BC306C" w:rsidP="00BC306C">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4C86DF49" w14:textId="6FD2621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37" w:author="Author">
              <w:r>
                <w:rPr>
                  <w:rFonts w:ascii="Calibri" w:hAnsi="Calibri" w:cs="Calibri"/>
                  <w:color w:val="000000"/>
                  <w:sz w:val="22"/>
                  <w:szCs w:val="22"/>
                </w:rPr>
                <w:t>3.01</w:t>
              </w:r>
              <w:del w:id="2738" w:author="Author">
                <w:r w:rsidDel="00796308">
                  <w:rPr>
                    <w:rFonts w:ascii="Calibri" w:hAnsi="Calibri" w:cs="Calibri"/>
                    <w:color w:val="000000"/>
                    <w:sz w:val="22"/>
                    <w:szCs w:val="22"/>
                  </w:rPr>
                  <w:delText>3.008578</w:delText>
                </w:r>
              </w:del>
            </w:ins>
            <w:del w:id="2739" w:author="Author">
              <w:r w:rsidDel="00796308">
                <w:rPr>
                  <w:rFonts w:ascii="Calibri" w:hAnsi="Calibri" w:cs="Calibri"/>
                  <w:color w:val="000000"/>
                  <w:sz w:val="22"/>
                  <w:szCs w:val="22"/>
                </w:rPr>
                <w:delText>3.046</w:delText>
              </w:r>
            </w:del>
          </w:p>
        </w:tc>
        <w:tc>
          <w:tcPr>
            <w:tcW w:w="1240" w:type="dxa"/>
            <w:vAlign w:val="bottom"/>
          </w:tcPr>
          <w:p w14:paraId="6D30D67F" w14:textId="1F1B66B1"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40" w:author="Author">
              <w:r>
                <w:rPr>
                  <w:rFonts w:ascii="Calibri" w:hAnsi="Calibri" w:cs="Calibri"/>
                  <w:color w:val="000000"/>
                  <w:sz w:val="22"/>
                  <w:szCs w:val="22"/>
                </w:rPr>
                <w:t>98.59</w:t>
              </w:r>
              <w:del w:id="2741" w:author="Author">
                <w:r w:rsidDel="00797293">
                  <w:rPr>
                    <w:rFonts w:ascii="Calibri" w:hAnsi="Calibri" w:cs="Calibri"/>
                    <w:color w:val="000000"/>
                    <w:sz w:val="22"/>
                    <w:szCs w:val="22"/>
                  </w:rPr>
                  <w:delText>98.58508</w:delText>
                </w:r>
              </w:del>
            </w:ins>
            <w:del w:id="2742" w:author="Author">
              <w:r w:rsidDel="00797293">
                <w:rPr>
                  <w:rFonts w:ascii="Calibri" w:hAnsi="Calibri" w:cs="Calibri"/>
                  <w:color w:val="000000"/>
                  <w:sz w:val="22"/>
                  <w:szCs w:val="22"/>
                </w:rPr>
                <w:delText>99.83</w:delText>
              </w:r>
            </w:del>
          </w:p>
        </w:tc>
        <w:tc>
          <w:tcPr>
            <w:tcW w:w="851" w:type="dxa"/>
            <w:vAlign w:val="bottom"/>
          </w:tcPr>
          <w:p w14:paraId="05A1C452" w14:textId="7D4776D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43" w:author="Author">
              <w:r>
                <w:rPr>
                  <w:rFonts w:ascii="Calibri" w:hAnsi="Calibri" w:cs="Calibri"/>
                  <w:color w:val="000000"/>
                  <w:sz w:val="22"/>
                  <w:szCs w:val="22"/>
                </w:rPr>
                <w:t>3.01</w:t>
              </w:r>
            </w:ins>
            <w:del w:id="2744" w:author="Author">
              <w:r w:rsidDel="00D934F4">
                <w:rPr>
                  <w:rFonts w:ascii="Calibri" w:hAnsi="Calibri" w:cs="Calibri"/>
                  <w:color w:val="000000"/>
                  <w:sz w:val="22"/>
                  <w:szCs w:val="22"/>
                </w:rPr>
                <w:delText>3.046</w:delText>
              </w:r>
            </w:del>
          </w:p>
        </w:tc>
        <w:tc>
          <w:tcPr>
            <w:tcW w:w="1240" w:type="dxa"/>
            <w:vAlign w:val="bottom"/>
          </w:tcPr>
          <w:p w14:paraId="29F52CC5" w14:textId="7F658BD9"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45" w:author="Author">
              <w:r>
                <w:rPr>
                  <w:rFonts w:ascii="Calibri" w:hAnsi="Calibri" w:cs="Calibri"/>
                  <w:color w:val="000000"/>
                  <w:sz w:val="22"/>
                  <w:szCs w:val="22"/>
                </w:rPr>
                <w:t>98.58</w:t>
              </w:r>
              <w:del w:id="2746" w:author="Author">
                <w:r w:rsidDel="00A3203E">
                  <w:rPr>
                    <w:rFonts w:ascii="Calibri" w:hAnsi="Calibri" w:cs="Calibri"/>
                    <w:color w:val="000000"/>
                    <w:sz w:val="22"/>
                    <w:szCs w:val="22"/>
                  </w:rPr>
                  <w:delText>98.57932</w:delText>
                </w:r>
              </w:del>
            </w:ins>
            <w:del w:id="2747" w:author="Author">
              <w:r w:rsidDel="00A3203E">
                <w:rPr>
                  <w:rFonts w:ascii="Calibri" w:hAnsi="Calibri" w:cs="Calibri"/>
                  <w:color w:val="000000"/>
                  <w:sz w:val="22"/>
                  <w:szCs w:val="22"/>
                </w:rPr>
                <w:delText>99.83</w:delText>
              </w:r>
            </w:del>
          </w:p>
        </w:tc>
        <w:tc>
          <w:tcPr>
            <w:tcW w:w="886" w:type="dxa"/>
            <w:vAlign w:val="bottom"/>
          </w:tcPr>
          <w:p w14:paraId="3DC35723" w14:textId="6AB77636"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48" w:author="Author">
              <w:r>
                <w:rPr>
                  <w:rFonts w:ascii="Calibri" w:hAnsi="Calibri" w:cs="Calibri"/>
                  <w:color w:val="000000"/>
                  <w:sz w:val="22"/>
                  <w:szCs w:val="22"/>
                </w:rPr>
                <w:t>3.01</w:t>
              </w:r>
            </w:ins>
            <w:del w:id="2749" w:author="Author">
              <w:r w:rsidDel="00B278BC">
                <w:rPr>
                  <w:rFonts w:ascii="Calibri" w:hAnsi="Calibri" w:cs="Calibri"/>
                  <w:color w:val="000000"/>
                  <w:sz w:val="22"/>
                  <w:szCs w:val="22"/>
                </w:rPr>
                <w:delText>3.047</w:delText>
              </w:r>
            </w:del>
          </w:p>
        </w:tc>
        <w:tc>
          <w:tcPr>
            <w:tcW w:w="1240" w:type="dxa"/>
            <w:vAlign w:val="bottom"/>
          </w:tcPr>
          <w:p w14:paraId="09F29DD4" w14:textId="67C281AB"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50" w:author="Author">
              <w:r>
                <w:rPr>
                  <w:rFonts w:ascii="Calibri" w:hAnsi="Calibri" w:cs="Calibri"/>
                  <w:color w:val="000000"/>
                  <w:sz w:val="22"/>
                  <w:szCs w:val="22"/>
                </w:rPr>
                <w:t>98.57</w:t>
              </w:r>
              <w:del w:id="2751" w:author="Author">
                <w:r w:rsidDel="000A3504">
                  <w:rPr>
                    <w:rFonts w:ascii="Calibri" w:hAnsi="Calibri" w:cs="Calibri"/>
                    <w:color w:val="000000"/>
                    <w:sz w:val="22"/>
                    <w:szCs w:val="22"/>
                  </w:rPr>
                  <w:delText>98.56598</w:delText>
                </w:r>
              </w:del>
            </w:ins>
            <w:del w:id="2752" w:author="Author">
              <w:r w:rsidDel="000A3504">
                <w:rPr>
                  <w:rFonts w:ascii="Calibri" w:hAnsi="Calibri" w:cs="Calibri"/>
                  <w:color w:val="000000"/>
                  <w:sz w:val="22"/>
                  <w:szCs w:val="22"/>
                </w:rPr>
                <w:delText>99.84</w:delText>
              </w:r>
            </w:del>
          </w:p>
        </w:tc>
        <w:tc>
          <w:tcPr>
            <w:tcW w:w="886" w:type="dxa"/>
            <w:vAlign w:val="bottom"/>
          </w:tcPr>
          <w:p w14:paraId="3B9D85C3" w14:textId="216BDC60"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53" w:author="Author">
              <w:r>
                <w:rPr>
                  <w:rFonts w:ascii="Calibri" w:hAnsi="Calibri" w:cs="Calibri"/>
                  <w:color w:val="000000"/>
                  <w:sz w:val="22"/>
                  <w:szCs w:val="22"/>
                </w:rPr>
                <w:t>3.00</w:t>
              </w:r>
            </w:ins>
            <w:del w:id="2754" w:author="Author">
              <w:r w:rsidDel="005B405D">
                <w:rPr>
                  <w:rFonts w:ascii="Calibri" w:hAnsi="Calibri" w:cs="Calibri"/>
                  <w:color w:val="000000"/>
                  <w:sz w:val="22"/>
                  <w:szCs w:val="22"/>
                </w:rPr>
                <w:delText>3.047</w:delText>
              </w:r>
            </w:del>
          </w:p>
        </w:tc>
        <w:tc>
          <w:tcPr>
            <w:tcW w:w="1240" w:type="dxa"/>
            <w:vAlign w:val="bottom"/>
          </w:tcPr>
          <w:p w14:paraId="25216913" w14:textId="521A7C2A" w:rsidR="00BC306C" w:rsidRPr="00552EAB" w:rsidRDefault="00BC306C" w:rsidP="00BC306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755" w:author="Author">
              <w:r>
                <w:rPr>
                  <w:rFonts w:ascii="Calibri" w:hAnsi="Calibri" w:cs="Calibri"/>
                  <w:color w:val="000000"/>
                  <w:sz w:val="22"/>
                  <w:szCs w:val="22"/>
                </w:rPr>
                <w:t>98.42</w:t>
              </w:r>
              <w:del w:id="2756" w:author="Author">
                <w:r w:rsidDel="00AA05BE">
                  <w:rPr>
                    <w:rFonts w:ascii="Calibri" w:hAnsi="Calibri" w:cs="Calibri"/>
                    <w:color w:val="000000"/>
                    <w:sz w:val="22"/>
                    <w:szCs w:val="22"/>
                  </w:rPr>
                  <w:delText>98.42377</w:delText>
                </w:r>
              </w:del>
            </w:ins>
            <w:del w:id="2757" w:author="Author">
              <w:r w:rsidDel="00AA05BE">
                <w:rPr>
                  <w:rFonts w:ascii="Calibri" w:hAnsi="Calibri" w:cs="Calibri"/>
                  <w:color w:val="000000"/>
                  <w:sz w:val="22"/>
                  <w:szCs w:val="22"/>
                </w:rPr>
                <w:delText>99.83</w:delText>
              </w:r>
            </w:del>
          </w:p>
        </w:tc>
      </w:tr>
    </w:tbl>
    <w:p w14:paraId="75280AAA" w14:textId="68569D24" w:rsidR="009E644C" w:rsidRDefault="009E644C" w:rsidP="00B01568">
      <w:pPr>
        <w:jc w:val="center"/>
        <w:rPr>
          <w:rFonts w:eastAsiaTheme="majorEastAsia" w:cstheme="majorBidi"/>
          <w:b/>
          <w:color w:val="FF8001"/>
          <w:sz w:val="24"/>
        </w:rPr>
      </w:pPr>
      <w:r>
        <w:t xml:space="preserve">Table </w:t>
      </w:r>
      <w:r>
        <w:rPr>
          <w:b/>
          <w:bCs/>
          <w:szCs w:val="20"/>
        </w:rPr>
        <w:fldChar w:fldCharType="begin"/>
      </w:r>
      <w:r>
        <w:instrText xml:space="preserve"> SEQ Table \* ARABIC </w:instrText>
      </w:r>
      <w:r>
        <w:rPr>
          <w:b/>
          <w:bCs/>
          <w:szCs w:val="20"/>
        </w:rPr>
        <w:fldChar w:fldCharType="separate"/>
      </w:r>
      <w:r w:rsidR="00AF2ECA">
        <w:rPr>
          <w:noProof/>
        </w:rPr>
        <w:t>8</w:t>
      </w:r>
      <w:r>
        <w:rPr>
          <w:b/>
          <w:bCs/>
          <w:szCs w:val="20"/>
        </w:rPr>
        <w:fldChar w:fldCharType="end"/>
      </w:r>
      <w:r>
        <w:t>:</w:t>
      </w:r>
      <w:r w:rsidRPr="00453431">
        <w:t xml:space="preserve"> </w:t>
      </w:r>
      <w:r>
        <w:t xml:space="preserve">DPDK Driver – </w:t>
      </w:r>
      <w:r w:rsidR="001C6B25">
        <w:t>CPM5</w:t>
      </w:r>
      <w:r>
        <w:t xml:space="preserve"> PF Forwarding performance test results</w:t>
      </w:r>
    </w:p>
    <w:p w14:paraId="01EEA07B" w14:textId="3A8F38CB" w:rsidR="009E644C" w:rsidRDefault="009E644C" w:rsidP="00AA3A60">
      <w:pPr>
        <w:rPr>
          <w:rFonts w:eastAsiaTheme="majorEastAsia" w:cstheme="majorBidi"/>
          <w:b/>
          <w:color w:val="FF8001"/>
          <w:sz w:val="24"/>
        </w:rPr>
      </w:pPr>
    </w:p>
    <w:p w14:paraId="2382A0BD" w14:textId="1D32C815" w:rsidR="009E644C" w:rsidRDefault="009E644C" w:rsidP="00AA3A60">
      <w:pPr>
        <w:rPr>
          <w:ins w:id="2758" w:author="Author"/>
          <w:rFonts w:eastAsiaTheme="majorEastAsia" w:cstheme="majorBidi"/>
          <w:b/>
          <w:color w:val="FF8001"/>
          <w:sz w:val="24"/>
        </w:rPr>
      </w:pPr>
    </w:p>
    <w:p w14:paraId="40327E55" w14:textId="07828356" w:rsidR="00C26629" w:rsidRDefault="00C26629" w:rsidP="00AA3A60">
      <w:pPr>
        <w:rPr>
          <w:ins w:id="2759" w:author="Author"/>
          <w:rFonts w:eastAsiaTheme="majorEastAsia" w:cstheme="majorBidi"/>
          <w:b/>
          <w:color w:val="FF8001"/>
          <w:sz w:val="24"/>
        </w:rPr>
      </w:pPr>
    </w:p>
    <w:p w14:paraId="34F5380F" w14:textId="441A7970" w:rsidR="00C26629" w:rsidRDefault="00C26629" w:rsidP="00AA3A60">
      <w:pPr>
        <w:rPr>
          <w:ins w:id="2760" w:author="Author"/>
          <w:rFonts w:eastAsiaTheme="majorEastAsia" w:cstheme="majorBidi"/>
          <w:b/>
          <w:color w:val="FF8001"/>
          <w:sz w:val="24"/>
        </w:rPr>
      </w:pPr>
    </w:p>
    <w:p w14:paraId="46B19FFE" w14:textId="22FB1027" w:rsidR="00C26629" w:rsidRDefault="00C26629" w:rsidP="00AA3A60">
      <w:pPr>
        <w:rPr>
          <w:ins w:id="2761" w:author="Author"/>
          <w:rFonts w:eastAsiaTheme="majorEastAsia" w:cstheme="majorBidi"/>
          <w:b/>
          <w:color w:val="FF8001"/>
          <w:sz w:val="24"/>
        </w:rPr>
      </w:pPr>
    </w:p>
    <w:p w14:paraId="14A7659D" w14:textId="0C6F6F0C" w:rsidR="00C26629" w:rsidRDefault="00C26629" w:rsidP="00AA3A60">
      <w:pPr>
        <w:rPr>
          <w:ins w:id="2762" w:author="Author"/>
          <w:rFonts w:eastAsiaTheme="majorEastAsia" w:cstheme="majorBidi"/>
          <w:b/>
          <w:color w:val="FF8001"/>
          <w:sz w:val="24"/>
        </w:rPr>
      </w:pPr>
    </w:p>
    <w:p w14:paraId="2A03CA12" w14:textId="470F2DF9" w:rsidR="00C26629" w:rsidRDefault="00C26629" w:rsidP="00AA3A60">
      <w:pPr>
        <w:rPr>
          <w:ins w:id="2763" w:author="Author"/>
          <w:rFonts w:eastAsiaTheme="majorEastAsia" w:cstheme="majorBidi"/>
          <w:b/>
          <w:color w:val="FF8001"/>
          <w:sz w:val="24"/>
        </w:rPr>
      </w:pPr>
    </w:p>
    <w:p w14:paraId="2C6384CC" w14:textId="00EA49B3" w:rsidR="00C26629" w:rsidRDefault="00C26629" w:rsidP="00AA3A60">
      <w:pPr>
        <w:rPr>
          <w:ins w:id="2764" w:author="Author"/>
          <w:rFonts w:eastAsiaTheme="majorEastAsia" w:cstheme="majorBidi"/>
          <w:b/>
          <w:color w:val="FF8001"/>
          <w:sz w:val="24"/>
        </w:rPr>
      </w:pPr>
    </w:p>
    <w:p w14:paraId="371A055C" w14:textId="7C4C7023" w:rsidR="00C26629" w:rsidRDefault="00C26629" w:rsidP="00AA3A60">
      <w:pPr>
        <w:rPr>
          <w:ins w:id="2765" w:author="Author"/>
          <w:rFonts w:eastAsiaTheme="majorEastAsia" w:cstheme="majorBidi"/>
          <w:b/>
          <w:color w:val="FF8001"/>
          <w:sz w:val="24"/>
        </w:rPr>
      </w:pPr>
    </w:p>
    <w:p w14:paraId="1B76F297" w14:textId="3D4558B5" w:rsidR="00C26629" w:rsidRDefault="00C26629" w:rsidP="00AA3A60">
      <w:pPr>
        <w:rPr>
          <w:ins w:id="2766" w:author="Author"/>
          <w:rFonts w:eastAsiaTheme="majorEastAsia" w:cstheme="majorBidi"/>
          <w:b/>
          <w:color w:val="FF8001"/>
          <w:sz w:val="24"/>
        </w:rPr>
      </w:pPr>
    </w:p>
    <w:p w14:paraId="2868E708" w14:textId="5B73D820" w:rsidR="00C26629" w:rsidRDefault="00C26629" w:rsidP="00AA3A60">
      <w:pPr>
        <w:rPr>
          <w:ins w:id="2767" w:author="Author"/>
          <w:rFonts w:eastAsiaTheme="majorEastAsia" w:cstheme="majorBidi"/>
          <w:b/>
          <w:color w:val="FF8001"/>
          <w:sz w:val="24"/>
        </w:rPr>
      </w:pPr>
    </w:p>
    <w:p w14:paraId="063722A3" w14:textId="0C3886FB" w:rsidR="00C26629" w:rsidRDefault="00C26629" w:rsidP="00AA3A60">
      <w:pPr>
        <w:rPr>
          <w:ins w:id="2768" w:author="Author"/>
          <w:rFonts w:eastAsiaTheme="majorEastAsia" w:cstheme="majorBidi"/>
          <w:b/>
          <w:color w:val="FF8001"/>
          <w:sz w:val="24"/>
        </w:rPr>
      </w:pPr>
    </w:p>
    <w:p w14:paraId="6F9F14C3" w14:textId="44EC64EA" w:rsidR="00C26629" w:rsidRDefault="00C26629" w:rsidP="00AA3A60">
      <w:pPr>
        <w:rPr>
          <w:ins w:id="2769" w:author="Author"/>
          <w:rFonts w:eastAsiaTheme="majorEastAsia" w:cstheme="majorBidi"/>
          <w:b/>
          <w:color w:val="FF8001"/>
          <w:sz w:val="24"/>
        </w:rPr>
      </w:pPr>
    </w:p>
    <w:p w14:paraId="3BE84A63" w14:textId="597A8896" w:rsidR="00C26629" w:rsidRDefault="00C26629" w:rsidP="00AA3A60">
      <w:pPr>
        <w:rPr>
          <w:ins w:id="2770" w:author="Author"/>
          <w:rFonts w:eastAsiaTheme="majorEastAsia" w:cstheme="majorBidi"/>
          <w:b/>
          <w:color w:val="FF8001"/>
          <w:sz w:val="24"/>
        </w:rPr>
      </w:pPr>
    </w:p>
    <w:p w14:paraId="4CD6CD6A" w14:textId="67933D10" w:rsidR="00C26629" w:rsidRDefault="00C26629" w:rsidP="00AA3A60">
      <w:pPr>
        <w:rPr>
          <w:ins w:id="2771" w:author="Author"/>
          <w:rFonts w:eastAsiaTheme="majorEastAsia" w:cstheme="majorBidi"/>
          <w:b/>
          <w:color w:val="FF8001"/>
          <w:sz w:val="24"/>
        </w:rPr>
      </w:pPr>
    </w:p>
    <w:p w14:paraId="169A7BB0" w14:textId="3F87BF7E" w:rsidR="00C26629" w:rsidRDefault="00C26629" w:rsidP="00AA3A60">
      <w:pPr>
        <w:rPr>
          <w:ins w:id="2772" w:author="Author"/>
          <w:rFonts w:eastAsiaTheme="majorEastAsia" w:cstheme="majorBidi"/>
          <w:b/>
          <w:color w:val="FF8001"/>
          <w:sz w:val="24"/>
        </w:rPr>
      </w:pPr>
    </w:p>
    <w:p w14:paraId="55CA1339" w14:textId="66F3DE92" w:rsidR="00C26629" w:rsidRDefault="00C26629" w:rsidP="00AA3A60">
      <w:pPr>
        <w:rPr>
          <w:ins w:id="2773" w:author="Author"/>
          <w:rFonts w:eastAsiaTheme="majorEastAsia" w:cstheme="majorBidi"/>
          <w:b/>
          <w:color w:val="FF8001"/>
          <w:sz w:val="24"/>
        </w:rPr>
      </w:pPr>
    </w:p>
    <w:p w14:paraId="34AE7E1A" w14:textId="2A987EB8" w:rsidR="00C26629" w:rsidRDefault="00C26629" w:rsidP="00AA3A60">
      <w:pPr>
        <w:rPr>
          <w:ins w:id="2774" w:author="Author"/>
          <w:rFonts w:eastAsiaTheme="majorEastAsia" w:cstheme="majorBidi"/>
          <w:b/>
          <w:color w:val="FF8001"/>
          <w:sz w:val="24"/>
        </w:rPr>
      </w:pPr>
    </w:p>
    <w:p w14:paraId="37422AD1" w14:textId="007162D4" w:rsidR="00C26629" w:rsidRDefault="00C26629" w:rsidP="00AA3A60">
      <w:pPr>
        <w:rPr>
          <w:ins w:id="2775" w:author="Author"/>
          <w:rFonts w:eastAsiaTheme="majorEastAsia" w:cstheme="majorBidi"/>
          <w:b/>
          <w:color w:val="FF8001"/>
          <w:sz w:val="24"/>
        </w:rPr>
      </w:pPr>
    </w:p>
    <w:p w14:paraId="18E91CC2" w14:textId="42010BBB" w:rsidR="00C26629" w:rsidRDefault="00C26629" w:rsidP="00AA3A60">
      <w:pPr>
        <w:rPr>
          <w:ins w:id="2776" w:author="Author"/>
          <w:rFonts w:eastAsiaTheme="majorEastAsia" w:cstheme="majorBidi"/>
          <w:b/>
          <w:color w:val="FF8001"/>
          <w:sz w:val="24"/>
        </w:rPr>
      </w:pPr>
    </w:p>
    <w:p w14:paraId="3D2BCE54" w14:textId="54972FF3" w:rsidR="00C26629" w:rsidRDefault="00C26629" w:rsidP="00AA3A60">
      <w:pPr>
        <w:rPr>
          <w:ins w:id="2777" w:author="Author"/>
          <w:rFonts w:eastAsiaTheme="majorEastAsia" w:cstheme="majorBidi"/>
          <w:b/>
          <w:color w:val="FF8001"/>
          <w:sz w:val="24"/>
        </w:rPr>
      </w:pPr>
    </w:p>
    <w:p w14:paraId="47176966" w14:textId="68334C03" w:rsidR="00C26629" w:rsidRDefault="00C26629" w:rsidP="00AA3A60">
      <w:pPr>
        <w:rPr>
          <w:ins w:id="2778" w:author="Author"/>
          <w:rFonts w:eastAsiaTheme="majorEastAsia" w:cstheme="majorBidi"/>
          <w:b/>
          <w:color w:val="FF8001"/>
          <w:sz w:val="24"/>
        </w:rPr>
      </w:pPr>
    </w:p>
    <w:p w14:paraId="12F806C1" w14:textId="5027D0A9" w:rsidR="00C26629" w:rsidRDefault="00C26629" w:rsidP="00AA3A60">
      <w:pPr>
        <w:rPr>
          <w:ins w:id="2779" w:author="Author"/>
          <w:rFonts w:eastAsiaTheme="majorEastAsia" w:cstheme="majorBidi"/>
          <w:b/>
          <w:color w:val="FF8001"/>
          <w:sz w:val="24"/>
        </w:rPr>
      </w:pPr>
    </w:p>
    <w:p w14:paraId="227CC63A" w14:textId="27CD68F4" w:rsidR="00C26629" w:rsidRDefault="00C26629" w:rsidP="00AA3A60">
      <w:pPr>
        <w:rPr>
          <w:ins w:id="2780" w:author="Author"/>
          <w:rFonts w:eastAsiaTheme="majorEastAsia" w:cstheme="majorBidi"/>
          <w:b/>
          <w:color w:val="FF8001"/>
          <w:sz w:val="24"/>
        </w:rPr>
      </w:pPr>
    </w:p>
    <w:p w14:paraId="0E400FDE" w14:textId="4AAD661B" w:rsidR="00C26629" w:rsidRDefault="00C26629" w:rsidP="00AA3A60">
      <w:pPr>
        <w:rPr>
          <w:ins w:id="2781" w:author="Author"/>
          <w:rFonts w:eastAsiaTheme="majorEastAsia" w:cstheme="majorBidi"/>
          <w:b/>
          <w:color w:val="FF8001"/>
          <w:sz w:val="24"/>
        </w:rPr>
      </w:pPr>
    </w:p>
    <w:p w14:paraId="7932E4F5" w14:textId="30869253" w:rsidR="00C26629" w:rsidRDefault="00C26629" w:rsidP="00AA3A60">
      <w:pPr>
        <w:rPr>
          <w:ins w:id="2782" w:author="Author"/>
          <w:rFonts w:eastAsiaTheme="majorEastAsia" w:cstheme="majorBidi"/>
          <w:b/>
          <w:color w:val="FF8001"/>
          <w:sz w:val="24"/>
        </w:rPr>
      </w:pPr>
    </w:p>
    <w:p w14:paraId="35A855CA" w14:textId="60BF633E" w:rsidR="00C26629" w:rsidRDefault="00C26629" w:rsidP="00AA3A60">
      <w:pPr>
        <w:rPr>
          <w:ins w:id="2783" w:author="Author"/>
          <w:rFonts w:eastAsiaTheme="majorEastAsia" w:cstheme="majorBidi"/>
          <w:b/>
          <w:color w:val="FF8001"/>
          <w:sz w:val="24"/>
        </w:rPr>
      </w:pPr>
    </w:p>
    <w:p w14:paraId="294F343E" w14:textId="4299CA84" w:rsidR="00C26629" w:rsidRDefault="00C26629" w:rsidP="00AA3A60">
      <w:pPr>
        <w:rPr>
          <w:ins w:id="2784" w:author="Author"/>
          <w:rFonts w:eastAsiaTheme="majorEastAsia" w:cstheme="majorBidi"/>
          <w:b/>
          <w:color w:val="FF8001"/>
          <w:sz w:val="24"/>
        </w:rPr>
      </w:pPr>
    </w:p>
    <w:p w14:paraId="20FAFEC6" w14:textId="6A3BE7AF" w:rsidR="00C26629" w:rsidRDefault="00C26629" w:rsidP="00AA3A60">
      <w:pPr>
        <w:rPr>
          <w:ins w:id="2785" w:author="Author"/>
          <w:rFonts w:eastAsiaTheme="majorEastAsia" w:cstheme="majorBidi"/>
          <w:b/>
          <w:color w:val="FF8001"/>
          <w:sz w:val="24"/>
        </w:rPr>
      </w:pPr>
    </w:p>
    <w:p w14:paraId="17342335" w14:textId="58B21A52" w:rsidR="00C26629" w:rsidRDefault="00C26629" w:rsidP="00AA3A60">
      <w:pPr>
        <w:rPr>
          <w:ins w:id="2786" w:author="Author"/>
          <w:rFonts w:eastAsiaTheme="majorEastAsia" w:cstheme="majorBidi"/>
          <w:b/>
          <w:color w:val="FF8001"/>
          <w:sz w:val="24"/>
        </w:rPr>
      </w:pPr>
    </w:p>
    <w:p w14:paraId="43A8ABA8" w14:textId="08467C87" w:rsidR="00C26629" w:rsidRDefault="00C26629" w:rsidP="00AA3A60">
      <w:pPr>
        <w:rPr>
          <w:ins w:id="2787" w:author="Author"/>
          <w:rFonts w:eastAsiaTheme="majorEastAsia" w:cstheme="majorBidi"/>
          <w:b/>
          <w:color w:val="FF8001"/>
          <w:sz w:val="24"/>
        </w:rPr>
      </w:pPr>
    </w:p>
    <w:p w14:paraId="1323F0EE" w14:textId="50EBFC19" w:rsidR="00C26629" w:rsidRDefault="00C26629" w:rsidP="00AA3A60">
      <w:pPr>
        <w:rPr>
          <w:ins w:id="2788" w:author="Author"/>
          <w:rFonts w:eastAsiaTheme="majorEastAsia" w:cstheme="majorBidi"/>
          <w:b/>
          <w:color w:val="FF8001"/>
          <w:sz w:val="24"/>
        </w:rPr>
      </w:pPr>
    </w:p>
    <w:p w14:paraId="08331DE2" w14:textId="0F250C59" w:rsidR="00C26629" w:rsidRDefault="00C26629" w:rsidP="00AA3A60">
      <w:pPr>
        <w:rPr>
          <w:ins w:id="2789" w:author="Author"/>
          <w:rFonts w:eastAsiaTheme="majorEastAsia" w:cstheme="majorBidi"/>
          <w:b/>
          <w:color w:val="FF8001"/>
          <w:sz w:val="24"/>
        </w:rPr>
      </w:pPr>
    </w:p>
    <w:p w14:paraId="1B5778FE" w14:textId="5570CA50" w:rsidR="00C26629" w:rsidRDefault="00C26629" w:rsidP="00AA3A60">
      <w:pPr>
        <w:rPr>
          <w:ins w:id="2790" w:author="Author"/>
          <w:rFonts w:eastAsiaTheme="majorEastAsia" w:cstheme="majorBidi"/>
          <w:b/>
          <w:color w:val="FF8001"/>
          <w:sz w:val="24"/>
        </w:rPr>
      </w:pPr>
    </w:p>
    <w:p w14:paraId="630E377A" w14:textId="5EF62A4F" w:rsidR="00C26629" w:rsidRDefault="00C26629" w:rsidP="00AA3A60">
      <w:pPr>
        <w:rPr>
          <w:ins w:id="2791" w:author="Author"/>
          <w:rFonts w:eastAsiaTheme="majorEastAsia" w:cstheme="majorBidi"/>
          <w:b/>
          <w:color w:val="FF8001"/>
          <w:sz w:val="24"/>
        </w:rPr>
      </w:pPr>
    </w:p>
    <w:p w14:paraId="24C21109" w14:textId="1A74F69D" w:rsidR="00C26629" w:rsidRDefault="00C26629" w:rsidP="00AA3A60">
      <w:pPr>
        <w:rPr>
          <w:ins w:id="2792" w:author="Author"/>
          <w:rFonts w:eastAsiaTheme="majorEastAsia" w:cstheme="majorBidi"/>
          <w:b/>
          <w:color w:val="FF8001"/>
          <w:sz w:val="24"/>
        </w:rPr>
      </w:pPr>
    </w:p>
    <w:p w14:paraId="14259F1C" w14:textId="058B1D09" w:rsidR="00C26629" w:rsidRDefault="00C26629" w:rsidP="00AA3A60">
      <w:pPr>
        <w:rPr>
          <w:ins w:id="2793" w:author="Author"/>
          <w:rFonts w:eastAsiaTheme="majorEastAsia" w:cstheme="majorBidi"/>
          <w:b/>
          <w:color w:val="FF8001"/>
          <w:sz w:val="24"/>
        </w:rPr>
      </w:pPr>
    </w:p>
    <w:p w14:paraId="44E58E7B" w14:textId="1612A294" w:rsidR="00C26629" w:rsidRDefault="00C26629" w:rsidP="00AA3A60">
      <w:pPr>
        <w:rPr>
          <w:ins w:id="2794" w:author="Author"/>
          <w:rFonts w:eastAsiaTheme="majorEastAsia" w:cstheme="majorBidi"/>
          <w:b/>
          <w:color w:val="FF8001"/>
          <w:sz w:val="24"/>
        </w:rPr>
      </w:pPr>
    </w:p>
    <w:p w14:paraId="63F3C308" w14:textId="77777777" w:rsidR="00C26629" w:rsidRDefault="00C26629" w:rsidP="00AA3A60">
      <w:pPr>
        <w:rPr>
          <w:rFonts w:eastAsiaTheme="majorEastAsia" w:cstheme="majorBidi"/>
          <w:b/>
          <w:color w:val="FF8001"/>
          <w:sz w:val="24"/>
        </w:rPr>
      </w:pPr>
    </w:p>
    <w:p w14:paraId="29A75A3B" w14:textId="34EFA1E2" w:rsidR="00933A98" w:rsidRDefault="00933A98" w:rsidP="00933A98">
      <w:pPr>
        <w:pStyle w:val="Heading3"/>
      </w:pPr>
      <w:r w:rsidRPr="0066014C">
        <w:t xml:space="preserve">QDMA Performance metrics on </w:t>
      </w:r>
      <w:r>
        <w:t xml:space="preserve">Gen5x8 </w:t>
      </w:r>
      <w:r w:rsidRPr="0066014C">
        <w:t>AMD System</w:t>
      </w:r>
    </w:p>
    <w:p w14:paraId="143D3F9C" w14:textId="77777777" w:rsidR="00933A98" w:rsidRPr="006B138F" w:rsidRDefault="00933A98" w:rsidP="00933A98">
      <w:pPr>
        <w:pStyle w:val="Heading4"/>
      </w:pPr>
      <w:r w:rsidRPr="006B138F">
        <w:t>PF Performance</w:t>
      </w:r>
    </w:p>
    <w:p w14:paraId="0CBE03AA" w14:textId="2B9FFBDF" w:rsidR="00933A98" w:rsidRDefault="00933A98" w:rsidP="00933A98">
      <w:pPr>
        <w:pStyle w:val="Heading5"/>
      </w:pPr>
      <w:r w:rsidRPr="006B138F">
        <w:t>ST C2H Performance</w:t>
      </w:r>
    </w:p>
    <w:p w14:paraId="338E55BB" w14:textId="294FDD6C" w:rsidR="002B3CF6" w:rsidRDefault="002B3CF6" w:rsidP="002B3CF6"/>
    <w:p w14:paraId="77EE4735" w14:textId="3C6D0F97" w:rsidR="002B3CF6" w:rsidRDefault="002B3CF6" w:rsidP="002B3CF6">
      <w:del w:id="2795" w:author="Author">
        <w:r w:rsidDel="00CD4112">
          <w:rPr>
            <w:noProof/>
          </w:rPr>
          <w:drawing>
            <wp:inline distT="0" distB="0" distL="0" distR="0" wp14:anchorId="0799850E" wp14:editId="5C15B675">
              <wp:extent cx="5943600" cy="3635375"/>
              <wp:effectExtent l="0" t="0" r="0" b="3175"/>
              <wp:docPr id="642" name="Chart 642">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del>
      <w:ins w:id="2796" w:author="Author">
        <w:r w:rsidR="00CD4112">
          <w:rPr>
            <w:noProof/>
          </w:rPr>
          <w:drawing>
            <wp:inline distT="0" distB="0" distL="0" distR="0" wp14:anchorId="3EFBD737" wp14:editId="58DCC55F">
              <wp:extent cx="5943600" cy="3590290"/>
              <wp:effectExtent l="0" t="0" r="0" b="10160"/>
              <wp:docPr id="33" name="Chart 33">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ins>
    </w:p>
    <w:p w14:paraId="29BBBB74" w14:textId="66C42DC5" w:rsidR="00933A98" w:rsidRDefault="00933A98" w:rsidP="00933A98">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651037">
        <w:rPr>
          <w:noProof/>
        </w:rPr>
        <w:t>15</w:t>
      </w:r>
      <w:r>
        <w:rPr>
          <w:b w:val="0"/>
          <w:bCs w:val="0"/>
          <w:noProof/>
        </w:rPr>
        <w:fldChar w:fldCharType="end"/>
      </w:r>
      <w:r>
        <w:t xml:space="preserve">: DPDK Driver – </w:t>
      </w:r>
      <w:r w:rsidR="001C6B25">
        <w:t>CPM5</w:t>
      </w:r>
      <w:r>
        <w:t xml:space="preserve"> PF ST C2H performance in Gbps</w:t>
      </w:r>
    </w:p>
    <w:p w14:paraId="22131135" w14:textId="582266B4" w:rsidR="00933A98" w:rsidRDefault="00933A98" w:rsidP="00933A98"/>
    <w:p w14:paraId="3ACAD983" w14:textId="1307536E" w:rsidR="002B3CF6" w:rsidRDefault="002B3CF6" w:rsidP="00933A98"/>
    <w:p w14:paraId="1B185876" w14:textId="100674DF" w:rsidR="002B3CF6" w:rsidRDefault="002B3CF6" w:rsidP="00933A98"/>
    <w:p w14:paraId="62BE45DC" w14:textId="388AE143" w:rsidR="002B3CF6" w:rsidRDefault="002B3CF6" w:rsidP="00933A98"/>
    <w:p w14:paraId="42F0A719" w14:textId="2547492B" w:rsidR="002B3CF6" w:rsidRDefault="002B3CF6" w:rsidP="00933A98"/>
    <w:p w14:paraId="3ACEBD5B" w14:textId="28431185" w:rsidR="002B3CF6" w:rsidRDefault="002B3CF6" w:rsidP="00933A98"/>
    <w:p w14:paraId="3003DD68" w14:textId="1F519A34" w:rsidR="002B3CF6" w:rsidRDefault="002B3CF6" w:rsidP="00933A98"/>
    <w:p w14:paraId="189571F1" w14:textId="3840F51B" w:rsidR="002B3CF6" w:rsidRDefault="002B3CF6" w:rsidP="00933A98"/>
    <w:p w14:paraId="2F07DC62" w14:textId="5B9E71B1" w:rsidR="002B3CF6" w:rsidRDefault="002B3CF6" w:rsidP="00933A98"/>
    <w:p w14:paraId="687C8830" w14:textId="0C818111" w:rsidR="002B3CF6" w:rsidRDefault="002B3CF6" w:rsidP="00933A98"/>
    <w:p w14:paraId="5F4124AB" w14:textId="61289680" w:rsidR="002B3CF6" w:rsidRDefault="002B3CF6" w:rsidP="00933A98"/>
    <w:p w14:paraId="6D22994B" w14:textId="635FC88E" w:rsidR="002B3CF6" w:rsidRDefault="002B3CF6" w:rsidP="00933A98"/>
    <w:p w14:paraId="372C3F1F" w14:textId="157CA41F" w:rsidR="002B3CF6" w:rsidRDefault="002B3CF6" w:rsidP="00933A98">
      <w:del w:id="2797" w:author="Author">
        <w:r w:rsidDel="00CD4112">
          <w:rPr>
            <w:noProof/>
          </w:rPr>
          <w:drawing>
            <wp:inline distT="0" distB="0" distL="0" distR="0" wp14:anchorId="265EEB79" wp14:editId="53906F84">
              <wp:extent cx="5943600" cy="3635375"/>
              <wp:effectExtent l="0" t="0" r="0" b="3175"/>
              <wp:docPr id="643" name="Chart 643">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del>
      <w:ins w:id="2798" w:author="Author">
        <w:r w:rsidR="00CD4112">
          <w:rPr>
            <w:noProof/>
          </w:rPr>
          <w:drawing>
            <wp:inline distT="0" distB="0" distL="0" distR="0" wp14:anchorId="69B0F20E" wp14:editId="3F543DDE">
              <wp:extent cx="5943600" cy="3590290"/>
              <wp:effectExtent l="0" t="0" r="0" b="10160"/>
              <wp:docPr id="35" name="Chart 35">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ins>
    </w:p>
    <w:p w14:paraId="07435090" w14:textId="23F4A78D" w:rsidR="00933A98" w:rsidRDefault="00933A98" w:rsidP="00933A98">
      <w:pPr>
        <w:pStyle w:val="Caption"/>
        <w:tabs>
          <w:tab w:val="left" w:pos="990"/>
        </w:tabs>
        <w:jc w:val="center"/>
      </w:pPr>
      <w:r>
        <w:t xml:space="preserve">Figure </w:t>
      </w:r>
      <w:r>
        <w:fldChar w:fldCharType="begin"/>
      </w:r>
      <w:r>
        <w:instrText xml:space="preserve"> SEQ Figure \* ARABIC </w:instrText>
      </w:r>
      <w:r>
        <w:fldChar w:fldCharType="separate"/>
      </w:r>
      <w:r w:rsidR="00651037">
        <w:rPr>
          <w:noProof/>
        </w:rPr>
        <w:t>16</w:t>
      </w:r>
      <w:r>
        <w:rPr>
          <w:noProof/>
        </w:rPr>
        <w:fldChar w:fldCharType="end"/>
      </w:r>
      <w:r>
        <w:t xml:space="preserve">: DPDK Driver – </w:t>
      </w:r>
      <w:r w:rsidR="001C6B25">
        <w:t>CPM5</w:t>
      </w:r>
      <w:r>
        <w:t xml:space="preserve"> PF ST C2H performance in Mpps</w:t>
      </w:r>
    </w:p>
    <w:p w14:paraId="3C7664C0" w14:textId="77777777" w:rsidR="00933A98" w:rsidRDefault="00933A98" w:rsidP="00933A98">
      <w:pPr>
        <w:jc w:val="left"/>
        <w:rPr>
          <w:rFonts w:eastAsiaTheme="majorEastAsia" w:cstheme="majorBidi"/>
          <w:b/>
          <w:color w:val="FF8001"/>
        </w:rPr>
      </w:pPr>
    </w:p>
    <w:p w14:paraId="2503FBAF" w14:textId="77777777" w:rsidR="00933A98" w:rsidRPr="006B138F" w:rsidRDefault="00933A98" w:rsidP="00933A98">
      <w:pPr>
        <w:pStyle w:val="Heading5"/>
      </w:pPr>
      <w:r w:rsidRPr="006B138F">
        <w:t xml:space="preserve">ST </w:t>
      </w:r>
      <w:r>
        <w:t>H2C</w:t>
      </w:r>
      <w:r w:rsidRPr="006B138F">
        <w:t xml:space="preserve"> Performance</w:t>
      </w:r>
    </w:p>
    <w:p w14:paraId="2C95B91B" w14:textId="0AAEE48A" w:rsidR="00B32AED" w:rsidRDefault="00B32AED" w:rsidP="00933A98">
      <w:pPr>
        <w:jc w:val="left"/>
        <w:rPr>
          <w:rFonts w:eastAsiaTheme="majorEastAsia" w:cstheme="majorBidi"/>
          <w:b/>
          <w:color w:val="FF8001"/>
        </w:rPr>
      </w:pPr>
      <w:del w:id="2799" w:author="Author">
        <w:r w:rsidDel="00CD4112">
          <w:rPr>
            <w:noProof/>
          </w:rPr>
          <w:drawing>
            <wp:inline distT="0" distB="0" distL="0" distR="0" wp14:anchorId="0E2C2C7B" wp14:editId="54FD2562">
              <wp:extent cx="5943600" cy="3597910"/>
              <wp:effectExtent l="0" t="0" r="0" b="2540"/>
              <wp:docPr id="644" name="Chart 644">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del>
      <w:ins w:id="2800" w:author="Author">
        <w:r w:rsidR="00CD4112">
          <w:rPr>
            <w:noProof/>
          </w:rPr>
          <w:drawing>
            <wp:inline distT="0" distB="0" distL="0" distR="0" wp14:anchorId="72823335" wp14:editId="5BF940E1">
              <wp:extent cx="5943600" cy="3597910"/>
              <wp:effectExtent l="0" t="0" r="0" b="2540"/>
              <wp:docPr id="36" name="Chart 36">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ins>
    </w:p>
    <w:p w14:paraId="6335CB72" w14:textId="44F60AB0" w:rsidR="00933A98" w:rsidRDefault="00933A98" w:rsidP="00933A98">
      <w:pPr>
        <w:pStyle w:val="Caption"/>
        <w:jc w:val="center"/>
      </w:pPr>
      <w:r>
        <w:t xml:space="preserve">Figure </w:t>
      </w:r>
      <w:r>
        <w:fldChar w:fldCharType="begin"/>
      </w:r>
      <w:r>
        <w:instrText xml:space="preserve"> SEQ Figure \* ARABIC </w:instrText>
      </w:r>
      <w:r>
        <w:fldChar w:fldCharType="separate"/>
      </w:r>
      <w:r w:rsidR="00651037">
        <w:rPr>
          <w:noProof/>
        </w:rPr>
        <w:t>17</w:t>
      </w:r>
      <w:r>
        <w:rPr>
          <w:noProof/>
        </w:rPr>
        <w:fldChar w:fldCharType="end"/>
      </w:r>
      <w:r>
        <w:t xml:space="preserve">: DPDK Driver – </w:t>
      </w:r>
      <w:r w:rsidR="001C6B25">
        <w:t>CPM5</w:t>
      </w:r>
      <w:r>
        <w:t xml:space="preserve"> PF ST H2C Performance in Gbps</w:t>
      </w:r>
    </w:p>
    <w:p w14:paraId="19D86929" w14:textId="386C75BB" w:rsidR="00B32AED" w:rsidRDefault="00B32AED" w:rsidP="00B32AED">
      <w:del w:id="2801" w:author="Author">
        <w:r w:rsidDel="00CD4112">
          <w:rPr>
            <w:noProof/>
          </w:rPr>
          <w:drawing>
            <wp:inline distT="0" distB="0" distL="0" distR="0" wp14:anchorId="4409306E" wp14:editId="0E79CF78">
              <wp:extent cx="5943600" cy="3597910"/>
              <wp:effectExtent l="0" t="0" r="0" b="2540"/>
              <wp:docPr id="645" name="Chart 645">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del>
      <w:ins w:id="2802" w:author="Author">
        <w:r w:rsidR="00CD4112">
          <w:rPr>
            <w:noProof/>
          </w:rPr>
          <w:drawing>
            <wp:inline distT="0" distB="0" distL="0" distR="0" wp14:anchorId="33ED4F77" wp14:editId="708F8AAE">
              <wp:extent cx="5943600" cy="3597910"/>
              <wp:effectExtent l="0" t="0" r="0" b="2540"/>
              <wp:docPr id="37" name="Chart 37">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ins>
    </w:p>
    <w:p w14:paraId="7BAD95B1" w14:textId="523163BD" w:rsidR="00933A98" w:rsidRDefault="00933A98" w:rsidP="00933A98">
      <w:pPr>
        <w:pStyle w:val="Caption"/>
        <w:jc w:val="center"/>
      </w:pPr>
      <w:r>
        <w:t xml:space="preserve">Figure </w:t>
      </w:r>
      <w:r>
        <w:fldChar w:fldCharType="begin"/>
      </w:r>
      <w:r>
        <w:instrText xml:space="preserve"> SEQ Figure \* ARABIC </w:instrText>
      </w:r>
      <w:r>
        <w:fldChar w:fldCharType="separate"/>
      </w:r>
      <w:r w:rsidR="00651037">
        <w:rPr>
          <w:noProof/>
        </w:rPr>
        <w:t>18</w:t>
      </w:r>
      <w:r>
        <w:rPr>
          <w:noProof/>
        </w:rPr>
        <w:fldChar w:fldCharType="end"/>
      </w:r>
      <w:r>
        <w:t xml:space="preserve">: DPDK Driver – </w:t>
      </w:r>
      <w:r w:rsidR="001C6B25">
        <w:t>CPM5</w:t>
      </w:r>
      <w:r>
        <w:t xml:space="preserve"> PF ST H2C Performance in Mpps</w:t>
      </w:r>
    </w:p>
    <w:p w14:paraId="4D5492AC" w14:textId="77777777" w:rsidR="00933A98" w:rsidRPr="006B138F" w:rsidRDefault="00933A98" w:rsidP="00933A98">
      <w:pPr>
        <w:pStyle w:val="Heading5"/>
      </w:pPr>
      <w:r w:rsidRPr="006B138F">
        <w:t xml:space="preserve">ST </w:t>
      </w:r>
      <w:r>
        <w:t>Forwarding</w:t>
      </w:r>
      <w:r w:rsidRPr="006B138F">
        <w:t xml:space="preserve"> Performance</w:t>
      </w:r>
    </w:p>
    <w:p w14:paraId="588D1E93" w14:textId="38DAD7CD" w:rsidR="00B32AED" w:rsidRDefault="00B32AED" w:rsidP="00933A98"/>
    <w:p w14:paraId="3E95AA9D" w14:textId="0E5D85A2" w:rsidR="00B32AED" w:rsidRDefault="00B32AED" w:rsidP="00933A98">
      <w:del w:id="2803" w:author="Author">
        <w:r w:rsidDel="006D35D8">
          <w:rPr>
            <w:noProof/>
          </w:rPr>
          <w:drawing>
            <wp:inline distT="0" distB="0" distL="0" distR="0" wp14:anchorId="14F7E2C2" wp14:editId="471F50EA">
              <wp:extent cx="5943600" cy="3596005"/>
              <wp:effectExtent l="0" t="0" r="0" b="4445"/>
              <wp:docPr id="646" name="Chart 646">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del>
      <w:ins w:id="2804" w:author="Author">
        <w:r w:rsidR="006D35D8">
          <w:rPr>
            <w:noProof/>
          </w:rPr>
          <w:drawing>
            <wp:inline distT="0" distB="0" distL="0" distR="0" wp14:anchorId="34DC5093" wp14:editId="7A1621C4">
              <wp:extent cx="5943600" cy="3443605"/>
              <wp:effectExtent l="0" t="0" r="0" b="4445"/>
              <wp:docPr id="38" name="Chart 38">
                <a:extLst xmlns:a="http://schemas.openxmlformats.org/drawingml/2006/main">
                  <a:ext uri="{FF2B5EF4-FFF2-40B4-BE49-F238E27FC236}">
                    <a16:creationId xmlns:a16="http://schemas.microsoft.com/office/drawing/2014/main" id="{232A6706-18B5-45AE-8D6A-55C4FE8C79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ins>
    </w:p>
    <w:p w14:paraId="706B9AA3" w14:textId="5869D0CE" w:rsidR="00933A98" w:rsidRDefault="00933A98" w:rsidP="00933A98">
      <w:pPr>
        <w:pStyle w:val="Caption"/>
        <w:jc w:val="center"/>
      </w:pPr>
      <w:r>
        <w:t xml:space="preserve">Figure </w:t>
      </w:r>
      <w:r>
        <w:fldChar w:fldCharType="begin"/>
      </w:r>
      <w:r>
        <w:instrText xml:space="preserve"> SEQ Figure \* ARABIC </w:instrText>
      </w:r>
      <w:r>
        <w:fldChar w:fldCharType="separate"/>
      </w:r>
      <w:r w:rsidR="00651037">
        <w:rPr>
          <w:noProof/>
        </w:rPr>
        <w:t>19</w:t>
      </w:r>
      <w:r>
        <w:rPr>
          <w:noProof/>
        </w:rPr>
        <w:fldChar w:fldCharType="end"/>
      </w:r>
      <w:r>
        <w:t xml:space="preserve">: DPDK Driver – </w:t>
      </w:r>
      <w:r w:rsidR="001C6B25">
        <w:t>CPM5</w:t>
      </w:r>
      <w:r>
        <w:t xml:space="preserve"> PF Forwarding performance in Gbps</w:t>
      </w:r>
    </w:p>
    <w:p w14:paraId="7E22BEA8" w14:textId="72D14AF7" w:rsidR="00B32AED" w:rsidRDefault="00B32AED" w:rsidP="00B32AED">
      <w:del w:id="2805" w:author="Author">
        <w:r w:rsidDel="006D35D8">
          <w:rPr>
            <w:noProof/>
          </w:rPr>
          <w:drawing>
            <wp:inline distT="0" distB="0" distL="0" distR="0" wp14:anchorId="1E882675" wp14:editId="374A472E">
              <wp:extent cx="5943600" cy="3596005"/>
              <wp:effectExtent l="0" t="0" r="0" b="4445"/>
              <wp:docPr id="647" name="Chart 647">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del>
      <w:ins w:id="2806" w:author="Author">
        <w:r w:rsidR="006D35D8">
          <w:rPr>
            <w:noProof/>
          </w:rPr>
          <w:drawing>
            <wp:inline distT="0" distB="0" distL="0" distR="0" wp14:anchorId="6235E99A" wp14:editId="41AEBEB7">
              <wp:extent cx="5943600" cy="3443605"/>
              <wp:effectExtent l="0" t="0" r="0" b="4445"/>
              <wp:docPr id="39" name="Chart 39">
                <a:extLst xmlns:a="http://schemas.openxmlformats.org/drawingml/2006/main">
                  <a:ext uri="{FF2B5EF4-FFF2-40B4-BE49-F238E27FC236}">
                    <a16:creationId xmlns:a16="http://schemas.microsoft.com/office/drawing/2014/main" id="{B0CA9751-E7AF-49BA-9E7B-37C1CF74E4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ins>
    </w:p>
    <w:p w14:paraId="21FFF2F6" w14:textId="1543B62C" w:rsidR="00933A98" w:rsidRPr="00007B8F" w:rsidRDefault="00933A98" w:rsidP="00933A98">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651037">
        <w:rPr>
          <w:noProof/>
        </w:rPr>
        <w:t>20</w:t>
      </w:r>
      <w:r>
        <w:rPr>
          <w:noProof/>
        </w:rPr>
        <w:fldChar w:fldCharType="end"/>
      </w:r>
      <w:r>
        <w:t xml:space="preserve">: DPDK Driver – </w:t>
      </w:r>
      <w:r w:rsidR="001C6B25">
        <w:t>CPM5</w:t>
      </w:r>
      <w:r>
        <w:t xml:space="preserve"> PF Forwarding performance in Mpps</w:t>
      </w:r>
    </w:p>
    <w:p w14:paraId="73188BA0" w14:textId="77777777" w:rsidR="00933A98" w:rsidRDefault="00933A98" w:rsidP="00933A98"/>
    <w:p w14:paraId="0FB1652D" w14:textId="77777777" w:rsidR="00933A98" w:rsidRPr="00BB1908" w:rsidRDefault="00933A98" w:rsidP="00933A98"/>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933A98" w14:paraId="6D9CECF1" w14:textId="77777777" w:rsidTr="00524F6A">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23832021" w14:textId="77777777" w:rsidR="00933A98" w:rsidRPr="00444C46" w:rsidRDefault="00933A98" w:rsidP="00524F6A">
            <w:pPr>
              <w:rPr>
                <w:color w:val="auto"/>
              </w:rPr>
            </w:pPr>
            <w:r w:rsidRPr="00444C46">
              <w:rPr>
                <w:color w:val="auto"/>
              </w:rPr>
              <w:t>Packet Size (Bytes)</w:t>
            </w:r>
          </w:p>
        </w:tc>
        <w:tc>
          <w:tcPr>
            <w:tcW w:w="2091" w:type="dxa"/>
            <w:gridSpan w:val="2"/>
            <w:vAlign w:val="center"/>
          </w:tcPr>
          <w:p w14:paraId="78744EFA" w14:textId="77777777" w:rsidR="00933A98" w:rsidRPr="00444C46" w:rsidRDefault="00933A98" w:rsidP="00524F6A">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2106C77B" w14:textId="77777777" w:rsidR="00933A98" w:rsidRPr="00444C46" w:rsidRDefault="00933A98" w:rsidP="00524F6A">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1C1F7A80" w14:textId="77777777" w:rsidR="00933A98" w:rsidRPr="00444C46" w:rsidRDefault="00933A98" w:rsidP="00524F6A">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7EAB388B" w14:textId="77777777" w:rsidR="00933A98" w:rsidRDefault="00933A98" w:rsidP="00524F6A">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09A5279B" w14:textId="77777777" w:rsidR="00933A98" w:rsidRPr="00444C46" w:rsidRDefault="00933A98" w:rsidP="00524F6A">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1FED2992" w14:textId="77777777" w:rsidR="00933A98" w:rsidRDefault="00933A98" w:rsidP="00524F6A">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68608BB8" w14:textId="77777777" w:rsidR="00933A98" w:rsidRPr="00444C46" w:rsidRDefault="00933A98" w:rsidP="00524F6A">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5ADD0F33" w14:textId="77777777" w:rsidR="00933A98" w:rsidRDefault="00933A98" w:rsidP="00524F6A">
            <w:pPr>
              <w:jc w:val="center"/>
              <w:cnfStyle w:val="100000000000" w:firstRow="1" w:lastRow="0" w:firstColumn="0" w:lastColumn="0" w:oddVBand="0" w:evenVBand="0" w:oddHBand="0" w:evenHBand="0" w:firstRowFirstColumn="0" w:firstRowLastColumn="0" w:lastRowFirstColumn="0" w:lastRowLastColumn="0"/>
            </w:pPr>
          </w:p>
        </w:tc>
      </w:tr>
      <w:tr w:rsidR="00933A98" w14:paraId="5C78C6C5" w14:textId="77777777" w:rsidTr="00524F6A">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383ADC74" w14:textId="77777777" w:rsidR="00933A98" w:rsidRPr="00444C46" w:rsidRDefault="00933A98" w:rsidP="00524F6A"/>
        </w:tc>
        <w:tc>
          <w:tcPr>
            <w:tcW w:w="851" w:type="dxa"/>
            <w:vAlign w:val="center"/>
          </w:tcPr>
          <w:p w14:paraId="45280E34"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2CB5C658"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5486F58F"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588755C0"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5AF188AE"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7F15648E"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72BFAA9F"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E018C86"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AD52AB" w14:paraId="2160C479"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206E6875" w14:textId="77777777" w:rsidR="00AD52AB" w:rsidRDefault="00AD52AB" w:rsidP="00AD52AB">
            <w:r>
              <w:rPr>
                <w:rFonts w:ascii="Calibri" w:hAnsi="Calibri" w:cs="Calibri"/>
                <w:b w:val="0"/>
                <w:bCs w:val="0"/>
                <w:color w:val="000000"/>
                <w:sz w:val="22"/>
                <w:szCs w:val="22"/>
              </w:rPr>
              <w:t>64</w:t>
            </w:r>
          </w:p>
        </w:tc>
        <w:tc>
          <w:tcPr>
            <w:tcW w:w="851" w:type="dxa"/>
            <w:vAlign w:val="bottom"/>
          </w:tcPr>
          <w:p w14:paraId="46AA11C4" w14:textId="7FE1B533"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807" w:author="Author">
              <w:r>
                <w:rPr>
                  <w:rFonts w:ascii="Calibri" w:hAnsi="Calibri" w:cs="Calibri"/>
                  <w:color w:val="000000"/>
                  <w:sz w:val="22"/>
                  <w:szCs w:val="22"/>
                </w:rPr>
                <w:t>77.62</w:t>
              </w:r>
            </w:ins>
            <w:del w:id="2808" w:author="Author">
              <w:r w:rsidDel="003C5317">
                <w:rPr>
                  <w:rFonts w:ascii="Calibri" w:hAnsi="Calibri" w:cs="Calibri"/>
                  <w:color w:val="000000"/>
                  <w:sz w:val="22"/>
                  <w:szCs w:val="22"/>
                </w:rPr>
                <w:delText>75.75</w:delText>
              </w:r>
            </w:del>
          </w:p>
        </w:tc>
        <w:tc>
          <w:tcPr>
            <w:tcW w:w="1240" w:type="dxa"/>
            <w:vAlign w:val="bottom"/>
          </w:tcPr>
          <w:p w14:paraId="05786E10" w14:textId="0EEE282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09" w:author="Author">
              <w:r>
                <w:rPr>
                  <w:rFonts w:ascii="Calibri" w:hAnsi="Calibri" w:cs="Calibri"/>
                  <w:color w:val="000000"/>
                  <w:sz w:val="22"/>
                  <w:szCs w:val="22"/>
                </w:rPr>
                <w:t>62.10</w:t>
              </w:r>
            </w:ins>
            <w:del w:id="2810" w:author="Author">
              <w:r w:rsidDel="003E54CE">
                <w:rPr>
                  <w:rFonts w:ascii="Calibri" w:hAnsi="Calibri" w:cs="Calibri"/>
                  <w:color w:val="000000"/>
                  <w:sz w:val="22"/>
                  <w:szCs w:val="22"/>
                </w:rPr>
                <w:delText>38.79</w:delText>
              </w:r>
            </w:del>
          </w:p>
        </w:tc>
        <w:tc>
          <w:tcPr>
            <w:tcW w:w="851" w:type="dxa"/>
            <w:vAlign w:val="bottom"/>
          </w:tcPr>
          <w:p w14:paraId="782317D4" w14:textId="70E5A5A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11" w:author="Author">
              <w:r>
                <w:rPr>
                  <w:rFonts w:ascii="Calibri" w:hAnsi="Calibri" w:cs="Calibri"/>
                  <w:color w:val="000000"/>
                  <w:sz w:val="22"/>
                  <w:szCs w:val="22"/>
                </w:rPr>
                <w:t>92.09</w:t>
              </w:r>
            </w:ins>
            <w:del w:id="2812" w:author="Author">
              <w:r w:rsidDel="00DF603E">
                <w:rPr>
                  <w:rFonts w:ascii="Calibri" w:hAnsi="Calibri" w:cs="Calibri"/>
                  <w:color w:val="000000"/>
                  <w:sz w:val="22"/>
                  <w:szCs w:val="22"/>
                </w:rPr>
                <w:delText>107.90</w:delText>
              </w:r>
            </w:del>
          </w:p>
        </w:tc>
        <w:tc>
          <w:tcPr>
            <w:tcW w:w="1240" w:type="dxa"/>
            <w:vAlign w:val="bottom"/>
          </w:tcPr>
          <w:p w14:paraId="75560CCF" w14:textId="2D79C27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13" w:author="Author">
              <w:r>
                <w:rPr>
                  <w:rFonts w:ascii="Calibri" w:hAnsi="Calibri" w:cs="Calibri"/>
                  <w:color w:val="000000"/>
                  <w:sz w:val="22"/>
                  <w:szCs w:val="22"/>
                </w:rPr>
                <w:t>77.00</w:t>
              </w:r>
            </w:ins>
            <w:del w:id="2814" w:author="Author">
              <w:r w:rsidDel="003F62CD">
                <w:rPr>
                  <w:rFonts w:ascii="Calibri" w:hAnsi="Calibri" w:cs="Calibri"/>
                  <w:color w:val="000000"/>
                  <w:sz w:val="22"/>
                  <w:szCs w:val="22"/>
                </w:rPr>
                <w:delText>55.24</w:delText>
              </w:r>
            </w:del>
          </w:p>
        </w:tc>
        <w:tc>
          <w:tcPr>
            <w:tcW w:w="886" w:type="dxa"/>
            <w:vAlign w:val="bottom"/>
          </w:tcPr>
          <w:p w14:paraId="01365784" w14:textId="34C4F5D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15" w:author="Author">
              <w:r>
                <w:rPr>
                  <w:rFonts w:ascii="Calibri" w:hAnsi="Calibri" w:cs="Calibri"/>
                  <w:color w:val="000000"/>
                  <w:sz w:val="22"/>
                  <w:szCs w:val="22"/>
                </w:rPr>
                <w:t>71.43</w:t>
              </w:r>
            </w:ins>
            <w:del w:id="2816" w:author="Author">
              <w:r w:rsidDel="00E1538C">
                <w:rPr>
                  <w:rFonts w:ascii="Calibri" w:hAnsi="Calibri" w:cs="Calibri"/>
                  <w:color w:val="000000"/>
                  <w:sz w:val="22"/>
                  <w:szCs w:val="22"/>
                </w:rPr>
                <w:delText>53.94</w:delText>
              </w:r>
            </w:del>
          </w:p>
        </w:tc>
        <w:tc>
          <w:tcPr>
            <w:tcW w:w="1240" w:type="dxa"/>
            <w:vAlign w:val="bottom"/>
          </w:tcPr>
          <w:p w14:paraId="1CC80F3D" w14:textId="23C6538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17" w:author="Author">
              <w:r>
                <w:rPr>
                  <w:rFonts w:ascii="Calibri" w:hAnsi="Calibri" w:cs="Calibri"/>
                  <w:color w:val="000000"/>
                  <w:sz w:val="22"/>
                  <w:szCs w:val="22"/>
                </w:rPr>
                <w:t>62.77</w:t>
              </w:r>
            </w:ins>
            <w:del w:id="2818" w:author="Author">
              <w:r w:rsidDel="005F50FC">
                <w:rPr>
                  <w:rFonts w:ascii="Calibri" w:hAnsi="Calibri" w:cs="Calibri"/>
                  <w:color w:val="000000"/>
                  <w:sz w:val="22"/>
                  <w:szCs w:val="22"/>
                </w:rPr>
                <w:delText>27.62</w:delText>
              </w:r>
            </w:del>
          </w:p>
        </w:tc>
        <w:tc>
          <w:tcPr>
            <w:tcW w:w="886" w:type="dxa"/>
            <w:vAlign w:val="bottom"/>
          </w:tcPr>
          <w:p w14:paraId="41FD580D" w14:textId="363D67B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19" w:author="Author">
              <w:r>
                <w:rPr>
                  <w:rFonts w:ascii="Calibri" w:hAnsi="Calibri" w:cs="Calibri"/>
                  <w:color w:val="000000"/>
                  <w:sz w:val="22"/>
                  <w:szCs w:val="22"/>
                </w:rPr>
                <w:t>35.72</w:t>
              </w:r>
            </w:ins>
            <w:del w:id="2820" w:author="Author">
              <w:r w:rsidDel="00C2336D">
                <w:rPr>
                  <w:rFonts w:ascii="Calibri" w:hAnsi="Calibri" w:cs="Calibri"/>
                  <w:color w:val="000000"/>
                  <w:sz w:val="22"/>
                  <w:szCs w:val="22"/>
                </w:rPr>
                <w:delText>26.89</w:delText>
              </w:r>
            </w:del>
          </w:p>
        </w:tc>
        <w:tc>
          <w:tcPr>
            <w:tcW w:w="1240" w:type="dxa"/>
            <w:vAlign w:val="bottom"/>
          </w:tcPr>
          <w:p w14:paraId="2F27B53D" w14:textId="6F9A34F5"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21" w:author="Author">
              <w:r>
                <w:rPr>
                  <w:rFonts w:ascii="Calibri" w:hAnsi="Calibri" w:cs="Calibri"/>
                  <w:color w:val="000000"/>
                  <w:sz w:val="22"/>
                  <w:szCs w:val="22"/>
                </w:rPr>
                <w:t>31.36</w:t>
              </w:r>
            </w:ins>
            <w:del w:id="2822" w:author="Author">
              <w:r w:rsidDel="006F440D">
                <w:rPr>
                  <w:rFonts w:ascii="Calibri" w:hAnsi="Calibri" w:cs="Calibri"/>
                  <w:color w:val="000000"/>
                  <w:sz w:val="22"/>
                  <w:szCs w:val="22"/>
                </w:rPr>
                <w:delText>13.77</w:delText>
              </w:r>
            </w:del>
          </w:p>
        </w:tc>
      </w:tr>
      <w:tr w:rsidR="00AD52AB" w14:paraId="3BBE066C"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5E0B3C" w14:textId="77777777" w:rsidR="00AD52AB" w:rsidRDefault="00AD52AB" w:rsidP="00AD52AB">
            <w:r>
              <w:rPr>
                <w:rFonts w:ascii="Calibri" w:hAnsi="Calibri" w:cs="Calibri"/>
                <w:b w:val="0"/>
                <w:bCs w:val="0"/>
                <w:color w:val="000000"/>
                <w:sz w:val="22"/>
                <w:szCs w:val="22"/>
              </w:rPr>
              <w:t>128</w:t>
            </w:r>
          </w:p>
        </w:tc>
        <w:tc>
          <w:tcPr>
            <w:tcW w:w="851" w:type="dxa"/>
            <w:vAlign w:val="bottom"/>
          </w:tcPr>
          <w:p w14:paraId="6AE1B5E4" w14:textId="1554A5A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23" w:author="Author">
              <w:r>
                <w:rPr>
                  <w:rFonts w:ascii="Calibri" w:hAnsi="Calibri" w:cs="Calibri"/>
                  <w:color w:val="000000"/>
                  <w:sz w:val="22"/>
                  <w:szCs w:val="22"/>
                </w:rPr>
                <w:t>65.24</w:t>
              </w:r>
            </w:ins>
            <w:del w:id="2824" w:author="Author">
              <w:r w:rsidDel="003C5317">
                <w:rPr>
                  <w:rFonts w:ascii="Calibri" w:hAnsi="Calibri" w:cs="Calibri"/>
                  <w:color w:val="000000"/>
                  <w:sz w:val="22"/>
                  <w:szCs w:val="22"/>
                </w:rPr>
                <w:delText>74.45</w:delText>
              </w:r>
            </w:del>
          </w:p>
        </w:tc>
        <w:tc>
          <w:tcPr>
            <w:tcW w:w="1240" w:type="dxa"/>
            <w:vAlign w:val="bottom"/>
          </w:tcPr>
          <w:p w14:paraId="700BD566" w14:textId="414440B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25" w:author="Author">
              <w:r>
                <w:rPr>
                  <w:rFonts w:ascii="Calibri" w:hAnsi="Calibri" w:cs="Calibri"/>
                  <w:color w:val="000000"/>
                  <w:sz w:val="22"/>
                  <w:szCs w:val="22"/>
                </w:rPr>
                <w:t>109.78</w:t>
              </w:r>
            </w:ins>
            <w:del w:id="2826" w:author="Author">
              <w:r w:rsidDel="003E54CE">
                <w:rPr>
                  <w:rFonts w:ascii="Calibri" w:hAnsi="Calibri" w:cs="Calibri"/>
                  <w:color w:val="000000"/>
                  <w:sz w:val="22"/>
                  <w:szCs w:val="22"/>
                </w:rPr>
                <w:delText>76.24</w:delText>
              </w:r>
            </w:del>
          </w:p>
        </w:tc>
        <w:tc>
          <w:tcPr>
            <w:tcW w:w="851" w:type="dxa"/>
            <w:vAlign w:val="bottom"/>
          </w:tcPr>
          <w:p w14:paraId="1106A7B6" w14:textId="5D992422"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27" w:author="Author">
              <w:r>
                <w:rPr>
                  <w:rFonts w:ascii="Calibri" w:hAnsi="Calibri" w:cs="Calibri"/>
                  <w:color w:val="000000"/>
                  <w:sz w:val="22"/>
                  <w:szCs w:val="22"/>
                </w:rPr>
                <w:t>65.04</w:t>
              </w:r>
            </w:ins>
            <w:del w:id="2828" w:author="Author">
              <w:r w:rsidDel="00DF603E">
                <w:rPr>
                  <w:rFonts w:ascii="Calibri" w:hAnsi="Calibri" w:cs="Calibri"/>
                  <w:color w:val="000000"/>
                  <w:sz w:val="22"/>
                  <w:szCs w:val="22"/>
                </w:rPr>
                <w:delText>75.43</w:delText>
              </w:r>
            </w:del>
          </w:p>
        </w:tc>
        <w:tc>
          <w:tcPr>
            <w:tcW w:w="1240" w:type="dxa"/>
            <w:vAlign w:val="bottom"/>
          </w:tcPr>
          <w:p w14:paraId="475CBC1F" w14:textId="6A758BBF"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29" w:author="Author">
              <w:r>
                <w:rPr>
                  <w:rFonts w:ascii="Calibri" w:hAnsi="Calibri" w:cs="Calibri"/>
                  <w:color w:val="000000"/>
                  <w:sz w:val="22"/>
                  <w:szCs w:val="22"/>
                </w:rPr>
                <w:t>131.09</w:t>
              </w:r>
            </w:ins>
            <w:del w:id="2830" w:author="Author">
              <w:r w:rsidDel="003F62CD">
                <w:rPr>
                  <w:rFonts w:ascii="Calibri" w:hAnsi="Calibri" w:cs="Calibri"/>
                  <w:color w:val="000000"/>
                  <w:sz w:val="22"/>
                  <w:szCs w:val="22"/>
                </w:rPr>
                <w:delText>77.24</w:delText>
              </w:r>
            </w:del>
          </w:p>
        </w:tc>
        <w:tc>
          <w:tcPr>
            <w:tcW w:w="886" w:type="dxa"/>
            <w:vAlign w:val="bottom"/>
          </w:tcPr>
          <w:p w14:paraId="4BA9C448" w14:textId="74C8BC5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31" w:author="Author">
              <w:r>
                <w:rPr>
                  <w:rFonts w:ascii="Calibri" w:hAnsi="Calibri" w:cs="Calibri"/>
                  <w:color w:val="000000"/>
                  <w:sz w:val="22"/>
                  <w:szCs w:val="22"/>
                </w:rPr>
                <w:t>62.50</w:t>
              </w:r>
            </w:ins>
            <w:del w:id="2832" w:author="Author">
              <w:r w:rsidDel="00E1538C">
                <w:rPr>
                  <w:rFonts w:ascii="Calibri" w:hAnsi="Calibri" w:cs="Calibri"/>
                  <w:color w:val="000000"/>
                  <w:sz w:val="22"/>
                  <w:szCs w:val="22"/>
                </w:rPr>
                <w:delText>53.38</w:delText>
              </w:r>
            </w:del>
          </w:p>
        </w:tc>
        <w:tc>
          <w:tcPr>
            <w:tcW w:w="1240" w:type="dxa"/>
            <w:vAlign w:val="bottom"/>
          </w:tcPr>
          <w:p w14:paraId="4ADBE1E3" w14:textId="441F526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33" w:author="Author">
              <w:r>
                <w:rPr>
                  <w:rFonts w:ascii="Calibri" w:hAnsi="Calibri" w:cs="Calibri"/>
                  <w:color w:val="000000"/>
                  <w:sz w:val="22"/>
                  <w:szCs w:val="22"/>
                </w:rPr>
                <w:t>109.87</w:t>
              </w:r>
            </w:ins>
            <w:del w:id="2834" w:author="Author">
              <w:r w:rsidDel="005F50FC">
                <w:rPr>
                  <w:rFonts w:ascii="Calibri" w:hAnsi="Calibri" w:cs="Calibri"/>
                  <w:color w:val="000000"/>
                  <w:sz w:val="22"/>
                  <w:szCs w:val="22"/>
                </w:rPr>
                <w:delText>54.67</w:delText>
              </w:r>
            </w:del>
          </w:p>
        </w:tc>
        <w:tc>
          <w:tcPr>
            <w:tcW w:w="886" w:type="dxa"/>
            <w:vAlign w:val="bottom"/>
          </w:tcPr>
          <w:p w14:paraId="7075923C" w14:textId="5F21FE8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35" w:author="Author">
              <w:r>
                <w:rPr>
                  <w:rFonts w:ascii="Calibri" w:hAnsi="Calibri" w:cs="Calibri"/>
                  <w:color w:val="000000"/>
                  <w:sz w:val="22"/>
                  <w:szCs w:val="22"/>
                </w:rPr>
                <w:t>31.25</w:t>
              </w:r>
            </w:ins>
            <w:del w:id="2836" w:author="Author">
              <w:r w:rsidDel="00C2336D">
                <w:rPr>
                  <w:rFonts w:ascii="Calibri" w:hAnsi="Calibri" w:cs="Calibri"/>
                  <w:color w:val="000000"/>
                  <w:sz w:val="22"/>
                  <w:szCs w:val="22"/>
                </w:rPr>
                <w:delText>26.97</w:delText>
              </w:r>
            </w:del>
          </w:p>
        </w:tc>
        <w:tc>
          <w:tcPr>
            <w:tcW w:w="1240" w:type="dxa"/>
            <w:vAlign w:val="bottom"/>
          </w:tcPr>
          <w:p w14:paraId="697800A7" w14:textId="2268EA8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37" w:author="Author">
              <w:r>
                <w:rPr>
                  <w:rFonts w:ascii="Calibri" w:hAnsi="Calibri" w:cs="Calibri"/>
                  <w:color w:val="000000"/>
                  <w:sz w:val="22"/>
                  <w:szCs w:val="22"/>
                </w:rPr>
                <w:t>54.93</w:t>
              </w:r>
            </w:ins>
            <w:del w:id="2838" w:author="Author">
              <w:r w:rsidDel="006F440D">
                <w:rPr>
                  <w:rFonts w:ascii="Calibri" w:hAnsi="Calibri" w:cs="Calibri"/>
                  <w:color w:val="000000"/>
                  <w:sz w:val="22"/>
                  <w:szCs w:val="22"/>
                </w:rPr>
                <w:delText>27.62</w:delText>
              </w:r>
            </w:del>
          </w:p>
        </w:tc>
      </w:tr>
      <w:tr w:rsidR="00AD52AB" w14:paraId="3F18BA6C"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092B77" w14:textId="77777777" w:rsidR="00AD52AB" w:rsidRDefault="00AD52AB" w:rsidP="00AD52AB">
            <w:r>
              <w:rPr>
                <w:rFonts w:ascii="Calibri" w:hAnsi="Calibri" w:cs="Calibri"/>
                <w:b w:val="0"/>
                <w:bCs w:val="0"/>
                <w:color w:val="000000"/>
                <w:sz w:val="22"/>
                <w:szCs w:val="22"/>
              </w:rPr>
              <w:t>192</w:t>
            </w:r>
          </w:p>
        </w:tc>
        <w:tc>
          <w:tcPr>
            <w:tcW w:w="851" w:type="dxa"/>
            <w:vAlign w:val="bottom"/>
          </w:tcPr>
          <w:p w14:paraId="6ED5199E" w14:textId="6AFF8CB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39" w:author="Author">
              <w:r>
                <w:rPr>
                  <w:rFonts w:ascii="Calibri" w:hAnsi="Calibri" w:cs="Calibri"/>
                  <w:color w:val="000000"/>
                  <w:sz w:val="22"/>
                  <w:szCs w:val="22"/>
                </w:rPr>
                <w:t>48.39</w:t>
              </w:r>
            </w:ins>
            <w:del w:id="2840" w:author="Author">
              <w:r w:rsidDel="003C5317">
                <w:rPr>
                  <w:rFonts w:ascii="Calibri" w:hAnsi="Calibri" w:cs="Calibri"/>
                  <w:color w:val="000000"/>
                  <w:sz w:val="22"/>
                  <w:szCs w:val="22"/>
                </w:rPr>
                <w:delText>56.23</w:delText>
              </w:r>
            </w:del>
          </w:p>
        </w:tc>
        <w:tc>
          <w:tcPr>
            <w:tcW w:w="1240" w:type="dxa"/>
            <w:vAlign w:val="bottom"/>
          </w:tcPr>
          <w:p w14:paraId="0044B4BE" w14:textId="4BD6B27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41" w:author="Author">
              <w:r>
                <w:rPr>
                  <w:rFonts w:ascii="Calibri" w:hAnsi="Calibri" w:cs="Calibri"/>
                  <w:color w:val="000000"/>
                  <w:sz w:val="22"/>
                  <w:szCs w:val="22"/>
                </w:rPr>
                <w:t>146.41</w:t>
              </w:r>
            </w:ins>
            <w:del w:id="2842" w:author="Author">
              <w:r w:rsidDel="003E54CE">
                <w:rPr>
                  <w:rFonts w:ascii="Calibri" w:hAnsi="Calibri" w:cs="Calibri"/>
                  <w:color w:val="000000"/>
                  <w:sz w:val="22"/>
                  <w:szCs w:val="22"/>
                </w:rPr>
                <w:delText>86.37</w:delText>
              </w:r>
            </w:del>
          </w:p>
        </w:tc>
        <w:tc>
          <w:tcPr>
            <w:tcW w:w="851" w:type="dxa"/>
            <w:vAlign w:val="bottom"/>
          </w:tcPr>
          <w:p w14:paraId="66D697B1" w14:textId="046D2AE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43" w:author="Author">
              <w:r>
                <w:rPr>
                  <w:rFonts w:ascii="Calibri" w:hAnsi="Calibri" w:cs="Calibri"/>
                  <w:color w:val="000000"/>
                  <w:sz w:val="22"/>
                  <w:szCs w:val="22"/>
                </w:rPr>
                <w:t>48.35</w:t>
              </w:r>
            </w:ins>
            <w:del w:id="2844" w:author="Author">
              <w:r w:rsidDel="00DF603E">
                <w:rPr>
                  <w:rFonts w:ascii="Calibri" w:hAnsi="Calibri" w:cs="Calibri"/>
                  <w:color w:val="000000"/>
                  <w:sz w:val="22"/>
                  <w:szCs w:val="22"/>
                </w:rPr>
                <w:delText>56.38</w:delText>
              </w:r>
            </w:del>
          </w:p>
        </w:tc>
        <w:tc>
          <w:tcPr>
            <w:tcW w:w="1240" w:type="dxa"/>
            <w:vAlign w:val="bottom"/>
          </w:tcPr>
          <w:p w14:paraId="518643C2" w14:textId="378F120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45" w:author="Author">
              <w:r>
                <w:rPr>
                  <w:rFonts w:ascii="Calibri" w:hAnsi="Calibri" w:cs="Calibri"/>
                  <w:color w:val="000000"/>
                  <w:sz w:val="22"/>
                  <w:szCs w:val="22"/>
                </w:rPr>
                <w:t>147.64</w:t>
              </w:r>
            </w:ins>
            <w:del w:id="2846" w:author="Author">
              <w:r w:rsidDel="003F62CD">
                <w:rPr>
                  <w:rFonts w:ascii="Calibri" w:hAnsi="Calibri" w:cs="Calibri"/>
                  <w:color w:val="000000"/>
                  <w:sz w:val="22"/>
                  <w:szCs w:val="22"/>
                </w:rPr>
                <w:delText>86.60</w:delText>
              </w:r>
            </w:del>
          </w:p>
        </w:tc>
        <w:tc>
          <w:tcPr>
            <w:tcW w:w="886" w:type="dxa"/>
            <w:vAlign w:val="bottom"/>
          </w:tcPr>
          <w:p w14:paraId="26E24544" w14:textId="1CF9D4D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47" w:author="Author">
              <w:r>
                <w:rPr>
                  <w:rFonts w:ascii="Calibri" w:hAnsi="Calibri" w:cs="Calibri"/>
                  <w:color w:val="000000"/>
                  <w:sz w:val="22"/>
                  <w:szCs w:val="22"/>
                </w:rPr>
                <w:t>48.34</w:t>
              </w:r>
            </w:ins>
            <w:del w:id="2848" w:author="Author">
              <w:r w:rsidDel="00E1538C">
                <w:rPr>
                  <w:rFonts w:ascii="Calibri" w:hAnsi="Calibri" w:cs="Calibri"/>
                  <w:color w:val="000000"/>
                  <w:sz w:val="22"/>
                  <w:szCs w:val="22"/>
                </w:rPr>
                <w:delText>52.85</w:delText>
              </w:r>
            </w:del>
          </w:p>
        </w:tc>
        <w:tc>
          <w:tcPr>
            <w:tcW w:w="1240" w:type="dxa"/>
            <w:vAlign w:val="bottom"/>
          </w:tcPr>
          <w:p w14:paraId="518808BC" w14:textId="6037E1B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49" w:author="Author">
              <w:r>
                <w:rPr>
                  <w:rFonts w:ascii="Calibri" w:hAnsi="Calibri" w:cs="Calibri"/>
                  <w:color w:val="000000"/>
                  <w:sz w:val="22"/>
                  <w:szCs w:val="22"/>
                </w:rPr>
                <w:t>146.49</w:t>
              </w:r>
            </w:ins>
            <w:del w:id="2850" w:author="Author">
              <w:r w:rsidDel="005F50FC">
                <w:rPr>
                  <w:rFonts w:ascii="Calibri" w:hAnsi="Calibri" w:cs="Calibri"/>
                  <w:color w:val="000000"/>
                  <w:sz w:val="22"/>
                  <w:szCs w:val="22"/>
                </w:rPr>
                <w:delText>81.17</w:delText>
              </w:r>
            </w:del>
          </w:p>
        </w:tc>
        <w:tc>
          <w:tcPr>
            <w:tcW w:w="886" w:type="dxa"/>
            <w:vAlign w:val="bottom"/>
          </w:tcPr>
          <w:p w14:paraId="6AC3F5A0" w14:textId="1DA3001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51" w:author="Author">
              <w:r>
                <w:rPr>
                  <w:rFonts w:ascii="Calibri" w:hAnsi="Calibri" w:cs="Calibri"/>
                  <w:color w:val="000000"/>
                  <w:sz w:val="22"/>
                  <w:szCs w:val="22"/>
                </w:rPr>
                <w:t>27.78</w:t>
              </w:r>
            </w:ins>
            <w:del w:id="2852" w:author="Author">
              <w:r w:rsidDel="00C2336D">
                <w:rPr>
                  <w:rFonts w:ascii="Calibri" w:hAnsi="Calibri" w:cs="Calibri"/>
                  <w:color w:val="000000"/>
                  <w:sz w:val="22"/>
                  <w:szCs w:val="22"/>
                </w:rPr>
                <w:delText>26.62</w:delText>
              </w:r>
            </w:del>
          </w:p>
        </w:tc>
        <w:tc>
          <w:tcPr>
            <w:tcW w:w="1240" w:type="dxa"/>
            <w:vAlign w:val="bottom"/>
          </w:tcPr>
          <w:p w14:paraId="7AB2F973" w14:textId="15C4873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53" w:author="Author">
              <w:r>
                <w:rPr>
                  <w:rFonts w:ascii="Calibri" w:hAnsi="Calibri" w:cs="Calibri"/>
                  <w:color w:val="000000"/>
                  <w:sz w:val="22"/>
                  <w:szCs w:val="22"/>
                </w:rPr>
                <w:t>73.25</w:t>
              </w:r>
            </w:ins>
            <w:del w:id="2854" w:author="Author">
              <w:r w:rsidDel="006F440D">
                <w:rPr>
                  <w:rFonts w:ascii="Calibri" w:hAnsi="Calibri" w:cs="Calibri"/>
                  <w:color w:val="000000"/>
                  <w:sz w:val="22"/>
                  <w:szCs w:val="22"/>
                </w:rPr>
                <w:delText>40.89</w:delText>
              </w:r>
            </w:del>
          </w:p>
        </w:tc>
      </w:tr>
      <w:tr w:rsidR="00AD52AB" w14:paraId="258C9568"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2B48EA3" w14:textId="77777777" w:rsidR="00AD52AB" w:rsidRDefault="00AD52AB" w:rsidP="00AD52AB">
            <w:r>
              <w:rPr>
                <w:rFonts w:ascii="Calibri" w:hAnsi="Calibri" w:cs="Calibri"/>
                <w:b w:val="0"/>
                <w:bCs w:val="0"/>
                <w:color w:val="000000"/>
                <w:sz w:val="22"/>
                <w:szCs w:val="22"/>
              </w:rPr>
              <w:t>256</w:t>
            </w:r>
          </w:p>
        </w:tc>
        <w:tc>
          <w:tcPr>
            <w:tcW w:w="851" w:type="dxa"/>
            <w:vAlign w:val="bottom"/>
          </w:tcPr>
          <w:p w14:paraId="53D0CF0B" w14:textId="20CFA36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55" w:author="Author">
              <w:r>
                <w:rPr>
                  <w:rFonts w:ascii="Calibri" w:hAnsi="Calibri" w:cs="Calibri"/>
                  <w:color w:val="000000"/>
                  <w:sz w:val="22"/>
                  <w:szCs w:val="22"/>
                </w:rPr>
                <w:t>38.51</w:t>
              </w:r>
            </w:ins>
            <w:del w:id="2856" w:author="Author">
              <w:r w:rsidDel="003C5317">
                <w:rPr>
                  <w:rFonts w:ascii="Calibri" w:hAnsi="Calibri" w:cs="Calibri"/>
                  <w:color w:val="000000"/>
                  <w:sz w:val="22"/>
                  <w:szCs w:val="22"/>
                </w:rPr>
                <w:delText>44.58</w:delText>
              </w:r>
            </w:del>
          </w:p>
        </w:tc>
        <w:tc>
          <w:tcPr>
            <w:tcW w:w="1240" w:type="dxa"/>
            <w:vAlign w:val="bottom"/>
          </w:tcPr>
          <w:p w14:paraId="0CA3ABF2" w14:textId="6AEC464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57" w:author="Author">
              <w:r>
                <w:rPr>
                  <w:rFonts w:ascii="Calibri" w:hAnsi="Calibri" w:cs="Calibri"/>
                  <w:color w:val="000000"/>
                  <w:sz w:val="22"/>
                  <w:szCs w:val="22"/>
                </w:rPr>
                <w:t>154.57</w:t>
              </w:r>
            </w:ins>
            <w:del w:id="2858" w:author="Author">
              <w:r w:rsidDel="003E54CE">
                <w:rPr>
                  <w:rFonts w:ascii="Calibri" w:hAnsi="Calibri" w:cs="Calibri"/>
                  <w:color w:val="000000"/>
                  <w:sz w:val="22"/>
                  <w:szCs w:val="22"/>
                </w:rPr>
                <w:delText>91.29</w:delText>
              </w:r>
            </w:del>
          </w:p>
        </w:tc>
        <w:tc>
          <w:tcPr>
            <w:tcW w:w="851" w:type="dxa"/>
            <w:vAlign w:val="bottom"/>
          </w:tcPr>
          <w:p w14:paraId="7E08194F" w14:textId="148D063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59" w:author="Author">
              <w:r>
                <w:rPr>
                  <w:rFonts w:ascii="Calibri" w:hAnsi="Calibri" w:cs="Calibri"/>
                  <w:color w:val="000000"/>
                  <w:sz w:val="22"/>
                  <w:szCs w:val="22"/>
                </w:rPr>
                <w:t>38.16</w:t>
              </w:r>
            </w:ins>
            <w:del w:id="2860" w:author="Author">
              <w:r w:rsidDel="00DF603E">
                <w:rPr>
                  <w:rFonts w:ascii="Calibri" w:hAnsi="Calibri" w:cs="Calibri"/>
                  <w:color w:val="000000"/>
                  <w:sz w:val="22"/>
                  <w:szCs w:val="22"/>
                </w:rPr>
                <w:delText>44.57</w:delText>
              </w:r>
            </w:del>
          </w:p>
        </w:tc>
        <w:tc>
          <w:tcPr>
            <w:tcW w:w="1240" w:type="dxa"/>
            <w:vAlign w:val="bottom"/>
          </w:tcPr>
          <w:p w14:paraId="17BFE6F6" w14:textId="0B4A149C"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61" w:author="Author">
              <w:r>
                <w:rPr>
                  <w:rFonts w:ascii="Calibri" w:hAnsi="Calibri" w:cs="Calibri"/>
                  <w:color w:val="000000"/>
                  <w:sz w:val="22"/>
                  <w:szCs w:val="22"/>
                </w:rPr>
                <w:t>156.25</w:t>
              </w:r>
            </w:ins>
            <w:del w:id="2862" w:author="Author">
              <w:r w:rsidDel="003F62CD">
                <w:rPr>
                  <w:rFonts w:ascii="Calibri" w:hAnsi="Calibri" w:cs="Calibri"/>
                  <w:color w:val="000000"/>
                  <w:sz w:val="22"/>
                  <w:szCs w:val="22"/>
                </w:rPr>
                <w:delText>91.28</w:delText>
              </w:r>
            </w:del>
          </w:p>
        </w:tc>
        <w:tc>
          <w:tcPr>
            <w:tcW w:w="886" w:type="dxa"/>
            <w:vAlign w:val="bottom"/>
          </w:tcPr>
          <w:p w14:paraId="380C1733" w14:textId="217879F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63" w:author="Author">
              <w:r>
                <w:rPr>
                  <w:rFonts w:ascii="Calibri" w:hAnsi="Calibri" w:cs="Calibri"/>
                  <w:color w:val="000000"/>
                  <w:sz w:val="22"/>
                  <w:szCs w:val="22"/>
                </w:rPr>
                <w:t>38.54</w:t>
              </w:r>
            </w:ins>
            <w:del w:id="2864" w:author="Author">
              <w:r w:rsidDel="00E1538C">
                <w:rPr>
                  <w:rFonts w:ascii="Calibri" w:hAnsi="Calibri" w:cs="Calibri"/>
                  <w:color w:val="000000"/>
                  <w:sz w:val="22"/>
                  <w:szCs w:val="22"/>
                </w:rPr>
                <w:delText>37.02</w:delText>
              </w:r>
            </w:del>
          </w:p>
        </w:tc>
        <w:tc>
          <w:tcPr>
            <w:tcW w:w="1240" w:type="dxa"/>
            <w:vAlign w:val="bottom"/>
          </w:tcPr>
          <w:p w14:paraId="42E2E355" w14:textId="459EC25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65" w:author="Author">
              <w:r>
                <w:rPr>
                  <w:rFonts w:ascii="Calibri" w:hAnsi="Calibri" w:cs="Calibri"/>
                  <w:color w:val="000000"/>
                  <w:sz w:val="22"/>
                  <w:szCs w:val="22"/>
                </w:rPr>
                <w:t>154.04</w:t>
              </w:r>
            </w:ins>
            <w:del w:id="2866" w:author="Author">
              <w:r w:rsidDel="005F50FC">
                <w:rPr>
                  <w:rFonts w:ascii="Calibri" w:hAnsi="Calibri" w:cs="Calibri"/>
                  <w:color w:val="000000"/>
                  <w:sz w:val="22"/>
                  <w:szCs w:val="22"/>
                </w:rPr>
                <w:delText>75.82</w:delText>
              </w:r>
            </w:del>
          </w:p>
        </w:tc>
        <w:tc>
          <w:tcPr>
            <w:tcW w:w="886" w:type="dxa"/>
            <w:vAlign w:val="bottom"/>
          </w:tcPr>
          <w:p w14:paraId="15380B9F" w14:textId="577C19D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67" w:author="Author">
              <w:r>
                <w:rPr>
                  <w:rFonts w:ascii="Calibri" w:hAnsi="Calibri" w:cs="Calibri"/>
                  <w:color w:val="000000"/>
                  <w:sz w:val="22"/>
                  <w:szCs w:val="22"/>
                </w:rPr>
                <w:t>25.00</w:t>
              </w:r>
            </w:ins>
            <w:del w:id="2868" w:author="Author">
              <w:r w:rsidDel="00C2336D">
                <w:rPr>
                  <w:rFonts w:ascii="Calibri" w:hAnsi="Calibri" w:cs="Calibri"/>
                  <w:color w:val="000000"/>
                  <w:sz w:val="22"/>
                  <w:szCs w:val="22"/>
                </w:rPr>
                <w:delText>25.00</w:delText>
              </w:r>
            </w:del>
          </w:p>
        </w:tc>
        <w:tc>
          <w:tcPr>
            <w:tcW w:w="1240" w:type="dxa"/>
            <w:vAlign w:val="bottom"/>
          </w:tcPr>
          <w:p w14:paraId="2222A124" w14:textId="5B0776B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69" w:author="Author">
              <w:r>
                <w:rPr>
                  <w:rFonts w:ascii="Calibri" w:hAnsi="Calibri" w:cs="Calibri"/>
                  <w:color w:val="000000"/>
                  <w:sz w:val="22"/>
                  <w:szCs w:val="22"/>
                </w:rPr>
                <w:t>87.90</w:t>
              </w:r>
            </w:ins>
            <w:del w:id="2870" w:author="Author">
              <w:r w:rsidDel="006F440D">
                <w:rPr>
                  <w:rFonts w:ascii="Calibri" w:hAnsi="Calibri" w:cs="Calibri"/>
                  <w:color w:val="000000"/>
                  <w:sz w:val="22"/>
                  <w:szCs w:val="22"/>
                </w:rPr>
                <w:delText>51.20</w:delText>
              </w:r>
            </w:del>
          </w:p>
        </w:tc>
      </w:tr>
      <w:tr w:rsidR="00AD52AB" w14:paraId="61E32064"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D4C7A85" w14:textId="77777777" w:rsidR="00AD52AB" w:rsidRDefault="00AD52AB" w:rsidP="00AD52AB">
            <w:r>
              <w:rPr>
                <w:rFonts w:ascii="Calibri" w:hAnsi="Calibri" w:cs="Calibri"/>
                <w:b w:val="0"/>
                <w:bCs w:val="0"/>
                <w:color w:val="000000"/>
                <w:sz w:val="22"/>
                <w:szCs w:val="22"/>
              </w:rPr>
              <w:t>320</w:t>
            </w:r>
          </w:p>
        </w:tc>
        <w:tc>
          <w:tcPr>
            <w:tcW w:w="851" w:type="dxa"/>
            <w:vAlign w:val="bottom"/>
          </w:tcPr>
          <w:p w14:paraId="1A04FB96" w14:textId="4B92663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71" w:author="Author">
              <w:r>
                <w:rPr>
                  <w:rFonts w:ascii="Calibri" w:hAnsi="Calibri" w:cs="Calibri"/>
                  <w:color w:val="000000"/>
                  <w:sz w:val="22"/>
                  <w:szCs w:val="22"/>
                </w:rPr>
                <w:t>31.19</w:t>
              </w:r>
            </w:ins>
            <w:del w:id="2872" w:author="Author">
              <w:r w:rsidDel="003C5317">
                <w:rPr>
                  <w:rFonts w:ascii="Calibri" w:hAnsi="Calibri" w:cs="Calibri"/>
                  <w:color w:val="000000"/>
                  <w:sz w:val="22"/>
                  <w:szCs w:val="22"/>
                </w:rPr>
                <w:delText>31.25</w:delText>
              </w:r>
            </w:del>
          </w:p>
        </w:tc>
        <w:tc>
          <w:tcPr>
            <w:tcW w:w="1240" w:type="dxa"/>
            <w:vAlign w:val="bottom"/>
          </w:tcPr>
          <w:p w14:paraId="4C3476F8" w14:textId="28EBEF5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73" w:author="Author">
              <w:r>
                <w:rPr>
                  <w:rFonts w:ascii="Calibri" w:hAnsi="Calibri" w:cs="Calibri"/>
                  <w:color w:val="000000"/>
                  <w:sz w:val="22"/>
                  <w:szCs w:val="22"/>
                </w:rPr>
                <w:t>159.75</w:t>
              </w:r>
            </w:ins>
            <w:del w:id="2874" w:author="Author">
              <w:r w:rsidDel="003E54CE">
                <w:rPr>
                  <w:rFonts w:ascii="Calibri" w:hAnsi="Calibri" w:cs="Calibri"/>
                  <w:color w:val="000000"/>
                  <w:sz w:val="22"/>
                  <w:szCs w:val="22"/>
                </w:rPr>
                <w:delText>80.00</w:delText>
              </w:r>
            </w:del>
          </w:p>
        </w:tc>
        <w:tc>
          <w:tcPr>
            <w:tcW w:w="851" w:type="dxa"/>
            <w:vAlign w:val="bottom"/>
          </w:tcPr>
          <w:p w14:paraId="13C4DAE4" w14:textId="5D19E62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75" w:author="Author">
              <w:r>
                <w:rPr>
                  <w:rFonts w:ascii="Calibri" w:hAnsi="Calibri" w:cs="Calibri"/>
                  <w:color w:val="000000"/>
                  <w:sz w:val="22"/>
                  <w:szCs w:val="22"/>
                </w:rPr>
                <w:t>31.19</w:t>
              </w:r>
            </w:ins>
            <w:del w:id="2876" w:author="Author">
              <w:r w:rsidDel="00DF603E">
                <w:rPr>
                  <w:rFonts w:ascii="Calibri" w:hAnsi="Calibri" w:cs="Calibri"/>
                  <w:color w:val="000000"/>
                  <w:sz w:val="22"/>
                  <w:szCs w:val="22"/>
                </w:rPr>
                <w:delText>31.25</w:delText>
              </w:r>
            </w:del>
          </w:p>
        </w:tc>
        <w:tc>
          <w:tcPr>
            <w:tcW w:w="1240" w:type="dxa"/>
            <w:vAlign w:val="bottom"/>
          </w:tcPr>
          <w:p w14:paraId="020E2BA8" w14:textId="4A72AE3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77" w:author="Author">
              <w:r>
                <w:rPr>
                  <w:rFonts w:ascii="Calibri" w:hAnsi="Calibri" w:cs="Calibri"/>
                  <w:color w:val="000000"/>
                  <w:sz w:val="22"/>
                  <w:szCs w:val="22"/>
                </w:rPr>
                <w:t>159.50</w:t>
              </w:r>
            </w:ins>
            <w:del w:id="2878" w:author="Author">
              <w:r w:rsidDel="003F62CD">
                <w:rPr>
                  <w:rFonts w:ascii="Calibri" w:hAnsi="Calibri" w:cs="Calibri"/>
                  <w:color w:val="000000"/>
                  <w:sz w:val="22"/>
                  <w:szCs w:val="22"/>
                </w:rPr>
                <w:delText>80.00</w:delText>
              </w:r>
            </w:del>
          </w:p>
        </w:tc>
        <w:tc>
          <w:tcPr>
            <w:tcW w:w="886" w:type="dxa"/>
            <w:vAlign w:val="bottom"/>
          </w:tcPr>
          <w:p w14:paraId="74AD82CD" w14:textId="3DE9479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79" w:author="Author">
              <w:r>
                <w:rPr>
                  <w:rFonts w:ascii="Calibri" w:hAnsi="Calibri" w:cs="Calibri"/>
                  <w:color w:val="000000"/>
                  <w:sz w:val="22"/>
                  <w:szCs w:val="22"/>
                </w:rPr>
                <w:t>31.19</w:t>
              </w:r>
            </w:ins>
            <w:del w:id="2880" w:author="Author">
              <w:r w:rsidDel="00E1538C">
                <w:rPr>
                  <w:rFonts w:ascii="Calibri" w:hAnsi="Calibri" w:cs="Calibri"/>
                  <w:color w:val="000000"/>
                  <w:sz w:val="22"/>
                  <w:szCs w:val="22"/>
                </w:rPr>
                <w:delText>31.24</w:delText>
              </w:r>
            </w:del>
          </w:p>
        </w:tc>
        <w:tc>
          <w:tcPr>
            <w:tcW w:w="1240" w:type="dxa"/>
            <w:vAlign w:val="bottom"/>
          </w:tcPr>
          <w:p w14:paraId="3F7FEA36" w14:textId="64323CF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81" w:author="Author">
              <w:r>
                <w:rPr>
                  <w:rFonts w:ascii="Calibri" w:hAnsi="Calibri" w:cs="Calibri"/>
                  <w:color w:val="000000"/>
                  <w:sz w:val="22"/>
                  <w:szCs w:val="22"/>
                </w:rPr>
                <w:t>157.57</w:t>
              </w:r>
            </w:ins>
            <w:del w:id="2882" w:author="Author">
              <w:r w:rsidDel="005F50FC">
                <w:rPr>
                  <w:rFonts w:ascii="Calibri" w:hAnsi="Calibri" w:cs="Calibri"/>
                  <w:color w:val="000000"/>
                  <w:sz w:val="22"/>
                  <w:szCs w:val="22"/>
                </w:rPr>
                <w:delText>79.98</w:delText>
              </w:r>
            </w:del>
          </w:p>
        </w:tc>
        <w:tc>
          <w:tcPr>
            <w:tcW w:w="886" w:type="dxa"/>
            <w:vAlign w:val="bottom"/>
          </w:tcPr>
          <w:p w14:paraId="2948EE37" w14:textId="0FB02AC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83" w:author="Author">
              <w:r>
                <w:rPr>
                  <w:rFonts w:ascii="Calibri" w:hAnsi="Calibri" w:cs="Calibri"/>
                  <w:color w:val="000000"/>
                  <w:sz w:val="22"/>
                  <w:szCs w:val="22"/>
                </w:rPr>
                <w:t>22.73</w:t>
              </w:r>
            </w:ins>
            <w:del w:id="2884" w:author="Author">
              <w:r w:rsidDel="00C2336D">
                <w:rPr>
                  <w:rFonts w:ascii="Calibri" w:hAnsi="Calibri" w:cs="Calibri"/>
                  <w:color w:val="000000"/>
                  <w:sz w:val="22"/>
                  <w:szCs w:val="22"/>
                </w:rPr>
                <w:delText>22.72</w:delText>
              </w:r>
            </w:del>
          </w:p>
        </w:tc>
        <w:tc>
          <w:tcPr>
            <w:tcW w:w="1240" w:type="dxa"/>
            <w:vAlign w:val="bottom"/>
          </w:tcPr>
          <w:p w14:paraId="6DE76A3A" w14:textId="1A65C45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885" w:author="Author">
              <w:r>
                <w:rPr>
                  <w:rFonts w:ascii="Calibri" w:hAnsi="Calibri" w:cs="Calibri"/>
                  <w:color w:val="000000"/>
                  <w:sz w:val="22"/>
                  <w:szCs w:val="22"/>
                </w:rPr>
                <w:t>99.88</w:t>
              </w:r>
            </w:ins>
            <w:del w:id="2886" w:author="Author">
              <w:r w:rsidDel="006F440D">
                <w:rPr>
                  <w:rFonts w:ascii="Calibri" w:hAnsi="Calibri" w:cs="Calibri"/>
                  <w:color w:val="000000"/>
                  <w:sz w:val="22"/>
                  <w:szCs w:val="22"/>
                </w:rPr>
                <w:delText>58.17</w:delText>
              </w:r>
            </w:del>
          </w:p>
        </w:tc>
      </w:tr>
      <w:tr w:rsidR="00AD52AB" w14:paraId="78D9F688"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5E76C4" w14:textId="77777777" w:rsidR="00AD52AB" w:rsidRDefault="00AD52AB" w:rsidP="00AD52AB">
            <w:r>
              <w:rPr>
                <w:rFonts w:ascii="Calibri" w:hAnsi="Calibri" w:cs="Calibri"/>
                <w:b w:val="0"/>
                <w:bCs w:val="0"/>
                <w:color w:val="000000"/>
                <w:sz w:val="22"/>
                <w:szCs w:val="22"/>
              </w:rPr>
              <w:t>384</w:t>
            </w:r>
          </w:p>
        </w:tc>
        <w:tc>
          <w:tcPr>
            <w:tcW w:w="851" w:type="dxa"/>
            <w:vAlign w:val="bottom"/>
          </w:tcPr>
          <w:p w14:paraId="7FFF2041" w14:textId="1DBE1E9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87" w:author="Author">
              <w:r>
                <w:rPr>
                  <w:rFonts w:ascii="Calibri" w:hAnsi="Calibri" w:cs="Calibri"/>
                  <w:color w:val="000000"/>
                  <w:sz w:val="22"/>
                  <w:szCs w:val="22"/>
                </w:rPr>
                <w:t>27.45</w:t>
              </w:r>
            </w:ins>
            <w:del w:id="2888" w:author="Author">
              <w:r w:rsidDel="003C5317">
                <w:rPr>
                  <w:rFonts w:ascii="Calibri" w:hAnsi="Calibri" w:cs="Calibri"/>
                  <w:color w:val="000000"/>
                  <w:sz w:val="22"/>
                  <w:szCs w:val="22"/>
                </w:rPr>
                <w:delText>30.83</w:delText>
              </w:r>
            </w:del>
          </w:p>
        </w:tc>
        <w:tc>
          <w:tcPr>
            <w:tcW w:w="1240" w:type="dxa"/>
            <w:vAlign w:val="bottom"/>
          </w:tcPr>
          <w:p w14:paraId="798562C2" w14:textId="1837F24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89" w:author="Author">
              <w:r>
                <w:rPr>
                  <w:rFonts w:ascii="Calibri" w:hAnsi="Calibri" w:cs="Calibri"/>
                  <w:color w:val="000000"/>
                  <w:sz w:val="22"/>
                  <w:szCs w:val="22"/>
                </w:rPr>
                <w:t>162.12</w:t>
              </w:r>
            </w:ins>
            <w:del w:id="2890" w:author="Author">
              <w:r w:rsidDel="003E54CE">
                <w:rPr>
                  <w:rFonts w:ascii="Calibri" w:hAnsi="Calibri" w:cs="Calibri"/>
                  <w:color w:val="000000"/>
                  <w:sz w:val="22"/>
                  <w:szCs w:val="22"/>
                </w:rPr>
                <w:delText>94.72</w:delText>
              </w:r>
            </w:del>
          </w:p>
        </w:tc>
        <w:tc>
          <w:tcPr>
            <w:tcW w:w="851" w:type="dxa"/>
            <w:vAlign w:val="bottom"/>
          </w:tcPr>
          <w:p w14:paraId="0D2AA424" w14:textId="1992AFA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91" w:author="Author">
              <w:r>
                <w:rPr>
                  <w:rFonts w:ascii="Calibri" w:hAnsi="Calibri" w:cs="Calibri"/>
                  <w:color w:val="000000"/>
                  <w:sz w:val="22"/>
                  <w:szCs w:val="22"/>
                </w:rPr>
                <w:t>27.07</w:t>
              </w:r>
            </w:ins>
            <w:del w:id="2892" w:author="Author">
              <w:r w:rsidDel="00DF603E">
                <w:rPr>
                  <w:rFonts w:ascii="Calibri" w:hAnsi="Calibri" w:cs="Calibri"/>
                  <w:color w:val="000000"/>
                  <w:sz w:val="22"/>
                  <w:szCs w:val="22"/>
                </w:rPr>
                <w:delText>30.80</w:delText>
              </w:r>
            </w:del>
          </w:p>
        </w:tc>
        <w:tc>
          <w:tcPr>
            <w:tcW w:w="1240" w:type="dxa"/>
            <w:vAlign w:val="bottom"/>
          </w:tcPr>
          <w:p w14:paraId="37E7AFB4" w14:textId="183E36F2"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93" w:author="Author">
              <w:r>
                <w:rPr>
                  <w:rFonts w:ascii="Calibri" w:hAnsi="Calibri" w:cs="Calibri"/>
                  <w:color w:val="000000"/>
                  <w:sz w:val="22"/>
                  <w:szCs w:val="22"/>
                </w:rPr>
                <w:t>161.21</w:t>
              </w:r>
            </w:ins>
            <w:del w:id="2894" w:author="Author">
              <w:r w:rsidDel="003F62CD">
                <w:rPr>
                  <w:rFonts w:ascii="Calibri" w:hAnsi="Calibri" w:cs="Calibri"/>
                  <w:color w:val="000000"/>
                  <w:sz w:val="22"/>
                  <w:szCs w:val="22"/>
                </w:rPr>
                <w:delText>94.63</w:delText>
              </w:r>
            </w:del>
          </w:p>
        </w:tc>
        <w:tc>
          <w:tcPr>
            <w:tcW w:w="886" w:type="dxa"/>
            <w:vAlign w:val="bottom"/>
          </w:tcPr>
          <w:p w14:paraId="4E4C4FD3" w14:textId="2F9A3B1F"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95" w:author="Author">
              <w:r>
                <w:rPr>
                  <w:rFonts w:ascii="Calibri" w:hAnsi="Calibri" w:cs="Calibri"/>
                  <w:color w:val="000000"/>
                  <w:sz w:val="22"/>
                  <w:szCs w:val="22"/>
                </w:rPr>
                <w:t>27.26</w:t>
              </w:r>
            </w:ins>
            <w:del w:id="2896" w:author="Author">
              <w:r w:rsidDel="00E1538C">
                <w:rPr>
                  <w:rFonts w:ascii="Calibri" w:hAnsi="Calibri" w:cs="Calibri"/>
                  <w:color w:val="000000"/>
                  <w:sz w:val="22"/>
                  <w:szCs w:val="22"/>
                </w:rPr>
                <w:delText>28.09</w:delText>
              </w:r>
            </w:del>
          </w:p>
        </w:tc>
        <w:tc>
          <w:tcPr>
            <w:tcW w:w="1240" w:type="dxa"/>
            <w:vAlign w:val="bottom"/>
          </w:tcPr>
          <w:p w14:paraId="609F3DC6" w14:textId="6492485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97" w:author="Author">
              <w:r>
                <w:rPr>
                  <w:rFonts w:ascii="Calibri" w:hAnsi="Calibri" w:cs="Calibri"/>
                  <w:color w:val="000000"/>
                  <w:sz w:val="22"/>
                  <w:szCs w:val="22"/>
                </w:rPr>
                <w:t>160.09</w:t>
              </w:r>
            </w:ins>
            <w:del w:id="2898" w:author="Author">
              <w:r w:rsidDel="005F50FC">
                <w:rPr>
                  <w:rFonts w:ascii="Calibri" w:hAnsi="Calibri" w:cs="Calibri"/>
                  <w:color w:val="000000"/>
                  <w:sz w:val="22"/>
                  <w:szCs w:val="22"/>
                </w:rPr>
                <w:delText>86.29</w:delText>
              </w:r>
            </w:del>
          </w:p>
        </w:tc>
        <w:tc>
          <w:tcPr>
            <w:tcW w:w="886" w:type="dxa"/>
            <w:vAlign w:val="bottom"/>
          </w:tcPr>
          <w:p w14:paraId="5811B2E3" w14:textId="59D6961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899" w:author="Author">
              <w:r>
                <w:rPr>
                  <w:rFonts w:ascii="Calibri" w:hAnsi="Calibri" w:cs="Calibri"/>
                  <w:color w:val="000000"/>
                  <w:sz w:val="22"/>
                  <w:szCs w:val="22"/>
                </w:rPr>
                <w:t>20.83</w:t>
              </w:r>
            </w:ins>
            <w:del w:id="2900" w:author="Author">
              <w:r w:rsidDel="00C2336D">
                <w:rPr>
                  <w:rFonts w:ascii="Calibri" w:hAnsi="Calibri" w:cs="Calibri"/>
                  <w:color w:val="000000"/>
                  <w:sz w:val="22"/>
                  <w:szCs w:val="22"/>
                </w:rPr>
                <w:delText>20.82</w:delText>
              </w:r>
            </w:del>
          </w:p>
        </w:tc>
        <w:tc>
          <w:tcPr>
            <w:tcW w:w="1240" w:type="dxa"/>
            <w:vAlign w:val="bottom"/>
          </w:tcPr>
          <w:p w14:paraId="3A08A620" w14:textId="0FBF1CA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ins w:id="2901" w:author="Author">
              <w:r>
                <w:rPr>
                  <w:rFonts w:ascii="Calibri" w:hAnsi="Calibri" w:cs="Calibri"/>
                  <w:color w:val="000000"/>
                  <w:sz w:val="22"/>
                  <w:szCs w:val="22"/>
                </w:rPr>
                <w:t>109.87</w:t>
              </w:r>
            </w:ins>
            <w:del w:id="2902" w:author="Author">
              <w:r w:rsidDel="006F440D">
                <w:rPr>
                  <w:rFonts w:ascii="Calibri" w:hAnsi="Calibri" w:cs="Calibri"/>
                  <w:color w:val="000000"/>
                  <w:sz w:val="22"/>
                  <w:szCs w:val="22"/>
                </w:rPr>
                <w:delText>63.97</w:delText>
              </w:r>
            </w:del>
          </w:p>
        </w:tc>
      </w:tr>
      <w:tr w:rsidR="00AD52AB" w14:paraId="4F6042B2"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D3C899" w14:textId="77777777" w:rsidR="00AD52AB" w:rsidRDefault="00AD52AB" w:rsidP="00AD52AB">
            <w:r>
              <w:rPr>
                <w:rFonts w:ascii="Calibri" w:hAnsi="Calibri" w:cs="Calibri"/>
                <w:b w:val="0"/>
                <w:bCs w:val="0"/>
                <w:color w:val="000000"/>
                <w:sz w:val="22"/>
                <w:szCs w:val="22"/>
              </w:rPr>
              <w:t>448</w:t>
            </w:r>
          </w:p>
        </w:tc>
        <w:tc>
          <w:tcPr>
            <w:tcW w:w="851" w:type="dxa"/>
            <w:vAlign w:val="bottom"/>
          </w:tcPr>
          <w:p w14:paraId="43C385E6" w14:textId="300E5765"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903" w:author="Author">
              <w:r>
                <w:rPr>
                  <w:rFonts w:ascii="Calibri" w:hAnsi="Calibri" w:cs="Calibri"/>
                  <w:color w:val="000000"/>
                  <w:sz w:val="22"/>
                  <w:szCs w:val="22"/>
                </w:rPr>
                <w:t>24.10</w:t>
              </w:r>
            </w:ins>
            <w:del w:id="2904" w:author="Author">
              <w:r w:rsidDel="003C5317">
                <w:rPr>
                  <w:rFonts w:ascii="Calibri" w:hAnsi="Calibri" w:cs="Calibri"/>
                  <w:color w:val="000000"/>
                  <w:sz w:val="22"/>
                  <w:szCs w:val="22"/>
                </w:rPr>
                <w:delText>27.05</w:delText>
              </w:r>
            </w:del>
          </w:p>
        </w:tc>
        <w:tc>
          <w:tcPr>
            <w:tcW w:w="1240" w:type="dxa"/>
            <w:vAlign w:val="bottom"/>
          </w:tcPr>
          <w:p w14:paraId="3EF4AD1C" w14:textId="4CE419C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905" w:author="Author">
              <w:r>
                <w:rPr>
                  <w:rFonts w:ascii="Calibri" w:hAnsi="Calibri" w:cs="Calibri"/>
                  <w:color w:val="000000"/>
                  <w:sz w:val="22"/>
                  <w:szCs w:val="22"/>
                </w:rPr>
                <w:t>165.78</w:t>
              </w:r>
            </w:ins>
            <w:del w:id="2906" w:author="Author">
              <w:r w:rsidDel="003E54CE">
                <w:rPr>
                  <w:rFonts w:ascii="Calibri" w:hAnsi="Calibri" w:cs="Calibri"/>
                  <w:color w:val="000000"/>
                  <w:sz w:val="22"/>
                  <w:szCs w:val="22"/>
                </w:rPr>
                <w:delText>96.95</w:delText>
              </w:r>
            </w:del>
          </w:p>
        </w:tc>
        <w:tc>
          <w:tcPr>
            <w:tcW w:w="851" w:type="dxa"/>
            <w:vAlign w:val="bottom"/>
          </w:tcPr>
          <w:p w14:paraId="4BA1DBDF" w14:textId="6B4978E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907" w:author="Author">
              <w:r>
                <w:rPr>
                  <w:rFonts w:ascii="Calibri" w:hAnsi="Calibri" w:cs="Calibri"/>
                  <w:color w:val="000000"/>
                  <w:sz w:val="22"/>
                  <w:szCs w:val="22"/>
                </w:rPr>
                <w:t>23.59</w:t>
              </w:r>
            </w:ins>
            <w:del w:id="2908" w:author="Author">
              <w:r w:rsidDel="00DF603E">
                <w:rPr>
                  <w:rFonts w:ascii="Calibri" w:hAnsi="Calibri" w:cs="Calibri"/>
                  <w:color w:val="000000"/>
                  <w:sz w:val="22"/>
                  <w:szCs w:val="22"/>
                </w:rPr>
                <w:delText>26.89</w:delText>
              </w:r>
            </w:del>
          </w:p>
        </w:tc>
        <w:tc>
          <w:tcPr>
            <w:tcW w:w="1240" w:type="dxa"/>
            <w:vAlign w:val="bottom"/>
          </w:tcPr>
          <w:p w14:paraId="1B7CC58B" w14:textId="00F292C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909" w:author="Author">
              <w:r>
                <w:rPr>
                  <w:rFonts w:ascii="Calibri" w:hAnsi="Calibri" w:cs="Calibri"/>
                  <w:color w:val="000000"/>
                  <w:sz w:val="22"/>
                  <w:szCs w:val="22"/>
                </w:rPr>
                <w:t>165.69</w:t>
              </w:r>
            </w:ins>
            <w:del w:id="2910" w:author="Author">
              <w:r w:rsidDel="003F62CD">
                <w:rPr>
                  <w:rFonts w:ascii="Calibri" w:hAnsi="Calibri" w:cs="Calibri"/>
                  <w:color w:val="000000"/>
                  <w:sz w:val="22"/>
                  <w:szCs w:val="22"/>
                </w:rPr>
                <w:delText>96.37</w:delText>
              </w:r>
            </w:del>
          </w:p>
        </w:tc>
        <w:tc>
          <w:tcPr>
            <w:tcW w:w="886" w:type="dxa"/>
            <w:vAlign w:val="bottom"/>
          </w:tcPr>
          <w:p w14:paraId="1CB31C92" w14:textId="49F0640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911" w:author="Author">
              <w:r>
                <w:rPr>
                  <w:rFonts w:ascii="Calibri" w:hAnsi="Calibri" w:cs="Calibri"/>
                  <w:color w:val="000000"/>
                  <w:sz w:val="22"/>
                  <w:szCs w:val="22"/>
                </w:rPr>
                <w:t>23.62</w:t>
              </w:r>
            </w:ins>
            <w:del w:id="2912" w:author="Author">
              <w:r w:rsidDel="00E1538C">
                <w:rPr>
                  <w:rFonts w:ascii="Calibri" w:hAnsi="Calibri" w:cs="Calibri"/>
                  <w:color w:val="000000"/>
                  <w:sz w:val="22"/>
                  <w:szCs w:val="22"/>
                </w:rPr>
                <w:delText>26.94</w:delText>
              </w:r>
            </w:del>
          </w:p>
        </w:tc>
        <w:tc>
          <w:tcPr>
            <w:tcW w:w="1240" w:type="dxa"/>
            <w:vAlign w:val="bottom"/>
          </w:tcPr>
          <w:p w14:paraId="1E5BD3EC" w14:textId="75AD8EF3"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913" w:author="Author">
              <w:r>
                <w:rPr>
                  <w:rFonts w:ascii="Calibri" w:hAnsi="Calibri" w:cs="Calibri"/>
                  <w:color w:val="000000"/>
                  <w:sz w:val="22"/>
                  <w:szCs w:val="22"/>
                </w:rPr>
                <w:t>164.91</w:t>
              </w:r>
            </w:ins>
            <w:del w:id="2914" w:author="Author">
              <w:r w:rsidDel="005F50FC">
                <w:rPr>
                  <w:rFonts w:ascii="Calibri" w:hAnsi="Calibri" w:cs="Calibri"/>
                  <w:color w:val="000000"/>
                  <w:sz w:val="22"/>
                  <w:szCs w:val="22"/>
                </w:rPr>
                <w:delText>96.57</w:delText>
              </w:r>
            </w:del>
          </w:p>
        </w:tc>
        <w:tc>
          <w:tcPr>
            <w:tcW w:w="886" w:type="dxa"/>
            <w:vAlign w:val="bottom"/>
          </w:tcPr>
          <w:p w14:paraId="43DDD821" w14:textId="19033F2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915" w:author="Author">
              <w:r>
                <w:rPr>
                  <w:rFonts w:ascii="Calibri" w:hAnsi="Calibri" w:cs="Calibri"/>
                  <w:color w:val="000000"/>
                  <w:sz w:val="22"/>
                  <w:szCs w:val="22"/>
                </w:rPr>
                <w:t>19.23</w:t>
              </w:r>
            </w:ins>
            <w:del w:id="2916" w:author="Author">
              <w:r w:rsidDel="00C2336D">
                <w:rPr>
                  <w:rFonts w:ascii="Calibri" w:hAnsi="Calibri" w:cs="Calibri"/>
                  <w:color w:val="000000"/>
                  <w:sz w:val="22"/>
                  <w:szCs w:val="22"/>
                </w:rPr>
                <w:delText>19.23</w:delText>
              </w:r>
            </w:del>
          </w:p>
        </w:tc>
        <w:tc>
          <w:tcPr>
            <w:tcW w:w="1240" w:type="dxa"/>
            <w:vAlign w:val="bottom"/>
          </w:tcPr>
          <w:p w14:paraId="30B94A33" w14:textId="70F83C1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ins w:id="2917" w:author="Author">
              <w:r>
                <w:rPr>
                  <w:rFonts w:ascii="Calibri" w:hAnsi="Calibri" w:cs="Calibri"/>
                  <w:color w:val="000000"/>
                  <w:sz w:val="22"/>
                  <w:szCs w:val="22"/>
                </w:rPr>
                <w:t>118.32</w:t>
              </w:r>
            </w:ins>
            <w:del w:id="2918" w:author="Author">
              <w:r w:rsidDel="006F440D">
                <w:rPr>
                  <w:rFonts w:ascii="Calibri" w:hAnsi="Calibri" w:cs="Calibri"/>
                  <w:color w:val="000000"/>
                  <w:sz w:val="22"/>
                  <w:szCs w:val="22"/>
                </w:rPr>
                <w:delText>68.91</w:delText>
              </w:r>
            </w:del>
          </w:p>
        </w:tc>
      </w:tr>
      <w:tr w:rsidR="00AD52AB" w14:paraId="205753CD"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EB7B09"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76DBCFF9" w14:textId="54D53DB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19" w:author="Author">
              <w:r>
                <w:rPr>
                  <w:rFonts w:ascii="Calibri" w:hAnsi="Calibri" w:cs="Calibri"/>
                  <w:color w:val="000000"/>
                  <w:sz w:val="22"/>
                  <w:szCs w:val="22"/>
                </w:rPr>
                <w:t>21.22</w:t>
              </w:r>
            </w:ins>
            <w:del w:id="2920" w:author="Author">
              <w:r w:rsidDel="003C5317">
                <w:rPr>
                  <w:rFonts w:ascii="Calibri" w:hAnsi="Calibri" w:cs="Calibri"/>
                  <w:color w:val="000000"/>
                  <w:sz w:val="22"/>
                  <w:szCs w:val="22"/>
                </w:rPr>
                <w:delText>23.45</w:delText>
              </w:r>
            </w:del>
          </w:p>
        </w:tc>
        <w:tc>
          <w:tcPr>
            <w:tcW w:w="1240" w:type="dxa"/>
            <w:vAlign w:val="bottom"/>
          </w:tcPr>
          <w:p w14:paraId="69C67D23" w14:textId="2D13EEE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21" w:author="Author">
              <w:r>
                <w:rPr>
                  <w:rFonts w:ascii="Calibri" w:hAnsi="Calibri" w:cs="Calibri"/>
                  <w:color w:val="000000"/>
                  <w:sz w:val="22"/>
                  <w:szCs w:val="22"/>
                </w:rPr>
                <w:t>138.51</w:t>
              </w:r>
            </w:ins>
            <w:del w:id="2922" w:author="Author">
              <w:r w:rsidDel="003E54CE">
                <w:rPr>
                  <w:rFonts w:ascii="Calibri" w:hAnsi="Calibri" w:cs="Calibri"/>
                  <w:color w:val="000000"/>
                  <w:sz w:val="22"/>
                  <w:szCs w:val="22"/>
                </w:rPr>
                <w:delText>96.06</w:delText>
              </w:r>
            </w:del>
          </w:p>
        </w:tc>
        <w:tc>
          <w:tcPr>
            <w:tcW w:w="851" w:type="dxa"/>
            <w:vAlign w:val="bottom"/>
          </w:tcPr>
          <w:p w14:paraId="7EBBA750" w14:textId="7D80BF9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23" w:author="Author">
              <w:r>
                <w:rPr>
                  <w:rFonts w:ascii="Calibri" w:hAnsi="Calibri" w:cs="Calibri"/>
                  <w:color w:val="000000"/>
                  <w:sz w:val="22"/>
                  <w:szCs w:val="22"/>
                </w:rPr>
                <w:t>21.16</w:t>
              </w:r>
            </w:ins>
            <w:del w:id="2924" w:author="Author">
              <w:r w:rsidDel="00DF603E">
                <w:rPr>
                  <w:rFonts w:ascii="Calibri" w:hAnsi="Calibri" w:cs="Calibri"/>
                  <w:color w:val="000000"/>
                  <w:sz w:val="22"/>
                  <w:szCs w:val="22"/>
                </w:rPr>
                <w:delText>23.59</w:delText>
              </w:r>
            </w:del>
          </w:p>
        </w:tc>
        <w:tc>
          <w:tcPr>
            <w:tcW w:w="1240" w:type="dxa"/>
            <w:vAlign w:val="bottom"/>
          </w:tcPr>
          <w:p w14:paraId="000EB515" w14:textId="69B330AC"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25" w:author="Author">
              <w:r>
                <w:rPr>
                  <w:rFonts w:ascii="Calibri" w:hAnsi="Calibri" w:cs="Calibri"/>
                  <w:color w:val="000000"/>
                  <w:sz w:val="22"/>
                  <w:szCs w:val="22"/>
                </w:rPr>
                <w:t>167.06</w:t>
              </w:r>
            </w:ins>
            <w:del w:id="2926" w:author="Author">
              <w:r w:rsidDel="003F62CD">
                <w:rPr>
                  <w:rFonts w:ascii="Calibri" w:hAnsi="Calibri" w:cs="Calibri"/>
                  <w:color w:val="000000"/>
                  <w:sz w:val="22"/>
                  <w:szCs w:val="22"/>
                </w:rPr>
                <w:delText>96.63</w:delText>
              </w:r>
            </w:del>
          </w:p>
        </w:tc>
        <w:tc>
          <w:tcPr>
            <w:tcW w:w="886" w:type="dxa"/>
            <w:vAlign w:val="bottom"/>
          </w:tcPr>
          <w:p w14:paraId="4F459469" w14:textId="0622BE3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27" w:author="Author">
              <w:r>
                <w:rPr>
                  <w:rFonts w:ascii="Calibri" w:hAnsi="Calibri" w:cs="Calibri"/>
                  <w:color w:val="000000"/>
                  <w:sz w:val="22"/>
                  <w:szCs w:val="22"/>
                </w:rPr>
                <w:t>21.13</w:t>
              </w:r>
            </w:ins>
            <w:del w:id="2928" w:author="Author">
              <w:r w:rsidDel="00E1538C">
                <w:rPr>
                  <w:rFonts w:ascii="Calibri" w:hAnsi="Calibri" w:cs="Calibri"/>
                  <w:color w:val="000000"/>
                  <w:sz w:val="22"/>
                  <w:szCs w:val="22"/>
                </w:rPr>
                <w:delText>17.30</w:delText>
              </w:r>
            </w:del>
          </w:p>
        </w:tc>
        <w:tc>
          <w:tcPr>
            <w:tcW w:w="1240" w:type="dxa"/>
            <w:vAlign w:val="bottom"/>
          </w:tcPr>
          <w:p w14:paraId="3B5B5950" w14:textId="4A8784D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29" w:author="Author">
              <w:r>
                <w:rPr>
                  <w:rFonts w:ascii="Calibri" w:hAnsi="Calibri" w:cs="Calibri"/>
                  <w:color w:val="000000"/>
                  <w:sz w:val="22"/>
                  <w:szCs w:val="22"/>
                </w:rPr>
                <w:t>162.68</w:t>
              </w:r>
            </w:ins>
            <w:del w:id="2930" w:author="Author">
              <w:r w:rsidDel="005F50FC">
                <w:rPr>
                  <w:rFonts w:ascii="Calibri" w:hAnsi="Calibri" w:cs="Calibri"/>
                  <w:color w:val="000000"/>
                  <w:sz w:val="22"/>
                  <w:szCs w:val="22"/>
                </w:rPr>
                <w:delText>70.87</w:delText>
              </w:r>
            </w:del>
          </w:p>
        </w:tc>
        <w:tc>
          <w:tcPr>
            <w:tcW w:w="886" w:type="dxa"/>
            <w:vAlign w:val="bottom"/>
          </w:tcPr>
          <w:p w14:paraId="3A7E1905" w14:textId="1903CFA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31" w:author="Author">
              <w:r>
                <w:rPr>
                  <w:rFonts w:ascii="Calibri" w:hAnsi="Calibri" w:cs="Calibri"/>
                  <w:color w:val="000000"/>
                  <w:sz w:val="22"/>
                  <w:szCs w:val="22"/>
                </w:rPr>
                <w:t>17.86</w:t>
              </w:r>
            </w:ins>
            <w:del w:id="2932" w:author="Author">
              <w:r w:rsidDel="00C2336D">
                <w:rPr>
                  <w:rFonts w:ascii="Calibri" w:hAnsi="Calibri" w:cs="Calibri"/>
                  <w:color w:val="000000"/>
                  <w:sz w:val="22"/>
                  <w:szCs w:val="22"/>
                </w:rPr>
                <w:delText>17.85</w:delText>
              </w:r>
            </w:del>
          </w:p>
        </w:tc>
        <w:tc>
          <w:tcPr>
            <w:tcW w:w="1240" w:type="dxa"/>
            <w:vAlign w:val="bottom"/>
          </w:tcPr>
          <w:p w14:paraId="1292AF2F" w14:textId="1E430E3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33" w:author="Author">
              <w:r>
                <w:rPr>
                  <w:rFonts w:ascii="Calibri" w:hAnsi="Calibri" w:cs="Calibri"/>
                  <w:color w:val="000000"/>
                  <w:sz w:val="22"/>
                  <w:szCs w:val="22"/>
                </w:rPr>
                <w:t>125.57</w:t>
              </w:r>
            </w:ins>
            <w:del w:id="2934" w:author="Author">
              <w:r w:rsidDel="006F440D">
                <w:rPr>
                  <w:rFonts w:ascii="Calibri" w:hAnsi="Calibri" w:cs="Calibri"/>
                  <w:color w:val="000000"/>
                  <w:sz w:val="22"/>
                  <w:szCs w:val="22"/>
                </w:rPr>
                <w:delText>73.12</w:delText>
              </w:r>
            </w:del>
          </w:p>
        </w:tc>
      </w:tr>
      <w:tr w:rsidR="00AD52AB" w14:paraId="2E25D6A3"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1369C04"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370C164D" w14:textId="10BF88B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35" w:author="Author">
              <w:r>
                <w:rPr>
                  <w:rFonts w:ascii="Calibri" w:hAnsi="Calibri" w:cs="Calibri"/>
                  <w:color w:val="000000"/>
                  <w:sz w:val="22"/>
                  <w:szCs w:val="22"/>
                </w:rPr>
                <w:t>18.83</w:t>
              </w:r>
            </w:ins>
            <w:del w:id="2936" w:author="Author">
              <w:r w:rsidDel="003C5317">
                <w:rPr>
                  <w:rFonts w:ascii="Calibri" w:hAnsi="Calibri" w:cs="Calibri"/>
                  <w:color w:val="000000"/>
                  <w:sz w:val="22"/>
                  <w:szCs w:val="22"/>
                </w:rPr>
                <w:delText>20.14</w:delText>
              </w:r>
            </w:del>
          </w:p>
        </w:tc>
        <w:tc>
          <w:tcPr>
            <w:tcW w:w="1240" w:type="dxa"/>
            <w:vAlign w:val="bottom"/>
          </w:tcPr>
          <w:p w14:paraId="65C0616F" w14:textId="1FDBEA13"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37" w:author="Author">
              <w:r>
                <w:rPr>
                  <w:rFonts w:ascii="Calibri" w:hAnsi="Calibri" w:cs="Calibri"/>
                  <w:color w:val="000000"/>
                  <w:sz w:val="22"/>
                  <w:szCs w:val="22"/>
                </w:rPr>
                <w:t>140.95</w:t>
              </w:r>
            </w:ins>
            <w:del w:id="2938" w:author="Author">
              <w:r w:rsidDel="003E54CE">
                <w:rPr>
                  <w:rFonts w:ascii="Calibri" w:hAnsi="Calibri" w:cs="Calibri"/>
                  <w:color w:val="000000"/>
                  <w:sz w:val="22"/>
                  <w:szCs w:val="22"/>
                </w:rPr>
                <w:delText>92.79</w:delText>
              </w:r>
            </w:del>
          </w:p>
        </w:tc>
        <w:tc>
          <w:tcPr>
            <w:tcW w:w="851" w:type="dxa"/>
            <w:vAlign w:val="bottom"/>
          </w:tcPr>
          <w:p w14:paraId="2066DAE2" w14:textId="4F57746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39" w:author="Author">
              <w:r>
                <w:rPr>
                  <w:rFonts w:ascii="Calibri" w:hAnsi="Calibri" w:cs="Calibri"/>
                  <w:color w:val="000000"/>
                  <w:sz w:val="22"/>
                  <w:szCs w:val="22"/>
                </w:rPr>
                <w:t>18.90</w:t>
              </w:r>
            </w:ins>
            <w:del w:id="2940" w:author="Author">
              <w:r w:rsidDel="00DF603E">
                <w:rPr>
                  <w:rFonts w:ascii="Calibri" w:hAnsi="Calibri" w:cs="Calibri"/>
                  <w:color w:val="000000"/>
                  <w:sz w:val="22"/>
                  <w:szCs w:val="22"/>
                </w:rPr>
                <w:delText>21.06</w:delText>
              </w:r>
            </w:del>
          </w:p>
        </w:tc>
        <w:tc>
          <w:tcPr>
            <w:tcW w:w="1240" w:type="dxa"/>
            <w:vAlign w:val="bottom"/>
          </w:tcPr>
          <w:p w14:paraId="24E7D7BC" w14:textId="4F71AA4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41" w:author="Author">
              <w:r>
                <w:rPr>
                  <w:rFonts w:ascii="Calibri" w:hAnsi="Calibri" w:cs="Calibri"/>
                  <w:color w:val="000000"/>
                  <w:sz w:val="22"/>
                  <w:szCs w:val="22"/>
                </w:rPr>
                <w:t>173.42</w:t>
              </w:r>
            </w:ins>
            <w:del w:id="2942" w:author="Author">
              <w:r w:rsidDel="003F62CD">
                <w:rPr>
                  <w:rFonts w:ascii="Calibri" w:hAnsi="Calibri" w:cs="Calibri"/>
                  <w:color w:val="000000"/>
                  <w:sz w:val="22"/>
                  <w:szCs w:val="22"/>
                </w:rPr>
                <w:delText>97.05</w:delText>
              </w:r>
            </w:del>
          </w:p>
        </w:tc>
        <w:tc>
          <w:tcPr>
            <w:tcW w:w="886" w:type="dxa"/>
            <w:vAlign w:val="bottom"/>
          </w:tcPr>
          <w:p w14:paraId="6D4C13A5" w14:textId="51DD38A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43" w:author="Author">
              <w:r>
                <w:rPr>
                  <w:rFonts w:ascii="Calibri" w:hAnsi="Calibri" w:cs="Calibri"/>
                  <w:color w:val="000000"/>
                  <w:sz w:val="22"/>
                  <w:szCs w:val="22"/>
                </w:rPr>
                <w:t>18.86</w:t>
              </w:r>
            </w:ins>
            <w:del w:id="2944" w:author="Author">
              <w:r w:rsidDel="00E1538C">
                <w:rPr>
                  <w:rFonts w:ascii="Calibri" w:hAnsi="Calibri" w:cs="Calibri"/>
                  <w:color w:val="000000"/>
                  <w:sz w:val="22"/>
                  <w:szCs w:val="22"/>
                </w:rPr>
                <w:delText>13.50</w:delText>
              </w:r>
            </w:del>
          </w:p>
        </w:tc>
        <w:tc>
          <w:tcPr>
            <w:tcW w:w="1240" w:type="dxa"/>
            <w:vAlign w:val="bottom"/>
          </w:tcPr>
          <w:p w14:paraId="1A9AA4AB" w14:textId="25AC190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45" w:author="Author">
              <w:r>
                <w:rPr>
                  <w:rFonts w:ascii="Calibri" w:hAnsi="Calibri" w:cs="Calibri"/>
                  <w:color w:val="000000"/>
                  <w:sz w:val="22"/>
                  <w:szCs w:val="22"/>
                </w:rPr>
                <w:t>165.71</w:t>
              </w:r>
            </w:ins>
            <w:del w:id="2946" w:author="Author">
              <w:r w:rsidDel="005F50FC">
                <w:rPr>
                  <w:rFonts w:ascii="Calibri" w:hAnsi="Calibri" w:cs="Calibri"/>
                  <w:color w:val="000000"/>
                  <w:sz w:val="22"/>
                  <w:szCs w:val="22"/>
                </w:rPr>
                <w:delText>62.19</w:delText>
              </w:r>
            </w:del>
          </w:p>
        </w:tc>
        <w:tc>
          <w:tcPr>
            <w:tcW w:w="886" w:type="dxa"/>
            <w:vAlign w:val="bottom"/>
          </w:tcPr>
          <w:p w14:paraId="39ABF42F" w14:textId="2214FCB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47" w:author="Author">
              <w:r>
                <w:rPr>
                  <w:rFonts w:ascii="Calibri" w:hAnsi="Calibri" w:cs="Calibri"/>
                  <w:color w:val="000000"/>
                  <w:sz w:val="22"/>
                  <w:szCs w:val="22"/>
                </w:rPr>
                <w:t>16.67</w:t>
              </w:r>
            </w:ins>
            <w:del w:id="2948" w:author="Author">
              <w:r w:rsidDel="00C2336D">
                <w:rPr>
                  <w:rFonts w:ascii="Calibri" w:hAnsi="Calibri" w:cs="Calibri"/>
                  <w:color w:val="000000"/>
                  <w:sz w:val="22"/>
                  <w:szCs w:val="22"/>
                </w:rPr>
                <w:delText>16.66</w:delText>
              </w:r>
            </w:del>
          </w:p>
        </w:tc>
        <w:tc>
          <w:tcPr>
            <w:tcW w:w="1240" w:type="dxa"/>
            <w:vAlign w:val="bottom"/>
          </w:tcPr>
          <w:p w14:paraId="14C39488" w14:textId="46A0C0F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49" w:author="Author">
              <w:r>
                <w:rPr>
                  <w:rFonts w:ascii="Calibri" w:hAnsi="Calibri" w:cs="Calibri"/>
                  <w:color w:val="000000"/>
                  <w:sz w:val="22"/>
                  <w:szCs w:val="22"/>
                </w:rPr>
                <w:t>131.84</w:t>
              </w:r>
            </w:ins>
            <w:del w:id="2950" w:author="Author">
              <w:r w:rsidDel="006F440D">
                <w:rPr>
                  <w:rFonts w:ascii="Calibri" w:hAnsi="Calibri" w:cs="Calibri"/>
                  <w:color w:val="000000"/>
                  <w:sz w:val="22"/>
                  <w:szCs w:val="22"/>
                </w:rPr>
                <w:delText>76.77</w:delText>
              </w:r>
            </w:del>
          </w:p>
        </w:tc>
      </w:tr>
      <w:tr w:rsidR="00AD52AB" w14:paraId="44E3DBA4"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CA7EBA6"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51084799" w14:textId="02E97E3C"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51" w:author="Author">
              <w:r>
                <w:rPr>
                  <w:rFonts w:ascii="Calibri" w:hAnsi="Calibri" w:cs="Calibri"/>
                  <w:color w:val="000000"/>
                  <w:sz w:val="22"/>
                  <w:szCs w:val="22"/>
                </w:rPr>
                <w:t>16.98</w:t>
              </w:r>
            </w:ins>
            <w:del w:id="2952" w:author="Author">
              <w:r w:rsidDel="003C5317">
                <w:rPr>
                  <w:rFonts w:ascii="Calibri" w:hAnsi="Calibri" w:cs="Calibri"/>
                  <w:color w:val="000000"/>
                  <w:sz w:val="22"/>
                  <w:szCs w:val="22"/>
                </w:rPr>
                <w:delText>18.66</w:delText>
              </w:r>
            </w:del>
          </w:p>
        </w:tc>
        <w:tc>
          <w:tcPr>
            <w:tcW w:w="1240" w:type="dxa"/>
            <w:vAlign w:val="bottom"/>
          </w:tcPr>
          <w:p w14:paraId="45AFA202" w14:textId="387F3CA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53" w:author="Author">
              <w:r>
                <w:rPr>
                  <w:rFonts w:ascii="Calibri" w:hAnsi="Calibri" w:cs="Calibri"/>
                  <w:color w:val="000000"/>
                  <w:sz w:val="22"/>
                  <w:szCs w:val="22"/>
                </w:rPr>
                <w:t>150.92</w:t>
              </w:r>
            </w:ins>
            <w:del w:id="2954" w:author="Author">
              <w:r w:rsidDel="003E54CE">
                <w:rPr>
                  <w:rFonts w:ascii="Calibri" w:hAnsi="Calibri" w:cs="Calibri"/>
                  <w:color w:val="000000"/>
                  <w:sz w:val="22"/>
                  <w:szCs w:val="22"/>
                </w:rPr>
                <w:delText>95.53</w:delText>
              </w:r>
            </w:del>
          </w:p>
        </w:tc>
        <w:tc>
          <w:tcPr>
            <w:tcW w:w="851" w:type="dxa"/>
            <w:vAlign w:val="bottom"/>
          </w:tcPr>
          <w:p w14:paraId="7DE6F001" w14:textId="23EE036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55" w:author="Author">
              <w:r>
                <w:rPr>
                  <w:rFonts w:ascii="Calibri" w:hAnsi="Calibri" w:cs="Calibri"/>
                  <w:color w:val="000000"/>
                  <w:sz w:val="22"/>
                  <w:szCs w:val="22"/>
                </w:rPr>
                <w:t>16.90</w:t>
              </w:r>
            </w:ins>
            <w:del w:id="2956" w:author="Author">
              <w:r w:rsidDel="00DF603E">
                <w:rPr>
                  <w:rFonts w:ascii="Calibri" w:hAnsi="Calibri" w:cs="Calibri"/>
                  <w:color w:val="000000"/>
                  <w:sz w:val="22"/>
                  <w:szCs w:val="22"/>
                </w:rPr>
                <w:delText>19.23</w:delText>
              </w:r>
            </w:del>
          </w:p>
        </w:tc>
        <w:tc>
          <w:tcPr>
            <w:tcW w:w="1240" w:type="dxa"/>
            <w:vAlign w:val="bottom"/>
          </w:tcPr>
          <w:p w14:paraId="1F9248EE" w14:textId="686A434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57" w:author="Author">
              <w:r>
                <w:rPr>
                  <w:rFonts w:ascii="Calibri" w:hAnsi="Calibri" w:cs="Calibri"/>
                  <w:color w:val="000000"/>
                  <w:sz w:val="22"/>
                  <w:szCs w:val="22"/>
                </w:rPr>
                <w:t>176.01</w:t>
              </w:r>
            </w:ins>
            <w:del w:id="2958" w:author="Author">
              <w:r w:rsidDel="003F62CD">
                <w:rPr>
                  <w:rFonts w:ascii="Calibri" w:hAnsi="Calibri" w:cs="Calibri"/>
                  <w:color w:val="000000"/>
                  <w:sz w:val="22"/>
                  <w:szCs w:val="22"/>
                </w:rPr>
                <w:delText>98.44</w:delText>
              </w:r>
            </w:del>
          </w:p>
        </w:tc>
        <w:tc>
          <w:tcPr>
            <w:tcW w:w="886" w:type="dxa"/>
            <w:vAlign w:val="bottom"/>
          </w:tcPr>
          <w:p w14:paraId="4A04A1F6" w14:textId="5E8C0C0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59" w:author="Author">
              <w:r>
                <w:rPr>
                  <w:rFonts w:ascii="Calibri" w:hAnsi="Calibri" w:cs="Calibri"/>
                  <w:color w:val="000000"/>
                  <w:sz w:val="22"/>
                  <w:szCs w:val="22"/>
                </w:rPr>
                <w:t>16.79</w:t>
              </w:r>
            </w:ins>
            <w:del w:id="2960" w:author="Author">
              <w:r w:rsidDel="00E1538C">
                <w:rPr>
                  <w:rFonts w:ascii="Calibri" w:hAnsi="Calibri" w:cs="Calibri"/>
                  <w:color w:val="000000"/>
                  <w:sz w:val="22"/>
                  <w:szCs w:val="22"/>
                </w:rPr>
                <w:delText>14.29</w:delText>
              </w:r>
            </w:del>
          </w:p>
        </w:tc>
        <w:tc>
          <w:tcPr>
            <w:tcW w:w="1240" w:type="dxa"/>
            <w:vAlign w:val="bottom"/>
          </w:tcPr>
          <w:p w14:paraId="2EC6297E" w14:textId="1F46AF6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61" w:author="Author">
              <w:r>
                <w:rPr>
                  <w:rFonts w:ascii="Calibri" w:hAnsi="Calibri" w:cs="Calibri"/>
                  <w:color w:val="000000"/>
                  <w:sz w:val="22"/>
                  <w:szCs w:val="22"/>
                </w:rPr>
                <w:t>166.83</w:t>
              </w:r>
            </w:ins>
            <w:del w:id="2962" w:author="Author">
              <w:r w:rsidDel="005F50FC">
                <w:rPr>
                  <w:rFonts w:ascii="Calibri" w:hAnsi="Calibri" w:cs="Calibri"/>
                  <w:color w:val="000000"/>
                  <w:sz w:val="22"/>
                  <w:szCs w:val="22"/>
                </w:rPr>
                <w:delText>73.18</w:delText>
              </w:r>
            </w:del>
          </w:p>
        </w:tc>
        <w:tc>
          <w:tcPr>
            <w:tcW w:w="886" w:type="dxa"/>
            <w:vAlign w:val="bottom"/>
          </w:tcPr>
          <w:p w14:paraId="0332996C" w14:textId="2D331DBC"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63" w:author="Author">
              <w:r>
                <w:rPr>
                  <w:rFonts w:ascii="Calibri" w:hAnsi="Calibri" w:cs="Calibri"/>
                  <w:color w:val="000000"/>
                  <w:sz w:val="22"/>
                  <w:szCs w:val="22"/>
                </w:rPr>
                <w:t>15.63</w:t>
              </w:r>
            </w:ins>
            <w:del w:id="2964" w:author="Author">
              <w:r w:rsidDel="00C2336D">
                <w:rPr>
                  <w:rFonts w:ascii="Calibri" w:hAnsi="Calibri" w:cs="Calibri"/>
                  <w:color w:val="000000"/>
                  <w:sz w:val="22"/>
                  <w:szCs w:val="22"/>
                </w:rPr>
                <w:delText>11.87</w:delText>
              </w:r>
            </w:del>
          </w:p>
        </w:tc>
        <w:tc>
          <w:tcPr>
            <w:tcW w:w="1240" w:type="dxa"/>
            <w:vAlign w:val="bottom"/>
          </w:tcPr>
          <w:p w14:paraId="4734851F" w14:textId="448081A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65" w:author="Author">
              <w:r>
                <w:rPr>
                  <w:rFonts w:ascii="Calibri" w:hAnsi="Calibri" w:cs="Calibri"/>
                  <w:color w:val="000000"/>
                  <w:sz w:val="22"/>
                  <w:szCs w:val="22"/>
                </w:rPr>
                <w:t>137.34</w:t>
              </w:r>
            </w:ins>
            <w:del w:id="2966" w:author="Author">
              <w:r w:rsidDel="006F440D">
                <w:rPr>
                  <w:rFonts w:ascii="Calibri" w:hAnsi="Calibri" w:cs="Calibri"/>
                  <w:color w:val="000000"/>
                  <w:sz w:val="22"/>
                  <w:szCs w:val="22"/>
                </w:rPr>
                <w:delText>60.75</w:delText>
              </w:r>
            </w:del>
          </w:p>
        </w:tc>
      </w:tr>
      <w:tr w:rsidR="00AD52AB" w14:paraId="3446459D"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46E0A33"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3C8A4EBF" w14:textId="592DD7D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67" w:author="Author">
              <w:r>
                <w:rPr>
                  <w:rFonts w:ascii="Calibri" w:hAnsi="Calibri" w:cs="Calibri"/>
                  <w:color w:val="000000"/>
                  <w:sz w:val="22"/>
                  <w:szCs w:val="22"/>
                </w:rPr>
                <w:t>15.48</w:t>
              </w:r>
            </w:ins>
            <w:del w:id="2968" w:author="Author">
              <w:r w:rsidDel="003C5317">
                <w:rPr>
                  <w:rFonts w:ascii="Calibri" w:hAnsi="Calibri" w:cs="Calibri"/>
                  <w:color w:val="000000"/>
                  <w:sz w:val="22"/>
                  <w:szCs w:val="22"/>
                </w:rPr>
                <w:delText>16.97</w:delText>
              </w:r>
            </w:del>
          </w:p>
        </w:tc>
        <w:tc>
          <w:tcPr>
            <w:tcW w:w="1240" w:type="dxa"/>
            <w:vAlign w:val="bottom"/>
          </w:tcPr>
          <w:p w14:paraId="20FBD7EB" w14:textId="35385D6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69" w:author="Author">
              <w:r>
                <w:rPr>
                  <w:rFonts w:ascii="Calibri" w:hAnsi="Calibri" w:cs="Calibri"/>
                  <w:color w:val="000000"/>
                  <w:sz w:val="22"/>
                  <w:szCs w:val="22"/>
                </w:rPr>
                <w:t>161.65</w:t>
              </w:r>
            </w:ins>
            <w:del w:id="2970" w:author="Author">
              <w:r w:rsidDel="003E54CE">
                <w:rPr>
                  <w:rFonts w:ascii="Calibri" w:hAnsi="Calibri" w:cs="Calibri"/>
                  <w:color w:val="000000"/>
                  <w:sz w:val="22"/>
                  <w:szCs w:val="22"/>
                </w:rPr>
                <w:delText>95.58</w:delText>
              </w:r>
            </w:del>
          </w:p>
        </w:tc>
        <w:tc>
          <w:tcPr>
            <w:tcW w:w="851" w:type="dxa"/>
            <w:vAlign w:val="bottom"/>
          </w:tcPr>
          <w:p w14:paraId="789726BD" w14:textId="55ABCEB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71" w:author="Author">
              <w:r>
                <w:rPr>
                  <w:rFonts w:ascii="Calibri" w:hAnsi="Calibri" w:cs="Calibri"/>
                  <w:color w:val="000000"/>
                  <w:sz w:val="22"/>
                  <w:szCs w:val="22"/>
                </w:rPr>
                <w:t>15.24</w:t>
              </w:r>
            </w:ins>
            <w:del w:id="2972" w:author="Author">
              <w:r w:rsidDel="00DF603E">
                <w:rPr>
                  <w:rFonts w:ascii="Calibri" w:hAnsi="Calibri" w:cs="Calibri"/>
                  <w:color w:val="000000"/>
                  <w:sz w:val="22"/>
                  <w:szCs w:val="22"/>
                </w:rPr>
                <w:delText>17.20</w:delText>
              </w:r>
            </w:del>
          </w:p>
        </w:tc>
        <w:tc>
          <w:tcPr>
            <w:tcW w:w="1240" w:type="dxa"/>
            <w:vAlign w:val="bottom"/>
          </w:tcPr>
          <w:p w14:paraId="59B60EBB" w14:textId="4D00FF3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73" w:author="Author">
              <w:r>
                <w:rPr>
                  <w:rFonts w:ascii="Calibri" w:hAnsi="Calibri" w:cs="Calibri"/>
                  <w:color w:val="000000"/>
                  <w:sz w:val="22"/>
                  <w:szCs w:val="22"/>
                </w:rPr>
                <w:t>172.03</w:t>
              </w:r>
            </w:ins>
            <w:del w:id="2974" w:author="Author">
              <w:r w:rsidDel="003F62CD">
                <w:rPr>
                  <w:rFonts w:ascii="Calibri" w:hAnsi="Calibri" w:cs="Calibri"/>
                  <w:color w:val="000000"/>
                  <w:sz w:val="22"/>
                  <w:szCs w:val="22"/>
                </w:rPr>
                <w:delText>96.85</w:delText>
              </w:r>
            </w:del>
          </w:p>
        </w:tc>
        <w:tc>
          <w:tcPr>
            <w:tcW w:w="886" w:type="dxa"/>
            <w:vAlign w:val="bottom"/>
          </w:tcPr>
          <w:p w14:paraId="385FEF54" w14:textId="0955F76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75" w:author="Author">
              <w:r>
                <w:rPr>
                  <w:rFonts w:ascii="Calibri" w:hAnsi="Calibri" w:cs="Calibri"/>
                  <w:color w:val="000000"/>
                  <w:sz w:val="22"/>
                  <w:szCs w:val="22"/>
                </w:rPr>
                <w:t>15.11</w:t>
              </w:r>
            </w:ins>
            <w:del w:id="2976" w:author="Author">
              <w:r w:rsidDel="00E1538C">
                <w:rPr>
                  <w:rFonts w:ascii="Calibri" w:hAnsi="Calibri" w:cs="Calibri"/>
                  <w:color w:val="000000"/>
                  <w:sz w:val="22"/>
                  <w:szCs w:val="22"/>
                </w:rPr>
                <w:delText>14.31</w:delText>
              </w:r>
            </w:del>
          </w:p>
        </w:tc>
        <w:tc>
          <w:tcPr>
            <w:tcW w:w="1240" w:type="dxa"/>
            <w:vAlign w:val="bottom"/>
          </w:tcPr>
          <w:p w14:paraId="536D49B9" w14:textId="184FF54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77" w:author="Author">
              <w:r>
                <w:rPr>
                  <w:rFonts w:ascii="Calibri" w:hAnsi="Calibri" w:cs="Calibri"/>
                  <w:color w:val="000000"/>
                  <w:sz w:val="22"/>
                  <w:szCs w:val="22"/>
                </w:rPr>
                <w:t>159.68</w:t>
              </w:r>
            </w:ins>
            <w:del w:id="2978" w:author="Author">
              <w:r w:rsidDel="005F50FC">
                <w:rPr>
                  <w:rFonts w:ascii="Calibri" w:hAnsi="Calibri" w:cs="Calibri"/>
                  <w:color w:val="000000"/>
                  <w:sz w:val="22"/>
                  <w:szCs w:val="22"/>
                </w:rPr>
                <w:delText>80.58</w:delText>
              </w:r>
            </w:del>
          </w:p>
        </w:tc>
        <w:tc>
          <w:tcPr>
            <w:tcW w:w="886" w:type="dxa"/>
            <w:vAlign w:val="bottom"/>
          </w:tcPr>
          <w:p w14:paraId="22B220BD" w14:textId="6BC70AA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79" w:author="Author">
              <w:r>
                <w:rPr>
                  <w:rFonts w:ascii="Calibri" w:hAnsi="Calibri" w:cs="Calibri"/>
                  <w:color w:val="000000"/>
                  <w:sz w:val="22"/>
                  <w:szCs w:val="22"/>
                </w:rPr>
                <w:t>14.71</w:t>
              </w:r>
            </w:ins>
            <w:del w:id="2980" w:author="Author">
              <w:r w:rsidDel="00C2336D">
                <w:rPr>
                  <w:rFonts w:ascii="Calibri" w:hAnsi="Calibri" w:cs="Calibri"/>
                  <w:color w:val="000000"/>
                  <w:sz w:val="22"/>
                  <w:szCs w:val="22"/>
                </w:rPr>
                <w:delText>10.43</w:delText>
              </w:r>
            </w:del>
          </w:p>
        </w:tc>
        <w:tc>
          <w:tcPr>
            <w:tcW w:w="1240" w:type="dxa"/>
            <w:vAlign w:val="bottom"/>
          </w:tcPr>
          <w:p w14:paraId="269EC708" w14:textId="095CF62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81" w:author="Author">
              <w:r>
                <w:rPr>
                  <w:rFonts w:ascii="Calibri" w:hAnsi="Calibri" w:cs="Calibri"/>
                  <w:color w:val="000000"/>
                  <w:sz w:val="22"/>
                  <w:szCs w:val="22"/>
                </w:rPr>
                <w:t>142.18</w:t>
              </w:r>
            </w:ins>
            <w:del w:id="2982" w:author="Author">
              <w:r w:rsidDel="006F440D">
                <w:rPr>
                  <w:rFonts w:ascii="Calibri" w:hAnsi="Calibri" w:cs="Calibri"/>
                  <w:color w:val="000000"/>
                  <w:sz w:val="22"/>
                  <w:szCs w:val="22"/>
                </w:rPr>
                <w:delText>58.77</w:delText>
              </w:r>
            </w:del>
          </w:p>
        </w:tc>
      </w:tr>
      <w:tr w:rsidR="00AD52AB" w14:paraId="6F0BB498"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6E96B5C"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43C85B4C" w14:textId="1B96E4D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83" w:author="Author">
              <w:r>
                <w:rPr>
                  <w:rFonts w:ascii="Calibri" w:hAnsi="Calibri" w:cs="Calibri"/>
                  <w:color w:val="000000"/>
                  <w:sz w:val="22"/>
                  <w:szCs w:val="22"/>
                </w:rPr>
                <w:t>14.23</w:t>
              </w:r>
            </w:ins>
            <w:del w:id="2984" w:author="Author">
              <w:r w:rsidDel="003C5317">
                <w:rPr>
                  <w:rFonts w:ascii="Calibri" w:hAnsi="Calibri" w:cs="Calibri"/>
                  <w:color w:val="000000"/>
                  <w:sz w:val="22"/>
                  <w:szCs w:val="22"/>
                </w:rPr>
                <w:delText>15.89</w:delText>
              </w:r>
            </w:del>
          </w:p>
        </w:tc>
        <w:tc>
          <w:tcPr>
            <w:tcW w:w="1240" w:type="dxa"/>
            <w:vAlign w:val="bottom"/>
          </w:tcPr>
          <w:p w14:paraId="78635942" w14:textId="7EC1970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85" w:author="Author">
              <w:r>
                <w:rPr>
                  <w:rFonts w:ascii="Calibri" w:hAnsi="Calibri" w:cs="Calibri"/>
                  <w:color w:val="000000"/>
                  <w:sz w:val="22"/>
                  <w:szCs w:val="22"/>
                </w:rPr>
                <w:t>157.84</w:t>
              </w:r>
            </w:ins>
            <w:del w:id="2986" w:author="Author">
              <w:r w:rsidDel="003E54CE">
                <w:rPr>
                  <w:rFonts w:ascii="Calibri" w:hAnsi="Calibri" w:cs="Calibri"/>
                  <w:color w:val="000000"/>
                  <w:sz w:val="22"/>
                  <w:szCs w:val="22"/>
                </w:rPr>
                <w:delText>97.60</w:delText>
              </w:r>
            </w:del>
          </w:p>
        </w:tc>
        <w:tc>
          <w:tcPr>
            <w:tcW w:w="851" w:type="dxa"/>
            <w:vAlign w:val="bottom"/>
          </w:tcPr>
          <w:p w14:paraId="16643356" w14:textId="499ED9C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87" w:author="Author">
              <w:r>
                <w:rPr>
                  <w:rFonts w:ascii="Calibri" w:hAnsi="Calibri" w:cs="Calibri"/>
                  <w:color w:val="000000"/>
                  <w:sz w:val="22"/>
                  <w:szCs w:val="22"/>
                </w:rPr>
                <w:t>13.88</w:t>
              </w:r>
            </w:ins>
            <w:del w:id="2988" w:author="Author">
              <w:r w:rsidDel="00DF603E">
                <w:rPr>
                  <w:rFonts w:ascii="Calibri" w:hAnsi="Calibri" w:cs="Calibri"/>
                  <w:color w:val="000000"/>
                  <w:sz w:val="22"/>
                  <w:szCs w:val="22"/>
                </w:rPr>
                <w:delText>15.79</w:delText>
              </w:r>
            </w:del>
          </w:p>
        </w:tc>
        <w:tc>
          <w:tcPr>
            <w:tcW w:w="1240" w:type="dxa"/>
            <w:vAlign w:val="bottom"/>
          </w:tcPr>
          <w:p w14:paraId="1D12358C" w14:textId="0702D3B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89" w:author="Author">
              <w:r>
                <w:rPr>
                  <w:rFonts w:ascii="Calibri" w:hAnsi="Calibri" w:cs="Calibri"/>
                  <w:color w:val="000000"/>
                  <w:sz w:val="22"/>
                  <w:szCs w:val="22"/>
                </w:rPr>
                <w:t>168.27</w:t>
              </w:r>
            </w:ins>
            <w:del w:id="2990" w:author="Author">
              <w:r w:rsidDel="003F62CD">
                <w:rPr>
                  <w:rFonts w:ascii="Calibri" w:hAnsi="Calibri" w:cs="Calibri"/>
                  <w:color w:val="000000"/>
                  <w:sz w:val="22"/>
                  <w:szCs w:val="22"/>
                </w:rPr>
                <w:delText>97.04</w:delText>
              </w:r>
            </w:del>
          </w:p>
        </w:tc>
        <w:tc>
          <w:tcPr>
            <w:tcW w:w="886" w:type="dxa"/>
            <w:vAlign w:val="bottom"/>
          </w:tcPr>
          <w:p w14:paraId="5E9D0463" w14:textId="5F3254D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91" w:author="Author">
              <w:r>
                <w:rPr>
                  <w:rFonts w:ascii="Calibri" w:hAnsi="Calibri" w:cs="Calibri"/>
                  <w:color w:val="000000"/>
                  <w:sz w:val="22"/>
                  <w:szCs w:val="22"/>
                </w:rPr>
                <w:t>13.83</w:t>
              </w:r>
            </w:ins>
            <w:del w:id="2992" w:author="Author">
              <w:r w:rsidDel="00E1538C">
                <w:rPr>
                  <w:rFonts w:ascii="Calibri" w:hAnsi="Calibri" w:cs="Calibri"/>
                  <w:color w:val="000000"/>
                  <w:sz w:val="22"/>
                  <w:szCs w:val="22"/>
                </w:rPr>
                <w:delText>14.58</w:delText>
              </w:r>
            </w:del>
          </w:p>
        </w:tc>
        <w:tc>
          <w:tcPr>
            <w:tcW w:w="1240" w:type="dxa"/>
            <w:vAlign w:val="bottom"/>
          </w:tcPr>
          <w:p w14:paraId="48BE4393" w14:textId="4629363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93" w:author="Author">
              <w:r>
                <w:rPr>
                  <w:rFonts w:ascii="Calibri" w:hAnsi="Calibri" w:cs="Calibri"/>
                  <w:color w:val="000000"/>
                  <w:sz w:val="22"/>
                  <w:szCs w:val="22"/>
                </w:rPr>
                <w:t>152.60</w:t>
              </w:r>
            </w:ins>
            <w:del w:id="2994" w:author="Author">
              <w:r w:rsidDel="005F50FC">
                <w:rPr>
                  <w:rFonts w:ascii="Calibri" w:hAnsi="Calibri" w:cs="Calibri"/>
                  <w:color w:val="000000"/>
                  <w:sz w:val="22"/>
                  <w:szCs w:val="22"/>
                </w:rPr>
                <w:delText>89.60</w:delText>
              </w:r>
            </w:del>
          </w:p>
        </w:tc>
        <w:tc>
          <w:tcPr>
            <w:tcW w:w="886" w:type="dxa"/>
            <w:vAlign w:val="bottom"/>
          </w:tcPr>
          <w:p w14:paraId="463330AC" w14:textId="7C52D40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95" w:author="Author">
              <w:r>
                <w:rPr>
                  <w:rFonts w:ascii="Calibri" w:hAnsi="Calibri" w:cs="Calibri"/>
                  <w:color w:val="000000"/>
                  <w:sz w:val="22"/>
                  <w:szCs w:val="22"/>
                </w:rPr>
                <w:t>13.89</w:t>
              </w:r>
            </w:ins>
            <w:del w:id="2996" w:author="Author">
              <w:r w:rsidDel="00C2336D">
                <w:rPr>
                  <w:rFonts w:ascii="Calibri" w:hAnsi="Calibri" w:cs="Calibri"/>
                  <w:color w:val="000000"/>
                  <w:sz w:val="22"/>
                  <w:szCs w:val="22"/>
                </w:rPr>
                <w:delText>10.54</w:delText>
              </w:r>
            </w:del>
          </w:p>
        </w:tc>
        <w:tc>
          <w:tcPr>
            <w:tcW w:w="1240" w:type="dxa"/>
            <w:vAlign w:val="bottom"/>
          </w:tcPr>
          <w:p w14:paraId="34DF2142" w14:textId="13CC077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2997" w:author="Author">
              <w:r>
                <w:rPr>
                  <w:rFonts w:ascii="Calibri" w:hAnsi="Calibri" w:cs="Calibri"/>
                  <w:color w:val="000000"/>
                  <w:sz w:val="22"/>
                  <w:szCs w:val="22"/>
                </w:rPr>
                <w:t>146.49</w:t>
              </w:r>
            </w:ins>
            <w:del w:id="2998" w:author="Author">
              <w:r w:rsidDel="006F440D">
                <w:rPr>
                  <w:rFonts w:ascii="Calibri" w:hAnsi="Calibri" w:cs="Calibri"/>
                  <w:color w:val="000000"/>
                  <w:sz w:val="22"/>
                  <w:szCs w:val="22"/>
                </w:rPr>
                <w:delText>64.77</w:delText>
              </w:r>
            </w:del>
          </w:p>
        </w:tc>
      </w:tr>
      <w:tr w:rsidR="00AD52AB" w14:paraId="409657D9"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1C2055"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6511331F" w14:textId="6C38D0D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2999" w:author="Author">
              <w:r>
                <w:rPr>
                  <w:rFonts w:ascii="Calibri" w:hAnsi="Calibri" w:cs="Calibri"/>
                  <w:color w:val="000000"/>
                  <w:sz w:val="22"/>
                  <w:szCs w:val="22"/>
                </w:rPr>
                <w:t>13.07</w:t>
              </w:r>
            </w:ins>
            <w:del w:id="3000" w:author="Author">
              <w:r w:rsidDel="003C5317">
                <w:rPr>
                  <w:rFonts w:ascii="Calibri" w:hAnsi="Calibri" w:cs="Calibri"/>
                  <w:color w:val="000000"/>
                  <w:sz w:val="22"/>
                  <w:szCs w:val="22"/>
                </w:rPr>
                <w:delText>14.80</w:delText>
              </w:r>
            </w:del>
          </w:p>
        </w:tc>
        <w:tc>
          <w:tcPr>
            <w:tcW w:w="1240" w:type="dxa"/>
            <w:vAlign w:val="bottom"/>
          </w:tcPr>
          <w:p w14:paraId="5FE308B9" w14:textId="7D83AF5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01" w:author="Author">
              <w:r>
                <w:rPr>
                  <w:rFonts w:ascii="Calibri" w:hAnsi="Calibri" w:cs="Calibri"/>
                  <w:color w:val="000000"/>
                  <w:sz w:val="22"/>
                  <w:szCs w:val="22"/>
                </w:rPr>
                <w:t>170.04</w:t>
              </w:r>
            </w:ins>
            <w:del w:id="3002" w:author="Author">
              <w:r w:rsidDel="003E54CE">
                <w:rPr>
                  <w:rFonts w:ascii="Calibri" w:hAnsi="Calibri" w:cs="Calibri"/>
                  <w:color w:val="000000"/>
                  <w:sz w:val="22"/>
                  <w:szCs w:val="22"/>
                </w:rPr>
                <w:delText>98.51</w:delText>
              </w:r>
            </w:del>
          </w:p>
        </w:tc>
        <w:tc>
          <w:tcPr>
            <w:tcW w:w="851" w:type="dxa"/>
            <w:vAlign w:val="bottom"/>
          </w:tcPr>
          <w:p w14:paraId="23D28098" w14:textId="606B8525"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03" w:author="Author">
              <w:r>
                <w:rPr>
                  <w:rFonts w:ascii="Calibri" w:hAnsi="Calibri" w:cs="Calibri"/>
                  <w:color w:val="000000"/>
                  <w:sz w:val="22"/>
                  <w:szCs w:val="22"/>
                </w:rPr>
                <w:t>12.89</w:t>
              </w:r>
            </w:ins>
            <w:del w:id="3004" w:author="Author">
              <w:r w:rsidDel="00DF603E">
                <w:rPr>
                  <w:rFonts w:ascii="Calibri" w:hAnsi="Calibri" w:cs="Calibri"/>
                  <w:color w:val="000000"/>
                  <w:sz w:val="22"/>
                  <w:szCs w:val="22"/>
                </w:rPr>
                <w:delText>14.62</w:delText>
              </w:r>
            </w:del>
          </w:p>
        </w:tc>
        <w:tc>
          <w:tcPr>
            <w:tcW w:w="1240" w:type="dxa"/>
            <w:vAlign w:val="bottom"/>
          </w:tcPr>
          <w:p w14:paraId="5D9C0376" w14:textId="49C5FEA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05" w:author="Author">
              <w:r>
                <w:rPr>
                  <w:rFonts w:ascii="Calibri" w:hAnsi="Calibri" w:cs="Calibri"/>
                  <w:color w:val="000000"/>
                  <w:sz w:val="22"/>
                  <w:szCs w:val="22"/>
                </w:rPr>
                <w:t>167.61</w:t>
              </w:r>
            </w:ins>
            <w:del w:id="3006" w:author="Author">
              <w:r w:rsidDel="003F62CD">
                <w:rPr>
                  <w:rFonts w:ascii="Calibri" w:hAnsi="Calibri" w:cs="Calibri"/>
                  <w:color w:val="000000"/>
                  <w:sz w:val="22"/>
                  <w:szCs w:val="22"/>
                </w:rPr>
                <w:delText>97.31</w:delText>
              </w:r>
            </w:del>
          </w:p>
        </w:tc>
        <w:tc>
          <w:tcPr>
            <w:tcW w:w="886" w:type="dxa"/>
            <w:vAlign w:val="bottom"/>
          </w:tcPr>
          <w:p w14:paraId="453DA134" w14:textId="58F87B8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07" w:author="Author">
              <w:r>
                <w:rPr>
                  <w:rFonts w:ascii="Calibri" w:hAnsi="Calibri" w:cs="Calibri"/>
                  <w:color w:val="000000"/>
                  <w:sz w:val="22"/>
                  <w:szCs w:val="22"/>
                </w:rPr>
                <w:t>12.81</w:t>
              </w:r>
            </w:ins>
            <w:del w:id="3008" w:author="Author">
              <w:r w:rsidDel="00E1538C">
                <w:rPr>
                  <w:rFonts w:ascii="Calibri" w:hAnsi="Calibri" w:cs="Calibri"/>
                  <w:color w:val="000000"/>
                  <w:sz w:val="22"/>
                  <w:szCs w:val="22"/>
                </w:rPr>
                <w:delText>13.76</w:delText>
              </w:r>
            </w:del>
          </w:p>
        </w:tc>
        <w:tc>
          <w:tcPr>
            <w:tcW w:w="1240" w:type="dxa"/>
            <w:vAlign w:val="bottom"/>
          </w:tcPr>
          <w:p w14:paraId="685E31D6" w14:textId="03EEB28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09" w:author="Author">
              <w:r>
                <w:rPr>
                  <w:rFonts w:ascii="Calibri" w:hAnsi="Calibri" w:cs="Calibri"/>
                  <w:color w:val="000000"/>
                  <w:sz w:val="22"/>
                  <w:szCs w:val="22"/>
                </w:rPr>
                <w:t>157.94</w:t>
              </w:r>
            </w:ins>
            <w:del w:id="3010" w:author="Author">
              <w:r w:rsidDel="005F50FC">
                <w:rPr>
                  <w:rFonts w:ascii="Calibri" w:hAnsi="Calibri" w:cs="Calibri"/>
                  <w:color w:val="000000"/>
                  <w:sz w:val="22"/>
                  <w:szCs w:val="22"/>
                </w:rPr>
                <w:delText>91.56</w:delText>
              </w:r>
            </w:del>
          </w:p>
        </w:tc>
        <w:tc>
          <w:tcPr>
            <w:tcW w:w="886" w:type="dxa"/>
            <w:vAlign w:val="bottom"/>
          </w:tcPr>
          <w:p w14:paraId="00AAD8CE" w14:textId="4C17F38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11" w:author="Author">
              <w:r>
                <w:rPr>
                  <w:rFonts w:ascii="Calibri" w:hAnsi="Calibri" w:cs="Calibri"/>
                  <w:color w:val="000000"/>
                  <w:sz w:val="22"/>
                  <w:szCs w:val="22"/>
                </w:rPr>
                <w:t>13.16</w:t>
              </w:r>
            </w:ins>
            <w:del w:id="3012" w:author="Author">
              <w:r w:rsidDel="00C2336D">
                <w:rPr>
                  <w:rFonts w:ascii="Calibri" w:hAnsi="Calibri" w:cs="Calibri"/>
                  <w:color w:val="000000"/>
                  <w:sz w:val="22"/>
                  <w:szCs w:val="22"/>
                </w:rPr>
                <w:delText>10.46</w:delText>
              </w:r>
            </w:del>
          </w:p>
        </w:tc>
        <w:tc>
          <w:tcPr>
            <w:tcW w:w="1240" w:type="dxa"/>
            <w:vAlign w:val="bottom"/>
          </w:tcPr>
          <w:p w14:paraId="354C0631" w14:textId="73AF15E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13" w:author="Author">
              <w:r>
                <w:rPr>
                  <w:rFonts w:ascii="Calibri" w:hAnsi="Calibri" w:cs="Calibri"/>
                  <w:color w:val="000000"/>
                  <w:sz w:val="22"/>
                  <w:szCs w:val="22"/>
                </w:rPr>
                <w:t>150.35</w:t>
              </w:r>
            </w:ins>
            <w:del w:id="3014" w:author="Author">
              <w:r w:rsidDel="006F440D">
                <w:rPr>
                  <w:rFonts w:ascii="Calibri" w:hAnsi="Calibri" w:cs="Calibri"/>
                  <w:color w:val="000000"/>
                  <w:sz w:val="22"/>
                  <w:szCs w:val="22"/>
                </w:rPr>
                <w:delText>69.62</w:delText>
              </w:r>
            </w:del>
          </w:p>
        </w:tc>
      </w:tr>
      <w:tr w:rsidR="00AD52AB" w14:paraId="52001A6E"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2B50133"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54FBF01F" w14:textId="6CD90AA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15" w:author="Author">
              <w:r>
                <w:rPr>
                  <w:rFonts w:ascii="Calibri" w:hAnsi="Calibri" w:cs="Calibri"/>
                  <w:color w:val="000000"/>
                  <w:sz w:val="22"/>
                  <w:szCs w:val="22"/>
                </w:rPr>
                <w:t>12.13</w:t>
              </w:r>
            </w:ins>
            <w:del w:id="3016" w:author="Author">
              <w:r w:rsidDel="003C5317">
                <w:rPr>
                  <w:rFonts w:ascii="Calibri" w:hAnsi="Calibri" w:cs="Calibri"/>
                  <w:color w:val="000000"/>
                  <w:sz w:val="22"/>
                  <w:szCs w:val="22"/>
                </w:rPr>
                <w:delText>13.71</w:delText>
              </w:r>
            </w:del>
          </w:p>
        </w:tc>
        <w:tc>
          <w:tcPr>
            <w:tcW w:w="1240" w:type="dxa"/>
            <w:vAlign w:val="bottom"/>
          </w:tcPr>
          <w:p w14:paraId="6037B2FF" w14:textId="4F708BFF"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17" w:author="Author">
              <w:r>
                <w:rPr>
                  <w:rFonts w:ascii="Calibri" w:hAnsi="Calibri" w:cs="Calibri"/>
                  <w:color w:val="000000"/>
                  <w:sz w:val="22"/>
                  <w:szCs w:val="22"/>
                </w:rPr>
                <w:t>161.59</w:t>
              </w:r>
            </w:ins>
            <w:del w:id="3018" w:author="Author">
              <w:r w:rsidDel="003E54CE">
                <w:rPr>
                  <w:rFonts w:ascii="Calibri" w:hAnsi="Calibri" w:cs="Calibri"/>
                  <w:color w:val="000000"/>
                  <w:sz w:val="22"/>
                  <w:szCs w:val="22"/>
                </w:rPr>
                <w:delText>98.25</w:delText>
              </w:r>
            </w:del>
          </w:p>
        </w:tc>
        <w:tc>
          <w:tcPr>
            <w:tcW w:w="851" w:type="dxa"/>
            <w:vAlign w:val="bottom"/>
          </w:tcPr>
          <w:p w14:paraId="53DAC364" w14:textId="00EA059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19" w:author="Author">
              <w:r>
                <w:rPr>
                  <w:rFonts w:ascii="Calibri" w:hAnsi="Calibri" w:cs="Calibri"/>
                  <w:color w:val="000000"/>
                  <w:sz w:val="22"/>
                  <w:szCs w:val="22"/>
                </w:rPr>
                <w:t>11.95</w:t>
              </w:r>
            </w:ins>
            <w:del w:id="3020" w:author="Author">
              <w:r w:rsidDel="00DF603E">
                <w:rPr>
                  <w:rFonts w:ascii="Calibri" w:hAnsi="Calibri" w:cs="Calibri"/>
                  <w:color w:val="000000"/>
                  <w:sz w:val="22"/>
                  <w:szCs w:val="22"/>
                </w:rPr>
                <w:delText>13.64</w:delText>
              </w:r>
            </w:del>
          </w:p>
        </w:tc>
        <w:tc>
          <w:tcPr>
            <w:tcW w:w="1240" w:type="dxa"/>
            <w:vAlign w:val="bottom"/>
          </w:tcPr>
          <w:p w14:paraId="0A86BC9B" w14:textId="58F6DB6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21" w:author="Author">
              <w:r>
                <w:rPr>
                  <w:rFonts w:ascii="Calibri" w:hAnsi="Calibri" w:cs="Calibri"/>
                  <w:color w:val="000000"/>
                  <w:sz w:val="22"/>
                  <w:szCs w:val="22"/>
                </w:rPr>
                <w:t>168.30</w:t>
              </w:r>
            </w:ins>
            <w:del w:id="3022" w:author="Author">
              <w:r w:rsidDel="003F62CD">
                <w:rPr>
                  <w:rFonts w:ascii="Calibri" w:hAnsi="Calibri" w:cs="Calibri"/>
                  <w:color w:val="000000"/>
                  <w:sz w:val="22"/>
                  <w:szCs w:val="22"/>
                </w:rPr>
                <w:delText>97.78</w:delText>
              </w:r>
            </w:del>
          </w:p>
        </w:tc>
        <w:tc>
          <w:tcPr>
            <w:tcW w:w="886" w:type="dxa"/>
            <w:vAlign w:val="bottom"/>
          </w:tcPr>
          <w:p w14:paraId="6DFE41A6" w14:textId="1097674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23" w:author="Author">
              <w:r>
                <w:rPr>
                  <w:rFonts w:ascii="Calibri" w:hAnsi="Calibri" w:cs="Calibri"/>
                  <w:color w:val="000000"/>
                  <w:sz w:val="22"/>
                  <w:szCs w:val="22"/>
                </w:rPr>
                <w:t>11.84</w:t>
              </w:r>
            </w:ins>
            <w:del w:id="3024" w:author="Author">
              <w:r w:rsidDel="00E1538C">
                <w:rPr>
                  <w:rFonts w:ascii="Calibri" w:hAnsi="Calibri" w:cs="Calibri"/>
                  <w:color w:val="000000"/>
                  <w:sz w:val="22"/>
                  <w:szCs w:val="22"/>
                </w:rPr>
                <w:delText>12.84</w:delText>
              </w:r>
            </w:del>
          </w:p>
        </w:tc>
        <w:tc>
          <w:tcPr>
            <w:tcW w:w="1240" w:type="dxa"/>
            <w:vAlign w:val="bottom"/>
          </w:tcPr>
          <w:p w14:paraId="4E29781D" w14:textId="1E0D390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25" w:author="Author">
              <w:r>
                <w:rPr>
                  <w:rFonts w:ascii="Calibri" w:hAnsi="Calibri" w:cs="Calibri"/>
                  <w:color w:val="000000"/>
                  <w:sz w:val="22"/>
                  <w:szCs w:val="22"/>
                </w:rPr>
                <w:t>162.05</w:t>
              </w:r>
            </w:ins>
            <w:del w:id="3026" w:author="Author">
              <w:r w:rsidDel="005F50FC">
                <w:rPr>
                  <w:rFonts w:ascii="Calibri" w:hAnsi="Calibri" w:cs="Calibri"/>
                  <w:color w:val="000000"/>
                  <w:sz w:val="22"/>
                  <w:szCs w:val="22"/>
                </w:rPr>
                <w:delText>92.03</w:delText>
              </w:r>
            </w:del>
          </w:p>
        </w:tc>
        <w:tc>
          <w:tcPr>
            <w:tcW w:w="886" w:type="dxa"/>
            <w:vAlign w:val="bottom"/>
          </w:tcPr>
          <w:p w14:paraId="27F1BF49" w14:textId="2782BBF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27" w:author="Author">
              <w:r>
                <w:rPr>
                  <w:rFonts w:ascii="Calibri" w:hAnsi="Calibri" w:cs="Calibri"/>
                  <w:color w:val="000000"/>
                  <w:sz w:val="22"/>
                  <w:szCs w:val="22"/>
                </w:rPr>
                <w:t>12.50</w:t>
              </w:r>
            </w:ins>
            <w:del w:id="3028" w:author="Author">
              <w:r w:rsidDel="00C2336D">
                <w:rPr>
                  <w:rFonts w:ascii="Calibri" w:hAnsi="Calibri" w:cs="Calibri"/>
                  <w:color w:val="000000"/>
                  <w:sz w:val="22"/>
                  <w:szCs w:val="22"/>
                </w:rPr>
                <w:delText>8.82</w:delText>
              </w:r>
            </w:del>
          </w:p>
        </w:tc>
        <w:tc>
          <w:tcPr>
            <w:tcW w:w="1240" w:type="dxa"/>
            <w:vAlign w:val="bottom"/>
          </w:tcPr>
          <w:p w14:paraId="004429B1" w14:textId="627C372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29" w:author="Author">
              <w:r>
                <w:rPr>
                  <w:rFonts w:ascii="Calibri" w:hAnsi="Calibri" w:cs="Calibri"/>
                  <w:color w:val="000000"/>
                  <w:sz w:val="22"/>
                  <w:szCs w:val="22"/>
                </w:rPr>
                <w:t>153.82</w:t>
              </w:r>
            </w:ins>
            <w:del w:id="3030" w:author="Author">
              <w:r w:rsidDel="006F440D">
                <w:rPr>
                  <w:rFonts w:ascii="Calibri" w:hAnsi="Calibri" w:cs="Calibri"/>
                  <w:color w:val="000000"/>
                  <w:sz w:val="22"/>
                  <w:szCs w:val="22"/>
                </w:rPr>
                <w:delText>63.25</w:delText>
              </w:r>
            </w:del>
          </w:p>
        </w:tc>
      </w:tr>
      <w:tr w:rsidR="00AD52AB" w14:paraId="3DC5AB15"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902D177"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2C2AB2D9" w14:textId="47FA8A2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31" w:author="Author">
              <w:r>
                <w:rPr>
                  <w:rFonts w:ascii="Calibri" w:hAnsi="Calibri" w:cs="Calibri"/>
                  <w:color w:val="000000"/>
                  <w:sz w:val="22"/>
                  <w:szCs w:val="22"/>
                </w:rPr>
                <w:t>11.64</w:t>
              </w:r>
            </w:ins>
            <w:del w:id="3032" w:author="Author">
              <w:r w:rsidDel="003C5317">
                <w:rPr>
                  <w:rFonts w:ascii="Calibri" w:hAnsi="Calibri" w:cs="Calibri"/>
                  <w:color w:val="000000"/>
                  <w:sz w:val="22"/>
                  <w:szCs w:val="22"/>
                </w:rPr>
                <w:delText>13.78</w:delText>
              </w:r>
            </w:del>
          </w:p>
        </w:tc>
        <w:tc>
          <w:tcPr>
            <w:tcW w:w="1240" w:type="dxa"/>
            <w:vAlign w:val="bottom"/>
          </w:tcPr>
          <w:p w14:paraId="7D1C08E4" w14:textId="3B41B5E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33" w:author="Author">
              <w:r>
                <w:rPr>
                  <w:rFonts w:ascii="Calibri" w:hAnsi="Calibri" w:cs="Calibri"/>
                  <w:color w:val="000000"/>
                  <w:sz w:val="22"/>
                  <w:szCs w:val="22"/>
                </w:rPr>
                <w:t>159.11</w:t>
              </w:r>
            </w:ins>
            <w:del w:id="3034" w:author="Author">
              <w:r w:rsidDel="003E54CE">
                <w:rPr>
                  <w:rFonts w:ascii="Calibri" w:hAnsi="Calibri" w:cs="Calibri"/>
                  <w:color w:val="000000"/>
                  <w:sz w:val="22"/>
                  <w:szCs w:val="22"/>
                </w:rPr>
                <w:delText>105.85</w:delText>
              </w:r>
            </w:del>
          </w:p>
        </w:tc>
        <w:tc>
          <w:tcPr>
            <w:tcW w:w="851" w:type="dxa"/>
            <w:vAlign w:val="bottom"/>
          </w:tcPr>
          <w:p w14:paraId="378E1FC5" w14:textId="65BA9CE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35" w:author="Author">
              <w:r>
                <w:rPr>
                  <w:rFonts w:ascii="Calibri" w:hAnsi="Calibri" w:cs="Calibri"/>
                  <w:color w:val="000000"/>
                  <w:sz w:val="22"/>
                  <w:szCs w:val="22"/>
                </w:rPr>
                <w:t>11.44</w:t>
              </w:r>
            </w:ins>
            <w:del w:id="3036" w:author="Author">
              <w:r w:rsidDel="00DF603E">
                <w:rPr>
                  <w:rFonts w:ascii="Calibri" w:hAnsi="Calibri" w:cs="Calibri"/>
                  <w:color w:val="000000"/>
                  <w:sz w:val="22"/>
                  <w:szCs w:val="22"/>
                </w:rPr>
                <w:delText>13.89</w:delText>
              </w:r>
            </w:del>
          </w:p>
        </w:tc>
        <w:tc>
          <w:tcPr>
            <w:tcW w:w="1240" w:type="dxa"/>
            <w:vAlign w:val="bottom"/>
          </w:tcPr>
          <w:p w14:paraId="626595AA" w14:textId="4FB889B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37" w:author="Author">
              <w:r>
                <w:rPr>
                  <w:rFonts w:ascii="Calibri" w:hAnsi="Calibri" w:cs="Calibri"/>
                  <w:color w:val="000000"/>
                  <w:sz w:val="22"/>
                  <w:szCs w:val="22"/>
                </w:rPr>
                <w:t>173.17</w:t>
              </w:r>
            </w:ins>
            <w:del w:id="3038" w:author="Author">
              <w:r w:rsidDel="003F62CD">
                <w:rPr>
                  <w:rFonts w:ascii="Calibri" w:hAnsi="Calibri" w:cs="Calibri"/>
                  <w:color w:val="000000"/>
                  <w:sz w:val="22"/>
                  <w:szCs w:val="22"/>
                </w:rPr>
                <w:delText>106.67</w:delText>
              </w:r>
            </w:del>
          </w:p>
        </w:tc>
        <w:tc>
          <w:tcPr>
            <w:tcW w:w="886" w:type="dxa"/>
            <w:vAlign w:val="bottom"/>
          </w:tcPr>
          <w:p w14:paraId="6E2B9770" w14:textId="04FE2623"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39" w:author="Author">
              <w:r>
                <w:rPr>
                  <w:rFonts w:ascii="Calibri" w:hAnsi="Calibri" w:cs="Calibri"/>
                  <w:color w:val="000000"/>
                  <w:sz w:val="22"/>
                  <w:szCs w:val="22"/>
                </w:rPr>
                <w:t>11.31</w:t>
              </w:r>
            </w:ins>
            <w:del w:id="3040" w:author="Author">
              <w:r w:rsidDel="00E1538C">
                <w:rPr>
                  <w:rFonts w:ascii="Calibri" w:hAnsi="Calibri" w:cs="Calibri"/>
                  <w:color w:val="000000"/>
                  <w:sz w:val="22"/>
                  <w:szCs w:val="22"/>
                </w:rPr>
                <w:delText>11.44</w:delText>
              </w:r>
            </w:del>
          </w:p>
        </w:tc>
        <w:tc>
          <w:tcPr>
            <w:tcW w:w="1240" w:type="dxa"/>
            <w:vAlign w:val="bottom"/>
          </w:tcPr>
          <w:p w14:paraId="195D871F" w14:textId="71869AB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41" w:author="Author">
              <w:r>
                <w:rPr>
                  <w:rFonts w:ascii="Calibri" w:hAnsi="Calibri" w:cs="Calibri"/>
                  <w:color w:val="000000"/>
                  <w:sz w:val="22"/>
                  <w:szCs w:val="22"/>
                </w:rPr>
                <w:t>159.47</w:t>
              </w:r>
            </w:ins>
            <w:del w:id="3042" w:author="Author">
              <w:r w:rsidDel="005F50FC">
                <w:rPr>
                  <w:rFonts w:ascii="Calibri" w:hAnsi="Calibri" w:cs="Calibri"/>
                  <w:color w:val="000000"/>
                  <w:sz w:val="22"/>
                  <w:szCs w:val="22"/>
                </w:rPr>
                <w:delText>87.87</w:delText>
              </w:r>
            </w:del>
          </w:p>
        </w:tc>
        <w:tc>
          <w:tcPr>
            <w:tcW w:w="886" w:type="dxa"/>
            <w:vAlign w:val="bottom"/>
          </w:tcPr>
          <w:p w14:paraId="3415653D" w14:textId="5F0A064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43" w:author="Author">
              <w:r>
                <w:rPr>
                  <w:rFonts w:ascii="Calibri" w:hAnsi="Calibri" w:cs="Calibri"/>
                  <w:color w:val="000000"/>
                  <w:sz w:val="22"/>
                  <w:szCs w:val="22"/>
                </w:rPr>
                <w:t>11.91</w:t>
              </w:r>
            </w:ins>
            <w:del w:id="3044" w:author="Author">
              <w:r w:rsidDel="00C2336D">
                <w:rPr>
                  <w:rFonts w:ascii="Calibri" w:hAnsi="Calibri" w:cs="Calibri"/>
                  <w:color w:val="000000"/>
                  <w:sz w:val="22"/>
                  <w:szCs w:val="22"/>
                </w:rPr>
                <w:delText>6.77</w:delText>
              </w:r>
            </w:del>
          </w:p>
        </w:tc>
        <w:tc>
          <w:tcPr>
            <w:tcW w:w="1240" w:type="dxa"/>
            <w:vAlign w:val="bottom"/>
          </w:tcPr>
          <w:p w14:paraId="33D998BF" w14:textId="63B79CB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45" w:author="Author">
              <w:r>
                <w:rPr>
                  <w:rFonts w:ascii="Calibri" w:hAnsi="Calibri" w:cs="Calibri"/>
                  <w:color w:val="000000"/>
                  <w:sz w:val="22"/>
                  <w:szCs w:val="22"/>
                </w:rPr>
                <w:t>142.84</w:t>
              </w:r>
            </w:ins>
            <w:del w:id="3046" w:author="Author">
              <w:r w:rsidDel="006F440D">
                <w:rPr>
                  <w:rFonts w:ascii="Calibri" w:hAnsi="Calibri" w:cs="Calibri"/>
                  <w:color w:val="000000"/>
                  <w:sz w:val="22"/>
                  <w:szCs w:val="22"/>
                </w:rPr>
                <w:delText>51.96</w:delText>
              </w:r>
            </w:del>
          </w:p>
        </w:tc>
      </w:tr>
      <w:tr w:rsidR="00AD52AB" w14:paraId="7BF0871E"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3411A58"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539C9A61" w14:textId="4569F98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47" w:author="Author">
              <w:r>
                <w:rPr>
                  <w:rFonts w:ascii="Calibri" w:hAnsi="Calibri" w:cs="Calibri"/>
                  <w:color w:val="000000"/>
                  <w:sz w:val="22"/>
                  <w:szCs w:val="22"/>
                </w:rPr>
                <w:t>11.20</w:t>
              </w:r>
            </w:ins>
            <w:del w:id="3048" w:author="Author">
              <w:r w:rsidDel="003C5317">
                <w:rPr>
                  <w:rFonts w:ascii="Calibri" w:hAnsi="Calibri" w:cs="Calibri"/>
                  <w:color w:val="000000"/>
                  <w:sz w:val="22"/>
                  <w:szCs w:val="22"/>
                </w:rPr>
                <w:delText>12.19</w:delText>
              </w:r>
            </w:del>
          </w:p>
        </w:tc>
        <w:tc>
          <w:tcPr>
            <w:tcW w:w="1240" w:type="dxa"/>
            <w:vAlign w:val="bottom"/>
          </w:tcPr>
          <w:p w14:paraId="39DB511B" w14:textId="2ED6BAF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49" w:author="Author">
              <w:r>
                <w:rPr>
                  <w:rFonts w:ascii="Calibri" w:hAnsi="Calibri" w:cs="Calibri"/>
                  <w:color w:val="000000"/>
                  <w:sz w:val="22"/>
                  <w:szCs w:val="22"/>
                </w:rPr>
                <w:t>160.71</w:t>
              </w:r>
            </w:ins>
            <w:del w:id="3050" w:author="Author">
              <w:r w:rsidDel="003E54CE">
                <w:rPr>
                  <w:rFonts w:ascii="Calibri" w:hAnsi="Calibri" w:cs="Calibri"/>
                  <w:color w:val="000000"/>
                  <w:sz w:val="22"/>
                  <w:szCs w:val="22"/>
                </w:rPr>
                <w:delText>99.85</w:delText>
              </w:r>
            </w:del>
          </w:p>
        </w:tc>
        <w:tc>
          <w:tcPr>
            <w:tcW w:w="851" w:type="dxa"/>
            <w:vAlign w:val="bottom"/>
          </w:tcPr>
          <w:p w14:paraId="2DC358CB" w14:textId="315F680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51" w:author="Author">
              <w:r>
                <w:rPr>
                  <w:rFonts w:ascii="Calibri" w:hAnsi="Calibri" w:cs="Calibri"/>
                  <w:color w:val="000000"/>
                  <w:sz w:val="22"/>
                  <w:szCs w:val="22"/>
                </w:rPr>
                <w:t>11.01</w:t>
              </w:r>
            </w:ins>
            <w:del w:id="3052" w:author="Author">
              <w:r w:rsidDel="00DF603E">
                <w:rPr>
                  <w:rFonts w:ascii="Calibri" w:hAnsi="Calibri" w:cs="Calibri"/>
                  <w:color w:val="000000"/>
                  <w:sz w:val="22"/>
                  <w:szCs w:val="22"/>
                </w:rPr>
                <w:delText>12.19</w:delText>
              </w:r>
            </w:del>
          </w:p>
        </w:tc>
        <w:tc>
          <w:tcPr>
            <w:tcW w:w="1240" w:type="dxa"/>
            <w:vAlign w:val="bottom"/>
          </w:tcPr>
          <w:p w14:paraId="3A32315F" w14:textId="797E5BA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53" w:author="Author">
              <w:r>
                <w:rPr>
                  <w:rFonts w:ascii="Calibri" w:hAnsi="Calibri" w:cs="Calibri"/>
                  <w:color w:val="000000"/>
                  <w:sz w:val="22"/>
                  <w:szCs w:val="22"/>
                </w:rPr>
                <w:t>178.25</w:t>
              </w:r>
            </w:ins>
            <w:del w:id="3054" w:author="Author">
              <w:r w:rsidDel="003F62CD">
                <w:rPr>
                  <w:rFonts w:ascii="Calibri" w:hAnsi="Calibri" w:cs="Calibri"/>
                  <w:color w:val="000000"/>
                  <w:sz w:val="22"/>
                  <w:szCs w:val="22"/>
                </w:rPr>
                <w:delText>99.85</w:delText>
              </w:r>
            </w:del>
          </w:p>
        </w:tc>
        <w:tc>
          <w:tcPr>
            <w:tcW w:w="886" w:type="dxa"/>
            <w:vAlign w:val="bottom"/>
          </w:tcPr>
          <w:p w14:paraId="329CEA3F" w14:textId="02DCA0F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55" w:author="Author">
              <w:r>
                <w:rPr>
                  <w:rFonts w:ascii="Calibri" w:hAnsi="Calibri" w:cs="Calibri"/>
                  <w:color w:val="000000"/>
                  <w:sz w:val="22"/>
                  <w:szCs w:val="22"/>
                </w:rPr>
                <w:t>10.86</w:t>
              </w:r>
            </w:ins>
            <w:del w:id="3056" w:author="Author">
              <w:r w:rsidDel="00E1538C">
                <w:rPr>
                  <w:rFonts w:ascii="Calibri" w:hAnsi="Calibri" w:cs="Calibri"/>
                  <w:color w:val="000000"/>
                  <w:sz w:val="22"/>
                  <w:szCs w:val="22"/>
                </w:rPr>
                <w:delText>10.18</w:delText>
              </w:r>
            </w:del>
          </w:p>
        </w:tc>
        <w:tc>
          <w:tcPr>
            <w:tcW w:w="1240" w:type="dxa"/>
            <w:vAlign w:val="bottom"/>
          </w:tcPr>
          <w:p w14:paraId="48D33978" w14:textId="457D710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57" w:author="Author">
              <w:r>
                <w:rPr>
                  <w:rFonts w:ascii="Calibri" w:hAnsi="Calibri" w:cs="Calibri"/>
                  <w:color w:val="000000"/>
                  <w:sz w:val="22"/>
                  <w:szCs w:val="22"/>
                </w:rPr>
                <w:t>161.33</w:t>
              </w:r>
            </w:ins>
            <w:del w:id="3058" w:author="Author">
              <w:r w:rsidDel="005F50FC">
                <w:rPr>
                  <w:rFonts w:ascii="Calibri" w:hAnsi="Calibri" w:cs="Calibri"/>
                  <w:color w:val="000000"/>
                  <w:sz w:val="22"/>
                  <w:szCs w:val="22"/>
                </w:rPr>
                <w:delText>83.37</w:delText>
              </w:r>
            </w:del>
          </w:p>
        </w:tc>
        <w:tc>
          <w:tcPr>
            <w:tcW w:w="886" w:type="dxa"/>
            <w:vAlign w:val="bottom"/>
          </w:tcPr>
          <w:p w14:paraId="6A508E7A" w14:textId="0BA00872"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59" w:author="Author">
              <w:r>
                <w:rPr>
                  <w:rFonts w:ascii="Calibri" w:hAnsi="Calibri" w:cs="Calibri"/>
                  <w:color w:val="000000"/>
                  <w:sz w:val="22"/>
                  <w:szCs w:val="22"/>
                </w:rPr>
                <w:t>11.36</w:t>
              </w:r>
            </w:ins>
            <w:del w:id="3060" w:author="Author">
              <w:r w:rsidDel="00C2336D">
                <w:rPr>
                  <w:rFonts w:ascii="Calibri" w:hAnsi="Calibri" w:cs="Calibri"/>
                  <w:color w:val="000000"/>
                  <w:sz w:val="22"/>
                  <w:szCs w:val="22"/>
                </w:rPr>
                <w:delText>6.20</w:delText>
              </w:r>
            </w:del>
          </w:p>
        </w:tc>
        <w:tc>
          <w:tcPr>
            <w:tcW w:w="1240" w:type="dxa"/>
            <w:vAlign w:val="bottom"/>
          </w:tcPr>
          <w:p w14:paraId="2F76CF04" w14:textId="621269F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61" w:author="Author">
              <w:r>
                <w:rPr>
                  <w:rFonts w:ascii="Calibri" w:hAnsi="Calibri" w:cs="Calibri"/>
                  <w:color w:val="000000"/>
                  <w:sz w:val="22"/>
                  <w:szCs w:val="22"/>
                </w:rPr>
                <w:t>99.86</w:t>
              </w:r>
            </w:ins>
            <w:del w:id="3062" w:author="Author">
              <w:r w:rsidDel="006F440D">
                <w:rPr>
                  <w:rFonts w:ascii="Calibri" w:hAnsi="Calibri" w:cs="Calibri"/>
                  <w:color w:val="000000"/>
                  <w:sz w:val="22"/>
                  <w:szCs w:val="22"/>
                </w:rPr>
                <w:delText>50.82</w:delText>
              </w:r>
            </w:del>
          </w:p>
        </w:tc>
      </w:tr>
      <w:tr w:rsidR="00AD52AB" w14:paraId="42DD74B7"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57C92B7"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27156A65" w14:textId="5C668325"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63" w:author="Author">
              <w:r>
                <w:rPr>
                  <w:rFonts w:ascii="Calibri" w:hAnsi="Calibri" w:cs="Calibri"/>
                  <w:color w:val="000000"/>
                  <w:sz w:val="22"/>
                  <w:szCs w:val="22"/>
                </w:rPr>
                <w:t>10.73</w:t>
              </w:r>
            </w:ins>
            <w:del w:id="3064" w:author="Author">
              <w:r w:rsidDel="003C5317">
                <w:rPr>
                  <w:rFonts w:ascii="Calibri" w:hAnsi="Calibri" w:cs="Calibri"/>
                  <w:color w:val="000000"/>
                  <w:sz w:val="22"/>
                  <w:szCs w:val="22"/>
                </w:rPr>
                <w:delText>11.86</w:delText>
              </w:r>
            </w:del>
          </w:p>
        </w:tc>
        <w:tc>
          <w:tcPr>
            <w:tcW w:w="1240" w:type="dxa"/>
            <w:vAlign w:val="bottom"/>
          </w:tcPr>
          <w:p w14:paraId="7B9F7E74" w14:textId="1F05586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65" w:author="Author">
              <w:r>
                <w:rPr>
                  <w:rFonts w:ascii="Calibri" w:hAnsi="Calibri" w:cs="Calibri"/>
                  <w:color w:val="000000"/>
                  <w:sz w:val="22"/>
                  <w:szCs w:val="22"/>
                </w:rPr>
                <w:t>168.06</w:t>
              </w:r>
            </w:ins>
            <w:del w:id="3066" w:author="Author">
              <w:r w:rsidDel="003E54CE">
                <w:rPr>
                  <w:rFonts w:ascii="Calibri" w:hAnsi="Calibri" w:cs="Calibri"/>
                  <w:color w:val="000000"/>
                  <w:sz w:val="22"/>
                  <w:szCs w:val="22"/>
                </w:rPr>
                <w:delText>103.26</w:delText>
              </w:r>
            </w:del>
          </w:p>
        </w:tc>
        <w:tc>
          <w:tcPr>
            <w:tcW w:w="851" w:type="dxa"/>
            <w:vAlign w:val="bottom"/>
          </w:tcPr>
          <w:p w14:paraId="30C31935" w14:textId="6AAC8A5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67" w:author="Author">
              <w:r>
                <w:rPr>
                  <w:rFonts w:ascii="Calibri" w:hAnsi="Calibri" w:cs="Calibri"/>
                  <w:color w:val="000000"/>
                  <w:sz w:val="22"/>
                  <w:szCs w:val="22"/>
                </w:rPr>
                <w:t>10.73</w:t>
              </w:r>
            </w:ins>
            <w:del w:id="3068" w:author="Author">
              <w:r w:rsidDel="00DF603E">
                <w:rPr>
                  <w:rFonts w:ascii="Calibri" w:hAnsi="Calibri" w:cs="Calibri"/>
                  <w:color w:val="000000"/>
                  <w:sz w:val="22"/>
                  <w:szCs w:val="22"/>
                </w:rPr>
                <w:delText>11.88</w:delText>
              </w:r>
            </w:del>
          </w:p>
        </w:tc>
        <w:tc>
          <w:tcPr>
            <w:tcW w:w="1240" w:type="dxa"/>
            <w:vAlign w:val="bottom"/>
          </w:tcPr>
          <w:p w14:paraId="47AAE3D7" w14:textId="190B5DD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69" w:author="Author">
              <w:r>
                <w:rPr>
                  <w:rFonts w:ascii="Calibri" w:hAnsi="Calibri" w:cs="Calibri"/>
                  <w:color w:val="000000"/>
                  <w:sz w:val="22"/>
                  <w:szCs w:val="22"/>
                </w:rPr>
                <w:t>181.83</w:t>
              </w:r>
            </w:ins>
            <w:del w:id="3070" w:author="Author">
              <w:r w:rsidDel="003F62CD">
                <w:rPr>
                  <w:rFonts w:ascii="Calibri" w:hAnsi="Calibri" w:cs="Calibri"/>
                  <w:color w:val="000000"/>
                  <w:sz w:val="22"/>
                  <w:szCs w:val="22"/>
                </w:rPr>
                <w:delText>103.38</w:delText>
              </w:r>
            </w:del>
          </w:p>
        </w:tc>
        <w:tc>
          <w:tcPr>
            <w:tcW w:w="886" w:type="dxa"/>
            <w:vAlign w:val="bottom"/>
          </w:tcPr>
          <w:p w14:paraId="01F383EE" w14:textId="3B93F1F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71" w:author="Author">
              <w:r>
                <w:rPr>
                  <w:rFonts w:ascii="Calibri" w:hAnsi="Calibri" w:cs="Calibri"/>
                  <w:color w:val="000000"/>
                  <w:sz w:val="22"/>
                  <w:szCs w:val="22"/>
                </w:rPr>
                <w:t>10.73</w:t>
              </w:r>
            </w:ins>
            <w:del w:id="3072" w:author="Author">
              <w:r w:rsidDel="00E1538C">
                <w:rPr>
                  <w:rFonts w:ascii="Calibri" w:hAnsi="Calibri" w:cs="Calibri"/>
                  <w:color w:val="000000"/>
                  <w:sz w:val="22"/>
                  <w:szCs w:val="22"/>
                </w:rPr>
                <w:delText>9.95</w:delText>
              </w:r>
            </w:del>
          </w:p>
        </w:tc>
        <w:tc>
          <w:tcPr>
            <w:tcW w:w="1240" w:type="dxa"/>
            <w:vAlign w:val="bottom"/>
          </w:tcPr>
          <w:p w14:paraId="7618E63F" w14:textId="6756C1A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73" w:author="Author">
              <w:r>
                <w:rPr>
                  <w:rFonts w:ascii="Calibri" w:hAnsi="Calibri" w:cs="Calibri"/>
                  <w:color w:val="000000"/>
                  <w:sz w:val="22"/>
                  <w:szCs w:val="22"/>
                </w:rPr>
                <w:t>168.83</w:t>
              </w:r>
            </w:ins>
            <w:del w:id="3074" w:author="Author">
              <w:r w:rsidDel="005F50FC">
                <w:rPr>
                  <w:rFonts w:ascii="Calibri" w:hAnsi="Calibri" w:cs="Calibri"/>
                  <w:color w:val="000000"/>
                  <w:sz w:val="22"/>
                  <w:szCs w:val="22"/>
                </w:rPr>
                <w:delText>86.59</w:delText>
              </w:r>
            </w:del>
          </w:p>
        </w:tc>
        <w:tc>
          <w:tcPr>
            <w:tcW w:w="886" w:type="dxa"/>
            <w:vAlign w:val="bottom"/>
          </w:tcPr>
          <w:p w14:paraId="34460636" w14:textId="1D47E32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75" w:author="Author">
              <w:r>
                <w:rPr>
                  <w:rFonts w:ascii="Calibri" w:hAnsi="Calibri" w:cs="Calibri"/>
                  <w:color w:val="000000"/>
                  <w:sz w:val="22"/>
                  <w:szCs w:val="22"/>
                </w:rPr>
                <w:t>10.74</w:t>
              </w:r>
            </w:ins>
            <w:del w:id="3076" w:author="Author">
              <w:r w:rsidDel="00C2336D">
                <w:rPr>
                  <w:rFonts w:ascii="Calibri" w:hAnsi="Calibri" w:cs="Calibri"/>
                  <w:color w:val="000000"/>
                  <w:sz w:val="22"/>
                  <w:szCs w:val="22"/>
                </w:rPr>
                <w:delText>5.78</w:delText>
              </w:r>
            </w:del>
          </w:p>
        </w:tc>
        <w:tc>
          <w:tcPr>
            <w:tcW w:w="1240" w:type="dxa"/>
            <w:vAlign w:val="bottom"/>
          </w:tcPr>
          <w:p w14:paraId="7D6911D1" w14:textId="5973773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77" w:author="Author">
              <w:r>
                <w:rPr>
                  <w:rFonts w:ascii="Calibri" w:hAnsi="Calibri" w:cs="Calibri"/>
                  <w:color w:val="000000"/>
                  <w:sz w:val="22"/>
                  <w:szCs w:val="22"/>
                </w:rPr>
                <w:t>100.73</w:t>
              </w:r>
            </w:ins>
            <w:del w:id="3078" w:author="Author">
              <w:r w:rsidDel="006F440D">
                <w:rPr>
                  <w:rFonts w:ascii="Calibri" w:hAnsi="Calibri" w:cs="Calibri"/>
                  <w:color w:val="000000"/>
                  <w:sz w:val="22"/>
                  <w:szCs w:val="22"/>
                </w:rPr>
                <w:delText>50.34</w:delText>
              </w:r>
            </w:del>
          </w:p>
        </w:tc>
      </w:tr>
      <w:tr w:rsidR="00AD52AB" w14:paraId="4DF42EAC"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D358A3"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7AFC3BFB" w14:textId="2476A22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79" w:author="Author">
              <w:r>
                <w:rPr>
                  <w:rFonts w:ascii="Calibri" w:hAnsi="Calibri" w:cs="Calibri"/>
                  <w:color w:val="000000"/>
                  <w:sz w:val="22"/>
                  <w:szCs w:val="22"/>
                </w:rPr>
                <w:t>10.18</w:t>
              </w:r>
            </w:ins>
            <w:del w:id="3080" w:author="Author">
              <w:r w:rsidDel="003C5317">
                <w:rPr>
                  <w:rFonts w:ascii="Calibri" w:hAnsi="Calibri" w:cs="Calibri"/>
                  <w:color w:val="000000"/>
                  <w:sz w:val="22"/>
                  <w:szCs w:val="22"/>
                </w:rPr>
                <w:delText>11.10</w:delText>
              </w:r>
            </w:del>
          </w:p>
        </w:tc>
        <w:tc>
          <w:tcPr>
            <w:tcW w:w="1240" w:type="dxa"/>
            <w:vAlign w:val="bottom"/>
          </w:tcPr>
          <w:p w14:paraId="3995F310" w14:textId="210EDC9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81" w:author="Author">
              <w:r>
                <w:rPr>
                  <w:rFonts w:ascii="Calibri" w:hAnsi="Calibri" w:cs="Calibri"/>
                  <w:color w:val="000000"/>
                  <w:sz w:val="22"/>
                  <w:szCs w:val="22"/>
                </w:rPr>
                <w:t>175.35</w:t>
              </w:r>
            </w:ins>
            <w:del w:id="3082" w:author="Author">
              <w:r w:rsidDel="003E54CE">
                <w:rPr>
                  <w:rFonts w:ascii="Calibri" w:hAnsi="Calibri" w:cs="Calibri"/>
                  <w:color w:val="000000"/>
                  <w:sz w:val="22"/>
                  <w:szCs w:val="22"/>
                </w:rPr>
                <w:delText>102.27</w:delText>
              </w:r>
            </w:del>
          </w:p>
        </w:tc>
        <w:tc>
          <w:tcPr>
            <w:tcW w:w="851" w:type="dxa"/>
            <w:vAlign w:val="bottom"/>
          </w:tcPr>
          <w:p w14:paraId="489A6F6C" w14:textId="412D4FB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83" w:author="Author">
              <w:r>
                <w:rPr>
                  <w:rFonts w:ascii="Calibri" w:hAnsi="Calibri" w:cs="Calibri"/>
                  <w:color w:val="000000"/>
                  <w:sz w:val="22"/>
                  <w:szCs w:val="22"/>
                </w:rPr>
                <w:t>10.18</w:t>
              </w:r>
            </w:ins>
            <w:del w:id="3084" w:author="Author">
              <w:r w:rsidDel="00DF603E">
                <w:rPr>
                  <w:rFonts w:ascii="Calibri" w:hAnsi="Calibri" w:cs="Calibri"/>
                  <w:color w:val="000000"/>
                  <w:sz w:val="22"/>
                  <w:szCs w:val="22"/>
                </w:rPr>
                <w:delText>11.29</w:delText>
              </w:r>
            </w:del>
          </w:p>
        </w:tc>
        <w:tc>
          <w:tcPr>
            <w:tcW w:w="1240" w:type="dxa"/>
            <w:vAlign w:val="bottom"/>
          </w:tcPr>
          <w:p w14:paraId="67B16E6E" w14:textId="03E8D93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85" w:author="Author">
              <w:r>
                <w:rPr>
                  <w:rFonts w:ascii="Calibri" w:hAnsi="Calibri" w:cs="Calibri"/>
                  <w:color w:val="000000"/>
                  <w:sz w:val="22"/>
                  <w:szCs w:val="22"/>
                </w:rPr>
                <w:t>185.17</w:t>
              </w:r>
            </w:ins>
            <w:del w:id="3086" w:author="Author">
              <w:r w:rsidDel="003F62CD">
                <w:rPr>
                  <w:rFonts w:ascii="Calibri" w:hAnsi="Calibri" w:cs="Calibri"/>
                  <w:color w:val="000000"/>
                  <w:sz w:val="22"/>
                  <w:szCs w:val="22"/>
                </w:rPr>
                <w:delText>104.02</w:delText>
              </w:r>
            </w:del>
          </w:p>
        </w:tc>
        <w:tc>
          <w:tcPr>
            <w:tcW w:w="886" w:type="dxa"/>
            <w:vAlign w:val="bottom"/>
          </w:tcPr>
          <w:p w14:paraId="1CE656E4" w14:textId="10A4967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87" w:author="Author">
              <w:r>
                <w:rPr>
                  <w:rFonts w:ascii="Calibri" w:hAnsi="Calibri" w:cs="Calibri"/>
                  <w:color w:val="000000"/>
                  <w:sz w:val="22"/>
                  <w:szCs w:val="22"/>
                </w:rPr>
                <w:t>10.14</w:t>
              </w:r>
            </w:ins>
            <w:del w:id="3088" w:author="Author">
              <w:r w:rsidDel="00E1538C">
                <w:rPr>
                  <w:rFonts w:ascii="Calibri" w:hAnsi="Calibri" w:cs="Calibri"/>
                  <w:color w:val="000000"/>
                  <w:sz w:val="22"/>
                  <w:szCs w:val="22"/>
                </w:rPr>
                <w:delText>9.69</w:delText>
              </w:r>
            </w:del>
          </w:p>
        </w:tc>
        <w:tc>
          <w:tcPr>
            <w:tcW w:w="1240" w:type="dxa"/>
            <w:vAlign w:val="bottom"/>
          </w:tcPr>
          <w:p w14:paraId="4BA03601" w14:textId="5FFDC78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89" w:author="Author">
              <w:r>
                <w:rPr>
                  <w:rFonts w:ascii="Calibri" w:hAnsi="Calibri" w:cs="Calibri"/>
                  <w:color w:val="000000"/>
                  <w:sz w:val="22"/>
                  <w:szCs w:val="22"/>
                </w:rPr>
                <w:t>176.23</w:t>
              </w:r>
            </w:ins>
            <w:del w:id="3090" w:author="Author">
              <w:r w:rsidDel="005F50FC">
                <w:rPr>
                  <w:rFonts w:ascii="Calibri" w:hAnsi="Calibri" w:cs="Calibri"/>
                  <w:color w:val="000000"/>
                  <w:sz w:val="22"/>
                  <w:szCs w:val="22"/>
                </w:rPr>
                <w:delText>89.27</w:delText>
              </w:r>
            </w:del>
          </w:p>
        </w:tc>
        <w:tc>
          <w:tcPr>
            <w:tcW w:w="886" w:type="dxa"/>
            <w:vAlign w:val="bottom"/>
          </w:tcPr>
          <w:p w14:paraId="5C44A1A6" w14:textId="0653FC9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91" w:author="Author">
              <w:r>
                <w:rPr>
                  <w:rFonts w:ascii="Calibri" w:hAnsi="Calibri" w:cs="Calibri"/>
                  <w:color w:val="000000"/>
                  <w:sz w:val="22"/>
                  <w:szCs w:val="22"/>
                </w:rPr>
                <w:t>10.19</w:t>
              </w:r>
            </w:ins>
            <w:del w:id="3092" w:author="Author">
              <w:r w:rsidDel="00C2336D">
                <w:rPr>
                  <w:rFonts w:ascii="Calibri" w:hAnsi="Calibri" w:cs="Calibri"/>
                  <w:color w:val="000000"/>
                  <w:sz w:val="22"/>
                  <w:szCs w:val="22"/>
                </w:rPr>
                <w:delText>5.50</w:delText>
              </w:r>
            </w:del>
          </w:p>
        </w:tc>
        <w:tc>
          <w:tcPr>
            <w:tcW w:w="1240" w:type="dxa"/>
            <w:vAlign w:val="bottom"/>
          </w:tcPr>
          <w:p w14:paraId="4FFA3C9D" w14:textId="67EB4E5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093" w:author="Author">
              <w:r>
                <w:rPr>
                  <w:rFonts w:ascii="Calibri" w:hAnsi="Calibri" w:cs="Calibri"/>
                  <w:color w:val="000000"/>
                  <w:sz w:val="22"/>
                  <w:szCs w:val="22"/>
                </w:rPr>
                <w:t>104.60</w:t>
              </w:r>
            </w:ins>
            <w:del w:id="3094" w:author="Author">
              <w:r w:rsidDel="006F440D">
                <w:rPr>
                  <w:rFonts w:ascii="Calibri" w:hAnsi="Calibri" w:cs="Calibri"/>
                  <w:color w:val="000000"/>
                  <w:sz w:val="22"/>
                  <w:szCs w:val="22"/>
                </w:rPr>
                <w:delText>50.72</w:delText>
              </w:r>
            </w:del>
          </w:p>
        </w:tc>
      </w:tr>
      <w:tr w:rsidR="00AD52AB" w14:paraId="14C4489B"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AF5BF2"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vAlign w:val="bottom"/>
          </w:tcPr>
          <w:p w14:paraId="01671621" w14:textId="368531E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95" w:author="Author">
              <w:r>
                <w:rPr>
                  <w:rFonts w:ascii="Calibri" w:hAnsi="Calibri" w:cs="Calibri"/>
                  <w:color w:val="000000"/>
                  <w:sz w:val="22"/>
                  <w:szCs w:val="22"/>
                </w:rPr>
                <w:t>9.68</w:t>
              </w:r>
            </w:ins>
            <w:del w:id="3096" w:author="Author">
              <w:r w:rsidDel="003C5317">
                <w:rPr>
                  <w:rFonts w:ascii="Calibri" w:hAnsi="Calibri" w:cs="Calibri"/>
                  <w:color w:val="000000"/>
                  <w:sz w:val="22"/>
                  <w:szCs w:val="22"/>
                </w:rPr>
                <w:delText>10.79</w:delText>
              </w:r>
            </w:del>
          </w:p>
        </w:tc>
        <w:tc>
          <w:tcPr>
            <w:tcW w:w="1240" w:type="dxa"/>
            <w:vAlign w:val="bottom"/>
          </w:tcPr>
          <w:p w14:paraId="6AC8A0D7" w14:textId="4CBC06A5"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97" w:author="Author">
              <w:r>
                <w:rPr>
                  <w:rFonts w:ascii="Calibri" w:hAnsi="Calibri" w:cs="Calibri"/>
                  <w:color w:val="000000"/>
                  <w:sz w:val="22"/>
                  <w:szCs w:val="22"/>
                </w:rPr>
                <w:t>185.06</w:t>
              </w:r>
            </w:ins>
            <w:del w:id="3098" w:author="Author">
              <w:r w:rsidDel="003E54CE">
                <w:rPr>
                  <w:rFonts w:ascii="Calibri" w:hAnsi="Calibri" w:cs="Calibri"/>
                  <w:color w:val="000000"/>
                  <w:sz w:val="22"/>
                  <w:szCs w:val="22"/>
                </w:rPr>
                <w:delText>104.96</w:delText>
              </w:r>
            </w:del>
          </w:p>
        </w:tc>
        <w:tc>
          <w:tcPr>
            <w:tcW w:w="851" w:type="dxa"/>
            <w:vAlign w:val="bottom"/>
          </w:tcPr>
          <w:p w14:paraId="2DCF426E" w14:textId="0D22A77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099" w:author="Author">
              <w:r>
                <w:rPr>
                  <w:rFonts w:ascii="Calibri" w:hAnsi="Calibri" w:cs="Calibri"/>
                  <w:color w:val="000000"/>
                  <w:sz w:val="22"/>
                  <w:szCs w:val="22"/>
                </w:rPr>
                <w:t>9.68</w:t>
              </w:r>
            </w:ins>
            <w:del w:id="3100" w:author="Author">
              <w:r w:rsidDel="00DF603E">
                <w:rPr>
                  <w:rFonts w:ascii="Calibri" w:hAnsi="Calibri" w:cs="Calibri"/>
                  <w:color w:val="000000"/>
                  <w:sz w:val="22"/>
                  <w:szCs w:val="22"/>
                </w:rPr>
                <w:delText>10.80</w:delText>
              </w:r>
            </w:del>
          </w:p>
        </w:tc>
        <w:tc>
          <w:tcPr>
            <w:tcW w:w="1240" w:type="dxa"/>
            <w:vAlign w:val="bottom"/>
          </w:tcPr>
          <w:p w14:paraId="033451C1" w14:textId="1874A54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01" w:author="Author">
              <w:r>
                <w:rPr>
                  <w:rFonts w:ascii="Calibri" w:hAnsi="Calibri" w:cs="Calibri"/>
                  <w:color w:val="000000"/>
                  <w:sz w:val="22"/>
                  <w:szCs w:val="22"/>
                </w:rPr>
                <w:t>188.33</w:t>
              </w:r>
            </w:ins>
            <w:del w:id="3102" w:author="Author">
              <w:r w:rsidDel="003F62CD">
                <w:rPr>
                  <w:rFonts w:ascii="Calibri" w:hAnsi="Calibri" w:cs="Calibri"/>
                  <w:color w:val="000000"/>
                  <w:sz w:val="22"/>
                  <w:szCs w:val="22"/>
                </w:rPr>
                <w:delText>105.10</w:delText>
              </w:r>
            </w:del>
          </w:p>
        </w:tc>
        <w:tc>
          <w:tcPr>
            <w:tcW w:w="886" w:type="dxa"/>
            <w:vAlign w:val="bottom"/>
          </w:tcPr>
          <w:p w14:paraId="0930F9C9" w14:textId="261AD39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03" w:author="Author">
              <w:r>
                <w:rPr>
                  <w:rFonts w:ascii="Calibri" w:hAnsi="Calibri" w:cs="Calibri"/>
                  <w:color w:val="000000"/>
                  <w:sz w:val="22"/>
                  <w:szCs w:val="22"/>
                </w:rPr>
                <w:t>9.68</w:t>
              </w:r>
            </w:ins>
            <w:del w:id="3104" w:author="Author">
              <w:r w:rsidDel="00E1538C">
                <w:rPr>
                  <w:rFonts w:ascii="Calibri" w:hAnsi="Calibri" w:cs="Calibri"/>
                  <w:color w:val="000000"/>
                  <w:sz w:val="22"/>
                  <w:szCs w:val="22"/>
                </w:rPr>
                <w:delText>9.40</w:delText>
              </w:r>
            </w:del>
          </w:p>
        </w:tc>
        <w:tc>
          <w:tcPr>
            <w:tcW w:w="1240" w:type="dxa"/>
            <w:vAlign w:val="bottom"/>
          </w:tcPr>
          <w:p w14:paraId="36EB4EFE" w14:textId="1CE5393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05" w:author="Author">
              <w:r>
                <w:rPr>
                  <w:rFonts w:ascii="Calibri" w:hAnsi="Calibri" w:cs="Calibri"/>
                  <w:color w:val="000000"/>
                  <w:sz w:val="22"/>
                  <w:szCs w:val="22"/>
                </w:rPr>
                <w:t>185.93</w:t>
              </w:r>
            </w:ins>
            <w:del w:id="3106" w:author="Author">
              <w:r w:rsidDel="005F50FC">
                <w:rPr>
                  <w:rFonts w:ascii="Calibri" w:hAnsi="Calibri" w:cs="Calibri"/>
                  <w:color w:val="000000"/>
                  <w:sz w:val="22"/>
                  <w:szCs w:val="22"/>
                </w:rPr>
                <w:delText>91.44</w:delText>
              </w:r>
            </w:del>
          </w:p>
        </w:tc>
        <w:tc>
          <w:tcPr>
            <w:tcW w:w="886" w:type="dxa"/>
            <w:vAlign w:val="bottom"/>
          </w:tcPr>
          <w:p w14:paraId="7C422EDE" w14:textId="19A76B75"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07" w:author="Author">
              <w:r>
                <w:rPr>
                  <w:rFonts w:ascii="Calibri" w:hAnsi="Calibri" w:cs="Calibri"/>
                  <w:color w:val="000000"/>
                  <w:sz w:val="22"/>
                  <w:szCs w:val="22"/>
                </w:rPr>
                <w:t>9.69</w:t>
              </w:r>
            </w:ins>
            <w:del w:id="3108" w:author="Author">
              <w:r w:rsidDel="00C2336D">
                <w:rPr>
                  <w:rFonts w:ascii="Calibri" w:hAnsi="Calibri" w:cs="Calibri"/>
                  <w:color w:val="000000"/>
                  <w:sz w:val="22"/>
                  <w:szCs w:val="22"/>
                </w:rPr>
                <w:delText>5.50</w:delText>
              </w:r>
            </w:del>
          </w:p>
        </w:tc>
        <w:tc>
          <w:tcPr>
            <w:tcW w:w="1240" w:type="dxa"/>
            <w:vAlign w:val="bottom"/>
          </w:tcPr>
          <w:p w14:paraId="120CEBF1" w14:textId="5DEC9F8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09" w:author="Author">
              <w:r>
                <w:rPr>
                  <w:rFonts w:ascii="Calibri" w:hAnsi="Calibri" w:cs="Calibri"/>
                  <w:color w:val="000000"/>
                  <w:sz w:val="22"/>
                  <w:szCs w:val="22"/>
                </w:rPr>
                <w:t>111.11</w:t>
              </w:r>
            </w:ins>
            <w:del w:id="3110" w:author="Author">
              <w:r w:rsidDel="006F440D">
                <w:rPr>
                  <w:rFonts w:ascii="Calibri" w:hAnsi="Calibri" w:cs="Calibri"/>
                  <w:color w:val="000000"/>
                  <w:sz w:val="22"/>
                  <w:szCs w:val="22"/>
                </w:rPr>
                <w:delText>53.47</w:delText>
              </w:r>
            </w:del>
          </w:p>
        </w:tc>
      </w:tr>
      <w:tr w:rsidR="00AD52AB" w14:paraId="59A3ACB9"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92223CC"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3DC41982" w14:textId="5FBAE38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11" w:author="Author">
              <w:r>
                <w:rPr>
                  <w:rFonts w:ascii="Calibri" w:hAnsi="Calibri" w:cs="Calibri"/>
                  <w:color w:val="000000"/>
                  <w:sz w:val="22"/>
                  <w:szCs w:val="22"/>
                </w:rPr>
                <w:t>9.23</w:t>
              </w:r>
            </w:ins>
            <w:del w:id="3112" w:author="Author">
              <w:r w:rsidDel="003C5317">
                <w:rPr>
                  <w:rFonts w:ascii="Calibri" w:hAnsi="Calibri" w:cs="Calibri"/>
                  <w:color w:val="000000"/>
                  <w:sz w:val="22"/>
                  <w:szCs w:val="22"/>
                </w:rPr>
                <w:delText>10.41</w:delText>
              </w:r>
            </w:del>
          </w:p>
        </w:tc>
        <w:tc>
          <w:tcPr>
            <w:tcW w:w="1240" w:type="dxa"/>
            <w:vAlign w:val="bottom"/>
          </w:tcPr>
          <w:p w14:paraId="2713663F" w14:textId="1733160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13" w:author="Author">
              <w:r>
                <w:rPr>
                  <w:rFonts w:ascii="Calibri" w:hAnsi="Calibri" w:cs="Calibri"/>
                  <w:color w:val="000000"/>
                  <w:sz w:val="22"/>
                  <w:szCs w:val="22"/>
                </w:rPr>
                <w:t>189.35</w:t>
              </w:r>
            </w:ins>
            <w:del w:id="3114" w:author="Author">
              <w:r w:rsidDel="003E54CE">
                <w:rPr>
                  <w:rFonts w:ascii="Calibri" w:hAnsi="Calibri" w:cs="Calibri"/>
                  <w:color w:val="000000"/>
                  <w:sz w:val="22"/>
                  <w:szCs w:val="22"/>
                </w:rPr>
                <w:delText>106.62</w:delText>
              </w:r>
            </w:del>
          </w:p>
        </w:tc>
        <w:tc>
          <w:tcPr>
            <w:tcW w:w="851" w:type="dxa"/>
            <w:vAlign w:val="bottom"/>
          </w:tcPr>
          <w:p w14:paraId="2E464672" w14:textId="6951A5D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15" w:author="Author">
              <w:r>
                <w:rPr>
                  <w:rFonts w:ascii="Calibri" w:hAnsi="Calibri" w:cs="Calibri"/>
                  <w:color w:val="000000"/>
                  <w:sz w:val="22"/>
                  <w:szCs w:val="22"/>
                </w:rPr>
                <w:t>9.23</w:t>
              </w:r>
            </w:ins>
            <w:del w:id="3116" w:author="Author">
              <w:r w:rsidDel="00DF603E">
                <w:rPr>
                  <w:rFonts w:ascii="Calibri" w:hAnsi="Calibri" w:cs="Calibri"/>
                  <w:color w:val="000000"/>
                  <w:sz w:val="22"/>
                  <w:szCs w:val="22"/>
                </w:rPr>
                <w:delText>10.41</w:delText>
              </w:r>
            </w:del>
          </w:p>
        </w:tc>
        <w:tc>
          <w:tcPr>
            <w:tcW w:w="1240" w:type="dxa"/>
            <w:vAlign w:val="bottom"/>
          </w:tcPr>
          <w:p w14:paraId="590948CC" w14:textId="552A590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17" w:author="Author">
              <w:r>
                <w:rPr>
                  <w:rFonts w:ascii="Calibri" w:hAnsi="Calibri" w:cs="Calibri"/>
                  <w:color w:val="000000"/>
                  <w:sz w:val="22"/>
                  <w:szCs w:val="22"/>
                </w:rPr>
                <w:t>189.41</w:t>
              </w:r>
            </w:ins>
            <w:del w:id="3118" w:author="Author">
              <w:r w:rsidDel="003F62CD">
                <w:rPr>
                  <w:rFonts w:ascii="Calibri" w:hAnsi="Calibri" w:cs="Calibri"/>
                  <w:color w:val="000000"/>
                  <w:sz w:val="22"/>
                  <w:szCs w:val="22"/>
                </w:rPr>
                <w:delText>106.64</w:delText>
              </w:r>
            </w:del>
          </w:p>
        </w:tc>
        <w:tc>
          <w:tcPr>
            <w:tcW w:w="886" w:type="dxa"/>
            <w:vAlign w:val="bottom"/>
          </w:tcPr>
          <w:p w14:paraId="543A9B97" w14:textId="6F26384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19" w:author="Author">
              <w:r>
                <w:rPr>
                  <w:rFonts w:ascii="Calibri" w:hAnsi="Calibri" w:cs="Calibri"/>
                  <w:color w:val="000000"/>
                  <w:sz w:val="22"/>
                  <w:szCs w:val="22"/>
                </w:rPr>
                <w:t>9.24</w:t>
              </w:r>
            </w:ins>
            <w:del w:id="3120" w:author="Author">
              <w:r w:rsidDel="00E1538C">
                <w:rPr>
                  <w:rFonts w:ascii="Calibri" w:hAnsi="Calibri" w:cs="Calibri"/>
                  <w:color w:val="000000"/>
                  <w:sz w:val="22"/>
                  <w:szCs w:val="22"/>
                </w:rPr>
                <w:delText>9.41</w:delText>
              </w:r>
            </w:del>
          </w:p>
        </w:tc>
        <w:tc>
          <w:tcPr>
            <w:tcW w:w="1240" w:type="dxa"/>
            <w:vAlign w:val="bottom"/>
          </w:tcPr>
          <w:p w14:paraId="676FD5C2" w14:textId="79E0299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21" w:author="Author">
              <w:r>
                <w:rPr>
                  <w:rFonts w:ascii="Calibri" w:hAnsi="Calibri" w:cs="Calibri"/>
                  <w:color w:val="000000"/>
                  <w:sz w:val="22"/>
                  <w:szCs w:val="22"/>
                </w:rPr>
                <w:t>189.44</w:t>
              </w:r>
            </w:ins>
            <w:del w:id="3122" w:author="Author">
              <w:r w:rsidDel="005F50FC">
                <w:rPr>
                  <w:rFonts w:ascii="Calibri" w:hAnsi="Calibri" w:cs="Calibri"/>
                  <w:color w:val="000000"/>
                  <w:sz w:val="22"/>
                  <w:szCs w:val="22"/>
                </w:rPr>
                <w:delText>96.41</w:delText>
              </w:r>
            </w:del>
          </w:p>
        </w:tc>
        <w:tc>
          <w:tcPr>
            <w:tcW w:w="886" w:type="dxa"/>
            <w:vAlign w:val="bottom"/>
          </w:tcPr>
          <w:p w14:paraId="48684E84" w14:textId="090DD692"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23" w:author="Author">
              <w:r>
                <w:rPr>
                  <w:rFonts w:ascii="Calibri" w:hAnsi="Calibri" w:cs="Calibri"/>
                  <w:color w:val="000000"/>
                  <w:sz w:val="22"/>
                  <w:szCs w:val="22"/>
                </w:rPr>
                <w:t>9.24</w:t>
              </w:r>
            </w:ins>
            <w:del w:id="3124" w:author="Author">
              <w:r w:rsidDel="00C2336D">
                <w:rPr>
                  <w:rFonts w:ascii="Calibri" w:hAnsi="Calibri" w:cs="Calibri"/>
                  <w:color w:val="000000"/>
                  <w:sz w:val="22"/>
                  <w:szCs w:val="22"/>
                </w:rPr>
                <w:delText>5.59</w:delText>
              </w:r>
            </w:del>
          </w:p>
        </w:tc>
        <w:tc>
          <w:tcPr>
            <w:tcW w:w="1240" w:type="dxa"/>
            <w:vAlign w:val="bottom"/>
          </w:tcPr>
          <w:p w14:paraId="6498EC07" w14:textId="7273327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25" w:author="Author">
              <w:r>
                <w:rPr>
                  <w:rFonts w:ascii="Calibri" w:hAnsi="Calibri" w:cs="Calibri"/>
                  <w:color w:val="000000"/>
                  <w:sz w:val="22"/>
                  <w:szCs w:val="22"/>
                </w:rPr>
                <w:t>118.75</w:t>
              </w:r>
            </w:ins>
            <w:del w:id="3126" w:author="Author">
              <w:r w:rsidDel="006F440D">
                <w:rPr>
                  <w:rFonts w:ascii="Calibri" w:hAnsi="Calibri" w:cs="Calibri"/>
                  <w:color w:val="000000"/>
                  <w:sz w:val="22"/>
                  <w:szCs w:val="22"/>
                </w:rPr>
                <w:delText>57.24</w:delText>
              </w:r>
            </w:del>
          </w:p>
        </w:tc>
      </w:tr>
      <w:tr w:rsidR="00AD52AB" w14:paraId="58D192CD"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726096C"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09447ABC" w14:textId="7865CFE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27" w:author="Author">
              <w:r>
                <w:rPr>
                  <w:rFonts w:ascii="Calibri" w:hAnsi="Calibri" w:cs="Calibri"/>
                  <w:color w:val="000000"/>
                  <w:sz w:val="22"/>
                  <w:szCs w:val="22"/>
                </w:rPr>
                <w:t>8.82</w:t>
              </w:r>
            </w:ins>
            <w:del w:id="3128" w:author="Author">
              <w:r w:rsidDel="003C5317">
                <w:rPr>
                  <w:rFonts w:ascii="Calibri" w:hAnsi="Calibri" w:cs="Calibri"/>
                  <w:color w:val="000000"/>
                  <w:sz w:val="22"/>
                  <w:szCs w:val="22"/>
                </w:rPr>
                <w:delText>9.58</w:delText>
              </w:r>
            </w:del>
          </w:p>
        </w:tc>
        <w:tc>
          <w:tcPr>
            <w:tcW w:w="1240" w:type="dxa"/>
            <w:vAlign w:val="bottom"/>
          </w:tcPr>
          <w:p w14:paraId="23253393" w14:textId="2D123FA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29" w:author="Author">
              <w:r>
                <w:rPr>
                  <w:rFonts w:ascii="Calibri" w:hAnsi="Calibri" w:cs="Calibri"/>
                  <w:color w:val="000000"/>
                  <w:sz w:val="22"/>
                  <w:szCs w:val="22"/>
                </w:rPr>
                <w:t>190.01</w:t>
              </w:r>
            </w:ins>
            <w:del w:id="3130" w:author="Author">
              <w:r w:rsidDel="003E54CE">
                <w:rPr>
                  <w:rFonts w:ascii="Calibri" w:hAnsi="Calibri" w:cs="Calibri"/>
                  <w:color w:val="000000"/>
                  <w:sz w:val="22"/>
                  <w:szCs w:val="22"/>
                </w:rPr>
                <w:delText>103.00</w:delText>
              </w:r>
            </w:del>
          </w:p>
        </w:tc>
        <w:tc>
          <w:tcPr>
            <w:tcW w:w="851" w:type="dxa"/>
            <w:vAlign w:val="bottom"/>
          </w:tcPr>
          <w:p w14:paraId="6538477F" w14:textId="40A6652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31" w:author="Author">
              <w:r>
                <w:rPr>
                  <w:rFonts w:ascii="Calibri" w:hAnsi="Calibri" w:cs="Calibri"/>
                  <w:color w:val="000000"/>
                  <w:sz w:val="22"/>
                  <w:szCs w:val="22"/>
                </w:rPr>
                <w:t>8.82</w:t>
              </w:r>
            </w:ins>
            <w:del w:id="3132" w:author="Author">
              <w:r w:rsidDel="00DF603E">
                <w:rPr>
                  <w:rFonts w:ascii="Calibri" w:hAnsi="Calibri" w:cs="Calibri"/>
                  <w:color w:val="000000"/>
                  <w:sz w:val="22"/>
                  <w:szCs w:val="22"/>
                </w:rPr>
                <w:delText>9.58</w:delText>
              </w:r>
            </w:del>
          </w:p>
        </w:tc>
        <w:tc>
          <w:tcPr>
            <w:tcW w:w="1240" w:type="dxa"/>
            <w:vAlign w:val="bottom"/>
          </w:tcPr>
          <w:p w14:paraId="3B1BBCB6" w14:textId="76387FF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33" w:author="Author">
              <w:r>
                <w:rPr>
                  <w:rFonts w:ascii="Calibri" w:hAnsi="Calibri" w:cs="Calibri"/>
                  <w:color w:val="000000"/>
                  <w:sz w:val="22"/>
                  <w:szCs w:val="22"/>
                </w:rPr>
                <w:t>190.00</w:t>
              </w:r>
            </w:ins>
            <w:del w:id="3134" w:author="Author">
              <w:r w:rsidDel="003F62CD">
                <w:rPr>
                  <w:rFonts w:ascii="Calibri" w:hAnsi="Calibri" w:cs="Calibri"/>
                  <w:color w:val="000000"/>
                  <w:sz w:val="22"/>
                  <w:szCs w:val="22"/>
                </w:rPr>
                <w:delText>103.01</w:delText>
              </w:r>
            </w:del>
          </w:p>
        </w:tc>
        <w:tc>
          <w:tcPr>
            <w:tcW w:w="886" w:type="dxa"/>
            <w:vAlign w:val="bottom"/>
          </w:tcPr>
          <w:p w14:paraId="32236956" w14:textId="1424E3B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35" w:author="Author">
              <w:r>
                <w:rPr>
                  <w:rFonts w:ascii="Calibri" w:hAnsi="Calibri" w:cs="Calibri"/>
                  <w:color w:val="000000"/>
                  <w:sz w:val="22"/>
                  <w:szCs w:val="22"/>
                </w:rPr>
                <w:t>8.82</w:t>
              </w:r>
            </w:ins>
            <w:del w:id="3136" w:author="Author">
              <w:r w:rsidDel="00E1538C">
                <w:rPr>
                  <w:rFonts w:ascii="Calibri" w:hAnsi="Calibri" w:cs="Calibri"/>
                  <w:color w:val="000000"/>
                  <w:sz w:val="22"/>
                  <w:szCs w:val="22"/>
                </w:rPr>
                <w:delText>8.96</w:delText>
              </w:r>
            </w:del>
          </w:p>
        </w:tc>
        <w:tc>
          <w:tcPr>
            <w:tcW w:w="1240" w:type="dxa"/>
            <w:vAlign w:val="bottom"/>
          </w:tcPr>
          <w:p w14:paraId="138CCC35" w14:textId="25E45D5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37" w:author="Author">
              <w:r>
                <w:rPr>
                  <w:rFonts w:ascii="Calibri" w:hAnsi="Calibri" w:cs="Calibri"/>
                  <w:color w:val="000000"/>
                  <w:sz w:val="22"/>
                  <w:szCs w:val="22"/>
                </w:rPr>
                <w:t>190.02</w:t>
              </w:r>
            </w:ins>
            <w:del w:id="3138" w:author="Author">
              <w:r w:rsidDel="005F50FC">
                <w:rPr>
                  <w:rFonts w:ascii="Calibri" w:hAnsi="Calibri" w:cs="Calibri"/>
                  <w:color w:val="000000"/>
                  <w:sz w:val="22"/>
                  <w:szCs w:val="22"/>
                </w:rPr>
                <w:delText>96.30</w:delText>
              </w:r>
            </w:del>
          </w:p>
        </w:tc>
        <w:tc>
          <w:tcPr>
            <w:tcW w:w="886" w:type="dxa"/>
            <w:vAlign w:val="bottom"/>
          </w:tcPr>
          <w:p w14:paraId="1B82B711" w14:textId="14B74CC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39" w:author="Author">
              <w:r>
                <w:rPr>
                  <w:rFonts w:ascii="Calibri" w:hAnsi="Calibri" w:cs="Calibri"/>
                  <w:color w:val="000000"/>
                  <w:sz w:val="22"/>
                  <w:szCs w:val="22"/>
                </w:rPr>
                <w:t>8.83</w:t>
              </w:r>
            </w:ins>
            <w:del w:id="3140" w:author="Author">
              <w:r w:rsidDel="00C2336D">
                <w:rPr>
                  <w:rFonts w:ascii="Calibri" w:hAnsi="Calibri" w:cs="Calibri"/>
                  <w:color w:val="000000"/>
                  <w:sz w:val="22"/>
                  <w:szCs w:val="22"/>
                </w:rPr>
                <w:delText>5.78</w:delText>
              </w:r>
            </w:del>
          </w:p>
        </w:tc>
        <w:tc>
          <w:tcPr>
            <w:tcW w:w="1240" w:type="dxa"/>
            <w:vAlign w:val="bottom"/>
          </w:tcPr>
          <w:p w14:paraId="00B5C84B" w14:textId="329AE93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41" w:author="Author">
              <w:r>
                <w:rPr>
                  <w:rFonts w:ascii="Calibri" w:hAnsi="Calibri" w:cs="Calibri"/>
                  <w:color w:val="000000"/>
                  <w:sz w:val="22"/>
                  <w:szCs w:val="22"/>
                </w:rPr>
                <w:t>126.46</w:t>
              </w:r>
            </w:ins>
            <w:del w:id="3142" w:author="Author">
              <w:r w:rsidDel="006F440D">
                <w:rPr>
                  <w:rFonts w:ascii="Calibri" w:hAnsi="Calibri" w:cs="Calibri"/>
                  <w:color w:val="000000"/>
                  <w:sz w:val="22"/>
                  <w:szCs w:val="22"/>
                </w:rPr>
                <w:delText>62.10</w:delText>
              </w:r>
            </w:del>
          </w:p>
        </w:tc>
      </w:tr>
      <w:tr w:rsidR="00AD52AB" w14:paraId="6D2CD609"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AF9AD18"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5772693A" w14:textId="508068D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43" w:author="Author">
              <w:r>
                <w:rPr>
                  <w:rFonts w:ascii="Calibri" w:hAnsi="Calibri" w:cs="Calibri"/>
                  <w:color w:val="000000"/>
                  <w:sz w:val="22"/>
                  <w:szCs w:val="22"/>
                </w:rPr>
                <w:t>8.45</w:t>
              </w:r>
            </w:ins>
            <w:del w:id="3144" w:author="Author">
              <w:r w:rsidDel="003C5317">
                <w:rPr>
                  <w:rFonts w:ascii="Calibri" w:hAnsi="Calibri" w:cs="Calibri"/>
                  <w:color w:val="000000"/>
                  <w:sz w:val="22"/>
                  <w:szCs w:val="22"/>
                </w:rPr>
                <w:delText>9.25</w:delText>
              </w:r>
            </w:del>
          </w:p>
        </w:tc>
        <w:tc>
          <w:tcPr>
            <w:tcW w:w="1240" w:type="dxa"/>
            <w:vAlign w:val="bottom"/>
          </w:tcPr>
          <w:p w14:paraId="5B3BCB7B" w14:textId="186040A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45" w:author="Author">
              <w:r>
                <w:rPr>
                  <w:rFonts w:ascii="Calibri" w:hAnsi="Calibri" w:cs="Calibri"/>
                  <w:color w:val="000000"/>
                  <w:sz w:val="22"/>
                  <w:szCs w:val="22"/>
                </w:rPr>
                <w:t>190.62</w:t>
              </w:r>
            </w:ins>
            <w:del w:id="3146" w:author="Author">
              <w:r w:rsidDel="003E54CE">
                <w:rPr>
                  <w:rFonts w:ascii="Calibri" w:hAnsi="Calibri" w:cs="Calibri"/>
                  <w:color w:val="000000"/>
                  <w:sz w:val="22"/>
                  <w:szCs w:val="22"/>
                </w:rPr>
                <w:delText>104.15</w:delText>
              </w:r>
            </w:del>
          </w:p>
        </w:tc>
        <w:tc>
          <w:tcPr>
            <w:tcW w:w="851" w:type="dxa"/>
            <w:vAlign w:val="bottom"/>
          </w:tcPr>
          <w:p w14:paraId="1FFA1FBA" w14:textId="31A7654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47" w:author="Author">
              <w:r>
                <w:rPr>
                  <w:rFonts w:ascii="Calibri" w:hAnsi="Calibri" w:cs="Calibri"/>
                  <w:color w:val="000000"/>
                  <w:sz w:val="22"/>
                  <w:szCs w:val="22"/>
                </w:rPr>
                <w:t>8.45</w:t>
              </w:r>
            </w:ins>
            <w:del w:id="3148" w:author="Author">
              <w:r w:rsidDel="00DF603E">
                <w:rPr>
                  <w:rFonts w:ascii="Calibri" w:hAnsi="Calibri" w:cs="Calibri"/>
                  <w:color w:val="000000"/>
                  <w:sz w:val="22"/>
                  <w:szCs w:val="22"/>
                </w:rPr>
                <w:delText>9.25</w:delText>
              </w:r>
            </w:del>
          </w:p>
        </w:tc>
        <w:tc>
          <w:tcPr>
            <w:tcW w:w="1240" w:type="dxa"/>
            <w:vAlign w:val="bottom"/>
          </w:tcPr>
          <w:p w14:paraId="599FE794" w14:textId="34D7CEF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49" w:author="Author">
              <w:r>
                <w:rPr>
                  <w:rFonts w:ascii="Calibri" w:hAnsi="Calibri" w:cs="Calibri"/>
                  <w:color w:val="000000"/>
                  <w:sz w:val="22"/>
                  <w:szCs w:val="22"/>
                </w:rPr>
                <w:t>190.62</w:t>
              </w:r>
            </w:ins>
            <w:del w:id="3150" w:author="Author">
              <w:r w:rsidDel="003F62CD">
                <w:rPr>
                  <w:rFonts w:ascii="Calibri" w:hAnsi="Calibri" w:cs="Calibri"/>
                  <w:color w:val="000000"/>
                  <w:sz w:val="22"/>
                  <w:szCs w:val="22"/>
                </w:rPr>
                <w:delText>104.24</w:delText>
              </w:r>
            </w:del>
          </w:p>
        </w:tc>
        <w:tc>
          <w:tcPr>
            <w:tcW w:w="886" w:type="dxa"/>
            <w:vAlign w:val="bottom"/>
          </w:tcPr>
          <w:p w14:paraId="6683FDC4" w14:textId="56A429E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51" w:author="Author">
              <w:r>
                <w:rPr>
                  <w:rFonts w:ascii="Calibri" w:hAnsi="Calibri" w:cs="Calibri"/>
                  <w:color w:val="000000"/>
                  <w:sz w:val="22"/>
                  <w:szCs w:val="22"/>
                </w:rPr>
                <w:t>8.45</w:t>
              </w:r>
            </w:ins>
            <w:del w:id="3152" w:author="Author">
              <w:r w:rsidDel="00E1538C">
                <w:rPr>
                  <w:rFonts w:ascii="Calibri" w:hAnsi="Calibri" w:cs="Calibri"/>
                  <w:color w:val="000000"/>
                  <w:sz w:val="22"/>
                  <w:szCs w:val="22"/>
                </w:rPr>
                <w:delText>8.94</w:delText>
              </w:r>
            </w:del>
          </w:p>
        </w:tc>
        <w:tc>
          <w:tcPr>
            <w:tcW w:w="1240" w:type="dxa"/>
            <w:vAlign w:val="bottom"/>
          </w:tcPr>
          <w:p w14:paraId="70AB42B5" w14:textId="2570268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53" w:author="Author">
              <w:r>
                <w:rPr>
                  <w:rFonts w:ascii="Calibri" w:hAnsi="Calibri" w:cs="Calibri"/>
                  <w:color w:val="000000"/>
                  <w:sz w:val="22"/>
                  <w:szCs w:val="22"/>
                </w:rPr>
                <w:t>190.61</w:t>
              </w:r>
            </w:ins>
            <w:del w:id="3154" w:author="Author">
              <w:r w:rsidDel="005F50FC">
                <w:rPr>
                  <w:rFonts w:ascii="Calibri" w:hAnsi="Calibri" w:cs="Calibri"/>
                  <w:color w:val="000000"/>
                  <w:sz w:val="22"/>
                  <w:szCs w:val="22"/>
                </w:rPr>
                <w:delText>100.68</w:delText>
              </w:r>
            </w:del>
          </w:p>
        </w:tc>
        <w:tc>
          <w:tcPr>
            <w:tcW w:w="886" w:type="dxa"/>
            <w:vAlign w:val="bottom"/>
          </w:tcPr>
          <w:p w14:paraId="752B1947" w14:textId="45EB99A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55" w:author="Author">
              <w:r>
                <w:rPr>
                  <w:rFonts w:ascii="Calibri" w:hAnsi="Calibri" w:cs="Calibri"/>
                  <w:color w:val="000000"/>
                  <w:sz w:val="22"/>
                  <w:szCs w:val="22"/>
                </w:rPr>
                <w:t>8.45</w:t>
              </w:r>
            </w:ins>
            <w:del w:id="3156" w:author="Author">
              <w:r w:rsidDel="00C2336D">
                <w:rPr>
                  <w:rFonts w:ascii="Calibri" w:hAnsi="Calibri" w:cs="Calibri"/>
                  <w:color w:val="000000"/>
                  <w:sz w:val="22"/>
                  <w:szCs w:val="22"/>
                </w:rPr>
                <w:delText>5.89</w:delText>
              </w:r>
            </w:del>
          </w:p>
        </w:tc>
        <w:tc>
          <w:tcPr>
            <w:tcW w:w="1240" w:type="dxa"/>
            <w:vAlign w:val="bottom"/>
          </w:tcPr>
          <w:p w14:paraId="1175BEFE" w14:textId="7B99558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57" w:author="Author">
              <w:r>
                <w:rPr>
                  <w:rFonts w:ascii="Calibri" w:hAnsi="Calibri" w:cs="Calibri"/>
                  <w:color w:val="000000"/>
                  <w:sz w:val="22"/>
                  <w:szCs w:val="22"/>
                </w:rPr>
                <w:t>133.56</w:t>
              </w:r>
            </w:ins>
            <w:del w:id="3158" w:author="Author">
              <w:r w:rsidDel="006F440D">
                <w:rPr>
                  <w:rFonts w:ascii="Calibri" w:hAnsi="Calibri" w:cs="Calibri"/>
                  <w:color w:val="000000"/>
                  <w:sz w:val="22"/>
                  <w:szCs w:val="22"/>
                </w:rPr>
                <w:delText>66.36</w:delText>
              </w:r>
            </w:del>
          </w:p>
        </w:tc>
      </w:tr>
      <w:tr w:rsidR="00AD52AB" w14:paraId="50D57F5A"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1C0736"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0A4D8AD9" w14:textId="2EE7657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59" w:author="Author">
              <w:r>
                <w:rPr>
                  <w:rFonts w:ascii="Calibri" w:hAnsi="Calibri" w:cs="Calibri"/>
                  <w:color w:val="000000"/>
                  <w:sz w:val="22"/>
                  <w:szCs w:val="22"/>
                </w:rPr>
                <w:t>8.10</w:t>
              </w:r>
            </w:ins>
            <w:del w:id="3160" w:author="Author">
              <w:r w:rsidDel="003C5317">
                <w:rPr>
                  <w:rFonts w:ascii="Calibri" w:hAnsi="Calibri" w:cs="Calibri"/>
                  <w:color w:val="000000"/>
                  <w:sz w:val="22"/>
                  <w:szCs w:val="22"/>
                </w:rPr>
                <w:delText>8.88</w:delText>
              </w:r>
            </w:del>
          </w:p>
        </w:tc>
        <w:tc>
          <w:tcPr>
            <w:tcW w:w="1240" w:type="dxa"/>
            <w:vAlign w:val="bottom"/>
          </w:tcPr>
          <w:p w14:paraId="5BD44D6B" w14:textId="60244E8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61" w:author="Author">
              <w:r>
                <w:rPr>
                  <w:rFonts w:ascii="Calibri" w:hAnsi="Calibri" w:cs="Calibri"/>
                  <w:color w:val="000000"/>
                  <w:sz w:val="22"/>
                  <w:szCs w:val="22"/>
                </w:rPr>
                <w:t>191.13</w:t>
              </w:r>
            </w:ins>
            <w:del w:id="3162" w:author="Author">
              <w:r w:rsidDel="003E54CE">
                <w:rPr>
                  <w:rFonts w:ascii="Calibri" w:hAnsi="Calibri" w:cs="Calibri"/>
                  <w:color w:val="000000"/>
                  <w:sz w:val="22"/>
                  <w:szCs w:val="22"/>
                </w:rPr>
                <w:delText>104.60</w:delText>
              </w:r>
            </w:del>
          </w:p>
        </w:tc>
        <w:tc>
          <w:tcPr>
            <w:tcW w:w="851" w:type="dxa"/>
            <w:vAlign w:val="bottom"/>
          </w:tcPr>
          <w:p w14:paraId="7AAAF09D" w14:textId="6DA2461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63" w:author="Author">
              <w:r>
                <w:rPr>
                  <w:rFonts w:ascii="Calibri" w:hAnsi="Calibri" w:cs="Calibri"/>
                  <w:color w:val="000000"/>
                  <w:sz w:val="22"/>
                  <w:szCs w:val="22"/>
                </w:rPr>
                <w:t>8.10</w:t>
              </w:r>
            </w:ins>
            <w:del w:id="3164" w:author="Author">
              <w:r w:rsidDel="00DF603E">
                <w:rPr>
                  <w:rFonts w:ascii="Calibri" w:hAnsi="Calibri" w:cs="Calibri"/>
                  <w:color w:val="000000"/>
                  <w:sz w:val="22"/>
                  <w:szCs w:val="22"/>
                </w:rPr>
                <w:delText>8.88</w:delText>
              </w:r>
            </w:del>
          </w:p>
        </w:tc>
        <w:tc>
          <w:tcPr>
            <w:tcW w:w="1240" w:type="dxa"/>
            <w:vAlign w:val="bottom"/>
          </w:tcPr>
          <w:p w14:paraId="0ADDA2B6" w14:textId="4A3A74C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65" w:author="Author">
              <w:r>
                <w:rPr>
                  <w:rFonts w:ascii="Calibri" w:hAnsi="Calibri" w:cs="Calibri"/>
                  <w:color w:val="000000"/>
                  <w:sz w:val="22"/>
                  <w:szCs w:val="22"/>
                </w:rPr>
                <w:t>191.16</w:t>
              </w:r>
            </w:ins>
            <w:del w:id="3166" w:author="Author">
              <w:r w:rsidDel="003F62CD">
                <w:rPr>
                  <w:rFonts w:ascii="Calibri" w:hAnsi="Calibri" w:cs="Calibri"/>
                  <w:color w:val="000000"/>
                  <w:sz w:val="22"/>
                  <w:szCs w:val="22"/>
                </w:rPr>
                <w:delText>104.60</w:delText>
              </w:r>
            </w:del>
          </w:p>
        </w:tc>
        <w:tc>
          <w:tcPr>
            <w:tcW w:w="886" w:type="dxa"/>
            <w:vAlign w:val="bottom"/>
          </w:tcPr>
          <w:p w14:paraId="73B7D457" w14:textId="60DAC15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67" w:author="Author">
              <w:r>
                <w:rPr>
                  <w:rFonts w:ascii="Calibri" w:hAnsi="Calibri" w:cs="Calibri"/>
                  <w:color w:val="000000"/>
                  <w:sz w:val="22"/>
                  <w:szCs w:val="22"/>
                </w:rPr>
                <w:t>8.10</w:t>
              </w:r>
            </w:ins>
            <w:del w:id="3168" w:author="Author">
              <w:r w:rsidDel="00E1538C">
                <w:rPr>
                  <w:rFonts w:ascii="Calibri" w:hAnsi="Calibri" w:cs="Calibri"/>
                  <w:color w:val="000000"/>
                  <w:sz w:val="22"/>
                  <w:szCs w:val="22"/>
                </w:rPr>
                <w:delText>8.76</w:delText>
              </w:r>
            </w:del>
          </w:p>
        </w:tc>
        <w:tc>
          <w:tcPr>
            <w:tcW w:w="1240" w:type="dxa"/>
            <w:vAlign w:val="bottom"/>
          </w:tcPr>
          <w:p w14:paraId="6E59FE98" w14:textId="0F90FC4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69" w:author="Author">
              <w:r>
                <w:rPr>
                  <w:rFonts w:ascii="Calibri" w:hAnsi="Calibri" w:cs="Calibri"/>
                  <w:color w:val="000000"/>
                  <w:sz w:val="22"/>
                  <w:szCs w:val="22"/>
                </w:rPr>
                <w:t>191.15</w:t>
              </w:r>
            </w:ins>
            <w:del w:id="3170" w:author="Author">
              <w:r w:rsidDel="005F50FC">
                <w:rPr>
                  <w:rFonts w:ascii="Calibri" w:hAnsi="Calibri" w:cs="Calibri"/>
                  <w:color w:val="000000"/>
                  <w:sz w:val="22"/>
                  <w:szCs w:val="22"/>
                </w:rPr>
                <w:delText>103.20</w:delText>
              </w:r>
            </w:del>
          </w:p>
        </w:tc>
        <w:tc>
          <w:tcPr>
            <w:tcW w:w="886" w:type="dxa"/>
            <w:vAlign w:val="bottom"/>
          </w:tcPr>
          <w:p w14:paraId="0D890A21" w14:textId="14520B0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71" w:author="Author">
              <w:r>
                <w:rPr>
                  <w:rFonts w:ascii="Calibri" w:hAnsi="Calibri" w:cs="Calibri"/>
                  <w:color w:val="000000"/>
                  <w:sz w:val="22"/>
                  <w:szCs w:val="22"/>
                </w:rPr>
                <w:t>8.11</w:t>
              </w:r>
            </w:ins>
            <w:del w:id="3172" w:author="Author">
              <w:r w:rsidDel="00C2336D">
                <w:rPr>
                  <w:rFonts w:ascii="Calibri" w:hAnsi="Calibri" w:cs="Calibri"/>
                  <w:color w:val="000000"/>
                  <w:sz w:val="22"/>
                  <w:szCs w:val="22"/>
                </w:rPr>
                <w:delText>5.81</w:delText>
              </w:r>
            </w:del>
          </w:p>
        </w:tc>
        <w:tc>
          <w:tcPr>
            <w:tcW w:w="1240" w:type="dxa"/>
            <w:vAlign w:val="bottom"/>
          </w:tcPr>
          <w:p w14:paraId="5D563FAC" w14:textId="113755C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73" w:author="Author">
              <w:r>
                <w:rPr>
                  <w:rFonts w:ascii="Calibri" w:hAnsi="Calibri" w:cs="Calibri"/>
                  <w:color w:val="000000"/>
                  <w:sz w:val="22"/>
                  <w:szCs w:val="22"/>
                </w:rPr>
                <w:t>136.52</w:t>
              </w:r>
            </w:ins>
            <w:del w:id="3174" w:author="Author">
              <w:r w:rsidDel="006F440D">
                <w:rPr>
                  <w:rFonts w:ascii="Calibri" w:hAnsi="Calibri" w:cs="Calibri"/>
                  <w:color w:val="000000"/>
                  <w:sz w:val="22"/>
                  <w:szCs w:val="22"/>
                </w:rPr>
                <w:delText>68.37</w:delText>
              </w:r>
            </w:del>
          </w:p>
        </w:tc>
      </w:tr>
      <w:tr w:rsidR="00AD52AB" w14:paraId="31958596"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837FAE"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34C603D6" w14:textId="1AE6C3F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75" w:author="Author">
              <w:r>
                <w:rPr>
                  <w:rFonts w:ascii="Calibri" w:hAnsi="Calibri" w:cs="Calibri"/>
                  <w:color w:val="000000"/>
                  <w:sz w:val="22"/>
                  <w:szCs w:val="22"/>
                </w:rPr>
                <w:t>7.79</w:t>
              </w:r>
            </w:ins>
            <w:del w:id="3176" w:author="Author">
              <w:r w:rsidDel="003C5317">
                <w:rPr>
                  <w:rFonts w:ascii="Calibri" w:hAnsi="Calibri" w:cs="Calibri"/>
                  <w:color w:val="000000"/>
                  <w:sz w:val="22"/>
                  <w:szCs w:val="22"/>
                </w:rPr>
                <w:delText>8.58</w:delText>
              </w:r>
            </w:del>
          </w:p>
        </w:tc>
        <w:tc>
          <w:tcPr>
            <w:tcW w:w="1240" w:type="dxa"/>
            <w:vAlign w:val="bottom"/>
          </w:tcPr>
          <w:p w14:paraId="2B8E097A" w14:textId="3EABBB0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77" w:author="Author">
              <w:r>
                <w:rPr>
                  <w:rFonts w:ascii="Calibri" w:hAnsi="Calibri" w:cs="Calibri"/>
                  <w:color w:val="000000"/>
                  <w:sz w:val="22"/>
                  <w:szCs w:val="22"/>
                </w:rPr>
                <w:t>191.62</w:t>
              </w:r>
            </w:ins>
            <w:del w:id="3178" w:author="Author">
              <w:r w:rsidDel="003E54CE">
                <w:rPr>
                  <w:rFonts w:ascii="Calibri" w:hAnsi="Calibri" w:cs="Calibri"/>
                  <w:color w:val="000000"/>
                  <w:sz w:val="22"/>
                  <w:szCs w:val="22"/>
                </w:rPr>
                <w:delText>105.39</w:delText>
              </w:r>
            </w:del>
          </w:p>
        </w:tc>
        <w:tc>
          <w:tcPr>
            <w:tcW w:w="851" w:type="dxa"/>
            <w:vAlign w:val="bottom"/>
          </w:tcPr>
          <w:p w14:paraId="030E53E8" w14:textId="57A94F2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79" w:author="Author">
              <w:r>
                <w:rPr>
                  <w:rFonts w:ascii="Calibri" w:hAnsi="Calibri" w:cs="Calibri"/>
                  <w:color w:val="000000"/>
                  <w:sz w:val="22"/>
                  <w:szCs w:val="22"/>
                </w:rPr>
                <w:t>7.79</w:t>
              </w:r>
            </w:ins>
            <w:del w:id="3180" w:author="Author">
              <w:r w:rsidDel="00DF603E">
                <w:rPr>
                  <w:rFonts w:ascii="Calibri" w:hAnsi="Calibri" w:cs="Calibri"/>
                  <w:color w:val="000000"/>
                  <w:sz w:val="22"/>
                  <w:szCs w:val="22"/>
                </w:rPr>
                <w:delText>8.58</w:delText>
              </w:r>
            </w:del>
          </w:p>
        </w:tc>
        <w:tc>
          <w:tcPr>
            <w:tcW w:w="1240" w:type="dxa"/>
            <w:vAlign w:val="bottom"/>
          </w:tcPr>
          <w:p w14:paraId="57B5A2CD" w14:textId="207C9F8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81" w:author="Author">
              <w:r>
                <w:rPr>
                  <w:rFonts w:ascii="Calibri" w:hAnsi="Calibri" w:cs="Calibri"/>
                  <w:color w:val="000000"/>
                  <w:sz w:val="22"/>
                  <w:szCs w:val="22"/>
                </w:rPr>
                <w:t>191.63</w:t>
              </w:r>
            </w:ins>
            <w:del w:id="3182" w:author="Author">
              <w:r w:rsidDel="003F62CD">
                <w:rPr>
                  <w:rFonts w:ascii="Calibri" w:hAnsi="Calibri" w:cs="Calibri"/>
                  <w:color w:val="000000"/>
                  <w:sz w:val="22"/>
                  <w:szCs w:val="22"/>
                </w:rPr>
                <w:delText>105.39</w:delText>
              </w:r>
            </w:del>
          </w:p>
        </w:tc>
        <w:tc>
          <w:tcPr>
            <w:tcW w:w="886" w:type="dxa"/>
            <w:vAlign w:val="bottom"/>
          </w:tcPr>
          <w:p w14:paraId="6E33832A" w14:textId="338FF90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83" w:author="Author">
              <w:r>
                <w:rPr>
                  <w:rFonts w:ascii="Calibri" w:hAnsi="Calibri" w:cs="Calibri"/>
                  <w:color w:val="000000"/>
                  <w:sz w:val="22"/>
                  <w:szCs w:val="22"/>
                </w:rPr>
                <w:t>7.79</w:t>
              </w:r>
            </w:ins>
            <w:del w:id="3184" w:author="Author">
              <w:r w:rsidDel="00E1538C">
                <w:rPr>
                  <w:rFonts w:ascii="Calibri" w:hAnsi="Calibri" w:cs="Calibri"/>
                  <w:color w:val="000000"/>
                  <w:sz w:val="22"/>
                  <w:szCs w:val="22"/>
                </w:rPr>
                <w:delText>8.57</w:delText>
              </w:r>
            </w:del>
          </w:p>
        </w:tc>
        <w:tc>
          <w:tcPr>
            <w:tcW w:w="1240" w:type="dxa"/>
            <w:vAlign w:val="bottom"/>
          </w:tcPr>
          <w:p w14:paraId="493BDA4B" w14:textId="3D3EAB6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85" w:author="Author">
              <w:r>
                <w:rPr>
                  <w:rFonts w:ascii="Calibri" w:hAnsi="Calibri" w:cs="Calibri"/>
                  <w:color w:val="000000"/>
                  <w:sz w:val="22"/>
                  <w:szCs w:val="22"/>
                </w:rPr>
                <w:t>191.65</w:t>
              </w:r>
            </w:ins>
            <w:del w:id="3186" w:author="Author">
              <w:r w:rsidDel="005F50FC">
                <w:rPr>
                  <w:rFonts w:ascii="Calibri" w:hAnsi="Calibri" w:cs="Calibri"/>
                  <w:color w:val="000000"/>
                  <w:sz w:val="22"/>
                  <w:szCs w:val="22"/>
                </w:rPr>
                <w:delText>105.27</w:delText>
              </w:r>
            </w:del>
          </w:p>
        </w:tc>
        <w:tc>
          <w:tcPr>
            <w:tcW w:w="886" w:type="dxa"/>
            <w:vAlign w:val="bottom"/>
          </w:tcPr>
          <w:p w14:paraId="183248CA" w14:textId="60EBFB9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87" w:author="Author">
              <w:r>
                <w:rPr>
                  <w:rFonts w:ascii="Calibri" w:hAnsi="Calibri" w:cs="Calibri"/>
                  <w:color w:val="000000"/>
                  <w:sz w:val="22"/>
                  <w:szCs w:val="22"/>
                </w:rPr>
                <w:t>7.79</w:t>
              </w:r>
            </w:ins>
            <w:del w:id="3188" w:author="Author">
              <w:r w:rsidDel="00C2336D">
                <w:rPr>
                  <w:rFonts w:ascii="Calibri" w:hAnsi="Calibri" w:cs="Calibri"/>
                  <w:color w:val="000000"/>
                  <w:sz w:val="22"/>
                  <w:szCs w:val="22"/>
                </w:rPr>
                <w:delText>5.67</w:delText>
              </w:r>
            </w:del>
          </w:p>
        </w:tc>
        <w:tc>
          <w:tcPr>
            <w:tcW w:w="1240" w:type="dxa"/>
            <w:vAlign w:val="bottom"/>
          </w:tcPr>
          <w:p w14:paraId="5C1F232E" w14:textId="3DED91A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189" w:author="Author">
              <w:r>
                <w:rPr>
                  <w:rFonts w:ascii="Calibri" w:hAnsi="Calibri" w:cs="Calibri"/>
                  <w:color w:val="000000"/>
                  <w:sz w:val="22"/>
                  <w:szCs w:val="22"/>
                </w:rPr>
                <w:t>138.64</w:t>
              </w:r>
            </w:ins>
            <w:del w:id="3190" w:author="Author">
              <w:r w:rsidDel="006F440D">
                <w:rPr>
                  <w:rFonts w:ascii="Calibri" w:hAnsi="Calibri" w:cs="Calibri"/>
                  <w:color w:val="000000"/>
                  <w:sz w:val="22"/>
                  <w:szCs w:val="22"/>
                </w:rPr>
                <w:delText>69.64</w:delText>
              </w:r>
            </w:del>
          </w:p>
        </w:tc>
      </w:tr>
      <w:tr w:rsidR="00AD52AB" w14:paraId="6D29BFFB"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329838"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4006762F" w14:textId="55D66B8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91" w:author="Author">
              <w:r>
                <w:rPr>
                  <w:rFonts w:ascii="Calibri" w:hAnsi="Calibri" w:cs="Calibri"/>
                  <w:color w:val="000000"/>
                  <w:sz w:val="22"/>
                  <w:szCs w:val="22"/>
                </w:rPr>
                <w:t>7.49</w:t>
              </w:r>
            </w:ins>
            <w:del w:id="3192" w:author="Author">
              <w:r w:rsidDel="003C5317">
                <w:rPr>
                  <w:rFonts w:ascii="Calibri" w:hAnsi="Calibri" w:cs="Calibri"/>
                  <w:color w:val="000000"/>
                  <w:sz w:val="22"/>
                  <w:szCs w:val="22"/>
                </w:rPr>
                <w:delText>8.33</w:delText>
              </w:r>
            </w:del>
          </w:p>
        </w:tc>
        <w:tc>
          <w:tcPr>
            <w:tcW w:w="1240" w:type="dxa"/>
            <w:vAlign w:val="bottom"/>
          </w:tcPr>
          <w:p w14:paraId="52F0BABF" w14:textId="10793DC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93" w:author="Author">
              <w:r>
                <w:rPr>
                  <w:rFonts w:ascii="Calibri" w:hAnsi="Calibri" w:cs="Calibri"/>
                  <w:color w:val="000000"/>
                  <w:sz w:val="22"/>
                  <w:szCs w:val="22"/>
                </w:rPr>
                <w:t>192.09</w:t>
              </w:r>
            </w:ins>
            <w:del w:id="3194" w:author="Author">
              <w:r w:rsidDel="003E54CE">
                <w:rPr>
                  <w:rFonts w:ascii="Calibri" w:hAnsi="Calibri" w:cs="Calibri"/>
                  <w:color w:val="000000"/>
                  <w:sz w:val="22"/>
                  <w:szCs w:val="22"/>
                </w:rPr>
                <w:delText>106.67</w:delText>
              </w:r>
            </w:del>
          </w:p>
        </w:tc>
        <w:tc>
          <w:tcPr>
            <w:tcW w:w="851" w:type="dxa"/>
            <w:vAlign w:val="bottom"/>
          </w:tcPr>
          <w:p w14:paraId="78390AC6" w14:textId="56529BD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95" w:author="Author">
              <w:r>
                <w:rPr>
                  <w:rFonts w:ascii="Calibri" w:hAnsi="Calibri" w:cs="Calibri"/>
                  <w:color w:val="000000"/>
                  <w:sz w:val="22"/>
                  <w:szCs w:val="22"/>
                </w:rPr>
                <w:t>7.49</w:t>
              </w:r>
            </w:ins>
            <w:del w:id="3196" w:author="Author">
              <w:r w:rsidDel="00DF603E">
                <w:rPr>
                  <w:rFonts w:ascii="Calibri" w:hAnsi="Calibri" w:cs="Calibri"/>
                  <w:color w:val="000000"/>
                  <w:sz w:val="22"/>
                  <w:szCs w:val="22"/>
                </w:rPr>
                <w:delText>8.33</w:delText>
              </w:r>
            </w:del>
          </w:p>
        </w:tc>
        <w:tc>
          <w:tcPr>
            <w:tcW w:w="1240" w:type="dxa"/>
            <w:vAlign w:val="bottom"/>
          </w:tcPr>
          <w:p w14:paraId="3F5F4285" w14:textId="6DD7C31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97" w:author="Author">
              <w:r>
                <w:rPr>
                  <w:rFonts w:ascii="Calibri" w:hAnsi="Calibri" w:cs="Calibri"/>
                  <w:color w:val="000000"/>
                  <w:sz w:val="22"/>
                  <w:szCs w:val="22"/>
                </w:rPr>
                <w:t>192.09</w:t>
              </w:r>
            </w:ins>
            <w:del w:id="3198" w:author="Author">
              <w:r w:rsidDel="003F62CD">
                <w:rPr>
                  <w:rFonts w:ascii="Calibri" w:hAnsi="Calibri" w:cs="Calibri"/>
                  <w:color w:val="000000"/>
                  <w:sz w:val="22"/>
                  <w:szCs w:val="22"/>
                </w:rPr>
                <w:delText>106.67</w:delText>
              </w:r>
            </w:del>
          </w:p>
        </w:tc>
        <w:tc>
          <w:tcPr>
            <w:tcW w:w="886" w:type="dxa"/>
            <w:vAlign w:val="bottom"/>
          </w:tcPr>
          <w:p w14:paraId="4487B412" w14:textId="121697A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199" w:author="Author">
              <w:r>
                <w:rPr>
                  <w:rFonts w:ascii="Calibri" w:hAnsi="Calibri" w:cs="Calibri"/>
                  <w:color w:val="000000"/>
                  <w:sz w:val="22"/>
                  <w:szCs w:val="22"/>
                </w:rPr>
                <w:t>7.49</w:t>
              </w:r>
            </w:ins>
            <w:del w:id="3200" w:author="Author">
              <w:r w:rsidDel="00E1538C">
                <w:rPr>
                  <w:rFonts w:ascii="Calibri" w:hAnsi="Calibri" w:cs="Calibri"/>
                  <w:color w:val="000000"/>
                  <w:sz w:val="22"/>
                  <w:szCs w:val="22"/>
                </w:rPr>
                <w:delText>8.33</w:delText>
              </w:r>
            </w:del>
          </w:p>
        </w:tc>
        <w:tc>
          <w:tcPr>
            <w:tcW w:w="1240" w:type="dxa"/>
            <w:vAlign w:val="bottom"/>
          </w:tcPr>
          <w:p w14:paraId="2513E285" w14:textId="155BEC8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01" w:author="Author">
              <w:r>
                <w:rPr>
                  <w:rFonts w:ascii="Calibri" w:hAnsi="Calibri" w:cs="Calibri"/>
                  <w:color w:val="000000"/>
                  <w:sz w:val="22"/>
                  <w:szCs w:val="22"/>
                </w:rPr>
                <w:t>192.09</w:t>
              </w:r>
            </w:ins>
            <w:del w:id="3202" w:author="Author">
              <w:r w:rsidDel="005F50FC">
                <w:rPr>
                  <w:rFonts w:ascii="Calibri" w:hAnsi="Calibri" w:cs="Calibri"/>
                  <w:color w:val="000000"/>
                  <w:sz w:val="22"/>
                  <w:szCs w:val="22"/>
                </w:rPr>
                <w:delText>106.67</w:delText>
              </w:r>
            </w:del>
          </w:p>
        </w:tc>
        <w:tc>
          <w:tcPr>
            <w:tcW w:w="886" w:type="dxa"/>
            <w:vAlign w:val="bottom"/>
          </w:tcPr>
          <w:p w14:paraId="06E5C2D7" w14:textId="60C3F64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03" w:author="Author">
              <w:r>
                <w:rPr>
                  <w:rFonts w:ascii="Calibri" w:hAnsi="Calibri" w:cs="Calibri"/>
                  <w:color w:val="000000"/>
                  <w:sz w:val="22"/>
                  <w:szCs w:val="22"/>
                </w:rPr>
                <w:t>7.49</w:t>
              </w:r>
            </w:ins>
            <w:del w:id="3204" w:author="Author">
              <w:r w:rsidDel="00C2336D">
                <w:rPr>
                  <w:rFonts w:ascii="Calibri" w:hAnsi="Calibri" w:cs="Calibri"/>
                  <w:color w:val="000000"/>
                  <w:sz w:val="22"/>
                  <w:szCs w:val="22"/>
                </w:rPr>
                <w:delText>5.53</w:delText>
              </w:r>
            </w:del>
          </w:p>
        </w:tc>
        <w:tc>
          <w:tcPr>
            <w:tcW w:w="1240" w:type="dxa"/>
            <w:vAlign w:val="bottom"/>
          </w:tcPr>
          <w:p w14:paraId="37706043" w14:textId="49D064B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05" w:author="Author">
              <w:r>
                <w:rPr>
                  <w:rFonts w:ascii="Calibri" w:hAnsi="Calibri" w:cs="Calibri"/>
                  <w:color w:val="000000"/>
                  <w:sz w:val="22"/>
                  <w:szCs w:val="22"/>
                </w:rPr>
                <w:t>140.46</w:t>
              </w:r>
            </w:ins>
            <w:del w:id="3206" w:author="Author">
              <w:r w:rsidDel="006F440D">
                <w:rPr>
                  <w:rFonts w:ascii="Calibri" w:hAnsi="Calibri" w:cs="Calibri"/>
                  <w:color w:val="000000"/>
                  <w:sz w:val="22"/>
                  <w:szCs w:val="22"/>
                </w:rPr>
                <w:delText>70.77</w:delText>
              </w:r>
            </w:del>
          </w:p>
        </w:tc>
      </w:tr>
      <w:tr w:rsidR="00AD52AB" w14:paraId="7C20D5C5"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B6F19F"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06606145" w14:textId="05E34D7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07" w:author="Author">
              <w:r>
                <w:rPr>
                  <w:rFonts w:ascii="Calibri" w:hAnsi="Calibri" w:cs="Calibri"/>
                  <w:color w:val="000000"/>
                  <w:sz w:val="22"/>
                  <w:szCs w:val="22"/>
                </w:rPr>
                <w:t>7.22</w:t>
              </w:r>
            </w:ins>
            <w:del w:id="3208" w:author="Author">
              <w:r w:rsidDel="003C5317">
                <w:rPr>
                  <w:rFonts w:ascii="Calibri" w:hAnsi="Calibri" w:cs="Calibri"/>
                  <w:color w:val="000000"/>
                  <w:sz w:val="22"/>
                  <w:szCs w:val="22"/>
                </w:rPr>
                <w:delText>7.78</w:delText>
              </w:r>
            </w:del>
          </w:p>
        </w:tc>
        <w:tc>
          <w:tcPr>
            <w:tcW w:w="1240" w:type="dxa"/>
            <w:vAlign w:val="bottom"/>
          </w:tcPr>
          <w:p w14:paraId="3A8034F6" w14:textId="39D4786F"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09" w:author="Author">
              <w:r>
                <w:rPr>
                  <w:rFonts w:ascii="Calibri" w:hAnsi="Calibri" w:cs="Calibri"/>
                  <w:color w:val="000000"/>
                  <w:sz w:val="22"/>
                  <w:szCs w:val="22"/>
                </w:rPr>
                <w:t>192.50</w:t>
              </w:r>
            </w:ins>
            <w:del w:id="3210" w:author="Author">
              <w:r w:rsidDel="003E54CE">
                <w:rPr>
                  <w:rFonts w:ascii="Calibri" w:hAnsi="Calibri" w:cs="Calibri"/>
                  <w:color w:val="000000"/>
                  <w:sz w:val="22"/>
                  <w:szCs w:val="22"/>
                </w:rPr>
                <w:delText>103.63</w:delText>
              </w:r>
            </w:del>
          </w:p>
        </w:tc>
        <w:tc>
          <w:tcPr>
            <w:tcW w:w="851" w:type="dxa"/>
            <w:vAlign w:val="bottom"/>
          </w:tcPr>
          <w:p w14:paraId="637C913D" w14:textId="29AAD4E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11" w:author="Author">
              <w:r>
                <w:rPr>
                  <w:rFonts w:ascii="Calibri" w:hAnsi="Calibri" w:cs="Calibri"/>
                  <w:color w:val="000000"/>
                  <w:sz w:val="22"/>
                  <w:szCs w:val="22"/>
                </w:rPr>
                <w:t>7.22</w:t>
              </w:r>
            </w:ins>
            <w:del w:id="3212" w:author="Author">
              <w:r w:rsidDel="00DF603E">
                <w:rPr>
                  <w:rFonts w:ascii="Calibri" w:hAnsi="Calibri" w:cs="Calibri"/>
                  <w:color w:val="000000"/>
                  <w:sz w:val="22"/>
                  <w:szCs w:val="22"/>
                </w:rPr>
                <w:delText>7.78</w:delText>
              </w:r>
            </w:del>
          </w:p>
        </w:tc>
        <w:tc>
          <w:tcPr>
            <w:tcW w:w="1240" w:type="dxa"/>
            <w:vAlign w:val="bottom"/>
          </w:tcPr>
          <w:p w14:paraId="3CDCC320" w14:textId="51C67DC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13" w:author="Author">
              <w:r>
                <w:rPr>
                  <w:rFonts w:ascii="Calibri" w:hAnsi="Calibri" w:cs="Calibri"/>
                  <w:color w:val="000000"/>
                  <w:sz w:val="22"/>
                  <w:szCs w:val="22"/>
                </w:rPr>
                <w:t>192.50</w:t>
              </w:r>
            </w:ins>
            <w:del w:id="3214" w:author="Author">
              <w:r w:rsidDel="003F62CD">
                <w:rPr>
                  <w:rFonts w:ascii="Calibri" w:hAnsi="Calibri" w:cs="Calibri"/>
                  <w:color w:val="000000"/>
                  <w:sz w:val="22"/>
                  <w:szCs w:val="22"/>
                </w:rPr>
                <w:delText>103.63</w:delText>
              </w:r>
            </w:del>
          </w:p>
        </w:tc>
        <w:tc>
          <w:tcPr>
            <w:tcW w:w="886" w:type="dxa"/>
            <w:vAlign w:val="bottom"/>
          </w:tcPr>
          <w:p w14:paraId="7C368707" w14:textId="7E7FCD5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15" w:author="Author">
              <w:r>
                <w:rPr>
                  <w:rFonts w:ascii="Calibri" w:hAnsi="Calibri" w:cs="Calibri"/>
                  <w:color w:val="000000"/>
                  <w:sz w:val="22"/>
                  <w:szCs w:val="22"/>
                </w:rPr>
                <w:t>7.22</w:t>
              </w:r>
            </w:ins>
            <w:del w:id="3216" w:author="Author">
              <w:r w:rsidDel="00E1538C">
                <w:rPr>
                  <w:rFonts w:ascii="Calibri" w:hAnsi="Calibri" w:cs="Calibri"/>
                  <w:color w:val="000000"/>
                  <w:sz w:val="22"/>
                  <w:szCs w:val="22"/>
                </w:rPr>
                <w:delText>7.78</w:delText>
              </w:r>
            </w:del>
          </w:p>
        </w:tc>
        <w:tc>
          <w:tcPr>
            <w:tcW w:w="1240" w:type="dxa"/>
            <w:vAlign w:val="bottom"/>
          </w:tcPr>
          <w:p w14:paraId="52E700AB" w14:textId="0C0ACD9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17" w:author="Author">
              <w:r>
                <w:rPr>
                  <w:rFonts w:ascii="Calibri" w:hAnsi="Calibri" w:cs="Calibri"/>
                  <w:color w:val="000000"/>
                  <w:sz w:val="22"/>
                  <w:szCs w:val="22"/>
                </w:rPr>
                <w:t>192.50</w:t>
              </w:r>
            </w:ins>
            <w:del w:id="3218" w:author="Author">
              <w:r w:rsidDel="005F50FC">
                <w:rPr>
                  <w:rFonts w:ascii="Calibri" w:hAnsi="Calibri" w:cs="Calibri"/>
                  <w:color w:val="000000"/>
                  <w:sz w:val="22"/>
                  <w:szCs w:val="22"/>
                </w:rPr>
                <w:delText>103.61</w:delText>
              </w:r>
            </w:del>
          </w:p>
        </w:tc>
        <w:tc>
          <w:tcPr>
            <w:tcW w:w="886" w:type="dxa"/>
            <w:vAlign w:val="bottom"/>
          </w:tcPr>
          <w:p w14:paraId="031173F8" w14:textId="3DEFCB6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19" w:author="Author">
              <w:r>
                <w:rPr>
                  <w:rFonts w:ascii="Calibri" w:hAnsi="Calibri" w:cs="Calibri"/>
                  <w:color w:val="000000"/>
                  <w:sz w:val="22"/>
                  <w:szCs w:val="22"/>
                </w:rPr>
                <w:t>7.22</w:t>
              </w:r>
            </w:ins>
            <w:del w:id="3220" w:author="Author">
              <w:r w:rsidDel="00C2336D">
                <w:rPr>
                  <w:rFonts w:ascii="Calibri" w:hAnsi="Calibri" w:cs="Calibri"/>
                  <w:color w:val="000000"/>
                  <w:sz w:val="22"/>
                  <w:szCs w:val="22"/>
                </w:rPr>
                <w:delText>5.37</w:delText>
              </w:r>
            </w:del>
          </w:p>
        </w:tc>
        <w:tc>
          <w:tcPr>
            <w:tcW w:w="1240" w:type="dxa"/>
            <w:vAlign w:val="bottom"/>
          </w:tcPr>
          <w:p w14:paraId="4F9AAE62" w14:textId="7A6F60F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21" w:author="Author">
              <w:r>
                <w:rPr>
                  <w:rFonts w:ascii="Calibri" w:hAnsi="Calibri" w:cs="Calibri"/>
                  <w:color w:val="000000"/>
                  <w:sz w:val="22"/>
                  <w:szCs w:val="22"/>
                </w:rPr>
                <w:t>143.82</w:t>
              </w:r>
            </w:ins>
            <w:del w:id="3222" w:author="Author">
              <w:r w:rsidDel="006F440D">
                <w:rPr>
                  <w:rFonts w:ascii="Calibri" w:hAnsi="Calibri" w:cs="Calibri"/>
                  <w:color w:val="000000"/>
                  <w:sz w:val="22"/>
                  <w:szCs w:val="22"/>
                </w:rPr>
                <w:delText>71.42</w:delText>
              </w:r>
            </w:del>
          </w:p>
        </w:tc>
      </w:tr>
      <w:tr w:rsidR="00AD52AB" w14:paraId="089ACAC4"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2B5D431"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649A0562" w14:textId="3C66E58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23" w:author="Author">
              <w:r>
                <w:rPr>
                  <w:rFonts w:ascii="Calibri" w:hAnsi="Calibri" w:cs="Calibri"/>
                  <w:color w:val="000000"/>
                  <w:sz w:val="22"/>
                  <w:szCs w:val="22"/>
                </w:rPr>
                <w:t>6.97</w:t>
              </w:r>
            </w:ins>
            <w:del w:id="3224" w:author="Author">
              <w:r w:rsidDel="003C5317">
                <w:rPr>
                  <w:rFonts w:ascii="Calibri" w:hAnsi="Calibri" w:cs="Calibri"/>
                  <w:color w:val="000000"/>
                  <w:sz w:val="22"/>
                  <w:szCs w:val="22"/>
                </w:rPr>
                <w:delText>7.41</w:delText>
              </w:r>
            </w:del>
          </w:p>
        </w:tc>
        <w:tc>
          <w:tcPr>
            <w:tcW w:w="1240" w:type="dxa"/>
            <w:vAlign w:val="bottom"/>
          </w:tcPr>
          <w:p w14:paraId="03CD798A" w14:textId="20D7E9B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25" w:author="Author">
              <w:r>
                <w:rPr>
                  <w:rFonts w:ascii="Calibri" w:hAnsi="Calibri" w:cs="Calibri"/>
                  <w:color w:val="000000"/>
                  <w:sz w:val="22"/>
                  <w:szCs w:val="22"/>
                </w:rPr>
                <w:t>192.88</w:t>
              </w:r>
            </w:ins>
            <w:del w:id="3226" w:author="Author">
              <w:r w:rsidDel="003E54CE">
                <w:rPr>
                  <w:rFonts w:ascii="Calibri" w:hAnsi="Calibri" w:cs="Calibri"/>
                  <w:color w:val="000000"/>
                  <w:sz w:val="22"/>
                  <w:szCs w:val="22"/>
                </w:rPr>
                <w:delText>102.41</w:delText>
              </w:r>
            </w:del>
          </w:p>
        </w:tc>
        <w:tc>
          <w:tcPr>
            <w:tcW w:w="851" w:type="dxa"/>
            <w:vAlign w:val="bottom"/>
          </w:tcPr>
          <w:p w14:paraId="7CBC5D0D" w14:textId="5F1112D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27" w:author="Author">
              <w:r>
                <w:rPr>
                  <w:rFonts w:ascii="Calibri" w:hAnsi="Calibri" w:cs="Calibri"/>
                  <w:color w:val="000000"/>
                  <w:sz w:val="22"/>
                  <w:szCs w:val="22"/>
                </w:rPr>
                <w:t>6.97</w:t>
              </w:r>
            </w:ins>
            <w:del w:id="3228" w:author="Author">
              <w:r w:rsidDel="00DF603E">
                <w:rPr>
                  <w:rFonts w:ascii="Calibri" w:hAnsi="Calibri" w:cs="Calibri"/>
                  <w:color w:val="000000"/>
                  <w:sz w:val="22"/>
                  <w:szCs w:val="22"/>
                </w:rPr>
                <w:delText>7.41</w:delText>
              </w:r>
            </w:del>
          </w:p>
        </w:tc>
        <w:tc>
          <w:tcPr>
            <w:tcW w:w="1240" w:type="dxa"/>
            <w:vAlign w:val="bottom"/>
          </w:tcPr>
          <w:p w14:paraId="614AA538" w14:textId="519A66C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29" w:author="Author">
              <w:r>
                <w:rPr>
                  <w:rFonts w:ascii="Calibri" w:hAnsi="Calibri" w:cs="Calibri"/>
                  <w:color w:val="000000"/>
                  <w:sz w:val="22"/>
                  <w:szCs w:val="22"/>
                </w:rPr>
                <w:t>192.92</w:t>
              </w:r>
            </w:ins>
            <w:del w:id="3230" w:author="Author">
              <w:r w:rsidDel="003F62CD">
                <w:rPr>
                  <w:rFonts w:ascii="Calibri" w:hAnsi="Calibri" w:cs="Calibri"/>
                  <w:color w:val="000000"/>
                  <w:sz w:val="22"/>
                  <w:szCs w:val="22"/>
                </w:rPr>
                <w:delText>102.42</w:delText>
              </w:r>
            </w:del>
          </w:p>
        </w:tc>
        <w:tc>
          <w:tcPr>
            <w:tcW w:w="886" w:type="dxa"/>
            <w:vAlign w:val="bottom"/>
          </w:tcPr>
          <w:p w14:paraId="07B14BF6" w14:textId="565BFFD3"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31" w:author="Author">
              <w:r>
                <w:rPr>
                  <w:rFonts w:ascii="Calibri" w:hAnsi="Calibri" w:cs="Calibri"/>
                  <w:color w:val="000000"/>
                  <w:sz w:val="22"/>
                  <w:szCs w:val="22"/>
                </w:rPr>
                <w:t>6.97</w:t>
              </w:r>
            </w:ins>
            <w:del w:id="3232" w:author="Author">
              <w:r w:rsidDel="00E1538C">
                <w:rPr>
                  <w:rFonts w:ascii="Calibri" w:hAnsi="Calibri" w:cs="Calibri"/>
                  <w:color w:val="000000"/>
                  <w:sz w:val="22"/>
                  <w:szCs w:val="22"/>
                </w:rPr>
                <w:delText>7.41</w:delText>
              </w:r>
            </w:del>
          </w:p>
        </w:tc>
        <w:tc>
          <w:tcPr>
            <w:tcW w:w="1240" w:type="dxa"/>
            <w:vAlign w:val="bottom"/>
          </w:tcPr>
          <w:p w14:paraId="37BBBE16" w14:textId="0052FAD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33" w:author="Author">
              <w:r>
                <w:rPr>
                  <w:rFonts w:ascii="Calibri" w:hAnsi="Calibri" w:cs="Calibri"/>
                  <w:color w:val="000000"/>
                  <w:sz w:val="22"/>
                  <w:szCs w:val="22"/>
                </w:rPr>
                <w:t>192.90</w:t>
              </w:r>
            </w:ins>
            <w:del w:id="3234" w:author="Author">
              <w:r w:rsidDel="005F50FC">
                <w:rPr>
                  <w:rFonts w:ascii="Calibri" w:hAnsi="Calibri" w:cs="Calibri"/>
                  <w:color w:val="000000"/>
                  <w:sz w:val="22"/>
                  <w:szCs w:val="22"/>
                </w:rPr>
                <w:delText>102.42</w:delText>
              </w:r>
            </w:del>
          </w:p>
        </w:tc>
        <w:tc>
          <w:tcPr>
            <w:tcW w:w="886" w:type="dxa"/>
            <w:vAlign w:val="bottom"/>
          </w:tcPr>
          <w:p w14:paraId="387821CB" w14:textId="22C0779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35" w:author="Author">
              <w:r>
                <w:rPr>
                  <w:rFonts w:ascii="Calibri" w:hAnsi="Calibri" w:cs="Calibri"/>
                  <w:color w:val="000000"/>
                  <w:sz w:val="22"/>
                  <w:szCs w:val="22"/>
                </w:rPr>
                <w:t>6.97</w:t>
              </w:r>
            </w:ins>
            <w:del w:id="3236" w:author="Author">
              <w:r w:rsidDel="00C2336D">
                <w:rPr>
                  <w:rFonts w:ascii="Calibri" w:hAnsi="Calibri" w:cs="Calibri"/>
                  <w:color w:val="000000"/>
                  <w:sz w:val="22"/>
                  <w:szCs w:val="22"/>
                </w:rPr>
                <w:delText>5.29</w:delText>
              </w:r>
            </w:del>
          </w:p>
        </w:tc>
        <w:tc>
          <w:tcPr>
            <w:tcW w:w="1240" w:type="dxa"/>
            <w:vAlign w:val="bottom"/>
          </w:tcPr>
          <w:p w14:paraId="73B52D61" w14:textId="5D43C883"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37" w:author="Author">
              <w:r>
                <w:rPr>
                  <w:rFonts w:ascii="Calibri" w:hAnsi="Calibri" w:cs="Calibri"/>
                  <w:color w:val="000000"/>
                  <w:sz w:val="22"/>
                  <w:szCs w:val="22"/>
                </w:rPr>
                <w:t>147.93</w:t>
              </w:r>
            </w:ins>
            <w:del w:id="3238" w:author="Author">
              <w:r w:rsidDel="006F440D">
                <w:rPr>
                  <w:rFonts w:ascii="Calibri" w:hAnsi="Calibri" w:cs="Calibri"/>
                  <w:color w:val="000000"/>
                  <w:sz w:val="22"/>
                  <w:szCs w:val="22"/>
                </w:rPr>
                <w:delText>73.18</w:delText>
              </w:r>
            </w:del>
          </w:p>
        </w:tc>
      </w:tr>
      <w:tr w:rsidR="00AD52AB" w14:paraId="5EC233E0"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56183AA"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7904EF04" w14:textId="35EAAD92"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39" w:author="Author">
              <w:r>
                <w:rPr>
                  <w:rFonts w:ascii="Calibri" w:hAnsi="Calibri" w:cs="Calibri"/>
                  <w:color w:val="000000"/>
                  <w:sz w:val="22"/>
                  <w:szCs w:val="22"/>
                </w:rPr>
                <w:t>6.73</w:t>
              </w:r>
            </w:ins>
            <w:del w:id="3240" w:author="Author">
              <w:r w:rsidDel="003C5317">
                <w:rPr>
                  <w:rFonts w:ascii="Calibri" w:hAnsi="Calibri" w:cs="Calibri"/>
                  <w:color w:val="000000"/>
                  <w:sz w:val="22"/>
                  <w:szCs w:val="22"/>
                </w:rPr>
                <w:delText>7.31</w:delText>
              </w:r>
            </w:del>
          </w:p>
        </w:tc>
        <w:tc>
          <w:tcPr>
            <w:tcW w:w="1240" w:type="dxa"/>
            <w:vAlign w:val="bottom"/>
          </w:tcPr>
          <w:p w14:paraId="4D5259A0" w14:textId="07D822A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41" w:author="Author">
              <w:r>
                <w:rPr>
                  <w:rFonts w:ascii="Calibri" w:hAnsi="Calibri" w:cs="Calibri"/>
                  <w:color w:val="000000"/>
                  <w:sz w:val="22"/>
                  <w:szCs w:val="22"/>
                </w:rPr>
                <w:t>193.24</w:t>
              </w:r>
            </w:ins>
            <w:del w:id="3242" w:author="Author">
              <w:r w:rsidDel="003E54CE">
                <w:rPr>
                  <w:rFonts w:ascii="Calibri" w:hAnsi="Calibri" w:cs="Calibri"/>
                  <w:color w:val="000000"/>
                  <w:sz w:val="22"/>
                  <w:szCs w:val="22"/>
                </w:rPr>
                <w:delText>104.76</w:delText>
              </w:r>
            </w:del>
          </w:p>
        </w:tc>
        <w:tc>
          <w:tcPr>
            <w:tcW w:w="851" w:type="dxa"/>
            <w:vAlign w:val="bottom"/>
          </w:tcPr>
          <w:p w14:paraId="6B451BA0" w14:textId="37AD365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43" w:author="Author">
              <w:r>
                <w:rPr>
                  <w:rFonts w:ascii="Calibri" w:hAnsi="Calibri" w:cs="Calibri"/>
                  <w:color w:val="000000"/>
                  <w:sz w:val="22"/>
                  <w:szCs w:val="22"/>
                </w:rPr>
                <w:t>6.73</w:t>
              </w:r>
            </w:ins>
            <w:del w:id="3244" w:author="Author">
              <w:r w:rsidDel="00DF603E">
                <w:rPr>
                  <w:rFonts w:ascii="Calibri" w:hAnsi="Calibri" w:cs="Calibri"/>
                  <w:color w:val="000000"/>
                  <w:sz w:val="22"/>
                  <w:szCs w:val="22"/>
                </w:rPr>
                <w:delText>7.31</w:delText>
              </w:r>
            </w:del>
          </w:p>
        </w:tc>
        <w:tc>
          <w:tcPr>
            <w:tcW w:w="1240" w:type="dxa"/>
            <w:vAlign w:val="bottom"/>
          </w:tcPr>
          <w:p w14:paraId="5541B46C" w14:textId="58B08BF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45" w:author="Author">
              <w:r>
                <w:rPr>
                  <w:rFonts w:ascii="Calibri" w:hAnsi="Calibri" w:cs="Calibri"/>
                  <w:color w:val="000000"/>
                  <w:sz w:val="22"/>
                  <w:szCs w:val="22"/>
                </w:rPr>
                <w:t>193.25</w:t>
              </w:r>
            </w:ins>
            <w:del w:id="3246" w:author="Author">
              <w:r w:rsidDel="003F62CD">
                <w:rPr>
                  <w:rFonts w:ascii="Calibri" w:hAnsi="Calibri" w:cs="Calibri"/>
                  <w:color w:val="000000"/>
                  <w:sz w:val="22"/>
                  <w:szCs w:val="22"/>
                </w:rPr>
                <w:delText>104.74</w:delText>
              </w:r>
            </w:del>
          </w:p>
        </w:tc>
        <w:tc>
          <w:tcPr>
            <w:tcW w:w="886" w:type="dxa"/>
            <w:vAlign w:val="bottom"/>
          </w:tcPr>
          <w:p w14:paraId="54B37145" w14:textId="12E830A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47" w:author="Author">
              <w:r>
                <w:rPr>
                  <w:rFonts w:ascii="Calibri" w:hAnsi="Calibri" w:cs="Calibri"/>
                  <w:color w:val="000000"/>
                  <w:sz w:val="22"/>
                  <w:szCs w:val="22"/>
                </w:rPr>
                <w:t>6.73</w:t>
              </w:r>
            </w:ins>
            <w:del w:id="3248" w:author="Author">
              <w:r w:rsidDel="00E1538C">
                <w:rPr>
                  <w:rFonts w:ascii="Calibri" w:hAnsi="Calibri" w:cs="Calibri"/>
                  <w:color w:val="000000"/>
                  <w:sz w:val="22"/>
                  <w:szCs w:val="22"/>
                </w:rPr>
                <w:delText>7.31</w:delText>
              </w:r>
            </w:del>
          </w:p>
        </w:tc>
        <w:tc>
          <w:tcPr>
            <w:tcW w:w="1240" w:type="dxa"/>
            <w:vAlign w:val="bottom"/>
          </w:tcPr>
          <w:p w14:paraId="030D3C56" w14:textId="512CF5D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49" w:author="Author">
              <w:r>
                <w:rPr>
                  <w:rFonts w:ascii="Calibri" w:hAnsi="Calibri" w:cs="Calibri"/>
                  <w:color w:val="000000"/>
                  <w:sz w:val="22"/>
                  <w:szCs w:val="22"/>
                </w:rPr>
                <w:t>193.26</w:t>
              </w:r>
            </w:ins>
            <w:del w:id="3250" w:author="Author">
              <w:r w:rsidDel="005F50FC">
                <w:rPr>
                  <w:rFonts w:ascii="Calibri" w:hAnsi="Calibri" w:cs="Calibri"/>
                  <w:color w:val="000000"/>
                  <w:sz w:val="22"/>
                  <w:szCs w:val="22"/>
                </w:rPr>
                <w:delText>104.76</w:delText>
              </w:r>
            </w:del>
          </w:p>
        </w:tc>
        <w:tc>
          <w:tcPr>
            <w:tcW w:w="886" w:type="dxa"/>
            <w:vAlign w:val="bottom"/>
          </w:tcPr>
          <w:p w14:paraId="2DD061AC" w14:textId="04D4D22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51" w:author="Author">
              <w:r>
                <w:rPr>
                  <w:rFonts w:ascii="Calibri" w:hAnsi="Calibri" w:cs="Calibri"/>
                  <w:color w:val="000000"/>
                  <w:sz w:val="22"/>
                  <w:szCs w:val="22"/>
                </w:rPr>
                <w:t>6.73</w:t>
              </w:r>
            </w:ins>
            <w:del w:id="3252" w:author="Author">
              <w:r w:rsidDel="00C2336D">
                <w:rPr>
                  <w:rFonts w:ascii="Calibri" w:hAnsi="Calibri" w:cs="Calibri"/>
                  <w:color w:val="000000"/>
                  <w:sz w:val="22"/>
                  <w:szCs w:val="22"/>
                </w:rPr>
                <w:delText>5.27</w:delText>
              </w:r>
            </w:del>
          </w:p>
        </w:tc>
        <w:tc>
          <w:tcPr>
            <w:tcW w:w="1240" w:type="dxa"/>
            <w:vAlign w:val="bottom"/>
          </w:tcPr>
          <w:p w14:paraId="2E3FC054" w14:textId="48A0FB6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53" w:author="Author">
              <w:r>
                <w:rPr>
                  <w:rFonts w:ascii="Calibri" w:hAnsi="Calibri" w:cs="Calibri"/>
                  <w:color w:val="000000"/>
                  <w:sz w:val="22"/>
                  <w:szCs w:val="22"/>
                </w:rPr>
                <w:t>153.79</w:t>
              </w:r>
            </w:ins>
            <w:del w:id="3254" w:author="Author">
              <w:r w:rsidDel="006F440D">
                <w:rPr>
                  <w:rFonts w:ascii="Calibri" w:hAnsi="Calibri" w:cs="Calibri"/>
                  <w:color w:val="000000"/>
                  <w:sz w:val="22"/>
                  <w:szCs w:val="22"/>
                </w:rPr>
                <w:delText>75.48</w:delText>
              </w:r>
            </w:del>
          </w:p>
        </w:tc>
      </w:tr>
      <w:tr w:rsidR="00AD52AB" w14:paraId="71EB4256"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4CFEA7"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33D2242F" w14:textId="44E7D88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55" w:author="Author">
              <w:r>
                <w:rPr>
                  <w:rFonts w:ascii="Calibri" w:hAnsi="Calibri" w:cs="Calibri"/>
                  <w:color w:val="000000"/>
                  <w:sz w:val="22"/>
                  <w:szCs w:val="22"/>
                </w:rPr>
                <w:t>6.51</w:t>
              </w:r>
            </w:ins>
            <w:del w:id="3256" w:author="Author">
              <w:r w:rsidDel="003C5317">
                <w:rPr>
                  <w:rFonts w:ascii="Calibri" w:hAnsi="Calibri" w:cs="Calibri"/>
                  <w:color w:val="000000"/>
                  <w:sz w:val="22"/>
                  <w:szCs w:val="22"/>
                </w:rPr>
                <w:delText>7.12</w:delText>
              </w:r>
            </w:del>
          </w:p>
        </w:tc>
        <w:tc>
          <w:tcPr>
            <w:tcW w:w="1240" w:type="dxa"/>
            <w:vAlign w:val="bottom"/>
          </w:tcPr>
          <w:p w14:paraId="1FC2FEE9" w14:textId="1178B24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57" w:author="Author">
              <w:r>
                <w:rPr>
                  <w:rFonts w:ascii="Calibri" w:hAnsi="Calibri" w:cs="Calibri"/>
                  <w:color w:val="000000"/>
                  <w:sz w:val="22"/>
                  <w:szCs w:val="22"/>
                </w:rPr>
                <w:t>193.60</w:t>
              </w:r>
            </w:ins>
            <w:del w:id="3258" w:author="Author">
              <w:r w:rsidDel="003E54CE">
                <w:rPr>
                  <w:rFonts w:ascii="Calibri" w:hAnsi="Calibri" w:cs="Calibri"/>
                  <w:color w:val="000000"/>
                  <w:sz w:val="22"/>
                  <w:szCs w:val="22"/>
                </w:rPr>
                <w:delText>105.66</w:delText>
              </w:r>
            </w:del>
          </w:p>
        </w:tc>
        <w:tc>
          <w:tcPr>
            <w:tcW w:w="851" w:type="dxa"/>
            <w:vAlign w:val="bottom"/>
          </w:tcPr>
          <w:p w14:paraId="16B9F056" w14:textId="1C73A39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59" w:author="Author">
              <w:r>
                <w:rPr>
                  <w:rFonts w:ascii="Calibri" w:hAnsi="Calibri" w:cs="Calibri"/>
                  <w:color w:val="000000"/>
                  <w:sz w:val="22"/>
                  <w:szCs w:val="22"/>
                </w:rPr>
                <w:t>6.51</w:t>
              </w:r>
            </w:ins>
            <w:del w:id="3260" w:author="Author">
              <w:r w:rsidDel="00DF603E">
                <w:rPr>
                  <w:rFonts w:ascii="Calibri" w:hAnsi="Calibri" w:cs="Calibri"/>
                  <w:color w:val="000000"/>
                  <w:sz w:val="22"/>
                  <w:szCs w:val="22"/>
                </w:rPr>
                <w:delText>7.12</w:delText>
              </w:r>
            </w:del>
          </w:p>
        </w:tc>
        <w:tc>
          <w:tcPr>
            <w:tcW w:w="1240" w:type="dxa"/>
            <w:vAlign w:val="bottom"/>
          </w:tcPr>
          <w:p w14:paraId="7645D5DA" w14:textId="03831D6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61" w:author="Author">
              <w:r>
                <w:rPr>
                  <w:rFonts w:ascii="Calibri" w:hAnsi="Calibri" w:cs="Calibri"/>
                  <w:color w:val="000000"/>
                  <w:sz w:val="22"/>
                  <w:szCs w:val="22"/>
                </w:rPr>
                <w:t>193.60</w:t>
              </w:r>
            </w:ins>
            <w:del w:id="3262" w:author="Author">
              <w:r w:rsidDel="003F62CD">
                <w:rPr>
                  <w:rFonts w:ascii="Calibri" w:hAnsi="Calibri" w:cs="Calibri"/>
                  <w:color w:val="000000"/>
                  <w:sz w:val="22"/>
                  <w:szCs w:val="22"/>
                </w:rPr>
                <w:delText>105.66</w:delText>
              </w:r>
            </w:del>
          </w:p>
        </w:tc>
        <w:tc>
          <w:tcPr>
            <w:tcW w:w="886" w:type="dxa"/>
            <w:vAlign w:val="bottom"/>
          </w:tcPr>
          <w:p w14:paraId="7029F864" w14:textId="2E80D32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63" w:author="Author">
              <w:r>
                <w:rPr>
                  <w:rFonts w:ascii="Calibri" w:hAnsi="Calibri" w:cs="Calibri"/>
                  <w:color w:val="000000"/>
                  <w:sz w:val="22"/>
                  <w:szCs w:val="22"/>
                </w:rPr>
                <w:t>6.51</w:t>
              </w:r>
            </w:ins>
            <w:del w:id="3264" w:author="Author">
              <w:r w:rsidDel="00E1538C">
                <w:rPr>
                  <w:rFonts w:ascii="Calibri" w:hAnsi="Calibri" w:cs="Calibri"/>
                  <w:color w:val="000000"/>
                  <w:sz w:val="22"/>
                  <w:szCs w:val="22"/>
                </w:rPr>
                <w:delText>7.12</w:delText>
              </w:r>
            </w:del>
          </w:p>
        </w:tc>
        <w:tc>
          <w:tcPr>
            <w:tcW w:w="1240" w:type="dxa"/>
            <w:vAlign w:val="bottom"/>
          </w:tcPr>
          <w:p w14:paraId="152AF942" w14:textId="6BAAD2C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65" w:author="Author">
              <w:r>
                <w:rPr>
                  <w:rFonts w:ascii="Calibri" w:hAnsi="Calibri" w:cs="Calibri"/>
                  <w:color w:val="000000"/>
                  <w:sz w:val="22"/>
                  <w:szCs w:val="22"/>
                </w:rPr>
                <w:t>193.60</w:t>
              </w:r>
            </w:ins>
            <w:del w:id="3266" w:author="Author">
              <w:r w:rsidDel="005F50FC">
                <w:rPr>
                  <w:rFonts w:ascii="Calibri" w:hAnsi="Calibri" w:cs="Calibri"/>
                  <w:color w:val="000000"/>
                  <w:sz w:val="22"/>
                  <w:szCs w:val="22"/>
                </w:rPr>
                <w:delText>105.65</w:delText>
              </w:r>
            </w:del>
          </w:p>
        </w:tc>
        <w:tc>
          <w:tcPr>
            <w:tcW w:w="886" w:type="dxa"/>
            <w:vAlign w:val="bottom"/>
          </w:tcPr>
          <w:p w14:paraId="2CA9263B" w14:textId="1F4694B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67" w:author="Author">
              <w:r>
                <w:rPr>
                  <w:rFonts w:ascii="Calibri" w:hAnsi="Calibri" w:cs="Calibri"/>
                  <w:color w:val="000000"/>
                  <w:sz w:val="22"/>
                  <w:szCs w:val="22"/>
                </w:rPr>
                <w:t>6.51</w:t>
              </w:r>
            </w:ins>
            <w:del w:id="3268" w:author="Author">
              <w:r w:rsidDel="00C2336D">
                <w:rPr>
                  <w:rFonts w:ascii="Calibri" w:hAnsi="Calibri" w:cs="Calibri"/>
                  <w:color w:val="000000"/>
                  <w:sz w:val="22"/>
                  <w:szCs w:val="22"/>
                </w:rPr>
                <w:delText>5.23</w:delText>
              </w:r>
            </w:del>
          </w:p>
        </w:tc>
        <w:tc>
          <w:tcPr>
            <w:tcW w:w="1240" w:type="dxa"/>
            <w:vAlign w:val="bottom"/>
          </w:tcPr>
          <w:p w14:paraId="702C6352" w14:textId="27CDCD6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69" w:author="Author">
              <w:r>
                <w:rPr>
                  <w:rFonts w:ascii="Calibri" w:hAnsi="Calibri" w:cs="Calibri"/>
                  <w:color w:val="000000"/>
                  <w:sz w:val="22"/>
                  <w:szCs w:val="22"/>
                </w:rPr>
                <w:t>158.34</w:t>
              </w:r>
            </w:ins>
            <w:del w:id="3270" w:author="Author">
              <w:r w:rsidDel="006F440D">
                <w:rPr>
                  <w:rFonts w:ascii="Calibri" w:hAnsi="Calibri" w:cs="Calibri"/>
                  <w:color w:val="000000"/>
                  <w:sz w:val="22"/>
                  <w:szCs w:val="22"/>
                </w:rPr>
                <w:delText>77.69</w:delText>
              </w:r>
            </w:del>
          </w:p>
        </w:tc>
      </w:tr>
      <w:tr w:rsidR="00AD52AB" w14:paraId="53DD4461"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95CDFB1"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2AFE6C48" w14:textId="2516C82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71" w:author="Author">
              <w:r>
                <w:rPr>
                  <w:rFonts w:ascii="Calibri" w:hAnsi="Calibri" w:cs="Calibri"/>
                  <w:color w:val="000000"/>
                  <w:sz w:val="22"/>
                  <w:szCs w:val="22"/>
                </w:rPr>
                <w:t>6.31</w:t>
              </w:r>
            </w:ins>
            <w:del w:id="3272" w:author="Author">
              <w:r w:rsidDel="003C5317">
                <w:rPr>
                  <w:rFonts w:ascii="Calibri" w:hAnsi="Calibri" w:cs="Calibri"/>
                  <w:color w:val="000000"/>
                  <w:sz w:val="22"/>
                  <w:szCs w:val="22"/>
                </w:rPr>
                <w:delText>6.94</w:delText>
              </w:r>
            </w:del>
          </w:p>
        </w:tc>
        <w:tc>
          <w:tcPr>
            <w:tcW w:w="1240" w:type="dxa"/>
            <w:vAlign w:val="bottom"/>
          </w:tcPr>
          <w:p w14:paraId="7D8CDDF8" w14:textId="6761DC1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73" w:author="Author">
              <w:r>
                <w:rPr>
                  <w:rFonts w:ascii="Calibri" w:hAnsi="Calibri" w:cs="Calibri"/>
                  <w:color w:val="000000"/>
                  <w:sz w:val="22"/>
                  <w:szCs w:val="22"/>
                </w:rPr>
                <w:t>193.93</w:t>
              </w:r>
            </w:ins>
            <w:del w:id="3274" w:author="Author">
              <w:r w:rsidDel="003E54CE">
                <w:rPr>
                  <w:rFonts w:ascii="Calibri" w:hAnsi="Calibri" w:cs="Calibri"/>
                  <w:color w:val="000000"/>
                  <w:sz w:val="22"/>
                  <w:szCs w:val="22"/>
                </w:rPr>
                <w:delText>106.65</w:delText>
              </w:r>
            </w:del>
          </w:p>
        </w:tc>
        <w:tc>
          <w:tcPr>
            <w:tcW w:w="851" w:type="dxa"/>
            <w:vAlign w:val="bottom"/>
          </w:tcPr>
          <w:p w14:paraId="202C6ECD" w14:textId="36FCD68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75" w:author="Author">
              <w:r>
                <w:rPr>
                  <w:rFonts w:ascii="Calibri" w:hAnsi="Calibri" w:cs="Calibri"/>
                  <w:color w:val="000000"/>
                  <w:sz w:val="22"/>
                  <w:szCs w:val="22"/>
                </w:rPr>
                <w:t>6.31</w:t>
              </w:r>
            </w:ins>
            <w:del w:id="3276" w:author="Author">
              <w:r w:rsidDel="00DF603E">
                <w:rPr>
                  <w:rFonts w:ascii="Calibri" w:hAnsi="Calibri" w:cs="Calibri"/>
                  <w:color w:val="000000"/>
                  <w:sz w:val="22"/>
                  <w:szCs w:val="22"/>
                </w:rPr>
                <w:delText>6.94</w:delText>
              </w:r>
            </w:del>
          </w:p>
        </w:tc>
        <w:tc>
          <w:tcPr>
            <w:tcW w:w="1240" w:type="dxa"/>
            <w:vAlign w:val="bottom"/>
          </w:tcPr>
          <w:p w14:paraId="63A3841D" w14:textId="4BE0B1A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77" w:author="Author">
              <w:r>
                <w:rPr>
                  <w:rFonts w:ascii="Calibri" w:hAnsi="Calibri" w:cs="Calibri"/>
                  <w:color w:val="000000"/>
                  <w:sz w:val="22"/>
                  <w:szCs w:val="22"/>
                </w:rPr>
                <w:t>193.94</w:t>
              </w:r>
            </w:ins>
            <w:del w:id="3278" w:author="Author">
              <w:r w:rsidDel="003F62CD">
                <w:rPr>
                  <w:rFonts w:ascii="Calibri" w:hAnsi="Calibri" w:cs="Calibri"/>
                  <w:color w:val="000000"/>
                  <w:sz w:val="22"/>
                  <w:szCs w:val="22"/>
                </w:rPr>
                <w:delText>106.65</w:delText>
              </w:r>
            </w:del>
          </w:p>
        </w:tc>
        <w:tc>
          <w:tcPr>
            <w:tcW w:w="886" w:type="dxa"/>
            <w:vAlign w:val="bottom"/>
          </w:tcPr>
          <w:p w14:paraId="13103DFB" w14:textId="1CA16F82"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79" w:author="Author">
              <w:r>
                <w:rPr>
                  <w:rFonts w:ascii="Calibri" w:hAnsi="Calibri" w:cs="Calibri"/>
                  <w:color w:val="000000"/>
                  <w:sz w:val="22"/>
                  <w:szCs w:val="22"/>
                </w:rPr>
                <w:t>6.31</w:t>
              </w:r>
            </w:ins>
            <w:del w:id="3280" w:author="Author">
              <w:r w:rsidDel="00E1538C">
                <w:rPr>
                  <w:rFonts w:ascii="Calibri" w:hAnsi="Calibri" w:cs="Calibri"/>
                  <w:color w:val="000000"/>
                  <w:sz w:val="22"/>
                  <w:szCs w:val="22"/>
                </w:rPr>
                <w:delText>6.94</w:delText>
              </w:r>
            </w:del>
          </w:p>
        </w:tc>
        <w:tc>
          <w:tcPr>
            <w:tcW w:w="1240" w:type="dxa"/>
            <w:vAlign w:val="bottom"/>
          </w:tcPr>
          <w:p w14:paraId="712679CE" w14:textId="54D06D4F"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81" w:author="Author">
              <w:r>
                <w:rPr>
                  <w:rFonts w:ascii="Calibri" w:hAnsi="Calibri" w:cs="Calibri"/>
                  <w:color w:val="000000"/>
                  <w:sz w:val="22"/>
                  <w:szCs w:val="22"/>
                </w:rPr>
                <w:t>193.92</w:t>
              </w:r>
            </w:ins>
            <w:del w:id="3282" w:author="Author">
              <w:r w:rsidDel="005F50FC">
                <w:rPr>
                  <w:rFonts w:ascii="Calibri" w:hAnsi="Calibri" w:cs="Calibri"/>
                  <w:color w:val="000000"/>
                  <w:sz w:val="22"/>
                  <w:szCs w:val="22"/>
                </w:rPr>
                <w:delText>106.62</w:delText>
              </w:r>
            </w:del>
          </w:p>
        </w:tc>
        <w:tc>
          <w:tcPr>
            <w:tcW w:w="886" w:type="dxa"/>
            <w:vAlign w:val="bottom"/>
          </w:tcPr>
          <w:p w14:paraId="6C1BD9CE" w14:textId="62D8F29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83" w:author="Author">
              <w:r>
                <w:rPr>
                  <w:rFonts w:ascii="Calibri" w:hAnsi="Calibri" w:cs="Calibri"/>
                  <w:color w:val="000000"/>
                  <w:sz w:val="22"/>
                  <w:szCs w:val="22"/>
                </w:rPr>
                <w:t>6.31</w:t>
              </w:r>
            </w:ins>
            <w:del w:id="3284" w:author="Author">
              <w:r w:rsidDel="00C2336D">
                <w:rPr>
                  <w:rFonts w:ascii="Calibri" w:hAnsi="Calibri" w:cs="Calibri"/>
                  <w:color w:val="000000"/>
                  <w:sz w:val="22"/>
                  <w:szCs w:val="22"/>
                </w:rPr>
                <w:delText>5.26</w:delText>
              </w:r>
            </w:del>
          </w:p>
        </w:tc>
        <w:tc>
          <w:tcPr>
            <w:tcW w:w="1240" w:type="dxa"/>
            <w:vAlign w:val="bottom"/>
          </w:tcPr>
          <w:p w14:paraId="037FAB5A" w14:textId="7562E8F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285" w:author="Author">
              <w:r>
                <w:rPr>
                  <w:rFonts w:ascii="Calibri" w:hAnsi="Calibri" w:cs="Calibri"/>
                  <w:color w:val="000000"/>
                  <w:sz w:val="22"/>
                  <w:szCs w:val="22"/>
                </w:rPr>
                <w:t>163.66</w:t>
              </w:r>
            </w:ins>
            <w:del w:id="3286" w:author="Author">
              <w:r w:rsidDel="006F440D">
                <w:rPr>
                  <w:rFonts w:ascii="Calibri" w:hAnsi="Calibri" w:cs="Calibri"/>
                  <w:color w:val="000000"/>
                  <w:sz w:val="22"/>
                  <w:szCs w:val="22"/>
                </w:rPr>
                <w:delText>80.79</w:delText>
              </w:r>
            </w:del>
          </w:p>
        </w:tc>
      </w:tr>
      <w:tr w:rsidR="00AD52AB" w14:paraId="3DD056DF"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952F47"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7843A229" w14:textId="4954134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87" w:author="Author">
              <w:r>
                <w:rPr>
                  <w:rFonts w:ascii="Calibri" w:hAnsi="Calibri" w:cs="Calibri"/>
                  <w:color w:val="000000"/>
                  <w:sz w:val="22"/>
                  <w:szCs w:val="22"/>
                </w:rPr>
                <w:t>6.11</w:t>
              </w:r>
            </w:ins>
            <w:del w:id="3288" w:author="Author">
              <w:r w:rsidDel="003C5317">
                <w:rPr>
                  <w:rFonts w:ascii="Calibri" w:hAnsi="Calibri" w:cs="Calibri"/>
                  <w:color w:val="000000"/>
                  <w:sz w:val="22"/>
                  <w:szCs w:val="22"/>
                </w:rPr>
                <w:delText>6.55</w:delText>
              </w:r>
            </w:del>
          </w:p>
        </w:tc>
        <w:tc>
          <w:tcPr>
            <w:tcW w:w="1240" w:type="dxa"/>
            <w:vAlign w:val="bottom"/>
          </w:tcPr>
          <w:p w14:paraId="55B10A43" w14:textId="5C35CCD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89" w:author="Author">
              <w:r>
                <w:rPr>
                  <w:rFonts w:ascii="Calibri" w:hAnsi="Calibri" w:cs="Calibri"/>
                  <w:color w:val="000000"/>
                  <w:sz w:val="22"/>
                  <w:szCs w:val="22"/>
                </w:rPr>
                <w:t>194.22</w:t>
              </w:r>
            </w:ins>
            <w:del w:id="3290" w:author="Author">
              <w:r w:rsidDel="003E54CE">
                <w:rPr>
                  <w:rFonts w:ascii="Calibri" w:hAnsi="Calibri" w:cs="Calibri"/>
                  <w:color w:val="000000"/>
                  <w:sz w:val="22"/>
                  <w:szCs w:val="22"/>
                </w:rPr>
                <w:delText>104.01</w:delText>
              </w:r>
            </w:del>
          </w:p>
        </w:tc>
        <w:tc>
          <w:tcPr>
            <w:tcW w:w="851" w:type="dxa"/>
            <w:vAlign w:val="bottom"/>
          </w:tcPr>
          <w:p w14:paraId="03E3807D" w14:textId="6308731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91" w:author="Author">
              <w:r>
                <w:rPr>
                  <w:rFonts w:ascii="Calibri" w:hAnsi="Calibri" w:cs="Calibri"/>
                  <w:color w:val="000000"/>
                  <w:sz w:val="22"/>
                  <w:szCs w:val="22"/>
                </w:rPr>
                <w:t>6.11</w:t>
              </w:r>
            </w:ins>
            <w:del w:id="3292" w:author="Author">
              <w:r w:rsidDel="00DF603E">
                <w:rPr>
                  <w:rFonts w:ascii="Calibri" w:hAnsi="Calibri" w:cs="Calibri"/>
                  <w:color w:val="000000"/>
                  <w:sz w:val="22"/>
                  <w:szCs w:val="22"/>
                </w:rPr>
                <w:delText>6.55</w:delText>
              </w:r>
            </w:del>
          </w:p>
        </w:tc>
        <w:tc>
          <w:tcPr>
            <w:tcW w:w="1240" w:type="dxa"/>
            <w:vAlign w:val="bottom"/>
          </w:tcPr>
          <w:p w14:paraId="49C4EE36" w14:textId="238431F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93" w:author="Author">
              <w:r>
                <w:rPr>
                  <w:rFonts w:ascii="Calibri" w:hAnsi="Calibri" w:cs="Calibri"/>
                  <w:color w:val="000000"/>
                  <w:sz w:val="22"/>
                  <w:szCs w:val="22"/>
                </w:rPr>
                <w:t>194.25</w:t>
              </w:r>
            </w:ins>
            <w:del w:id="3294" w:author="Author">
              <w:r w:rsidDel="003F62CD">
                <w:rPr>
                  <w:rFonts w:ascii="Calibri" w:hAnsi="Calibri" w:cs="Calibri"/>
                  <w:color w:val="000000"/>
                  <w:sz w:val="22"/>
                  <w:szCs w:val="22"/>
                </w:rPr>
                <w:delText>104.02</w:delText>
              </w:r>
            </w:del>
          </w:p>
        </w:tc>
        <w:tc>
          <w:tcPr>
            <w:tcW w:w="886" w:type="dxa"/>
            <w:vAlign w:val="bottom"/>
          </w:tcPr>
          <w:p w14:paraId="22F36D4D" w14:textId="36A7B05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95" w:author="Author">
              <w:r>
                <w:rPr>
                  <w:rFonts w:ascii="Calibri" w:hAnsi="Calibri" w:cs="Calibri"/>
                  <w:color w:val="000000"/>
                  <w:sz w:val="22"/>
                  <w:szCs w:val="22"/>
                </w:rPr>
                <w:t>6.11</w:t>
              </w:r>
            </w:ins>
            <w:del w:id="3296" w:author="Author">
              <w:r w:rsidDel="00E1538C">
                <w:rPr>
                  <w:rFonts w:ascii="Calibri" w:hAnsi="Calibri" w:cs="Calibri"/>
                  <w:color w:val="000000"/>
                  <w:sz w:val="22"/>
                  <w:szCs w:val="22"/>
                </w:rPr>
                <w:delText>6.55</w:delText>
              </w:r>
            </w:del>
          </w:p>
        </w:tc>
        <w:tc>
          <w:tcPr>
            <w:tcW w:w="1240" w:type="dxa"/>
            <w:vAlign w:val="bottom"/>
          </w:tcPr>
          <w:p w14:paraId="6FB4FB16" w14:textId="67F9291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97" w:author="Author">
              <w:r>
                <w:rPr>
                  <w:rFonts w:ascii="Calibri" w:hAnsi="Calibri" w:cs="Calibri"/>
                  <w:color w:val="000000"/>
                  <w:sz w:val="22"/>
                  <w:szCs w:val="22"/>
                </w:rPr>
                <w:t>194.23</w:t>
              </w:r>
            </w:ins>
            <w:del w:id="3298" w:author="Author">
              <w:r w:rsidDel="005F50FC">
                <w:rPr>
                  <w:rFonts w:ascii="Calibri" w:hAnsi="Calibri" w:cs="Calibri"/>
                  <w:color w:val="000000"/>
                  <w:sz w:val="22"/>
                  <w:szCs w:val="22"/>
                </w:rPr>
                <w:delText>103.97</w:delText>
              </w:r>
            </w:del>
          </w:p>
        </w:tc>
        <w:tc>
          <w:tcPr>
            <w:tcW w:w="886" w:type="dxa"/>
            <w:vAlign w:val="bottom"/>
          </w:tcPr>
          <w:p w14:paraId="0D116C36" w14:textId="051A519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299" w:author="Author">
              <w:r>
                <w:rPr>
                  <w:rFonts w:ascii="Calibri" w:hAnsi="Calibri" w:cs="Calibri"/>
                  <w:color w:val="000000"/>
                  <w:sz w:val="22"/>
                  <w:szCs w:val="22"/>
                </w:rPr>
                <w:t>6.11</w:t>
              </w:r>
            </w:ins>
            <w:del w:id="3300" w:author="Author">
              <w:r w:rsidDel="00C2336D">
                <w:rPr>
                  <w:rFonts w:ascii="Calibri" w:hAnsi="Calibri" w:cs="Calibri"/>
                  <w:color w:val="000000"/>
                  <w:sz w:val="22"/>
                  <w:szCs w:val="22"/>
                </w:rPr>
                <w:delText>5.15</w:delText>
              </w:r>
            </w:del>
          </w:p>
        </w:tc>
        <w:tc>
          <w:tcPr>
            <w:tcW w:w="1240" w:type="dxa"/>
            <w:vAlign w:val="bottom"/>
          </w:tcPr>
          <w:p w14:paraId="707118C6" w14:textId="579A81E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01" w:author="Author">
              <w:r>
                <w:rPr>
                  <w:rFonts w:ascii="Calibri" w:hAnsi="Calibri" w:cs="Calibri"/>
                  <w:color w:val="000000"/>
                  <w:sz w:val="22"/>
                  <w:szCs w:val="22"/>
                </w:rPr>
                <w:t>168.19</w:t>
              </w:r>
            </w:ins>
            <w:del w:id="3302" w:author="Author">
              <w:r w:rsidDel="006F440D">
                <w:rPr>
                  <w:rFonts w:ascii="Calibri" w:hAnsi="Calibri" w:cs="Calibri"/>
                  <w:color w:val="000000"/>
                  <w:sz w:val="22"/>
                  <w:szCs w:val="22"/>
                </w:rPr>
                <w:delText>81.79</w:delText>
              </w:r>
            </w:del>
          </w:p>
        </w:tc>
      </w:tr>
      <w:tr w:rsidR="00AD52AB" w14:paraId="0BAF0B7F"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CA17510"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5914CEA9" w14:textId="6F8857B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03" w:author="Author">
              <w:r>
                <w:rPr>
                  <w:rFonts w:ascii="Calibri" w:hAnsi="Calibri" w:cs="Calibri"/>
                  <w:color w:val="000000"/>
                  <w:sz w:val="22"/>
                  <w:szCs w:val="22"/>
                </w:rPr>
                <w:t>5.93</w:t>
              </w:r>
            </w:ins>
            <w:del w:id="3304" w:author="Author">
              <w:r w:rsidDel="003C5317">
                <w:rPr>
                  <w:rFonts w:ascii="Calibri" w:hAnsi="Calibri" w:cs="Calibri"/>
                  <w:color w:val="000000"/>
                  <w:sz w:val="22"/>
                  <w:szCs w:val="22"/>
                </w:rPr>
                <w:delText>6.27</w:delText>
              </w:r>
            </w:del>
          </w:p>
        </w:tc>
        <w:tc>
          <w:tcPr>
            <w:tcW w:w="1240" w:type="dxa"/>
            <w:vAlign w:val="bottom"/>
          </w:tcPr>
          <w:p w14:paraId="0E49204F" w14:textId="1444A1D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05" w:author="Author">
              <w:r>
                <w:rPr>
                  <w:rFonts w:ascii="Calibri" w:hAnsi="Calibri" w:cs="Calibri"/>
                  <w:color w:val="000000"/>
                  <w:sz w:val="22"/>
                  <w:szCs w:val="22"/>
                </w:rPr>
                <w:t>194.51</w:t>
              </w:r>
            </w:ins>
            <w:del w:id="3306" w:author="Author">
              <w:r w:rsidDel="003E54CE">
                <w:rPr>
                  <w:rFonts w:ascii="Calibri" w:hAnsi="Calibri" w:cs="Calibri"/>
                  <w:color w:val="000000"/>
                  <w:sz w:val="22"/>
                  <w:szCs w:val="22"/>
                </w:rPr>
                <w:delText>102.80</w:delText>
              </w:r>
            </w:del>
          </w:p>
        </w:tc>
        <w:tc>
          <w:tcPr>
            <w:tcW w:w="851" w:type="dxa"/>
            <w:vAlign w:val="bottom"/>
          </w:tcPr>
          <w:p w14:paraId="2669344B" w14:textId="3D0F96A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07" w:author="Author">
              <w:r>
                <w:rPr>
                  <w:rFonts w:ascii="Calibri" w:hAnsi="Calibri" w:cs="Calibri"/>
                  <w:color w:val="000000"/>
                  <w:sz w:val="22"/>
                  <w:szCs w:val="22"/>
                </w:rPr>
                <w:t>5.93</w:t>
              </w:r>
            </w:ins>
            <w:del w:id="3308" w:author="Author">
              <w:r w:rsidDel="00DF603E">
                <w:rPr>
                  <w:rFonts w:ascii="Calibri" w:hAnsi="Calibri" w:cs="Calibri"/>
                  <w:color w:val="000000"/>
                  <w:sz w:val="22"/>
                  <w:szCs w:val="22"/>
                </w:rPr>
                <w:delText>6.27</w:delText>
              </w:r>
            </w:del>
          </w:p>
        </w:tc>
        <w:tc>
          <w:tcPr>
            <w:tcW w:w="1240" w:type="dxa"/>
            <w:vAlign w:val="bottom"/>
          </w:tcPr>
          <w:p w14:paraId="2D07E090" w14:textId="6E9502B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09" w:author="Author">
              <w:r>
                <w:rPr>
                  <w:rFonts w:ascii="Calibri" w:hAnsi="Calibri" w:cs="Calibri"/>
                  <w:color w:val="000000"/>
                  <w:sz w:val="22"/>
                  <w:szCs w:val="22"/>
                </w:rPr>
                <w:t>194.53</w:t>
              </w:r>
            </w:ins>
            <w:del w:id="3310" w:author="Author">
              <w:r w:rsidDel="003F62CD">
                <w:rPr>
                  <w:rFonts w:ascii="Calibri" w:hAnsi="Calibri" w:cs="Calibri"/>
                  <w:color w:val="000000"/>
                  <w:sz w:val="22"/>
                  <w:szCs w:val="22"/>
                </w:rPr>
                <w:delText>102.80</w:delText>
              </w:r>
            </w:del>
          </w:p>
        </w:tc>
        <w:tc>
          <w:tcPr>
            <w:tcW w:w="886" w:type="dxa"/>
            <w:vAlign w:val="bottom"/>
          </w:tcPr>
          <w:p w14:paraId="223EBA73" w14:textId="510D16E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11" w:author="Author">
              <w:r>
                <w:rPr>
                  <w:rFonts w:ascii="Calibri" w:hAnsi="Calibri" w:cs="Calibri"/>
                  <w:color w:val="000000"/>
                  <w:sz w:val="22"/>
                  <w:szCs w:val="22"/>
                </w:rPr>
                <w:t>5.93</w:t>
              </w:r>
            </w:ins>
            <w:del w:id="3312" w:author="Author">
              <w:r w:rsidDel="00E1538C">
                <w:rPr>
                  <w:rFonts w:ascii="Calibri" w:hAnsi="Calibri" w:cs="Calibri"/>
                  <w:color w:val="000000"/>
                  <w:sz w:val="22"/>
                  <w:szCs w:val="22"/>
                </w:rPr>
                <w:delText>6.28</w:delText>
              </w:r>
            </w:del>
          </w:p>
        </w:tc>
        <w:tc>
          <w:tcPr>
            <w:tcW w:w="1240" w:type="dxa"/>
            <w:vAlign w:val="bottom"/>
          </w:tcPr>
          <w:p w14:paraId="5B8381DA" w14:textId="6E80249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13" w:author="Author">
              <w:r>
                <w:rPr>
                  <w:rFonts w:ascii="Calibri" w:hAnsi="Calibri" w:cs="Calibri"/>
                  <w:color w:val="000000"/>
                  <w:sz w:val="22"/>
                  <w:szCs w:val="22"/>
                </w:rPr>
                <w:t>194.54</w:t>
              </w:r>
            </w:ins>
            <w:del w:id="3314" w:author="Author">
              <w:r w:rsidDel="005F50FC">
                <w:rPr>
                  <w:rFonts w:ascii="Calibri" w:hAnsi="Calibri" w:cs="Calibri"/>
                  <w:color w:val="000000"/>
                  <w:sz w:val="22"/>
                  <w:szCs w:val="22"/>
                </w:rPr>
                <w:delText>102.82</w:delText>
              </w:r>
            </w:del>
          </w:p>
        </w:tc>
        <w:tc>
          <w:tcPr>
            <w:tcW w:w="886" w:type="dxa"/>
            <w:vAlign w:val="bottom"/>
          </w:tcPr>
          <w:p w14:paraId="5F196B40" w14:textId="1D96FB8F"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15" w:author="Author">
              <w:r>
                <w:rPr>
                  <w:rFonts w:ascii="Calibri" w:hAnsi="Calibri" w:cs="Calibri"/>
                  <w:color w:val="000000"/>
                  <w:sz w:val="22"/>
                  <w:szCs w:val="22"/>
                </w:rPr>
                <w:t>5.93</w:t>
              </w:r>
            </w:ins>
            <w:del w:id="3316" w:author="Author">
              <w:r w:rsidDel="00C2336D">
                <w:rPr>
                  <w:rFonts w:ascii="Calibri" w:hAnsi="Calibri" w:cs="Calibri"/>
                  <w:color w:val="000000"/>
                  <w:sz w:val="22"/>
                  <w:szCs w:val="22"/>
                </w:rPr>
                <w:delText>5.11</w:delText>
              </w:r>
            </w:del>
          </w:p>
        </w:tc>
        <w:tc>
          <w:tcPr>
            <w:tcW w:w="1240" w:type="dxa"/>
            <w:vAlign w:val="bottom"/>
          </w:tcPr>
          <w:p w14:paraId="6D345508" w14:textId="1B099CE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17" w:author="Author">
              <w:r>
                <w:rPr>
                  <w:rFonts w:ascii="Calibri" w:hAnsi="Calibri" w:cs="Calibri"/>
                  <w:color w:val="000000"/>
                  <w:sz w:val="22"/>
                  <w:szCs w:val="22"/>
                </w:rPr>
                <w:t>172.45</w:t>
              </w:r>
            </w:ins>
            <w:del w:id="3318" w:author="Author">
              <w:r w:rsidDel="006F440D">
                <w:rPr>
                  <w:rFonts w:ascii="Calibri" w:hAnsi="Calibri" w:cs="Calibri"/>
                  <w:color w:val="000000"/>
                  <w:sz w:val="22"/>
                  <w:szCs w:val="22"/>
                </w:rPr>
                <w:delText>83.65</w:delText>
              </w:r>
            </w:del>
          </w:p>
        </w:tc>
      </w:tr>
      <w:tr w:rsidR="00AD52AB" w14:paraId="60C0ADE8"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558B6B7"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4766716F" w14:textId="01C2863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19" w:author="Author">
              <w:r>
                <w:rPr>
                  <w:rFonts w:ascii="Calibri" w:hAnsi="Calibri" w:cs="Calibri"/>
                  <w:color w:val="000000"/>
                  <w:sz w:val="22"/>
                  <w:szCs w:val="22"/>
                </w:rPr>
                <w:t>5.61</w:t>
              </w:r>
            </w:ins>
            <w:del w:id="3320" w:author="Author">
              <w:r w:rsidDel="003C5317">
                <w:rPr>
                  <w:rFonts w:ascii="Calibri" w:hAnsi="Calibri" w:cs="Calibri"/>
                  <w:color w:val="000000"/>
                  <w:sz w:val="22"/>
                  <w:szCs w:val="22"/>
                </w:rPr>
                <w:delText>6.23</w:delText>
              </w:r>
            </w:del>
          </w:p>
        </w:tc>
        <w:tc>
          <w:tcPr>
            <w:tcW w:w="1240" w:type="dxa"/>
            <w:vAlign w:val="bottom"/>
          </w:tcPr>
          <w:p w14:paraId="401A78D4" w14:textId="68FC36A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21" w:author="Author">
              <w:r>
                <w:rPr>
                  <w:rFonts w:ascii="Calibri" w:hAnsi="Calibri" w:cs="Calibri"/>
                  <w:color w:val="000000"/>
                  <w:sz w:val="22"/>
                  <w:szCs w:val="22"/>
                </w:rPr>
                <w:t>190.14</w:t>
              </w:r>
            </w:ins>
            <w:del w:id="3322" w:author="Author">
              <w:r w:rsidDel="003E54CE">
                <w:rPr>
                  <w:rFonts w:ascii="Calibri" w:hAnsi="Calibri" w:cs="Calibri"/>
                  <w:color w:val="000000"/>
                  <w:sz w:val="22"/>
                  <w:szCs w:val="22"/>
                </w:rPr>
                <w:delText>105.25</w:delText>
              </w:r>
            </w:del>
          </w:p>
        </w:tc>
        <w:tc>
          <w:tcPr>
            <w:tcW w:w="851" w:type="dxa"/>
            <w:vAlign w:val="bottom"/>
          </w:tcPr>
          <w:p w14:paraId="529A3E1F" w14:textId="63EF4D4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23" w:author="Author">
              <w:r>
                <w:rPr>
                  <w:rFonts w:ascii="Calibri" w:hAnsi="Calibri" w:cs="Calibri"/>
                  <w:color w:val="000000"/>
                  <w:sz w:val="22"/>
                  <w:szCs w:val="22"/>
                </w:rPr>
                <w:t>5.62</w:t>
              </w:r>
            </w:ins>
            <w:del w:id="3324" w:author="Author">
              <w:r w:rsidDel="00DF603E">
                <w:rPr>
                  <w:rFonts w:ascii="Calibri" w:hAnsi="Calibri" w:cs="Calibri"/>
                  <w:color w:val="000000"/>
                  <w:sz w:val="22"/>
                  <w:szCs w:val="22"/>
                </w:rPr>
                <w:delText>6.23</w:delText>
              </w:r>
            </w:del>
          </w:p>
        </w:tc>
        <w:tc>
          <w:tcPr>
            <w:tcW w:w="1240" w:type="dxa"/>
            <w:vAlign w:val="bottom"/>
          </w:tcPr>
          <w:p w14:paraId="024E14B1" w14:textId="63A92CA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25" w:author="Author">
              <w:r>
                <w:rPr>
                  <w:rFonts w:ascii="Calibri" w:hAnsi="Calibri" w:cs="Calibri"/>
                  <w:color w:val="000000"/>
                  <w:sz w:val="22"/>
                  <w:szCs w:val="22"/>
                </w:rPr>
                <w:t>189.85</w:t>
              </w:r>
            </w:ins>
            <w:del w:id="3326" w:author="Author">
              <w:r w:rsidDel="003F62CD">
                <w:rPr>
                  <w:rFonts w:ascii="Calibri" w:hAnsi="Calibri" w:cs="Calibri"/>
                  <w:color w:val="000000"/>
                  <w:sz w:val="22"/>
                  <w:szCs w:val="22"/>
                </w:rPr>
                <w:delText>105.23</w:delText>
              </w:r>
            </w:del>
          </w:p>
        </w:tc>
        <w:tc>
          <w:tcPr>
            <w:tcW w:w="886" w:type="dxa"/>
            <w:vAlign w:val="bottom"/>
          </w:tcPr>
          <w:p w14:paraId="087C6D39" w14:textId="1CC71F0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27" w:author="Author">
              <w:r>
                <w:rPr>
                  <w:rFonts w:ascii="Calibri" w:hAnsi="Calibri" w:cs="Calibri"/>
                  <w:color w:val="000000"/>
                  <w:sz w:val="22"/>
                  <w:szCs w:val="22"/>
                </w:rPr>
                <w:t>5.62</w:t>
              </w:r>
            </w:ins>
            <w:del w:id="3328" w:author="Author">
              <w:r w:rsidDel="00E1538C">
                <w:rPr>
                  <w:rFonts w:ascii="Calibri" w:hAnsi="Calibri" w:cs="Calibri"/>
                  <w:color w:val="000000"/>
                  <w:sz w:val="22"/>
                  <w:szCs w:val="22"/>
                </w:rPr>
                <w:delText>6.23</w:delText>
              </w:r>
            </w:del>
          </w:p>
        </w:tc>
        <w:tc>
          <w:tcPr>
            <w:tcW w:w="1240" w:type="dxa"/>
            <w:vAlign w:val="bottom"/>
          </w:tcPr>
          <w:p w14:paraId="2876C98D" w14:textId="0964C20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29" w:author="Author">
              <w:r>
                <w:rPr>
                  <w:rFonts w:ascii="Calibri" w:hAnsi="Calibri" w:cs="Calibri"/>
                  <w:color w:val="000000"/>
                  <w:sz w:val="22"/>
                  <w:szCs w:val="22"/>
                </w:rPr>
                <w:t>190.15</w:t>
              </w:r>
            </w:ins>
            <w:del w:id="3330" w:author="Author">
              <w:r w:rsidDel="005F50FC">
                <w:rPr>
                  <w:rFonts w:ascii="Calibri" w:hAnsi="Calibri" w:cs="Calibri"/>
                  <w:color w:val="000000"/>
                  <w:sz w:val="22"/>
                  <w:szCs w:val="22"/>
                </w:rPr>
                <w:delText>105.25</w:delText>
              </w:r>
            </w:del>
          </w:p>
        </w:tc>
        <w:tc>
          <w:tcPr>
            <w:tcW w:w="886" w:type="dxa"/>
            <w:vAlign w:val="bottom"/>
          </w:tcPr>
          <w:p w14:paraId="701EE646" w14:textId="7F09B9D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31" w:author="Author">
              <w:r>
                <w:rPr>
                  <w:rFonts w:ascii="Calibri" w:hAnsi="Calibri" w:cs="Calibri"/>
                  <w:color w:val="000000"/>
                  <w:sz w:val="22"/>
                  <w:szCs w:val="22"/>
                </w:rPr>
                <w:t>5.64</w:t>
              </w:r>
            </w:ins>
            <w:del w:id="3332" w:author="Author">
              <w:r w:rsidDel="00C2336D">
                <w:rPr>
                  <w:rFonts w:ascii="Calibri" w:hAnsi="Calibri" w:cs="Calibri"/>
                  <w:color w:val="000000"/>
                  <w:sz w:val="22"/>
                  <w:szCs w:val="22"/>
                </w:rPr>
                <w:delText>5.08</w:delText>
              </w:r>
            </w:del>
          </w:p>
        </w:tc>
        <w:tc>
          <w:tcPr>
            <w:tcW w:w="1240" w:type="dxa"/>
            <w:vAlign w:val="bottom"/>
          </w:tcPr>
          <w:p w14:paraId="6C7507FF" w14:textId="4DFAA0A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33" w:author="Author">
              <w:r>
                <w:rPr>
                  <w:rFonts w:ascii="Calibri" w:hAnsi="Calibri" w:cs="Calibri"/>
                  <w:color w:val="000000"/>
                  <w:sz w:val="22"/>
                  <w:szCs w:val="22"/>
                </w:rPr>
                <w:t>185.86</w:t>
              </w:r>
            </w:ins>
            <w:del w:id="3334" w:author="Author">
              <w:r w:rsidDel="006F440D">
                <w:rPr>
                  <w:rFonts w:ascii="Calibri" w:hAnsi="Calibri" w:cs="Calibri"/>
                  <w:color w:val="000000"/>
                  <w:sz w:val="22"/>
                  <w:szCs w:val="22"/>
                </w:rPr>
                <w:delText>85.88</w:delText>
              </w:r>
            </w:del>
          </w:p>
        </w:tc>
      </w:tr>
      <w:tr w:rsidR="00AD52AB" w14:paraId="34DB31DD"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DC8940"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598A52A3" w14:textId="2C2B476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35" w:author="Author">
              <w:r>
                <w:rPr>
                  <w:rFonts w:ascii="Calibri" w:hAnsi="Calibri" w:cs="Calibri"/>
                  <w:color w:val="000000"/>
                  <w:sz w:val="22"/>
                  <w:szCs w:val="22"/>
                </w:rPr>
                <w:t>5.45</w:t>
              </w:r>
            </w:ins>
            <w:del w:id="3336" w:author="Author">
              <w:r w:rsidDel="003C5317">
                <w:rPr>
                  <w:rFonts w:ascii="Calibri" w:hAnsi="Calibri" w:cs="Calibri"/>
                  <w:color w:val="000000"/>
                  <w:sz w:val="22"/>
                  <w:szCs w:val="22"/>
                </w:rPr>
                <w:delText>6.08</w:delText>
              </w:r>
            </w:del>
          </w:p>
        </w:tc>
        <w:tc>
          <w:tcPr>
            <w:tcW w:w="1240" w:type="dxa"/>
            <w:vAlign w:val="bottom"/>
          </w:tcPr>
          <w:p w14:paraId="2A9110C1" w14:textId="24D34DA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37" w:author="Author">
              <w:r>
                <w:rPr>
                  <w:rFonts w:ascii="Calibri" w:hAnsi="Calibri" w:cs="Calibri"/>
                  <w:color w:val="000000"/>
                  <w:sz w:val="22"/>
                  <w:szCs w:val="22"/>
                </w:rPr>
                <w:t>190.31</w:t>
              </w:r>
            </w:ins>
            <w:del w:id="3338" w:author="Author">
              <w:r w:rsidDel="003E54CE">
                <w:rPr>
                  <w:rFonts w:ascii="Calibri" w:hAnsi="Calibri" w:cs="Calibri"/>
                  <w:color w:val="000000"/>
                  <w:sz w:val="22"/>
                  <w:szCs w:val="22"/>
                </w:rPr>
                <w:delText>105.85</w:delText>
              </w:r>
            </w:del>
          </w:p>
        </w:tc>
        <w:tc>
          <w:tcPr>
            <w:tcW w:w="851" w:type="dxa"/>
            <w:vAlign w:val="bottom"/>
          </w:tcPr>
          <w:p w14:paraId="1A3C9847" w14:textId="66FA2FF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39" w:author="Author">
              <w:r>
                <w:rPr>
                  <w:rFonts w:ascii="Calibri" w:hAnsi="Calibri" w:cs="Calibri"/>
                  <w:color w:val="000000"/>
                  <w:sz w:val="22"/>
                  <w:szCs w:val="22"/>
                </w:rPr>
                <w:t>5.46</w:t>
              </w:r>
            </w:ins>
            <w:del w:id="3340" w:author="Author">
              <w:r w:rsidDel="00DF603E">
                <w:rPr>
                  <w:rFonts w:ascii="Calibri" w:hAnsi="Calibri" w:cs="Calibri"/>
                  <w:color w:val="000000"/>
                  <w:sz w:val="22"/>
                  <w:szCs w:val="22"/>
                </w:rPr>
                <w:delText>6.08</w:delText>
              </w:r>
            </w:del>
          </w:p>
        </w:tc>
        <w:tc>
          <w:tcPr>
            <w:tcW w:w="1240" w:type="dxa"/>
            <w:vAlign w:val="bottom"/>
          </w:tcPr>
          <w:p w14:paraId="21AA9F4E" w14:textId="78B86A2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41" w:author="Author">
              <w:r>
                <w:rPr>
                  <w:rFonts w:ascii="Calibri" w:hAnsi="Calibri" w:cs="Calibri"/>
                  <w:color w:val="000000"/>
                  <w:sz w:val="22"/>
                  <w:szCs w:val="22"/>
                </w:rPr>
                <w:t>190.02</w:t>
              </w:r>
            </w:ins>
            <w:del w:id="3342" w:author="Author">
              <w:r w:rsidDel="003F62CD">
                <w:rPr>
                  <w:rFonts w:ascii="Calibri" w:hAnsi="Calibri" w:cs="Calibri"/>
                  <w:color w:val="000000"/>
                  <w:sz w:val="22"/>
                  <w:szCs w:val="22"/>
                </w:rPr>
                <w:delText>105.86</w:delText>
              </w:r>
            </w:del>
          </w:p>
        </w:tc>
        <w:tc>
          <w:tcPr>
            <w:tcW w:w="886" w:type="dxa"/>
            <w:vAlign w:val="bottom"/>
          </w:tcPr>
          <w:p w14:paraId="29AE4010" w14:textId="4B0DA7E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43" w:author="Author">
              <w:r>
                <w:rPr>
                  <w:rFonts w:ascii="Calibri" w:hAnsi="Calibri" w:cs="Calibri"/>
                  <w:color w:val="000000"/>
                  <w:sz w:val="22"/>
                  <w:szCs w:val="22"/>
                </w:rPr>
                <w:t>5.46</w:t>
              </w:r>
            </w:ins>
            <w:del w:id="3344" w:author="Author">
              <w:r w:rsidDel="00E1538C">
                <w:rPr>
                  <w:rFonts w:ascii="Calibri" w:hAnsi="Calibri" w:cs="Calibri"/>
                  <w:color w:val="000000"/>
                  <w:sz w:val="22"/>
                  <w:szCs w:val="22"/>
                </w:rPr>
                <w:delText>6.08</w:delText>
              </w:r>
            </w:del>
          </w:p>
        </w:tc>
        <w:tc>
          <w:tcPr>
            <w:tcW w:w="1240" w:type="dxa"/>
            <w:vAlign w:val="bottom"/>
          </w:tcPr>
          <w:p w14:paraId="1CDC7FA7" w14:textId="5805550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45" w:author="Author">
              <w:r>
                <w:rPr>
                  <w:rFonts w:ascii="Calibri" w:hAnsi="Calibri" w:cs="Calibri"/>
                  <w:color w:val="000000"/>
                  <w:sz w:val="22"/>
                  <w:szCs w:val="22"/>
                </w:rPr>
                <w:t>190.34</w:t>
              </w:r>
            </w:ins>
            <w:del w:id="3346" w:author="Author">
              <w:r w:rsidDel="005F50FC">
                <w:rPr>
                  <w:rFonts w:ascii="Calibri" w:hAnsi="Calibri" w:cs="Calibri"/>
                  <w:color w:val="000000"/>
                  <w:sz w:val="22"/>
                  <w:szCs w:val="22"/>
                </w:rPr>
                <w:delText>105.86</w:delText>
              </w:r>
            </w:del>
          </w:p>
        </w:tc>
        <w:tc>
          <w:tcPr>
            <w:tcW w:w="886" w:type="dxa"/>
            <w:vAlign w:val="bottom"/>
          </w:tcPr>
          <w:p w14:paraId="5219FB57" w14:textId="3615B1C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47" w:author="Author">
              <w:r>
                <w:rPr>
                  <w:rFonts w:ascii="Calibri" w:hAnsi="Calibri" w:cs="Calibri"/>
                  <w:color w:val="000000"/>
                  <w:sz w:val="22"/>
                  <w:szCs w:val="22"/>
                </w:rPr>
                <w:t>5.47</w:t>
              </w:r>
            </w:ins>
            <w:del w:id="3348" w:author="Author">
              <w:r w:rsidDel="00C2336D">
                <w:rPr>
                  <w:rFonts w:ascii="Calibri" w:hAnsi="Calibri" w:cs="Calibri"/>
                  <w:color w:val="000000"/>
                  <w:sz w:val="22"/>
                  <w:szCs w:val="22"/>
                </w:rPr>
                <w:delText>5.05</w:delText>
              </w:r>
            </w:del>
          </w:p>
        </w:tc>
        <w:tc>
          <w:tcPr>
            <w:tcW w:w="1240" w:type="dxa"/>
            <w:vAlign w:val="bottom"/>
          </w:tcPr>
          <w:p w14:paraId="49CC11FF" w14:textId="450842C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49" w:author="Author">
              <w:r>
                <w:rPr>
                  <w:rFonts w:ascii="Calibri" w:hAnsi="Calibri" w:cs="Calibri"/>
                  <w:color w:val="000000"/>
                  <w:sz w:val="22"/>
                  <w:szCs w:val="22"/>
                </w:rPr>
                <w:t>186.71</w:t>
              </w:r>
            </w:ins>
            <w:del w:id="3350" w:author="Author">
              <w:r w:rsidDel="006F440D">
                <w:rPr>
                  <w:rFonts w:ascii="Calibri" w:hAnsi="Calibri" w:cs="Calibri"/>
                  <w:color w:val="000000"/>
                  <w:sz w:val="22"/>
                  <w:szCs w:val="22"/>
                </w:rPr>
                <w:delText>87.88</w:delText>
              </w:r>
            </w:del>
          </w:p>
        </w:tc>
      </w:tr>
      <w:tr w:rsidR="00AD52AB" w14:paraId="20436BED"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14B709"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2DBEC69D" w14:textId="4CE4B78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51" w:author="Author">
              <w:r>
                <w:rPr>
                  <w:rFonts w:ascii="Calibri" w:hAnsi="Calibri" w:cs="Calibri"/>
                  <w:color w:val="000000"/>
                  <w:sz w:val="22"/>
                  <w:szCs w:val="22"/>
                </w:rPr>
                <w:t>5.31</w:t>
              </w:r>
            </w:ins>
            <w:del w:id="3352" w:author="Author">
              <w:r w:rsidDel="003C5317">
                <w:rPr>
                  <w:rFonts w:ascii="Calibri" w:hAnsi="Calibri" w:cs="Calibri"/>
                  <w:color w:val="000000"/>
                  <w:sz w:val="22"/>
                  <w:szCs w:val="22"/>
                </w:rPr>
                <w:delText>5.95</w:delText>
              </w:r>
            </w:del>
          </w:p>
        </w:tc>
        <w:tc>
          <w:tcPr>
            <w:tcW w:w="1240" w:type="dxa"/>
            <w:vAlign w:val="bottom"/>
          </w:tcPr>
          <w:p w14:paraId="0AD62F8F" w14:textId="4F5F467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53" w:author="Author">
              <w:r>
                <w:rPr>
                  <w:rFonts w:ascii="Calibri" w:hAnsi="Calibri" w:cs="Calibri"/>
                  <w:color w:val="000000"/>
                  <w:sz w:val="22"/>
                  <w:szCs w:val="22"/>
                </w:rPr>
                <w:t>190.64</w:t>
              </w:r>
            </w:ins>
            <w:del w:id="3354" w:author="Author">
              <w:r w:rsidDel="003E54CE">
                <w:rPr>
                  <w:rFonts w:ascii="Calibri" w:hAnsi="Calibri" w:cs="Calibri"/>
                  <w:color w:val="000000"/>
                  <w:sz w:val="22"/>
                  <w:szCs w:val="22"/>
                </w:rPr>
                <w:delText>106.67</w:delText>
              </w:r>
            </w:del>
          </w:p>
        </w:tc>
        <w:tc>
          <w:tcPr>
            <w:tcW w:w="851" w:type="dxa"/>
            <w:vAlign w:val="bottom"/>
          </w:tcPr>
          <w:p w14:paraId="55EB2F1B" w14:textId="71722F0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55" w:author="Author">
              <w:r>
                <w:rPr>
                  <w:rFonts w:ascii="Calibri" w:hAnsi="Calibri" w:cs="Calibri"/>
                  <w:color w:val="000000"/>
                  <w:sz w:val="22"/>
                  <w:szCs w:val="22"/>
                </w:rPr>
                <w:t>5.31</w:t>
              </w:r>
            </w:ins>
            <w:del w:id="3356" w:author="Author">
              <w:r w:rsidDel="00DF603E">
                <w:rPr>
                  <w:rFonts w:ascii="Calibri" w:hAnsi="Calibri" w:cs="Calibri"/>
                  <w:color w:val="000000"/>
                  <w:sz w:val="22"/>
                  <w:szCs w:val="22"/>
                </w:rPr>
                <w:delText>5.95</w:delText>
              </w:r>
            </w:del>
          </w:p>
        </w:tc>
        <w:tc>
          <w:tcPr>
            <w:tcW w:w="1240" w:type="dxa"/>
            <w:vAlign w:val="bottom"/>
          </w:tcPr>
          <w:p w14:paraId="3A7AF474" w14:textId="4D67FDA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57" w:author="Author">
              <w:r>
                <w:rPr>
                  <w:rFonts w:ascii="Calibri" w:hAnsi="Calibri" w:cs="Calibri"/>
                  <w:color w:val="000000"/>
                  <w:sz w:val="22"/>
                  <w:szCs w:val="22"/>
                </w:rPr>
                <w:t>190.43</w:t>
              </w:r>
            </w:ins>
            <w:del w:id="3358" w:author="Author">
              <w:r w:rsidDel="003F62CD">
                <w:rPr>
                  <w:rFonts w:ascii="Calibri" w:hAnsi="Calibri" w:cs="Calibri"/>
                  <w:color w:val="000000"/>
                  <w:sz w:val="22"/>
                  <w:szCs w:val="22"/>
                </w:rPr>
                <w:delText>106.67</w:delText>
              </w:r>
            </w:del>
          </w:p>
        </w:tc>
        <w:tc>
          <w:tcPr>
            <w:tcW w:w="886" w:type="dxa"/>
            <w:vAlign w:val="bottom"/>
          </w:tcPr>
          <w:p w14:paraId="1A00D139" w14:textId="270BC4F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59" w:author="Author">
              <w:r>
                <w:rPr>
                  <w:rFonts w:ascii="Calibri" w:hAnsi="Calibri" w:cs="Calibri"/>
                  <w:color w:val="000000"/>
                  <w:sz w:val="22"/>
                  <w:szCs w:val="22"/>
                </w:rPr>
                <w:t>5.32</w:t>
              </w:r>
            </w:ins>
            <w:del w:id="3360" w:author="Author">
              <w:r w:rsidDel="00E1538C">
                <w:rPr>
                  <w:rFonts w:ascii="Calibri" w:hAnsi="Calibri" w:cs="Calibri"/>
                  <w:color w:val="000000"/>
                  <w:sz w:val="22"/>
                  <w:szCs w:val="22"/>
                </w:rPr>
                <w:delText>5.95</w:delText>
              </w:r>
            </w:del>
          </w:p>
        </w:tc>
        <w:tc>
          <w:tcPr>
            <w:tcW w:w="1240" w:type="dxa"/>
            <w:vAlign w:val="bottom"/>
          </w:tcPr>
          <w:p w14:paraId="2C672B56" w14:textId="104F5FF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61" w:author="Author">
              <w:r>
                <w:rPr>
                  <w:rFonts w:ascii="Calibri" w:hAnsi="Calibri" w:cs="Calibri"/>
                  <w:color w:val="000000"/>
                  <w:sz w:val="22"/>
                  <w:szCs w:val="22"/>
                </w:rPr>
                <w:t>190.71</w:t>
              </w:r>
            </w:ins>
            <w:del w:id="3362" w:author="Author">
              <w:r w:rsidDel="005F50FC">
                <w:rPr>
                  <w:rFonts w:ascii="Calibri" w:hAnsi="Calibri" w:cs="Calibri"/>
                  <w:color w:val="000000"/>
                  <w:sz w:val="22"/>
                  <w:szCs w:val="22"/>
                </w:rPr>
                <w:delText>106.67</w:delText>
              </w:r>
            </w:del>
          </w:p>
        </w:tc>
        <w:tc>
          <w:tcPr>
            <w:tcW w:w="886" w:type="dxa"/>
            <w:vAlign w:val="bottom"/>
          </w:tcPr>
          <w:p w14:paraId="0CF63B7E" w14:textId="2E8EA5A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63" w:author="Author">
              <w:r>
                <w:rPr>
                  <w:rFonts w:ascii="Calibri" w:hAnsi="Calibri" w:cs="Calibri"/>
                  <w:color w:val="000000"/>
                  <w:sz w:val="22"/>
                  <w:szCs w:val="22"/>
                </w:rPr>
                <w:t>5.33</w:t>
              </w:r>
            </w:ins>
            <w:del w:id="3364" w:author="Author">
              <w:r w:rsidDel="00C2336D">
                <w:rPr>
                  <w:rFonts w:ascii="Calibri" w:hAnsi="Calibri" w:cs="Calibri"/>
                  <w:color w:val="000000"/>
                  <w:sz w:val="22"/>
                  <w:szCs w:val="22"/>
                </w:rPr>
                <w:delText>5.07</w:delText>
              </w:r>
            </w:del>
          </w:p>
        </w:tc>
        <w:tc>
          <w:tcPr>
            <w:tcW w:w="1240" w:type="dxa"/>
            <w:vAlign w:val="bottom"/>
          </w:tcPr>
          <w:p w14:paraId="5D54FB8E" w14:textId="5AD166B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65" w:author="Author">
              <w:r>
                <w:rPr>
                  <w:rFonts w:ascii="Calibri" w:hAnsi="Calibri" w:cs="Calibri"/>
                  <w:color w:val="000000"/>
                  <w:sz w:val="22"/>
                  <w:szCs w:val="22"/>
                </w:rPr>
                <w:t>187.52</w:t>
              </w:r>
            </w:ins>
            <w:del w:id="3366" w:author="Author">
              <w:r w:rsidDel="006F440D">
                <w:rPr>
                  <w:rFonts w:ascii="Calibri" w:hAnsi="Calibri" w:cs="Calibri"/>
                  <w:color w:val="000000"/>
                  <w:sz w:val="22"/>
                  <w:szCs w:val="22"/>
                </w:rPr>
                <w:delText>90.77</w:delText>
              </w:r>
            </w:del>
          </w:p>
        </w:tc>
      </w:tr>
      <w:tr w:rsidR="00AD52AB" w14:paraId="5BEB57CC"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59027CE"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1653F955" w14:textId="3F255CDF"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67" w:author="Author">
              <w:r>
                <w:rPr>
                  <w:rFonts w:ascii="Calibri" w:hAnsi="Calibri" w:cs="Calibri"/>
                  <w:color w:val="000000"/>
                  <w:sz w:val="22"/>
                  <w:szCs w:val="22"/>
                </w:rPr>
                <w:t>5.17</w:t>
              </w:r>
            </w:ins>
            <w:del w:id="3368" w:author="Author">
              <w:r w:rsidDel="003C5317">
                <w:rPr>
                  <w:rFonts w:ascii="Calibri" w:hAnsi="Calibri" w:cs="Calibri"/>
                  <w:color w:val="000000"/>
                  <w:sz w:val="22"/>
                  <w:szCs w:val="22"/>
                </w:rPr>
                <w:delText>5.61</w:delText>
              </w:r>
            </w:del>
          </w:p>
        </w:tc>
        <w:tc>
          <w:tcPr>
            <w:tcW w:w="1240" w:type="dxa"/>
            <w:vAlign w:val="bottom"/>
          </w:tcPr>
          <w:p w14:paraId="2E90F025" w14:textId="678837B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69" w:author="Author">
              <w:r>
                <w:rPr>
                  <w:rFonts w:ascii="Calibri" w:hAnsi="Calibri" w:cs="Calibri"/>
                  <w:color w:val="000000"/>
                  <w:sz w:val="22"/>
                  <w:szCs w:val="22"/>
                </w:rPr>
                <w:t>191.05</w:t>
              </w:r>
            </w:ins>
            <w:del w:id="3370" w:author="Author">
              <w:r w:rsidDel="003E54CE">
                <w:rPr>
                  <w:rFonts w:ascii="Calibri" w:hAnsi="Calibri" w:cs="Calibri"/>
                  <w:color w:val="000000"/>
                  <w:sz w:val="22"/>
                  <w:szCs w:val="22"/>
                </w:rPr>
                <w:delText>103.45</w:delText>
              </w:r>
            </w:del>
          </w:p>
        </w:tc>
        <w:tc>
          <w:tcPr>
            <w:tcW w:w="851" w:type="dxa"/>
            <w:vAlign w:val="bottom"/>
          </w:tcPr>
          <w:p w14:paraId="0959931C" w14:textId="0AC0FE2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71" w:author="Author">
              <w:r>
                <w:rPr>
                  <w:rFonts w:ascii="Calibri" w:hAnsi="Calibri" w:cs="Calibri"/>
                  <w:color w:val="000000"/>
                  <w:sz w:val="22"/>
                  <w:szCs w:val="22"/>
                </w:rPr>
                <w:t>5.17</w:t>
              </w:r>
            </w:ins>
            <w:del w:id="3372" w:author="Author">
              <w:r w:rsidDel="00DF603E">
                <w:rPr>
                  <w:rFonts w:ascii="Calibri" w:hAnsi="Calibri" w:cs="Calibri"/>
                  <w:color w:val="000000"/>
                  <w:sz w:val="22"/>
                  <w:szCs w:val="22"/>
                </w:rPr>
                <w:delText>5.61</w:delText>
              </w:r>
            </w:del>
          </w:p>
        </w:tc>
        <w:tc>
          <w:tcPr>
            <w:tcW w:w="1240" w:type="dxa"/>
            <w:vAlign w:val="bottom"/>
          </w:tcPr>
          <w:p w14:paraId="4C6D6094" w14:textId="53720E2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73" w:author="Author">
              <w:r>
                <w:rPr>
                  <w:rFonts w:ascii="Calibri" w:hAnsi="Calibri" w:cs="Calibri"/>
                  <w:color w:val="000000"/>
                  <w:sz w:val="22"/>
                  <w:szCs w:val="22"/>
                </w:rPr>
                <w:t>190.77</w:t>
              </w:r>
            </w:ins>
            <w:del w:id="3374" w:author="Author">
              <w:r w:rsidDel="003F62CD">
                <w:rPr>
                  <w:rFonts w:ascii="Calibri" w:hAnsi="Calibri" w:cs="Calibri"/>
                  <w:color w:val="000000"/>
                  <w:sz w:val="22"/>
                  <w:szCs w:val="22"/>
                </w:rPr>
                <w:delText>103.45</w:delText>
              </w:r>
            </w:del>
          </w:p>
        </w:tc>
        <w:tc>
          <w:tcPr>
            <w:tcW w:w="886" w:type="dxa"/>
            <w:vAlign w:val="bottom"/>
          </w:tcPr>
          <w:p w14:paraId="1B1EEB94" w14:textId="16A8F30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75" w:author="Author">
              <w:r>
                <w:rPr>
                  <w:rFonts w:ascii="Calibri" w:hAnsi="Calibri" w:cs="Calibri"/>
                  <w:color w:val="000000"/>
                  <w:sz w:val="22"/>
                  <w:szCs w:val="22"/>
                </w:rPr>
                <w:t>5.18</w:t>
              </w:r>
            </w:ins>
            <w:del w:id="3376" w:author="Author">
              <w:r w:rsidDel="00E1538C">
                <w:rPr>
                  <w:rFonts w:ascii="Calibri" w:hAnsi="Calibri" w:cs="Calibri"/>
                  <w:color w:val="000000"/>
                  <w:sz w:val="22"/>
                  <w:szCs w:val="22"/>
                </w:rPr>
                <w:delText>5.61</w:delText>
              </w:r>
            </w:del>
          </w:p>
        </w:tc>
        <w:tc>
          <w:tcPr>
            <w:tcW w:w="1240" w:type="dxa"/>
            <w:vAlign w:val="bottom"/>
          </w:tcPr>
          <w:p w14:paraId="0C405021" w14:textId="3FF2275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77" w:author="Author">
              <w:r>
                <w:rPr>
                  <w:rFonts w:ascii="Calibri" w:hAnsi="Calibri" w:cs="Calibri"/>
                  <w:color w:val="000000"/>
                  <w:sz w:val="22"/>
                  <w:szCs w:val="22"/>
                </w:rPr>
                <w:t>191.08</w:t>
              </w:r>
            </w:ins>
            <w:del w:id="3378" w:author="Author">
              <w:r w:rsidDel="005F50FC">
                <w:rPr>
                  <w:rFonts w:ascii="Calibri" w:hAnsi="Calibri" w:cs="Calibri"/>
                  <w:color w:val="000000"/>
                  <w:sz w:val="22"/>
                  <w:szCs w:val="22"/>
                </w:rPr>
                <w:delText>103.45</w:delText>
              </w:r>
            </w:del>
          </w:p>
        </w:tc>
        <w:tc>
          <w:tcPr>
            <w:tcW w:w="886" w:type="dxa"/>
            <w:vAlign w:val="bottom"/>
          </w:tcPr>
          <w:p w14:paraId="1A4EC0C8" w14:textId="33B39E2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79" w:author="Author">
              <w:r>
                <w:rPr>
                  <w:rFonts w:ascii="Calibri" w:hAnsi="Calibri" w:cs="Calibri"/>
                  <w:color w:val="000000"/>
                  <w:sz w:val="22"/>
                  <w:szCs w:val="22"/>
                </w:rPr>
                <w:t>5.19</w:t>
              </w:r>
            </w:ins>
            <w:del w:id="3380" w:author="Author">
              <w:r w:rsidDel="00C2336D">
                <w:rPr>
                  <w:rFonts w:ascii="Calibri" w:hAnsi="Calibri" w:cs="Calibri"/>
                  <w:color w:val="000000"/>
                  <w:sz w:val="22"/>
                  <w:szCs w:val="22"/>
                </w:rPr>
                <w:delText>4.92</w:delText>
              </w:r>
            </w:del>
          </w:p>
        </w:tc>
        <w:tc>
          <w:tcPr>
            <w:tcW w:w="1240" w:type="dxa"/>
            <w:vAlign w:val="bottom"/>
          </w:tcPr>
          <w:p w14:paraId="5A46745F" w14:textId="54C1056F"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81" w:author="Author">
              <w:r>
                <w:rPr>
                  <w:rFonts w:ascii="Calibri" w:hAnsi="Calibri" w:cs="Calibri"/>
                  <w:color w:val="000000"/>
                  <w:sz w:val="22"/>
                  <w:szCs w:val="22"/>
                </w:rPr>
                <w:t>188.28</w:t>
              </w:r>
            </w:ins>
            <w:del w:id="3382" w:author="Author">
              <w:r w:rsidDel="006F440D">
                <w:rPr>
                  <w:rFonts w:ascii="Calibri" w:hAnsi="Calibri" w:cs="Calibri"/>
                  <w:color w:val="000000"/>
                  <w:sz w:val="22"/>
                  <w:szCs w:val="22"/>
                </w:rPr>
                <w:delText>90.70</w:delText>
              </w:r>
            </w:del>
          </w:p>
        </w:tc>
      </w:tr>
      <w:tr w:rsidR="00AD52AB" w14:paraId="17E4A503"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E940D8A"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40D85E92" w14:textId="27FED9B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83" w:author="Author">
              <w:r>
                <w:rPr>
                  <w:rFonts w:ascii="Calibri" w:hAnsi="Calibri" w:cs="Calibri"/>
                  <w:color w:val="000000"/>
                  <w:sz w:val="22"/>
                  <w:szCs w:val="22"/>
                </w:rPr>
                <w:t>5.04</w:t>
              </w:r>
            </w:ins>
            <w:del w:id="3384" w:author="Author">
              <w:r w:rsidDel="003C5317">
                <w:rPr>
                  <w:rFonts w:ascii="Calibri" w:hAnsi="Calibri" w:cs="Calibri"/>
                  <w:color w:val="000000"/>
                  <w:sz w:val="22"/>
                  <w:szCs w:val="22"/>
                </w:rPr>
                <w:delText>5.53</w:delText>
              </w:r>
            </w:del>
          </w:p>
        </w:tc>
        <w:tc>
          <w:tcPr>
            <w:tcW w:w="1240" w:type="dxa"/>
            <w:vAlign w:val="bottom"/>
          </w:tcPr>
          <w:p w14:paraId="47B0CF32" w14:textId="7FD0DE9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85" w:author="Author">
              <w:r>
                <w:rPr>
                  <w:rFonts w:ascii="Calibri" w:hAnsi="Calibri" w:cs="Calibri"/>
                  <w:color w:val="000000"/>
                  <w:sz w:val="22"/>
                  <w:szCs w:val="22"/>
                </w:rPr>
                <w:t>191.36</w:t>
              </w:r>
            </w:ins>
            <w:del w:id="3386" w:author="Author">
              <w:r w:rsidDel="003E54CE">
                <w:rPr>
                  <w:rFonts w:ascii="Calibri" w:hAnsi="Calibri" w:cs="Calibri"/>
                  <w:color w:val="000000"/>
                  <w:sz w:val="22"/>
                  <w:szCs w:val="22"/>
                </w:rPr>
                <w:delText>104.75</w:delText>
              </w:r>
            </w:del>
          </w:p>
        </w:tc>
        <w:tc>
          <w:tcPr>
            <w:tcW w:w="851" w:type="dxa"/>
            <w:vAlign w:val="bottom"/>
          </w:tcPr>
          <w:p w14:paraId="650987EE" w14:textId="2B395DE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87" w:author="Author">
              <w:r>
                <w:rPr>
                  <w:rFonts w:ascii="Calibri" w:hAnsi="Calibri" w:cs="Calibri"/>
                  <w:color w:val="000000"/>
                  <w:sz w:val="22"/>
                  <w:szCs w:val="22"/>
                </w:rPr>
                <w:t>5.04</w:t>
              </w:r>
            </w:ins>
            <w:del w:id="3388" w:author="Author">
              <w:r w:rsidDel="00DF603E">
                <w:rPr>
                  <w:rFonts w:ascii="Calibri" w:hAnsi="Calibri" w:cs="Calibri"/>
                  <w:color w:val="000000"/>
                  <w:sz w:val="22"/>
                  <w:szCs w:val="22"/>
                </w:rPr>
                <w:delText>5.53</w:delText>
              </w:r>
            </w:del>
          </w:p>
        </w:tc>
        <w:tc>
          <w:tcPr>
            <w:tcW w:w="1240" w:type="dxa"/>
            <w:vAlign w:val="bottom"/>
          </w:tcPr>
          <w:p w14:paraId="39B09C57" w14:textId="507D31D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89" w:author="Author">
              <w:r>
                <w:rPr>
                  <w:rFonts w:ascii="Calibri" w:hAnsi="Calibri" w:cs="Calibri"/>
                  <w:color w:val="000000"/>
                  <w:sz w:val="22"/>
                  <w:szCs w:val="22"/>
                </w:rPr>
                <w:t>191.10</w:t>
              </w:r>
            </w:ins>
            <w:del w:id="3390" w:author="Author">
              <w:r w:rsidDel="003F62CD">
                <w:rPr>
                  <w:rFonts w:ascii="Calibri" w:hAnsi="Calibri" w:cs="Calibri"/>
                  <w:color w:val="000000"/>
                  <w:sz w:val="22"/>
                  <w:szCs w:val="22"/>
                </w:rPr>
                <w:delText>104.75</w:delText>
              </w:r>
            </w:del>
          </w:p>
        </w:tc>
        <w:tc>
          <w:tcPr>
            <w:tcW w:w="886" w:type="dxa"/>
            <w:vAlign w:val="bottom"/>
          </w:tcPr>
          <w:p w14:paraId="476A7824" w14:textId="3BB11F4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91" w:author="Author">
              <w:r>
                <w:rPr>
                  <w:rFonts w:ascii="Calibri" w:hAnsi="Calibri" w:cs="Calibri"/>
                  <w:color w:val="000000"/>
                  <w:sz w:val="22"/>
                  <w:szCs w:val="22"/>
                </w:rPr>
                <w:t>5.05</w:t>
              </w:r>
            </w:ins>
            <w:del w:id="3392" w:author="Author">
              <w:r w:rsidDel="00E1538C">
                <w:rPr>
                  <w:rFonts w:ascii="Calibri" w:hAnsi="Calibri" w:cs="Calibri"/>
                  <w:color w:val="000000"/>
                  <w:sz w:val="22"/>
                  <w:szCs w:val="22"/>
                </w:rPr>
                <w:delText>5.53</w:delText>
              </w:r>
            </w:del>
          </w:p>
        </w:tc>
        <w:tc>
          <w:tcPr>
            <w:tcW w:w="1240" w:type="dxa"/>
            <w:vAlign w:val="bottom"/>
          </w:tcPr>
          <w:p w14:paraId="5A8FE24E" w14:textId="5D265F7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93" w:author="Author">
              <w:r>
                <w:rPr>
                  <w:rFonts w:ascii="Calibri" w:hAnsi="Calibri" w:cs="Calibri"/>
                  <w:color w:val="000000"/>
                  <w:sz w:val="22"/>
                  <w:szCs w:val="22"/>
                </w:rPr>
                <w:t>191.37</w:t>
              </w:r>
            </w:ins>
            <w:del w:id="3394" w:author="Author">
              <w:r w:rsidDel="005F50FC">
                <w:rPr>
                  <w:rFonts w:ascii="Calibri" w:hAnsi="Calibri" w:cs="Calibri"/>
                  <w:color w:val="000000"/>
                  <w:sz w:val="22"/>
                  <w:szCs w:val="22"/>
                </w:rPr>
                <w:delText>104.73</w:delText>
              </w:r>
            </w:del>
          </w:p>
        </w:tc>
        <w:tc>
          <w:tcPr>
            <w:tcW w:w="886" w:type="dxa"/>
            <w:vAlign w:val="bottom"/>
          </w:tcPr>
          <w:p w14:paraId="5CE9B362" w14:textId="247368C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95" w:author="Author">
              <w:r>
                <w:rPr>
                  <w:rFonts w:ascii="Calibri" w:hAnsi="Calibri" w:cs="Calibri"/>
                  <w:color w:val="000000"/>
                  <w:sz w:val="22"/>
                  <w:szCs w:val="22"/>
                </w:rPr>
                <w:t>5.06</w:t>
              </w:r>
            </w:ins>
            <w:del w:id="3396" w:author="Author">
              <w:r w:rsidDel="00C2336D">
                <w:rPr>
                  <w:rFonts w:ascii="Calibri" w:hAnsi="Calibri" w:cs="Calibri"/>
                  <w:color w:val="000000"/>
                  <w:sz w:val="22"/>
                  <w:szCs w:val="22"/>
                </w:rPr>
                <w:delText>4.89</w:delText>
              </w:r>
            </w:del>
          </w:p>
        </w:tc>
        <w:tc>
          <w:tcPr>
            <w:tcW w:w="1240" w:type="dxa"/>
            <w:vAlign w:val="bottom"/>
          </w:tcPr>
          <w:p w14:paraId="0C93A9C5" w14:textId="1E57BFF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397" w:author="Author">
              <w:r>
                <w:rPr>
                  <w:rFonts w:ascii="Calibri" w:hAnsi="Calibri" w:cs="Calibri"/>
                  <w:color w:val="000000"/>
                  <w:sz w:val="22"/>
                  <w:szCs w:val="22"/>
                </w:rPr>
                <w:t>189.02</w:t>
              </w:r>
            </w:ins>
            <w:del w:id="3398" w:author="Author">
              <w:r w:rsidDel="006F440D">
                <w:rPr>
                  <w:rFonts w:ascii="Calibri" w:hAnsi="Calibri" w:cs="Calibri"/>
                  <w:color w:val="000000"/>
                  <w:sz w:val="22"/>
                  <w:szCs w:val="22"/>
                </w:rPr>
                <w:delText>92.64</w:delText>
              </w:r>
            </w:del>
          </w:p>
        </w:tc>
      </w:tr>
      <w:tr w:rsidR="00AD52AB" w14:paraId="1C9BE3FF"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99B31A4"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11CC3A58" w14:textId="792F5DD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399" w:author="Author">
              <w:r>
                <w:rPr>
                  <w:rFonts w:ascii="Calibri" w:hAnsi="Calibri" w:cs="Calibri"/>
                  <w:color w:val="000000"/>
                  <w:sz w:val="22"/>
                  <w:szCs w:val="22"/>
                </w:rPr>
                <w:t>4.92</w:t>
              </w:r>
            </w:ins>
            <w:del w:id="3400" w:author="Author">
              <w:r w:rsidDel="003C5317">
                <w:rPr>
                  <w:rFonts w:ascii="Calibri" w:hAnsi="Calibri" w:cs="Calibri"/>
                  <w:color w:val="000000"/>
                  <w:sz w:val="22"/>
                  <w:szCs w:val="22"/>
                </w:rPr>
                <w:delText>5.41</w:delText>
              </w:r>
            </w:del>
          </w:p>
        </w:tc>
        <w:tc>
          <w:tcPr>
            <w:tcW w:w="1240" w:type="dxa"/>
            <w:vAlign w:val="bottom"/>
          </w:tcPr>
          <w:p w14:paraId="62E70CAC" w14:textId="0B1438F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01" w:author="Author">
              <w:r>
                <w:rPr>
                  <w:rFonts w:ascii="Calibri" w:hAnsi="Calibri" w:cs="Calibri"/>
                  <w:color w:val="000000"/>
                  <w:sz w:val="22"/>
                  <w:szCs w:val="22"/>
                </w:rPr>
                <w:t>191.66</w:t>
              </w:r>
            </w:ins>
            <w:del w:id="3402" w:author="Author">
              <w:r w:rsidDel="003E54CE">
                <w:rPr>
                  <w:rFonts w:ascii="Calibri" w:hAnsi="Calibri" w:cs="Calibri"/>
                  <w:color w:val="000000"/>
                  <w:sz w:val="22"/>
                  <w:szCs w:val="22"/>
                </w:rPr>
                <w:delText>105.27</w:delText>
              </w:r>
            </w:del>
          </w:p>
        </w:tc>
        <w:tc>
          <w:tcPr>
            <w:tcW w:w="851" w:type="dxa"/>
            <w:vAlign w:val="bottom"/>
          </w:tcPr>
          <w:p w14:paraId="54DDFFFE" w14:textId="17488C4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03" w:author="Author">
              <w:r>
                <w:rPr>
                  <w:rFonts w:ascii="Calibri" w:hAnsi="Calibri" w:cs="Calibri"/>
                  <w:color w:val="000000"/>
                  <w:sz w:val="22"/>
                  <w:szCs w:val="22"/>
                </w:rPr>
                <w:t>4.92</w:t>
              </w:r>
            </w:ins>
            <w:del w:id="3404" w:author="Author">
              <w:r w:rsidDel="00DF603E">
                <w:rPr>
                  <w:rFonts w:ascii="Calibri" w:hAnsi="Calibri" w:cs="Calibri"/>
                  <w:color w:val="000000"/>
                  <w:sz w:val="22"/>
                  <w:szCs w:val="22"/>
                </w:rPr>
                <w:delText>5.41</w:delText>
              </w:r>
            </w:del>
          </w:p>
        </w:tc>
        <w:tc>
          <w:tcPr>
            <w:tcW w:w="1240" w:type="dxa"/>
            <w:vAlign w:val="bottom"/>
          </w:tcPr>
          <w:p w14:paraId="63B2A77C" w14:textId="4818E4B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05" w:author="Author">
              <w:r>
                <w:rPr>
                  <w:rFonts w:ascii="Calibri" w:hAnsi="Calibri" w:cs="Calibri"/>
                  <w:color w:val="000000"/>
                  <w:sz w:val="22"/>
                  <w:szCs w:val="22"/>
                </w:rPr>
                <w:t>191.40</w:t>
              </w:r>
            </w:ins>
            <w:del w:id="3406" w:author="Author">
              <w:r w:rsidDel="003F62CD">
                <w:rPr>
                  <w:rFonts w:ascii="Calibri" w:hAnsi="Calibri" w:cs="Calibri"/>
                  <w:color w:val="000000"/>
                  <w:sz w:val="22"/>
                  <w:szCs w:val="22"/>
                </w:rPr>
                <w:delText>105.27</w:delText>
              </w:r>
            </w:del>
          </w:p>
        </w:tc>
        <w:tc>
          <w:tcPr>
            <w:tcW w:w="886" w:type="dxa"/>
            <w:vAlign w:val="bottom"/>
          </w:tcPr>
          <w:p w14:paraId="57D035AF" w14:textId="0E58755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07" w:author="Author">
              <w:r>
                <w:rPr>
                  <w:rFonts w:ascii="Calibri" w:hAnsi="Calibri" w:cs="Calibri"/>
                  <w:color w:val="000000"/>
                  <w:sz w:val="22"/>
                  <w:szCs w:val="22"/>
                </w:rPr>
                <w:t>4.92</w:t>
              </w:r>
            </w:ins>
            <w:del w:id="3408" w:author="Author">
              <w:r w:rsidDel="00E1538C">
                <w:rPr>
                  <w:rFonts w:ascii="Calibri" w:hAnsi="Calibri" w:cs="Calibri"/>
                  <w:color w:val="000000"/>
                  <w:sz w:val="22"/>
                  <w:szCs w:val="22"/>
                </w:rPr>
                <w:delText>5.41</w:delText>
              </w:r>
            </w:del>
          </w:p>
        </w:tc>
        <w:tc>
          <w:tcPr>
            <w:tcW w:w="1240" w:type="dxa"/>
            <w:vAlign w:val="bottom"/>
          </w:tcPr>
          <w:p w14:paraId="69A85B28" w14:textId="7B6D3DE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09" w:author="Author">
              <w:r>
                <w:rPr>
                  <w:rFonts w:ascii="Calibri" w:hAnsi="Calibri" w:cs="Calibri"/>
                  <w:color w:val="000000"/>
                  <w:sz w:val="22"/>
                  <w:szCs w:val="22"/>
                </w:rPr>
                <w:t>191.68</w:t>
              </w:r>
            </w:ins>
            <w:del w:id="3410" w:author="Author">
              <w:r w:rsidDel="005F50FC">
                <w:rPr>
                  <w:rFonts w:ascii="Calibri" w:hAnsi="Calibri" w:cs="Calibri"/>
                  <w:color w:val="000000"/>
                  <w:sz w:val="22"/>
                  <w:szCs w:val="22"/>
                </w:rPr>
                <w:delText>105.26</w:delText>
              </w:r>
            </w:del>
          </w:p>
        </w:tc>
        <w:tc>
          <w:tcPr>
            <w:tcW w:w="886" w:type="dxa"/>
            <w:vAlign w:val="bottom"/>
          </w:tcPr>
          <w:p w14:paraId="7ABDEC89" w14:textId="0D86887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11" w:author="Author">
              <w:r>
                <w:rPr>
                  <w:rFonts w:ascii="Calibri" w:hAnsi="Calibri" w:cs="Calibri"/>
                  <w:color w:val="000000"/>
                  <w:sz w:val="22"/>
                  <w:szCs w:val="22"/>
                </w:rPr>
                <w:t>4.93</w:t>
              </w:r>
            </w:ins>
            <w:del w:id="3412" w:author="Author">
              <w:r w:rsidDel="00C2336D">
                <w:rPr>
                  <w:rFonts w:ascii="Calibri" w:hAnsi="Calibri" w:cs="Calibri"/>
                  <w:color w:val="000000"/>
                  <w:sz w:val="22"/>
                  <w:szCs w:val="22"/>
                </w:rPr>
                <w:delText>4.85</w:delText>
              </w:r>
            </w:del>
          </w:p>
        </w:tc>
        <w:tc>
          <w:tcPr>
            <w:tcW w:w="1240" w:type="dxa"/>
            <w:vAlign w:val="bottom"/>
          </w:tcPr>
          <w:p w14:paraId="63285042" w14:textId="60A4CFE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13" w:author="Author">
              <w:r>
                <w:rPr>
                  <w:rFonts w:ascii="Calibri" w:hAnsi="Calibri" w:cs="Calibri"/>
                  <w:color w:val="000000"/>
                  <w:sz w:val="22"/>
                  <w:szCs w:val="22"/>
                </w:rPr>
                <w:t>189.71</w:t>
              </w:r>
            </w:ins>
            <w:del w:id="3414" w:author="Author">
              <w:r w:rsidDel="006F440D">
                <w:rPr>
                  <w:rFonts w:ascii="Calibri" w:hAnsi="Calibri" w:cs="Calibri"/>
                  <w:color w:val="000000"/>
                  <w:sz w:val="22"/>
                  <w:szCs w:val="22"/>
                </w:rPr>
                <w:delText>94.42</w:delText>
              </w:r>
            </w:del>
          </w:p>
        </w:tc>
      </w:tr>
      <w:tr w:rsidR="00AD52AB" w14:paraId="6EAB5294"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3867652"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7875E29B" w14:textId="5472750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15" w:author="Author">
              <w:r>
                <w:rPr>
                  <w:rFonts w:ascii="Calibri" w:hAnsi="Calibri" w:cs="Calibri"/>
                  <w:color w:val="000000"/>
                  <w:sz w:val="22"/>
                  <w:szCs w:val="22"/>
                </w:rPr>
                <w:t>4.80</w:t>
              </w:r>
            </w:ins>
            <w:del w:id="3416" w:author="Author">
              <w:r w:rsidDel="003C5317">
                <w:rPr>
                  <w:rFonts w:ascii="Calibri" w:hAnsi="Calibri" w:cs="Calibri"/>
                  <w:color w:val="000000"/>
                  <w:sz w:val="22"/>
                  <w:szCs w:val="22"/>
                </w:rPr>
                <w:delText>5.30</w:delText>
              </w:r>
            </w:del>
          </w:p>
        </w:tc>
        <w:tc>
          <w:tcPr>
            <w:tcW w:w="1240" w:type="dxa"/>
            <w:vAlign w:val="bottom"/>
          </w:tcPr>
          <w:p w14:paraId="5D8344B3" w14:textId="3B7F496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17" w:author="Author">
              <w:r>
                <w:rPr>
                  <w:rFonts w:ascii="Calibri" w:hAnsi="Calibri" w:cs="Calibri"/>
                  <w:color w:val="000000"/>
                  <w:sz w:val="22"/>
                  <w:szCs w:val="22"/>
                </w:rPr>
                <w:t>191.93</w:t>
              </w:r>
            </w:ins>
            <w:del w:id="3418" w:author="Author">
              <w:r w:rsidDel="003E54CE">
                <w:rPr>
                  <w:rFonts w:ascii="Calibri" w:hAnsi="Calibri" w:cs="Calibri"/>
                  <w:color w:val="000000"/>
                  <w:sz w:val="22"/>
                  <w:szCs w:val="22"/>
                </w:rPr>
                <w:delText>105.85</w:delText>
              </w:r>
            </w:del>
          </w:p>
        </w:tc>
        <w:tc>
          <w:tcPr>
            <w:tcW w:w="851" w:type="dxa"/>
            <w:vAlign w:val="bottom"/>
          </w:tcPr>
          <w:p w14:paraId="0FEF728D" w14:textId="0F893CF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19" w:author="Author">
              <w:r>
                <w:rPr>
                  <w:rFonts w:ascii="Calibri" w:hAnsi="Calibri" w:cs="Calibri"/>
                  <w:color w:val="000000"/>
                  <w:sz w:val="22"/>
                  <w:szCs w:val="22"/>
                </w:rPr>
                <w:t>4.80</w:t>
              </w:r>
            </w:ins>
            <w:del w:id="3420" w:author="Author">
              <w:r w:rsidDel="00DF603E">
                <w:rPr>
                  <w:rFonts w:ascii="Calibri" w:hAnsi="Calibri" w:cs="Calibri"/>
                  <w:color w:val="000000"/>
                  <w:sz w:val="22"/>
                  <w:szCs w:val="22"/>
                </w:rPr>
                <w:delText>5.30</w:delText>
              </w:r>
            </w:del>
          </w:p>
        </w:tc>
        <w:tc>
          <w:tcPr>
            <w:tcW w:w="1240" w:type="dxa"/>
            <w:vAlign w:val="bottom"/>
          </w:tcPr>
          <w:p w14:paraId="700A57CC" w14:textId="62ED5AE5"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21" w:author="Author">
              <w:r>
                <w:rPr>
                  <w:rFonts w:ascii="Calibri" w:hAnsi="Calibri" w:cs="Calibri"/>
                  <w:color w:val="000000"/>
                  <w:sz w:val="22"/>
                  <w:szCs w:val="22"/>
                </w:rPr>
                <w:t>191.74</w:t>
              </w:r>
            </w:ins>
            <w:del w:id="3422" w:author="Author">
              <w:r w:rsidDel="003F62CD">
                <w:rPr>
                  <w:rFonts w:ascii="Calibri" w:hAnsi="Calibri" w:cs="Calibri"/>
                  <w:color w:val="000000"/>
                  <w:sz w:val="22"/>
                  <w:szCs w:val="22"/>
                </w:rPr>
                <w:delText>105.85</w:delText>
              </w:r>
            </w:del>
          </w:p>
        </w:tc>
        <w:tc>
          <w:tcPr>
            <w:tcW w:w="886" w:type="dxa"/>
            <w:vAlign w:val="bottom"/>
          </w:tcPr>
          <w:p w14:paraId="57D71F60" w14:textId="1BDA878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23" w:author="Author">
              <w:r>
                <w:rPr>
                  <w:rFonts w:ascii="Calibri" w:hAnsi="Calibri" w:cs="Calibri"/>
                  <w:color w:val="000000"/>
                  <w:sz w:val="22"/>
                  <w:szCs w:val="22"/>
                </w:rPr>
                <w:t>4.80</w:t>
              </w:r>
            </w:ins>
            <w:del w:id="3424" w:author="Author">
              <w:r w:rsidDel="00E1538C">
                <w:rPr>
                  <w:rFonts w:ascii="Calibri" w:hAnsi="Calibri" w:cs="Calibri"/>
                  <w:color w:val="000000"/>
                  <w:sz w:val="22"/>
                  <w:szCs w:val="22"/>
                </w:rPr>
                <w:delText>5.30</w:delText>
              </w:r>
            </w:del>
          </w:p>
        </w:tc>
        <w:tc>
          <w:tcPr>
            <w:tcW w:w="1240" w:type="dxa"/>
            <w:vAlign w:val="bottom"/>
          </w:tcPr>
          <w:p w14:paraId="72DB7FDC" w14:textId="07EB878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25" w:author="Author">
              <w:r>
                <w:rPr>
                  <w:rFonts w:ascii="Calibri" w:hAnsi="Calibri" w:cs="Calibri"/>
                  <w:color w:val="000000"/>
                  <w:sz w:val="22"/>
                  <w:szCs w:val="22"/>
                </w:rPr>
                <w:t>192.00</w:t>
              </w:r>
            </w:ins>
            <w:del w:id="3426" w:author="Author">
              <w:r w:rsidDel="005F50FC">
                <w:rPr>
                  <w:rFonts w:ascii="Calibri" w:hAnsi="Calibri" w:cs="Calibri"/>
                  <w:color w:val="000000"/>
                  <w:sz w:val="22"/>
                  <w:szCs w:val="22"/>
                </w:rPr>
                <w:delText>105.83</w:delText>
              </w:r>
            </w:del>
          </w:p>
        </w:tc>
        <w:tc>
          <w:tcPr>
            <w:tcW w:w="886" w:type="dxa"/>
            <w:vAlign w:val="bottom"/>
          </w:tcPr>
          <w:p w14:paraId="69C520E4" w14:textId="6A3DF5F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27" w:author="Author">
              <w:r>
                <w:rPr>
                  <w:rFonts w:ascii="Calibri" w:hAnsi="Calibri" w:cs="Calibri"/>
                  <w:color w:val="000000"/>
                  <w:sz w:val="22"/>
                  <w:szCs w:val="22"/>
                </w:rPr>
                <w:t>4.81</w:t>
              </w:r>
            </w:ins>
            <w:del w:id="3428" w:author="Author">
              <w:r w:rsidDel="00C2336D">
                <w:rPr>
                  <w:rFonts w:ascii="Calibri" w:hAnsi="Calibri" w:cs="Calibri"/>
                  <w:color w:val="000000"/>
                  <w:sz w:val="22"/>
                  <w:szCs w:val="22"/>
                </w:rPr>
                <w:delText>4.82</w:delText>
              </w:r>
            </w:del>
          </w:p>
        </w:tc>
        <w:tc>
          <w:tcPr>
            <w:tcW w:w="1240" w:type="dxa"/>
            <w:vAlign w:val="bottom"/>
          </w:tcPr>
          <w:p w14:paraId="4A8BC257" w14:textId="7534AAF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29" w:author="Author">
              <w:r>
                <w:rPr>
                  <w:rFonts w:ascii="Calibri" w:hAnsi="Calibri" w:cs="Calibri"/>
                  <w:color w:val="000000"/>
                  <w:sz w:val="22"/>
                  <w:szCs w:val="22"/>
                </w:rPr>
                <w:t>190.38</w:t>
              </w:r>
            </w:ins>
            <w:del w:id="3430" w:author="Author">
              <w:r w:rsidDel="006F440D">
                <w:rPr>
                  <w:rFonts w:ascii="Calibri" w:hAnsi="Calibri" w:cs="Calibri"/>
                  <w:color w:val="000000"/>
                  <w:sz w:val="22"/>
                  <w:szCs w:val="22"/>
                </w:rPr>
                <w:delText>96.30</w:delText>
              </w:r>
            </w:del>
          </w:p>
        </w:tc>
      </w:tr>
      <w:tr w:rsidR="00AD52AB" w14:paraId="48975080"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D8BE2D7"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3A8A1B50" w14:textId="3E7057C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31" w:author="Author">
              <w:r>
                <w:rPr>
                  <w:rFonts w:ascii="Calibri" w:hAnsi="Calibri" w:cs="Calibri"/>
                  <w:color w:val="000000"/>
                  <w:sz w:val="22"/>
                  <w:szCs w:val="22"/>
                </w:rPr>
                <w:t>4.69</w:t>
              </w:r>
            </w:ins>
            <w:del w:id="3432" w:author="Author">
              <w:r w:rsidDel="003C5317">
                <w:rPr>
                  <w:rFonts w:ascii="Calibri" w:hAnsi="Calibri" w:cs="Calibri"/>
                  <w:color w:val="000000"/>
                  <w:sz w:val="22"/>
                  <w:szCs w:val="22"/>
                </w:rPr>
                <w:delText>5.21</w:delText>
              </w:r>
            </w:del>
          </w:p>
        </w:tc>
        <w:tc>
          <w:tcPr>
            <w:tcW w:w="1240" w:type="dxa"/>
            <w:vAlign w:val="bottom"/>
          </w:tcPr>
          <w:p w14:paraId="5F46914B" w14:textId="5ECC2A9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33" w:author="Author">
              <w:r>
                <w:rPr>
                  <w:rFonts w:ascii="Calibri" w:hAnsi="Calibri" w:cs="Calibri"/>
                  <w:color w:val="000000"/>
                  <w:sz w:val="22"/>
                  <w:szCs w:val="22"/>
                </w:rPr>
                <w:t>192.26</w:t>
              </w:r>
            </w:ins>
            <w:del w:id="3434" w:author="Author">
              <w:r w:rsidDel="003E54CE">
                <w:rPr>
                  <w:rFonts w:ascii="Calibri" w:hAnsi="Calibri" w:cs="Calibri"/>
                  <w:color w:val="000000"/>
                  <w:sz w:val="22"/>
                  <w:szCs w:val="22"/>
                </w:rPr>
                <w:delText>106.65</w:delText>
              </w:r>
            </w:del>
          </w:p>
        </w:tc>
        <w:tc>
          <w:tcPr>
            <w:tcW w:w="851" w:type="dxa"/>
            <w:vAlign w:val="bottom"/>
          </w:tcPr>
          <w:p w14:paraId="3140E428" w14:textId="33D952F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35" w:author="Author">
              <w:r>
                <w:rPr>
                  <w:rFonts w:ascii="Calibri" w:hAnsi="Calibri" w:cs="Calibri"/>
                  <w:color w:val="000000"/>
                  <w:sz w:val="22"/>
                  <w:szCs w:val="22"/>
                </w:rPr>
                <w:t>4.69</w:t>
              </w:r>
            </w:ins>
            <w:del w:id="3436" w:author="Author">
              <w:r w:rsidDel="00DF603E">
                <w:rPr>
                  <w:rFonts w:ascii="Calibri" w:hAnsi="Calibri" w:cs="Calibri"/>
                  <w:color w:val="000000"/>
                  <w:sz w:val="22"/>
                  <w:szCs w:val="22"/>
                </w:rPr>
                <w:delText>5.21</w:delText>
              </w:r>
            </w:del>
          </w:p>
        </w:tc>
        <w:tc>
          <w:tcPr>
            <w:tcW w:w="1240" w:type="dxa"/>
            <w:vAlign w:val="bottom"/>
          </w:tcPr>
          <w:p w14:paraId="217D9A51" w14:textId="0AF2BB7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37" w:author="Author">
              <w:r>
                <w:rPr>
                  <w:rFonts w:ascii="Calibri" w:hAnsi="Calibri" w:cs="Calibri"/>
                  <w:color w:val="000000"/>
                  <w:sz w:val="22"/>
                  <w:szCs w:val="22"/>
                </w:rPr>
                <w:t>192.01</w:t>
              </w:r>
            </w:ins>
            <w:del w:id="3438" w:author="Author">
              <w:r w:rsidDel="003F62CD">
                <w:rPr>
                  <w:rFonts w:ascii="Calibri" w:hAnsi="Calibri" w:cs="Calibri"/>
                  <w:color w:val="000000"/>
                  <w:sz w:val="22"/>
                  <w:szCs w:val="22"/>
                </w:rPr>
                <w:delText>106.64</w:delText>
              </w:r>
            </w:del>
          </w:p>
        </w:tc>
        <w:tc>
          <w:tcPr>
            <w:tcW w:w="886" w:type="dxa"/>
            <w:vAlign w:val="bottom"/>
          </w:tcPr>
          <w:p w14:paraId="6A95C959" w14:textId="55E4059F"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39" w:author="Author">
              <w:r>
                <w:rPr>
                  <w:rFonts w:ascii="Calibri" w:hAnsi="Calibri" w:cs="Calibri"/>
                  <w:color w:val="000000"/>
                  <w:sz w:val="22"/>
                  <w:szCs w:val="22"/>
                </w:rPr>
                <w:t>4.69</w:t>
              </w:r>
            </w:ins>
            <w:del w:id="3440" w:author="Author">
              <w:r w:rsidDel="00E1538C">
                <w:rPr>
                  <w:rFonts w:ascii="Calibri" w:hAnsi="Calibri" w:cs="Calibri"/>
                  <w:color w:val="000000"/>
                  <w:sz w:val="22"/>
                  <w:szCs w:val="22"/>
                </w:rPr>
                <w:delText>5.21</w:delText>
              </w:r>
            </w:del>
          </w:p>
        </w:tc>
        <w:tc>
          <w:tcPr>
            <w:tcW w:w="1240" w:type="dxa"/>
            <w:vAlign w:val="bottom"/>
          </w:tcPr>
          <w:p w14:paraId="0F5A56D1" w14:textId="126F471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41" w:author="Author">
              <w:r>
                <w:rPr>
                  <w:rFonts w:ascii="Calibri" w:hAnsi="Calibri" w:cs="Calibri"/>
                  <w:color w:val="000000"/>
                  <w:sz w:val="22"/>
                  <w:szCs w:val="22"/>
                </w:rPr>
                <w:t>192.30</w:t>
              </w:r>
            </w:ins>
            <w:del w:id="3442" w:author="Author">
              <w:r w:rsidDel="005F50FC">
                <w:rPr>
                  <w:rFonts w:ascii="Calibri" w:hAnsi="Calibri" w:cs="Calibri"/>
                  <w:color w:val="000000"/>
                  <w:sz w:val="22"/>
                  <w:szCs w:val="22"/>
                </w:rPr>
                <w:delText>106.64</w:delText>
              </w:r>
            </w:del>
          </w:p>
        </w:tc>
        <w:tc>
          <w:tcPr>
            <w:tcW w:w="886" w:type="dxa"/>
            <w:vAlign w:val="bottom"/>
          </w:tcPr>
          <w:p w14:paraId="17C15097" w14:textId="617E5B0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43" w:author="Author">
              <w:r>
                <w:rPr>
                  <w:rFonts w:ascii="Calibri" w:hAnsi="Calibri" w:cs="Calibri"/>
                  <w:color w:val="000000"/>
                  <w:sz w:val="22"/>
                  <w:szCs w:val="22"/>
                </w:rPr>
                <w:t>4.70</w:t>
              </w:r>
            </w:ins>
            <w:del w:id="3444" w:author="Author">
              <w:r w:rsidDel="00C2336D">
                <w:rPr>
                  <w:rFonts w:ascii="Calibri" w:hAnsi="Calibri" w:cs="Calibri"/>
                  <w:color w:val="000000"/>
                  <w:sz w:val="22"/>
                  <w:szCs w:val="22"/>
                </w:rPr>
                <w:delText>4.85</w:delText>
              </w:r>
            </w:del>
          </w:p>
        </w:tc>
        <w:tc>
          <w:tcPr>
            <w:tcW w:w="1240" w:type="dxa"/>
            <w:vAlign w:val="bottom"/>
          </w:tcPr>
          <w:p w14:paraId="6E3D8153" w14:textId="3AB14CD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45" w:author="Author">
              <w:r>
                <w:rPr>
                  <w:rFonts w:ascii="Calibri" w:hAnsi="Calibri" w:cs="Calibri"/>
                  <w:color w:val="000000"/>
                  <w:sz w:val="22"/>
                  <w:szCs w:val="22"/>
                </w:rPr>
                <w:t>191.01</w:t>
              </w:r>
            </w:ins>
            <w:del w:id="3446" w:author="Author">
              <w:r w:rsidDel="006F440D">
                <w:rPr>
                  <w:rFonts w:ascii="Calibri" w:hAnsi="Calibri" w:cs="Calibri"/>
                  <w:color w:val="000000"/>
                  <w:sz w:val="22"/>
                  <w:szCs w:val="22"/>
                </w:rPr>
                <w:delText>99.39</w:delText>
              </w:r>
            </w:del>
          </w:p>
        </w:tc>
      </w:tr>
      <w:tr w:rsidR="00AD52AB" w14:paraId="5F3C52C8"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F8285F"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1E31B79B" w14:textId="4DCF2CD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47" w:author="Author">
              <w:r>
                <w:rPr>
                  <w:rFonts w:ascii="Calibri" w:hAnsi="Calibri" w:cs="Calibri"/>
                  <w:color w:val="000000"/>
                  <w:sz w:val="22"/>
                  <w:szCs w:val="22"/>
                </w:rPr>
                <w:t>4.58</w:t>
              </w:r>
            </w:ins>
            <w:del w:id="3448" w:author="Author">
              <w:r w:rsidDel="003C5317">
                <w:rPr>
                  <w:rFonts w:ascii="Calibri" w:hAnsi="Calibri" w:cs="Calibri"/>
                  <w:color w:val="000000"/>
                  <w:sz w:val="22"/>
                  <w:szCs w:val="22"/>
                </w:rPr>
                <w:delText>4.94</w:delText>
              </w:r>
            </w:del>
          </w:p>
        </w:tc>
        <w:tc>
          <w:tcPr>
            <w:tcW w:w="1240" w:type="dxa"/>
            <w:vAlign w:val="bottom"/>
          </w:tcPr>
          <w:p w14:paraId="745D68C8" w14:textId="15B5919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49" w:author="Author">
              <w:r>
                <w:rPr>
                  <w:rFonts w:ascii="Calibri" w:hAnsi="Calibri" w:cs="Calibri"/>
                  <w:color w:val="000000"/>
                  <w:sz w:val="22"/>
                  <w:szCs w:val="22"/>
                </w:rPr>
                <w:t>192.51</w:t>
              </w:r>
            </w:ins>
            <w:del w:id="3450" w:author="Author">
              <w:r w:rsidDel="003E54CE">
                <w:rPr>
                  <w:rFonts w:ascii="Calibri" w:hAnsi="Calibri" w:cs="Calibri"/>
                  <w:color w:val="000000"/>
                  <w:sz w:val="22"/>
                  <w:szCs w:val="22"/>
                </w:rPr>
                <w:delText>103.77</w:delText>
              </w:r>
            </w:del>
          </w:p>
        </w:tc>
        <w:tc>
          <w:tcPr>
            <w:tcW w:w="851" w:type="dxa"/>
            <w:vAlign w:val="bottom"/>
          </w:tcPr>
          <w:p w14:paraId="3E89B8B1" w14:textId="39FCA96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51" w:author="Author">
              <w:r>
                <w:rPr>
                  <w:rFonts w:ascii="Calibri" w:hAnsi="Calibri" w:cs="Calibri"/>
                  <w:color w:val="000000"/>
                  <w:sz w:val="22"/>
                  <w:szCs w:val="22"/>
                </w:rPr>
                <w:t>4.58</w:t>
              </w:r>
            </w:ins>
            <w:del w:id="3452" w:author="Author">
              <w:r w:rsidDel="00DF603E">
                <w:rPr>
                  <w:rFonts w:ascii="Calibri" w:hAnsi="Calibri" w:cs="Calibri"/>
                  <w:color w:val="000000"/>
                  <w:sz w:val="22"/>
                  <w:szCs w:val="22"/>
                </w:rPr>
                <w:delText>4.94</w:delText>
              </w:r>
            </w:del>
          </w:p>
        </w:tc>
        <w:tc>
          <w:tcPr>
            <w:tcW w:w="1240" w:type="dxa"/>
            <w:vAlign w:val="bottom"/>
          </w:tcPr>
          <w:p w14:paraId="447F37D7" w14:textId="6007A92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53" w:author="Author">
              <w:r>
                <w:rPr>
                  <w:rFonts w:ascii="Calibri" w:hAnsi="Calibri" w:cs="Calibri"/>
                  <w:color w:val="000000"/>
                  <w:sz w:val="22"/>
                  <w:szCs w:val="22"/>
                </w:rPr>
                <w:t>192.28</w:t>
              </w:r>
            </w:ins>
            <w:del w:id="3454" w:author="Author">
              <w:r w:rsidDel="003F62CD">
                <w:rPr>
                  <w:rFonts w:ascii="Calibri" w:hAnsi="Calibri" w:cs="Calibri"/>
                  <w:color w:val="000000"/>
                  <w:sz w:val="22"/>
                  <w:szCs w:val="22"/>
                </w:rPr>
                <w:delText>103.77</w:delText>
              </w:r>
            </w:del>
          </w:p>
        </w:tc>
        <w:tc>
          <w:tcPr>
            <w:tcW w:w="886" w:type="dxa"/>
            <w:vAlign w:val="bottom"/>
          </w:tcPr>
          <w:p w14:paraId="5F8E0F44" w14:textId="6DBAD62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55" w:author="Author">
              <w:r>
                <w:rPr>
                  <w:rFonts w:ascii="Calibri" w:hAnsi="Calibri" w:cs="Calibri"/>
                  <w:color w:val="000000"/>
                  <w:sz w:val="22"/>
                  <w:szCs w:val="22"/>
                </w:rPr>
                <w:t>4.58</w:t>
              </w:r>
            </w:ins>
            <w:del w:id="3456" w:author="Author">
              <w:r w:rsidDel="00E1538C">
                <w:rPr>
                  <w:rFonts w:ascii="Calibri" w:hAnsi="Calibri" w:cs="Calibri"/>
                  <w:color w:val="000000"/>
                  <w:sz w:val="22"/>
                  <w:szCs w:val="22"/>
                </w:rPr>
                <w:delText>4.94</w:delText>
              </w:r>
            </w:del>
          </w:p>
        </w:tc>
        <w:tc>
          <w:tcPr>
            <w:tcW w:w="1240" w:type="dxa"/>
            <w:vAlign w:val="bottom"/>
          </w:tcPr>
          <w:p w14:paraId="67EC8D93" w14:textId="07CC532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57" w:author="Author">
              <w:r>
                <w:rPr>
                  <w:rFonts w:ascii="Calibri" w:hAnsi="Calibri" w:cs="Calibri"/>
                  <w:color w:val="000000"/>
                  <w:sz w:val="22"/>
                  <w:szCs w:val="22"/>
                </w:rPr>
                <w:t>192.52</w:t>
              </w:r>
            </w:ins>
            <w:del w:id="3458" w:author="Author">
              <w:r w:rsidDel="005F50FC">
                <w:rPr>
                  <w:rFonts w:ascii="Calibri" w:hAnsi="Calibri" w:cs="Calibri"/>
                  <w:color w:val="000000"/>
                  <w:sz w:val="22"/>
                  <w:szCs w:val="22"/>
                </w:rPr>
                <w:delText>103.77</w:delText>
              </w:r>
            </w:del>
          </w:p>
        </w:tc>
        <w:tc>
          <w:tcPr>
            <w:tcW w:w="886" w:type="dxa"/>
            <w:vAlign w:val="bottom"/>
          </w:tcPr>
          <w:p w14:paraId="7900337D" w14:textId="1A7F298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59" w:author="Author">
              <w:r>
                <w:rPr>
                  <w:rFonts w:ascii="Calibri" w:hAnsi="Calibri" w:cs="Calibri"/>
                  <w:color w:val="000000"/>
                  <w:sz w:val="22"/>
                  <w:szCs w:val="22"/>
                </w:rPr>
                <w:t>4.59</w:t>
              </w:r>
            </w:ins>
            <w:del w:id="3460" w:author="Author">
              <w:r w:rsidDel="00C2336D">
                <w:rPr>
                  <w:rFonts w:ascii="Calibri" w:hAnsi="Calibri" w:cs="Calibri"/>
                  <w:color w:val="000000"/>
                  <w:sz w:val="22"/>
                  <w:szCs w:val="22"/>
                </w:rPr>
                <w:delText>4.78</w:delText>
              </w:r>
            </w:del>
          </w:p>
        </w:tc>
        <w:tc>
          <w:tcPr>
            <w:tcW w:w="1240" w:type="dxa"/>
            <w:vAlign w:val="bottom"/>
          </w:tcPr>
          <w:p w14:paraId="17C4429E" w14:textId="6DB1305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61" w:author="Author">
              <w:r>
                <w:rPr>
                  <w:rFonts w:ascii="Calibri" w:hAnsi="Calibri" w:cs="Calibri"/>
                  <w:color w:val="000000"/>
                  <w:sz w:val="22"/>
                  <w:szCs w:val="22"/>
                </w:rPr>
                <w:t>191.63</w:t>
              </w:r>
            </w:ins>
            <w:del w:id="3462" w:author="Author">
              <w:r w:rsidDel="006F440D">
                <w:rPr>
                  <w:rFonts w:ascii="Calibri" w:hAnsi="Calibri" w:cs="Calibri"/>
                  <w:color w:val="000000"/>
                  <w:sz w:val="22"/>
                  <w:szCs w:val="22"/>
                </w:rPr>
                <w:delText>100.31</w:delText>
              </w:r>
            </w:del>
          </w:p>
        </w:tc>
      </w:tr>
      <w:tr w:rsidR="00AD52AB" w14:paraId="4549F440"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840A304"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52BA9A8E" w14:textId="1A7293D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63" w:author="Author">
              <w:r>
                <w:rPr>
                  <w:rFonts w:ascii="Calibri" w:hAnsi="Calibri" w:cs="Calibri"/>
                  <w:color w:val="000000"/>
                  <w:sz w:val="22"/>
                  <w:szCs w:val="22"/>
                </w:rPr>
                <w:t>4.47</w:t>
              </w:r>
            </w:ins>
            <w:del w:id="3464" w:author="Author">
              <w:r w:rsidDel="003C5317">
                <w:rPr>
                  <w:rFonts w:ascii="Calibri" w:hAnsi="Calibri" w:cs="Calibri"/>
                  <w:color w:val="000000"/>
                  <w:sz w:val="22"/>
                  <w:szCs w:val="22"/>
                </w:rPr>
                <w:delText>4.88</w:delText>
              </w:r>
            </w:del>
          </w:p>
        </w:tc>
        <w:tc>
          <w:tcPr>
            <w:tcW w:w="1240" w:type="dxa"/>
            <w:vAlign w:val="bottom"/>
          </w:tcPr>
          <w:p w14:paraId="5BC82C13" w14:textId="2D56936C"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65" w:author="Author">
              <w:r>
                <w:rPr>
                  <w:rFonts w:ascii="Calibri" w:hAnsi="Calibri" w:cs="Calibri"/>
                  <w:color w:val="000000"/>
                  <w:sz w:val="22"/>
                  <w:szCs w:val="22"/>
                </w:rPr>
                <w:t>192.76</w:t>
              </w:r>
            </w:ins>
            <w:del w:id="3466" w:author="Author">
              <w:r w:rsidDel="003E54CE">
                <w:rPr>
                  <w:rFonts w:ascii="Calibri" w:hAnsi="Calibri" w:cs="Calibri"/>
                  <w:color w:val="000000"/>
                  <w:sz w:val="22"/>
                  <w:szCs w:val="22"/>
                </w:rPr>
                <w:delText>105.01</w:delText>
              </w:r>
            </w:del>
          </w:p>
        </w:tc>
        <w:tc>
          <w:tcPr>
            <w:tcW w:w="851" w:type="dxa"/>
            <w:vAlign w:val="bottom"/>
          </w:tcPr>
          <w:p w14:paraId="294FC3B9" w14:textId="54CDC14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67" w:author="Author">
              <w:r>
                <w:rPr>
                  <w:rFonts w:ascii="Calibri" w:hAnsi="Calibri" w:cs="Calibri"/>
                  <w:color w:val="000000"/>
                  <w:sz w:val="22"/>
                  <w:szCs w:val="22"/>
                </w:rPr>
                <w:t>4.48</w:t>
              </w:r>
            </w:ins>
            <w:del w:id="3468" w:author="Author">
              <w:r w:rsidDel="00DF603E">
                <w:rPr>
                  <w:rFonts w:ascii="Calibri" w:hAnsi="Calibri" w:cs="Calibri"/>
                  <w:color w:val="000000"/>
                  <w:sz w:val="22"/>
                  <w:szCs w:val="22"/>
                </w:rPr>
                <w:delText>4.88</w:delText>
              </w:r>
            </w:del>
          </w:p>
        </w:tc>
        <w:tc>
          <w:tcPr>
            <w:tcW w:w="1240" w:type="dxa"/>
            <w:vAlign w:val="bottom"/>
          </w:tcPr>
          <w:p w14:paraId="74145C7B" w14:textId="4F4B0C5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69" w:author="Author">
              <w:r>
                <w:rPr>
                  <w:rFonts w:ascii="Calibri" w:hAnsi="Calibri" w:cs="Calibri"/>
                  <w:color w:val="000000"/>
                  <w:sz w:val="22"/>
                  <w:szCs w:val="22"/>
                </w:rPr>
                <w:t>192.53</w:t>
              </w:r>
            </w:ins>
            <w:del w:id="3470" w:author="Author">
              <w:r w:rsidDel="003F62CD">
                <w:rPr>
                  <w:rFonts w:ascii="Calibri" w:hAnsi="Calibri" w:cs="Calibri"/>
                  <w:color w:val="000000"/>
                  <w:sz w:val="22"/>
                  <w:szCs w:val="22"/>
                </w:rPr>
                <w:delText>105.00</w:delText>
              </w:r>
            </w:del>
          </w:p>
        </w:tc>
        <w:tc>
          <w:tcPr>
            <w:tcW w:w="886" w:type="dxa"/>
            <w:vAlign w:val="bottom"/>
          </w:tcPr>
          <w:p w14:paraId="4C2CD770" w14:textId="741A065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71" w:author="Author">
              <w:r>
                <w:rPr>
                  <w:rFonts w:ascii="Calibri" w:hAnsi="Calibri" w:cs="Calibri"/>
                  <w:color w:val="000000"/>
                  <w:sz w:val="22"/>
                  <w:szCs w:val="22"/>
                </w:rPr>
                <w:t>4.48</w:t>
              </w:r>
            </w:ins>
            <w:del w:id="3472" w:author="Author">
              <w:r w:rsidDel="00E1538C">
                <w:rPr>
                  <w:rFonts w:ascii="Calibri" w:hAnsi="Calibri" w:cs="Calibri"/>
                  <w:color w:val="000000"/>
                  <w:sz w:val="22"/>
                  <w:szCs w:val="22"/>
                </w:rPr>
                <w:delText>4.88</w:delText>
              </w:r>
            </w:del>
          </w:p>
        </w:tc>
        <w:tc>
          <w:tcPr>
            <w:tcW w:w="1240" w:type="dxa"/>
            <w:vAlign w:val="bottom"/>
          </w:tcPr>
          <w:p w14:paraId="6F51CE28" w14:textId="6DE051C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73" w:author="Author">
              <w:r>
                <w:rPr>
                  <w:rFonts w:ascii="Calibri" w:hAnsi="Calibri" w:cs="Calibri"/>
                  <w:color w:val="000000"/>
                  <w:sz w:val="22"/>
                  <w:szCs w:val="22"/>
                </w:rPr>
                <w:t>192.78</w:t>
              </w:r>
            </w:ins>
            <w:del w:id="3474" w:author="Author">
              <w:r w:rsidDel="005F50FC">
                <w:rPr>
                  <w:rFonts w:ascii="Calibri" w:hAnsi="Calibri" w:cs="Calibri"/>
                  <w:color w:val="000000"/>
                  <w:sz w:val="22"/>
                  <w:szCs w:val="22"/>
                </w:rPr>
                <w:delText>104.99</w:delText>
              </w:r>
            </w:del>
          </w:p>
        </w:tc>
        <w:tc>
          <w:tcPr>
            <w:tcW w:w="886" w:type="dxa"/>
            <w:vAlign w:val="bottom"/>
          </w:tcPr>
          <w:p w14:paraId="305ED901" w14:textId="38DC433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75" w:author="Author">
              <w:r>
                <w:rPr>
                  <w:rFonts w:ascii="Calibri" w:hAnsi="Calibri" w:cs="Calibri"/>
                  <w:color w:val="000000"/>
                  <w:sz w:val="22"/>
                  <w:szCs w:val="22"/>
                </w:rPr>
                <w:t>4.49</w:t>
              </w:r>
            </w:ins>
            <w:del w:id="3476" w:author="Author">
              <w:r w:rsidDel="00C2336D">
                <w:rPr>
                  <w:rFonts w:ascii="Calibri" w:hAnsi="Calibri" w:cs="Calibri"/>
                  <w:color w:val="000000"/>
                  <w:sz w:val="22"/>
                  <w:szCs w:val="22"/>
                </w:rPr>
                <w:delText>4.88</w:delText>
              </w:r>
            </w:del>
          </w:p>
        </w:tc>
        <w:tc>
          <w:tcPr>
            <w:tcW w:w="1240" w:type="dxa"/>
            <w:vAlign w:val="bottom"/>
          </w:tcPr>
          <w:p w14:paraId="41B7DA99" w14:textId="269C191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77" w:author="Author">
              <w:r>
                <w:rPr>
                  <w:rFonts w:ascii="Calibri" w:hAnsi="Calibri" w:cs="Calibri"/>
                  <w:color w:val="000000"/>
                  <w:sz w:val="22"/>
                  <w:szCs w:val="22"/>
                </w:rPr>
                <w:t>192.21</w:t>
              </w:r>
            </w:ins>
            <w:del w:id="3478" w:author="Author">
              <w:r w:rsidDel="006F440D">
                <w:rPr>
                  <w:rFonts w:ascii="Calibri" w:hAnsi="Calibri" w:cs="Calibri"/>
                  <w:color w:val="000000"/>
                  <w:sz w:val="22"/>
                  <w:szCs w:val="22"/>
                </w:rPr>
                <w:delText>104.86</w:delText>
              </w:r>
            </w:del>
          </w:p>
        </w:tc>
      </w:tr>
      <w:tr w:rsidR="00AD52AB" w14:paraId="3E779702"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2C1ED4"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54A79437" w14:textId="31D4F61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79" w:author="Author">
              <w:r>
                <w:rPr>
                  <w:rFonts w:ascii="Calibri" w:hAnsi="Calibri" w:cs="Calibri"/>
                  <w:color w:val="000000"/>
                  <w:sz w:val="22"/>
                  <w:szCs w:val="22"/>
                </w:rPr>
                <w:t>4.38</w:t>
              </w:r>
            </w:ins>
            <w:del w:id="3480" w:author="Author">
              <w:r w:rsidDel="003C5317">
                <w:rPr>
                  <w:rFonts w:ascii="Calibri" w:hAnsi="Calibri" w:cs="Calibri"/>
                  <w:color w:val="000000"/>
                  <w:sz w:val="22"/>
                  <w:szCs w:val="22"/>
                </w:rPr>
                <w:delText>4.79</w:delText>
              </w:r>
            </w:del>
          </w:p>
        </w:tc>
        <w:tc>
          <w:tcPr>
            <w:tcW w:w="1240" w:type="dxa"/>
            <w:vAlign w:val="bottom"/>
          </w:tcPr>
          <w:p w14:paraId="3BEDDCB8" w14:textId="74F0D4E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81" w:author="Author">
              <w:r>
                <w:rPr>
                  <w:rFonts w:ascii="Calibri" w:hAnsi="Calibri" w:cs="Calibri"/>
                  <w:color w:val="000000"/>
                  <w:sz w:val="22"/>
                  <w:szCs w:val="22"/>
                </w:rPr>
                <w:t>193.00</w:t>
              </w:r>
            </w:ins>
            <w:del w:id="3482" w:author="Author">
              <w:r w:rsidDel="003E54CE">
                <w:rPr>
                  <w:rFonts w:ascii="Calibri" w:hAnsi="Calibri" w:cs="Calibri"/>
                  <w:color w:val="000000"/>
                  <w:sz w:val="22"/>
                  <w:szCs w:val="22"/>
                </w:rPr>
                <w:delText>105.48</w:delText>
              </w:r>
            </w:del>
          </w:p>
        </w:tc>
        <w:tc>
          <w:tcPr>
            <w:tcW w:w="851" w:type="dxa"/>
            <w:vAlign w:val="bottom"/>
          </w:tcPr>
          <w:p w14:paraId="2F395769" w14:textId="7809577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83" w:author="Author">
              <w:r>
                <w:rPr>
                  <w:rFonts w:ascii="Calibri" w:hAnsi="Calibri" w:cs="Calibri"/>
                  <w:color w:val="000000"/>
                  <w:sz w:val="22"/>
                  <w:szCs w:val="22"/>
                </w:rPr>
                <w:t>4.38</w:t>
              </w:r>
            </w:ins>
            <w:del w:id="3484" w:author="Author">
              <w:r w:rsidDel="00DF603E">
                <w:rPr>
                  <w:rFonts w:ascii="Calibri" w:hAnsi="Calibri" w:cs="Calibri"/>
                  <w:color w:val="000000"/>
                  <w:sz w:val="22"/>
                  <w:szCs w:val="22"/>
                </w:rPr>
                <w:delText>4.79</w:delText>
              </w:r>
            </w:del>
          </w:p>
        </w:tc>
        <w:tc>
          <w:tcPr>
            <w:tcW w:w="1240" w:type="dxa"/>
            <w:vAlign w:val="bottom"/>
          </w:tcPr>
          <w:p w14:paraId="45DB2572" w14:textId="40DE584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85" w:author="Author">
              <w:r>
                <w:rPr>
                  <w:rFonts w:ascii="Calibri" w:hAnsi="Calibri" w:cs="Calibri"/>
                  <w:color w:val="000000"/>
                  <w:sz w:val="22"/>
                  <w:szCs w:val="22"/>
                </w:rPr>
                <w:t>192.83</w:t>
              </w:r>
            </w:ins>
            <w:del w:id="3486" w:author="Author">
              <w:r w:rsidDel="003F62CD">
                <w:rPr>
                  <w:rFonts w:ascii="Calibri" w:hAnsi="Calibri" w:cs="Calibri"/>
                  <w:color w:val="000000"/>
                  <w:sz w:val="22"/>
                  <w:szCs w:val="22"/>
                </w:rPr>
                <w:delText>105.50</w:delText>
              </w:r>
            </w:del>
          </w:p>
        </w:tc>
        <w:tc>
          <w:tcPr>
            <w:tcW w:w="886" w:type="dxa"/>
            <w:vAlign w:val="bottom"/>
          </w:tcPr>
          <w:p w14:paraId="03385924" w14:textId="27640E1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87" w:author="Author">
              <w:r>
                <w:rPr>
                  <w:rFonts w:ascii="Calibri" w:hAnsi="Calibri" w:cs="Calibri"/>
                  <w:color w:val="000000"/>
                  <w:sz w:val="22"/>
                  <w:szCs w:val="22"/>
                </w:rPr>
                <w:t>4.38</w:t>
              </w:r>
            </w:ins>
            <w:del w:id="3488" w:author="Author">
              <w:r w:rsidDel="00E1538C">
                <w:rPr>
                  <w:rFonts w:ascii="Calibri" w:hAnsi="Calibri" w:cs="Calibri"/>
                  <w:color w:val="000000"/>
                  <w:sz w:val="22"/>
                  <w:szCs w:val="22"/>
                </w:rPr>
                <w:delText>4.79</w:delText>
              </w:r>
            </w:del>
          </w:p>
        </w:tc>
        <w:tc>
          <w:tcPr>
            <w:tcW w:w="1240" w:type="dxa"/>
            <w:vAlign w:val="bottom"/>
          </w:tcPr>
          <w:p w14:paraId="23C05B93" w14:textId="333D165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89" w:author="Author">
              <w:r>
                <w:rPr>
                  <w:rFonts w:ascii="Calibri" w:hAnsi="Calibri" w:cs="Calibri"/>
                  <w:color w:val="000000"/>
                  <w:sz w:val="22"/>
                  <w:szCs w:val="22"/>
                </w:rPr>
                <w:t>193.06</w:t>
              </w:r>
            </w:ins>
            <w:del w:id="3490" w:author="Author">
              <w:r w:rsidDel="005F50FC">
                <w:rPr>
                  <w:rFonts w:ascii="Calibri" w:hAnsi="Calibri" w:cs="Calibri"/>
                  <w:color w:val="000000"/>
                  <w:sz w:val="22"/>
                  <w:szCs w:val="22"/>
                </w:rPr>
                <w:delText>105.51</w:delText>
              </w:r>
            </w:del>
          </w:p>
        </w:tc>
        <w:tc>
          <w:tcPr>
            <w:tcW w:w="886" w:type="dxa"/>
            <w:vAlign w:val="bottom"/>
          </w:tcPr>
          <w:p w14:paraId="2585D14D" w14:textId="679B0EA3"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91" w:author="Author">
              <w:r>
                <w:rPr>
                  <w:rFonts w:ascii="Calibri" w:hAnsi="Calibri" w:cs="Calibri"/>
                  <w:color w:val="000000"/>
                  <w:sz w:val="22"/>
                  <w:szCs w:val="22"/>
                </w:rPr>
                <w:t>4.39</w:t>
              </w:r>
            </w:ins>
            <w:del w:id="3492" w:author="Author">
              <w:r w:rsidDel="00C2336D">
                <w:rPr>
                  <w:rFonts w:ascii="Calibri" w:hAnsi="Calibri" w:cs="Calibri"/>
                  <w:color w:val="000000"/>
                  <w:sz w:val="22"/>
                  <w:szCs w:val="22"/>
                </w:rPr>
                <w:delText>4.79</w:delText>
              </w:r>
            </w:del>
          </w:p>
        </w:tc>
        <w:tc>
          <w:tcPr>
            <w:tcW w:w="1240" w:type="dxa"/>
            <w:vAlign w:val="bottom"/>
          </w:tcPr>
          <w:p w14:paraId="19BB389D" w14:textId="77091B53"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493" w:author="Author">
              <w:r>
                <w:rPr>
                  <w:rFonts w:ascii="Calibri" w:hAnsi="Calibri" w:cs="Calibri"/>
                  <w:color w:val="000000"/>
                  <w:sz w:val="22"/>
                  <w:szCs w:val="22"/>
                </w:rPr>
                <w:t>192.77</w:t>
              </w:r>
            </w:ins>
            <w:del w:id="3494" w:author="Author">
              <w:r w:rsidDel="006F440D">
                <w:rPr>
                  <w:rFonts w:ascii="Calibri" w:hAnsi="Calibri" w:cs="Calibri"/>
                  <w:color w:val="000000"/>
                  <w:sz w:val="22"/>
                  <w:szCs w:val="22"/>
                </w:rPr>
                <w:delText>105.51</w:delText>
              </w:r>
            </w:del>
          </w:p>
        </w:tc>
      </w:tr>
      <w:tr w:rsidR="00AD52AB" w14:paraId="4E9197EF"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E8F581"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601F1E2B" w14:textId="6D8BFAF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95" w:author="Author">
              <w:r>
                <w:rPr>
                  <w:rFonts w:ascii="Calibri" w:hAnsi="Calibri" w:cs="Calibri"/>
                  <w:color w:val="000000"/>
                  <w:sz w:val="22"/>
                  <w:szCs w:val="22"/>
                </w:rPr>
                <w:t>4.28</w:t>
              </w:r>
            </w:ins>
            <w:del w:id="3496" w:author="Author">
              <w:r w:rsidDel="003C5317">
                <w:rPr>
                  <w:rFonts w:ascii="Calibri" w:hAnsi="Calibri" w:cs="Calibri"/>
                  <w:color w:val="000000"/>
                  <w:sz w:val="22"/>
                  <w:szCs w:val="22"/>
                </w:rPr>
                <w:delText>4.70</w:delText>
              </w:r>
            </w:del>
          </w:p>
        </w:tc>
        <w:tc>
          <w:tcPr>
            <w:tcW w:w="1240" w:type="dxa"/>
            <w:vAlign w:val="bottom"/>
          </w:tcPr>
          <w:p w14:paraId="24D53C54" w14:textId="3574CCB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97" w:author="Author">
              <w:r>
                <w:rPr>
                  <w:rFonts w:ascii="Calibri" w:hAnsi="Calibri" w:cs="Calibri"/>
                  <w:color w:val="000000"/>
                  <w:sz w:val="22"/>
                  <w:szCs w:val="22"/>
                </w:rPr>
                <w:t>193.27</w:t>
              </w:r>
            </w:ins>
            <w:del w:id="3498" w:author="Author">
              <w:r w:rsidDel="003E54CE">
                <w:rPr>
                  <w:rFonts w:ascii="Calibri" w:hAnsi="Calibri" w:cs="Calibri"/>
                  <w:color w:val="000000"/>
                  <w:sz w:val="22"/>
                  <w:szCs w:val="22"/>
                </w:rPr>
                <w:delText>105.92</w:delText>
              </w:r>
            </w:del>
          </w:p>
        </w:tc>
        <w:tc>
          <w:tcPr>
            <w:tcW w:w="851" w:type="dxa"/>
            <w:vAlign w:val="bottom"/>
          </w:tcPr>
          <w:p w14:paraId="23781ACA" w14:textId="26E3E742"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499" w:author="Author">
              <w:r>
                <w:rPr>
                  <w:rFonts w:ascii="Calibri" w:hAnsi="Calibri" w:cs="Calibri"/>
                  <w:color w:val="000000"/>
                  <w:sz w:val="22"/>
                  <w:szCs w:val="22"/>
                </w:rPr>
                <w:t>4.29</w:t>
              </w:r>
            </w:ins>
            <w:del w:id="3500" w:author="Author">
              <w:r w:rsidDel="00DF603E">
                <w:rPr>
                  <w:rFonts w:ascii="Calibri" w:hAnsi="Calibri" w:cs="Calibri"/>
                  <w:color w:val="000000"/>
                  <w:sz w:val="22"/>
                  <w:szCs w:val="22"/>
                </w:rPr>
                <w:delText>4.70</w:delText>
              </w:r>
            </w:del>
          </w:p>
        </w:tc>
        <w:tc>
          <w:tcPr>
            <w:tcW w:w="1240" w:type="dxa"/>
            <w:vAlign w:val="bottom"/>
          </w:tcPr>
          <w:p w14:paraId="51A87AAB" w14:textId="4906D42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01" w:author="Author">
              <w:r>
                <w:rPr>
                  <w:rFonts w:ascii="Calibri" w:hAnsi="Calibri" w:cs="Calibri"/>
                  <w:color w:val="000000"/>
                  <w:sz w:val="22"/>
                  <w:szCs w:val="22"/>
                </w:rPr>
                <w:t>193.05</w:t>
              </w:r>
            </w:ins>
            <w:del w:id="3502" w:author="Author">
              <w:r w:rsidDel="003F62CD">
                <w:rPr>
                  <w:rFonts w:ascii="Calibri" w:hAnsi="Calibri" w:cs="Calibri"/>
                  <w:color w:val="000000"/>
                  <w:sz w:val="22"/>
                  <w:szCs w:val="22"/>
                </w:rPr>
                <w:delText>105.92</w:delText>
              </w:r>
            </w:del>
          </w:p>
        </w:tc>
        <w:tc>
          <w:tcPr>
            <w:tcW w:w="886" w:type="dxa"/>
            <w:vAlign w:val="bottom"/>
          </w:tcPr>
          <w:p w14:paraId="4776D04E" w14:textId="117BE26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03" w:author="Author">
              <w:r>
                <w:rPr>
                  <w:rFonts w:ascii="Calibri" w:hAnsi="Calibri" w:cs="Calibri"/>
                  <w:color w:val="000000"/>
                  <w:sz w:val="22"/>
                  <w:szCs w:val="22"/>
                </w:rPr>
                <w:t>4.29</w:t>
              </w:r>
            </w:ins>
            <w:del w:id="3504" w:author="Author">
              <w:r w:rsidDel="00E1538C">
                <w:rPr>
                  <w:rFonts w:ascii="Calibri" w:hAnsi="Calibri" w:cs="Calibri"/>
                  <w:color w:val="000000"/>
                  <w:sz w:val="22"/>
                  <w:szCs w:val="22"/>
                </w:rPr>
                <w:delText>4.70</w:delText>
              </w:r>
            </w:del>
          </w:p>
        </w:tc>
        <w:tc>
          <w:tcPr>
            <w:tcW w:w="1240" w:type="dxa"/>
            <w:vAlign w:val="bottom"/>
          </w:tcPr>
          <w:p w14:paraId="3422268A" w14:textId="6016A022"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05" w:author="Author">
              <w:r>
                <w:rPr>
                  <w:rFonts w:ascii="Calibri" w:hAnsi="Calibri" w:cs="Calibri"/>
                  <w:color w:val="000000"/>
                  <w:sz w:val="22"/>
                  <w:szCs w:val="22"/>
                </w:rPr>
                <w:t>193.30</w:t>
              </w:r>
            </w:ins>
            <w:del w:id="3506" w:author="Author">
              <w:r w:rsidDel="005F50FC">
                <w:rPr>
                  <w:rFonts w:ascii="Calibri" w:hAnsi="Calibri" w:cs="Calibri"/>
                  <w:color w:val="000000"/>
                  <w:sz w:val="22"/>
                  <w:szCs w:val="22"/>
                </w:rPr>
                <w:delText>105.92</w:delText>
              </w:r>
            </w:del>
          </w:p>
        </w:tc>
        <w:tc>
          <w:tcPr>
            <w:tcW w:w="886" w:type="dxa"/>
            <w:vAlign w:val="bottom"/>
          </w:tcPr>
          <w:p w14:paraId="1D2D4CAF" w14:textId="4751101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07" w:author="Author">
              <w:r>
                <w:rPr>
                  <w:rFonts w:ascii="Calibri" w:hAnsi="Calibri" w:cs="Calibri"/>
                  <w:color w:val="000000"/>
                  <w:sz w:val="22"/>
                  <w:szCs w:val="22"/>
                </w:rPr>
                <w:t>4.29</w:t>
              </w:r>
            </w:ins>
            <w:del w:id="3508" w:author="Author">
              <w:r w:rsidDel="00C2336D">
                <w:rPr>
                  <w:rFonts w:ascii="Calibri" w:hAnsi="Calibri" w:cs="Calibri"/>
                  <w:color w:val="000000"/>
                  <w:sz w:val="22"/>
                  <w:szCs w:val="22"/>
                </w:rPr>
                <w:delText>4.70</w:delText>
              </w:r>
            </w:del>
          </w:p>
        </w:tc>
        <w:tc>
          <w:tcPr>
            <w:tcW w:w="1240" w:type="dxa"/>
            <w:vAlign w:val="bottom"/>
          </w:tcPr>
          <w:p w14:paraId="6DE3932A" w14:textId="0F7A677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09" w:author="Author">
              <w:r>
                <w:rPr>
                  <w:rFonts w:ascii="Calibri" w:hAnsi="Calibri" w:cs="Calibri"/>
                  <w:color w:val="000000"/>
                  <w:sz w:val="22"/>
                  <w:szCs w:val="22"/>
                </w:rPr>
                <w:t>193.31</w:t>
              </w:r>
            </w:ins>
            <w:del w:id="3510" w:author="Author">
              <w:r w:rsidDel="006F440D">
                <w:rPr>
                  <w:rFonts w:ascii="Calibri" w:hAnsi="Calibri" w:cs="Calibri"/>
                  <w:color w:val="000000"/>
                  <w:sz w:val="22"/>
                  <w:szCs w:val="22"/>
                </w:rPr>
                <w:delText>105.92</w:delText>
              </w:r>
            </w:del>
          </w:p>
        </w:tc>
      </w:tr>
      <w:tr w:rsidR="00AD52AB" w14:paraId="21B6378A"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27E9865"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0DA93C1A" w14:textId="2502654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11" w:author="Author">
              <w:r>
                <w:rPr>
                  <w:rFonts w:ascii="Calibri" w:hAnsi="Calibri" w:cs="Calibri"/>
                  <w:color w:val="000000"/>
                  <w:sz w:val="22"/>
                  <w:szCs w:val="22"/>
                </w:rPr>
                <w:t>4.19</w:t>
              </w:r>
            </w:ins>
            <w:del w:id="3512" w:author="Author">
              <w:r w:rsidDel="003C5317">
                <w:rPr>
                  <w:rFonts w:ascii="Calibri" w:hAnsi="Calibri" w:cs="Calibri"/>
                  <w:color w:val="000000"/>
                  <w:sz w:val="22"/>
                  <w:szCs w:val="22"/>
                </w:rPr>
                <w:delText>4.63</w:delText>
              </w:r>
            </w:del>
          </w:p>
        </w:tc>
        <w:tc>
          <w:tcPr>
            <w:tcW w:w="1240" w:type="dxa"/>
            <w:vAlign w:val="bottom"/>
          </w:tcPr>
          <w:p w14:paraId="30736A04" w14:textId="522834C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13" w:author="Author">
              <w:r>
                <w:rPr>
                  <w:rFonts w:ascii="Calibri" w:hAnsi="Calibri" w:cs="Calibri"/>
                  <w:color w:val="000000"/>
                  <w:sz w:val="22"/>
                  <w:szCs w:val="22"/>
                </w:rPr>
                <w:t>193.48</w:t>
              </w:r>
            </w:ins>
            <w:del w:id="3514" w:author="Author">
              <w:r w:rsidDel="003E54CE">
                <w:rPr>
                  <w:rFonts w:ascii="Calibri" w:hAnsi="Calibri" w:cs="Calibri"/>
                  <w:color w:val="000000"/>
                  <w:sz w:val="22"/>
                  <w:szCs w:val="22"/>
                </w:rPr>
                <w:delText>106.67</w:delText>
              </w:r>
            </w:del>
          </w:p>
        </w:tc>
        <w:tc>
          <w:tcPr>
            <w:tcW w:w="851" w:type="dxa"/>
            <w:vAlign w:val="bottom"/>
          </w:tcPr>
          <w:p w14:paraId="56B6FA9C" w14:textId="7223F7B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15" w:author="Author">
              <w:r>
                <w:rPr>
                  <w:rFonts w:ascii="Calibri" w:hAnsi="Calibri" w:cs="Calibri"/>
                  <w:color w:val="000000"/>
                  <w:sz w:val="22"/>
                  <w:szCs w:val="22"/>
                </w:rPr>
                <w:t>4.19</w:t>
              </w:r>
            </w:ins>
            <w:del w:id="3516" w:author="Author">
              <w:r w:rsidDel="00DF603E">
                <w:rPr>
                  <w:rFonts w:ascii="Calibri" w:hAnsi="Calibri" w:cs="Calibri"/>
                  <w:color w:val="000000"/>
                  <w:sz w:val="22"/>
                  <w:szCs w:val="22"/>
                </w:rPr>
                <w:delText>4.63</w:delText>
              </w:r>
            </w:del>
          </w:p>
        </w:tc>
        <w:tc>
          <w:tcPr>
            <w:tcW w:w="1240" w:type="dxa"/>
            <w:vAlign w:val="bottom"/>
          </w:tcPr>
          <w:p w14:paraId="44B926BC" w14:textId="314155E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17" w:author="Author">
              <w:r>
                <w:rPr>
                  <w:rFonts w:ascii="Calibri" w:hAnsi="Calibri" w:cs="Calibri"/>
                  <w:color w:val="000000"/>
                  <w:sz w:val="22"/>
                  <w:szCs w:val="22"/>
                </w:rPr>
                <w:t>193.27</w:t>
              </w:r>
            </w:ins>
            <w:del w:id="3518" w:author="Author">
              <w:r w:rsidDel="003F62CD">
                <w:rPr>
                  <w:rFonts w:ascii="Calibri" w:hAnsi="Calibri" w:cs="Calibri"/>
                  <w:color w:val="000000"/>
                  <w:sz w:val="22"/>
                  <w:szCs w:val="22"/>
                </w:rPr>
                <w:delText>106.67</w:delText>
              </w:r>
            </w:del>
          </w:p>
        </w:tc>
        <w:tc>
          <w:tcPr>
            <w:tcW w:w="886" w:type="dxa"/>
            <w:vAlign w:val="bottom"/>
          </w:tcPr>
          <w:p w14:paraId="0E0FE200" w14:textId="155A9BA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19" w:author="Author">
              <w:r>
                <w:rPr>
                  <w:rFonts w:ascii="Calibri" w:hAnsi="Calibri" w:cs="Calibri"/>
                  <w:color w:val="000000"/>
                  <w:sz w:val="22"/>
                  <w:szCs w:val="22"/>
                </w:rPr>
                <w:t>4.20</w:t>
              </w:r>
            </w:ins>
            <w:del w:id="3520" w:author="Author">
              <w:r w:rsidDel="00E1538C">
                <w:rPr>
                  <w:rFonts w:ascii="Calibri" w:hAnsi="Calibri" w:cs="Calibri"/>
                  <w:color w:val="000000"/>
                  <w:sz w:val="22"/>
                  <w:szCs w:val="22"/>
                </w:rPr>
                <w:delText>4.63</w:delText>
              </w:r>
            </w:del>
          </w:p>
        </w:tc>
        <w:tc>
          <w:tcPr>
            <w:tcW w:w="1240" w:type="dxa"/>
            <w:vAlign w:val="bottom"/>
          </w:tcPr>
          <w:p w14:paraId="125DDC77" w14:textId="22C1787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21" w:author="Author">
              <w:r>
                <w:rPr>
                  <w:rFonts w:ascii="Calibri" w:hAnsi="Calibri" w:cs="Calibri"/>
                  <w:color w:val="000000"/>
                  <w:sz w:val="22"/>
                  <w:szCs w:val="22"/>
                </w:rPr>
                <w:t>193.49</w:t>
              </w:r>
            </w:ins>
            <w:del w:id="3522" w:author="Author">
              <w:r w:rsidDel="005F50FC">
                <w:rPr>
                  <w:rFonts w:ascii="Calibri" w:hAnsi="Calibri" w:cs="Calibri"/>
                  <w:color w:val="000000"/>
                  <w:sz w:val="22"/>
                  <w:szCs w:val="22"/>
                </w:rPr>
                <w:delText>106.67</w:delText>
              </w:r>
            </w:del>
          </w:p>
        </w:tc>
        <w:tc>
          <w:tcPr>
            <w:tcW w:w="886" w:type="dxa"/>
            <w:vAlign w:val="bottom"/>
          </w:tcPr>
          <w:p w14:paraId="35DF7921" w14:textId="7C7374D5"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23" w:author="Author">
              <w:r>
                <w:rPr>
                  <w:rFonts w:ascii="Calibri" w:hAnsi="Calibri" w:cs="Calibri"/>
                  <w:color w:val="000000"/>
                  <w:sz w:val="22"/>
                  <w:szCs w:val="22"/>
                </w:rPr>
                <w:t>4.20</w:t>
              </w:r>
            </w:ins>
            <w:del w:id="3524" w:author="Author">
              <w:r w:rsidDel="00C2336D">
                <w:rPr>
                  <w:rFonts w:ascii="Calibri" w:hAnsi="Calibri" w:cs="Calibri"/>
                  <w:color w:val="000000"/>
                  <w:sz w:val="22"/>
                  <w:szCs w:val="22"/>
                </w:rPr>
                <w:delText>4.63</w:delText>
              </w:r>
            </w:del>
          </w:p>
        </w:tc>
        <w:tc>
          <w:tcPr>
            <w:tcW w:w="1240" w:type="dxa"/>
            <w:vAlign w:val="bottom"/>
          </w:tcPr>
          <w:p w14:paraId="5936ADCB" w14:textId="54292DE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25" w:author="Author">
              <w:r>
                <w:rPr>
                  <w:rFonts w:ascii="Calibri" w:hAnsi="Calibri" w:cs="Calibri"/>
                  <w:color w:val="000000"/>
                  <w:sz w:val="22"/>
                  <w:szCs w:val="22"/>
                </w:rPr>
                <w:t>193.44</w:t>
              </w:r>
            </w:ins>
            <w:del w:id="3526" w:author="Author">
              <w:r w:rsidDel="006F440D">
                <w:rPr>
                  <w:rFonts w:ascii="Calibri" w:hAnsi="Calibri" w:cs="Calibri"/>
                  <w:color w:val="000000"/>
                  <w:sz w:val="22"/>
                  <w:szCs w:val="22"/>
                </w:rPr>
                <w:delText>106.67</w:delText>
              </w:r>
            </w:del>
          </w:p>
        </w:tc>
      </w:tr>
      <w:tr w:rsidR="00AD52AB" w14:paraId="6B4DBF8F"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67D6719"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73E90C3C" w14:textId="357E9C3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27" w:author="Author">
              <w:r>
                <w:rPr>
                  <w:rFonts w:ascii="Calibri" w:hAnsi="Calibri" w:cs="Calibri"/>
                  <w:color w:val="000000"/>
                  <w:sz w:val="22"/>
                  <w:szCs w:val="22"/>
                </w:rPr>
                <w:t>4.11</w:t>
              </w:r>
            </w:ins>
            <w:del w:id="3528" w:author="Author">
              <w:r w:rsidDel="003C5317">
                <w:rPr>
                  <w:rFonts w:ascii="Calibri" w:hAnsi="Calibri" w:cs="Calibri"/>
                  <w:color w:val="000000"/>
                  <w:sz w:val="22"/>
                  <w:szCs w:val="22"/>
                </w:rPr>
                <w:delText>4.40</w:delText>
              </w:r>
            </w:del>
          </w:p>
        </w:tc>
        <w:tc>
          <w:tcPr>
            <w:tcW w:w="1240" w:type="dxa"/>
            <w:vAlign w:val="bottom"/>
          </w:tcPr>
          <w:p w14:paraId="4E87580D" w14:textId="463851C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29" w:author="Author">
              <w:r>
                <w:rPr>
                  <w:rFonts w:ascii="Calibri" w:hAnsi="Calibri" w:cs="Calibri"/>
                  <w:color w:val="000000"/>
                  <w:sz w:val="22"/>
                  <w:szCs w:val="22"/>
                </w:rPr>
                <w:t>193.72</w:t>
              </w:r>
            </w:ins>
            <w:del w:id="3530" w:author="Author">
              <w:r w:rsidDel="003E54CE">
                <w:rPr>
                  <w:rFonts w:ascii="Calibri" w:hAnsi="Calibri" w:cs="Calibri"/>
                  <w:color w:val="000000"/>
                  <w:sz w:val="22"/>
                  <w:szCs w:val="22"/>
                </w:rPr>
                <w:delText>103.67</w:delText>
              </w:r>
            </w:del>
          </w:p>
        </w:tc>
        <w:tc>
          <w:tcPr>
            <w:tcW w:w="851" w:type="dxa"/>
            <w:vAlign w:val="bottom"/>
          </w:tcPr>
          <w:p w14:paraId="3949C71C" w14:textId="4E86FA8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31" w:author="Author">
              <w:r>
                <w:rPr>
                  <w:rFonts w:ascii="Calibri" w:hAnsi="Calibri" w:cs="Calibri"/>
                  <w:color w:val="000000"/>
                  <w:sz w:val="22"/>
                  <w:szCs w:val="22"/>
                </w:rPr>
                <w:t>4.11</w:t>
              </w:r>
            </w:ins>
            <w:del w:id="3532" w:author="Author">
              <w:r w:rsidDel="00DF603E">
                <w:rPr>
                  <w:rFonts w:ascii="Calibri" w:hAnsi="Calibri" w:cs="Calibri"/>
                  <w:color w:val="000000"/>
                  <w:sz w:val="22"/>
                  <w:szCs w:val="22"/>
                </w:rPr>
                <w:delText>4.40</w:delText>
              </w:r>
            </w:del>
          </w:p>
        </w:tc>
        <w:tc>
          <w:tcPr>
            <w:tcW w:w="1240" w:type="dxa"/>
            <w:vAlign w:val="bottom"/>
          </w:tcPr>
          <w:p w14:paraId="5E685596" w14:textId="7ABA649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33" w:author="Author">
              <w:r>
                <w:rPr>
                  <w:rFonts w:ascii="Calibri" w:hAnsi="Calibri" w:cs="Calibri"/>
                  <w:color w:val="000000"/>
                  <w:sz w:val="22"/>
                  <w:szCs w:val="22"/>
                </w:rPr>
                <w:t>193.50</w:t>
              </w:r>
            </w:ins>
            <w:del w:id="3534" w:author="Author">
              <w:r w:rsidDel="003F62CD">
                <w:rPr>
                  <w:rFonts w:ascii="Calibri" w:hAnsi="Calibri" w:cs="Calibri"/>
                  <w:color w:val="000000"/>
                  <w:sz w:val="22"/>
                  <w:szCs w:val="22"/>
                </w:rPr>
                <w:delText>103.67</w:delText>
              </w:r>
            </w:del>
          </w:p>
        </w:tc>
        <w:tc>
          <w:tcPr>
            <w:tcW w:w="886" w:type="dxa"/>
            <w:vAlign w:val="bottom"/>
          </w:tcPr>
          <w:p w14:paraId="63A84238" w14:textId="0FE78E6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35" w:author="Author">
              <w:r>
                <w:rPr>
                  <w:rFonts w:ascii="Calibri" w:hAnsi="Calibri" w:cs="Calibri"/>
                  <w:color w:val="000000"/>
                  <w:sz w:val="22"/>
                  <w:szCs w:val="22"/>
                </w:rPr>
                <w:t>4.11</w:t>
              </w:r>
            </w:ins>
            <w:del w:id="3536" w:author="Author">
              <w:r w:rsidDel="00E1538C">
                <w:rPr>
                  <w:rFonts w:ascii="Calibri" w:hAnsi="Calibri" w:cs="Calibri"/>
                  <w:color w:val="000000"/>
                  <w:sz w:val="22"/>
                  <w:szCs w:val="22"/>
                </w:rPr>
                <w:delText>4.40</w:delText>
              </w:r>
            </w:del>
          </w:p>
        </w:tc>
        <w:tc>
          <w:tcPr>
            <w:tcW w:w="1240" w:type="dxa"/>
            <w:vAlign w:val="bottom"/>
          </w:tcPr>
          <w:p w14:paraId="4901394E" w14:textId="0B4658F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37" w:author="Author">
              <w:r>
                <w:rPr>
                  <w:rFonts w:ascii="Calibri" w:hAnsi="Calibri" w:cs="Calibri"/>
                  <w:color w:val="000000"/>
                  <w:sz w:val="22"/>
                  <w:szCs w:val="22"/>
                </w:rPr>
                <w:t>193.73</w:t>
              </w:r>
            </w:ins>
            <w:del w:id="3538" w:author="Author">
              <w:r w:rsidDel="005F50FC">
                <w:rPr>
                  <w:rFonts w:ascii="Calibri" w:hAnsi="Calibri" w:cs="Calibri"/>
                  <w:color w:val="000000"/>
                  <w:sz w:val="22"/>
                  <w:szCs w:val="22"/>
                </w:rPr>
                <w:delText>103.67</w:delText>
              </w:r>
            </w:del>
          </w:p>
        </w:tc>
        <w:tc>
          <w:tcPr>
            <w:tcW w:w="886" w:type="dxa"/>
            <w:vAlign w:val="bottom"/>
          </w:tcPr>
          <w:p w14:paraId="4F0052CE" w14:textId="2655853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39" w:author="Author">
              <w:r>
                <w:rPr>
                  <w:rFonts w:ascii="Calibri" w:hAnsi="Calibri" w:cs="Calibri"/>
                  <w:color w:val="000000"/>
                  <w:sz w:val="22"/>
                  <w:szCs w:val="22"/>
                </w:rPr>
                <w:t>4.12</w:t>
              </w:r>
            </w:ins>
            <w:del w:id="3540" w:author="Author">
              <w:r w:rsidDel="00C2336D">
                <w:rPr>
                  <w:rFonts w:ascii="Calibri" w:hAnsi="Calibri" w:cs="Calibri"/>
                  <w:color w:val="000000"/>
                  <w:sz w:val="22"/>
                  <w:szCs w:val="22"/>
                </w:rPr>
                <w:delText>4.40</w:delText>
              </w:r>
            </w:del>
          </w:p>
        </w:tc>
        <w:tc>
          <w:tcPr>
            <w:tcW w:w="1240" w:type="dxa"/>
            <w:vAlign w:val="bottom"/>
          </w:tcPr>
          <w:p w14:paraId="5A759123" w14:textId="2016501C"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41" w:author="Author">
              <w:r>
                <w:rPr>
                  <w:rFonts w:ascii="Calibri" w:hAnsi="Calibri" w:cs="Calibri"/>
                  <w:color w:val="000000"/>
                  <w:sz w:val="22"/>
                  <w:szCs w:val="22"/>
                </w:rPr>
                <w:t>194.18</w:t>
              </w:r>
            </w:ins>
            <w:del w:id="3542" w:author="Author">
              <w:r w:rsidDel="006F440D">
                <w:rPr>
                  <w:rFonts w:ascii="Calibri" w:hAnsi="Calibri" w:cs="Calibri"/>
                  <w:color w:val="000000"/>
                  <w:sz w:val="22"/>
                  <w:szCs w:val="22"/>
                </w:rPr>
                <w:delText>103.67</w:delText>
              </w:r>
            </w:del>
          </w:p>
        </w:tc>
      </w:tr>
      <w:tr w:rsidR="00AD52AB" w14:paraId="710D172E"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0BAB49B"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35AF6844" w14:textId="7D2B32D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43" w:author="Author">
              <w:r>
                <w:rPr>
                  <w:rFonts w:ascii="Calibri" w:hAnsi="Calibri" w:cs="Calibri"/>
                  <w:color w:val="000000"/>
                  <w:sz w:val="22"/>
                  <w:szCs w:val="22"/>
                </w:rPr>
                <w:t>4.02</w:t>
              </w:r>
            </w:ins>
            <w:del w:id="3544" w:author="Author">
              <w:r w:rsidDel="003C5317">
                <w:rPr>
                  <w:rFonts w:ascii="Calibri" w:hAnsi="Calibri" w:cs="Calibri"/>
                  <w:color w:val="000000"/>
                  <w:sz w:val="22"/>
                  <w:szCs w:val="22"/>
                </w:rPr>
                <w:delText>4.37</w:delText>
              </w:r>
            </w:del>
          </w:p>
        </w:tc>
        <w:tc>
          <w:tcPr>
            <w:tcW w:w="1240" w:type="dxa"/>
            <w:vAlign w:val="bottom"/>
          </w:tcPr>
          <w:p w14:paraId="253FB6E5" w14:textId="5EC974B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45" w:author="Author">
              <w:r>
                <w:rPr>
                  <w:rFonts w:ascii="Calibri" w:hAnsi="Calibri" w:cs="Calibri"/>
                  <w:color w:val="000000"/>
                  <w:sz w:val="22"/>
                  <w:szCs w:val="22"/>
                </w:rPr>
                <w:t>193.90</w:t>
              </w:r>
            </w:ins>
            <w:del w:id="3546" w:author="Author">
              <w:r w:rsidDel="003E54CE">
                <w:rPr>
                  <w:rFonts w:ascii="Calibri" w:hAnsi="Calibri" w:cs="Calibri"/>
                  <w:color w:val="000000"/>
                  <w:sz w:val="22"/>
                  <w:szCs w:val="22"/>
                </w:rPr>
                <w:delText>105.22</w:delText>
              </w:r>
            </w:del>
          </w:p>
        </w:tc>
        <w:tc>
          <w:tcPr>
            <w:tcW w:w="851" w:type="dxa"/>
            <w:vAlign w:val="bottom"/>
          </w:tcPr>
          <w:p w14:paraId="18583FE4" w14:textId="44979B6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47" w:author="Author">
              <w:r>
                <w:rPr>
                  <w:rFonts w:ascii="Calibri" w:hAnsi="Calibri" w:cs="Calibri"/>
                  <w:color w:val="000000"/>
                  <w:sz w:val="22"/>
                  <w:szCs w:val="22"/>
                </w:rPr>
                <w:t>4.03</w:t>
              </w:r>
            </w:ins>
            <w:del w:id="3548" w:author="Author">
              <w:r w:rsidDel="00DF603E">
                <w:rPr>
                  <w:rFonts w:ascii="Calibri" w:hAnsi="Calibri" w:cs="Calibri"/>
                  <w:color w:val="000000"/>
                  <w:sz w:val="22"/>
                  <w:szCs w:val="22"/>
                </w:rPr>
                <w:delText>4.37</w:delText>
              </w:r>
            </w:del>
          </w:p>
        </w:tc>
        <w:tc>
          <w:tcPr>
            <w:tcW w:w="1240" w:type="dxa"/>
            <w:vAlign w:val="bottom"/>
          </w:tcPr>
          <w:p w14:paraId="0C97D95C" w14:textId="49C7544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49" w:author="Author">
              <w:r>
                <w:rPr>
                  <w:rFonts w:ascii="Calibri" w:hAnsi="Calibri" w:cs="Calibri"/>
                  <w:color w:val="000000"/>
                  <w:sz w:val="22"/>
                  <w:szCs w:val="22"/>
                </w:rPr>
                <w:t>193.74</w:t>
              </w:r>
            </w:ins>
            <w:del w:id="3550" w:author="Author">
              <w:r w:rsidDel="003F62CD">
                <w:rPr>
                  <w:rFonts w:ascii="Calibri" w:hAnsi="Calibri" w:cs="Calibri"/>
                  <w:color w:val="000000"/>
                  <w:sz w:val="22"/>
                  <w:szCs w:val="22"/>
                </w:rPr>
                <w:delText>105.22</w:delText>
              </w:r>
            </w:del>
          </w:p>
        </w:tc>
        <w:tc>
          <w:tcPr>
            <w:tcW w:w="886" w:type="dxa"/>
            <w:vAlign w:val="bottom"/>
          </w:tcPr>
          <w:p w14:paraId="387A557F" w14:textId="6B94F52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51" w:author="Author">
              <w:r>
                <w:rPr>
                  <w:rFonts w:ascii="Calibri" w:hAnsi="Calibri" w:cs="Calibri"/>
                  <w:color w:val="000000"/>
                  <w:sz w:val="22"/>
                  <w:szCs w:val="22"/>
                </w:rPr>
                <w:t>4.03</w:t>
              </w:r>
            </w:ins>
            <w:del w:id="3552" w:author="Author">
              <w:r w:rsidDel="00E1538C">
                <w:rPr>
                  <w:rFonts w:ascii="Calibri" w:hAnsi="Calibri" w:cs="Calibri"/>
                  <w:color w:val="000000"/>
                  <w:sz w:val="22"/>
                  <w:szCs w:val="22"/>
                </w:rPr>
                <w:delText>4.37</w:delText>
              </w:r>
            </w:del>
          </w:p>
        </w:tc>
        <w:tc>
          <w:tcPr>
            <w:tcW w:w="1240" w:type="dxa"/>
            <w:vAlign w:val="bottom"/>
          </w:tcPr>
          <w:p w14:paraId="482EB005" w14:textId="28D847B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53" w:author="Author">
              <w:r>
                <w:rPr>
                  <w:rFonts w:ascii="Calibri" w:hAnsi="Calibri" w:cs="Calibri"/>
                  <w:color w:val="000000"/>
                  <w:sz w:val="22"/>
                  <w:szCs w:val="22"/>
                </w:rPr>
                <w:t>193.95</w:t>
              </w:r>
            </w:ins>
            <w:del w:id="3554" w:author="Author">
              <w:r w:rsidDel="005F50FC">
                <w:rPr>
                  <w:rFonts w:ascii="Calibri" w:hAnsi="Calibri" w:cs="Calibri"/>
                  <w:color w:val="000000"/>
                  <w:sz w:val="22"/>
                  <w:szCs w:val="22"/>
                </w:rPr>
                <w:delText>105.24</w:delText>
              </w:r>
            </w:del>
          </w:p>
        </w:tc>
        <w:tc>
          <w:tcPr>
            <w:tcW w:w="886" w:type="dxa"/>
            <w:vAlign w:val="bottom"/>
          </w:tcPr>
          <w:p w14:paraId="42238336" w14:textId="0F6FDA1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55" w:author="Author">
              <w:r>
                <w:rPr>
                  <w:rFonts w:ascii="Calibri" w:hAnsi="Calibri" w:cs="Calibri"/>
                  <w:color w:val="000000"/>
                  <w:sz w:val="22"/>
                  <w:szCs w:val="22"/>
                </w:rPr>
                <w:t>4.03</w:t>
              </w:r>
            </w:ins>
            <w:del w:id="3556" w:author="Author">
              <w:r w:rsidDel="00C2336D">
                <w:rPr>
                  <w:rFonts w:ascii="Calibri" w:hAnsi="Calibri" w:cs="Calibri"/>
                  <w:color w:val="000000"/>
                  <w:sz w:val="22"/>
                  <w:szCs w:val="22"/>
                </w:rPr>
                <w:delText>4.37</w:delText>
              </w:r>
            </w:del>
          </w:p>
        </w:tc>
        <w:tc>
          <w:tcPr>
            <w:tcW w:w="1240" w:type="dxa"/>
            <w:vAlign w:val="bottom"/>
          </w:tcPr>
          <w:p w14:paraId="676D8ED3" w14:textId="4EA4BE6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57" w:author="Author">
              <w:r>
                <w:rPr>
                  <w:rFonts w:ascii="Calibri" w:hAnsi="Calibri" w:cs="Calibri"/>
                  <w:color w:val="000000"/>
                  <w:sz w:val="22"/>
                  <w:szCs w:val="22"/>
                </w:rPr>
                <w:t>193.84</w:t>
              </w:r>
            </w:ins>
            <w:del w:id="3558" w:author="Author">
              <w:r w:rsidDel="006F440D">
                <w:rPr>
                  <w:rFonts w:ascii="Calibri" w:hAnsi="Calibri" w:cs="Calibri"/>
                  <w:color w:val="000000"/>
                  <w:sz w:val="22"/>
                  <w:szCs w:val="22"/>
                </w:rPr>
                <w:delText>105.22</w:delText>
              </w:r>
            </w:del>
          </w:p>
        </w:tc>
      </w:tr>
      <w:tr w:rsidR="00AD52AB" w14:paraId="36B77722"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E3F3A72"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7AB1EF44" w14:textId="18066D8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59" w:author="Author">
              <w:r>
                <w:rPr>
                  <w:rFonts w:ascii="Calibri" w:hAnsi="Calibri" w:cs="Calibri"/>
                  <w:color w:val="000000"/>
                  <w:sz w:val="22"/>
                  <w:szCs w:val="22"/>
                </w:rPr>
                <w:t>3.94</w:t>
              </w:r>
            </w:ins>
            <w:del w:id="3560" w:author="Author">
              <w:r w:rsidDel="003C5317">
                <w:rPr>
                  <w:rFonts w:ascii="Calibri" w:hAnsi="Calibri" w:cs="Calibri"/>
                  <w:color w:val="000000"/>
                  <w:sz w:val="22"/>
                  <w:szCs w:val="22"/>
                </w:rPr>
                <w:delText>4.30</w:delText>
              </w:r>
            </w:del>
          </w:p>
        </w:tc>
        <w:tc>
          <w:tcPr>
            <w:tcW w:w="1240" w:type="dxa"/>
            <w:vAlign w:val="bottom"/>
          </w:tcPr>
          <w:p w14:paraId="17350B53" w14:textId="4EB6C7C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61" w:author="Author">
              <w:r>
                <w:rPr>
                  <w:rFonts w:ascii="Calibri" w:hAnsi="Calibri" w:cs="Calibri"/>
                  <w:color w:val="000000"/>
                  <w:sz w:val="22"/>
                  <w:szCs w:val="22"/>
                </w:rPr>
                <w:t>194.14</w:t>
              </w:r>
            </w:ins>
            <w:del w:id="3562" w:author="Author">
              <w:r w:rsidDel="003E54CE">
                <w:rPr>
                  <w:rFonts w:ascii="Calibri" w:hAnsi="Calibri" w:cs="Calibri"/>
                  <w:color w:val="000000"/>
                  <w:sz w:val="22"/>
                  <w:szCs w:val="22"/>
                </w:rPr>
                <w:delText>105.68</w:delText>
              </w:r>
            </w:del>
          </w:p>
        </w:tc>
        <w:tc>
          <w:tcPr>
            <w:tcW w:w="851" w:type="dxa"/>
            <w:vAlign w:val="bottom"/>
          </w:tcPr>
          <w:p w14:paraId="6900404C" w14:textId="0C3C2EC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63" w:author="Author">
              <w:r>
                <w:rPr>
                  <w:rFonts w:ascii="Calibri" w:hAnsi="Calibri" w:cs="Calibri"/>
                  <w:color w:val="000000"/>
                  <w:sz w:val="22"/>
                  <w:szCs w:val="22"/>
                </w:rPr>
                <w:t>3.95</w:t>
              </w:r>
            </w:ins>
            <w:del w:id="3564" w:author="Author">
              <w:r w:rsidDel="00DF603E">
                <w:rPr>
                  <w:rFonts w:ascii="Calibri" w:hAnsi="Calibri" w:cs="Calibri"/>
                  <w:color w:val="000000"/>
                  <w:sz w:val="22"/>
                  <w:szCs w:val="22"/>
                </w:rPr>
                <w:delText>4.30</w:delText>
              </w:r>
            </w:del>
          </w:p>
        </w:tc>
        <w:tc>
          <w:tcPr>
            <w:tcW w:w="1240" w:type="dxa"/>
            <w:vAlign w:val="bottom"/>
          </w:tcPr>
          <w:p w14:paraId="49AF98F2" w14:textId="4FDAFAC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65" w:author="Author">
              <w:r>
                <w:rPr>
                  <w:rFonts w:ascii="Calibri" w:hAnsi="Calibri" w:cs="Calibri"/>
                  <w:color w:val="000000"/>
                  <w:sz w:val="22"/>
                  <w:szCs w:val="22"/>
                </w:rPr>
                <w:t>193.93</w:t>
              </w:r>
            </w:ins>
            <w:del w:id="3566" w:author="Author">
              <w:r w:rsidDel="003F62CD">
                <w:rPr>
                  <w:rFonts w:ascii="Calibri" w:hAnsi="Calibri" w:cs="Calibri"/>
                  <w:color w:val="000000"/>
                  <w:sz w:val="22"/>
                  <w:szCs w:val="22"/>
                </w:rPr>
                <w:delText>105.70</w:delText>
              </w:r>
            </w:del>
          </w:p>
        </w:tc>
        <w:tc>
          <w:tcPr>
            <w:tcW w:w="886" w:type="dxa"/>
            <w:vAlign w:val="bottom"/>
          </w:tcPr>
          <w:p w14:paraId="708B66FC" w14:textId="1E28D59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67" w:author="Author">
              <w:r>
                <w:rPr>
                  <w:rFonts w:ascii="Calibri" w:hAnsi="Calibri" w:cs="Calibri"/>
                  <w:color w:val="000000"/>
                  <w:sz w:val="22"/>
                  <w:szCs w:val="22"/>
                </w:rPr>
                <w:t>3.95</w:t>
              </w:r>
            </w:ins>
            <w:del w:id="3568" w:author="Author">
              <w:r w:rsidDel="00E1538C">
                <w:rPr>
                  <w:rFonts w:ascii="Calibri" w:hAnsi="Calibri" w:cs="Calibri"/>
                  <w:color w:val="000000"/>
                  <w:sz w:val="22"/>
                  <w:szCs w:val="22"/>
                </w:rPr>
                <w:delText>4.30</w:delText>
              </w:r>
            </w:del>
          </w:p>
        </w:tc>
        <w:tc>
          <w:tcPr>
            <w:tcW w:w="1240" w:type="dxa"/>
            <w:vAlign w:val="bottom"/>
          </w:tcPr>
          <w:p w14:paraId="2EFAC10B" w14:textId="7DF9478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69" w:author="Author">
              <w:r>
                <w:rPr>
                  <w:rFonts w:ascii="Calibri" w:hAnsi="Calibri" w:cs="Calibri"/>
                  <w:color w:val="000000"/>
                  <w:sz w:val="22"/>
                  <w:szCs w:val="22"/>
                </w:rPr>
                <w:t>194.16</w:t>
              </w:r>
            </w:ins>
            <w:del w:id="3570" w:author="Author">
              <w:r w:rsidDel="005F50FC">
                <w:rPr>
                  <w:rFonts w:ascii="Calibri" w:hAnsi="Calibri" w:cs="Calibri"/>
                  <w:color w:val="000000"/>
                  <w:sz w:val="22"/>
                  <w:szCs w:val="22"/>
                </w:rPr>
                <w:delText>105.68</w:delText>
              </w:r>
            </w:del>
          </w:p>
        </w:tc>
        <w:tc>
          <w:tcPr>
            <w:tcW w:w="886" w:type="dxa"/>
            <w:vAlign w:val="bottom"/>
          </w:tcPr>
          <w:p w14:paraId="64CC8142" w14:textId="3764AF4C"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71" w:author="Author">
              <w:r>
                <w:rPr>
                  <w:rFonts w:ascii="Calibri" w:hAnsi="Calibri" w:cs="Calibri"/>
                  <w:color w:val="000000"/>
                  <w:sz w:val="22"/>
                  <w:szCs w:val="22"/>
                </w:rPr>
                <w:t>3.95</w:t>
              </w:r>
            </w:ins>
            <w:del w:id="3572" w:author="Author">
              <w:r w:rsidDel="00C2336D">
                <w:rPr>
                  <w:rFonts w:ascii="Calibri" w:hAnsi="Calibri" w:cs="Calibri"/>
                  <w:color w:val="000000"/>
                  <w:sz w:val="22"/>
                  <w:szCs w:val="22"/>
                </w:rPr>
                <w:delText>4.30</w:delText>
              </w:r>
            </w:del>
          </w:p>
        </w:tc>
        <w:tc>
          <w:tcPr>
            <w:tcW w:w="1240" w:type="dxa"/>
            <w:vAlign w:val="bottom"/>
          </w:tcPr>
          <w:p w14:paraId="1487BF02" w14:textId="598A881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73" w:author="Author">
              <w:r>
                <w:rPr>
                  <w:rFonts w:ascii="Calibri" w:hAnsi="Calibri" w:cs="Calibri"/>
                  <w:color w:val="000000"/>
                  <w:sz w:val="22"/>
                  <w:szCs w:val="22"/>
                </w:rPr>
                <w:t>194.60</w:t>
              </w:r>
            </w:ins>
            <w:del w:id="3574" w:author="Author">
              <w:r w:rsidDel="006F440D">
                <w:rPr>
                  <w:rFonts w:ascii="Calibri" w:hAnsi="Calibri" w:cs="Calibri"/>
                  <w:color w:val="000000"/>
                  <w:sz w:val="22"/>
                  <w:szCs w:val="22"/>
                </w:rPr>
                <w:delText>105.69</w:delText>
              </w:r>
            </w:del>
          </w:p>
        </w:tc>
      </w:tr>
      <w:tr w:rsidR="00AD52AB" w14:paraId="2F3FD2CD"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62312A"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4D04DB9E" w14:textId="633E907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75" w:author="Author">
              <w:r>
                <w:rPr>
                  <w:rFonts w:ascii="Calibri" w:hAnsi="Calibri" w:cs="Calibri"/>
                  <w:color w:val="000000"/>
                  <w:sz w:val="22"/>
                  <w:szCs w:val="22"/>
                </w:rPr>
                <w:t>3.87</w:t>
              </w:r>
            </w:ins>
            <w:del w:id="3576" w:author="Author">
              <w:r w:rsidDel="003C5317">
                <w:rPr>
                  <w:rFonts w:ascii="Calibri" w:hAnsi="Calibri" w:cs="Calibri"/>
                  <w:color w:val="000000"/>
                  <w:sz w:val="22"/>
                  <w:szCs w:val="22"/>
                </w:rPr>
                <w:delText>4.22</w:delText>
              </w:r>
            </w:del>
          </w:p>
        </w:tc>
        <w:tc>
          <w:tcPr>
            <w:tcW w:w="1240" w:type="dxa"/>
            <w:vAlign w:val="bottom"/>
          </w:tcPr>
          <w:p w14:paraId="4E6A218D" w14:textId="5D57FF6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77" w:author="Author">
              <w:r>
                <w:rPr>
                  <w:rFonts w:ascii="Calibri" w:hAnsi="Calibri" w:cs="Calibri"/>
                  <w:color w:val="000000"/>
                  <w:sz w:val="22"/>
                  <w:szCs w:val="22"/>
                </w:rPr>
                <w:t>194.31</w:t>
              </w:r>
            </w:ins>
            <w:del w:id="3578" w:author="Author">
              <w:r w:rsidDel="003E54CE">
                <w:rPr>
                  <w:rFonts w:ascii="Calibri" w:hAnsi="Calibri" w:cs="Calibri"/>
                  <w:color w:val="000000"/>
                  <w:sz w:val="22"/>
                  <w:szCs w:val="22"/>
                </w:rPr>
                <w:delText>105.98</w:delText>
              </w:r>
            </w:del>
          </w:p>
        </w:tc>
        <w:tc>
          <w:tcPr>
            <w:tcW w:w="851" w:type="dxa"/>
            <w:vAlign w:val="bottom"/>
          </w:tcPr>
          <w:p w14:paraId="5896004D" w14:textId="229F7C9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79" w:author="Author">
              <w:r>
                <w:rPr>
                  <w:rFonts w:ascii="Calibri" w:hAnsi="Calibri" w:cs="Calibri"/>
                  <w:color w:val="000000"/>
                  <w:sz w:val="22"/>
                  <w:szCs w:val="22"/>
                </w:rPr>
                <w:t>3.87</w:t>
              </w:r>
            </w:ins>
            <w:del w:id="3580" w:author="Author">
              <w:r w:rsidDel="00DF603E">
                <w:rPr>
                  <w:rFonts w:ascii="Calibri" w:hAnsi="Calibri" w:cs="Calibri"/>
                  <w:color w:val="000000"/>
                  <w:sz w:val="22"/>
                  <w:szCs w:val="22"/>
                </w:rPr>
                <w:delText>4.22</w:delText>
              </w:r>
            </w:del>
          </w:p>
        </w:tc>
        <w:tc>
          <w:tcPr>
            <w:tcW w:w="1240" w:type="dxa"/>
            <w:vAlign w:val="bottom"/>
          </w:tcPr>
          <w:p w14:paraId="0D968143" w14:textId="550DA34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81" w:author="Author">
              <w:r>
                <w:rPr>
                  <w:rFonts w:ascii="Calibri" w:hAnsi="Calibri" w:cs="Calibri"/>
                  <w:color w:val="000000"/>
                  <w:sz w:val="22"/>
                  <w:szCs w:val="22"/>
                </w:rPr>
                <w:t>194.12</w:t>
              </w:r>
            </w:ins>
            <w:del w:id="3582" w:author="Author">
              <w:r w:rsidDel="003F62CD">
                <w:rPr>
                  <w:rFonts w:ascii="Calibri" w:hAnsi="Calibri" w:cs="Calibri"/>
                  <w:color w:val="000000"/>
                  <w:sz w:val="22"/>
                  <w:szCs w:val="22"/>
                </w:rPr>
                <w:delText>105.99</w:delText>
              </w:r>
            </w:del>
          </w:p>
        </w:tc>
        <w:tc>
          <w:tcPr>
            <w:tcW w:w="886" w:type="dxa"/>
            <w:vAlign w:val="bottom"/>
          </w:tcPr>
          <w:p w14:paraId="61E9A168" w14:textId="7033980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83" w:author="Author">
              <w:r>
                <w:rPr>
                  <w:rFonts w:ascii="Calibri" w:hAnsi="Calibri" w:cs="Calibri"/>
                  <w:color w:val="000000"/>
                  <w:sz w:val="22"/>
                  <w:szCs w:val="22"/>
                </w:rPr>
                <w:t>3.87</w:t>
              </w:r>
            </w:ins>
            <w:del w:id="3584" w:author="Author">
              <w:r w:rsidDel="00E1538C">
                <w:rPr>
                  <w:rFonts w:ascii="Calibri" w:hAnsi="Calibri" w:cs="Calibri"/>
                  <w:color w:val="000000"/>
                  <w:sz w:val="22"/>
                  <w:szCs w:val="22"/>
                </w:rPr>
                <w:delText>4.22</w:delText>
              </w:r>
            </w:del>
          </w:p>
        </w:tc>
        <w:tc>
          <w:tcPr>
            <w:tcW w:w="1240" w:type="dxa"/>
            <w:vAlign w:val="bottom"/>
          </w:tcPr>
          <w:p w14:paraId="5AE20A37" w14:textId="758980F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85" w:author="Author">
              <w:r>
                <w:rPr>
                  <w:rFonts w:ascii="Calibri" w:hAnsi="Calibri" w:cs="Calibri"/>
                  <w:color w:val="000000"/>
                  <w:sz w:val="22"/>
                  <w:szCs w:val="22"/>
                </w:rPr>
                <w:t>194.32</w:t>
              </w:r>
            </w:ins>
            <w:del w:id="3586" w:author="Author">
              <w:r w:rsidDel="005F50FC">
                <w:rPr>
                  <w:rFonts w:ascii="Calibri" w:hAnsi="Calibri" w:cs="Calibri"/>
                  <w:color w:val="000000"/>
                  <w:sz w:val="22"/>
                  <w:szCs w:val="22"/>
                </w:rPr>
                <w:delText>105.98</w:delText>
              </w:r>
            </w:del>
          </w:p>
        </w:tc>
        <w:tc>
          <w:tcPr>
            <w:tcW w:w="886" w:type="dxa"/>
            <w:vAlign w:val="bottom"/>
          </w:tcPr>
          <w:p w14:paraId="2CAECE5A" w14:textId="70181F0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87" w:author="Author">
              <w:r>
                <w:rPr>
                  <w:rFonts w:ascii="Calibri" w:hAnsi="Calibri" w:cs="Calibri"/>
                  <w:color w:val="000000"/>
                  <w:sz w:val="22"/>
                  <w:szCs w:val="22"/>
                </w:rPr>
                <w:t>3.88</w:t>
              </w:r>
            </w:ins>
            <w:del w:id="3588" w:author="Author">
              <w:r w:rsidDel="00C2336D">
                <w:rPr>
                  <w:rFonts w:ascii="Calibri" w:hAnsi="Calibri" w:cs="Calibri"/>
                  <w:color w:val="000000"/>
                  <w:sz w:val="22"/>
                  <w:szCs w:val="22"/>
                </w:rPr>
                <w:delText>4.22</w:delText>
              </w:r>
            </w:del>
          </w:p>
        </w:tc>
        <w:tc>
          <w:tcPr>
            <w:tcW w:w="1240" w:type="dxa"/>
            <w:vAlign w:val="bottom"/>
          </w:tcPr>
          <w:p w14:paraId="492F1B86" w14:textId="5C2BD5C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589" w:author="Author">
              <w:r>
                <w:rPr>
                  <w:rFonts w:ascii="Calibri" w:hAnsi="Calibri" w:cs="Calibri"/>
                  <w:color w:val="000000"/>
                  <w:sz w:val="22"/>
                  <w:szCs w:val="22"/>
                </w:rPr>
                <w:t>194.21</w:t>
              </w:r>
            </w:ins>
            <w:del w:id="3590" w:author="Author">
              <w:r w:rsidDel="006F440D">
                <w:rPr>
                  <w:rFonts w:ascii="Calibri" w:hAnsi="Calibri" w:cs="Calibri"/>
                  <w:color w:val="000000"/>
                  <w:sz w:val="22"/>
                  <w:szCs w:val="22"/>
                </w:rPr>
                <w:delText>105.98</w:delText>
              </w:r>
            </w:del>
          </w:p>
        </w:tc>
      </w:tr>
      <w:tr w:rsidR="00AD52AB" w14:paraId="559C0348"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86C443"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5324043F" w14:textId="13DCB65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91" w:author="Author">
              <w:r>
                <w:rPr>
                  <w:rFonts w:ascii="Calibri" w:hAnsi="Calibri" w:cs="Calibri"/>
                  <w:color w:val="000000"/>
                  <w:sz w:val="22"/>
                  <w:szCs w:val="22"/>
                </w:rPr>
                <w:t>3.79</w:t>
              </w:r>
            </w:ins>
            <w:del w:id="3592" w:author="Author">
              <w:r w:rsidDel="003C5317">
                <w:rPr>
                  <w:rFonts w:ascii="Calibri" w:hAnsi="Calibri" w:cs="Calibri"/>
                  <w:color w:val="000000"/>
                  <w:sz w:val="22"/>
                  <w:szCs w:val="22"/>
                </w:rPr>
                <w:delText>4.17</w:delText>
              </w:r>
            </w:del>
          </w:p>
        </w:tc>
        <w:tc>
          <w:tcPr>
            <w:tcW w:w="1240" w:type="dxa"/>
            <w:vAlign w:val="bottom"/>
          </w:tcPr>
          <w:p w14:paraId="27C3D0C9" w14:textId="185F778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93" w:author="Author">
              <w:r>
                <w:rPr>
                  <w:rFonts w:ascii="Calibri" w:hAnsi="Calibri" w:cs="Calibri"/>
                  <w:color w:val="000000"/>
                  <w:sz w:val="22"/>
                  <w:szCs w:val="22"/>
                </w:rPr>
                <w:t>194.51</w:t>
              </w:r>
            </w:ins>
            <w:del w:id="3594" w:author="Author">
              <w:r w:rsidDel="003E54CE">
                <w:rPr>
                  <w:rFonts w:ascii="Calibri" w:hAnsi="Calibri" w:cs="Calibri"/>
                  <w:color w:val="000000"/>
                  <w:sz w:val="22"/>
                  <w:szCs w:val="22"/>
                </w:rPr>
                <w:delText>106.65</w:delText>
              </w:r>
            </w:del>
          </w:p>
        </w:tc>
        <w:tc>
          <w:tcPr>
            <w:tcW w:w="851" w:type="dxa"/>
            <w:vAlign w:val="bottom"/>
          </w:tcPr>
          <w:p w14:paraId="1E2D7814" w14:textId="4CF6FB3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95" w:author="Author">
              <w:r>
                <w:rPr>
                  <w:rFonts w:ascii="Calibri" w:hAnsi="Calibri" w:cs="Calibri"/>
                  <w:color w:val="000000"/>
                  <w:sz w:val="22"/>
                  <w:szCs w:val="22"/>
                </w:rPr>
                <w:t>3.80</w:t>
              </w:r>
            </w:ins>
            <w:del w:id="3596" w:author="Author">
              <w:r w:rsidDel="00DF603E">
                <w:rPr>
                  <w:rFonts w:ascii="Calibri" w:hAnsi="Calibri" w:cs="Calibri"/>
                  <w:color w:val="000000"/>
                  <w:sz w:val="22"/>
                  <w:szCs w:val="22"/>
                </w:rPr>
                <w:delText>4.17</w:delText>
              </w:r>
            </w:del>
          </w:p>
        </w:tc>
        <w:tc>
          <w:tcPr>
            <w:tcW w:w="1240" w:type="dxa"/>
            <w:vAlign w:val="bottom"/>
          </w:tcPr>
          <w:p w14:paraId="51644E90" w14:textId="3F70705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97" w:author="Author">
              <w:r>
                <w:rPr>
                  <w:rFonts w:ascii="Calibri" w:hAnsi="Calibri" w:cs="Calibri"/>
                  <w:color w:val="000000"/>
                  <w:sz w:val="22"/>
                  <w:szCs w:val="22"/>
                </w:rPr>
                <w:t>194.32</w:t>
              </w:r>
            </w:ins>
            <w:del w:id="3598" w:author="Author">
              <w:r w:rsidDel="003F62CD">
                <w:rPr>
                  <w:rFonts w:ascii="Calibri" w:hAnsi="Calibri" w:cs="Calibri"/>
                  <w:color w:val="000000"/>
                  <w:sz w:val="22"/>
                  <w:szCs w:val="22"/>
                </w:rPr>
                <w:delText>106.65</w:delText>
              </w:r>
            </w:del>
          </w:p>
        </w:tc>
        <w:tc>
          <w:tcPr>
            <w:tcW w:w="886" w:type="dxa"/>
            <w:vAlign w:val="bottom"/>
          </w:tcPr>
          <w:p w14:paraId="1026C61A" w14:textId="1A8A1ECC"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599" w:author="Author">
              <w:r>
                <w:rPr>
                  <w:rFonts w:ascii="Calibri" w:hAnsi="Calibri" w:cs="Calibri"/>
                  <w:color w:val="000000"/>
                  <w:sz w:val="22"/>
                  <w:szCs w:val="22"/>
                </w:rPr>
                <w:t>3.80</w:t>
              </w:r>
            </w:ins>
            <w:del w:id="3600" w:author="Author">
              <w:r w:rsidDel="00E1538C">
                <w:rPr>
                  <w:rFonts w:ascii="Calibri" w:hAnsi="Calibri" w:cs="Calibri"/>
                  <w:color w:val="000000"/>
                  <w:sz w:val="22"/>
                  <w:szCs w:val="22"/>
                </w:rPr>
                <w:delText>4.17</w:delText>
              </w:r>
            </w:del>
          </w:p>
        </w:tc>
        <w:tc>
          <w:tcPr>
            <w:tcW w:w="1240" w:type="dxa"/>
            <w:vAlign w:val="bottom"/>
          </w:tcPr>
          <w:p w14:paraId="3A8A9A7A" w14:textId="1071C18F"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01" w:author="Author">
              <w:r>
                <w:rPr>
                  <w:rFonts w:ascii="Calibri" w:hAnsi="Calibri" w:cs="Calibri"/>
                  <w:color w:val="000000"/>
                  <w:sz w:val="22"/>
                  <w:szCs w:val="22"/>
                </w:rPr>
                <w:t>194.52</w:t>
              </w:r>
            </w:ins>
            <w:del w:id="3602" w:author="Author">
              <w:r w:rsidDel="005F50FC">
                <w:rPr>
                  <w:rFonts w:ascii="Calibri" w:hAnsi="Calibri" w:cs="Calibri"/>
                  <w:color w:val="000000"/>
                  <w:sz w:val="22"/>
                  <w:szCs w:val="22"/>
                </w:rPr>
                <w:delText>106.64</w:delText>
              </w:r>
            </w:del>
          </w:p>
        </w:tc>
        <w:tc>
          <w:tcPr>
            <w:tcW w:w="886" w:type="dxa"/>
            <w:vAlign w:val="bottom"/>
          </w:tcPr>
          <w:p w14:paraId="72551BA6" w14:textId="4B79637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03" w:author="Author">
              <w:r>
                <w:rPr>
                  <w:rFonts w:ascii="Calibri" w:hAnsi="Calibri" w:cs="Calibri"/>
                  <w:color w:val="000000"/>
                  <w:sz w:val="22"/>
                  <w:szCs w:val="22"/>
                </w:rPr>
                <w:t>3.80</w:t>
              </w:r>
            </w:ins>
            <w:del w:id="3604" w:author="Author">
              <w:r w:rsidDel="00C2336D">
                <w:rPr>
                  <w:rFonts w:ascii="Calibri" w:hAnsi="Calibri" w:cs="Calibri"/>
                  <w:color w:val="000000"/>
                  <w:sz w:val="22"/>
                  <w:szCs w:val="22"/>
                </w:rPr>
                <w:delText>4.17</w:delText>
              </w:r>
            </w:del>
          </w:p>
        </w:tc>
        <w:tc>
          <w:tcPr>
            <w:tcW w:w="1240" w:type="dxa"/>
            <w:vAlign w:val="bottom"/>
          </w:tcPr>
          <w:p w14:paraId="4612ADA2" w14:textId="2275F4CC"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05" w:author="Author">
              <w:r>
                <w:rPr>
                  <w:rFonts w:ascii="Calibri" w:hAnsi="Calibri" w:cs="Calibri"/>
                  <w:color w:val="000000"/>
                  <w:sz w:val="22"/>
                  <w:szCs w:val="22"/>
                </w:rPr>
                <w:t>194.92</w:t>
              </w:r>
            </w:ins>
            <w:del w:id="3606" w:author="Author">
              <w:r w:rsidDel="006F440D">
                <w:rPr>
                  <w:rFonts w:ascii="Calibri" w:hAnsi="Calibri" w:cs="Calibri"/>
                  <w:color w:val="000000"/>
                  <w:sz w:val="22"/>
                  <w:szCs w:val="22"/>
                </w:rPr>
                <w:delText>106.65</w:delText>
              </w:r>
            </w:del>
          </w:p>
        </w:tc>
      </w:tr>
      <w:tr w:rsidR="00AD52AB" w14:paraId="69643838"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D36BC6B"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17E737DB" w14:textId="0B14B39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07" w:author="Author">
              <w:r>
                <w:rPr>
                  <w:rFonts w:ascii="Calibri" w:hAnsi="Calibri" w:cs="Calibri"/>
                  <w:color w:val="000000"/>
                  <w:sz w:val="22"/>
                  <w:szCs w:val="22"/>
                </w:rPr>
                <w:t>3.72</w:t>
              </w:r>
            </w:ins>
            <w:del w:id="3608" w:author="Author">
              <w:r w:rsidDel="003C5317">
                <w:rPr>
                  <w:rFonts w:ascii="Calibri" w:hAnsi="Calibri" w:cs="Calibri"/>
                  <w:color w:val="000000"/>
                  <w:sz w:val="22"/>
                  <w:szCs w:val="22"/>
                </w:rPr>
                <w:delText>3.98</w:delText>
              </w:r>
            </w:del>
          </w:p>
        </w:tc>
        <w:tc>
          <w:tcPr>
            <w:tcW w:w="1240" w:type="dxa"/>
            <w:vAlign w:val="bottom"/>
          </w:tcPr>
          <w:p w14:paraId="1C567E04" w14:textId="36B512A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09" w:author="Author">
              <w:r>
                <w:rPr>
                  <w:rFonts w:ascii="Calibri" w:hAnsi="Calibri" w:cs="Calibri"/>
                  <w:color w:val="000000"/>
                  <w:sz w:val="22"/>
                  <w:szCs w:val="22"/>
                </w:rPr>
                <w:t>194.67</w:t>
              </w:r>
            </w:ins>
            <w:del w:id="3610" w:author="Author">
              <w:r w:rsidDel="003E54CE">
                <w:rPr>
                  <w:rFonts w:ascii="Calibri" w:hAnsi="Calibri" w:cs="Calibri"/>
                  <w:color w:val="000000"/>
                  <w:sz w:val="22"/>
                  <w:szCs w:val="22"/>
                </w:rPr>
                <w:delText>103.81</w:delText>
              </w:r>
            </w:del>
          </w:p>
        </w:tc>
        <w:tc>
          <w:tcPr>
            <w:tcW w:w="851" w:type="dxa"/>
            <w:vAlign w:val="bottom"/>
          </w:tcPr>
          <w:p w14:paraId="3D2D0E6F" w14:textId="424E0FC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11" w:author="Author">
              <w:r>
                <w:rPr>
                  <w:rFonts w:ascii="Calibri" w:hAnsi="Calibri" w:cs="Calibri"/>
                  <w:color w:val="000000"/>
                  <w:sz w:val="22"/>
                  <w:szCs w:val="22"/>
                </w:rPr>
                <w:t>3.72</w:t>
              </w:r>
            </w:ins>
            <w:del w:id="3612" w:author="Author">
              <w:r w:rsidDel="00DF603E">
                <w:rPr>
                  <w:rFonts w:ascii="Calibri" w:hAnsi="Calibri" w:cs="Calibri"/>
                  <w:color w:val="000000"/>
                  <w:sz w:val="22"/>
                  <w:szCs w:val="22"/>
                </w:rPr>
                <w:delText>3.98</w:delText>
              </w:r>
            </w:del>
          </w:p>
        </w:tc>
        <w:tc>
          <w:tcPr>
            <w:tcW w:w="1240" w:type="dxa"/>
            <w:vAlign w:val="bottom"/>
          </w:tcPr>
          <w:p w14:paraId="048F8DE5" w14:textId="3E6E877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13" w:author="Author">
              <w:r>
                <w:rPr>
                  <w:rFonts w:ascii="Calibri" w:hAnsi="Calibri" w:cs="Calibri"/>
                  <w:color w:val="000000"/>
                  <w:sz w:val="22"/>
                  <w:szCs w:val="22"/>
                </w:rPr>
                <w:t>194.53</w:t>
              </w:r>
            </w:ins>
            <w:del w:id="3614" w:author="Author">
              <w:r w:rsidDel="003F62CD">
                <w:rPr>
                  <w:rFonts w:ascii="Calibri" w:hAnsi="Calibri" w:cs="Calibri"/>
                  <w:color w:val="000000"/>
                  <w:sz w:val="22"/>
                  <w:szCs w:val="22"/>
                </w:rPr>
                <w:delText>103.81</w:delText>
              </w:r>
            </w:del>
          </w:p>
        </w:tc>
        <w:tc>
          <w:tcPr>
            <w:tcW w:w="886" w:type="dxa"/>
            <w:vAlign w:val="bottom"/>
          </w:tcPr>
          <w:p w14:paraId="12434E4E" w14:textId="18CA72F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15" w:author="Author">
              <w:r>
                <w:rPr>
                  <w:rFonts w:ascii="Calibri" w:hAnsi="Calibri" w:cs="Calibri"/>
                  <w:color w:val="000000"/>
                  <w:sz w:val="22"/>
                  <w:szCs w:val="22"/>
                </w:rPr>
                <w:t>3.73</w:t>
              </w:r>
            </w:ins>
            <w:del w:id="3616" w:author="Author">
              <w:r w:rsidDel="00E1538C">
                <w:rPr>
                  <w:rFonts w:ascii="Calibri" w:hAnsi="Calibri" w:cs="Calibri"/>
                  <w:color w:val="000000"/>
                  <w:sz w:val="22"/>
                  <w:szCs w:val="22"/>
                </w:rPr>
                <w:delText>3.98</w:delText>
              </w:r>
            </w:del>
          </w:p>
        </w:tc>
        <w:tc>
          <w:tcPr>
            <w:tcW w:w="1240" w:type="dxa"/>
            <w:vAlign w:val="bottom"/>
          </w:tcPr>
          <w:p w14:paraId="3B1FBE15" w14:textId="6C813E65"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17" w:author="Author">
              <w:r>
                <w:rPr>
                  <w:rFonts w:ascii="Calibri" w:hAnsi="Calibri" w:cs="Calibri"/>
                  <w:color w:val="000000"/>
                  <w:sz w:val="22"/>
                  <w:szCs w:val="22"/>
                </w:rPr>
                <w:t>194.72</w:t>
              </w:r>
            </w:ins>
            <w:del w:id="3618" w:author="Author">
              <w:r w:rsidDel="005F50FC">
                <w:rPr>
                  <w:rFonts w:ascii="Calibri" w:hAnsi="Calibri" w:cs="Calibri"/>
                  <w:color w:val="000000"/>
                  <w:sz w:val="22"/>
                  <w:szCs w:val="22"/>
                </w:rPr>
                <w:delText>103.81</w:delText>
              </w:r>
            </w:del>
          </w:p>
        </w:tc>
        <w:tc>
          <w:tcPr>
            <w:tcW w:w="886" w:type="dxa"/>
            <w:vAlign w:val="bottom"/>
          </w:tcPr>
          <w:p w14:paraId="4BCC0ADD" w14:textId="6297AA7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19" w:author="Author">
              <w:r>
                <w:rPr>
                  <w:rFonts w:ascii="Calibri" w:hAnsi="Calibri" w:cs="Calibri"/>
                  <w:color w:val="000000"/>
                  <w:sz w:val="22"/>
                  <w:szCs w:val="22"/>
                </w:rPr>
                <w:t>3.73</w:t>
              </w:r>
            </w:ins>
            <w:del w:id="3620" w:author="Author">
              <w:r w:rsidDel="00C2336D">
                <w:rPr>
                  <w:rFonts w:ascii="Calibri" w:hAnsi="Calibri" w:cs="Calibri"/>
                  <w:color w:val="000000"/>
                  <w:sz w:val="22"/>
                  <w:szCs w:val="22"/>
                </w:rPr>
                <w:delText>3.98</w:delText>
              </w:r>
            </w:del>
          </w:p>
        </w:tc>
        <w:tc>
          <w:tcPr>
            <w:tcW w:w="1240" w:type="dxa"/>
            <w:vAlign w:val="bottom"/>
          </w:tcPr>
          <w:p w14:paraId="6DC994F4" w14:textId="1AF5D653"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21" w:author="Author">
              <w:r>
                <w:rPr>
                  <w:rFonts w:ascii="Calibri" w:hAnsi="Calibri" w:cs="Calibri"/>
                  <w:color w:val="000000"/>
                  <w:sz w:val="22"/>
                  <w:szCs w:val="22"/>
                </w:rPr>
                <w:t>194.58</w:t>
              </w:r>
            </w:ins>
            <w:del w:id="3622" w:author="Author">
              <w:r w:rsidDel="006F440D">
                <w:rPr>
                  <w:rFonts w:ascii="Calibri" w:hAnsi="Calibri" w:cs="Calibri"/>
                  <w:color w:val="000000"/>
                  <w:sz w:val="22"/>
                  <w:szCs w:val="22"/>
                </w:rPr>
                <w:delText>103.81</w:delText>
              </w:r>
            </w:del>
          </w:p>
        </w:tc>
      </w:tr>
      <w:tr w:rsidR="00AD52AB" w14:paraId="4773D2CD"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CDA59E"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2057801B" w14:textId="4EAC1B4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23" w:author="Author">
              <w:r>
                <w:rPr>
                  <w:rFonts w:ascii="Calibri" w:hAnsi="Calibri" w:cs="Calibri"/>
                  <w:color w:val="000000"/>
                  <w:sz w:val="22"/>
                  <w:szCs w:val="22"/>
                </w:rPr>
                <w:t>3.66</w:t>
              </w:r>
            </w:ins>
            <w:del w:id="3624" w:author="Author">
              <w:r w:rsidDel="003C5317">
                <w:rPr>
                  <w:rFonts w:ascii="Calibri" w:hAnsi="Calibri" w:cs="Calibri"/>
                  <w:color w:val="000000"/>
                  <w:sz w:val="22"/>
                  <w:szCs w:val="22"/>
                </w:rPr>
                <w:delText>3.96</w:delText>
              </w:r>
            </w:del>
          </w:p>
        </w:tc>
        <w:tc>
          <w:tcPr>
            <w:tcW w:w="1240" w:type="dxa"/>
            <w:vAlign w:val="bottom"/>
          </w:tcPr>
          <w:p w14:paraId="57DA6040" w14:textId="2DD0474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25" w:author="Author">
              <w:r>
                <w:rPr>
                  <w:rFonts w:ascii="Calibri" w:hAnsi="Calibri" w:cs="Calibri"/>
                  <w:color w:val="000000"/>
                  <w:sz w:val="22"/>
                  <w:szCs w:val="22"/>
                </w:rPr>
                <w:t>194.88</w:t>
              </w:r>
            </w:ins>
            <w:del w:id="3626" w:author="Author">
              <w:r w:rsidDel="003E54CE">
                <w:rPr>
                  <w:rFonts w:ascii="Calibri" w:hAnsi="Calibri" w:cs="Calibri"/>
                  <w:color w:val="000000"/>
                  <w:sz w:val="22"/>
                  <w:szCs w:val="22"/>
                </w:rPr>
                <w:delText>105.33</w:delText>
              </w:r>
            </w:del>
          </w:p>
        </w:tc>
        <w:tc>
          <w:tcPr>
            <w:tcW w:w="851" w:type="dxa"/>
            <w:vAlign w:val="bottom"/>
          </w:tcPr>
          <w:p w14:paraId="6FAB6C49" w14:textId="28AC46C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27" w:author="Author">
              <w:r>
                <w:rPr>
                  <w:rFonts w:ascii="Calibri" w:hAnsi="Calibri" w:cs="Calibri"/>
                  <w:color w:val="000000"/>
                  <w:sz w:val="22"/>
                  <w:szCs w:val="22"/>
                </w:rPr>
                <w:t>3.66</w:t>
              </w:r>
            </w:ins>
            <w:del w:id="3628" w:author="Author">
              <w:r w:rsidDel="00DF603E">
                <w:rPr>
                  <w:rFonts w:ascii="Calibri" w:hAnsi="Calibri" w:cs="Calibri"/>
                  <w:color w:val="000000"/>
                  <w:sz w:val="22"/>
                  <w:szCs w:val="22"/>
                </w:rPr>
                <w:delText>3.96</w:delText>
              </w:r>
            </w:del>
          </w:p>
        </w:tc>
        <w:tc>
          <w:tcPr>
            <w:tcW w:w="1240" w:type="dxa"/>
            <w:vAlign w:val="bottom"/>
          </w:tcPr>
          <w:p w14:paraId="1E662216" w14:textId="3812644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29" w:author="Author">
              <w:r>
                <w:rPr>
                  <w:rFonts w:ascii="Calibri" w:hAnsi="Calibri" w:cs="Calibri"/>
                  <w:color w:val="000000"/>
                  <w:sz w:val="22"/>
                  <w:szCs w:val="22"/>
                </w:rPr>
                <w:t>194.69</w:t>
              </w:r>
            </w:ins>
            <w:del w:id="3630" w:author="Author">
              <w:r w:rsidDel="003F62CD">
                <w:rPr>
                  <w:rFonts w:ascii="Calibri" w:hAnsi="Calibri" w:cs="Calibri"/>
                  <w:color w:val="000000"/>
                  <w:sz w:val="22"/>
                  <w:szCs w:val="22"/>
                </w:rPr>
                <w:delText>105.34</w:delText>
              </w:r>
            </w:del>
          </w:p>
        </w:tc>
        <w:tc>
          <w:tcPr>
            <w:tcW w:w="886" w:type="dxa"/>
            <w:vAlign w:val="bottom"/>
          </w:tcPr>
          <w:p w14:paraId="4F365951" w14:textId="7497DB72"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31" w:author="Author">
              <w:r>
                <w:rPr>
                  <w:rFonts w:ascii="Calibri" w:hAnsi="Calibri" w:cs="Calibri"/>
                  <w:color w:val="000000"/>
                  <w:sz w:val="22"/>
                  <w:szCs w:val="22"/>
                </w:rPr>
                <w:t>3.66</w:t>
              </w:r>
            </w:ins>
            <w:del w:id="3632" w:author="Author">
              <w:r w:rsidDel="00E1538C">
                <w:rPr>
                  <w:rFonts w:ascii="Calibri" w:hAnsi="Calibri" w:cs="Calibri"/>
                  <w:color w:val="000000"/>
                  <w:sz w:val="22"/>
                  <w:szCs w:val="22"/>
                </w:rPr>
                <w:delText>3.96</w:delText>
              </w:r>
            </w:del>
          </w:p>
        </w:tc>
        <w:tc>
          <w:tcPr>
            <w:tcW w:w="1240" w:type="dxa"/>
            <w:vAlign w:val="bottom"/>
          </w:tcPr>
          <w:p w14:paraId="730D6285" w14:textId="7D9C82F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33" w:author="Author">
              <w:r>
                <w:rPr>
                  <w:rFonts w:ascii="Calibri" w:hAnsi="Calibri" w:cs="Calibri"/>
                  <w:color w:val="000000"/>
                  <w:sz w:val="22"/>
                  <w:szCs w:val="22"/>
                </w:rPr>
                <w:t>194.91</w:t>
              </w:r>
            </w:ins>
            <w:del w:id="3634" w:author="Author">
              <w:r w:rsidDel="005F50FC">
                <w:rPr>
                  <w:rFonts w:ascii="Calibri" w:hAnsi="Calibri" w:cs="Calibri"/>
                  <w:color w:val="000000"/>
                  <w:sz w:val="22"/>
                  <w:szCs w:val="22"/>
                </w:rPr>
                <w:delText>105.34</w:delText>
              </w:r>
            </w:del>
          </w:p>
        </w:tc>
        <w:tc>
          <w:tcPr>
            <w:tcW w:w="886" w:type="dxa"/>
            <w:vAlign w:val="bottom"/>
          </w:tcPr>
          <w:p w14:paraId="6389904F" w14:textId="5542802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35" w:author="Author">
              <w:r>
                <w:rPr>
                  <w:rFonts w:ascii="Calibri" w:hAnsi="Calibri" w:cs="Calibri"/>
                  <w:color w:val="000000"/>
                  <w:sz w:val="22"/>
                  <w:szCs w:val="22"/>
                </w:rPr>
                <w:t>3.66</w:t>
              </w:r>
            </w:ins>
            <w:del w:id="3636" w:author="Author">
              <w:r w:rsidDel="00C2336D">
                <w:rPr>
                  <w:rFonts w:ascii="Calibri" w:hAnsi="Calibri" w:cs="Calibri"/>
                  <w:color w:val="000000"/>
                  <w:sz w:val="22"/>
                  <w:szCs w:val="22"/>
                </w:rPr>
                <w:delText>3.96</w:delText>
              </w:r>
            </w:del>
          </w:p>
        </w:tc>
        <w:tc>
          <w:tcPr>
            <w:tcW w:w="1240" w:type="dxa"/>
            <w:vAlign w:val="bottom"/>
          </w:tcPr>
          <w:p w14:paraId="2F721A9D" w14:textId="031F87C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37" w:author="Author">
              <w:r>
                <w:rPr>
                  <w:rFonts w:ascii="Calibri" w:hAnsi="Calibri" w:cs="Calibri"/>
                  <w:color w:val="000000"/>
                  <w:sz w:val="22"/>
                  <w:szCs w:val="22"/>
                </w:rPr>
                <w:t>195.27</w:t>
              </w:r>
            </w:ins>
            <w:del w:id="3638" w:author="Author">
              <w:r w:rsidDel="006F440D">
                <w:rPr>
                  <w:rFonts w:ascii="Calibri" w:hAnsi="Calibri" w:cs="Calibri"/>
                  <w:color w:val="000000"/>
                  <w:sz w:val="22"/>
                  <w:szCs w:val="22"/>
                </w:rPr>
                <w:delText>105.34</w:delText>
              </w:r>
            </w:del>
          </w:p>
        </w:tc>
      </w:tr>
      <w:tr w:rsidR="00AD52AB" w14:paraId="4A21CF85"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6ACD2D"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394E14DC" w14:textId="0F78FCD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39" w:author="Author">
              <w:r>
                <w:rPr>
                  <w:rFonts w:ascii="Calibri" w:hAnsi="Calibri" w:cs="Calibri"/>
                  <w:color w:val="000000"/>
                  <w:sz w:val="22"/>
                  <w:szCs w:val="22"/>
                </w:rPr>
                <w:t>3.59</w:t>
              </w:r>
            </w:ins>
            <w:del w:id="3640" w:author="Author">
              <w:r w:rsidDel="003C5317">
                <w:rPr>
                  <w:rFonts w:ascii="Calibri" w:hAnsi="Calibri" w:cs="Calibri"/>
                  <w:color w:val="000000"/>
                  <w:sz w:val="22"/>
                  <w:szCs w:val="22"/>
                </w:rPr>
                <w:delText>3.90</w:delText>
              </w:r>
            </w:del>
          </w:p>
        </w:tc>
        <w:tc>
          <w:tcPr>
            <w:tcW w:w="1240" w:type="dxa"/>
            <w:vAlign w:val="bottom"/>
          </w:tcPr>
          <w:p w14:paraId="038309C7" w14:textId="7FAD707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41" w:author="Author">
              <w:r>
                <w:rPr>
                  <w:rFonts w:ascii="Calibri" w:hAnsi="Calibri" w:cs="Calibri"/>
                  <w:color w:val="000000"/>
                  <w:sz w:val="22"/>
                  <w:szCs w:val="22"/>
                </w:rPr>
                <w:t>195.04</w:t>
              </w:r>
            </w:ins>
            <w:del w:id="3642" w:author="Author">
              <w:r w:rsidDel="003E54CE">
                <w:rPr>
                  <w:rFonts w:ascii="Calibri" w:hAnsi="Calibri" w:cs="Calibri"/>
                  <w:color w:val="000000"/>
                  <w:sz w:val="22"/>
                  <w:szCs w:val="22"/>
                </w:rPr>
                <w:delText>105.84</w:delText>
              </w:r>
            </w:del>
          </w:p>
        </w:tc>
        <w:tc>
          <w:tcPr>
            <w:tcW w:w="851" w:type="dxa"/>
            <w:vAlign w:val="bottom"/>
          </w:tcPr>
          <w:p w14:paraId="551AC034" w14:textId="2564FA8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43" w:author="Author">
              <w:r>
                <w:rPr>
                  <w:rFonts w:ascii="Calibri" w:hAnsi="Calibri" w:cs="Calibri"/>
                  <w:color w:val="000000"/>
                  <w:sz w:val="22"/>
                  <w:szCs w:val="22"/>
                </w:rPr>
                <w:t>3.59</w:t>
              </w:r>
            </w:ins>
            <w:del w:id="3644" w:author="Author">
              <w:r w:rsidDel="00DF603E">
                <w:rPr>
                  <w:rFonts w:ascii="Calibri" w:hAnsi="Calibri" w:cs="Calibri"/>
                  <w:color w:val="000000"/>
                  <w:sz w:val="22"/>
                  <w:szCs w:val="22"/>
                </w:rPr>
                <w:delText>3.90</w:delText>
              </w:r>
            </w:del>
          </w:p>
        </w:tc>
        <w:tc>
          <w:tcPr>
            <w:tcW w:w="1240" w:type="dxa"/>
            <w:vAlign w:val="bottom"/>
          </w:tcPr>
          <w:p w14:paraId="7E4C6B78" w14:textId="23639DD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45" w:author="Author">
              <w:r>
                <w:rPr>
                  <w:rFonts w:ascii="Calibri" w:hAnsi="Calibri" w:cs="Calibri"/>
                  <w:color w:val="000000"/>
                  <w:sz w:val="22"/>
                  <w:szCs w:val="22"/>
                </w:rPr>
                <w:t>194.86</w:t>
              </w:r>
            </w:ins>
            <w:del w:id="3646" w:author="Author">
              <w:r w:rsidDel="003F62CD">
                <w:rPr>
                  <w:rFonts w:ascii="Calibri" w:hAnsi="Calibri" w:cs="Calibri"/>
                  <w:color w:val="000000"/>
                  <w:sz w:val="22"/>
                  <w:szCs w:val="22"/>
                </w:rPr>
                <w:delText>105.85</w:delText>
              </w:r>
            </w:del>
          </w:p>
        </w:tc>
        <w:tc>
          <w:tcPr>
            <w:tcW w:w="886" w:type="dxa"/>
            <w:vAlign w:val="bottom"/>
          </w:tcPr>
          <w:p w14:paraId="54C3DFF7" w14:textId="7609568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47" w:author="Author">
              <w:r>
                <w:rPr>
                  <w:rFonts w:ascii="Calibri" w:hAnsi="Calibri" w:cs="Calibri"/>
                  <w:color w:val="000000"/>
                  <w:sz w:val="22"/>
                  <w:szCs w:val="22"/>
                </w:rPr>
                <w:t>3.59</w:t>
              </w:r>
            </w:ins>
            <w:del w:id="3648" w:author="Author">
              <w:r w:rsidDel="00E1538C">
                <w:rPr>
                  <w:rFonts w:ascii="Calibri" w:hAnsi="Calibri" w:cs="Calibri"/>
                  <w:color w:val="000000"/>
                  <w:sz w:val="22"/>
                  <w:szCs w:val="22"/>
                </w:rPr>
                <w:delText>3.90</w:delText>
              </w:r>
            </w:del>
          </w:p>
        </w:tc>
        <w:tc>
          <w:tcPr>
            <w:tcW w:w="1240" w:type="dxa"/>
            <w:vAlign w:val="bottom"/>
          </w:tcPr>
          <w:p w14:paraId="7973ECDB" w14:textId="36059440"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49" w:author="Author">
              <w:r>
                <w:rPr>
                  <w:rFonts w:ascii="Calibri" w:hAnsi="Calibri" w:cs="Calibri"/>
                  <w:color w:val="000000"/>
                  <w:sz w:val="22"/>
                  <w:szCs w:val="22"/>
                </w:rPr>
                <w:t>195.04</w:t>
              </w:r>
            </w:ins>
            <w:del w:id="3650" w:author="Author">
              <w:r w:rsidDel="005F50FC">
                <w:rPr>
                  <w:rFonts w:ascii="Calibri" w:hAnsi="Calibri" w:cs="Calibri"/>
                  <w:color w:val="000000"/>
                  <w:sz w:val="22"/>
                  <w:szCs w:val="22"/>
                </w:rPr>
                <w:delText>105.85</w:delText>
              </w:r>
            </w:del>
          </w:p>
        </w:tc>
        <w:tc>
          <w:tcPr>
            <w:tcW w:w="886" w:type="dxa"/>
            <w:vAlign w:val="bottom"/>
          </w:tcPr>
          <w:p w14:paraId="6F527D80" w14:textId="21D46F2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51" w:author="Author">
              <w:r>
                <w:rPr>
                  <w:rFonts w:ascii="Calibri" w:hAnsi="Calibri" w:cs="Calibri"/>
                  <w:color w:val="000000"/>
                  <w:sz w:val="22"/>
                  <w:szCs w:val="22"/>
                </w:rPr>
                <w:t>3.60</w:t>
              </w:r>
            </w:ins>
            <w:del w:id="3652" w:author="Author">
              <w:r w:rsidDel="00C2336D">
                <w:rPr>
                  <w:rFonts w:ascii="Calibri" w:hAnsi="Calibri" w:cs="Calibri"/>
                  <w:color w:val="000000"/>
                  <w:sz w:val="22"/>
                  <w:szCs w:val="22"/>
                </w:rPr>
                <w:delText>3.90</w:delText>
              </w:r>
            </w:del>
          </w:p>
        </w:tc>
        <w:tc>
          <w:tcPr>
            <w:tcW w:w="1240" w:type="dxa"/>
            <w:vAlign w:val="bottom"/>
          </w:tcPr>
          <w:p w14:paraId="4AA57FBA" w14:textId="52FF474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53" w:author="Author">
              <w:r>
                <w:rPr>
                  <w:rFonts w:ascii="Calibri" w:hAnsi="Calibri" w:cs="Calibri"/>
                  <w:color w:val="000000"/>
                  <w:sz w:val="22"/>
                  <w:szCs w:val="22"/>
                </w:rPr>
                <w:t>194.90</w:t>
              </w:r>
            </w:ins>
            <w:del w:id="3654" w:author="Author">
              <w:r w:rsidDel="006F440D">
                <w:rPr>
                  <w:rFonts w:ascii="Calibri" w:hAnsi="Calibri" w:cs="Calibri"/>
                  <w:color w:val="000000"/>
                  <w:sz w:val="22"/>
                  <w:szCs w:val="22"/>
                </w:rPr>
                <w:delText>105.84</w:delText>
              </w:r>
            </w:del>
          </w:p>
        </w:tc>
      </w:tr>
      <w:tr w:rsidR="00AD52AB" w14:paraId="0CDB1E89"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E231010"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722BFB1E" w14:textId="03377C2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55" w:author="Author">
              <w:r>
                <w:rPr>
                  <w:rFonts w:ascii="Calibri" w:hAnsi="Calibri" w:cs="Calibri"/>
                  <w:color w:val="000000"/>
                  <w:sz w:val="22"/>
                  <w:szCs w:val="22"/>
                </w:rPr>
                <w:t>3.53</w:t>
              </w:r>
            </w:ins>
            <w:del w:id="3656" w:author="Author">
              <w:r w:rsidDel="003C5317">
                <w:rPr>
                  <w:rFonts w:ascii="Calibri" w:hAnsi="Calibri" w:cs="Calibri"/>
                  <w:color w:val="000000"/>
                  <w:sz w:val="22"/>
                  <w:szCs w:val="22"/>
                </w:rPr>
                <w:delText>3.84</w:delText>
              </w:r>
            </w:del>
          </w:p>
        </w:tc>
        <w:tc>
          <w:tcPr>
            <w:tcW w:w="1240" w:type="dxa"/>
            <w:vAlign w:val="bottom"/>
          </w:tcPr>
          <w:p w14:paraId="1C4DAEC7" w14:textId="6843D19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57" w:author="Author">
              <w:r>
                <w:rPr>
                  <w:rFonts w:ascii="Calibri" w:hAnsi="Calibri" w:cs="Calibri"/>
                  <w:color w:val="000000"/>
                  <w:sz w:val="22"/>
                  <w:szCs w:val="22"/>
                </w:rPr>
                <w:t>195.21</w:t>
              </w:r>
            </w:ins>
            <w:del w:id="3658" w:author="Author">
              <w:r w:rsidDel="003E54CE">
                <w:rPr>
                  <w:rFonts w:ascii="Calibri" w:hAnsi="Calibri" w:cs="Calibri"/>
                  <w:color w:val="000000"/>
                  <w:sz w:val="22"/>
                  <w:szCs w:val="22"/>
                </w:rPr>
                <w:delText>106.09</w:delText>
              </w:r>
            </w:del>
          </w:p>
        </w:tc>
        <w:tc>
          <w:tcPr>
            <w:tcW w:w="851" w:type="dxa"/>
            <w:vAlign w:val="bottom"/>
          </w:tcPr>
          <w:p w14:paraId="6B36CBF3" w14:textId="66FE1E2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59" w:author="Author">
              <w:r>
                <w:rPr>
                  <w:rFonts w:ascii="Calibri" w:hAnsi="Calibri" w:cs="Calibri"/>
                  <w:color w:val="000000"/>
                  <w:sz w:val="22"/>
                  <w:szCs w:val="22"/>
                </w:rPr>
                <w:t>3.53</w:t>
              </w:r>
            </w:ins>
            <w:del w:id="3660" w:author="Author">
              <w:r w:rsidDel="00DF603E">
                <w:rPr>
                  <w:rFonts w:ascii="Calibri" w:hAnsi="Calibri" w:cs="Calibri"/>
                  <w:color w:val="000000"/>
                  <w:sz w:val="22"/>
                  <w:szCs w:val="22"/>
                </w:rPr>
                <w:delText>3.84</w:delText>
              </w:r>
            </w:del>
          </w:p>
        </w:tc>
        <w:tc>
          <w:tcPr>
            <w:tcW w:w="1240" w:type="dxa"/>
            <w:vAlign w:val="bottom"/>
          </w:tcPr>
          <w:p w14:paraId="303B2A4E" w14:textId="1D83FDA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61" w:author="Author">
              <w:r>
                <w:rPr>
                  <w:rFonts w:ascii="Calibri" w:hAnsi="Calibri" w:cs="Calibri"/>
                  <w:color w:val="000000"/>
                  <w:sz w:val="22"/>
                  <w:szCs w:val="22"/>
                </w:rPr>
                <w:t>195.03</w:t>
              </w:r>
            </w:ins>
            <w:del w:id="3662" w:author="Author">
              <w:r w:rsidDel="003F62CD">
                <w:rPr>
                  <w:rFonts w:ascii="Calibri" w:hAnsi="Calibri" w:cs="Calibri"/>
                  <w:color w:val="000000"/>
                  <w:sz w:val="22"/>
                  <w:szCs w:val="22"/>
                </w:rPr>
                <w:delText>106.06</w:delText>
              </w:r>
            </w:del>
          </w:p>
        </w:tc>
        <w:tc>
          <w:tcPr>
            <w:tcW w:w="886" w:type="dxa"/>
            <w:vAlign w:val="bottom"/>
          </w:tcPr>
          <w:p w14:paraId="68D2C415" w14:textId="19233AA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63" w:author="Author">
              <w:r>
                <w:rPr>
                  <w:rFonts w:ascii="Calibri" w:hAnsi="Calibri" w:cs="Calibri"/>
                  <w:color w:val="000000"/>
                  <w:sz w:val="22"/>
                  <w:szCs w:val="22"/>
                </w:rPr>
                <w:t>3.53</w:t>
              </w:r>
            </w:ins>
            <w:del w:id="3664" w:author="Author">
              <w:r w:rsidDel="00E1538C">
                <w:rPr>
                  <w:rFonts w:ascii="Calibri" w:hAnsi="Calibri" w:cs="Calibri"/>
                  <w:color w:val="000000"/>
                  <w:sz w:val="22"/>
                  <w:szCs w:val="22"/>
                </w:rPr>
                <w:delText>3.84</w:delText>
              </w:r>
            </w:del>
          </w:p>
        </w:tc>
        <w:tc>
          <w:tcPr>
            <w:tcW w:w="1240" w:type="dxa"/>
            <w:vAlign w:val="bottom"/>
          </w:tcPr>
          <w:p w14:paraId="78B939FC" w14:textId="3A0497A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65" w:author="Author">
              <w:r>
                <w:rPr>
                  <w:rFonts w:ascii="Calibri" w:hAnsi="Calibri" w:cs="Calibri"/>
                  <w:color w:val="000000"/>
                  <w:sz w:val="22"/>
                  <w:szCs w:val="22"/>
                </w:rPr>
                <w:t>195.22</w:t>
              </w:r>
            </w:ins>
            <w:del w:id="3666" w:author="Author">
              <w:r w:rsidDel="005F50FC">
                <w:rPr>
                  <w:rFonts w:ascii="Calibri" w:hAnsi="Calibri" w:cs="Calibri"/>
                  <w:color w:val="000000"/>
                  <w:sz w:val="22"/>
                  <w:szCs w:val="22"/>
                </w:rPr>
                <w:delText>106.09</w:delText>
              </w:r>
            </w:del>
          </w:p>
        </w:tc>
        <w:tc>
          <w:tcPr>
            <w:tcW w:w="886" w:type="dxa"/>
            <w:vAlign w:val="bottom"/>
          </w:tcPr>
          <w:p w14:paraId="74F26903" w14:textId="681FB32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67" w:author="Author">
              <w:r>
                <w:rPr>
                  <w:rFonts w:ascii="Calibri" w:hAnsi="Calibri" w:cs="Calibri"/>
                  <w:color w:val="000000"/>
                  <w:sz w:val="22"/>
                  <w:szCs w:val="22"/>
                </w:rPr>
                <w:t>3.53</w:t>
              </w:r>
            </w:ins>
            <w:del w:id="3668" w:author="Author">
              <w:r w:rsidDel="00C2336D">
                <w:rPr>
                  <w:rFonts w:ascii="Calibri" w:hAnsi="Calibri" w:cs="Calibri"/>
                  <w:color w:val="000000"/>
                  <w:sz w:val="22"/>
                  <w:szCs w:val="22"/>
                </w:rPr>
                <w:delText>3.84</w:delText>
              </w:r>
            </w:del>
          </w:p>
        </w:tc>
        <w:tc>
          <w:tcPr>
            <w:tcW w:w="1240" w:type="dxa"/>
            <w:vAlign w:val="bottom"/>
          </w:tcPr>
          <w:p w14:paraId="12B38AA9" w14:textId="3253710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69" w:author="Author">
              <w:r>
                <w:rPr>
                  <w:rFonts w:ascii="Calibri" w:hAnsi="Calibri" w:cs="Calibri"/>
                  <w:color w:val="000000"/>
                  <w:sz w:val="22"/>
                  <w:szCs w:val="22"/>
                </w:rPr>
                <w:t>195.55</w:t>
              </w:r>
            </w:ins>
            <w:del w:id="3670" w:author="Author">
              <w:r w:rsidDel="006F440D">
                <w:rPr>
                  <w:rFonts w:ascii="Calibri" w:hAnsi="Calibri" w:cs="Calibri"/>
                  <w:color w:val="000000"/>
                  <w:sz w:val="22"/>
                  <w:szCs w:val="22"/>
                </w:rPr>
                <w:delText>106.09</w:delText>
              </w:r>
            </w:del>
          </w:p>
        </w:tc>
      </w:tr>
      <w:tr w:rsidR="00AD52AB" w14:paraId="360CC075"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D2F1688"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2280320E" w14:textId="526178E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71" w:author="Author">
              <w:r>
                <w:rPr>
                  <w:rFonts w:ascii="Calibri" w:hAnsi="Calibri" w:cs="Calibri"/>
                  <w:color w:val="000000"/>
                  <w:sz w:val="22"/>
                  <w:szCs w:val="22"/>
                </w:rPr>
                <w:t>3.46</w:t>
              </w:r>
            </w:ins>
            <w:del w:id="3672" w:author="Author">
              <w:r w:rsidDel="003C5317">
                <w:rPr>
                  <w:rFonts w:ascii="Calibri" w:hAnsi="Calibri" w:cs="Calibri"/>
                  <w:color w:val="000000"/>
                  <w:sz w:val="22"/>
                  <w:szCs w:val="22"/>
                </w:rPr>
                <w:delText>3.79</w:delText>
              </w:r>
            </w:del>
          </w:p>
        </w:tc>
        <w:tc>
          <w:tcPr>
            <w:tcW w:w="1240" w:type="dxa"/>
            <w:vAlign w:val="bottom"/>
          </w:tcPr>
          <w:p w14:paraId="2B0D03FA" w14:textId="2696A95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73" w:author="Author">
              <w:r>
                <w:rPr>
                  <w:rFonts w:ascii="Calibri" w:hAnsi="Calibri" w:cs="Calibri"/>
                  <w:color w:val="000000"/>
                  <w:sz w:val="22"/>
                  <w:szCs w:val="22"/>
                </w:rPr>
                <w:t>195.34</w:t>
              </w:r>
            </w:ins>
            <w:del w:id="3674" w:author="Author">
              <w:r w:rsidDel="003E54CE">
                <w:rPr>
                  <w:rFonts w:ascii="Calibri" w:hAnsi="Calibri" w:cs="Calibri"/>
                  <w:color w:val="000000"/>
                  <w:sz w:val="22"/>
                  <w:szCs w:val="22"/>
                </w:rPr>
                <w:delText>106.67</w:delText>
              </w:r>
            </w:del>
          </w:p>
        </w:tc>
        <w:tc>
          <w:tcPr>
            <w:tcW w:w="851" w:type="dxa"/>
            <w:vAlign w:val="bottom"/>
          </w:tcPr>
          <w:p w14:paraId="2D5E4CD6" w14:textId="136810F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75" w:author="Author">
              <w:r>
                <w:rPr>
                  <w:rFonts w:ascii="Calibri" w:hAnsi="Calibri" w:cs="Calibri"/>
                  <w:color w:val="000000"/>
                  <w:sz w:val="22"/>
                  <w:szCs w:val="22"/>
                </w:rPr>
                <w:t>3.47</w:t>
              </w:r>
            </w:ins>
            <w:del w:id="3676" w:author="Author">
              <w:r w:rsidDel="00DF603E">
                <w:rPr>
                  <w:rFonts w:ascii="Calibri" w:hAnsi="Calibri" w:cs="Calibri"/>
                  <w:color w:val="000000"/>
                  <w:sz w:val="22"/>
                  <w:szCs w:val="22"/>
                </w:rPr>
                <w:delText>3.79</w:delText>
              </w:r>
            </w:del>
          </w:p>
        </w:tc>
        <w:tc>
          <w:tcPr>
            <w:tcW w:w="1240" w:type="dxa"/>
            <w:vAlign w:val="bottom"/>
          </w:tcPr>
          <w:p w14:paraId="15B67E5E" w14:textId="6C6CDD9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77" w:author="Author">
              <w:r>
                <w:rPr>
                  <w:rFonts w:ascii="Calibri" w:hAnsi="Calibri" w:cs="Calibri"/>
                  <w:color w:val="000000"/>
                  <w:sz w:val="22"/>
                  <w:szCs w:val="22"/>
                </w:rPr>
                <w:t>195.21</w:t>
              </w:r>
            </w:ins>
            <w:del w:id="3678" w:author="Author">
              <w:r w:rsidDel="003F62CD">
                <w:rPr>
                  <w:rFonts w:ascii="Calibri" w:hAnsi="Calibri" w:cs="Calibri"/>
                  <w:color w:val="000000"/>
                  <w:sz w:val="22"/>
                  <w:szCs w:val="22"/>
                </w:rPr>
                <w:delText>106.67</w:delText>
              </w:r>
            </w:del>
          </w:p>
        </w:tc>
        <w:tc>
          <w:tcPr>
            <w:tcW w:w="886" w:type="dxa"/>
            <w:vAlign w:val="bottom"/>
          </w:tcPr>
          <w:p w14:paraId="151AA0B6" w14:textId="19CE6BB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79" w:author="Author">
              <w:r>
                <w:rPr>
                  <w:rFonts w:ascii="Calibri" w:hAnsi="Calibri" w:cs="Calibri"/>
                  <w:color w:val="000000"/>
                  <w:sz w:val="22"/>
                  <w:szCs w:val="22"/>
                </w:rPr>
                <w:t>3.47</w:t>
              </w:r>
            </w:ins>
            <w:del w:id="3680" w:author="Author">
              <w:r w:rsidDel="00E1538C">
                <w:rPr>
                  <w:rFonts w:ascii="Calibri" w:hAnsi="Calibri" w:cs="Calibri"/>
                  <w:color w:val="000000"/>
                  <w:sz w:val="22"/>
                  <w:szCs w:val="22"/>
                </w:rPr>
                <w:delText>3.79</w:delText>
              </w:r>
            </w:del>
          </w:p>
        </w:tc>
        <w:tc>
          <w:tcPr>
            <w:tcW w:w="1240" w:type="dxa"/>
            <w:vAlign w:val="bottom"/>
          </w:tcPr>
          <w:p w14:paraId="39942150" w14:textId="2E191FD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81" w:author="Author">
              <w:r>
                <w:rPr>
                  <w:rFonts w:ascii="Calibri" w:hAnsi="Calibri" w:cs="Calibri"/>
                  <w:color w:val="000000"/>
                  <w:sz w:val="22"/>
                  <w:szCs w:val="22"/>
                </w:rPr>
                <w:t>195.38</w:t>
              </w:r>
            </w:ins>
            <w:del w:id="3682" w:author="Author">
              <w:r w:rsidDel="005F50FC">
                <w:rPr>
                  <w:rFonts w:ascii="Calibri" w:hAnsi="Calibri" w:cs="Calibri"/>
                  <w:color w:val="000000"/>
                  <w:sz w:val="22"/>
                  <w:szCs w:val="22"/>
                </w:rPr>
                <w:delText>106.67</w:delText>
              </w:r>
            </w:del>
          </w:p>
        </w:tc>
        <w:tc>
          <w:tcPr>
            <w:tcW w:w="886" w:type="dxa"/>
            <w:vAlign w:val="bottom"/>
          </w:tcPr>
          <w:p w14:paraId="02CEC093" w14:textId="7F2B7A2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83" w:author="Author">
              <w:r>
                <w:rPr>
                  <w:rFonts w:ascii="Calibri" w:hAnsi="Calibri" w:cs="Calibri"/>
                  <w:color w:val="000000"/>
                  <w:sz w:val="22"/>
                  <w:szCs w:val="22"/>
                </w:rPr>
                <w:t>3.47</w:t>
              </w:r>
            </w:ins>
            <w:del w:id="3684" w:author="Author">
              <w:r w:rsidDel="00C2336D">
                <w:rPr>
                  <w:rFonts w:ascii="Calibri" w:hAnsi="Calibri" w:cs="Calibri"/>
                  <w:color w:val="000000"/>
                  <w:sz w:val="22"/>
                  <w:szCs w:val="22"/>
                </w:rPr>
                <w:delText>3.79</w:delText>
              </w:r>
            </w:del>
          </w:p>
        </w:tc>
        <w:tc>
          <w:tcPr>
            <w:tcW w:w="1240" w:type="dxa"/>
            <w:vAlign w:val="bottom"/>
          </w:tcPr>
          <w:p w14:paraId="50BE77F5" w14:textId="60AC0D7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685" w:author="Author">
              <w:r>
                <w:rPr>
                  <w:rFonts w:ascii="Calibri" w:hAnsi="Calibri" w:cs="Calibri"/>
                  <w:color w:val="000000"/>
                  <w:sz w:val="22"/>
                  <w:szCs w:val="22"/>
                </w:rPr>
                <w:t>195.23</w:t>
              </w:r>
            </w:ins>
            <w:del w:id="3686" w:author="Author">
              <w:r w:rsidDel="006F440D">
                <w:rPr>
                  <w:rFonts w:ascii="Calibri" w:hAnsi="Calibri" w:cs="Calibri"/>
                  <w:color w:val="000000"/>
                  <w:sz w:val="22"/>
                  <w:szCs w:val="22"/>
                </w:rPr>
                <w:delText>106.67</w:delText>
              </w:r>
            </w:del>
          </w:p>
        </w:tc>
      </w:tr>
      <w:tr w:rsidR="00AD52AB" w14:paraId="57BA4B72"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24019CE"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102AAA63" w14:textId="154A618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87" w:author="Author">
              <w:r>
                <w:rPr>
                  <w:rFonts w:ascii="Calibri" w:hAnsi="Calibri" w:cs="Calibri"/>
                  <w:color w:val="000000"/>
                  <w:sz w:val="22"/>
                  <w:szCs w:val="22"/>
                </w:rPr>
                <w:t>3.41</w:t>
              </w:r>
            </w:ins>
            <w:del w:id="3688" w:author="Author">
              <w:r w:rsidDel="003C5317">
                <w:rPr>
                  <w:rFonts w:ascii="Calibri" w:hAnsi="Calibri" w:cs="Calibri"/>
                  <w:color w:val="000000"/>
                  <w:sz w:val="22"/>
                  <w:szCs w:val="22"/>
                </w:rPr>
                <w:delText>3.63</w:delText>
              </w:r>
            </w:del>
          </w:p>
        </w:tc>
        <w:tc>
          <w:tcPr>
            <w:tcW w:w="1240" w:type="dxa"/>
            <w:vAlign w:val="bottom"/>
          </w:tcPr>
          <w:p w14:paraId="4FD7546E" w14:textId="06A3DCE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89" w:author="Author">
              <w:r>
                <w:rPr>
                  <w:rFonts w:ascii="Calibri" w:hAnsi="Calibri" w:cs="Calibri"/>
                  <w:color w:val="000000"/>
                  <w:sz w:val="22"/>
                  <w:szCs w:val="22"/>
                </w:rPr>
                <w:t>195.52</w:t>
              </w:r>
            </w:ins>
            <w:del w:id="3690" w:author="Author">
              <w:r w:rsidDel="003E54CE">
                <w:rPr>
                  <w:rFonts w:ascii="Calibri" w:hAnsi="Calibri" w:cs="Calibri"/>
                  <w:color w:val="000000"/>
                  <w:sz w:val="22"/>
                  <w:szCs w:val="22"/>
                </w:rPr>
                <w:delText>103.98</w:delText>
              </w:r>
            </w:del>
          </w:p>
        </w:tc>
        <w:tc>
          <w:tcPr>
            <w:tcW w:w="851" w:type="dxa"/>
            <w:vAlign w:val="bottom"/>
          </w:tcPr>
          <w:p w14:paraId="12CEF035" w14:textId="664FEC2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91" w:author="Author">
              <w:r>
                <w:rPr>
                  <w:rFonts w:ascii="Calibri" w:hAnsi="Calibri" w:cs="Calibri"/>
                  <w:color w:val="000000"/>
                  <w:sz w:val="22"/>
                  <w:szCs w:val="22"/>
                </w:rPr>
                <w:t>3.41</w:t>
              </w:r>
            </w:ins>
            <w:del w:id="3692" w:author="Author">
              <w:r w:rsidDel="00DF603E">
                <w:rPr>
                  <w:rFonts w:ascii="Calibri" w:hAnsi="Calibri" w:cs="Calibri"/>
                  <w:color w:val="000000"/>
                  <w:sz w:val="22"/>
                  <w:szCs w:val="22"/>
                </w:rPr>
                <w:delText>3.63</w:delText>
              </w:r>
            </w:del>
          </w:p>
        </w:tc>
        <w:tc>
          <w:tcPr>
            <w:tcW w:w="1240" w:type="dxa"/>
            <w:vAlign w:val="bottom"/>
          </w:tcPr>
          <w:p w14:paraId="27E1D87A" w14:textId="02161FF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93" w:author="Author">
              <w:r>
                <w:rPr>
                  <w:rFonts w:ascii="Calibri" w:hAnsi="Calibri" w:cs="Calibri"/>
                  <w:color w:val="000000"/>
                  <w:sz w:val="22"/>
                  <w:szCs w:val="22"/>
                </w:rPr>
                <w:t>195.35</w:t>
              </w:r>
            </w:ins>
            <w:del w:id="3694" w:author="Author">
              <w:r w:rsidDel="003F62CD">
                <w:rPr>
                  <w:rFonts w:ascii="Calibri" w:hAnsi="Calibri" w:cs="Calibri"/>
                  <w:color w:val="000000"/>
                  <w:sz w:val="22"/>
                  <w:szCs w:val="22"/>
                </w:rPr>
                <w:delText>103.98</w:delText>
              </w:r>
            </w:del>
          </w:p>
        </w:tc>
        <w:tc>
          <w:tcPr>
            <w:tcW w:w="886" w:type="dxa"/>
            <w:vAlign w:val="bottom"/>
          </w:tcPr>
          <w:p w14:paraId="1E3A9524" w14:textId="7792F75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95" w:author="Author">
              <w:r>
                <w:rPr>
                  <w:rFonts w:ascii="Calibri" w:hAnsi="Calibri" w:cs="Calibri"/>
                  <w:color w:val="000000"/>
                  <w:sz w:val="22"/>
                  <w:szCs w:val="22"/>
                </w:rPr>
                <w:t>3.41</w:t>
              </w:r>
            </w:ins>
            <w:del w:id="3696" w:author="Author">
              <w:r w:rsidDel="00E1538C">
                <w:rPr>
                  <w:rFonts w:ascii="Calibri" w:hAnsi="Calibri" w:cs="Calibri"/>
                  <w:color w:val="000000"/>
                  <w:sz w:val="22"/>
                  <w:szCs w:val="22"/>
                </w:rPr>
                <w:delText>3.63</w:delText>
              </w:r>
            </w:del>
          </w:p>
        </w:tc>
        <w:tc>
          <w:tcPr>
            <w:tcW w:w="1240" w:type="dxa"/>
            <w:vAlign w:val="bottom"/>
          </w:tcPr>
          <w:p w14:paraId="4878513B" w14:textId="1A175CC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97" w:author="Author">
              <w:r>
                <w:rPr>
                  <w:rFonts w:ascii="Calibri" w:hAnsi="Calibri" w:cs="Calibri"/>
                  <w:color w:val="000000"/>
                  <w:sz w:val="22"/>
                  <w:szCs w:val="22"/>
                </w:rPr>
                <w:t>195.55</w:t>
              </w:r>
            </w:ins>
            <w:del w:id="3698" w:author="Author">
              <w:r w:rsidDel="005F50FC">
                <w:rPr>
                  <w:rFonts w:ascii="Calibri" w:hAnsi="Calibri" w:cs="Calibri"/>
                  <w:color w:val="000000"/>
                  <w:sz w:val="22"/>
                  <w:szCs w:val="22"/>
                </w:rPr>
                <w:delText>103.98</w:delText>
              </w:r>
            </w:del>
          </w:p>
        </w:tc>
        <w:tc>
          <w:tcPr>
            <w:tcW w:w="886" w:type="dxa"/>
            <w:vAlign w:val="bottom"/>
          </w:tcPr>
          <w:p w14:paraId="4AD12564" w14:textId="0FF6BD5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699" w:author="Author">
              <w:r>
                <w:rPr>
                  <w:rFonts w:ascii="Calibri" w:hAnsi="Calibri" w:cs="Calibri"/>
                  <w:color w:val="000000"/>
                  <w:sz w:val="22"/>
                  <w:szCs w:val="22"/>
                </w:rPr>
                <w:t>3.41</w:t>
              </w:r>
            </w:ins>
            <w:del w:id="3700" w:author="Author">
              <w:r w:rsidDel="00C2336D">
                <w:rPr>
                  <w:rFonts w:ascii="Calibri" w:hAnsi="Calibri" w:cs="Calibri"/>
                  <w:color w:val="000000"/>
                  <w:sz w:val="22"/>
                  <w:szCs w:val="22"/>
                </w:rPr>
                <w:delText>3.63</w:delText>
              </w:r>
            </w:del>
          </w:p>
        </w:tc>
        <w:tc>
          <w:tcPr>
            <w:tcW w:w="1240" w:type="dxa"/>
            <w:vAlign w:val="bottom"/>
          </w:tcPr>
          <w:p w14:paraId="549448D1" w14:textId="37C0DBA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01" w:author="Author">
              <w:r>
                <w:rPr>
                  <w:rFonts w:ascii="Calibri" w:hAnsi="Calibri" w:cs="Calibri"/>
                  <w:color w:val="000000"/>
                  <w:sz w:val="22"/>
                  <w:szCs w:val="22"/>
                </w:rPr>
                <w:t>195.87</w:t>
              </w:r>
            </w:ins>
            <w:del w:id="3702" w:author="Author">
              <w:r w:rsidDel="006F440D">
                <w:rPr>
                  <w:rFonts w:ascii="Calibri" w:hAnsi="Calibri" w:cs="Calibri"/>
                  <w:color w:val="000000"/>
                  <w:sz w:val="22"/>
                  <w:szCs w:val="22"/>
                </w:rPr>
                <w:delText>103.98</w:delText>
              </w:r>
            </w:del>
          </w:p>
        </w:tc>
      </w:tr>
      <w:tr w:rsidR="00AD52AB" w14:paraId="7CF5846F"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0ED463B"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49AC1BE7" w14:textId="6DB2E3E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03" w:author="Author">
              <w:r>
                <w:rPr>
                  <w:rFonts w:ascii="Calibri" w:hAnsi="Calibri" w:cs="Calibri"/>
                  <w:color w:val="000000"/>
                  <w:sz w:val="22"/>
                  <w:szCs w:val="22"/>
                </w:rPr>
                <w:t>3.35</w:t>
              </w:r>
            </w:ins>
            <w:del w:id="3704" w:author="Author">
              <w:r w:rsidDel="003C5317">
                <w:rPr>
                  <w:rFonts w:ascii="Calibri" w:hAnsi="Calibri" w:cs="Calibri"/>
                  <w:color w:val="000000"/>
                  <w:sz w:val="22"/>
                  <w:szCs w:val="22"/>
                </w:rPr>
                <w:delText>3.61</w:delText>
              </w:r>
            </w:del>
          </w:p>
        </w:tc>
        <w:tc>
          <w:tcPr>
            <w:tcW w:w="1240" w:type="dxa"/>
            <w:vAlign w:val="bottom"/>
          </w:tcPr>
          <w:p w14:paraId="6AB737EB" w14:textId="55DED7E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05" w:author="Author">
              <w:r>
                <w:rPr>
                  <w:rFonts w:ascii="Calibri" w:hAnsi="Calibri" w:cs="Calibri"/>
                  <w:color w:val="000000"/>
                  <w:sz w:val="22"/>
                  <w:szCs w:val="22"/>
                </w:rPr>
                <w:t>195.65</w:t>
              </w:r>
            </w:ins>
            <w:del w:id="3706" w:author="Author">
              <w:r w:rsidDel="003E54CE">
                <w:rPr>
                  <w:rFonts w:ascii="Calibri" w:hAnsi="Calibri" w:cs="Calibri"/>
                  <w:color w:val="000000"/>
                  <w:sz w:val="22"/>
                  <w:szCs w:val="22"/>
                </w:rPr>
                <w:delText>105.47</w:delText>
              </w:r>
            </w:del>
          </w:p>
        </w:tc>
        <w:tc>
          <w:tcPr>
            <w:tcW w:w="851" w:type="dxa"/>
            <w:vAlign w:val="bottom"/>
          </w:tcPr>
          <w:p w14:paraId="11E92BC2" w14:textId="25B820E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07" w:author="Author">
              <w:r>
                <w:rPr>
                  <w:rFonts w:ascii="Calibri" w:hAnsi="Calibri" w:cs="Calibri"/>
                  <w:color w:val="000000"/>
                  <w:sz w:val="22"/>
                  <w:szCs w:val="22"/>
                </w:rPr>
                <w:t>3.35</w:t>
              </w:r>
            </w:ins>
            <w:del w:id="3708" w:author="Author">
              <w:r w:rsidDel="00DF603E">
                <w:rPr>
                  <w:rFonts w:ascii="Calibri" w:hAnsi="Calibri" w:cs="Calibri"/>
                  <w:color w:val="000000"/>
                  <w:sz w:val="22"/>
                  <w:szCs w:val="22"/>
                </w:rPr>
                <w:delText>3.61</w:delText>
              </w:r>
            </w:del>
          </w:p>
        </w:tc>
        <w:tc>
          <w:tcPr>
            <w:tcW w:w="1240" w:type="dxa"/>
            <w:vAlign w:val="bottom"/>
          </w:tcPr>
          <w:p w14:paraId="39406ED8" w14:textId="0090C1B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09" w:author="Author">
              <w:r>
                <w:rPr>
                  <w:rFonts w:ascii="Calibri" w:hAnsi="Calibri" w:cs="Calibri"/>
                  <w:color w:val="000000"/>
                  <w:sz w:val="22"/>
                  <w:szCs w:val="22"/>
                </w:rPr>
                <w:t>195.49</w:t>
              </w:r>
            </w:ins>
            <w:del w:id="3710" w:author="Author">
              <w:r w:rsidDel="003F62CD">
                <w:rPr>
                  <w:rFonts w:ascii="Calibri" w:hAnsi="Calibri" w:cs="Calibri"/>
                  <w:color w:val="000000"/>
                  <w:sz w:val="22"/>
                  <w:szCs w:val="22"/>
                </w:rPr>
                <w:delText>105.47</w:delText>
              </w:r>
            </w:del>
          </w:p>
        </w:tc>
        <w:tc>
          <w:tcPr>
            <w:tcW w:w="886" w:type="dxa"/>
            <w:vAlign w:val="bottom"/>
          </w:tcPr>
          <w:p w14:paraId="77E9253D" w14:textId="1B352BB3"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11" w:author="Author">
              <w:r>
                <w:rPr>
                  <w:rFonts w:ascii="Calibri" w:hAnsi="Calibri" w:cs="Calibri"/>
                  <w:color w:val="000000"/>
                  <w:sz w:val="22"/>
                  <w:szCs w:val="22"/>
                </w:rPr>
                <w:t>3.35</w:t>
              </w:r>
            </w:ins>
            <w:del w:id="3712" w:author="Author">
              <w:r w:rsidDel="00E1538C">
                <w:rPr>
                  <w:rFonts w:ascii="Calibri" w:hAnsi="Calibri" w:cs="Calibri"/>
                  <w:color w:val="000000"/>
                  <w:sz w:val="22"/>
                  <w:szCs w:val="22"/>
                </w:rPr>
                <w:delText>3.61</w:delText>
              </w:r>
            </w:del>
          </w:p>
        </w:tc>
        <w:tc>
          <w:tcPr>
            <w:tcW w:w="1240" w:type="dxa"/>
            <w:vAlign w:val="bottom"/>
          </w:tcPr>
          <w:p w14:paraId="46468E05" w14:textId="23BE5C5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13" w:author="Author">
              <w:r>
                <w:rPr>
                  <w:rFonts w:ascii="Calibri" w:hAnsi="Calibri" w:cs="Calibri"/>
                  <w:color w:val="000000"/>
                  <w:sz w:val="22"/>
                  <w:szCs w:val="22"/>
                </w:rPr>
                <w:t>195.67</w:t>
              </w:r>
            </w:ins>
            <w:del w:id="3714" w:author="Author">
              <w:r w:rsidDel="005F50FC">
                <w:rPr>
                  <w:rFonts w:ascii="Calibri" w:hAnsi="Calibri" w:cs="Calibri"/>
                  <w:color w:val="000000"/>
                  <w:sz w:val="22"/>
                  <w:szCs w:val="22"/>
                </w:rPr>
                <w:delText>105.47</w:delText>
              </w:r>
            </w:del>
          </w:p>
        </w:tc>
        <w:tc>
          <w:tcPr>
            <w:tcW w:w="886" w:type="dxa"/>
            <w:vAlign w:val="bottom"/>
          </w:tcPr>
          <w:p w14:paraId="1BC32F35" w14:textId="20A6309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15" w:author="Author">
              <w:r>
                <w:rPr>
                  <w:rFonts w:ascii="Calibri" w:hAnsi="Calibri" w:cs="Calibri"/>
                  <w:color w:val="000000"/>
                  <w:sz w:val="22"/>
                  <w:szCs w:val="22"/>
                </w:rPr>
                <w:t>3.35</w:t>
              </w:r>
            </w:ins>
            <w:del w:id="3716" w:author="Author">
              <w:r w:rsidDel="00C2336D">
                <w:rPr>
                  <w:rFonts w:ascii="Calibri" w:hAnsi="Calibri" w:cs="Calibri"/>
                  <w:color w:val="000000"/>
                  <w:sz w:val="22"/>
                  <w:szCs w:val="22"/>
                </w:rPr>
                <w:delText>3.61</w:delText>
              </w:r>
            </w:del>
          </w:p>
        </w:tc>
        <w:tc>
          <w:tcPr>
            <w:tcW w:w="1240" w:type="dxa"/>
            <w:vAlign w:val="bottom"/>
          </w:tcPr>
          <w:p w14:paraId="29F6D27B" w14:textId="368B0D1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17" w:author="Author">
              <w:r>
                <w:rPr>
                  <w:rFonts w:ascii="Calibri" w:hAnsi="Calibri" w:cs="Calibri"/>
                  <w:color w:val="000000"/>
                  <w:sz w:val="22"/>
                  <w:szCs w:val="22"/>
                </w:rPr>
                <w:t>195.50</w:t>
              </w:r>
            </w:ins>
            <w:del w:id="3718" w:author="Author">
              <w:r w:rsidDel="006F440D">
                <w:rPr>
                  <w:rFonts w:ascii="Calibri" w:hAnsi="Calibri" w:cs="Calibri"/>
                  <w:color w:val="000000"/>
                  <w:sz w:val="22"/>
                  <w:szCs w:val="22"/>
                </w:rPr>
                <w:delText>105.47</w:delText>
              </w:r>
            </w:del>
          </w:p>
        </w:tc>
      </w:tr>
      <w:tr w:rsidR="00AD52AB" w14:paraId="215C1B0E"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E688A9"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3415C2CA" w14:textId="34D903C5"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19" w:author="Author">
              <w:r>
                <w:rPr>
                  <w:rFonts w:ascii="Calibri" w:hAnsi="Calibri" w:cs="Calibri"/>
                  <w:color w:val="000000"/>
                  <w:sz w:val="22"/>
                  <w:szCs w:val="22"/>
                </w:rPr>
                <w:t>3.29</w:t>
              </w:r>
            </w:ins>
            <w:del w:id="3720" w:author="Author">
              <w:r w:rsidDel="003C5317">
                <w:rPr>
                  <w:rFonts w:ascii="Calibri" w:hAnsi="Calibri" w:cs="Calibri"/>
                  <w:color w:val="000000"/>
                  <w:sz w:val="22"/>
                  <w:szCs w:val="22"/>
                </w:rPr>
                <w:delText>3.57</w:delText>
              </w:r>
            </w:del>
          </w:p>
        </w:tc>
        <w:tc>
          <w:tcPr>
            <w:tcW w:w="1240" w:type="dxa"/>
            <w:vAlign w:val="bottom"/>
          </w:tcPr>
          <w:p w14:paraId="41DEA1EA" w14:textId="0BBF7F1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21" w:author="Author">
              <w:r>
                <w:rPr>
                  <w:rFonts w:ascii="Calibri" w:hAnsi="Calibri" w:cs="Calibri"/>
                  <w:color w:val="000000"/>
                  <w:sz w:val="22"/>
                  <w:szCs w:val="22"/>
                </w:rPr>
                <w:t>195.81</w:t>
              </w:r>
            </w:ins>
            <w:del w:id="3722" w:author="Author">
              <w:r w:rsidDel="003E54CE">
                <w:rPr>
                  <w:rFonts w:ascii="Calibri" w:hAnsi="Calibri" w:cs="Calibri"/>
                  <w:color w:val="000000"/>
                  <w:sz w:val="22"/>
                  <w:szCs w:val="22"/>
                </w:rPr>
                <w:delText>106.00</w:delText>
              </w:r>
            </w:del>
          </w:p>
        </w:tc>
        <w:tc>
          <w:tcPr>
            <w:tcW w:w="851" w:type="dxa"/>
            <w:vAlign w:val="bottom"/>
          </w:tcPr>
          <w:p w14:paraId="14F66261" w14:textId="181AA25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23" w:author="Author">
              <w:r>
                <w:rPr>
                  <w:rFonts w:ascii="Calibri" w:hAnsi="Calibri" w:cs="Calibri"/>
                  <w:color w:val="000000"/>
                  <w:sz w:val="22"/>
                  <w:szCs w:val="22"/>
                </w:rPr>
                <w:t>3.29</w:t>
              </w:r>
            </w:ins>
            <w:del w:id="3724" w:author="Author">
              <w:r w:rsidDel="00DF603E">
                <w:rPr>
                  <w:rFonts w:ascii="Calibri" w:hAnsi="Calibri" w:cs="Calibri"/>
                  <w:color w:val="000000"/>
                  <w:sz w:val="22"/>
                  <w:szCs w:val="22"/>
                </w:rPr>
                <w:delText>3.57</w:delText>
              </w:r>
            </w:del>
          </w:p>
        </w:tc>
        <w:tc>
          <w:tcPr>
            <w:tcW w:w="1240" w:type="dxa"/>
            <w:vAlign w:val="bottom"/>
          </w:tcPr>
          <w:p w14:paraId="4B28EAF2" w14:textId="2A8C239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25" w:author="Author">
              <w:r>
                <w:rPr>
                  <w:rFonts w:ascii="Calibri" w:hAnsi="Calibri" w:cs="Calibri"/>
                  <w:color w:val="000000"/>
                  <w:sz w:val="22"/>
                  <w:szCs w:val="22"/>
                </w:rPr>
                <w:t>195.64</w:t>
              </w:r>
            </w:ins>
            <w:del w:id="3726" w:author="Author">
              <w:r w:rsidDel="003F62CD">
                <w:rPr>
                  <w:rFonts w:ascii="Calibri" w:hAnsi="Calibri" w:cs="Calibri"/>
                  <w:color w:val="000000"/>
                  <w:sz w:val="22"/>
                  <w:szCs w:val="22"/>
                </w:rPr>
                <w:delText>105.99</w:delText>
              </w:r>
            </w:del>
          </w:p>
        </w:tc>
        <w:tc>
          <w:tcPr>
            <w:tcW w:w="886" w:type="dxa"/>
            <w:vAlign w:val="bottom"/>
          </w:tcPr>
          <w:p w14:paraId="7BCA193B" w14:textId="0B3C1C4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27" w:author="Author">
              <w:r>
                <w:rPr>
                  <w:rFonts w:ascii="Calibri" w:hAnsi="Calibri" w:cs="Calibri"/>
                  <w:color w:val="000000"/>
                  <w:sz w:val="22"/>
                  <w:szCs w:val="22"/>
                </w:rPr>
                <w:t>3.30</w:t>
              </w:r>
            </w:ins>
            <w:del w:id="3728" w:author="Author">
              <w:r w:rsidDel="00E1538C">
                <w:rPr>
                  <w:rFonts w:ascii="Calibri" w:hAnsi="Calibri" w:cs="Calibri"/>
                  <w:color w:val="000000"/>
                  <w:sz w:val="22"/>
                  <w:szCs w:val="22"/>
                </w:rPr>
                <w:delText>3.57</w:delText>
              </w:r>
            </w:del>
          </w:p>
        </w:tc>
        <w:tc>
          <w:tcPr>
            <w:tcW w:w="1240" w:type="dxa"/>
            <w:vAlign w:val="bottom"/>
          </w:tcPr>
          <w:p w14:paraId="1336EC0A" w14:textId="2F98E47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29" w:author="Author">
              <w:r>
                <w:rPr>
                  <w:rFonts w:ascii="Calibri" w:hAnsi="Calibri" w:cs="Calibri"/>
                  <w:color w:val="000000"/>
                  <w:sz w:val="22"/>
                  <w:szCs w:val="22"/>
                </w:rPr>
                <w:t>195.82</w:t>
              </w:r>
            </w:ins>
            <w:del w:id="3730" w:author="Author">
              <w:r w:rsidDel="005F50FC">
                <w:rPr>
                  <w:rFonts w:ascii="Calibri" w:hAnsi="Calibri" w:cs="Calibri"/>
                  <w:color w:val="000000"/>
                  <w:sz w:val="22"/>
                  <w:szCs w:val="22"/>
                </w:rPr>
                <w:delText>105.97</w:delText>
              </w:r>
            </w:del>
          </w:p>
        </w:tc>
        <w:tc>
          <w:tcPr>
            <w:tcW w:w="886" w:type="dxa"/>
            <w:vAlign w:val="bottom"/>
          </w:tcPr>
          <w:p w14:paraId="3D09FBFF" w14:textId="3DDE9EC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31" w:author="Author">
              <w:r>
                <w:rPr>
                  <w:rFonts w:ascii="Calibri" w:hAnsi="Calibri" w:cs="Calibri"/>
                  <w:color w:val="000000"/>
                  <w:sz w:val="22"/>
                  <w:szCs w:val="22"/>
                </w:rPr>
                <w:t>3.30</w:t>
              </w:r>
            </w:ins>
            <w:del w:id="3732" w:author="Author">
              <w:r w:rsidDel="00C2336D">
                <w:rPr>
                  <w:rFonts w:ascii="Calibri" w:hAnsi="Calibri" w:cs="Calibri"/>
                  <w:color w:val="000000"/>
                  <w:sz w:val="22"/>
                  <w:szCs w:val="22"/>
                </w:rPr>
                <w:delText>3.57</w:delText>
              </w:r>
            </w:del>
          </w:p>
        </w:tc>
        <w:tc>
          <w:tcPr>
            <w:tcW w:w="1240" w:type="dxa"/>
            <w:vAlign w:val="bottom"/>
          </w:tcPr>
          <w:p w14:paraId="4315409A" w14:textId="14ECA3A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33" w:author="Author">
              <w:r>
                <w:rPr>
                  <w:rFonts w:ascii="Calibri" w:hAnsi="Calibri" w:cs="Calibri"/>
                  <w:color w:val="000000"/>
                  <w:sz w:val="22"/>
                  <w:szCs w:val="22"/>
                </w:rPr>
                <w:t>196.12</w:t>
              </w:r>
            </w:ins>
            <w:del w:id="3734" w:author="Author">
              <w:r w:rsidDel="006F440D">
                <w:rPr>
                  <w:rFonts w:ascii="Calibri" w:hAnsi="Calibri" w:cs="Calibri"/>
                  <w:color w:val="000000"/>
                  <w:sz w:val="22"/>
                  <w:szCs w:val="22"/>
                </w:rPr>
                <w:delText>105.98</w:delText>
              </w:r>
            </w:del>
          </w:p>
        </w:tc>
      </w:tr>
      <w:tr w:rsidR="00AD52AB" w14:paraId="42D8601C"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86AA05"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7A357C05" w14:textId="34948F36"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35" w:author="Author">
              <w:r>
                <w:rPr>
                  <w:rFonts w:ascii="Calibri" w:hAnsi="Calibri" w:cs="Calibri"/>
                  <w:color w:val="000000"/>
                  <w:sz w:val="22"/>
                  <w:szCs w:val="22"/>
                </w:rPr>
                <w:t>3.24</w:t>
              </w:r>
            </w:ins>
            <w:del w:id="3736" w:author="Author">
              <w:r w:rsidDel="003C5317">
                <w:rPr>
                  <w:rFonts w:ascii="Calibri" w:hAnsi="Calibri" w:cs="Calibri"/>
                  <w:color w:val="000000"/>
                  <w:sz w:val="22"/>
                  <w:szCs w:val="22"/>
                </w:rPr>
                <w:delText>3.51</w:delText>
              </w:r>
            </w:del>
          </w:p>
        </w:tc>
        <w:tc>
          <w:tcPr>
            <w:tcW w:w="1240" w:type="dxa"/>
            <w:vAlign w:val="bottom"/>
          </w:tcPr>
          <w:p w14:paraId="70E3D5D5" w14:textId="351DF194"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37" w:author="Author">
              <w:r>
                <w:rPr>
                  <w:rFonts w:ascii="Calibri" w:hAnsi="Calibri" w:cs="Calibri"/>
                  <w:color w:val="000000"/>
                  <w:sz w:val="22"/>
                  <w:szCs w:val="22"/>
                </w:rPr>
                <w:t>195.92</w:t>
              </w:r>
            </w:ins>
            <w:del w:id="3738" w:author="Author">
              <w:r w:rsidDel="003E54CE">
                <w:rPr>
                  <w:rFonts w:ascii="Calibri" w:hAnsi="Calibri" w:cs="Calibri"/>
                  <w:color w:val="000000"/>
                  <w:sz w:val="22"/>
                  <w:szCs w:val="22"/>
                </w:rPr>
                <w:delText>106.12</w:delText>
              </w:r>
            </w:del>
          </w:p>
        </w:tc>
        <w:tc>
          <w:tcPr>
            <w:tcW w:w="851" w:type="dxa"/>
            <w:vAlign w:val="bottom"/>
          </w:tcPr>
          <w:p w14:paraId="6F8F3CB2" w14:textId="404A499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39" w:author="Author">
              <w:r>
                <w:rPr>
                  <w:rFonts w:ascii="Calibri" w:hAnsi="Calibri" w:cs="Calibri"/>
                  <w:color w:val="000000"/>
                  <w:sz w:val="22"/>
                  <w:szCs w:val="22"/>
                </w:rPr>
                <w:t>3.24</w:t>
              </w:r>
            </w:ins>
            <w:del w:id="3740" w:author="Author">
              <w:r w:rsidDel="00DF603E">
                <w:rPr>
                  <w:rFonts w:ascii="Calibri" w:hAnsi="Calibri" w:cs="Calibri"/>
                  <w:color w:val="000000"/>
                  <w:sz w:val="22"/>
                  <w:szCs w:val="22"/>
                </w:rPr>
                <w:delText>3.51</w:delText>
              </w:r>
            </w:del>
          </w:p>
        </w:tc>
        <w:tc>
          <w:tcPr>
            <w:tcW w:w="1240" w:type="dxa"/>
            <w:vAlign w:val="bottom"/>
          </w:tcPr>
          <w:p w14:paraId="65185D4A" w14:textId="42735C2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41" w:author="Author">
              <w:r>
                <w:rPr>
                  <w:rFonts w:ascii="Calibri" w:hAnsi="Calibri" w:cs="Calibri"/>
                  <w:color w:val="000000"/>
                  <w:sz w:val="22"/>
                  <w:szCs w:val="22"/>
                </w:rPr>
                <w:t>195.80</w:t>
              </w:r>
            </w:ins>
            <w:del w:id="3742" w:author="Author">
              <w:r w:rsidDel="003F62CD">
                <w:rPr>
                  <w:rFonts w:ascii="Calibri" w:hAnsi="Calibri" w:cs="Calibri"/>
                  <w:color w:val="000000"/>
                  <w:sz w:val="22"/>
                  <w:szCs w:val="22"/>
                </w:rPr>
                <w:delText>106.13</w:delText>
              </w:r>
            </w:del>
          </w:p>
        </w:tc>
        <w:tc>
          <w:tcPr>
            <w:tcW w:w="886" w:type="dxa"/>
            <w:vAlign w:val="bottom"/>
          </w:tcPr>
          <w:p w14:paraId="72BFDDFC" w14:textId="59F5D9E7"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43" w:author="Author">
              <w:r>
                <w:rPr>
                  <w:rFonts w:ascii="Calibri" w:hAnsi="Calibri" w:cs="Calibri"/>
                  <w:color w:val="000000"/>
                  <w:sz w:val="22"/>
                  <w:szCs w:val="22"/>
                </w:rPr>
                <w:t>3.24</w:t>
              </w:r>
            </w:ins>
            <w:del w:id="3744" w:author="Author">
              <w:r w:rsidDel="00E1538C">
                <w:rPr>
                  <w:rFonts w:ascii="Calibri" w:hAnsi="Calibri" w:cs="Calibri"/>
                  <w:color w:val="000000"/>
                  <w:sz w:val="22"/>
                  <w:szCs w:val="22"/>
                </w:rPr>
                <w:delText>3.51</w:delText>
              </w:r>
            </w:del>
          </w:p>
        </w:tc>
        <w:tc>
          <w:tcPr>
            <w:tcW w:w="1240" w:type="dxa"/>
            <w:vAlign w:val="bottom"/>
          </w:tcPr>
          <w:p w14:paraId="45B40149" w14:textId="448706F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45" w:author="Author">
              <w:r>
                <w:rPr>
                  <w:rFonts w:ascii="Calibri" w:hAnsi="Calibri" w:cs="Calibri"/>
                  <w:color w:val="000000"/>
                  <w:sz w:val="22"/>
                  <w:szCs w:val="22"/>
                </w:rPr>
                <w:t>195.97</w:t>
              </w:r>
            </w:ins>
            <w:del w:id="3746" w:author="Author">
              <w:r w:rsidDel="005F50FC">
                <w:rPr>
                  <w:rFonts w:ascii="Calibri" w:hAnsi="Calibri" w:cs="Calibri"/>
                  <w:color w:val="000000"/>
                  <w:sz w:val="22"/>
                  <w:szCs w:val="22"/>
                </w:rPr>
                <w:delText>106.13</w:delText>
              </w:r>
            </w:del>
          </w:p>
        </w:tc>
        <w:tc>
          <w:tcPr>
            <w:tcW w:w="886" w:type="dxa"/>
            <w:vAlign w:val="bottom"/>
          </w:tcPr>
          <w:p w14:paraId="25A2275C" w14:textId="7AF2797E"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47" w:author="Author">
              <w:r>
                <w:rPr>
                  <w:rFonts w:ascii="Calibri" w:hAnsi="Calibri" w:cs="Calibri"/>
                  <w:color w:val="000000"/>
                  <w:sz w:val="22"/>
                  <w:szCs w:val="22"/>
                </w:rPr>
                <w:t>3.24</w:t>
              </w:r>
            </w:ins>
            <w:del w:id="3748" w:author="Author">
              <w:r w:rsidDel="00C2336D">
                <w:rPr>
                  <w:rFonts w:ascii="Calibri" w:hAnsi="Calibri" w:cs="Calibri"/>
                  <w:color w:val="000000"/>
                  <w:sz w:val="22"/>
                  <w:szCs w:val="22"/>
                </w:rPr>
                <w:delText>3.51</w:delText>
              </w:r>
            </w:del>
          </w:p>
        </w:tc>
        <w:tc>
          <w:tcPr>
            <w:tcW w:w="1240" w:type="dxa"/>
            <w:vAlign w:val="bottom"/>
          </w:tcPr>
          <w:p w14:paraId="58CCC618" w14:textId="508BA9D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49" w:author="Author">
              <w:r>
                <w:rPr>
                  <w:rFonts w:ascii="Calibri" w:hAnsi="Calibri" w:cs="Calibri"/>
                  <w:color w:val="000000"/>
                  <w:sz w:val="22"/>
                  <w:szCs w:val="22"/>
                </w:rPr>
                <w:t>195.82</w:t>
              </w:r>
            </w:ins>
            <w:del w:id="3750" w:author="Author">
              <w:r w:rsidDel="006F440D">
                <w:rPr>
                  <w:rFonts w:ascii="Calibri" w:hAnsi="Calibri" w:cs="Calibri"/>
                  <w:color w:val="000000"/>
                  <w:sz w:val="22"/>
                  <w:szCs w:val="22"/>
                </w:rPr>
                <w:delText>106.13</w:delText>
              </w:r>
            </w:del>
          </w:p>
        </w:tc>
      </w:tr>
      <w:tr w:rsidR="00AD52AB" w14:paraId="55EA45A1"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1EBE067"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510C74CE" w14:textId="30DA5AA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51" w:author="Author">
              <w:r>
                <w:rPr>
                  <w:rFonts w:ascii="Calibri" w:hAnsi="Calibri" w:cs="Calibri"/>
                  <w:color w:val="000000"/>
                  <w:sz w:val="22"/>
                  <w:szCs w:val="22"/>
                </w:rPr>
                <w:t>3.19</w:t>
              </w:r>
            </w:ins>
            <w:del w:id="3752" w:author="Author">
              <w:r w:rsidDel="003C5317">
                <w:rPr>
                  <w:rFonts w:ascii="Calibri" w:hAnsi="Calibri" w:cs="Calibri"/>
                  <w:color w:val="000000"/>
                  <w:sz w:val="22"/>
                  <w:szCs w:val="22"/>
                </w:rPr>
                <w:delText>3.47</w:delText>
              </w:r>
            </w:del>
          </w:p>
        </w:tc>
        <w:tc>
          <w:tcPr>
            <w:tcW w:w="1240" w:type="dxa"/>
            <w:vAlign w:val="bottom"/>
          </w:tcPr>
          <w:p w14:paraId="65E9F52D" w14:textId="49AFC07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53" w:author="Author">
              <w:r>
                <w:rPr>
                  <w:rFonts w:ascii="Calibri" w:hAnsi="Calibri" w:cs="Calibri"/>
                  <w:color w:val="000000"/>
                  <w:sz w:val="22"/>
                  <w:szCs w:val="22"/>
                </w:rPr>
                <w:t>196.08</w:t>
              </w:r>
            </w:ins>
            <w:del w:id="3754" w:author="Author">
              <w:r w:rsidDel="003E54CE">
                <w:rPr>
                  <w:rFonts w:ascii="Calibri" w:hAnsi="Calibri" w:cs="Calibri"/>
                  <w:color w:val="000000"/>
                  <w:sz w:val="22"/>
                  <w:szCs w:val="22"/>
                </w:rPr>
                <w:delText>106.65</w:delText>
              </w:r>
            </w:del>
          </w:p>
        </w:tc>
        <w:tc>
          <w:tcPr>
            <w:tcW w:w="851" w:type="dxa"/>
            <w:vAlign w:val="bottom"/>
          </w:tcPr>
          <w:p w14:paraId="5B6FB73B" w14:textId="3029A8F7"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55" w:author="Author">
              <w:r>
                <w:rPr>
                  <w:rFonts w:ascii="Calibri" w:hAnsi="Calibri" w:cs="Calibri"/>
                  <w:color w:val="000000"/>
                  <w:sz w:val="22"/>
                  <w:szCs w:val="22"/>
                </w:rPr>
                <w:t>3.19</w:t>
              </w:r>
            </w:ins>
            <w:del w:id="3756" w:author="Author">
              <w:r w:rsidDel="00DF603E">
                <w:rPr>
                  <w:rFonts w:ascii="Calibri" w:hAnsi="Calibri" w:cs="Calibri"/>
                  <w:color w:val="000000"/>
                  <w:sz w:val="22"/>
                  <w:szCs w:val="22"/>
                </w:rPr>
                <w:delText>3.47</w:delText>
              </w:r>
            </w:del>
          </w:p>
        </w:tc>
        <w:tc>
          <w:tcPr>
            <w:tcW w:w="1240" w:type="dxa"/>
            <w:vAlign w:val="bottom"/>
          </w:tcPr>
          <w:p w14:paraId="67D5443F" w14:textId="4FEC148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57" w:author="Author">
              <w:r>
                <w:rPr>
                  <w:rFonts w:ascii="Calibri" w:hAnsi="Calibri" w:cs="Calibri"/>
                  <w:color w:val="000000"/>
                  <w:sz w:val="22"/>
                  <w:szCs w:val="22"/>
                </w:rPr>
                <w:t>195.92</w:t>
              </w:r>
            </w:ins>
            <w:del w:id="3758" w:author="Author">
              <w:r w:rsidDel="003F62CD">
                <w:rPr>
                  <w:rFonts w:ascii="Calibri" w:hAnsi="Calibri" w:cs="Calibri"/>
                  <w:color w:val="000000"/>
                  <w:sz w:val="22"/>
                  <w:szCs w:val="22"/>
                </w:rPr>
                <w:delText>106.65</w:delText>
              </w:r>
            </w:del>
          </w:p>
        </w:tc>
        <w:tc>
          <w:tcPr>
            <w:tcW w:w="886" w:type="dxa"/>
            <w:vAlign w:val="bottom"/>
          </w:tcPr>
          <w:p w14:paraId="7BA821B7" w14:textId="12D28EB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59" w:author="Author">
              <w:r>
                <w:rPr>
                  <w:rFonts w:ascii="Calibri" w:hAnsi="Calibri" w:cs="Calibri"/>
                  <w:color w:val="000000"/>
                  <w:sz w:val="22"/>
                  <w:szCs w:val="22"/>
                </w:rPr>
                <w:t>3.19</w:t>
              </w:r>
            </w:ins>
            <w:del w:id="3760" w:author="Author">
              <w:r w:rsidDel="00E1538C">
                <w:rPr>
                  <w:rFonts w:ascii="Calibri" w:hAnsi="Calibri" w:cs="Calibri"/>
                  <w:color w:val="000000"/>
                  <w:sz w:val="22"/>
                  <w:szCs w:val="22"/>
                </w:rPr>
                <w:delText>3.47</w:delText>
              </w:r>
            </w:del>
          </w:p>
        </w:tc>
        <w:tc>
          <w:tcPr>
            <w:tcW w:w="1240" w:type="dxa"/>
            <w:vAlign w:val="bottom"/>
          </w:tcPr>
          <w:p w14:paraId="7C225AD8" w14:textId="7CF2A4F0"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61" w:author="Author">
              <w:r>
                <w:rPr>
                  <w:rFonts w:ascii="Calibri" w:hAnsi="Calibri" w:cs="Calibri"/>
                  <w:color w:val="000000"/>
                  <w:sz w:val="22"/>
                  <w:szCs w:val="22"/>
                </w:rPr>
                <w:t>196.11</w:t>
              </w:r>
            </w:ins>
            <w:del w:id="3762" w:author="Author">
              <w:r w:rsidDel="005F50FC">
                <w:rPr>
                  <w:rFonts w:ascii="Calibri" w:hAnsi="Calibri" w:cs="Calibri"/>
                  <w:color w:val="000000"/>
                  <w:sz w:val="22"/>
                  <w:szCs w:val="22"/>
                </w:rPr>
                <w:delText>106.64</w:delText>
              </w:r>
            </w:del>
          </w:p>
        </w:tc>
        <w:tc>
          <w:tcPr>
            <w:tcW w:w="886" w:type="dxa"/>
            <w:vAlign w:val="bottom"/>
          </w:tcPr>
          <w:p w14:paraId="4D0409ED" w14:textId="0453219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63" w:author="Author">
              <w:r>
                <w:rPr>
                  <w:rFonts w:ascii="Calibri" w:hAnsi="Calibri" w:cs="Calibri"/>
                  <w:color w:val="000000"/>
                  <w:sz w:val="22"/>
                  <w:szCs w:val="22"/>
                </w:rPr>
                <w:t>3.19</w:t>
              </w:r>
            </w:ins>
            <w:del w:id="3764" w:author="Author">
              <w:r w:rsidDel="00C2336D">
                <w:rPr>
                  <w:rFonts w:ascii="Calibri" w:hAnsi="Calibri" w:cs="Calibri"/>
                  <w:color w:val="000000"/>
                  <w:sz w:val="22"/>
                  <w:szCs w:val="22"/>
                </w:rPr>
                <w:delText>3.47</w:delText>
              </w:r>
            </w:del>
          </w:p>
        </w:tc>
        <w:tc>
          <w:tcPr>
            <w:tcW w:w="1240" w:type="dxa"/>
            <w:vAlign w:val="bottom"/>
          </w:tcPr>
          <w:p w14:paraId="2EFDB3DF" w14:textId="313479B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65" w:author="Author">
              <w:r>
                <w:rPr>
                  <w:rFonts w:ascii="Calibri" w:hAnsi="Calibri" w:cs="Calibri"/>
                  <w:color w:val="000000"/>
                  <w:sz w:val="22"/>
                  <w:szCs w:val="22"/>
                </w:rPr>
                <w:t>196.40</w:t>
              </w:r>
            </w:ins>
            <w:del w:id="3766" w:author="Author">
              <w:r w:rsidDel="006F440D">
                <w:rPr>
                  <w:rFonts w:ascii="Calibri" w:hAnsi="Calibri" w:cs="Calibri"/>
                  <w:color w:val="000000"/>
                  <w:sz w:val="22"/>
                  <w:szCs w:val="22"/>
                </w:rPr>
                <w:delText>106.65</w:delText>
              </w:r>
            </w:del>
          </w:p>
        </w:tc>
      </w:tr>
      <w:tr w:rsidR="00AD52AB" w14:paraId="298679BE"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7E269B"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5D9BB81D" w14:textId="5DEE542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67" w:author="Author">
              <w:r>
                <w:rPr>
                  <w:rFonts w:ascii="Calibri" w:hAnsi="Calibri" w:cs="Calibri"/>
                  <w:color w:val="000000"/>
                  <w:sz w:val="22"/>
                  <w:szCs w:val="22"/>
                </w:rPr>
                <w:t>3.14</w:t>
              </w:r>
            </w:ins>
            <w:del w:id="3768" w:author="Author">
              <w:r w:rsidDel="003C5317">
                <w:rPr>
                  <w:rFonts w:ascii="Calibri" w:hAnsi="Calibri" w:cs="Calibri"/>
                  <w:color w:val="000000"/>
                  <w:sz w:val="22"/>
                  <w:szCs w:val="22"/>
                </w:rPr>
                <w:delText>3.33</w:delText>
              </w:r>
            </w:del>
          </w:p>
        </w:tc>
        <w:tc>
          <w:tcPr>
            <w:tcW w:w="1240" w:type="dxa"/>
            <w:vAlign w:val="bottom"/>
          </w:tcPr>
          <w:p w14:paraId="39F30607" w14:textId="59BCD2F5"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69" w:author="Author">
              <w:r>
                <w:rPr>
                  <w:rFonts w:ascii="Calibri" w:hAnsi="Calibri" w:cs="Calibri"/>
                  <w:color w:val="000000"/>
                  <w:sz w:val="22"/>
                  <w:szCs w:val="22"/>
                </w:rPr>
                <w:t>196.20</w:t>
              </w:r>
            </w:ins>
            <w:del w:id="3770" w:author="Author">
              <w:r w:rsidDel="003E54CE">
                <w:rPr>
                  <w:rFonts w:ascii="Calibri" w:hAnsi="Calibri" w:cs="Calibri"/>
                  <w:color w:val="000000"/>
                  <w:sz w:val="22"/>
                  <w:szCs w:val="22"/>
                </w:rPr>
                <w:delText>104.12</w:delText>
              </w:r>
            </w:del>
          </w:p>
        </w:tc>
        <w:tc>
          <w:tcPr>
            <w:tcW w:w="851" w:type="dxa"/>
            <w:vAlign w:val="bottom"/>
          </w:tcPr>
          <w:p w14:paraId="3B3B1E0C" w14:textId="4D0FE09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71" w:author="Author">
              <w:r>
                <w:rPr>
                  <w:rFonts w:ascii="Calibri" w:hAnsi="Calibri" w:cs="Calibri"/>
                  <w:color w:val="000000"/>
                  <w:sz w:val="22"/>
                  <w:szCs w:val="22"/>
                </w:rPr>
                <w:t>3.14</w:t>
              </w:r>
            </w:ins>
            <w:del w:id="3772" w:author="Author">
              <w:r w:rsidDel="00DF603E">
                <w:rPr>
                  <w:rFonts w:ascii="Calibri" w:hAnsi="Calibri" w:cs="Calibri"/>
                  <w:color w:val="000000"/>
                  <w:sz w:val="22"/>
                  <w:szCs w:val="22"/>
                </w:rPr>
                <w:delText>3.33</w:delText>
              </w:r>
            </w:del>
          </w:p>
        </w:tc>
        <w:tc>
          <w:tcPr>
            <w:tcW w:w="1240" w:type="dxa"/>
            <w:vAlign w:val="bottom"/>
          </w:tcPr>
          <w:p w14:paraId="65FC9497" w14:textId="679E0039"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73" w:author="Author">
              <w:r>
                <w:rPr>
                  <w:rFonts w:ascii="Calibri" w:hAnsi="Calibri" w:cs="Calibri"/>
                  <w:color w:val="000000"/>
                  <w:sz w:val="22"/>
                  <w:szCs w:val="22"/>
                </w:rPr>
                <w:t>196.05</w:t>
              </w:r>
            </w:ins>
            <w:del w:id="3774" w:author="Author">
              <w:r w:rsidDel="003F62CD">
                <w:rPr>
                  <w:rFonts w:ascii="Calibri" w:hAnsi="Calibri" w:cs="Calibri"/>
                  <w:color w:val="000000"/>
                  <w:sz w:val="22"/>
                  <w:szCs w:val="22"/>
                </w:rPr>
                <w:delText>104.13</w:delText>
              </w:r>
            </w:del>
          </w:p>
        </w:tc>
        <w:tc>
          <w:tcPr>
            <w:tcW w:w="886" w:type="dxa"/>
            <w:vAlign w:val="bottom"/>
          </w:tcPr>
          <w:p w14:paraId="25DD43B7" w14:textId="79D396C2"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75" w:author="Author">
              <w:r>
                <w:rPr>
                  <w:rFonts w:ascii="Calibri" w:hAnsi="Calibri" w:cs="Calibri"/>
                  <w:color w:val="000000"/>
                  <w:sz w:val="22"/>
                  <w:szCs w:val="22"/>
                </w:rPr>
                <w:t>3.14</w:t>
              </w:r>
            </w:ins>
            <w:del w:id="3776" w:author="Author">
              <w:r w:rsidDel="00E1538C">
                <w:rPr>
                  <w:rFonts w:ascii="Calibri" w:hAnsi="Calibri" w:cs="Calibri"/>
                  <w:color w:val="000000"/>
                  <w:sz w:val="22"/>
                  <w:szCs w:val="22"/>
                </w:rPr>
                <w:delText>3.33</w:delText>
              </w:r>
            </w:del>
          </w:p>
        </w:tc>
        <w:tc>
          <w:tcPr>
            <w:tcW w:w="1240" w:type="dxa"/>
            <w:vAlign w:val="bottom"/>
          </w:tcPr>
          <w:p w14:paraId="347B9BAC" w14:textId="56CDB39D"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77" w:author="Author">
              <w:r>
                <w:rPr>
                  <w:rFonts w:ascii="Calibri" w:hAnsi="Calibri" w:cs="Calibri"/>
                  <w:color w:val="000000"/>
                  <w:sz w:val="22"/>
                  <w:szCs w:val="22"/>
                </w:rPr>
                <w:t>196.21</w:t>
              </w:r>
            </w:ins>
            <w:del w:id="3778" w:author="Author">
              <w:r w:rsidDel="005F50FC">
                <w:rPr>
                  <w:rFonts w:ascii="Calibri" w:hAnsi="Calibri" w:cs="Calibri"/>
                  <w:color w:val="000000"/>
                  <w:sz w:val="22"/>
                  <w:szCs w:val="22"/>
                </w:rPr>
                <w:delText>104.13</w:delText>
              </w:r>
            </w:del>
          </w:p>
        </w:tc>
        <w:tc>
          <w:tcPr>
            <w:tcW w:w="886" w:type="dxa"/>
            <w:vAlign w:val="bottom"/>
          </w:tcPr>
          <w:p w14:paraId="050FE74F" w14:textId="2B36CA2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79" w:author="Author">
              <w:r>
                <w:rPr>
                  <w:rFonts w:ascii="Calibri" w:hAnsi="Calibri" w:cs="Calibri"/>
                  <w:color w:val="000000"/>
                  <w:sz w:val="22"/>
                  <w:szCs w:val="22"/>
                </w:rPr>
                <w:t>3.14</w:t>
              </w:r>
            </w:ins>
            <w:del w:id="3780" w:author="Author">
              <w:r w:rsidDel="00C2336D">
                <w:rPr>
                  <w:rFonts w:ascii="Calibri" w:hAnsi="Calibri" w:cs="Calibri"/>
                  <w:color w:val="000000"/>
                  <w:sz w:val="22"/>
                  <w:szCs w:val="22"/>
                </w:rPr>
                <w:delText>3.33</w:delText>
              </w:r>
            </w:del>
          </w:p>
        </w:tc>
        <w:tc>
          <w:tcPr>
            <w:tcW w:w="1240" w:type="dxa"/>
            <w:vAlign w:val="bottom"/>
          </w:tcPr>
          <w:p w14:paraId="4E2982A9" w14:textId="2D7AE613"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81" w:author="Author">
              <w:r>
                <w:rPr>
                  <w:rFonts w:ascii="Calibri" w:hAnsi="Calibri" w:cs="Calibri"/>
                  <w:color w:val="000000"/>
                  <w:sz w:val="22"/>
                  <w:szCs w:val="22"/>
                </w:rPr>
                <w:t>196.05</w:t>
              </w:r>
            </w:ins>
            <w:del w:id="3782" w:author="Author">
              <w:r w:rsidDel="006F440D">
                <w:rPr>
                  <w:rFonts w:ascii="Calibri" w:hAnsi="Calibri" w:cs="Calibri"/>
                  <w:color w:val="000000"/>
                  <w:sz w:val="22"/>
                  <w:szCs w:val="22"/>
                </w:rPr>
                <w:delText>104.13</w:delText>
              </w:r>
            </w:del>
          </w:p>
        </w:tc>
      </w:tr>
      <w:tr w:rsidR="00AD52AB" w14:paraId="7AEC76F6"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F93A87"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vAlign w:val="bottom"/>
          </w:tcPr>
          <w:p w14:paraId="424711FA" w14:textId="7BDF798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83" w:author="Author">
              <w:r>
                <w:rPr>
                  <w:rFonts w:ascii="Calibri" w:hAnsi="Calibri" w:cs="Calibri"/>
                  <w:color w:val="000000"/>
                  <w:sz w:val="22"/>
                  <w:szCs w:val="22"/>
                </w:rPr>
                <w:t>3.09</w:t>
              </w:r>
            </w:ins>
            <w:del w:id="3784" w:author="Author">
              <w:r w:rsidDel="003C5317">
                <w:rPr>
                  <w:rFonts w:ascii="Calibri" w:hAnsi="Calibri" w:cs="Calibri"/>
                  <w:color w:val="000000"/>
                  <w:sz w:val="22"/>
                  <w:szCs w:val="22"/>
                </w:rPr>
                <w:delText>3.32</w:delText>
              </w:r>
            </w:del>
          </w:p>
        </w:tc>
        <w:tc>
          <w:tcPr>
            <w:tcW w:w="1240" w:type="dxa"/>
            <w:vAlign w:val="bottom"/>
          </w:tcPr>
          <w:p w14:paraId="3B8981DB" w14:textId="6565B94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85" w:author="Author">
              <w:r>
                <w:rPr>
                  <w:rFonts w:ascii="Calibri" w:hAnsi="Calibri" w:cs="Calibri"/>
                  <w:color w:val="000000"/>
                  <w:sz w:val="22"/>
                  <w:szCs w:val="22"/>
                </w:rPr>
                <w:t>196.34</w:t>
              </w:r>
            </w:ins>
            <w:del w:id="3786" w:author="Author">
              <w:r w:rsidDel="003E54CE">
                <w:rPr>
                  <w:rFonts w:ascii="Calibri" w:hAnsi="Calibri" w:cs="Calibri"/>
                  <w:color w:val="000000"/>
                  <w:sz w:val="22"/>
                  <w:szCs w:val="22"/>
                </w:rPr>
                <w:delText>105.55</w:delText>
              </w:r>
            </w:del>
          </w:p>
        </w:tc>
        <w:tc>
          <w:tcPr>
            <w:tcW w:w="851" w:type="dxa"/>
            <w:vAlign w:val="bottom"/>
          </w:tcPr>
          <w:p w14:paraId="254786D3" w14:textId="2E584C52"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87" w:author="Author">
              <w:r>
                <w:rPr>
                  <w:rFonts w:ascii="Calibri" w:hAnsi="Calibri" w:cs="Calibri"/>
                  <w:color w:val="000000"/>
                  <w:sz w:val="22"/>
                  <w:szCs w:val="22"/>
                </w:rPr>
                <w:t>3.09</w:t>
              </w:r>
            </w:ins>
            <w:del w:id="3788" w:author="Author">
              <w:r w:rsidDel="00DF603E">
                <w:rPr>
                  <w:rFonts w:ascii="Calibri" w:hAnsi="Calibri" w:cs="Calibri"/>
                  <w:color w:val="000000"/>
                  <w:sz w:val="22"/>
                  <w:szCs w:val="22"/>
                </w:rPr>
                <w:delText>3.32</w:delText>
              </w:r>
            </w:del>
          </w:p>
        </w:tc>
        <w:tc>
          <w:tcPr>
            <w:tcW w:w="1240" w:type="dxa"/>
            <w:vAlign w:val="bottom"/>
          </w:tcPr>
          <w:p w14:paraId="440C2571" w14:textId="2128F0E3"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89" w:author="Author">
              <w:r>
                <w:rPr>
                  <w:rFonts w:ascii="Calibri" w:hAnsi="Calibri" w:cs="Calibri"/>
                  <w:color w:val="000000"/>
                  <w:sz w:val="22"/>
                  <w:szCs w:val="22"/>
                </w:rPr>
                <w:t>196.19</w:t>
              </w:r>
            </w:ins>
            <w:del w:id="3790" w:author="Author">
              <w:r w:rsidDel="003F62CD">
                <w:rPr>
                  <w:rFonts w:ascii="Calibri" w:hAnsi="Calibri" w:cs="Calibri"/>
                  <w:color w:val="000000"/>
                  <w:sz w:val="22"/>
                  <w:szCs w:val="22"/>
                </w:rPr>
                <w:delText>105.55</w:delText>
              </w:r>
            </w:del>
          </w:p>
        </w:tc>
        <w:tc>
          <w:tcPr>
            <w:tcW w:w="886" w:type="dxa"/>
            <w:vAlign w:val="bottom"/>
          </w:tcPr>
          <w:p w14:paraId="21054342" w14:textId="005BC521"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91" w:author="Author">
              <w:r>
                <w:rPr>
                  <w:rFonts w:ascii="Calibri" w:hAnsi="Calibri" w:cs="Calibri"/>
                  <w:color w:val="000000"/>
                  <w:sz w:val="22"/>
                  <w:szCs w:val="22"/>
                </w:rPr>
                <w:t>3.09</w:t>
              </w:r>
            </w:ins>
            <w:del w:id="3792" w:author="Author">
              <w:r w:rsidDel="00E1538C">
                <w:rPr>
                  <w:rFonts w:ascii="Calibri" w:hAnsi="Calibri" w:cs="Calibri"/>
                  <w:color w:val="000000"/>
                  <w:sz w:val="22"/>
                  <w:szCs w:val="22"/>
                </w:rPr>
                <w:delText>3.32</w:delText>
              </w:r>
            </w:del>
          </w:p>
        </w:tc>
        <w:tc>
          <w:tcPr>
            <w:tcW w:w="1240" w:type="dxa"/>
            <w:vAlign w:val="bottom"/>
          </w:tcPr>
          <w:p w14:paraId="61F20155" w14:textId="70592204"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93" w:author="Author">
              <w:r>
                <w:rPr>
                  <w:rFonts w:ascii="Calibri" w:hAnsi="Calibri" w:cs="Calibri"/>
                  <w:color w:val="000000"/>
                  <w:sz w:val="22"/>
                  <w:szCs w:val="22"/>
                </w:rPr>
                <w:t>196.36</w:t>
              </w:r>
            </w:ins>
            <w:del w:id="3794" w:author="Author">
              <w:r w:rsidDel="005F50FC">
                <w:rPr>
                  <w:rFonts w:ascii="Calibri" w:hAnsi="Calibri" w:cs="Calibri"/>
                  <w:color w:val="000000"/>
                  <w:sz w:val="22"/>
                  <w:szCs w:val="22"/>
                </w:rPr>
                <w:delText>105.54</w:delText>
              </w:r>
            </w:del>
          </w:p>
        </w:tc>
        <w:tc>
          <w:tcPr>
            <w:tcW w:w="886" w:type="dxa"/>
            <w:vAlign w:val="bottom"/>
          </w:tcPr>
          <w:p w14:paraId="1C2A093A" w14:textId="6B93728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95" w:author="Author">
              <w:r>
                <w:rPr>
                  <w:rFonts w:ascii="Calibri" w:hAnsi="Calibri" w:cs="Calibri"/>
                  <w:color w:val="000000"/>
                  <w:sz w:val="22"/>
                  <w:szCs w:val="22"/>
                </w:rPr>
                <w:t>3.09</w:t>
              </w:r>
            </w:ins>
            <w:del w:id="3796" w:author="Author">
              <w:r w:rsidDel="00C2336D">
                <w:rPr>
                  <w:rFonts w:ascii="Calibri" w:hAnsi="Calibri" w:cs="Calibri"/>
                  <w:color w:val="000000"/>
                  <w:sz w:val="22"/>
                  <w:szCs w:val="22"/>
                </w:rPr>
                <w:delText>3.32</w:delText>
              </w:r>
            </w:del>
          </w:p>
        </w:tc>
        <w:tc>
          <w:tcPr>
            <w:tcW w:w="1240" w:type="dxa"/>
            <w:vAlign w:val="bottom"/>
          </w:tcPr>
          <w:p w14:paraId="13B0A667" w14:textId="4B73BA49"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797" w:author="Author">
              <w:r>
                <w:rPr>
                  <w:rFonts w:ascii="Calibri" w:hAnsi="Calibri" w:cs="Calibri"/>
                  <w:color w:val="000000"/>
                  <w:sz w:val="22"/>
                  <w:szCs w:val="22"/>
                </w:rPr>
                <w:t>196.62</w:t>
              </w:r>
            </w:ins>
            <w:del w:id="3798" w:author="Author">
              <w:r w:rsidDel="006F440D">
                <w:rPr>
                  <w:rFonts w:ascii="Calibri" w:hAnsi="Calibri" w:cs="Calibri"/>
                  <w:color w:val="000000"/>
                  <w:sz w:val="22"/>
                  <w:szCs w:val="22"/>
                </w:rPr>
                <w:delText>105.55</w:delText>
              </w:r>
            </w:del>
          </w:p>
        </w:tc>
      </w:tr>
      <w:tr w:rsidR="00AD52AB" w14:paraId="367EC37C"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9CA863"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00F4C2E6" w14:textId="44B0A888"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799" w:author="Author">
              <w:r>
                <w:rPr>
                  <w:rFonts w:ascii="Calibri" w:hAnsi="Calibri" w:cs="Calibri"/>
                  <w:color w:val="000000"/>
                  <w:sz w:val="22"/>
                  <w:szCs w:val="22"/>
                </w:rPr>
                <w:t>3.04</w:t>
              </w:r>
            </w:ins>
            <w:del w:id="3800" w:author="Author">
              <w:r w:rsidDel="003C5317">
                <w:rPr>
                  <w:rFonts w:ascii="Calibri" w:hAnsi="Calibri" w:cs="Calibri"/>
                  <w:color w:val="000000"/>
                  <w:sz w:val="22"/>
                  <w:szCs w:val="22"/>
                </w:rPr>
                <w:delText>3.29</w:delText>
              </w:r>
            </w:del>
          </w:p>
        </w:tc>
        <w:tc>
          <w:tcPr>
            <w:tcW w:w="1240" w:type="dxa"/>
            <w:vAlign w:val="bottom"/>
          </w:tcPr>
          <w:p w14:paraId="48E5985E" w14:textId="272E41E5"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801" w:author="Author">
              <w:r>
                <w:rPr>
                  <w:rFonts w:ascii="Calibri" w:hAnsi="Calibri" w:cs="Calibri"/>
                  <w:color w:val="000000"/>
                  <w:sz w:val="22"/>
                  <w:szCs w:val="22"/>
                </w:rPr>
                <w:t>196.44</w:t>
              </w:r>
            </w:ins>
            <w:del w:id="3802" w:author="Author">
              <w:r w:rsidDel="003E54CE">
                <w:rPr>
                  <w:rFonts w:ascii="Calibri" w:hAnsi="Calibri" w:cs="Calibri"/>
                  <w:color w:val="000000"/>
                  <w:sz w:val="22"/>
                  <w:szCs w:val="22"/>
                </w:rPr>
                <w:delText>106.06</w:delText>
              </w:r>
            </w:del>
          </w:p>
        </w:tc>
        <w:tc>
          <w:tcPr>
            <w:tcW w:w="851" w:type="dxa"/>
            <w:vAlign w:val="bottom"/>
          </w:tcPr>
          <w:p w14:paraId="2B132B70" w14:textId="72A0FAEC"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803" w:author="Author">
              <w:r>
                <w:rPr>
                  <w:rFonts w:ascii="Calibri" w:hAnsi="Calibri" w:cs="Calibri"/>
                  <w:color w:val="000000"/>
                  <w:sz w:val="22"/>
                  <w:szCs w:val="22"/>
                </w:rPr>
                <w:t>3.04</w:t>
              </w:r>
            </w:ins>
            <w:del w:id="3804" w:author="Author">
              <w:r w:rsidDel="00DF603E">
                <w:rPr>
                  <w:rFonts w:ascii="Calibri" w:hAnsi="Calibri" w:cs="Calibri"/>
                  <w:color w:val="000000"/>
                  <w:sz w:val="22"/>
                  <w:szCs w:val="22"/>
                </w:rPr>
                <w:delText>3.29</w:delText>
              </w:r>
            </w:del>
          </w:p>
        </w:tc>
        <w:tc>
          <w:tcPr>
            <w:tcW w:w="1240" w:type="dxa"/>
            <w:vAlign w:val="bottom"/>
          </w:tcPr>
          <w:p w14:paraId="19762C1A" w14:textId="3C997ADF"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805" w:author="Author">
              <w:r>
                <w:rPr>
                  <w:rFonts w:ascii="Calibri" w:hAnsi="Calibri" w:cs="Calibri"/>
                  <w:color w:val="000000"/>
                  <w:sz w:val="22"/>
                  <w:szCs w:val="22"/>
                </w:rPr>
                <w:t>196.32</w:t>
              </w:r>
            </w:ins>
            <w:del w:id="3806" w:author="Author">
              <w:r w:rsidDel="003F62CD">
                <w:rPr>
                  <w:rFonts w:ascii="Calibri" w:hAnsi="Calibri" w:cs="Calibri"/>
                  <w:color w:val="000000"/>
                  <w:sz w:val="22"/>
                  <w:szCs w:val="22"/>
                </w:rPr>
                <w:delText>106.06</w:delText>
              </w:r>
            </w:del>
          </w:p>
        </w:tc>
        <w:tc>
          <w:tcPr>
            <w:tcW w:w="886" w:type="dxa"/>
            <w:vAlign w:val="bottom"/>
          </w:tcPr>
          <w:p w14:paraId="65868EB3" w14:textId="13505BBA"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807" w:author="Author">
              <w:r>
                <w:rPr>
                  <w:rFonts w:ascii="Calibri" w:hAnsi="Calibri" w:cs="Calibri"/>
                  <w:color w:val="000000"/>
                  <w:sz w:val="22"/>
                  <w:szCs w:val="22"/>
                </w:rPr>
                <w:t>3.04</w:t>
              </w:r>
            </w:ins>
            <w:del w:id="3808" w:author="Author">
              <w:r w:rsidDel="00E1538C">
                <w:rPr>
                  <w:rFonts w:ascii="Calibri" w:hAnsi="Calibri" w:cs="Calibri"/>
                  <w:color w:val="000000"/>
                  <w:sz w:val="22"/>
                  <w:szCs w:val="22"/>
                </w:rPr>
                <w:delText>3.29</w:delText>
              </w:r>
            </w:del>
          </w:p>
        </w:tc>
        <w:tc>
          <w:tcPr>
            <w:tcW w:w="1240" w:type="dxa"/>
            <w:vAlign w:val="bottom"/>
          </w:tcPr>
          <w:p w14:paraId="761D5E23" w14:textId="55DF65F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809" w:author="Author">
              <w:r>
                <w:rPr>
                  <w:rFonts w:ascii="Calibri" w:hAnsi="Calibri" w:cs="Calibri"/>
                  <w:color w:val="000000"/>
                  <w:sz w:val="22"/>
                  <w:szCs w:val="22"/>
                </w:rPr>
                <w:t>196.48</w:t>
              </w:r>
            </w:ins>
            <w:del w:id="3810" w:author="Author">
              <w:r w:rsidDel="005F50FC">
                <w:rPr>
                  <w:rFonts w:ascii="Calibri" w:hAnsi="Calibri" w:cs="Calibri"/>
                  <w:color w:val="000000"/>
                  <w:sz w:val="22"/>
                  <w:szCs w:val="22"/>
                </w:rPr>
                <w:delText>106.06</w:delText>
              </w:r>
            </w:del>
          </w:p>
        </w:tc>
        <w:tc>
          <w:tcPr>
            <w:tcW w:w="886" w:type="dxa"/>
            <w:vAlign w:val="bottom"/>
          </w:tcPr>
          <w:p w14:paraId="5FB1613E" w14:textId="506FAE2B"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811" w:author="Author">
              <w:r>
                <w:rPr>
                  <w:rFonts w:ascii="Calibri" w:hAnsi="Calibri" w:cs="Calibri"/>
                  <w:color w:val="000000"/>
                  <w:sz w:val="22"/>
                  <w:szCs w:val="22"/>
                </w:rPr>
                <w:t>3.05</w:t>
              </w:r>
            </w:ins>
            <w:del w:id="3812" w:author="Author">
              <w:r w:rsidDel="00C2336D">
                <w:rPr>
                  <w:rFonts w:ascii="Calibri" w:hAnsi="Calibri" w:cs="Calibri"/>
                  <w:color w:val="000000"/>
                  <w:sz w:val="22"/>
                  <w:szCs w:val="22"/>
                </w:rPr>
                <w:delText>3.29</w:delText>
              </w:r>
            </w:del>
          </w:p>
        </w:tc>
        <w:tc>
          <w:tcPr>
            <w:tcW w:w="1240" w:type="dxa"/>
            <w:vAlign w:val="bottom"/>
          </w:tcPr>
          <w:p w14:paraId="32EC8388" w14:textId="71E6A4B1" w:rsidR="00AD52AB" w:rsidRPr="00552EAB" w:rsidRDefault="00AD52AB" w:rsidP="00AD52AB">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ins w:id="3813" w:author="Author">
              <w:r>
                <w:rPr>
                  <w:rFonts w:ascii="Calibri" w:hAnsi="Calibri" w:cs="Calibri"/>
                  <w:color w:val="000000"/>
                  <w:sz w:val="22"/>
                  <w:szCs w:val="22"/>
                </w:rPr>
                <w:t>196.33</w:t>
              </w:r>
            </w:ins>
            <w:del w:id="3814" w:author="Author">
              <w:r w:rsidDel="006F440D">
                <w:rPr>
                  <w:rFonts w:ascii="Calibri" w:hAnsi="Calibri" w:cs="Calibri"/>
                  <w:color w:val="000000"/>
                  <w:sz w:val="22"/>
                  <w:szCs w:val="22"/>
                </w:rPr>
                <w:delText>106.06</w:delText>
              </w:r>
            </w:del>
          </w:p>
        </w:tc>
      </w:tr>
      <w:tr w:rsidR="00AD52AB" w14:paraId="4735757E"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81E4609" w14:textId="77777777" w:rsidR="00AD52AB" w:rsidRDefault="00AD52AB" w:rsidP="00AD52AB">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7C71A6E0" w14:textId="1714002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815" w:author="Author">
              <w:r>
                <w:rPr>
                  <w:rFonts w:ascii="Calibri" w:hAnsi="Calibri" w:cs="Calibri"/>
                  <w:color w:val="000000"/>
                  <w:sz w:val="22"/>
                  <w:szCs w:val="22"/>
                </w:rPr>
                <w:t>3.00</w:t>
              </w:r>
            </w:ins>
            <w:del w:id="3816" w:author="Author">
              <w:r w:rsidDel="003C5317">
                <w:rPr>
                  <w:rFonts w:ascii="Calibri" w:hAnsi="Calibri" w:cs="Calibri"/>
                  <w:color w:val="000000"/>
                  <w:sz w:val="22"/>
                  <w:szCs w:val="22"/>
                </w:rPr>
                <w:delText>3.24</w:delText>
              </w:r>
            </w:del>
          </w:p>
        </w:tc>
        <w:tc>
          <w:tcPr>
            <w:tcW w:w="1240" w:type="dxa"/>
            <w:vAlign w:val="bottom"/>
          </w:tcPr>
          <w:p w14:paraId="2F1BD6E3" w14:textId="61B8C56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817" w:author="Author">
              <w:r>
                <w:rPr>
                  <w:rFonts w:ascii="Calibri" w:hAnsi="Calibri" w:cs="Calibri"/>
                  <w:color w:val="000000"/>
                  <w:sz w:val="22"/>
                  <w:szCs w:val="22"/>
                </w:rPr>
                <w:t>196.59</w:t>
              </w:r>
            </w:ins>
            <w:del w:id="3818" w:author="Author">
              <w:r w:rsidDel="003E54CE">
                <w:rPr>
                  <w:rFonts w:ascii="Calibri" w:hAnsi="Calibri" w:cs="Calibri"/>
                  <w:color w:val="000000"/>
                  <w:sz w:val="22"/>
                  <w:szCs w:val="22"/>
                </w:rPr>
                <w:delText>106.15</w:delText>
              </w:r>
            </w:del>
          </w:p>
        </w:tc>
        <w:tc>
          <w:tcPr>
            <w:tcW w:w="851" w:type="dxa"/>
            <w:vAlign w:val="bottom"/>
          </w:tcPr>
          <w:p w14:paraId="5A0F9183" w14:textId="04D2469E"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819" w:author="Author">
              <w:r>
                <w:rPr>
                  <w:rFonts w:ascii="Calibri" w:hAnsi="Calibri" w:cs="Calibri"/>
                  <w:color w:val="000000"/>
                  <w:sz w:val="22"/>
                  <w:szCs w:val="22"/>
                </w:rPr>
                <w:t>3.00</w:t>
              </w:r>
            </w:ins>
            <w:del w:id="3820" w:author="Author">
              <w:r w:rsidDel="00DF603E">
                <w:rPr>
                  <w:rFonts w:ascii="Calibri" w:hAnsi="Calibri" w:cs="Calibri"/>
                  <w:color w:val="000000"/>
                  <w:sz w:val="22"/>
                  <w:szCs w:val="22"/>
                </w:rPr>
                <w:delText>3.24</w:delText>
              </w:r>
            </w:del>
          </w:p>
        </w:tc>
        <w:tc>
          <w:tcPr>
            <w:tcW w:w="1240" w:type="dxa"/>
            <w:vAlign w:val="bottom"/>
          </w:tcPr>
          <w:p w14:paraId="224E40A2" w14:textId="3FEC7A4B"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821" w:author="Author">
              <w:r>
                <w:rPr>
                  <w:rFonts w:ascii="Calibri" w:hAnsi="Calibri" w:cs="Calibri"/>
                  <w:color w:val="000000"/>
                  <w:sz w:val="22"/>
                  <w:szCs w:val="22"/>
                </w:rPr>
                <w:t>196.43</w:t>
              </w:r>
            </w:ins>
            <w:del w:id="3822" w:author="Author">
              <w:r w:rsidDel="003F62CD">
                <w:rPr>
                  <w:rFonts w:ascii="Calibri" w:hAnsi="Calibri" w:cs="Calibri"/>
                  <w:color w:val="000000"/>
                  <w:sz w:val="22"/>
                  <w:szCs w:val="22"/>
                </w:rPr>
                <w:delText>106.16</w:delText>
              </w:r>
            </w:del>
          </w:p>
        </w:tc>
        <w:tc>
          <w:tcPr>
            <w:tcW w:w="886" w:type="dxa"/>
            <w:vAlign w:val="bottom"/>
          </w:tcPr>
          <w:p w14:paraId="2F124BDD" w14:textId="5F60697D"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823" w:author="Author">
              <w:r>
                <w:rPr>
                  <w:rFonts w:ascii="Calibri" w:hAnsi="Calibri" w:cs="Calibri"/>
                  <w:color w:val="000000"/>
                  <w:sz w:val="22"/>
                  <w:szCs w:val="22"/>
                </w:rPr>
                <w:t>3.00</w:t>
              </w:r>
            </w:ins>
            <w:del w:id="3824" w:author="Author">
              <w:r w:rsidDel="00E1538C">
                <w:rPr>
                  <w:rFonts w:ascii="Calibri" w:hAnsi="Calibri" w:cs="Calibri"/>
                  <w:color w:val="000000"/>
                  <w:sz w:val="22"/>
                  <w:szCs w:val="22"/>
                </w:rPr>
                <w:delText>3.24</w:delText>
              </w:r>
            </w:del>
          </w:p>
        </w:tc>
        <w:tc>
          <w:tcPr>
            <w:tcW w:w="1240" w:type="dxa"/>
            <w:vAlign w:val="bottom"/>
          </w:tcPr>
          <w:p w14:paraId="6BF51BEC" w14:textId="31A7C176"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825" w:author="Author">
              <w:r>
                <w:rPr>
                  <w:rFonts w:ascii="Calibri" w:hAnsi="Calibri" w:cs="Calibri"/>
                  <w:color w:val="000000"/>
                  <w:sz w:val="22"/>
                  <w:szCs w:val="22"/>
                </w:rPr>
                <w:t>196.60</w:t>
              </w:r>
            </w:ins>
            <w:del w:id="3826" w:author="Author">
              <w:r w:rsidDel="005F50FC">
                <w:rPr>
                  <w:rFonts w:ascii="Calibri" w:hAnsi="Calibri" w:cs="Calibri"/>
                  <w:color w:val="000000"/>
                  <w:sz w:val="22"/>
                  <w:szCs w:val="22"/>
                </w:rPr>
                <w:delText>106.18</w:delText>
              </w:r>
            </w:del>
          </w:p>
        </w:tc>
        <w:tc>
          <w:tcPr>
            <w:tcW w:w="886" w:type="dxa"/>
            <w:vAlign w:val="bottom"/>
          </w:tcPr>
          <w:p w14:paraId="353D273E" w14:textId="3D3168FA"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827" w:author="Author">
              <w:r>
                <w:rPr>
                  <w:rFonts w:ascii="Calibri" w:hAnsi="Calibri" w:cs="Calibri"/>
                  <w:color w:val="000000"/>
                  <w:sz w:val="22"/>
                  <w:szCs w:val="22"/>
                </w:rPr>
                <w:t>3.00</w:t>
              </w:r>
            </w:ins>
            <w:del w:id="3828" w:author="Author">
              <w:r w:rsidDel="00C2336D">
                <w:rPr>
                  <w:rFonts w:ascii="Calibri" w:hAnsi="Calibri" w:cs="Calibri"/>
                  <w:color w:val="000000"/>
                  <w:sz w:val="22"/>
                  <w:szCs w:val="22"/>
                </w:rPr>
                <w:delText>3.24</w:delText>
              </w:r>
            </w:del>
          </w:p>
        </w:tc>
        <w:tc>
          <w:tcPr>
            <w:tcW w:w="1240" w:type="dxa"/>
            <w:vAlign w:val="bottom"/>
          </w:tcPr>
          <w:p w14:paraId="06174EC4" w14:textId="642C3F68" w:rsidR="00AD52AB" w:rsidRPr="00552EAB" w:rsidRDefault="00AD52AB" w:rsidP="00AD52AB">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ins w:id="3829" w:author="Author">
              <w:r>
                <w:rPr>
                  <w:rFonts w:ascii="Calibri" w:hAnsi="Calibri" w:cs="Calibri"/>
                  <w:color w:val="000000"/>
                  <w:sz w:val="22"/>
                  <w:szCs w:val="22"/>
                </w:rPr>
                <w:t>196.88</w:t>
              </w:r>
            </w:ins>
            <w:del w:id="3830" w:author="Author">
              <w:r w:rsidDel="006F440D">
                <w:rPr>
                  <w:rFonts w:ascii="Calibri" w:hAnsi="Calibri" w:cs="Calibri"/>
                  <w:color w:val="000000"/>
                  <w:sz w:val="22"/>
                  <w:szCs w:val="22"/>
                </w:rPr>
                <w:delText>106.14</w:delText>
              </w:r>
            </w:del>
          </w:p>
        </w:tc>
      </w:tr>
    </w:tbl>
    <w:p w14:paraId="68E936C4" w14:textId="4AFEACAA" w:rsidR="00933A98" w:rsidRPr="00453431" w:rsidRDefault="00933A98" w:rsidP="00933A98">
      <w:pPr>
        <w:pStyle w:val="Caption"/>
        <w:jc w:val="center"/>
      </w:pPr>
      <w:r>
        <w:t xml:space="preserve">Table </w:t>
      </w:r>
      <w:r>
        <w:fldChar w:fldCharType="begin"/>
      </w:r>
      <w:r>
        <w:instrText xml:space="preserve"> SEQ Table \* ARABIC </w:instrText>
      </w:r>
      <w:r>
        <w:fldChar w:fldCharType="separate"/>
      </w:r>
      <w:r w:rsidR="00AF2ECA">
        <w:rPr>
          <w:noProof/>
        </w:rPr>
        <w:t>9</w:t>
      </w:r>
      <w:r>
        <w:fldChar w:fldCharType="end"/>
      </w:r>
      <w:r>
        <w:t>:</w:t>
      </w:r>
      <w:r w:rsidRPr="00453431">
        <w:t xml:space="preserve"> </w:t>
      </w:r>
      <w:r>
        <w:t xml:space="preserve">DPDK Driver – </w:t>
      </w:r>
      <w:r w:rsidR="001C6B25">
        <w:t>CPM5</w:t>
      </w:r>
      <w:r>
        <w:t xml:space="preserve"> PF Forwarding performance test results</w:t>
      </w:r>
    </w:p>
    <w:p w14:paraId="41A3DD5A" w14:textId="466FA47B" w:rsidR="009E644C" w:rsidRDefault="009E644C" w:rsidP="00AA3A60">
      <w:pPr>
        <w:rPr>
          <w:rFonts w:eastAsiaTheme="majorEastAsia" w:cstheme="majorBidi"/>
          <w:b/>
          <w:color w:val="FF8001"/>
          <w:sz w:val="24"/>
        </w:rPr>
      </w:pPr>
    </w:p>
    <w:p w14:paraId="4405D3E8" w14:textId="2E9F413A" w:rsidR="009E644C" w:rsidRDefault="009E644C" w:rsidP="00AA3A60">
      <w:pPr>
        <w:rPr>
          <w:rFonts w:eastAsiaTheme="majorEastAsia" w:cstheme="majorBidi"/>
          <w:b/>
          <w:color w:val="FF8001"/>
          <w:sz w:val="24"/>
        </w:rPr>
      </w:pPr>
    </w:p>
    <w:p w14:paraId="2E960EA9" w14:textId="4DBD32E6" w:rsidR="009E644C" w:rsidRDefault="009E644C" w:rsidP="00AA3A60">
      <w:pPr>
        <w:rPr>
          <w:rFonts w:eastAsiaTheme="majorEastAsia" w:cstheme="majorBidi"/>
          <w:b/>
          <w:color w:val="FF8001"/>
          <w:sz w:val="24"/>
        </w:rPr>
      </w:pPr>
    </w:p>
    <w:p w14:paraId="6E5682A9" w14:textId="07DF76D3" w:rsidR="009E644C" w:rsidRDefault="009E644C" w:rsidP="00AA3A60">
      <w:pPr>
        <w:rPr>
          <w:rFonts w:eastAsiaTheme="majorEastAsia" w:cstheme="majorBidi"/>
          <w:b/>
          <w:color w:val="FF8001"/>
          <w:sz w:val="24"/>
        </w:rPr>
      </w:pPr>
    </w:p>
    <w:p w14:paraId="22DE1FA5" w14:textId="3E70D01D" w:rsidR="009E644C" w:rsidRDefault="009E644C" w:rsidP="00AA3A60">
      <w:pPr>
        <w:rPr>
          <w:rFonts w:eastAsiaTheme="majorEastAsia" w:cstheme="majorBidi"/>
          <w:b/>
          <w:color w:val="FF8001"/>
          <w:sz w:val="24"/>
        </w:rPr>
      </w:pPr>
    </w:p>
    <w:p w14:paraId="08ECB3D7" w14:textId="7BBC07A2" w:rsidR="009E644C" w:rsidRDefault="009E644C" w:rsidP="00AA3A60">
      <w:pPr>
        <w:rPr>
          <w:rFonts w:eastAsiaTheme="majorEastAsia" w:cstheme="majorBidi"/>
          <w:b/>
          <w:color w:val="FF8001"/>
          <w:sz w:val="24"/>
        </w:rPr>
      </w:pPr>
    </w:p>
    <w:p w14:paraId="777DCB75" w14:textId="2FF34037" w:rsidR="009E644C" w:rsidRDefault="009E644C" w:rsidP="00AA3A60">
      <w:pPr>
        <w:rPr>
          <w:rFonts w:eastAsiaTheme="majorEastAsia" w:cstheme="majorBidi"/>
          <w:b/>
          <w:color w:val="FF8001"/>
          <w:sz w:val="24"/>
        </w:rPr>
      </w:pPr>
    </w:p>
    <w:p w14:paraId="21F3496F" w14:textId="0D54FDCB" w:rsidR="009E644C" w:rsidRDefault="009E644C" w:rsidP="00AA3A60">
      <w:pPr>
        <w:rPr>
          <w:rFonts w:eastAsiaTheme="majorEastAsia" w:cstheme="majorBidi"/>
          <w:b/>
          <w:color w:val="FF8001"/>
          <w:sz w:val="24"/>
        </w:rPr>
      </w:pPr>
    </w:p>
    <w:p w14:paraId="10991FC1" w14:textId="5D63DBC5" w:rsidR="009E644C" w:rsidRDefault="009E644C" w:rsidP="00AA3A60">
      <w:pPr>
        <w:rPr>
          <w:rFonts w:eastAsiaTheme="majorEastAsia" w:cstheme="majorBidi"/>
          <w:b/>
          <w:color w:val="FF8001"/>
          <w:sz w:val="24"/>
        </w:rPr>
      </w:pPr>
    </w:p>
    <w:p w14:paraId="5AF2F84B" w14:textId="362C4C62" w:rsidR="009E644C" w:rsidRDefault="009E644C" w:rsidP="00AA3A60">
      <w:pPr>
        <w:rPr>
          <w:rFonts w:eastAsiaTheme="majorEastAsia" w:cstheme="majorBidi"/>
          <w:b/>
          <w:color w:val="FF8001"/>
          <w:sz w:val="24"/>
        </w:rPr>
      </w:pPr>
    </w:p>
    <w:p w14:paraId="5C7B1E19" w14:textId="7A3E7E65" w:rsidR="009E644C" w:rsidRDefault="009E644C" w:rsidP="00AA3A60">
      <w:pPr>
        <w:rPr>
          <w:rFonts w:eastAsiaTheme="majorEastAsia" w:cstheme="majorBidi"/>
          <w:b/>
          <w:color w:val="FF8001"/>
          <w:sz w:val="24"/>
        </w:rPr>
      </w:pPr>
    </w:p>
    <w:p w14:paraId="4A83D650" w14:textId="3EC18B03" w:rsidR="009E644C" w:rsidRDefault="009E644C" w:rsidP="00AA3A60">
      <w:pPr>
        <w:rPr>
          <w:rFonts w:eastAsiaTheme="majorEastAsia" w:cstheme="majorBidi"/>
          <w:b/>
          <w:color w:val="FF8001"/>
          <w:sz w:val="24"/>
        </w:rPr>
      </w:pPr>
    </w:p>
    <w:p w14:paraId="21FEC4AA" w14:textId="45CB67AD" w:rsidR="009E644C" w:rsidRDefault="009E644C" w:rsidP="00AA3A60">
      <w:pPr>
        <w:rPr>
          <w:rFonts w:eastAsiaTheme="majorEastAsia" w:cstheme="majorBidi"/>
          <w:b/>
          <w:color w:val="FF8001"/>
          <w:sz w:val="24"/>
        </w:rPr>
      </w:pPr>
    </w:p>
    <w:p w14:paraId="27554159" w14:textId="77777777" w:rsidR="009E644C" w:rsidRDefault="009E644C" w:rsidP="00AA3A60">
      <w:pPr>
        <w:rPr>
          <w:rFonts w:eastAsiaTheme="majorEastAsia" w:cstheme="majorBidi"/>
          <w:b/>
          <w:color w:val="FF8001"/>
          <w:sz w:val="24"/>
        </w:rPr>
      </w:pPr>
    </w:p>
    <w:p w14:paraId="278880A0" w14:textId="77777777" w:rsidR="006530DC" w:rsidRPr="006530DC" w:rsidRDefault="006530DC" w:rsidP="005A0E10"/>
    <w:p w14:paraId="224A3615" w14:textId="69C95AB6" w:rsidR="00F623A4" w:rsidDel="00F94D92" w:rsidRDefault="00922EAC" w:rsidP="006A5BB4">
      <w:pPr>
        <w:pStyle w:val="Heading2"/>
        <w:rPr>
          <w:del w:id="3831" w:author="Author"/>
          <w:rFonts w:eastAsia="Times New Roman"/>
        </w:rPr>
      </w:pPr>
      <w:r>
        <w:br w:type="page"/>
      </w:r>
      <w:del w:id="3832" w:author="Author">
        <w:r w:rsidR="00F623A4" w:rsidDel="00F94D92">
          <w:rPr>
            <w:rFonts w:eastAsia="Times New Roman"/>
          </w:rPr>
          <w:delText>Latency Measurements</w:delText>
        </w:r>
      </w:del>
    </w:p>
    <w:p w14:paraId="140983D8" w14:textId="50E9A2B1" w:rsidR="00F623A4" w:rsidDel="00F94D92" w:rsidRDefault="00F623A4">
      <w:pPr>
        <w:pStyle w:val="Heading2"/>
        <w:rPr>
          <w:del w:id="3833" w:author="Author"/>
        </w:rPr>
        <w:pPrChange w:id="3834" w:author="Author">
          <w:pPr/>
        </w:pPrChange>
      </w:pPr>
      <w:del w:id="3835" w:author="Author">
        <w:r w:rsidDel="00F94D92">
          <w:rPr>
            <w:color w:val="000000" w:themeColor="text1"/>
          </w:rPr>
          <w:delText>The provided Reference Design and Bitfile can be used to measure latency in any system when traffic is ongoing</w:delText>
        </w:r>
        <w:r w:rsidRPr="004403A5" w:rsidDel="00F94D92">
          <w:rPr>
            <w:color w:val="000000" w:themeColor="text1"/>
          </w:rPr>
          <w:delText xml:space="preserve">. </w:delText>
        </w:r>
        <w:r w:rsidDel="00F94D92">
          <w:delText xml:space="preserve">When it is enabled, </w:delText>
        </w:r>
        <w:r w:rsidRPr="00614229" w:rsidDel="00F94D92">
          <w:delText xml:space="preserve">C2H data payload </w:delText>
        </w:r>
        <w:r w:rsidDel="00F94D92">
          <w:delText xml:space="preserve">will be replaced </w:delText>
        </w:r>
        <w:r w:rsidRPr="00614229" w:rsidDel="00F94D92">
          <w:delText xml:space="preserve">with a known counter value (as a timestamp) and will be </w:delText>
        </w:r>
        <w:r w:rsidDel="00F94D92">
          <w:delText>measured</w:delText>
        </w:r>
        <w:r w:rsidRPr="00614229" w:rsidDel="00F94D92">
          <w:delText xml:space="preserve"> on the H2C side </w:delText>
        </w:r>
        <w:r w:rsidDel="00F94D92">
          <w:delText>once the testpmd</w:delText>
        </w:r>
        <w:r w:rsidRPr="00614229" w:rsidDel="00F94D92">
          <w:delText xml:space="preserve"> </w:delText>
        </w:r>
        <w:r w:rsidDel="00F94D92">
          <w:delText xml:space="preserve">application has </w:delText>
        </w:r>
        <w:r w:rsidRPr="00614229" w:rsidDel="00F94D92">
          <w:delText>looped the data back. The difference in value between the data payload received at the H2C side and the current counter value will be the sum of C2H and H2C latency.</w:delText>
        </w:r>
      </w:del>
    </w:p>
    <w:p w14:paraId="4C13C27F" w14:textId="2E132FF3" w:rsidR="00F623A4" w:rsidDel="00F94D92" w:rsidRDefault="00F623A4">
      <w:pPr>
        <w:pStyle w:val="Heading2"/>
        <w:rPr>
          <w:del w:id="3836" w:author="Author"/>
          <w:color w:val="000000" w:themeColor="text1"/>
        </w:rPr>
        <w:pPrChange w:id="3837" w:author="Author">
          <w:pPr/>
        </w:pPrChange>
      </w:pPr>
    </w:p>
    <w:p w14:paraId="2D19517D" w14:textId="344D8603" w:rsidR="00F623A4" w:rsidDel="00F94D92" w:rsidRDefault="00F623A4">
      <w:pPr>
        <w:pStyle w:val="Heading2"/>
        <w:rPr>
          <w:del w:id="3838" w:author="Author"/>
        </w:rPr>
        <w:pPrChange w:id="3839" w:author="Author">
          <w:pPr/>
        </w:pPrChange>
      </w:pPr>
      <w:del w:id="3840" w:author="Author">
        <w:r w:rsidDel="00F94D92">
          <w:delText>Latency measurement can be done by following these steps:</w:delText>
        </w:r>
      </w:del>
    </w:p>
    <w:p w14:paraId="3F57E999" w14:textId="1D1AE2BB" w:rsidR="00F623A4" w:rsidDel="00F94D92" w:rsidRDefault="00F623A4">
      <w:pPr>
        <w:pStyle w:val="Heading2"/>
        <w:rPr>
          <w:del w:id="3841" w:author="Author"/>
        </w:rPr>
        <w:pPrChange w:id="3842" w:author="Author">
          <w:pPr/>
        </w:pPrChange>
      </w:pPr>
    </w:p>
    <w:p w14:paraId="2AA96D79" w14:textId="425AA08F" w:rsidR="00F623A4" w:rsidDel="00F94D92" w:rsidRDefault="00F623A4">
      <w:pPr>
        <w:pStyle w:val="Heading2"/>
        <w:rPr>
          <w:del w:id="3843" w:author="Author"/>
        </w:rPr>
        <w:pPrChange w:id="3844" w:author="Author">
          <w:pPr>
            <w:pStyle w:val="ListParagraph"/>
            <w:numPr>
              <w:numId w:val="33"/>
            </w:numPr>
            <w:ind w:left="1440" w:hanging="360"/>
          </w:pPr>
        </w:pPrChange>
      </w:pPr>
      <w:del w:id="3845" w:author="Author">
        <w:r w:rsidDel="00F94D92">
          <w:delText xml:space="preserve">Set the number of clock cycles within each </w:delText>
        </w:r>
        <w:r w:rsidRPr="003D3BAC" w:rsidDel="00F94D92">
          <w:delText xml:space="preserve">Measurement window </w:delText>
        </w:r>
        <w:r w:rsidDel="00F94D92">
          <w:delText>(see register offset below). The counters will gather data within this time window and take a snapshot of the result for users to read. Default value is 1s (0xEE6B280).</w:delText>
        </w:r>
      </w:del>
    </w:p>
    <w:p w14:paraId="40D97B19" w14:textId="29CE779A" w:rsidR="00F623A4" w:rsidDel="00F94D92" w:rsidRDefault="00F623A4">
      <w:pPr>
        <w:pStyle w:val="Heading2"/>
        <w:rPr>
          <w:del w:id="3846" w:author="Author"/>
        </w:rPr>
        <w:pPrChange w:id="3847" w:author="Author">
          <w:pPr/>
        </w:pPrChange>
      </w:pPr>
    </w:p>
    <w:p w14:paraId="72543423" w14:textId="273F8846" w:rsidR="00F623A4" w:rsidDel="00F94D92" w:rsidRDefault="00F623A4">
      <w:pPr>
        <w:pStyle w:val="Heading2"/>
        <w:rPr>
          <w:del w:id="3848" w:author="Author"/>
        </w:rPr>
        <w:pPrChange w:id="3849" w:author="Author">
          <w:pPr>
            <w:pStyle w:val="ListParagraph"/>
            <w:numPr>
              <w:ilvl w:val="1"/>
              <w:numId w:val="33"/>
            </w:numPr>
            <w:ind w:left="2160" w:hanging="360"/>
          </w:pPr>
        </w:pPrChange>
      </w:pPr>
      <w:del w:id="3850" w:author="Author">
        <w:r w:rsidRPr="003D3BAC" w:rsidDel="00F94D92">
          <w:delText xml:space="preserve">Note: </w:delText>
        </w:r>
        <w:r w:rsidDel="00F94D92">
          <w:delText>The user must make sure to wait long enough for the measurement window to fill up completely after reset or in between readings before reading the next counter values, otherwise zero or the previous value will be returned.</w:delText>
        </w:r>
      </w:del>
    </w:p>
    <w:p w14:paraId="23611C8D" w14:textId="4B5BAB90" w:rsidR="00F623A4" w:rsidDel="00F94D92" w:rsidRDefault="00F623A4">
      <w:pPr>
        <w:pStyle w:val="Heading2"/>
        <w:rPr>
          <w:del w:id="3851" w:author="Author"/>
        </w:rPr>
        <w:pPrChange w:id="3852" w:author="Author">
          <w:pPr/>
        </w:pPrChange>
      </w:pPr>
    </w:p>
    <w:p w14:paraId="5F910E2F" w14:textId="7ADE7A9E" w:rsidR="00F623A4" w:rsidDel="00F94D92" w:rsidRDefault="00F623A4">
      <w:pPr>
        <w:pStyle w:val="Heading2"/>
        <w:rPr>
          <w:del w:id="3853" w:author="Author"/>
        </w:rPr>
        <w:pPrChange w:id="3854" w:author="Author">
          <w:pPr>
            <w:pStyle w:val="ListParagraph"/>
            <w:numPr>
              <w:ilvl w:val="1"/>
              <w:numId w:val="33"/>
            </w:numPr>
            <w:ind w:left="2160" w:hanging="360"/>
          </w:pPr>
        </w:pPrChange>
      </w:pPr>
      <w:del w:id="3855" w:author="Author">
        <w:r w:rsidDel="00F94D92">
          <w:delText xml:space="preserve">All eight (8) counters must be read at least once, or reset through the Control register, before a new reading will be presented </w:delText>
        </w:r>
      </w:del>
    </w:p>
    <w:p w14:paraId="5ADA0D6B" w14:textId="4412F6FC" w:rsidR="00F623A4" w:rsidDel="00F94D92" w:rsidRDefault="00F623A4">
      <w:pPr>
        <w:pStyle w:val="Heading2"/>
        <w:rPr>
          <w:del w:id="3856" w:author="Author"/>
        </w:rPr>
        <w:pPrChange w:id="3857" w:author="Author">
          <w:pPr/>
        </w:pPrChange>
      </w:pPr>
    </w:p>
    <w:p w14:paraId="7A41B4BC" w14:textId="07E95900" w:rsidR="00F623A4" w:rsidDel="00F94D92" w:rsidRDefault="00F623A4">
      <w:pPr>
        <w:pStyle w:val="Heading2"/>
        <w:rPr>
          <w:del w:id="3858" w:author="Author"/>
        </w:rPr>
        <w:pPrChange w:id="3859" w:author="Author">
          <w:pPr>
            <w:pStyle w:val="ListParagraph"/>
            <w:numPr>
              <w:numId w:val="33"/>
            </w:numPr>
            <w:ind w:left="1440" w:hanging="360"/>
          </w:pPr>
        </w:pPrChange>
      </w:pPr>
      <w:del w:id="3860" w:author="Author">
        <w:r w:rsidDel="00F94D92">
          <w:delText xml:space="preserve">Set the mode bit [1] in </w:delText>
        </w:r>
        <w:r w:rsidRPr="003D3BAC" w:rsidDel="00F94D92">
          <w:delText>Control</w:delText>
        </w:r>
        <w:r w:rsidDel="00F94D92">
          <w:delText xml:space="preserve"> (see register offset below) to 1 to allow continuous packet measurement. A value of 0 is currently not supported (reserved).</w:delText>
        </w:r>
      </w:del>
    </w:p>
    <w:p w14:paraId="45BF7B98" w14:textId="1E08070E" w:rsidR="00F623A4" w:rsidRPr="00AC0430" w:rsidDel="00F94D92" w:rsidRDefault="00F623A4">
      <w:pPr>
        <w:pStyle w:val="Heading2"/>
        <w:rPr>
          <w:del w:id="3861" w:author="Author"/>
        </w:rPr>
        <w:pPrChange w:id="3862" w:author="Author">
          <w:pPr/>
        </w:pPrChange>
      </w:pPr>
    </w:p>
    <w:p w14:paraId="5DF55441" w14:textId="6E5A6EBA" w:rsidR="00F623A4" w:rsidRPr="00FB2F10" w:rsidDel="00F94D92" w:rsidRDefault="00F623A4">
      <w:pPr>
        <w:pStyle w:val="Heading2"/>
        <w:rPr>
          <w:del w:id="3863" w:author="Author"/>
        </w:rPr>
        <w:pPrChange w:id="3864" w:author="Author">
          <w:pPr>
            <w:pStyle w:val="ListParagraph"/>
            <w:numPr>
              <w:numId w:val="33"/>
            </w:numPr>
            <w:ind w:left="1440" w:hanging="360"/>
          </w:pPr>
        </w:pPrChange>
      </w:pPr>
      <w:del w:id="3865" w:author="Author">
        <w:r w:rsidDel="00F94D92">
          <w:delText xml:space="preserve">Set the reset bit [0] in </w:delText>
        </w:r>
        <w:r w:rsidRPr="003D3BAC" w:rsidDel="00F94D92">
          <w:delText>Control</w:delText>
        </w:r>
        <w:r w:rsidDel="00F94D92">
          <w:delText xml:space="preserve"> (see register offset below) to 1 and then 0 to reset the counters and start measurement.</w:delText>
        </w:r>
      </w:del>
    </w:p>
    <w:p w14:paraId="27AE19E1" w14:textId="1E56B93A" w:rsidR="00F623A4" w:rsidDel="00F94D92" w:rsidRDefault="00F623A4">
      <w:pPr>
        <w:pStyle w:val="Heading2"/>
        <w:rPr>
          <w:del w:id="3866" w:author="Author"/>
        </w:rPr>
        <w:pPrChange w:id="3867" w:author="Author">
          <w:pPr>
            <w:pStyle w:val="NormalWeb"/>
            <w:ind w:left="720"/>
          </w:pPr>
        </w:pPrChange>
      </w:pPr>
    </w:p>
    <w:p w14:paraId="5D23A587" w14:textId="01C9BABD" w:rsidR="00F623A4" w:rsidDel="00F94D92" w:rsidRDefault="00F623A4">
      <w:pPr>
        <w:pStyle w:val="Heading2"/>
        <w:rPr>
          <w:del w:id="3868" w:author="Author"/>
        </w:rPr>
        <w:pPrChange w:id="3869" w:author="Author">
          <w:pPr/>
        </w:pPrChange>
      </w:pPr>
      <w:del w:id="3870" w:author="Author">
        <w:r w:rsidDel="00F94D92">
          <w:delText>The module will have four different measurement counters:</w:delText>
        </w:r>
      </w:del>
    </w:p>
    <w:p w14:paraId="3B920F40" w14:textId="330D8EFF" w:rsidR="00F623A4" w:rsidDel="00F94D92" w:rsidRDefault="00F623A4">
      <w:pPr>
        <w:pStyle w:val="Heading2"/>
        <w:rPr>
          <w:del w:id="3871" w:author="Author"/>
        </w:rPr>
        <w:pPrChange w:id="3872" w:author="Author">
          <w:pPr/>
        </w:pPrChange>
      </w:pPr>
    </w:p>
    <w:p w14:paraId="6D5FD09B" w14:textId="6C677E26" w:rsidR="00F623A4" w:rsidDel="00F94D92" w:rsidRDefault="00F623A4">
      <w:pPr>
        <w:pStyle w:val="Heading2"/>
        <w:rPr>
          <w:del w:id="3873" w:author="Author"/>
        </w:rPr>
        <w:pPrChange w:id="3874" w:author="Author">
          <w:pPr>
            <w:pStyle w:val="ListParagraph"/>
            <w:numPr>
              <w:numId w:val="37"/>
            </w:numPr>
            <w:ind w:hanging="360"/>
          </w:pPr>
        </w:pPrChange>
      </w:pPr>
      <w:del w:id="3875" w:author="Author">
        <w:r w:rsidRPr="003D3BAC" w:rsidDel="00F94D92">
          <w:delText>Max_latency</w:delText>
        </w:r>
        <w:r w:rsidDel="00F94D92">
          <w:delText>: Max latency number measured within the measurement window.</w:delText>
        </w:r>
      </w:del>
    </w:p>
    <w:p w14:paraId="0FD2B9A8" w14:textId="03396C6C" w:rsidR="00F623A4" w:rsidDel="00F94D92" w:rsidRDefault="00F623A4">
      <w:pPr>
        <w:pStyle w:val="Heading2"/>
        <w:rPr>
          <w:del w:id="3876" w:author="Author"/>
        </w:rPr>
        <w:pPrChange w:id="3877" w:author="Author">
          <w:pPr>
            <w:pStyle w:val="ListParagraph"/>
            <w:numPr>
              <w:numId w:val="37"/>
            </w:numPr>
            <w:ind w:hanging="360"/>
          </w:pPr>
        </w:pPrChange>
      </w:pPr>
      <w:del w:id="3878" w:author="Author">
        <w:r w:rsidRPr="003D3BAC" w:rsidDel="00F94D92">
          <w:delText>Min_latency:</w:delText>
        </w:r>
        <w:r w:rsidDel="00F94D92">
          <w:delText xml:space="preserve"> Min latency number measured within the measurement window.</w:delText>
        </w:r>
      </w:del>
    </w:p>
    <w:p w14:paraId="22291283" w14:textId="38B866EE" w:rsidR="00F623A4" w:rsidDel="00F94D92" w:rsidRDefault="00F623A4">
      <w:pPr>
        <w:pStyle w:val="Heading2"/>
        <w:rPr>
          <w:del w:id="3879" w:author="Author"/>
        </w:rPr>
        <w:pPrChange w:id="3880" w:author="Author">
          <w:pPr>
            <w:pStyle w:val="ListParagraph"/>
            <w:numPr>
              <w:numId w:val="37"/>
            </w:numPr>
            <w:ind w:hanging="360"/>
          </w:pPr>
        </w:pPrChange>
      </w:pPr>
      <w:del w:id="3881" w:author="Author">
        <w:r w:rsidRPr="003D3BAC" w:rsidDel="00F94D92">
          <w:delText>Sum_latency:</w:delText>
        </w:r>
        <w:r w:rsidDel="00F94D92">
          <w:delText xml:space="preserve"> Sum of all latency numbers measured within the measurement window.</w:delText>
        </w:r>
      </w:del>
    </w:p>
    <w:p w14:paraId="1CB7F313" w14:textId="44FD4B4D" w:rsidR="00F623A4" w:rsidDel="00F94D92" w:rsidRDefault="00F623A4">
      <w:pPr>
        <w:pStyle w:val="Heading2"/>
        <w:rPr>
          <w:del w:id="3882" w:author="Author"/>
        </w:rPr>
        <w:pPrChange w:id="3883" w:author="Author">
          <w:pPr>
            <w:pStyle w:val="ListParagraph"/>
            <w:numPr>
              <w:numId w:val="37"/>
            </w:numPr>
            <w:ind w:hanging="360"/>
          </w:pPr>
        </w:pPrChange>
      </w:pPr>
      <w:del w:id="3884" w:author="Author">
        <w:r w:rsidRPr="003D3BAC" w:rsidDel="00F94D92">
          <w:delText>Pkt_rcvd:</w:delText>
        </w:r>
        <w:r w:rsidDel="00F94D92">
          <w:delText xml:space="preserve"> Number of packets received within the measurement window.</w:delText>
        </w:r>
      </w:del>
    </w:p>
    <w:p w14:paraId="57F4DE51" w14:textId="443EA882" w:rsidR="00F623A4" w:rsidDel="00F94D92" w:rsidRDefault="00F623A4">
      <w:pPr>
        <w:pStyle w:val="Heading2"/>
        <w:rPr>
          <w:del w:id="3885" w:author="Author"/>
        </w:rPr>
        <w:pPrChange w:id="3886" w:author="Author">
          <w:pPr>
            <w:pStyle w:val="ListParagraph"/>
          </w:pPr>
        </w:pPrChange>
      </w:pPr>
    </w:p>
    <w:p w14:paraId="6801AF07" w14:textId="44B8DA8E" w:rsidR="00F623A4" w:rsidDel="00F94D92" w:rsidRDefault="00F623A4">
      <w:pPr>
        <w:pStyle w:val="Heading2"/>
        <w:rPr>
          <w:del w:id="3887" w:author="Author"/>
        </w:rPr>
        <w:pPrChange w:id="3888" w:author="Author">
          <w:pPr/>
        </w:pPrChange>
      </w:pPr>
      <w:del w:id="3889" w:author="Author">
        <w:r w:rsidDel="00F94D92">
          <w:delText>Note: Average latency can be measured by taking the sum_latency divided by pkt_rcvd.</w:delText>
        </w:r>
      </w:del>
    </w:p>
    <w:p w14:paraId="23A48513" w14:textId="02A54C76" w:rsidR="00F623A4" w:rsidDel="00F94D92" w:rsidRDefault="00F623A4">
      <w:pPr>
        <w:pStyle w:val="Heading2"/>
        <w:rPr>
          <w:del w:id="3890" w:author="Author"/>
        </w:rPr>
        <w:pPrChange w:id="3891" w:author="Author">
          <w:pPr>
            <w:pStyle w:val="NormalWeb"/>
            <w:ind w:left="1440"/>
          </w:pPr>
        </w:pPrChange>
      </w:pPr>
    </w:p>
    <w:p w14:paraId="7991E218" w14:textId="0C0EEB0E" w:rsidR="00F623A4" w:rsidDel="00F94D92" w:rsidRDefault="00F623A4">
      <w:pPr>
        <w:pStyle w:val="Heading2"/>
        <w:rPr>
          <w:del w:id="3892" w:author="Author"/>
        </w:rPr>
        <w:pPrChange w:id="3893" w:author="Author">
          <w:pPr/>
        </w:pPrChange>
      </w:pPr>
      <w:del w:id="3894" w:author="Author">
        <w:r w:rsidDel="00F94D92">
          <w:delText>Latency</w:delText>
        </w:r>
        <w:r w:rsidRPr="00FB2F10" w:rsidDel="00F94D92">
          <w:delText xml:space="preserve"> Counters</w:delText>
        </w:r>
        <w:r w:rsidDel="00F94D92">
          <w:delText xml:space="preserve"> Register Offset</w:delText>
        </w:r>
        <w:r w:rsidRPr="00FB2F10" w:rsidDel="00F94D92">
          <w:delText>:</w:delText>
        </w:r>
      </w:del>
    </w:p>
    <w:p w14:paraId="6C9BBBC3" w14:textId="335C1DC7" w:rsidR="00F623A4" w:rsidDel="00F94D92" w:rsidRDefault="00F623A4">
      <w:pPr>
        <w:pStyle w:val="Heading2"/>
        <w:rPr>
          <w:del w:id="3895" w:author="Author"/>
        </w:rPr>
        <w:pPrChange w:id="3896" w:author="Author">
          <w:pPr/>
        </w:pPrChange>
      </w:pPr>
    </w:p>
    <w:p w14:paraId="2D7F0A39" w14:textId="21D8F02E" w:rsidR="00F623A4" w:rsidDel="00F94D92" w:rsidRDefault="00F623A4">
      <w:pPr>
        <w:pStyle w:val="Heading2"/>
        <w:rPr>
          <w:del w:id="3897" w:author="Author"/>
        </w:rPr>
        <w:pPrChange w:id="3898" w:author="Author">
          <w:pPr>
            <w:pStyle w:val="ListParagraph"/>
            <w:numPr>
              <w:numId w:val="38"/>
            </w:numPr>
            <w:ind w:hanging="360"/>
          </w:pPr>
        </w:pPrChange>
      </w:pPr>
      <w:del w:id="3899" w:author="Author">
        <w:r w:rsidRPr="003D3BAC" w:rsidDel="00F94D92">
          <w:delText xml:space="preserve">0x104: </w:delText>
        </w:r>
        <w:r w:rsidDel="00F94D92">
          <w:delText>Measurement window [63:32]</w:delText>
        </w:r>
      </w:del>
    </w:p>
    <w:p w14:paraId="7DB7F336" w14:textId="016A7D18" w:rsidR="00F623A4" w:rsidDel="00F94D92" w:rsidRDefault="00F623A4">
      <w:pPr>
        <w:pStyle w:val="Heading2"/>
        <w:rPr>
          <w:del w:id="3900" w:author="Author"/>
        </w:rPr>
        <w:pPrChange w:id="3901" w:author="Author">
          <w:pPr>
            <w:pStyle w:val="ListParagraph"/>
            <w:numPr>
              <w:numId w:val="38"/>
            </w:numPr>
            <w:ind w:hanging="360"/>
          </w:pPr>
        </w:pPrChange>
      </w:pPr>
      <w:del w:id="3902" w:author="Author">
        <w:r w:rsidRPr="003D3BAC" w:rsidDel="00F94D92">
          <w:delText xml:space="preserve">0x100: </w:delText>
        </w:r>
        <w:r w:rsidDel="00F94D92">
          <w:delText>Measurement window [31:0]</w:delText>
        </w:r>
      </w:del>
    </w:p>
    <w:p w14:paraId="14FA5BE6" w14:textId="4C46EE35" w:rsidR="00F623A4" w:rsidDel="00F94D92" w:rsidRDefault="00F623A4">
      <w:pPr>
        <w:pStyle w:val="Heading2"/>
        <w:rPr>
          <w:del w:id="3903" w:author="Author"/>
        </w:rPr>
        <w:pPrChange w:id="3904" w:author="Author">
          <w:pPr>
            <w:pStyle w:val="ListParagraph"/>
            <w:numPr>
              <w:numId w:val="38"/>
            </w:numPr>
            <w:ind w:hanging="360"/>
          </w:pPr>
        </w:pPrChange>
      </w:pPr>
      <w:del w:id="3905" w:author="Author">
        <w:r w:rsidRPr="003D3BAC" w:rsidDel="00F94D92">
          <w:delText>0x108:</w:delText>
        </w:r>
        <w:r w:rsidDel="00F94D92">
          <w:delText xml:space="preserve"> Control</w:delText>
        </w:r>
      </w:del>
    </w:p>
    <w:p w14:paraId="63A45501" w14:textId="429B7A90" w:rsidR="00F623A4" w:rsidDel="00F94D92" w:rsidRDefault="00F623A4">
      <w:pPr>
        <w:pStyle w:val="Heading2"/>
        <w:rPr>
          <w:del w:id="3906" w:author="Author"/>
        </w:rPr>
        <w:pPrChange w:id="3907" w:author="Author">
          <w:pPr>
            <w:pStyle w:val="ListParagraph"/>
            <w:numPr>
              <w:numId w:val="38"/>
            </w:numPr>
            <w:ind w:hanging="360"/>
          </w:pPr>
        </w:pPrChange>
      </w:pPr>
      <w:del w:id="3908" w:author="Author">
        <w:r w:rsidRPr="003D3BAC" w:rsidDel="00F94D92">
          <w:delText>0x110:</w:delText>
        </w:r>
        <w:r w:rsidDel="00F94D92">
          <w:delText xml:space="preserve"> M</w:delText>
        </w:r>
        <w:r w:rsidRPr="00FB2F10" w:rsidDel="00F94D92">
          <w:delText>ax_latency [63:32]</w:delText>
        </w:r>
      </w:del>
    </w:p>
    <w:p w14:paraId="325DE806" w14:textId="0497B4A1" w:rsidR="00F623A4" w:rsidDel="00F94D92" w:rsidRDefault="00F623A4">
      <w:pPr>
        <w:pStyle w:val="Heading2"/>
        <w:rPr>
          <w:del w:id="3909" w:author="Author"/>
        </w:rPr>
        <w:pPrChange w:id="3910" w:author="Author">
          <w:pPr>
            <w:pStyle w:val="ListParagraph"/>
            <w:numPr>
              <w:numId w:val="38"/>
            </w:numPr>
            <w:ind w:hanging="360"/>
          </w:pPr>
        </w:pPrChange>
      </w:pPr>
      <w:del w:id="3911" w:author="Author">
        <w:r w:rsidRPr="003D3BAC" w:rsidDel="00F94D92">
          <w:delText>0x10C:</w:delText>
        </w:r>
        <w:r w:rsidDel="00F94D92">
          <w:delText xml:space="preserve"> M</w:delText>
        </w:r>
        <w:r w:rsidRPr="00FB2F10" w:rsidDel="00F94D92">
          <w:delText>ax_latency</w:delText>
        </w:r>
        <w:r w:rsidDel="00F94D92">
          <w:delText xml:space="preserve"> </w:delText>
        </w:r>
        <w:r w:rsidRPr="00FB2F10" w:rsidDel="00F94D92">
          <w:delText>[31:0]</w:delText>
        </w:r>
      </w:del>
    </w:p>
    <w:p w14:paraId="579AEDCB" w14:textId="6EF2460F" w:rsidR="00F623A4" w:rsidDel="00F94D92" w:rsidRDefault="00F623A4">
      <w:pPr>
        <w:pStyle w:val="Heading2"/>
        <w:rPr>
          <w:del w:id="3912" w:author="Author"/>
        </w:rPr>
        <w:pPrChange w:id="3913" w:author="Author">
          <w:pPr>
            <w:pStyle w:val="ListParagraph"/>
            <w:numPr>
              <w:numId w:val="38"/>
            </w:numPr>
            <w:ind w:hanging="360"/>
          </w:pPr>
        </w:pPrChange>
      </w:pPr>
      <w:del w:id="3914" w:author="Author">
        <w:r w:rsidRPr="003D3BAC" w:rsidDel="00F94D92">
          <w:delText>0x118:</w:delText>
        </w:r>
        <w:r w:rsidDel="00F94D92">
          <w:delText xml:space="preserve"> M</w:delText>
        </w:r>
        <w:r w:rsidRPr="00FB2F10" w:rsidDel="00F94D92">
          <w:delText>in_latency</w:delText>
        </w:r>
        <w:r w:rsidDel="00F94D92">
          <w:delText xml:space="preserve"> </w:delText>
        </w:r>
        <w:r w:rsidRPr="00FB2F10" w:rsidDel="00F94D92">
          <w:delText>[63:32]</w:delText>
        </w:r>
      </w:del>
    </w:p>
    <w:p w14:paraId="6DA166C0" w14:textId="1B4260AE" w:rsidR="00F623A4" w:rsidDel="00F94D92" w:rsidRDefault="00F623A4">
      <w:pPr>
        <w:pStyle w:val="Heading2"/>
        <w:rPr>
          <w:del w:id="3915" w:author="Author"/>
        </w:rPr>
        <w:pPrChange w:id="3916" w:author="Author">
          <w:pPr>
            <w:pStyle w:val="ListParagraph"/>
            <w:numPr>
              <w:numId w:val="38"/>
            </w:numPr>
            <w:ind w:hanging="360"/>
          </w:pPr>
        </w:pPrChange>
      </w:pPr>
      <w:del w:id="3917" w:author="Author">
        <w:r w:rsidRPr="003D3BAC" w:rsidDel="00F94D92">
          <w:delText>0x114:</w:delText>
        </w:r>
        <w:r w:rsidDel="00F94D92">
          <w:delText xml:space="preserve"> M</w:delText>
        </w:r>
        <w:r w:rsidRPr="00FB2F10" w:rsidDel="00F94D92">
          <w:delText>in_latency</w:delText>
        </w:r>
        <w:r w:rsidDel="00F94D92">
          <w:delText xml:space="preserve"> </w:delText>
        </w:r>
        <w:r w:rsidRPr="00FB2F10" w:rsidDel="00F94D92">
          <w:delText>[31:0]</w:delText>
        </w:r>
      </w:del>
    </w:p>
    <w:p w14:paraId="63EFC411" w14:textId="02BCE82F" w:rsidR="00F623A4" w:rsidDel="00F94D92" w:rsidRDefault="00F623A4">
      <w:pPr>
        <w:pStyle w:val="Heading2"/>
        <w:rPr>
          <w:del w:id="3918" w:author="Author"/>
        </w:rPr>
        <w:pPrChange w:id="3919" w:author="Author">
          <w:pPr>
            <w:pStyle w:val="ListParagraph"/>
            <w:numPr>
              <w:numId w:val="38"/>
            </w:numPr>
            <w:ind w:hanging="360"/>
          </w:pPr>
        </w:pPrChange>
      </w:pPr>
      <w:del w:id="3920" w:author="Author">
        <w:r w:rsidRPr="003D3BAC" w:rsidDel="00F94D92">
          <w:delText>0x120:</w:delText>
        </w:r>
        <w:r w:rsidDel="00F94D92">
          <w:delText xml:space="preserve"> S</w:delText>
        </w:r>
        <w:r w:rsidRPr="00FB2F10" w:rsidDel="00F94D92">
          <w:delText>um_latency</w:delText>
        </w:r>
        <w:r w:rsidDel="00F94D92">
          <w:delText xml:space="preserve"> </w:delText>
        </w:r>
        <w:r w:rsidRPr="00FB2F10" w:rsidDel="00F94D92">
          <w:delText>[63:32]</w:delText>
        </w:r>
      </w:del>
    </w:p>
    <w:p w14:paraId="0041A4CF" w14:textId="083057C7" w:rsidR="00F623A4" w:rsidDel="00F94D92" w:rsidRDefault="00F623A4">
      <w:pPr>
        <w:pStyle w:val="Heading2"/>
        <w:rPr>
          <w:del w:id="3921" w:author="Author"/>
        </w:rPr>
        <w:pPrChange w:id="3922" w:author="Author">
          <w:pPr>
            <w:pStyle w:val="ListParagraph"/>
            <w:numPr>
              <w:numId w:val="38"/>
            </w:numPr>
            <w:ind w:hanging="360"/>
          </w:pPr>
        </w:pPrChange>
      </w:pPr>
      <w:del w:id="3923" w:author="Author">
        <w:r w:rsidRPr="003D3BAC" w:rsidDel="00F94D92">
          <w:delText>0x11C:</w:delText>
        </w:r>
        <w:r w:rsidDel="00F94D92">
          <w:delText xml:space="preserve"> S</w:delText>
        </w:r>
        <w:r w:rsidRPr="00FB2F10" w:rsidDel="00F94D92">
          <w:delText>um_latency</w:delText>
        </w:r>
        <w:r w:rsidDel="00F94D92">
          <w:delText xml:space="preserve"> </w:delText>
        </w:r>
        <w:r w:rsidRPr="00FB2F10" w:rsidDel="00F94D92">
          <w:delText>[31:0]</w:delText>
        </w:r>
      </w:del>
    </w:p>
    <w:p w14:paraId="715C4A80" w14:textId="7010CBBA" w:rsidR="00F623A4" w:rsidDel="00F94D92" w:rsidRDefault="00F623A4">
      <w:pPr>
        <w:pStyle w:val="Heading2"/>
        <w:rPr>
          <w:del w:id="3924" w:author="Author"/>
        </w:rPr>
        <w:pPrChange w:id="3925" w:author="Author">
          <w:pPr>
            <w:pStyle w:val="ListParagraph"/>
            <w:numPr>
              <w:numId w:val="38"/>
            </w:numPr>
            <w:ind w:hanging="360"/>
          </w:pPr>
        </w:pPrChange>
      </w:pPr>
      <w:del w:id="3926" w:author="Author">
        <w:r w:rsidRPr="003D3BAC" w:rsidDel="00F94D92">
          <w:delText>0x128:</w:delText>
        </w:r>
        <w:r w:rsidDel="00F94D92">
          <w:delText xml:space="preserve"> P</w:delText>
        </w:r>
        <w:r w:rsidRPr="00FB2F10" w:rsidDel="00F94D92">
          <w:delText>kt_rcvd</w:delText>
        </w:r>
        <w:r w:rsidDel="00F94D92">
          <w:delText xml:space="preserve"> </w:delText>
        </w:r>
        <w:r w:rsidRPr="00FB2F10" w:rsidDel="00F94D92">
          <w:delText>[63:32]</w:delText>
        </w:r>
      </w:del>
    </w:p>
    <w:p w14:paraId="7CA2FE45" w14:textId="399ED80C" w:rsidR="00F623A4" w:rsidDel="00F94D92" w:rsidRDefault="00F623A4">
      <w:pPr>
        <w:pStyle w:val="Heading2"/>
        <w:rPr>
          <w:del w:id="3927" w:author="Author"/>
        </w:rPr>
        <w:pPrChange w:id="3928" w:author="Author">
          <w:pPr>
            <w:pStyle w:val="ListParagraph"/>
            <w:numPr>
              <w:numId w:val="38"/>
            </w:numPr>
            <w:ind w:hanging="360"/>
          </w:pPr>
        </w:pPrChange>
      </w:pPr>
      <w:del w:id="3929" w:author="Author">
        <w:r w:rsidRPr="003D3BAC" w:rsidDel="00F94D92">
          <w:delText>0x124:</w:delText>
        </w:r>
        <w:r w:rsidDel="00F94D92">
          <w:delText xml:space="preserve"> P</w:delText>
        </w:r>
        <w:r w:rsidRPr="00FB2F10" w:rsidDel="00F94D92">
          <w:delText>kt_rcvd</w:delText>
        </w:r>
        <w:r w:rsidDel="00F94D92">
          <w:delText xml:space="preserve"> </w:delText>
        </w:r>
        <w:r w:rsidRPr="00FB2F10" w:rsidDel="00F94D92">
          <w:delText>[31:0]</w:delText>
        </w:r>
      </w:del>
    </w:p>
    <w:p w14:paraId="04D223BE" w14:textId="7F689CDB" w:rsidR="008111A3" w:rsidDel="006A5BB4" w:rsidRDefault="008111A3">
      <w:pPr>
        <w:pStyle w:val="Heading2"/>
        <w:rPr>
          <w:del w:id="3930" w:author="Author"/>
        </w:rPr>
        <w:pPrChange w:id="3931" w:author="Author">
          <w:pPr>
            <w:jc w:val="left"/>
          </w:pPr>
        </w:pPrChange>
      </w:pPr>
      <w:del w:id="3932" w:author="Author">
        <w:r w:rsidDel="00F94D92">
          <w:br w:type="page"/>
        </w:r>
      </w:del>
    </w:p>
    <w:bookmarkEnd w:id="233"/>
    <w:p w14:paraId="45BC6DDB" w14:textId="261B058C" w:rsidR="00DA356B" w:rsidRDefault="00DA356B">
      <w:pPr>
        <w:pStyle w:val="Heading2"/>
        <w:pPrChange w:id="3933" w:author="Author">
          <w:pPr>
            <w:pStyle w:val="Heading1"/>
          </w:pPr>
        </w:pPrChange>
      </w:pPr>
      <w:r>
        <w:t>Summary</w:t>
      </w:r>
    </w:p>
    <w:p w14:paraId="68CF5315" w14:textId="2B1E2112" w:rsidR="00D35D08" w:rsidRDefault="00D35D08" w:rsidP="00D35D08">
      <w:r>
        <w:t>The QDMA IP provides many capabilities that allow for very high throughput a</w:t>
      </w:r>
      <w:r w:rsidR="00A74D42">
        <w:t xml:space="preserve">nd efficiency. At the same </w:t>
      </w:r>
      <w:r w:rsidR="00A55E3D">
        <w:t>time</w:t>
      </w:r>
      <w:r>
        <w:t xml:space="preserve"> however, there are factors that impact performance, such as packet size, DMA overhead, system latency</w:t>
      </w:r>
      <w:r w:rsidR="00A55E3D">
        <w:t>,</w:t>
      </w:r>
      <w:r>
        <w:t xml:space="preserve"> and settings</w:t>
      </w:r>
      <w:r w:rsidR="00A55E3D">
        <w:t xml:space="preserve"> </w:t>
      </w:r>
      <w:r>
        <w:t>such as MPS, MRRS, etc.</w:t>
      </w:r>
    </w:p>
    <w:p w14:paraId="74B33560" w14:textId="77777777" w:rsidR="00D35D08" w:rsidRDefault="00D35D08" w:rsidP="00D35D08"/>
    <w:p w14:paraId="6676E49D" w14:textId="77777777" w:rsidR="00A74D42" w:rsidRDefault="00D35D08" w:rsidP="00D35D08">
      <w:r>
        <w:t xml:space="preserve">This report provides enough data to choose the number of queues needed to achieve optimal performance depending on the application. </w:t>
      </w:r>
    </w:p>
    <w:p w14:paraId="0D5E1F96" w14:textId="77777777" w:rsidR="00A74D42" w:rsidRDefault="00A74D42" w:rsidP="00D35D08"/>
    <w:p w14:paraId="1A13A188" w14:textId="68E0A671" w:rsidR="00D35D08" w:rsidRDefault="00D35D08" w:rsidP="00D35D08">
      <w:r>
        <w:t xml:space="preserve">Typically, networking applications optimize for small packet performance and </w:t>
      </w:r>
      <w:r w:rsidR="00A55E3D">
        <w:t xml:space="preserve">so can </w:t>
      </w:r>
      <w:r>
        <w:t xml:space="preserve">use more queues to saturate the Ethernet interface, while compute or storage applications </w:t>
      </w:r>
      <w:r w:rsidR="00A55E3D">
        <w:t>might</w:t>
      </w:r>
      <w:r>
        <w:t xml:space="preserve"> optimize for 4KB performance and saturate with </w:t>
      </w:r>
      <w:r w:rsidR="00A55E3D">
        <w:t>fewer</w:t>
      </w:r>
      <w:r>
        <w:t xml:space="preserve"> queues. As the report suggests, more queues help achieve small packet performance, but the max number of queues </w:t>
      </w:r>
      <w:r w:rsidR="00A55E3D">
        <w:t>can</w:t>
      </w:r>
      <w:r>
        <w:t xml:space="preserve">not exceed the number of threads available for the application. </w:t>
      </w:r>
    </w:p>
    <w:p w14:paraId="15B9C3C9" w14:textId="77777777" w:rsidR="00A74D42" w:rsidRDefault="00A74D42" w:rsidP="00D35D08"/>
    <w:p w14:paraId="24FAA963" w14:textId="0F778BE3" w:rsidR="00A74D42" w:rsidRDefault="00A74D42" w:rsidP="00D35D08">
      <w:r>
        <w:t>For the streaming mode t</w:t>
      </w:r>
      <w:r w:rsidR="00D35D08">
        <w:t xml:space="preserve">his report suggests that 4 and more queues with prefetch </w:t>
      </w:r>
      <w:r>
        <w:t>enabled</w:t>
      </w:r>
      <w:r w:rsidR="00D35D08">
        <w:t xml:space="preserve"> results in the high performance for different packet sizes.</w:t>
      </w:r>
    </w:p>
    <w:p w14:paraId="78F7F429" w14:textId="7A9EDC8E" w:rsidR="00D35D08" w:rsidRDefault="00D35D08" w:rsidP="00D35D08"/>
    <w:p w14:paraId="3B801AB0" w14:textId="50F2DA1E" w:rsidR="00A74D42" w:rsidRDefault="00A74D42" w:rsidP="00D35D08">
      <w:r>
        <w:t xml:space="preserve">For the memory mapped mode, the QDMA IP </w:t>
      </w:r>
      <w:r w:rsidR="00634018">
        <w:t xml:space="preserve">easily </w:t>
      </w:r>
      <w:r>
        <w:t>achieves the line</w:t>
      </w:r>
      <w:r w:rsidR="00634018">
        <w:t xml:space="preserve"> </w:t>
      </w:r>
      <w:r>
        <w:t xml:space="preserve">rate with the typical 4K </w:t>
      </w:r>
      <w:r w:rsidR="00634018">
        <w:t xml:space="preserve">workload even with a single queue when using BRAM. If </w:t>
      </w:r>
      <w:r w:rsidR="007A503D">
        <w:t>DDR is desired</w:t>
      </w:r>
      <w:r w:rsidR="00634018">
        <w:t>, more queues may be needed to obtain the best performance. This would highly depend on the memory configuration and</w:t>
      </w:r>
      <w:r w:rsidR="00E06122">
        <w:t xml:space="preserve"> the</w:t>
      </w:r>
      <w:r w:rsidR="00634018">
        <w:t xml:space="preserve"> access pattern.</w:t>
      </w:r>
      <w:r w:rsidR="00E06122">
        <w:t xml:space="preserve"> For example, concurrent read and write to the same memory bank would greatly reduce the efficiency and should be avoided</w:t>
      </w:r>
      <w:r w:rsidR="007A503D">
        <w:t xml:space="preserve"> if possible</w:t>
      </w:r>
      <w:r w:rsidR="00E06122">
        <w:t>.</w:t>
      </w:r>
    </w:p>
    <w:p w14:paraId="6E3B2977" w14:textId="77777777" w:rsidR="00A74D42" w:rsidRDefault="00A74D42" w:rsidP="00D35D08"/>
    <w:p w14:paraId="16D1E993" w14:textId="3C752B55" w:rsidR="00A74D42" w:rsidRDefault="00D35D08" w:rsidP="00D35D08">
      <w:r>
        <w:t>The bi-directional performance should be expected to be lower than uni-directional H2C and C2H</w:t>
      </w:r>
      <w:r w:rsidR="00A55E3D">
        <w:t>, because</w:t>
      </w:r>
      <w:r>
        <w:t xml:space="preserve"> the PCIe RQ interface is shared. </w:t>
      </w:r>
    </w:p>
    <w:p w14:paraId="5FD104C2" w14:textId="77777777" w:rsidR="00D35D08" w:rsidRDefault="00D35D08" w:rsidP="00D35D08"/>
    <w:p w14:paraId="70B05FF0" w14:textId="1A0C9955" w:rsidR="00D35D08" w:rsidRDefault="00D35D08" w:rsidP="00D35D08">
      <w:r>
        <w:t>In a multi-socket machine where NUMA is enabled, the latency for DMA reads can be prohibitively high</w:t>
      </w:r>
      <w:r w:rsidR="00A55E3D">
        <w:t>,</w:t>
      </w:r>
      <w:r>
        <w:t xml:space="preserve"> causing lower performance. Caution must be taken in </w:t>
      </w:r>
      <w:r w:rsidR="00A55E3D">
        <w:t xml:space="preserve">the </w:t>
      </w:r>
      <w:r>
        <w:t>driver to avoid using t</w:t>
      </w:r>
      <w:r w:rsidR="00575D8B">
        <w:t>he memory</w:t>
      </w:r>
      <w:r w:rsidR="00A55E3D">
        <w:t xml:space="preserve"> </w:t>
      </w:r>
      <w:r>
        <w:t>far away</w:t>
      </w:r>
      <w:r w:rsidR="00A55E3D">
        <w:t xml:space="preserve"> from the</w:t>
      </w:r>
      <w:r>
        <w:t xml:space="preserve"> CPU core.</w:t>
      </w:r>
    </w:p>
    <w:p w14:paraId="395D75BF" w14:textId="77777777" w:rsidR="00D35D08" w:rsidRDefault="00D35D08" w:rsidP="00D35D08"/>
    <w:p w14:paraId="517AE818" w14:textId="77777777" w:rsidR="00DA356B" w:rsidRDefault="00D35D08" w:rsidP="00DA356B">
      <w:r>
        <w:t xml:space="preserve">Based </w:t>
      </w:r>
      <w:r w:rsidR="00A55E3D">
        <w:t xml:space="preserve">on </w:t>
      </w:r>
      <w:r>
        <w:t>knowledge of the application, it is possible to further reduce the DMA and TLP overheads to achieve better throughput than in the document.</w:t>
      </w:r>
    </w:p>
    <w:p w14:paraId="7326B409" w14:textId="77777777" w:rsidR="00DA356B" w:rsidRDefault="00DA356B" w:rsidP="001B7CF8">
      <w:pPr>
        <w:pStyle w:val="Heading1"/>
      </w:pPr>
      <w:bookmarkStart w:id="3934" w:name="bookmark17"/>
      <w:r>
        <w:t>References</w:t>
      </w:r>
      <w:bookmarkEnd w:id="3934"/>
    </w:p>
    <w:p w14:paraId="2ED5BCE0" w14:textId="77777777" w:rsidR="00E952DD" w:rsidRDefault="00DA356B" w:rsidP="00E952DD">
      <w:r w:rsidRPr="00B63AF7">
        <w:t xml:space="preserve">These documents provide supplemental material useful with this </w:t>
      </w:r>
      <w:r>
        <w:t>performance report.</w:t>
      </w:r>
      <w:r w:rsidRPr="00B63AF7">
        <w:t xml:space="preserve"> </w:t>
      </w:r>
    </w:p>
    <w:p w14:paraId="58BB9DBD" w14:textId="77777777" w:rsidR="00E952DD" w:rsidRPr="00B63AF7" w:rsidRDefault="00E952DD" w:rsidP="00E952DD"/>
    <w:p w14:paraId="309F36A0" w14:textId="0DD665F9" w:rsidR="00DA356B" w:rsidRPr="00E7233D" w:rsidRDefault="006E4B8F" w:rsidP="00E952DD">
      <w:pPr>
        <w:pStyle w:val="ListParagraph"/>
        <w:numPr>
          <w:ilvl w:val="0"/>
          <w:numId w:val="27"/>
        </w:numPr>
      </w:pPr>
      <w:hyperlink r:id="rId61" w:history="1">
        <w:r w:rsidR="00077B15">
          <w:rPr>
            <w:rStyle w:val="Hyperlink"/>
          </w:rPr>
          <w:t>Versal ACAP CPM DMA and Bridge Mode for PCI Express v2.1 - PG347</w:t>
        </w:r>
      </w:hyperlink>
    </w:p>
    <w:p w14:paraId="66FF5F3B" w14:textId="21EA3879" w:rsidR="00DA356B" w:rsidRPr="00E952DD" w:rsidRDefault="006E4B8F" w:rsidP="00E952DD">
      <w:pPr>
        <w:pStyle w:val="ListParagraph"/>
        <w:numPr>
          <w:ilvl w:val="0"/>
          <w:numId w:val="27"/>
        </w:numPr>
        <w:rPr>
          <w:rStyle w:val="Hyperlink"/>
          <w:color w:val="000000"/>
        </w:rPr>
      </w:pPr>
      <w:hyperlink r:id="rId62" w:history="1">
        <w:r w:rsidR="00DA356B" w:rsidRPr="00E7233D">
          <w:rPr>
            <w:rStyle w:val="Hyperlink"/>
          </w:rPr>
          <w:t>dpdk-pktgen application</w:t>
        </w:r>
      </w:hyperlink>
    </w:p>
    <w:p w14:paraId="0F12B1EC" w14:textId="74D2991E" w:rsidR="00DA356B" w:rsidRDefault="00DA356B" w:rsidP="00E03A18">
      <w:pPr>
        <w:pStyle w:val="ListParagraph"/>
      </w:pPr>
    </w:p>
    <w:sectPr w:rsidR="00DA356B" w:rsidSect="007F7C03">
      <w:headerReference w:type="even" r:id="rId63"/>
      <w:headerReference w:type="default" r:id="rId64"/>
      <w:footerReference w:type="even" r:id="rId65"/>
      <w:footerReference w:type="default" r:id="rId66"/>
      <w:headerReference w:type="first" r:id="rId67"/>
      <w:footerReference w:type="first" r:id="rId68"/>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32E18" w14:textId="77777777" w:rsidR="00F464AC" w:rsidRDefault="00F464AC">
      <w:r>
        <w:separator/>
      </w:r>
    </w:p>
  </w:endnote>
  <w:endnote w:type="continuationSeparator" w:id="0">
    <w:p w14:paraId="44AFC899" w14:textId="77777777" w:rsidR="00F464AC" w:rsidRDefault="00F46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Verdana Tahoma 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AD4E3" w14:textId="31853F91" w:rsidR="004810B7" w:rsidRDefault="004810B7" w:rsidP="00D43566">
    <w:pPr>
      <w:pStyle w:val="Footer"/>
      <w:jc w:val="center"/>
      <w:rPr>
        <w:rFonts w:cs="Arial"/>
        <w:color w:val="000000"/>
      </w:rPr>
    </w:pPr>
    <w:bookmarkStart w:id="3935" w:name="XILINX1FooterEvenPages"/>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3935"/>
  <w:p w14:paraId="35C5F9C2" w14:textId="197AD113" w:rsidR="004810B7" w:rsidRPr="005D2A9D" w:rsidRDefault="006E4B8F" w:rsidP="000E4205">
    <w:pPr>
      <w:pStyle w:val="Footer"/>
      <w:jc w:val="left"/>
      <w:rPr>
        <w:b/>
      </w:rPr>
    </w:pPr>
    <w:r>
      <w:pict w14:anchorId="6DD6041A">
        <v:rect id="_x0000_i1029" style="width:523.3pt;height:3pt" o:hralign="center" o:hrstd="t" o:hrnoshade="t" o:hr="t" fillcolor="#ea2a16" stroked="f"/>
      </w:pict>
    </w:r>
    <w:r w:rsidR="004810B7" w:rsidRPr="007A01D8">
      <w:rPr>
        <w:i/>
        <w:szCs w:val="20"/>
      </w:rPr>
      <w:t xml:space="preserve"> </w:t>
    </w:r>
    <w:r w:rsidR="004810B7">
      <w:rPr>
        <w:i/>
        <w:szCs w:val="20"/>
      </w:rPr>
      <w:t xml:space="preserve">Xilinx Answer </w:t>
    </w:r>
    <w:r w:rsidR="001C5E01">
      <w:rPr>
        <w:i/>
        <w:szCs w:val="20"/>
      </w:rPr>
      <w:t>34944</w:t>
    </w:r>
    <w:r w:rsidR="004810B7">
      <w:rPr>
        <w:i/>
        <w:szCs w:val="20"/>
      </w:rPr>
      <w:t xml:space="preserve">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0</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49E4" w14:textId="5FE46DB3" w:rsidR="004810B7" w:rsidRDefault="004810B7" w:rsidP="000E4205">
    <w:pPr>
      <w:pStyle w:val="Footer"/>
      <w:jc w:val="center"/>
      <w:rPr>
        <w:rFonts w:cs="Arial"/>
        <w:color w:val="000000"/>
      </w:rPr>
    </w:pPr>
    <w:bookmarkStart w:id="3936" w:name="XILINX1FooterPrimary"/>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3936"/>
  <w:p w14:paraId="326FA697" w14:textId="668C08F3" w:rsidR="004810B7" w:rsidRPr="005D2A9D" w:rsidRDefault="006E4B8F" w:rsidP="00904140">
    <w:pPr>
      <w:pStyle w:val="Footer"/>
      <w:jc w:val="left"/>
      <w:rPr>
        <w:b/>
      </w:rPr>
    </w:pPr>
    <w:r>
      <w:pict w14:anchorId="46683C33">
        <v:rect id="_x0000_i1030" style="width:523.3pt;height:3pt" o:hralign="center" o:hrstd="t" o:hrnoshade="t" o:hr="t" fillcolor="#ea2a16" stroked="f"/>
      </w:pict>
    </w:r>
    <w:r w:rsidR="004810B7" w:rsidRPr="007A01D8">
      <w:rPr>
        <w:i/>
        <w:szCs w:val="20"/>
      </w:rPr>
      <w:t xml:space="preserve"> </w:t>
    </w:r>
    <w:r w:rsidR="004810B7">
      <w:rPr>
        <w:i/>
        <w:szCs w:val="20"/>
      </w:rPr>
      <w:t xml:space="preserve">Xilinx Answer </w:t>
    </w:r>
    <w:r w:rsidR="001C5E01">
      <w:rPr>
        <w:i/>
        <w:szCs w:val="20"/>
      </w:rPr>
      <w:t>34944</w:t>
    </w:r>
    <w:r w:rsidR="004810B7">
      <w:rPr>
        <w:i/>
        <w:szCs w:val="20"/>
      </w:rPr>
      <w:t xml:space="preserve"> – QDMA Performance Report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9</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572" w14:textId="59514591" w:rsidR="004810B7" w:rsidRDefault="004810B7" w:rsidP="000E4205">
    <w:pPr>
      <w:pStyle w:val="Footer"/>
      <w:jc w:val="center"/>
      <w:rPr>
        <w:rFonts w:cs="Arial"/>
        <w:color w:val="000000"/>
      </w:rPr>
    </w:pPr>
    <w:bookmarkStart w:id="3937" w:name="XILINX1FooterFirstPage"/>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3937"/>
  <w:p w14:paraId="4C857071" w14:textId="28C351EC" w:rsidR="004810B7" w:rsidRPr="009571CD" w:rsidRDefault="006E4B8F" w:rsidP="000E4205">
    <w:pPr>
      <w:pStyle w:val="Footer"/>
      <w:jc w:val="left"/>
      <w:rPr>
        <w:i/>
        <w:szCs w:val="20"/>
      </w:rPr>
    </w:pPr>
    <w:r>
      <w:pict w14:anchorId="090549B1">
        <v:rect id="_x0000_i1032" style="width:523.3pt;height:3pt" o:hralign="center" o:hrstd="t" o:hrnoshade="t" o:hr="t" fillcolor="#ea2a16" stroked="f"/>
      </w:pict>
    </w:r>
    <w:r w:rsidR="004810B7" w:rsidRPr="007A01D8">
      <w:rPr>
        <w:i/>
        <w:szCs w:val="20"/>
      </w:rPr>
      <w:t xml:space="preserve"> </w:t>
    </w:r>
    <w:r w:rsidR="004810B7">
      <w:rPr>
        <w:i/>
        <w:szCs w:val="20"/>
      </w:rPr>
      <w:t xml:space="preserve">Xilinx Answer </w:t>
    </w:r>
    <w:r w:rsidR="001C5E01">
      <w:rPr>
        <w:i/>
        <w:szCs w:val="20"/>
      </w:rPr>
      <w:t>34944</w:t>
    </w:r>
    <w:r w:rsidR="004810B7">
      <w:rPr>
        <w:i/>
        <w:szCs w:val="20"/>
      </w:rPr>
      <w:t xml:space="preserve">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3433B" w14:textId="77777777" w:rsidR="00F464AC" w:rsidRDefault="00F464AC">
      <w:r>
        <w:separator/>
      </w:r>
    </w:p>
  </w:footnote>
  <w:footnote w:type="continuationSeparator" w:id="0">
    <w:p w14:paraId="49869148" w14:textId="77777777" w:rsidR="00F464AC" w:rsidRDefault="00F46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BE81" w14:textId="41A4F720" w:rsidR="004810B7" w:rsidRDefault="00560434" w:rsidP="000E4205">
    <w:pPr>
      <w:pStyle w:val="Header"/>
    </w:pPr>
    <w:r>
      <w:rPr>
        <w:noProof/>
        <w:lang w:val="en-GB" w:eastAsia="en-GB"/>
      </w:rPr>
      <mc:AlternateContent>
        <mc:Choice Requires="wps">
          <w:drawing>
            <wp:anchor distT="0" distB="0" distL="114300" distR="114300" simplePos="0" relativeHeight="251661312" behindDoc="0" locked="0" layoutInCell="0" allowOverlap="1" wp14:anchorId="70A960FC" wp14:editId="0A8C50F9">
              <wp:simplePos x="0" y="0"/>
              <wp:positionH relativeFrom="page">
                <wp:posOffset>0</wp:posOffset>
              </wp:positionH>
              <wp:positionV relativeFrom="page">
                <wp:posOffset>190500</wp:posOffset>
              </wp:positionV>
              <wp:extent cx="7772400" cy="252095"/>
              <wp:effectExtent l="0" t="0" r="0" b="14605"/>
              <wp:wrapNone/>
              <wp:docPr id="24" name="MSIPCM9c60489584acbc8dd1e87151" descr="{&quot;HashCode&quot;:-1055977054,&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072738" w14:textId="677269F7" w:rsidR="00560434" w:rsidRPr="001C5E01" w:rsidRDefault="001C5E01" w:rsidP="001C5E01">
                          <w:pPr>
                            <w:jc w:val="left"/>
                            <w:rPr>
                              <w:rFonts w:cs="Arial"/>
                              <w:color w:val="008000"/>
                            </w:rPr>
                          </w:pPr>
                          <w:r w:rsidRPr="001C5E01">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0A960FC" id="_x0000_t202" coordsize="21600,21600" o:spt="202" path="m,l,21600r21600,l21600,xe">
              <v:stroke joinstyle="miter"/>
              <v:path gradientshapeok="t" o:connecttype="rect"/>
            </v:shapetype>
            <v:shape id="MSIPCM9c60489584acbc8dd1e87151" o:spid="_x0000_s1121" type="#_x0000_t202" alt="{&quot;HashCode&quot;:-1055977054,&quot;Height&quot;:792.0,&quot;Width&quot;:612.0,&quot;Placement&quot;:&quot;Header&quot;,&quot;Index&quot;:&quot;OddAndEven&quot;,&quot;Section&quot;:1,&quot;Top&quot;:0.0,&quot;Left&quot;:0.0}" style="position:absolute;left:0;text-align:left;margin-left:0;margin-top:15pt;width:612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tnJFwIAACU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" o:allowincell="f" filled="f" stroked="f" strokeweight=".5pt">
              <v:textbox inset="20pt,0,,0">
                <w:txbxContent>
                  <w:p w14:paraId="0A072738" w14:textId="677269F7" w:rsidR="00560434" w:rsidRPr="001C5E01" w:rsidRDefault="001C5E01" w:rsidP="001C5E01">
                    <w:pPr>
                      <w:jc w:val="left"/>
                      <w:rPr>
                        <w:rFonts w:cs="Arial"/>
                        <w:color w:val="008000"/>
                      </w:rPr>
                    </w:pPr>
                    <w:r w:rsidRPr="001C5E01">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2AA86A16" wp14:editId="19FAA7E9">
          <wp:extent cx="1381125" cy="409575"/>
          <wp:effectExtent l="0" t="0" r="9525" b="0"/>
          <wp:docPr id="3" name="Picture 3"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4F71395" w14:textId="77777777" w:rsidR="004810B7" w:rsidRDefault="006E4B8F" w:rsidP="000E4205">
    <w:pPr>
      <w:pStyle w:val="Header"/>
    </w:pPr>
    <w:r>
      <w:pict w14:anchorId="400847EC">
        <v:rect id="_x0000_i1027" style="width:523.3pt;height:3pt" o:hralign="center" o:hrstd="t" o:hrnoshade="t" o:hr="t" fillcolor="#ea2a16"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EFE88" w14:textId="5D8D6BF5" w:rsidR="004810B7" w:rsidRDefault="00560434">
    <w:pPr>
      <w:pStyle w:val="Header"/>
    </w:pPr>
    <w:r>
      <w:rPr>
        <w:noProof/>
        <w:lang w:val="en-GB" w:eastAsia="en-GB"/>
      </w:rPr>
      <mc:AlternateContent>
        <mc:Choice Requires="wps">
          <w:drawing>
            <wp:anchor distT="0" distB="0" distL="114300" distR="114300" simplePos="0" relativeHeight="251660799" behindDoc="0" locked="0" layoutInCell="0" allowOverlap="1" wp14:anchorId="157375D7" wp14:editId="74DBB2E9">
              <wp:simplePos x="0" y="0"/>
              <wp:positionH relativeFrom="page">
                <wp:posOffset>0</wp:posOffset>
              </wp:positionH>
              <wp:positionV relativeFrom="page">
                <wp:posOffset>190500</wp:posOffset>
              </wp:positionV>
              <wp:extent cx="7772400" cy="252095"/>
              <wp:effectExtent l="0" t="0" r="0" b="14605"/>
              <wp:wrapNone/>
              <wp:docPr id="20" name="MSIPCM159744df9551fcb59c9213ff" descr="{&quot;HashCode&quot;:-1055977054,&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D5D390" w14:textId="1441C7CC" w:rsidR="00560434" w:rsidRPr="001C5E01" w:rsidRDefault="001C5E01" w:rsidP="001C5E01">
                          <w:pPr>
                            <w:jc w:val="left"/>
                            <w:rPr>
                              <w:rFonts w:cs="Arial"/>
                              <w:color w:val="008000"/>
                            </w:rPr>
                          </w:pPr>
                          <w:r w:rsidRPr="001C5E01">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57375D7" id="_x0000_t202" coordsize="21600,21600" o:spt="202" path="m,l,21600r21600,l21600,xe">
              <v:stroke joinstyle="miter"/>
              <v:path gradientshapeok="t" o:connecttype="rect"/>
            </v:shapetype>
            <v:shape id="MSIPCM159744df9551fcb59c9213ff" o:spid="_x0000_s1122" type="#_x0000_t202" alt="{&quot;HashCode&quot;:-1055977054,&quot;Height&quot;:792.0,&quot;Width&quot;:612.0,&quot;Placement&quot;:&quot;Header&quot;,&quot;Index&quot;:&quot;Primary&quot;,&quot;Section&quot;:1,&quot;Top&quot;:0.0,&quot;Left&quot;:0.0}" style="position:absolute;left:0;text-align:left;margin-left:0;margin-top:15pt;width:612pt;height:19.85pt;z-index:25166079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" o:allowincell="f" filled="f" stroked="f" strokeweight=".5pt">
              <v:textbox inset="20pt,0,,0">
                <w:txbxContent>
                  <w:p w14:paraId="4ED5D390" w14:textId="1441C7CC" w:rsidR="00560434" w:rsidRPr="001C5E01" w:rsidRDefault="001C5E01" w:rsidP="001C5E01">
                    <w:pPr>
                      <w:jc w:val="left"/>
                      <w:rPr>
                        <w:rFonts w:cs="Arial"/>
                        <w:color w:val="008000"/>
                      </w:rPr>
                    </w:pPr>
                    <w:r w:rsidRPr="001C5E01">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18BBFE01" wp14:editId="7F0C3AF6">
          <wp:extent cx="1381125" cy="409575"/>
          <wp:effectExtent l="0" t="0" r="9525" b="0"/>
          <wp:docPr id="5" name="Picture 5"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1EC76992" w14:textId="77777777" w:rsidR="004810B7" w:rsidRDefault="006E4B8F">
    <w:pPr>
      <w:pStyle w:val="Header"/>
    </w:pPr>
    <w:r>
      <w:pict w14:anchorId="133EDDF7">
        <v:rect id="_x0000_i1028" style="width:523.3pt;height:3pt" o:hralign="center" o:hrstd="t" o:hrnoshade="t" o:hr="t" fillcolor="#ea2a16"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B8CEF" w14:textId="74042E45" w:rsidR="004810B7" w:rsidRDefault="00560434" w:rsidP="000E4205">
    <w:pPr>
      <w:pStyle w:val="Header"/>
    </w:pPr>
    <w:r>
      <w:rPr>
        <w:noProof/>
        <w:lang w:val="en-GB" w:eastAsia="en-GB"/>
      </w:rPr>
      <mc:AlternateContent>
        <mc:Choice Requires="wps">
          <w:drawing>
            <wp:anchor distT="0" distB="0" distL="114300" distR="114300" simplePos="0" relativeHeight="251661055" behindDoc="0" locked="0" layoutInCell="0" allowOverlap="1" wp14:anchorId="5F6FF451" wp14:editId="30DE12F8">
              <wp:simplePos x="0" y="0"/>
              <wp:positionH relativeFrom="page">
                <wp:posOffset>0</wp:posOffset>
              </wp:positionH>
              <wp:positionV relativeFrom="page">
                <wp:posOffset>190500</wp:posOffset>
              </wp:positionV>
              <wp:extent cx="7772400" cy="252095"/>
              <wp:effectExtent l="0" t="0" r="0" b="14605"/>
              <wp:wrapNone/>
              <wp:docPr id="21" name="MSIPCM9b0a4434bcfa6ce1d96d84b1" descr="{&quot;HashCode&quot;:-1055977054,&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E2E634" w14:textId="3363A56D" w:rsidR="00560434" w:rsidRPr="001C5E01" w:rsidRDefault="001C5E01" w:rsidP="001C5E01">
                          <w:pPr>
                            <w:jc w:val="left"/>
                            <w:rPr>
                              <w:rFonts w:cs="Arial"/>
                              <w:color w:val="008000"/>
                            </w:rPr>
                          </w:pPr>
                          <w:r w:rsidRPr="001C5E01">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F6FF451" id="_x0000_t202" coordsize="21600,21600" o:spt="202" path="m,l,21600r21600,l21600,xe">
              <v:stroke joinstyle="miter"/>
              <v:path gradientshapeok="t" o:connecttype="rect"/>
            </v:shapetype>
            <v:shape id="MSIPCM9b0a4434bcfa6ce1d96d84b1" o:spid="_x0000_s1123" type="#_x0000_t202" alt="{&quot;HashCode&quot;:-1055977054,&quot;Height&quot;:792.0,&quot;Width&quot;:612.0,&quot;Placement&quot;:&quot;Header&quot;,&quot;Index&quot;:&quot;FirstPage&quot;,&quot;Section&quot;:1,&quot;Top&quot;:0.0,&quot;Left&quot;:0.0}" style="position:absolute;left:0;text-align:left;margin-left:0;margin-top:15pt;width:612pt;height:19.85pt;z-index:2516610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oFnGw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" o:allowincell="f" filled="f" stroked="f" strokeweight=".5pt">
              <v:textbox inset="20pt,0,,0">
                <w:txbxContent>
                  <w:p w14:paraId="7BE2E634" w14:textId="3363A56D" w:rsidR="00560434" w:rsidRPr="001C5E01" w:rsidRDefault="001C5E01" w:rsidP="001C5E01">
                    <w:pPr>
                      <w:jc w:val="left"/>
                      <w:rPr>
                        <w:rFonts w:cs="Arial"/>
                        <w:color w:val="008000"/>
                      </w:rPr>
                    </w:pPr>
                    <w:r w:rsidRPr="001C5E01">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27DA59F4" wp14:editId="7EB9AEEB">
          <wp:extent cx="1381125" cy="409575"/>
          <wp:effectExtent l="0" t="0" r="9525" b="0"/>
          <wp:docPr id="2" name="Picture 2"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AEA7235" w14:textId="77777777" w:rsidR="004810B7" w:rsidRDefault="006E4B8F" w:rsidP="000E4205">
    <w:pPr>
      <w:pStyle w:val="Header"/>
    </w:pPr>
    <w:r>
      <w:pict w14:anchorId="34785FF0">
        <v:rect id="_x0000_i1031" style="width:523.3pt;height:3pt" o:hralign="center" o:hrstd="t" o:hrnoshade="t" o:hr="t" fillcolor="#ea2a16"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A50"/>
    <w:multiLevelType w:val="hybridMultilevel"/>
    <w:tmpl w:val="FE42C7A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C56C6E"/>
    <w:multiLevelType w:val="hybridMultilevel"/>
    <w:tmpl w:val="0C00A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F5CC1"/>
    <w:multiLevelType w:val="hybridMultilevel"/>
    <w:tmpl w:val="43DC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30919"/>
    <w:multiLevelType w:val="hybridMultilevel"/>
    <w:tmpl w:val="1EDE6E52"/>
    <w:lvl w:ilvl="0" w:tplc="97B44CB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C4033"/>
    <w:multiLevelType w:val="hybridMultilevel"/>
    <w:tmpl w:val="2F726D82"/>
    <w:lvl w:ilvl="0" w:tplc="DCB22D10">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B832BD"/>
    <w:multiLevelType w:val="hybridMultilevel"/>
    <w:tmpl w:val="69D0E382"/>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8A5082"/>
    <w:multiLevelType w:val="hybridMultilevel"/>
    <w:tmpl w:val="9B48A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403A5"/>
    <w:multiLevelType w:val="hybridMultilevel"/>
    <w:tmpl w:val="E056C5D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8" w15:restartNumberingAfterBreak="0">
    <w:nsid w:val="190F7772"/>
    <w:multiLevelType w:val="hybridMultilevel"/>
    <w:tmpl w:val="5336C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74DE"/>
    <w:multiLevelType w:val="hybridMultilevel"/>
    <w:tmpl w:val="4E5C7EEC"/>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D145F4"/>
    <w:multiLevelType w:val="hybridMultilevel"/>
    <w:tmpl w:val="D91ED808"/>
    <w:lvl w:ilvl="0" w:tplc="A43E8AA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6E4C4B"/>
    <w:multiLevelType w:val="hybridMultilevel"/>
    <w:tmpl w:val="B57CD06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1CD13E1E"/>
    <w:multiLevelType w:val="hybridMultilevel"/>
    <w:tmpl w:val="0DA4B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7E6"/>
    <w:multiLevelType w:val="hybridMultilevel"/>
    <w:tmpl w:val="3460A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6F1A65"/>
    <w:multiLevelType w:val="hybridMultilevel"/>
    <w:tmpl w:val="3FA8979A"/>
    <w:lvl w:ilvl="0" w:tplc="A566A2C0">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900197"/>
    <w:multiLevelType w:val="hybridMultilevel"/>
    <w:tmpl w:val="611007E8"/>
    <w:lvl w:ilvl="0" w:tplc="635C53D4">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C00A55"/>
    <w:multiLevelType w:val="hybridMultilevel"/>
    <w:tmpl w:val="2E18DA7A"/>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236260"/>
    <w:multiLevelType w:val="hybridMultilevel"/>
    <w:tmpl w:val="97C8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294CA9"/>
    <w:multiLevelType w:val="hybridMultilevel"/>
    <w:tmpl w:val="B6C89C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8F3277A"/>
    <w:multiLevelType w:val="hybridMultilevel"/>
    <w:tmpl w:val="3FFE6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C374CA"/>
    <w:multiLevelType w:val="hybridMultilevel"/>
    <w:tmpl w:val="8D5218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4223296"/>
    <w:multiLevelType w:val="hybridMultilevel"/>
    <w:tmpl w:val="CE70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3A0F0B"/>
    <w:multiLevelType w:val="hybridMultilevel"/>
    <w:tmpl w:val="AF90BA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C5B3B40"/>
    <w:multiLevelType w:val="hybridMultilevel"/>
    <w:tmpl w:val="E974BF6C"/>
    <w:lvl w:ilvl="0" w:tplc="5CBE5D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A519D6"/>
    <w:multiLevelType w:val="hybridMultilevel"/>
    <w:tmpl w:val="DCDA2A22"/>
    <w:lvl w:ilvl="0" w:tplc="B134A438">
      <w:start w:val="1"/>
      <w:numFmt w:val="bullet"/>
      <w:lvlText w:val=""/>
      <w:lvlJc w:val="left"/>
      <w:pPr>
        <w:tabs>
          <w:tab w:val="num" w:pos="720"/>
        </w:tabs>
        <w:ind w:left="720" w:hanging="360"/>
      </w:pPr>
      <w:rPr>
        <w:rFonts w:ascii="Wingdings 3" w:hAnsi="Wingdings 3" w:hint="default"/>
      </w:rPr>
    </w:lvl>
    <w:lvl w:ilvl="1" w:tplc="7F0C8E20">
      <w:start w:val="1"/>
      <w:numFmt w:val="bullet"/>
      <w:lvlText w:val=""/>
      <w:lvlJc w:val="left"/>
      <w:pPr>
        <w:tabs>
          <w:tab w:val="num" w:pos="1440"/>
        </w:tabs>
        <w:ind w:left="1440" w:hanging="360"/>
      </w:pPr>
      <w:rPr>
        <w:rFonts w:ascii="Wingdings 3" w:hAnsi="Wingdings 3" w:hint="default"/>
      </w:rPr>
    </w:lvl>
    <w:lvl w:ilvl="2" w:tplc="CAB64C0C" w:tentative="1">
      <w:start w:val="1"/>
      <w:numFmt w:val="bullet"/>
      <w:lvlText w:val=""/>
      <w:lvlJc w:val="left"/>
      <w:pPr>
        <w:tabs>
          <w:tab w:val="num" w:pos="2160"/>
        </w:tabs>
        <w:ind w:left="2160" w:hanging="360"/>
      </w:pPr>
      <w:rPr>
        <w:rFonts w:ascii="Wingdings 3" w:hAnsi="Wingdings 3" w:hint="default"/>
      </w:rPr>
    </w:lvl>
    <w:lvl w:ilvl="3" w:tplc="C8669A66" w:tentative="1">
      <w:start w:val="1"/>
      <w:numFmt w:val="bullet"/>
      <w:lvlText w:val=""/>
      <w:lvlJc w:val="left"/>
      <w:pPr>
        <w:tabs>
          <w:tab w:val="num" w:pos="2880"/>
        </w:tabs>
        <w:ind w:left="2880" w:hanging="360"/>
      </w:pPr>
      <w:rPr>
        <w:rFonts w:ascii="Wingdings 3" w:hAnsi="Wingdings 3" w:hint="default"/>
      </w:rPr>
    </w:lvl>
    <w:lvl w:ilvl="4" w:tplc="B4780DE2" w:tentative="1">
      <w:start w:val="1"/>
      <w:numFmt w:val="bullet"/>
      <w:lvlText w:val=""/>
      <w:lvlJc w:val="left"/>
      <w:pPr>
        <w:tabs>
          <w:tab w:val="num" w:pos="3600"/>
        </w:tabs>
        <w:ind w:left="3600" w:hanging="360"/>
      </w:pPr>
      <w:rPr>
        <w:rFonts w:ascii="Wingdings 3" w:hAnsi="Wingdings 3" w:hint="default"/>
      </w:rPr>
    </w:lvl>
    <w:lvl w:ilvl="5" w:tplc="F24AA592" w:tentative="1">
      <w:start w:val="1"/>
      <w:numFmt w:val="bullet"/>
      <w:lvlText w:val=""/>
      <w:lvlJc w:val="left"/>
      <w:pPr>
        <w:tabs>
          <w:tab w:val="num" w:pos="4320"/>
        </w:tabs>
        <w:ind w:left="4320" w:hanging="360"/>
      </w:pPr>
      <w:rPr>
        <w:rFonts w:ascii="Wingdings 3" w:hAnsi="Wingdings 3" w:hint="default"/>
      </w:rPr>
    </w:lvl>
    <w:lvl w:ilvl="6" w:tplc="6DD0466C" w:tentative="1">
      <w:start w:val="1"/>
      <w:numFmt w:val="bullet"/>
      <w:lvlText w:val=""/>
      <w:lvlJc w:val="left"/>
      <w:pPr>
        <w:tabs>
          <w:tab w:val="num" w:pos="5040"/>
        </w:tabs>
        <w:ind w:left="5040" w:hanging="360"/>
      </w:pPr>
      <w:rPr>
        <w:rFonts w:ascii="Wingdings 3" w:hAnsi="Wingdings 3" w:hint="default"/>
      </w:rPr>
    </w:lvl>
    <w:lvl w:ilvl="7" w:tplc="1122BE46" w:tentative="1">
      <w:start w:val="1"/>
      <w:numFmt w:val="bullet"/>
      <w:lvlText w:val=""/>
      <w:lvlJc w:val="left"/>
      <w:pPr>
        <w:tabs>
          <w:tab w:val="num" w:pos="5760"/>
        </w:tabs>
        <w:ind w:left="5760" w:hanging="360"/>
      </w:pPr>
      <w:rPr>
        <w:rFonts w:ascii="Wingdings 3" w:hAnsi="Wingdings 3" w:hint="default"/>
      </w:rPr>
    </w:lvl>
    <w:lvl w:ilvl="8" w:tplc="1868A3C4"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3DEF4A34"/>
    <w:multiLevelType w:val="hybridMultilevel"/>
    <w:tmpl w:val="BD1EC2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E6560F7"/>
    <w:multiLevelType w:val="hybridMultilevel"/>
    <w:tmpl w:val="161EC6D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FE5F6F"/>
    <w:multiLevelType w:val="hybridMultilevel"/>
    <w:tmpl w:val="F2A421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5AD4055"/>
    <w:multiLevelType w:val="hybridMultilevel"/>
    <w:tmpl w:val="B5BEE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E311AF"/>
    <w:multiLevelType w:val="hybridMultilevel"/>
    <w:tmpl w:val="4238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541403"/>
    <w:multiLevelType w:val="hybridMultilevel"/>
    <w:tmpl w:val="EB8E2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F4053E"/>
    <w:multiLevelType w:val="hybridMultilevel"/>
    <w:tmpl w:val="9A92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E4066"/>
    <w:multiLevelType w:val="hybridMultilevel"/>
    <w:tmpl w:val="91F29C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5C957E0"/>
    <w:multiLevelType w:val="hybridMultilevel"/>
    <w:tmpl w:val="DF740E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79F241C"/>
    <w:multiLevelType w:val="hybridMultilevel"/>
    <w:tmpl w:val="E77886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D347A"/>
    <w:multiLevelType w:val="hybridMultilevel"/>
    <w:tmpl w:val="6F5A5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6D07CD"/>
    <w:multiLevelType w:val="hybridMultilevel"/>
    <w:tmpl w:val="F9FA8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CF90703"/>
    <w:multiLevelType w:val="hybridMultilevel"/>
    <w:tmpl w:val="8D4AD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45FA6"/>
    <w:multiLevelType w:val="hybridMultilevel"/>
    <w:tmpl w:val="285E0386"/>
    <w:lvl w:ilvl="0" w:tplc="7D324D1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165A66"/>
    <w:multiLevelType w:val="hybridMultilevel"/>
    <w:tmpl w:val="2DDA76EA"/>
    <w:lvl w:ilvl="0" w:tplc="095A0026">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7D0A11"/>
    <w:multiLevelType w:val="hybridMultilevel"/>
    <w:tmpl w:val="8CB69CE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0972419"/>
    <w:multiLevelType w:val="hybridMultilevel"/>
    <w:tmpl w:val="FFFC1ADC"/>
    <w:lvl w:ilvl="0" w:tplc="635C53D4">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A75BF6"/>
    <w:multiLevelType w:val="hybridMultilevel"/>
    <w:tmpl w:val="7FDC91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87C0F30"/>
    <w:multiLevelType w:val="hybridMultilevel"/>
    <w:tmpl w:val="983C9E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C7F54E7"/>
    <w:multiLevelType w:val="hybridMultilevel"/>
    <w:tmpl w:val="F2705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92563101">
    <w:abstractNumId w:val="41"/>
  </w:num>
  <w:num w:numId="2" w16cid:durableId="2122260493">
    <w:abstractNumId w:val="4"/>
  </w:num>
  <w:num w:numId="3" w16cid:durableId="657658165">
    <w:abstractNumId w:val="37"/>
  </w:num>
  <w:num w:numId="4" w16cid:durableId="498932253">
    <w:abstractNumId w:val="23"/>
  </w:num>
  <w:num w:numId="5" w16cid:durableId="1044259221">
    <w:abstractNumId w:val="7"/>
  </w:num>
  <w:num w:numId="6" w16cid:durableId="1764909361">
    <w:abstractNumId w:val="31"/>
  </w:num>
  <w:num w:numId="7" w16cid:durableId="95565167">
    <w:abstractNumId w:val="13"/>
  </w:num>
  <w:num w:numId="8" w16cid:durableId="543253892">
    <w:abstractNumId w:val="35"/>
  </w:num>
  <w:num w:numId="9" w16cid:durableId="159857203">
    <w:abstractNumId w:val="36"/>
  </w:num>
  <w:num w:numId="10" w16cid:durableId="1998066565">
    <w:abstractNumId w:val="30"/>
  </w:num>
  <w:num w:numId="11" w16cid:durableId="453522082">
    <w:abstractNumId w:val="29"/>
  </w:num>
  <w:num w:numId="12" w16cid:durableId="252472614">
    <w:abstractNumId w:val="44"/>
  </w:num>
  <w:num w:numId="13" w16cid:durableId="1504736827">
    <w:abstractNumId w:val="43"/>
  </w:num>
  <w:num w:numId="14" w16cid:durableId="49691592">
    <w:abstractNumId w:val="15"/>
  </w:num>
  <w:num w:numId="15" w16cid:durableId="806626088">
    <w:abstractNumId w:val="9"/>
  </w:num>
  <w:num w:numId="16" w16cid:durableId="1318804579">
    <w:abstractNumId w:val="5"/>
  </w:num>
  <w:num w:numId="17" w16cid:durableId="614210760">
    <w:abstractNumId w:val="16"/>
  </w:num>
  <w:num w:numId="18" w16cid:durableId="1123811384">
    <w:abstractNumId w:val="19"/>
  </w:num>
  <w:num w:numId="19" w16cid:durableId="133720446">
    <w:abstractNumId w:val="3"/>
  </w:num>
  <w:num w:numId="20" w16cid:durableId="565141970">
    <w:abstractNumId w:val="39"/>
  </w:num>
  <w:num w:numId="21" w16cid:durableId="1832137384">
    <w:abstractNumId w:val="10"/>
  </w:num>
  <w:num w:numId="22" w16cid:durableId="1012799741">
    <w:abstractNumId w:val="34"/>
  </w:num>
  <w:num w:numId="23" w16cid:durableId="2066758538">
    <w:abstractNumId w:val="21"/>
  </w:num>
  <w:num w:numId="24" w16cid:durableId="716513117">
    <w:abstractNumId w:val="28"/>
  </w:num>
  <w:num w:numId="25" w16cid:durableId="1226180220">
    <w:abstractNumId w:val="12"/>
  </w:num>
  <w:num w:numId="26" w16cid:durableId="814419380">
    <w:abstractNumId w:val="26"/>
  </w:num>
  <w:num w:numId="27" w16cid:durableId="1465537139">
    <w:abstractNumId w:val="33"/>
  </w:num>
  <w:num w:numId="28" w16cid:durableId="757211780">
    <w:abstractNumId w:val="18"/>
  </w:num>
  <w:num w:numId="29" w16cid:durableId="1737245267">
    <w:abstractNumId w:val="27"/>
  </w:num>
  <w:num w:numId="30" w16cid:durableId="483545008">
    <w:abstractNumId w:val="40"/>
  </w:num>
  <w:num w:numId="31" w16cid:durableId="1500609660">
    <w:abstractNumId w:val="25"/>
  </w:num>
  <w:num w:numId="32" w16cid:durableId="1790931643">
    <w:abstractNumId w:val="0"/>
  </w:num>
  <w:num w:numId="33" w16cid:durableId="641421935">
    <w:abstractNumId w:val="11"/>
  </w:num>
  <w:num w:numId="34" w16cid:durableId="123934066">
    <w:abstractNumId w:val="38"/>
  </w:num>
  <w:num w:numId="35" w16cid:durableId="630285659">
    <w:abstractNumId w:val="20"/>
  </w:num>
  <w:num w:numId="36" w16cid:durableId="2103598534">
    <w:abstractNumId w:val="22"/>
  </w:num>
  <w:num w:numId="37" w16cid:durableId="1622494364">
    <w:abstractNumId w:val="42"/>
  </w:num>
  <w:num w:numId="38" w16cid:durableId="28575153">
    <w:abstractNumId w:val="32"/>
  </w:num>
  <w:num w:numId="39" w16cid:durableId="1353261977">
    <w:abstractNumId w:val="6"/>
  </w:num>
  <w:num w:numId="40" w16cid:durableId="1405027845">
    <w:abstractNumId w:val="1"/>
  </w:num>
  <w:num w:numId="41" w16cid:durableId="1168911810">
    <w:abstractNumId w:val="14"/>
  </w:num>
  <w:num w:numId="42" w16cid:durableId="708993313">
    <w:abstractNumId w:val="2"/>
  </w:num>
  <w:num w:numId="43" w16cid:durableId="1473668412">
    <w:abstractNumId w:val="8"/>
  </w:num>
  <w:num w:numId="44" w16cid:durableId="1453599010">
    <w:abstractNumId w:val="17"/>
  </w:num>
  <w:num w:numId="45" w16cid:durableId="27529313">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removePersonalInformation/>
  <w:removeDateAndTime/>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rawingGridHorizontalSpacing w:val="100"/>
  <w:displayHorizontalDrawingGridEvery w:val="2"/>
  <w:characterSpacingControl w:val="doNotCompress"/>
  <w:hdrShapeDefaults>
    <o:shapedefaults v:ext="edit" spidmax="2458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QdiI0MDQ0NDcyUdpeDU4uLM/DyQAsNaANkji6wsAAAA"/>
  </w:docVars>
  <w:rsids>
    <w:rsidRoot w:val="00ED192D"/>
    <w:rsid w:val="000000BF"/>
    <w:rsid w:val="00000AF4"/>
    <w:rsid w:val="0000143B"/>
    <w:rsid w:val="000014A7"/>
    <w:rsid w:val="000028BE"/>
    <w:rsid w:val="00002FCC"/>
    <w:rsid w:val="0000374C"/>
    <w:rsid w:val="00004259"/>
    <w:rsid w:val="00005B71"/>
    <w:rsid w:val="00006D01"/>
    <w:rsid w:val="00006DDD"/>
    <w:rsid w:val="00006FD3"/>
    <w:rsid w:val="000100DD"/>
    <w:rsid w:val="00013000"/>
    <w:rsid w:val="0001355D"/>
    <w:rsid w:val="000140F2"/>
    <w:rsid w:val="000149E7"/>
    <w:rsid w:val="00015C13"/>
    <w:rsid w:val="00016140"/>
    <w:rsid w:val="000172F2"/>
    <w:rsid w:val="00020706"/>
    <w:rsid w:val="00021029"/>
    <w:rsid w:val="0002229D"/>
    <w:rsid w:val="00022E72"/>
    <w:rsid w:val="00022FC1"/>
    <w:rsid w:val="0002528F"/>
    <w:rsid w:val="0002545A"/>
    <w:rsid w:val="00025634"/>
    <w:rsid w:val="00025CF5"/>
    <w:rsid w:val="0002633C"/>
    <w:rsid w:val="00026A65"/>
    <w:rsid w:val="00026A78"/>
    <w:rsid w:val="00026D15"/>
    <w:rsid w:val="00026D8E"/>
    <w:rsid w:val="00026F54"/>
    <w:rsid w:val="00027155"/>
    <w:rsid w:val="000271AE"/>
    <w:rsid w:val="000272AD"/>
    <w:rsid w:val="000272EC"/>
    <w:rsid w:val="000279D7"/>
    <w:rsid w:val="00027AA8"/>
    <w:rsid w:val="000300A3"/>
    <w:rsid w:val="000300DA"/>
    <w:rsid w:val="00030650"/>
    <w:rsid w:val="0003151D"/>
    <w:rsid w:val="00032380"/>
    <w:rsid w:val="00034B9A"/>
    <w:rsid w:val="000351CA"/>
    <w:rsid w:val="00035E44"/>
    <w:rsid w:val="00035FEF"/>
    <w:rsid w:val="00036520"/>
    <w:rsid w:val="0003729B"/>
    <w:rsid w:val="0003792B"/>
    <w:rsid w:val="0004039E"/>
    <w:rsid w:val="00041BA9"/>
    <w:rsid w:val="00042818"/>
    <w:rsid w:val="000428E6"/>
    <w:rsid w:val="00042DF9"/>
    <w:rsid w:val="00043803"/>
    <w:rsid w:val="000469D2"/>
    <w:rsid w:val="0005078D"/>
    <w:rsid w:val="00050F41"/>
    <w:rsid w:val="00051A9E"/>
    <w:rsid w:val="000528A7"/>
    <w:rsid w:val="000530F8"/>
    <w:rsid w:val="0005479A"/>
    <w:rsid w:val="00054B7E"/>
    <w:rsid w:val="00054D9E"/>
    <w:rsid w:val="000569FC"/>
    <w:rsid w:val="00056D82"/>
    <w:rsid w:val="00057B3D"/>
    <w:rsid w:val="00060268"/>
    <w:rsid w:val="000615B0"/>
    <w:rsid w:val="000623A8"/>
    <w:rsid w:val="00062619"/>
    <w:rsid w:val="00062CD0"/>
    <w:rsid w:val="00062E3D"/>
    <w:rsid w:val="00063587"/>
    <w:rsid w:val="00063C5B"/>
    <w:rsid w:val="00063E7D"/>
    <w:rsid w:val="000658BD"/>
    <w:rsid w:val="00066B31"/>
    <w:rsid w:val="000701CE"/>
    <w:rsid w:val="000702BF"/>
    <w:rsid w:val="00070792"/>
    <w:rsid w:val="00070F7D"/>
    <w:rsid w:val="000713D7"/>
    <w:rsid w:val="00072144"/>
    <w:rsid w:val="00073AB8"/>
    <w:rsid w:val="00073B8A"/>
    <w:rsid w:val="00073F52"/>
    <w:rsid w:val="0007475E"/>
    <w:rsid w:val="00074944"/>
    <w:rsid w:val="00074D13"/>
    <w:rsid w:val="00074EE6"/>
    <w:rsid w:val="00075E3C"/>
    <w:rsid w:val="0007625E"/>
    <w:rsid w:val="00076C86"/>
    <w:rsid w:val="0007736C"/>
    <w:rsid w:val="0007741D"/>
    <w:rsid w:val="00077B15"/>
    <w:rsid w:val="00080223"/>
    <w:rsid w:val="00081874"/>
    <w:rsid w:val="00081B98"/>
    <w:rsid w:val="000830CA"/>
    <w:rsid w:val="000836B4"/>
    <w:rsid w:val="0008373B"/>
    <w:rsid w:val="00083A77"/>
    <w:rsid w:val="00084934"/>
    <w:rsid w:val="00084B3E"/>
    <w:rsid w:val="00084C17"/>
    <w:rsid w:val="00084D93"/>
    <w:rsid w:val="00084E17"/>
    <w:rsid w:val="000853C4"/>
    <w:rsid w:val="0008626E"/>
    <w:rsid w:val="00086472"/>
    <w:rsid w:val="00087428"/>
    <w:rsid w:val="000875AE"/>
    <w:rsid w:val="000879FE"/>
    <w:rsid w:val="00090C32"/>
    <w:rsid w:val="000920A9"/>
    <w:rsid w:val="00092609"/>
    <w:rsid w:val="00093027"/>
    <w:rsid w:val="00093629"/>
    <w:rsid w:val="0009437C"/>
    <w:rsid w:val="00094961"/>
    <w:rsid w:val="000952AF"/>
    <w:rsid w:val="0009583E"/>
    <w:rsid w:val="00095E80"/>
    <w:rsid w:val="00096EAB"/>
    <w:rsid w:val="000976B6"/>
    <w:rsid w:val="00097825"/>
    <w:rsid w:val="000A165E"/>
    <w:rsid w:val="000A1A33"/>
    <w:rsid w:val="000A21FC"/>
    <w:rsid w:val="000A32E0"/>
    <w:rsid w:val="000A34F7"/>
    <w:rsid w:val="000A3D39"/>
    <w:rsid w:val="000A4393"/>
    <w:rsid w:val="000A6165"/>
    <w:rsid w:val="000A71EC"/>
    <w:rsid w:val="000B0F0E"/>
    <w:rsid w:val="000B19E7"/>
    <w:rsid w:val="000B24BC"/>
    <w:rsid w:val="000B2B34"/>
    <w:rsid w:val="000B2EE7"/>
    <w:rsid w:val="000B3661"/>
    <w:rsid w:val="000B3E69"/>
    <w:rsid w:val="000B42CC"/>
    <w:rsid w:val="000B5260"/>
    <w:rsid w:val="000B6B95"/>
    <w:rsid w:val="000B73E2"/>
    <w:rsid w:val="000B7740"/>
    <w:rsid w:val="000B7A78"/>
    <w:rsid w:val="000C0041"/>
    <w:rsid w:val="000C0768"/>
    <w:rsid w:val="000C12D8"/>
    <w:rsid w:val="000C16DE"/>
    <w:rsid w:val="000C1A3D"/>
    <w:rsid w:val="000C2442"/>
    <w:rsid w:val="000C269C"/>
    <w:rsid w:val="000C28DA"/>
    <w:rsid w:val="000C2962"/>
    <w:rsid w:val="000C2EDB"/>
    <w:rsid w:val="000C40AC"/>
    <w:rsid w:val="000C52DC"/>
    <w:rsid w:val="000C5A89"/>
    <w:rsid w:val="000C5CB3"/>
    <w:rsid w:val="000C5DA3"/>
    <w:rsid w:val="000C68B9"/>
    <w:rsid w:val="000D00F1"/>
    <w:rsid w:val="000D01DC"/>
    <w:rsid w:val="000D04B2"/>
    <w:rsid w:val="000D1851"/>
    <w:rsid w:val="000D1FEA"/>
    <w:rsid w:val="000D2C46"/>
    <w:rsid w:val="000D2CD6"/>
    <w:rsid w:val="000D30AF"/>
    <w:rsid w:val="000D3D23"/>
    <w:rsid w:val="000D40A7"/>
    <w:rsid w:val="000D4106"/>
    <w:rsid w:val="000D46B2"/>
    <w:rsid w:val="000D4A00"/>
    <w:rsid w:val="000D4B40"/>
    <w:rsid w:val="000D5049"/>
    <w:rsid w:val="000D5226"/>
    <w:rsid w:val="000D5AFC"/>
    <w:rsid w:val="000D5B35"/>
    <w:rsid w:val="000D64E0"/>
    <w:rsid w:val="000D6695"/>
    <w:rsid w:val="000E09E0"/>
    <w:rsid w:val="000E1037"/>
    <w:rsid w:val="000E27B0"/>
    <w:rsid w:val="000E298B"/>
    <w:rsid w:val="000E4205"/>
    <w:rsid w:val="000E4303"/>
    <w:rsid w:val="000E43E8"/>
    <w:rsid w:val="000E4FE9"/>
    <w:rsid w:val="000E5737"/>
    <w:rsid w:val="000E6658"/>
    <w:rsid w:val="000E66E2"/>
    <w:rsid w:val="000E719E"/>
    <w:rsid w:val="000F1101"/>
    <w:rsid w:val="000F1A26"/>
    <w:rsid w:val="000F1D62"/>
    <w:rsid w:val="000F2FA2"/>
    <w:rsid w:val="000F355E"/>
    <w:rsid w:val="000F368E"/>
    <w:rsid w:val="000F3D6D"/>
    <w:rsid w:val="000F4432"/>
    <w:rsid w:val="000F4609"/>
    <w:rsid w:val="000F4A21"/>
    <w:rsid w:val="000F63A6"/>
    <w:rsid w:val="000F7A4A"/>
    <w:rsid w:val="000F7BC9"/>
    <w:rsid w:val="000F7F92"/>
    <w:rsid w:val="0010044B"/>
    <w:rsid w:val="00100606"/>
    <w:rsid w:val="00100D39"/>
    <w:rsid w:val="00101A82"/>
    <w:rsid w:val="00101BB5"/>
    <w:rsid w:val="00102757"/>
    <w:rsid w:val="00102D4C"/>
    <w:rsid w:val="001039AC"/>
    <w:rsid w:val="00106235"/>
    <w:rsid w:val="001068DF"/>
    <w:rsid w:val="00107A0B"/>
    <w:rsid w:val="00107CBB"/>
    <w:rsid w:val="0011068D"/>
    <w:rsid w:val="0011099E"/>
    <w:rsid w:val="00110E3F"/>
    <w:rsid w:val="00111481"/>
    <w:rsid w:val="00112099"/>
    <w:rsid w:val="001122D2"/>
    <w:rsid w:val="001125C6"/>
    <w:rsid w:val="00113010"/>
    <w:rsid w:val="001130DE"/>
    <w:rsid w:val="001134DF"/>
    <w:rsid w:val="00114325"/>
    <w:rsid w:val="00114569"/>
    <w:rsid w:val="00114A59"/>
    <w:rsid w:val="00115BBD"/>
    <w:rsid w:val="00115D56"/>
    <w:rsid w:val="00117233"/>
    <w:rsid w:val="001210BA"/>
    <w:rsid w:val="00121B35"/>
    <w:rsid w:val="00121CD0"/>
    <w:rsid w:val="00122066"/>
    <w:rsid w:val="001235C7"/>
    <w:rsid w:val="0012571D"/>
    <w:rsid w:val="00126C75"/>
    <w:rsid w:val="00127A25"/>
    <w:rsid w:val="00130654"/>
    <w:rsid w:val="00130F86"/>
    <w:rsid w:val="00131172"/>
    <w:rsid w:val="001315C9"/>
    <w:rsid w:val="001327FC"/>
    <w:rsid w:val="00132EC9"/>
    <w:rsid w:val="001338CE"/>
    <w:rsid w:val="0013448A"/>
    <w:rsid w:val="001358D8"/>
    <w:rsid w:val="00135C1A"/>
    <w:rsid w:val="001360CA"/>
    <w:rsid w:val="00137B5F"/>
    <w:rsid w:val="00140AE9"/>
    <w:rsid w:val="00140B2D"/>
    <w:rsid w:val="001411C1"/>
    <w:rsid w:val="001416EF"/>
    <w:rsid w:val="0014180F"/>
    <w:rsid w:val="00142404"/>
    <w:rsid w:val="00143FFB"/>
    <w:rsid w:val="00145745"/>
    <w:rsid w:val="00146426"/>
    <w:rsid w:val="00146CE2"/>
    <w:rsid w:val="00150EDC"/>
    <w:rsid w:val="00152C0B"/>
    <w:rsid w:val="00153A2B"/>
    <w:rsid w:val="0015470C"/>
    <w:rsid w:val="00154E3C"/>
    <w:rsid w:val="0015507D"/>
    <w:rsid w:val="00155BC3"/>
    <w:rsid w:val="00155D8E"/>
    <w:rsid w:val="00160345"/>
    <w:rsid w:val="00160FBC"/>
    <w:rsid w:val="00161241"/>
    <w:rsid w:val="001618CE"/>
    <w:rsid w:val="00161DC8"/>
    <w:rsid w:val="00162795"/>
    <w:rsid w:val="001644E6"/>
    <w:rsid w:val="001645CF"/>
    <w:rsid w:val="00165062"/>
    <w:rsid w:val="00166B12"/>
    <w:rsid w:val="0016758F"/>
    <w:rsid w:val="00170ED6"/>
    <w:rsid w:val="00171079"/>
    <w:rsid w:val="00171E26"/>
    <w:rsid w:val="0017201B"/>
    <w:rsid w:val="001722BA"/>
    <w:rsid w:val="001727C9"/>
    <w:rsid w:val="0017319E"/>
    <w:rsid w:val="001732D4"/>
    <w:rsid w:val="001735A8"/>
    <w:rsid w:val="00173754"/>
    <w:rsid w:val="00173EE9"/>
    <w:rsid w:val="0017490C"/>
    <w:rsid w:val="0017498C"/>
    <w:rsid w:val="00174CA7"/>
    <w:rsid w:val="00174E4E"/>
    <w:rsid w:val="00176432"/>
    <w:rsid w:val="00176B9A"/>
    <w:rsid w:val="00177104"/>
    <w:rsid w:val="00177E76"/>
    <w:rsid w:val="00177F12"/>
    <w:rsid w:val="001802B6"/>
    <w:rsid w:val="001803A9"/>
    <w:rsid w:val="00181840"/>
    <w:rsid w:val="0018185E"/>
    <w:rsid w:val="00181E7F"/>
    <w:rsid w:val="001825F6"/>
    <w:rsid w:val="00183487"/>
    <w:rsid w:val="00183783"/>
    <w:rsid w:val="00185630"/>
    <w:rsid w:val="00185CBE"/>
    <w:rsid w:val="001860BD"/>
    <w:rsid w:val="00186581"/>
    <w:rsid w:val="001869E1"/>
    <w:rsid w:val="00192A9D"/>
    <w:rsid w:val="001943E1"/>
    <w:rsid w:val="001947A0"/>
    <w:rsid w:val="0019519F"/>
    <w:rsid w:val="00195EC1"/>
    <w:rsid w:val="0019621A"/>
    <w:rsid w:val="001968FE"/>
    <w:rsid w:val="00196A80"/>
    <w:rsid w:val="00196E5B"/>
    <w:rsid w:val="001976D8"/>
    <w:rsid w:val="00197AB7"/>
    <w:rsid w:val="001A0666"/>
    <w:rsid w:val="001A097A"/>
    <w:rsid w:val="001A0D58"/>
    <w:rsid w:val="001A100A"/>
    <w:rsid w:val="001A1369"/>
    <w:rsid w:val="001A242A"/>
    <w:rsid w:val="001A295F"/>
    <w:rsid w:val="001A3051"/>
    <w:rsid w:val="001A4915"/>
    <w:rsid w:val="001A504E"/>
    <w:rsid w:val="001A5245"/>
    <w:rsid w:val="001A5261"/>
    <w:rsid w:val="001A5F64"/>
    <w:rsid w:val="001A72F4"/>
    <w:rsid w:val="001A7783"/>
    <w:rsid w:val="001A7D8B"/>
    <w:rsid w:val="001B04F2"/>
    <w:rsid w:val="001B1E6B"/>
    <w:rsid w:val="001B1FD3"/>
    <w:rsid w:val="001B3019"/>
    <w:rsid w:val="001B3C8B"/>
    <w:rsid w:val="001B3D53"/>
    <w:rsid w:val="001B3E3F"/>
    <w:rsid w:val="001B4572"/>
    <w:rsid w:val="001B749A"/>
    <w:rsid w:val="001B7BB4"/>
    <w:rsid w:val="001B7CF8"/>
    <w:rsid w:val="001C0AF7"/>
    <w:rsid w:val="001C0D0A"/>
    <w:rsid w:val="001C1B68"/>
    <w:rsid w:val="001C2041"/>
    <w:rsid w:val="001C2982"/>
    <w:rsid w:val="001C38D2"/>
    <w:rsid w:val="001C3F2E"/>
    <w:rsid w:val="001C4EC1"/>
    <w:rsid w:val="001C5E01"/>
    <w:rsid w:val="001C6B25"/>
    <w:rsid w:val="001D0EE8"/>
    <w:rsid w:val="001D28C4"/>
    <w:rsid w:val="001D2E27"/>
    <w:rsid w:val="001D3EE9"/>
    <w:rsid w:val="001D50A3"/>
    <w:rsid w:val="001D5848"/>
    <w:rsid w:val="001D5A0D"/>
    <w:rsid w:val="001D6B7A"/>
    <w:rsid w:val="001D6C98"/>
    <w:rsid w:val="001D71AF"/>
    <w:rsid w:val="001D7CC8"/>
    <w:rsid w:val="001E0750"/>
    <w:rsid w:val="001E1061"/>
    <w:rsid w:val="001E124E"/>
    <w:rsid w:val="001E12B2"/>
    <w:rsid w:val="001E13AD"/>
    <w:rsid w:val="001E1DB3"/>
    <w:rsid w:val="001E205E"/>
    <w:rsid w:val="001E24D4"/>
    <w:rsid w:val="001E2EDE"/>
    <w:rsid w:val="001E3141"/>
    <w:rsid w:val="001E3F41"/>
    <w:rsid w:val="001E579C"/>
    <w:rsid w:val="001E60B4"/>
    <w:rsid w:val="001E69F4"/>
    <w:rsid w:val="001F0088"/>
    <w:rsid w:val="001F05D1"/>
    <w:rsid w:val="001F0674"/>
    <w:rsid w:val="001F0825"/>
    <w:rsid w:val="001F0913"/>
    <w:rsid w:val="001F0ABD"/>
    <w:rsid w:val="001F0ECF"/>
    <w:rsid w:val="001F0F8A"/>
    <w:rsid w:val="001F17A6"/>
    <w:rsid w:val="001F1CDB"/>
    <w:rsid w:val="001F48F9"/>
    <w:rsid w:val="001F4D25"/>
    <w:rsid w:val="001F5026"/>
    <w:rsid w:val="001F53CA"/>
    <w:rsid w:val="001F5C53"/>
    <w:rsid w:val="001F7F92"/>
    <w:rsid w:val="00200DE8"/>
    <w:rsid w:val="00201225"/>
    <w:rsid w:val="00201299"/>
    <w:rsid w:val="00201346"/>
    <w:rsid w:val="0020189C"/>
    <w:rsid w:val="0020236B"/>
    <w:rsid w:val="00203272"/>
    <w:rsid w:val="002033A1"/>
    <w:rsid w:val="00203502"/>
    <w:rsid w:val="00203E08"/>
    <w:rsid w:val="00203E3A"/>
    <w:rsid w:val="00204A14"/>
    <w:rsid w:val="00205A47"/>
    <w:rsid w:val="00205BE0"/>
    <w:rsid w:val="00205D9E"/>
    <w:rsid w:val="0020626B"/>
    <w:rsid w:val="00206811"/>
    <w:rsid w:val="00210054"/>
    <w:rsid w:val="002103F9"/>
    <w:rsid w:val="00211F29"/>
    <w:rsid w:val="0021250C"/>
    <w:rsid w:val="002128FE"/>
    <w:rsid w:val="00212ABB"/>
    <w:rsid w:val="00216BC1"/>
    <w:rsid w:val="0021774C"/>
    <w:rsid w:val="0021783D"/>
    <w:rsid w:val="002200A0"/>
    <w:rsid w:val="00220F61"/>
    <w:rsid w:val="00221765"/>
    <w:rsid w:val="00221DB2"/>
    <w:rsid w:val="00221EAD"/>
    <w:rsid w:val="00222328"/>
    <w:rsid w:val="00222A79"/>
    <w:rsid w:val="00222B43"/>
    <w:rsid w:val="00222B6E"/>
    <w:rsid w:val="002230D8"/>
    <w:rsid w:val="002232DB"/>
    <w:rsid w:val="002249D5"/>
    <w:rsid w:val="00224AA6"/>
    <w:rsid w:val="00226725"/>
    <w:rsid w:val="00230AF3"/>
    <w:rsid w:val="00232243"/>
    <w:rsid w:val="00232886"/>
    <w:rsid w:val="0023395E"/>
    <w:rsid w:val="00234D38"/>
    <w:rsid w:val="00234F36"/>
    <w:rsid w:val="00234FC8"/>
    <w:rsid w:val="00236836"/>
    <w:rsid w:val="002373CD"/>
    <w:rsid w:val="0024038A"/>
    <w:rsid w:val="00240919"/>
    <w:rsid w:val="00240CEB"/>
    <w:rsid w:val="00240F61"/>
    <w:rsid w:val="0024171D"/>
    <w:rsid w:val="002429A2"/>
    <w:rsid w:val="00242B10"/>
    <w:rsid w:val="00242BA4"/>
    <w:rsid w:val="00242C1F"/>
    <w:rsid w:val="002436AF"/>
    <w:rsid w:val="002441F0"/>
    <w:rsid w:val="00244BE7"/>
    <w:rsid w:val="00247AE6"/>
    <w:rsid w:val="00247C3D"/>
    <w:rsid w:val="0025102C"/>
    <w:rsid w:val="00251035"/>
    <w:rsid w:val="00251F4D"/>
    <w:rsid w:val="0025364C"/>
    <w:rsid w:val="00253B36"/>
    <w:rsid w:val="002545E2"/>
    <w:rsid w:val="00255D7F"/>
    <w:rsid w:val="002564F3"/>
    <w:rsid w:val="002577A3"/>
    <w:rsid w:val="002579EE"/>
    <w:rsid w:val="002605AB"/>
    <w:rsid w:val="0026075F"/>
    <w:rsid w:val="00261378"/>
    <w:rsid w:val="002615A6"/>
    <w:rsid w:val="00261F89"/>
    <w:rsid w:val="00262CBF"/>
    <w:rsid w:val="002641E2"/>
    <w:rsid w:val="0026461F"/>
    <w:rsid w:val="002673FC"/>
    <w:rsid w:val="00270827"/>
    <w:rsid w:val="00271433"/>
    <w:rsid w:val="00271C2B"/>
    <w:rsid w:val="00271D70"/>
    <w:rsid w:val="00273E94"/>
    <w:rsid w:val="00273EC0"/>
    <w:rsid w:val="00274C59"/>
    <w:rsid w:val="00274DB7"/>
    <w:rsid w:val="00274F72"/>
    <w:rsid w:val="00276604"/>
    <w:rsid w:val="0027719B"/>
    <w:rsid w:val="00277512"/>
    <w:rsid w:val="002775FB"/>
    <w:rsid w:val="0027770E"/>
    <w:rsid w:val="00280A13"/>
    <w:rsid w:val="002814D9"/>
    <w:rsid w:val="00281D70"/>
    <w:rsid w:val="0028223E"/>
    <w:rsid w:val="00282482"/>
    <w:rsid w:val="00282BCD"/>
    <w:rsid w:val="0028412E"/>
    <w:rsid w:val="00284CC2"/>
    <w:rsid w:val="00285B3F"/>
    <w:rsid w:val="002869E8"/>
    <w:rsid w:val="00286D52"/>
    <w:rsid w:val="00287E2D"/>
    <w:rsid w:val="002907D1"/>
    <w:rsid w:val="00292708"/>
    <w:rsid w:val="00292AF1"/>
    <w:rsid w:val="002952CD"/>
    <w:rsid w:val="002955FD"/>
    <w:rsid w:val="00295968"/>
    <w:rsid w:val="00295E44"/>
    <w:rsid w:val="00296209"/>
    <w:rsid w:val="002975B7"/>
    <w:rsid w:val="002979CC"/>
    <w:rsid w:val="002A249E"/>
    <w:rsid w:val="002A3235"/>
    <w:rsid w:val="002A391C"/>
    <w:rsid w:val="002A3CF8"/>
    <w:rsid w:val="002A4EBF"/>
    <w:rsid w:val="002A5991"/>
    <w:rsid w:val="002A5D5A"/>
    <w:rsid w:val="002A7086"/>
    <w:rsid w:val="002A7733"/>
    <w:rsid w:val="002A7DA2"/>
    <w:rsid w:val="002B0E6D"/>
    <w:rsid w:val="002B1B29"/>
    <w:rsid w:val="002B305C"/>
    <w:rsid w:val="002B30B8"/>
    <w:rsid w:val="002B30C3"/>
    <w:rsid w:val="002B39D5"/>
    <w:rsid w:val="002B3CF6"/>
    <w:rsid w:val="002B44C6"/>
    <w:rsid w:val="002B5547"/>
    <w:rsid w:val="002B5A74"/>
    <w:rsid w:val="002B6549"/>
    <w:rsid w:val="002B7E3C"/>
    <w:rsid w:val="002C09F6"/>
    <w:rsid w:val="002C1327"/>
    <w:rsid w:val="002C2118"/>
    <w:rsid w:val="002C2BF8"/>
    <w:rsid w:val="002C3D07"/>
    <w:rsid w:val="002C41C6"/>
    <w:rsid w:val="002C6344"/>
    <w:rsid w:val="002C76CB"/>
    <w:rsid w:val="002D216D"/>
    <w:rsid w:val="002D2BBD"/>
    <w:rsid w:val="002D2C0D"/>
    <w:rsid w:val="002D38BC"/>
    <w:rsid w:val="002D58FE"/>
    <w:rsid w:val="002D5B30"/>
    <w:rsid w:val="002D65B3"/>
    <w:rsid w:val="002D7225"/>
    <w:rsid w:val="002D7369"/>
    <w:rsid w:val="002D7648"/>
    <w:rsid w:val="002D77D7"/>
    <w:rsid w:val="002D7842"/>
    <w:rsid w:val="002D78DD"/>
    <w:rsid w:val="002D7E48"/>
    <w:rsid w:val="002E0C97"/>
    <w:rsid w:val="002E230B"/>
    <w:rsid w:val="002E3070"/>
    <w:rsid w:val="002E3DD3"/>
    <w:rsid w:val="002E4049"/>
    <w:rsid w:val="002E52DC"/>
    <w:rsid w:val="002E5E6A"/>
    <w:rsid w:val="002E6107"/>
    <w:rsid w:val="002E704F"/>
    <w:rsid w:val="002E70EC"/>
    <w:rsid w:val="002F0AF6"/>
    <w:rsid w:val="002F0C34"/>
    <w:rsid w:val="002F1463"/>
    <w:rsid w:val="002F26D3"/>
    <w:rsid w:val="002F2D35"/>
    <w:rsid w:val="002F2E30"/>
    <w:rsid w:val="002F3925"/>
    <w:rsid w:val="002F3B54"/>
    <w:rsid w:val="002F503A"/>
    <w:rsid w:val="002F6298"/>
    <w:rsid w:val="002F676E"/>
    <w:rsid w:val="002F78AA"/>
    <w:rsid w:val="0030093D"/>
    <w:rsid w:val="00300E57"/>
    <w:rsid w:val="00301C17"/>
    <w:rsid w:val="00302005"/>
    <w:rsid w:val="00302015"/>
    <w:rsid w:val="00302EC4"/>
    <w:rsid w:val="003066B2"/>
    <w:rsid w:val="0030723C"/>
    <w:rsid w:val="003074AB"/>
    <w:rsid w:val="003079AA"/>
    <w:rsid w:val="003103FF"/>
    <w:rsid w:val="0031099E"/>
    <w:rsid w:val="00311861"/>
    <w:rsid w:val="0031195C"/>
    <w:rsid w:val="003119F9"/>
    <w:rsid w:val="00311C0D"/>
    <w:rsid w:val="00313072"/>
    <w:rsid w:val="00313FD2"/>
    <w:rsid w:val="0031484B"/>
    <w:rsid w:val="00314967"/>
    <w:rsid w:val="00314DF7"/>
    <w:rsid w:val="003152D3"/>
    <w:rsid w:val="0031531D"/>
    <w:rsid w:val="003167E3"/>
    <w:rsid w:val="00317896"/>
    <w:rsid w:val="00317DFA"/>
    <w:rsid w:val="00317FE7"/>
    <w:rsid w:val="003208B5"/>
    <w:rsid w:val="003210DE"/>
    <w:rsid w:val="003215CE"/>
    <w:rsid w:val="00324465"/>
    <w:rsid w:val="0032447E"/>
    <w:rsid w:val="00326142"/>
    <w:rsid w:val="00326D6E"/>
    <w:rsid w:val="003305A2"/>
    <w:rsid w:val="00331AA2"/>
    <w:rsid w:val="00331D37"/>
    <w:rsid w:val="00331E2C"/>
    <w:rsid w:val="00332268"/>
    <w:rsid w:val="00334802"/>
    <w:rsid w:val="00334EE2"/>
    <w:rsid w:val="00335583"/>
    <w:rsid w:val="003355CC"/>
    <w:rsid w:val="003366C8"/>
    <w:rsid w:val="003374F1"/>
    <w:rsid w:val="00337991"/>
    <w:rsid w:val="00340867"/>
    <w:rsid w:val="00340C53"/>
    <w:rsid w:val="003413E2"/>
    <w:rsid w:val="00341A20"/>
    <w:rsid w:val="00341D9C"/>
    <w:rsid w:val="003427AC"/>
    <w:rsid w:val="0034293D"/>
    <w:rsid w:val="003437AC"/>
    <w:rsid w:val="0034459A"/>
    <w:rsid w:val="003451FC"/>
    <w:rsid w:val="003458CA"/>
    <w:rsid w:val="00345A53"/>
    <w:rsid w:val="00345E53"/>
    <w:rsid w:val="0034628C"/>
    <w:rsid w:val="0034641B"/>
    <w:rsid w:val="003467EF"/>
    <w:rsid w:val="00347873"/>
    <w:rsid w:val="00347E7D"/>
    <w:rsid w:val="0035016F"/>
    <w:rsid w:val="00350955"/>
    <w:rsid w:val="003513E6"/>
    <w:rsid w:val="003523B1"/>
    <w:rsid w:val="003523F1"/>
    <w:rsid w:val="00352A9E"/>
    <w:rsid w:val="00352CCB"/>
    <w:rsid w:val="00353ACB"/>
    <w:rsid w:val="00353B5C"/>
    <w:rsid w:val="00355092"/>
    <w:rsid w:val="00355960"/>
    <w:rsid w:val="003570E2"/>
    <w:rsid w:val="0035727B"/>
    <w:rsid w:val="003577DB"/>
    <w:rsid w:val="00357ADC"/>
    <w:rsid w:val="00357C98"/>
    <w:rsid w:val="00362008"/>
    <w:rsid w:val="00362342"/>
    <w:rsid w:val="0036298F"/>
    <w:rsid w:val="003639F9"/>
    <w:rsid w:val="00366950"/>
    <w:rsid w:val="00366B63"/>
    <w:rsid w:val="0036700F"/>
    <w:rsid w:val="003674E8"/>
    <w:rsid w:val="0037193E"/>
    <w:rsid w:val="00372179"/>
    <w:rsid w:val="00373633"/>
    <w:rsid w:val="0037369F"/>
    <w:rsid w:val="00374657"/>
    <w:rsid w:val="00375A21"/>
    <w:rsid w:val="00376ABC"/>
    <w:rsid w:val="00376B8A"/>
    <w:rsid w:val="00377982"/>
    <w:rsid w:val="00377BB2"/>
    <w:rsid w:val="00377C23"/>
    <w:rsid w:val="00380759"/>
    <w:rsid w:val="00381856"/>
    <w:rsid w:val="003819B8"/>
    <w:rsid w:val="0038322A"/>
    <w:rsid w:val="003845E0"/>
    <w:rsid w:val="00384F2E"/>
    <w:rsid w:val="00385B53"/>
    <w:rsid w:val="00385BD9"/>
    <w:rsid w:val="00385DFD"/>
    <w:rsid w:val="0038783F"/>
    <w:rsid w:val="0039079A"/>
    <w:rsid w:val="00390DC4"/>
    <w:rsid w:val="0039107D"/>
    <w:rsid w:val="00391ECA"/>
    <w:rsid w:val="0039279E"/>
    <w:rsid w:val="00393838"/>
    <w:rsid w:val="00394540"/>
    <w:rsid w:val="0039456A"/>
    <w:rsid w:val="003950A4"/>
    <w:rsid w:val="00396C8F"/>
    <w:rsid w:val="00396C94"/>
    <w:rsid w:val="003975D2"/>
    <w:rsid w:val="00397784"/>
    <w:rsid w:val="0039790D"/>
    <w:rsid w:val="003A153C"/>
    <w:rsid w:val="003A1FAF"/>
    <w:rsid w:val="003A2438"/>
    <w:rsid w:val="003A2744"/>
    <w:rsid w:val="003A2F22"/>
    <w:rsid w:val="003A322E"/>
    <w:rsid w:val="003A384C"/>
    <w:rsid w:val="003A4D55"/>
    <w:rsid w:val="003A6C21"/>
    <w:rsid w:val="003A75D2"/>
    <w:rsid w:val="003A7D2D"/>
    <w:rsid w:val="003B0467"/>
    <w:rsid w:val="003B1743"/>
    <w:rsid w:val="003B19C3"/>
    <w:rsid w:val="003B23AC"/>
    <w:rsid w:val="003B3F78"/>
    <w:rsid w:val="003B6BB0"/>
    <w:rsid w:val="003B75BB"/>
    <w:rsid w:val="003B7964"/>
    <w:rsid w:val="003C013C"/>
    <w:rsid w:val="003C0951"/>
    <w:rsid w:val="003C158B"/>
    <w:rsid w:val="003C26DD"/>
    <w:rsid w:val="003C33AE"/>
    <w:rsid w:val="003C3A6C"/>
    <w:rsid w:val="003C3C08"/>
    <w:rsid w:val="003C5112"/>
    <w:rsid w:val="003C5A92"/>
    <w:rsid w:val="003C68BD"/>
    <w:rsid w:val="003C6EA8"/>
    <w:rsid w:val="003D09A3"/>
    <w:rsid w:val="003D09D4"/>
    <w:rsid w:val="003D1297"/>
    <w:rsid w:val="003D14E9"/>
    <w:rsid w:val="003D18C4"/>
    <w:rsid w:val="003D1B4B"/>
    <w:rsid w:val="003D2242"/>
    <w:rsid w:val="003D3BAC"/>
    <w:rsid w:val="003D5FF5"/>
    <w:rsid w:val="003D626D"/>
    <w:rsid w:val="003D6306"/>
    <w:rsid w:val="003D65CB"/>
    <w:rsid w:val="003D66C8"/>
    <w:rsid w:val="003D66D1"/>
    <w:rsid w:val="003D6D0D"/>
    <w:rsid w:val="003D7677"/>
    <w:rsid w:val="003E114E"/>
    <w:rsid w:val="003E1CE1"/>
    <w:rsid w:val="003E21B3"/>
    <w:rsid w:val="003E2B15"/>
    <w:rsid w:val="003E38D9"/>
    <w:rsid w:val="003E42E0"/>
    <w:rsid w:val="003E504A"/>
    <w:rsid w:val="003E5B4F"/>
    <w:rsid w:val="003E5EE4"/>
    <w:rsid w:val="003E6254"/>
    <w:rsid w:val="003E6B36"/>
    <w:rsid w:val="003E7365"/>
    <w:rsid w:val="003E7A13"/>
    <w:rsid w:val="003E7C95"/>
    <w:rsid w:val="003F0C8F"/>
    <w:rsid w:val="003F1501"/>
    <w:rsid w:val="003F1CCC"/>
    <w:rsid w:val="003F2525"/>
    <w:rsid w:val="003F340F"/>
    <w:rsid w:val="003F3582"/>
    <w:rsid w:val="003F3BB7"/>
    <w:rsid w:val="003F45E5"/>
    <w:rsid w:val="003F5C99"/>
    <w:rsid w:val="003F6280"/>
    <w:rsid w:val="003F6606"/>
    <w:rsid w:val="003F7124"/>
    <w:rsid w:val="003F712B"/>
    <w:rsid w:val="003F7F0A"/>
    <w:rsid w:val="00400D46"/>
    <w:rsid w:val="004011AD"/>
    <w:rsid w:val="00401208"/>
    <w:rsid w:val="0040121D"/>
    <w:rsid w:val="00401558"/>
    <w:rsid w:val="004020C0"/>
    <w:rsid w:val="00402289"/>
    <w:rsid w:val="00404206"/>
    <w:rsid w:val="00404243"/>
    <w:rsid w:val="00404C5B"/>
    <w:rsid w:val="00406093"/>
    <w:rsid w:val="00406DFC"/>
    <w:rsid w:val="004071BB"/>
    <w:rsid w:val="004073A6"/>
    <w:rsid w:val="00410744"/>
    <w:rsid w:val="00410E82"/>
    <w:rsid w:val="00411438"/>
    <w:rsid w:val="00411628"/>
    <w:rsid w:val="00412056"/>
    <w:rsid w:val="004131DF"/>
    <w:rsid w:val="00413238"/>
    <w:rsid w:val="00413E72"/>
    <w:rsid w:val="0041497D"/>
    <w:rsid w:val="00414B82"/>
    <w:rsid w:val="00414CDF"/>
    <w:rsid w:val="004172A7"/>
    <w:rsid w:val="00417715"/>
    <w:rsid w:val="0042049A"/>
    <w:rsid w:val="004204F1"/>
    <w:rsid w:val="004205B8"/>
    <w:rsid w:val="00420910"/>
    <w:rsid w:val="004218B3"/>
    <w:rsid w:val="004233C8"/>
    <w:rsid w:val="00423D48"/>
    <w:rsid w:val="00423EE1"/>
    <w:rsid w:val="00424F1E"/>
    <w:rsid w:val="00426079"/>
    <w:rsid w:val="0042674D"/>
    <w:rsid w:val="00426BAA"/>
    <w:rsid w:val="00431756"/>
    <w:rsid w:val="00431FA2"/>
    <w:rsid w:val="00432121"/>
    <w:rsid w:val="004328FB"/>
    <w:rsid w:val="0043377E"/>
    <w:rsid w:val="00433E96"/>
    <w:rsid w:val="00434ABC"/>
    <w:rsid w:val="00434C14"/>
    <w:rsid w:val="0043552E"/>
    <w:rsid w:val="0043773F"/>
    <w:rsid w:val="004400B3"/>
    <w:rsid w:val="004401D9"/>
    <w:rsid w:val="0044090E"/>
    <w:rsid w:val="00441C45"/>
    <w:rsid w:val="00442B45"/>
    <w:rsid w:val="004437FB"/>
    <w:rsid w:val="00444C46"/>
    <w:rsid w:val="004454E4"/>
    <w:rsid w:val="00446E3C"/>
    <w:rsid w:val="00447873"/>
    <w:rsid w:val="00451087"/>
    <w:rsid w:val="00451514"/>
    <w:rsid w:val="004525D6"/>
    <w:rsid w:val="0045266F"/>
    <w:rsid w:val="00452B2D"/>
    <w:rsid w:val="0045306C"/>
    <w:rsid w:val="00453CFF"/>
    <w:rsid w:val="00454021"/>
    <w:rsid w:val="00457324"/>
    <w:rsid w:val="004574F0"/>
    <w:rsid w:val="00457F81"/>
    <w:rsid w:val="00457FCC"/>
    <w:rsid w:val="00460173"/>
    <w:rsid w:val="00460390"/>
    <w:rsid w:val="0046181B"/>
    <w:rsid w:val="004622E8"/>
    <w:rsid w:val="004623D2"/>
    <w:rsid w:val="004630B3"/>
    <w:rsid w:val="004636C5"/>
    <w:rsid w:val="00463A6C"/>
    <w:rsid w:val="00463B2F"/>
    <w:rsid w:val="00463DFC"/>
    <w:rsid w:val="00463E5C"/>
    <w:rsid w:val="004661DA"/>
    <w:rsid w:val="00466488"/>
    <w:rsid w:val="004665A4"/>
    <w:rsid w:val="00466F53"/>
    <w:rsid w:val="00467206"/>
    <w:rsid w:val="00467399"/>
    <w:rsid w:val="0046797C"/>
    <w:rsid w:val="004706B4"/>
    <w:rsid w:val="00470A23"/>
    <w:rsid w:val="00472302"/>
    <w:rsid w:val="00472534"/>
    <w:rsid w:val="00472AD3"/>
    <w:rsid w:val="00472FD8"/>
    <w:rsid w:val="0047305B"/>
    <w:rsid w:val="0047354A"/>
    <w:rsid w:val="00473F82"/>
    <w:rsid w:val="004752D1"/>
    <w:rsid w:val="0047629D"/>
    <w:rsid w:val="00477AB9"/>
    <w:rsid w:val="00477D31"/>
    <w:rsid w:val="00477FF1"/>
    <w:rsid w:val="004803BB"/>
    <w:rsid w:val="00480D87"/>
    <w:rsid w:val="004810B7"/>
    <w:rsid w:val="00481510"/>
    <w:rsid w:val="00481A6C"/>
    <w:rsid w:val="00481AC6"/>
    <w:rsid w:val="00481ED3"/>
    <w:rsid w:val="004832ED"/>
    <w:rsid w:val="00483641"/>
    <w:rsid w:val="00483725"/>
    <w:rsid w:val="00483ED7"/>
    <w:rsid w:val="004840E9"/>
    <w:rsid w:val="00484727"/>
    <w:rsid w:val="00485552"/>
    <w:rsid w:val="00485EB6"/>
    <w:rsid w:val="00485FC6"/>
    <w:rsid w:val="00486E55"/>
    <w:rsid w:val="00487234"/>
    <w:rsid w:val="00487247"/>
    <w:rsid w:val="0048779C"/>
    <w:rsid w:val="00493D5C"/>
    <w:rsid w:val="00494700"/>
    <w:rsid w:val="00494A9A"/>
    <w:rsid w:val="004962C0"/>
    <w:rsid w:val="00496AA0"/>
    <w:rsid w:val="00496E2F"/>
    <w:rsid w:val="00497485"/>
    <w:rsid w:val="004975B5"/>
    <w:rsid w:val="004A0B90"/>
    <w:rsid w:val="004A12DE"/>
    <w:rsid w:val="004A1C9B"/>
    <w:rsid w:val="004A24BE"/>
    <w:rsid w:val="004A2A5B"/>
    <w:rsid w:val="004A3D7A"/>
    <w:rsid w:val="004A543B"/>
    <w:rsid w:val="004A5694"/>
    <w:rsid w:val="004A590A"/>
    <w:rsid w:val="004A59FA"/>
    <w:rsid w:val="004A602A"/>
    <w:rsid w:val="004A6E9F"/>
    <w:rsid w:val="004A71AF"/>
    <w:rsid w:val="004A7351"/>
    <w:rsid w:val="004A7C9F"/>
    <w:rsid w:val="004B0FE7"/>
    <w:rsid w:val="004B14B9"/>
    <w:rsid w:val="004B1671"/>
    <w:rsid w:val="004B222C"/>
    <w:rsid w:val="004B2286"/>
    <w:rsid w:val="004B2990"/>
    <w:rsid w:val="004B3439"/>
    <w:rsid w:val="004B3A96"/>
    <w:rsid w:val="004B3BE5"/>
    <w:rsid w:val="004B3DA1"/>
    <w:rsid w:val="004B3E1C"/>
    <w:rsid w:val="004B4B42"/>
    <w:rsid w:val="004B4EE5"/>
    <w:rsid w:val="004B5C51"/>
    <w:rsid w:val="004B6686"/>
    <w:rsid w:val="004B7806"/>
    <w:rsid w:val="004B7F55"/>
    <w:rsid w:val="004C015B"/>
    <w:rsid w:val="004C0C25"/>
    <w:rsid w:val="004C1CB5"/>
    <w:rsid w:val="004C2914"/>
    <w:rsid w:val="004C31EA"/>
    <w:rsid w:val="004C380B"/>
    <w:rsid w:val="004C4DCA"/>
    <w:rsid w:val="004C5704"/>
    <w:rsid w:val="004C6894"/>
    <w:rsid w:val="004C69F2"/>
    <w:rsid w:val="004C6B11"/>
    <w:rsid w:val="004C74E9"/>
    <w:rsid w:val="004C7C75"/>
    <w:rsid w:val="004D0812"/>
    <w:rsid w:val="004D0868"/>
    <w:rsid w:val="004D118A"/>
    <w:rsid w:val="004D1BF3"/>
    <w:rsid w:val="004D25E8"/>
    <w:rsid w:val="004D30D2"/>
    <w:rsid w:val="004D314E"/>
    <w:rsid w:val="004D396B"/>
    <w:rsid w:val="004D42C4"/>
    <w:rsid w:val="004D4D92"/>
    <w:rsid w:val="004D5CC8"/>
    <w:rsid w:val="004D68E9"/>
    <w:rsid w:val="004D766A"/>
    <w:rsid w:val="004D79A4"/>
    <w:rsid w:val="004D7D05"/>
    <w:rsid w:val="004E0D2B"/>
    <w:rsid w:val="004E1332"/>
    <w:rsid w:val="004E1843"/>
    <w:rsid w:val="004E20A2"/>
    <w:rsid w:val="004E2623"/>
    <w:rsid w:val="004E282D"/>
    <w:rsid w:val="004E3773"/>
    <w:rsid w:val="004E39FC"/>
    <w:rsid w:val="004E4426"/>
    <w:rsid w:val="004E4513"/>
    <w:rsid w:val="004E463C"/>
    <w:rsid w:val="004E4739"/>
    <w:rsid w:val="004E4779"/>
    <w:rsid w:val="004E53CC"/>
    <w:rsid w:val="004E5DB2"/>
    <w:rsid w:val="004E6632"/>
    <w:rsid w:val="004E68D5"/>
    <w:rsid w:val="004E6CAB"/>
    <w:rsid w:val="004E6D21"/>
    <w:rsid w:val="004E7AFF"/>
    <w:rsid w:val="004E7E1F"/>
    <w:rsid w:val="004F0685"/>
    <w:rsid w:val="004F089B"/>
    <w:rsid w:val="004F1214"/>
    <w:rsid w:val="004F159D"/>
    <w:rsid w:val="004F2A45"/>
    <w:rsid w:val="004F3983"/>
    <w:rsid w:val="004F3F1C"/>
    <w:rsid w:val="004F412F"/>
    <w:rsid w:val="004F438F"/>
    <w:rsid w:val="004F5205"/>
    <w:rsid w:val="004F66DF"/>
    <w:rsid w:val="004F6D71"/>
    <w:rsid w:val="004F76B3"/>
    <w:rsid w:val="004F7FAB"/>
    <w:rsid w:val="00500150"/>
    <w:rsid w:val="00500665"/>
    <w:rsid w:val="00500E67"/>
    <w:rsid w:val="00500F76"/>
    <w:rsid w:val="005027E5"/>
    <w:rsid w:val="00502959"/>
    <w:rsid w:val="005044C0"/>
    <w:rsid w:val="00505D5E"/>
    <w:rsid w:val="00506721"/>
    <w:rsid w:val="0050679E"/>
    <w:rsid w:val="0050724B"/>
    <w:rsid w:val="005072FE"/>
    <w:rsid w:val="00511594"/>
    <w:rsid w:val="00511B6D"/>
    <w:rsid w:val="00511DF8"/>
    <w:rsid w:val="00512756"/>
    <w:rsid w:val="00512811"/>
    <w:rsid w:val="00512B0D"/>
    <w:rsid w:val="00516151"/>
    <w:rsid w:val="005167F9"/>
    <w:rsid w:val="005172CF"/>
    <w:rsid w:val="00520A7F"/>
    <w:rsid w:val="00521178"/>
    <w:rsid w:val="005211E2"/>
    <w:rsid w:val="0052124C"/>
    <w:rsid w:val="00525972"/>
    <w:rsid w:val="00525D4C"/>
    <w:rsid w:val="00527AED"/>
    <w:rsid w:val="00530783"/>
    <w:rsid w:val="005307F7"/>
    <w:rsid w:val="00532E2A"/>
    <w:rsid w:val="0053324D"/>
    <w:rsid w:val="0053343A"/>
    <w:rsid w:val="0053355E"/>
    <w:rsid w:val="00533675"/>
    <w:rsid w:val="0053398F"/>
    <w:rsid w:val="00534BC6"/>
    <w:rsid w:val="00534C7E"/>
    <w:rsid w:val="00536BA6"/>
    <w:rsid w:val="0054185D"/>
    <w:rsid w:val="00542837"/>
    <w:rsid w:val="0054378C"/>
    <w:rsid w:val="00543CCA"/>
    <w:rsid w:val="00543CED"/>
    <w:rsid w:val="00543FAC"/>
    <w:rsid w:val="00544D16"/>
    <w:rsid w:val="00545CC6"/>
    <w:rsid w:val="00546120"/>
    <w:rsid w:val="005462B2"/>
    <w:rsid w:val="00546365"/>
    <w:rsid w:val="005464A6"/>
    <w:rsid w:val="005512EB"/>
    <w:rsid w:val="005529BD"/>
    <w:rsid w:val="005532D6"/>
    <w:rsid w:val="005538D9"/>
    <w:rsid w:val="005558FD"/>
    <w:rsid w:val="00555F58"/>
    <w:rsid w:val="00557EDF"/>
    <w:rsid w:val="00560434"/>
    <w:rsid w:val="00560EE3"/>
    <w:rsid w:val="00562847"/>
    <w:rsid w:val="00562F29"/>
    <w:rsid w:val="00563DCC"/>
    <w:rsid w:val="005653B4"/>
    <w:rsid w:val="005657A1"/>
    <w:rsid w:val="00565C19"/>
    <w:rsid w:val="005665DD"/>
    <w:rsid w:val="00566E25"/>
    <w:rsid w:val="00566FC6"/>
    <w:rsid w:val="00570B2C"/>
    <w:rsid w:val="00571A03"/>
    <w:rsid w:val="00571D01"/>
    <w:rsid w:val="005727AA"/>
    <w:rsid w:val="005732DB"/>
    <w:rsid w:val="005732DD"/>
    <w:rsid w:val="005739F1"/>
    <w:rsid w:val="00575880"/>
    <w:rsid w:val="00575D8B"/>
    <w:rsid w:val="00576236"/>
    <w:rsid w:val="00576E32"/>
    <w:rsid w:val="0057786F"/>
    <w:rsid w:val="0058004E"/>
    <w:rsid w:val="005808BD"/>
    <w:rsid w:val="00580D5A"/>
    <w:rsid w:val="00581ED9"/>
    <w:rsid w:val="00582173"/>
    <w:rsid w:val="00582CA9"/>
    <w:rsid w:val="00582CFC"/>
    <w:rsid w:val="00584C62"/>
    <w:rsid w:val="00585729"/>
    <w:rsid w:val="00586042"/>
    <w:rsid w:val="0058681E"/>
    <w:rsid w:val="00586ED0"/>
    <w:rsid w:val="005874A3"/>
    <w:rsid w:val="00591796"/>
    <w:rsid w:val="00591B67"/>
    <w:rsid w:val="00594523"/>
    <w:rsid w:val="00596084"/>
    <w:rsid w:val="005961DC"/>
    <w:rsid w:val="00596618"/>
    <w:rsid w:val="00596829"/>
    <w:rsid w:val="005979BB"/>
    <w:rsid w:val="00597A14"/>
    <w:rsid w:val="00597A16"/>
    <w:rsid w:val="005A0E10"/>
    <w:rsid w:val="005A114B"/>
    <w:rsid w:val="005A126F"/>
    <w:rsid w:val="005A15EE"/>
    <w:rsid w:val="005A1C4B"/>
    <w:rsid w:val="005A24F6"/>
    <w:rsid w:val="005A2801"/>
    <w:rsid w:val="005A3182"/>
    <w:rsid w:val="005A48D0"/>
    <w:rsid w:val="005A498F"/>
    <w:rsid w:val="005A50B2"/>
    <w:rsid w:val="005A53E4"/>
    <w:rsid w:val="005A5C6C"/>
    <w:rsid w:val="005A6ADC"/>
    <w:rsid w:val="005A6DD3"/>
    <w:rsid w:val="005A77BA"/>
    <w:rsid w:val="005A7E9C"/>
    <w:rsid w:val="005A7F51"/>
    <w:rsid w:val="005B0F85"/>
    <w:rsid w:val="005B168D"/>
    <w:rsid w:val="005B1924"/>
    <w:rsid w:val="005B2BD9"/>
    <w:rsid w:val="005B357C"/>
    <w:rsid w:val="005B3DE6"/>
    <w:rsid w:val="005B4C56"/>
    <w:rsid w:val="005B5330"/>
    <w:rsid w:val="005B5F63"/>
    <w:rsid w:val="005B62E2"/>
    <w:rsid w:val="005B79B4"/>
    <w:rsid w:val="005C22C3"/>
    <w:rsid w:val="005C269A"/>
    <w:rsid w:val="005C2D44"/>
    <w:rsid w:val="005C3FF7"/>
    <w:rsid w:val="005C4220"/>
    <w:rsid w:val="005C437D"/>
    <w:rsid w:val="005C43D2"/>
    <w:rsid w:val="005C4BFE"/>
    <w:rsid w:val="005C4EF9"/>
    <w:rsid w:val="005C5ACD"/>
    <w:rsid w:val="005C6A06"/>
    <w:rsid w:val="005D0262"/>
    <w:rsid w:val="005D0DA9"/>
    <w:rsid w:val="005D0E84"/>
    <w:rsid w:val="005D235B"/>
    <w:rsid w:val="005D24A8"/>
    <w:rsid w:val="005D2A9D"/>
    <w:rsid w:val="005D2F87"/>
    <w:rsid w:val="005D31CF"/>
    <w:rsid w:val="005D32F3"/>
    <w:rsid w:val="005D3D8E"/>
    <w:rsid w:val="005D3FCC"/>
    <w:rsid w:val="005D40E2"/>
    <w:rsid w:val="005D5C78"/>
    <w:rsid w:val="005D6F5F"/>
    <w:rsid w:val="005D6F6A"/>
    <w:rsid w:val="005D7036"/>
    <w:rsid w:val="005E07A6"/>
    <w:rsid w:val="005E0B33"/>
    <w:rsid w:val="005E2003"/>
    <w:rsid w:val="005E217A"/>
    <w:rsid w:val="005E2EFA"/>
    <w:rsid w:val="005E3E1C"/>
    <w:rsid w:val="005E3F16"/>
    <w:rsid w:val="005E5F5E"/>
    <w:rsid w:val="005E6FBE"/>
    <w:rsid w:val="005E7AD6"/>
    <w:rsid w:val="005E7D96"/>
    <w:rsid w:val="005F03F6"/>
    <w:rsid w:val="005F0C2D"/>
    <w:rsid w:val="005F1765"/>
    <w:rsid w:val="005F214C"/>
    <w:rsid w:val="005F28F6"/>
    <w:rsid w:val="005F2974"/>
    <w:rsid w:val="005F2A2B"/>
    <w:rsid w:val="005F3A2B"/>
    <w:rsid w:val="005F3ABC"/>
    <w:rsid w:val="005F3C74"/>
    <w:rsid w:val="005F3E72"/>
    <w:rsid w:val="005F3F29"/>
    <w:rsid w:val="005F48C3"/>
    <w:rsid w:val="005F4907"/>
    <w:rsid w:val="005F541A"/>
    <w:rsid w:val="005F5C2B"/>
    <w:rsid w:val="005F66FB"/>
    <w:rsid w:val="00600500"/>
    <w:rsid w:val="006006D2"/>
    <w:rsid w:val="00600B3C"/>
    <w:rsid w:val="0060155B"/>
    <w:rsid w:val="00601DCB"/>
    <w:rsid w:val="00602B1D"/>
    <w:rsid w:val="0060484B"/>
    <w:rsid w:val="00604F9A"/>
    <w:rsid w:val="00605CD2"/>
    <w:rsid w:val="006072CC"/>
    <w:rsid w:val="00607E3A"/>
    <w:rsid w:val="0061119C"/>
    <w:rsid w:val="00611FF6"/>
    <w:rsid w:val="006125CB"/>
    <w:rsid w:val="00613040"/>
    <w:rsid w:val="006145A0"/>
    <w:rsid w:val="00614892"/>
    <w:rsid w:val="00615656"/>
    <w:rsid w:val="006158EA"/>
    <w:rsid w:val="006178A1"/>
    <w:rsid w:val="00617B9E"/>
    <w:rsid w:val="006205A2"/>
    <w:rsid w:val="00620807"/>
    <w:rsid w:val="00620F40"/>
    <w:rsid w:val="00621C4D"/>
    <w:rsid w:val="00621EE4"/>
    <w:rsid w:val="00623F13"/>
    <w:rsid w:val="006258EB"/>
    <w:rsid w:val="00627B9D"/>
    <w:rsid w:val="00630779"/>
    <w:rsid w:val="00630AED"/>
    <w:rsid w:val="00631D67"/>
    <w:rsid w:val="0063273A"/>
    <w:rsid w:val="00633558"/>
    <w:rsid w:val="006338A0"/>
    <w:rsid w:val="00634018"/>
    <w:rsid w:val="006340EB"/>
    <w:rsid w:val="00634148"/>
    <w:rsid w:val="00634B15"/>
    <w:rsid w:val="00635540"/>
    <w:rsid w:val="00635B30"/>
    <w:rsid w:val="00636375"/>
    <w:rsid w:val="006366A5"/>
    <w:rsid w:val="0063747C"/>
    <w:rsid w:val="00637AD8"/>
    <w:rsid w:val="00640850"/>
    <w:rsid w:val="006412AE"/>
    <w:rsid w:val="006416D4"/>
    <w:rsid w:val="0064182C"/>
    <w:rsid w:val="00641930"/>
    <w:rsid w:val="0064363F"/>
    <w:rsid w:val="00643711"/>
    <w:rsid w:val="006437ED"/>
    <w:rsid w:val="00643958"/>
    <w:rsid w:val="00643B03"/>
    <w:rsid w:val="00644290"/>
    <w:rsid w:val="0064494B"/>
    <w:rsid w:val="00644ED7"/>
    <w:rsid w:val="006452DE"/>
    <w:rsid w:val="00645795"/>
    <w:rsid w:val="00645B2E"/>
    <w:rsid w:val="0065016A"/>
    <w:rsid w:val="00650682"/>
    <w:rsid w:val="00650A4B"/>
    <w:rsid w:val="00651037"/>
    <w:rsid w:val="006530DC"/>
    <w:rsid w:val="00653403"/>
    <w:rsid w:val="00653A25"/>
    <w:rsid w:val="00653D81"/>
    <w:rsid w:val="00654E6C"/>
    <w:rsid w:val="006554E9"/>
    <w:rsid w:val="006574E7"/>
    <w:rsid w:val="00657595"/>
    <w:rsid w:val="00657A0A"/>
    <w:rsid w:val="0066014C"/>
    <w:rsid w:val="006601E0"/>
    <w:rsid w:val="006604E7"/>
    <w:rsid w:val="00660909"/>
    <w:rsid w:val="00660B65"/>
    <w:rsid w:val="0066160D"/>
    <w:rsid w:val="006625D2"/>
    <w:rsid w:val="00662698"/>
    <w:rsid w:val="00662B73"/>
    <w:rsid w:val="006638DD"/>
    <w:rsid w:val="00663E01"/>
    <w:rsid w:val="006642F8"/>
    <w:rsid w:val="00665B97"/>
    <w:rsid w:val="00666135"/>
    <w:rsid w:val="00666B10"/>
    <w:rsid w:val="00666CD0"/>
    <w:rsid w:val="00667A25"/>
    <w:rsid w:val="006705A2"/>
    <w:rsid w:val="00670633"/>
    <w:rsid w:val="00670E42"/>
    <w:rsid w:val="006714D6"/>
    <w:rsid w:val="00672339"/>
    <w:rsid w:val="0067278A"/>
    <w:rsid w:val="00672F60"/>
    <w:rsid w:val="00674199"/>
    <w:rsid w:val="006741FC"/>
    <w:rsid w:val="0067472D"/>
    <w:rsid w:val="00674C24"/>
    <w:rsid w:val="00675607"/>
    <w:rsid w:val="0067604E"/>
    <w:rsid w:val="006761B6"/>
    <w:rsid w:val="00677E3C"/>
    <w:rsid w:val="0068021A"/>
    <w:rsid w:val="00680AE4"/>
    <w:rsid w:val="00681CEA"/>
    <w:rsid w:val="00681D6F"/>
    <w:rsid w:val="00685062"/>
    <w:rsid w:val="00685A49"/>
    <w:rsid w:val="00685D67"/>
    <w:rsid w:val="00685DAC"/>
    <w:rsid w:val="006863A6"/>
    <w:rsid w:val="00686B58"/>
    <w:rsid w:val="0069019B"/>
    <w:rsid w:val="00690CCB"/>
    <w:rsid w:val="00691EDC"/>
    <w:rsid w:val="00692012"/>
    <w:rsid w:val="00692343"/>
    <w:rsid w:val="00692EA2"/>
    <w:rsid w:val="00693AD7"/>
    <w:rsid w:val="00693F9D"/>
    <w:rsid w:val="00693FB0"/>
    <w:rsid w:val="00694349"/>
    <w:rsid w:val="00694457"/>
    <w:rsid w:val="006946C3"/>
    <w:rsid w:val="0069485E"/>
    <w:rsid w:val="00694F91"/>
    <w:rsid w:val="006950FA"/>
    <w:rsid w:val="00695F52"/>
    <w:rsid w:val="00696924"/>
    <w:rsid w:val="00696B48"/>
    <w:rsid w:val="00696FA4"/>
    <w:rsid w:val="00697442"/>
    <w:rsid w:val="00697FE7"/>
    <w:rsid w:val="006A01B5"/>
    <w:rsid w:val="006A063F"/>
    <w:rsid w:val="006A0922"/>
    <w:rsid w:val="006A0B24"/>
    <w:rsid w:val="006A1089"/>
    <w:rsid w:val="006A1226"/>
    <w:rsid w:val="006A1859"/>
    <w:rsid w:val="006A1A39"/>
    <w:rsid w:val="006A26E1"/>
    <w:rsid w:val="006A2732"/>
    <w:rsid w:val="006A3230"/>
    <w:rsid w:val="006A3969"/>
    <w:rsid w:val="006A3BE5"/>
    <w:rsid w:val="006A3FF2"/>
    <w:rsid w:val="006A4C3D"/>
    <w:rsid w:val="006A4D76"/>
    <w:rsid w:val="006A57D9"/>
    <w:rsid w:val="006A5BB4"/>
    <w:rsid w:val="006A5C22"/>
    <w:rsid w:val="006A7CB6"/>
    <w:rsid w:val="006A7F6D"/>
    <w:rsid w:val="006B0226"/>
    <w:rsid w:val="006B138F"/>
    <w:rsid w:val="006B160A"/>
    <w:rsid w:val="006B23C3"/>
    <w:rsid w:val="006B265A"/>
    <w:rsid w:val="006B2753"/>
    <w:rsid w:val="006B3A32"/>
    <w:rsid w:val="006B3D45"/>
    <w:rsid w:val="006B5C9A"/>
    <w:rsid w:val="006B6697"/>
    <w:rsid w:val="006B6AE7"/>
    <w:rsid w:val="006B73C5"/>
    <w:rsid w:val="006B7DB1"/>
    <w:rsid w:val="006C01F6"/>
    <w:rsid w:val="006C05E5"/>
    <w:rsid w:val="006C1A1D"/>
    <w:rsid w:val="006C25D5"/>
    <w:rsid w:val="006C28A7"/>
    <w:rsid w:val="006C2CC4"/>
    <w:rsid w:val="006C30F9"/>
    <w:rsid w:val="006C4523"/>
    <w:rsid w:val="006C4B1B"/>
    <w:rsid w:val="006C4FFD"/>
    <w:rsid w:val="006C5691"/>
    <w:rsid w:val="006C6F28"/>
    <w:rsid w:val="006C7CE4"/>
    <w:rsid w:val="006D006C"/>
    <w:rsid w:val="006D00BC"/>
    <w:rsid w:val="006D0678"/>
    <w:rsid w:val="006D0C2B"/>
    <w:rsid w:val="006D23F5"/>
    <w:rsid w:val="006D31F9"/>
    <w:rsid w:val="006D35D8"/>
    <w:rsid w:val="006D38C6"/>
    <w:rsid w:val="006D3BA8"/>
    <w:rsid w:val="006D582B"/>
    <w:rsid w:val="006D5DDE"/>
    <w:rsid w:val="006D68E1"/>
    <w:rsid w:val="006D71FE"/>
    <w:rsid w:val="006D7FBE"/>
    <w:rsid w:val="006E0FBD"/>
    <w:rsid w:val="006E34D8"/>
    <w:rsid w:val="006E3887"/>
    <w:rsid w:val="006E4382"/>
    <w:rsid w:val="006E4B8F"/>
    <w:rsid w:val="006E58C5"/>
    <w:rsid w:val="006E6FEB"/>
    <w:rsid w:val="006F1192"/>
    <w:rsid w:val="006F1D63"/>
    <w:rsid w:val="006F2218"/>
    <w:rsid w:val="006F29B8"/>
    <w:rsid w:val="006F2CBA"/>
    <w:rsid w:val="006F3114"/>
    <w:rsid w:val="006F3532"/>
    <w:rsid w:val="006F3AF2"/>
    <w:rsid w:val="006F3CD8"/>
    <w:rsid w:val="006F43C0"/>
    <w:rsid w:val="006F564E"/>
    <w:rsid w:val="006F6337"/>
    <w:rsid w:val="006F693D"/>
    <w:rsid w:val="006F6B53"/>
    <w:rsid w:val="006F7538"/>
    <w:rsid w:val="00701976"/>
    <w:rsid w:val="00701A6D"/>
    <w:rsid w:val="00702438"/>
    <w:rsid w:val="00703636"/>
    <w:rsid w:val="00703D95"/>
    <w:rsid w:val="007044FF"/>
    <w:rsid w:val="00705383"/>
    <w:rsid w:val="00706F63"/>
    <w:rsid w:val="00707CDC"/>
    <w:rsid w:val="007120EF"/>
    <w:rsid w:val="007126C6"/>
    <w:rsid w:val="007141F0"/>
    <w:rsid w:val="00714AE3"/>
    <w:rsid w:val="00714F08"/>
    <w:rsid w:val="007160F4"/>
    <w:rsid w:val="00716B03"/>
    <w:rsid w:val="00717716"/>
    <w:rsid w:val="007178D8"/>
    <w:rsid w:val="00717BD7"/>
    <w:rsid w:val="007202DF"/>
    <w:rsid w:val="007202E3"/>
    <w:rsid w:val="0072448F"/>
    <w:rsid w:val="00724796"/>
    <w:rsid w:val="00724DA1"/>
    <w:rsid w:val="00725A19"/>
    <w:rsid w:val="00730997"/>
    <w:rsid w:val="00730FFF"/>
    <w:rsid w:val="00732F21"/>
    <w:rsid w:val="007342F7"/>
    <w:rsid w:val="00735DDF"/>
    <w:rsid w:val="00737195"/>
    <w:rsid w:val="00737B74"/>
    <w:rsid w:val="00741CF6"/>
    <w:rsid w:val="007424BC"/>
    <w:rsid w:val="0074272A"/>
    <w:rsid w:val="00742B21"/>
    <w:rsid w:val="00743735"/>
    <w:rsid w:val="0074668C"/>
    <w:rsid w:val="007476F5"/>
    <w:rsid w:val="00747E01"/>
    <w:rsid w:val="0075044E"/>
    <w:rsid w:val="007508A1"/>
    <w:rsid w:val="00750BB2"/>
    <w:rsid w:val="0075344F"/>
    <w:rsid w:val="00755B15"/>
    <w:rsid w:val="00756371"/>
    <w:rsid w:val="0076089A"/>
    <w:rsid w:val="0076097C"/>
    <w:rsid w:val="00760AC2"/>
    <w:rsid w:val="00761858"/>
    <w:rsid w:val="00762CB1"/>
    <w:rsid w:val="0076482A"/>
    <w:rsid w:val="00764BD5"/>
    <w:rsid w:val="00765475"/>
    <w:rsid w:val="00765B70"/>
    <w:rsid w:val="00766B8C"/>
    <w:rsid w:val="0076747E"/>
    <w:rsid w:val="00767497"/>
    <w:rsid w:val="0077317B"/>
    <w:rsid w:val="00773EB0"/>
    <w:rsid w:val="00774777"/>
    <w:rsid w:val="007765BF"/>
    <w:rsid w:val="00776B83"/>
    <w:rsid w:val="00777805"/>
    <w:rsid w:val="00780ACC"/>
    <w:rsid w:val="00780E7D"/>
    <w:rsid w:val="00782110"/>
    <w:rsid w:val="00782FD5"/>
    <w:rsid w:val="00783A7D"/>
    <w:rsid w:val="00783F9B"/>
    <w:rsid w:val="00787B9F"/>
    <w:rsid w:val="00790932"/>
    <w:rsid w:val="00790D8B"/>
    <w:rsid w:val="0079125B"/>
    <w:rsid w:val="007928EC"/>
    <w:rsid w:val="0079296C"/>
    <w:rsid w:val="00792BCC"/>
    <w:rsid w:val="007940BC"/>
    <w:rsid w:val="00794BD1"/>
    <w:rsid w:val="00795C11"/>
    <w:rsid w:val="00795C40"/>
    <w:rsid w:val="00796308"/>
    <w:rsid w:val="00796497"/>
    <w:rsid w:val="00797598"/>
    <w:rsid w:val="007A0146"/>
    <w:rsid w:val="007A01D8"/>
    <w:rsid w:val="007A10C6"/>
    <w:rsid w:val="007A196D"/>
    <w:rsid w:val="007A2184"/>
    <w:rsid w:val="007A2BB4"/>
    <w:rsid w:val="007A2E05"/>
    <w:rsid w:val="007A3586"/>
    <w:rsid w:val="007A3C77"/>
    <w:rsid w:val="007A3E27"/>
    <w:rsid w:val="007A4E8B"/>
    <w:rsid w:val="007A503D"/>
    <w:rsid w:val="007A506D"/>
    <w:rsid w:val="007A54C5"/>
    <w:rsid w:val="007A5812"/>
    <w:rsid w:val="007A6005"/>
    <w:rsid w:val="007A60EA"/>
    <w:rsid w:val="007A6B06"/>
    <w:rsid w:val="007A6FD7"/>
    <w:rsid w:val="007A7CCC"/>
    <w:rsid w:val="007B2D86"/>
    <w:rsid w:val="007B4357"/>
    <w:rsid w:val="007B5C27"/>
    <w:rsid w:val="007B6E69"/>
    <w:rsid w:val="007B756C"/>
    <w:rsid w:val="007C02F7"/>
    <w:rsid w:val="007C07CA"/>
    <w:rsid w:val="007C0CFB"/>
    <w:rsid w:val="007C199E"/>
    <w:rsid w:val="007C1FB3"/>
    <w:rsid w:val="007C2F45"/>
    <w:rsid w:val="007C383E"/>
    <w:rsid w:val="007C3F28"/>
    <w:rsid w:val="007C3FDB"/>
    <w:rsid w:val="007C4227"/>
    <w:rsid w:val="007C4677"/>
    <w:rsid w:val="007C4C73"/>
    <w:rsid w:val="007C5858"/>
    <w:rsid w:val="007C617B"/>
    <w:rsid w:val="007C63B9"/>
    <w:rsid w:val="007C6E2E"/>
    <w:rsid w:val="007C73B7"/>
    <w:rsid w:val="007C7CB9"/>
    <w:rsid w:val="007D02D9"/>
    <w:rsid w:val="007D1330"/>
    <w:rsid w:val="007D2582"/>
    <w:rsid w:val="007D2D53"/>
    <w:rsid w:val="007D2DA5"/>
    <w:rsid w:val="007D46E9"/>
    <w:rsid w:val="007D4E27"/>
    <w:rsid w:val="007D579E"/>
    <w:rsid w:val="007D681E"/>
    <w:rsid w:val="007D71E6"/>
    <w:rsid w:val="007D7B01"/>
    <w:rsid w:val="007E01A1"/>
    <w:rsid w:val="007E0226"/>
    <w:rsid w:val="007E0895"/>
    <w:rsid w:val="007E0AAB"/>
    <w:rsid w:val="007E0DF0"/>
    <w:rsid w:val="007E0E3D"/>
    <w:rsid w:val="007E0EC2"/>
    <w:rsid w:val="007E285F"/>
    <w:rsid w:val="007E3097"/>
    <w:rsid w:val="007E398C"/>
    <w:rsid w:val="007E3E16"/>
    <w:rsid w:val="007E46CD"/>
    <w:rsid w:val="007E4CA9"/>
    <w:rsid w:val="007E4D5F"/>
    <w:rsid w:val="007E531F"/>
    <w:rsid w:val="007E58F2"/>
    <w:rsid w:val="007E6086"/>
    <w:rsid w:val="007E6522"/>
    <w:rsid w:val="007E65E3"/>
    <w:rsid w:val="007E66B6"/>
    <w:rsid w:val="007E6DF8"/>
    <w:rsid w:val="007E7CF7"/>
    <w:rsid w:val="007E7EBE"/>
    <w:rsid w:val="007F09DF"/>
    <w:rsid w:val="007F13B6"/>
    <w:rsid w:val="007F273B"/>
    <w:rsid w:val="007F28EA"/>
    <w:rsid w:val="007F3A47"/>
    <w:rsid w:val="007F40F7"/>
    <w:rsid w:val="007F5677"/>
    <w:rsid w:val="007F5FAE"/>
    <w:rsid w:val="007F6F3F"/>
    <w:rsid w:val="007F7839"/>
    <w:rsid w:val="007F7C03"/>
    <w:rsid w:val="0080060D"/>
    <w:rsid w:val="00800622"/>
    <w:rsid w:val="008006DA"/>
    <w:rsid w:val="0080076B"/>
    <w:rsid w:val="00801034"/>
    <w:rsid w:val="0080331E"/>
    <w:rsid w:val="00803790"/>
    <w:rsid w:val="0080419B"/>
    <w:rsid w:val="008043AF"/>
    <w:rsid w:val="0080574A"/>
    <w:rsid w:val="008060BB"/>
    <w:rsid w:val="008061BA"/>
    <w:rsid w:val="00807A92"/>
    <w:rsid w:val="008100B8"/>
    <w:rsid w:val="008107D4"/>
    <w:rsid w:val="00810A86"/>
    <w:rsid w:val="00810B7B"/>
    <w:rsid w:val="008111A3"/>
    <w:rsid w:val="0081207D"/>
    <w:rsid w:val="008141BF"/>
    <w:rsid w:val="00814AB0"/>
    <w:rsid w:val="00815262"/>
    <w:rsid w:val="00815A97"/>
    <w:rsid w:val="00815BEA"/>
    <w:rsid w:val="00816125"/>
    <w:rsid w:val="00816414"/>
    <w:rsid w:val="00817BDE"/>
    <w:rsid w:val="00817E14"/>
    <w:rsid w:val="00817FAE"/>
    <w:rsid w:val="0082001A"/>
    <w:rsid w:val="008219BA"/>
    <w:rsid w:val="00821F53"/>
    <w:rsid w:val="00822FF4"/>
    <w:rsid w:val="008233DD"/>
    <w:rsid w:val="00825C01"/>
    <w:rsid w:val="00825DC8"/>
    <w:rsid w:val="00825DDD"/>
    <w:rsid w:val="008267D7"/>
    <w:rsid w:val="00826F82"/>
    <w:rsid w:val="008272B2"/>
    <w:rsid w:val="0082790E"/>
    <w:rsid w:val="008301EC"/>
    <w:rsid w:val="00830716"/>
    <w:rsid w:val="008310FF"/>
    <w:rsid w:val="0083126C"/>
    <w:rsid w:val="00831AAF"/>
    <w:rsid w:val="00831F28"/>
    <w:rsid w:val="008323CF"/>
    <w:rsid w:val="0083280B"/>
    <w:rsid w:val="00832D65"/>
    <w:rsid w:val="00832F74"/>
    <w:rsid w:val="008334C7"/>
    <w:rsid w:val="008353DF"/>
    <w:rsid w:val="00835B40"/>
    <w:rsid w:val="00835B71"/>
    <w:rsid w:val="00835C3E"/>
    <w:rsid w:val="00837854"/>
    <w:rsid w:val="00837C2E"/>
    <w:rsid w:val="0084027B"/>
    <w:rsid w:val="00840525"/>
    <w:rsid w:val="008407BC"/>
    <w:rsid w:val="00842671"/>
    <w:rsid w:val="00843662"/>
    <w:rsid w:val="00843F9C"/>
    <w:rsid w:val="00844A49"/>
    <w:rsid w:val="00845C37"/>
    <w:rsid w:val="00847A3C"/>
    <w:rsid w:val="00850C80"/>
    <w:rsid w:val="00851180"/>
    <w:rsid w:val="00851B3A"/>
    <w:rsid w:val="00853724"/>
    <w:rsid w:val="008549BD"/>
    <w:rsid w:val="00854E7F"/>
    <w:rsid w:val="0085629C"/>
    <w:rsid w:val="00856D7C"/>
    <w:rsid w:val="0085799F"/>
    <w:rsid w:val="008603E1"/>
    <w:rsid w:val="0086468F"/>
    <w:rsid w:val="008655B6"/>
    <w:rsid w:val="00865B2A"/>
    <w:rsid w:val="00866ADF"/>
    <w:rsid w:val="008700A5"/>
    <w:rsid w:val="00870637"/>
    <w:rsid w:val="00871779"/>
    <w:rsid w:val="00872A46"/>
    <w:rsid w:val="00873448"/>
    <w:rsid w:val="00873EDD"/>
    <w:rsid w:val="00874213"/>
    <w:rsid w:val="00874AAC"/>
    <w:rsid w:val="00875951"/>
    <w:rsid w:val="0087596C"/>
    <w:rsid w:val="00875ED4"/>
    <w:rsid w:val="008769C5"/>
    <w:rsid w:val="008769E7"/>
    <w:rsid w:val="0087733D"/>
    <w:rsid w:val="00877D07"/>
    <w:rsid w:val="00880A0B"/>
    <w:rsid w:val="00880A49"/>
    <w:rsid w:val="0088142E"/>
    <w:rsid w:val="00882B4B"/>
    <w:rsid w:val="008830AA"/>
    <w:rsid w:val="00884914"/>
    <w:rsid w:val="00884D0B"/>
    <w:rsid w:val="00885562"/>
    <w:rsid w:val="0088588F"/>
    <w:rsid w:val="00885F7D"/>
    <w:rsid w:val="0088728E"/>
    <w:rsid w:val="0088739A"/>
    <w:rsid w:val="00887FAD"/>
    <w:rsid w:val="00892A5F"/>
    <w:rsid w:val="008930BC"/>
    <w:rsid w:val="0089372A"/>
    <w:rsid w:val="0089379E"/>
    <w:rsid w:val="00893F46"/>
    <w:rsid w:val="00895EA1"/>
    <w:rsid w:val="00896456"/>
    <w:rsid w:val="00896483"/>
    <w:rsid w:val="00897967"/>
    <w:rsid w:val="008A12A1"/>
    <w:rsid w:val="008A2474"/>
    <w:rsid w:val="008A2624"/>
    <w:rsid w:val="008A2BBF"/>
    <w:rsid w:val="008A2F5E"/>
    <w:rsid w:val="008A33DC"/>
    <w:rsid w:val="008A499E"/>
    <w:rsid w:val="008A6B43"/>
    <w:rsid w:val="008A6BF3"/>
    <w:rsid w:val="008A7795"/>
    <w:rsid w:val="008B13E9"/>
    <w:rsid w:val="008B1809"/>
    <w:rsid w:val="008B258A"/>
    <w:rsid w:val="008B30E6"/>
    <w:rsid w:val="008B4AD5"/>
    <w:rsid w:val="008B5545"/>
    <w:rsid w:val="008B6861"/>
    <w:rsid w:val="008B72C5"/>
    <w:rsid w:val="008B7CD2"/>
    <w:rsid w:val="008C0DAD"/>
    <w:rsid w:val="008C0F50"/>
    <w:rsid w:val="008C1FD1"/>
    <w:rsid w:val="008C242E"/>
    <w:rsid w:val="008C4780"/>
    <w:rsid w:val="008C4F23"/>
    <w:rsid w:val="008C688D"/>
    <w:rsid w:val="008C7F3B"/>
    <w:rsid w:val="008D0BA5"/>
    <w:rsid w:val="008D10EC"/>
    <w:rsid w:val="008D1308"/>
    <w:rsid w:val="008D1395"/>
    <w:rsid w:val="008D1B35"/>
    <w:rsid w:val="008D1C43"/>
    <w:rsid w:val="008D4AB3"/>
    <w:rsid w:val="008D5AAF"/>
    <w:rsid w:val="008D7CEA"/>
    <w:rsid w:val="008E0B41"/>
    <w:rsid w:val="008E367F"/>
    <w:rsid w:val="008E39CF"/>
    <w:rsid w:val="008E4C7A"/>
    <w:rsid w:val="008E510C"/>
    <w:rsid w:val="008E5988"/>
    <w:rsid w:val="008E5B22"/>
    <w:rsid w:val="008E66A1"/>
    <w:rsid w:val="008E6DAE"/>
    <w:rsid w:val="008E77B7"/>
    <w:rsid w:val="008E7C8E"/>
    <w:rsid w:val="008E7F94"/>
    <w:rsid w:val="008F0734"/>
    <w:rsid w:val="008F0F25"/>
    <w:rsid w:val="008F117E"/>
    <w:rsid w:val="008F13A6"/>
    <w:rsid w:val="008F213E"/>
    <w:rsid w:val="008F246C"/>
    <w:rsid w:val="008F300C"/>
    <w:rsid w:val="008F42C4"/>
    <w:rsid w:val="008F49BA"/>
    <w:rsid w:val="008F5387"/>
    <w:rsid w:val="008F53BD"/>
    <w:rsid w:val="008F668B"/>
    <w:rsid w:val="008F6A2D"/>
    <w:rsid w:val="008F7550"/>
    <w:rsid w:val="009009D7"/>
    <w:rsid w:val="00901D34"/>
    <w:rsid w:val="00902592"/>
    <w:rsid w:val="00902A0C"/>
    <w:rsid w:val="00903A5B"/>
    <w:rsid w:val="00903A9F"/>
    <w:rsid w:val="00904140"/>
    <w:rsid w:val="00904581"/>
    <w:rsid w:val="00904BE7"/>
    <w:rsid w:val="00904C19"/>
    <w:rsid w:val="00904D13"/>
    <w:rsid w:val="009051B9"/>
    <w:rsid w:val="00906663"/>
    <w:rsid w:val="0090676F"/>
    <w:rsid w:val="00907C4F"/>
    <w:rsid w:val="00907D46"/>
    <w:rsid w:val="009113DD"/>
    <w:rsid w:val="00911AB0"/>
    <w:rsid w:val="00911C83"/>
    <w:rsid w:val="00913E52"/>
    <w:rsid w:val="00916096"/>
    <w:rsid w:val="00916416"/>
    <w:rsid w:val="009170C1"/>
    <w:rsid w:val="00917283"/>
    <w:rsid w:val="0091736B"/>
    <w:rsid w:val="00917F00"/>
    <w:rsid w:val="00920AE6"/>
    <w:rsid w:val="00920EAA"/>
    <w:rsid w:val="009210EE"/>
    <w:rsid w:val="009213A8"/>
    <w:rsid w:val="00921607"/>
    <w:rsid w:val="00922162"/>
    <w:rsid w:val="00922DEB"/>
    <w:rsid w:val="00922EAC"/>
    <w:rsid w:val="00925095"/>
    <w:rsid w:val="00925255"/>
    <w:rsid w:val="00926027"/>
    <w:rsid w:val="00930DE9"/>
    <w:rsid w:val="009314EC"/>
    <w:rsid w:val="00933494"/>
    <w:rsid w:val="00933A98"/>
    <w:rsid w:val="009345BC"/>
    <w:rsid w:val="00934DB6"/>
    <w:rsid w:val="00935128"/>
    <w:rsid w:val="00935149"/>
    <w:rsid w:val="009354C7"/>
    <w:rsid w:val="00935FE6"/>
    <w:rsid w:val="0093604D"/>
    <w:rsid w:val="00937284"/>
    <w:rsid w:val="009373AD"/>
    <w:rsid w:val="009373E6"/>
    <w:rsid w:val="00937B3F"/>
    <w:rsid w:val="00937D0C"/>
    <w:rsid w:val="00940959"/>
    <w:rsid w:val="00940A29"/>
    <w:rsid w:val="009417DF"/>
    <w:rsid w:val="009425F0"/>
    <w:rsid w:val="009427D8"/>
    <w:rsid w:val="009431B8"/>
    <w:rsid w:val="0094348E"/>
    <w:rsid w:val="00943891"/>
    <w:rsid w:val="00943EF4"/>
    <w:rsid w:val="00945523"/>
    <w:rsid w:val="00945BD8"/>
    <w:rsid w:val="00946468"/>
    <w:rsid w:val="00946D58"/>
    <w:rsid w:val="00946E5A"/>
    <w:rsid w:val="00947015"/>
    <w:rsid w:val="00947841"/>
    <w:rsid w:val="00947C0F"/>
    <w:rsid w:val="00947FE9"/>
    <w:rsid w:val="00952856"/>
    <w:rsid w:val="0095356A"/>
    <w:rsid w:val="00953F9C"/>
    <w:rsid w:val="00954724"/>
    <w:rsid w:val="00954E05"/>
    <w:rsid w:val="009559DE"/>
    <w:rsid w:val="00956665"/>
    <w:rsid w:val="00956CBF"/>
    <w:rsid w:val="009571CD"/>
    <w:rsid w:val="0095733B"/>
    <w:rsid w:val="009614FE"/>
    <w:rsid w:val="00961887"/>
    <w:rsid w:val="009622E0"/>
    <w:rsid w:val="009630D7"/>
    <w:rsid w:val="009638DF"/>
    <w:rsid w:val="00964CE2"/>
    <w:rsid w:val="009653B2"/>
    <w:rsid w:val="0096624C"/>
    <w:rsid w:val="00966DDF"/>
    <w:rsid w:val="00967012"/>
    <w:rsid w:val="0096743C"/>
    <w:rsid w:val="009709CB"/>
    <w:rsid w:val="00970CA1"/>
    <w:rsid w:val="00971263"/>
    <w:rsid w:val="00971393"/>
    <w:rsid w:val="009725E4"/>
    <w:rsid w:val="009730B8"/>
    <w:rsid w:val="0097366E"/>
    <w:rsid w:val="00973BD1"/>
    <w:rsid w:val="009749E8"/>
    <w:rsid w:val="00974F6F"/>
    <w:rsid w:val="00975369"/>
    <w:rsid w:val="0097604B"/>
    <w:rsid w:val="00977D83"/>
    <w:rsid w:val="00977D9F"/>
    <w:rsid w:val="009808C3"/>
    <w:rsid w:val="00980F31"/>
    <w:rsid w:val="00980FAA"/>
    <w:rsid w:val="00982430"/>
    <w:rsid w:val="00982978"/>
    <w:rsid w:val="00982E0E"/>
    <w:rsid w:val="00982E51"/>
    <w:rsid w:val="00982F0E"/>
    <w:rsid w:val="00983013"/>
    <w:rsid w:val="00983253"/>
    <w:rsid w:val="009860B0"/>
    <w:rsid w:val="009866F8"/>
    <w:rsid w:val="009868F4"/>
    <w:rsid w:val="00987CEF"/>
    <w:rsid w:val="00987DD1"/>
    <w:rsid w:val="00990346"/>
    <w:rsid w:val="009903D0"/>
    <w:rsid w:val="009914DB"/>
    <w:rsid w:val="00991755"/>
    <w:rsid w:val="00991907"/>
    <w:rsid w:val="009924A1"/>
    <w:rsid w:val="00992B27"/>
    <w:rsid w:val="0099375B"/>
    <w:rsid w:val="0099496F"/>
    <w:rsid w:val="0099561A"/>
    <w:rsid w:val="00995E45"/>
    <w:rsid w:val="0099656F"/>
    <w:rsid w:val="00996C57"/>
    <w:rsid w:val="00997BAE"/>
    <w:rsid w:val="00997D24"/>
    <w:rsid w:val="009A0AB9"/>
    <w:rsid w:val="009A0B36"/>
    <w:rsid w:val="009A12BA"/>
    <w:rsid w:val="009A1E9A"/>
    <w:rsid w:val="009A1FAA"/>
    <w:rsid w:val="009A257B"/>
    <w:rsid w:val="009A307D"/>
    <w:rsid w:val="009A3228"/>
    <w:rsid w:val="009A3A08"/>
    <w:rsid w:val="009A413F"/>
    <w:rsid w:val="009A50EE"/>
    <w:rsid w:val="009A52CC"/>
    <w:rsid w:val="009A6B6E"/>
    <w:rsid w:val="009B0200"/>
    <w:rsid w:val="009B0D2C"/>
    <w:rsid w:val="009B0DB3"/>
    <w:rsid w:val="009B1F70"/>
    <w:rsid w:val="009B2D8E"/>
    <w:rsid w:val="009B41BA"/>
    <w:rsid w:val="009B44C8"/>
    <w:rsid w:val="009B4E35"/>
    <w:rsid w:val="009B4EDE"/>
    <w:rsid w:val="009B511D"/>
    <w:rsid w:val="009B5334"/>
    <w:rsid w:val="009B5FBD"/>
    <w:rsid w:val="009B617A"/>
    <w:rsid w:val="009B6B18"/>
    <w:rsid w:val="009B7C56"/>
    <w:rsid w:val="009B7CD5"/>
    <w:rsid w:val="009C03AD"/>
    <w:rsid w:val="009C0A93"/>
    <w:rsid w:val="009C0B7E"/>
    <w:rsid w:val="009C18D8"/>
    <w:rsid w:val="009C1F5E"/>
    <w:rsid w:val="009C1FF7"/>
    <w:rsid w:val="009C2C07"/>
    <w:rsid w:val="009C464E"/>
    <w:rsid w:val="009C50C4"/>
    <w:rsid w:val="009C50C6"/>
    <w:rsid w:val="009C5855"/>
    <w:rsid w:val="009C637C"/>
    <w:rsid w:val="009C645C"/>
    <w:rsid w:val="009C6E8E"/>
    <w:rsid w:val="009C7740"/>
    <w:rsid w:val="009D0B0A"/>
    <w:rsid w:val="009D111C"/>
    <w:rsid w:val="009D181F"/>
    <w:rsid w:val="009D1A9C"/>
    <w:rsid w:val="009D2792"/>
    <w:rsid w:val="009D27EB"/>
    <w:rsid w:val="009D28D6"/>
    <w:rsid w:val="009D2D09"/>
    <w:rsid w:val="009D2F36"/>
    <w:rsid w:val="009D30FB"/>
    <w:rsid w:val="009D3456"/>
    <w:rsid w:val="009D37DD"/>
    <w:rsid w:val="009D553F"/>
    <w:rsid w:val="009D622C"/>
    <w:rsid w:val="009D6BCD"/>
    <w:rsid w:val="009D75C4"/>
    <w:rsid w:val="009D7D0D"/>
    <w:rsid w:val="009E01F2"/>
    <w:rsid w:val="009E21D2"/>
    <w:rsid w:val="009E5688"/>
    <w:rsid w:val="009E644C"/>
    <w:rsid w:val="009E7F18"/>
    <w:rsid w:val="009F015A"/>
    <w:rsid w:val="009F0609"/>
    <w:rsid w:val="009F0E6F"/>
    <w:rsid w:val="009F177F"/>
    <w:rsid w:val="009F1A18"/>
    <w:rsid w:val="009F23B0"/>
    <w:rsid w:val="009F4307"/>
    <w:rsid w:val="009F44C6"/>
    <w:rsid w:val="009F49C0"/>
    <w:rsid w:val="009F5764"/>
    <w:rsid w:val="009F6A8B"/>
    <w:rsid w:val="009F6F41"/>
    <w:rsid w:val="009F7764"/>
    <w:rsid w:val="00A005EC"/>
    <w:rsid w:val="00A01283"/>
    <w:rsid w:val="00A018D7"/>
    <w:rsid w:val="00A0326D"/>
    <w:rsid w:val="00A036B3"/>
    <w:rsid w:val="00A039E1"/>
    <w:rsid w:val="00A03F21"/>
    <w:rsid w:val="00A049E9"/>
    <w:rsid w:val="00A05E9E"/>
    <w:rsid w:val="00A05F55"/>
    <w:rsid w:val="00A06611"/>
    <w:rsid w:val="00A06868"/>
    <w:rsid w:val="00A06CB4"/>
    <w:rsid w:val="00A10563"/>
    <w:rsid w:val="00A11289"/>
    <w:rsid w:val="00A11DAE"/>
    <w:rsid w:val="00A12336"/>
    <w:rsid w:val="00A12E72"/>
    <w:rsid w:val="00A135A9"/>
    <w:rsid w:val="00A14687"/>
    <w:rsid w:val="00A1507F"/>
    <w:rsid w:val="00A153DD"/>
    <w:rsid w:val="00A166F0"/>
    <w:rsid w:val="00A167CA"/>
    <w:rsid w:val="00A16922"/>
    <w:rsid w:val="00A16DC7"/>
    <w:rsid w:val="00A16FB0"/>
    <w:rsid w:val="00A17DDE"/>
    <w:rsid w:val="00A20235"/>
    <w:rsid w:val="00A20937"/>
    <w:rsid w:val="00A222F1"/>
    <w:rsid w:val="00A230C8"/>
    <w:rsid w:val="00A2368A"/>
    <w:rsid w:val="00A24049"/>
    <w:rsid w:val="00A24F8B"/>
    <w:rsid w:val="00A25E9D"/>
    <w:rsid w:val="00A26598"/>
    <w:rsid w:val="00A2752E"/>
    <w:rsid w:val="00A27D9A"/>
    <w:rsid w:val="00A30D2D"/>
    <w:rsid w:val="00A30EC9"/>
    <w:rsid w:val="00A31A0D"/>
    <w:rsid w:val="00A31A5C"/>
    <w:rsid w:val="00A31B0F"/>
    <w:rsid w:val="00A31C8A"/>
    <w:rsid w:val="00A31F7B"/>
    <w:rsid w:val="00A331D8"/>
    <w:rsid w:val="00A33865"/>
    <w:rsid w:val="00A348F2"/>
    <w:rsid w:val="00A40786"/>
    <w:rsid w:val="00A40847"/>
    <w:rsid w:val="00A41240"/>
    <w:rsid w:val="00A414FA"/>
    <w:rsid w:val="00A416AE"/>
    <w:rsid w:val="00A41D09"/>
    <w:rsid w:val="00A4238C"/>
    <w:rsid w:val="00A4274C"/>
    <w:rsid w:val="00A43577"/>
    <w:rsid w:val="00A43F66"/>
    <w:rsid w:val="00A44001"/>
    <w:rsid w:val="00A4475B"/>
    <w:rsid w:val="00A457A8"/>
    <w:rsid w:val="00A45E4B"/>
    <w:rsid w:val="00A46837"/>
    <w:rsid w:val="00A50056"/>
    <w:rsid w:val="00A50102"/>
    <w:rsid w:val="00A50535"/>
    <w:rsid w:val="00A50621"/>
    <w:rsid w:val="00A50BDE"/>
    <w:rsid w:val="00A55427"/>
    <w:rsid w:val="00A55E3A"/>
    <w:rsid w:val="00A55E3D"/>
    <w:rsid w:val="00A5645C"/>
    <w:rsid w:val="00A5664D"/>
    <w:rsid w:val="00A56E64"/>
    <w:rsid w:val="00A60050"/>
    <w:rsid w:val="00A60070"/>
    <w:rsid w:val="00A60537"/>
    <w:rsid w:val="00A60DA9"/>
    <w:rsid w:val="00A60F33"/>
    <w:rsid w:val="00A6108B"/>
    <w:rsid w:val="00A61AB2"/>
    <w:rsid w:val="00A6215B"/>
    <w:rsid w:val="00A6220E"/>
    <w:rsid w:val="00A62301"/>
    <w:rsid w:val="00A623DD"/>
    <w:rsid w:val="00A63576"/>
    <w:rsid w:val="00A63E11"/>
    <w:rsid w:val="00A6489B"/>
    <w:rsid w:val="00A6672C"/>
    <w:rsid w:val="00A67B15"/>
    <w:rsid w:val="00A70437"/>
    <w:rsid w:val="00A70E40"/>
    <w:rsid w:val="00A71518"/>
    <w:rsid w:val="00A715E2"/>
    <w:rsid w:val="00A71A25"/>
    <w:rsid w:val="00A71C50"/>
    <w:rsid w:val="00A72970"/>
    <w:rsid w:val="00A73022"/>
    <w:rsid w:val="00A74D42"/>
    <w:rsid w:val="00A77445"/>
    <w:rsid w:val="00A8088B"/>
    <w:rsid w:val="00A81AB9"/>
    <w:rsid w:val="00A81FCF"/>
    <w:rsid w:val="00A8288B"/>
    <w:rsid w:val="00A830A8"/>
    <w:rsid w:val="00A83DE1"/>
    <w:rsid w:val="00A840A7"/>
    <w:rsid w:val="00A848D7"/>
    <w:rsid w:val="00A84B64"/>
    <w:rsid w:val="00A84D83"/>
    <w:rsid w:val="00A8568B"/>
    <w:rsid w:val="00A8591C"/>
    <w:rsid w:val="00A85E67"/>
    <w:rsid w:val="00A85EFE"/>
    <w:rsid w:val="00A85FDC"/>
    <w:rsid w:val="00A86954"/>
    <w:rsid w:val="00A86A17"/>
    <w:rsid w:val="00A86A26"/>
    <w:rsid w:val="00A870A0"/>
    <w:rsid w:val="00A876C7"/>
    <w:rsid w:val="00A91A3B"/>
    <w:rsid w:val="00A91AA9"/>
    <w:rsid w:val="00A91EB7"/>
    <w:rsid w:val="00A92323"/>
    <w:rsid w:val="00A93B19"/>
    <w:rsid w:val="00A94799"/>
    <w:rsid w:val="00A94A4A"/>
    <w:rsid w:val="00A9524C"/>
    <w:rsid w:val="00A95E0B"/>
    <w:rsid w:val="00A96370"/>
    <w:rsid w:val="00A963F5"/>
    <w:rsid w:val="00A96DB0"/>
    <w:rsid w:val="00AA1F22"/>
    <w:rsid w:val="00AA2577"/>
    <w:rsid w:val="00AA2AA4"/>
    <w:rsid w:val="00AA2FBB"/>
    <w:rsid w:val="00AA3490"/>
    <w:rsid w:val="00AA3A60"/>
    <w:rsid w:val="00AA47C1"/>
    <w:rsid w:val="00AA5D75"/>
    <w:rsid w:val="00AA6DB3"/>
    <w:rsid w:val="00AA6EA0"/>
    <w:rsid w:val="00AA74F9"/>
    <w:rsid w:val="00AB02A0"/>
    <w:rsid w:val="00AB23DB"/>
    <w:rsid w:val="00AB2C23"/>
    <w:rsid w:val="00AB34ED"/>
    <w:rsid w:val="00AB3E3F"/>
    <w:rsid w:val="00AB3FB1"/>
    <w:rsid w:val="00AB44D8"/>
    <w:rsid w:val="00AB4688"/>
    <w:rsid w:val="00AB4F59"/>
    <w:rsid w:val="00AB5366"/>
    <w:rsid w:val="00AB685E"/>
    <w:rsid w:val="00AC00FC"/>
    <w:rsid w:val="00AC025D"/>
    <w:rsid w:val="00AC0EAA"/>
    <w:rsid w:val="00AC1323"/>
    <w:rsid w:val="00AC1A95"/>
    <w:rsid w:val="00AC1B5B"/>
    <w:rsid w:val="00AC2376"/>
    <w:rsid w:val="00AC27CD"/>
    <w:rsid w:val="00AC2F51"/>
    <w:rsid w:val="00AC3242"/>
    <w:rsid w:val="00AC34DC"/>
    <w:rsid w:val="00AC3767"/>
    <w:rsid w:val="00AC5DCF"/>
    <w:rsid w:val="00AC6362"/>
    <w:rsid w:val="00AC6417"/>
    <w:rsid w:val="00AC657A"/>
    <w:rsid w:val="00AC6A29"/>
    <w:rsid w:val="00AC7B68"/>
    <w:rsid w:val="00AD07EC"/>
    <w:rsid w:val="00AD0AD0"/>
    <w:rsid w:val="00AD1D6D"/>
    <w:rsid w:val="00AD1FC4"/>
    <w:rsid w:val="00AD2714"/>
    <w:rsid w:val="00AD3C24"/>
    <w:rsid w:val="00AD421E"/>
    <w:rsid w:val="00AD485F"/>
    <w:rsid w:val="00AD4D6A"/>
    <w:rsid w:val="00AD525D"/>
    <w:rsid w:val="00AD52AB"/>
    <w:rsid w:val="00AD54CB"/>
    <w:rsid w:val="00AD5DFB"/>
    <w:rsid w:val="00AD6344"/>
    <w:rsid w:val="00AD67A0"/>
    <w:rsid w:val="00AD6A6B"/>
    <w:rsid w:val="00AD794A"/>
    <w:rsid w:val="00AE063A"/>
    <w:rsid w:val="00AE0E3F"/>
    <w:rsid w:val="00AE2648"/>
    <w:rsid w:val="00AE2721"/>
    <w:rsid w:val="00AE4805"/>
    <w:rsid w:val="00AE4E54"/>
    <w:rsid w:val="00AE50F8"/>
    <w:rsid w:val="00AE6280"/>
    <w:rsid w:val="00AE776F"/>
    <w:rsid w:val="00AE7AFA"/>
    <w:rsid w:val="00AF0382"/>
    <w:rsid w:val="00AF0C18"/>
    <w:rsid w:val="00AF12B6"/>
    <w:rsid w:val="00AF2D34"/>
    <w:rsid w:val="00AF2ECA"/>
    <w:rsid w:val="00AF33F7"/>
    <w:rsid w:val="00AF3AA7"/>
    <w:rsid w:val="00AF3FD7"/>
    <w:rsid w:val="00AF4430"/>
    <w:rsid w:val="00AF4995"/>
    <w:rsid w:val="00AF5625"/>
    <w:rsid w:val="00AF5AE8"/>
    <w:rsid w:val="00AF6980"/>
    <w:rsid w:val="00AF72AD"/>
    <w:rsid w:val="00B0038F"/>
    <w:rsid w:val="00B00D05"/>
    <w:rsid w:val="00B011FE"/>
    <w:rsid w:val="00B01568"/>
    <w:rsid w:val="00B0162F"/>
    <w:rsid w:val="00B01D3D"/>
    <w:rsid w:val="00B030F5"/>
    <w:rsid w:val="00B034CB"/>
    <w:rsid w:val="00B04419"/>
    <w:rsid w:val="00B04E4C"/>
    <w:rsid w:val="00B050D2"/>
    <w:rsid w:val="00B05AB1"/>
    <w:rsid w:val="00B05BBB"/>
    <w:rsid w:val="00B05D4B"/>
    <w:rsid w:val="00B064F7"/>
    <w:rsid w:val="00B06B6F"/>
    <w:rsid w:val="00B06E95"/>
    <w:rsid w:val="00B06F6D"/>
    <w:rsid w:val="00B0755F"/>
    <w:rsid w:val="00B07AD8"/>
    <w:rsid w:val="00B07D98"/>
    <w:rsid w:val="00B1042D"/>
    <w:rsid w:val="00B111C5"/>
    <w:rsid w:val="00B119AE"/>
    <w:rsid w:val="00B11B16"/>
    <w:rsid w:val="00B12396"/>
    <w:rsid w:val="00B12A76"/>
    <w:rsid w:val="00B130E9"/>
    <w:rsid w:val="00B13AC0"/>
    <w:rsid w:val="00B13EB7"/>
    <w:rsid w:val="00B13FAA"/>
    <w:rsid w:val="00B14DD4"/>
    <w:rsid w:val="00B166CD"/>
    <w:rsid w:val="00B175AB"/>
    <w:rsid w:val="00B20F60"/>
    <w:rsid w:val="00B210AD"/>
    <w:rsid w:val="00B21419"/>
    <w:rsid w:val="00B214D4"/>
    <w:rsid w:val="00B21A13"/>
    <w:rsid w:val="00B21ECE"/>
    <w:rsid w:val="00B222D2"/>
    <w:rsid w:val="00B243C3"/>
    <w:rsid w:val="00B246C8"/>
    <w:rsid w:val="00B25957"/>
    <w:rsid w:val="00B259AC"/>
    <w:rsid w:val="00B25AE2"/>
    <w:rsid w:val="00B2660F"/>
    <w:rsid w:val="00B26A2A"/>
    <w:rsid w:val="00B26EE8"/>
    <w:rsid w:val="00B30B5B"/>
    <w:rsid w:val="00B31237"/>
    <w:rsid w:val="00B32274"/>
    <w:rsid w:val="00B32AED"/>
    <w:rsid w:val="00B32DCF"/>
    <w:rsid w:val="00B33373"/>
    <w:rsid w:val="00B343C8"/>
    <w:rsid w:val="00B346B3"/>
    <w:rsid w:val="00B3489C"/>
    <w:rsid w:val="00B36460"/>
    <w:rsid w:val="00B371C3"/>
    <w:rsid w:val="00B37A3B"/>
    <w:rsid w:val="00B40102"/>
    <w:rsid w:val="00B41244"/>
    <w:rsid w:val="00B4167A"/>
    <w:rsid w:val="00B41D5A"/>
    <w:rsid w:val="00B42AF8"/>
    <w:rsid w:val="00B42DEB"/>
    <w:rsid w:val="00B42F85"/>
    <w:rsid w:val="00B440CB"/>
    <w:rsid w:val="00B44D2E"/>
    <w:rsid w:val="00B452A6"/>
    <w:rsid w:val="00B46744"/>
    <w:rsid w:val="00B4733E"/>
    <w:rsid w:val="00B5100C"/>
    <w:rsid w:val="00B516A6"/>
    <w:rsid w:val="00B51C34"/>
    <w:rsid w:val="00B542A8"/>
    <w:rsid w:val="00B562DF"/>
    <w:rsid w:val="00B56D9B"/>
    <w:rsid w:val="00B56F3F"/>
    <w:rsid w:val="00B607ED"/>
    <w:rsid w:val="00B62148"/>
    <w:rsid w:val="00B644B2"/>
    <w:rsid w:val="00B64B81"/>
    <w:rsid w:val="00B65B78"/>
    <w:rsid w:val="00B65CAD"/>
    <w:rsid w:val="00B668A8"/>
    <w:rsid w:val="00B66A27"/>
    <w:rsid w:val="00B66D6E"/>
    <w:rsid w:val="00B67333"/>
    <w:rsid w:val="00B7095F"/>
    <w:rsid w:val="00B7265B"/>
    <w:rsid w:val="00B72711"/>
    <w:rsid w:val="00B72E03"/>
    <w:rsid w:val="00B72FCC"/>
    <w:rsid w:val="00B7341C"/>
    <w:rsid w:val="00B7375F"/>
    <w:rsid w:val="00B73811"/>
    <w:rsid w:val="00B73CBD"/>
    <w:rsid w:val="00B74052"/>
    <w:rsid w:val="00B74368"/>
    <w:rsid w:val="00B777CC"/>
    <w:rsid w:val="00B778AD"/>
    <w:rsid w:val="00B803A1"/>
    <w:rsid w:val="00B80B87"/>
    <w:rsid w:val="00B80E12"/>
    <w:rsid w:val="00B818B4"/>
    <w:rsid w:val="00B81D1F"/>
    <w:rsid w:val="00B81D5C"/>
    <w:rsid w:val="00B82593"/>
    <w:rsid w:val="00B82CAD"/>
    <w:rsid w:val="00B83634"/>
    <w:rsid w:val="00B83C11"/>
    <w:rsid w:val="00B842E1"/>
    <w:rsid w:val="00B848D2"/>
    <w:rsid w:val="00B859A3"/>
    <w:rsid w:val="00B85FBF"/>
    <w:rsid w:val="00B868BD"/>
    <w:rsid w:val="00B86A4E"/>
    <w:rsid w:val="00B90184"/>
    <w:rsid w:val="00B91336"/>
    <w:rsid w:val="00B92308"/>
    <w:rsid w:val="00B92EBD"/>
    <w:rsid w:val="00B93C5E"/>
    <w:rsid w:val="00B95A24"/>
    <w:rsid w:val="00B96F85"/>
    <w:rsid w:val="00B973D0"/>
    <w:rsid w:val="00B9786A"/>
    <w:rsid w:val="00B97926"/>
    <w:rsid w:val="00BA0406"/>
    <w:rsid w:val="00BA0AA7"/>
    <w:rsid w:val="00BA100E"/>
    <w:rsid w:val="00BA1E73"/>
    <w:rsid w:val="00BA1F25"/>
    <w:rsid w:val="00BA22D7"/>
    <w:rsid w:val="00BA2F62"/>
    <w:rsid w:val="00BA310A"/>
    <w:rsid w:val="00BA417D"/>
    <w:rsid w:val="00BA474A"/>
    <w:rsid w:val="00BB0040"/>
    <w:rsid w:val="00BB0943"/>
    <w:rsid w:val="00BB0A2C"/>
    <w:rsid w:val="00BB0B22"/>
    <w:rsid w:val="00BB1BFC"/>
    <w:rsid w:val="00BB1CA0"/>
    <w:rsid w:val="00BB1F8D"/>
    <w:rsid w:val="00BB205C"/>
    <w:rsid w:val="00BB2728"/>
    <w:rsid w:val="00BB2853"/>
    <w:rsid w:val="00BB3B7E"/>
    <w:rsid w:val="00BB3E9F"/>
    <w:rsid w:val="00BB65F7"/>
    <w:rsid w:val="00BB7959"/>
    <w:rsid w:val="00BB7E36"/>
    <w:rsid w:val="00BC054A"/>
    <w:rsid w:val="00BC0B7E"/>
    <w:rsid w:val="00BC12BB"/>
    <w:rsid w:val="00BC1BF8"/>
    <w:rsid w:val="00BC1F85"/>
    <w:rsid w:val="00BC2243"/>
    <w:rsid w:val="00BC2D0B"/>
    <w:rsid w:val="00BC2F0A"/>
    <w:rsid w:val="00BC306C"/>
    <w:rsid w:val="00BC3BD5"/>
    <w:rsid w:val="00BC4C84"/>
    <w:rsid w:val="00BC4F56"/>
    <w:rsid w:val="00BC55D8"/>
    <w:rsid w:val="00BC5EB7"/>
    <w:rsid w:val="00BC7262"/>
    <w:rsid w:val="00BD2172"/>
    <w:rsid w:val="00BD4CCA"/>
    <w:rsid w:val="00BD524A"/>
    <w:rsid w:val="00BD53EC"/>
    <w:rsid w:val="00BD5680"/>
    <w:rsid w:val="00BD5782"/>
    <w:rsid w:val="00BD5924"/>
    <w:rsid w:val="00BD5A52"/>
    <w:rsid w:val="00BD5F91"/>
    <w:rsid w:val="00BD6C07"/>
    <w:rsid w:val="00BD6E23"/>
    <w:rsid w:val="00BD6F16"/>
    <w:rsid w:val="00BD70C9"/>
    <w:rsid w:val="00BD7110"/>
    <w:rsid w:val="00BD7183"/>
    <w:rsid w:val="00BE05DD"/>
    <w:rsid w:val="00BE0E88"/>
    <w:rsid w:val="00BE19BA"/>
    <w:rsid w:val="00BE1D9B"/>
    <w:rsid w:val="00BE274E"/>
    <w:rsid w:val="00BE3DF6"/>
    <w:rsid w:val="00BE43BB"/>
    <w:rsid w:val="00BE4E4A"/>
    <w:rsid w:val="00BE77A1"/>
    <w:rsid w:val="00BE77B0"/>
    <w:rsid w:val="00BF0E4D"/>
    <w:rsid w:val="00BF0F2B"/>
    <w:rsid w:val="00BF0FBF"/>
    <w:rsid w:val="00BF101D"/>
    <w:rsid w:val="00BF1275"/>
    <w:rsid w:val="00BF148F"/>
    <w:rsid w:val="00BF1DAB"/>
    <w:rsid w:val="00BF21D2"/>
    <w:rsid w:val="00BF2245"/>
    <w:rsid w:val="00BF3C5E"/>
    <w:rsid w:val="00BF4054"/>
    <w:rsid w:val="00BF4117"/>
    <w:rsid w:val="00BF56F5"/>
    <w:rsid w:val="00BF6963"/>
    <w:rsid w:val="00BF723C"/>
    <w:rsid w:val="00C00298"/>
    <w:rsid w:val="00C00355"/>
    <w:rsid w:val="00C00E3D"/>
    <w:rsid w:val="00C00FF1"/>
    <w:rsid w:val="00C014A8"/>
    <w:rsid w:val="00C01C6E"/>
    <w:rsid w:val="00C01E8E"/>
    <w:rsid w:val="00C01EA6"/>
    <w:rsid w:val="00C03004"/>
    <w:rsid w:val="00C03777"/>
    <w:rsid w:val="00C0399A"/>
    <w:rsid w:val="00C057F3"/>
    <w:rsid w:val="00C06AC6"/>
    <w:rsid w:val="00C077FB"/>
    <w:rsid w:val="00C104EA"/>
    <w:rsid w:val="00C10B24"/>
    <w:rsid w:val="00C12048"/>
    <w:rsid w:val="00C1227A"/>
    <w:rsid w:val="00C128DF"/>
    <w:rsid w:val="00C12B5B"/>
    <w:rsid w:val="00C12DFC"/>
    <w:rsid w:val="00C14074"/>
    <w:rsid w:val="00C151B0"/>
    <w:rsid w:val="00C15D0F"/>
    <w:rsid w:val="00C1652B"/>
    <w:rsid w:val="00C169A6"/>
    <w:rsid w:val="00C17DC0"/>
    <w:rsid w:val="00C17FC6"/>
    <w:rsid w:val="00C20257"/>
    <w:rsid w:val="00C21A8D"/>
    <w:rsid w:val="00C21EFD"/>
    <w:rsid w:val="00C23184"/>
    <w:rsid w:val="00C2534D"/>
    <w:rsid w:val="00C25F4A"/>
    <w:rsid w:val="00C26629"/>
    <w:rsid w:val="00C278CE"/>
    <w:rsid w:val="00C27DB1"/>
    <w:rsid w:val="00C306D3"/>
    <w:rsid w:val="00C30F5E"/>
    <w:rsid w:val="00C32F15"/>
    <w:rsid w:val="00C33379"/>
    <w:rsid w:val="00C3339E"/>
    <w:rsid w:val="00C336DA"/>
    <w:rsid w:val="00C33E3A"/>
    <w:rsid w:val="00C3510A"/>
    <w:rsid w:val="00C35A4F"/>
    <w:rsid w:val="00C37329"/>
    <w:rsid w:val="00C3744A"/>
    <w:rsid w:val="00C37ACF"/>
    <w:rsid w:val="00C37F7D"/>
    <w:rsid w:val="00C406ED"/>
    <w:rsid w:val="00C407A5"/>
    <w:rsid w:val="00C409A1"/>
    <w:rsid w:val="00C40C71"/>
    <w:rsid w:val="00C4148A"/>
    <w:rsid w:val="00C41C50"/>
    <w:rsid w:val="00C41CCB"/>
    <w:rsid w:val="00C4380C"/>
    <w:rsid w:val="00C43AD2"/>
    <w:rsid w:val="00C43B08"/>
    <w:rsid w:val="00C43E7B"/>
    <w:rsid w:val="00C43F88"/>
    <w:rsid w:val="00C446BB"/>
    <w:rsid w:val="00C4580B"/>
    <w:rsid w:val="00C4595A"/>
    <w:rsid w:val="00C47060"/>
    <w:rsid w:val="00C47224"/>
    <w:rsid w:val="00C50098"/>
    <w:rsid w:val="00C50EB7"/>
    <w:rsid w:val="00C52B54"/>
    <w:rsid w:val="00C5326B"/>
    <w:rsid w:val="00C535AA"/>
    <w:rsid w:val="00C54DAD"/>
    <w:rsid w:val="00C55CCE"/>
    <w:rsid w:val="00C57741"/>
    <w:rsid w:val="00C606D8"/>
    <w:rsid w:val="00C61D07"/>
    <w:rsid w:val="00C62D9B"/>
    <w:rsid w:val="00C63F58"/>
    <w:rsid w:val="00C641E3"/>
    <w:rsid w:val="00C65664"/>
    <w:rsid w:val="00C65BB3"/>
    <w:rsid w:val="00C66474"/>
    <w:rsid w:val="00C66FFE"/>
    <w:rsid w:val="00C67FAE"/>
    <w:rsid w:val="00C70925"/>
    <w:rsid w:val="00C718B1"/>
    <w:rsid w:val="00C719A4"/>
    <w:rsid w:val="00C71C14"/>
    <w:rsid w:val="00C73B43"/>
    <w:rsid w:val="00C74B0A"/>
    <w:rsid w:val="00C74CD1"/>
    <w:rsid w:val="00C754E1"/>
    <w:rsid w:val="00C75782"/>
    <w:rsid w:val="00C76524"/>
    <w:rsid w:val="00C7751B"/>
    <w:rsid w:val="00C77C0D"/>
    <w:rsid w:val="00C802EE"/>
    <w:rsid w:val="00C81608"/>
    <w:rsid w:val="00C819D9"/>
    <w:rsid w:val="00C8255C"/>
    <w:rsid w:val="00C832AD"/>
    <w:rsid w:val="00C85076"/>
    <w:rsid w:val="00C8541E"/>
    <w:rsid w:val="00C85B13"/>
    <w:rsid w:val="00C86352"/>
    <w:rsid w:val="00C8726C"/>
    <w:rsid w:val="00C90544"/>
    <w:rsid w:val="00C90DF5"/>
    <w:rsid w:val="00C91D4C"/>
    <w:rsid w:val="00C926AC"/>
    <w:rsid w:val="00C93804"/>
    <w:rsid w:val="00C93F56"/>
    <w:rsid w:val="00C94413"/>
    <w:rsid w:val="00C95B7C"/>
    <w:rsid w:val="00C95D2F"/>
    <w:rsid w:val="00C95F54"/>
    <w:rsid w:val="00C96420"/>
    <w:rsid w:val="00C96CA0"/>
    <w:rsid w:val="00C9787C"/>
    <w:rsid w:val="00CA2E04"/>
    <w:rsid w:val="00CA2FCD"/>
    <w:rsid w:val="00CA3B74"/>
    <w:rsid w:val="00CA48BF"/>
    <w:rsid w:val="00CA58BA"/>
    <w:rsid w:val="00CA673E"/>
    <w:rsid w:val="00CA7567"/>
    <w:rsid w:val="00CB1686"/>
    <w:rsid w:val="00CB3F1D"/>
    <w:rsid w:val="00CB43D3"/>
    <w:rsid w:val="00CB4850"/>
    <w:rsid w:val="00CB5612"/>
    <w:rsid w:val="00CB72C0"/>
    <w:rsid w:val="00CB7310"/>
    <w:rsid w:val="00CB7D0C"/>
    <w:rsid w:val="00CC024C"/>
    <w:rsid w:val="00CC1D46"/>
    <w:rsid w:val="00CC2ED2"/>
    <w:rsid w:val="00CC3193"/>
    <w:rsid w:val="00CC3D0A"/>
    <w:rsid w:val="00CC6D91"/>
    <w:rsid w:val="00CC722A"/>
    <w:rsid w:val="00CC7E67"/>
    <w:rsid w:val="00CD0453"/>
    <w:rsid w:val="00CD0664"/>
    <w:rsid w:val="00CD1E82"/>
    <w:rsid w:val="00CD3EBA"/>
    <w:rsid w:val="00CD4112"/>
    <w:rsid w:val="00CD550A"/>
    <w:rsid w:val="00CD6664"/>
    <w:rsid w:val="00CE18A3"/>
    <w:rsid w:val="00CE2AE8"/>
    <w:rsid w:val="00CE2F27"/>
    <w:rsid w:val="00CE39FE"/>
    <w:rsid w:val="00CE4673"/>
    <w:rsid w:val="00CE47BE"/>
    <w:rsid w:val="00CE4F41"/>
    <w:rsid w:val="00CE4F6F"/>
    <w:rsid w:val="00CE59FA"/>
    <w:rsid w:val="00CE65EF"/>
    <w:rsid w:val="00CE69A3"/>
    <w:rsid w:val="00CE7624"/>
    <w:rsid w:val="00CF00D0"/>
    <w:rsid w:val="00CF30F3"/>
    <w:rsid w:val="00CF30F7"/>
    <w:rsid w:val="00CF36C1"/>
    <w:rsid w:val="00CF3ABC"/>
    <w:rsid w:val="00CF3D89"/>
    <w:rsid w:val="00CF3DD9"/>
    <w:rsid w:val="00CF48E9"/>
    <w:rsid w:val="00CF4E3B"/>
    <w:rsid w:val="00CF6536"/>
    <w:rsid w:val="00CF727A"/>
    <w:rsid w:val="00CF7A1A"/>
    <w:rsid w:val="00D005D9"/>
    <w:rsid w:val="00D007E8"/>
    <w:rsid w:val="00D00A7F"/>
    <w:rsid w:val="00D0108E"/>
    <w:rsid w:val="00D01529"/>
    <w:rsid w:val="00D01843"/>
    <w:rsid w:val="00D01AA2"/>
    <w:rsid w:val="00D027A9"/>
    <w:rsid w:val="00D03028"/>
    <w:rsid w:val="00D043AF"/>
    <w:rsid w:val="00D0451D"/>
    <w:rsid w:val="00D04570"/>
    <w:rsid w:val="00D06171"/>
    <w:rsid w:val="00D061E5"/>
    <w:rsid w:val="00D06379"/>
    <w:rsid w:val="00D10A9C"/>
    <w:rsid w:val="00D10AF2"/>
    <w:rsid w:val="00D10E2B"/>
    <w:rsid w:val="00D11F50"/>
    <w:rsid w:val="00D1322C"/>
    <w:rsid w:val="00D135E1"/>
    <w:rsid w:val="00D13E5B"/>
    <w:rsid w:val="00D1478A"/>
    <w:rsid w:val="00D14A8D"/>
    <w:rsid w:val="00D14E68"/>
    <w:rsid w:val="00D15290"/>
    <w:rsid w:val="00D15ECF"/>
    <w:rsid w:val="00D15FCB"/>
    <w:rsid w:val="00D1663F"/>
    <w:rsid w:val="00D1679D"/>
    <w:rsid w:val="00D205FC"/>
    <w:rsid w:val="00D2099D"/>
    <w:rsid w:val="00D21B94"/>
    <w:rsid w:val="00D22DEE"/>
    <w:rsid w:val="00D23243"/>
    <w:rsid w:val="00D239B8"/>
    <w:rsid w:val="00D25143"/>
    <w:rsid w:val="00D2625D"/>
    <w:rsid w:val="00D26C5A"/>
    <w:rsid w:val="00D270E5"/>
    <w:rsid w:val="00D27382"/>
    <w:rsid w:val="00D3015B"/>
    <w:rsid w:val="00D327C6"/>
    <w:rsid w:val="00D331DF"/>
    <w:rsid w:val="00D338D5"/>
    <w:rsid w:val="00D339F0"/>
    <w:rsid w:val="00D34174"/>
    <w:rsid w:val="00D35D08"/>
    <w:rsid w:val="00D369FA"/>
    <w:rsid w:val="00D36A35"/>
    <w:rsid w:val="00D378E9"/>
    <w:rsid w:val="00D402E8"/>
    <w:rsid w:val="00D4046E"/>
    <w:rsid w:val="00D4093D"/>
    <w:rsid w:val="00D41A1A"/>
    <w:rsid w:val="00D41DB6"/>
    <w:rsid w:val="00D420BD"/>
    <w:rsid w:val="00D43566"/>
    <w:rsid w:val="00D437AF"/>
    <w:rsid w:val="00D442E8"/>
    <w:rsid w:val="00D44D64"/>
    <w:rsid w:val="00D44FE4"/>
    <w:rsid w:val="00D4585C"/>
    <w:rsid w:val="00D46851"/>
    <w:rsid w:val="00D46B6F"/>
    <w:rsid w:val="00D47B8A"/>
    <w:rsid w:val="00D50934"/>
    <w:rsid w:val="00D51260"/>
    <w:rsid w:val="00D51B24"/>
    <w:rsid w:val="00D5264F"/>
    <w:rsid w:val="00D5281C"/>
    <w:rsid w:val="00D52B93"/>
    <w:rsid w:val="00D52D2A"/>
    <w:rsid w:val="00D52D34"/>
    <w:rsid w:val="00D52F59"/>
    <w:rsid w:val="00D53B01"/>
    <w:rsid w:val="00D53F02"/>
    <w:rsid w:val="00D53FE6"/>
    <w:rsid w:val="00D547AC"/>
    <w:rsid w:val="00D550D8"/>
    <w:rsid w:val="00D57665"/>
    <w:rsid w:val="00D57908"/>
    <w:rsid w:val="00D579CE"/>
    <w:rsid w:val="00D57A46"/>
    <w:rsid w:val="00D6129B"/>
    <w:rsid w:val="00D61E93"/>
    <w:rsid w:val="00D622D3"/>
    <w:rsid w:val="00D622E1"/>
    <w:rsid w:val="00D6273A"/>
    <w:rsid w:val="00D6296A"/>
    <w:rsid w:val="00D62FFA"/>
    <w:rsid w:val="00D63823"/>
    <w:rsid w:val="00D647F9"/>
    <w:rsid w:val="00D64A25"/>
    <w:rsid w:val="00D64A92"/>
    <w:rsid w:val="00D6541D"/>
    <w:rsid w:val="00D6545F"/>
    <w:rsid w:val="00D65816"/>
    <w:rsid w:val="00D6658E"/>
    <w:rsid w:val="00D6740F"/>
    <w:rsid w:val="00D71260"/>
    <w:rsid w:val="00D718CC"/>
    <w:rsid w:val="00D727EA"/>
    <w:rsid w:val="00D72BD9"/>
    <w:rsid w:val="00D74EB0"/>
    <w:rsid w:val="00D75742"/>
    <w:rsid w:val="00D7595D"/>
    <w:rsid w:val="00D75E5A"/>
    <w:rsid w:val="00D76533"/>
    <w:rsid w:val="00D766B3"/>
    <w:rsid w:val="00D77231"/>
    <w:rsid w:val="00D77B84"/>
    <w:rsid w:val="00D80C3D"/>
    <w:rsid w:val="00D80CA8"/>
    <w:rsid w:val="00D80E42"/>
    <w:rsid w:val="00D82173"/>
    <w:rsid w:val="00D827C8"/>
    <w:rsid w:val="00D82C9A"/>
    <w:rsid w:val="00D83A84"/>
    <w:rsid w:val="00D853DA"/>
    <w:rsid w:val="00D8625B"/>
    <w:rsid w:val="00D86859"/>
    <w:rsid w:val="00D9034E"/>
    <w:rsid w:val="00D92B7D"/>
    <w:rsid w:val="00D92C9A"/>
    <w:rsid w:val="00D93080"/>
    <w:rsid w:val="00D932A8"/>
    <w:rsid w:val="00D9348A"/>
    <w:rsid w:val="00D93566"/>
    <w:rsid w:val="00D937E8"/>
    <w:rsid w:val="00D942F5"/>
    <w:rsid w:val="00D961A0"/>
    <w:rsid w:val="00D96470"/>
    <w:rsid w:val="00D9715F"/>
    <w:rsid w:val="00D9735A"/>
    <w:rsid w:val="00D978AF"/>
    <w:rsid w:val="00D97EAB"/>
    <w:rsid w:val="00D97FCB"/>
    <w:rsid w:val="00DA0B16"/>
    <w:rsid w:val="00DA145D"/>
    <w:rsid w:val="00DA1A57"/>
    <w:rsid w:val="00DA2232"/>
    <w:rsid w:val="00DA333F"/>
    <w:rsid w:val="00DA356B"/>
    <w:rsid w:val="00DA43E8"/>
    <w:rsid w:val="00DA49C7"/>
    <w:rsid w:val="00DA6422"/>
    <w:rsid w:val="00DA6728"/>
    <w:rsid w:val="00DA780F"/>
    <w:rsid w:val="00DA7A60"/>
    <w:rsid w:val="00DA7DEC"/>
    <w:rsid w:val="00DB0376"/>
    <w:rsid w:val="00DB1D73"/>
    <w:rsid w:val="00DB1F5A"/>
    <w:rsid w:val="00DB252B"/>
    <w:rsid w:val="00DB363B"/>
    <w:rsid w:val="00DB3A34"/>
    <w:rsid w:val="00DB40A7"/>
    <w:rsid w:val="00DB58AC"/>
    <w:rsid w:val="00DB598B"/>
    <w:rsid w:val="00DB63BE"/>
    <w:rsid w:val="00DB734F"/>
    <w:rsid w:val="00DB77CA"/>
    <w:rsid w:val="00DC1107"/>
    <w:rsid w:val="00DC13D9"/>
    <w:rsid w:val="00DC1828"/>
    <w:rsid w:val="00DC2227"/>
    <w:rsid w:val="00DC232C"/>
    <w:rsid w:val="00DC42C7"/>
    <w:rsid w:val="00DC43F3"/>
    <w:rsid w:val="00DC469A"/>
    <w:rsid w:val="00DC4B87"/>
    <w:rsid w:val="00DC5090"/>
    <w:rsid w:val="00DC5EAB"/>
    <w:rsid w:val="00DC5ED8"/>
    <w:rsid w:val="00DC5F33"/>
    <w:rsid w:val="00DC6088"/>
    <w:rsid w:val="00DD10A3"/>
    <w:rsid w:val="00DD1883"/>
    <w:rsid w:val="00DD1D60"/>
    <w:rsid w:val="00DD3225"/>
    <w:rsid w:val="00DD33A9"/>
    <w:rsid w:val="00DD3A20"/>
    <w:rsid w:val="00DD447C"/>
    <w:rsid w:val="00DD5469"/>
    <w:rsid w:val="00DD5590"/>
    <w:rsid w:val="00DD604F"/>
    <w:rsid w:val="00DD63B0"/>
    <w:rsid w:val="00DD6FC4"/>
    <w:rsid w:val="00DD7FF3"/>
    <w:rsid w:val="00DE0899"/>
    <w:rsid w:val="00DE10D0"/>
    <w:rsid w:val="00DE1DBB"/>
    <w:rsid w:val="00DE33CD"/>
    <w:rsid w:val="00DE374E"/>
    <w:rsid w:val="00DE427E"/>
    <w:rsid w:val="00DE6ACF"/>
    <w:rsid w:val="00DE726C"/>
    <w:rsid w:val="00DE7427"/>
    <w:rsid w:val="00DE7DEE"/>
    <w:rsid w:val="00DF03AE"/>
    <w:rsid w:val="00DF0BF7"/>
    <w:rsid w:val="00DF0F5F"/>
    <w:rsid w:val="00DF1032"/>
    <w:rsid w:val="00DF1087"/>
    <w:rsid w:val="00DF1C14"/>
    <w:rsid w:val="00DF1C85"/>
    <w:rsid w:val="00DF1E2F"/>
    <w:rsid w:val="00DF1F3C"/>
    <w:rsid w:val="00DF22A4"/>
    <w:rsid w:val="00DF22AC"/>
    <w:rsid w:val="00DF23F6"/>
    <w:rsid w:val="00DF286A"/>
    <w:rsid w:val="00DF28BE"/>
    <w:rsid w:val="00DF2E1D"/>
    <w:rsid w:val="00DF3728"/>
    <w:rsid w:val="00DF3B8B"/>
    <w:rsid w:val="00DF3BFC"/>
    <w:rsid w:val="00DF42CF"/>
    <w:rsid w:val="00DF4C0F"/>
    <w:rsid w:val="00DF4E18"/>
    <w:rsid w:val="00DF4E8B"/>
    <w:rsid w:val="00DF6959"/>
    <w:rsid w:val="00E006F9"/>
    <w:rsid w:val="00E00724"/>
    <w:rsid w:val="00E01FD5"/>
    <w:rsid w:val="00E03A18"/>
    <w:rsid w:val="00E03E07"/>
    <w:rsid w:val="00E03F95"/>
    <w:rsid w:val="00E06122"/>
    <w:rsid w:val="00E064BE"/>
    <w:rsid w:val="00E065A6"/>
    <w:rsid w:val="00E07482"/>
    <w:rsid w:val="00E07A38"/>
    <w:rsid w:val="00E07B57"/>
    <w:rsid w:val="00E10243"/>
    <w:rsid w:val="00E118CE"/>
    <w:rsid w:val="00E1200B"/>
    <w:rsid w:val="00E12EB9"/>
    <w:rsid w:val="00E1495E"/>
    <w:rsid w:val="00E14A87"/>
    <w:rsid w:val="00E14C81"/>
    <w:rsid w:val="00E165C7"/>
    <w:rsid w:val="00E1688A"/>
    <w:rsid w:val="00E17749"/>
    <w:rsid w:val="00E221FD"/>
    <w:rsid w:val="00E229B4"/>
    <w:rsid w:val="00E22C65"/>
    <w:rsid w:val="00E22E06"/>
    <w:rsid w:val="00E24219"/>
    <w:rsid w:val="00E258EC"/>
    <w:rsid w:val="00E25CE0"/>
    <w:rsid w:val="00E267FA"/>
    <w:rsid w:val="00E26B22"/>
    <w:rsid w:val="00E27FA6"/>
    <w:rsid w:val="00E312AD"/>
    <w:rsid w:val="00E3266C"/>
    <w:rsid w:val="00E33365"/>
    <w:rsid w:val="00E34328"/>
    <w:rsid w:val="00E366E8"/>
    <w:rsid w:val="00E36770"/>
    <w:rsid w:val="00E37BFA"/>
    <w:rsid w:val="00E37EBC"/>
    <w:rsid w:val="00E407B8"/>
    <w:rsid w:val="00E40AA1"/>
    <w:rsid w:val="00E40D39"/>
    <w:rsid w:val="00E41A84"/>
    <w:rsid w:val="00E428C3"/>
    <w:rsid w:val="00E42A31"/>
    <w:rsid w:val="00E441F7"/>
    <w:rsid w:val="00E446E4"/>
    <w:rsid w:val="00E451F3"/>
    <w:rsid w:val="00E45555"/>
    <w:rsid w:val="00E45613"/>
    <w:rsid w:val="00E47361"/>
    <w:rsid w:val="00E4779F"/>
    <w:rsid w:val="00E47991"/>
    <w:rsid w:val="00E47B4F"/>
    <w:rsid w:val="00E51050"/>
    <w:rsid w:val="00E52307"/>
    <w:rsid w:val="00E5251C"/>
    <w:rsid w:val="00E528BF"/>
    <w:rsid w:val="00E52D51"/>
    <w:rsid w:val="00E53EF0"/>
    <w:rsid w:val="00E5423A"/>
    <w:rsid w:val="00E573E4"/>
    <w:rsid w:val="00E574BA"/>
    <w:rsid w:val="00E57959"/>
    <w:rsid w:val="00E60CB0"/>
    <w:rsid w:val="00E62EC3"/>
    <w:rsid w:val="00E62FE3"/>
    <w:rsid w:val="00E630D7"/>
    <w:rsid w:val="00E66754"/>
    <w:rsid w:val="00E66FED"/>
    <w:rsid w:val="00E7083D"/>
    <w:rsid w:val="00E71216"/>
    <w:rsid w:val="00E722C4"/>
    <w:rsid w:val="00E72383"/>
    <w:rsid w:val="00E74579"/>
    <w:rsid w:val="00E75182"/>
    <w:rsid w:val="00E779E9"/>
    <w:rsid w:val="00E77B20"/>
    <w:rsid w:val="00E80E58"/>
    <w:rsid w:val="00E82C88"/>
    <w:rsid w:val="00E83943"/>
    <w:rsid w:val="00E840AC"/>
    <w:rsid w:val="00E8447C"/>
    <w:rsid w:val="00E859DC"/>
    <w:rsid w:val="00E85A82"/>
    <w:rsid w:val="00E85D76"/>
    <w:rsid w:val="00E861F7"/>
    <w:rsid w:val="00E90697"/>
    <w:rsid w:val="00E916C1"/>
    <w:rsid w:val="00E91985"/>
    <w:rsid w:val="00E92317"/>
    <w:rsid w:val="00E92CC3"/>
    <w:rsid w:val="00E9326D"/>
    <w:rsid w:val="00E93B2A"/>
    <w:rsid w:val="00E93F5A"/>
    <w:rsid w:val="00E94FC7"/>
    <w:rsid w:val="00E952DD"/>
    <w:rsid w:val="00E96F44"/>
    <w:rsid w:val="00EA13C4"/>
    <w:rsid w:val="00EA201C"/>
    <w:rsid w:val="00EA320D"/>
    <w:rsid w:val="00EA3275"/>
    <w:rsid w:val="00EA3432"/>
    <w:rsid w:val="00EA4626"/>
    <w:rsid w:val="00EA54EC"/>
    <w:rsid w:val="00EA63EE"/>
    <w:rsid w:val="00EA76A1"/>
    <w:rsid w:val="00EA7826"/>
    <w:rsid w:val="00EA7E96"/>
    <w:rsid w:val="00EB04A1"/>
    <w:rsid w:val="00EB1C37"/>
    <w:rsid w:val="00EB39AC"/>
    <w:rsid w:val="00EB402A"/>
    <w:rsid w:val="00EB5AD1"/>
    <w:rsid w:val="00EB615F"/>
    <w:rsid w:val="00EB63ED"/>
    <w:rsid w:val="00EB7521"/>
    <w:rsid w:val="00EB77EC"/>
    <w:rsid w:val="00EC150E"/>
    <w:rsid w:val="00EC1F89"/>
    <w:rsid w:val="00EC2BFF"/>
    <w:rsid w:val="00EC345A"/>
    <w:rsid w:val="00EC3582"/>
    <w:rsid w:val="00EC40CA"/>
    <w:rsid w:val="00EC52CB"/>
    <w:rsid w:val="00EC5608"/>
    <w:rsid w:val="00EC6374"/>
    <w:rsid w:val="00ED0EE2"/>
    <w:rsid w:val="00ED192D"/>
    <w:rsid w:val="00ED2008"/>
    <w:rsid w:val="00ED21BD"/>
    <w:rsid w:val="00ED35EC"/>
    <w:rsid w:val="00ED3A9C"/>
    <w:rsid w:val="00ED3ED2"/>
    <w:rsid w:val="00ED50B0"/>
    <w:rsid w:val="00ED5697"/>
    <w:rsid w:val="00ED58E9"/>
    <w:rsid w:val="00ED63DD"/>
    <w:rsid w:val="00ED6B62"/>
    <w:rsid w:val="00ED7232"/>
    <w:rsid w:val="00ED7665"/>
    <w:rsid w:val="00ED7A98"/>
    <w:rsid w:val="00ED7F0A"/>
    <w:rsid w:val="00ED7FAA"/>
    <w:rsid w:val="00EE07F2"/>
    <w:rsid w:val="00EE0CDB"/>
    <w:rsid w:val="00EE215F"/>
    <w:rsid w:val="00EE2CEC"/>
    <w:rsid w:val="00EE3765"/>
    <w:rsid w:val="00EE3CC8"/>
    <w:rsid w:val="00EE4332"/>
    <w:rsid w:val="00EE4B6E"/>
    <w:rsid w:val="00EE4BE5"/>
    <w:rsid w:val="00EE6BE0"/>
    <w:rsid w:val="00EE78C3"/>
    <w:rsid w:val="00EE78F6"/>
    <w:rsid w:val="00EE7BB0"/>
    <w:rsid w:val="00EF03B9"/>
    <w:rsid w:val="00EF1620"/>
    <w:rsid w:val="00EF2E55"/>
    <w:rsid w:val="00EF2E5A"/>
    <w:rsid w:val="00EF49F9"/>
    <w:rsid w:val="00EF4BB3"/>
    <w:rsid w:val="00EF4D15"/>
    <w:rsid w:val="00EF4EF4"/>
    <w:rsid w:val="00EF51CB"/>
    <w:rsid w:val="00EF5904"/>
    <w:rsid w:val="00EF5B99"/>
    <w:rsid w:val="00EF5ECB"/>
    <w:rsid w:val="00EF6639"/>
    <w:rsid w:val="00EF7600"/>
    <w:rsid w:val="00EF79D2"/>
    <w:rsid w:val="00EF7C21"/>
    <w:rsid w:val="00F00C19"/>
    <w:rsid w:val="00F011AB"/>
    <w:rsid w:val="00F025DA"/>
    <w:rsid w:val="00F02D42"/>
    <w:rsid w:val="00F037B5"/>
    <w:rsid w:val="00F05410"/>
    <w:rsid w:val="00F06446"/>
    <w:rsid w:val="00F0715E"/>
    <w:rsid w:val="00F07AA8"/>
    <w:rsid w:val="00F10887"/>
    <w:rsid w:val="00F109C5"/>
    <w:rsid w:val="00F10E48"/>
    <w:rsid w:val="00F11909"/>
    <w:rsid w:val="00F119A6"/>
    <w:rsid w:val="00F11C08"/>
    <w:rsid w:val="00F1324F"/>
    <w:rsid w:val="00F13268"/>
    <w:rsid w:val="00F13305"/>
    <w:rsid w:val="00F134E9"/>
    <w:rsid w:val="00F13975"/>
    <w:rsid w:val="00F13C16"/>
    <w:rsid w:val="00F13CFC"/>
    <w:rsid w:val="00F13D43"/>
    <w:rsid w:val="00F13F77"/>
    <w:rsid w:val="00F1768D"/>
    <w:rsid w:val="00F17F09"/>
    <w:rsid w:val="00F209C6"/>
    <w:rsid w:val="00F20CCC"/>
    <w:rsid w:val="00F20FD7"/>
    <w:rsid w:val="00F21B82"/>
    <w:rsid w:val="00F244F5"/>
    <w:rsid w:val="00F25ED9"/>
    <w:rsid w:val="00F27BAB"/>
    <w:rsid w:val="00F301EC"/>
    <w:rsid w:val="00F3031F"/>
    <w:rsid w:val="00F30367"/>
    <w:rsid w:val="00F30D94"/>
    <w:rsid w:val="00F31747"/>
    <w:rsid w:val="00F31852"/>
    <w:rsid w:val="00F33D5F"/>
    <w:rsid w:val="00F3606A"/>
    <w:rsid w:val="00F365B4"/>
    <w:rsid w:val="00F36D50"/>
    <w:rsid w:val="00F374DE"/>
    <w:rsid w:val="00F421F5"/>
    <w:rsid w:val="00F430C2"/>
    <w:rsid w:val="00F4357E"/>
    <w:rsid w:val="00F441BD"/>
    <w:rsid w:val="00F44AD9"/>
    <w:rsid w:val="00F461F1"/>
    <w:rsid w:val="00F4625B"/>
    <w:rsid w:val="00F464AC"/>
    <w:rsid w:val="00F46925"/>
    <w:rsid w:val="00F47C8D"/>
    <w:rsid w:val="00F519AF"/>
    <w:rsid w:val="00F51C7A"/>
    <w:rsid w:val="00F52338"/>
    <w:rsid w:val="00F52384"/>
    <w:rsid w:val="00F527EE"/>
    <w:rsid w:val="00F54737"/>
    <w:rsid w:val="00F54E09"/>
    <w:rsid w:val="00F554B8"/>
    <w:rsid w:val="00F55797"/>
    <w:rsid w:val="00F55E40"/>
    <w:rsid w:val="00F56B2E"/>
    <w:rsid w:val="00F57796"/>
    <w:rsid w:val="00F602F2"/>
    <w:rsid w:val="00F60642"/>
    <w:rsid w:val="00F618E3"/>
    <w:rsid w:val="00F623A4"/>
    <w:rsid w:val="00F657A4"/>
    <w:rsid w:val="00F65BEA"/>
    <w:rsid w:val="00F66F1F"/>
    <w:rsid w:val="00F70055"/>
    <w:rsid w:val="00F70687"/>
    <w:rsid w:val="00F70764"/>
    <w:rsid w:val="00F708DE"/>
    <w:rsid w:val="00F70B21"/>
    <w:rsid w:val="00F70C78"/>
    <w:rsid w:val="00F713F8"/>
    <w:rsid w:val="00F723D8"/>
    <w:rsid w:val="00F727ED"/>
    <w:rsid w:val="00F7301D"/>
    <w:rsid w:val="00F7321A"/>
    <w:rsid w:val="00F73BAE"/>
    <w:rsid w:val="00F74733"/>
    <w:rsid w:val="00F74D83"/>
    <w:rsid w:val="00F75C74"/>
    <w:rsid w:val="00F76821"/>
    <w:rsid w:val="00F76A2D"/>
    <w:rsid w:val="00F77976"/>
    <w:rsid w:val="00F77B81"/>
    <w:rsid w:val="00F81304"/>
    <w:rsid w:val="00F81E85"/>
    <w:rsid w:val="00F82B26"/>
    <w:rsid w:val="00F83CC7"/>
    <w:rsid w:val="00F8455C"/>
    <w:rsid w:val="00F861CE"/>
    <w:rsid w:val="00F871A4"/>
    <w:rsid w:val="00F87938"/>
    <w:rsid w:val="00F87A2E"/>
    <w:rsid w:val="00F87D64"/>
    <w:rsid w:val="00F9060D"/>
    <w:rsid w:val="00F9069C"/>
    <w:rsid w:val="00F92BCD"/>
    <w:rsid w:val="00F92C86"/>
    <w:rsid w:val="00F937CC"/>
    <w:rsid w:val="00F945F0"/>
    <w:rsid w:val="00F946DD"/>
    <w:rsid w:val="00F946E5"/>
    <w:rsid w:val="00F947B3"/>
    <w:rsid w:val="00F94D92"/>
    <w:rsid w:val="00F9588E"/>
    <w:rsid w:val="00F97174"/>
    <w:rsid w:val="00F97379"/>
    <w:rsid w:val="00F97894"/>
    <w:rsid w:val="00FA011F"/>
    <w:rsid w:val="00FA1B63"/>
    <w:rsid w:val="00FA1E39"/>
    <w:rsid w:val="00FA2AE9"/>
    <w:rsid w:val="00FA2CA7"/>
    <w:rsid w:val="00FA2D32"/>
    <w:rsid w:val="00FA3250"/>
    <w:rsid w:val="00FA43C3"/>
    <w:rsid w:val="00FA58BB"/>
    <w:rsid w:val="00FA5C65"/>
    <w:rsid w:val="00FA618E"/>
    <w:rsid w:val="00FA704C"/>
    <w:rsid w:val="00FA7CEE"/>
    <w:rsid w:val="00FB011C"/>
    <w:rsid w:val="00FB0154"/>
    <w:rsid w:val="00FB0B03"/>
    <w:rsid w:val="00FB206A"/>
    <w:rsid w:val="00FB2094"/>
    <w:rsid w:val="00FB25FE"/>
    <w:rsid w:val="00FB4F15"/>
    <w:rsid w:val="00FB4F4D"/>
    <w:rsid w:val="00FB4F4E"/>
    <w:rsid w:val="00FB615F"/>
    <w:rsid w:val="00FB6984"/>
    <w:rsid w:val="00FB6F67"/>
    <w:rsid w:val="00FB732E"/>
    <w:rsid w:val="00FB74C9"/>
    <w:rsid w:val="00FB7888"/>
    <w:rsid w:val="00FB7DCD"/>
    <w:rsid w:val="00FC08F8"/>
    <w:rsid w:val="00FC0BE2"/>
    <w:rsid w:val="00FC0C92"/>
    <w:rsid w:val="00FC10A3"/>
    <w:rsid w:val="00FC12C7"/>
    <w:rsid w:val="00FC32DF"/>
    <w:rsid w:val="00FC53A0"/>
    <w:rsid w:val="00FC6350"/>
    <w:rsid w:val="00FC648C"/>
    <w:rsid w:val="00FC6C02"/>
    <w:rsid w:val="00FC6C13"/>
    <w:rsid w:val="00FD1B84"/>
    <w:rsid w:val="00FD1D23"/>
    <w:rsid w:val="00FD2C41"/>
    <w:rsid w:val="00FD379B"/>
    <w:rsid w:val="00FD3955"/>
    <w:rsid w:val="00FD4972"/>
    <w:rsid w:val="00FD4A51"/>
    <w:rsid w:val="00FD4B13"/>
    <w:rsid w:val="00FD52B0"/>
    <w:rsid w:val="00FD52DE"/>
    <w:rsid w:val="00FD5D8D"/>
    <w:rsid w:val="00FD6459"/>
    <w:rsid w:val="00FD649F"/>
    <w:rsid w:val="00FD695C"/>
    <w:rsid w:val="00FD6D78"/>
    <w:rsid w:val="00FD7098"/>
    <w:rsid w:val="00FD751A"/>
    <w:rsid w:val="00FE03D1"/>
    <w:rsid w:val="00FE0BA0"/>
    <w:rsid w:val="00FE0C9A"/>
    <w:rsid w:val="00FE0E7F"/>
    <w:rsid w:val="00FE1582"/>
    <w:rsid w:val="00FE2DBE"/>
    <w:rsid w:val="00FE3514"/>
    <w:rsid w:val="00FE3529"/>
    <w:rsid w:val="00FE4582"/>
    <w:rsid w:val="00FE4D7C"/>
    <w:rsid w:val="00FE514E"/>
    <w:rsid w:val="00FE5898"/>
    <w:rsid w:val="00FE597D"/>
    <w:rsid w:val="00FE5DD3"/>
    <w:rsid w:val="00FE671A"/>
    <w:rsid w:val="00FE6A96"/>
    <w:rsid w:val="00FF06FF"/>
    <w:rsid w:val="00FF0C7D"/>
    <w:rsid w:val="00FF10DB"/>
    <w:rsid w:val="00FF3711"/>
    <w:rsid w:val="00FF381B"/>
    <w:rsid w:val="00FF4A66"/>
    <w:rsid w:val="00FF4F04"/>
    <w:rsid w:val="00FF5121"/>
    <w:rsid w:val="00FF6A6F"/>
    <w:rsid w:val="00FF735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83"/>
    <o:shapelayout v:ext="edit">
      <o:idmap v:ext="edit" data="1"/>
    </o:shapelayout>
  </w:shapeDefaults>
  <w:decimalSymbol w:val="."/>
  <w:listSeparator w:val=","/>
  <w14:docId w14:val="2FE94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550"/>
    <w:pPr>
      <w:jc w:val="both"/>
    </w:pPr>
    <w:rPr>
      <w:rFonts w:ascii="Arial" w:hAnsi="Arial"/>
      <w:szCs w:val="24"/>
      <w:lang w:val="en-US" w:eastAsia="en-US"/>
    </w:rPr>
  </w:style>
  <w:style w:type="paragraph" w:styleId="Heading1">
    <w:name w:val="heading 1"/>
    <w:basedOn w:val="Normal"/>
    <w:next w:val="Normal"/>
    <w:link w:val="Heading1Char"/>
    <w:qFormat/>
    <w:rsid w:val="00DA356B"/>
    <w:pPr>
      <w:keepNext/>
      <w:pBdr>
        <w:bottom w:val="single" w:sz="4" w:space="1" w:color="auto"/>
      </w:pBdr>
      <w:spacing w:before="240" w:after="240"/>
      <w:outlineLvl w:val="0"/>
    </w:pPr>
    <w:rPr>
      <w:b/>
      <w:bCs/>
      <w:color w:val="FF8001"/>
      <w:kern w:val="32"/>
      <w:sz w:val="32"/>
      <w:szCs w:val="32"/>
    </w:rPr>
  </w:style>
  <w:style w:type="paragraph" w:styleId="Heading2">
    <w:name w:val="heading 2"/>
    <w:basedOn w:val="Normal"/>
    <w:next w:val="Normal"/>
    <w:link w:val="Heading2Char"/>
    <w:qFormat/>
    <w:rsid w:val="00DA356B"/>
    <w:pPr>
      <w:keepNext/>
      <w:keepLines/>
      <w:spacing w:before="240" w:after="240"/>
      <w:outlineLvl w:val="1"/>
    </w:pPr>
    <w:rPr>
      <w:rFonts w:eastAsiaTheme="majorEastAsia" w:cstheme="majorBidi"/>
      <w:b/>
      <w:color w:val="FF8001"/>
      <w:sz w:val="28"/>
      <w:szCs w:val="26"/>
    </w:rPr>
  </w:style>
  <w:style w:type="paragraph" w:styleId="Heading3">
    <w:name w:val="heading 3"/>
    <w:basedOn w:val="Normal"/>
    <w:next w:val="Normal"/>
    <w:link w:val="Heading3Char"/>
    <w:qFormat/>
    <w:rsid w:val="00042818"/>
    <w:pPr>
      <w:keepNext/>
      <w:keepLines/>
      <w:spacing w:before="240" w:after="240"/>
      <w:outlineLvl w:val="2"/>
    </w:pPr>
    <w:rPr>
      <w:rFonts w:eastAsiaTheme="majorEastAsia" w:cstheme="majorBidi"/>
      <w:b/>
      <w:color w:val="FF8001"/>
      <w:sz w:val="24"/>
    </w:rPr>
  </w:style>
  <w:style w:type="paragraph" w:styleId="Heading4">
    <w:name w:val="heading 4"/>
    <w:basedOn w:val="Normal"/>
    <w:next w:val="Normal"/>
    <w:link w:val="Heading4Char"/>
    <w:qFormat/>
    <w:rsid w:val="008F7550"/>
    <w:pPr>
      <w:keepNext/>
      <w:keepLines/>
      <w:spacing w:before="4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DA356B"/>
    <w:pPr>
      <w:keepNext/>
      <w:keepLines/>
      <w:spacing w:before="40"/>
      <w:jc w:val="left"/>
      <w:outlineLvl w:val="4"/>
    </w:pPr>
    <w:rPr>
      <w:rFonts w:asciiTheme="majorHAnsi" w:eastAsiaTheme="majorEastAsia" w:hAnsiTheme="majorHAnsi" w:cstheme="majorBidi"/>
      <w:color w:val="365F91" w:themeColor="accent1" w:themeShade="BF"/>
      <w:sz w:val="24"/>
    </w:rPr>
  </w:style>
  <w:style w:type="paragraph" w:styleId="Heading6">
    <w:name w:val="heading 6"/>
    <w:basedOn w:val="Normal"/>
    <w:next w:val="Normal"/>
    <w:link w:val="Heading6Char"/>
    <w:uiPriority w:val="9"/>
    <w:unhideWhenUsed/>
    <w:qFormat/>
    <w:rsid w:val="009A413F"/>
    <w:pPr>
      <w:keepNext/>
      <w:keepLines/>
      <w:spacing w:before="40"/>
      <w:jc w:val="left"/>
      <w:outlineLvl w:val="5"/>
    </w:pPr>
    <w:rPr>
      <w:rFonts w:asciiTheme="majorHAnsi" w:eastAsiaTheme="majorEastAsia" w:hAnsiTheme="majorHAnsi" w:cstheme="majorBidi"/>
      <w:color w:val="243F60" w:themeColor="accent1" w:themeShade="7F"/>
      <w:sz w:val="24"/>
    </w:rPr>
  </w:style>
  <w:style w:type="paragraph" w:styleId="Heading7">
    <w:name w:val="heading 7"/>
    <w:basedOn w:val="Normal"/>
    <w:next w:val="Normal"/>
    <w:link w:val="Heading7Char"/>
    <w:uiPriority w:val="9"/>
    <w:unhideWhenUsed/>
    <w:qFormat/>
    <w:rsid w:val="009A413F"/>
    <w:pPr>
      <w:keepNext/>
      <w:keepLines/>
      <w:spacing w:before="40"/>
      <w:jc w:val="left"/>
      <w:outlineLvl w:val="6"/>
    </w:pPr>
    <w:rPr>
      <w:rFonts w:asciiTheme="majorHAnsi" w:eastAsiaTheme="majorEastAsia" w:hAnsiTheme="majorHAnsi" w:cstheme="majorBidi"/>
      <w:i/>
      <w:iCs/>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192D"/>
    <w:pPr>
      <w:tabs>
        <w:tab w:val="center" w:pos="4153"/>
        <w:tab w:val="right" w:pos="8306"/>
      </w:tabs>
    </w:pPr>
  </w:style>
  <w:style w:type="paragraph" w:styleId="Footer">
    <w:name w:val="footer"/>
    <w:basedOn w:val="Normal"/>
    <w:link w:val="FooterChar"/>
    <w:uiPriority w:val="99"/>
    <w:rsid w:val="00ED192D"/>
    <w:pPr>
      <w:tabs>
        <w:tab w:val="center" w:pos="4153"/>
        <w:tab w:val="right" w:pos="8306"/>
      </w:tabs>
    </w:pPr>
  </w:style>
  <w:style w:type="paragraph" w:customStyle="1" w:styleId="Heading10">
    <w:name w:val="Heading1"/>
    <w:next w:val="Normal"/>
    <w:rsid w:val="00ED192D"/>
    <w:pPr>
      <w:keepNext/>
      <w:suppressAutoHyphens/>
      <w:autoSpaceDE w:val="0"/>
      <w:autoSpaceDN w:val="0"/>
      <w:adjustRightInd w:val="0"/>
      <w:spacing w:before="400" w:line="320" w:lineRule="atLeast"/>
    </w:pPr>
    <w:rPr>
      <w:rFonts w:ascii="Helvetica" w:hAnsi="Helvetica" w:cs="Helvetica"/>
      <w:b/>
      <w:bCs/>
      <w:color w:val="850000"/>
      <w:w w:val="0"/>
      <w:sz w:val="32"/>
      <w:szCs w:val="28"/>
      <w:lang w:val="en-US" w:eastAsia="en-US"/>
    </w:rPr>
  </w:style>
  <w:style w:type="character" w:styleId="Hyperlink">
    <w:name w:val="Hyperlink"/>
    <w:basedOn w:val="DefaultParagraphFont"/>
    <w:uiPriority w:val="99"/>
    <w:rsid w:val="00ED192D"/>
    <w:rPr>
      <w:color w:val="0000FF"/>
      <w:u w:val="single"/>
    </w:rPr>
  </w:style>
  <w:style w:type="character" w:customStyle="1" w:styleId="StyleCourierNew10pt">
    <w:name w:val="Style Courier New 10 pt"/>
    <w:basedOn w:val="DefaultParagraphFont"/>
    <w:rsid w:val="0043377E"/>
    <w:rPr>
      <w:rFonts w:ascii="Times New Roman" w:hAnsi="Times New Roman"/>
      <w:sz w:val="22"/>
    </w:rPr>
  </w:style>
  <w:style w:type="character" w:customStyle="1" w:styleId="StyleStyleCourierNew10pt9pt">
    <w:name w:val="Style Style Courier New 10 pt + 9 pt"/>
    <w:basedOn w:val="StyleCourierNew10pt"/>
    <w:rsid w:val="00350955"/>
    <w:rPr>
      <w:rFonts w:ascii="Times New Roman" w:hAnsi="Times New Roman"/>
      <w:sz w:val="22"/>
    </w:rPr>
  </w:style>
  <w:style w:type="character" w:customStyle="1" w:styleId="StyleStyleStyleCourierNew10pt9ptCourierNew9pt">
    <w:name w:val="Style Style Style Courier New 10 pt + 9 pt + Courier New 9 pt"/>
    <w:basedOn w:val="StyleStyleCourierNew10pt9pt"/>
    <w:rsid w:val="00497485"/>
    <w:rPr>
      <w:rFonts w:ascii="Times New Roman" w:hAnsi="Times New Roman"/>
      <w:sz w:val="22"/>
    </w:rPr>
  </w:style>
  <w:style w:type="paragraph" w:customStyle="1" w:styleId="StyleHeading1JustifiedBottomSinglesolidlineAuto05">
    <w:name w:val="Style Heading1 + Justified Bottom: (Single solid line Auto  0.5 ..."/>
    <w:basedOn w:val="Heading10"/>
    <w:autoRedefine/>
    <w:rsid w:val="00B64B81"/>
    <w:pPr>
      <w:pBdr>
        <w:bottom w:val="single" w:sz="4" w:space="1" w:color="auto"/>
      </w:pBdr>
      <w:spacing w:before="240"/>
      <w:jc w:val="both"/>
    </w:pPr>
    <w:rPr>
      <w:rFonts w:cs="Times New Roman"/>
      <w:szCs w:val="22"/>
    </w:rPr>
  </w:style>
  <w:style w:type="paragraph" w:styleId="NormalWeb">
    <w:name w:val="Normal (Web)"/>
    <w:basedOn w:val="Normal"/>
    <w:uiPriority w:val="99"/>
    <w:unhideWhenUsed/>
    <w:rsid w:val="004B6686"/>
    <w:pPr>
      <w:spacing w:before="75" w:after="75"/>
    </w:pPr>
    <w:rPr>
      <w:rFonts w:ascii="Verdana Tahoma Arial" w:hAnsi="Verdana Tahoma Arial"/>
      <w:sz w:val="17"/>
      <w:szCs w:val="17"/>
    </w:rPr>
  </w:style>
  <w:style w:type="character" w:styleId="Strong">
    <w:name w:val="Strong"/>
    <w:basedOn w:val="DefaultParagraphFont"/>
    <w:uiPriority w:val="22"/>
    <w:qFormat/>
    <w:rsid w:val="004B6686"/>
    <w:rPr>
      <w:b/>
      <w:bCs/>
    </w:rPr>
  </w:style>
  <w:style w:type="character" w:customStyle="1" w:styleId="hl">
    <w:name w:val="hl"/>
    <w:basedOn w:val="DefaultParagraphFont"/>
    <w:rsid w:val="00280A13"/>
  </w:style>
  <w:style w:type="paragraph" w:styleId="ListParagraph">
    <w:name w:val="List Paragraph"/>
    <w:basedOn w:val="Normal"/>
    <w:uiPriority w:val="34"/>
    <w:qFormat/>
    <w:rsid w:val="00637AD8"/>
    <w:pPr>
      <w:ind w:left="720"/>
    </w:pPr>
  </w:style>
  <w:style w:type="character" w:customStyle="1" w:styleId="Heading1Char">
    <w:name w:val="Heading 1 Char"/>
    <w:basedOn w:val="DefaultParagraphFont"/>
    <w:link w:val="Heading1"/>
    <w:rsid w:val="00DA356B"/>
    <w:rPr>
      <w:rFonts w:ascii="Arial" w:hAnsi="Arial"/>
      <w:b/>
      <w:bCs/>
      <w:color w:val="FF8001"/>
      <w:kern w:val="32"/>
      <w:sz w:val="32"/>
      <w:szCs w:val="32"/>
      <w:lang w:val="en-US" w:eastAsia="en-US"/>
    </w:rPr>
  </w:style>
  <w:style w:type="paragraph" w:styleId="Caption">
    <w:name w:val="caption"/>
    <w:basedOn w:val="Normal"/>
    <w:next w:val="Normal"/>
    <w:link w:val="CaptionChar"/>
    <w:unhideWhenUsed/>
    <w:qFormat/>
    <w:rsid w:val="00CB4850"/>
    <w:pPr>
      <w:spacing w:before="120" w:after="120"/>
    </w:pPr>
    <w:rPr>
      <w:b/>
      <w:bCs/>
      <w:szCs w:val="20"/>
    </w:rPr>
  </w:style>
  <w:style w:type="table" w:styleId="TableGrid">
    <w:name w:val="Table Grid"/>
    <w:basedOn w:val="TableNormal"/>
    <w:uiPriority w:val="39"/>
    <w:rsid w:val="00240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62CD0"/>
    <w:rPr>
      <w:rFonts w:ascii="Tahoma" w:hAnsi="Tahoma" w:cs="Tahoma"/>
      <w:sz w:val="16"/>
      <w:szCs w:val="16"/>
    </w:rPr>
  </w:style>
  <w:style w:type="character" w:customStyle="1" w:styleId="BalloonTextChar">
    <w:name w:val="Balloon Text Char"/>
    <w:basedOn w:val="DefaultParagraphFont"/>
    <w:link w:val="BalloonText"/>
    <w:rsid w:val="00062CD0"/>
    <w:rPr>
      <w:rFonts w:ascii="Tahoma" w:hAnsi="Tahoma" w:cs="Tahoma"/>
      <w:sz w:val="16"/>
      <w:szCs w:val="16"/>
    </w:rPr>
  </w:style>
  <w:style w:type="paragraph" w:styleId="DocumentMap">
    <w:name w:val="Document Map"/>
    <w:basedOn w:val="Normal"/>
    <w:link w:val="DocumentMapChar"/>
    <w:rsid w:val="00EC5608"/>
    <w:rPr>
      <w:rFonts w:ascii="Tahoma" w:hAnsi="Tahoma" w:cs="Tahoma"/>
      <w:sz w:val="16"/>
      <w:szCs w:val="16"/>
    </w:rPr>
  </w:style>
  <w:style w:type="character" w:customStyle="1" w:styleId="DocumentMapChar">
    <w:name w:val="Document Map Char"/>
    <w:basedOn w:val="DefaultParagraphFont"/>
    <w:link w:val="DocumentMap"/>
    <w:rsid w:val="00EC5608"/>
    <w:rPr>
      <w:rFonts w:ascii="Tahoma" w:hAnsi="Tahoma" w:cs="Tahoma"/>
      <w:sz w:val="16"/>
      <w:szCs w:val="16"/>
      <w:lang w:val="en-US" w:eastAsia="en-US"/>
    </w:rPr>
  </w:style>
  <w:style w:type="paragraph" w:styleId="Title">
    <w:name w:val="Title"/>
    <w:basedOn w:val="Normal"/>
    <w:next w:val="Normal"/>
    <w:link w:val="TitleChar"/>
    <w:qFormat/>
    <w:rsid w:val="006B73C5"/>
    <w:pPr>
      <w:jc w:val="center"/>
      <w:outlineLvl w:val="0"/>
    </w:pPr>
    <w:rPr>
      <w:b/>
      <w:bCs/>
      <w:color w:val="C00000"/>
      <w:kern w:val="28"/>
      <w:sz w:val="32"/>
      <w:szCs w:val="32"/>
    </w:rPr>
  </w:style>
  <w:style w:type="character" w:customStyle="1" w:styleId="TitleChar">
    <w:name w:val="Title Char"/>
    <w:basedOn w:val="DefaultParagraphFont"/>
    <w:link w:val="Title"/>
    <w:rsid w:val="006B73C5"/>
    <w:rPr>
      <w:b/>
      <w:bCs/>
      <w:color w:val="C00000"/>
      <w:kern w:val="28"/>
      <w:sz w:val="32"/>
      <w:szCs w:val="32"/>
      <w:lang w:val="en-US" w:eastAsia="en-US"/>
    </w:rPr>
  </w:style>
  <w:style w:type="character" w:customStyle="1" w:styleId="FooterChar">
    <w:name w:val="Footer Char"/>
    <w:basedOn w:val="DefaultParagraphFont"/>
    <w:link w:val="Footer"/>
    <w:uiPriority w:val="99"/>
    <w:rsid w:val="00995E45"/>
    <w:rPr>
      <w:sz w:val="22"/>
      <w:szCs w:val="24"/>
      <w:lang w:val="en-US" w:eastAsia="en-US"/>
    </w:rPr>
  </w:style>
  <w:style w:type="character" w:styleId="FollowedHyperlink">
    <w:name w:val="FollowedHyperlink"/>
    <w:basedOn w:val="DefaultParagraphFont"/>
    <w:rsid w:val="008B4AD5"/>
    <w:rPr>
      <w:color w:val="800080"/>
      <w:u w:val="single"/>
    </w:rPr>
  </w:style>
  <w:style w:type="character" w:customStyle="1" w:styleId="Heading3Char">
    <w:name w:val="Heading 3 Char"/>
    <w:basedOn w:val="DefaultParagraphFont"/>
    <w:link w:val="Heading3"/>
    <w:rsid w:val="00042818"/>
    <w:rPr>
      <w:rFonts w:ascii="Arial" w:eastAsiaTheme="majorEastAsia" w:hAnsi="Arial" w:cstheme="majorBidi"/>
      <w:b/>
      <w:color w:val="FF8001"/>
      <w:sz w:val="24"/>
      <w:szCs w:val="24"/>
      <w:lang w:val="en-US" w:eastAsia="en-US"/>
    </w:rPr>
  </w:style>
  <w:style w:type="character" w:customStyle="1" w:styleId="Heading4Char">
    <w:name w:val="Heading 4 Char"/>
    <w:basedOn w:val="DefaultParagraphFont"/>
    <w:link w:val="Heading4"/>
    <w:rsid w:val="008F7550"/>
    <w:rPr>
      <w:rFonts w:ascii="Arial" w:eastAsiaTheme="majorEastAsia" w:hAnsi="Arial" w:cstheme="majorBidi"/>
      <w:b/>
      <w:i/>
      <w:iCs/>
      <w:color w:val="000000" w:themeColor="text1"/>
      <w:szCs w:val="24"/>
      <w:lang w:val="en-US" w:eastAsia="en-US"/>
    </w:rPr>
  </w:style>
  <w:style w:type="character" w:customStyle="1" w:styleId="Heading5Char">
    <w:name w:val="Heading 5 Char"/>
    <w:basedOn w:val="DefaultParagraphFont"/>
    <w:link w:val="Heading5"/>
    <w:uiPriority w:val="9"/>
    <w:rsid w:val="00DA356B"/>
    <w:rPr>
      <w:rFonts w:asciiTheme="majorHAnsi" w:eastAsiaTheme="majorEastAsia" w:hAnsiTheme="majorHAnsi" w:cstheme="majorBidi"/>
      <w:color w:val="365F91" w:themeColor="accent1" w:themeShade="BF"/>
      <w:sz w:val="24"/>
      <w:szCs w:val="24"/>
      <w:lang w:val="en-US" w:eastAsia="en-US"/>
    </w:rPr>
  </w:style>
  <w:style w:type="paragraph" w:customStyle="1" w:styleId="s3">
    <w:name w:val="s3"/>
    <w:basedOn w:val="Normal"/>
    <w:rsid w:val="00DA356B"/>
    <w:pPr>
      <w:jc w:val="left"/>
    </w:pPr>
    <w:rPr>
      <w:rFonts w:ascii="Segoe UI" w:eastAsiaTheme="minorEastAsia" w:hAnsi="Segoe UI" w:cs="Segoe UI"/>
      <w:color w:val="000000"/>
      <w:sz w:val="22"/>
      <w:szCs w:val="22"/>
    </w:rPr>
  </w:style>
  <w:style w:type="paragraph" w:customStyle="1" w:styleId="s21">
    <w:name w:val="s21"/>
    <w:basedOn w:val="Normal"/>
    <w:rsid w:val="00DA356B"/>
    <w:pPr>
      <w:jc w:val="left"/>
    </w:pPr>
    <w:rPr>
      <w:rFonts w:ascii="Segoe UI" w:eastAsiaTheme="minorEastAsia" w:hAnsi="Segoe UI" w:cs="Segoe UI"/>
      <w:color w:val="000000"/>
      <w:sz w:val="16"/>
      <w:szCs w:val="16"/>
    </w:rPr>
  </w:style>
  <w:style w:type="paragraph" w:customStyle="1" w:styleId="s22">
    <w:name w:val="s22"/>
    <w:basedOn w:val="Normal"/>
    <w:rsid w:val="00DA356B"/>
    <w:pPr>
      <w:jc w:val="left"/>
    </w:pPr>
    <w:rPr>
      <w:rFonts w:ascii="Segoe UI" w:eastAsiaTheme="minorEastAsia" w:hAnsi="Segoe UI" w:cs="Segoe UI"/>
      <w:b/>
      <w:bCs/>
      <w:color w:val="000000"/>
      <w:sz w:val="16"/>
      <w:szCs w:val="16"/>
    </w:rPr>
  </w:style>
  <w:style w:type="paragraph" w:customStyle="1" w:styleId="s23">
    <w:name w:val="s23"/>
    <w:basedOn w:val="Normal"/>
    <w:rsid w:val="00DA356B"/>
    <w:pPr>
      <w:jc w:val="left"/>
    </w:pPr>
    <w:rPr>
      <w:rFonts w:ascii="Segoe UI" w:eastAsiaTheme="minorEastAsia" w:hAnsi="Segoe UI" w:cs="Segoe UI"/>
      <w:color w:val="B50014"/>
      <w:sz w:val="16"/>
      <w:szCs w:val="16"/>
    </w:rPr>
  </w:style>
  <w:style w:type="paragraph" w:customStyle="1" w:styleId="s24">
    <w:name w:val="s24"/>
    <w:basedOn w:val="Normal"/>
    <w:rsid w:val="00DA356B"/>
    <w:pPr>
      <w:jc w:val="left"/>
    </w:pPr>
    <w:rPr>
      <w:rFonts w:ascii="Segoe UI" w:eastAsiaTheme="minorEastAsia" w:hAnsi="Segoe UI" w:cs="Segoe UI"/>
      <w:i/>
      <w:iCs/>
      <w:color w:val="B50014"/>
      <w:sz w:val="16"/>
      <w:szCs w:val="16"/>
    </w:rPr>
  </w:style>
  <w:style w:type="character" w:customStyle="1" w:styleId="s231">
    <w:name w:val="s231"/>
    <w:basedOn w:val="DefaultParagraphFont"/>
    <w:rsid w:val="00DA356B"/>
    <w:rPr>
      <w:rFonts w:ascii="Segoe UI" w:hAnsi="Segoe UI" w:cs="Segoe UI" w:hint="default"/>
      <w:b w:val="0"/>
      <w:bCs w:val="0"/>
      <w:i w:val="0"/>
      <w:iCs w:val="0"/>
      <w:strike w:val="0"/>
      <w:dstrike w:val="0"/>
      <w:color w:val="B50014"/>
      <w:sz w:val="16"/>
      <w:szCs w:val="16"/>
      <w:u w:val="none"/>
      <w:effect w:val="none"/>
    </w:rPr>
  </w:style>
  <w:style w:type="character" w:customStyle="1" w:styleId="s211">
    <w:name w:val="s211"/>
    <w:basedOn w:val="DefaultParagraphFont"/>
    <w:rsid w:val="00DA356B"/>
    <w:rPr>
      <w:rFonts w:ascii="Segoe UI" w:hAnsi="Segoe UI" w:cs="Segoe UI" w:hint="default"/>
      <w:b w:val="0"/>
      <w:bCs w:val="0"/>
      <w:i w:val="0"/>
      <w:iCs w:val="0"/>
      <w:strike w:val="0"/>
      <w:dstrike w:val="0"/>
      <w:color w:val="000000"/>
      <w:sz w:val="16"/>
      <w:szCs w:val="16"/>
      <w:u w:val="none"/>
      <w:effect w:val="none"/>
    </w:rPr>
  </w:style>
  <w:style w:type="table" w:styleId="GridTable4-Accent1">
    <w:name w:val="Grid Table 4 Accent 1"/>
    <w:basedOn w:val="TableNormal"/>
    <w:uiPriority w:val="49"/>
    <w:rsid w:val="00DA356B"/>
    <w:rPr>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DA356B"/>
    <w:pPr>
      <w:autoSpaceDE w:val="0"/>
      <w:autoSpaceDN w:val="0"/>
      <w:adjustRightInd w:val="0"/>
    </w:pPr>
    <w:rPr>
      <w:rFonts w:ascii="Arial" w:hAnsi="Arial" w:cs="Arial"/>
      <w:color w:val="000000"/>
      <w:sz w:val="24"/>
      <w:szCs w:val="24"/>
      <w:lang w:val="en-US" w:eastAsia="en-US"/>
    </w:rPr>
  </w:style>
  <w:style w:type="character" w:customStyle="1" w:styleId="CaptionChar">
    <w:name w:val="Caption Char"/>
    <w:link w:val="Caption"/>
    <w:rsid w:val="00CB4850"/>
    <w:rPr>
      <w:rFonts w:ascii="Arial" w:hAnsi="Arial"/>
      <w:b/>
      <w:bCs/>
      <w:lang w:val="en-US" w:eastAsia="en-US"/>
    </w:rPr>
  </w:style>
  <w:style w:type="paragraph" w:customStyle="1" w:styleId="Style1">
    <w:name w:val="Style1"/>
    <w:basedOn w:val="Heading2"/>
    <w:next w:val="Normal"/>
    <w:link w:val="Style1Char"/>
    <w:qFormat/>
    <w:rsid w:val="00DA356B"/>
    <w:pPr>
      <w:pBdr>
        <w:bottom w:val="single" w:sz="18" w:space="1" w:color="C00000"/>
      </w:pBdr>
      <w:spacing w:before="100" w:beforeAutospacing="1" w:after="100" w:afterAutospacing="1"/>
      <w:jc w:val="left"/>
    </w:pPr>
    <w:rPr>
      <w:rFonts w:ascii="Calibri" w:hAnsi="Calibri"/>
      <w:b w:val="0"/>
      <w:bCs/>
      <w:color w:val="000000"/>
      <w:sz w:val="42"/>
      <w:szCs w:val="42"/>
    </w:rPr>
  </w:style>
  <w:style w:type="character" w:customStyle="1" w:styleId="Style1Char">
    <w:name w:val="Style1 Char"/>
    <w:basedOn w:val="Heading2Char"/>
    <w:link w:val="Style1"/>
    <w:rsid w:val="00DA356B"/>
    <w:rPr>
      <w:rFonts w:ascii="Calibri" w:eastAsiaTheme="majorEastAsia" w:hAnsi="Calibri" w:cstheme="majorBidi"/>
      <w:b w:val="0"/>
      <w:bCs/>
      <w:color w:val="000000"/>
      <w:sz w:val="42"/>
      <w:szCs w:val="42"/>
      <w:lang w:val="en-US" w:eastAsia="en-US"/>
    </w:rPr>
  </w:style>
  <w:style w:type="character" w:customStyle="1" w:styleId="Heading2Char">
    <w:name w:val="Heading 2 Char"/>
    <w:basedOn w:val="DefaultParagraphFont"/>
    <w:link w:val="Heading2"/>
    <w:rsid w:val="00DA356B"/>
    <w:rPr>
      <w:rFonts w:ascii="Arial" w:eastAsiaTheme="majorEastAsia" w:hAnsi="Arial" w:cstheme="majorBidi"/>
      <w:b/>
      <w:color w:val="FF8001"/>
      <w:sz w:val="28"/>
      <w:szCs w:val="26"/>
      <w:lang w:val="en-US" w:eastAsia="en-US"/>
    </w:rPr>
  </w:style>
  <w:style w:type="character" w:customStyle="1" w:styleId="UnresolvedMention1">
    <w:name w:val="Unresolved Mention1"/>
    <w:basedOn w:val="DefaultParagraphFont"/>
    <w:uiPriority w:val="99"/>
    <w:semiHidden/>
    <w:unhideWhenUsed/>
    <w:rsid w:val="00DA356B"/>
    <w:rPr>
      <w:color w:val="808080"/>
      <w:shd w:val="clear" w:color="auto" w:fill="E6E6E6"/>
    </w:rPr>
  </w:style>
  <w:style w:type="character" w:customStyle="1" w:styleId="Heading6Char">
    <w:name w:val="Heading 6 Char"/>
    <w:basedOn w:val="DefaultParagraphFont"/>
    <w:link w:val="Heading6"/>
    <w:uiPriority w:val="9"/>
    <w:rsid w:val="009A413F"/>
    <w:rPr>
      <w:rFonts w:asciiTheme="majorHAnsi" w:eastAsiaTheme="majorEastAsia" w:hAnsiTheme="majorHAnsi" w:cstheme="majorBidi"/>
      <w:color w:val="243F60" w:themeColor="accent1" w:themeShade="7F"/>
      <w:sz w:val="24"/>
      <w:szCs w:val="24"/>
      <w:lang w:val="en-US" w:eastAsia="en-US"/>
    </w:rPr>
  </w:style>
  <w:style w:type="character" w:customStyle="1" w:styleId="Heading7Char">
    <w:name w:val="Heading 7 Char"/>
    <w:basedOn w:val="DefaultParagraphFont"/>
    <w:link w:val="Heading7"/>
    <w:uiPriority w:val="9"/>
    <w:rsid w:val="009A413F"/>
    <w:rPr>
      <w:rFonts w:asciiTheme="majorHAnsi" w:eastAsiaTheme="majorEastAsia" w:hAnsiTheme="majorHAnsi" w:cstheme="majorBidi"/>
      <w:i/>
      <w:iCs/>
      <w:color w:val="243F60" w:themeColor="accent1" w:themeShade="7F"/>
      <w:sz w:val="24"/>
      <w:szCs w:val="24"/>
      <w:lang w:val="en-US" w:eastAsia="en-US"/>
    </w:rPr>
  </w:style>
  <w:style w:type="character" w:styleId="CommentReference">
    <w:name w:val="annotation reference"/>
    <w:basedOn w:val="DefaultParagraphFont"/>
    <w:uiPriority w:val="99"/>
    <w:semiHidden/>
    <w:unhideWhenUsed/>
    <w:rsid w:val="009A413F"/>
    <w:rPr>
      <w:sz w:val="16"/>
      <w:szCs w:val="16"/>
    </w:rPr>
  </w:style>
  <w:style w:type="paragraph" w:styleId="CommentText">
    <w:name w:val="annotation text"/>
    <w:basedOn w:val="Normal"/>
    <w:link w:val="CommentTextChar"/>
    <w:uiPriority w:val="99"/>
    <w:semiHidden/>
    <w:unhideWhenUsed/>
    <w:rsid w:val="009A413F"/>
    <w:pPr>
      <w:jc w:val="left"/>
    </w:pPr>
    <w:rPr>
      <w:rFonts w:ascii="Times New Roman" w:eastAsiaTheme="minorEastAsia" w:hAnsi="Times New Roman"/>
      <w:szCs w:val="20"/>
    </w:rPr>
  </w:style>
  <w:style w:type="character" w:customStyle="1" w:styleId="CommentTextChar">
    <w:name w:val="Comment Text Char"/>
    <w:basedOn w:val="DefaultParagraphFont"/>
    <w:link w:val="CommentText"/>
    <w:uiPriority w:val="99"/>
    <w:semiHidden/>
    <w:rsid w:val="009A413F"/>
    <w:rPr>
      <w:rFonts w:eastAsiaTheme="minorEastAsia"/>
      <w:lang w:val="en-US" w:eastAsia="en-US"/>
    </w:rPr>
  </w:style>
  <w:style w:type="paragraph" w:styleId="CommentSubject">
    <w:name w:val="annotation subject"/>
    <w:basedOn w:val="CommentText"/>
    <w:next w:val="CommentText"/>
    <w:link w:val="CommentSubjectChar"/>
    <w:semiHidden/>
    <w:unhideWhenUsed/>
    <w:rsid w:val="00FE1582"/>
    <w:pPr>
      <w:jc w:val="both"/>
    </w:pPr>
    <w:rPr>
      <w:rFonts w:ascii="Arial" w:eastAsia="Times New Roman" w:hAnsi="Arial"/>
      <w:b/>
      <w:bCs/>
    </w:rPr>
  </w:style>
  <w:style w:type="character" w:customStyle="1" w:styleId="CommentSubjectChar">
    <w:name w:val="Comment Subject Char"/>
    <w:basedOn w:val="CommentTextChar"/>
    <w:link w:val="CommentSubject"/>
    <w:semiHidden/>
    <w:rsid w:val="00FE1582"/>
    <w:rPr>
      <w:rFonts w:ascii="Arial" w:eastAsiaTheme="minorEastAsia" w:hAnsi="Arial"/>
      <w:b/>
      <w:bCs/>
      <w:lang w:val="en-US" w:eastAsia="en-US"/>
    </w:rPr>
  </w:style>
  <w:style w:type="character" w:styleId="UnresolvedMention">
    <w:name w:val="Unresolved Mention"/>
    <w:basedOn w:val="DefaultParagraphFont"/>
    <w:uiPriority w:val="99"/>
    <w:semiHidden/>
    <w:unhideWhenUsed/>
    <w:rsid w:val="00CF00D0"/>
    <w:rPr>
      <w:color w:val="808080"/>
      <w:shd w:val="clear" w:color="auto" w:fill="E6E6E6"/>
    </w:rPr>
  </w:style>
  <w:style w:type="paragraph" w:styleId="Revision">
    <w:name w:val="Revision"/>
    <w:hidden/>
    <w:uiPriority w:val="99"/>
    <w:semiHidden/>
    <w:rsid w:val="008233DD"/>
    <w:rPr>
      <w:rFonts w:ascii="Arial" w:hAnsi="Arial"/>
      <w:szCs w:val="24"/>
      <w:lang w:val="en-US" w:eastAsia="en-US"/>
    </w:rPr>
  </w:style>
  <w:style w:type="character" w:styleId="IntenseEmphasis">
    <w:name w:val="Intense Emphasis"/>
    <w:basedOn w:val="DefaultParagraphFont"/>
    <w:uiPriority w:val="21"/>
    <w:qFormat/>
    <w:rsid w:val="004A24BE"/>
    <w:rPr>
      <w:i/>
      <w:iCs/>
      <w:color w:val="4F81BD" w:themeColor="accent1"/>
    </w:rPr>
  </w:style>
  <w:style w:type="paragraph" w:styleId="TOC1">
    <w:name w:val="toc 1"/>
    <w:basedOn w:val="Normal"/>
    <w:next w:val="Normal"/>
    <w:autoRedefine/>
    <w:semiHidden/>
    <w:unhideWhenUsed/>
    <w:rsid w:val="000F7F9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9955">
      <w:bodyDiv w:val="1"/>
      <w:marLeft w:val="0"/>
      <w:marRight w:val="0"/>
      <w:marTop w:val="0"/>
      <w:marBottom w:val="0"/>
      <w:divBdr>
        <w:top w:val="none" w:sz="0" w:space="0" w:color="auto"/>
        <w:left w:val="none" w:sz="0" w:space="0" w:color="auto"/>
        <w:bottom w:val="none" w:sz="0" w:space="0" w:color="auto"/>
        <w:right w:val="none" w:sz="0" w:space="0" w:color="auto"/>
      </w:divBdr>
    </w:div>
    <w:div w:id="122386205">
      <w:bodyDiv w:val="1"/>
      <w:marLeft w:val="0"/>
      <w:marRight w:val="0"/>
      <w:marTop w:val="0"/>
      <w:marBottom w:val="0"/>
      <w:divBdr>
        <w:top w:val="none" w:sz="0" w:space="0" w:color="auto"/>
        <w:left w:val="none" w:sz="0" w:space="0" w:color="auto"/>
        <w:bottom w:val="none" w:sz="0" w:space="0" w:color="auto"/>
        <w:right w:val="none" w:sz="0" w:space="0" w:color="auto"/>
      </w:divBdr>
    </w:div>
    <w:div w:id="207645057">
      <w:bodyDiv w:val="1"/>
      <w:marLeft w:val="0"/>
      <w:marRight w:val="0"/>
      <w:marTop w:val="0"/>
      <w:marBottom w:val="0"/>
      <w:divBdr>
        <w:top w:val="none" w:sz="0" w:space="0" w:color="auto"/>
        <w:left w:val="none" w:sz="0" w:space="0" w:color="auto"/>
        <w:bottom w:val="none" w:sz="0" w:space="0" w:color="auto"/>
        <w:right w:val="none" w:sz="0" w:space="0" w:color="auto"/>
      </w:divBdr>
      <w:divsChild>
        <w:div w:id="321664678">
          <w:marLeft w:val="720"/>
          <w:marRight w:val="0"/>
          <w:marTop w:val="120"/>
          <w:marBottom w:val="0"/>
          <w:divBdr>
            <w:top w:val="none" w:sz="0" w:space="0" w:color="auto"/>
            <w:left w:val="none" w:sz="0" w:space="0" w:color="auto"/>
            <w:bottom w:val="none" w:sz="0" w:space="0" w:color="auto"/>
            <w:right w:val="none" w:sz="0" w:space="0" w:color="auto"/>
          </w:divBdr>
        </w:div>
      </w:divsChild>
    </w:div>
    <w:div w:id="246692340">
      <w:bodyDiv w:val="1"/>
      <w:marLeft w:val="0"/>
      <w:marRight w:val="0"/>
      <w:marTop w:val="0"/>
      <w:marBottom w:val="0"/>
      <w:divBdr>
        <w:top w:val="none" w:sz="0" w:space="0" w:color="auto"/>
        <w:left w:val="none" w:sz="0" w:space="0" w:color="auto"/>
        <w:bottom w:val="none" w:sz="0" w:space="0" w:color="auto"/>
        <w:right w:val="none" w:sz="0" w:space="0" w:color="auto"/>
      </w:divBdr>
      <w:divsChild>
        <w:div w:id="1861043819">
          <w:marLeft w:val="360"/>
          <w:marRight w:val="0"/>
          <w:marTop w:val="96"/>
          <w:marBottom w:val="0"/>
          <w:divBdr>
            <w:top w:val="none" w:sz="0" w:space="0" w:color="auto"/>
            <w:left w:val="none" w:sz="0" w:space="0" w:color="auto"/>
            <w:bottom w:val="none" w:sz="0" w:space="0" w:color="auto"/>
            <w:right w:val="none" w:sz="0" w:space="0" w:color="auto"/>
          </w:divBdr>
        </w:div>
        <w:div w:id="2103721804">
          <w:marLeft w:val="360"/>
          <w:marRight w:val="0"/>
          <w:marTop w:val="96"/>
          <w:marBottom w:val="0"/>
          <w:divBdr>
            <w:top w:val="none" w:sz="0" w:space="0" w:color="auto"/>
            <w:left w:val="none" w:sz="0" w:space="0" w:color="auto"/>
            <w:bottom w:val="none" w:sz="0" w:space="0" w:color="auto"/>
            <w:right w:val="none" w:sz="0" w:space="0" w:color="auto"/>
          </w:divBdr>
        </w:div>
      </w:divsChild>
    </w:div>
    <w:div w:id="261956815">
      <w:bodyDiv w:val="1"/>
      <w:marLeft w:val="0"/>
      <w:marRight w:val="0"/>
      <w:marTop w:val="0"/>
      <w:marBottom w:val="0"/>
      <w:divBdr>
        <w:top w:val="none" w:sz="0" w:space="0" w:color="auto"/>
        <w:left w:val="none" w:sz="0" w:space="0" w:color="auto"/>
        <w:bottom w:val="none" w:sz="0" w:space="0" w:color="auto"/>
        <w:right w:val="none" w:sz="0" w:space="0" w:color="auto"/>
      </w:divBdr>
      <w:divsChild>
        <w:div w:id="810246405">
          <w:marLeft w:val="1800"/>
          <w:marRight w:val="0"/>
          <w:marTop w:val="100"/>
          <w:marBottom w:val="0"/>
          <w:divBdr>
            <w:top w:val="none" w:sz="0" w:space="0" w:color="auto"/>
            <w:left w:val="none" w:sz="0" w:space="0" w:color="auto"/>
            <w:bottom w:val="none" w:sz="0" w:space="0" w:color="auto"/>
            <w:right w:val="none" w:sz="0" w:space="0" w:color="auto"/>
          </w:divBdr>
        </w:div>
      </w:divsChild>
    </w:div>
    <w:div w:id="283193462">
      <w:bodyDiv w:val="1"/>
      <w:marLeft w:val="0"/>
      <w:marRight w:val="0"/>
      <w:marTop w:val="0"/>
      <w:marBottom w:val="0"/>
      <w:divBdr>
        <w:top w:val="none" w:sz="0" w:space="0" w:color="auto"/>
        <w:left w:val="none" w:sz="0" w:space="0" w:color="auto"/>
        <w:bottom w:val="none" w:sz="0" w:space="0" w:color="auto"/>
        <w:right w:val="none" w:sz="0" w:space="0" w:color="auto"/>
      </w:divBdr>
    </w:div>
    <w:div w:id="350179759">
      <w:bodyDiv w:val="1"/>
      <w:marLeft w:val="0"/>
      <w:marRight w:val="0"/>
      <w:marTop w:val="0"/>
      <w:marBottom w:val="0"/>
      <w:divBdr>
        <w:top w:val="none" w:sz="0" w:space="0" w:color="auto"/>
        <w:left w:val="none" w:sz="0" w:space="0" w:color="auto"/>
        <w:bottom w:val="none" w:sz="0" w:space="0" w:color="auto"/>
        <w:right w:val="none" w:sz="0" w:space="0" w:color="auto"/>
      </w:divBdr>
      <w:divsChild>
        <w:div w:id="334069125">
          <w:marLeft w:val="360"/>
          <w:marRight w:val="0"/>
          <w:marTop w:val="96"/>
          <w:marBottom w:val="0"/>
          <w:divBdr>
            <w:top w:val="none" w:sz="0" w:space="0" w:color="auto"/>
            <w:left w:val="none" w:sz="0" w:space="0" w:color="auto"/>
            <w:bottom w:val="none" w:sz="0" w:space="0" w:color="auto"/>
            <w:right w:val="none" w:sz="0" w:space="0" w:color="auto"/>
          </w:divBdr>
        </w:div>
        <w:div w:id="421799142">
          <w:marLeft w:val="360"/>
          <w:marRight w:val="0"/>
          <w:marTop w:val="96"/>
          <w:marBottom w:val="0"/>
          <w:divBdr>
            <w:top w:val="none" w:sz="0" w:space="0" w:color="auto"/>
            <w:left w:val="none" w:sz="0" w:space="0" w:color="auto"/>
            <w:bottom w:val="none" w:sz="0" w:space="0" w:color="auto"/>
            <w:right w:val="none" w:sz="0" w:space="0" w:color="auto"/>
          </w:divBdr>
        </w:div>
        <w:div w:id="755788491">
          <w:marLeft w:val="360"/>
          <w:marRight w:val="0"/>
          <w:marTop w:val="96"/>
          <w:marBottom w:val="0"/>
          <w:divBdr>
            <w:top w:val="none" w:sz="0" w:space="0" w:color="auto"/>
            <w:left w:val="none" w:sz="0" w:space="0" w:color="auto"/>
            <w:bottom w:val="none" w:sz="0" w:space="0" w:color="auto"/>
            <w:right w:val="none" w:sz="0" w:space="0" w:color="auto"/>
          </w:divBdr>
        </w:div>
      </w:divsChild>
    </w:div>
    <w:div w:id="353043340">
      <w:bodyDiv w:val="1"/>
      <w:marLeft w:val="0"/>
      <w:marRight w:val="0"/>
      <w:marTop w:val="0"/>
      <w:marBottom w:val="0"/>
      <w:divBdr>
        <w:top w:val="none" w:sz="0" w:space="0" w:color="auto"/>
        <w:left w:val="none" w:sz="0" w:space="0" w:color="auto"/>
        <w:bottom w:val="none" w:sz="0" w:space="0" w:color="auto"/>
        <w:right w:val="none" w:sz="0" w:space="0" w:color="auto"/>
      </w:divBdr>
    </w:div>
    <w:div w:id="414478543">
      <w:bodyDiv w:val="1"/>
      <w:marLeft w:val="0"/>
      <w:marRight w:val="0"/>
      <w:marTop w:val="0"/>
      <w:marBottom w:val="0"/>
      <w:divBdr>
        <w:top w:val="none" w:sz="0" w:space="0" w:color="auto"/>
        <w:left w:val="none" w:sz="0" w:space="0" w:color="auto"/>
        <w:bottom w:val="none" w:sz="0" w:space="0" w:color="auto"/>
        <w:right w:val="none" w:sz="0" w:space="0" w:color="auto"/>
      </w:divBdr>
      <w:divsChild>
        <w:div w:id="150946524">
          <w:marLeft w:val="720"/>
          <w:marRight w:val="0"/>
          <w:marTop w:val="120"/>
          <w:marBottom w:val="0"/>
          <w:divBdr>
            <w:top w:val="none" w:sz="0" w:space="0" w:color="auto"/>
            <w:left w:val="none" w:sz="0" w:space="0" w:color="auto"/>
            <w:bottom w:val="none" w:sz="0" w:space="0" w:color="auto"/>
            <w:right w:val="none" w:sz="0" w:space="0" w:color="auto"/>
          </w:divBdr>
        </w:div>
      </w:divsChild>
    </w:div>
    <w:div w:id="415785011">
      <w:bodyDiv w:val="1"/>
      <w:marLeft w:val="0"/>
      <w:marRight w:val="0"/>
      <w:marTop w:val="0"/>
      <w:marBottom w:val="0"/>
      <w:divBdr>
        <w:top w:val="none" w:sz="0" w:space="0" w:color="auto"/>
        <w:left w:val="none" w:sz="0" w:space="0" w:color="auto"/>
        <w:bottom w:val="none" w:sz="0" w:space="0" w:color="auto"/>
        <w:right w:val="none" w:sz="0" w:space="0" w:color="auto"/>
      </w:divBdr>
    </w:div>
    <w:div w:id="489565779">
      <w:bodyDiv w:val="1"/>
      <w:marLeft w:val="0"/>
      <w:marRight w:val="0"/>
      <w:marTop w:val="0"/>
      <w:marBottom w:val="0"/>
      <w:divBdr>
        <w:top w:val="none" w:sz="0" w:space="0" w:color="auto"/>
        <w:left w:val="none" w:sz="0" w:space="0" w:color="auto"/>
        <w:bottom w:val="none" w:sz="0" w:space="0" w:color="auto"/>
        <w:right w:val="none" w:sz="0" w:space="0" w:color="auto"/>
      </w:divBdr>
      <w:divsChild>
        <w:div w:id="278992378">
          <w:marLeft w:val="360"/>
          <w:marRight w:val="0"/>
          <w:marTop w:val="96"/>
          <w:marBottom w:val="0"/>
          <w:divBdr>
            <w:top w:val="none" w:sz="0" w:space="0" w:color="auto"/>
            <w:left w:val="none" w:sz="0" w:space="0" w:color="auto"/>
            <w:bottom w:val="none" w:sz="0" w:space="0" w:color="auto"/>
            <w:right w:val="none" w:sz="0" w:space="0" w:color="auto"/>
          </w:divBdr>
        </w:div>
      </w:divsChild>
    </w:div>
    <w:div w:id="541671972">
      <w:bodyDiv w:val="1"/>
      <w:marLeft w:val="0"/>
      <w:marRight w:val="0"/>
      <w:marTop w:val="0"/>
      <w:marBottom w:val="0"/>
      <w:divBdr>
        <w:top w:val="none" w:sz="0" w:space="0" w:color="auto"/>
        <w:left w:val="none" w:sz="0" w:space="0" w:color="auto"/>
        <w:bottom w:val="none" w:sz="0" w:space="0" w:color="auto"/>
        <w:right w:val="none" w:sz="0" w:space="0" w:color="auto"/>
      </w:divBdr>
      <w:divsChild>
        <w:div w:id="661276993">
          <w:marLeft w:val="360"/>
          <w:marRight w:val="0"/>
          <w:marTop w:val="96"/>
          <w:marBottom w:val="0"/>
          <w:divBdr>
            <w:top w:val="none" w:sz="0" w:space="0" w:color="auto"/>
            <w:left w:val="none" w:sz="0" w:space="0" w:color="auto"/>
            <w:bottom w:val="none" w:sz="0" w:space="0" w:color="auto"/>
            <w:right w:val="none" w:sz="0" w:space="0" w:color="auto"/>
          </w:divBdr>
        </w:div>
        <w:div w:id="1740861906">
          <w:marLeft w:val="360"/>
          <w:marRight w:val="0"/>
          <w:marTop w:val="96"/>
          <w:marBottom w:val="0"/>
          <w:divBdr>
            <w:top w:val="none" w:sz="0" w:space="0" w:color="auto"/>
            <w:left w:val="none" w:sz="0" w:space="0" w:color="auto"/>
            <w:bottom w:val="none" w:sz="0" w:space="0" w:color="auto"/>
            <w:right w:val="none" w:sz="0" w:space="0" w:color="auto"/>
          </w:divBdr>
        </w:div>
      </w:divsChild>
    </w:div>
    <w:div w:id="652489921">
      <w:bodyDiv w:val="1"/>
      <w:marLeft w:val="0"/>
      <w:marRight w:val="0"/>
      <w:marTop w:val="0"/>
      <w:marBottom w:val="0"/>
      <w:divBdr>
        <w:top w:val="none" w:sz="0" w:space="0" w:color="auto"/>
        <w:left w:val="none" w:sz="0" w:space="0" w:color="auto"/>
        <w:bottom w:val="none" w:sz="0" w:space="0" w:color="auto"/>
        <w:right w:val="none" w:sz="0" w:space="0" w:color="auto"/>
      </w:divBdr>
      <w:divsChild>
        <w:div w:id="544147678">
          <w:marLeft w:val="0"/>
          <w:marRight w:val="0"/>
          <w:marTop w:val="0"/>
          <w:marBottom w:val="0"/>
          <w:divBdr>
            <w:top w:val="none" w:sz="0" w:space="0" w:color="auto"/>
            <w:left w:val="none" w:sz="0" w:space="0" w:color="auto"/>
            <w:bottom w:val="none" w:sz="0" w:space="0" w:color="auto"/>
            <w:right w:val="none" w:sz="0" w:space="0" w:color="auto"/>
          </w:divBdr>
          <w:divsChild>
            <w:div w:id="4065907">
              <w:marLeft w:val="0"/>
              <w:marRight w:val="0"/>
              <w:marTop w:val="0"/>
              <w:marBottom w:val="0"/>
              <w:divBdr>
                <w:top w:val="none" w:sz="0" w:space="0" w:color="auto"/>
                <w:left w:val="none" w:sz="0" w:space="0" w:color="auto"/>
                <w:bottom w:val="none" w:sz="0" w:space="0" w:color="auto"/>
                <w:right w:val="none" w:sz="0" w:space="0" w:color="auto"/>
              </w:divBdr>
            </w:div>
            <w:div w:id="1092160171">
              <w:marLeft w:val="0"/>
              <w:marRight w:val="0"/>
              <w:marTop w:val="0"/>
              <w:marBottom w:val="0"/>
              <w:divBdr>
                <w:top w:val="none" w:sz="0" w:space="0" w:color="auto"/>
                <w:left w:val="none" w:sz="0" w:space="0" w:color="auto"/>
                <w:bottom w:val="none" w:sz="0" w:space="0" w:color="auto"/>
                <w:right w:val="none" w:sz="0" w:space="0" w:color="auto"/>
              </w:divBdr>
            </w:div>
            <w:div w:id="1431311978">
              <w:marLeft w:val="0"/>
              <w:marRight w:val="0"/>
              <w:marTop w:val="0"/>
              <w:marBottom w:val="0"/>
              <w:divBdr>
                <w:top w:val="none" w:sz="0" w:space="0" w:color="auto"/>
                <w:left w:val="none" w:sz="0" w:space="0" w:color="auto"/>
                <w:bottom w:val="none" w:sz="0" w:space="0" w:color="auto"/>
                <w:right w:val="none" w:sz="0" w:space="0" w:color="auto"/>
              </w:divBdr>
            </w:div>
            <w:div w:id="1615555319">
              <w:marLeft w:val="0"/>
              <w:marRight w:val="0"/>
              <w:marTop w:val="0"/>
              <w:marBottom w:val="0"/>
              <w:divBdr>
                <w:top w:val="none" w:sz="0" w:space="0" w:color="auto"/>
                <w:left w:val="none" w:sz="0" w:space="0" w:color="auto"/>
                <w:bottom w:val="none" w:sz="0" w:space="0" w:color="auto"/>
                <w:right w:val="none" w:sz="0" w:space="0" w:color="auto"/>
              </w:divBdr>
            </w:div>
            <w:div w:id="162720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843">
      <w:bodyDiv w:val="1"/>
      <w:marLeft w:val="0"/>
      <w:marRight w:val="0"/>
      <w:marTop w:val="0"/>
      <w:marBottom w:val="0"/>
      <w:divBdr>
        <w:top w:val="none" w:sz="0" w:space="0" w:color="auto"/>
        <w:left w:val="none" w:sz="0" w:space="0" w:color="auto"/>
        <w:bottom w:val="none" w:sz="0" w:space="0" w:color="auto"/>
        <w:right w:val="none" w:sz="0" w:space="0" w:color="auto"/>
      </w:divBdr>
    </w:div>
    <w:div w:id="1150050076">
      <w:bodyDiv w:val="1"/>
      <w:marLeft w:val="0"/>
      <w:marRight w:val="0"/>
      <w:marTop w:val="0"/>
      <w:marBottom w:val="0"/>
      <w:divBdr>
        <w:top w:val="none" w:sz="0" w:space="0" w:color="auto"/>
        <w:left w:val="none" w:sz="0" w:space="0" w:color="auto"/>
        <w:bottom w:val="none" w:sz="0" w:space="0" w:color="auto"/>
        <w:right w:val="none" w:sz="0" w:space="0" w:color="auto"/>
      </w:divBdr>
    </w:div>
    <w:div w:id="1219366305">
      <w:bodyDiv w:val="1"/>
      <w:marLeft w:val="0"/>
      <w:marRight w:val="0"/>
      <w:marTop w:val="0"/>
      <w:marBottom w:val="0"/>
      <w:divBdr>
        <w:top w:val="none" w:sz="0" w:space="0" w:color="auto"/>
        <w:left w:val="none" w:sz="0" w:space="0" w:color="auto"/>
        <w:bottom w:val="none" w:sz="0" w:space="0" w:color="auto"/>
        <w:right w:val="none" w:sz="0" w:space="0" w:color="auto"/>
      </w:divBdr>
    </w:div>
    <w:div w:id="1224021449">
      <w:bodyDiv w:val="1"/>
      <w:marLeft w:val="0"/>
      <w:marRight w:val="0"/>
      <w:marTop w:val="0"/>
      <w:marBottom w:val="0"/>
      <w:divBdr>
        <w:top w:val="none" w:sz="0" w:space="0" w:color="auto"/>
        <w:left w:val="none" w:sz="0" w:space="0" w:color="auto"/>
        <w:bottom w:val="none" w:sz="0" w:space="0" w:color="auto"/>
        <w:right w:val="none" w:sz="0" w:space="0" w:color="auto"/>
      </w:divBdr>
    </w:div>
    <w:div w:id="1232734529">
      <w:bodyDiv w:val="1"/>
      <w:marLeft w:val="0"/>
      <w:marRight w:val="0"/>
      <w:marTop w:val="0"/>
      <w:marBottom w:val="0"/>
      <w:divBdr>
        <w:top w:val="none" w:sz="0" w:space="0" w:color="auto"/>
        <w:left w:val="none" w:sz="0" w:space="0" w:color="auto"/>
        <w:bottom w:val="none" w:sz="0" w:space="0" w:color="auto"/>
        <w:right w:val="none" w:sz="0" w:space="0" w:color="auto"/>
      </w:divBdr>
      <w:divsChild>
        <w:div w:id="48847578">
          <w:marLeft w:val="360"/>
          <w:marRight w:val="0"/>
          <w:marTop w:val="96"/>
          <w:marBottom w:val="0"/>
          <w:divBdr>
            <w:top w:val="none" w:sz="0" w:space="0" w:color="auto"/>
            <w:left w:val="none" w:sz="0" w:space="0" w:color="auto"/>
            <w:bottom w:val="none" w:sz="0" w:space="0" w:color="auto"/>
            <w:right w:val="none" w:sz="0" w:space="0" w:color="auto"/>
          </w:divBdr>
        </w:div>
        <w:div w:id="449477105">
          <w:marLeft w:val="360"/>
          <w:marRight w:val="0"/>
          <w:marTop w:val="96"/>
          <w:marBottom w:val="0"/>
          <w:divBdr>
            <w:top w:val="none" w:sz="0" w:space="0" w:color="auto"/>
            <w:left w:val="none" w:sz="0" w:space="0" w:color="auto"/>
            <w:bottom w:val="none" w:sz="0" w:space="0" w:color="auto"/>
            <w:right w:val="none" w:sz="0" w:space="0" w:color="auto"/>
          </w:divBdr>
        </w:div>
        <w:div w:id="649134519">
          <w:marLeft w:val="907"/>
          <w:marRight w:val="0"/>
          <w:marTop w:val="77"/>
          <w:marBottom w:val="0"/>
          <w:divBdr>
            <w:top w:val="none" w:sz="0" w:space="0" w:color="auto"/>
            <w:left w:val="none" w:sz="0" w:space="0" w:color="auto"/>
            <w:bottom w:val="none" w:sz="0" w:space="0" w:color="auto"/>
            <w:right w:val="none" w:sz="0" w:space="0" w:color="auto"/>
          </w:divBdr>
        </w:div>
        <w:div w:id="671572357">
          <w:marLeft w:val="907"/>
          <w:marRight w:val="0"/>
          <w:marTop w:val="77"/>
          <w:marBottom w:val="0"/>
          <w:divBdr>
            <w:top w:val="none" w:sz="0" w:space="0" w:color="auto"/>
            <w:left w:val="none" w:sz="0" w:space="0" w:color="auto"/>
            <w:bottom w:val="none" w:sz="0" w:space="0" w:color="auto"/>
            <w:right w:val="none" w:sz="0" w:space="0" w:color="auto"/>
          </w:divBdr>
        </w:div>
        <w:div w:id="1048332729">
          <w:marLeft w:val="907"/>
          <w:marRight w:val="0"/>
          <w:marTop w:val="77"/>
          <w:marBottom w:val="0"/>
          <w:divBdr>
            <w:top w:val="none" w:sz="0" w:space="0" w:color="auto"/>
            <w:left w:val="none" w:sz="0" w:space="0" w:color="auto"/>
            <w:bottom w:val="none" w:sz="0" w:space="0" w:color="auto"/>
            <w:right w:val="none" w:sz="0" w:space="0" w:color="auto"/>
          </w:divBdr>
        </w:div>
        <w:div w:id="1054424703">
          <w:marLeft w:val="907"/>
          <w:marRight w:val="0"/>
          <w:marTop w:val="77"/>
          <w:marBottom w:val="0"/>
          <w:divBdr>
            <w:top w:val="none" w:sz="0" w:space="0" w:color="auto"/>
            <w:left w:val="none" w:sz="0" w:space="0" w:color="auto"/>
            <w:bottom w:val="none" w:sz="0" w:space="0" w:color="auto"/>
            <w:right w:val="none" w:sz="0" w:space="0" w:color="auto"/>
          </w:divBdr>
        </w:div>
        <w:div w:id="1201285619">
          <w:marLeft w:val="907"/>
          <w:marRight w:val="0"/>
          <w:marTop w:val="77"/>
          <w:marBottom w:val="0"/>
          <w:divBdr>
            <w:top w:val="none" w:sz="0" w:space="0" w:color="auto"/>
            <w:left w:val="none" w:sz="0" w:space="0" w:color="auto"/>
            <w:bottom w:val="none" w:sz="0" w:space="0" w:color="auto"/>
            <w:right w:val="none" w:sz="0" w:space="0" w:color="auto"/>
          </w:divBdr>
        </w:div>
        <w:div w:id="1375737224">
          <w:marLeft w:val="907"/>
          <w:marRight w:val="0"/>
          <w:marTop w:val="77"/>
          <w:marBottom w:val="0"/>
          <w:divBdr>
            <w:top w:val="none" w:sz="0" w:space="0" w:color="auto"/>
            <w:left w:val="none" w:sz="0" w:space="0" w:color="auto"/>
            <w:bottom w:val="none" w:sz="0" w:space="0" w:color="auto"/>
            <w:right w:val="none" w:sz="0" w:space="0" w:color="auto"/>
          </w:divBdr>
        </w:div>
        <w:div w:id="1411585344">
          <w:marLeft w:val="907"/>
          <w:marRight w:val="0"/>
          <w:marTop w:val="77"/>
          <w:marBottom w:val="0"/>
          <w:divBdr>
            <w:top w:val="none" w:sz="0" w:space="0" w:color="auto"/>
            <w:left w:val="none" w:sz="0" w:space="0" w:color="auto"/>
            <w:bottom w:val="none" w:sz="0" w:space="0" w:color="auto"/>
            <w:right w:val="none" w:sz="0" w:space="0" w:color="auto"/>
          </w:divBdr>
        </w:div>
        <w:div w:id="1607499570">
          <w:marLeft w:val="360"/>
          <w:marRight w:val="0"/>
          <w:marTop w:val="96"/>
          <w:marBottom w:val="0"/>
          <w:divBdr>
            <w:top w:val="none" w:sz="0" w:space="0" w:color="auto"/>
            <w:left w:val="none" w:sz="0" w:space="0" w:color="auto"/>
            <w:bottom w:val="none" w:sz="0" w:space="0" w:color="auto"/>
            <w:right w:val="none" w:sz="0" w:space="0" w:color="auto"/>
          </w:divBdr>
        </w:div>
        <w:div w:id="1805347215">
          <w:marLeft w:val="907"/>
          <w:marRight w:val="0"/>
          <w:marTop w:val="77"/>
          <w:marBottom w:val="0"/>
          <w:divBdr>
            <w:top w:val="none" w:sz="0" w:space="0" w:color="auto"/>
            <w:left w:val="none" w:sz="0" w:space="0" w:color="auto"/>
            <w:bottom w:val="none" w:sz="0" w:space="0" w:color="auto"/>
            <w:right w:val="none" w:sz="0" w:space="0" w:color="auto"/>
          </w:divBdr>
        </w:div>
        <w:div w:id="1844393980">
          <w:marLeft w:val="907"/>
          <w:marRight w:val="0"/>
          <w:marTop w:val="77"/>
          <w:marBottom w:val="0"/>
          <w:divBdr>
            <w:top w:val="none" w:sz="0" w:space="0" w:color="auto"/>
            <w:left w:val="none" w:sz="0" w:space="0" w:color="auto"/>
            <w:bottom w:val="none" w:sz="0" w:space="0" w:color="auto"/>
            <w:right w:val="none" w:sz="0" w:space="0" w:color="auto"/>
          </w:divBdr>
        </w:div>
      </w:divsChild>
    </w:div>
    <w:div w:id="1256209986">
      <w:bodyDiv w:val="1"/>
      <w:marLeft w:val="0"/>
      <w:marRight w:val="0"/>
      <w:marTop w:val="0"/>
      <w:marBottom w:val="0"/>
      <w:divBdr>
        <w:top w:val="none" w:sz="0" w:space="0" w:color="auto"/>
        <w:left w:val="none" w:sz="0" w:space="0" w:color="auto"/>
        <w:bottom w:val="none" w:sz="0" w:space="0" w:color="auto"/>
        <w:right w:val="none" w:sz="0" w:space="0" w:color="auto"/>
      </w:divBdr>
      <w:divsChild>
        <w:div w:id="582645790">
          <w:marLeft w:val="0"/>
          <w:marRight w:val="0"/>
          <w:marTop w:val="0"/>
          <w:marBottom w:val="0"/>
          <w:divBdr>
            <w:top w:val="none" w:sz="0" w:space="0" w:color="auto"/>
            <w:left w:val="none" w:sz="0" w:space="0" w:color="auto"/>
            <w:bottom w:val="none" w:sz="0" w:space="0" w:color="auto"/>
            <w:right w:val="none" w:sz="0" w:space="0" w:color="auto"/>
          </w:divBdr>
          <w:divsChild>
            <w:div w:id="800684990">
              <w:marLeft w:val="0"/>
              <w:marRight w:val="0"/>
              <w:marTop w:val="0"/>
              <w:marBottom w:val="0"/>
              <w:divBdr>
                <w:top w:val="none" w:sz="0" w:space="0" w:color="auto"/>
                <w:left w:val="none" w:sz="0" w:space="0" w:color="auto"/>
                <w:bottom w:val="none" w:sz="0" w:space="0" w:color="auto"/>
                <w:right w:val="none" w:sz="0" w:space="0" w:color="auto"/>
              </w:divBdr>
            </w:div>
            <w:div w:id="1267226563">
              <w:marLeft w:val="0"/>
              <w:marRight w:val="0"/>
              <w:marTop w:val="0"/>
              <w:marBottom w:val="0"/>
              <w:divBdr>
                <w:top w:val="none" w:sz="0" w:space="0" w:color="auto"/>
                <w:left w:val="none" w:sz="0" w:space="0" w:color="auto"/>
                <w:bottom w:val="none" w:sz="0" w:space="0" w:color="auto"/>
                <w:right w:val="none" w:sz="0" w:space="0" w:color="auto"/>
              </w:divBdr>
            </w:div>
            <w:div w:id="1771395026">
              <w:marLeft w:val="0"/>
              <w:marRight w:val="0"/>
              <w:marTop w:val="0"/>
              <w:marBottom w:val="0"/>
              <w:divBdr>
                <w:top w:val="none" w:sz="0" w:space="0" w:color="auto"/>
                <w:left w:val="none" w:sz="0" w:space="0" w:color="auto"/>
                <w:bottom w:val="none" w:sz="0" w:space="0" w:color="auto"/>
                <w:right w:val="none" w:sz="0" w:space="0" w:color="auto"/>
              </w:divBdr>
            </w:div>
            <w:div w:id="205974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74095">
      <w:bodyDiv w:val="1"/>
      <w:marLeft w:val="0"/>
      <w:marRight w:val="0"/>
      <w:marTop w:val="0"/>
      <w:marBottom w:val="0"/>
      <w:divBdr>
        <w:top w:val="none" w:sz="0" w:space="0" w:color="auto"/>
        <w:left w:val="none" w:sz="0" w:space="0" w:color="auto"/>
        <w:bottom w:val="none" w:sz="0" w:space="0" w:color="auto"/>
        <w:right w:val="none" w:sz="0" w:space="0" w:color="auto"/>
      </w:divBdr>
    </w:div>
    <w:div w:id="1866554258">
      <w:bodyDiv w:val="1"/>
      <w:marLeft w:val="0"/>
      <w:marRight w:val="0"/>
      <w:marTop w:val="0"/>
      <w:marBottom w:val="0"/>
      <w:divBdr>
        <w:top w:val="none" w:sz="0" w:space="0" w:color="auto"/>
        <w:left w:val="none" w:sz="0" w:space="0" w:color="auto"/>
        <w:bottom w:val="none" w:sz="0" w:space="0" w:color="auto"/>
        <w:right w:val="none" w:sz="0" w:space="0" w:color="auto"/>
      </w:divBdr>
      <w:divsChild>
        <w:div w:id="917443625">
          <w:marLeft w:val="0"/>
          <w:marRight w:val="0"/>
          <w:marTop w:val="0"/>
          <w:marBottom w:val="0"/>
          <w:divBdr>
            <w:top w:val="none" w:sz="0" w:space="0" w:color="auto"/>
            <w:left w:val="none" w:sz="0" w:space="0" w:color="auto"/>
            <w:bottom w:val="none" w:sz="0" w:space="0" w:color="auto"/>
            <w:right w:val="none" w:sz="0" w:space="0" w:color="auto"/>
          </w:divBdr>
          <w:divsChild>
            <w:div w:id="136143343">
              <w:marLeft w:val="0"/>
              <w:marRight w:val="0"/>
              <w:marTop w:val="0"/>
              <w:marBottom w:val="0"/>
              <w:divBdr>
                <w:top w:val="none" w:sz="0" w:space="0" w:color="auto"/>
                <w:left w:val="none" w:sz="0" w:space="0" w:color="auto"/>
                <w:bottom w:val="none" w:sz="0" w:space="0" w:color="auto"/>
                <w:right w:val="none" w:sz="0" w:space="0" w:color="auto"/>
              </w:divBdr>
            </w:div>
            <w:div w:id="226840545">
              <w:marLeft w:val="0"/>
              <w:marRight w:val="0"/>
              <w:marTop w:val="0"/>
              <w:marBottom w:val="0"/>
              <w:divBdr>
                <w:top w:val="none" w:sz="0" w:space="0" w:color="auto"/>
                <w:left w:val="none" w:sz="0" w:space="0" w:color="auto"/>
                <w:bottom w:val="none" w:sz="0" w:space="0" w:color="auto"/>
                <w:right w:val="none" w:sz="0" w:space="0" w:color="auto"/>
              </w:divBdr>
            </w:div>
            <w:div w:id="323170262">
              <w:marLeft w:val="0"/>
              <w:marRight w:val="0"/>
              <w:marTop w:val="0"/>
              <w:marBottom w:val="0"/>
              <w:divBdr>
                <w:top w:val="none" w:sz="0" w:space="0" w:color="auto"/>
                <w:left w:val="none" w:sz="0" w:space="0" w:color="auto"/>
                <w:bottom w:val="none" w:sz="0" w:space="0" w:color="auto"/>
                <w:right w:val="none" w:sz="0" w:space="0" w:color="auto"/>
              </w:divBdr>
            </w:div>
            <w:div w:id="81252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106179">
      <w:bodyDiv w:val="1"/>
      <w:marLeft w:val="0"/>
      <w:marRight w:val="0"/>
      <w:marTop w:val="0"/>
      <w:marBottom w:val="0"/>
      <w:divBdr>
        <w:top w:val="none" w:sz="0" w:space="0" w:color="auto"/>
        <w:left w:val="none" w:sz="0" w:space="0" w:color="auto"/>
        <w:bottom w:val="none" w:sz="0" w:space="0" w:color="auto"/>
        <w:right w:val="none" w:sz="0" w:space="0" w:color="auto"/>
      </w:divBdr>
      <w:divsChild>
        <w:div w:id="1125854584">
          <w:marLeft w:val="360"/>
          <w:marRight w:val="0"/>
          <w:marTop w:val="96"/>
          <w:marBottom w:val="0"/>
          <w:divBdr>
            <w:top w:val="none" w:sz="0" w:space="0" w:color="auto"/>
            <w:left w:val="none" w:sz="0" w:space="0" w:color="auto"/>
            <w:bottom w:val="none" w:sz="0" w:space="0" w:color="auto"/>
            <w:right w:val="none" w:sz="0" w:space="0" w:color="auto"/>
          </w:divBdr>
        </w:div>
        <w:div w:id="1338993468">
          <w:marLeft w:val="907"/>
          <w:marRight w:val="0"/>
          <w:marTop w:val="86"/>
          <w:marBottom w:val="0"/>
          <w:divBdr>
            <w:top w:val="none" w:sz="0" w:space="0" w:color="auto"/>
            <w:left w:val="none" w:sz="0" w:space="0" w:color="auto"/>
            <w:bottom w:val="none" w:sz="0" w:space="0" w:color="auto"/>
            <w:right w:val="none" w:sz="0" w:space="0" w:color="auto"/>
          </w:divBdr>
        </w:div>
        <w:div w:id="1625038095">
          <w:marLeft w:val="907"/>
          <w:marRight w:val="0"/>
          <w:marTop w:val="86"/>
          <w:marBottom w:val="0"/>
          <w:divBdr>
            <w:top w:val="none" w:sz="0" w:space="0" w:color="auto"/>
            <w:left w:val="none" w:sz="0" w:space="0" w:color="auto"/>
            <w:bottom w:val="none" w:sz="0" w:space="0" w:color="auto"/>
            <w:right w:val="none" w:sz="0" w:space="0" w:color="auto"/>
          </w:divBdr>
        </w:div>
      </w:divsChild>
    </w:div>
    <w:div w:id="20432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image" Target="media/image3.png"/><Relationship Id="rId42" Type="http://schemas.openxmlformats.org/officeDocument/2006/relationships/chart" Target="charts/chart18.xml"/><Relationship Id="rId47" Type="http://schemas.openxmlformats.org/officeDocument/2006/relationships/chart" Target="charts/chart23.xm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docs.xilinx.com/v/u/2.1-English/pg347-cpm-dma-bridge" TargetMode="External"/><Relationship Id="rId29" Type="http://schemas.openxmlformats.org/officeDocument/2006/relationships/chart" Target="charts/chart5.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chart" Target="charts/chart8.xml"/><Relationship Id="rId37" Type="http://schemas.openxmlformats.org/officeDocument/2006/relationships/chart" Target="charts/chart13.xml"/><Relationship Id="rId40" Type="http://schemas.openxmlformats.org/officeDocument/2006/relationships/chart" Target="charts/chart16.xml"/><Relationship Id="rId45" Type="http://schemas.openxmlformats.org/officeDocument/2006/relationships/chart" Target="charts/chart21.xml"/><Relationship Id="rId53" Type="http://schemas.openxmlformats.org/officeDocument/2006/relationships/chart" Target="charts/chart29.xml"/><Relationship Id="rId58" Type="http://schemas.openxmlformats.org/officeDocument/2006/relationships/chart" Target="charts/chart34.xml"/><Relationship Id="rId66"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hyperlink" Target="https://docs.xilinx.com/v/u/2.1-English/pg347-cpm-dma-bridge" TargetMode="External"/><Relationship Id="rId19" Type="http://schemas.openxmlformats.org/officeDocument/2006/relationships/image" Target="media/image1.png"/><Relationship Id="rId14" Type="http://schemas.openxmlformats.org/officeDocument/2006/relationships/hyperlink" Target="https://github.com/Xilinx/dma_ip_drivers/" TargetMode="External"/><Relationship Id="rId22" Type="http://schemas.openxmlformats.org/officeDocument/2006/relationships/image" Target="media/image4.png"/><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chart" Target="charts/chart11.xml"/><Relationship Id="rId43" Type="http://schemas.openxmlformats.org/officeDocument/2006/relationships/chart" Target="charts/chart19.xml"/><Relationship Id="rId48" Type="http://schemas.openxmlformats.org/officeDocument/2006/relationships/chart" Target="charts/chart24.xml"/><Relationship Id="rId56" Type="http://schemas.openxmlformats.org/officeDocument/2006/relationships/chart" Target="charts/chart32.xm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chart" Target="charts/chart27.xml"/><Relationship Id="rId3" Type="http://schemas.openxmlformats.org/officeDocument/2006/relationships/customXml" Target="../customXml/item3.xml"/><Relationship Id="rId12" Type="http://schemas.openxmlformats.org/officeDocument/2006/relationships/hyperlink" Target="https://docs.xilinx.com/v/u/2.1-English/pg347-cpm-dma-bridge" TargetMode="External"/><Relationship Id="rId17" Type="http://schemas.openxmlformats.org/officeDocument/2006/relationships/hyperlink" Target="https://xilinx.github.io/dma_ip_drivers/master/QDMA/DPDK/html/index.html" TargetMode="External"/><Relationship Id="rId25" Type="http://schemas.openxmlformats.org/officeDocument/2006/relationships/chart" Target="charts/chart1.xml"/><Relationship Id="rId33" Type="http://schemas.openxmlformats.org/officeDocument/2006/relationships/chart" Target="charts/chart9.xml"/><Relationship Id="rId38" Type="http://schemas.openxmlformats.org/officeDocument/2006/relationships/chart" Target="charts/chart14.xml"/><Relationship Id="rId46" Type="http://schemas.openxmlformats.org/officeDocument/2006/relationships/chart" Target="charts/chart22.xml"/><Relationship Id="rId59" Type="http://schemas.openxmlformats.org/officeDocument/2006/relationships/chart" Target="charts/chart35.xml"/><Relationship Id="rId67" Type="http://schemas.openxmlformats.org/officeDocument/2006/relationships/header" Target="header3.xml"/><Relationship Id="rId20" Type="http://schemas.openxmlformats.org/officeDocument/2006/relationships/image" Target="media/image2.png"/><Relationship Id="rId41" Type="http://schemas.openxmlformats.org/officeDocument/2006/relationships/chart" Target="charts/chart17.xml"/><Relationship Id="rId54" Type="http://schemas.openxmlformats.org/officeDocument/2006/relationships/chart" Target="charts/chart30.xml"/><Relationship Id="rId62" Type="http://schemas.openxmlformats.org/officeDocument/2006/relationships/hyperlink" Target="http://git.dpdk.org/apps/pktgen-dpdk/tag/?h=pktgen-22.04.1"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xilinx.com/support/answers/70928.html" TargetMode="External"/><Relationship Id="rId23" Type="http://schemas.openxmlformats.org/officeDocument/2006/relationships/image" Target="media/image5.png"/><Relationship Id="rId28" Type="http://schemas.openxmlformats.org/officeDocument/2006/relationships/chart" Target="charts/chart4.xml"/><Relationship Id="rId36" Type="http://schemas.openxmlformats.org/officeDocument/2006/relationships/chart" Target="charts/chart12.xml"/><Relationship Id="rId49" Type="http://schemas.openxmlformats.org/officeDocument/2006/relationships/chart" Target="charts/chart25.xml"/><Relationship Id="rId57" Type="http://schemas.openxmlformats.org/officeDocument/2006/relationships/chart" Target="charts/chart33.xml"/><Relationship Id="rId10" Type="http://schemas.openxmlformats.org/officeDocument/2006/relationships/footnotes" Target="footnotes.xml"/><Relationship Id="rId31" Type="http://schemas.openxmlformats.org/officeDocument/2006/relationships/chart" Target="charts/chart7.xml"/><Relationship Id="rId44" Type="http://schemas.openxmlformats.org/officeDocument/2006/relationships/chart" Target="charts/chart20.xml"/><Relationship Id="rId52" Type="http://schemas.openxmlformats.org/officeDocument/2006/relationships/chart" Target="charts/chart28.xml"/><Relationship Id="rId60" Type="http://schemas.openxmlformats.org/officeDocument/2006/relationships/chart" Target="charts/chart36.xm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support.xilinx.com/s/article/71453?language=en_US" TargetMode="External"/><Relationship Id="rId18" Type="http://schemas.openxmlformats.org/officeDocument/2006/relationships/hyperlink" Target="https://docs.xilinx.com/v/u/2.1-English/pg347-cpm-dma-bridge" TargetMode="External"/><Relationship Id="rId39" Type="http://schemas.openxmlformats.org/officeDocument/2006/relationships/chart" Target="charts/chart15.xml"/><Relationship Id="rId34" Type="http://schemas.openxmlformats.org/officeDocument/2006/relationships/chart" Target="charts/chart10.xml"/><Relationship Id="rId50" Type="http://schemas.openxmlformats.org/officeDocument/2006/relationships/chart" Target="charts/chart26.xml"/><Relationship Id="rId55" Type="http://schemas.openxmlformats.org/officeDocument/2006/relationships/chart" Target="charts/chart3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QDMA_DPDK_PF_Performance_Consolidated_12Apr2023.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QDMA_DPDK_PF_Performance_Consolidated_12Apr2023.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QDMA_DPDK_PF_Performance_Consolidated_12Apr2023.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QDMA_DPDK_PF_Performance_Consolidated_12Apr2023.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QDMA_DPDK_PF_Performance_Consolidated_12Apr2023.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sangani\OneDrive%20-%20Advanced%20Micro%20Devices%20Inc\Desktop\perf_report\dpdk_pf_performance_gen5_AMD_xsjpcielab142_with_200G_fix_3Feb2023.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QDMA_DPDK_PF_Performance_Consolidated_12Apr2023.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QDMA_DPDK_PF_Performance_Consolidated_12Apr2023.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QDMA_DPDK_PF_Performance_Consolidated_12Apr2023.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pktgen_perf_PF_gen5x8_lab142_26apr%20(003).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pktgen_perf_PF_gen5x8_lab142_26apr%20(003).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pktgen_perf_PF_gen5x8_lab142_26apr%20(003).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pktgen_perf_PF_gen5x8_lab142_26apr%20(003).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testpmd_sw_PF_perf_gen5x8_lab142_26apr%20(003).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testpmd_sw_PF_perf_gen5x8_lab142_26apr%20(003).xlsx" TargetMode="External"/><Relationship Id="rId2" Type="http://schemas.microsoft.com/office/2011/relationships/chartColorStyle" Target="colors36.xml"/><Relationship Id="rId1" Type="http://schemas.microsoft.com/office/2011/relationships/chartStyle" Target="style36.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lab_159%20Perf%20Number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sangani\OneDrive%20-%20Advanced%20Micro%20Devices%20Inc\Desktop\perf_report\dpdk_pf_performance_gen5_AMD_xsjpcielab142_with_200G_fix_3Feb202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ssangani\AppData\Local\Microsoft\Windows\INetCache\Content.Outlook\V2P9UOSE\lab_159%20Perf%20Number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32</c:v>
                </c:pt>
                <c:pt idx="1">
                  <c:v>32.06</c:v>
                </c:pt>
                <c:pt idx="2">
                  <c:v>42.747</c:v>
                </c:pt>
                <c:pt idx="3">
                  <c:v>51.296999999999997</c:v>
                </c:pt>
                <c:pt idx="4">
                  <c:v>58.292000000000002</c:v>
                </c:pt>
                <c:pt idx="5">
                  <c:v>64.120999999999995</c:v>
                </c:pt>
                <c:pt idx="6">
                  <c:v>69.052999999999997</c:v>
                </c:pt>
                <c:pt idx="7">
                  <c:v>73.281000000000006</c:v>
                </c:pt>
                <c:pt idx="8">
                  <c:v>76.944999999999993</c:v>
                </c:pt>
                <c:pt idx="9">
                  <c:v>80.150999999999996</c:v>
                </c:pt>
                <c:pt idx="10">
                  <c:v>82.98</c:v>
                </c:pt>
                <c:pt idx="11">
                  <c:v>85.495000000000005</c:v>
                </c:pt>
                <c:pt idx="12">
                  <c:v>87.744</c:v>
                </c:pt>
                <c:pt idx="13">
                  <c:v>89.769000000000005</c:v>
                </c:pt>
                <c:pt idx="14">
                  <c:v>91.600999999999999</c:v>
                </c:pt>
                <c:pt idx="15">
                  <c:v>93.266999999999996</c:v>
                </c:pt>
                <c:pt idx="16">
                  <c:v>89.613</c:v>
                </c:pt>
                <c:pt idx="17">
                  <c:v>84.793000000000006</c:v>
                </c:pt>
                <c:pt idx="18">
                  <c:v>86.078999999999994</c:v>
                </c:pt>
                <c:pt idx="19">
                  <c:v>89.41</c:v>
                </c:pt>
                <c:pt idx="20">
                  <c:v>92.734999999999999</c:v>
                </c:pt>
                <c:pt idx="21">
                  <c:v>96.677000000000007</c:v>
                </c:pt>
                <c:pt idx="22">
                  <c:v>100.16500000000001</c:v>
                </c:pt>
                <c:pt idx="23">
                  <c:v>102.027</c:v>
                </c:pt>
                <c:pt idx="24">
                  <c:v>99.195999999999998</c:v>
                </c:pt>
                <c:pt idx="25">
                  <c:v>92.275000000000006</c:v>
                </c:pt>
                <c:pt idx="26">
                  <c:v>89.807000000000002</c:v>
                </c:pt>
                <c:pt idx="27">
                  <c:v>91.016999999999996</c:v>
                </c:pt>
                <c:pt idx="28">
                  <c:v>92.93</c:v>
                </c:pt>
                <c:pt idx="29">
                  <c:v>94.804000000000002</c:v>
                </c:pt>
                <c:pt idx="30">
                  <c:v>97.915000000000006</c:v>
                </c:pt>
                <c:pt idx="31">
                  <c:v>100.72799999999999</c:v>
                </c:pt>
                <c:pt idx="32">
                  <c:v>103.54300000000001</c:v>
                </c:pt>
                <c:pt idx="33">
                  <c:v>106.14</c:v>
                </c:pt>
                <c:pt idx="34">
                  <c:v>106.666</c:v>
                </c:pt>
                <c:pt idx="35">
                  <c:v>104.718</c:v>
                </c:pt>
                <c:pt idx="36">
                  <c:v>105.238</c:v>
                </c:pt>
                <c:pt idx="37">
                  <c:v>105.73399999999999</c:v>
                </c:pt>
                <c:pt idx="38">
                  <c:v>106.21299999999999</c:v>
                </c:pt>
                <c:pt idx="39">
                  <c:v>106.666</c:v>
                </c:pt>
                <c:pt idx="40">
                  <c:v>104.946</c:v>
                </c:pt>
                <c:pt idx="41">
                  <c:v>105.40900000000001</c:v>
                </c:pt>
                <c:pt idx="42">
                  <c:v>105.839</c:v>
                </c:pt>
                <c:pt idx="43">
                  <c:v>106.259</c:v>
                </c:pt>
                <c:pt idx="44">
                  <c:v>106.666</c:v>
                </c:pt>
                <c:pt idx="45">
                  <c:v>105.136</c:v>
                </c:pt>
                <c:pt idx="46">
                  <c:v>105.541</c:v>
                </c:pt>
                <c:pt idx="47">
                  <c:v>105.92700000000001</c:v>
                </c:pt>
                <c:pt idx="48">
                  <c:v>106.303</c:v>
                </c:pt>
                <c:pt idx="49">
                  <c:v>106.666</c:v>
                </c:pt>
                <c:pt idx="50">
                  <c:v>105.288</c:v>
                </c:pt>
                <c:pt idx="51">
                  <c:v>105.648</c:v>
                </c:pt>
                <c:pt idx="52">
                  <c:v>105.998</c:v>
                </c:pt>
                <c:pt idx="53">
                  <c:v>106.33499999999999</c:v>
                </c:pt>
                <c:pt idx="54">
                  <c:v>106.666</c:v>
                </c:pt>
                <c:pt idx="55">
                  <c:v>105.405</c:v>
                </c:pt>
                <c:pt idx="56">
                  <c:v>105.738</c:v>
                </c:pt>
                <c:pt idx="57">
                  <c:v>106.054</c:v>
                </c:pt>
                <c:pt idx="58">
                  <c:v>106.361</c:v>
                </c:pt>
                <c:pt idx="59">
                  <c:v>106.666</c:v>
                </c:pt>
                <c:pt idx="60">
                  <c:v>105.512</c:v>
                </c:pt>
                <c:pt idx="61">
                  <c:v>105.81100000000001</c:v>
                </c:pt>
                <c:pt idx="62">
                  <c:v>106.105</c:v>
                </c:pt>
                <c:pt idx="63">
                  <c:v>106.386</c:v>
                </c:pt>
              </c:numCache>
            </c:numRef>
          </c:val>
          <c:smooth val="0"/>
          <c:extLst>
            <c:ext xmlns:c16="http://schemas.microsoft.com/office/drawing/2014/chart" uri="{C3380CC4-5D6E-409C-BE32-E72D297353CC}">
              <c16:uniqueId val="{00000000-2856-4D82-BEA8-5BA66646EC77}"/>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64</c:v>
                </c:pt>
                <c:pt idx="1">
                  <c:v>64.120999999999995</c:v>
                </c:pt>
                <c:pt idx="2">
                  <c:v>85.495000000000005</c:v>
                </c:pt>
                <c:pt idx="3">
                  <c:v>93.974999999999994</c:v>
                </c:pt>
                <c:pt idx="4">
                  <c:v>80.150999999999996</c:v>
                </c:pt>
                <c:pt idx="5">
                  <c:v>95.96</c:v>
                </c:pt>
                <c:pt idx="6">
                  <c:v>99.54</c:v>
                </c:pt>
                <c:pt idx="7">
                  <c:v>102.084</c:v>
                </c:pt>
                <c:pt idx="8">
                  <c:v>97.408000000000001</c:v>
                </c:pt>
                <c:pt idx="9">
                  <c:v>95.203000000000003</c:v>
                </c:pt>
                <c:pt idx="10">
                  <c:v>99.242000000000004</c:v>
                </c:pt>
                <c:pt idx="11">
                  <c:v>99.096999999999994</c:v>
                </c:pt>
                <c:pt idx="12">
                  <c:v>103.994</c:v>
                </c:pt>
                <c:pt idx="13">
                  <c:v>105.4</c:v>
                </c:pt>
                <c:pt idx="14">
                  <c:v>106.60299999999999</c:v>
                </c:pt>
                <c:pt idx="15">
                  <c:v>102.389</c:v>
                </c:pt>
                <c:pt idx="16">
                  <c:v>98.912000000000006</c:v>
                </c:pt>
                <c:pt idx="17">
                  <c:v>102.235</c:v>
                </c:pt>
                <c:pt idx="18">
                  <c:v>105.736</c:v>
                </c:pt>
                <c:pt idx="19">
                  <c:v>106.666</c:v>
                </c:pt>
                <c:pt idx="20">
                  <c:v>103.379</c:v>
                </c:pt>
                <c:pt idx="21">
                  <c:v>104.28700000000001</c:v>
                </c:pt>
                <c:pt idx="22">
                  <c:v>105.139</c:v>
                </c:pt>
                <c:pt idx="23">
                  <c:v>105.92400000000001</c:v>
                </c:pt>
                <c:pt idx="24">
                  <c:v>106.666</c:v>
                </c:pt>
                <c:pt idx="25">
                  <c:v>103.989</c:v>
                </c:pt>
                <c:pt idx="26">
                  <c:v>104.72499999999999</c:v>
                </c:pt>
                <c:pt idx="27">
                  <c:v>105.405</c:v>
                </c:pt>
                <c:pt idx="28">
                  <c:v>106.048</c:v>
                </c:pt>
                <c:pt idx="29">
                  <c:v>106.667</c:v>
                </c:pt>
                <c:pt idx="30">
                  <c:v>104.42100000000001</c:v>
                </c:pt>
                <c:pt idx="31">
                  <c:v>105.02200000000001</c:v>
                </c:pt>
                <c:pt idx="32">
                  <c:v>105.592</c:v>
                </c:pt>
                <c:pt idx="33">
                  <c:v>106.14</c:v>
                </c:pt>
                <c:pt idx="34">
                  <c:v>106.666</c:v>
                </c:pt>
                <c:pt idx="35">
                  <c:v>104.718</c:v>
                </c:pt>
                <c:pt idx="36">
                  <c:v>105.238</c:v>
                </c:pt>
                <c:pt idx="37">
                  <c:v>105.73399999999999</c:v>
                </c:pt>
                <c:pt idx="38">
                  <c:v>106.211</c:v>
                </c:pt>
                <c:pt idx="39">
                  <c:v>106.666</c:v>
                </c:pt>
                <c:pt idx="40">
                  <c:v>104.95699999999999</c:v>
                </c:pt>
                <c:pt idx="41">
                  <c:v>105.40900000000001</c:v>
                </c:pt>
                <c:pt idx="42">
                  <c:v>105.839</c:v>
                </c:pt>
                <c:pt idx="43">
                  <c:v>106.259</c:v>
                </c:pt>
                <c:pt idx="44">
                  <c:v>106.666</c:v>
                </c:pt>
                <c:pt idx="45">
                  <c:v>105.136</c:v>
                </c:pt>
                <c:pt idx="46">
                  <c:v>105.54300000000001</c:v>
                </c:pt>
                <c:pt idx="47">
                  <c:v>105.928</c:v>
                </c:pt>
                <c:pt idx="48">
                  <c:v>106.303</c:v>
                </c:pt>
                <c:pt idx="49">
                  <c:v>106.667</c:v>
                </c:pt>
                <c:pt idx="50">
                  <c:v>105.289</c:v>
                </c:pt>
                <c:pt idx="51">
                  <c:v>105.648</c:v>
                </c:pt>
                <c:pt idx="52">
                  <c:v>105.995</c:v>
                </c:pt>
                <c:pt idx="53">
                  <c:v>106.33499999999999</c:v>
                </c:pt>
                <c:pt idx="54">
                  <c:v>106.667</c:v>
                </c:pt>
                <c:pt idx="55">
                  <c:v>105.40600000000001</c:v>
                </c:pt>
                <c:pt idx="56">
                  <c:v>105.738</c:v>
                </c:pt>
                <c:pt idx="57">
                  <c:v>106.054</c:v>
                </c:pt>
                <c:pt idx="58">
                  <c:v>106.36199999999999</c:v>
                </c:pt>
                <c:pt idx="59">
                  <c:v>106.666</c:v>
                </c:pt>
                <c:pt idx="60">
                  <c:v>105.511</c:v>
                </c:pt>
                <c:pt idx="61">
                  <c:v>105.81100000000001</c:v>
                </c:pt>
                <c:pt idx="62">
                  <c:v>106.104</c:v>
                </c:pt>
                <c:pt idx="63">
                  <c:v>106.386</c:v>
                </c:pt>
              </c:numCache>
            </c:numRef>
          </c:val>
          <c:smooth val="0"/>
          <c:extLst>
            <c:ext xmlns:c16="http://schemas.microsoft.com/office/drawing/2014/chart" uri="{C3380CC4-5D6E-409C-BE32-E72D297353CC}">
              <c16:uniqueId val="{00000001-2856-4D82-BEA8-5BA66646EC77}"/>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63.046999999999997</c:v>
                </c:pt>
                <c:pt idx="1">
                  <c:v>80.849999999999994</c:v>
                </c:pt>
                <c:pt idx="2">
                  <c:v>89.305000000000007</c:v>
                </c:pt>
                <c:pt idx="3">
                  <c:v>93.894999999999996</c:v>
                </c:pt>
                <c:pt idx="4">
                  <c:v>80.152000000000001</c:v>
                </c:pt>
                <c:pt idx="5">
                  <c:v>95.962000000000003</c:v>
                </c:pt>
                <c:pt idx="6">
                  <c:v>99.540999999999997</c:v>
                </c:pt>
                <c:pt idx="7">
                  <c:v>102.361</c:v>
                </c:pt>
                <c:pt idx="8">
                  <c:v>103.357</c:v>
                </c:pt>
                <c:pt idx="9">
                  <c:v>98.647999999999996</c:v>
                </c:pt>
                <c:pt idx="10">
                  <c:v>100.55500000000001</c:v>
                </c:pt>
                <c:pt idx="11">
                  <c:v>99.096999999999994</c:v>
                </c:pt>
                <c:pt idx="12">
                  <c:v>103.995</c:v>
                </c:pt>
                <c:pt idx="13">
                  <c:v>105.399</c:v>
                </c:pt>
                <c:pt idx="14">
                  <c:v>106.48399999999999</c:v>
                </c:pt>
                <c:pt idx="15">
                  <c:v>102.38800000000001</c:v>
                </c:pt>
                <c:pt idx="16">
                  <c:v>98.911000000000001</c:v>
                </c:pt>
                <c:pt idx="17">
                  <c:v>102.227</c:v>
                </c:pt>
                <c:pt idx="18">
                  <c:v>105.721</c:v>
                </c:pt>
                <c:pt idx="19">
                  <c:v>106.666</c:v>
                </c:pt>
                <c:pt idx="20">
                  <c:v>103.379</c:v>
                </c:pt>
                <c:pt idx="21">
                  <c:v>104.289</c:v>
                </c:pt>
                <c:pt idx="22">
                  <c:v>105.12</c:v>
                </c:pt>
                <c:pt idx="23">
                  <c:v>105.925</c:v>
                </c:pt>
                <c:pt idx="24">
                  <c:v>106.666</c:v>
                </c:pt>
                <c:pt idx="25">
                  <c:v>103.99</c:v>
                </c:pt>
                <c:pt idx="26">
                  <c:v>104.71599999999999</c:v>
                </c:pt>
                <c:pt idx="27">
                  <c:v>105.405</c:v>
                </c:pt>
                <c:pt idx="28">
                  <c:v>106.05500000000001</c:v>
                </c:pt>
                <c:pt idx="29">
                  <c:v>106.666</c:v>
                </c:pt>
                <c:pt idx="30">
                  <c:v>104.42</c:v>
                </c:pt>
                <c:pt idx="31">
                  <c:v>105.02200000000001</c:v>
                </c:pt>
                <c:pt idx="32">
                  <c:v>105.59699999999999</c:v>
                </c:pt>
                <c:pt idx="33">
                  <c:v>106.14</c:v>
                </c:pt>
                <c:pt idx="34">
                  <c:v>106.666</c:v>
                </c:pt>
                <c:pt idx="35">
                  <c:v>104.71899999999999</c:v>
                </c:pt>
                <c:pt idx="36">
                  <c:v>105.244</c:v>
                </c:pt>
                <c:pt idx="37">
                  <c:v>105.73399999999999</c:v>
                </c:pt>
                <c:pt idx="38">
                  <c:v>106.208</c:v>
                </c:pt>
                <c:pt idx="39">
                  <c:v>106.666</c:v>
                </c:pt>
                <c:pt idx="40">
                  <c:v>104.95699999999999</c:v>
                </c:pt>
                <c:pt idx="41">
                  <c:v>105.408</c:v>
                </c:pt>
                <c:pt idx="42">
                  <c:v>105.845</c:v>
                </c:pt>
                <c:pt idx="43">
                  <c:v>106.259</c:v>
                </c:pt>
                <c:pt idx="44">
                  <c:v>106.666</c:v>
                </c:pt>
                <c:pt idx="45">
                  <c:v>105.13500000000001</c:v>
                </c:pt>
                <c:pt idx="46">
                  <c:v>105.541</c:v>
                </c:pt>
                <c:pt idx="47">
                  <c:v>105.92700000000001</c:v>
                </c:pt>
                <c:pt idx="48">
                  <c:v>106.298</c:v>
                </c:pt>
                <c:pt idx="49">
                  <c:v>106.666</c:v>
                </c:pt>
                <c:pt idx="50">
                  <c:v>105.27800000000001</c:v>
                </c:pt>
                <c:pt idx="51">
                  <c:v>105.648</c:v>
                </c:pt>
                <c:pt idx="52">
                  <c:v>105.994</c:v>
                </c:pt>
                <c:pt idx="53">
                  <c:v>106.334</c:v>
                </c:pt>
                <c:pt idx="54">
                  <c:v>106.667</c:v>
                </c:pt>
                <c:pt idx="55">
                  <c:v>105.40600000000001</c:v>
                </c:pt>
                <c:pt idx="56">
                  <c:v>105.738</c:v>
                </c:pt>
                <c:pt idx="57">
                  <c:v>106.054</c:v>
                </c:pt>
                <c:pt idx="58">
                  <c:v>106.35899999999999</c:v>
                </c:pt>
                <c:pt idx="59">
                  <c:v>106.667</c:v>
                </c:pt>
                <c:pt idx="60">
                  <c:v>105.511</c:v>
                </c:pt>
                <c:pt idx="61">
                  <c:v>105.81100000000001</c:v>
                </c:pt>
                <c:pt idx="62">
                  <c:v>106.102</c:v>
                </c:pt>
                <c:pt idx="63">
                  <c:v>106.386</c:v>
                </c:pt>
              </c:numCache>
            </c:numRef>
          </c:val>
          <c:smooth val="0"/>
          <c:extLst>
            <c:ext xmlns:c16="http://schemas.microsoft.com/office/drawing/2014/chart" uri="{C3380CC4-5D6E-409C-BE32-E72D297353CC}">
              <c16:uniqueId val="{00000002-2856-4D82-BEA8-5BA66646EC77}"/>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62.936</c:v>
                </c:pt>
                <c:pt idx="1">
                  <c:v>80.828000000000003</c:v>
                </c:pt>
                <c:pt idx="2">
                  <c:v>89.275999999999996</c:v>
                </c:pt>
                <c:pt idx="3">
                  <c:v>94.066999999999993</c:v>
                </c:pt>
                <c:pt idx="4">
                  <c:v>80.150999999999996</c:v>
                </c:pt>
                <c:pt idx="5">
                  <c:v>95.960999999999999</c:v>
                </c:pt>
                <c:pt idx="6">
                  <c:v>99.540999999999997</c:v>
                </c:pt>
                <c:pt idx="7">
                  <c:v>102.24299999999999</c:v>
                </c:pt>
                <c:pt idx="8">
                  <c:v>103.233</c:v>
                </c:pt>
                <c:pt idx="9">
                  <c:v>98.647000000000006</c:v>
                </c:pt>
                <c:pt idx="10">
                  <c:v>100.55200000000001</c:v>
                </c:pt>
                <c:pt idx="11">
                  <c:v>99.096999999999994</c:v>
                </c:pt>
                <c:pt idx="12">
                  <c:v>103.994</c:v>
                </c:pt>
                <c:pt idx="13">
                  <c:v>105.399</c:v>
                </c:pt>
                <c:pt idx="14">
                  <c:v>106.467</c:v>
                </c:pt>
                <c:pt idx="15">
                  <c:v>102.389</c:v>
                </c:pt>
                <c:pt idx="16">
                  <c:v>98.912999999999997</c:v>
                </c:pt>
                <c:pt idx="17">
                  <c:v>102.209</c:v>
                </c:pt>
                <c:pt idx="18">
                  <c:v>105.723</c:v>
                </c:pt>
                <c:pt idx="19">
                  <c:v>106.666</c:v>
                </c:pt>
                <c:pt idx="20">
                  <c:v>103.379</c:v>
                </c:pt>
                <c:pt idx="21">
                  <c:v>104.288</c:v>
                </c:pt>
                <c:pt idx="22">
                  <c:v>105.134</c:v>
                </c:pt>
                <c:pt idx="23">
                  <c:v>105.92400000000001</c:v>
                </c:pt>
                <c:pt idx="24">
                  <c:v>106.666</c:v>
                </c:pt>
                <c:pt idx="25">
                  <c:v>103.99</c:v>
                </c:pt>
                <c:pt idx="26">
                  <c:v>104.72499999999999</c:v>
                </c:pt>
                <c:pt idx="27">
                  <c:v>105.405</c:v>
                </c:pt>
                <c:pt idx="28">
                  <c:v>106.047</c:v>
                </c:pt>
                <c:pt idx="29">
                  <c:v>106.666</c:v>
                </c:pt>
                <c:pt idx="30">
                  <c:v>104.413</c:v>
                </c:pt>
                <c:pt idx="31">
                  <c:v>105.02200000000001</c:v>
                </c:pt>
                <c:pt idx="32">
                  <c:v>105.598</c:v>
                </c:pt>
                <c:pt idx="33">
                  <c:v>106.14</c:v>
                </c:pt>
                <c:pt idx="34">
                  <c:v>106.666</c:v>
                </c:pt>
                <c:pt idx="35">
                  <c:v>104.71599999999999</c:v>
                </c:pt>
                <c:pt idx="36">
                  <c:v>105.239</c:v>
                </c:pt>
                <c:pt idx="37">
                  <c:v>105.735</c:v>
                </c:pt>
                <c:pt idx="38">
                  <c:v>106.19799999999999</c:v>
                </c:pt>
                <c:pt idx="39">
                  <c:v>106.666</c:v>
                </c:pt>
                <c:pt idx="40">
                  <c:v>104.95699999999999</c:v>
                </c:pt>
                <c:pt idx="41">
                  <c:v>105.40900000000001</c:v>
                </c:pt>
                <c:pt idx="42">
                  <c:v>105.839</c:v>
                </c:pt>
                <c:pt idx="43">
                  <c:v>106.259</c:v>
                </c:pt>
                <c:pt idx="44">
                  <c:v>106.666</c:v>
                </c:pt>
                <c:pt idx="45">
                  <c:v>105.136</c:v>
                </c:pt>
                <c:pt idx="46">
                  <c:v>105.54300000000001</c:v>
                </c:pt>
                <c:pt idx="47">
                  <c:v>105.92700000000001</c:v>
                </c:pt>
                <c:pt idx="48">
                  <c:v>106.303</c:v>
                </c:pt>
                <c:pt idx="49">
                  <c:v>106.666</c:v>
                </c:pt>
                <c:pt idx="50">
                  <c:v>105.288</c:v>
                </c:pt>
                <c:pt idx="51">
                  <c:v>105.648</c:v>
                </c:pt>
                <c:pt idx="52">
                  <c:v>105.998</c:v>
                </c:pt>
                <c:pt idx="53">
                  <c:v>106.33499999999999</c:v>
                </c:pt>
                <c:pt idx="54">
                  <c:v>106.666</c:v>
                </c:pt>
                <c:pt idx="55">
                  <c:v>105.405</c:v>
                </c:pt>
                <c:pt idx="56">
                  <c:v>105.73399999999999</c:v>
                </c:pt>
                <c:pt idx="57">
                  <c:v>106.054</c:v>
                </c:pt>
                <c:pt idx="58">
                  <c:v>106.36499999999999</c:v>
                </c:pt>
                <c:pt idx="59">
                  <c:v>106.666</c:v>
                </c:pt>
                <c:pt idx="60">
                  <c:v>105.505</c:v>
                </c:pt>
                <c:pt idx="61">
                  <c:v>105.81100000000001</c:v>
                </c:pt>
                <c:pt idx="62">
                  <c:v>106.102</c:v>
                </c:pt>
                <c:pt idx="63">
                  <c:v>106.386</c:v>
                </c:pt>
              </c:numCache>
            </c:numRef>
          </c:val>
          <c:smooth val="0"/>
          <c:extLst>
            <c:ext xmlns:c16="http://schemas.microsoft.com/office/drawing/2014/chart" uri="{C3380CC4-5D6E-409C-BE32-E72D297353CC}">
              <c16:uniqueId val="{00000003-2856-4D82-BEA8-5BA66646EC77}"/>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WD_SW_64Qs_gen3x16_lab159!$C$17</c:f>
              <c:strCache>
                <c:ptCount val="1"/>
                <c:pt idx="0">
                  <c:v>1 Queue</c:v>
                </c:pt>
              </c:strCache>
            </c:strRef>
          </c:tx>
          <c:spPr>
            <a:ln w="28575" cap="rnd">
              <a:solidFill>
                <a:srgbClr val="0070C0"/>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17:$BO$17</c:f>
              <c:numCache>
                <c:formatCode>General</c:formatCode>
                <c:ptCount val="64"/>
                <c:pt idx="0">
                  <c:v>18.286100992000001</c:v>
                </c:pt>
                <c:pt idx="1">
                  <c:v>32.000616448000002</c:v>
                </c:pt>
                <c:pt idx="2">
                  <c:v>42.668133888</c:v>
                </c:pt>
                <c:pt idx="3">
                  <c:v>51.200212991999997</c:v>
                </c:pt>
                <c:pt idx="4">
                  <c:v>58.183925760000001</c:v>
                </c:pt>
                <c:pt idx="5">
                  <c:v>64.001233920000004</c:v>
                </c:pt>
                <c:pt idx="6">
                  <c:v>68.924326911999998</c:v>
                </c:pt>
                <c:pt idx="7">
                  <c:v>73.145876479999998</c:v>
                </c:pt>
                <c:pt idx="8">
                  <c:v>76.8028032</c:v>
                </c:pt>
                <c:pt idx="9">
                  <c:v>80.002032639999996</c:v>
                </c:pt>
                <c:pt idx="10">
                  <c:v>82.824344064000002</c:v>
                </c:pt>
                <c:pt idx="11">
                  <c:v>85.336381439999997</c:v>
                </c:pt>
                <c:pt idx="12">
                  <c:v>87.580992511999995</c:v>
                </c:pt>
                <c:pt idx="13">
                  <c:v>89.602989055999998</c:v>
                </c:pt>
                <c:pt idx="14">
                  <c:v>91.430699520000005</c:v>
                </c:pt>
                <c:pt idx="15">
                  <c:v>93.092995071999994</c:v>
                </c:pt>
                <c:pt idx="16">
                  <c:v>93.523374591999996</c:v>
                </c:pt>
                <c:pt idx="17">
                  <c:v>93.932052479999996</c:v>
                </c:pt>
                <c:pt idx="18">
                  <c:v>94.276995584000005</c:v>
                </c:pt>
                <c:pt idx="19">
                  <c:v>94.61508096</c:v>
                </c:pt>
                <c:pt idx="20">
                  <c:v>94.894668288000005</c:v>
                </c:pt>
                <c:pt idx="21">
                  <c:v>95.193494528000002</c:v>
                </c:pt>
                <c:pt idx="22">
                  <c:v>95.445433855999994</c:v>
                </c:pt>
                <c:pt idx="23">
                  <c:v>95.686029312000002</c:v>
                </c:pt>
                <c:pt idx="24">
                  <c:v>95.908915199999996</c:v>
                </c:pt>
                <c:pt idx="25">
                  <c:v>96.137240575999996</c:v>
                </c:pt>
                <c:pt idx="26">
                  <c:v>96.339373055999999</c:v>
                </c:pt>
                <c:pt idx="27">
                  <c:v>96.518324223999997</c:v>
                </c:pt>
                <c:pt idx="28">
                  <c:v>96.678371839999997</c:v>
                </c:pt>
                <c:pt idx="29">
                  <c:v>96.859407360000006</c:v>
                </c:pt>
                <c:pt idx="30">
                  <c:v>97.006076927999999</c:v>
                </c:pt>
                <c:pt idx="31">
                  <c:v>97.147944960000004</c:v>
                </c:pt>
                <c:pt idx="32">
                  <c:v>95.224352256000003</c:v>
                </c:pt>
                <c:pt idx="33">
                  <c:v>95.285699584</c:v>
                </c:pt>
                <c:pt idx="34">
                  <c:v>95.463101440000003</c:v>
                </c:pt>
                <c:pt idx="35">
                  <c:v>95.632551935999999</c:v>
                </c:pt>
                <c:pt idx="36">
                  <c:v>95.793670144000004</c:v>
                </c:pt>
                <c:pt idx="37">
                  <c:v>95.942536192000006</c:v>
                </c:pt>
                <c:pt idx="38">
                  <c:v>96.101630975999996</c:v>
                </c:pt>
                <c:pt idx="39">
                  <c:v>96.253829120000006</c:v>
                </c:pt>
                <c:pt idx="40">
                  <c:v>96.367806463999997</c:v>
                </c:pt>
                <c:pt idx="41">
                  <c:v>96.500984832</c:v>
                </c:pt>
                <c:pt idx="42">
                  <c:v>96.632979456000001</c:v>
                </c:pt>
                <c:pt idx="43">
                  <c:v>96.748298239999997</c:v>
                </c:pt>
                <c:pt idx="44">
                  <c:v>96.851266559999999</c:v>
                </c:pt>
                <c:pt idx="45">
                  <c:v>96.961629184000003</c:v>
                </c:pt>
                <c:pt idx="46">
                  <c:v>97.059352575999995</c:v>
                </c:pt>
                <c:pt idx="47">
                  <c:v>97.157677055999997</c:v>
                </c:pt>
                <c:pt idx="48">
                  <c:v>97.253682175999998</c:v>
                </c:pt>
                <c:pt idx="49">
                  <c:v>97.350476799999996</c:v>
                </c:pt>
                <c:pt idx="50">
                  <c:v>97.437868031999997</c:v>
                </c:pt>
                <c:pt idx="51">
                  <c:v>97.517774848000002</c:v>
                </c:pt>
                <c:pt idx="52">
                  <c:v>97.599562751999997</c:v>
                </c:pt>
                <c:pt idx="53">
                  <c:v>97.678199808000002</c:v>
                </c:pt>
                <c:pt idx="54">
                  <c:v>97.746936320000003</c:v>
                </c:pt>
                <c:pt idx="55">
                  <c:v>97.816936448000007</c:v>
                </c:pt>
                <c:pt idx="56">
                  <c:v>97.879079423999997</c:v>
                </c:pt>
                <c:pt idx="57">
                  <c:v>97.964609535999998</c:v>
                </c:pt>
                <c:pt idx="58">
                  <c:v>98.023691264000007</c:v>
                </c:pt>
                <c:pt idx="59">
                  <c:v>98.085457919999996</c:v>
                </c:pt>
                <c:pt idx="60">
                  <c:v>98.148652544000001</c:v>
                </c:pt>
                <c:pt idx="61">
                  <c:v>98.220475391999997</c:v>
                </c:pt>
                <c:pt idx="62">
                  <c:v>98.273193984000002</c:v>
                </c:pt>
                <c:pt idx="63">
                  <c:v>98.329722880000006</c:v>
                </c:pt>
              </c:numCache>
            </c:numRef>
          </c:val>
          <c:smooth val="0"/>
          <c:extLst>
            <c:ext xmlns:c16="http://schemas.microsoft.com/office/drawing/2014/chart" uri="{C3380CC4-5D6E-409C-BE32-E72D297353CC}">
              <c16:uniqueId val="{00000000-1DE0-4BEC-B183-1AA0398AA4AC}"/>
            </c:ext>
          </c:extLst>
        </c:ser>
        <c:ser>
          <c:idx val="4"/>
          <c:order val="1"/>
          <c:tx>
            <c:v>2 Queues</c:v>
          </c:tx>
          <c:spPr>
            <a:ln w="28575" cap="rnd">
              <a:solidFill>
                <a:schemeClr val="accent5"/>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16:$BO$16</c:f>
              <c:numCache>
                <c:formatCode>General</c:formatCode>
                <c:ptCount val="64"/>
                <c:pt idx="0">
                  <c:v>36.571691520000002</c:v>
                </c:pt>
                <c:pt idx="1">
                  <c:v>64.001252351999995</c:v>
                </c:pt>
                <c:pt idx="2">
                  <c:v>74.249078784000005</c:v>
                </c:pt>
                <c:pt idx="3">
                  <c:v>78.926512127999999</c:v>
                </c:pt>
                <c:pt idx="4">
                  <c:v>79.850255360000006</c:v>
                </c:pt>
                <c:pt idx="5">
                  <c:v>83.744965632000003</c:v>
                </c:pt>
                <c:pt idx="6">
                  <c:v>84.664466431999998</c:v>
                </c:pt>
                <c:pt idx="7">
                  <c:v>86.531817472</c:v>
                </c:pt>
                <c:pt idx="8">
                  <c:v>86.885485055999993</c:v>
                </c:pt>
                <c:pt idx="9">
                  <c:v>85.945103360000004</c:v>
                </c:pt>
                <c:pt idx="10">
                  <c:v>85.118336511999999</c:v>
                </c:pt>
                <c:pt idx="11">
                  <c:v>84.946925567999997</c:v>
                </c:pt>
                <c:pt idx="12">
                  <c:v>85.275287551999995</c:v>
                </c:pt>
                <c:pt idx="13">
                  <c:v>84.885828607999997</c:v>
                </c:pt>
                <c:pt idx="14">
                  <c:v>86.848627199999996</c:v>
                </c:pt>
                <c:pt idx="15">
                  <c:v>88.927780863999999</c:v>
                </c:pt>
                <c:pt idx="16">
                  <c:v>93.413077504</c:v>
                </c:pt>
                <c:pt idx="17">
                  <c:v>93.431015423999995</c:v>
                </c:pt>
                <c:pt idx="18">
                  <c:v>94.213500928000002</c:v>
                </c:pt>
                <c:pt idx="19">
                  <c:v>94.582906879999996</c:v>
                </c:pt>
                <c:pt idx="20">
                  <c:v>94.862788608000002</c:v>
                </c:pt>
                <c:pt idx="21">
                  <c:v>95.152313344000007</c:v>
                </c:pt>
                <c:pt idx="22">
                  <c:v>95.417819136000006</c:v>
                </c:pt>
                <c:pt idx="23">
                  <c:v>95.688105984000003</c:v>
                </c:pt>
                <c:pt idx="24">
                  <c:v>95.908275200000006</c:v>
                </c:pt>
                <c:pt idx="25">
                  <c:v>96.127802368000005</c:v>
                </c:pt>
                <c:pt idx="26">
                  <c:v>96.329613312000006</c:v>
                </c:pt>
                <c:pt idx="27">
                  <c:v>96.517679103999996</c:v>
                </c:pt>
                <c:pt idx="28">
                  <c:v>96.681638399999997</c:v>
                </c:pt>
                <c:pt idx="29">
                  <c:v>96.869068799999994</c:v>
                </c:pt>
                <c:pt idx="30">
                  <c:v>97.011028992000007</c:v>
                </c:pt>
                <c:pt idx="31">
                  <c:v>97.154727936</c:v>
                </c:pt>
                <c:pt idx="32">
                  <c:v>94.963511808000007</c:v>
                </c:pt>
                <c:pt idx="33">
                  <c:v>95.064548352000003</c:v>
                </c:pt>
                <c:pt idx="34">
                  <c:v>95.265425919999998</c:v>
                </c:pt>
                <c:pt idx="35">
                  <c:v>95.462074368000003</c:v>
                </c:pt>
                <c:pt idx="36">
                  <c:v>95.605537279999993</c:v>
                </c:pt>
                <c:pt idx="37">
                  <c:v>95.762607103999997</c:v>
                </c:pt>
                <c:pt idx="38">
                  <c:v>95.933540351999994</c:v>
                </c:pt>
                <c:pt idx="39">
                  <c:v>96.072806400000005</c:v>
                </c:pt>
                <c:pt idx="40">
                  <c:v>96.220253696</c:v>
                </c:pt>
                <c:pt idx="41">
                  <c:v>96.322824191999999</c:v>
                </c:pt>
                <c:pt idx="42">
                  <c:v>96.481531391999994</c:v>
                </c:pt>
                <c:pt idx="43">
                  <c:v>96.601100287999998</c:v>
                </c:pt>
                <c:pt idx="44">
                  <c:v>96.71251968</c:v>
                </c:pt>
                <c:pt idx="45">
                  <c:v>96.814923776000001</c:v>
                </c:pt>
                <c:pt idx="46">
                  <c:v>96.921465855999998</c:v>
                </c:pt>
                <c:pt idx="47">
                  <c:v>97.025507328000003</c:v>
                </c:pt>
                <c:pt idx="48">
                  <c:v>97.115848704000001</c:v>
                </c:pt>
                <c:pt idx="49">
                  <c:v>97.214361600000004</c:v>
                </c:pt>
                <c:pt idx="50">
                  <c:v>97.311851520000005</c:v>
                </c:pt>
                <c:pt idx="51">
                  <c:v>97.401055232000004</c:v>
                </c:pt>
                <c:pt idx="52">
                  <c:v>97.487545343999997</c:v>
                </c:pt>
                <c:pt idx="53">
                  <c:v>97.560889344000003</c:v>
                </c:pt>
                <c:pt idx="54">
                  <c:v>97.646376959999998</c:v>
                </c:pt>
                <c:pt idx="55">
                  <c:v>97.729486847999993</c:v>
                </c:pt>
                <c:pt idx="56">
                  <c:v>97.795934208000006</c:v>
                </c:pt>
                <c:pt idx="57">
                  <c:v>97.871126528000005</c:v>
                </c:pt>
                <c:pt idx="58">
                  <c:v>97.936420351999999</c:v>
                </c:pt>
                <c:pt idx="59">
                  <c:v>98.008012800000003</c:v>
                </c:pt>
                <c:pt idx="60">
                  <c:v>98.068386304000001</c:v>
                </c:pt>
                <c:pt idx="61">
                  <c:v>98.134957056000005</c:v>
                </c:pt>
                <c:pt idx="62">
                  <c:v>98.1937152</c:v>
                </c:pt>
                <c:pt idx="63">
                  <c:v>98.253897727999998</c:v>
                </c:pt>
              </c:numCache>
            </c:numRef>
          </c:val>
          <c:smooth val="0"/>
          <c:extLst>
            <c:ext xmlns:c16="http://schemas.microsoft.com/office/drawing/2014/chart" uri="{C3380CC4-5D6E-409C-BE32-E72D297353CC}">
              <c16:uniqueId val="{00000001-1DE0-4BEC-B183-1AA0398AA4AC}"/>
            </c:ext>
          </c:extLst>
        </c:ser>
        <c:ser>
          <c:idx val="5"/>
          <c:order val="2"/>
          <c:tx>
            <c:v>4 Queues</c:v>
          </c:tx>
          <c:spPr>
            <a:ln w="28575" cap="rnd">
              <a:solidFill>
                <a:schemeClr val="accent6"/>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15:$BO$15</c:f>
              <c:numCache>
                <c:formatCode>General</c:formatCode>
                <c:ptCount val="64"/>
                <c:pt idx="0">
                  <c:v>47.149329408</c:v>
                </c:pt>
                <c:pt idx="1">
                  <c:v>66.603444224</c:v>
                </c:pt>
                <c:pt idx="2">
                  <c:v>74.267109887999993</c:v>
                </c:pt>
                <c:pt idx="3">
                  <c:v>78.153439231999997</c:v>
                </c:pt>
                <c:pt idx="4">
                  <c:v>79.851717120000004</c:v>
                </c:pt>
                <c:pt idx="5">
                  <c:v>83.172037631999999</c:v>
                </c:pt>
                <c:pt idx="6">
                  <c:v>84.543004671999995</c:v>
                </c:pt>
                <c:pt idx="7">
                  <c:v>86.690750464000004</c:v>
                </c:pt>
                <c:pt idx="8">
                  <c:v>87.077187072000001</c:v>
                </c:pt>
                <c:pt idx="9">
                  <c:v>86.528071679999996</c:v>
                </c:pt>
                <c:pt idx="10">
                  <c:v>85.837689343999998</c:v>
                </c:pt>
                <c:pt idx="11">
                  <c:v>85.270831103999996</c:v>
                </c:pt>
                <c:pt idx="12">
                  <c:v>85.766666752000006</c:v>
                </c:pt>
                <c:pt idx="13">
                  <c:v>85.678000127999994</c:v>
                </c:pt>
                <c:pt idx="14">
                  <c:v>87.844746240000006</c:v>
                </c:pt>
                <c:pt idx="15">
                  <c:v>90.155794431999993</c:v>
                </c:pt>
                <c:pt idx="16">
                  <c:v>93.420980736000004</c:v>
                </c:pt>
                <c:pt idx="17">
                  <c:v>93.818022912000004</c:v>
                </c:pt>
                <c:pt idx="18">
                  <c:v>94.191233535999999</c:v>
                </c:pt>
                <c:pt idx="19">
                  <c:v>94.551162880000007</c:v>
                </c:pt>
                <c:pt idx="20">
                  <c:v>94.852821504000005</c:v>
                </c:pt>
                <c:pt idx="21">
                  <c:v>95.127081984</c:v>
                </c:pt>
                <c:pt idx="22">
                  <c:v>95.399825407999998</c:v>
                </c:pt>
                <c:pt idx="23">
                  <c:v>95.664697344000004</c:v>
                </c:pt>
                <c:pt idx="24">
                  <c:v>95.897689600000007</c:v>
                </c:pt>
                <c:pt idx="25">
                  <c:v>96.109152256000002</c:v>
                </c:pt>
                <c:pt idx="26">
                  <c:v>96.318429695999995</c:v>
                </c:pt>
                <c:pt idx="27">
                  <c:v>96.499859455999996</c:v>
                </c:pt>
                <c:pt idx="28">
                  <c:v>96.684355584000002</c:v>
                </c:pt>
                <c:pt idx="29">
                  <c:v>96.854016000000001</c:v>
                </c:pt>
                <c:pt idx="30">
                  <c:v>97.003838975999997</c:v>
                </c:pt>
                <c:pt idx="31">
                  <c:v>97.139081215999994</c:v>
                </c:pt>
                <c:pt idx="32">
                  <c:v>94.894153728000006</c:v>
                </c:pt>
                <c:pt idx="33">
                  <c:v>94.988022783999995</c:v>
                </c:pt>
                <c:pt idx="34">
                  <c:v>95.198745599999995</c:v>
                </c:pt>
                <c:pt idx="35">
                  <c:v>95.383314432000006</c:v>
                </c:pt>
                <c:pt idx="36">
                  <c:v>95.535747584000006</c:v>
                </c:pt>
                <c:pt idx="37">
                  <c:v>95.686767615999997</c:v>
                </c:pt>
                <c:pt idx="38">
                  <c:v>95.865269760000004</c:v>
                </c:pt>
                <c:pt idx="39">
                  <c:v>96.008744960000001</c:v>
                </c:pt>
                <c:pt idx="40">
                  <c:v>96.151043071999993</c:v>
                </c:pt>
                <c:pt idx="41">
                  <c:v>96.262075392</c:v>
                </c:pt>
                <c:pt idx="42">
                  <c:v>96.420855295999999</c:v>
                </c:pt>
                <c:pt idx="43">
                  <c:v>96.540882944000003</c:v>
                </c:pt>
                <c:pt idx="44">
                  <c:v>96.649689600000002</c:v>
                </c:pt>
                <c:pt idx="45">
                  <c:v>96.757174272</c:v>
                </c:pt>
                <c:pt idx="46">
                  <c:v>96.869656063999997</c:v>
                </c:pt>
                <c:pt idx="47">
                  <c:v>96.96546816</c:v>
                </c:pt>
                <c:pt idx="48">
                  <c:v>97.063866368000006</c:v>
                </c:pt>
                <c:pt idx="49">
                  <c:v>97.154687999999993</c:v>
                </c:pt>
                <c:pt idx="50">
                  <c:v>97.261481472</c:v>
                </c:pt>
                <c:pt idx="51">
                  <c:v>97.351108608000004</c:v>
                </c:pt>
                <c:pt idx="52">
                  <c:v>97.434575871999996</c:v>
                </c:pt>
                <c:pt idx="53">
                  <c:v>97.507611647999994</c:v>
                </c:pt>
                <c:pt idx="54">
                  <c:v>97.598448640000001</c:v>
                </c:pt>
                <c:pt idx="55">
                  <c:v>97.67561216</c:v>
                </c:pt>
                <c:pt idx="56">
                  <c:v>97.748305920000007</c:v>
                </c:pt>
                <c:pt idx="57">
                  <c:v>97.819425792000004</c:v>
                </c:pt>
                <c:pt idx="58">
                  <c:v>97.892407296000002</c:v>
                </c:pt>
                <c:pt idx="59">
                  <c:v>97.960212479999996</c:v>
                </c:pt>
                <c:pt idx="60">
                  <c:v>98.026566656</c:v>
                </c:pt>
                <c:pt idx="61">
                  <c:v>98.087118848000003</c:v>
                </c:pt>
                <c:pt idx="62">
                  <c:v>98.149976064000001</c:v>
                </c:pt>
                <c:pt idx="63">
                  <c:v>98.210447360000003</c:v>
                </c:pt>
              </c:numCache>
            </c:numRef>
          </c:val>
          <c:smooth val="0"/>
          <c:extLst>
            <c:ext xmlns:c16="http://schemas.microsoft.com/office/drawing/2014/chart" uri="{C3380CC4-5D6E-409C-BE32-E72D297353CC}">
              <c16:uniqueId val="{00000002-1DE0-4BEC-B183-1AA0398AA4AC}"/>
            </c:ext>
          </c:extLst>
        </c:ser>
        <c:ser>
          <c:idx val="2"/>
          <c:order val="3"/>
          <c:tx>
            <c:strRef>
              <c:f>FWD_SW_64Qs_gen3x16_lab159!$C$14</c:f>
              <c:strCache>
                <c:ptCount val="1"/>
                <c:pt idx="0">
                  <c:v>8 Queues</c:v>
                </c:pt>
              </c:strCache>
            </c:strRef>
          </c:tx>
          <c:spPr>
            <a:ln w="28575" cap="rnd">
              <a:solidFill>
                <a:schemeClr val="accent2"/>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14:$BO$14</c:f>
              <c:numCache>
                <c:formatCode>General</c:formatCode>
                <c:ptCount val="64"/>
                <c:pt idx="0">
                  <c:v>39.742899712000003</c:v>
                </c:pt>
                <c:pt idx="1">
                  <c:v>66.806989823999999</c:v>
                </c:pt>
                <c:pt idx="2">
                  <c:v>74.321943551999993</c:v>
                </c:pt>
                <c:pt idx="3">
                  <c:v>78.862086144000003</c:v>
                </c:pt>
                <c:pt idx="4">
                  <c:v>79.852157439999999</c:v>
                </c:pt>
                <c:pt idx="5">
                  <c:v>84.333241344000001</c:v>
                </c:pt>
                <c:pt idx="6">
                  <c:v>86.367049215999998</c:v>
                </c:pt>
                <c:pt idx="7">
                  <c:v>86.924877824000006</c:v>
                </c:pt>
                <c:pt idx="8">
                  <c:v>86.761926144</c:v>
                </c:pt>
                <c:pt idx="9">
                  <c:v>86.922434559999999</c:v>
                </c:pt>
                <c:pt idx="10">
                  <c:v>87.201939968000005</c:v>
                </c:pt>
                <c:pt idx="11">
                  <c:v>87.412168703999996</c:v>
                </c:pt>
                <c:pt idx="12">
                  <c:v>86.989520384000002</c:v>
                </c:pt>
                <c:pt idx="13">
                  <c:v>86.972196863999997</c:v>
                </c:pt>
                <c:pt idx="14">
                  <c:v>89.418716160000002</c:v>
                </c:pt>
                <c:pt idx="15">
                  <c:v>91.755044863999998</c:v>
                </c:pt>
                <c:pt idx="16">
                  <c:v>93.399742975999999</c:v>
                </c:pt>
                <c:pt idx="17">
                  <c:v>93.811792896</c:v>
                </c:pt>
                <c:pt idx="18">
                  <c:v>94.194015743999998</c:v>
                </c:pt>
                <c:pt idx="19">
                  <c:v>94.550630400000003</c:v>
                </c:pt>
                <c:pt idx="20">
                  <c:v>94.848273407999997</c:v>
                </c:pt>
                <c:pt idx="21">
                  <c:v>95.132105727999999</c:v>
                </c:pt>
                <c:pt idx="22">
                  <c:v>95.404158976000005</c:v>
                </c:pt>
                <c:pt idx="23">
                  <c:v>95.665631231999996</c:v>
                </c:pt>
                <c:pt idx="24">
                  <c:v>95.891097599999995</c:v>
                </c:pt>
                <c:pt idx="25">
                  <c:v>96.121079808000005</c:v>
                </c:pt>
                <c:pt idx="26">
                  <c:v>96.325535231999993</c:v>
                </c:pt>
                <c:pt idx="27">
                  <c:v>96.501422079999998</c:v>
                </c:pt>
                <c:pt idx="28">
                  <c:v>96.679084544000006</c:v>
                </c:pt>
                <c:pt idx="29">
                  <c:v>96.859115520000003</c:v>
                </c:pt>
                <c:pt idx="30">
                  <c:v>97.008203776000002</c:v>
                </c:pt>
                <c:pt idx="31">
                  <c:v>97.143046143999996</c:v>
                </c:pt>
                <c:pt idx="32">
                  <c:v>94.844293632000003</c:v>
                </c:pt>
                <c:pt idx="33">
                  <c:v>94.948837376</c:v>
                </c:pt>
                <c:pt idx="34">
                  <c:v>95.146257919999996</c:v>
                </c:pt>
                <c:pt idx="35">
                  <c:v>95.335133184</c:v>
                </c:pt>
                <c:pt idx="36">
                  <c:v>95.487876095999994</c:v>
                </c:pt>
                <c:pt idx="37">
                  <c:v>95.653828607999998</c:v>
                </c:pt>
                <c:pt idx="38">
                  <c:v>95.817725952000004</c:v>
                </c:pt>
                <c:pt idx="39">
                  <c:v>95.965655040000001</c:v>
                </c:pt>
                <c:pt idx="40">
                  <c:v>96.103160320000001</c:v>
                </c:pt>
                <c:pt idx="41">
                  <c:v>96.230378496</c:v>
                </c:pt>
                <c:pt idx="42">
                  <c:v>96.373719039999997</c:v>
                </c:pt>
                <c:pt idx="43">
                  <c:v>96.50003968</c:v>
                </c:pt>
                <c:pt idx="44">
                  <c:v>96.609024000000005</c:v>
                </c:pt>
                <c:pt idx="45">
                  <c:v>96.727522304000004</c:v>
                </c:pt>
                <c:pt idx="46">
                  <c:v>96.829372927999998</c:v>
                </c:pt>
                <c:pt idx="47">
                  <c:v>96.929439744000007</c:v>
                </c:pt>
                <c:pt idx="48">
                  <c:v>97.027739647999994</c:v>
                </c:pt>
                <c:pt idx="49">
                  <c:v>97.125708799999998</c:v>
                </c:pt>
                <c:pt idx="50">
                  <c:v>97.223566848000004</c:v>
                </c:pt>
                <c:pt idx="51">
                  <c:v>97.315885055999999</c:v>
                </c:pt>
                <c:pt idx="52">
                  <c:v>97.399217664000005</c:v>
                </c:pt>
                <c:pt idx="53">
                  <c:v>97.483032575999999</c:v>
                </c:pt>
                <c:pt idx="54">
                  <c:v>97.564910080000004</c:v>
                </c:pt>
                <c:pt idx="55">
                  <c:v>97.646366720000003</c:v>
                </c:pt>
                <c:pt idx="56">
                  <c:v>97.718158848000002</c:v>
                </c:pt>
                <c:pt idx="57">
                  <c:v>97.795579903999993</c:v>
                </c:pt>
                <c:pt idx="58">
                  <c:v>97.863528447999997</c:v>
                </c:pt>
                <c:pt idx="59">
                  <c:v>97.931888639999997</c:v>
                </c:pt>
                <c:pt idx="60">
                  <c:v>97.996771327999994</c:v>
                </c:pt>
                <c:pt idx="61">
                  <c:v>98.067120127999999</c:v>
                </c:pt>
                <c:pt idx="62">
                  <c:v>98.122235903999993</c:v>
                </c:pt>
                <c:pt idx="63">
                  <c:v>98.183806976</c:v>
                </c:pt>
              </c:numCache>
            </c:numRef>
          </c:val>
          <c:smooth val="0"/>
          <c:extLst>
            <c:ext xmlns:c16="http://schemas.microsoft.com/office/drawing/2014/chart" uri="{C3380CC4-5D6E-409C-BE32-E72D297353CC}">
              <c16:uniqueId val="{00000003-1DE0-4BEC-B183-1AA0398AA4AC}"/>
            </c:ext>
          </c:extLst>
        </c:ser>
        <c:ser>
          <c:idx val="1"/>
          <c:order val="4"/>
          <c:tx>
            <c:strRef>
              <c:f>FWD_SW_64Qs_gen3x16_lab159!$C$13</c:f>
              <c:strCache>
                <c:ptCount val="1"/>
                <c:pt idx="0">
                  <c:v>16 Queues</c:v>
                </c:pt>
              </c:strCache>
            </c:strRef>
          </c:tx>
          <c:spPr>
            <a:ln w="28575" cap="rnd">
              <a:solidFill>
                <a:srgbClr val="00B050"/>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13:$BO$13</c:f>
              <c:numCache>
                <c:formatCode>General</c:formatCode>
                <c:ptCount val="64"/>
                <c:pt idx="0">
                  <c:v>33.950233087999997</c:v>
                </c:pt>
                <c:pt idx="1">
                  <c:v>66.784542720000005</c:v>
                </c:pt>
                <c:pt idx="2">
                  <c:v>74.292329472000006</c:v>
                </c:pt>
                <c:pt idx="3">
                  <c:v>78.847320064000002</c:v>
                </c:pt>
                <c:pt idx="4">
                  <c:v>79.850711039999993</c:v>
                </c:pt>
                <c:pt idx="5">
                  <c:v>85.182200832000007</c:v>
                </c:pt>
                <c:pt idx="6">
                  <c:v>86.675728383999996</c:v>
                </c:pt>
                <c:pt idx="7">
                  <c:v>87.765549055999998</c:v>
                </c:pt>
                <c:pt idx="8">
                  <c:v>88.917944832000003</c:v>
                </c:pt>
                <c:pt idx="9">
                  <c:v>89.049210880000004</c:v>
                </c:pt>
                <c:pt idx="10">
                  <c:v>89.274859520000007</c:v>
                </c:pt>
                <c:pt idx="11">
                  <c:v>89.138669567999997</c:v>
                </c:pt>
                <c:pt idx="12">
                  <c:v>88.896537600000002</c:v>
                </c:pt>
                <c:pt idx="13">
                  <c:v>89.259684863999993</c:v>
                </c:pt>
                <c:pt idx="14">
                  <c:v>91.448893440000006</c:v>
                </c:pt>
                <c:pt idx="15">
                  <c:v>92.958261247999999</c:v>
                </c:pt>
                <c:pt idx="16">
                  <c:v>93.392927744000005</c:v>
                </c:pt>
                <c:pt idx="17">
                  <c:v>93.807166464000005</c:v>
                </c:pt>
                <c:pt idx="18">
                  <c:v>94.182157312000001</c:v>
                </c:pt>
                <c:pt idx="19">
                  <c:v>94.549463040000006</c:v>
                </c:pt>
                <c:pt idx="20">
                  <c:v>94.850757119999997</c:v>
                </c:pt>
                <c:pt idx="21">
                  <c:v>95.132691456000003</c:v>
                </c:pt>
                <c:pt idx="22">
                  <c:v>95.398989311999998</c:v>
                </c:pt>
                <c:pt idx="23">
                  <c:v>95.669182464000002</c:v>
                </c:pt>
                <c:pt idx="24">
                  <c:v>95.895961600000007</c:v>
                </c:pt>
                <c:pt idx="25">
                  <c:v>96.123529215999994</c:v>
                </c:pt>
                <c:pt idx="26">
                  <c:v>96.326558207999994</c:v>
                </c:pt>
                <c:pt idx="27">
                  <c:v>96.504016895999996</c:v>
                </c:pt>
                <c:pt idx="28">
                  <c:v>96.682722303999995</c:v>
                </c:pt>
                <c:pt idx="29">
                  <c:v>96.862479359999995</c:v>
                </c:pt>
                <c:pt idx="30">
                  <c:v>97.006600703999993</c:v>
                </c:pt>
                <c:pt idx="31">
                  <c:v>97.148076032000006</c:v>
                </c:pt>
                <c:pt idx="32">
                  <c:v>95.037769728000001</c:v>
                </c:pt>
                <c:pt idx="33">
                  <c:v>95.130368000000004</c:v>
                </c:pt>
                <c:pt idx="34">
                  <c:v>95.319902720000002</c:v>
                </c:pt>
                <c:pt idx="35">
                  <c:v>95.499048959999996</c:v>
                </c:pt>
                <c:pt idx="36">
                  <c:v>95.649260032000001</c:v>
                </c:pt>
                <c:pt idx="37">
                  <c:v>95.812278272</c:v>
                </c:pt>
                <c:pt idx="38">
                  <c:v>95.973416447999995</c:v>
                </c:pt>
                <c:pt idx="39">
                  <c:v>96.112844800000005</c:v>
                </c:pt>
                <c:pt idx="40">
                  <c:v>96.254974464</c:v>
                </c:pt>
                <c:pt idx="41">
                  <c:v>96.376584191999996</c:v>
                </c:pt>
                <c:pt idx="42">
                  <c:v>96.513938944000003</c:v>
                </c:pt>
                <c:pt idx="43">
                  <c:v>96.642213888000001</c:v>
                </c:pt>
                <c:pt idx="44">
                  <c:v>96.747978239999995</c:v>
                </c:pt>
                <c:pt idx="45">
                  <c:v>96.863982591999999</c:v>
                </c:pt>
                <c:pt idx="46">
                  <c:v>96.95758592</c:v>
                </c:pt>
                <c:pt idx="47">
                  <c:v>97.053941760000001</c:v>
                </c:pt>
                <c:pt idx="48">
                  <c:v>97.151849983999995</c:v>
                </c:pt>
                <c:pt idx="49">
                  <c:v>97.248486400000004</c:v>
                </c:pt>
                <c:pt idx="50">
                  <c:v>97.344857087999998</c:v>
                </c:pt>
                <c:pt idx="51">
                  <c:v>97.433589760000004</c:v>
                </c:pt>
                <c:pt idx="52">
                  <c:v>97.517774848000002</c:v>
                </c:pt>
                <c:pt idx="53">
                  <c:v>97.596859391999999</c:v>
                </c:pt>
                <c:pt idx="54">
                  <c:v>97.676339200000001</c:v>
                </c:pt>
                <c:pt idx="55">
                  <c:v>97.756008448000003</c:v>
                </c:pt>
                <c:pt idx="56">
                  <c:v>97.826723328</c:v>
                </c:pt>
                <c:pt idx="57">
                  <c:v>97.905039360000004</c:v>
                </c:pt>
                <c:pt idx="58">
                  <c:v>97.965963775999995</c:v>
                </c:pt>
                <c:pt idx="59">
                  <c:v>98.037012480000001</c:v>
                </c:pt>
                <c:pt idx="60">
                  <c:v>98.101929471999995</c:v>
                </c:pt>
                <c:pt idx="61">
                  <c:v>98.168034304000003</c:v>
                </c:pt>
                <c:pt idx="62">
                  <c:v>98.220939263999995</c:v>
                </c:pt>
                <c:pt idx="63">
                  <c:v>98.278375424000004</c:v>
                </c:pt>
              </c:numCache>
            </c:numRef>
          </c:val>
          <c:smooth val="0"/>
          <c:extLst>
            <c:ext xmlns:c16="http://schemas.microsoft.com/office/drawing/2014/chart" uri="{C3380CC4-5D6E-409C-BE32-E72D297353CC}">
              <c16:uniqueId val="{00000004-1DE0-4BEC-B183-1AA0398AA4AC}"/>
            </c:ext>
          </c:extLst>
        </c:ser>
        <c:ser>
          <c:idx val="0"/>
          <c:order val="5"/>
          <c:tx>
            <c:strRef>
              <c:f>FWD_SW_64Qs_gen3x16_lab159!$C$12</c:f>
              <c:strCache>
                <c:ptCount val="1"/>
                <c:pt idx="0">
                  <c:v>32 Queues</c:v>
                </c:pt>
              </c:strCache>
            </c:strRef>
          </c:tx>
          <c:spPr>
            <a:ln w="28575" cap="rnd">
              <a:solidFill>
                <a:schemeClr val="accent4"/>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12:$BO$12</c:f>
              <c:numCache>
                <c:formatCode>General</c:formatCode>
                <c:ptCount val="64"/>
                <c:pt idx="0">
                  <c:v>30.987241472000001</c:v>
                </c:pt>
                <c:pt idx="1">
                  <c:v>66.772005887999995</c:v>
                </c:pt>
                <c:pt idx="2">
                  <c:v>74.290076159999998</c:v>
                </c:pt>
                <c:pt idx="3">
                  <c:v>78.901559296000002</c:v>
                </c:pt>
                <c:pt idx="4">
                  <c:v>79.850478080000002</c:v>
                </c:pt>
                <c:pt idx="5">
                  <c:v>84.405989375999994</c:v>
                </c:pt>
                <c:pt idx="6">
                  <c:v>86.138766336000003</c:v>
                </c:pt>
                <c:pt idx="7">
                  <c:v>87.195164672000004</c:v>
                </c:pt>
                <c:pt idx="8">
                  <c:v>88.020840960000001</c:v>
                </c:pt>
                <c:pt idx="9">
                  <c:v>88.764216320000003</c:v>
                </c:pt>
                <c:pt idx="10">
                  <c:v>89.397884927999996</c:v>
                </c:pt>
                <c:pt idx="11">
                  <c:v>89.746642944000001</c:v>
                </c:pt>
                <c:pt idx="12">
                  <c:v>89.956465664000007</c:v>
                </c:pt>
                <c:pt idx="13">
                  <c:v>90.450067455999999</c:v>
                </c:pt>
                <c:pt idx="14">
                  <c:v>91.292037120000003</c:v>
                </c:pt>
                <c:pt idx="15">
                  <c:v>92.946923519999999</c:v>
                </c:pt>
                <c:pt idx="16">
                  <c:v>93.397201408000001</c:v>
                </c:pt>
                <c:pt idx="17">
                  <c:v>93.813184512000007</c:v>
                </c:pt>
                <c:pt idx="18">
                  <c:v>94.207138815999997</c:v>
                </c:pt>
                <c:pt idx="19">
                  <c:v>94.557962239999995</c:v>
                </c:pt>
                <c:pt idx="20">
                  <c:v>94.866551807999997</c:v>
                </c:pt>
                <c:pt idx="21">
                  <c:v>95.135451136</c:v>
                </c:pt>
                <c:pt idx="22">
                  <c:v>95.413132288</c:v>
                </c:pt>
                <c:pt idx="23">
                  <c:v>95.695060991999995</c:v>
                </c:pt>
                <c:pt idx="24">
                  <c:v>95.904819200000006</c:v>
                </c:pt>
                <c:pt idx="25">
                  <c:v>96.137174016000003</c:v>
                </c:pt>
                <c:pt idx="26">
                  <c:v>96.334064639999994</c:v>
                </c:pt>
                <c:pt idx="27">
                  <c:v>96.534208512000006</c:v>
                </c:pt>
                <c:pt idx="28">
                  <c:v>96.704964607999997</c:v>
                </c:pt>
                <c:pt idx="29">
                  <c:v>96.879068160000003</c:v>
                </c:pt>
                <c:pt idx="30">
                  <c:v>97.023663103999993</c:v>
                </c:pt>
                <c:pt idx="31">
                  <c:v>97.161658368000005</c:v>
                </c:pt>
                <c:pt idx="32">
                  <c:v>94.980931584000004</c:v>
                </c:pt>
                <c:pt idx="33">
                  <c:v>95.067194368000003</c:v>
                </c:pt>
                <c:pt idx="34">
                  <c:v>95.269511679999994</c:v>
                </c:pt>
                <c:pt idx="35">
                  <c:v>95.446683648000004</c:v>
                </c:pt>
                <c:pt idx="36">
                  <c:v>95.588828672000005</c:v>
                </c:pt>
                <c:pt idx="37">
                  <c:v>95.756731392000006</c:v>
                </c:pt>
                <c:pt idx="38">
                  <c:v>95.924754432</c:v>
                </c:pt>
                <c:pt idx="39">
                  <c:v>96.061173760000003</c:v>
                </c:pt>
                <c:pt idx="40">
                  <c:v>96.203334143999996</c:v>
                </c:pt>
                <c:pt idx="41">
                  <c:v>96.322243584000006</c:v>
                </c:pt>
                <c:pt idx="42">
                  <c:v>96.467044864000002</c:v>
                </c:pt>
                <c:pt idx="43">
                  <c:v>96.595558400000002</c:v>
                </c:pt>
                <c:pt idx="44">
                  <c:v>96.699594239999996</c:v>
                </c:pt>
                <c:pt idx="45">
                  <c:v>96.810896384000003</c:v>
                </c:pt>
                <c:pt idx="46">
                  <c:v>96.913669119999994</c:v>
                </c:pt>
                <c:pt idx="47">
                  <c:v>97.016119295999999</c:v>
                </c:pt>
                <c:pt idx="48">
                  <c:v>97.105311744000005</c:v>
                </c:pt>
                <c:pt idx="49">
                  <c:v>97.202662399999994</c:v>
                </c:pt>
                <c:pt idx="50">
                  <c:v>97.305088511999998</c:v>
                </c:pt>
                <c:pt idx="51">
                  <c:v>97.393813503999993</c:v>
                </c:pt>
                <c:pt idx="52">
                  <c:v>97.477342207999996</c:v>
                </c:pt>
                <c:pt idx="53">
                  <c:v>97.552677888000005</c:v>
                </c:pt>
                <c:pt idx="54">
                  <c:v>97.641420800000006</c:v>
                </c:pt>
                <c:pt idx="55">
                  <c:v>97.717501952000006</c:v>
                </c:pt>
                <c:pt idx="56">
                  <c:v>97.788550655999998</c:v>
                </c:pt>
                <c:pt idx="57">
                  <c:v>97.867563008000005</c:v>
                </c:pt>
                <c:pt idx="58">
                  <c:v>97.929200640000005</c:v>
                </c:pt>
                <c:pt idx="59">
                  <c:v>98.001438719999996</c:v>
                </c:pt>
                <c:pt idx="60">
                  <c:v>98.067605503999999</c:v>
                </c:pt>
                <c:pt idx="61">
                  <c:v>98.128322560000001</c:v>
                </c:pt>
                <c:pt idx="62">
                  <c:v>98.186393088000003</c:v>
                </c:pt>
                <c:pt idx="63">
                  <c:v>98.247344127999995</c:v>
                </c:pt>
              </c:numCache>
            </c:numRef>
          </c:val>
          <c:smooth val="0"/>
          <c:extLst>
            <c:ext xmlns:c16="http://schemas.microsoft.com/office/drawing/2014/chart" uri="{C3380CC4-5D6E-409C-BE32-E72D297353CC}">
              <c16:uniqueId val="{00000005-1DE0-4BEC-B183-1AA0398AA4AC}"/>
            </c:ext>
          </c:extLst>
        </c:ser>
        <c:ser>
          <c:idx val="6"/>
          <c:order val="6"/>
          <c:tx>
            <c:v>64 Queues</c:v>
          </c:tx>
          <c:spPr>
            <a:ln w="28575" cap="rnd">
              <a:solidFill>
                <a:schemeClr val="accent1">
                  <a:lumMod val="60000"/>
                </a:schemeClr>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11:$BO$11</c:f>
              <c:numCache>
                <c:formatCode>General</c:formatCode>
                <c:ptCount val="64"/>
                <c:pt idx="0">
                  <c:v>29.463331839999999</c:v>
                </c:pt>
                <c:pt idx="1">
                  <c:v>66.794034175999997</c:v>
                </c:pt>
                <c:pt idx="2">
                  <c:v>73.643755007999999</c:v>
                </c:pt>
                <c:pt idx="3">
                  <c:v>78.461954047999996</c:v>
                </c:pt>
                <c:pt idx="4">
                  <c:v>79.850629119999994</c:v>
                </c:pt>
                <c:pt idx="5">
                  <c:v>84.441375743999998</c:v>
                </c:pt>
                <c:pt idx="6">
                  <c:v>86.120842752000001</c:v>
                </c:pt>
                <c:pt idx="7">
                  <c:v>87.217205247999999</c:v>
                </c:pt>
                <c:pt idx="8">
                  <c:v>88.08839424</c:v>
                </c:pt>
                <c:pt idx="9">
                  <c:v>88.896762879999997</c:v>
                </c:pt>
                <c:pt idx="10">
                  <c:v>89.523332096000004</c:v>
                </c:pt>
                <c:pt idx="11">
                  <c:v>90.041561087999995</c:v>
                </c:pt>
                <c:pt idx="12">
                  <c:v>90.582509056000006</c:v>
                </c:pt>
                <c:pt idx="13">
                  <c:v>91.382050816000003</c:v>
                </c:pt>
                <c:pt idx="14">
                  <c:v>92.060198400000004</c:v>
                </c:pt>
                <c:pt idx="15">
                  <c:v>92.653723647999996</c:v>
                </c:pt>
                <c:pt idx="16">
                  <c:v>93.182952447999995</c:v>
                </c:pt>
                <c:pt idx="17">
                  <c:v>93.633085440000002</c:v>
                </c:pt>
                <c:pt idx="18">
                  <c:v>94.035488255999994</c:v>
                </c:pt>
                <c:pt idx="19">
                  <c:v>94.573680640000006</c:v>
                </c:pt>
                <c:pt idx="20">
                  <c:v>94.887969792000007</c:v>
                </c:pt>
                <c:pt idx="21">
                  <c:v>95.161921535999994</c:v>
                </c:pt>
                <c:pt idx="22">
                  <c:v>95.438544895999996</c:v>
                </c:pt>
                <c:pt idx="23">
                  <c:v>95.713763327999999</c:v>
                </c:pt>
                <c:pt idx="24">
                  <c:v>95.923059199999997</c:v>
                </c:pt>
                <c:pt idx="25">
                  <c:v>96.155065343999993</c:v>
                </c:pt>
                <c:pt idx="26">
                  <c:v>96.353957375999997</c:v>
                </c:pt>
                <c:pt idx="27">
                  <c:v>96.547999743999995</c:v>
                </c:pt>
                <c:pt idx="28">
                  <c:v>96.722351615999997</c:v>
                </c:pt>
                <c:pt idx="29">
                  <c:v>96.892830720000006</c:v>
                </c:pt>
                <c:pt idx="30">
                  <c:v>97.039185919999994</c:v>
                </c:pt>
                <c:pt idx="31">
                  <c:v>97.178370048000005</c:v>
                </c:pt>
                <c:pt idx="32">
                  <c:v>95.010026495999995</c:v>
                </c:pt>
                <c:pt idx="33">
                  <c:v>95.107406847999997</c:v>
                </c:pt>
                <c:pt idx="34">
                  <c:v>95.299921920000003</c:v>
                </c:pt>
                <c:pt idx="35">
                  <c:v>95.475087360000003</c:v>
                </c:pt>
                <c:pt idx="36">
                  <c:v>95.621942783999998</c:v>
                </c:pt>
                <c:pt idx="37">
                  <c:v>95.790331903999999</c:v>
                </c:pt>
                <c:pt idx="38">
                  <c:v>95.952070656000004</c:v>
                </c:pt>
                <c:pt idx="39">
                  <c:v>96.088064000000003</c:v>
                </c:pt>
                <c:pt idx="40">
                  <c:v>96.230854656000005</c:v>
                </c:pt>
                <c:pt idx="41">
                  <c:v>96.352198655999999</c:v>
                </c:pt>
                <c:pt idx="42">
                  <c:v>96.489303039999996</c:v>
                </c:pt>
                <c:pt idx="43">
                  <c:v>96.620812287999996</c:v>
                </c:pt>
                <c:pt idx="44">
                  <c:v>96.720768000000007</c:v>
                </c:pt>
                <c:pt idx="45">
                  <c:v>96.839064575999998</c:v>
                </c:pt>
                <c:pt idx="46">
                  <c:v>96.935519232000004</c:v>
                </c:pt>
                <c:pt idx="47">
                  <c:v>97.037869056000005</c:v>
                </c:pt>
                <c:pt idx="48">
                  <c:v>97.128242176000001</c:v>
                </c:pt>
                <c:pt idx="49">
                  <c:v>97.225881599999994</c:v>
                </c:pt>
                <c:pt idx="50">
                  <c:v>97.324568064000005</c:v>
                </c:pt>
                <c:pt idx="51">
                  <c:v>97.412849664000007</c:v>
                </c:pt>
                <c:pt idx="52">
                  <c:v>97.495604736000004</c:v>
                </c:pt>
                <c:pt idx="53">
                  <c:v>97.575957504000002</c:v>
                </c:pt>
                <c:pt idx="54">
                  <c:v>97.659443199999998</c:v>
                </c:pt>
                <c:pt idx="55">
                  <c:v>97.735708672000001</c:v>
                </c:pt>
                <c:pt idx="56">
                  <c:v>97.807140864000004</c:v>
                </c:pt>
                <c:pt idx="57">
                  <c:v>97.886509055999994</c:v>
                </c:pt>
                <c:pt idx="58">
                  <c:v>97.945059839999999</c:v>
                </c:pt>
                <c:pt idx="59">
                  <c:v>98.017075199999994</c:v>
                </c:pt>
                <c:pt idx="60">
                  <c:v>98.084595711999995</c:v>
                </c:pt>
                <c:pt idx="61">
                  <c:v>98.146257919999996</c:v>
                </c:pt>
                <c:pt idx="62">
                  <c:v>98.203004927999999</c:v>
                </c:pt>
                <c:pt idx="63">
                  <c:v>98.259599359999996</c:v>
                </c:pt>
              </c:numCache>
            </c:numRef>
          </c:val>
          <c:smooth val="0"/>
          <c:extLst>
            <c:ext xmlns:c16="http://schemas.microsoft.com/office/drawing/2014/chart" uri="{C3380CC4-5D6E-409C-BE32-E72D297353CC}">
              <c16:uniqueId val="{00000006-1DE0-4BEC-B183-1AA0398AA4AC}"/>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1.755745000000001</c:v>
                </c:pt>
                <c:pt idx="1">
                  <c:v>31.178208000000001</c:v>
                </c:pt>
                <c:pt idx="2">
                  <c:v>27.774419999999999</c:v>
                </c:pt>
                <c:pt idx="3">
                  <c:v>24.995172</c:v>
                </c:pt>
                <c:pt idx="4">
                  <c:v>22.726113000000002</c:v>
                </c:pt>
                <c:pt idx="5">
                  <c:v>20.831261999999999</c:v>
                </c:pt>
                <c:pt idx="6">
                  <c:v>19.228708999999998</c:v>
                </c:pt>
                <c:pt idx="7">
                  <c:v>16.427426000000001</c:v>
                </c:pt>
                <c:pt idx="8">
                  <c:v>13.049448</c:v>
                </c:pt>
                <c:pt idx="9">
                  <c:v>11.638783999999999</c:v>
                </c:pt>
                <c:pt idx="10">
                  <c:v>10.404325999999999</c:v>
                </c:pt>
                <c:pt idx="11">
                  <c:v>9.6055270000000004</c:v>
                </c:pt>
                <c:pt idx="12">
                  <c:v>8.9358409999999999</c:v>
                </c:pt>
                <c:pt idx="13">
                  <c:v>8.5326140000000006</c:v>
                </c:pt>
                <c:pt idx="14">
                  <c:v>8.0417769999999997</c:v>
                </c:pt>
                <c:pt idx="15">
                  <c:v>7.5805049999999996</c:v>
                </c:pt>
                <c:pt idx="16">
                  <c:v>7.4408450000000004</c:v>
                </c:pt>
                <c:pt idx="17">
                  <c:v>7.1216290000000004</c:v>
                </c:pt>
                <c:pt idx="18">
                  <c:v>6.917109</c:v>
                </c:pt>
                <c:pt idx="19">
                  <c:v>6.8205830000000001</c:v>
                </c:pt>
                <c:pt idx="20">
                  <c:v>6.7394759999999998</c:v>
                </c:pt>
                <c:pt idx="21">
                  <c:v>6.6041730000000003</c:v>
                </c:pt>
                <c:pt idx="22">
                  <c:v>6.4079379999999997</c:v>
                </c:pt>
                <c:pt idx="23">
                  <c:v>6.1707169999999998</c:v>
                </c:pt>
                <c:pt idx="24">
                  <c:v>5.8291729999999999</c:v>
                </c:pt>
                <c:pt idx="25">
                  <c:v>5.5281659999999997</c:v>
                </c:pt>
                <c:pt idx="26">
                  <c:v>5.3609479999999996</c:v>
                </c:pt>
                <c:pt idx="27">
                  <c:v>5.2725340000000003</c:v>
                </c:pt>
                <c:pt idx="28">
                  <c:v>5.2236849999999997</c:v>
                </c:pt>
                <c:pt idx="29">
                  <c:v>5.2506659999999998</c:v>
                </c:pt>
                <c:pt idx="30">
                  <c:v>5.2546439999999999</c:v>
                </c:pt>
                <c:pt idx="31">
                  <c:v>5.1896060000000004</c:v>
                </c:pt>
                <c:pt idx="32">
                  <c:v>5.1022699999999999</c:v>
                </c:pt>
                <c:pt idx="33">
                  <c:v>5.0431379999999999</c:v>
                </c:pt>
                <c:pt idx="34">
                  <c:v>4.9798539999999996</c:v>
                </c:pt>
                <c:pt idx="35">
                  <c:v>4.9484589999999997</c:v>
                </c:pt>
                <c:pt idx="36">
                  <c:v>4.8930670000000003</c:v>
                </c:pt>
                <c:pt idx="37">
                  <c:v>4.8370939999999996</c:v>
                </c:pt>
                <c:pt idx="38">
                  <c:v>4.7819099999999999</c:v>
                </c:pt>
                <c:pt idx="39">
                  <c:v>4.7207819999999998</c:v>
                </c:pt>
                <c:pt idx="40">
                  <c:v>4.673197</c:v>
                </c:pt>
                <c:pt idx="41">
                  <c:v>4.5660980000000002</c:v>
                </c:pt>
                <c:pt idx="42">
                  <c:v>4.4673420000000004</c:v>
                </c:pt>
                <c:pt idx="43">
                  <c:v>4.369421</c:v>
                </c:pt>
                <c:pt idx="44">
                  <c:v>4.2763299999999997</c:v>
                </c:pt>
                <c:pt idx="45">
                  <c:v>4.1872150000000001</c:v>
                </c:pt>
                <c:pt idx="46">
                  <c:v>4.1006830000000001</c:v>
                </c:pt>
                <c:pt idx="47">
                  <c:v>4.0178880000000001</c:v>
                </c:pt>
                <c:pt idx="48">
                  <c:v>3.9384440000000001</c:v>
                </c:pt>
                <c:pt idx="49">
                  <c:v>3.8620589999999999</c:v>
                </c:pt>
                <c:pt idx="50">
                  <c:v>3.788926</c:v>
                </c:pt>
                <c:pt idx="51">
                  <c:v>3.7149839999999998</c:v>
                </c:pt>
                <c:pt idx="52">
                  <c:v>3.6321349999999999</c:v>
                </c:pt>
                <c:pt idx="53">
                  <c:v>3.5822859999999999</c:v>
                </c:pt>
                <c:pt idx="54">
                  <c:v>3.521674</c:v>
                </c:pt>
                <c:pt idx="55">
                  <c:v>3.4455559999999998</c:v>
                </c:pt>
                <c:pt idx="56">
                  <c:v>3.3890259999999999</c:v>
                </c:pt>
                <c:pt idx="57">
                  <c:v>3.330276</c:v>
                </c:pt>
                <c:pt idx="58">
                  <c:v>3.26932</c:v>
                </c:pt>
                <c:pt idx="59">
                  <c:v>3.2154050000000001</c:v>
                </c:pt>
                <c:pt idx="60">
                  <c:v>3.1797789999999999</c:v>
                </c:pt>
                <c:pt idx="61">
                  <c:v>3.1286480000000001</c:v>
                </c:pt>
                <c:pt idx="62">
                  <c:v>3.0797560000000002</c:v>
                </c:pt>
                <c:pt idx="63">
                  <c:v>3.0350269999999999</c:v>
                </c:pt>
              </c:numCache>
            </c:numRef>
          </c:val>
          <c:smooth val="0"/>
          <c:extLst>
            <c:ext xmlns:c16="http://schemas.microsoft.com/office/drawing/2014/chart" uri="{C3380CC4-5D6E-409C-BE32-E72D297353CC}">
              <c16:uniqueId val="{00000000-C460-486A-8EE0-F0A5208446D3}"/>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62.681263999999999</c:v>
                </c:pt>
                <c:pt idx="1">
                  <c:v>61.701718999999997</c:v>
                </c:pt>
                <c:pt idx="2">
                  <c:v>40.459983999999999</c:v>
                </c:pt>
                <c:pt idx="3">
                  <c:v>33.317081999999999</c:v>
                </c:pt>
                <c:pt idx="4">
                  <c:v>27.090917000000001</c:v>
                </c:pt>
                <c:pt idx="5">
                  <c:v>22.268412000000001</c:v>
                </c:pt>
                <c:pt idx="6">
                  <c:v>16.966705000000001</c:v>
                </c:pt>
                <c:pt idx="7">
                  <c:v>14.287329</c:v>
                </c:pt>
                <c:pt idx="8">
                  <c:v>12.901146000000001</c:v>
                </c:pt>
                <c:pt idx="9">
                  <c:v>12.812276000000001</c:v>
                </c:pt>
                <c:pt idx="10">
                  <c:v>12.866395000000001</c:v>
                </c:pt>
                <c:pt idx="11">
                  <c:v>12.88734</c:v>
                </c:pt>
                <c:pt idx="12">
                  <c:v>11.847598</c:v>
                </c:pt>
                <c:pt idx="13">
                  <c:v>11.07554</c:v>
                </c:pt>
                <c:pt idx="14">
                  <c:v>10.456993000000001</c:v>
                </c:pt>
                <c:pt idx="15">
                  <c:v>9.6498039999999996</c:v>
                </c:pt>
                <c:pt idx="16">
                  <c:v>9.3249429999999993</c:v>
                </c:pt>
                <c:pt idx="17">
                  <c:v>8.9484560000000002</c:v>
                </c:pt>
                <c:pt idx="18">
                  <c:v>8.6268589999999996</c:v>
                </c:pt>
                <c:pt idx="19">
                  <c:v>8.3757870000000008</c:v>
                </c:pt>
                <c:pt idx="20">
                  <c:v>8.1517970000000002</c:v>
                </c:pt>
                <c:pt idx="21">
                  <c:v>7.8956629999999999</c:v>
                </c:pt>
                <c:pt idx="22">
                  <c:v>7.6556930000000003</c:v>
                </c:pt>
                <c:pt idx="23">
                  <c:v>7.4250290000000003</c:v>
                </c:pt>
                <c:pt idx="24">
                  <c:v>7.2064399999999997</c:v>
                </c:pt>
                <c:pt idx="25">
                  <c:v>6.9860620000000004</c:v>
                </c:pt>
                <c:pt idx="26">
                  <c:v>6.7210989999999997</c:v>
                </c:pt>
                <c:pt idx="27">
                  <c:v>6.5251140000000003</c:v>
                </c:pt>
                <c:pt idx="28">
                  <c:v>6.3791849999999997</c:v>
                </c:pt>
                <c:pt idx="29">
                  <c:v>6.2364790000000001</c:v>
                </c:pt>
                <c:pt idx="30">
                  <c:v>6.0852529999999998</c:v>
                </c:pt>
                <c:pt idx="31">
                  <c:v>5.9201009999999998</c:v>
                </c:pt>
                <c:pt idx="32">
                  <c:v>5.7557410000000004</c:v>
                </c:pt>
                <c:pt idx="33">
                  <c:v>5.5946480000000003</c:v>
                </c:pt>
                <c:pt idx="34">
                  <c:v>5.4419219999999999</c:v>
                </c:pt>
                <c:pt idx="35">
                  <c:v>5.2989439999999997</c:v>
                </c:pt>
                <c:pt idx="36">
                  <c:v>5.1608289999999997</c:v>
                </c:pt>
                <c:pt idx="37">
                  <c:v>5.0298489999999996</c:v>
                </c:pt>
                <c:pt idx="38">
                  <c:v>4.9071800000000003</c:v>
                </c:pt>
                <c:pt idx="39">
                  <c:v>4.7890069999999998</c:v>
                </c:pt>
                <c:pt idx="40">
                  <c:v>4.6773160000000003</c:v>
                </c:pt>
                <c:pt idx="41">
                  <c:v>4.5695139999999999</c:v>
                </c:pt>
                <c:pt idx="42">
                  <c:v>4.468496</c:v>
                </c:pt>
                <c:pt idx="43">
                  <c:v>4.3697670000000004</c:v>
                </c:pt>
                <c:pt idx="44">
                  <c:v>4.2764660000000001</c:v>
                </c:pt>
                <c:pt idx="45">
                  <c:v>4.1872509999999998</c:v>
                </c:pt>
                <c:pt idx="46">
                  <c:v>4.1007040000000003</c:v>
                </c:pt>
                <c:pt idx="47">
                  <c:v>4.0178929999999999</c:v>
                </c:pt>
                <c:pt idx="48">
                  <c:v>3.9384960000000002</c:v>
                </c:pt>
                <c:pt idx="49">
                  <c:v>3.8621690000000002</c:v>
                </c:pt>
                <c:pt idx="50">
                  <c:v>3.7892190000000001</c:v>
                </c:pt>
                <c:pt idx="51">
                  <c:v>3.718429</c:v>
                </c:pt>
                <c:pt idx="52">
                  <c:v>3.6504880000000002</c:v>
                </c:pt>
                <c:pt idx="53">
                  <c:v>3.5842770000000002</c:v>
                </c:pt>
                <c:pt idx="54">
                  <c:v>3.5218280000000002</c:v>
                </c:pt>
                <c:pt idx="55">
                  <c:v>3.4604400000000002</c:v>
                </c:pt>
                <c:pt idx="56">
                  <c:v>3.400814</c:v>
                </c:pt>
                <c:pt idx="57">
                  <c:v>3.3401489999999998</c:v>
                </c:pt>
                <c:pt idx="58">
                  <c:v>3.2812480000000002</c:v>
                </c:pt>
                <c:pt idx="59">
                  <c:v>3.2246100000000002</c:v>
                </c:pt>
                <c:pt idx="60">
                  <c:v>3.1783980000000001</c:v>
                </c:pt>
                <c:pt idx="61">
                  <c:v>3.1260309999999998</c:v>
                </c:pt>
                <c:pt idx="62">
                  <c:v>3.0772599999999999</c:v>
                </c:pt>
                <c:pt idx="63">
                  <c:v>3.0308600000000001</c:v>
                </c:pt>
              </c:numCache>
            </c:numRef>
          </c:val>
          <c:smooth val="0"/>
          <c:extLst>
            <c:ext xmlns:c16="http://schemas.microsoft.com/office/drawing/2014/chart" uri="{C3380CC4-5D6E-409C-BE32-E72D297353CC}">
              <c16:uniqueId val="{00000001-C460-486A-8EE0-F0A5208446D3}"/>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90.388332000000005</c:v>
                </c:pt>
                <c:pt idx="1">
                  <c:v>57.226692</c:v>
                </c:pt>
                <c:pt idx="2">
                  <c:v>47.860827999999998</c:v>
                </c:pt>
                <c:pt idx="3">
                  <c:v>37.228109000000003</c:v>
                </c:pt>
                <c:pt idx="4">
                  <c:v>27.934767999999998</c:v>
                </c:pt>
                <c:pt idx="5">
                  <c:v>23.883672000000001</c:v>
                </c:pt>
                <c:pt idx="6">
                  <c:v>20.471643</c:v>
                </c:pt>
                <c:pt idx="7">
                  <c:v>18.227446</c:v>
                </c:pt>
                <c:pt idx="8">
                  <c:v>17.024487000000001</c:v>
                </c:pt>
                <c:pt idx="9">
                  <c:v>15.879168999999999</c:v>
                </c:pt>
                <c:pt idx="10">
                  <c:v>15.007445000000001</c:v>
                </c:pt>
                <c:pt idx="11">
                  <c:v>14.066812000000001</c:v>
                </c:pt>
                <c:pt idx="12">
                  <c:v>13.165663</c:v>
                </c:pt>
                <c:pt idx="13">
                  <c:v>12.375575</c:v>
                </c:pt>
                <c:pt idx="14">
                  <c:v>11.440754999999999</c:v>
                </c:pt>
                <c:pt idx="15">
                  <c:v>10.514438</c:v>
                </c:pt>
                <c:pt idx="16">
                  <c:v>10.034193999999999</c:v>
                </c:pt>
                <c:pt idx="17">
                  <c:v>9.5188769999999998</c:v>
                </c:pt>
                <c:pt idx="18">
                  <c:v>9.1486479999999997</c:v>
                </c:pt>
                <c:pt idx="19">
                  <c:v>8.8845100000000006</c:v>
                </c:pt>
                <c:pt idx="20">
                  <c:v>8.56386</c:v>
                </c:pt>
                <c:pt idx="21">
                  <c:v>8.2218800000000005</c:v>
                </c:pt>
                <c:pt idx="22">
                  <c:v>7.9518930000000001</c:v>
                </c:pt>
                <c:pt idx="23">
                  <c:v>7.6968300000000003</c:v>
                </c:pt>
                <c:pt idx="24">
                  <c:v>7.4178600000000001</c:v>
                </c:pt>
                <c:pt idx="25">
                  <c:v>7.1932669999999996</c:v>
                </c:pt>
                <c:pt idx="26">
                  <c:v>6.9458080000000004</c:v>
                </c:pt>
                <c:pt idx="27">
                  <c:v>6.729552</c:v>
                </c:pt>
                <c:pt idx="28">
                  <c:v>6.5097839999999998</c:v>
                </c:pt>
                <c:pt idx="29">
                  <c:v>6.3031920000000001</c:v>
                </c:pt>
                <c:pt idx="30">
                  <c:v>6.1097149999999996</c:v>
                </c:pt>
                <c:pt idx="31">
                  <c:v>5.9282469999999998</c:v>
                </c:pt>
                <c:pt idx="32">
                  <c:v>5.7571570000000003</c:v>
                </c:pt>
                <c:pt idx="33">
                  <c:v>5.5950889999999998</c:v>
                </c:pt>
                <c:pt idx="34">
                  <c:v>5.4422930000000003</c:v>
                </c:pt>
                <c:pt idx="35">
                  <c:v>5.299474</c:v>
                </c:pt>
                <c:pt idx="36">
                  <c:v>5.1608020000000003</c:v>
                </c:pt>
                <c:pt idx="37">
                  <c:v>5.0301819999999999</c:v>
                </c:pt>
                <c:pt idx="38">
                  <c:v>4.9064870000000003</c:v>
                </c:pt>
                <c:pt idx="39">
                  <c:v>4.789072</c:v>
                </c:pt>
                <c:pt idx="40">
                  <c:v>4.677289</c:v>
                </c:pt>
                <c:pt idx="41">
                  <c:v>4.5698460000000001</c:v>
                </c:pt>
                <c:pt idx="42">
                  <c:v>4.4678339999999999</c:v>
                </c:pt>
                <c:pt idx="43">
                  <c:v>4.3698160000000001</c:v>
                </c:pt>
                <c:pt idx="44">
                  <c:v>4.2764990000000003</c:v>
                </c:pt>
                <c:pt idx="45">
                  <c:v>4.1869360000000002</c:v>
                </c:pt>
                <c:pt idx="46">
                  <c:v>4.1001300000000001</c:v>
                </c:pt>
                <c:pt idx="47">
                  <c:v>4.0177189999999996</c:v>
                </c:pt>
                <c:pt idx="48">
                  <c:v>3.9384809999999999</c:v>
                </c:pt>
                <c:pt idx="49">
                  <c:v>3.8620480000000001</c:v>
                </c:pt>
                <c:pt idx="50">
                  <c:v>3.7892229999999998</c:v>
                </c:pt>
                <c:pt idx="51">
                  <c:v>3.7183760000000001</c:v>
                </c:pt>
                <c:pt idx="52">
                  <c:v>3.6503990000000002</c:v>
                </c:pt>
                <c:pt idx="53">
                  <c:v>3.584336</c:v>
                </c:pt>
                <c:pt idx="54">
                  <c:v>3.5213760000000001</c:v>
                </c:pt>
                <c:pt idx="55">
                  <c:v>3.4610889999999999</c:v>
                </c:pt>
                <c:pt idx="56">
                  <c:v>3.4017849999999998</c:v>
                </c:pt>
                <c:pt idx="57">
                  <c:v>3.3442669999999999</c:v>
                </c:pt>
                <c:pt idx="58">
                  <c:v>3.288227</c:v>
                </c:pt>
                <c:pt idx="59">
                  <c:v>3.2330369999999999</c:v>
                </c:pt>
                <c:pt idx="60">
                  <c:v>3.1845439999999998</c:v>
                </c:pt>
                <c:pt idx="61">
                  <c:v>3.1343860000000001</c:v>
                </c:pt>
                <c:pt idx="62">
                  <c:v>3.0859100000000002</c:v>
                </c:pt>
                <c:pt idx="63">
                  <c:v>3.0390459999999999</c:v>
                </c:pt>
              </c:numCache>
            </c:numRef>
          </c:val>
          <c:smooth val="0"/>
          <c:extLst>
            <c:ext xmlns:c16="http://schemas.microsoft.com/office/drawing/2014/chart" uri="{C3380CC4-5D6E-409C-BE32-E72D297353CC}">
              <c16:uniqueId val="{00000002-C460-486A-8EE0-F0A5208446D3}"/>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1.644236000000006</c:v>
                </c:pt>
                <c:pt idx="1">
                  <c:v>65.198650000000001</c:v>
                </c:pt>
                <c:pt idx="2">
                  <c:v>48.323431999999997</c:v>
                </c:pt>
                <c:pt idx="3">
                  <c:v>36.543239999999997</c:v>
                </c:pt>
                <c:pt idx="4">
                  <c:v>31.190857000000001</c:v>
                </c:pt>
                <c:pt idx="5">
                  <c:v>25.342798999999999</c:v>
                </c:pt>
                <c:pt idx="6">
                  <c:v>23.374918000000001</c:v>
                </c:pt>
                <c:pt idx="7">
                  <c:v>21.259467999999998</c:v>
                </c:pt>
                <c:pt idx="8">
                  <c:v>18.824287000000002</c:v>
                </c:pt>
                <c:pt idx="9">
                  <c:v>16.954111999999999</c:v>
                </c:pt>
                <c:pt idx="10">
                  <c:v>15.582221000000001</c:v>
                </c:pt>
                <c:pt idx="11">
                  <c:v>14.426420999999999</c:v>
                </c:pt>
                <c:pt idx="12">
                  <c:v>13.464461</c:v>
                </c:pt>
                <c:pt idx="13">
                  <c:v>12.618663</c:v>
                </c:pt>
                <c:pt idx="14">
                  <c:v>11.653895</c:v>
                </c:pt>
                <c:pt idx="15">
                  <c:v>10.985647</c:v>
                </c:pt>
                <c:pt idx="16">
                  <c:v>10.730466</c:v>
                </c:pt>
                <c:pt idx="17">
                  <c:v>10.174524999999999</c:v>
                </c:pt>
                <c:pt idx="18">
                  <c:v>9.6831680000000002</c:v>
                </c:pt>
                <c:pt idx="19">
                  <c:v>9.2328810000000008</c:v>
                </c:pt>
                <c:pt idx="20">
                  <c:v>8.8217750000000006</c:v>
                </c:pt>
                <c:pt idx="21">
                  <c:v>8.4466199999999994</c:v>
                </c:pt>
                <c:pt idx="22">
                  <c:v>8.1008949999999995</c:v>
                </c:pt>
                <c:pt idx="23">
                  <c:v>7.7836319999999999</c:v>
                </c:pt>
                <c:pt idx="24">
                  <c:v>7.4903709999999997</c:v>
                </c:pt>
                <c:pt idx="25">
                  <c:v>7.2191559999999999</c:v>
                </c:pt>
                <c:pt idx="26">
                  <c:v>6.9658740000000003</c:v>
                </c:pt>
                <c:pt idx="27">
                  <c:v>6.7296560000000003</c:v>
                </c:pt>
                <c:pt idx="28">
                  <c:v>6.5097750000000003</c:v>
                </c:pt>
                <c:pt idx="29">
                  <c:v>6.3040219999999998</c:v>
                </c:pt>
                <c:pt idx="30">
                  <c:v>6.1104229999999999</c:v>
                </c:pt>
                <c:pt idx="31">
                  <c:v>5.9282539999999999</c:v>
                </c:pt>
                <c:pt idx="32">
                  <c:v>5.7570220000000001</c:v>
                </c:pt>
                <c:pt idx="33">
                  <c:v>5.5957290000000004</c:v>
                </c:pt>
                <c:pt idx="34">
                  <c:v>5.4427880000000002</c:v>
                </c:pt>
                <c:pt idx="35">
                  <c:v>5.2995349999999997</c:v>
                </c:pt>
                <c:pt idx="36">
                  <c:v>5.1607500000000002</c:v>
                </c:pt>
                <c:pt idx="37">
                  <c:v>5.030691</c:v>
                </c:pt>
                <c:pt idx="38">
                  <c:v>4.9069120000000002</c:v>
                </c:pt>
                <c:pt idx="39">
                  <c:v>4.7891060000000003</c:v>
                </c:pt>
                <c:pt idx="40">
                  <c:v>4.6772869999999998</c:v>
                </c:pt>
                <c:pt idx="41">
                  <c:v>4.5703040000000001</c:v>
                </c:pt>
                <c:pt idx="42">
                  <c:v>4.4682360000000001</c:v>
                </c:pt>
                <c:pt idx="43">
                  <c:v>4.3698629999999996</c:v>
                </c:pt>
                <c:pt idx="44">
                  <c:v>4.2764430000000004</c:v>
                </c:pt>
                <c:pt idx="45">
                  <c:v>4.1873610000000001</c:v>
                </c:pt>
                <c:pt idx="46">
                  <c:v>4.1004800000000001</c:v>
                </c:pt>
                <c:pt idx="47">
                  <c:v>4.0177250000000004</c:v>
                </c:pt>
                <c:pt idx="48">
                  <c:v>3.9384600000000001</c:v>
                </c:pt>
                <c:pt idx="49">
                  <c:v>3.8623669999999999</c:v>
                </c:pt>
                <c:pt idx="50">
                  <c:v>3.7894929999999998</c:v>
                </c:pt>
                <c:pt idx="51">
                  <c:v>3.7183809999999999</c:v>
                </c:pt>
                <c:pt idx="52">
                  <c:v>3.6503420000000002</c:v>
                </c:pt>
                <c:pt idx="53">
                  <c:v>3.5846079999999998</c:v>
                </c:pt>
                <c:pt idx="54">
                  <c:v>3.5215879999999999</c:v>
                </c:pt>
                <c:pt idx="55">
                  <c:v>3.4611399999999999</c:v>
                </c:pt>
                <c:pt idx="56">
                  <c:v>3.4017940000000002</c:v>
                </c:pt>
                <c:pt idx="57">
                  <c:v>3.3445209999999999</c:v>
                </c:pt>
                <c:pt idx="58">
                  <c:v>3.2893509999999999</c:v>
                </c:pt>
                <c:pt idx="59">
                  <c:v>3.2354379999999998</c:v>
                </c:pt>
                <c:pt idx="60">
                  <c:v>3.1844860000000001</c:v>
                </c:pt>
                <c:pt idx="61">
                  <c:v>3.1346780000000001</c:v>
                </c:pt>
                <c:pt idx="62">
                  <c:v>3.086198</c:v>
                </c:pt>
                <c:pt idx="63">
                  <c:v>3.0391409999999999</c:v>
                </c:pt>
              </c:numCache>
            </c:numRef>
          </c:val>
          <c:smooth val="0"/>
          <c:extLst>
            <c:ext xmlns:c16="http://schemas.microsoft.com/office/drawing/2014/chart" uri="{C3380CC4-5D6E-409C-BE32-E72D297353CC}">
              <c16:uniqueId val="{00000003-C460-486A-8EE0-F0A5208446D3}"/>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FW: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24:$BO$24</c:f>
              <c:numCache>
                <c:formatCode>General</c:formatCode>
                <c:ptCount val="64"/>
                <c:pt idx="0">
                  <c:v>35.715040999999999</c:v>
                </c:pt>
                <c:pt idx="1">
                  <c:v>31.250602000000001</c:v>
                </c:pt>
                <c:pt idx="2">
                  <c:v>27.778732999999999</c:v>
                </c:pt>
                <c:pt idx="3">
                  <c:v>25.000104</c:v>
                </c:pt>
                <c:pt idx="4">
                  <c:v>22.728096000000001</c:v>
                </c:pt>
                <c:pt idx="5">
                  <c:v>20.833735000000001</c:v>
                </c:pt>
                <c:pt idx="6">
                  <c:v>19.231117999999999</c:v>
                </c:pt>
                <c:pt idx="7">
                  <c:v>17.857880000000002</c:v>
                </c:pt>
                <c:pt idx="8">
                  <c:v>16.667275</c:v>
                </c:pt>
                <c:pt idx="9">
                  <c:v>15.625397</c:v>
                </c:pt>
                <c:pt idx="10">
                  <c:v>14.706027000000001</c:v>
                </c:pt>
                <c:pt idx="11">
                  <c:v>13.889385000000001</c:v>
                </c:pt>
                <c:pt idx="12">
                  <c:v>13.158201999999999</c:v>
                </c:pt>
                <c:pt idx="13">
                  <c:v>12.500417000000001</c:v>
                </c:pt>
                <c:pt idx="14">
                  <c:v>11.905039</c:v>
                </c:pt>
                <c:pt idx="15">
                  <c:v>11.363891000000001</c:v>
                </c:pt>
                <c:pt idx="16">
                  <c:v>10.744873</c:v>
                </c:pt>
                <c:pt idx="17">
                  <c:v>10.19228</c:v>
                </c:pt>
                <c:pt idx="18">
                  <c:v>9.6913029999999996</c:v>
                </c:pt>
                <c:pt idx="19">
                  <c:v>9.2397539999999996</c:v>
                </c:pt>
                <c:pt idx="20">
                  <c:v>8.8257689999999993</c:v>
                </c:pt>
                <c:pt idx="21">
                  <c:v>8.4511269999999996</c:v>
                </c:pt>
                <c:pt idx="22">
                  <c:v>8.1050810000000002</c:v>
                </c:pt>
                <c:pt idx="23">
                  <c:v>7.7869489999999999</c:v>
                </c:pt>
                <c:pt idx="24">
                  <c:v>7.4928840000000001</c:v>
                </c:pt>
                <c:pt idx="25">
                  <c:v>7.2218479999999996</c:v>
                </c:pt>
                <c:pt idx="26">
                  <c:v>6.9689940000000004</c:v>
                </c:pt>
                <c:pt idx="27">
                  <c:v>6.7325840000000001</c:v>
                </c:pt>
                <c:pt idx="28">
                  <c:v>6.5112050000000004</c:v>
                </c:pt>
                <c:pt idx="29">
                  <c:v>6.3059510000000003</c:v>
                </c:pt>
                <c:pt idx="30">
                  <c:v>6.1117739999999996</c:v>
                </c:pt>
                <c:pt idx="31">
                  <c:v>5.9294399999999996</c:v>
                </c:pt>
                <c:pt idx="32">
                  <c:v>5.6359110000000001</c:v>
                </c:pt>
                <c:pt idx="33">
                  <c:v>5.4736729999999998</c:v>
                </c:pt>
                <c:pt idx="34">
                  <c:v>5.3271819999999996</c:v>
                </c:pt>
                <c:pt idx="35">
                  <c:v>5.1883980000000003</c:v>
                </c:pt>
                <c:pt idx="36">
                  <c:v>5.0566760000000004</c:v>
                </c:pt>
                <c:pt idx="37">
                  <c:v>4.9312569999999996</c:v>
                </c:pt>
                <c:pt idx="38">
                  <c:v>4.8127820000000003</c:v>
                </c:pt>
                <c:pt idx="39">
                  <c:v>4.6998939999999996</c:v>
                </c:pt>
                <c:pt idx="40">
                  <c:v>4.5906919999999998</c:v>
                </c:pt>
                <c:pt idx="41">
                  <c:v>4.4875829999999999</c:v>
                </c:pt>
                <c:pt idx="42">
                  <c:v>4.3892160000000002</c:v>
                </c:pt>
                <c:pt idx="43">
                  <c:v>4.2945799999999998</c:v>
                </c:pt>
                <c:pt idx="44">
                  <c:v>4.203614</c:v>
                </c:pt>
                <c:pt idx="45">
                  <c:v>4.1169169999999999</c:v>
                </c:pt>
                <c:pt idx="46">
                  <c:v>4.0333839999999999</c:v>
                </c:pt>
                <c:pt idx="47">
                  <c:v>3.9533559999999999</c:v>
                </c:pt>
                <c:pt idx="48">
                  <c:v>3.8765019999999999</c:v>
                </c:pt>
                <c:pt idx="49">
                  <c:v>3.802753</c:v>
                </c:pt>
                <c:pt idx="50">
                  <c:v>3.7315360000000002</c:v>
                </c:pt>
                <c:pt idx="51">
                  <c:v>3.6627770000000002</c:v>
                </c:pt>
                <c:pt idx="52">
                  <c:v>3.5966819999999999</c:v>
                </c:pt>
                <c:pt idx="53">
                  <c:v>3.532921</c:v>
                </c:pt>
                <c:pt idx="54">
                  <c:v>3.4711270000000001</c:v>
                </c:pt>
                <c:pt idx="55">
                  <c:v>3.4115839999999999</c:v>
                </c:pt>
                <c:pt idx="56">
                  <c:v>3.3538610000000002</c:v>
                </c:pt>
                <c:pt idx="57">
                  <c:v>3.2989160000000002</c:v>
                </c:pt>
                <c:pt idx="58">
                  <c:v>3.244958</c:v>
                </c:pt>
                <c:pt idx="59">
                  <c:v>3.1928860000000001</c:v>
                </c:pt>
                <c:pt idx="60">
                  <c:v>3.1425670000000001</c:v>
                </c:pt>
                <c:pt idx="61">
                  <c:v>3.0941429999999999</c:v>
                </c:pt>
                <c:pt idx="62">
                  <c:v>3.0466639999999998</c:v>
                </c:pt>
                <c:pt idx="63">
                  <c:v>3.000785</c:v>
                </c:pt>
              </c:numCache>
            </c:numRef>
          </c:val>
          <c:smooth val="0"/>
          <c:extLst>
            <c:ext xmlns:c16="http://schemas.microsoft.com/office/drawing/2014/chart" uri="{C3380CC4-5D6E-409C-BE32-E72D297353CC}">
              <c16:uniqueId val="{00000000-59E3-4199-8136-890B94D8118A}"/>
            </c:ext>
          </c:extLst>
        </c:ser>
        <c:ser>
          <c:idx val="0"/>
          <c:order val="1"/>
          <c:tx>
            <c:v>2 Queues</c:v>
          </c:tx>
          <c:spPr>
            <a:ln w="28575" cap="rnd">
              <a:solidFill>
                <a:schemeClr val="accent1"/>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23:$BO$23</c:f>
              <c:numCache>
                <c:formatCode>General</c:formatCode>
                <c:ptCount val="64"/>
                <c:pt idx="0">
                  <c:v>71.429085000000001</c:v>
                </c:pt>
                <c:pt idx="1">
                  <c:v>62.501223000000003</c:v>
                </c:pt>
                <c:pt idx="2">
                  <c:v>48.339244000000001</c:v>
                </c:pt>
                <c:pt idx="3">
                  <c:v>38.538336000000001</c:v>
                </c:pt>
                <c:pt idx="4">
                  <c:v>31.191506</c:v>
                </c:pt>
                <c:pt idx="5">
                  <c:v>27.260731</c:v>
                </c:pt>
                <c:pt idx="6">
                  <c:v>23.622897999999999</c:v>
                </c:pt>
                <c:pt idx="7">
                  <c:v>21.125931999999999</c:v>
                </c:pt>
                <c:pt idx="8">
                  <c:v>18.855357000000001</c:v>
                </c:pt>
                <c:pt idx="9">
                  <c:v>16.786152999999999</c:v>
                </c:pt>
                <c:pt idx="10">
                  <c:v>15.113341</c:v>
                </c:pt>
                <c:pt idx="11">
                  <c:v>13.825996999999999</c:v>
                </c:pt>
                <c:pt idx="12">
                  <c:v>12.811792000000001</c:v>
                </c:pt>
                <c:pt idx="13">
                  <c:v>11.842331</c:v>
                </c:pt>
                <c:pt idx="14">
                  <c:v>11.308415</c:v>
                </c:pt>
                <c:pt idx="15">
                  <c:v>10.855442</c:v>
                </c:pt>
                <c:pt idx="16">
                  <c:v>10.732201</c:v>
                </c:pt>
                <c:pt idx="17">
                  <c:v>10.137914</c:v>
                </c:pt>
                <c:pt idx="18">
                  <c:v>9.6847759999999994</c:v>
                </c:pt>
                <c:pt idx="19">
                  <c:v>9.2366119999999992</c:v>
                </c:pt>
                <c:pt idx="20">
                  <c:v>8.8228039999999996</c:v>
                </c:pt>
                <c:pt idx="21">
                  <c:v>8.4474710000000002</c:v>
                </c:pt>
                <c:pt idx="22">
                  <c:v>8.1027360000000002</c:v>
                </c:pt>
                <c:pt idx="23">
                  <c:v>7.7871180000000004</c:v>
                </c:pt>
                <c:pt idx="24">
                  <c:v>7.4928340000000002</c:v>
                </c:pt>
                <c:pt idx="25">
                  <c:v>7.221139</c:v>
                </c:pt>
                <c:pt idx="26">
                  <c:v>6.9682880000000003</c:v>
                </c:pt>
                <c:pt idx="27">
                  <c:v>6.7325390000000001</c:v>
                </c:pt>
                <c:pt idx="28">
                  <c:v>6.511425</c:v>
                </c:pt>
                <c:pt idx="29">
                  <c:v>6.3065800000000003</c:v>
                </c:pt>
                <c:pt idx="30">
                  <c:v>6.1120859999999997</c:v>
                </c:pt>
                <c:pt idx="31">
                  <c:v>5.9298539999999997</c:v>
                </c:pt>
                <c:pt idx="32">
                  <c:v>5.6204729999999996</c:v>
                </c:pt>
                <c:pt idx="33">
                  <c:v>5.4609690000000004</c:v>
                </c:pt>
                <c:pt idx="34">
                  <c:v>5.3161509999999996</c:v>
                </c:pt>
                <c:pt idx="35">
                  <c:v>5.1791489999999998</c:v>
                </c:pt>
                <c:pt idx="36">
                  <c:v>5.0467449999999996</c:v>
                </c:pt>
                <c:pt idx="37">
                  <c:v>4.9220090000000001</c:v>
                </c:pt>
                <c:pt idx="38">
                  <c:v>4.8043639999999996</c:v>
                </c:pt>
                <c:pt idx="39">
                  <c:v>4.6910550000000004</c:v>
                </c:pt>
                <c:pt idx="40">
                  <c:v>4.5836629999999996</c:v>
                </c:pt>
                <c:pt idx="41">
                  <c:v>4.479298</c:v>
                </c:pt>
                <c:pt idx="42">
                  <c:v>4.3823369999999997</c:v>
                </c:pt>
                <c:pt idx="43">
                  <c:v>4.2880459999999996</c:v>
                </c:pt>
                <c:pt idx="44">
                  <c:v>4.1975920000000002</c:v>
                </c:pt>
                <c:pt idx="45">
                  <c:v>4.1106879999999997</c:v>
                </c:pt>
                <c:pt idx="46">
                  <c:v>4.0276540000000001</c:v>
                </c:pt>
                <c:pt idx="47">
                  <c:v>3.947978</c:v>
                </c:pt>
                <c:pt idx="48">
                  <c:v>3.8710079999999998</c:v>
                </c:pt>
                <c:pt idx="49">
                  <c:v>3.7974359999999998</c:v>
                </c:pt>
                <c:pt idx="50">
                  <c:v>3.7267100000000002</c:v>
                </c:pt>
                <c:pt idx="51">
                  <c:v>3.6583929999999998</c:v>
                </c:pt>
                <c:pt idx="52">
                  <c:v>3.5925539999999998</c:v>
                </c:pt>
                <c:pt idx="53">
                  <c:v>3.5286780000000002</c:v>
                </c:pt>
                <c:pt idx="54">
                  <c:v>3.4675560000000001</c:v>
                </c:pt>
                <c:pt idx="55">
                  <c:v>3.408534</c:v>
                </c:pt>
                <c:pt idx="56">
                  <c:v>3.3510119999999999</c:v>
                </c:pt>
                <c:pt idx="57">
                  <c:v>3.2957679999999998</c:v>
                </c:pt>
                <c:pt idx="58">
                  <c:v>3.2420689999999999</c:v>
                </c:pt>
                <c:pt idx="59">
                  <c:v>3.1903649999999999</c:v>
                </c:pt>
                <c:pt idx="60">
                  <c:v>3.1399970000000001</c:v>
                </c:pt>
                <c:pt idx="61">
                  <c:v>3.0914489999999999</c:v>
                </c:pt>
                <c:pt idx="62">
                  <c:v>3.0442</c:v>
                </c:pt>
                <c:pt idx="63">
                  <c:v>2.9984709999999999</c:v>
                </c:pt>
              </c:numCache>
            </c:numRef>
          </c:val>
          <c:smooth val="0"/>
          <c:extLst>
            <c:ext xmlns:c16="http://schemas.microsoft.com/office/drawing/2014/chart" uri="{C3380CC4-5D6E-409C-BE32-E72D297353CC}">
              <c16:uniqueId val="{00000001-59E3-4199-8136-890B94D8118A}"/>
            </c:ext>
          </c:extLst>
        </c:ser>
        <c:ser>
          <c:idx val="2"/>
          <c:order val="2"/>
          <c:tx>
            <c:v>4 Queues</c:v>
          </c:tx>
          <c:spPr>
            <a:ln w="28575" cap="rnd">
              <a:solidFill>
                <a:schemeClr val="accent3"/>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22:$BO$22</c:f>
              <c:numCache>
                <c:formatCode>General</c:formatCode>
                <c:ptCount val="64"/>
                <c:pt idx="0">
                  <c:v>92.088533999999996</c:v>
                </c:pt>
                <c:pt idx="1">
                  <c:v>65.042426000000006</c:v>
                </c:pt>
                <c:pt idx="2">
                  <c:v>48.350982999999999</c:v>
                </c:pt>
                <c:pt idx="3">
                  <c:v>38.160859000000002</c:v>
                </c:pt>
                <c:pt idx="4">
                  <c:v>31.192077000000001</c:v>
                </c:pt>
                <c:pt idx="5">
                  <c:v>27.074231000000001</c:v>
                </c:pt>
                <c:pt idx="6">
                  <c:v>23.589008</c:v>
                </c:pt>
                <c:pt idx="7">
                  <c:v>21.164733999999999</c:v>
                </c:pt>
                <c:pt idx="8">
                  <c:v>18.896958999999999</c:v>
                </c:pt>
                <c:pt idx="9">
                  <c:v>16.900013999999999</c:v>
                </c:pt>
                <c:pt idx="10">
                  <c:v>15.241066999999999</c:v>
                </c:pt>
                <c:pt idx="11">
                  <c:v>13.878716000000001</c:v>
                </c:pt>
                <c:pt idx="12">
                  <c:v>12.885617</c:v>
                </c:pt>
                <c:pt idx="13">
                  <c:v>11.952845999999999</c:v>
                </c:pt>
                <c:pt idx="14">
                  <c:v>11.438117999999999</c:v>
                </c:pt>
                <c:pt idx="15">
                  <c:v>11.005345999999999</c:v>
                </c:pt>
                <c:pt idx="16">
                  <c:v>10.733109000000001</c:v>
                </c:pt>
                <c:pt idx="17">
                  <c:v>10.179907</c:v>
                </c:pt>
                <c:pt idx="18">
                  <c:v>9.6824870000000001</c:v>
                </c:pt>
                <c:pt idx="19">
                  <c:v>9.2335119999999993</c:v>
                </c:pt>
                <c:pt idx="20">
                  <c:v>8.8218770000000006</c:v>
                </c:pt>
                <c:pt idx="21">
                  <c:v>8.4452309999999997</c:v>
                </c:pt>
                <c:pt idx="22">
                  <c:v>8.1012079999999997</c:v>
                </c:pt>
                <c:pt idx="23">
                  <c:v>7.7852129999999997</c:v>
                </c:pt>
                <c:pt idx="24">
                  <c:v>7.4920070000000001</c:v>
                </c:pt>
                <c:pt idx="25">
                  <c:v>7.2197380000000004</c:v>
                </c:pt>
                <c:pt idx="26">
                  <c:v>6.967479</c:v>
                </c:pt>
                <c:pt idx="27">
                  <c:v>6.7312960000000004</c:v>
                </c:pt>
                <c:pt idx="28">
                  <c:v>6.5116079999999998</c:v>
                </c:pt>
                <c:pt idx="29">
                  <c:v>6.3056000000000001</c:v>
                </c:pt>
                <c:pt idx="30">
                  <c:v>6.1116330000000003</c:v>
                </c:pt>
                <c:pt idx="31">
                  <c:v>5.9288990000000004</c:v>
                </c:pt>
                <c:pt idx="32">
                  <c:v>5.6163679999999996</c:v>
                </c:pt>
                <c:pt idx="33">
                  <c:v>5.4565729999999997</c:v>
                </c:pt>
                <c:pt idx="34">
                  <c:v>5.31243</c:v>
                </c:pt>
                <c:pt idx="35">
                  <c:v>5.1748760000000003</c:v>
                </c:pt>
                <c:pt idx="36">
                  <c:v>5.0430609999999998</c:v>
                </c:pt>
                <c:pt idx="37">
                  <c:v>4.9181109999999997</c:v>
                </c:pt>
                <c:pt idx="38">
                  <c:v>4.8009449999999996</c:v>
                </c:pt>
                <c:pt idx="39">
                  <c:v>4.6879270000000002</c:v>
                </c:pt>
                <c:pt idx="40">
                  <c:v>4.5803659999999997</c:v>
                </c:pt>
                <c:pt idx="41">
                  <c:v>4.4764730000000004</c:v>
                </c:pt>
                <c:pt idx="42">
                  <c:v>4.3795809999999999</c:v>
                </c:pt>
                <c:pt idx="43">
                  <c:v>4.2853729999999999</c:v>
                </c:pt>
                <c:pt idx="44">
                  <c:v>4.1948650000000001</c:v>
                </c:pt>
                <c:pt idx="45">
                  <c:v>4.1082359999999998</c:v>
                </c:pt>
                <c:pt idx="46">
                  <c:v>4.0255010000000002</c:v>
                </c:pt>
                <c:pt idx="47">
                  <c:v>3.945535</c:v>
                </c:pt>
                <c:pt idx="48">
                  <c:v>3.8689360000000002</c:v>
                </c:pt>
                <c:pt idx="49">
                  <c:v>3.795105</c:v>
                </c:pt>
                <c:pt idx="50">
                  <c:v>3.7247810000000001</c:v>
                </c:pt>
                <c:pt idx="51">
                  <c:v>3.656517</c:v>
                </c:pt>
                <c:pt idx="52">
                  <c:v>3.5906020000000001</c:v>
                </c:pt>
                <c:pt idx="53">
                  <c:v>3.526751</c:v>
                </c:pt>
                <c:pt idx="54">
                  <c:v>3.4658540000000002</c:v>
                </c:pt>
                <c:pt idx="55">
                  <c:v>3.4066550000000002</c:v>
                </c:pt>
                <c:pt idx="56">
                  <c:v>3.34938</c:v>
                </c:pt>
                <c:pt idx="57">
                  <c:v>3.2940269999999998</c:v>
                </c:pt>
                <c:pt idx="58">
                  <c:v>3.240612</c:v>
                </c:pt>
                <c:pt idx="59">
                  <c:v>3.188809</c:v>
                </c:pt>
                <c:pt idx="60">
                  <c:v>3.1386579999999999</c:v>
                </c:pt>
                <c:pt idx="61">
                  <c:v>3.0899420000000002</c:v>
                </c:pt>
                <c:pt idx="62">
                  <c:v>3.0428440000000001</c:v>
                </c:pt>
                <c:pt idx="63">
                  <c:v>2.9971450000000002</c:v>
                </c:pt>
              </c:numCache>
            </c:numRef>
          </c:val>
          <c:smooth val="0"/>
          <c:extLst>
            <c:ext xmlns:c16="http://schemas.microsoft.com/office/drawing/2014/chart" uri="{C3380CC4-5D6E-409C-BE32-E72D297353CC}">
              <c16:uniqueId val="{00000002-59E3-4199-8136-890B94D8118A}"/>
            </c:ext>
          </c:extLst>
        </c:ser>
        <c:ser>
          <c:idx val="3"/>
          <c:order val="3"/>
          <c:tx>
            <c:v>8 Queues</c:v>
          </c:tx>
          <c:spPr>
            <a:ln w="28575" cap="rnd">
              <a:solidFill>
                <a:schemeClr val="accent4"/>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21:$BO$21</c:f>
              <c:numCache>
                <c:formatCode>General</c:formatCode>
                <c:ptCount val="64"/>
                <c:pt idx="0">
                  <c:v>77.622850999999997</c:v>
                </c:pt>
                <c:pt idx="1">
                  <c:v>65.241201000000004</c:v>
                </c:pt>
                <c:pt idx="2">
                  <c:v>48.386682</c:v>
                </c:pt>
                <c:pt idx="3">
                  <c:v>38.506878</c:v>
                </c:pt>
                <c:pt idx="4">
                  <c:v>31.192249</c:v>
                </c:pt>
                <c:pt idx="5">
                  <c:v>27.452227000000001</c:v>
                </c:pt>
                <c:pt idx="6">
                  <c:v>24.097949</c:v>
                </c:pt>
                <c:pt idx="7">
                  <c:v>21.221893999999999</c:v>
                </c:pt>
                <c:pt idx="8">
                  <c:v>18.828543</c:v>
                </c:pt>
                <c:pt idx="9">
                  <c:v>16.977038</c:v>
                </c:pt>
                <c:pt idx="10">
                  <c:v>15.483299000000001</c:v>
                </c:pt>
                <c:pt idx="11">
                  <c:v>14.227240999999999</c:v>
                </c:pt>
                <c:pt idx="12">
                  <c:v>13.069338999999999</c:v>
                </c:pt>
                <c:pt idx="13">
                  <c:v>12.133398</c:v>
                </c:pt>
                <c:pt idx="14">
                  <c:v>11.643062</c:v>
                </c:pt>
                <c:pt idx="15">
                  <c:v>11.200566999999999</c:v>
                </c:pt>
                <c:pt idx="16">
                  <c:v>10.730669000000001</c:v>
                </c:pt>
                <c:pt idx="17">
                  <c:v>10.179231</c:v>
                </c:pt>
                <c:pt idx="18">
                  <c:v>9.6827729999999992</c:v>
                </c:pt>
                <c:pt idx="19">
                  <c:v>9.2334599999999991</c:v>
                </c:pt>
                <c:pt idx="20">
                  <c:v>8.8214539999999992</c:v>
                </c:pt>
                <c:pt idx="21">
                  <c:v>8.4456769999999999</c:v>
                </c:pt>
                <c:pt idx="22">
                  <c:v>8.1015759999999997</c:v>
                </c:pt>
                <c:pt idx="23">
                  <c:v>7.7852889999999997</c:v>
                </c:pt>
                <c:pt idx="24">
                  <c:v>7.491492</c:v>
                </c:pt>
                <c:pt idx="25">
                  <c:v>7.2206340000000004</c:v>
                </c:pt>
                <c:pt idx="26">
                  <c:v>6.9679929999999999</c:v>
                </c:pt>
                <c:pt idx="27">
                  <c:v>6.7314049999999996</c:v>
                </c:pt>
                <c:pt idx="28">
                  <c:v>6.511253</c:v>
                </c:pt>
                <c:pt idx="29">
                  <c:v>6.3059320000000003</c:v>
                </c:pt>
                <c:pt idx="30">
                  <c:v>6.1119079999999997</c:v>
                </c:pt>
                <c:pt idx="31">
                  <c:v>5.9291410000000004</c:v>
                </c:pt>
                <c:pt idx="32">
                  <c:v>5.6134170000000001</c:v>
                </c:pt>
                <c:pt idx="33">
                  <c:v>5.4543220000000003</c:v>
                </c:pt>
                <c:pt idx="34">
                  <c:v>5.309501</c:v>
                </c:pt>
                <c:pt idx="35">
                  <c:v>5.1722619999999999</c:v>
                </c:pt>
                <c:pt idx="36">
                  <c:v>5.0405340000000001</c:v>
                </c:pt>
                <c:pt idx="37">
                  <c:v>4.9164180000000002</c:v>
                </c:pt>
                <c:pt idx="38">
                  <c:v>4.7985639999999998</c:v>
                </c:pt>
                <c:pt idx="39">
                  <c:v>4.6858230000000001</c:v>
                </c:pt>
                <c:pt idx="40">
                  <c:v>4.5780849999999997</c:v>
                </c:pt>
                <c:pt idx="41">
                  <c:v>4.4749990000000004</c:v>
                </c:pt>
                <c:pt idx="42">
                  <c:v>4.37744</c:v>
                </c:pt>
                <c:pt idx="43">
                  <c:v>4.2835599999999996</c:v>
                </c:pt>
                <c:pt idx="44">
                  <c:v>4.1931000000000003</c:v>
                </c:pt>
                <c:pt idx="45">
                  <c:v>4.1069769999999997</c:v>
                </c:pt>
                <c:pt idx="46">
                  <c:v>4.0238269999999998</c:v>
                </c:pt>
                <c:pt idx="47">
                  <c:v>3.9440689999999998</c:v>
                </c:pt>
                <c:pt idx="48">
                  <c:v>3.867496</c:v>
                </c:pt>
                <c:pt idx="49">
                  <c:v>3.7939729999999998</c:v>
                </c:pt>
                <c:pt idx="50">
                  <c:v>3.7233290000000001</c:v>
                </c:pt>
                <c:pt idx="51">
                  <c:v>3.6551939999999998</c:v>
                </c:pt>
                <c:pt idx="52">
                  <c:v>3.589299</c:v>
                </c:pt>
                <c:pt idx="53">
                  <c:v>3.5258620000000001</c:v>
                </c:pt>
                <c:pt idx="54">
                  <c:v>3.4646629999999998</c:v>
                </c:pt>
                <c:pt idx="55">
                  <c:v>3.4056350000000002</c:v>
                </c:pt>
                <c:pt idx="56">
                  <c:v>3.348347</c:v>
                </c:pt>
                <c:pt idx="57">
                  <c:v>3.2932239999999999</c:v>
                </c:pt>
                <c:pt idx="58">
                  <c:v>3.2396560000000001</c:v>
                </c:pt>
                <c:pt idx="59">
                  <c:v>3.1878869999999999</c:v>
                </c:pt>
                <c:pt idx="60">
                  <c:v>3.1377039999999998</c:v>
                </c:pt>
                <c:pt idx="61">
                  <c:v>3.0893120000000001</c:v>
                </c:pt>
                <c:pt idx="62">
                  <c:v>3.0419839999999998</c:v>
                </c:pt>
                <c:pt idx="63">
                  <c:v>2.9963320000000002</c:v>
                </c:pt>
              </c:numCache>
            </c:numRef>
          </c:val>
          <c:smooth val="0"/>
          <c:extLst>
            <c:ext xmlns:c16="http://schemas.microsoft.com/office/drawing/2014/chart" uri="{C3380CC4-5D6E-409C-BE32-E72D297353CC}">
              <c16:uniqueId val="{00000003-59E3-4199-8136-890B94D8118A}"/>
            </c:ext>
          </c:extLst>
        </c:ser>
        <c:ser>
          <c:idx val="4"/>
          <c:order val="4"/>
          <c:tx>
            <c:v>16 Queues</c:v>
          </c:tx>
          <c:spPr>
            <a:ln w="28575" cap="rnd">
              <a:solidFill>
                <a:schemeClr val="accent5"/>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20:$BO$20</c:f>
              <c:numCache>
                <c:formatCode>General</c:formatCode>
                <c:ptCount val="64"/>
                <c:pt idx="0">
                  <c:v>66.309049000000002</c:v>
                </c:pt>
                <c:pt idx="1">
                  <c:v>65.219279999999998</c:v>
                </c:pt>
                <c:pt idx="2">
                  <c:v>48.367401999999998</c:v>
                </c:pt>
                <c:pt idx="3">
                  <c:v>38.499668</c:v>
                </c:pt>
                <c:pt idx="4">
                  <c:v>31.191683999999999</c:v>
                </c:pt>
                <c:pt idx="5">
                  <c:v>27.728580999999998</c:v>
                </c:pt>
                <c:pt idx="6">
                  <c:v>24.184076000000001</c:v>
                </c:pt>
                <c:pt idx="7">
                  <c:v>21.427136000000001</c:v>
                </c:pt>
                <c:pt idx="8">
                  <c:v>19.296429</c:v>
                </c:pt>
                <c:pt idx="9">
                  <c:v>17.392423999999998</c:v>
                </c:pt>
                <c:pt idx="10">
                  <c:v>15.85136</c:v>
                </c:pt>
                <c:pt idx="11">
                  <c:v>14.508247000000001</c:v>
                </c:pt>
                <c:pt idx="12">
                  <c:v>13.35585</c:v>
                </c:pt>
                <c:pt idx="13">
                  <c:v>12.452522999999999</c:v>
                </c:pt>
                <c:pt idx="14">
                  <c:v>11.907408</c:v>
                </c:pt>
                <c:pt idx="15">
                  <c:v>11.347443999999999</c:v>
                </c:pt>
                <c:pt idx="16">
                  <c:v>10.729886</c:v>
                </c:pt>
                <c:pt idx="17">
                  <c:v>10.178729000000001</c:v>
                </c:pt>
                <c:pt idx="18">
                  <c:v>9.6815540000000002</c:v>
                </c:pt>
                <c:pt idx="19">
                  <c:v>9.2333459999999992</c:v>
                </c:pt>
                <c:pt idx="20">
                  <c:v>8.8216850000000004</c:v>
                </c:pt>
                <c:pt idx="21">
                  <c:v>8.445729</c:v>
                </c:pt>
                <c:pt idx="22">
                  <c:v>8.1011369999999996</c:v>
                </c:pt>
                <c:pt idx="23">
                  <c:v>7.7855780000000001</c:v>
                </c:pt>
                <c:pt idx="24">
                  <c:v>7.4918719999999999</c:v>
                </c:pt>
                <c:pt idx="25">
                  <c:v>7.2208180000000004</c:v>
                </c:pt>
                <c:pt idx="26">
                  <c:v>6.9680669999999996</c:v>
                </c:pt>
                <c:pt idx="27">
                  <c:v>6.7315860000000001</c:v>
                </c:pt>
                <c:pt idx="28">
                  <c:v>6.5114979999999996</c:v>
                </c:pt>
                <c:pt idx="29">
                  <c:v>6.3061509999999998</c:v>
                </c:pt>
                <c:pt idx="30">
                  <c:v>6.1118069999999998</c:v>
                </c:pt>
                <c:pt idx="31">
                  <c:v>5.9294479999999998</c:v>
                </c:pt>
                <c:pt idx="32">
                  <c:v>5.6248680000000002</c:v>
                </c:pt>
                <c:pt idx="33">
                  <c:v>5.4647500000000004</c:v>
                </c:pt>
                <c:pt idx="34">
                  <c:v>5.319191</c:v>
                </c:pt>
                <c:pt idx="35">
                  <c:v>5.1811550000000004</c:v>
                </c:pt>
                <c:pt idx="36">
                  <c:v>5.0490529999999998</c:v>
                </c:pt>
                <c:pt idx="37">
                  <c:v>4.9245619999999999</c:v>
                </c:pt>
                <c:pt idx="38">
                  <c:v>4.8063609999999999</c:v>
                </c:pt>
                <c:pt idx="39">
                  <c:v>4.6930100000000001</c:v>
                </c:pt>
                <c:pt idx="40">
                  <c:v>4.5853169999999999</c:v>
                </c:pt>
                <c:pt idx="41">
                  <c:v>4.4817980000000004</c:v>
                </c:pt>
                <c:pt idx="42">
                  <c:v>4.3838090000000003</c:v>
                </c:pt>
                <c:pt idx="43">
                  <c:v>4.2898709999999998</c:v>
                </c:pt>
                <c:pt idx="44">
                  <c:v>4.1991310000000004</c:v>
                </c:pt>
                <c:pt idx="45">
                  <c:v>4.1127710000000004</c:v>
                </c:pt>
                <c:pt idx="46">
                  <c:v>4.0291550000000003</c:v>
                </c:pt>
                <c:pt idx="47">
                  <c:v>3.9491350000000001</c:v>
                </c:pt>
                <c:pt idx="48">
                  <c:v>3.8724430000000001</c:v>
                </c:pt>
                <c:pt idx="49">
                  <c:v>3.7987690000000001</c:v>
                </c:pt>
                <c:pt idx="50">
                  <c:v>3.7279740000000001</c:v>
                </c:pt>
                <c:pt idx="51">
                  <c:v>3.6596150000000001</c:v>
                </c:pt>
                <c:pt idx="52">
                  <c:v>3.5936680000000001</c:v>
                </c:pt>
                <c:pt idx="53">
                  <c:v>3.529979</c:v>
                </c:pt>
                <c:pt idx="54">
                  <c:v>3.46862</c:v>
                </c:pt>
                <c:pt idx="55">
                  <c:v>3.409459</c:v>
                </c:pt>
                <c:pt idx="56">
                  <c:v>3.3520669999999999</c:v>
                </c:pt>
                <c:pt idx="57">
                  <c:v>3.29691</c:v>
                </c:pt>
                <c:pt idx="58">
                  <c:v>3.2430469999999998</c:v>
                </c:pt>
                <c:pt idx="59">
                  <c:v>3.191309</c:v>
                </c:pt>
                <c:pt idx="60">
                  <c:v>3.1410710000000002</c:v>
                </c:pt>
                <c:pt idx="61">
                  <c:v>3.0924909999999999</c:v>
                </c:pt>
                <c:pt idx="62">
                  <c:v>3.0450439999999999</c:v>
                </c:pt>
                <c:pt idx="63">
                  <c:v>2.9992179999999999</c:v>
                </c:pt>
              </c:numCache>
            </c:numRef>
          </c:val>
          <c:smooth val="0"/>
          <c:extLst>
            <c:ext xmlns:c16="http://schemas.microsoft.com/office/drawing/2014/chart" uri="{C3380CC4-5D6E-409C-BE32-E72D297353CC}">
              <c16:uniqueId val="{00000004-59E3-4199-8136-890B94D8118A}"/>
            </c:ext>
          </c:extLst>
        </c:ser>
        <c:ser>
          <c:idx val="5"/>
          <c:order val="5"/>
          <c:tx>
            <c:v>32 Queues</c:v>
          </c:tx>
          <c:spPr>
            <a:ln w="28575" cap="rnd">
              <a:solidFill>
                <a:schemeClr val="accent6"/>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19:$BO$19</c:f>
              <c:numCache>
                <c:formatCode>General</c:formatCode>
                <c:ptCount val="64"/>
                <c:pt idx="0">
                  <c:v>60.521956000000003</c:v>
                </c:pt>
                <c:pt idx="1">
                  <c:v>65.207037</c:v>
                </c:pt>
                <c:pt idx="2">
                  <c:v>48.365935</c:v>
                </c:pt>
                <c:pt idx="3">
                  <c:v>38.526152000000003</c:v>
                </c:pt>
                <c:pt idx="4">
                  <c:v>31.191593000000001</c:v>
                </c:pt>
                <c:pt idx="5">
                  <c:v>27.475908</c:v>
                </c:pt>
                <c:pt idx="6">
                  <c:v>24.034254000000001</c:v>
                </c:pt>
                <c:pt idx="7">
                  <c:v>21.287882</c:v>
                </c:pt>
                <c:pt idx="8">
                  <c:v>19.101745000000001</c:v>
                </c:pt>
                <c:pt idx="9">
                  <c:v>17.336760999999999</c:v>
                </c:pt>
                <c:pt idx="10">
                  <c:v>15.873203999999999</c:v>
                </c:pt>
                <c:pt idx="11">
                  <c:v>14.607201</c:v>
                </c:pt>
                <c:pt idx="12">
                  <c:v>13.515093999999999</c:v>
                </c:pt>
                <c:pt idx="13">
                  <c:v>12.618592</c:v>
                </c:pt>
                <c:pt idx="14">
                  <c:v>11.886984</c:v>
                </c:pt>
                <c:pt idx="15">
                  <c:v>11.34606</c:v>
                </c:pt>
                <c:pt idx="16">
                  <c:v>10.730377000000001</c:v>
                </c:pt>
                <c:pt idx="17">
                  <c:v>10.179382</c:v>
                </c:pt>
                <c:pt idx="18">
                  <c:v>9.6841220000000003</c:v>
                </c:pt>
                <c:pt idx="19">
                  <c:v>9.2341759999999997</c:v>
                </c:pt>
                <c:pt idx="20">
                  <c:v>8.8231540000000006</c:v>
                </c:pt>
                <c:pt idx="21">
                  <c:v>8.4459739999999996</c:v>
                </c:pt>
                <c:pt idx="22">
                  <c:v>8.1023379999999996</c:v>
                </c:pt>
                <c:pt idx="23">
                  <c:v>7.7876839999999996</c:v>
                </c:pt>
                <c:pt idx="24">
                  <c:v>7.4925639999999998</c:v>
                </c:pt>
                <c:pt idx="25">
                  <c:v>7.2218429999999998</c:v>
                </c:pt>
                <c:pt idx="26">
                  <c:v>6.96861</c:v>
                </c:pt>
                <c:pt idx="27">
                  <c:v>6.7336919999999996</c:v>
                </c:pt>
                <c:pt idx="28">
                  <c:v>6.5129960000000002</c:v>
                </c:pt>
                <c:pt idx="29">
                  <c:v>6.3072309999999998</c:v>
                </c:pt>
                <c:pt idx="30">
                  <c:v>6.1128819999999999</c:v>
                </c:pt>
                <c:pt idx="31">
                  <c:v>5.9302770000000002</c:v>
                </c:pt>
                <c:pt idx="32">
                  <c:v>5.6215039999999998</c:v>
                </c:pt>
                <c:pt idx="33">
                  <c:v>5.4611210000000003</c:v>
                </c:pt>
                <c:pt idx="34">
                  <c:v>5.3163790000000004</c:v>
                </c:pt>
                <c:pt idx="35">
                  <c:v>5.1783140000000003</c:v>
                </c:pt>
                <c:pt idx="36">
                  <c:v>5.0458629999999998</c:v>
                </c:pt>
                <c:pt idx="37">
                  <c:v>4.9217069999999996</c:v>
                </c:pt>
                <c:pt idx="38">
                  <c:v>4.8039240000000003</c:v>
                </c:pt>
                <c:pt idx="39">
                  <c:v>4.6904870000000001</c:v>
                </c:pt>
                <c:pt idx="40">
                  <c:v>4.5828569999999997</c:v>
                </c:pt>
                <c:pt idx="41">
                  <c:v>4.4792709999999998</c:v>
                </c:pt>
                <c:pt idx="42">
                  <c:v>4.3816790000000001</c:v>
                </c:pt>
                <c:pt idx="43">
                  <c:v>4.2877999999999998</c:v>
                </c:pt>
                <c:pt idx="44">
                  <c:v>4.197031</c:v>
                </c:pt>
                <c:pt idx="45">
                  <c:v>4.1105169999999998</c:v>
                </c:pt>
                <c:pt idx="46">
                  <c:v>4.0273300000000001</c:v>
                </c:pt>
                <c:pt idx="47">
                  <c:v>3.9475959999999999</c:v>
                </c:pt>
                <c:pt idx="48">
                  <c:v>3.8705880000000001</c:v>
                </c:pt>
                <c:pt idx="49">
                  <c:v>3.7969789999999999</c:v>
                </c:pt>
                <c:pt idx="50">
                  <c:v>3.726451</c:v>
                </c:pt>
                <c:pt idx="51">
                  <c:v>3.658121</c:v>
                </c:pt>
                <c:pt idx="52">
                  <c:v>3.5921780000000001</c:v>
                </c:pt>
                <c:pt idx="53">
                  <c:v>3.528381</c:v>
                </c:pt>
                <c:pt idx="54">
                  <c:v>3.4673799999999999</c:v>
                </c:pt>
                <c:pt idx="55">
                  <c:v>3.4081160000000001</c:v>
                </c:pt>
                <c:pt idx="56">
                  <c:v>3.350759</c:v>
                </c:pt>
                <c:pt idx="57">
                  <c:v>3.2956479999999999</c:v>
                </c:pt>
                <c:pt idx="58">
                  <c:v>3.2418300000000002</c:v>
                </c:pt>
                <c:pt idx="59">
                  <c:v>3.1901510000000002</c:v>
                </c:pt>
                <c:pt idx="60">
                  <c:v>3.1399720000000002</c:v>
                </c:pt>
                <c:pt idx="61">
                  <c:v>3.09124</c:v>
                </c:pt>
                <c:pt idx="62">
                  <c:v>3.0439729999999998</c:v>
                </c:pt>
                <c:pt idx="63">
                  <c:v>2.9982709999999999</c:v>
                </c:pt>
              </c:numCache>
            </c:numRef>
          </c:val>
          <c:smooth val="0"/>
          <c:extLst>
            <c:ext xmlns:c16="http://schemas.microsoft.com/office/drawing/2014/chart" uri="{C3380CC4-5D6E-409C-BE32-E72D297353CC}">
              <c16:uniqueId val="{00000005-59E3-4199-8136-890B94D8118A}"/>
            </c:ext>
          </c:extLst>
        </c:ser>
        <c:ser>
          <c:idx val="6"/>
          <c:order val="6"/>
          <c:tx>
            <c:v>64 Queues</c:v>
          </c:tx>
          <c:spPr>
            <a:ln w="28575" cap="rnd">
              <a:solidFill>
                <a:schemeClr val="accent1">
                  <a:lumMod val="60000"/>
                </a:schemeClr>
              </a:solidFill>
              <a:round/>
            </a:ln>
            <a:effectLst/>
          </c:spPr>
          <c:marker>
            <c:symbol val="none"/>
          </c:marker>
          <c:cat>
            <c:numRef>
              <c:f>FWD_SW_64Qs_gen3x16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64Qs_gen3x16_lab159!$D$18:$BO$18</c:f>
              <c:numCache>
                <c:formatCode>General</c:formatCode>
                <c:ptCount val="64"/>
                <c:pt idx="0">
                  <c:v>57.545569999999998</c:v>
                </c:pt>
                <c:pt idx="1">
                  <c:v>65.228549000000001</c:v>
                </c:pt>
                <c:pt idx="2">
                  <c:v>47.945152999999998</c:v>
                </c:pt>
                <c:pt idx="3">
                  <c:v>38.311501</c:v>
                </c:pt>
                <c:pt idx="4">
                  <c:v>31.191652000000001</c:v>
                </c:pt>
                <c:pt idx="5">
                  <c:v>27.487427</c:v>
                </c:pt>
                <c:pt idx="6">
                  <c:v>24.029253000000001</c:v>
                </c:pt>
                <c:pt idx="7">
                  <c:v>21.293263</c:v>
                </c:pt>
                <c:pt idx="8">
                  <c:v>19.116405</c:v>
                </c:pt>
                <c:pt idx="9">
                  <c:v>17.362649000000001</c:v>
                </c:pt>
                <c:pt idx="10">
                  <c:v>15.895478000000001</c:v>
                </c:pt>
                <c:pt idx="11">
                  <c:v>14.655201999999999</c:v>
                </c:pt>
                <c:pt idx="12">
                  <c:v>13.609151000000001</c:v>
                </c:pt>
                <c:pt idx="13">
                  <c:v>12.748612</c:v>
                </c:pt>
                <c:pt idx="14">
                  <c:v>11.987005</c:v>
                </c:pt>
                <c:pt idx="15">
                  <c:v>11.310269</c:v>
                </c:pt>
                <c:pt idx="16">
                  <c:v>10.705762</c:v>
                </c:pt>
                <c:pt idx="17">
                  <c:v>10.159840000000001</c:v>
                </c:pt>
                <c:pt idx="18">
                  <c:v>9.6664770000000004</c:v>
                </c:pt>
                <c:pt idx="19">
                  <c:v>9.2357110000000002</c:v>
                </c:pt>
                <c:pt idx="20">
                  <c:v>8.8251460000000002</c:v>
                </c:pt>
                <c:pt idx="21">
                  <c:v>8.4483239999999995</c:v>
                </c:pt>
                <c:pt idx="22">
                  <c:v>8.1044959999999993</c:v>
                </c:pt>
                <c:pt idx="23">
                  <c:v>7.7892060000000001</c:v>
                </c:pt>
                <c:pt idx="24">
                  <c:v>7.493989</c:v>
                </c:pt>
                <c:pt idx="25">
                  <c:v>7.2231870000000002</c:v>
                </c:pt>
                <c:pt idx="26">
                  <c:v>6.9700490000000004</c:v>
                </c:pt>
                <c:pt idx="27">
                  <c:v>6.7346539999999999</c:v>
                </c:pt>
                <c:pt idx="28">
                  <c:v>6.5141669999999996</c:v>
                </c:pt>
                <c:pt idx="29">
                  <c:v>6.3081269999999998</c:v>
                </c:pt>
                <c:pt idx="30">
                  <c:v>6.1138599999999999</c:v>
                </c:pt>
                <c:pt idx="31">
                  <c:v>5.9312969999999998</c:v>
                </c:pt>
                <c:pt idx="32">
                  <c:v>5.6232259999999998</c:v>
                </c:pt>
                <c:pt idx="33">
                  <c:v>5.4634309999999999</c:v>
                </c:pt>
                <c:pt idx="34">
                  <c:v>5.3180759999999996</c:v>
                </c:pt>
                <c:pt idx="35">
                  <c:v>5.1798549999999999</c:v>
                </c:pt>
                <c:pt idx="36">
                  <c:v>5.0476109999999998</c:v>
                </c:pt>
                <c:pt idx="37">
                  <c:v>4.9234340000000003</c:v>
                </c:pt>
                <c:pt idx="38">
                  <c:v>4.8052919999999997</c:v>
                </c:pt>
                <c:pt idx="39">
                  <c:v>4.6917999999999997</c:v>
                </c:pt>
                <c:pt idx="40">
                  <c:v>4.584168</c:v>
                </c:pt>
                <c:pt idx="41">
                  <c:v>4.480664</c:v>
                </c:pt>
                <c:pt idx="42">
                  <c:v>4.3826900000000002</c:v>
                </c:pt>
                <c:pt idx="43">
                  <c:v>4.2889210000000002</c:v>
                </c:pt>
                <c:pt idx="44">
                  <c:v>4.1979499999999996</c:v>
                </c:pt>
                <c:pt idx="45">
                  <c:v>4.111713</c:v>
                </c:pt>
                <c:pt idx="46">
                  <c:v>4.028238</c:v>
                </c:pt>
                <c:pt idx="47">
                  <c:v>3.9484810000000001</c:v>
                </c:pt>
                <c:pt idx="48">
                  <c:v>3.871502</c:v>
                </c:pt>
                <c:pt idx="49">
                  <c:v>3.7978860000000001</c:v>
                </c:pt>
                <c:pt idx="50">
                  <c:v>3.7271969999999999</c:v>
                </c:pt>
                <c:pt idx="51">
                  <c:v>3.658836</c:v>
                </c:pt>
                <c:pt idx="52">
                  <c:v>3.592851</c:v>
                </c:pt>
                <c:pt idx="53">
                  <c:v>3.529223</c:v>
                </c:pt>
                <c:pt idx="54">
                  <c:v>3.4680200000000001</c:v>
                </c:pt>
                <c:pt idx="55">
                  <c:v>3.4087510000000001</c:v>
                </c:pt>
                <c:pt idx="56">
                  <c:v>3.3513959999999998</c:v>
                </c:pt>
                <c:pt idx="57">
                  <c:v>3.2962859999999998</c:v>
                </c:pt>
                <c:pt idx="58">
                  <c:v>3.2423549999999999</c:v>
                </c:pt>
                <c:pt idx="59">
                  <c:v>3.1906599999999998</c:v>
                </c:pt>
                <c:pt idx="60">
                  <c:v>3.1405159999999999</c:v>
                </c:pt>
                <c:pt idx="61">
                  <c:v>3.0918049999999999</c:v>
                </c:pt>
                <c:pt idx="62">
                  <c:v>3.0444879999999999</c:v>
                </c:pt>
                <c:pt idx="63">
                  <c:v>2.9986449999999998</c:v>
                </c:pt>
              </c:numCache>
            </c:numRef>
          </c:val>
          <c:smooth val="0"/>
          <c:extLst>
            <c:ext xmlns:c16="http://schemas.microsoft.com/office/drawing/2014/chart" uri="{C3380CC4-5D6E-409C-BE32-E72D297353CC}">
              <c16:uniqueId val="{00000006-59E3-4199-8136-890B94D8118A}"/>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198999999999998</c:v>
                </c:pt>
                <c:pt idx="4">
                  <c:v>58.180999999999997</c:v>
                </c:pt>
                <c:pt idx="5">
                  <c:v>63.999000000000002</c:v>
                </c:pt>
                <c:pt idx="6">
                  <c:v>68.921999999999997</c:v>
                </c:pt>
                <c:pt idx="7">
                  <c:v>73.141999999999996</c:v>
                </c:pt>
                <c:pt idx="8">
                  <c:v>76.799000000000007</c:v>
                </c:pt>
                <c:pt idx="9">
                  <c:v>79.998999999999995</c:v>
                </c:pt>
                <c:pt idx="10">
                  <c:v>82.822000000000003</c:v>
                </c:pt>
                <c:pt idx="11">
                  <c:v>85.331999999999994</c:v>
                </c:pt>
                <c:pt idx="12">
                  <c:v>87.576999999999998</c:v>
                </c:pt>
                <c:pt idx="13">
                  <c:v>89.599000000000004</c:v>
                </c:pt>
                <c:pt idx="14">
                  <c:v>91.427000000000007</c:v>
                </c:pt>
                <c:pt idx="15">
                  <c:v>93.088999999999999</c:v>
                </c:pt>
                <c:pt idx="16">
                  <c:v>94.608000000000004</c:v>
                </c:pt>
                <c:pt idx="17">
                  <c:v>95.998999999999995</c:v>
                </c:pt>
                <c:pt idx="18">
                  <c:v>97.278999999999996</c:v>
                </c:pt>
                <c:pt idx="19">
                  <c:v>98.46</c:v>
                </c:pt>
                <c:pt idx="20">
                  <c:v>99.554000000000002</c:v>
                </c:pt>
                <c:pt idx="21">
                  <c:v>100.57</c:v>
                </c:pt>
                <c:pt idx="22">
                  <c:v>101.51600000000001</c:v>
                </c:pt>
                <c:pt idx="23">
                  <c:v>102.398</c:v>
                </c:pt>
                <c:pt idx="24">
                  <c:v>103.224</c:v>
                </c:pt>
                <c:pt idx="25">
                  <c:v>103.99299999999999</c:v>
                </c:pt>
                <c:pt idx="26">
                  <c:v>104.72499999999999</c:v>
                </c:pt>
                <c:pt idx="27">
                  <c:v>104.955</c:v>
                </c:pt>
                <c:pt idx="28">
                  <c:v>105.28700000000001</c:v>
                </c:pt>
                <c:pt idx="29">
                  <c:v>105.521</c:v>
                </c:pt>
                <c:pt idx="30">
                  <c:v>104.42100000000001</c:v>
                </c:pt>
                <c:pt idx="31">
                  <c:v>105.021</c:v>
                </c:pt>
                <c:pt idx="32">
                  <c:v>105.59699999999999</c:v>
                </c:pt>
                <c:pt idx="33">
                  <c:v>106.145</c:v>
                </c:pt>
                <c:pt idx="34">
                  <c:v>106.384</c:v>
                </c:pt>
                <c:pt idx="35">
                  <c:v>104.72199999999999</c:v>
                </c:pt>
                <c:pt idx="36">
                  <c:v>105.241</c:v>
                </c:pt>
                <c:pt idx="37">
                  <c:v>105.735</c:v>
                </c:pt>
                <c:pt idx="38">
                  <c:v>106.209</c:v>
                </c:pt>
                <c:pt idx="39">
                  <c:v>106.321</c:v>
                </c:pt>
                <c:pt idx="40">
                  <c:v>104.95</c:v>
                </c:pt>
                <c:pt idx="41">
                  <c:v>105.405</c:v>
                </c:pt>
                <c:pt idx="42">
                  <c:v>105.84399999999999</c:v>
                </c:pt>
                <c:pt idx="43">
                  <c:v>106.261</c:v>
                </c:pt>
                <c:pt idx="44">
                  <c:v>106.66</c:v>
                </c:pt>
                <c:pt idx="45">
                  <c:v>105.136</c:v>
                </c:pt>
                <c:pt idx="46">
                  <c:v>105.54</c:v>
                </c:pt>
                <c:pt idx="47">
                  <c:v>105.925</c:v>
                </c:pt>
                <c:pt idx="48">
                  <c:v>106.30200000000001</c:v>
                </c:pt>
                <c:pt idx="49">
                  <c:v>106.65900000000001</c:v>
                </c:pt>
                <c:pt idx="50">
                  <c:v>105.282</c:v>
                </c:pt>
                <c:pt idx="51">
                  <c:v>105.649</c:v>
                </c:pt>
                <c:pt idx="52">
                  <c:v>105.997</c:v>
                </c:pt>
                <c:pt idx="53">
                  <c:v>106.334</c:v>
                </c:pt>
                <c:pt idx="54">
                  <c:v>106.664</c:v>
                </c:pt>
                <c:pt idx="55">
                  <c:v>105.40300000000001</c:v>
                </c:pt>
                <c:pt idx="56">
                  <c:v>105.738</c:v>
                </c:pt>
                <c:pt idx="57">
                  <c:v>106.05500000000001</c:v>
                </c:pt>
                <c:pt idx="58">
                  <c:v>106.36499999999999</c:v>
                </c:pt>
                <c:pt idx="59">
                  <c:v>106.666</c:v>
                </c:pt>
                <c:pt idx="60">
                  <c:v>105.51</c:v>
                </c:pt>
                <c:pt idx="61">
                  <c:v>105.812</c:v>
                </c:pt>
                <c:pt idx="62">
                  <c:v>106.1</c:v>
                </c:pt>
                <c:pt idx="63">
                  <c:v>106.389</c:v>
                </c:pt>
              </c:numCache>
            </c:numRef>
          </c:val>
          <c:smooth val="0"/>
          <c:extLst>
            <c:ext xmlns:c16="http://schemas.microsoft.com/office/drawing/2014/chart" uri="{C3380CC4-5D6E-409C-BE32-E72D297353CC}">
              <c16:uniqueId val="{00000000-D3B4-49B2-9B84-71069D531D3E}"/>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1999999999994</c:v>
                </c:pt>
                <c:pt idx="3">
                  <c:v>90.537999999999997</c:v>
                </c:pt>
                <c:pt idx="4">
                  <c:v>79.998000000000005</c:v>
                </c:pt>
                <c:pt idx="5">
                  <c:v>94.834000000000003</c:v>
                </c:pt>
                <c:pt idx="6">
                  <c:v>96.141000000000005</c:v>
                </c:pt>
                <c:pt idx="7">
                  <c:v>97.244</c:v>
                </c:pt>
                <c:pt idx="8">
                  <c:v>98.07</c:v>
                </c:pt>
                <c:pt idx="9">
                  <c:v>98.459000000000003</c:v>
                </c:pt>
                <c:pt idx="10">
                  <c:v>99.346000000000004</c:v>
                </c:pt>
                <c:pt idx="11">
                  <c:v>99.100999999999999</c:v>
                </c:pt>
                <c:pt idx="12">
                  <c:v>100.48699999999999</c:v>
                </c:pt>
                <c:pt idx="13">
                  <c:v>100.82299999999999</c:v>
                </c:pt>
                <c:pt idx="14">
                  <c:v>101.413</c:v>
                </c:pt>
                <c:pt idx="15">
                  <c:v>101.949</c:v>
                </c:pt>
                <c:pt idx="16">
                  <c:v>98.923000000000002</c:v>
                </c:pt>
                <c:pt idx="17">
                  <c:v>102.52200000000001</c:v>
                </c:pt>
                <c:pt idx="18">
                  <c:v>102.97499999999999</c:v>
                </c:pt>
                <c:pt idx="19">
                  <c:v>103.124</c:v>
                </c:pt>
                <c:pt idx="20">
                  <c:v>103.38</c:v>
                </c:pt>
                <c:pt idx="21">
                  <c:v>103.851</c:v>
                </c:pt>
                <c:pt idx="22">
                  <c:v>104.176</c:v>
                </c:pt>
                <c:pt idx="23">
                  <c:v>104.352</c:v>
                </c:pt>
                <c:pt idx="24">
                  <c:v>104.441</c:v>
                </c:pt>
                <c:pt idx="25">
                  <c:v>103.99299999999999</c:v>
                </c:pt>
                <c:pt idx="26">
                  <c:v>104.721</c:v>
                </c:pt>
                <c:pt idx="27">
                  <c:v>105.07599999999999</c:v>
                </c:pt>
                <c:pt idx="28">
                  <c:v>105.28700000000001</c:v>
                </c:pt>
                <c:pt idx="29">
                  <c:v>105.53</c:v>
                </c:pt>
                <c:pt idx="30">
                  <c:v>104.405</c:v>
                </c:pt>
                <c:pt idx="31">
                  <c:v>105.023</c:v>
                </c:pt>
                <c:pt idx="32">
                  <c:v>105.59699999999999</c:v>
                </c:pt>
                <c:pt idx="33">
                  <c:v>106.14</c:v>
                </c:pt>
                <c:pt idx="34">
                  <c:v>106.361</c:v>
                </c:pt>
                <c:pt idx="35">
                  <c:v>104.72199999999999</c:v>
                </c:pt>
                <c:pt idx="36">
                  <c:v>105.241</c:v>
                </c:pt>
                <c:pt idx="37">
                  <c:v>105.738</c:v>
                </c:pt>
                <c:pt idx="38">
                  <c:v>106.212</c:v>
                </c:pt>
                <c:pt idx="39">
                  <c:v>106.306</c:v>
                </c:pt>
                <c:pt idx="40">
                  <c:v>104.95699999999999</c:v>
                </c:pt>
                <c:pt idx="41">
                  <c:v>105.41</c:v>
                </c:pt>
                <c:pt idx="42">
                  <c:v>105.84399999999999</c:v>
                </c:pt>
                <c:pt idx="43">
                  <c:v>106.26300000000001</c:v>
                </c:pt>
                <c:pt idx="44">
                  <c:v>106.666</c:v>
                </c:pt>
                <c:pt idx="45">
                  <c:v>105.13800000000001</c:v>
                </c:pt>
                <c:pt idx="46">
                  <c:v>105.542</c:v>
                </c:pt>
                <c:pt idx="47">
                  <c:v>105.929</c:v>
                </c:pt>
                <c:pt idx="48">
                  <c:v>106.30500000000001</c:v>
                </c:pt>
                <c:pt idx="49">
                  <c:v>106.666</c:v>
                </c:pt>
                <c:pt idx="50">
                  <c:v>105.289</c:v>
                </c:pt>
                <c:pt idx="51">
                  <c:v>105.649</c:v>
                </c:pt>
                <c:pt idx="52">
                  <c:v>105.998</c:v>
                </c:pt>
                <c:pt idx="53">
                  <c:v>106.337</c:v>
                </c:pt>
                <c:pt idx="54">
                  <c:v>106.667</c:v>
                </c:pt>
                <c:pt idx="55">
                  <c:v>105.408</c:v>
                </c:pt>
                <c:pt idx="56">
                  <c:v>105.73699999999999</c:v>
                </c:pt>
                <c:pt idx="57">
                  <c:v>106.056</c:v>
                </c:pt>
                <c:pt idx="58">
                  <c:v>106.36499999999999</c:v>
                </c:pt>
                <c:pt idx="59">
                  <c:v>106.666</c:v>
                </c:pt>
                <c:pt idx="60">
                  <c:v>105.512</c:v>
                </c:pt>
                <c:pt idx="61">
                  <c:v>105.812</c:v>
                </c:pt>
                <c:pt idx="62">
                  <c:v>106.105</c:v>
                </c:pt>
                <c:pt idx="63">
                  <c:v>106.389</c:v>
                </c:pt>
              </c:numCache>
            </c:numRef>
          </c:val>
          <c:smooth val="0"/>
          <c:extLst>
            <c:ext xmlns:c16="http://schemas.microsoft.com/office/drawing/2014/chart" uri="{C3380CC4-5D6E-409C-BE32-E72D297353CC}">
              <c16:uniqueId val="{00000001-D3B4-49B2-9B84-71069D531D3E}"/>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62.984999999999999</c:v>
                </c:pt>
                <c:pt idx="1">
                  <c:v>78.962000000000003</c:v>
                </c:pt>
                <c:pt idx="2">
                  <c:v>86.47</c:v>
                </c:pt>
                <c:pt idx="3">
                  <c:v>90.582999999999998</c:v>
                </c:pt>
                <c:pt idx="4">
                  <c:v>79.998000000000005</c:v>
                </c:pt>
                <c:pt idx="5">
                  <c:v>95.111000000000004</c:v>
                </c:pt>
                <c:pt idx="6">
                  <c:v>96.652000000000001</c:v>
                </c:pt>
                <c:pt idx="7">
                  <c:v>97.754000000000005</c:v>
                </c:pt>
                <c:pt idx="8">
                  <c:v>98.644999999999996</c:v>
                </c:pt>
                <c:pt idx="9">
                  <c:v>98.457999999999998</c:v>
                </c:pt>
                <c:pt idx="10">
                  <c:v>100.09699999999999</c:v>
                </c:pt>
                <c:pt idx="11">
                  <c:v>99.102000000000004</c:v>
                </c:pt>
                <c:pt idx="12">
                  <c:v>100.601</c:v>
                </c:pt>
                <c:pt idx="13">
                  <c:v>100.809</c:v>
                </c:pt>
                <c:pt idx="14">
                  <c:v>101.27800000000001</c:v>
                </c:pt>
                <c:pt idx="15">
                  <c:v>101.72199999999999</c:v>
                </c:pt>
                <c:pt idx="16">
                  <c:v>98.921000000000006</c:v>
                </c:pt>
                <c:pt idx="17">
                  <c:v>102.21</c:v>
                </c:pt>
                <c:pt idx="18">
                  <c:v>102.791</c:v>
                </c:pt>
                <c:pt idx="19">
                  <c:v>103.11499999999999</c:v>
                </c:pt>
                <c:pt idx="20">
                  <c:v>103.282</c:v>
                </c:pt>
                <c:pt idx="21">
                  <c:v>103.52</c:v>
                </c:pt>
                <c:pt idx="22">
                  <c:v>103.80800000000001</c:v>
                </c:pt>
                <c:pt idx="23">
                  <c:v>104.181</c:v>
                </c:pt>
                <c:pt idx="24">
                  <c:v>104.279</c:v>
                </c:pt>
                <c:pt idx="25">
                  <c:v>103.99299999999999</c:v>
                </c:pt>
                <c:pt idx="26">
                  <c:v>104.699</c:v>
                </c:pt>
                <c:pt idx="27">
                  <c:v>104.87</c:v>
                </c:pt>
                <c:pt idx="28">
                  <c:v>105.13500000000001</c:v>
                </c:pt>
                <c:pt idx="29">
                  <c:v>105.384</c:v>
                </c:pt>
                <c:pt idx="30">
                  <c:v>104.42100000000001</c:v>
                </c:pt>
                <c:pt idx="31">
                  <c:v>105.023</c:v>
                </c:pt>
                <c:pt idx="32">
                  <c:v>105.59699999999999</c:v>
                </c:pt>
                <c:pt idx="33">
                  <c:v>105.877</c:v>
                </c:pt>
                <c:pt idx="34">
                  <c:v>106.16800000000001</c:v>
                </c:pt>
                <c:pt idx="35">
                  <c:v>104.72199999999999</c:v>
                </c:pt>
                <c:pt idx="36">
                  <c:v>105.24</c:v>
                </c:pt>
                <c:pt idx="37">
                  <c:v>105.738</c:v>
                </c:pt>
                <c:pt idx="38">
                  <c:v>106.212</c:v>
                </c:pt>
                <c:pt idx="39">
                  <c:v>106.176</c:v>
                </c:pt>
                <c:pt idx="40">
                  <c:v>104.958</c:v>
                </c:pt>
                <c:pt idx="41">
                  <c:v>105.41</c:v>
                </c:pt>
                <c:pt idx="42">
                  <c:v>105.845</c:v>
                </c:pt>
                <c:pt idx="43">
                  <c:v>106.26300000000001</c:v>
                </c:pt>
                <c:pt idx="44">
                  <c:v>106.666</c:v>
                </c:pt>
                <c:pt idx="45">
                  <c:v>105.137</c:v>
                </c:pt>
                <c:pt idx="46">
                  <c:v>105.54300000000001</c:v>
                </c:pt>
                <c:pt idx="47">
                  <c:v>105.929</c:v>
                </c:pt>
                <c:pt idx="48">
                  <c:v>106.30200000000001</c:v>
                </c:pt>
                <c:pt idx="49">
                  <c:v>106.66500000000001</c:v>
                </c:pt>
                <c:pt idx="50">
                  <c:v>105.29</c:v>
                </c:pt>
                <c:pt idx="51">
                  <c:v>105.649</c:v>
                </c:pt>
                <c:pt idx="52">
                  <c:v>105.999</c:v>
                </c:pt>
                <c:pt idx="53">
                  <c:v>106.336</c:v>
                </c:pt>
                <c:pt idx="54">
                  <c:v>106.666</c:v>
                </c:pt>
                <c:pt idx="55">
                  <c:v>105.40600000000001</c:v>
                </c:pt>
                <c:pt idx="56">
                  <c:v>105.73699999999999</c:v>
                </c:pt>
                <c:pt idx="57">
                  <c:v>106.056</c:v>
                </c:pt>
                <c:pt idx="58">
                  <c:v>106.364</c:v>
                </c:pt>
                <c:pt idx="59">
                  <c:v>106.66500000000001</c:v>
                </c:pt>
                <c:pt idx="60">
                  <c:v>105.511</c:v>
                </c:pt>
                <c:pt idx="61">
                  <c:v>105.812</c:v>
                </c:pt>
                <c:pt idx="62">
                  <c:v>106.101</c:v>
                </c:pt>
                <c:pt idx="63">
                  <c:v>106.38800000000001</c:v>
                </c:pt>
              </c:numCache>
            </c:numRef>
          </c:val>
          <c:smooth val="0"/>
          <c:extLst>
            <c:ext xmlns:c16="http://schemas.microsoft.com/office/drawing/2014/chart" uri="{C3380CC4-5D6E-409C-BE32-E72D297353CC}">
              <c16:uniqueId val="{00000002-D3B4-49B2-9B84-71069D531D3E}"/>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62.899000000000001</c:v>
                </c:pt>
                <c:pt idx="1">
                  <c:v>78.965000000000003</c:v>
                </c:pt>
                <c:pt idx="2">
                  <c:v>86.477999999999994</c:v>
                </c:pt>
                <c:pt idx="3">
                  <c:v>90.616</c:v>
                </c:pt>
                <c:pt idx="4">
                  <c:v>79.998999999999995</c:v>
                </c:pt>
                <c:pt idx="5">
                  <c:v>95.087999999999994</c:v>
                </c:pt>
                <c:pt idx="6">
                  <c:v>96.334999999999994</c:v>
                </c:pt>
                <c:pt idx="7">
                  <c:v>97.331999999999994</c:v>
                </c:pt>
                <c:pt idx="8">
                  <c:v>98.281000000000006</c:v>
                </c:pt>
                <c:pt idx="9">
                  <c:v>98.46</c:v>
                </c:pt>
                <c:pt idx="10">
                  <c:v>99.713999999999999</c:v>
                </c:pt>
                <c:pt idx="11">
                  <c:v>99.102000000000004</c:v>
                </c:pt>
                <c:pt idx="12">
                  <c:v>100.774</c:v>
                </c:pt>
                <c:pt idx="13">
                  <c:v>101.179</c:v>
                </c:pt>
                <c:pt idx="14">
                  <c:v>101.501</c:v>
                </c:pt>
                <c:pt idx="15">
                  <c:v>101.893</c:v>
                </c:pt>
                <c:pt idx="16">
                  <c:v>98.924000000000007</c:v>
                </c:pt>
                <c:pt idx="17">
                  <c:v>102.291</c:v>
                </c:pt>
                <c:pt idx="18">
                  <c:v>102.791</c:v>
                </c:pt>
                <c:pt idx="19">
                  <c:v>103.262</c:v>
                </c:pt>
                <c:pt idx="20">
                  <c:v>103.383</c:v>
                </c:pt>
                <c:pt idx="21">
                  <c:v>103.929</c:v>
                </c:pt>
                <c:pt idx="22">
                  <c:v>103.967</c:v>
                </c:pt>
                <c:pt idx="23">
                  <c:v>104.2</c:v>
                </c:pt>
                <c:pt idx="24">
                  <c:v>104.279</c:v>
                </c:pt>
                <c:pt idx="25">
                  <c:v>103.99299999999999</c:v>
                </c:pt>
                <c:pt idx="26">
                  <c:v>104.72199999999999</c:v>
                </c:pt>
                <c:pt idx="27">
                  <c:v>105.04600000000001</c:v>
                </c:pt>
                <c:pt idx="28">
                  <c:v>105.246</c:v>
                </c:pt>
                <c:pt idx="29">
                  <c:v>105.455</c:v>
                </c:pt>
                <c:pt idx="30">
                  <c:v>104.405</c:v>
                </c:pt>
                <c:pt idx="31">
                  <c:v>105.023</c:v>
                </c:pt>
                <c:pt idx="32">
                  <c:v>105.6</c:v>
                </c:pt>
                <c:pt idx="33">
                  <c:v>105.96599999999999</c:v>
                </c:pt>
                <c:pt idx="34">
                  <c:v>106.291</c:v>
                </c:pt>
                <c:pt idx="35">
                  <c:v>104.721</c:v>
                </c:pt>
                <c:pt idx="36">
                  <c:v>105.24299999999999</c:v>
                </c:pt>
                <c:pt idx="37">
                  <c:v>105.738</c:v>
                </c:pt>
                <c:pt idx="38">
                  <c:v>106.212</c:v>
                </c:pt>
                <c:pt idx="39">
                  <c:v>106.197</c:v>
                </c:pt>
                <c:pt idx="40">
                  <c:v>104.959</c:v>
                </c:pt>
                <c:pt idx="41">
                  <c:v>105.41</c:v>
                </c:pt>
                <c:pt idx="42">
                  <c:v>105.846</c:v>
                </c:pt>
                <c:pt idx="43">
                  <c:v>106.26300000000001</c:v>
                </c:pt>
                <c:pt idx="44">
                  <c:v>106.666</c:v>
                </c:pt>
                <c:pt idx="45">
                  <c:v>105.139</c:v>
                </c:pt>
                <c:pt idx="46">
                  <c:v>105.54300000000001</c:v>
                </c:pt>
                <c:pt idx="47">
                  <c:v>105.93</c:v>
                </c:pt>
                <c:pt idx="48">
                  <c:v>106.304</c:v>
                </c:pt>
                <c:pt idx="49">
                  <c:v>106.666</c:v>
                </c:pt>
                <c:pt idx="50">
                  <c:v>105.288</c:v>
                </c:pt>
                <c:pt idx="51">
                  <c:v>105.649</c:v>
                </c:pt>
                <c:pt idx="52">
                  <c:v>105.998</c:v>
                </c:pt>
                <c:pt idx="53">
                  <c:v>106.337</c:v>
                </c:pt>
                <c:pt idx="54">
                  <c:v>106.666</c:v>
                </c:pt>
                <c:pt idx="55">
                  <c:v>105.408</c:v>
                </c:pt>
                <c:pt idx="56">
                  <c:v>105.736</c:v>
                </c:pt>
                <c:pt idx="57">
                  <c:v>106.057</c:v>
                </c:pt>
                <c:pt idx="58">
                  <c:v>106.366</c:v>
                </c:pt>
                <c:pt idx="59">
                  <c:v>106.666</c:v>
                </c:pt>
                <c:pt idx="60">
                  <c:v>105.512</c:v>
                </c:pt>
                <c:pt idx="61">
                  <c:v>105.812</c:v>
                </c:pt>
                <c:pt idx="62">
                  <c:v>106.105</c:v>
                </c:pt>
                <c:pt idx="63">
                  <c:v>106.389</c:v>
                </c:pt>
              </c:numCache>
            </c:numRef>
          </c:val>
          <c:smooth val="0"/>
          <c:extLst>
            <c:ext xmlns:c16="http://schemas.microsoft.com/office/drawing/2014/chart" uri="{C3380CC4-5D6E-409C-BE32-E72D297353CC}">
              <c16:uniqueId val="{00000003-D3B4-49B2-9B84-71069D531D3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_cpm5_lab117_numa_en'!$C$11</c:f>
              <c:strCache>
                <c:ptCount val="1"/>
                <c:pt idx="0">
                  <c:v>1 Queue</c:v>
                </c:pt>
              </c:strCache>
            </c:strRef>
          </c:tx>
          <c:spPr>
            <a:ln w="28575" cap="rnd">
              <a:solidFill>
                <a:schemeClr val="accent1"/>
              </a:solidFill>
              <a:round/>
            </a:ln>
            <a:effectLst/>
          </c:spPr>
          <c:marker>
            <c:symbol val="none"/>
          </c:marker>
          <c:cat>
            <c:numRef>
              <c:f>'C2H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cpm5_lab117_numa_en'!$D$11:$BO$11</c:f>
              <c:numCache>
                <c:formatCode>General</c:formatCode>
                <c:ptCount val="64"/>
                <c:pt idx="0">
                  <c:v>18.285</c:v>
                </c:pt>
                <c:pt idx="1">
                  <c:v>31.998999999999999</c:v>
                </c:pt>
                <c:pt idx="2">
                  <c:v>42.665999999999997</c:v>
                </c:pt>
                <c:pt idx="3">
                  <c:v>51.198999999999998</c:v>
                </c:pt>
                <c:pt idx="4">
                  <c:v>58.180999999999997</c:v>
                </c:pt>
                <c:pt idx="5">
                  <c:v>63.999000000000002</c:v>
                </c:pt>
                <c:pt idx="6">
                  <c:v>68.921999999999997</c:v>
                </c:pt>
                <c:pt idx="7">
                  <c:v>73.141999999999996</c:v>
                </c:pt>
                <c:pt idx="8">
                  <c:v>76.799000000000007</c:v>
                </c:pt>
                <c:pt idx="9">
                  <c:v>79.998999999999995</c:v>
                </c:pt>
                <c:pt idx="10">
                  <c:v>82.822999999999993</c:v>
                </c:pt>
                <c:pt idx="11">
                  <c:v>85.331999999999994</c:v>
                </c:pt>
                <c:pt idx="12">
                  <c:v>87.578000000000003</c:v>
                </c:pt>
                <c:pt idx="13">
                  <c:v>89.599000000000004</c:v>
                </c:pt>
                <c:pt idx="14">
                  <c:v>91.427000000000007</c:v>
                </c:pt>
                <c:pt idx="15">
                  <c:v>93.088999999999999</c:v>
                </c:pt>
                <c:pt idx="16">
                  <c:v>94.606999999999999</c:v>
                </c:pt>
                <c:pt idx="17">
                  <c:v>95.998999999999995</c:v>
                </c:pt>
                <c:pt idx="18">
                  <c:v>97.278999999999996</c:v>
                </c:pt>
                <c:pt idx="19">
                  <c:v>98.460999999999999</c:v>
                </c:pt>
                <c:pt idx="20">
                  <c:v>99.554000000000002</c:v>
                </c:pt>
                <c:pt idx="21">
                  <c:v>100.57</c:v>
                </c:pt>
                <c:pt idx="22">
                  <c:v>101.515</c:v>
                </c:pt>
                <c:pt idx="23">
                  <c:v>102.399</c:v>
                </c:pt>
                <c:pt idx="24">
                  <c:v>103.22499999999999</c:v>
                </c:pt>
                <c:pt idx="25">
                  <c:v>103.998</c:v>
                </c:pt>
                <c:pt idx="26">
                  <c:v>104.726</c:v>
                </c:pt>
                <c:pt idx="27">
                  <c:v>104.946</c:v>
                </c:pt>
                <c:pt idx="28">
                  <c:v>105.28700000000001</c:v>
                </c:pt>
                <c:pt idx="29">
                  <c:v>105.541</c:v>
                </c:pt>
                <c:pt idx="30">
                  <c:v>104.41500000000001</c:v>
                </c:pt>
                <c:pt idx="31">
                  <c:v>105.023</c:v>
                </c:pt>
                <c:pt idx="32">
                  <c:v>105.59699999999999</c:v>
                </c:pt>
                <c:pt idx="33">
                  <c:v>106.145</c:v>
                </c:pt>
                <c:pt idx="34">
                  <c:v>106.39400000000001</c:v>
                </c:pt>
                <c:pt idx="35">
                  <c:v>104.72199999999999</c:v>
                </c:pt>
                <c:pt idx="36">
                  <c:v>105.24299999999999</c:v>
                </c:pt>
                <c:pt idx="37">
                  <c:v>105.73699999999999</c:v>
                </c:pt>
                <c:pt idx="38">
                  <c:v>106.212</c:v>
                </c:pt>
                <c:pt idx="39">
                  <c:v>106.667</c:v>
                </c:pt>
                <c:pt idx="40">
                  <c:v>104.958</c:v>
                </c:pt>
                <c:pt idx="41">
                  <c:v>105.40900000000001</c:v>
                </c:pt>
                <c:pt idx="42">
                  <c:v>105.84399999999999</c:v>
                </c:pt>
                <c:pt idx="43">
                  <c:v>106.26300000000001</c:v>
                </c:pt>
                <c:pt idx="44">
                  <c:v>106.666</c:v>
                </c:pt>
                <c:pt idx="45">
                  <c:v>105.13800000000001</c:v>
                </c:pt>
                <c:pt idx="46">
                  <c:v>105.54300000000001</c:v>
                </c:pt>
                <c:pt idx="47">
                  <c:v>105.929</c:v>
                </c:pt>
                <c:pt idx="48">
                  <c:v>106.303</c:v>
                </c:pt>
                <c:pt idx="49">
                  <c:v>106.666</c:v>
                </c:pt>
                <c:pt idx="50">
                  <c:v>105.289</c:v>
                </c:pt>
                <c:pt idx="51">
                  <c:v>105.649</c:v>
                </c:pt>
                <c:pt idx="52">
                  <c:v>105.998</c:v>
                </c:pt>
                <c:pt idx="53">
                  <c:v>106.337</c:v>
                </c:pt>
                <c:pt idx="54">
                  <c:v>106.667</c:v>
                </c:pt>
                <c:pt idx="55">
                  <c:v>105.408</c:v>
                </c:pt>
                <c:pt idx="56">
                  <c:v>105.73699999999999</c:v>
                </c:pt>
                <c:pt idx="57">
                  <c:v>106.056</c:v>
                </c:pt>
                <c:pt idx="58">
                  <c:v>106.36499999999999</c:v>
                </c:pt>
                <c:pt idx="59">
                  <c:v>106.667</c:v>
                </c:pt>
                <c:pt idx="60">
                  <c:v>105.512</c:v>
                </c:pt>
                <c:pt idx="61">
                  <c:v>105.812</c:v>
                </c:pt>
                <c:pt idx="62">
                  <c:v>106.105</c:v>
                </c:pt>
                <c:pt idx="63">
                  <c:v>106.38800000000001</c:v>
                </c:pt>
              </c:numCache>
            </c:numRef>
          </c:val>
          <c:smooth val="0"/>
          <c:extLst>
            <c:ext xmlns:c16="http://schemas.microsoft.com/office/drawing/2014/chart" uri="{C3380CC4-5D6E-409C-BE32-E72D297353CC}">
              <c16:uniqueId val="{00000000-571C-431B-944B-71C181E21406}"/>
            </c:ext>
          </c:extLst>
        </c:ser>
        <c:ser>
          <c:idx val="1"/>
          <c:order val="1"/>
          <c:tx>
            <c:strRef>
              <c:f>'C2H_cpm5_lab117_numa_en'!$C$10</c:f>
              <c:strCache>
                <c:ptCount val="1"/>
                <c:pt idx="0">
                  <c:v>2 Queues</c:v>
                </c:pt>
              </c:strCache>
            </c:strRef>
          </c:tx>
          <c:spPr>
            <a:ln w="28575" cap="rnd">
              <a:solidFill>
                <a:schemeClr val="accent2"/>
              </a:solidFill>
              <a:round/>
            </a:ln>
            <a:effectLst/>
          </c:spPr>
          <c:marker>
            <c:symbol val="none"/>
          </c:marker>
          <c:cat>
            <c:numRef>
              <c:f>'C2H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cpm5_lab117_numa_en'!$D$10:$BO$10</c:f>
              <c:numCache>
                <c:formatCode>General</c:formatCode>
                <c:ptCount val="64"/>
                <c:pt idx="0">
                  <c:v>36.570999999999998</c:v>
                </c:pt>
                <c:pt idx="1">
                  <c:v>63.999000000000002</c:v>
                </c:pt>
                <c:pt idx="2">
                  <c:v>85.331999999999994</c:v>
                </c:pt>
                <c:pt idx="3">
                  <c:v>90.546000000000006</c:v>
                </c:pt>
                <c:pt idx="4">
                  <c:v>79.998999999999995</c:v>
                </c:pt>
                <c:pt idx="5">
                  <c:v>94.831000000000003</c:v>
                </c:pt>
                <c:pt idx="6">
                  <c:v>96.194000000000003</c:v>
                </c:pt>
                <c:pt idx="7">
                  <c:v>97.236000000000004</c:v>
                </c:pt>
                <c:pt idx="8">
                  <c:v>98.075999999999993</c:v>
                </c:pt>
                <c:pt idx="9">
                  <c:v>98.46</c:v>
                </c:pt>
                <c:pt idx="10">
                  <c:v>99.340999999999994</c:v>
                </c:pt>
                <c:pt idx="11">
                  <c:v>99.100999999999999</c:v>
                </c:pt>
                <c:pt idx="12">
                  <c:v>100.492</c:v>
                </c:pt>
                <c:pt idx="13">
                  <c:v>100.81399999999999</c:v>
                </c:pt>
                <c:pt idx="14">
                  <c:v>101.39100000000001</c:v>
                </c:pt>
                <c:pt idx="15">
                  <c:v>101.94199999999999</c:v>
                </c:pt>
                <c:pt idx="16">
                  <c:v>98.924000000000007</c:v>
                </c:pt>
                <c:pt idx="17">
                  <c:v>102.483</c:v>
                </c:pt>
                <c:pt idx="18">
                  <c:v>102.964</c:v>
                </c:pt>
                <c:pt idx="19">
                  <c:v>103.151</c:v>
                </c:pt>
                <c:pt idx="20">
                  <c:v>103.38200000000001</c:v>
                </c:pt>
                <c:pt idx="21">
                  <c:v>103.843</c:v>
                </c:pt>
                <c:pt idx="22">
                  <c:v>104.169</c:v>
                </c:pt>
                <c:pt idx="23">
                  <c:v>104.352</c:v>
                </c:pt>
                <c:pt idx="24">
                  <c:v>104.43899999999999</c:v>
                </c:pt>
                <c:pt idx="25">
                  <c:v>103.99299999999999</c:v>
                </c:pt>
                <c:pt idx="26">
                  <c:v>104.72499999999999</c:v>
                </c:pt>
                <c:pt idx="27">
                  <c:v>105.06699999999999</c:v>
                </c:pt>
                <c:pt idx="28">
                  <c:v>105.289</c:v>
                </c:pt>
                <c:pt idx="29">
                  <c:v>105.509</c:v>
                </c:pt>
                <c:pt idx="30">
                  <c:v>104.416</c:v>
                </c:pt>
                <c:pt idx="31">
                  <c:v>105.023</c:v>
                </c:pt>
                <c:pt idx="32">
                  <c:v>105.59699999999999</c:v>
                </c:pt>
                <c:pt idx="33">
                  <c:v>106.126</c:v>
                </c:pt>
                <c:pt idx="34">
                  <c:v>106.358</c:v>
                </c:pt>
                <c:pt idx="35">
                  <c:v>104.72199999999999</c:v>
                </c:pt>
                <c:pt idx="36">
                  <c:v>105.24299999999999</c:v>
                </c:pt>
                <c:pt idx="37">
                  <c:v>105.738</c:v>
                </c:pt>
                <c:pt idx="38">
                  <c:v>106.212</c:v>
                </c:pt>
                <c:pt idx="39">
                  <c:v>106.666</c:v>
                </c:pt>
                <c:pt idx="40">
                  <c:v>104.958</c:v>
                </c:pt>
                <c:pt idx="41">
                  <c:v>105.41</c:v>
                </c:pt>
                <c:pt idx="42">
                  <c:v>105.846</c:v>
                </c:pt>
                <c:pt idx="43">
                  <c:v>106.262</c:v>
                </c:pt>
                <c:pt idx="44">
                  <c:v>106.666</c:v>
                </c:pt>
                <c:pt idx="45">
                  <c:v>105.13800000000001</c:v>
                </c:pt>
                <c:pt idx="46">
                  <c:v>105.541</c:v>
                </c:pt>
                <c:pt idx="47">
                  <c:v>105.93</c:v>
                </c:pt>
                <c:pt idx="48">
                  <c:v>106.304</c:v>
                </c:pt>
                <c:pt idx="49">
                  <c:v>106.666</c:v>
                </c:pt>
                <c:pt idx="50">
                  <c:v>105.288</c:v>
                </c:pt>
                <c:pt idx="51">
                  <c:v>105.649</c:v>
                </c:pt>
                <c:pt idx="52">
                  <c:v>105.998</c:v>
                </c:pt>
                <c:pt idx="53">
                  <c:v>106.337</c:v>
                </c:pt>
                <c:pt idx="54">
                  <c:v>106.666</c:v>
                </c:pt>
                <c:pt idx="55">
                  <c:v>105.408</c:v>
                </c:pt>
                <c:pt idx="56">
                  <c:v>105.738</c:v>
                </c:pt>
                <c:pt idx="57">
                  <c:v>106.056</c:v>
                </c:pt>
                <c:pt idx="58">
                  <c:v>106.364</c:v>
                </c:pt>
                <c:pt idx="59">
                  <c:v>106.667</c:v>
                </c:pt>
                <c:pt idx="60">
                  <c:v>105.508</c:v>
                </c:pt>
                <c:pt idx="61">
                  <c:v>105.812</c:v>
                </c:pt>
                <c:pt idx="62">
                  <c:v>106.104</c:v>
                </c:pt>
                <c:pt idx="63">
                  <c:v>106.38800000000001</c:v>
                </c:pt>
              </c:numCache>
            </c:numRef>
          </c:val>
          <c:smooth val="0"/>
          <c:extLst>
            <c:ext xmlns:c16="http://schemas.microsoft.com/office/drawing/2014/chart" uri="{C3380CC4-5D6E-409C-BE32-E72D297353CC}">
              <c16:uniqueId val="{00000001-571C-431B-944B-71C181E21406}"/>
            </c:ext>
          </c:extLst>
        </c:ser>
        <c:ser>
          <c:idx val="2"/>
          <c:order val="2"/>
          <c:tx>
            <c:strRef>
              <c:f>'C2H_cpm5_lab117_numa_en'!$C$9</c:f>
              <c:strCache>
                <c:ptCount val="1"/>
                <c:pt idx="0">
                  <c:v>4 Queues</c:v>
                </c:pt>
              </c:strCache>
            </c:strRef>
          </c:tx>
          <c:spPr>
            <a:ln w="28575" cap="rnd">
              <a:solidFill>
                <a:srgbClr val="00B050"/>
              </a:solidFill>
              <a:round/>
            </a:ln>
            <a:effectLst/>
          </c:spPr>
          <c:marker>
            <c:symbol val="none"/>
          </c:marker>
          <c:cat>
            <c:numRef>
              <c:f>'C2H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cpm5_lab117_numa_en'!$D$9:$BO$9</c:f>
              <c:numCache>
                <c:formatCode>General</c:formatCode>
                <c:ptCount val="64"/>
                <c:pt idx="0">
                  <c:v>62.978999999999999</c:v>
                </c:pt>
                <c:pt idx="1">
                  <c:v>78.956000000000003</c:v>
                </c:pt>
                <c:pt idx="2">
                  <c:v>86.540999999999997</c:v>
                </c:pt>
                <c:pt idx="3">
                  <c:v>90.578999999999994</c:v>
                </c:pt>
                <c:pt idx="4">
                  <c:v>79.998999999999995</c:v>
                </c:pt>
                <c:pt idx="5">
                  <c:v>94.787000000000006</c:v>
                </c:pt>
                <c:pt idx="6">
                  <c:v>96.304000000000002</c:v>
                </c:pt>
                <c:pt idx="7">
                  <c:v>97.436000000000007</c:v>
                </c:pt>
                <c:pt idx="8">
                  <c:v>98.287999999999997</c:v>
                </c:pt>
                <c:pt idx="9">
                  <c:v>98.46</c:v>
                </c:pt>
                <c:pt idx="10">
                  <c:v>99.64</c:v>
                </c:pt>
                <c:pt idx="11">
                  <c:v>99.100999999999999</c:v>
                </c:pt>
                <c:pt idx="12">
                  <c:v>100.593</c:v>
                </c:pt>
                <c:pt idx="13">
                  <c:v>101.03700000000001</c:v>
                </c:pt>
                <c:pt idx="14">
                  <c:v>101.494</c:v>
                </c:pt>
                <c:pt idx="15">
                  <c:v>101.95</c:v>
                </c:pt>
                <c:pt idx="16">
                  <c:v>98.926000000000002</c:v>
                </c:pt>
                <c:pt idx="17">
                  <c:v>102.376</c:v>
                </c:pt>
                <c:pt idx="18">
                  <c:v>103.038</c:v>
                </c:pt>
                <c:pt idx="19">
                  <c:v>103.173</c:v>
                </c:pt>
                <c:pt idx="20">
                  <c:v>103.38200000000001</c:v>
                </c:pt>
                <c:pt idx="21">
                  <c:v>103.863</c:v>
                </c:pt>
                <c:pt idx="22">
                  <c:v>104.081</c:v>
                </c:pt>
                <c:pt idx="23">
                  <c:v>104.337</c:v>
                </c:pt>
                <c:pt idx="24">
                  <c:v>104.426</c:v>
                </c:pt>
                <c:pt idx="25">
                  <c:v>103.992</c:v>
                </c:pt>
                <c:pt idx="26">
                  <c:v>104.72499999999999</c:v>
                </c:pt>
                <c:pt idx="27">
                  <c:v>105.01900000000001</c:v>
                </c:pt>
                <c:pt idx="28">
                  <c:v>105.20099999999999</c:v>
                </c:pt>
                <c:pt idx="29">
                  <c:v>105.396</c:v>
                </c:pt>
                <c:pt idx="30">
                  <c:v>104.416</c:v>
                </c:pt>
                <c:pt idx="31">
                  <c:v>105.023</c:v>
                </c:pt>
                <c:pt idx="32">
                  <c:v>105.6</c:v>
                </c:pt>
                <c:pt idx="33">
                  <c:v>105.937</c:v>
                </c:pt>
                <c:pt idx="34">
                  <c:v>106.23099999999999</c:v>
                </c:pt>
                <c:pt idx="35">
                  <c:v>104.721</c:v>
                </c:pt>
                <c:pt idx="36">
                  <c:v>105.24299999999999</c:v>
                </c:pt>
                <c:pt idx="37">
                  <c:v>105.73699999999999</c:v>
                </c:pt>
                <c:pt idx="38">
                  <c:v>106.211</c:v>
                </c:pt>
                <c:pt idx="39">
                  <c:v>106.155</c:v>
                </c:pt>
                <c:pt idx="40">
                  <c:v>104.955</c:v>
                </c:pt>
                <c:pt idx="41">
                  <c:v>105.41</c:v>
                </c:pt>
                <c:pt idx="42">
                  <c:v>105.845</c:v>
                </c:pt>
                <c:pt idx="43">
                  <c:v>106.26300000000001</c:v>
                </c:pt>
                <c:pt idx="44">
                  <c:v>106.666</c:v>
                </c:pt>
                <c:pt idx="45">
                  <c:v>105.13800000000001</c:v>
                </c:pt>
                <c:pt idx="46">
                  <c:v>105.54300000000001</c:v>
                </c:pt>
                <c:pt idx="47">
                  <c:v>105.93</c:v>
                </c:pt>
                <c:pt idx="48">
                  <c:v>106.303</c:v>
                </c:pt>
                <c:pt idx="49">
                  <c:v>106.666</c:v>
                </c:pt>
                <c:pt idx="50">
                  <c:v>105.28400000000001</c:v>
                </c:pt>
                <c:pt idx="51">
                  <c:v>105.649</c:v>
                </c:pt>
                <c:pt idx="52">
                  <c:v>105.998</c:v>
                </c:pt>
                <c:pt idx="53">
                  <c:v>106.337</c:v>
                </c:pt>
                <c:pt idx="54">
                  <c:v>106.666</c:v>
                </c:pt>
                <c:pt idx="55">
                  <c:v>105.408</c:v>
                </c:pt>
                <c:pt idx="56">
                  <c:v>105.73699999999999</c:v>
                </c:pt>
                <c:pt idx="57">
                  <c:v>106.056</c:v>
                </c:pt>
                <c:pt idx="58">
                  <c:v>106.36499999999999</c:v>
                </c:pt>
                <c:pt idx="59">
                  <c:v>106.666</c:v>
                </c:pt>
                <c:pt idx="60">
                  <c:v>105.508</c:v>
                </c:pt>
                <c:pt idx="61">
                  <c:v>105.812</c:v>
                </c:pt>
                <c:pt idx="62">
                  <c:v>106.105</c:v>
                </c:pt>
                <c:pt idx="63">
                  <c:v>106.389</c:v>
                </c:pt>
              </c:numCache>
            </c:numRef>
          </c:val>
          <c:smooth val="0"/>
          <c:extLst>
            <c:ext xmlns:c16="http://schemas.microsoft.com/office/drawing/2014/chart" uri="{C3380CC4-5D6E-409C-BE32-E72D297353CC}">
              <c16:uniqueId val="{00000002-571C-431B-944B-71C181E21406}"/>
            </c:ext>
          </c:extLst>
        </c:ser>
        <c:ser>
          <c:idx val="3"/>
          <c:order val="3"/>
          <c:tx>
            <c:strRef>
              <c:f>'C2H_cpm5_lab117_numa_en'!$C$8</c:f>
              <c:strCache>
                <c:ptCount val="1"/>
                <c:pt idx="0">
                  <c:v>8 Queues</c:v>
                </c:pt>
              </c:strCache>
            </c:strRef>
          </c:tx>
          <c:spPr>
            <a:ln w="28575" cap="rnd">
              <a:solidFill>
                <a:schemeClr val="accent4"/>
              </a:solidFill>
              <a:round/>
            </a:ln>
            <a:effectLst/>
          </c:spPr>
          <c:marker>
            <c:symbol val="none"/>
          </c:marker>
          <c:cat>
            <c:numRef>
              <c:f>'C2H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cpm5_lab117_numa_en'!$D$8:$BO$8</c:f>
              <c:numCache>
                <c:formatCode>General</c:formatCode>
                <c:ptCount val="64"/>
                <c:pt idx="0">
                  <c:v>62.906999999999996</c:v>
                </c:pt>
                <c:pt idx="1">
                  <c:v>78.977999999999994</c:v>
                </c:pt>
                <c:pt idx="2">
                  <c:v>86.477999999999994</c:v>
                </c:pt>
                <c:pt idx="3">
                  <c:v>90.646000000000001</c:v>
                </c:pt>
                <c:pt idx="4">
                  <c:v>79.998999999999995</c:v>
                </c:pt>
                <c:pt idx="5">
                  <c:v>95.031000000000006</c:v>
                </c:pt>
                <c:pt idx="6">
                  <c:v>96.287999999999997</c:v>
                </c:pt>
                <c:pt idx="7">
                  <c:v>97.355999999999995</c:v>
                </c:pt>
                <c:pt idx="8">
                  <c:v>98.27</c:v>
                </c:pt>
                <c:pt idx="9">
                  <c:v>98.46</c:v>
                </c:pt>
                <c:pt idx="10">
                  <c:v>99.712999999999994</c:v>
                </c:pt>
                <c:pt idx="11">
                  <c:v>99.100999999999999</c:v>
                </c:pt>
                <c:pt idx="12">
                  <c:v>100.48399999999999</c:v>
                </c:pt>
                <c:pt idx="13">
                  <c:v>100.895</c:v>
                </c:pt>
                <c:pt idx="14">
                  <c:v>101.283</c:v>
                </c:pt>
                <c:pt idx="15">
                  <c:v>101.895</c:v>
                </c:pt>
                <c:pt idx="16">
                  <c:v>98.924999999999997</c:v>
                </c:pt>
                <c:pt idx="17">
                  <c:v>102.288</c:v>
                </c:pt>
                <c:pt idx="18">
                  <c:v>102.86</c:v>
                </c:pt>
                <c:pt idx="19">
                  <c:v>103.28</c:v>
                </c:pt>
                <c:pt idx="20">
                  <c:v>103.38200000000001</c:v>
                </c:pt>
                <c:pt idx="21">
                  <c:v>103.96899999999999</c:v>
                </c:pt>
                <c:pt idx="22">
                  <c:v>104.114</c:v>
                </c:pt>
                <c:pt idx="23">
                  <c:v>104.18899999999999</c:v>
                </c:pt>
                <c:pt idx="24">
                  <c:v>104.238</c:v>
                </c:pt>
                <c:pt idx="25">
                  <c:v>103.992</c:v>
                </c:pt>
                <c:pt idx="26">
                  <c:v>104.726</c:v>
                </c:pt>
                <c:pt idx="27">
                  <c:v>105.005</c:v>
                </c:pt>
                <c:pt idx="28">
                  <c:v>105.21899999999999</c:v>
                </c:pt>
                <c:pt idx="29">
                  <c:v>105.46</c:v>
                </c:pt>
                <c:pt idx="30">
                  <c:v>104.41800000000001</c:v>
                </c:pt>
                <c:pt idx="31">
                  <c:v>105.023</c:v>
                </c:pt>
                <c:pt idx="32">
                  <c:v>105.599</c:v>
                </c:pt>
                <c:pt idx="33">
                  <c:v>105.98699999999999</c:v>
                </c:pt>
                <c:pt idx="34">
                  <c:v>106.30200000000001</c:v>
                </c:pt>
                <c:pt idx="35">
                  <c:v>104.721</c:v>
                </c:pt>
                <c:pt idx="36">
                  <c:v>105.24299999999999</c:v>
                </c:pt>
                <c:pt idx="37">
                  <c:v>105.738</c:v>
                </c:pt>
                <c:pt idx="38">
                  <c:v>106.212</c:v>
                </c:pt>
                <c:pt idx="39">
                  <c:v>106.39400000000001</c:v>
                </c:pt>
                <c:pt idx="40">
                  <c:v>104.958</c:v>
                </c:pt>
                <c:pt idx="41">
                  <c:v>105.41</c:v>
                </c:pt>
                <c:pt idx="42">
                  <c:v>105.846</c:v>
                </c:pt>
                <c:pt idx="43">
                  <c:v>106.262</c:v>
                </c:pt>
                <c:pt idx="44">
                  <c:v>106.666</c:v>
                </c:pt>
                <c:pt idx="45">
                  <c:v>105.13800000000001</c:v>
                </c:pt>
                <c:pt idx="46">
                  <c:v>105.54300000000001</c:v>
                </c:pt>
                <c:pt idx="47">
                  <c:v>105.929</c:v>
                </c:pt>
                <c:pt idx="48">
                  <c:v>106.303</c:v>
                </c:pt>
                <c:pt idx="49">
                  <c:v>106.666</c:v>
                </c:pt>
                <c:pt idx="50">
                  <c:v>105.289</c:v>
                </c:pt>
                <c:pt idx="51">
                  <c:v>105.649</c:v>
                </c:pt>
                <c:pt idx="52">
                  <c:v>105.998</c:v>
                </c:pt>
                <c:pt idx="53">
                  <c:v>106.337</c:v>
                </c:pt>
                <c:pt idx="54">
                  <c:v>106.666</c:v>
                </c:pt>
                <c:pt idx="55">
                  <c:v>105.408</c:v>
                </c:pt>
                <c:pt idx="56">
                  <c:v>105.73699999999999</c:v>
                </c:pt>
                <c:pt idx="57">
                  <c:v>106.056</c:v>
                </c:pt>
                <c:pt idx="58">
                  <c:v>106.36499999999999</c:v>
                </c:pt>
                <c:pt idx="59">
                  <c:v>106.667</c:v>
                </c:pt>
                <c:pt idx="60">
                  <c:v>105.508</c:v>
                </c:pt>
                <c:pt idx="61">
                  <c:v>105.812</c:v>
                </c:pt>
                <c:pt idx="62">
                  <c:v>106.105</c:v>
                </c:pt>
                <c:pt idx="63">
                  <c:v>106.389</c:v>
                </c:pt>
              </c:numCache>
            </c:numRef>
          </c:val>
          <c:smooth val="0"/>
          <c:extLst>
            <c:ext xmlns:c16="http://schemas.microsoft.com/office/drawing/2014/chart" uri="{C3380CC4-5D6E-409C-BE32-E72D297353CC}">
              <c16:uniqueId val="{00000003-571C-431B-944B-71C181E21406}"/>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4.99951171875</c:v>
                </c:pt>
                <c:pt idx="4">
                  <c:v>22.726953125000001</c:v>
                </c:pt>
                <c:pt idx="5">
                  <c:v>20.8330078125</c:v>
                </c:pt>
                <c:pt idx="6">
                  <c:v>19.23046875</c:v>
                </c:pt>
                <c:pt idx="7">
                  <c:v>17.85693359375</c:v>
                </c:pt>
                <c:pt idx="8">
                  <c:v>16.666449652777779</c:v>
                </c:pt>
                <c:pt idx="9">
                  <c:v>15.624804687499999</c:v>
                </c:pt>
                <c:pt idx="10">
                  <c:v>14.705610795454545</c:v>
                </c:pt>
                <c:pt idx="11">
                  <c:v>13.888671875</c:v>
                </c:pt>
                <c:pt idx="12">
                  <c:v>13.157602163461538</c:v>
                </c:pt>
                <c:pt idx="13">
                  <c:v>12.499860491071429</c:v>
                </c:pt>
                <c:pt idx="14">
                  <c:v>11.904557291666666</c:v>
                </c:pt>
                <c:pt idx="15">
                  <c:v>11.3634033203125</c:v>
                </c:pt>
                <c:pt idx="16">
                  <c:v>10.869485294117647</c:v>
                </c:pt>
                <c:pt idx="17">
                  <c:v>10.416558159722221</c:v>
                </c:pt>
                <c:pt idx="18">
                  <c:v>9.9998972039473681</c:v>
                </c:pt>
                <c:pt idx="19">
                  <c:v>9.615234375</c:v>
                </c:pt>
                <c:pt idx="20">
                  <c:v>9.2591145833333339</c:v>
                </c:pt>
                <c:pt idx="21">
                  <c:v>8.9284446022727266</c:v>
                </c:pt>
                <c:pt idx="22">
                  <c:v>8.6205842391304355</c:v>
                </c:pt>
                <c:pt idx="23">
                  <c:v>8.3331705729166661</c:v>
                </c:pt>
                <c:pt idx="24">
                  <c:v>8.0643750000000001</c:v>
                </c:pt>
                <c:pt idx="25">
                  <c:v>7.8119741586538458</c:v>
                </c:pt>
                <c:pt idx="26">
                  <c:v>7.5755931712962967</c:v>
                </c:pt>
                <c:pt idx="27">
                  <c:v>7.3210797991071432</c:v>
                </c:pt>
                <c:pt idx="28">
                  <c:v>7.0909886853448274</c:v>
                </c:pt>
                <c:pt idx="29">
                  <c:v>6.8698567708333336</c:v>
                </c:pt>
                <c:pt idx="30">
                  <c:v>6.578944052419355</c:v>
                </c:pt>
                <c:pt idx="31">
                  <c:v>6.40997314453125</c:v>
                </c:pt>
                <c:pt idx="32">
                  <c:v>6.2498224431818183</c:v>
                </c:pt>
                <c:pt idx="33">
                  <c:v>6.0974839154411766</c:v>
                </c:pt>
                <c:pt idx="34">
                  <c:v>5.9366071428571425</c:v>
                </c:pt>
                <c:pt idx="35">
                  <c:v>5.6815321180555554</c:v>
                </c:pt>
                <c:pt idx="36">
                  <c:v>5.5553737331081079</c:v>
                </c:pt>
                <c:pt idx="37">
                  <c:v>5.4345703125</c:v>
                </c:pt>
                <c:pt idx="38">
                  <c:v>5.3189603365384617</c:v>
                </c:pt>
                <c:pt idx="39">
                  <c:v>5.1914550781250002</c:v>
                </c:pt>
                <c:pt idx="40">
                  <c:v>4.9995236280487809</c:v>
                </c:pt>
                <c:pt idx="41">
                  <c:v>4.9016462053571432</c:v>
                </c:pt>
                <c:pt idx="42">
                  <c:v>4.8075944767441863</c:v>
                </c:pt>
                <c:pt idx="43">
                  <c:v>4.7168412642045459</c:v>
                </c:pt>
                <c:pt idx="44">
                  <c:v>4.6293402777777777</c:v>
                </c:pt>
                <c:pt idx="45">
                  <c:v>4.4639945652173916</c:v>
                </c:pt>
                <c:pt idx="46">
                  <c:v>4.3858045212765955</c:v>
                </c:pt>
                <c:pt idx="47">
                  <c:v>4.310099283854167</c:v>
                </c:pt>
                <c:pt idx="48">
                  <c:v>4.2371651785714288</c:v>
                </c:pt>
                <c:pt idx="49">
                  <c:v>4.1663671874999997</c:v>
                </c:pt>
                <c:pt idx="50">
                  <c:v>4.0319393382352944</c:v>
                </c:pt>
                <c:pt idx="51">
                  <c:v>3.9681865985576925</c:v>
                </c:pt>
                <c:pt idx="52">
                  <c:v>3.9061394457547172</c:v>
                </c:pt>
                <c:pt idx="53">
                  <c:v>3.8459924768518516</c:v>
                </c:pt>
                <c:pt idx="54">
                  <c:v>3.7877840909090907</c:v>
                </c:pt>
                <c:pt idx="55">
                  <c:v>3.6761648995535716</c:v>
                </c:pt>
                <c:pt idx="56">
                  <c:v>3.6231496710526314</c:v>
                </c:pt>
                <c:pt idx="57">
                  <c:v>3.571356411637931</c:v>
                </c:pt>
                <c:pt idx="58">
                  <c:v>3.5210871292372881</c:v>
                </c:pt>
                <c:pt idx="59">
                  <c:v>3.4722005208333333</c:v>
                </c:pt>
                <c:pt idx="60">
                  <c:v>3.378265881147541</c:v>
                </c:pt>
                <c:pt idx="61">
                  <c:v>3.3332913306451615</c:v>
                </c:pt>
                <c:pt idx="62">
                  <c:v>3.2893105158730158</c:v>
                </c:pt>
                <c:pt idx="63">
                  <c:v>3.246734619140625</c:v>
                </c:pt>
              </c:numCache>
            </c:numRef>
          </c:val>
          <c:smooth val="0"/>
          <c:extLst>
            <c:ext xmlns:c16="http://schemas.microsoft.com/office/drawing/2014/chart" uri="{C3380CC4-5D6E-409C-BE32-E72D297353CC}">
              <c16:uniqueId val="{00000000-031F-4EF6-A110-8738E904AC5B}"/>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46875</c:v>
                </c:pt>
                <c:pt idx="3">
                  <c:v>44.2080078125</c:v>
                </c:pt>
                <c:pt idx="4">
                  <c:v>31.249218750000001</c:v>
                </c:pt>
                <c:pt idx="5">
                  <c:v>30.870442708333332</c:v>
                </c:pt>
                <c:pt idx="6">
                  <c:v>26.825055803571427</c:v>
                </c:pt>
                <c:pt idx="7">
                  <c:v>23.7412109375</c:v>
                </c:pt>
                <c:pt idx="8">
                  <c:v>21.282552083333332</c:v>
                </c:pt>
                <c:pt idx="9">
                  <c:v>19.230273437499999</c:v>
                </c:pt>
                <c:pt idx="10">
                  <c:v>17.63955965909091</c:v>
                </c:pt>
                <c:pt idx="11">
                  <c:v>16.129720052083332</c:v>
                </c:pt>
                <c:pt idx="12">
                  <c:v>15.097205528846153</c:v>
                </c:pt>
                <c:pt idx="13">
                  <c:v>14.065708705357142</c:v>
                </c:pt>
                <c:pt idx="14">
                  <c:v>13.204817708333334</c:v>
                </c:pt>
                <c:pt idx="15">
                  <c:v>12.4449462890625</c:v>
                </c:pt>
                <c:pt idx="16">
                  <c:v>11.365234375</c:v>
                </c:pt>
                <c:pt idx="17">
                  <c:v>11.124348958333334</c:v>
                </c:pt>
                <c:pt idx="18">
                  <c:v>10.585423519736842</c:v>
                </c:pt>
                <c:pt idx="19">
                  <c:v>10.070703125</c:v>
                </c:pt>
                <c:pt idx="20">
                  <c:v>9.6149553571428577</c:v>
                </c:pt>
                <c:pt idx="21">
                  <c:v>9.2197265625</c:v>
                </c:pt>
                <c:pt idx="22">
                  <c:v>8.8464673913043477</c:v>
                </c:pt>
                <c:pt idx="23">
                  <c:v>8.4921875</c:v>
                </c:pt>
                <c:pt idx="24">
                  <c:v>8.1594531250000006</c:v>
                </c:pt>
                <c:pt idx="25">
                  <c:v>7.8119741586538458</c:v>
                </c:pt>
                <c:pt idx="26">
                  <c:v>7.5753038194444446</c:v>
                </c:pt>
                <c:pt idx="27">
                  <c:v>7.3295200892857144</c:v>
                </c:pt>
                <c:pt idx="28">
                  <c:v>7.0909886853448274</c:v>
                </c:pt>
                <c:pt idx="29">
                  <c:v>6.870442708333333</c:v>
                </c:pt>
                <c:pt idx="30">
                  <c:v>6.577935987903226</c:v>
                </c:pt>
                <c:pt idx="31">
                  <c:v>6.41009521484375</c:v>
                </c:pt>
                <c:pt idx="32">
                  <c:v>6.2498224431818183</c:v>
                </c:pt>
                <c:pt idx="33">
                  <c:v>6.097196691176471</c:v>
                </c:pt>
                <c:pt idx="34">
                  <c:v>5.9353236607142854</c:v>
                </c:pt>
                <c:pt idx="35">
                  <c:v>5.6815321180555554</c:v>
                </c:pt>
                <c:pt idx="36">
                  <c:v>5.5553737331081079</c:v>
                </c:pt>
                <c:pt idx="37">
                  <c:v>5.4347245065789478</c:v>
                </c:pt>
                <c:pt idx="38">
                  <c:v>5.3191105769230766</c:v>
                </c:pt>
                <c:pt idx="39">
                  <c:v>5.1907226562500002</c:v>
                </c:pt>
                <c:pt idx="40">
                  <c:v>4.9998570884146343</c:v>
                </c:pt>
                <c:pt idx="41">
                  <c:v>4.9018787202380949</c:v>
                </c:pt>
                <c:pt idx="42">
                  <c:v>4.8075944767441863</c:v>
                </c:pt>
                <c:pt idx="43">
                  <c:v>4.7169300426136367</c:v>
                </c:pt>
                <c:pt idx="44">
                  <c:v>4.6296006944444441</c:v>
                </c:pt>
                <c:pt idx="45">
                  <c:v>4.4640794836956523</c:v>
                </c:pt>
                <c:pt idx="46">
                  <c:v>4.3858876329787231</c:v>
                </c:pt>
                <c:pt idx="47">
                  <c:v>4.310262044270833</c:v>
                </c:pt>
                <c:pt idx="48">
                  <c:v>4.237284757653061</c:v>
                </c:pt>
                <c:pt idx="49">
                  <c:v>4.1666406250000003</c:v>
                </c:pt>
                <c:pt idx="50">
                  <c:v>4.0322074142156863</c:v>
                </c:pt>
                <c:pt idx="51">
                  <c:v>3.9681865985576925</c:v>
                </c:pt>
                <c:pt idx="52">
                  <c:v>3.9061762971698113</c:v>
                </c:pt>
                <c:pt idx="53">
                  <c:v>3.8461009837962963</c:v>
                </c:pt>
                <c:pt idx="54">
                  <c:v>3.7878906250000002</c:v>
                </c:pt>
                <c:pt idx="55">
                  <c:v>3.6763392857142856</c:v>
                </c:pt>
                <c:pt idx="56">
                  <c:v>3.6231154057017543</c:v>
                </c:pt>
                <c:pt idx="57">
                  <c:v>3.5713900862068964</c:v>
                </c:pt>
                <c:pt idx="58">
                  <c:v>3.5210871292372881</c:v>
                </c:pt>
                <c:pt idx="59">
                  <c:v>3.4722005208333333</c:v>
                </c:pt>
                <c:pt idx="60">
                  <c:v>3.378329918032787</c:v>
                </c:pt>
                <c:pt idx="61">
                  <c:v>3.3332913306451615</c:v>
                </c:pt>
                <c:pt idx="62">
                  <c:v>3.2894655257936507</c:v>
                </c:pt>
                <c:pt idx="63">
                  <c:v>3.246734619140625</c:v>
                </c:pt>
              </c:numCache>
            </c:numRef>
          </c:val>
          <c:smooth val="0"/>
          <c:extLst>
            <c:ext xmlns:c16="http://schemas.microsoft.com/office/drawing/2014/chart" uri="{C3380CC4-5D6E-409C-BE32-E72D297353CC}">
              <c16:uniqueId val="{00000001-031F-4EF6-A110-8738E904AC5B}"/>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23.017578125</c:v>
                </c:pt>
                <c:pt idx="1">
                  <c:v>77.111328125</c:v>
                </c:pt>
                <c:pt idx="2">
                  <c:v>56.295572916666664</c:v>
                </c:pt>
                <c:pt idx="3">
                  <c:v>44.22998046875</c:v>
                </c:pt>
                <c:pt idx="4">
                  <c:v>31.249218750000001</c:v>
                </c:pt>
                <c:pt idx="5">
                  <c:v>30.960611979166668</c:v>
                </c:pt>
                <c:pt idx="6">
                  <c:v>26.967633928571427</c:v>
                </c:pt>
                <c:pt idx="7">
                  <c:v>23.86572265625</c:v>
                </c:pt>
                <c:pt idx="8">
                  <c:v>21.407335069444443</c:v>
                </c:pt>
                <c:pt idx="9">
                  <c:v>19.230078124999999</c:v>
                </c:pt>
                <c:pt idx="10">
                  <c:v>17.772904829545453</c:v>
                </c:pt>
                <c:pt idx="11">
                  <c:v>16.1298828125</c:v>
                </c:pt>
                <c:pt idx="12">
                  <c:v>15.114332932692308</c:v>
                </c:pt>
                <c:pt idx="13">
                  <c:v>14.063755580357142</c:v>
                </c:pt>
                <c:pt idx="14">
                  <c:v>13.187239583333334</c:v>
                </c:pt>
                <c:pt idx="15">
                  <c:v>12.417236328125</c:v>
                </c:pt>
                <c:pt idx="16">
                  <c:v>11.365004595588236</c:v>
                </c:pt>
                <c:pt idx="17">
                  <c:v>11.090494791666666</c:v>
                </c:pt>
                <c:pt idx="18">
                  <c:v>10.566509046052632</c:v>
                </c:pt>
                <c:pt idx="19">
                  <c:v>10.06982421875</c:v>
                </c:pt>
                <c:pt idx="20">
                  <c:v>9.6058407738095237</c:v>
                </c:pt>
                <c:pt idx="21">
                  <c:v>9.1903409090909083</c:v>
                </c:pt>
                <c:pt idx="22">
                  <c:v>8.8152173913043477</c:v>
                </c:pt>
                <c:pt idx="23">
                  <c:v>8.478271484375</c:v>
                </c:pt>
                <c:pt idx="24">
                  <c:v>8.1467968749999997</c:v>
                </c:pt>
                <c:pt idx="25">
                  <c:v>7.8119741586538458</c:v>
                </c:pt>
                <c:pt idx="26">
                  <c:v>7.5737123842592595</c:v>
                </c:pt>
                <c:pt idx="27">
                  <c:v>7.3151506696428568</c:v>
                </c:pt>
                <c:pt idx="28">
                  <c:v>7.0807516163793105</c:v>
                </c:pt>
                <c:pt idx="29">
                  <c:v>6.8609375000000004</c:v>
                </c:pt>
                <c:pt idx="30">
                  <c:v>6.578944052419355</c:v>
                </c:pt>
                <c:pt idx="31">
                  <c:v>6.41009521484375</c:v>
                </c:pt>
                <c:pt idx="32">
                  <c:v>6.2498224431818183</c:v>
                </c:pt>
                <c:pt idx="33">
                  <c:v>6.0820886948529411</c:v>
                </c:pt>
                <c:pt idx="34">
                  <c:v>5.9245535714285715</c:v>
                </c:pt>
                <c:pt idx="35">
                  <c:v>5.6815321180555554</c:v>
                </c:pt>
                <c:pt idx="36">
                  <c:v>5.5553209459459456</c:v>
                </c:pt>
                <c:pt idx="37">
                  <c:v>5.4347245065789478</c:v>
                </c:pt>
                <c:pt idx="38">
                  <c:v>5.3191105769230766</c:v>
                </c:pt>
                <c:pt idx="39">
                  <c:v>5.1843750000000002</c:v>
                </c:pt>
                <c:pt idx="40">
                  <c:v>4.9999047256097562</c:v>
                </c:pt>
                <c:pt idx="41">
                  <c:v>4.9018787202380949</c:v>
                </c:pt>
                <c:pt idx="42">
                  <c:v>4.8076398982558137</c:v>
                </c:pt>
                <c:pt idx="43">
                  <c:v>4.7169300426136367</c:v>
                </c:pt>
                <c:pt idx="44">
                  <c:v>4.6296006944444441</c:v>
                </c:pt>
                <c:pt idx="45">
                  <c:v>4.4640370244565215</c:v>
                </c:pt>
                <c:pt idx="46">
                  <c:v>4.3859291888297873</c:v>
                </c:pt>
                <c:pt idx="47">
                  <c:v>4.310262044270833</c:v>
                </c:pt>
                <c:pt idx="48">
                  <c:v>4.2371651785714288</c:v>
                </c:pt>
                <c:pt idx="49">
                  <c:v>4.1666015625000004</c:v>
                </c:pt>
                <c:pt idx="50">
                  <c:v>4.0322457107843137</c:v>
                </c:pt>
                <c:pt idx="51">
                  <c:v>3.9681865985576925</c:v>
                </c:pt>
                <c:pt idx="52">
                  <c:v>3.9062131485849059</c:v>
                </c:pt>
                <c:pt idx="53">
                  <c:v>3.8460648148148149</c:v>
                </c:pt>
                <c:pt idx="54">
                  <c:v>3.7878551136363638</c:v>
                </c:pt>
                <c:pt idx="55">
                  <c:v>3.67626953125</c:v>
                </c:pt>
                <c:pt idx="56">
                  <c:v>3.6231154057017543</c:v>
                </c:pt>
                <c:pt idx="57">
                  <c:v>3.5713900862068964</c:v>
                </c:pt>
                <c:pt idx="58">
                  <c:v>3.5210540254237288</c:v>
                </c:pt>
                <c:pt idx="59">
                  <c:v>3.47216796875</c:v>
                </c:pt>
                <c:pt idx="60">
                  <c:v>3.378297899590164</c:v>
                </c:pt>
                <c:pt idx="61">
                  <c:v>3.3332913306451615</c:v>
                </c:pt>
                <c:pt idx="62">
                  <c:v>3.2893415178571428</c:v>
                </c:pt>
                <c:pt idx="63">
                  <c:v>3.2467041015625</c:v>
                </c:pt>
              </c:numCache>
            </c:numRef>
          </c:val>
          <c:smooth val="0"/>
          <c:extLst>
            <c:ext xmlns:c16="http://schemas.microsoft.com/office/drawing/2014/chart" uri="{C3380CC4-5D6E-409C-BE32-E72D297353CC}">
              <c16:uniqueId val="{00000002-031F-4EF6-A110-8738E904AC5B}"/>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122.849609375</c:v>
                </c:pt>
                <c:pt idx="1">
                  <c:v>77.1142578125</c:v>
                </c:pt>
                <c:pt idx="2">
                  <c:v>56.30078125</c:v>
                </c:pt>
                <c:pt idx="3">
                  <c:v>44.24609375</c:v>
                </c:pt>
                <c:pt idx="4">
                  <c:v>31.249609374999999</c:v>
                </c:pt>
                <c:pt idx="5">
                  <c:v>30.953125</c:v>
                </c:pt>
                <c:pt idx="6">
                  <c:v>26.879185267857142</c:v>
                </c:pt>
                <c:pt idx="7">
                  <c:v>23.7626953125</c:v>
                </c:pt>
                <c:pt idx="8">
                  <c:v>21.328342013888889</c:v>
                </c:pt>
                <c:pt idx="9">
                  <c:v>19.23046875</c:v>
                </c:pt>
                <c:pt idx="10">
                  <c:v>17.704900568181817</c:v>
                </c:pt>
                <c:pt idx="11">
                  <c:v>16.1298828125</c:v>
                </c:pt>
                <c:pt idx="12">
                  <c:v>15.14032451923077</c:v>
                </c:pt>
                <c:pt idx="13">
                  <c:v>14.115373883928571</c:v>
                </c:pt>
                <c:pt idx="14">
                  <c:v>13.216276041666667</c:v>
                </c:pt>
                <c:pt idx="15">
                  <c:v>12.4381103515625</c:v>
                </c:pt>
                <c:pt idx="16">
                  <c:v>11.365349264705882</c:v>
                </c:pt>
                <c:pt idx="17">
                  <c:v>11.099283854166666</c:v>
                </c:pt>
                <c:pt idx="18">
                  <c:v>10.566509046052632</c:v>
                </c:pt>
                <c:pt idx="19">
                  <c:v>10.084179687500001</c:v>
                </c:pt>
                <c:pt idx="20">
                  <c:v>9.615234375</c:v>
                </c:pt>
                <c:pt idx="21">
                  <c:v>9.2266512784090917</c:v>
                </c:pt>
                <c:pt idx="22">
                  <c:v>8.8287194293478262</c:v>
                </c:pt>
                <c:pt idx="23">
                  <c:v>8.4798177083333339</c:v>
                </c:pt>
                <c:pt idx="24">
                  <c:v>8.1467968749999997</c:v>
                </c:pt>
                <c:pt idx="25">
                  <c:v>7.8119741586538458</c:v>
                </c:pt>
                <c:pt idx="26">
                  <c:v>7.5753761574074074</c:v>
                </c:pt>
                <c:pt idx="27">
                  <c:v>7.3274274553571432</c:v>
                </c:pt>
                <c:pt idx="28">
                  <c:v>7.0882273706896548</c:v>
                </c:pt>
                <c:pt idx="29">
                  <c:v>6.865559895833333</c:v>
                </c:pt>
                <c:pt idx="30">
                  <c:v>6.577935987903226</c:v>
                </c:pt>
                <c:pt idx="31">
                  <c:v>6.41009521484375</c:v>
                </c:pt>
                <c:pt idx="32">
                  <c:v>6.25</c:v>
                </c:pt>
                <c:pt idx="33">
                  <c:v>6.0872012867647056</c:v>
                </c:pt>
                <c:pt idx="34">
                  <c:v>5.9314174107142854</c:v>
                </c:pt>
                <c:pt idx="35">
                  <c:v>5.681477864583333</c:v>
                </c:pt>
                <c:pt idx="36">
                  <c:v>5.5554793074324325</c:v>
                </c:pt>
                <c:pt idx="37">
                  <c:v>5.4347245065789478</c:v>
                </c:pt>
                <c:pt idx="38">
                  <c:v>5.3191105769230766</c:v>
                </c:pt>
                <c:pt idx="39">
                  <c:v>5.1854003906250004</c:v>
                </c:pt>
                <c:pt idx="40">
                  <c:v>4.9999523628048781</c:v>
                </c:pt>
                <c:pt idx="41">
                  <c:v>4.9018787202380949</c:v>
                </c:pt>
                <c:pt idx="42">
                  <c:v>4.8076853197674421</c:v>
                </c:pt>
                <c:pt idx="43">
                  <c:v>4.7169300426136367</c:v>
                </c:pt>
                <c:pt idx="44">
                  <c:v>4.6296006944444441</c:v>
                </c:pt>
                <c:pt idx="45">
                  <c:v>4.4641219429347823</c:v>
                </c:pt>
                <c:pt idx="46">
                  <c:v>4.3859291888297873</c:v>
                </c:pt>
                <c:pt idx="47">
                  <c:v>4.310302734375</c:v>
                </c:pt>
                <c:pt idx="48">
                  <c:v>4.2372448979591839</c:v>
                </c:pt>
                <c:pt idx="49">
                  <c:v>4.1666406250000003</c:v>
                </c:pt>
                <c:pt idx="50">
                  <c:v>4.0321691176470589</c:v>
                </c:pt>
                <c:pt idx="51">
                  <c:v>3.9681865985576925</c:v>
                </c:pt>
                <c:pt idx="52">
                  <c:v>3.9061762971698113</c:v>
                </c:pt>
                <c:pt idx="53">
                  <c:v>3.8461009837962963</c:v>
                </c:pt>
                <c:pt idx="54">
                  <c:v>3.7878551136363638</c:v>
                </c:pt>
                <c:pt idx="55">
                  <c:v>3.6763392857142856</c:v>
                </c:pt>
                <c:pt idx="56">
                  <c:v>3.6230811403508771</c:v>
                </c:pt>
                <c:pt idx="57">
                  <c:v>3.5714237607758621</c:v>
                </c:pt>
                <c:pt idx="58">
                  <c:v>3.5211202330508473</c:v>
                </c:pt>
                <c:pt idx="59">
                  <c:v>3.4722005208333333</c:v>
                </c:pt>
                <c:pt idx="60">
                  <c:v>3.378329918032787</c:v>
                </c:pt>
                <c:pt idx="61">
                  <c:v>3.3332913306451615</c:v>
                </c:pt>
                <c:pt idx="62">
                  <c:v>3.2894655257936507</c:v>
                </c:pt>
                <c:pt idx="63">
                  <c:v>3.246734619140625</c:v>
                </c:pt>
              </c:numCache>
            </c:numRef>
          </c:val>
          <c:smooth val="0"/>
          <c:extLst>
            <c:ext xmlns:c16="http://schemas.microsoft.com/office/drawing/2014/chart" uri="{C3380CC4-5D6E-409C-BE32-E72D297353CC}">
              <c16:uniqueId val="{00000003-031F-4EF6-A110-8738E904AC5B}"/>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cpm5_lab117_numa_en'!$D$15:$BO$15</c:f>
              <c:numCache>
                <c:formatCode>General</c:formatCode>
                <c:ptCount val="64"/>
                <c:pt idx="0">
                  <c:v>35.712890625</c:v>
                </c:pt>
                <c:pt idx="1">
                  <c:v>31.2490234375</c:v>
                </c:pt>
                <c:pt idx="2">
                  <c:v>27.77734375</c:v>
                </c:pt>
                <c:pt idx="3">
                  <c:v>24.99951171875</c:v>
                </c:pt>
                <c:pt idx="4">
                  <c:v>22.726953125000001</c:v>
                </c:pt>
                <c:pt idx="5">
                  <c:v>20.8330078125</c:v>
                </c:pt>
                <c:pt idx="6">
                  <c:v>19.23046875</c:v>
                </c:pt>
                <c:pt idx="7">
                  <c:v>17.85693359375</c:v>
                </c:pt>
                <c:pt idx="8">
                  <c:v>16.666449652777779</c:v>
                </c:pt>
                <c:pt idx="9">
                  <c:v>15.624804687499999</c:v>
                </c:pt>
                <c:pt idx="10">
                  <c:v>14.705788352272727</c:v>
                </c:pt>
                <c:pt idx="11">
                  <c:v>13.888671875</c:v>
                </c:pt>
                <c:pt idx="12">
                  <c:v>13.157752403846153</c:v>
                </c:pt>
                <c:pt idx="13">
                  <c:v>12.499860491071429</c:v>
                </c:pt>
                <c:pt idx="14">
                  <c:v>11.904557291666666</c:v>
                </c:pt>
                <c:pt idx="15">
                  <c:v>11.3634033203125</c:v>
                </c:pt>
                <c:pt idx="16">
                  <c:v>10.869370404411764</c:v>
                </c:pt>
                <c:pt idx="17">
                  <c:v>10.416558159722221</c:v>
                </c:pt>
                <c:pt idx="18">
                  <c:v>9.9998972039473681</c:v>
                </c:pt>
                <c:pt idx="19">
                  <c:v>9.6153320312500004</c:v>
                </c:pt>
                <c:pt idx="20">
                  <c:v>9.2591145833333339</c:v>
                </c:pt>
                <c:pt idx="21">
                  <c:v>8.9284446022727266</c:v>
                </c:pt>
                <c:pt idx="22">
                  <c:v>8.6204993206521738</c:v>
                </c:pt>
                <c:pt idx="23">
                  <c:v>8.333251953125</c:v>
                </c:pt>
                <c:pt idx="24">
                  <c:v>8.064453125</c:v>
                </c:pt>
                <c:pt idx="25">
                  <c:v>7.812349759615385</c:v>
                </c:pt>
                <c:pt idx="26">
                  <c:v>7.5756655092592595</c:v>
                </c:pt>
                <c:pt idx="27">
                  <c:v>7.3204520089285712</c:v>
                </c:pt>
                <c:pt idx="28">
                  <c:v>7.0909886853448274</c:v>
                </c:pt>
                <c:pt idx="29">
                  <c:v>6.8711588541666666</c:v>
                </c:pt>
                <c:pt idx="30">
                  <c:v>6.5785660282258061</c:v>
                </c:pt>
                <c:pt idx="31">
                  <c:v>6.41009521484375</c:v>
                </c:pt>
                <c:pt idx="32">
                  <c:v>6.2498224431818183</c:v>
                </c:pt>
                <c:pt idx="33">
                  <c:v>6.0974839154411766</c:v>
                </c:pt>
                <c:pt idx="34">
                  <c:v>5.937165178571429</c:v>
                </c:pt>
                <c:pt idx="35">
                  <c:v>5.6815321180555554</c:v>
                </c:pt>
                <c:pt idx="36">
                  <c:v>5.5554793074324325</c:v>
                </c:pt>
                <c:pt idx="37">
                  <c:v>5.4346731085526319</c:v>
                </c:pt>
                <c:pt idx="38">
                  <c:v>5.3191105769230766</c:v>
                </c:pt>
                <c:pt idx="39">
                  <c:v>5.2083496093750004</c:v>
                </c:pt>
                <c:pt idx="40">
                  <c:v>4.9999047256097562</c:v>
                </c:pt>
                <c:pt idx="41">
                  <c:v>4.9018322172619051</c:v>
                </c:pt>
                <c:pt idx="42">
                  <c:v>4.8075944767441863</c:v>
                </c:pt>
                <c:pt idx="43">
                  <c:v>4.7169300426136367</c:v>
                </c:pt>
                <c:pt idx="44">
                  <c:v>4.6296006944444441</c:v>
                </c:pt>
                <c:pt idx="45">
                  <c:v>4.4640794836956523</c:v>
                </c:pt>
                <c:pt idx="46">
                  <c:v>4.3859291888297873</c:v>
                </c:pt>
                <c:pt idx="47">
                  <c:v>4.310262044270833</c:v>
                </c:pt>
                <c:pt idx="48">
                  <c:v>4.2372050382653059</c:v>
                </c:pt>
                <c:pt idx="49">
                  <c:v>4.1666406250000003</c:v>
                </c:pt>
                <c:pt idx="50">
                  <c:v>4.0322074142156863</c:v>
                </c:pt>
                <c:pt idx="51">
                  <c:v>3.9681865985576925</c:v>
                </c:pt>
                <c:pt idx="52">
                  <c:v>3.9061762971698113</c:v>
                </c:pt>
                <c:pt idx="53">
                  <c:v>3.8461009837962963</c:v>
                </c:pt>
                <c:pt idx="54">
                  <c:v>3.7878906250000002</c:v>
                </c:pt>
                <c:pt idx="55">
                  <c:v>3.6763392857142856</c:v>
                </c:pt>
                <c:pt idx="56">
                  <c:v>3.6231154057017543</c:v>
                </c:pt>
                <c:pt idx="57">
                  <c:v>3.5713900862068964</c:v>
                </c:pt>
                <c:pt idx="58">
                  <c:v>3.5210871292372881</c:v>
                </c:pt>
                <c:pt idx="59">
                  <c:v>3.4722330729166666</c:v>
                </c:pt>
                <c:pt idx="60">
                  <c:v>3.378329918032787</c:v>
                </c:pt>
                <c:pt idx="61">
                  <c:v>3.3332913306451615</c:v>
                </c:pt>
                <c:pt idx="62">
                  <c:v>3.2894655257936507</c:v>
                </c:pt>
                <c:pt idx="63">
                  <c:v>3.2467041015625</c:v>
                </c:pt>
              </c:numCache>
            </c:numRef>
          </c:val>
          <c:smooth val="0"/>
          <c:extLst>
            <c:ext xmlns:c16="http://schemas.microsoft.com/office/drawing/2014/chart" uri="{C3380CC4-5D6E-409C-BE32-E72D297353CC}">
              <c16:uniqueId val="{00000000-C5C3-48C0-A2C5-C8D956B7F165}"/>
            </c:ext>
          </c:extLst>
        </c:ser>
        <c:ser>
          <c:idx val="1"/>
          <c:order val="1"/>
          <c:tx>
            <c:v>2 Queues</c:v>
          </c:tx>
          <c:spPr>
            <a:ln w="28575" cap="rnd">
              <a:solidFill>
                <a:schemeClr val="accent2"/>
              </a:solidFill>
              <a:round/>
            </a:ln>
            <a:effectLst/>
          </c:spPr>
          <c:marker>
            <c:symbol val="none"/>
          </c:marker>
          <c:cat>
            <c:numRef>
              <c:f>'C2H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cpm5_lab117_numa_en'!$D$14:$BO$14</c:f>
              <c:numCache>
                <c:formatCode>General</c:formatCode>
                <c:ptCount val="64"/>
                <c:pt idx="0">
                  <c:v>71.427734375</c:v>
                </c:pt>
                <c:pt idx="1">
                  <c:v>62.4990234375</c:v>
                </c:pt>
                <c:pt idx="2">
                  <c:v>55.5546875</c:v>
                </c:pt>
                <c:pt idx="3">
                  <c:v>44.2119140625</c:v>
                </c:pt>
                <c:pt idx="4">
                  <c:v>31.249609374999999</c:v>
                </c:pt>
                <c:pt idx="5">
                  <c:v>30.869466145833332</c:v>
                </c:pt>
                <c:pt idx="6">
                  <c:v>26.83984375</c:v>
                </c:pt>
                <c:pt idx="7">
                  <c:v>23.7392578125</c:v>
                </c:pt>
                <c:pt idx="8">
                  <c:v>21.283854166666668</c:v>
                </c:pt>
                <c:pt idx="9">
                  <c:v>19.23046875</c:v>
                </c:pt>
                <c:pt idx="10">
                  <c:v>17.638671875</c:v>
                </c:pt>
                <c:pt idx="11">
                  <c:v>16.129720052083332</c:v>
                </c:pt>
                <c:pt idx="12">
                  <c:v>15.09795673076923</c:v>
                </c:pt>
                <c:pt idx="13">
                  <c:v>14.064453125</c:v>
                </c:pt>
                <c:pt idx="14">
                  <c:v>13.201953124999999</c:v>
                </c:pt>
                <c:pt idx="15">
                  <c:v>12.444091796875</c:v>
                </c:pt>
                <c:pt idx="16">
                  <c:v>11.365349264705882</c:v>
                </c:pt>
                <c:pt idx="17">
                  <c:v>11.1201171875</c:v>
                </c:pt>
                <c:pt idx="18">
                  <c:v>10.584292763157896</c:v>
                </c:pt>
                <c:pt idx="19">
                  <c:v>10.07333984375</c:v>
                </c:pt>
                <c:pt idx="20">
                  <c:v>9.6151413690476186</c:v>
                </c:pt>
                <c:pt idx="21">
                  <c:v>9.2190163352272734</c:v>
                </c:pt>
                <c:pt idx="22">
                  <c:v>8.8458729619565215</c:v>
                </c:pt>
                <c:pt idx="23">
                  <c:v>8.4921875</c:v>
                </c:pt>
                <c:pt idx="24">
                  <c:v>8.1592968750000008</c:v>
                </c:pt>
                <c:pt idx="25">
                  <c:v>7.8119741586538458</c:v>
                </c:pt>
                <c:pt idx="26">
                  <c:v>7.5755931712962967</c:v>
                </c:pt>
                <c:pt idx="27">
                  <c:v>7.3288922991071432</c:v>
                </c:pt>
                <c:pt idx="28">
                  <c:v>7.0911233836206895</c:v>
                </c:pt>
                <c:pt idx="29">
                  <c:v>6.8690755208333334</c:v>
                </c:pt>
                <c:pt idx="30">
                  <c:v>6.5786290322580649</c:v>
                </c:pt>
                <c:pt idx="31">
                  <c:v>6.41009521484375</c:v>
                </c:pt>
                <c:pt idx="32">
                  <c:v>6.2498224431818183</c:v>
                </c:pt>
                <c:pt idx="33">
                  <c:v>6.0963924632352944</c:v>
                </c:pt>
                <c:pt idx="34">
                  <c:v>5.9351562500000004</c:v>
                </c:pt>
                <c:pt idx="35">
                  <c:v>5.6815321180555554</c:v>
                </c:pt>
                <c:pt idx="36">
                  <c:v>5.5554793074324325</c:v>
                </c:pt>
                <c:pt idx="37">
                  <c:v>5.4347245065789478</c:v>
                </c:pt>
                <c:pt idx="38">
                  <c:v>5.3191105769230766</c:v>
                </c:pt>
                <c:pt idx="39">
                  <c:v>5.2083007812500002</c:v>
                </c:pt>
                <c:pt idx="40">
                  <c:v>4.9999047256097562</c:v>
                </c:pt>
                <c:pt idx="41">
                  <c:v>4.9018787202380949</c:v>
                </c:pt>
                <c:pt idx="42">
                  <c:v>4.8076853197674421</c:v>
                </c:pt>
                <c:pt idx="43">
                  <c:v>4.7168856534090908</c:v>
                </c:pt>
                <c:pt idx="44">
                  <c:v>4.6296006944444441</c:v>
                </c:pt>
                <c:pt idx="45">
                  <c:v>4.4640794836956523</c:v>
                </c:pt>
                <c:pt idx="46">
                  <c:v>4.3858460771276597</c:v>
                </c:pt>
                <c:pt idx="47">
                  <c:v>4.310302734375</c:v>
                </c:pt>
                <c:pt idx="48">
                  <c:v>4.2372448979591839</c:v>
                </c:pt>
                <c:pt idx="49">
                  <c:v>4.1666406250000003</c:v>
                </c:pt>
                <c:pt idx="50">
                  <c:v>4.0321691176470589</c:v>
                </c:pt>
                <c:pt idx="51">
                  <c:v>3.9681865985576925</c:v>
                </c:pt>
                <c:pt idx="52">
                  <c:v>3.9061762971698113</c:v>
                </c:pt>
                <c:pt idx="53">
                  <c:v>3.8461009837962963</c:v>
                </c:pt>
                <c:pt idx="54">
                  <c:v>3.7878551136363638</c:v>
                </c:pt>
                <c:pt idx="55">
                  <c:v>3.6763392857142856</c:v>
                </c:pt>
                <c:pt idx="56">
                  <c:v>3.6231496710526314</c:v>
                </c:pt>
                <c:pt idx="57">
                  <c:v>3.5713900862068964</c:v>
                </c:pt>
                <c:pt idx="58">
                  <c:v>3.5210540254237288</c:v>
                </c:pt>
                <c:pt idx="59">
                  <c:v>3.4722330729166666</c:v>
                </c:pt>
                <c:pt idx="60">
                  <c:v>3.378201844262295</c:v>
                </c:pt>
                <c:pt idx="61">
                  <c:v>3.3332913306451615</c:v>
                </c:pt>
                <c:pt idx="62">
                  <c:v>3.2894345238095237</c:v>
                </c:pt>
                <c:pt idx="63">
                  <c:v>3.2467041015625</c:v>
                </c:pt>
              </c:numCache>
            </c:numRef>
          </c:val>
          <c:smooth val="0"/>
          <c:extLst>
            <c:ext xmlns:c16="http://schemas.microsoft.com/office/drawing/2014/chart" uri="{C3380CC4-5D6E-409C-BE32-E72D297353CC}">
              <c16:uniqueId val="{00000001-C5C3-48C0-A2C5-C8D956B7F165}"/>
            </c:ext>
          </c:extLst>
        </c:ser>
        <c:ser>
          <c:idx val="2"/>
          <c:order val="2"/>
          <c:tx>
            <c:v>4 Queues</c:v>
          </c:tx>
          <c:spPr>
            <a:ln w="28575" cap="rnd">
              <a:solidFill>
                <a:schemeClr val="accent3"/>
              </a:solidFill>
              <a:round/>
            </a:ln>
            <a:effectLst/>
          </c:spPr>
          <c:marker>
            <c:symbol val="none"/>
          </c:marker>
          <c:cat>
            <c:numRef>
              <c:f>'C2H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cpm5_lab117_numa_en'!$D$13:$BO$13</c:f>
              <c:numCache>
                <c:formatCode>General</c:formatCode>
                <c:ptCount val="64"/>
                <c:pt idx="0">
                  <c:v>123.005859375</c:v>
                </c:pt>
                <c:pt idx="1">
                  <c:v>77.10546875</c:v>
                </c:pt>
                <c:pt idx="2">
                  <c:v>56.341796875</c:v>
                </c:pt>
                <c:pt idx="3">
                  <c:v>44.22802734375</c:v>
                </c:pt>
                <c:pt idx="4">
                  <c:v>31.249609374999999</c:v>
                </c:pt>
                <c:pt idx="5">
                  <c:v>30.855143229166668</c:v>
                </c:pt>
                <c:pt idx="6">
                  <c:v>26.870535714285715</c:v>
                </c:pt>
                <c:pt idx="7">
                  <c:v>23.7880859375</c:v>
                </c:pt>
                <c:pt idx="8">
                  <c:v>21.329861111111111</c:v>
                </c:pt>
                <c:pt idx="9">
                  <c:v>19.23046875</c:v>
                </c:pt>
                <c:pt idx="10">
                  <c:v>17.691761363636363</c:v>
                </c:pt>
                <c:pt idx="11">
                  <c:v>16.129720052083332</c:v>
                </c:pt>
                <c:pt idx="12">
                  <c:v>15.113131009615385</c:v>
                </c:pt>
                <c:pt idx="13">
                  <c:v>14.095563616071429</c:v>
                </c:pt>
                <c:pt idx="14">
                  <c:v>13.215364583333333</c:v>
                </c:pt>
                <c:pt idx="15">
                  <c:v>12.445068359375</c:v>
                </c:pt>
                <c:pt idx="16">
                  <c:v>11.365579044117647</c:v>
                </c:pt>
                <c:pt idx="17">
                  <c:v>11.108506944444445</c:v>
                </c:pt>
                <c:pt idx="18">
                  <c:v>10.591899671052632</c:v>
                </c:pt>
                <c:pt idx="19">
                  <c:v>10.075488281249999</c:v>
                </c:pt>
                <c:pt idx="20">
                  <c:v>9.6151413690476186</c:v>
                </c:pt>
                <c:pt idx="21">
                  <c:v>9.2207919034090917</c:v>
                </c:pt>
                <c:pt idx="22">
                  <c:v>8.8384001358695645</c:v>
                </c:pt>
                <c:pt idx="23">
                  <c:v>8.490966796875</c:v>
                </c:pt>
                <c:pt idx="24">
                  <c:v>8.1582812499999999</c:v>
                </c:pt>
                <c:pt idx="25">
                  <c:v>7.8118990384615383</c:v>
                </c:pt>
                <c:pt idx="26">
                  <c:v>7.5755931712962967</c:v>
                </c:pt>
                <c:pt idx="27">
                  <c:v>7.3255440848214288</c:v>
                </c:pt>
                <c:pt idx="28">
                  <c:v>7.0851966594827589</c:v>
                </c:pt>
                <c:pt idx="29">
                  <c:v>6.8617187499999996</c:v>
                </c:pt>
                <c:pt idx="30">
                  <c:v>6.5786290322580649</c:v>
                </c:pt>
                <c:pt idx="31">
                  <c:v>6.41009521484375</c:v>
                </c:pt>
                <c:pt idx="32">
                  <c:v>6.25</c:v>
                </c:pt>
                <c:pt idx="33">
                  <c:v>6.0855353860294121</c:v>
                </c:pt>
                <c:pt idx="34">
                  <c:v>5.928069196428571</c:v>
                </c:pt>
                <c:pt idx="35">
                  <c:v>5.681477864583333</c:v>
                </c:pt>
                <c:pt idx="36">
                  <c:v>5.5554793074324325</c:v>
                </c:pt>
                <c:pt idx="37">
                  <c:v>5.4346731085526319</c:v>
                </c:pt>
                <c:pt idx="38">
                  <c:v>5.3190604967948714</c:v>
                </c:pt>
                <c:pt idx="39">
                  <c:v>5.183349609375</c:v>
                </c:pt>
                <c:pt idx="40">
                  <c:v>4.9997618140243905</c:v>
                </c:pt>
                <c:pt idx="41">
                  <c:v>4.9018787202380949</c:v>
                </c:pt>
                <c:pt idx="42">
                  <c:v>4.8076398982558137</c:v>
                </c:pt>
                <c:pt idx="43">
                  <c:v>4.7169300426136367</c:v>
                </c:pt>
                <c:pt idx="44">
                  <c:v>4.6296006944444441</c:v>
                </c:pt>
                <c:pt idx="45">
                  <c:v>4.4640794836956523</c:v>
                </c:pt>
                <c:pt idx="46">
                  <c:v>4.3859291888297873</c:v>
                </c:pt>
                <c:pt idx="47">
                  <c:v>4.310302734375</c:v>
                </c:pt>
                <c:pt idx="48">
                  <c:v>4.2372050382653059</c:v>
                </c:pt>
                <c:pt idx="49">
                  <c:v>4.1666406250000003</c:v>
                </c:pt>
                <c:pt idx="50">
                  <c:v>4.0320159313725492</c:v>
                </c:pt>
                <c:pt idx="51">
                  <c:v>3.9681865985576925</c:v>
                </c:pt>
                <c:pt idx="52">
                  <c:v>3.9061762971698113</c:v>
                </c:pt>
                <c:pt idx="53">
                  <c:v>3.8461009837962963</c:v>
                </c:pt>
                <c:pt idx="54">
                  <c:v>3.7878551136363638</c:v>
                </c:pt>
                <c:pt idx="55">
                  <c:v>3.6763392857142856</c:v>
                </c:pt>
                <c:pt idx="56">
                  <c:v>3.6231154057017543</c:v>
                </c:pt>
                <c:pt idx="57">
                  <c:v>3.5713900862068964</c:v>
                </c:pt>
                <c:pt idx="58">
                  <c:v>3.5210871292372881</c:v>
                </c:pt>
                <c:pt idx="59">
                  <c:v>3.4722005208333333</c:v>
                </c:pt>
                <c:pt idx="60">
                  <c:v>3.378201844262295</c:v>
                </c:pt>
                <c:pt idx="61">
                  <c:v>3.3332913306451615</c:v>
                </c:pt>
                <c:pt idx="62">
                  <c:v>3.2894655257936507</c:v>
                </c:pt>
                <c:pt idx="63">
                  <c:v>3.246734619140625</c:v>
                </c:pt>
              </c:numCache>
            </c:numRef>
          </c:val>
          <c:smooth val="0"/>
          <c:extLst>
            <c:ext xmlns:c16="http://schemas.microsoft.com/office/drawing/2014/chart" uri="{C3380CC4-5D6E-409C-BE32-E72D297353CC}">
              <c16:uniqueId val="{00000002-C5C3-48C0-A2C5-C8D956B7F165}"/>
            </c:ext>
          </c:extLst>
        </c:ser>
        <c:ser>
          <c:idx val="3"/>
          <c:order val="3"/>
          <c:tx>
            <c:v>8 Queues</c:v>
          </c:tx>
          <c:spPr>
            <a:ln w="28575" cap="rnd">
              <a:solidFill>
                <a:schemeClr val="accent4"/>
              </a:solidFill>
              <a:round/>
            </a:ln>
            <a:effectLst/>
          </c:spPr>
          <c:marker>
            <c:symbol val="none"/>
          </c:marker>
          <c:cat>
            <c:numRef>
              <c:f>'C2H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cpm5_lab117_numa_en'!$D$12:$BO$12</c:f>
              <c:numCache>
                <c:formatCode>General</c:formatCode>
                <c:ptCount val="64"/>
                <c:pt idx="0">
                  <c:v>122.865234375</c:v>
                </c:pt>
                <c:pt idx="1">
                  <c:v>77.126953125</c:v>
                </c:pt>
                <c:pt idx="2">
                  <c:v>56.30078125</c:v>
                </c:pt>
                <c:pt idx="3">
                  <c:v>44.2607421875</c:v>
                </c:pt>
                <c:pt idx="4">
                  <c:v>31.249609374999999</c:v>
                </c:pt>
                <c:pt idx="5">
                  <c:v>30.9345703125</c:v>
                </c:pt>
                <c:pt idx="6">
                  <c:v>26.866071428571427</c:v>
                </c:pt>
                <c:pt idx="7">
                  <c:v>23.7685546875</c:v>
                </c:pt>
                <c:pt idx="8">
                  <c:v>21.325954861111111</c:v>
                </c:pt>
                <c:pt idx="9">
                  <c:v>19.23046875</c:v>
                </c:pt>
                <c:pt idx="10">
                  <c:v>17.704723011363637</c:v>
                </c:pt>
                <c:pt idx="11">
                  <c:v>16.129720052083332</c:v>
                </c:pt>
                <c:pt idx="12">
                  <c:v>15.096754807692308</c:v>
                </c:pt>
                <c:pt idx="13">
                  <c:v>14.075753348214286</c:v>
                </c:pt>
                <c:pt idx="14">
                  <c:v>13.187890625</c:v>
                </c:pt>
                <c:pt idx="15">
                  <c:v>12.4383544921875</c:v>
                </c:pt>
                <c:pt idx="16">
                  <c:v>11.365464154411764</c:v>
                </c:pt>
                <c:pt idx="17">
                  <c:v>11.098958333333334</c:v>
                </c:pt>
                <c:pt idx="18">
                  <c:v>10.573601973684211</c:v>
                </c:pt>
                <c:pt idx="19">
                  <c:v>10.0859375</c:v>
                </c:pt>
                <c:pt idx="20">
                  <c:v>9.6151413690476186</c:v>
                </c:pt>
                <c:pt idx="21">
                  <c:v>9.2302024147727266</c:v>
                </c:pt>
                <c:pt idx="22">
                  <c:v>8.8412024456521738</c:v>
                </c:pt>
                <c:pt idx="23">
                  <c:v>8.4789225260416661</c:v>
                </c:pt>
                <c:pt idx="24">
                  <c:v>8.1435937500000009</c:v>
                </c:pt>
                <c:pt idx="25">
                  <c:v>7.8118990384615383</c:v>
                </c:pt>
                <c:pt idx="26">
                  <c:v>7.5756655092592595</c:v>
                </c:pt>
                <c:pt idx="27">
                  <c:v>7.3245675223214288</c:v>
                </c:pt>
                <c:pt idx="28">
                  <c:v>7.0864089439655169</c:v>
                </c:pt>
                <c:pt idx="29">
                  <c:v>6.865885416666667</c:v>
                </c:pt>
                <c:pt idx="30">
                  <c:v>6.578755040322581</c:v>
                </c:pt>
                <c:pt idx="31">
                  <c:v>6.41009521484375</c:v>
                </c:pt>
                <c:pt idx="32">
                  <c:v>6.2499408143939394</c:v>
                </c:pt>
                <c:pt idx="33">
                  <c:v>6.088407628676471</c:v>
                </c:pt>
                <c:pt idx="34">
                  <c:v>5.9320312499999996</c:v>
                </c:pt>
                <c:pt idx="35">
                  <c:v>5.681477864583333</c:v>
                </c:pt>
                <c:pt idx="36">
                  <c:v>5.5554793074324325</c:v>
                </c:pt>
                <c:pt idx="37">
                  <c:v>5.4347245065789478</c:v>
                </c:pt>
                <c:pt idx="38">
                  <c:v>5.3191105769230766</c:v>
                </c:pt>
                <c:pt idx="39">
                  <c:v>5.1950195312499998</c:v>
                </c:pt>
                <c:pt idx="40">
                  <c:v>4.9999047256097562</c:v>
                </c:pt>
                <c:pt idx="41">
                  <c:v>4.9018787202380949</c:v>
                </c:pt>
                <c:pt idx="42">
                  <c:v>4.8076853197674421</c:v>
                </c:pt>
                <c:pt idx="43">
                  <c:v>4.7168856534090908</c:v>
                </c:pt>
                <c:pt idx="44">
                  <c:v>4.6296006944444441</c:v>
                </c:pt>
                <c:pt idx="45">
                  <c:v>4.4640794836956523</c:v>
                </c:pt>
                <c:pt idx="46">
                  <c:v>4.3859291888297873</c:v>
                </c:pt>
                <c:pt idx="47">
                  <c:v>4.310262044270833</c:v>
                </c:pt>
                <c:pt idx="48">
                  <c:v>4.2372050382653059</c:v>
                </c:pt>
                <c:pt idx="49">
                  <c:v>4.1666406250000003</c:v>
                </c:pt>
                <c:pt idx="50">
                  <c:v>4.0322074142156863</c:v>
                </c:pt>
                <c:pt idx="51">
                  <c:v>3.9681865985576925</c:v>
                </c:pt>
                <c:pt idx="52">
                  <c:v>3.9061762971698113</c:v>
                </c:pt>
                <c:pt idx="53">
                  <c:v>3.8461009837962963</c:v>
                </c:pt>
                <c:pt idx="54">
                  <c:v>3.7878551136363638</c:v>
                </c:pt>
                <c:pt idx="55">
                  <c:v>3.6763392857142856</c:v>
                </c:pt>
                <c:pt idx="56">
                  <c:v>3.6231154057017543</c:v>
                </c:pt>
                <c:pt idx="57">
                  <c:v>3.5713900862068964</c:v>
                </c:pt>
                <c:pt idx="58">
                  <c:v>3.5210871292372881</c:v>
                </c:pt>
                <c:pt idx="59">
                  <c:v>3.4722330729166666</c:v>
                </c:pt>
                <c:pt idx="60">
                  <c:v>3.378201844262295</c:v>
                </c:pt>
                <c:pt idx="61">
                  <c:v>3.3332913306451615</c:v>
                </c:pt>
                <c:pt idx="62">
                  <c:v>3.2894655257936507</c:v>
                </c:pt>
                <c:pt idx="63">
                  <c:v>3.246734619140625</c:v>
                </c:pt>
              </c:numCache>
            </c:numRef>
          </c:val>
          <c:smooth val="0"/>
          <c:extLst>
            <c:ext xmlns:c16="http://schemas.microsoft.com/office/drawing/2014/chart" uri="{C3380CC4-5D6E-409C-BE32-E72D297353CC}">
              <c16:uniqueId val="{00000003-C5C3-48C0-A2C5-C8D956B7F165}"/>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_cpm5_lab117_numa_en!$C$11</c:f>
              <c:strCache>
                <c:ptCount val="1"/>
                <c:pt idx="0">
                  <c:v>1 Queue</c:v>
                </c:pt>
              </c:strCache>
            </c:strRef>
          </c:tx>
          <c:spPr>
            <a:ln w="28575" cap="rnd">
              <a:solidFill>
                <a:schemeClr val="accent1"/>
              </a:solidFill>
              <a:round/>
            </a:ln>
            <a:effectLst/>
          </c:spPr>
          <c:marker>
            <c:symbol val="none"/>
          </c:marker>
          <c:cat>
            <c:numRef>
              <c:f>H2C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cpm5_lab117_numa_en!$D$11:$BO$11</c:f>
              <c:numCache>
                <c:formatCode>General</c:formatCode>
                <c:ptCount val="64"/>
                <c:pt idx="0">
                  <c:v>25.157</c:v>
                </c:pt>
                <c:pt idx="1">
                  <c:v>47.222999999999999</c:v>
                </c:pt>
                <c:pt idx="2">
                  <c:v>65.995999999999995</c:v>
                </c:pt>
                <c:pt idx="3">
                  <c:v>78.266999999999996</c:v>
                </c:pt>
                <c:pt idx="4">
                  <c:v>80</c:v>
                </c:pt>
                <c:pt idx="5">
                  <c:v>86.412000000000006</c:v>
                </c:pt>
                <c:pt idx="6">
                  <c:v>89.62</c:v>
                </c:pt>
                <c:pt idx="7">
                  <c:v>92.024000000000001</c:v>
                </c:pt>
                <c:pt idx="8">
                  <c:v>93.546000000000006</c:v>
                </c:pt>
                <c:pt idx="9">
                  <c:v>94.376999999999995</c:v>
                </c:pt>
                <c:pt idx="10">
                  <c:v>95.054000000000002</c:v>
                </c:pt>
                <c:pt idx="11">
                  <c:v>95.626000000000005</c:v>
                </c:pt>
                <c:pt idx="12">
                  <c:v>96.114000000000004</c:v>
                </c:pt>
                <c:pt idx="13">
                  <c:v>96.537999999999997</c:v>
                </c:pt>
                <c:pt idx="14">
                  <c:v>96.909000000000006</c:v>
                </c:pt>
                <c:pt idx="15">
                  <c:v>97.233999999999995</c:v>
                </c:pt>
                <c:pt idx="16">
                  <c:v>97.522999999999996</c:v>
                </c:pt>
                <c:pt idx="17">
                  <c:v>97.781999999999996</c:v>
                </c:pt>
                <c:pt idx="18">
                  <c:v>98.013999999999996</c:v>
                </c:pt>
                <c:pt idx="19">
                  <c:v>98.224999999999994</c:v>
                </c:pt>
                <c:pt idx="20">
                  <c:v>98.417000000000002</c:v>
                </c:pt>
                <c:pt idx="21">
                  <c:v>98.590999999999994</c:v>
                </c:pt>
                <c:pt idx="22">
                  <c:v>98.751000000000005</c:v>
                </c:pt>
                <c:pt idx="23">
                  <c:v>98.896000000000001</c:v>
                </c:pt>
                <c:pt idx="24">
                  <c:v>99.033000000000001</c:v>
                </c:pt>
                <c:pt idx="25">
                  <c:v>99.158000000000001</c:v>
                </c:pt>
                <c:pt idx="26">
                  <c:v>99.274000000000001</c:v>
                </c:pt>
                <c:pt idx="27">
                  <c:v>99.382000000000005</c:v>
                </c:pt>
                <c:pt idx="28">
                  <c:v>99.483000000000004</c:v>
                </c:pt>
                <c:pt idx="29">
                  <c:v>99.578999999999994</c:v>
                </c:pt>
                <c:pt idx="30">
                  <c:v>99.667000000000002</c:v>
                </c:pt>
                <c:pt idx="31">
                  <c:v>99.751000000000005</c:v>
                </c:pt>
                <c:pt idx="32">
                  <c:v>99.826999999999998</c:v>
                </c:pt>
                <c:pt idx="33">
                  <c:v>99.902000000000001</c:v>
                </c:pt>
                <c:pt idx="34">
                  <c:v>99.972999999999999</c:v>
                </c:pt>
                <c:pt idx="35">
                  <c:v>100.038</c:v>
                </c:pt>
                <c:pt idx="36">
                  <c:v>100.101</c:v>
                </c:pt>
                <c:pt idx="37">
                  <c:v>100.16</c:v>
                </c:pt>
                <c:pt idx="38">
                  <c:v>100.214</c:v>
                </c:pt>
                <c:pt idx="39">
                  <c:v>100.27</c:v>
                </c:pt>
                <c:pt idx="40">
                  <c:v>100.32</c:v>
                </c:pt>
                <c:pt idx="41">
                  <c:v>100.367</c:v>
                </c:pt>
                <c:pt idx="42">
                  <c:v>100.41500000000001</c:v>
                </c:pt>
                <c:pt idx="43">
                  <c:v>100.458</c:v>
                </c:pt>
                <c:pt idx="44">
                  <c:v>100.5</c:v>
                </c:pt>
                <c:pt idx="45">
                  <c:v>100.541</c:v>
                </c:pt>
                <c:pt idx="46">
                  <c:v>100.583</c:v>
                </c:pt>
                <c:pt idx="47">
                  <c:v>100.619</c:v>
                </c:pt>
                <c:pt idx="48">
                  <c:v>100.65300000000001</c:v>
                </c:pt>
                <c:pt idx="49">
                  <c:v>100.68600000000001</c:v>
                </c:pt>
                <c:pt idx="50">
                  <c:v>100.721</c:v>
                </c:pt>
                <c:pt idx="51">
                  <c:v>100.753</c:v>
                </c:pt>
                <c:pt idx="52">
                  <c:v>100.78400000000001</c:v>
                </c:pt>
                <c:pt idx="53">
                  <c:v>100.813</c:v>
                </c:pt>
                <c:pt idx="54">
                  <c:v>100.83799999999999</c:v>
                </c:pt>
                <c:pt idx="55">
                  <c:v>100.866</c:v>
                </c:pt>
                <c:pt idx="56">
                  <c:v>100.893</c:v>
                </c:pt>
                <c:pt idx="57">
                  <c:v>100.922</c:v>
                </c:pt>
                <c:pt idx="58">
                  <c:v>100.94499999999999</c:v>
                </c:pt>
                <c:pt idx="59">
                  <c:v>100.97</c:v>
                </c:pt>
                <c:pt idx="60">
                  <c:v>100.99299999999999</c:v>
                </c:pt>
                <c:pt idx="61">
                  <c:v>101.011</c:v>
                </c:pt>
                <c:pt idx="62">
                  <c:v>101.035</c:v>
                </c:pt>
                <c:pt idx="63">
                  <c:v>101.057</c:v>
                </c:pt>
              </c:numCache>
            </c:numRef>
          </c:val>
          <c:smooth val="0"/>
          <c:extLst>
            <c:ext xmlns:c16="http://schemas.microsoft.com/office/drawing/2014/chart" uri="{C3380CC4-5D6E-409C-BE32-E72D297353CC}">
              <c16:uniqueId val="{00000000-1F99-4368-AD35-885086AA1842}"/>
            </c:ext>
          </c:extLst>
        </c:ser>
        <c:ser>
          <c:idx val="1"/>
          <c:order val="1"/>
          <c:tx>
            <c:strRef>
              <c:f>H2C_cpm5_lab117_numa_en!$C$10</c:f>
              <c:strCache>
                <c:ptCount val="1"/>
                <c:pt idx="0">
                  <c:v>2 Queues</c:v>
                </c:pt>
              </c:strCache>
            </c:strRef>
          </c:tx>
          <c:spPr>
            <a:ln w="28575" cap="rnd">
              <a:solidFill>
                <a:schemeClr val="accent2"/>
              </a:solidFill>
              <a:round/>
            </a:ln>
            <a:effectLst/>
          </c:spPr>
          <c:marker>
            <c:symbol val="none"/>
          </c:marker>
          <c:cat>
            <c:numRef>
              <c:f>H2C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cpm5_lab117_numa_en!$D$10:$BO$10</c:f>
              <c:numCache>
                <c:formatCode>General</c:formatCode>
                <c:ptCount val="64"/>
                <c:pt idx="0">
                  <c:v>44.811</c:v>
                </c:pt>
                <c:pt idx="1">
                  <c:v>73.346000000000004</c:v>
                </c:pt>
                <c:pt idx="2">
                  <c:v>84.162999999999997</c:v>
                </c:pt>
                <c:pt idx="3">
                  <c:v>90.021000000000001</c:v>
                </c:pt>
                <c:pt idx="4">
                  <c:v>79.998999999999995</c:v>
                </c:pt>
                <c:pt idx="5">
                  <c:v>89.692999999999998</c:v>
                </c:pt>
                <c:pt idx="6">
                  <c:v>91.311999999999998</c:v>
                </c:pt>
                <c:pt idx="7">
                  <c:v>92.563999999999993</c:v>
                </c:pt>
                <c:pt idx="8">
                  <c:v>93.563000000000002</c:v>
                </c:pt>
                <c:pt idx="9">
                  <c:v>94.376999999999995</c:v>
                </c:pt>
                <c:pt idx="10">
                  <c:v>95.054000000000002</c:v>
                </c:pt>
                <c:pt idx="11">
                  <c:v>95.626000000000005</c:v>
                </c:pt>
                <c:pt idx="12">
                  <c:v>96.114999999999995</c:v>
                </c:pt>
                <c:pt idx="13">
                  <c:v>96.537999999999997</c:v>
                </c:pt>
                <c:pt idx="14">
                  <c:v>96.908000000000001</c:v>
                </c:pt>
                <c:pt idx="15">
                  <c:v>97.233000000000004</c:v>
                </c:pt>
                <c:pt idx="16">
                  <c:v>97.522000000000006</c:v>
                </c:pt>
                <c:pt idx="17">
                  <c:v>97.783000000000001</c:v>
                </c:pt>
                <c:pt idx="18">
                  <c:v>98.013999999999996</c:v>
                </c:pt>
                <c:pt idx="19">
                  <c:v>98.224999999999994</c:v>
                </c:pt>
                <c:pt idx="20">
                  <c:v>98.415999999999997</c:v>
                </c:pt>
                <c:pt idx="21">
                  <c:v>98.588999999999999</c:v>
                </c:pt>
                <c:pt idx="22">
                  <c:v>98.751000000000005</c:v>
                </c:pt>
                <c:pt idx="23">
                  <c:v>98.894999999999996</c:v>
                </c:pt>
                <c:pt idx="24">
                  <c:v>99.033000000000001</c:v>
                </c:pt>
                <c:pt idx="25">
                  <c:v>99.156999999999996</c:v>
                </c:pt>
                <c:pt idx="26">
                  <c:v>99.275999999999996</c:v>
                </c:pt>
                <c:pt idx="27">
                  <c:v>99.382000000000005</c:v>
                </c:pt>
                <c:pt idx="28">
                  <c:v>99.484999999999999</c:v>
                </c:pt>
                <c:pt idx="29">
                  <c:v>99.578999999999994</c:v>
                </c:pt>
                <c:pt idx="30">
                  <c:v>99.668999999999997</c:v>
                </c:pt>
                <c:pt idx="31">
                  <c:v>99.751000000000005</c:v>
                </c:pt>
                <c:pt idx="32">
                  <c:v>99.828999999999994</c:v>
                </c:pt>
                <c:pt idx="33">
                  <c:v>99.903999999999996</c:v>
                </c:pt>
                <c:pt idx="34">
                  <c:v>99.971000000000004</c:v>
                </c:pt>
                <c:pt idx="35">
                  <c:v>100.038</c:v>
                </c:pt>
                <c:pt idx="36">
                  <c:v>100.101</c:v>
                </c:pt>
                <c:pt idx="37">
                  <c:v>100.16200000000001</c:v>
                </c:pt>
                <c:pt idx="38">
                  <c:v>100.21599999999999</c:v>
                </c:pt>
                <c:pt idx="39">
                  <c:v>100.27</c:v>
                </c:pt>
                <c:pt idx="40">
                  <c:v>100.32</c:v>
                </c:pt>
                <c:pt idx="41">
                  <c:v>100.367</c:v>
                </c:pt>
                <c:pt idx="42">
                  <c:v>100.41800000000001</c:v>
                </c:pt>
                <c:pt idx="43">
                  <c:v>100.458</c:v>
                </c:pt>
                <c:pt idx="44">
                  <c:v>100.503</c:v>
                </c:pt>
                <c:pt idx="45">
                  <c:v>100.538</c:v>
                </c:pt>
                <c:pt idx="46">
                  <c:v>100.58</c:v>
                </c:pt>
                <c:pt idx="47">
                  <c:v>100.619</c:v>
                </c:pt>
                <c:pt idx="48">
                  <c:v>100.65300000000001</c:v>
                </c:pt>
                <c:pt idx="49">
                  <c:v>100.68899999999999</c:v>
                </c:pt>
                <c:pt idx="50">
                  <c:v>100.724</c:v>
                </c:pt>
                <c:pt idx="51">
                  <c:v>100.75700000000001</c:v>
                </c:pt>
                <c:pt idx="52">
                  <c:v>100.78400000000001</c:v>
                </c:pt>
                <c:pt idx="53">
                  <c:v>100.813</c:v>
                </c:pt>
                <c:pt idx="54">
                  <c:v>100.842</c:v>
                </c:pt>
                <c:pt idx="55">
                  <c:v>100.87</c:v>
                </c:pt>
                <c:pt idx="56">
                  <c:v>100.89700000000001</c:v>
                </c:pt>
                <c:pt idx="57">
                  <c:v>100.91800000000001</c:v>
                </c:pt>
                <c:pt idx="58">
                  <c:v>100.949</c:v>
                </c:pt>
                <c:pt idx="59">
                  <c:v>100.97</c:v>
                </c:pt>
                <c:pt idx="60">
                  <c:v>100.99299999999999</c:v>
                </c:pt>
                <c:pt idx="61">
                  <c:v>101.01600000000001</c:v>
                </c:pt>
                <c:pt idx="62">
                  <c:v>101.03</c:v>
                </c:pt>
                <c:pt idx="63">
                  <c:v>101.057</c:v>
                </c:pt>
              </c:numCache>
            </c:numRef>
          </c:val>
          <c:smooth val="0"/>
          <c:extLst>
            <c:ext xmlns:c16="http://schemas.microsoft.com/office/drawing/2014/chart" uri="{C3380CC4-5D6E-409C-BE32-E72D297353CC}">
              <c16:uniqueId val="{00000001-1F99-4368-AD35-885086AA1842}"/>
            </c:ext>
          </c:extLst>
        </c:ser>
        <c:ser>
          <c:idx val="2"/>
          <c:order val="2"/>
          <c:tx>
            <c:strRef>
              <c:f>H2C_cpm5_lab117_numa_en!$C$9</c:f>
              <c:strCache>
                <c:ptCount val="1"/>
                <c:pt idx="0">
                  <c:v>4 Queues</c:v>
                </c:pt>
              </c:strCache>
            </c:strRef>
          </c:tx>
          <c:spPr>
            <a:ln w="28575" cap="rnd">
              <a:solidFill>
                <a:srgbClr val="00B050"/>
              </a:solidFill>
              <a:round/>
            </a:ln>
            <a:effectLst/>
          </c:spPr>
          <c:marker>
            <c:symbol val="none"/>
          </c:marker>
          <c:cat>
            <c:numRef>
              <c:f>H2C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cpm5_lab117_numa_en!$D$9:$BO$9</c:f>
              <c:numCache>
                <c:formatCode>General</c:formatCode>
                <c:ptCount val="64"/>
                <c:pt idx="0">
                  <c:v>55.350999999999999</c:v>
                </c:pt>
                <c:pt idx="1">
                  <c:v>74.471999999999994</c:v>
                </c:pt>
                <c:pt idx="2">
                  <c:v>84.164000000000001</c:v>
                </c:pt>
                <c:pt idx="3">
                  <c:v>90.022000000000006</c:v>
                </c:pt>
                <c:pt idx="4">
                  <c:v>80</c:v>
                </c:pt>
                <c:pt idx="5">
                  <c:v>89.692999999999998</c:v>
                </c:pt>
                <c:pt idx="6">
                  <c:v>91.311000000000007</c:v>
                </c:pt>
                <c:pt idx="7">
                  <c:v>92.564999999999998</c:v>
                </c:pt>
                <c:pt idx="8">
                  <c:v>93.563000000000002</c:v>
                </c:pt>
                <c:pt idx="9">
                  <c:v>94.376999999999995</c:v>
                </c:pt>
                <c:pt idx="10">
                  <c:v>95.054000000000002</c:v>
                </c:pt>
                <c:pt idx="11">
                  <c:v>95.623999999999995</c:v>
                </c:pt>
                <c:pt idx="12">
                  <c:v>96.114000000000004</c:v>
                </c:pt>
                <c:pt idx="13">
                  <c:v>96.539000000000001</c:v>
                </c:pt>
                <c:pt idx="14">
                  <c:v>96.908000000000001</c:v>
                </c:pt>
                <c:pt idx="15">
                  <c:v>97.233999999999995</c:v>
                </c:pt>
                <c:pt idx="16">
                  <c:v>97.522999999999996</c:v>
                </c:pt>
                <c:pt idx="17">
                  <c:v>97.783000000000001</c:v>
                </c:pt>
                <c:pt idx="18">
                  <c:v>98.013999999999996</c:v>
                </c:pt>
                <c:pt idx="19">
                  <c:v>98.224999999999994</c:v>
                </c:pt>
                <c:pt idx="20">
                  <c:v>98.414000000000001</c:v>
                </c:pt>
                <c:pt idx="21">
                  <c:v>98.590999999999994</c:v>
                </c:pt>
                <c:pt idx="22">
                  <c:v>98.751000000000005</c:v>
                </c:pt>
                <c:pt idx="23">
                  <c:v>98.896000000000001</c:v>
                </c:pt>
                <c:pt idx="24">
                  <c:v>99.033000000000001</c:v>
                </c:pt>
                <c:pt idx="25">
                  <c:v>99.156999999999996</c:v>
                </c:pt>
                <c:pt idx="26">
                  <c:v>99.274000000000001</c:v>
                </c:pt>
                <c:pt idx="27">
                  <c:v>99.384</c:v>
                </c:pt>
                <c:pt idx="28">
                  <c:v>99.484999999999999</c:v>
                </c:pt>
                <c:pt idx="29">
                  <c:v>99.578999999999994</c:v>
                </c:pt>
                <c:pt idx="30">
                  <c:v>99.668999999999997</c:v>
                </c:pt>
                <c:pt idx="31">
                  <c:v>99.751000000000005</c:v>
                </c:pt>
                <c:pt idx="32">
                  <c:v>99.826999999999998</c:v>
                </c:pt>
                <c:pt idx="33">
                  <c:v>99.902000000000001</c:v>
                </c:pt>
                <c:pt idx="34">
                  <c:v>99.972999999999999</c:v>
                </c:pt>
                <c:pt idx="35">
                  <c:v>100.041</c:v>
                </c:pt>
                <c:pt idx="36">
                  <c:v>100.104</c:v>
                </c:pt>
                <c:pt idx="37">
                  <c:v>100.16200000000001</c:v>
                </c:pt>
                <c:pt idx="38">
                  <c:v>100.211</c:v>
                </c:pt>
                <c:pt idx="39">
                  <c:v>100.27200000000001</c:v>
                </c:pt>
                <c:pt idx="40">
                  <c:v>100.318</c:v>
                </c:pt>
                <c:pt idx="41">
                  <c:v>100.367</c:v>
                </c:pt>
                <c:pt idx="42">
                  <c:v>100.41800000000001</c:v>
                </c:pt>
                <c:pt idx="43">
                  <c:v>100.458</c:v>
                </c:pt>
                <c:pt idx="44">
                  <c:v>100.503</c:v>
                </c:pt>
                <c:pt idx="45">
                  <c:v>100.538</c:v>
                </c:pt>
                <c:pt idx="46">
                  <c:v>100.583</c:v>
                </c:pt>
                <c:pt idx="47">
                  <c:v>100.616</c:v>
                </c:pt>
                <c:pt idx="48">
                  <c:v>100.65300000000001</c:v>
                </c:pt>
                <c:pt idx="49">
                  <c:v>100.68899999999999</c:v>
                </c:pt>
                <c:pt idx="50">
                  <c:v>100.714</c:v>
                </c:pt>
                <c:pt idx="51">
                  <c:v>100.75</c:v>
                </c:pt>
                <c:pt idx="52">
                  <c:v>100.78400000000001</c:v>
                </c:pt>
                <c:pt idx="53">
                  <c:v>100.81</c:v>
                </c:pt>
                <c:pt idx="54">
                  <c:v>100.842</c:v>
                </c:pt>
                <c:pt idx="55">
                  <c:v>100.866</c:v>
                </c:pt>
                <c:pt idx="56">
                  <c:v>100.89700000000001</c:v>
                </c:pt>
                <c:pt idx="57">
                  <c:v>100.926</c:v>
                </c:pt>
                <c:pt idx="58">
                  <c:v>100.94499999999999</c:v>
                </c:pt>
                <c:pt idx="59">
                  <c:v>100.97</c:v>
                </c:pt>
                <c:pt idx="60">
                  <c:v>100.989</c:v>
                </c:pt>
                <c:pt idx="61">
                  <c:v>101.01600000000001</c:v>
                </c:pt>
                <c:pt idx="62">
                  <c:v>101.039</c:v>
                </c:pt>
                <c:pt idx="63">
                  <c:v>101.057</c:v>
                </c:pt>
              </c:numCache>
            </c:numRef>
          </c:val>
          <c:smooth val="0"/>
          <c:extLst>
            <c:ext xmlns:c16="http://schemas.microsoft.com/office/drawing/2014/chart" uri="{C3380CC4-5D6E-409C-BE32-E72D297353CC}">
              <c16:uniqueId val="{00000002-1F99-4368-AD35-885086AA1842}"/>
            </c:ext>
          </c:extLst>
        </c:ser>
        <c:ser>
          <c:idx val="3"/>
          <c:order val="3"/>
          <c:tx>
            <c:strRef>
              <c:f>H2C_cpm5_lab117_numa_en!$C$8</c:f>
              <c:strCache>
                <c:ptCount val="1"/>
                <c:pt idx="0">
                  <c:v>8 Queues</c:v>
                </c:pt>
              </c:strCache>
            </c:strRef>
          </c:tx>
          <c:spPr>
            <a:ln w="28575" cap="rnd">
              <a:solidFill>
                <a:schemeClr val="accent4"/>
              </a:solidFill>
              <a:round/>
            </a:ln>
            <a:effectLst/>
          </c:spPr>
          <c:marker>
            <c:symbol val="none"/>
          </c:marker>
          <c:cat>
            <c:numRef>
              <c:f>H2C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cpm5_lab117_numa_en!$D$8:$BO$8</c:f>
              <c:numCache>
                <c:formatCode>General</c:formatCode>
                <c:ptCount val="64"/>
                <c:pt idx="0">
                  <c:v>55.344999999999999</c:v>
                </c:pt>
                <c:pt idx="1">
                  <c:v>74.468999999999994</c:v>
                </c:pt>
                <c:pt idx="2">
                  <c:v>84.159000000000006</c:v>
                </c:pt>
                <c:pt idx="3">
                  <c:v>90.018000000000001</c:v>
                </c:pt>
                <c:pt idx="4">
                  <c:v>79.998999999999995</c:v>
                </c:pt>
                <c:pt idx="5">
                  <c:v>89.69</c:v>
                </c:pt>
                <c:pt idx="6">
                  <c:v>91.31</c:v>
                </c:pt>
                <c:pt idx="7">
                  <c:v>92.563000000000002</c:v>
                </c:pt>
                <c:pt idx="8">
                  <c:v>93.56</c:v>
                </c:pt>
                <c:pt idx="9">
                  <c:v>94.376999999999995</c:v>
                </c:pt>
                <c:pt idx="10">
                  <c:v>95.052999999999997</c:v>
                </c:pt>
                <c:pt idx="11">
                  <c:v>95.623999999999995</c:v>
                </c:pt>
                <c:pt idx="12">
                  <c:v>96.113</c:v>
                </c:pt>
                <c:pt idx="13">
                  <c:v>96.537000000000006</c:v>
                </c:pt>
                <c:pt idx="14">
                  <c:v>96.908000000000001</c:v>
                </c:pt>
                <c:pt idx="15">
                  <c:v>97.231999999999999</c:v>
                </c:pt>
                <c:pt idx="16">
                  <c:v>97.522999999999996</c:v>
                </c:pt>
                <c:pt idx="17">
                  <c:v>97.784000000000006</c:v>
                </c:pt>
                <c:pt idx="18">
                  <c:v>98.013999999999996</c:v>
                </c:pt>
                <c:pt idx="19">
                  <c:v>98.221999999999994</c:v>
                </c:pt>
                <c:pt idx="20">
                  <c:v>98.417000000000002</c:v>
                </c:pt>
                <c:pt idx="21">
                  <c:v>98.588999999999999</c:v>
                </c:pt>
                <c:pt idx="22">
                  <c:v>98.748000000000005</c:v>
                </c:pt>
                <c:pt idx="23">
                  <c:v>98.897999999999996</c:v>
                </c:pt>
                <c:pt idx="24">
                  <c:v>99.028000000000006</c:v>
                </c:pt>
                <c:pt idx="25">
                  <c:v>99.158000000000001</c:v>
                </c:pt>
                <c:pt idx="26">
                  <c:v>99.272000000000006</c:v>
                </c:pt>
                <c:pt idx="27">
                  <c:v>99.384</c:v>
                </c:pt>
                <c:pt idx="28">
                  <c:v>99.483000000000004</c:v>
                </c:pt>
                <c:pt idx="29">
                  <c:v>99.578000000000003</c:v>
                </c:pt>
                <c:pt idx="30">
                  <c:v>99.668999999999997</c:v>
                </c:pt>
                <c:pt idx="31">
                  <c:v>99.745999999999995</c:v>
                </c:pt>
                <c:pt idx="32">
                  <c:v>99.828999999999994</c:v>
                </c:pt>
                <c:pt idx="33">
                  <c:v>99.902000000000001</c:v>
                </c:pt>
                <c:pt idx="34">
                  <c:v>99.971000000000004</c:v>
                </c:pt>
                <c:pt idx="35">
                  <c:v>100.038</c:v>
                </c:pt>
                <c:pt idx="36">
                  <c:v>100.09699999999999</c:v>
                </c:pt>
                <c:pt idx="37">
                  <c:v>100.157</c:v>
                </c:pt>
                <c:pt idx="38">
                  <c:v>100.21599999999999</c:v>
                </c:pt>
                <c:pt idx="39">
                  <c:v>100.267</c:v>
                </c:pt>
                <c:pt idx="40">
                  <c:v>100.32</c:v>
                </c:pt>
                <c:pt idx="41">
                  <c:v>100.37</c:v>
                </c:pt>
                <c:pt idx="42">
                  <c:v>100.41200000000001</c:v>
                </c:pt>
                <c:pt idx="43">
                  <c:v>100.464</c:v>
                </c:pt>
                <c:pt idx="44">
                  <c:v>100.5</c:v>
                </c:pt>
                <c:pt idx="45">
                  <c:v>100.544</c:v>
                </c:pt>
                <c:pt idx="46">
                  <c:v>100.586</c:v>
                </c:pt>
                <c:pt idx="47">
                  <c:v>100.619</c:v>
                </c:pt>
                <c:pt idx="48">
                  <c:v>100.65300000000001</c:v>
                </c:pt>
                <c:pt idx="49">
                  <c:v>100.68899999999999</c:v>
                </c:pt>
                <c:pt idx="50">
                  <c:v>100.721</c:v>
                </c:pt>
                <c:pt idx="51">
                  <c:v>100.75700000000001</c:v>
                </c:pt>
                <c:pt idx="52">
                  <c:v>100.78</c:v>
                </c:pt>
                <c:pt idx="53">
                  <c:v>100.81699999999999</c:v>
                </c:pt>
                <c:pt idx="54">
                  <c:v>100.83799999999999</c:v>
                </c:pt>
                <c:pt idx="55">
                  <c:v>100.87</c:v>
                </c:pt>
                <c:pt idx="56">
                  <c:v>100.893</c:v>
                </c:pt>
                <c:pt idx="57">
                  <c:v>100.922</c:v>
                </c:pt>
                <c:pt idx="58">
                  <c:v>100.94199999999999</c:v>
                </c:pt>
                <c:pt idx="59">
                  <c:v>100.973</c:v>
                </c:pt>
                <c:pt idx="60">
                  <c:v>100.99299999999999</c:v>
                </c:pt>
                <c:pt idx="61">
                  <c:v>101.01600000000001</c:v>
                </c:pt>
                <c:pt idx="62">
                  <c:v>101.039</c:v>
                </c:pt>
                <c:pt idx="63">
                  <c:v>101.06100000000001</c:v>
                </c:pt>
              </c:numCache>
            </c:numRef>
          </c:val>
          <c:smooth val="0"/>
          <c:extLst>
            <c:ext xmlns:c16="http://schemas.microsoft.com/office/drawing/2014/chart" uri="{C3380CC4-5D6E-409C-BE32-E72D297353CC}">
              <c16:uniqueId val="{00000003-1F99-4368-AD35-885086AA1842}"/>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21.896999999999998</c:v>
                </c:pt>
                <c:pt idx="1">
                  <c:v>43.552999999999997</c:v>
                </c:pt>
                <c:pt idx="2">
                  <c:v>65.215999999999994</c:v>
                </c:pt>
                <c:pt idx="3">
                  <c:v>77.778000000000006</c:v>
                </c:pt>
                <c:pt idx="4">
                  <c:v>79.97</c:v>
                </c:pt>
                <c:pt idx="5">
                  <c:v>86.253</c:v>
                </c:pt>
                <c:pt idx="6">
                  <c:v>89.37</c:v>
                </c:pt>
                <c:pt idx="7">
                  <c:v>92.111999999999995</c:v>
                </c:pt>
                <c:pt idx="8">
                  <c:v>93.549000000000007</c:v>
                </c:pt>
                <c:pt idx="9">
                  <c:v>94.376999999999995</c:v>
                </c:pt>
                <c:pt idx="10">
                  <c:v>95.052999999999997</c:v>
                </c:pt>
                <c:pt idx="11">
                  <c:v>95.626000000000005</c:v>
                </c:pt>
                <c:pt idx="12">
                  <c:v>96.114999999999995</c:v>
                </c:pt>
                <c:pt idx="13">
                  <c:v>96.537999999999997</c:v>
                </c:pt>
                <c:pt idx="14">
                  <c:v>96.908000000000001</c:v>
                </c:pt>
                <c:pt idx="15">
                  <c:v>97.233999999999995</c:v>
                </c:pt>
                <c:pt idx="16">
                  <c:v>97.522999999999996</c:v>
                </c:pt>
                <c:pt idx="17">
                  <c:v>97.781999999999996</c:v>
                </c:pt>
                <c:pt idx="18">
                  <c:v>98.015000000000001</c:v>
                </c:pt>
                <c:pt idx="19">
                  <c:v>98.224999999999994</c:v>
                </c:pt>
                <c:pt idx="20">
                  <c:v>98.417000000000002</c:v>
                </c:pt>
                <c:pt idx="21">
                  <c:v>98.588999999999999</c:v>
                </c:pt>
                <c:pt idx="22">
                  <c:v>98.748000000000005</c:v>
                </c:pt>
                <c:pt idx="23">
                  <c:v>98.896000000000001</c:v>
                </c:pt>
                <c:pt idx="24">
                  <c:v>99.033000000000001</c:v>
                </c:pt>
                <c:pt idx="25">
                  <c:v>99.153000000000006</c:v>
                </c:pt>
                <c:pt idx="26">
                  <c:v>99.274000000000001</c:v>
                </c:pt>
                <c:pt idx="27">
                  <c:v>99.38</c:v>
                </c:pt>
                <c:pt idx="28">
                  <c:v>99.48</c:v>
                </c:pt>
                <c:pt idx="29">
                  <c:v>99.578999999999994</c:v>
                </c:pt>
                <c:pt idx="30">
                  <c:v>99.667000000000002</c:v>
                </c:pt>
                <c:pt idx="31">
                  <c:v>99.748000000000005</c:v>
                </c:pt>
                <c:pt idx="32">
                  <c:v>99.828999999999994</c:v>
                </c:pt>
                <c:pt idx="33">
                  <c:v>99.9</c:v>
                </c:pt>
                <c:pt idx="34">
                  <c:v>99.971000000000004</c:v>
                </c:pt>
                <c:pt idx="35">
                  <c:v>100.038</c:v>
                </c:pt>
                <c:pt idx="36">
                  <c:v>100.09699999999999</c:v>
                </c:pt>
                <c:pt idx="37">
                  <c:v>100.16</c:v>
                </c:pt>
                <c:pt idx="38">
                  <c:v>100.214</c:v>
                </c:pt>
                <c:pt idx="39">
                  <c:v>100.27</c:v>
                </c:pt>
                <c:pt idx="40">
                  <c:v>100.318</c:v>
                </c:pt>
                <c:pt idx="41">
                  <c:v>100.37</c:v>
                </c:pt>
                <c:pt idx="42">
                  <c:v>100.41500000000001</c:v>
                </c:pt>
                <c:pt idx="43">
                  <c:v>100.458</c:v>
                </c:pt>
                <c:pt idx="44">
                  <c:v>100.503</c:v>
                </c:pt>
                <c:pt idx="45">
                  <c:v>100.541</c:v>
                </c:pt>
                <c:pt idx="46">
                  <c:v>100.577</c:v>
                </c:pt>
                <c:pt idx="47">
                  <c:v>100.616</c:v>
                </c:pt>
                <c:pt idx="48">
                  <c:v>100.65</c:v>
                </c:pt>
                <c:pt idx="49">
                  <c:v>100.68600000000001</c:v>
                </c:pt>
                <c:pt idx="50">
                  <c:v>100.717</c:v>
                </c:pt>
                <c:pt idx="51">
                  <c:v>100.75</c:v>
                </c:pt>
                <c:pt idx="52">
                  <c:v>100.78</c:v>
                </c:pt>
                <c:pt idx="53">
                  <c:v>100.813</c:v>
                </c:pt>
                <c:pt idx="54">
                  <c:v>100.83799999999999</c:v>
                </c:pt>
                <c:pt idx="55">
                  <c:v>100.87</c:v>
                </c:pt>
                <c:pt idx="56">
                  <c:v>100.89700000000001</c:v>
                </c:pt>
                <c:pt idx="57">
                  <c:v>100.91800000000001</c:v>
                </c:pt>
                <c:pt idx="58">
                  <c:v>100.94499999999999</c:v>
                </c:pt>
                <c:pt idx="59">
                  <c:v>100.96899999999999</c:v>
                </c:pt>
                <c:pt idx="60">
                  <c:v>100.989</c:v>
                </c:pt>
                <c:pt idx="61">
                  <c:v>101.01600000000001</c:v>
                </c:pt>
                <c:pt idx="62">
                  <c:v>101.035</c:v>
                </c:pt>
                <c:pt idx="63">
                  <c:v>101.057</c:v>
                </c:pt>
              </c:numCache>
            </c:numRef>
          </c:val>
          <c:smooth val="0"/>
          <c:extLst>
            <c:ext xmlns:c16="http://schemas.microsoft.com/office/drawing/2014/chart" uri="{C3380CC4-5D6E-409C-BE32-E72D297353CC}">
              <c16:uniqueId val="{00000000-8113-434C-96DD-54DF234D0CB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43.761000000000003</c:v>
                </c:pt>
                <c:pt idx="1">
                  <c:v>73.334999999999994</c:v>
                </c:pt>
                <c:pt idx="2">
                  <c:v>84.146000000000001</c:v>
                </c:pt>
                <c:pt idx="3">
                  <c:v>90.018000000000001</c:v>
                </c:pt>
                <c:pt idx="4">
                  <c:v>79.998000000000005</c:v>
                </c:pt>
                <c:pt idx="5">
                  <c:v>89.69</c:v>
                </c:pt>
                <c:pt idx="6">
                  <c:v>91.307000000000002</c:v>
                </c:pt>
                <c:pt idx="7">
                  <c:v>92.564999999999998</c:v>
                </c:pt>
                <c:pt idx="8">
                  <c:v>93.561999999999998</c:v>
                </c:pt>
                <c:pt idx="9">
                  <c:v>94.375</c:v>
                </c:pt>
                <c:pt idx="10">
                  <c:v>95.054000000000002</c:v>
                </c:pt>
                <c:pt idx="11">
                  <c:v>95.625</c:v>
                </c:pt>
                <c:pt idx="12">
                  <c:v>96.114999999999995</c:v>
                </c:pt>
                <c:pt idx="13">
                  <c:v>96.537000000000006</c:v>
                </c:pt>
                <c:pt idx="14">
                  <c:v>96.906000000000006</c:v>
                </c:pt>
                <c:pt idx="15">
                  <c:v>97.231999999999999</c:v>
                </c:pt>
                <c:pt idx="16">
                  <c:v>97.522000000000006</c:v>
                </c:pt>
                <c:pt idx="17">
                  <c:v>97.783000000000001</c:v>
                </c:pt>
                <c:pt idx="18">
                  <c:v>98.013999999999996</c:v>
                </c:pt>
                <c:pt idx="19">
                  <c:v>98.224000000000004</c:v>
                </c:pt>
                <c:pt idx="20">
                  <c:v>98.415999999999997</c:v>
                </c:pt>
                <c:pt idx="21">
                  <c:v>98.588999999999999</c:v>
                </c:pt>
                <c:pt idx="22">
                  <c:v>98.751000000000005</c:v>
                </c:pt>
                <c:pt idx="23">
                  <c:v>98.897999999999996</c:v>
                </c:pt>
                <c:pt idx="24">
                  <c:v>99.031000000000006</c:v>
                </c:pt>
                <c:pt idx="25">
                  <c:v>99.158000000000001</c:v>
                </c:pt>
                <c:pt idx="26">
                  <c:v>99.274000000000001</c:v>
                </c:pt>
                <c:pt idx="27">
                  <c:v>99.382000000000005</c:v>
                </c:pt>
                <c:pt idx="28">
                  <c:v>99.483000000000004</c:v>
                </c:pt>
                <c:pt idx="29">
                  <c:v>99.578000000000003</c:v>
                </c:pt>
                <c:pt idx="30">
                  <c:v>99.664000000000001</c:v>
                </c:pt>
                <c:pt idx="31">
                  <c:v>99.751000000000005</c:v>
                </c:pt>
                <c:pt idx="32">
                  <c:v>99.828999999999994</c:v>
                </c:pt>
                <c:pt idx="33">
                  <c:v>99.9</c:v>
                </c:pt>
                <c:pt idx="34">
                  <c:v>99.971000000000004</c:v>
                </c:pt>
                <c:pt idx="35">
                  <c:v>100.036</c:v>
                </c:pt>
                <c:pt idx="36">
                  <c:v>100.101</c:v>
                </c:pt>
                <c:pt idx="37">
                  <c:v>100.16</c:v>
                </c:pt>
                <c:pt idx="38">
                  <c:v>100.211</c:v>
                </c:pt>
                <c:pt idx="39">
                  <c:v>100.267</c:v>
                </c:pt>
                <c:pt idx="40">
                  <c:v>100.318</c:v>
                </c:pt>
                <c:pt idx="41">
                  <c:v>100.37</c:v>
                </c:pt>
                <c:pt idx="42">
                  <c:v>100.41200000000001</c:v>
                </c:pt>
                <c:pt idx="43">
                  <c:v>100.458</c:v>
                </c:pt>
                <c:pt idx="44">
                  <c:v>100.503</c:v>
                </c:pt>
                <c:pt idx="45">
                  <c:v>100.538</c:v>
                </c:pt>
                <c:pt idx="46">
                  <c:v>100.58</c:v>
                </c:pt>
                <c:pt idx="47">
                  <c:v>100.616</c:v>
                </c:pt>
                <c:pt idx="48">
                  <c:v>100.65300000000001</c:v>
                </c:pt>
                <c:pt idx="49">
                  <c:v>100.68600000000001</c:v>
                </c:pt>
                <c:pt idx="50">
                  <c:v>100.717</c:v>
                </c:pt>
                <c:pt idx="51">
                  <c:v>100.753</c:v>
                </c:pt>
                <c:pt idx="52">
                  <c:v>100.78400000000001</c:v>
                </c:pt>
                <c:pt idx="53">
                  <c:v>100.81</c:v>
                </c:pt>
                <c:pt idx="54">
                  <c:v>100.83799999999999</c:v>
                </c:pt>
                <c:pt idx="55">
                  <c:v>100.87</c:v>
                </c:pt>
                <c:pt idx="56">
                  <c:v>100.89700000000001</c:v>
                </c:pt>
                <c:pt idx="57">
                  <c:v>100.91800000000001</c:v>
                </c:pt>
                <c:pt idx="58">
                  <c:v>100.94499999999999</c:v>
                </c:pt>
                <c:pt idx="59">
                  <c:v>100.97</c:v>
                </c:pt>
                <c:pt idx="60">
                  <c:v>100.99299999999999</c:v>
                </c:pt>
                <c:pt idx="61">
                  <c:v>101.02</c:v>
                </c:pt>
                <c:pt idx="62">
                  <c:v>101.03</c:v>
                </c:pt>
                <c:pt idx="63">
                  <c:v>101.057</c:v>
                </c:pt>
              </c:numCache>
            </c:numRef>
          </c:val>
          <c:smooth val="0"/>
          <c:extLst>
            <c:ext xmlns:c16="http://schemas.microsoft.com/office/drawing/2014/chart" uri="{C3380CC4-5D6E-409C-BE32-E72D297353CC}">
              <c16:uniqueId val="{00000001-8113-434C-96DD-54DF234D0CB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5.347000000000001</c:v>
                </c:pt>
                <c:pt idx="1">
                  <c:v>74.47</c:v>
                </c:pt>
                <c:pt idx="2">
                  <c:v>84.162999999999997</c:v>
                </c:pt>
                <c:pt idx="3">
                  <c:v>90.019000000000005</c:v>
                </c:pt>
                <c:pt idx="4">
                  <c:v>79.998999999999995</c:v>
                </c:pt>
                <c:pt idx="5">
                  <c:v>89.69</c:v>
                </c:pt>
                <c:pt idx="6">
                  <c:v>91.308999999999997</c:v>
                </c:pt>
                <c:pt idx="7">
                  <c:v>92.563999999999993</c:v>
                </c:pt>
                <c:pt idx="8">
                  <c:v>93.563000000000002</c:v>
                </c:pt>
                <c:pt idx="9">
                  <c:v>94.376000000000005</c:v>
                </c:pt>
                <c:pt idx="10">
                  <c:v>95.054000000000002</c:v>
                </c:pt>
                <c:pt idx="11">
                  <c:v>95.626000000000005</c:v>
                </c:pt>
                <c:pt idx="12">
                  <c:v>96.114999999999995</c:v>
                </c:pt>
                <c:pt idx="13">
                  <c:v>96.537000000000006</c:v>
                </c:pt>
                <c:pt idx="14">
                  <c:v>96.905000000000001</c:v>
                </c:pt>
                <c:pt idx="15">
                  <c:v>97.231999999999999</c:v>
                </c:pt>
                <c:pt idx="16">
                  <c:v>97.524000000000001</c:v>
                </c:pt>
                <c:pt idx="17">
                  <c:v>97.781999999999996</c:v>
                </c:pt>
                <c:pt idx="18">
                  <c:v>98.013000000000005</c:v>
                </c:pt>
                <c:pt idx="19">
                  <c:v>98.221999999999994</c:v>
                </c:pt>
                <c:pt idx="20">
                  <c:v>98.415999999999997</c:v>
                </c:pt>
                <c:pt idx="21">
                  <c:v>98.588999999999999</c:v>
                </c:pt>
                <c:pt idx="22">
                  <c:v>98.751000000000005</c:v>
                </c:pt>
                <c:pt idx="23">
                  <c:v>98.896000000000001</c:v>
                </c:pt>
                <c:pt idx="24">
                  <c:v>99.033000000000001</c:v>
                </c:pt>
                <c:pt idx="25">
                  <c:v>99.158000000000001</c:v>
                </c:pt>
                <c:pt idx="26">
                  <c:v>99.274000000000001</c:v>
                </c:pt>
                <c:pt idx="27">
                  <c:v>99.382000000000005</c:v>
                </c:pt>
                <c:pt idx="28">
                  <c:v>99.483000000000004</c:v>
                </c:pt>
                <c:pt idx="29">
                  <c:v>99.578999999999994</c:v>
                </c:pt>
                <c:pt idx="30">
                  <c:v>99.668999999999997</c:v>
                </c:pt>
                <c:pt idx="31">
                  <c:v>99.748000000000005</c:v>
                </c:pt>
                <c:pt idx="32">
                  <c:v>99.825000000000003</c:v>
                </c:pt>
                <c:pt idx="33">
                  <c:v>99.902000000000001</c:v>
                </c:pt>
                <c:pt idx="34">
                  <c:v>99.972999999999999</c:v>
                </c:pt>
                <c:pt idx="35">
                  <c:v>100.036</c:v>
                </c:pt>
                <c:pt idx="36">
                  <c:v>100.09699999999999</c:v>
                </c:pt>
                <c:pt idx="37">
                  <c:v>100.16200000000001</c:v>
                </c:pt>
                <c:pt idx="38">
                  <c:v>100.214</c:v>
                </c:pt>
                <c:pt idx="39">
                  <c:v>100.267</c:v>
                </c:pt>
                <c:pt idx="40">
                  <c:v>100.318</c:v>
                </c:pt>
                <c:pt idx="41">
                  <c:v>100.367</c:v>
                </c:pt>
                <c:pt idx="42">
                  <c:v>100.41500000000001</c:v>
                </c:pt>
                <c:pt idx="43">
                  <c:v>100.458</c:v>
                </c:pt>
                <c:pt idx="44">
                  <c:v>100.494</c:v>
                </c:pt>
                <c:pt idx="45">
                  <c:v>100.541</c:v>
                </c:pt>
                <c:pt idx="46">
                  <c:v>100.58</c:v>
                </c:pt>
                <c:pt idx="47">
                  <c:v>100.619</c:v>
                </c:pt>
                <c:pt idx="48">
                  <c:v>100.65300000000001</c:v>
                </c:pt>
                <c:pt idx="49">
                  <c:v>100.68899999999999</c:v>
                </c:pt>
                <c:pt idx="50">
                  <c:v>100.717</c:v>
                </c:pt>
                <c:pt idx="51">
                  <c:v>100.753</c:v>
                </c:pt>
                <c:pt idx="52">
                  <c:v>100.78400000000001</c:v>
                </c:pt>
                <c:pt idx="53">
                  <c:v>100.806</c:v>
                </c:pt>
                <c:pt idx="54">
                  <c:v>100.842</c:v>
                </c:pt>
                <c:pt idx="55">
                  <c:v>100.866</c:v>
                </c:pt>
                <c:pt idx="56">
                  <c:v>100.89700000000001</c:v>
                </c:pt>
                <c:pt idx="57">
                  <c:v>100.926</c:v>
                </c:pt>
                <c:pt idx="58">
                  <c:v>100.94199999999999</c:v>
                </c:pt>
                <c:pt idx="59">
                  <c:v>100.97</c:v>
                </c:pt>
                <c:pt idx="60">
                  <c:v>100.989</c:v>
                </c:pt>
                <c:pt idx="61">
                  <c:v>101.02</c:v>
                </c:pt>
                <c:pt idx="62">
                  <c:v>101.039</c:v>
                </c:pt>
                <c:pt idx="63">
                  <c:v>101.057</c:v>
                </c:pt>
              </c:numCache>
            </c:numRef>
          </c:val>
          <c:smooth val="0"/>
          <c:extLst>
            <c:ext xmlns:c16="http://schemas.microsoft.com/office/drawing/2014/chart" uri="{C3380CC4-5D6E-409C-BE32-E72D297353CC}">
              <c16:uniqueId val="{00000002-8113-434C-96DD-54DF234D0CB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5.350999999999999</c:v>
                </c:pt>
                <c:pt idx="1">
                  <c:v>74.471000000000004</c:v>
                </c:pt>
                <c:pt idx="2">
                  <c:v>84.164000000000001</c:v>
                </c:pt>
                <c:pt idx="3">
                  <c:v>90.021000000000001</c:v>
                </c:pt>
                <c:pt idx="4">
                  <c:v>79.998999999999995</c:v>
                </c:pt>
                <c:pt idx="5">
                  <c:v>89.692999999999998</c:v>
                </c:pt>
                <c:pt idx="6">
                  <c:v>91.313000000000002</c:v>
                </c:pt>
                <c:pt idx="7">
                  <c:v>92.563999999999993</c:v>
                </c:pt>
                <c:pt idx="8">
                  <c:v>93.561999999999998</c:v>
                </c:pt>
                <c:pt idx="9">
                  <c:v>94.376999999999995</c:v>
                </c:pt>
                <c:pt idx="10">
                  <c:v>95.054000000000002</c:v>
                </c:pt>
                <c:pt idx="11">
                  <c:v>95.623000000000005</c:v>
                </c:pt>
                <c:pt idx="12">
                  <c:v>96.113</c:v>
                </c:pt>
                <c:pt idx="13">
                  <c:v>96.537000000000006</c:v>
                </c:pt>
                <c:pt idx="14">
                  <c:v>96.91</c:v>
                </c:pt>
                <c:pt idx="15">
                  <c:v>97.233000000000004</c:v>
                </c:pt>
                <c:pt idx="16">
                  <c:v>97.524000000000001</c:v>
                </c:pt>
                <c:pt idx="17">
                  <c:v>97.783000000000001</c:v>
                </c:pt>
                <c:pt idx="18">
                  <c:v>98.013000000000005</c:v>
                </c:pt>
                <c:pt idx="19">
                  <c:v>98.225999999999999</c:v>
                </c:pt>
                <c:pt idx="20">
                  <c:v>98.414000000000001</c:v>
                </c:pt>
                <c:pt idx="21">
                  <c:v>98.588999999999999</c:v>
                </c:pt>
                <c:pt idx="22">
                  <c:v>98.751999999999995</c:v>
                </c:pt>
                <c:pt idx="23">
                  <c:v>98.894999999999996</c:v>
                </c:pt>
                <c:pt idx="24">
                  <c:v>99.033000000000001</c:v>
                </c:pt>
                <c:pt idx="25">
                  <c:v>99.156999999999996</c:v>
                </c:pt>
                <c:pt idx="26">
                  <c:v>99.274000000000001</c:v>
                </c:pt>
                <c:pt idx="27">
                  <c:v>99.382000000000005</c:v>
                </c:pt>
                <c:pt idx="28">
                  <c:v>99.489000000000004</c:v>
                </c:pt>
                <c:pt idx="29">
                  <c:v>99.578000000000003</c:v>
                </c:pt>
                <c:pt idx="30">
                  <c:v>99.664000000000001</c:v>
                </c:pt>
                <c:pt idx="31">
                  <c:v>99.751000000000005</c:v>
                </c:pt>
                <c:pt idx="32">
                  <c:v>99.828999999999994</c:v>
                </c:pt>
                <c:pt idx="33">
                  <c:v>99.897000000000006</c:v>
                </c:pt>
                <c:pt idx="34">
                  <c:v>99.972999999999999</c:v>
                </c:pt>
                <c:pt idx="35">
                  <c:v>100.038</c:v>
                </c:pt>
                <c:pt idx="36">
                  <c:v>100.101</c:v>
                </c:pt>
                <c:pt idx="37">
                  <c:v>100.16</c:v>
                </c:pt>
                <c:pt idx="38">
                  <c:v>100.214</c:v>
                </c:pt>
                <c:pt idx="39">
                  <c:v>100.27</c:v>
                </c:pt>
                <c:pt idx="40">
                  <c:v>100.32</c:v>
                </c:pt>
                <c:pt idx="41">
                  <c:v>100.37</c:v>
                </c:pt>
                <c:pt idx="42">
                  <c:v>100.41200000000001</c:v>
                </c:pt>
                <c:pt idx="43">
                  <c:v>100.461</c:v>
                </c:pt>
                <c:pt idx="44">
                  <c:v>100.503</c:v>
                </c:pt>
                <c:pt idx="45">
                  <c:v>100.538</c:v>
                </c:pt>
                <c:pt idx="46">
                  <c:v>100.583</c:v>
                </c:pt>
                <c:pt idx="47">
                  <c:v>100.619</c:v>
                </c:pt>
                <c:pt idx="48">
                  <c:v>100.65300000000001</c:v>
                </c:pt>
                <c:pt idx="49">
                  <c:v>100.68899999999999</c:v>
                </c:pt>
                <c:pt idx="50">
                  <c:v>100.724</c:v>
                </c:pt>
                <c:pt idx="51">
                  <c:v>100.75</c:v>
                </c:pt>
                <c:pt idx="52">
                  <c:v>100.78400000000001</c:v>
                </c:pt>
                <c:pt idx="53">
                  <c:v>100.806</c:v>
                </c:pt>
                <c:pt idx="54">
                  <c:v>100.83799999999999</c:v>
                </c:pt>
                <c:pt idx="55">
                  <c:v>100.863</c:v>
                </c:pt>
                <c:pt idx="56">
                  <c:v>100.89700000000001</c:v>
                </c:pt>
                <c:pt idx="57">
                  <c:v>100.922</c:v>
                </c:pt>
                <c:pt idx="58">
                  <c:v>100.94499999999999</c:v>
                </c:pt>
                <c:pt idx="59">
                  <c:v>100.96599999999999</c:v>
                </c:pt>
                <c:pt idx="60">
                  <c:v>100.997</c:v>
                </c:pt>
                <c:pt idx="61">
                  <c:v>101.02</c:v>
                </c:pt>
                <c:pt idx="62">
                  <c:v>101.035</c:v>
                </c:pt>
                <c:pt idx="63">
                  <c:v>101.053</c:v>
                </c:pt>
              </c:numCache>
            </c:numRef>
          </c:val>
          <c:smooth val="0"/>
          <c:extLst>
            <c:ext xmlns:c16="http://schemas.microsoft.com/office/drawing/2014/chart" uri="{C3380CC4-5D6E-409C-BE32-E72D297353CC}">
              <c16:uniqueId val="{00000003-8113-434C-96DD-54DF234D0CB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42.767578125</c:v>
                </c:pt>
                <c:pt idx="1">
                  <c:v>42.5322265625</c:v>
                </c:pt>
                <c:pt idx="2">
                  <c:v>42.458333333333336</c:v>
                </c:pt>
                <c:pt idx="3">
                  <c:v>37.9775390625</c:v>
                </c:pt>
                <c:pt idx="4">
                  <c:v>31.23828125</c:v>
                </c:pt>
                <c:pt idx="5">
                  <c:v>28.0771484375</c:v>
                </c:pt>
                <c:pt idx="6">
                  <c:v>24.935825892857142</c:v>
                </c:pt>
                <c:pt idx="7">
                  <c:v>22.48828125</c:v>
                </c:pt>
                <c:pt idx="8">
                  <c:v>20.301432291666668</c:v>
                </c:pt>
                <c:pt idx="9">
                  <c:v>18.433007812500001</c:v>
                </c:pt>
                <c:pt idx="10">
                  <c:v>16.877308238636363</c:v>
                </c:pt>
                <c:pt idx="11">
                  <c:v>15.564127604166666</c:v>
                </c:pt>
                <c:pt idx="12">
                  <c:v>14.440354567307692</c:v>
                </c:pt>
                <c:pt idx="13">
                  <c:v>13.467912946428571</c:v>
                </c:pt>
                <c:pt idx="14">
                  <c:v>12.618229166666667</c:v>
                </c:pt>
                <c:pt idx="15">
                  <c:v>11.869384765625</c:v>
                </c:pt>
                <c:pt idx="16">
                  <c:v>11.204388786764707</c:v>
                </c:pt>
                <c:pt idx="17">
                  <c:v>10.610026041666666</c:v>
                </c:pt>
                <c:pt idx="18">
                  <c:v>10.075555098684211</c:v>
                </c:pt>
                <c:pt idx="19">
                  <c:v>9.59228515625</c:v>
                </c:pt>
                <c:pt idx="20">
                  <c:v>9.1533668154761898</c:v>
                </c:pt>
                <c:pt idx="21">
                  <c:v>8.7525745738636367</c:v>
                </c:pt>
                <c:pt idx="22">
                  <c:v>8.3855298913043477</c:v>
                </c:pt>
                <c:pt idx="23">
                  <c:v>8.0481770833333339</c:v>
                </c:pt>
                <c:pt idx="24">
                  <c:v>7.7369531250000003</c:v>
                </c:pt>
                <c:pt idx="25">
                  <c:v>7.448392427884615</c:v>
                </c:pt>
                <c:pt idx="26">
                  <c:v>7.1812789351851851</c:v>
                </c:pt>
                <c:pt idx="27">
                  <c:v>6.9321986607142856</c:v>
                </c:pt>
                <c:pt idx="28">
                  <c:v>6.6998922413793105</c:v>
                </c:pt>
                <c:pt idx="29">
                  <c:v>6.4830078125000004</c:v>
                </c:pt>
                <c:pt idx="30">
                  <c:v>6.279422883064516</c:v>
                </c:pt>
                <c:pt idx="31">
                  <c:v>6.088134765625</c:v>
                </c:pt>
                <c:pt idx="32">
                  <c:v>5.9084398674242422</c:v>
                </c:pt>
                <c:pt idx="33">
                  <c:v>5.738740808823529</c:v>
                </c:pt>
                <c:pt idx="34">
                  <c:v>5.5787388392857142</c:v>
                </c:pt>
                <c:pt idx="35">
                  <c:v>5.427408854166667</c:v>
                </c:pt>
                <c:pt idx="36">
                  <c:v>5.2838365709459456</c:v>
                </c:pt>
                <c:pt idx="37">
                  <c:v>5.1480263157894735</c:v>
                </c:pt>
                <c:pt idx="38">
                  <c:v>5.0187299679487181</c:v>
                </c:pt>
                <c:pt idx="39">
                  <c:v>4.89599609375</c:v>
                </c:pt>
                <c:pt idx="40">
                  <c:v>4.7788681402439028</c:v>
                </c:pt>
                <c:pt idx="41">
                  <c:v>4.6675037202380949</c:v>
                </c:pt>
                <c:pt idx="42">
                  <c:v>4.561001090116279</c:v>
                </c:pt>
                <c:pt idx="43">
                  <c:v>4.4592507102272725</c:v>
                </c:pt>
                <c:pt idx="44">
                  <c:v>4.3621093750000002</c:v>
                </c:pt>
                <c:pt idx="45">
                  <c:v>4.2688943614130439</c:v>
                </c:pt>
                <c:pt idx="46">
                  <c:v>4.1795628324468082</c:v>
                </c:pt>
                <c:pt idx="47">
                  <c:v>4.094075520833333</c:v>
                </c:pt>
                <c:pt idx="48">
                  <c:v>4.0118781887755102</c:v>
                </c:pt>
                <c:pt idx="49">
                  <c:v>3.9330468750000001</c:v>
                </c:pt>
                <c:pt idx="50">
                  <c:v>3.8571155024509802</c:v>
                </c:pt>
                <c:pt idx="51">
                  <c:v>3.7841796875</c:v>
                </c:pt>
                <c:pt idx="52">
                  <c:v>3.7138856132075473</c:v>
                </c:pt>
                <c:pt idx="53">
                  <c:v>3.6463035300925926</c:v>
                </c:pt>
                <c:pt idx="54">
                  <c:v>3.5808948863636365</c:v>
                </c:pt>
                <c:pt idx="55">
                  <c:v>3.51806640625</c:v>
                </c:pt>
                <c:pt idx="56">
                  <c:v>3.4572711074561404</c:v>
                </c:pt>
                <c:pt idx="57">
                  <c:v>3.398370150862069</c:v>
                </c:pt>
                <c:pt idx="58">
                  <c:v>3.3416644597457625</c:v>
                </c:pt>
                <c:pt idx="59">
                  <c:v>3.2867513020833332</c:v>
                </c:pt>
                <c:pt idx="60">
                  <c:v>3.2335105020491803</c:v>
                </c:pt>
                <c:pt idx="61">
                  <c:v>3.1822076612903225</c:v>
                </c:pt>
                <c:pt idx="62">
                  <c:v>3.1322854662698414</c:v>
                </c:pt>
                <c:pt idx="63">
                  <c:v>3.084014892578125</c:v>
                </c:pt>
              </c:numCache>
            </c:numRef>
          </c:val>
          <c:smooth val="0"/>
          <c:extLst>
            <c:ext xmlns:c16="http://schemas.microsoft.com/office/drawing/2014/chart" uri="{C3380CC4-5D6E-409C-BE32-E72D297353CC}">
              <c16:uniqueId val="{00000000-DD41-45A9-874E-9D0528EF6E46}"/>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85.470703125</c:v>
                </c:pt>
                <c:pt idx="1">
                  <c:v>71.6162109375</c:v>
                </c:pt>
                <c:pt idx="2">
                  <c:v>54.782552083333336</c:v>
                </c:pt>
                <c:pt idx="3">
                  <c:v>43.9541015625</c:v>
                </c:pt>
                <c:pt idx="4">
                  <c:v>31.249218750000001</c:v>
                </c:pt>
                <c:pt idx="5">
                  <c:v>29.195963541666668</c:v>
                </c:pt>
                <c:pt idx="6">
                  <c:v>25.476283482142858</c:v>
                </c:pt>
                <c:pt idx="7">
                  <c:v>22.598876953125</c:v>
                </c:pt>
                <c:pt idx="8">
                  <c:v>20.304253472222221</c:v>
                </c:pt>
                <c:pt idx="9">
                  <c:v>18.4326171875</c:v>
                </c:pt>
                <c:pt idx="10">
                  <c:v>16.877485795454547</c:v>
                </c:pt>
                <c:pt idx="11">
                  <c:v>15.56396484375</c:v>
                </c:pt>
                <c:pt idx="12">
                  <c:v>14.440354567307692</c:v>
                </c:pt>
                <c:pt idx="13">
                  <c:v>13.4677734375</c:v>
                </c:pt>
                <c:pt idx="14">
                  <c:v>12.617968749999999</c:v>
                </c:pt>
                <c:pt idx="15">
                  <c:v>11.869140625</c:v>
                </c:pt>
                <c:pt idx="16">
                  <c:v>11.204273897058824</c:v>
                </c:pt>
                <c:pt idx="17">
                  <c:v>10.610134548611111</c:v>
                </c:pt>
                <c:pt idx="18">
                  <c:v>10.075452302631579</c:v>
                </c:pt>
                <c:pt idx="19">
                  <c:v>9.5921874999999996</c:v>
                </c:pt>
                <c:pt idx="20">
                  <c:v>9.1532738095238102</c:v>
                </c:pt>
                <c:pt idx="21">
                  <c:v>8.7525745738636367</c:v>
                </c:pt>
                <c:pt idx="22">
                  <c:v>8.3857846467391308</c:v>
                </c:pt>
                <c:pt idx="23">
                  <c:v>8.04833984375</c:v>
                </c:pt>
                <c:pt idx="24">
                  <c:v>7.7367968749999996</c:v>
                </c:pt>
                <c:pt idx="25">
                  <c:v>7.4487680288461542</c:v>
                </c:pt>
                <c:pt idx="26">
                  <c:v>7.1812789351851851</c:v>
                </c:pt>
                <c:pt idx="27">
                  <c:v>6.9323381696428568</c:v>
                </c:pt>
                <c:pt idx="28">
                  <c:v>6.7000942887931032</c:v>
                </c:pt>
                <c:pt idx="29">
                  <c:v>6.4829427083333337</c:v>
                </c:pt>
                <c:pt idx="30">
                  <c:v>6.279233870967742</c:v>
                </c:pt>
                <c:pt idx="31">
                  <c:v>6.08831787109375</c:v>
                </c:pt>
                <c:pt idx="32">
                  <c:v>5.9084398674242422</c:v>
                </c:pt>
                <c:pt idx="33">
                  <c:v>5.738740808823529</c:v>
                </c:pt>
                <c:pt idx="34">
                  <c:v>5.5787388392857142</c:v>
                </c:pt>
                <c:pt idx="35">
                  <c:v>5.4273003472222223</c:v>
                </c:pt>
                <c:pt idx="36">
                  <c:v>5.2840477195945947</c:v>
                </c:pt>
                <c:pt idx="37">
                  <c:v>5.1480263157894735</c:v>
                </c:pt>
                <c:pt idx="38">
                  <c:v>5.0185797275641022</c:v>
                </c:pt>
                <c:pt idx="39">
                  <c:v>4.8958496093750004</c:v>
                </c:pt>
                <c:pt idx="40">
                  <c:v>4.7788681402439028</c:v>
                </c:pt>
                <c:pt idx="41">
                  <c:v>4.6675037202380949</c:v>
                </c:pt>
                <c:pt idx="42">
                  <c:v>4.5608648255813957</c:v>
                </c:pt>
                <c:pt idx="43">
                  <c:v>4.4592507102272725</c:v>
                </c:pt>
                <c:pt idx="44">
                  <c:v>4.3621093750000002</c:v>
                </c:pt>
                <c:pt idx="45">
                  <c:v>4.2687669836956523</c:v>
                </c:pt>
                <c:pt idx="46">
                  <c:v>4.1796875</c:v>
                </c:pt>
                <c:pt idx="47">
                  <c:v>4.094075520833333</c:v>
                </c:pt>
                <c:pt idx="48">
                  <c:v>4.0119977678571432</c:v>
                </c:pt>
                <c:pt idx="49">
                  <c:v>3.9330468750000001</c:v>
                </c:pt>
                <c:pt idx="50">
                  <c:v>3.8571155024509802</c:v>
                </c:pt>
                <c:pt idx="51">
                  <c:v>3.7842923677884617</c:v>
                </c:pt>
                <c:pt idx="52">
                  <c:v>3.7140330188679247</c:v>
                </c:pt>
                <c:pt idx="53">
                  <c:v>3.6461950231481484</c:v>
                </c:pt>
                <c:pt idx="54">
                  <c:v>3.5808948863636365</c:v>
                </c:pt>
                <c:pt idx="55">
                  <c:v>3.51806640625</c:v>
                </c:pt>
                <c:pt idx="56">
                  <c:v>3.4572711074561404</c:v>
                </c:pt>
                <c:pt idx="57">
                  <c:v>3.398370150862069</c:v>
                </c:pt>
                <c:pt idx="58">
                  <c:v>3.3416644597457625</c:v>
                </c:pt>
                <c:pt idx="59">
                  <c:v>3.2867838541666665</c:v>
                </c:pt>
                <c:pt idx="60">
                  <c:v>3.233638575819672</c:v>
                </c:pt>
                <c:pt idx="61">
                  <c:v>3.1823336693548385</c:v>
                </c:pt>
                <c:pt idx="62">
                  <c:v>3.1321304563492065</c:v>
                </c:pt>
                <c:pt idx="63">
                  <c:v>3.084014892578125</c:v>
                </c:pt>
              </c:numCache>
            </c:numRef>
          </c:val>
          <c:smooth val="0"/>
          <c:extLst>
            <c:ext xmlns:c16="http://schemas.microsoft.com/office/drawing/2014/chart" uri="{C3380CC4-5D6E-409C-BE32-E72D297353CC}">
              <c16:uniqueId val="{00000001-DD41-45A9-874E-9D0528EF6E46}"/>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8.099609375</c:v>
                </c:pt>
                <c:pt idx="1">
                  <c:v>72.724609375</c:v>
                </c:pt>
                <c:pt idx="2">
                  <c:v>54.793619791666664</c:v>
                </c:pt>
                <c:pt idx="3">
                  <c:v>43.95458984375</c:v>
                </c:pt>
                <c:pt idx="4">
                  <c:v>31.249609374999999</c:v>
                </c:pt>
                <c:pt idx="5">
                  <c:v>29.195963541666668</c:v>
                </c:pt>
                <c:pt idx="6">
                  <c:v>25.476841517857142</c:v>
                </c:pt>
                <c:pt idx="7">
                  <c:v>22.5986328125</c:v>
                </c:pt>
                <c:pt idx="8">
                  <c:v>20.304470486111111</c:v>
                </c:pt>
                <c:pt idx="9">
                  <c:v>18.432812500000001</c:v>
                </c:pt>
                <c:pt idx="10">
                  <c:v>16.877485795454547</c:v>
                </c:pt>
                <c:pt idx="11">
                  <c:v>15.564127604166666</c:v>
                </c:pt>
                <c:pt idx="12">
                  <c:v>14.440354567307692</c:v>
                </c:pt>
                <c:pt idx="13">
                  <c:v>13.4677734375</c:v>
                </c:pt>
                <c:pt idx="14">
                  <c:v>12.617838541666666</c:v>
                </c:pt>
                <c:pt idx="15">
                  <c:v>11.869140625</c:v>
                </c:pt>
                <c:pt idx="16">
                  <c:v>11.204503676470589</c:v>
                </c:pt>
                <c:pt idx="17">
                  <c:v>10.610026041666666</c:v>
                </c:pt>
                <c:pt idx="18">
                  <c:v>10.075349506578947</c:v>
                </c:pt>
                <c:pt idx="19">
                  <c:v>9.5919921875000007</c:v>
                </c:pt>
                <c:pt idx="20">
                  <c:v>9.1532738095238102</c:v>
                </c:pt>
                <c:pt idx="21">
                  <c:v>8.7525745738636367</c:v>
                </c:pt>
                <c:pt idx="22">
                  <c:v>8.3857846467391308</c:v>
                </c:pt>
                <c:pt idx="23">
                  <c:v>8.0481770833333339</c:v>
                </c:pt>
                <c:pt idx="24">
                  <c:v>7.7369531250000003</c:v>
                </c:pt>
                <c:pt idx="25">
                  <c:v>7.4487680288461542</c:v>
                </c:pt>
                <c:pt idx="26">
                  <c:v>7.1812789351851851</c:v>
                </c:pt>
                <c:pt idx="27">
                  <c:v>6.9323381696428568</c:v>
                </c:pt>
                <c:pt idx="28">
                  <c:v>6.7000942887931032</c:v>
                </c:pt>
                <c:pt idx="29">
                  <c:v>6.4830078125000004</c:v>
                </c:pt>
                <c:pt idx="30">
                  <c:v>6.279548891129032</c:v>
                </c:pt>
                <c:pt idx="31">
                  <c:v>6.088134765625</c:v>
                </c:pt>
                <c:pt idx="32">
                  <c:v>5.908203125</c:v>
                </c:pt>
                <c:pt idx="33">
                  <c:v>5.7388556985294121</c:v>
                </c:pt>
                <c:pt idx="34">
                  <c:v>5.5788504464285715</c:v>
                </c:pt>
                <c:pt idx="35">
                  <c:v>5.4273003472222223</c:v>
                </c:pt>
                <c:pt idx="36">
                  <c:v>5.2838365709459456</c:v>
                </c:pt>
                <c:pt idx="37">
                  <c:v>5.1481291118421053</c:v>
                </c:pt>
                <c:pt idx="38">
                  <c:v>5.0187299679487181</c:v>
                </c:pt>
                <c:pt idx="39">
                  <c:v>4.8958496093750004</c:v>
                </c:pt>
                <c:pt idx="40">
                  <c:v>4.7788681402439028</c:v>
                </c:pt>
                <c:pt idx="41">
                  <c:v>4.6673642113095237</c:v>
                </c:pt>
                <c:pt idx="42">
                  <c:v>4.561001090116279</c:v>
                </c:pt>
                <c:pt idx="43">
                  <c:v>4.4592507102272725</c:v>
                </c:pt>
                <c:pt idx="44">
                  <c:v>4.3617187499999996</c:v>
                </c:pt>
                <c:pt idx="45">
                  <c:v>4.2688943614130439</c:v>
                </c:pt>
                <c:pt idx="46">
                  <c:v>4.1796875</c:v>
                </c:pt>
                <c:pt idx="47">
                  <c:v>4.094197591145833</c:v>
                </c:pt>
                <c:pt idx="48">
                  <c:v>4.0119977678571432</c:v>
                </c:pt>
                <c:pt idx="49">
                  <c:v>3.9331640624999999</c:v>
                </c:pt>
                <c:pt idx="50">
                  <c:v>3.8571155024509802</c:v>
                </c:pt>
                <c:pt idx="51">
                  <c:v>3.7842923677884617</c:v>
                </c:pt>
                <c:pt idx="52">
                  <c:v>3.7140330188679247</c:v>
                </c:pt>
                <c:pt idx="53">
                  <c:v>3.6460503472222223</c:v>
                </c:pt>
                <c:pt idx="54">
                  <c:v>3.5810369318181818</c:v>
                </c:pt>
                <c:pt idx="55">
                  <c:v>3.5179268973214284</c:v>
                </c:pt>
                <c:pt idx="56">
                  <c:v>3.4572711074561404</c:v>
                </c:pt>
                <c:pt idx="57">
                  <c:v>3.3986395474137931</c:v>
                </c:pt>
                <c:pt idx="58">
                  <c:v>3.3415651483050848</c:v>
                </c:pt>
                <c:pt idx="59">
                  <c:v>3.2867838541666665</c:v>
                </c:pt>
                <c:pt idx="60">
                  <c:v>3.2335105020491803</c:v>
                </c:pt>
                <c:pt idx="61">
                  <c:v>3.1823336693548385</c:v>
                </c:pt>
                <c:pt idx="62">
                  <c:v>3.1324094742063493</c:v>
                </c:pt>
                <c:pt idx="63">
                  <c:v>3.084014892578125</c:v>
                </c:pt>
              </c:numCache>
            </c:numRef>
          </c:val>
          <c:smooth val="0"/>
          <c:extLst>
            <c:ext xmlns:c16="http://schemas.microsoft.com/office/drawing/2014/chart" uri="{C3380CC4-5D6E-409C-BE32-E72D297353CC}">
              <c16:uniqueId val="{00000002-DD41-45A9-874E-9D0528EF6E46}"/>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08.107421875</c:v>
                </c:pt>
                <c:pt idx="1">
                  <c:v>72.7255859375</c:v>
                </c:pt>
                <c:pt idx="2">
                  <c:v>54.794270833333336</c:v>
                </c:pt>
                <c:pt idx="3">
                  <c:v>43.95556640625</c:v>
                </c:pt>
                <c:pt idx="4">
                  <c:v>31.249609374999999</c:v>
                </c:pt>
                <c:pt idx="5">
                  <c:v>29.196940104166668</c:v>
                </c:pt>
                <c:pt idx="6">
                  <c:v>25.477957589285715</c:v>
                </c:pt>
                <c:pt idx="7">
                  <c:v>22.5986328125</c:v>
                </c:pt>
                <c:pt idx="8">
                  <c:v>20.304253472222221</c:v>
                </c:pt>
                <c:pt idx="9">
                  <c:v>18.433007812500001</c:v>
                </c:pt>
                <c:pt idx="10">
                  <c:v>16.877485795454547</c:v>
                </c:pt>
                <c:pt idx="11">
                  <c:v>15.563639322916666</c:v>
                </c:pt>
                <c:pt idx="12">
                  <c:v>14.440054086538462</c:v>
                </c:pt>
                <c:pt idx="13">
                  <c:v>13.4677734375</c:v>
                </c:pt>
                <c:pt idx="14">
                  <c:v>12.618489583333334</c:v>
                </c:pt>
                <c:pt idx="15">
                  <c:v>11.8692626953125</c:v>
                </c:pt>
                <c:pt idx="16">
                  <c:v>11.204503676470589</c:v>
                </c:pt>
                <c:pt idx="17">
                  <c:v>10.610134548611111</c:v>
                </c:pt>
                <c:pt idx="18">
                  <c:v>10.075349506578947</c:v>
                </c:pt>
                <c:pt idx="19">
                  <c:v>9.5923828125000004</c:v>
                </c:pt>
                <c:pt idx="20">
                  <c:v>9.1530877976190474</c:v>
                </c:pt>
                <c:pt idx="21">
                  <c:v>8.7525745738636367</c:v>
                </c:pt>
                <c:pt idx="22">
                  <c:v>8.3858695652173907</c:v>
                </c:pt>
                <c:pt idx="23">
                  <c:v>8.048095703125</c:v>
                </c:pt>
                <c:pt idx="24">
                  <c:v>7.7369531250000003</c:v>
                </c:pt>
                <c:pt idx="25">
                  <c:v>7.4486929086538458</c:v>
                </c:pt>
                <c:pt idx="26">
                  <c:v>7.1812789351851851</c:v>
                </c:pt>
                <c:pt idx="27">
                  <c:v>6.9323381696428568</c:v>
                </c:pt>
                <c:pt idx="28">
                  <c:v>6.7004983836206895</c:v>
                </c:pt>
                <c:pt idx="29">
                  <c:v>6.4829427083333337</c:v>
                </c:pt>
                <c:pt idx="30">
                  <c:v>6.279233870967742</c:v>
                </c:pt>
                <c:pt idx="31">
                  <c:v>6.08831787109375</c:v>
                </c:pt>
                <c:pt idx="32">
                  <c:v>5.9084398674242422</c:v>
                </c:pt>
                <c:pt idx="33">
                  <c:v>5.7385684742647056</c:v>
                </c:pt>
                <c:pt idx="34">
                  <c:v>5.5788504464285715</c:v>
                </c:pt>
                <c:pt idx="35">
                  <c:v>5.427408854166667</c:v>
                </c:pt>
                <c:pt idx="36">
                  <c:v>5.2840477195945947</c:v>
                </c:pt>
                <c:pt idx="37">
                  <c:v>5.1480263157894735</c:v>
                </c:pt>
                <c:pt idx="38">
                  <c:v>5.0187299679487181</c:v>
                </c:pt>
                <c:pt idx="39">
                  <c:v>4.89599609375</c:v>
                </c:pt>
                <c:pt idx="40">
                  <c:v>4.7789634146341466</c:v>
                </c:pt>
                <c:pt idx="41">
                  <c:v>4.6675037202380949</c:v>
                </c:pt>
                <c:pt idx="42">
                  <c:v>4.5608648255813957</c:v>
                </c:pt>
                <c:pt idx="43">
                  <c:v>4.4593838778409092</c:v>
                </c:pt>
                <c:pt idx="44">
                  <c:v>4.3621093750000002</c:v>
                </c:pt>
                <c:pt idx="45">
                  <c:v>4.2687669836956523</c:v>
                </c:pt>
                <c:pt idx="46">
                  <c:v>4.1798121675531918</c:v>
                </c:pt>
                <c:pt idx="47">
                  <c:v>4.094197591145833</c:v>
                </c:pt>
                <c:pt idx="48">
                  <c:v>4.0119977678571432</c:v>
                </c:pt>
                <c:pt idx="49">
                  <c:v>3.9331640624999999</c:v>
                </c:pt>
                <c:pt idx="50">
                  <c:v>3.8573835784313726</c:v>
                </c:pt>
                <c:pt idx="51">
                  <c:v>3.7841796875</c:v>
                </c:pt>
                <c:pt idx="52">
                  <c:v>3.7140330188679247</c:v>
                </c:pt>
                <c:pt idx="53">
                  <c:v>3.6460503472222223</c:v>
                </c:pt>
                <c:pt idx="54">
                  <c:v>3.5808948863636365</c:v>
                </c:pt>
                <c:pt idx="55">
                  <c:v>3.517822265625</c:v>
                </c:pt>
                <c:pt idx="56">
                  <c:v>3.4572711074561404</c:v>
                </c:pt>
                <c:pt idx="57">
                  <c:v>3.398504849137931</c:v>
                </c:pt>
                <c:pt idx="58">
                  <c:v>3.3416644597457625</c:v>
                </c:pt>
                <c:pt idx="59">
                  <c:v>3.2866536458333333</c:v>
                </c:pt>
                <c:pt idx="60">
                  <c:v>3.233766649590164</c:v>
                </c:pt>
                <c:pt idx="61">
                  <c:v>3.1823336693548385</c:v>
                </c:pt>
                <c:pt idx="62">
                  <c:v>3.1322854662698414</c:v>
                </c:pt>
                <c:pt idx="63">
                  <c:v>3.083892822265625</c:v>
                </c:pt>
              </c:numCache>
            </c:numRef>
          </c:val>
          <c:smooth val="0"/>
          <c:extLst>
            <c:ext xmlns:c16="http://schemas.microsoft.com/office/drawing/2014/chart" uri="{C3380CC4-5D6E-409C-BE32-E72D297353CC}">
              <c16:uniqueId val="{00000003-DD41-45A9-874E-9D0528EF6E46}"/>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3</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8.32</c:v>
                </c:pt>
                <c:pt idx="1">
                  <c:v>32.06</c:v>
                </c:pt>
                <c:pt idx="2">
                  <c:v>42.747</c:v>
                </c:pt>
                <c:pt idx="3">
                  <c:v>51.295999999999999</c:v>
                </c:pt>
                <c:pt idx="4">
                  <c:v>58.292000000000002</c:v>
                </c:pt>
                <c:pt idx="5">
                  <c:v>64.120999999999995</c:v>
                </c:pt>
                <c:pt idx="6">
                  <c:v>69.052999999999997</c:v>
                </c:pt>
                <c:pt idx="7">
                  <c:v>73.281000000000006</c:v>
                </c:pt>
                <c:pt idx="8">
                  <c:v>76.944999999999993</c:v>
                </c:pt>
                <c:pt idx="9">
                  <c:v>80.150999999999996</c:v>
                </c:pt>
                <c:pt idx="10">
                  <c:v>82.98</c:v>
                </c:pt>
                <c:pt idx="11">
                  <c:v>85.494</c:v>
                </c:pt>
                <c:pt idx="12">
                  <c:v>87.745000000000005</c:v>
                </c:pt>
                <c:pt idx="13">
                  <c:v>89.769000000000005</c:v>
                </c:pt>
                <c:pt idx="14">
                  <c:v>91.602000000000004</c:v>
                </c:pt>
                <c:pt idx="15">
                  <c:v>93.266999999999996</c:v>
                </c:pt>
                <c:pt idx="16">
                  <c:v>94.787000000000006</c:v>
                </c:pt>
                <c:pt idx="17">
                  <c:v>96.182000000000002</c:v>
                </c:pt>
                <c:pt idx="18">
                  <c:v>97.463999999999999</c:v>
                </c:pt>
                <c:pt idx="19">
                  <c:v>98.647999999999996</c:v>
                </c:pt>
                <c:pt idx="20">
                  <c:v>99.744</c:v>
                </c:pt>
                <c:pt idx="21">
                  <c:v>100.762</c:v>
                </c:pt>
                <c:pt idx="22">
                  <c:v>101.709</c:v>
                </c:pt>
                <c:pt idx="23">
                  <c:v>102.59399999999999</c:v>
                </c:pt>
                <c:pt idx="24">
                  <c:v>103.42100000000001</c:v>
                </c:pt>
                <c:pt idx="25">
                  <c:v>103.99</c:v>
                </c:pt>
                <c:pt idx="26">
                  <c:v>104.72199999999999</c:v>
                </c:pt>
                <c:pt idx="27">
                  <c:v>105.404</c:v>
                </c:pt>
                <c:pt idx="28">
                  <c:v>106.05500000000001</c:v>
                </c:pt>
                <c:pt idx="29">
                  <c:v>106.666</c:v>
                </c:pt>
                <c:pt idx="30">
                  <c:v>104.413</c:v>
                </c:pt>
                <c:pt idx="31">
                  <c:v>105.02200000000001</c:v>
                </c:pt>
                <c:pt idx="32">
                  <c:v>105.59699999999999</c:v>
                </c:pt>
                <c:pt idx="33">
                  <c:v>106.14</c:v>
                </c:pt>
                <c:pt idx="34">
                  <c:v>106.666</c:v>
                </c:pt>
                <c:pt idx="35">
                  <c:v>104.718</c:v>
                </c:pt>
                <c:pt idx="36">
                  <c:v>105.239</c:v>
                </c:pt>
                <c:pt idx="37">
                  <c:v>105.73399999999999</c:v>
                </c:pt>
                <c:pt idx="38">
                  <c:v>106.212</c:v>
                </c:pt>
                <c:pt idx="39">
                  <c:v>106.666</c:v>
                </c:pt>
                <c:pt idx="40">
                  <c:v>104.95699999999999</c:v>
                </c:pt>
                <c:pt idx="41">
                  <c:v>105.408</c:v>
                </c:pt>
                <c:pt idx="42">
                  <c:v>105.84399999999999</c:v>
                </c:pt>
                <c:pt idx="43">
                  <c:v>106.26</c:v>
                </c:pt>
                <c:pt idx="44">
                  <c:v>106.666</c:v>
                </c:pt>
                <c:pt idx="45">
                  <c:v>105.136</c:v>
                </c:pt>
                <c:pt idx="46">
                  <c:v>105.538</c:v>
                </c:pt>
                <c:pt idx="47">
                  <c:v>105.92700000000001</c:v>
                </c:pt>
                <c:pt idx="48">
                  <c:v>106.298</c:v>
                </c:pt>
                <c:pt idx="49">
                  <c:v>106.666</c:v>
                </c:pt>
                <c:pt idx="50">
                  <c:v>105.289</c:v>
                </c:pt>
                <c:pt idx="51">
                  <c:v>105.648</c:v>
                </c:pt>
                <c:pt idx="52">
                  <c:v>105.998</c:v>
                </c:pt>
                <c:pt idx="53">
                  <c:v>106.334</c:v>
                </c:pt>
                <c:pt idx="54">
                  <c:v>106.666</c:v>
                </c:pt>
                <c:pt idx="55">
                  <c:v>105.40600000000001</c:v>
                </c:pt>
                <c:pt idx="56">
                  <c:v>105.735</c:v>
                </c:pt>
                <c:pt idx="57">
                  <c:v>106.054</c:v>
                </c:pt>
                <c:pt idx="58">
                  <c:v>106.36499999999999</c:v>
                </c:pt>
                <c:pt idx="59">
                  <c:v>106.666</c:v>
                </c:pt>
                <c:pt idx="60">
                  <c:v>105.511</c:v>
                </c:pt>
                <c:pt idx="61">
                  <c:v>105.81100000000001</c:v>
                </c:pt>
                <c:pt idx="62">
                  <c:v>106.101</c:v>
                </c:pt>
                <c:pt idx="63">
                  <c:v>106.386</c:v>
                </c:pt>
              </c:numCache>
            </c:numRef>
          </c:val>
          <c:smooth val="0"/>
          <c:extLst>
            <c:ext xmlns:c16="http://schemas.microsoft.com/office/drawing/2014/chart" uri="{C3380CC4-5D6E-409C-BE32-E72D297353CC}">
              <c16:uniqueId val="{00000000-BAA7-408F-9418-7BAFBC35061D}"/>
            </c:ext>
          </c:extLst>
        </c:ser>
        <c:ser>
          <c:idx val="1"/>
          <c:order val="1"/>
          <c:tx>
            <c:strRef>
              <c:f>'C2H performance'!$C$12</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36.64</c:v>
                </c:pt>
                <c:pt idx="1">
                  <c:v>64.120999999999995</c:v>
                </c:pt>
                <c:pt idx="2">
                  <c:v>85.495000000000005</c:v>
                </c:pt>
                <c:pt idx="3">
                  <c:v>93.953999999999994</c:v>
                </c:pt>
                <c:pt idx="4">
                  <c:v>80.150999999999996</c:v>
                </c:pt>
                <c:pt idx="5">
                  <c:v>95.960999999999999</c:v>
                </c:pt>
                <c:pt idx="6">
                  <c:v>99.540999999999997</c:v>
                </c:pt>
                <c:pt idx="7">
                  <c:v>102.099</c:v>
                </c:pt>
                <c:pt idx="8">
                  <c:v>103.068</c:v>
                </c:pt>
                <c:pt idx="9">
                  <c:v>98.647999999999996</c:v>
                </c:pt>
                <c:pt idx="10">
                  <c:v>100.56</c:v>
                </c:pt>
                <c:pt idx="11">
                  <c:v>99.096999999999994</c:v>
                </c:pt>
                <c:pt idx="12">
                  <c:v>103.994</c:v>
                </c:pt>
                <c:pt idx="13">
                  <c:v>105.4</c:v>
                </c:pt>
                <c:pt idx="14">
                  <c:v>106.54900000000001</c:v>
                </c:pt>
                <c:pt idx="15">
                  <c:v>102.389</c:v>
                </c:pt>
                <c:pt idx="16">
                  <c:v>98.912000000000006</c:v>
                </c:pt>
                <c:pt idx="17">
                  <c:v>102.215</c:v>
                </c:pt>
                <c:pt idx="18">
                  <c:v>105.724</c:v>
                </c:pt>
                <c:pt idx="19">
                  <c:v>106.666</c:v>
                </c:pt>
                <c:pt idx="20">
                  <c:v>103.379</c:v>
                </c:pt>
                <c:pt idx="21">
                  <c:v>104.288</c:v>
                </c:pt>
                <c:pt idx="22">
                  <c:v>105.126</c:v>
                </c:pt>
                <c:pt idx="23">
                  <c:v>105.926</c:v>
                </c:pt>
                <c:pt idx="24">
                  <c:v>106.666</c:v>
                </c:pt>
                <c:pt idx="25">
                  <c:v>103.99</c:v>
                </c:pt>
                <c:pt idx="26">
                  <c:v>104.723</c:v>
                </c:pt>
                <c:pt idx="27">
                  <c:v>105.405</c:v>
                </c:pt>
                <c:pt idx="28">
                  <c:v>106.048</c:v>
                </c:pt>
                <c:pt idx="29">
                  <c:v>106.666</c:v>
                </c:pt>
                <c:pt idx="30">
                  <c:v>104.41200000000001</c:v>
                </c:pt>
                <c:pt idx="31">
                  <c:v>105.02200000000001</c:v>
                </c:pt>
                <c:pt idx="32">
                  <c:v>105.592</c:v>
                </c:pt>
                <c:pt idx="33">
                  <c:v>106.14100000000001</c:v>
                </c:pt>
                <c:pt idx="34">
                  <c:v>106.666</c:v>
                </c:pt>
                <c:pt idx="35">
                  <c:v>104.71899999999999</c:v>
                </c:pt>
                <c:pt idx="36">
                  <c:v>105.238</c:v>
                </c:pt>
                <c:pt idx="37">
                  <c:v>105.735</c:v>
                </c:pt>
                <c:pt idx="38">
                  <c:v>106.197</c:v>
                </c:pt>
                <c:pt idx="39">
                  <c:v>106.666</c:v>
                </c:pt>
                <c:pt idx="40">
                  <c:v>104.94799999999999</c:v>
                </c:pt>
                <c:pt idx="41">
                  <c:v>105.40900000000001</c:v>
                </c:pt>
                <c:pt idx="42">
                  <c:v>105.84099999999999</c:v>
                </c:pt>
                <c:pt idx="43">
                  <c:v>106.26</c:v>
                </c:pt>
                <c:pt idx="44">
                  <c:v>106.666</c:v>
                </c:pt>
                <c:pt idx="45">
                  <c:v>105.136</c:v>
                </c:pt>
                <c:pt idx="46">
                  <c:v>105.542</c:v>
                </c:pt>
                <c:pt idx="47">
                  <c:v>105.92700000000001</c:v>
                </c:pt>
                <c:pt idx="48">
                  <c:v>106.30200000000001</c:v>
                </c:pt>
                <c:pt idx="49">
                  <c:v>106.666</c:v>
                </c:pt>
                <c:pt idx="50">
                  <c:v>105.288</c:v>
                </c:pt>
                <c:pt idx="51">
                  <c:v>105.648</c:v>
                </c:pt>
                <c:pt idx="52">
                  <c:v>105.998</c:v>
                </c:pt>
                <c:pt idx="53">
                  <c:v>106.33499999999999</c:v>
                </c:pt>
                <c:pt idx="54">
                  <c:v>106.666</c:v>
                </c:pt>
                <c:pt idx="55">
                  <c:v>105.40600000000001</c:v>
                </c:pt>
                <c:pt idx="56">
                  <c:v>105.736</c:v>
                </c:pt>
                <c:pt idx="57">
                  <c:v>106.054</c:v>
                </c:pt>
                <c:pt idx="58">
                  <c:v>106.361</c:v>
                </c:pt>
                <c:pt idx="59">
                  <c:v>106.666</c:v>
                </c:pt>
                <c:pt idx="60">
                  <c:v>105.511</c:v>
                </c:pt>
                <c:pt idx="61">
                  <c:v>105.81100000000001</c:v>
                </c:pt>
                <c:pt idx="62">
                  <c:v>106.102</c:v>
                </c:pt>
                <c:pt idx="63">
                  <c:v>106.386</c:v>
                </c:pt>
              </c:numCache>
            </c:numRef>
          </c:val>
          <c:smooth val="0"/>
          <c:extLst>
            <c:ext xmlns:c16="http://schemas.microsoft.com/office/drawing/2014/chart" uri="{C3380CC4-5D6E-409C-BE32-E72D297353CC}">
              <c16:uniqueId val="{00000001-BAA7-408F-9418-7BAFBC35061D}"/>
            </c:ext>
          </c:extLst>
        </c:ser>
        <c:ser>
          <c:idx val="2"/>
          <c:order val="2"/>
          <c:tx>
            <c:strRef>
              <c:f>'C2H performance'!$C$11</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63.039000000000001</c:v>
                </c:pt>
                <c:pt idx="1">
                  <c:v>80.852000000000004</c:v>
                </c:pt>
                <c:pt idx="2">
                  <c:v>89.352000000000004</c:v>
                </c:pt>
                <c:pt idx="3">
                  <c:v>93.879000000000005</c:v>
                </c:pt>
                <c:pt idx="4">
                  <c:v>80.150999999999996</c:v>
                </c:pt>
                <c:pt idx="5">
                  <c:v>95.962000000000003</c:v>
                </c:pt>
                <c:pt idx="6">
                  <c:v>99.540999999999997</c:v>
                </c:pt>
                <c:pt idx="7">
                  <c:v>101.996</c:v>
                </c:pt>
                <c:pt idx="8">
                  <c:v>103.163</c:v>
                </c:pt>
                <c:pt idx="9">
                  <c:v>98.647000000000006</c:v>
                </c:pt>
                <c:pt idx="10">
                  <c:v>100.566</c:v>
                </c:pt>
                <c:pt idx="11">
                  <c:v>99.096999999999994</c:v>
                </c:pt>
                <c:pt idx="12">
                  <c:v>103.994</c:v>
                </c:pt>
                <c:pt idx="13">
                  <c:v>105.399</c:v>
                </c:pt>
                <c:pt idx="14">
                  <c:v>106.38500000000001</c:v>
                </c:pt>
                <c:pt idx="15">
                  <c:v>102.389</c:v>
                </c:pt>
                <c:pt idx="16">
                  <c:v>98.912000000000006</c:v>
                </c:pt>
                <c:pt idx="17">
                  <c:v>102.212</c:v>
                </c:pt>
                <c:pt idx="18">
                  <c:v>105.724</c:v>
                </c:pt>
                <c:pt idx="19">
                  <c:v>106.666</c:v>
                </c:pt>
                <c:pt idx="20">
                  <c:v>103.379</c:v>
                </c:pt>
                <c:pt idx="21">
                  <c:v>104.288</c:v>
                </c:pt>
                <c:pt idx="22">
                  <c:v>105.13200000000001</c:v>
                </c:pt>
                <c:pt idx="23">
                  <c:v>105.92400000000001</c:v>
                </c:pt>
                <c:pt idx="24">
                  <c:v>106.666</c:v>
                </c:pt>
                <c:pt idx="25">
                  <c:v>103.99</c:v>
                </c:pt>
                <c:pt idx="26">
                  <c:v>104.726</c:v>
                </c:pt>
                <c:pt idx="27">
                  <c:v>105.405</c:v>
                </c:pt>
                <c:pt idx="28">
                  <c:v>106.054</c:v>
                </c:pt>
                <c:pt idx="29">
                  <c:v>106.666</c:v>
                </c:pt>
                <c:pt idx="30">
                  <c:v>104.417</c:v>
                </c:pt>
                <c:pt idx="31">
                  <c:v>105.02200000000001</c:v>
                </c:pt>
                <c:pt idx="32">
                  <c:v>105.592</c:v>
                </c:pt>
                <c:pt idx="33">
                  <c:v>106.14</c:v>
                </c:pt>
                <c:pt idx="34">
                  <c:v>106.666</c:v>
                </c:pt>
                <c:pt idx="35">
                  <c:v>104.71899999999999</c:v>
                </c:pt>
                <c:pt idx="36">
                  <c:v>105.24299999999999</c:v>
                </c:pt>
                <c:pt idx="37">
                  <c:v>105.73399999999999</c:v>
                </c:pt>
                <c:pt idx="38">
                  <c:v>106.212</c:v>
                </c:pt>
                <c:pt idx="39">
                  <c:v>106.666</c:v>
                </c:pt>
                <c:pt idx="40">
                  <c:v>104.95699999999999</c:v>
                </c:pt>
                <c:pt idx="41">
                  <c:v>105.40900000000001</c:v>
                </c:pt>
                <c:pt idx="42">
                  <c:v>105.845</c:v>
                </c:pt>
                <c:pt idx="43">
                  <c:v>106.26</c:v>
                </c:pt>
                <c:pt idx="44">
                  <c:v>106.666</c:v>
                </c:pt>
                <c:pt idx="45">
                  <c:v>105.136</c:v>
                </c:pt>
                <c:pt idx="46">
                  <c:v>105.54300000000001</c:v>
                </c:pt>
                <c:pt idx="47">
                  <c:v>105.92700000000001</c:v>
                </c:pt>
                <c:pt idx="48">
                  <c:v>106.303</c:v>
                </c:pt>
                <c:pt idx="49">
                  <c:v>106.666</c:v>
                </c:pt>
                <c:pt idx="50">
                  <c:v>105.289</c:v>
                </c:pt>
                <c:pt idx="51">
                  <c:v>105.648</c:v>
                </c:pt>
                <c:pt idx="52">
                  <c:v>105.998</c:v>
                </c:pt>
                <c:pt idx="53">
                  <c:v>106.334</c:v>
                </c:pt>
                <c:pt idx="54">
                  <c:v>106.666</c:v>
                </c:pt>
                <c:pt idx="55">
                  <c:v>105.40600000000001</c:v>
                </c:pt>
                <c:pt idx="56">
                  <c:v>105.735</c:v>
                </c:pt>
                <c:pt idx="57">
                  <c:v>106.054</c:v>
                </c:pt>
                <c:pt idx="58">
                  <c:v>106.364</c:v>
                </c:pt>
                <c:pt idx="59">
                  <c:v>106.666</c:v>
                </c:pt>
                <c:pt idx="60">
                  <c:v>105.505</c:v>
                </c:pt>
                <c:pt idx="61">
                  <c:v>105.81100000000001</c:v>
                </c:pt>
                <c:pt idx="62">
                  <c:v>106.104</c:v>
                </c:pt>
                <c:pt idx="63">
                  <c:v>106.386</c:v>
                </c:pt>
              </c:numCache>
            </c:numRef>
          </c:val>
          <c:smooth val="0"/>
          <c:extLst>
            <c:ext xmlns:c16="http://schemas.microsoft.com/office/drawing/2014/chart" uri="{C3380CC4-5D6E-409C-BE32-E72D297353CC}">
              <c16:uniqueId val="{00000002-BAA7-408F-9418-7BAFBC35061D}"/>
            </c:ext>
          </c:extLst>
        </c:ser>
        <c:ser>
          <c:idx val="3"/>
          <c:order val="3"/>
          <c:tx>
            <c:strRef>
              <c:f>'C2H performance'!$C$10</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62.920999999999999</c:v>
                </c:pt>
                <c:pt idx="1">
                  <c:v>80.808000000000007</c:v>
                </c:pt>
                <c:pt idx="2">
                  <c:v>89.224000000000004</c:v>
                </c:pt>
                <c:pt idx="3">
                  <c:v>94.04</c:v>
                </c:pt>
                <c:pt idx="4">
                  <c:v>80.150999999999996</c:v>
                </c:pt>
                <c:pt idx="5">
                  <c:v>95.960999999999999</c:v>
                </c:pt>
                <c:pt idx="6">
                  <c:v>99.536000000000001</c:v>
                </c:pt>
                <c:pt idx="7">
                  <c:v>102.26600000000001</c:v>
                </c:pt>
                <c:pt idx="8">
                  <c:v>103.1</c:v>
                </c:pt>
                <c:pt idx="9">
                  <c:v>98.647999999999996</c:v>
                </c:pt>
                <c:pt idx="10">
                  <c:v>100.56</c:v>
                </c:pt>
                <c:pt idx="11">
                  <c:v>99.096999999999994</c:v>
                </c:pt>
                <c:pt idx="12">
                  <c:v>103.995</c:v>
                </c:pt>
                <c:pt idx="13">
                  <c:v>105.399</c:v>
                </c:pt>
                <c:pt idx="14">
                  <c:v>106.413</c:v>
                </c:pt>
                <c:pt idx="15">
                  <c:v>102.389</c:v>
                </c:pt>
                <c:pt idx="16">
                  <c:v>98.911000000000001</c:v>
                </c:pt>
                <c:pt idx="17">
                  <c:v>102.202</c:v>
                </c:pt>
                <c:pt idx="18">
                  <c:v>105.73399999999999</c:v>
                </c:pt>
                <c:pt idx="19">
                  <c:v>106.666</c:v>
                </c:pt>
                <c:pt idx="20">
                  <c:v>103.371</c:v>
                </c:pt>
                <c:pt idx="21">
                  <c:v>104.28700000000001</c:v>
                </c:pt>
                <c:pt idx="22">
                  <c:v>105.124</c:v>
                </c:pt>
                <c:pt idx="23">
                  <c:v>105.92400000000001</c:v>
                </c:pt>
                <c:pt idx="24">
                  <c:v>106.666</c:v>
                </c:pt>
                <c:pt idx="25">
                  <c:v>103.99</c:v>
                </c:pt>
                <c:pt idx="26">
                  <c:v>104.723</c:v>
                </c:pt>
                <c:pt idx="27">
                  <c:v>105.405</c:v>
                </c:pt>
                <c:pt idx="28">
                  <c:v>106.048</c:v>
                </c:pt>
                <c:pt idx="29">
                  <c:v>106.666</c:v>
                </c:pt>
                <c:pt idx="30">
                  <c:v>104.41800000000001</c:v>
                </c:pt>
                <c:pt idx="31">
                  <c:v>105.02200000000001</c:v>
                </c:pt>
                <c:pt idx="32">
                  <c:v>105.592</c:v>
                </c:pt>
                <c:pt idx="33">
                  <c:v>106.14</c:v>
                </c:pt>
                <c:pt idx="34">
                  <c:v>106.666</c:v>
                </c:pt>
                <c:pt idx="35">
                  <c:v>104.71899999999999</c:v>
                </c:pt>
                <c:pt idx="36">
                  <c:v>105.24299999999999</c:v>
                </c:pt>
                <c:pt idx="37">
                  <c:v>105.73399999999999</c:v>
                </c:pt>
                <c:pt idx="38">
                  <c:v>106.20399999999999</c:v>
                </c:pt>
                <c:pt idx="39">
                  <c:v>106.666</c:v>
                </c:pt>
                <c:pt idx="40">
                  <c:v>104.94799999999999</c:v>
                </c:pt>
                <c:pt idx="41">
                  <c:v>105.408</c:v>
                </c:pt>
                <c:pt idx="42">
                  <c:v>105.845</c:v>
                </c:pt>
                <c:pt idx="43">
                  <c:v>106.259</c:v>
                </c:pt>
                <c:pt idx="44">
                  <c:v>106.666</c:v>
                </c:pt>
                <c:pt idx="45">
                  <c:v>105.136</c:v>
                </c:pt>
                <c:pt idx="46">
                  <c:v>105.542</c:v>
                </c:pt>
                <c:pt idx="47">
                  <c:v>105.92700000000001</c:v>
                </c:pt>
                <c:pt idx="48">
                  <c:v>106.298</c:v>
                </c:pt>
                <c:pt idx="49">
                  <c:v>106.666</c:v>
                </c:pt>
                <c:pt idx="50">
                  <c:v>105.27800000000001</c:v>
                </c:pt>
                <c:pt idx="51">
                  <c:v>105.648</c:v>
                </c:pt>
                <c:pt idx="52">
                  <c:v>105.998</c:v>
                </c:pt>
                <c:pt idx="53">
                  <c:v>106.333</c:v>
                </c:pt>
                <c:pt idx="54">
                  <c:v>106.666</c:v>
                </c:pt>
                <c:pt idx="55">
                  <c:v>105.405</c:v>
                </c:pt>
                <c:pt idx="56">
                  <c:v>105.735</c:v>
                </c:pt>
                <c:pt idx="57">
                  <c:v>106.054</c:v>
                </c:pt>
                <c:pt idx="58">
                  <c:v>106.361</c:v>
                </c:pt>
                <c:pt idx="59">
                  <c:v>106.666</c:v>
                </c:pt>
                <c:pt idx="60">
                  <c:v>105.511</c:v>
                </c:pt>
                <c:pt idx="61">
                  <c:v>105.81100000000001</c:v>
                </c:pt>
                <c:pt idx="62">
                  <c:v>106.101</c:v>
                </c:pt>
                <c:pt idx="63">
                  <c:v>106.387</c:v>
                </c:pt>
              </c:numCache>
            </c:numRef>
          </c:val>
          <c:smooth val="0"/>
          <c:extLst>
            <c:ext xmlns:c16="http://schemas.microsoft.com/office/drawing/2014/chart" uri="{C3380CC4-5D6E-409C-BE32-E72D297353CC}">
              <c16:uniqueId val="{00000003-BAA7-408F-9418-7BAFBC35061D}"/>
            </c:ext>
          </c:extLst>
        </c:ser>
        <c:ser>
          <c:idx val="4"/>
          <c:order val="4"/>
          <c:tx>
            <c:v>16 Queues</c:v>
          </c:tx>
          <c:spPr>
            <a:ln w="28575" cap="rnd">
              <a:solidFill>
                <a:schemeClr val="accent5"/>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55.707999999999998</c:v>
                </c:pt>
                <c:pt idx="1">
                  <c:v>80.789000000000001</c:v>
                </c:pt>
                <c:pt idx="2">
                  <c:v>89.084999999999994</c:v>
                </c:pt>
                <c:pt idx="3">
                  <c:v>94.052000000000007</c:v>
                </c:pt>
                <c:pt idx="4">
                  <c:v>80.150999999999996</c:v>
                </c:pt>
                <c:pt idx="5">
                  <c:v>95.962000000000003</c:v>
                </c:pt>
                <c:pt idx="6">
                  <c:v>99.540999999999997</c:v>
                </c:pt>
                <c:pt idx="7">
                  <c:v>102.133</c:v>
                </c:pt>
                <c:pt idx="8">
                  <c:v>103.04900000000001</c:v>
                </c:pt>
                <c:pt idx="9">
                  <c:v>98.647999999999996</c:v>
                </c:pt>
                <c:pt idx="10">
                  <c:v>100.56</c:v>
                </c:pt>
                <c:pt idx="11">
                  <c:v>99.096999999999994</c:v>
                </c:pt>
                <c:pt idx="12">
                  <c:v>103.995</c:v>
                </c:pt>
                <c:pt idx="13">
                  <c:v>105.399</c:v>
                </c:pt>
                <c:pt idx="14">
                  <c:v>106.205</c:v>
                </c:pt>
                <c:pt idx="15">
                  <c:v>102.389</c:v>
                </c:pt>
                <c:pt idx="16">
                  <c:v>98.911000000000001</c:v>
                </c:pt>
                <c:pt idx="17">
                  <c:v>102.14700000000001</c:v>
                </c:pt>
                <c:pt idx="18">
                  <c:v>105.724</c:v>
                </c:pt>
                <c:pt idx="19">
                  <c:v>106.666</c:v>
                </c:pt>
                <c:pt idx="20">
                  <c:v>103.379</c:v>
                </c:pt>
                <c:pt idx="21">
                  <c:v>104.288</c:v>
                </c:pt>
                <c:pt idx="22">
                  <c:v>105.126</c:v>
                </c:pt>
                <c:pt idx="23">
                  <c:v>105.92400000000001</c:v>
                </c:pt>
                <c:pt idx="24">
                  <c:v>106.666</c:v>
                </c:pt>
                <c:pt idx="25">
                  <c:v>103.99</c:v>
                </c:pt>
                <c:pt idx="26">
                  <c:v>104.72499999999999</c:v>
                </c:pt>
                <c:pt idx="27">
                  <c:v>105.405</c:v>
                </c:pt>
                <c:pt idx="28">
                  <c:v>106.05500000000001</c:v>
                </c:pt>
                <c:pt idx="29">
                  <c:v>106.666</c:v>
                </c:pt>
                <c:pt idx="30">
                  <c:v>104.42100000000001</c:v>
                </c:pt>
                <c:pt idx="31">
                  <c:v>105.02200000000001</c:v>
                </c:pt>
                <c:pt idx="32">
                  <c:v>105.598</c:v>
                </c:pt>
                <c:pt idx="33">
                  <c:v>106.14</c:v>
                </c:pt>
                <c:pt idx="34">
                  <c:v>106.666</c:v>
                </c:pt>
                <c:pt idx="35">
                  <c:v>104.718</c:v>
                </c:pt>
                <c:pt idx="36">
                  <c:v>105.24</c:v>
                </c:pt>
                <c:pt idx="37">
                  <c:v>105.73399999999999</c:v>
                </c:pt>
                <c:pt idx="38">
                  <c:v>106.208</c:v>
                </c:pt>
                <c:pt idx="39">
                  <c:v>106.666</c:v>
                </c:pt>
                <c:pt idx="40">
                  <c:v>104.94799999999999</c:v>
                </c:pt>
                <c:pt idx="41">
                  <c:v>105.40900000000001</c:v>
                </c:pt>
                <c:pt idx="42">
                  <c:v>105.84</c:v>
                </c:pt>
                <c:pt idx="43">
                  <c:v>106.259</c:v>
                </c:pt>
                <c:pt idx="44">
                  <c:v>106.666</c:v>
                </c:pt>
                <c:pt idx="45">
                  <c:v>105.136</c:v>
                </c:pt>
                <c:pt idx="46">
                  <c:v>105.541</c:v>
                </c:pt>
                <c:pt idx="47">
                  <c:v>105.92700000000001</c:v>
                </c:pt>
                <c:pt idx="48">
                  <c:v>106.298</c:v>
                </c:pt>
                <c:pt idx="49">
                  <c:v>106.666</c:v>
                </c:pt>
                <c:pt idx="50">
                  <c:v>105.288</c:v>
                </c:pt>
                <c:pt idx="51">
                  <c:v>105.648</c:v>
                </c:pt>
                <c:pt idx="52">
                  <c:v>105.995</c:v>
                </c:pt>
                <c:pt idx="53">
                  <c:v>106.33499999999999</c:v>
                </c:pt>
                <c:pt idx="54">
                  <c:v>106.666</c:v>
                </c:pt>
                <c:pt idx="55">
                  <c:v>105.405</c:v>
                </c:pt>
                <c:pt idx="56">
                  <c:v>105.738</c:v>
                </c:pt>
                <c:pt idx="57">
                  <c:v>106.054</c:v>
                </c:pt>
                <c:pt idx="58">
                  <c:v>106.364</c:v>
                </c:pt>
                <c:pt idx="59">
                  <c:v>106.666</c:v>
                </c:pt>
                <c:pt idx="60">
                  <c:v>105.505</c:v>
                </c:pt>
                <c:pt idx="61">
                  <c:v>105.81100000000001</c:v>
                </c:pt>
                <c:pt idx="62">
                  <c:v>106.104</c:v>
                </c:pt>
                <c:pt idx="63">
                  <c:v>106.386</c:v>
                </c:pt>
              </c:numCache>
            </c:numRef>
          </c:val>
          <c:smooth val="0"/>
          <c:extLst>
            <c:ext xmlns:c16="http://schemas.microsoft.com/office/drawing/2014/chart" uri="{C3380CC4-5D6E-409C-BE32-E72D297353CC}">
              <c16:uniqueId val="{00000004-BAA7-408F-9418-7BAFBC35061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cpm5_lab117_numa_en!$D$15:$BO$15</c:f>
              <c:numCache>
                <c:formatCode>General</c:formatCode>
                <c:ptCount val="64"/>
                <c:pt idx="0">
                  <c:v>49.134765625</c:v>
                </c:pt>
                <c:pt idx="1">
                  <c:v>46.1162109375</c:v>
                </c:pt>
                <c:pt idx="2">
                  <c:v>42.966145833333336</c:v>
                </c:pt>
                <c:pt idx="3">
                  <c:v>38.21630859375</c:v>
                </c:pt>
                <c:pt idx="4">
                  <c:v>31.25</c:v>
                </c:pt>
                <c:pt idx="5">
                  <c:v>28.12890625</c:v>
                </c:pt>
                <c:pt idx="6">
                  <c:v>25.005580357142858</c:v>
                </c:pt>
                <c:pt idx="7">
                  <c:v>22.466796875</c:v>
                </c:pt>
                <c:pt idx="8">
                  <c:v>20.30078125</c:v>
                </c:pt>
                <c:pt idx="9">
                  <c:v>18.433007812500001</c:v>
                </c:pt>
                <c:pt idx="10">
                  <c:v>16.877485795454547</c:v>
                </c:pt>
                <c:pt idx="11">
                  <c:v>15.564127604166666</c:v>
                </c:pt>
                <c:pt idx="12">
                  <c:v>14.440204326923077</c:v>
                </c:pt>
                <c:pt idx="13">
                  <c:v>13.467912946428571</c:v>
                </c:pt>
                <c:pt idx="14">
                  <c:v>12.618359375000001</c:v>
                </c:pt>
                <c:pt idx="15">
                  <c:v>11.869384765625</c:v>
                </c:pt>
                <c:pt idx="16">
                  <c:v>11.204388786764707</c:v>
                </c:pt>
                <c:pt idx="17">
                  <c:v>10.610026041666666</c:v>
                </c:pt>
                <c:pt idx="18">
                  <c:v>10.075452302631579</c:v>
                </c:pt>
                <c:pt idx="19">
                  <c:v>9.59228515625</c:v>
                </c:pt>
                <c:pt idx="20">
                  <c:v>9.1533668154761898</c:v>
                </c:pt>
                <c:pt idx="21">
                  <c:v>8.7527521306818183</c:v>
                </c:pt>
                <c:pt idx="22">
                  <c:v>8.3857846467391308</c:v>
                </c:pt>
                <c:pt idx="23">
                  <c:v>8.0481770833333339</c:v>
                </c:pt>
                <c:pt idx="24">
                  <c:v>7.7369531250000003</c:v>
                </c:pt>
                <c:pt idx="25">
                  <c:v>7.4487680288461542</c:v>
                </c:pt>
                <c:pt idx="26">
                  <c:v>7.1812789351851851</c:v>
                </c:pt>
                <c:pt idx="27">
                  <c:v>6.9323381696428568</c:v>
                </c:pt>
                <c:pt idx="28">
                  <c:v>6.7000942887931032</c:v>
                </c:pt>
                <c:pt idx="29">
                  <c:v>6.4830078125000004</c:v>
                </c:pt>
                <c:pt idx="30">
                  <c:v>6.279422883064516</c:v>
                </c:pt>
                <c:pt idx="31">
                  <c:v>6.08831787109375</c:v>
                </c:pt>
                <c:pt idx="32">
                  <c:v>5.9083214962121211</c:v>
                </c:pt>
                <c:pt idx="33">
                  <c:v>5.7388556985294121</c:v>
                </c:pt>
                <c:pt idx="34">
                  <c:v>5.5788504464285715</c:v>
                </c:pt>
                <c:pt idx="35">
                  <c:v>5.427408854166667</c:v>
                </c:pt>
                <c:pt idx="36">
                  <c:v>5.2840477195945947</c:v>
                </c:pt>
                <c:pt idx="37">
                  <c:v>5.1480263157894735</c:v>
                </c:pt>
                <c:pt idx="38">
                  <c:v>5.0187299679487181</c:v>
                </c:pt>
                <c:pt idx="39">
                  <c:v>4.89599609375</c:v>
                </c:pt>
                <c:pt idx="40">
                  <c:v>4.7789634146341466</c:v>
                </c:pt>
                <c:pt idx="41">
                  <c:v>4.6673642113095237</c:v>
                </c:pt>
                <c:pt idx="42">
                  <c:v>4.561001090116279</c:v>
                </c:pt>
                <c:pt idx="43">
                  <c:v>4.4592507102272725</c:v>
                </c:pt>
                <c:pt idx="44">
                  <c:v>4.361979166666667</c:v>
                </c:pt>
                <c:pt idx="45">
                  <c:v>4.2688943614130439</c:v>
                </c:pt>
                <c:pt idx="46">
                  <c:v>4.1798121675531918</c:v>
                </c:pt>
                <c:pt idx="47">
                  <c:v>4.094197591145833</c:v>
                </c:pt>
                <c:pt idx="48">
                  <c:v>4.0119977678571432</c:v>
                </c:pt>
                <c:pt idx="49">
                  <c:v>3.9330468750000001</c:v>
                </c:pt>
                <c:pt idx="50">
                  <c:v>3.8572686887254903</c:v>
                </c:pt>
                <c:pt idx="51">
                  <c:v>3.7842923677884617</c:v>
                </c:pt>
                <c:pt idx="52">
                  <c:v>3.7140330188679247</c:v>
                </c:pt>
                <c:pt idx="53">
                  <c:v>3.6463035300925926</c:v>
                </c:pt>
                <c:pt idx="54">
                  <c:v>3.5808948863636365</c:v>
                </c:pt>
                <c:pt idx="55">
                  <c:v>3.5179268973214284</c:v>
                </c:pt>
                <c:pt idx="56">
                  <c:v>3.4571340460526314</c:v>
                </c:pt>
                <c:pt idx="57">
                  <c:v>3.398504849137931</c:v>
                </c:pt>
                <c:pt idx="58">
                  <c:v>3.3416644597457625</c:v>
                </c:pt>
                <c:pt idx="59">
                  <c:v>3.2867838541666665</c:v>
                </c:pt>
                <c:pt idx="60">
                  <c:v>3.233638575819672</c:v>
                </c:pt>
                <c:pt idx="61">
                  <c:v>3.1820501512096775</c:v>
                </c:pt>
                <c:pt idx="62">
                  <c:v>3.1322854662698414</c:v>
                </c:pt>
                <c:pt idx="63">
                  <c:v>3.084014892578125</c:v>
                </c:pt>
              </c:numCache>
            </c:numRef>
          </c:val>
          <c:smooth val="0"/>
          <c:extLst>
            <c:ext xmlns:c16="http://schemas.microsoft.com/office/drawing/2014/chart" uri="{C3380CC4-5D6E-409C-BE32-E72D297353CC}">
              <c16:uniqueId val="{00000000-A045-416E-94B5-59C0A878D967}"/>
            </c:ext>
          </c:extLst>
        </c:ser>
        <c:ser>
          <c:idx val="1"/>
          <c:order val="1"/>
          <c:tx>
            <c:v>2 Queues</c:v>
          </c:tx>
          <c:spPr>
            <a:ln w="28575" cap="rnd">
              <a:solidFill>
                <a:schemeClr val="accent2"/>
              </a:solidFill>
              <a:round/>
            </a:ln>
            <a:effectLst/>
          </c:spPr>
          <c:marker>
            <c:symbol val="none"/>
          </c:marker>
          <c:cat>
            <c:numRef>
              <c:f>H2C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cpm5_lab117_numa_en!$D$14:$BO$14</c:f>
              <c:numCache>
                <c:formatCode>General</c:formatCode>
                <c:ptCount val="64"/>
                <c:pt idx="0">
                  <c:v>87.521484375</c:v>
                </c:pt>
                <c:pt idx="1">
                  <c:v>71.626953125</c:v>
                </c:pt>
                <c:pt idx="2">
                  <c:v>54.793619791666664</c:v>
                </c:pt>
                <c:pt idx="3">
                  <c:v>43.95556640625</c:v>
                </c:pt>
                <c:pt idx="4">
                  <c:v>31.249609374999999</c:v>
                </c:pt>
                <c:pt idx="5">
                  <c:v>29.196940104166668</c:v>
                </c:pt>
                <c:pt idx="6">
                  <c:v>25.477678571428573</c:v>
                </c:pt>
                <c:pt idx="7">
                  <c:v>22.5986328125</c:v>
                </c:pt>
                <c:pt idx="8">
                  <c:v>20.304470486111111</c:v>
                </c:pt>
                <c:pt idx="9">
                  <c:v>18.433007812500001</c:v>
                </c:pt>
                <c:pt idx="10">
                  <c:v>16.877485795454547</c:v>
                </c:pt>
                <c:pt idx="11">
                  <c:v>15.564127604166666</c:v>
                </c:pt>
                <c:pt idx="12">
                  <c:v>14.440354567307692</c:v>
                </c:pt>
                <c:pt idx="13">
                  <c:v>13.467912946428571</c:v>
                </c:pt>
                <c:pt idx="14">
                  <c:v>12.618229166666667</c:v>
                </c:pt>
                <c:pt idx="15">
                  <c:v>11.8692626953125</c:v>
                </c:pt>
                <c:pt idx="16">
                  <c:v>11.204273897058824</c:v>
                </c:pt>
                <c:pt idx="17">
                  <c:v>10.610134548611111</c:v>
                </c:pt>
                <c:pt idx="18">
                  <c:v>10.075452302631579</c:v>
                </c:pt>
                <c:pt idx="19">
                  <c:v>9.59228515625</c:v>
                </c:pt>
                <c:pt idx="20">
                  <c:v>9.1532738095238102</c:v>
                </c:pt>
                <c:pt idx="21">
                  <c:v>8.7525745738636367</c:v>
                </c:pt>
                <c:pt idx="22">
                  <c:v>8.3857846467391308</c:v>
                </c:pt>
                <c:pt idx="23">
                  <c:v>8.048095703125</c:v>
                </c:pt>
                <c:pt idx="24">
                  <c:v>7.7369531250000003</c:v>
                </c:pt>
                <c:pt idx="25">
                  <c:v>7.4486929086538458</c:v>
                </c:pt>
                <c:pt idx="26">
                  <c:v>7.1814236111111107</c:v>
                </c:pt>
                <c:pt idx="27">
                  <c:v>6.9323381696428568</c:v>
                </c:pt>
                <c:pt idx="28">
                  <c:v>6.7002289870689653</c:v>
                </c:pt>
                <c:pt idx="29">
                  <c:v>6.4830078125000004</c:v>
                </c:pt>
                <c:pt idx="30">
                  <c:v>6.279548891129032</c:v>
                </c:pt>
                <c:pt idx="31">
                  <c:v>6.08831787109375</c:v>
                </c:pt>
                <c:pt idx="32">
                  <c:v>5.9084398674242422</c:v>
                </c:pt>
                <c:pt idx="33">
                  <c:v>5.7389705882352944</c:v>
                </c:pt>
                <c:pt idx="34">
                  <c:v>5.5787388392857142</c:v>
                </c:pt>
                <c:pt idx="35">
                  <c:v>5.427408854166667</c:v>
                </c:pt>
                <c:pt idx="36">
                  <c:v>5.2840477195945947</c:v>
                </c:pt>
                <c:pt idx="37">
                  <c:v>5.1481291118421053</c:v>
                </c:pt>
                <c:pt idx="38">
                  <c:v>5.0188301282051286</c:v>
                </c:pt>
                <c:pt idx="39">
                  <c:v>4.89599609375</c:v>
                </c:pt>
                <c:pt idx="40">
                  <c:v>4.7789634146341466</c:v>
                </c:pt>
                <c:pt idx="41">
                  <c:v>4.6673642113095237</c:v>
                </c:pt>
                <c:pt idx="42">
                  <c:v>4.5611373546511631</c:v>
                </c:pt>
                <c:pt idx="43">
                  <c:v>4.4592507102272725</c:v>
                </c:pt>
                <c:pt idx="44">
                  <c:v>4.3621093750000002</c:v>
                </c:pt>
                <c:pt idx="45">
                  <c:v>4.2687669836956523</c:v>
                </c:pt>
                <c:pt idx="46">
                  <c:v>4.1796875</c:v>
                </c:pt>
                <c:pt idx="47">
                  <c:v>4.094197591145833</c:v>
                </c:pt>
                <c:pt idx="48">
                  <c:v>4.0119977678571432</c:v>
                </c:pt>
                <c:pt idx="49">
                  <c:v>3.9331640624999999</c:v>
                </c:pt>
                <c:pt idx="50">
                  <c:v>3.8573835784313726</c:v>
                </c:pt>
                <c:pt idx="51">
                  <c:v>3.7844426081730771</c:v>
                </c:pt>
                <c:pt idx="52">
                  <c:v>3.7140330188679247</c:v>
                </c:pt>
                <c:pt idx="53">
                  <c:v>3.6463035300925926</c:v>
                </c:pt>
                <c:pt idx="54">
                  <c:v>3.5810369318181818</c:v>
                </c:pt>
                <c:pt idx="55">
                  <c:v>3.51806640625</c:v>
                </c:pt>
                <c:pt idx="56">
                  <c:v>3.4572711074561404</c:v>
                </c:pt>
                <c:pt idx="57">
                  <c:v>3.398370150862069</c:v>
                </c:pt>
                <c:pt idx="58">
                  <c:v>3.341796875</c:v>
                </c:pt>
                <c:pt idx="59">
                  <c:v>3.2867838541666665</c:v>
                </c:pt>
                <c:pt idx="60">
                  <c:v>3.233638575819672</c:v>
                </c:pt>
                <c:pt idx="61">
                  <c:v>3.1822076612903225</c:v>
                </c:pt>
                <c:pt idx="62">
                  <c:v>3.1321304563492065</c:v>
                </c:pt>
                <c:pt idx="63">
                  <c:v>3.084014892578125</c:v>
                </c:pt>
              </c:numCache>
            </c:numRef>
          </c:val>
          <c:smooth val="0"/>
          <c:extLst>
            <c:ext xmlns:c16="http://schemas.microsoft.com/office/drawing/2014/chart" uri="{C3380CC4-5D6E-409C-BE32-E72D297353CC}">
              <c16:uniqueId val="{00000001-A045-416E-94B5-59C0A878D967}"/>
            </c:ext>
          </c:extLst>
        </c:ser>
        <c:ser>
          <c:idx val="2"/>
          <c:order val="2"/>
          <c:tx>
            <c:v>4 Queues</c:v>
          </c:tx>
          <c:spPr>
            <a:ln w="28575" cap="rnd">
              <a:solidFill>
                <a:schemeClr val="accent3"/>
              </a:solidFill>
              <a:round/>
            </a:ln>
            <a:effectLst/>
          </c:spPr>
          <c:marker>
            <c:symbol val="none"/>
          </c:marker>
          <c:cat>
            <c:numRef>
              <c:f>H2C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cpm5_lab117_numa_en!$D$13:$BO$13</c:f>
              <c:numCache>
                <c:formatCode>General</c:formatCode>
                <c:ptCount val="64"/>
                <c:pt idx="0">
                  <c:v>108.107421875</c:v>
                </c:pt>
                <c:pt idx="1">
                  <c:v>72.7265625</c:v>
                </c:pt>
                <c:pt idx="2">
                  <c:v>54.794270833333336</c:v>
                </c:pt>
                <c:pt idx="3">
                  <c:v>43.9560546875</c:v>
                </c:pt>
                <c:pt idx="4">
                  <c:v>31.25</c:v>
                </c:pt>
                <c:pt idx="5">
                  <c:v>29.196940104166668</c:v>
                </c:pt>
                <c:pt idx="6">
                  <c:v>25.477399553571427</c:v>
                </c:pt>
                <c:pt idx="7">
                  <c:v>22.598876953125</c:v>
                </c:pt>
                <c:pt idx="8">
                  <c:v>20.304470486111111</c:v>
                </c:pt>
                <c:pt idx="9">
                  <c:v>18.433007812500001</c:v>
                </c:pt>
                <c:pt idx="10">
                  <c:v>16.877485795454547</c:v>
                </c:pt>
                <c:pt idx="11">
                  <c:v>15.563802083333334</c:v>
                </c:pt>
                <c:pt idx="12">
                  <c:v>14.440204326923077</c:v>
                </c:pt>
                <c:pt idx="13">
                  <c:v>13.468052455357142</c:v>
                </c:pt>
                <c:pt idx="14">
                  <c:v>12.618229166666667</c:v>
                </c:pt>
                <c:pt idx="15">
                  <c:v>11.869384765625</c:v>
                </c:pt>
                <c:pt idx="16">
                  <c:v>11.204388786764707</c:v>
                </c:pt>
                <c:pt idx="17">
                  <c:v>10.610134548611111</c:v>
                </c:pt>
                <c:pt idx="18">
                  <c:v>10.075452302631579</c:v>
                </c:pt>
                <c:pt idx="19">
                  <c:v>9.59228515625</c:v>
                </c:pt>
                <c:pt idx="20">
                  <c:v>9.1530877976190474</c:v>
                </c:pt>
                <c:pt idx="21">
                  <c:v>8.7527521306818183</c:v>
                </c:pt>
                <c:pt idx="22">
                  <c:v>8.3857846467391308</c:v>
                </c:pt>
                <c:pt idx="23">
                  <c:v>8.0481770833333339</c:v>
                </c:pt>
                <c:pt idx="24">
                  <c:v>7.7369531250000003</c:v>
                </c:pt>
                <c:pt idx="25">
                  <c:v>7.4486929086538458</c:v>
                </c:pt>
                <c:pt idx="26">
                  <c:v>7.1812789351851851</c:v>
                </c:pt>
                <c:pt idx="27">
                  <c:v>6.9324776785714288</c:v>
                </c:pt>
                <c:pt idx="28">
                  <c:v>6.7002289870689653</c:v>
                </c:pt>
                <c:pt idx="29">
                  <c:v>6.4830078125000004</c:v>
                </c:pt>
                <c:pt idx="30">
                  <c:v>6.279548891129032</c:v>
                </c:pt>
                <c:pt idx="31">
                  <c:v>6.08831787109375</c:v>
                </c:pt>
                <c:pt idx="32">
                  <c:v>5.9083214962121211</c:v>
                </c:pt>
                <c:pt idx="33">
                  <c:v>5.7388556985294121</c:v>
                </c:pt>
                <c:pt idx="34">
                  <c:v>5.5788504464285715</c:v>
                </c:pt>
                <c:pt idx="35">
                  <c:v>5.427571614583333</c:v>
                </c:pt>
                <c:pt idx="36">
                  <c:v>5.2842060810810807</c:v>
                </c:pt>
                <c:pt idx="37">
                  <c:v>5.1481291118421053</c:v>
                </c:pt>
                <c:pt idx="38">
                  <c:v>5.0185797275641022</c:v>
                </c:pt>
                <c:pt idx="39">
                  <c:v>4.8960937500000004</c:v>
                </c:pt>
                <c:pt idx="40">
                  <c:v>4.7788681402439028</c:v>
                </c:pt>
                <c:pt idx="41">
                  <c:v>4.6673642113095237</c:v>
                </c:pt>
                <c:pt idx="42">
                  <c:v>4.5611373546511631</c:v>
                </c:pt>
                <c:pt idx="43">
                  <c:v>4.4592507102272725</c:v>
                </c:pt>
                <c:pt idx="44">
                  <c:v>4.3621093750000002</c:v>
                </c:pt>
                <c:pt idx="45">
                  <c:v>4.2687669836956523</c:v>
                </c:pt>
                <c:pt idx="46">
                  <c:v>4.1798121675531918</c:v>
                </c:pt>
                <c:pt idx="47">
                  <c:v>4.094075520833333</c:v>
                </c:pt>
                <c:pt idx="48">
                  <c:v>4.0119977678571432</c:v>
                </c:pt>
                <c:pt idx="49">
                  <c:v>3.9331640624999999</c:v>
                </c:pt>
                <c:pt idx="50">
                  <c:v>3.857000612745098</c:v>
                </c:pt>
                <c:pt idx="51">
                  <c:v>3.7841796875</c:v>
                </c:pt>
                <c:pt idx="52">
                  <c:v>3.7140330188679247</c:v>
                </c:pt>
                <c:pt idx="53">
                  <c:v>3.6461950231481484</c:v>
                </c:pt>
                <c:pt idx="54">
                  <c:v>3.5810369318181818</c:v>
                </c:pt>
                <c:pt idx="55">
                  <c:v>3.5179268973214284</c:v>
                </c:pt>
                <c:pt idx="56">
                  <c:v>3.4572711074561404</c:v>
                </c:pt>
                <c:pt idx="57">
                  <c:v>3.3986395474137931</c:v>
                </c:pt>
                <c:pt idx="58">
                  <c:v>3.3416644597457625</c:v>
                </c:pt>
                <c:pt idx="59">
                  <c:v>3.2867838541666665</c:v>
                </c:pt>
                <c:pt idx="60">
                  <c:v>3.2335105020491803</c:v>
                </c:pt>
                <c:pt idx="61">
                  <c:v>3.1822076612903225</c:v>
                </c:pt>
                <c:pt idx="62">
                  <c:v>3.1324094742063493</c:v>
                </c:pt>
                <c:pt idx="63">
                  <c:v>3.084014892578125</c:v>
                </c:pt>
              </c:numCache>
            </c:numRef>
          </c:val>
          <c:smooth val="0"/>
          <c:extLst>
            <c:ext xmlns:c16="http://schemas.microsoft.com/office/drawing/2014/chart" uri="{C3380CC4-5D6E-409C-BE32-E72D297353CC}">
              <c16:uniqueId val="{00000002-A045-416E-94B5-59C0A878D967}"/>
            </c:ext>
          </c:extLst>
        </c:ser>
        <c:ser>
          <c:idx val="3"/>
          <c:order val="3"/>
          <c:tx>
            <c:v>8 Queues</c:v>
          </c:tx>
          <c:spPr>
            <a:ln w="28575" cap="rnd">
              <a:solidFill>
                <a:schemeClr val="accent4"/>
              </a:solidFill>
              <a:round/>
            </a:ln>
            <a:effectLst/>
          </c:spPr>
          <c:marker>
            <c:symbol val="none"/>
          </c:marker>
          <c:cat>
            <c:numRef>
              <c:f>H2C_cpm5_lab117_numa_en!$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cpm5_lab117_numa_en!$D$12:$BO$12</c:f>
              <c:numCache>
                <c:formatCode>General</c:formatCode>
                <c:ptCount val="64"/>
                <c:pt idx="0">
                  <c:v>108.095703125</c:v>
                </c:pt>
                <c:pt idx="1">
                  <c:v>72.7236328125</c:v>
                </c:pt>
                <c:pt idx="2">
                  <c:v>54.791015625</c:v>
                </c:pt>
                <c:pt idx="3">
                  <c:v>43.9541015625</c:v>
                </c:pt>
                <c:pt idx="4">
                  <c:v>31.249609374999999</c:v>
                </c:pt>
                <c:pt idx="5">
                  <c:v>29.195963541666668</c:v>
                </c:pt>
                <c:pt idx="6">
                  <c:v>25.477120535714285</c:v>
                </c:pt>
                <c:pt idx="7">
                  <c:v>22.598388671875</c:v>
                </c:pt>
                <c:pt idx="8">
                  <c:v>20.303819444444443</c:v>
                </c:pt>
                <c:pt idx="9">
                  <c:v>18.433007812500001</c:v>
                </c:pt>
                <c:pt idx="10">
                  <c:v>16.877308238636363</c:v>
                </c:pt>
                <c:pt idx="11">
                  <c:v>15.563802083333334</c:v>
                </c:pt>
                <c:pt idx="12">
                  <c:v>14.440054086538462</c:v>
                </c:pt>
                <c:pt idx="13">
                  <c:v>13.4677734375</c:v>
                </c:pt>
                <c:pt idx="14">
                  <c:v>12.618229166666667</c:v>
                </c:pt>
                <c:pt idx="15">
                  <c:v>11.869140625</c:v>
                </c:pt>
                <c:pt idx="16">
                  <c:v>11.204388786764707</c:v>
                </c:pt>
                <c:pt idx="17">
                  <c:v>10.610243055555555</c:v>
                </c:pt>
                <c:pt idx="18">
                  <c:v>10.075452302631579</c:v>
                </c:pt>
                <c:pt idx="19">
                  <c:v>9.5919921875000007</c:v>
                </c:pt>
                <c:pt idx="20">
                  <c:v>9.1533668154761898</c:v>
                </c:pt>
                <c:pt idx="21">
                  <c:v>8.7525745738636367</c:v>
                </c:pt>
                <c:pt idx="22">
                  <c:v>8.3855298913043477</c:v>
                </c:pt>
                <c:pt idx="23">
                  <c:v>8.04833984375</c:v>
                </c:pt>
                <c:pt idx="24">
                  <c:v>7.7365624999999998</c:v>
                </c:pt>
                <c:pt idx="25">
                  <c:v>7.4487680288461542</c:v>
                </c:pt>
                <c:pt idx="26">
                  <c:v>7.1811342592592595</c:v>
                </c:pt>
                <c:pt idx="27">
                  <c:v>6.9324776785714288</c:v>
                </c:pt>
                <c:pt idx="28">
                  <c:v>6.7000942887931032</c:v>
                </c:pt>
                <c:pt idx="29">
                  <c:v>6.4829427083333337</c:v>
                </c:pt>
                <c:pt idx="30">
                  <c:v>6.279548891129032</c:v>
                </c:pt>
                <c:pt idx="31">
                  <c:v>6.0880126953125</c:v>
                </c:pt>
                <c:pt idx="32">
                  <c:v>5.9084398674242422</c:v>
                </c:pt>
                <c:pt idx="33">
                  <c:v>5.7388556985294121</c:v>
                </c:pt>
                <c:pt idx="34">
                  <c:v>5.5787388392857142</c:v>
                </c:pt>
                <c:pt idx="35">
                  <c:v>5.427408854166667</c:v>
                </c:pt>
                <c:pt idx="36">
                  <c:v>5.2838365709459456</c:v>
                </c:pt>
                <c:pt idx="37">
                  <c:v>5.1478721217105265</c:v>
                </c:pt>
                <c:pt idx="38">
                  <c:v>5.0188301282051286</c:v>
                </c:pt>
                <c:pt idx="39">
                  <c:v>4.8958496093750004</c:v>
                </c:pt>
                <c:pt idx="40">
                  <c:v>4.7789634146341466</c:v>
                </c:pt>
                <c:pt idx="41">
                  <c:v>4.6675037202380949</c:v>
                </c:pt>
                <c:pt idx="42">
                  <c:v>4.5608648255813957</c:v>
                </c:pt>
                <c:pt idx="43">
                  <c:v>4.4595170454545459</c:v>
                </c:pt>
                <c:pt idx="44">
                  <c:v>4.361979166666667</c:v>
                </c:pt>
                <c:pt idx="45">
                  <c:v>4.2690217391304346</c:v>
                </c:pt>
                <c:pt idx="46">
                  <c:v>4.1799368351063828</c:v>
                </c:pt>
                <c:pt idx="47">
                  <c:v>4.094197591145833</c:v>
                </c:pt>
                <c:pt idx="48">
                  <c:v>4.0119977678571432</c:v>
                </c:pt>
                <c:pt idx="49">
                  <c:v>3.9331640624999999</c:v>
                </c:pt>
                <c:pt idx="50">
                  <c:v>3.8572686887254903</c:v>
                </c:pt>
                <c:pt idx="51">
                  <c:v>3.7844426081730771</c:v>
                </c:pt>
                <c:pt idx="52">
                  <c:v>3.7138856132075473</c:v>
                </c:pt>
                <c:pt idx="53">
                  <c:v>3.6464482060185186</c:v>
                </c:pt>
                <c:pt idx="54">
                  <c:v>3.5808948863636365</c:v>
                </c:pt>
                <c:pt idx="55">
                  <c:v>3.51806640625</c:v>
                </c:pt>
                <c:pt idx="56">
                  <c:v>3.4571340460526314</c:v>
                </c:pt>
                <c:pt idx="57">
                  <c:v>3.398504849137931</c:v>
                </c:pt>
                <c:pt idx="58">
                  <c:v>3.3415651483050848</c:v>
                </c:pt>
                <c:pt idx="59">
                  <c:v>3.2868815104166669</c:v>
                </c:pt>
                <c:pt idx="60">
                  <c:v>3.233638575819672</c:v>
                </c:pt>
                <c:pt idx="61">
                  <c:v>3.1822076612903225</c:v>
                </c:pt>
                <c:pt idx="62">
                  <c:v>3.1324094742063493</c:v>
                </c:pt>
                <c:pt idx="63">
                  <c:v>3.084136962890625</c:v>
                </c:pt>
              </c:numCache>
            </c:numRef>
          </c:val>
          <c:smooth val="0"/>
          <c:extLst>
            <c:ext xmlns:c16="http://schemas.microsoft.com/office/drawing/2014/chart" uri="{C3380CC4-5D6E-409C-BE32-E72D297353CC}">
              <c16:uniqueId val="{00000003-A045-416E-94B5-59C0A878D967}"/>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7.875779584</c:v>
                </c:pt>
                <c:pt idx="1">
                  <c:v>31.983324159999999</c:v>
                </c:pt>
                <c:pt idx="2">
                  <c:v>42.65467392</c:v>
                </c:pt>
                <c:pt idx="3">
                  <c:v>51.194695680000002</c:v>
                </c:pt>
                <c:pt idx="4">
                  <c:v>58.181708800000003</c:v>
                </c:pt>
                <c:pt idx="5">
                  <c:v>63.999995904000002</c:v>
                </c:pt>
                <c:pt idx="6">
                  <c:v>68.923076096000003</c:v>
                </c:pt>
                <c:pt idx="7">
                  <c:v>73.142837248000006</c:v>
                </c:pt>
                <c:pt idx="8">
                  <c:v>76.800056831999996</c:v>
                </c:pt>
                <c:pt idx="9">
                  <c:v>79.999938560000004</c:v>
                </c:pt>
                <c:pt idx="10">
                  <c:v>82.823448576000004</c:v>
                </c:pt>
                <c:pt idx="11">
                  <c:v>85.333407743999999</c:v>
                </c:pt>
                <c:pt idx="12">
                  <c:v>87.578875904</c:v>
                </c:pt>
                <c:pt idx="13">
                  <c:v>89.600215039999995</c:v>
                </c:pt>
                <c:pt idx="14">
                  <c:v>91.428572160000002</c:v>
                </c:pt>
                <c:pt idx="15">
                  <c:v>93.090873344000002</c:v>
                </c:pt>
                <c:pt idx="16">
                  <c:v>93.533018623999993</c:v>
                </c:pt>
                <c:pt idx="17">
                  <c:v>94.027640832000003</c:v>
                </c:pt>
                <c:pt idx="18">
                  <c:v>94.436709887999996</c:v>
                </c:pt>
                <c:pt idx="19">
                  <c:v>94.776248319999993</c:v>
                </c:pt>
                <c:pt idx="20">
                  <c:v>94.964352000000005</c:v>
                </c:pt>
                <c:pt idx="21">
                  <c:v>95.418447872000002</c:v>
                </c:pt>
                <c:pt idx="22">
                  <c:v>95.705235967999997</c:v>
                </c:pt>
                <c:pt idx="23">
                  <c:v>95.968051200000005</c:v>
                </c:pt>
                <c:pt idx="24">
                  <c:v>96.171686399999999</c:v>
                </c:pt>
                <c:pt idx="25">
                  <c:v>96.452242432000006</c:v>
                </c:pt>
                <c:pt idx="26">
                  <c:v>96.652320767999996</c:v>
                </c:pt>
                <c:pt idx="27">
                  <c:v>96.783826943999998</c:v>
                </c:pt>
                <c:pt idx="28">
                  <c:v>96.857379327999993</c:v>
                </c:pt>
                <c:pt idx="29">
                  <c:v>97.131371520000002</c:v>
                </c:pt>
                <c:pt idx="30">
                  <c:v>97.298550272</c:v>
                </c:pt>
                <c:pt idx="31">
                  <c:v>97.417592831999997</c:v>
                </c:pt>
                <c:pt idx="32">
                  <c:v>97.549985280000001</c:v>
                </c:pt>
                <c:pt idx="33">
                  <c:v>97.703078911999995</c:v>
                </c:pt>
                <c:pt idx="34">
                  <c:v>97.845260800000005</c:v>
                </c:pt>
                <c:pt idx="35">
                  <c:v>97.982208</c:v>
                </c:pt>
                <c:pt idx="36">
                  <c:v>98.167618559999994</c:v>
                </c:pt>
                <c:pt idx="37">
                  <c:v>98.191785984000006</c:v>
                </c:pt>
                <c:pt idx="38">
                  <c:v>98.299009536</c:v>
                </c:pt>
                <c:pt idx="39">
                  <c:v>98.401976320000003</c:v>
                </c:pt>
                <c:pt idx="40">
                  <c:v>98.497885695999997</c:v>
                </c:pt>
                <c:pt idx="41">
                  <c:v>98.592270335999999</c:v>
                </c:pt>
                <c:pt idx="42">
                  <c:v>98.679784960000006</c:v>
                </c:pt>
                <c:pt idx="43">
                  <c:v>98.730401791999995</c:v>
                </c:pt>
                <c:pt idx="44">
                  <c:v>98.851115519999993</c:v>
                </c:pt>
                <c:pt idx="45">
                  <c:v>98.892963839999993</c:v>
                </c:pt>
                <c:pt idx="46">
                  <c:v>98.962646527999993</c:v>
                </c:pt>
                <c:pt idx="47">
                  <c:v>99.017121791999998</c:v>
                </c:pt>
                <c:pt idx="48">
                  <c:v>99.081067008000005</c:v>
                </c:pt>
                <c:pt idx="49">
                  <c:v>99.153024000000002</c:v>
                </c:pt>
                <c:pt idx="50">
                  <c:v>99.212622335999995</c:v>
                </c:pt>
                <c:pt idx="51">
                  <c:v>99.270539264000007</c:v>
                </c:pt>
                <c:pt idx="52">
                  <c:v>99.359766527999994</c:v>
                </c:pt>
                <c:pt idx="53">
                  <c:v>99.378938880000007</c:v>
                </c:pt>
                <c:pt idx="54">
                  <c:v>99.432453120000005</c:v>
                </c:pt>
                <c:pt idx="55">
                  <c:v>99.484127232000006</c:v>
                </c:pt>
                <c:pt idx="56">
                  <c:v>99.533520383999999</c:v>
                </c:pt>
                <c:pt idx="57">
                  <c:v>99.589841919999998</c:v>
                </c:pt>
                <c:pt idx="58">
                  <c:v>99.633173503999998</c:v>
                </c:pt>
                <c:pt idx="59">
                  <c:v>99.667169279999996</c:v>
                </c:pt>
                <c:pt idx="60">
                  <c:v>99.688577535999997</c:v>
                </c:pt>
                <c:pt idx="61">
                  <c:v>99.757996031999994</c:v>
                </c:pt>
                <c:pt idx="62">
                  <c:v>99.797709311999995</c:v>
                </c:pt>
                <c:pt idx="63">
                  <c:v>99.829284864000002</c:v>
                </c:pt>
              </c:numCache>
            </c:numRef>
          </c:val>
          <c:smooth val="0"/>
          <c:extLst>
            <c:ext xmlns:c16="http://schemas.microsoft.com/office/drawing/2014/chart" uri="{C3380CC4-5D6E-409C-BE32-E72D297353CC}">
              <c16:uniqueId val="{00000000-B644-4CD2-8F72-68EF5F114A84}"/>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4.755101695999997</c:v>
                </c:pt>
                <c:pt idx="1">
                  <c:v>63.984436224</c:v>
                </c:pt>
                <c:pt idx="2">
                  <c:v>72.915012095999998</c:v>
                </c:pt>
                <c:pt idx="3">
                  <c:v>79.875244031999998</c:v>
                </c:pt>
                <c:pt idx="4">
                  <c:v>80.000010239999995</c:v>
                </c:pt>
                <c:pt idx="5">
                  <c:v>85.460582400000007</c:v>
                </c:pt>
                <c:pt idx="6">
                  <c:v>87.052403200000001</c:v>
                </c:pt>
                <c:pt idx="7">
                  <c:v>88.158826496000003</c:v>
                </c:pt>
                <c:pt idx="8">
                  <c:v>88.899227135999993</c:v>
                </c:pt>
                <c:pt idx="9">
                  <c:v>89.689804800000005</c:v>
                </c:pt>
                <c:pt idx="10">
                  <c:v>90.366273535999994</c:v>
                </c:pt>
                <c:pt idx="11">
                  <c:v>90.836496384</c:v>
                </c:pt>
                <c:pt idx="12">
                  <c:v>91.464715264000006</c:v>
                </c:pt>
                <c:pt idx="13">
                  <c:v>92.130411519999996</c:v>
                </c:pt>
                <c:pt idx="14">
                  <c:v>92.729495040000003</c:v>
                </c:pt>
                <c:pt idx="15">
                  <c:v>93.192151039999999</c:v>
                </c:pt>
                <c:pt idx="16">
                  <c:v>93.628501503999999</c:v>
                </c:pt>
                <c:pt idx="17">
                  <c:v>94.040064000000001</c:v>
                </c:pt>
                <c:pt idx="18">
                  <c:v>94.406105600000004</c:v>
                </c:pt>
                <c:pt idx="19">
                  <c:v>94.864343039999994</c:v>
                </c:pt>
                <c:pt idx="20">
                  <c:v>95.151802368000006</c:v>
                </c:pt>
                <c:pt idx="21">
                  <c:v>95.381107712000002</c:v>
                </c:pt>
                <c:pt idx="22">
                  <c:v>95.650359808000005</c:v>
                </c:pt>
                <c:pt idx="23">
                  <c:v>95.955517439999994</c:v>
                </c:pt>
                <c:pt idx="24">
                  <c:v>96.192614399999997</c:v>
                </c:pt>
                <c:pt idx="25">
                  <c:v>96.415381503999996</c:v>
                </c:pt>
                <c:pt idx="26">
                  <c:v>96.601241087999995</c:v>
                </c:pt>
                <c:pt idx="27">
                  <c:v>96.774995967999999</c:v>
                </c:pt>
                <c:pt idx="28">
                  <c:v>97.024404480000001</c:v>
                </c:pt>
                <c:pt idx="29">
                  <c:v>97.122216960000003</c:v>
                </c:pt>
                <c:pt idx="30">
                  <c:v>97.275329536000001</c:v>
                </c:pt>
                <c:pt idx="31">
                  <c:v>97.427177471999997</c:v>
                </c:pt>
                <c:pt idx="32">
                  <c:v>97.549799424</c:v>
                </c:pt>
                <c:pt idx="33">
                  <c:v>97.690318848000004</c:v>
                </c:pt>
                <c:pt idx="34">
                  <c:v>97.827573760000007</c:v>
                </c:pt>
                <c:pt idx="35">
                  <c:v>97.991737344000001</c:v>
                </c:pt>
                <c:pt idx="36">
                  <c:v>98.169020415999995</c:v>
                </c:pt>
                <c:pt idx="37">
                  <c:v>98.180326399999998</c:v>
                </c:pt>
                <c:pt idx="38">
                  <c:v>98.283813887999997</c:v>
                </c:pt>
                <c:pt idx="39">
                  <c:v>98.410516479999998</c:v>
                </c:pt>
                <c:pt idx="40">
                  <c:v>98.496983040000003</c:v>
                </c:pt>
                <c:pt idx="41">
                  <c:v>98.583045119999994</c:v>
                </c:pt>
                <c:pt idx="42">
                  <c:v>98.666531328000005</c:v>
                </c:pt>
                <c:pt idx="43">
                  <c:v>98.741125120000007</c:v>
                </c:pt>
                <c:pt idx="44">
                  <c:v>98.85118464</c:v>
                </c:pt>
                <c:pt idx="45">
                  <c:v>98.885686272000001</c:v>
                </c:pt>
                <c:pt idx="46">
                  <c:v>98.949194751999997</c:v>
                </c:pt>
                <c:pt idx="47">
                  <c:v>99.025403904000001</c:v>
                </c:pt>
                <c:pt idx="48">
                  <c:v>99.081995264</c:v>
                </c:pt>
                <c:pt idx="49">
                  <c:v>99.144192000000004</c:v>
                </c:pt>
                <c:pt idx="50">
                  <c:v>99.201054720000002</c:v>
                </c:pt>
                <c:pt idx="51">
                  <c:v>99.279351808000001</c:v>
                </c:pt>
                <c:pt idx="52">
                  <c:v>99.304843263999999</c:v>
                </c:pt>
                <c:pt idx="53">
                  <c:v>99.370865663999993</c:v>
                </c:pt>
                <c:pt idx="54">
                  <c:v>99.422456319999995</c:v>
                </c:pt>
                <c:pt idx="55">
                  <c:v>99.491381247999996</c:v>
                </c:pt>
                <c:pt idx="56">
                  <c:v>99.533753856000004</c:v>
                </c:pt>
                <c:pt idx="57">
                  <c:v>99.583813632000002</c:v>
                </c:pt>
                <c:pt idx="58">
                  <c:v>99.623265279999998</c:v>
                </c:pt>
                <c:pt idx="59">
                  <c:v>99.675064320000004</c:v>
                </c:pt>
                <c:pt idx="60">
                  <c:v>99.726274559999993</c:v>
                </c:pt>
                <c:pt idx="61">
                  <c:v>99.753805823999997</c:v>
                </c:pt>
                <c:pt idx="62">
                  <c:v>99.789387263999998</c:v>
                </c:pt>
                <c:pt idx="63">
                  <c:v>99.835084800000004</c:v>
                </c:pt>
              </c:numCache>
            </c:numRef>
          </c:val>
          <c:smooth val="0"/>
          <c:extLst>
            <c:ext xmlns:c16="http://schemas.microsoft.com/office/drawing/2014/chart" uri="{C3380CC4-5D6E-409C-BE32-E72D297353CC}">
              <c16:uniqueId val="{00000001-B644-4CD2-8F72-68EF5F114A84}"/>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8.428580351999997</c:v>
                </c:pt>
                <c:pt idx="1">
                  <c:v>66.206942208000001</c:v>
                </c:pt>
                <c:pt idx="2">
                  <c:v>74.629083648000005</c:v>
                </c:pt>
                <c:pt idx="3">
                  <c:v>79.475843072000004</c:v>
                </c:pt>
                <c:pt idx="4">
                  <c:v>79.999746560000006</c:v>
                </c:pt>
                <c:pt idx="5">
                  <c:v>85.368158207999997</c:v>
                </c:pt>
                <c:pt idx="6">
                  <c:v>87.083218431999995</c:v>
                </c:pt>
                <c:pt idx="7">
                  <c:v>88.265048063999998</c:v>
                </c:pt>
                <c:pt idx="8">
                  <c:v>89.113715712000001</c:v>
                </c:pt>
                <c:pt idx="9">
                  <c:v>89.809945600000006</c:v>
                </c:pt>
                <c:pt idx="10">
                  <c:v>90.458165248</c:v>
                </c:pt>
                <c:pt idx="11">
                  <c:v>91.046694912000007</c:v>
                </c:pt>
                <c:pt idx="12">
                  <c:v>91.485122559999994</c:v>
                </c:pt>
                <c:pt idx="13">
                  <c:v>92.154030079999998</c:v>
                </c:pt>
                <c:pt idx="14">
                  <c:v>92.728158719999996</c:v>
                </c:pt>
                <c:pt idx="15">
                  <c:v>93.162651647999994</c:v>
                </c:pt>
                <c:pt idx="16">
                  <c:v>93.624950272000007</c:v>
                </c:pt>
                <c:pt idx="17">
                  <c:v>94.050026496000001</c:v>
                </c:pt>
                <c:pt idx="18">
                  <c:v>94.406990848000007</c:v>
                </c:pt>
                <c:pt idx="19">
                  <c:v>94.834954240000002</c:v>
                </c:pt>
                <c:pt idx="20">
                  <c:v>95.141663231999999</c:v>
                </c:pt>
                <c:pt idx="21">
                  <c:v>95.398060032000004</c:v>
                </c:pt>
                <c:pt idx="22">
                  <c:v>95.654351872000007</c:v>
                </c:pt>
                <c:pt idx="23">
                  <c:v>95.929933824000003</c:v>
                </c:pt>
                <c:pt idx="24">
                  <c:v>96.182604799999993</c:v>
                </c:pt>
                <c:pt idx="25">
                  <c:v>96.427029504000004</c:v>
                </c:pt>
                <c:pt idx="26">
                  <c:v>96.610060799999999</c:v>
                </c:pt>
                <c:pt idx="27">
                  <c:v>96.756402175999995</c:v>
                </c:pt>
                <c:pt idx="28">
                  <c:v>97.024760831999998</c:v>
                </c:pt>
                <c:pt idx="29">
                  <c:v>97.137054719999995</c:v>
                </c:pt>
                <c:pt idx="30">
                  <c:v>97.284186112</c:v>
                </c:pt>
                <c:pt idx="31">
                  <c:v>97.410514943999999</c:v>
                </c:pt>
                <c:pt idx="32">
                  <c:v>97.548126719999999</c:v>
                </c:pt>
                <c:pt idx="33">
                  <c:v>97.703775231999998</c:v>
                </c:pt>
                <c:pt idx="34">
                  <c:v>97.835566080000007</c:v>
                </c:pt>
                <c:pt idx="35">
                  <c:v>97.977212928</c:v>
                </c:pt>
                <c:pt idx="36">
                  <c:v>98.164947455999993</c:v>
                </c:pt>
                <c:pt idx="37">
                  <c:v>98.192428031999995</c:v>
                </c:pt>
                <c:pt idx="38">
                  <c:v>98.290403327999996</c:v>
                </c:pt>
                <c:pt idx="39">
                  <c:v>98.397429759999994</c:v>
                </c:pt>
                <c:pt idx="40">
                  <c:v>98.495576576000005</c:v>
                </c:pt>
                <c:pt idx="41">
                  <c:v>98.594076672</c:v>
                </c:pt>
                <c:pt idx="42">
                  <c:v>98.673246207999995</c:v>
                </c:pt>
                <c:pt idx="43">
                  <c:v>98.727923712000006</c:v>
                </c:pt>
                <c:pt idx="44">
                  <c:v>98.849640960000002</c:v>
                </c:pt>
                <c:pt idx="45">
                  <c:v>98.895625215999999</c:v>
                </c:pt>
                <c:pt idx="46">
                  <c:v>98.955980800000006</c:v>
                </c:pt>
                <c:pt idx="47">
                  <c:v>99.014369279999997</c:v>
                </c:pt>
                <c:pt idx="48">
                  <c:v>99.080715776000005</c:v>
                </c:pt>
                <c:pt idx="49">
                  <c:v>99.153919999999999</c:v>
                </c:pt>
                <c:pt idx="50">
                  <c:v>99.206146559999993</c:v>
                </c:pt>
                <c:pt idx="51">
                  <c:v>99.268143104000004</c:v>
                </c:pt>
                <c:pt idx="52">
                  <c:v>99.303947776000001</c:v>
                </c:pt>
                <c:pt idx="53">
                  <c:v>99.380127744000006</c:v>
                </c:pt>
                <c:pt idx="54">
                  <c:v>99.427581439999997</c:v>
                </c:pt>
                <c:pt idx="55">
                  <c:v>99.481776128000007</c:v>
                </c:pt>
                <c:pt idx="56">
                  <c:v>99.532936703999994</c:v>
                </c:pt>
                <c:pt idx="57">
                  <c:v>99.592217599999998</c:v>
                </c:pt>
                <c:pt idx="58">
                  <c:v>99.628068352</c:v>
                </c:pt>
                <c:pt idx="59">
                  <c:v>99.665233920000006</c:v>
                </c:pt>
                <c:pt idx="60">
                  <c:v>99.688640000000007</c:v>
                </c:pt>
                <c:pt idx="61">
                  <c:v>99.761170432</c:v>
                </c:pt>
                <c:pt idx="62">
                  <c:v>99.793967616000003</c:v>
                </c:pt>
                <c:pt idx="63">
                  <c:v>99.826925567999993</c:v>
                </c:pt>
              </c:numCache>
            </c:numRef>
          </c:val>
          <c:smooth val="0"/>
          <c:extLst>
            <c:ext xmlns:c16="http://schemas.microsoft.com/office/drawing/2014/chart" uri="{C3380CC4-5D6E-409C-BE32-E72D297353CC}">
              <c16:uniqueId val="{00000002-B644-4CD2-8F72-68EF5F114A84}"/>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8.383153663999998</c:v>
                </c:pt>
                <c:pt idx="1">
                  <c:v>66.165623808000007</c:v>
                </c:pt>
                <c:pt idx="2">
                  <c:v>74.613189120000001</c:v>
                </c:pt>
                <c:pt idx="3">
                  <c:v>79.654352896000006</c:v>
                </c:pt>
                <c:pt idx="4">
                  <c:v>79.998696960000004</c:v>
                </c:pt>
                <c:pt idx="5">
                  <c:v>85.732844544000002</c:v>
                </c:pt>
                <c:pt idx="6">
                  <c:v>87.114983424000002</c:v>
                </c:pt>
                <c:pt idx="7">
                  <c:v>88.238231552000002</c:v>
                </c:pt>
                <c:pt idx="8">
                  <c:v>89.068525055999999</c:v>
                </c:pt>
                <c:pt idx="9">
                  <c:v>89.728322559999995</c:v>
                </c:pt>
                <c:pt idx="10">
                  <c:v>90.435620352000001</c:v>
                </c:pt>
                <c:pt idx="11">
                  <c:v>90.95288832</c:v>
                </c:pt>
                <c:pt idx="12">
                  <c:v>91.397343231999997</c:v>
                </c:pt>
                <c:pt idx="13">
                  <c:v>92.078414847999994</c:v>
                </c:pt>
                <c:pt idx="14">
                  <c:v>92.705295359999994</c:v>
                </c:pt>
                <c:pt idx="15">
                  <c:v>93.161619455999997</c:v>
                </c:pt>
                <c:pt idx="16">
                  <c:v>93.641461759999999</c:v>
                </c:pt>
                <c:pt idx="17">
                  <c:v>94.038939647999996</c:v>
                </c:pt>
                <c:pt idx="18">
                  <c:v>94.402924544000001</c:v>
                </c:pt>
                <c:pt idx="19">
                  <c:v>94.836551679999999</c:v>
                </c:pt>
                <c:pt idx="20">
                  <c:v>95.153081856</c:v>
                </c:pt>
                <c:pt idx="21">
                  <c:v>95.379485696000003</c:v>
                </c:pt>
                <c:pt idx="22">
                  <c:v>95.648852480000002</c:v>
                </c:pt>
                <c:pt idx="23">
                  <c:v>95.932723199999998</c:v>
                </c:pt>
                <c:pt idx="24">
                  <c:v>96.190067200000001</c:v>
                </c:pt>
                <c:pt idx="25">
                  <c:v>96.411840511999998</c:v>
                </c:pt>
                <c:pt idx="26">
                  <c:v>96.597743616000002</c:v>
                </c:pt>
                <c:pt idx="27">
                  <c:v>96.755656704000003</c:v>
                </c:pt>
                <c:pt idx="28">
                  <c:v>96.858492928000004</c:v>
                </c:pt>
                <c:pt idx="29">
                  <c:v>97.118192640000004</c:v>
                </c:pt>
                <c:pt idx="30">
                  <c:v>97.271853567999997</c:v>
                </c:pt>
                <c:pt idx="31">
                  <c:v>97.409859584000003</c:v>
                </c:pt>
                <c:pt idx="32">
                  <c:v>97.549698047999996</c:v>
                </c:pt>
                <c:pt idx="33">
                  <c:v>97.686750208000007</c:v>
                </c:pt>
                <c:pt idx="34">
                  <c:v>97.826767360000005</c:v>
                </c:pt>
                <c:pt idx="35">
                  <c:v>97.975093247999993</c:v>
                </c:pt>
                <c:pt idx="36">
                  <c:v>98.165629440000004</c:v>
                </c:pt>
                <c:pt idx="37">
                  <c:v>98.177777664000004</c:v>
                </c:pt>
                <c:pt idx="38">
                  <c:v>98.282615808000003</c:v>
                </c:pt>
                <c:pt idx="39">
                  <c:v>98.395955200000003</c:v>
                </c:pt>
                <c:pt idx="40">
                  <c:v>98.496059392000006</c:v>
                </c:pt>
                <c:pt idx="41">
                  <c:v>98.580550656</c:v>
                </c:pt>
                <c:pt idx="42">
                  <c:v>98.665540608000001</c:v>
                </c:pt>
                <c:pt idx="43">
                  <c:v>98.725625855999994</c:v>
                </c:pt>
                <c:pt idx="44">
                  <c:v>98.849272319999997</c:v>
                </c:pt>
                <c:pt idx="45">
                  <c:v>98.883495936000003</c:v>
                </c:pt>
                <c:pt idx="46">
                  <c:v>98.947317760000004</c:v>
                </c:pt>
                <c:pt idx="47">
                  <c:v>99.012108287999993</c:v>
                </c:pt>
                <c:pt idx="48">
                  <c:v>99.081719296000003</c:v>
                </c:pt>
                <c:pt idx="49">
                  <c:v>99.141836799999993</c:v>
                </c:pt>
                <c:pt idx="50">
                  <c:v>99.200454144000005</c:v>
                </c:pt>
                <c:pt idx="51">
                  <c:v>99.267237887999997</c:v>
                </c:pt>
                <c:pt idx="52">
                  <c:v>99.304599039999999</c:v>
                </c:pt>
                <c:pt idx="53">
                  <c:v>99.369151488</c:v>
                </c:pt>
                <c:pt idx="54">
                  <c:v>99.421076479999996</c:v>
                </c:pt>
                <c:pt idx="55">
                  <c:v>99.481518080000001</c:v>
                </c:pt>
                <c:pt idx="56">
                  <c:v>99.533257727999995</c:v>
                </c:pt>
                <c:pt idx="57">
                  <c:v>99.582180351999995</c:v>
                </c:pt>
                <c:pt idx="58">
                  <c:v>99.622147584000004</c:v>
                </c:pt>
                <c:pt idx="59">
                  <c:v>99.664281599999995</c:v>
                </c:pt>
                <c:pt idx="60">
                  <c:v>99.725712384000005</c:v>
                </c:pt>
                <c:pt idx="61">
                  <c:v>99.751520256000006</c:v>
                </c:pt>
                <c:pt idx="62">
                  <c:v>99.787968000000006</c:v>
                </c:pt>
                <c:pt idx="63">
                  <c:v>99.825811455999997</c:v>
                </c:pt>
              </c:numCache>
            </c:numRef>
          </c:val>
          <c:smooth val="0"/>
          <c:extLst>
            <c:ext xmlns:c16="http://schemas.microsoft.com/office/drawing/2014/chart" uri="{C3380CC4-5D6E-409C-BE32-E72D297353CC}">
              <c16:uniqueId val="{00000003-B644-4CD2-8F72-68EF5F114A8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WD_SW_8Qs_qdma3.1_lab46!$C$11</c:f>
              <c:strCache>
                <c:ptCount val="1"/>
                <c:pt idx="0">
                  <c:v>1 Queue</c:v>
                </c:pt>
              </c:strCache>
            </c:strRef>
          </c:tx>
          <c:spPr>
            <a:ln w="28575" cap="rnd">
              <a:solidFill>
                <a:srgbClr val="0070C0"/>
              </a:solidFill>
              <a:round/>
            </a:ln>
            <a:effectLst/>
          </c:spPr>
          <c:marker>
            <c:symbol val="none"/>
          </c:marker>
          <c:cat>
            <c:numRef>
              <c:f>FWD_SW_8Qs_qdma3.1_lab46!$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8Qs_qdma3.1_lab46!$D$11:$BO$11</c:f>
              <c:numCache>
                <c:formatCode>General</c:formatCode>
                <c:ptCount val="64"/>
                <c:pt idx="0">
                  <c:v>18.285715968000002</c:v>
                </c:pt>
                <c:pt idx="1">
                  <c:v>31.999857664</c:v>
                </c:pt>
                <c:pt idx="2">
                  <c:v>42.666693119999998</c:v>
                </c:pt>
                <c:pt idx="3">
                  <c:v>51.199850496000003</c:v>
                </c:pt>
                <c:pt idx="4">
                  <c:v>58.1818496</c:v>
                </c:pt>
                <c:pt idx="5">
                  <c:v>63.999820800000002</c:v>
                </c:pt>
                <c:pt idx="6">
                  <c:v>68.922617344000003</c:v>
                </c:pt>
                <c:pt idx="7">
                  <c:v>73.142521856000002</c:v>
                </c:pt>
                <c:pt idx="8">
                  <c:v>76.798978559999995</c:v>
                </c:pt>
                <c:pt idx="9">
                  <c:v>79.999656959999996</c:v>
                </c:pt>
                <c:pt idx="10">
                  <c:v>82.823358463999995</c:v>
                </c:pt>
                <c:pt idx="11">
                  <c:v>85.332283391999994</c:v>
                </c:pt>
                <c:pt idx="12">
                  <c:v>87.574356480000006</c:v>
                </c:pt>
                <c:pt idx="13">
                  <c:v>89.593914368</c:v>
                </c:pt>
                <c:pt idx="14">
                  <c:v>91.421952000000005</c:v>
                </c:pt>
                <c:pt idx="15">
                  <c:v>93.076217856</c:v>
                </c:pt>
                <c:pt idx="16">
                  <c:v>94.586994688000004</c:v>
                </c:pt>
                <c:pt idx="17">
                  <c:v>95.969332223999999</c:v>
                </c:pt>
                <c:pt idx="18">
                  <c:v>96.829856255999999</c:v>
                </c:pt>
                <c:pt idx="19">
                  <c:v>97.267650560000007</c:v>
                </c:pt>
                <c:pt idx="20">
                  <c:v>97.422839808000006</c:v>
                </c:pt>
                <c:pt idx="21">
                  <c:v>97.604621312000006</c:v>
                </c:pt>
                <c:pt idx="22">
                  <c:v>97.814188032000004</c:v>
                </c:pt>
                <c:pt idx="23">
                  <c:v>97.966706688000002</c:v>
                </c:pt>
                <c:pt idx="24">
                  <c:v>98.099238400000004</c:v>
                </c:pt>
                <c:pt idx="25">
                  <c:v>98.224335871999997</c:v>
                </c:pt>
                <c:pt idx="26">
                  <c:v>98.397987839999999</c:v>
                </c:pt>
                <c:pt idx="27">
                  <c:v>98.466400256</c:v>
                </c:pt>
                <c:pt idx="28">
                  <c:v>98.640223231999997</c:v>
                </c:pt>
                <c:pt idx="29">
                  <c:v>98.716108800000001</c:v>
                </c:pt>
                <c:pt idx="30">
                  <c:v>98.776915967999997</c:v>
                </c:pt>
                <c:pt idx="31">
                  <c:v>98.917203967999995</c:v>
                </c:pt>
                <c:pt idx="32">
                  <c:v>96.266345471999998</c:v>
                </c:pt>
                <c:pt idx="33">
                  <c:v>96.679854079999998</c:v>
                </c:pt>
                <c:pt idx="34">
                  <c:v>97.09633024</c:v>
                </c:pt>
                <c:pt idx="35">
                  <c:v>97.459937280000005</c:v>
                </c:pt>
                <c:pt idx="36">
                  <c:v>96.818521599999997</c:v>
                </c:pt>
                <c:pt idx="37">
                  <c:v>96.951154688000003</c:v>
                </c:pt>
                <c:pt idx="38">
                  <c:v>97.100050944000003</c:v>
                </c:pt>
                <c:pt idx="39">
                  <c:v>97.154252799999995</c:v>
                </c:pt>
                <c:pt idx="40">
                  <c:v>97.324474879999997</c:v>
                </c:pt>
                <c:pt idx="41">
                  <c:v>97.425033216000003</c:v>
                </c:pt>
                <c:pt idx="42">
                  <c:v>97.460759039999999</c:v>
                </c:pt>
                <c:pt idx="43">
                  <c:v>97.598234624</c:v>
                </c:pt>
                <c:pt idx="44">
                  <c:v>97.736647680000004</c:v>
                </c:pt>
                <c:pt idx="45">
                  <c:v>97.722005503999995</c:v>
                </c:pt>
                <c:pt idx="46">
                  <c:v>97.851274751999995</c:v>
                </c:pt>
                <c:pt idx="47">
                  <c:v>97.935286271999999</c:v>
                </c:pt>
                <c:pt idx="48">
                  <c:v>97.929201664000004</c:v>
                </c:pt>
                <c:pt idx="49">
                  <c:v>98.083916799999997</c:v>
                </c:pt>
                <c:pt idx="50">
                  <c:v>98.141377535999993</c:v>
                </c:pt>
                <c:pt idx="51">
                  <c:v>98.220541952000005</c:v>
                </c:pt>
                <c:pt idx="52">
                  <c:v>98.281517567999998</c:v>
                </c:pt>
                <c:pt idx="53">
                  <c:v>98.381426688000005</c:v>
                </c:pt>
                <c:pt idx="54">
                  <c:v>98.351869440000002</c:v>
                </c:pt>
                <c:pt idx="55">
                  <c:v>98.464694272000003</c:v>
                </c:pt>
                <c:pt idx="56">
                  <c:v>98.483159040000004</c:v>
                </c:pt>
                <c:pt idx="57">
                  <c:v>98.517638144000003</c:v>
                </c:pt>
                <c:pt idx="58">
                  <c:v>98.605920256000005</c:v>
                </c:pt>
                <c:pt idx="59">
                  <c:v>98.650337280000002</c:v>
                </c:pt>
                <c:pt idx="60">
                  <c:v>98.695837183999998</c:v>
                </c:pt>
                <c:pt idx="61">
                  <c:v>98.759742463999999</c:v>
                </c:pt>
                <c:pt idx="62">
                  <c:v>98.814739967999998</c:v>
                </c:pt>
                <c:pt idx="63">
                  <c:v>98.865577983999998</c:v>
                </c:pt>
              </c:numCache>
            </c:numRef>
          </c:val>
          <c:smooth val="0"/>
          <c:extLst>
            <c:ext xmlns:c16="http://schemas.microsoft.com/office/drawing/2014/chart" uri="{C3380CC4-5D6E-409C-BE32-E72D297353CC}">
              <c16:uniqueId val="{00000000-2158-459A-BC4D-7254657363AF}"/>
            </c:ext>
          </c:extLst>
        </c:ser>
        <c:ser>
          <c:idx val="4"/>
          <c:order val="1"/>
          <c:tx>
            <c:v>2 Queues</c:v>
          </c:tx>
          <c:spPr>
            <a:ln w="28575" cap="rnd">
              <a:solidFill>
                <a:schemeClr val="accent5"/>
              </a:solidFill>
              <a:round/>
            </a:ln>
            <a:effectLst/>
          </c:spPr>
          <c:marker>
            <c:symbol val="none"/>
          </c:marker>
          <c:cat>
            <c:numRef>
              <c:f>FWD_SW_8Qs_qdma3.1_lab46!$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8Qs_qdma3.1_lab46!$D$10:$BO$10</c:f>
              <c:numCache>
                <c:formatCode>General</c:formatCode>
                <c:ptCount val="64"/>
                <c:pt idx="0">
                  <c:v>36.571470847999997</c:v>
                </c:pt>
                <c:pt idx="1">
                  <c:v>63.995617279999998</c:v>
                </c:pt>
                <c:pt idx="2">
                  <c:v>76.064815104000004</c:v>
                </c:pt>
                <c:pt idx="3">
                  <c:v>80.883918847999993</c:v>
                </c:pt>
                <c:pt idx="4">
                  <c:v>83.316113920000006</c:v>
                </c:pt>
                <c:pt idx="5">
                  <c:v>86.163572736000006</c:v>
                </c:pt>
                <c:pt idx="6">
                  <c:v>88.252476927999993</c:v>
                </c:pt>
                <c:pt idx="7">
                  <c:v>89.551998975999993</c:v>
                </c:pt>
                <c:pt idx="8">
                  <c:v>90.811984895999998</c:v>
                </c:pt>
                <c:pt idx="9">
                  <c:v>91.794319360000003</c:v>
                </c:pt>
                <c:pt idx="10">
                  <c:v>92.987316223999997</c:v>
                </c:pt>
                <c:pt idx="11">
                  <c:v>93.553102847999995</c:v>
                </c:pt>
                <c:pt idx="12">
                  <c:v>94.117697023999995</c:v>
                </c:pt>
                <c:pt idx="13">
                  <c:v>94.584225791999998</c:v>
                </c:pt>
                <c:pt idx="14">
                  <c:v>94.998581759999993</c:v>
                </c:pt>
                <c:pt idx="15">
                  <c:v>95.340986368000003</c:v>
                </c:pt>
                <c:pt idx="16">
                  <c:v>95.587580415999994</c:v>
                </c:pt>
                <c:pt idx="17">
                  <c:v>95.915704320000003</c:v>
                </c:pt>
                <c:pt idx="18">
                  <c:v>96.193168384000003</c:v>
                </c:pt>
                <c:pt idx="19">
                  <c:v>96.381593600000002</c:v>
                </c:pt>
                <c:pt idx="20">
                  <c:v>96.610902527999997</c:v>
                </c:pt>
                <c:pt idx="21">
                  <c:v>96.788060160000001</c:v>
                </c:pt>
                <c:pt idx="22">
                  <c:v>96.960993279999997</c:v>
                </c:pt>
                <c:pt idx="23">
                  <c:v>97.136713728000004</c:v>
                </c:pt>
                <c:pt idx="24">
                  <c:v>97.302694399999993</c:v>
                </c:pt>
                <c:pt idx="25">
                  <c:v>97.422367743999999</c:v>
                </c:pt>
                <c:pt idx="26">
                  <c:v>97.564414463999995</c:v>
                </c:pt>
                <c:pt idx="27">
                  <c:v>97.679712256000002</c:v>
                </c:pt>
                <c:pt idx="28">
                  <c:v>97.820524543999994</c:v>
                </c:pt>
                <c:pt idx="29">
                  <c:v>97.951319040000001</c:v>
                </c:pt>
                <c:pt idx="30">
                  <c:v>98.032947711999995</c:v>
                </c:pt>
                <c:pt idx="31">
                  <c:v>98.103132160000001</c:v>
                </c:pt>
                <c:pt idx="32">
                  <c:v>95.418436607999993</c:v>
                </c:pt>
                <c:pt idx="33">
                  <c:v>95.847821311999994</c:v>
                </c:pt>
                <c:pt idx="34">
                  <c:v>96.25335552</c:v>
                </c:pt>
                <c:pt idx="35">
                  <c:v>96.703580160000001</c:v>
                </c:pt>
                <c:pt idx="36">
                  <c:v>96.079951871999995</c:v>
                </c:pt>
                <c:pt idx="37">
                  <c:v>96.129449984000004</c:v>
                </c:pt>
                <c:pt idx="38">
                  <c:v>96.300432384000004</c:v>
                </c:pt>
                <c:pt idx="39">
                  <c:v>96.434073600000005</c:v>
                </c:pt>
                <c:pt idx="40">
                  <c:v>96.515317248000002</c:v>
                </c:pt>
                <c:pt idx="41">
                  <c:v>96.613149695999994</c:v>
                </c:pt>
                <c:pt idx="42">
                  <c:v>96.715473407999994</c:v>
                </c:pt>
                <c:pt idx="43">
                  <c:v>96.828047359999999</c:v>
                </c:pt>
                <c:pt idx="44">
                  <c:v>96.962895360000005</c:v>
                </c:pt>
                <c:pt idx="45">
                  <c:v>97.021239296000005</c:v>
                </c:pt>
                <c:pt idx="46">
                  <c:v>97.082454016</c:v>
                </c:pt>
                <c:pt idx="47">
                  <c:v>97.209532416000002</c:v>
                </c:pt>
                <c:pt idx="48">
                  <c:v>97.267028991999993</c:v>
                </c:pt>
                <c:pt idx="49">
                  <c:v>97.331711999999996</c:v>
                </c:pt>
                <c:pt idx="50">
                  <c:v>97.417030655999994</c:v>
                </c:pt>
                <c:pt idx="51">
                  <c:v>97.478078464000006</c:v>
                </c:pt>
                <c:pt idx="52">
                  <c:v>97.536525823999995</c:v>
                </c:pt>
                <c:pt idx="53">
                  <c:v>97.621438463999993</c:v>
                </c:pt>
                <c:pt idx="54">
                  <c:v>97.626270719999994</c:v>
                </c:pt>
                <c:pt idx="55">
                  <c:v>97.720512511999999</c:v>
                </c:pt>
                <c:pt idx="56">
                  <c:v>97.774950911999994</c:v>
                </c:pt>
                <c:pt idx="57">
                  <c:v>97.840985087999996</c:v>
                </c:pt>
                <c:pt idx="58">
                  <c:v>97.873557504000004</c:v>
                </c:pt>
                <c:pt idx="59">
                  <c:v>97.972869119999999</c:v>
                </c:pt>
                <c:pt idx="60">
                  <c:v>98.008983040000004</c:v>
                </c:pt>
                <c:pt idx="61">
                  <c:v>98.037693439999998</c:v>
                </c:pt>
                <c:pt idx="62">
                  <c:v>98.104172543999994</c:v>
                </c:pt>
                <c:pt idx="63">
                  <c:v>98.209824768000004</c:v>
                </c:pt>
              </c:numCache>
            </c:numRef>
          </c:val>
          <c:smooth val="0"/>
          <c:extLst>
            <c:ext xmlns:c16="http://schemas.microsoft.com/office/drawing/2014/chart" uri="{C3380CC4-5D6E-409C-BE32-E72D297353CC}">
              <c16:uniqueId val="{00000001-2158-459A-BC4D-7254657363AF}"/>
            </c:ext>
          </c:extLst>
        </c:ser>
        <c:ser>
          <c:idx val="5"/>
          <c:order val="2"/>
          <c:tx>
            <c:v>4 Queues</c:v>
          </c:tx>
          <c:spPr>
            <a:ln w="28575" cap="rnd">
              <a:solidFill>
                <a:schemeClr val="accent6"/>
              </a:solidFill>
              <a:round/>
            </a:ln>
            <a:effectLst/>
          </c:spPr>
          <c:marker>
            <c:symbol val="none"/>
          </c:marker>
          <c:cat>
            <c:numRef>
              <c:f>FWD_SW_8Qs_qdma3.1_lab46!$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8Qs_qdma3.1_lab46!$D$9:$BO$9</c:f>
              <c:numCache>
                <c:formatCode>General</c:formatCode>
                <c:ptCount val="64"/>
                <c:pt idx="0">
                  <c:v>50.383984128000002</c:v>
                </c:pt>
                <c:pt idx="1">
                  <c:v>67.339338752000003</c:v>
                </c:pt>
                <c:pt idx="2">
                  <c:v>75.847550975999994</c:v>
                </c:pt>
                <c:pt idx="3">
                  <c:v>81.010864127999994</c:v>
                </c:pt>
                <c:pt idx="4">
                  <c:v>83.588049920000003</c:v>
                </c:pt>
                <c:pt idx="5">
                  <c:v>86.640866303999999</c:v>
                </c:pt>
                <c:pt idx="6">
                  <c:v>88.309648895999999</c:v>
                </c:pt>
                <c:pt idx="7">
                  <c:v>89.664618496000003</c:v>
                </c:pt>
                <c:pt idx="8">
                  <c:v>90.711461376000003</c:v>
                </c:pt>
                <c:pt idx="9">
                  <c:v>91.570595839999996</c:v>
                </c:pt>
                <c:pt idx="10">
                  <c:v>92.300533247999994</c:v>
                </c:pt>
                <c:pt idx="11">
                  <c:v>92.945946624000001</c:v>
                </c:pt>
                <c:pt idx="12">
                  <c:v>93.477882367999996</c:v>
                </c:pt>
                <c:pt idx="13">
                  <c:v>93.968487424000003</c:v>
                </c:pt>
                <c:pt idx="14">
                  <c:v>94.401108480000005</c:v>
                </c:pt>
                <c:pt idx="15">
                  <c:v>94.779736064000005</c:v>
                </c:pt>
                <c:pt idx="16">
                  <c:v>95.106040320000005</c:v>
                </c:pt>
                <c:pt idx="17">
                  <c:v>95.401488384000004</c:v>
                </c:pt>
                <c:pt idx="18">
                  <c:v>95.626434560000007</c:v>
                </c:pt>
                <c:pt idx="19">
                  <c:v>95.847936000000004</c:v>
                </c:pt>
                <c:pt idx="20">
                  <c:v>96.080291328000001</c:v>
                </c:pt>
                <c:pt idx="21">
                  <c:v>96.246768639999999</c:v>
                </c:pt>
                <c:pt idx="22">
                  <c:v>96.427198976</c:v>
                </c:pt>
                <c:pt idx="23">
                  <c:v>96.619020288000002</c:v>
                </c:pt>
                <c:pt idx="24">
                  <c:v>96.760870400000002</c:v>
                </c:pt>
                <c:pt idx="25">
                  <c:v>96.909522944000003</c:v>
                </c:pt>
                <c:pt idx="26">
                  <c:v>97.083947519999995</c:v>
                </c:pt>
                <c:pt idx="27">
                  <c:v>97.176877055999995</c:v>
                </c:pt>
                <c:pt idx="28">
                  <c:v>97.313450496000002</c:v>
                </c:pt>
                <c:pt idx="29">
                  <c:v>97.445975039999993</c:v>
                </c:pt>
                <c:pt idx="30">
                  <c:v>97.531646464000005</c:v>
                </c:pt>
                <c:pt idx="31">
                  <c:v>97.632075775999994</c:v>
                </c:pt>
                <c:pt idx="32">
                  <c:v>94.811211263999994</c:v>
                </c:pt>
                <c:pt idx="33">
                  <c:v>95.262912512</c:v>
                </c:pt>
                <c:pt idx="34">
                  <c:v>95.701849600000003</c:v>
                </c:pt>
                <c:pt idx="35">
                  <c:v>96.030627839999994</c:v>
                </c:pt>
                <c:pt idx="36">
                  <c:v>95.396641791999997</c:v>
                </c:pt>
                <c:pt idx="37">
                  <c:v>95.531333631999999</c:v>
                </c:pt>
                <c:pt idx="38">
                  <c:v>95.639092223999995</c:v>
                </c:pt>
                <c:pt idx="39">
                  <c:v>95.747440639999994</c:v>
                </c:pt>
                <c:pt idx="40">
                  <c:v>95.879385600000006</c:v>
                </c:pt>
                <c:pt idx="41">
                  <c:v>95.991791616</c:v>
                </c:pt>
                <c:pt idx="42">
                  <c:v>96.092244480000005</c:v>
                </c:pt>
                <c:pt idx="43">
                  <c:v>96.177776640000005</c:v>
                </c:pt>
                <c:pt idx="44">
                  <c:v>96.283699200000001</c:v>
                </c:pt>
                <c:pt idx="45">
                  <c:v>96.379753472000004</c:v>
                </c:pt>
                <c:pt idx="46">
                  <c:v>96.473201664000001</c:v>
                </c:pt>
                <c:pt idx="47">
                  <c:v>96.547995647999997</c:v>
                </c:pt>
                <c:pt idx="48">
                  <c:v>96.626958848000001</c:v>
                </c:pt>
                <c:pt idx="49">
                  <c:v>96.689024000000003</c:v>
                </c:pt>
                <c:pt idx="50">
                  <c:v>96.752401919999997</c:v>
                </c:pt>
                <c:pt idx="51">
                  <c:v>96.818388991999996</c:v>
                </c:pt>
                <c:pt idx="52">
                  <c:v>96.908625920000006</c:v>
                </c:pt>
                <c:pt idx="53">
                  <c:v>96.954734591999994</c:v>
                </c:pt>
                <c:pt idx="54">
                  <c:v>97.0348544</c:v>
                </c:pt>
                <c:pt idx="55">
                  <c:v>97.114300416000006</c:v>
                </c:pt>
                <c:pt idx="56">
                  <c:v>97.127824896000007</c:v>
                </c:pt>
                <c:pt idx="57">
                  <c:v>97.200234495999993</c:v>
                </c:pt>
                <c:pt idx="58">
                  <c:v>97.282840063999998</c:v>
                </c:pt>
                <c:pt idx="59">
                  <c:v>97.301053440000004</c:v>
                </c:pt>
                <c:pt idx="60">
                  <c:v>97.390120960000004</c:v>
                </c:pt>
                <c:pt idx="61">
                  <c:v>97.874719744000004</c:v>
                </c:pt>
                <c:pt idx="62">
                  <c:v>97.469116416000006</c:v>
                </c:pt>
                <c:pt idx="63">
                  <c:v>97.517371392000001</c:v>
                </c:pt>
              </c:numCache>
            </c:numRef>
          </c:val>
          <c:smooth val="0"/>
          <c:extLst>
            <c:ext xmlns:c16="http://schemas.microsoft.com/office/drawing/2014/chart" uri="{C3380CC4-5D6E-409C-BE32-E72D297353CC}">
              <c16:uniqueId val="{00000002-2158-459A-BC4D-7254657363AF}"/>
            </c:ext>
          </c:extLst>
        </c:ser>
        <c:ser>
          <c:idx val="2"/>
          <c:order val="3"/>
          <c:tx>
            <c:strRef>
              <c:f>FWD_SW_8Qs_qdma3.1_lab46!$C$8</c:f>
              <c:strCache>
                <c:ptCount val="1"/>
                <c:pt idx="0">
                  <c:v>8 Queues</c:v>
                </c:pt>
              </c:strCache>
            </c:strRef>
          </c:tx>
          <c:spPr>
            <a:ln w="28575" cap="rnd">
              <a:solidFill>
                <a:schemeClr val="accent2"/>
              </a:solidFill>
              <a:round/>
            </a:ln>
            <a:effectLst/>
          </c:spPr>
          <c:marker>
            <c:symbol val="none"/>
          </c:marker>
          <c:cat>
            <c:numRef>
              <c:f>FWD_SW_8Qs_qdma3.1_lab46!$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8Qs_qdma3.1_lab46!$D$8:$BO$8</c:f>
              <c:numCache>
                <c:formatCode>General</c:formatCode>
                <c:ptCount val="64"/>
                <c:pt idx="0">
                  <c:v>50.186052095999997</c:v>
                </c:pt>
                <c:pt idx="1">
                  <c:v>66.484072448000006</c:v>
                </c:pt>
                <c:pt idx="2">
                  <c:v>75.168258047999998</c:v>
                </c:pt>
                <c:pt idx="3">
                  <c:v>80.223676416000004</c:v>
                </c:pt>
                <c:pt idx="4">
                  <c:v>83.596070400000002</c:v>
                </c:pt>
                <c:pt idx="5">
                  <c:v>85.88358144</c:v>
                </c:pt>
                <c:pt idx="6">
                  <c:v>87.581953536</c:v>
                </c:pt>
                <c:pt idx="7">
                  <c:v>89.016483840000006</c:v>
                </c:pt>
                <c:pt idx="8">
                  <c:v>90.081345024000001</c:v>
                </c:pt>
                <c:pt idx="9">
                  <c:v>90.929464319999994</c:v>
                </c:pt>
                <c:pt idx="10">
                  <c:v>91.603595776000006</c:v>
                </c:pt>
                <c:pt idx="11">
                  <c:v>92.271685632000001</c:v>
                </c:pt>
                <c:pt idx="12">
                  <c:v>92.867207680000007</c:v>
                </c:pt>
                <c:pt idx="13">
                  <c:v>93.398488064000006</c:v>
                </c:pt>
                <c:pt idx="14">
                  <c:v>93.813189120000004</c:v>
                </c:pt>
                <c:pt idx="15">
                  <c:v>94.215798784</c:v>
                </c:pt>
                <c:pt idx="16">
                  <c:v>94.535780352000003</c:v>
                </c:pt>
                <c:pt idx="17">
                  <c:v>94.820677631999999</c:v>
                </c:pt>
                <c:pt idx="18">
                  <c:v>95.044077568000006</c:v>
                </c:pt>
                <c:pt idx="19">
                  <c:v>95.234007039999995</c:v>
                </c:pt>
                <c:pt idx="20">
                  <c:v>95.478824447999997</c:v>
                </c:pt>
                <c:pt idx="21">
                  <c:v>95.624410112000007</c:v>
                </c:pt>
                <c:pt idx="22">
                  <c:v>95.793626623999998</c:v>
                </c:pt>
                <c:pt idx="23">
                  <c:v>95.933485055999995</c:v>
                </c:pt>
                <c:pt idx="24">
                  <c:v>96.084556800000001</c:v>
                </c:pt>
                <c:pt idx="25">
                  <c:v>96.187320319999998</c:v>
                </c:pt>
                <c:pt idx="26">
                  <c:v>96.330940416000004</c:v>
                </c:pt>
                <c:pt idx="27">
                  <c:v>96.428064767999999</c:v>
                </c:pt>
                <c:pt idx="28">
                  <c:v>96.469044736000001</c:v>
                </c:pt>
                <c:pt idx="29">
                  <c:v>96.639697920000003</c:v>
                </c:pt>
                <c:pt idx="30">
                  <c:v>96.716333567999996</c:v>
                </c:pt>
                <c:pt idx="31">
                  <c:v>96.808894464000005</c:v>
                </c:pt>
                <c:pt idx="32">
                  <c:v>94.364599295999994</c:v>
                </c:pt>
                <c:pt idx="33">
                  <c:v>94.795751424000002</c:v>
                </c:pt>
                <c:pt idx="34">
                  <c:v>95.25786368</c:v>
                </c:pt>
                <c:pt idx="35">
                  <c:v>95.689875455999996</c:v>
                </c:pt>
                <c:pt idx="36">
                  <c:v>95.104544255999997</c:v>
                </c:pt>
                <c:pt idx="37">
                  <c:v>95.294164992000006</c:v>
                </c:pt>
                <c:pt idx="38">
                  <c:v>95.463174144000007</c:v>
                </c:pt>
                <c:pt idx="39">
                  <c:v>95.623208959999999</c:v>
                </c:pt>
                <c:pt idx="40">
                  <c:v>95.778519040000006</c:v>
                </c:pt>
                <c:pt idx="41">
                  <c:v>95.929430015999998</c:v>
                </c:pt>
                <c:pt idx="42">
                  <c:v>96.060871680000005</c:v>
                </c:pt>
                <c:pt idx="43">
                  <c:v>96.192555007999999</c:v>
                </c:pt>
                <c:pt idx="44">
                  <c:v>96.314227200000005</c:v>
                </c:pt>
                <c:pt idx="45">
                  <c:v>96.453848063999999</c:v>
                </c:pt>
                <c:pt idx="46">
                  <c:v>96.574968319999996</c:v>
                </c:pt>
                <c:pt idx="47">
                  <c:v>96.677683200000004</c:v>
                </c:pt>
                <c:pt idx="48">
                  <c:v>96.790632959999996</c:v>
                </c:pt>
                <c:pt idx="49">
                  <c:v>96.880256000000003</c:v>
                </c:pt>
                <c:pt idx="50">
                  <c:v>96.965423615999995</c:v>
                </c:pt>
                <c:pt idx="51">
                  <c:v>97.056673791999998</c:v>
                </c:pt>
                <c:pt idx="52">
                  <c:v>97.144274944000003</c:v>
                </c:pt>
                <c:pt idx="53">
                  <c:v>97.232762879999996</c:v>
                </c:pt>
                <c:pt idx="54">
                  <c:v>97.314680319999994</c:v>
                </c:pt>
                <c:pt idx="55">
                  <c:v>97.387229184000006</c:v>
                </c:pt>
                <c:pt idx="56">
                  <c:v>97.466038272000006</c:v>
                </c:pt>
                <c:pt idx="57">
                  <c:v>97.542302719999995</c:v>
                </c:pt>
                <c:pt idx="58">
                  <c:v>97.618390528000006</c:v>
                </c:pt>
                <c:pt idx="59">
                  <c:v>97.685544960000001</c:v>
                </c:pt>
                <c:pt idx="60">
                  <c:v>97.744666624000004</c:v>
                </c:pt>
                <c:pt idx="61">
                  <c:v>97.822215168</c:v>
                </c:pt>
                <c:pt idx="62">
                  <c:v>97.891347456000005</c:v>
                </c:pt>
                <c:pt idx="63">
                  <c:v>97.942405120000004</c:v>
                </c:pt>
              </c:numCache>
            </c:numRef>
          </c:val>
          <c:smooth val="0"/>
          <c:extLst>
            <c:ext xmlns:c16="http://schemas.microsoft.com/office/drawing/2014/chart" uri="{C3380CC4-5D6E-409C-BE32-E72D297353CC}">
              <c16:uniqueId val="{00000003-2158-459A-BC4D-7254657363A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4.913632</c:v>
                </c:pt>
                <c:pt idx="1">
                  <c:v>31.233715</c:v>
                </c:pt>
                <c:pt idx="2">
                  <c:v>27.769970000000001</c:v>
                </c:pt>
                <c:pt idx="3">
                  <c:v>24.997409999999999</c:v>
                </c:pt>
                <c:pt idx="4">
                  <c:v>22.727229999999999</c:v>
                </c:pt>
                <c:pt idx="5">
                  <c:v>20.833331999999999</c:v>
                </c:pt>
                <c:pt idx="6">
                  <c:v>19.230768999999999</c:v>
                </c:pt>
                <c:pt idx="7">
                  <c:v>17.857137999999999</c:v>
                </c:pt>
                <c:pt idx="8">
                  <c:v>16.666678999999998</c:v>
                </c:pt>
                <c:pt idx="9">
                  <c:v>15.624988</c:v>
                </c:pt>
                <c:pt idx="10">
                  <c:v>14.705868000000001</c:v>
                </c:pt>
                <c:pt idx="11">
                  <c:v>13.888901000000001</c:v>
                </c:pt>
                <c:pt idx="12">
                  <c:v>13.157883999999999</c:v>
                </c:pt>
                <c:pt idx="13">
                  <c:v>12.500030000000001</c:v>
                </c:pt>
                <c:pt idx="14">
                  <c:v>11.904762</c:v>
                </c:pt>
                <c:pt idx="15">
                  <c:v>11.363632000000001</c:v>
                </c:pt>
                <c:pt idx="16">
                  <c:v>10.745981</c:v>
                </c:pt>
                <c:pt idx="17">
                  <c:v>10.202652</c:v>
                </c:pt>
                <c:pt idx="18">
                  <c:v>9.7077209999999994</c:v>
                </c:pt>
                <c:pt idx="19">
                  <c:v>9.2554929999999995</c:v>
                </c:pt>
                <c:pt idx="20">
                  <c:v>8.8322500000000002</c:v>
                </c:pt>
                <c:pt idx="21">
                  <c:v>8.4710979999999996</c:v>
                </c:pt>
                <c:pt idx="22">
                  <c:v>8.1271430000000002</c:v>
                </c:pt>
                <c:pt idx="23">
                  <c:v>7.8098999999999998</c:v>
                </c:pt>
                <c:pt idx="24">
                  <c:v>7.5134129999999999</c:v>
                </c:pt>
                <c:pt idx="25">
                  <c:v>7.2455109999999996</c:v>
                </c:pt>
                <c:pt idx="26">
                  <c:v>6.9916320000000001</c:v>
                </c:pt>
                <c:pt idx="27">
                  <c:v>6.7511039999999998</c:v>
                </c:pt>
                <c:pt idx="28">
                  <c:v>6.5232609999999998</c:v>
                </c:pt>
                <c:pt idx="29">
                  <c:v>6.3236569999999999</c:v>
                </c:pt>
                <c:pt idx="30">
                  <c:v>6.1302009999999996</c:v>
                </c:pt>
                <c:pt idx="31">
                  <c:v>5.9458979999999997</c:v>
                </c:pt>
                <c:pt idx="32">
                  <c:v>5.773555</c:v>
                </c:pt>
                <c:pt idx="33">
                  <c:v>5.6125389999999999</c:v>
                </c:pt>
                <c:pt idx="34">
                  <c:v>5.4601150000000001</c:v>
                </c:pt>
                <c:pt idx="35">
                  <c:v>5.3158750000000001</c:v>
                </c:pt>
                <c:pt idx="36">
                  <c:v>5.1819899999999999</c:v>
                </c:pt>
                <c:pt idx="37">
                  <c:v>5.0468640000000002</c:v>
                </c:pt>
                <c:pt idx="38">
                  <c:v>4.9228269999999998</c:v>
                </c:pt>
                <c:pt idx="39">
                  <c:v>4.8047839999999997</c:v>
                </c:pt>
                <c:pt idx="40">
                  <c:v>4.6921629999999999</c:v>
                </c:pt>
                <c:pt idx="41">
                  <c:v>4.5848339999999999</c:v>
                </c:pt>
                <c:pt idx="42">
                  <c:v>4.4821850000000003</c:v>
                </c:pt>
                <c:pt idx="43">
                  <c:v>4.3825640000000003</c:v>
                </c:pt>
                <c:pt idx="44">
                  <c:v>4.290413</c:v>
                </c:pt>
                <c:pt idx="45">
                  <c:v>4.1989200000000002</c:v>
                </c:pt>
                <c:pt idx="46">
                  <c:v>4.1124770000000002</c:v>
                </c:pt>
                <c:pt idx="47">
                  <c:v>4.0290169999999996</c:v>
                </c:pt>
                <c:pt idx="48">
                  <c:v>3.949341</c:v>
                </c:pt>
                <c:pt idx="49">
                  <c:v>3.8731650000000002</c:v>
                </c:pt>
                <c:pt idx="50">
                  <c:v>3.7995030000000001</c:v>
                </c:pt>
                <c:pt idx="51">
                  <c:v>3.7286109999999999</c:v>
                </c:pt>
                <c:pt idx="52">
                  <c:v>3.6615479999999998</c:v>
                </c:pt>
                <c:pt idx="53">
                  <c:v>3.5944349999999998</c:v>
                </c:pt>
                <c:pt idx="54">
                  <c:v>3.5309819999999998</c:v>
                </c:pt>
                <c:pt idx="55">
                  <c:v>3.4697309999999999</c:v>
                </c:pt>
                <c:pt idx="56">
                  <c:v>3.4105509999999999</c:v>
                </c:pt>
                <c:pt idx="57">
                  <c:v>3.3536450000000002</c:v>
                </c:pt>
                <c:pt idx="58">
                  <c:v>3.298238</c:v>
                </c:pt>
                <c:pt idx="59">
                  <c:v>3.2443740000000001</c:v>
                </c:pt>
                <c:pt idx="60">
                  <c:v>3.1918730000000002</c:v>
                </c:pt>
                <c:pt idx="61">
                  <c:v>3.1425779999999999</c:v>
                </c:pt>
                <c:pt idx="62">
                  <c:v>3.0939269999999999</c:v>
                </c:pt>
                <c:pt idx="63">
                  <c:v>3.046548</c:v>
                </c:pt>
              </c:numCache>
            </c:numRef>
          </c:val>
          <c:smooth val="0"/>
          <c:extLst>
            <c:ext xmlns:c16="http://schemas.microsoft.com/office/drawing/2014/chart" uri="{C3380CC4-5D6E-409C-BE32-E72D297353CC}">
              <c16:uniqueId val="{00000000-0B0A-4691-BEDA-6156854E1C84}"/>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67.881057999999996</c:v>
                </c:pt>
                <c:pt idx="1">
                  <c:v>62.484800999999997</c:v>
                </c:pt>
                <c:pt idx="2">
                  <c:v>47.470711000000001</c:v>
                </c:pt>
                <c:pt idx="3">
                  <c:v>39.001584000000001</c:v>
                </c:pt>
                <c:pt idx="4">
                  <c:v>31.250004000000001</c:v>
                </c:pt>
                <c:pt idx="5">
                  <c:v>27.819199999999999</c:v>
                </c:pt>
                <c:pt idx="6">
                  <c:v>24.289175</c:v>
                </c:pt>
                <c:pt idx="7">
                  <c:v>21.523150999999999</c:v>
                </c:pt>
                <c:pt idx="8">
                  <c:v>19.292366999999999</c:v>
                </c:pt>
                <c:pt idx="9">
                  <c:v>17.51754</c:v>
                </c:pt>
                <c:pt idx="10">
                  <c:v>16.045148000000001</c:v>
                </c:pt>
                <c:pt idx="11">
                  <c:v>14.784585999999999</c:v>
                </c:pt>
                <c:pt idx="12">
                  <c:v>13.741694000000001</c:v>
                </c:pt>
                <c:pt idx="13">
                  <c:v>12.853014999999999</c:v>
                </c:pt>
                <c:pt idx="14">
                  <c:v>12.074153000000001</c:v>
                </c:pt>
                <c:pt idx="15">
                  <c:v>11.375995</c:v>
                </c:pt>
                <c:pt idx="16">
                  <c:v>10.756951000000001</c:v>
                </c:pt>
                <c:pt idx="17">
                  <c:v>10.204000000000001</c:v>
                </c:pt>
                <c:pt idx="18">
                  <c:v>9.7045750000000002</c:v>
                </c:pt>
                <c:pt idx="19">
                  <c:v>9.2640960000000003</c:v>
                </c:pt>
                <c:pt idx="20">
                  <c:v>8.8496839999999999</c:v>
                </c:pt>
                <c:pt idx="21">
                  <c:v>8.4677830000000007</c:v>
                </c:pt>
                <c:pt idx="22">
                  <c:v>8.1224830000000008</c:v>
                </c:pt>
                <c:pt idx="23">
                  <c:v>7.8088800000000003</c:v>
                </c:pt>
                <c:pt idx="24">
                  <c:v>7.5150480000000002</c:v>
                </c:pt>
                <c:pt idx="25">
                  <c:v>7.2427419999999998</c:v>
                </c:pt>
                <c:pt idx="26">
                  <c:v>6.9879369999999996</c:v>
                </c:pt>
                <c:pt idx="27">
                  <c:v>6.7504879999999998</c:v>
                </c:pt>
                <c:pt idx="28">
                  <c:v>6.53451</c:v>
                </c:pt>
                <c:pt idx="29">
                  <c:v>6.323061</c:v>
                </c:pt>
                <c:pt idx="30">
                  <c:v>6.1287380000000002</c:v>
                </c:pt>
                <c:pt idx="31">
                  <c:v>5.9464829999999997</c:v>
                </c:pt>
                <c:pt idx="32">
                  <c:v>5.7735440000000002</c:v>
                </c:pt>
                <c:pt idx="33">
                  <c:v>5.6118059999999996</c:v>
                </c:pt>
                <c:pt idx="34">
                  <c:v>5.4591279999999998</c:v>
                </c:pt>
                <c:pt idx="35">
                  <c:v>5.3163919999999996</c:v>
                </c:pt>
                <c:pt idx="36">
                  <c:v>5.1820639999999996</c:v>
                </c:pt>
                <c:pt idx="37">
                  <c:v>5.0462749999999996</c:v>
                </c:pt>
                <c:pt idx="38">
                  <c:v>4.9220660000000001</c:v>
                </c:pt>
                <c:pt idx="39">
                  <c:v>4.8052010000000003</c:v>
                </c:pt>
                <c:pt idx="40">
                  <c:v>4.6921200000000001</c:v>
                </c:pt>
                <c:pt idx="41">
                  <c:v>4.5844050000000003</c:v>
                </c:pt>
                <c:pt idx="42">
                  <c:v>4.4815829999999997</c:v>
                </c:pt>
                <c:pt idx="43">
                  <c:v>4.3830400000000003</c:v>
                </c:pt>
                <c:pt idx="44">
                  <c:v>4.2904159999999996</c:v>
                </c:pt>
                <c:pt idx="45">
                  <c:v>4.1986109999999996</c:v>
                </c:pt>
                <c:pt idx="46">
                  <c:v>4.1119180000000002</c:v>
                </c:pt>
                <c:pt idx="47">
                  <c:v>4.0293539999999997</c:v>
                </c:pt>
                <c:pt idx="48">
                  <c:v>3.9493779999999998</c:v>
                </c:pt>
                <c:pt idx="49">
                  <c:v>3.8728199999999999</c:v>
                </c:pt>
                <c:pt idx="50">
                  <c:v>3.7990599999999999</c:v>
                </c:pt>
                <c:pt idx="51">
                  <c:v>3.728942</c:v>
                </c:pt>
                <c:pt idx="52">
                  <c:v>3.6595240000000002</c:v>
                </c:pt>
                <c:pt idx="53">
                  <c:v>3.5941429999999999</c:v>
                </c:pt>
                <c:pt idx="54">
                  <c:v>3.530627</c:v>
                </c:pt>
                <c:pt idx="55">
                  <c:v>3.4699840000000002</c:v>
                </c:pt>
                <c:pt idx="56">
                  <c:v>3.4105590000000001</c:v>
                </c:pt>
                <c:pt idx="57">
                  <c:v>3.3534419999999998</c:v>
                </c:pt>
                <c:pt idx="58">
                  <c:v>3.2979099999999999</c:v>
                </c:pt>
                <c:pt idx="59">
                  <c:v>3.244631</c:v>
                </c:pt>
                <c:pt idx="60">
                  <c:v>3.1930800000000001</c:v>
                </c:pt>
                <c:pt idx="61">
                  <c:v>3.1424460000000001</c:v>
                </c:pt>
                <c:pt idx="62">
                  <c:v>3.0936689999999998</c:v>
                </c:pt>
                <c:pt idx="63">
                  <c:v>3.0467249999999999</c:v>
                </c:pt>
              </c:numCache>
            </c:numRef>
          </c:val>
          <c:smooth val="0"/>
          <c:extLst>
            <c:ext xmlns:c16="http://schemas.microsoft.com/office/drawing/2014/chart" uri="{C3380CC4-5D6E-409C-BE32-E72D297353CC}">
              <c16:uniqueId val="{00000001-0B0A-4691-BEDA-6156854E1C84}"/>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94.587070999999995</c:v>
                </c:pt>
                <c:pt idx="1">
                  <c:v>64.655216999999993</c:v>
                </c:pt>
                <c:pt idx="2">
                  <c:v>48.586643000000002</c:v>
                </c:pt>
                <c:pt idx="3">
                  <c:v>38.806564000000002</c:v>
                </c:pt>
                <c:pt idx="4">
                  <c:v>31.249901000000001</c:v>
                </c:pt>
                <c:pt idx="5">
                  <c:v>27.789114000000001</c:v>
                </c:pt>
                <c:pt idx="6">
                  <c:v>24.297772999999999</c:v>
                </c:pt>
                <c:pt idx="7">
                  <c:v>21.549084000000001</c:v>
                </c:pt>
                <c:pt idx="8">
                  <c:v>19.338913999999999</c:v>
                </c:pt>
                <c:pt idx="9">
                  <c:v>17.541004999999998</c:v>
                </c:pt>
                <c:pt idx="10">
                  <c:v>16.061464000000001</c:v>
                </c:pt>
                <c:pt idx="11">
                  <c:v>14.818797999999999</c:v>
                </c:pt>
                <c:pt idx="12">
                  <c:v>13.744759999999999</c:v>
                </c:pt>
                <c:pt idx="13">
                  <c:v>12.856310000000001</c:v>
                </c:pt>
                <c:pt idx="14">
                  <c:v>12.073979</c:v>
                </c:pt>
                <c:pt idx="15">
                  <c:v>11.372394</c:v>
                </c:pt>
                <c:pt idx="16">
                  <c:v>10.756543000000001</c:v>
                </c:pt>
                <c:pt idx="17">
                  <c:v>10.205081</c:v>
                </c:pt>
                <c:pt idx="18">
                  <c:v>9.7046659999999996</c:v>
                </c:pt>
                <c:pt idx="19">
                  <c:v>9.2612260000000006</c:v>
                </c:pt>
                <c:pt idx="20">
                  <c:v>8.8487410000000004</c:v>
                </c:pt>
                <c:pt idx="21">
                  <c:v>8.4692880000000006</c:v>
                </c:pt>
                <c:pt idx="22">
                  <c:v>8.1228219999999993</c:v>
                </c:pt>
                <c:pt idx="23">
                  <c:v>7.8067979999999997</c:v>
                </c:pt>
                <c:pt idx="24">
                  <c:v>7.5142660000000001</c:v>
                </c:pt>
                <c:pt idx="25">
                  <c:v>7.2436170000000004</c:v>
                </c:pt>
                <c:pt idx="26">
                  <c:v>6.988575</c:v>
                </c:pt>
                <c:pt idx="27">
                  <c:v>6.7491909999999997</c:v>
                </c:pt>
                <c:pt idx="28">
                  <c:v>6.5345339999999998</c:v>
                </c:pt>
                <c:pt idx="29">
                  <c:v>6.3240270000000001</c:v>
                </c:pt>
                <c:pt idx="30">
                  <c:v>6.1292960000000001</c:v>
                </c:pt>
                <c:pt idx="31">
                  <c:v>5.9454659999999997</c:v>
                </c:pt>
                <c:pt idx="32">
                  <c:v>5.7734449999999997</c:v>
                </c:pt>
                <c:pt idx="33">
                  <c:v>5.6125790000000002</c:v>
                </c:pt>
                <c:pt idx="34">
                  <c:v>5.4595739999999999</c:v>
                </c:pt>
                <c:pt idx="35">
                  <c:v>5.3156040000000004</c:v>
                </c:pt>
                <c:pt idx="36">
                  <c:v>5.1818489999999997</c:v>
                </c:pt>
                <c:pt idx="37">
                  <c:v>5.0468970000000004</c:v>
                </c:pt>
                <c:pt idx="38">
                  <c:v>4.922396</c:v>
                </c:pt>
                <c:pt idx="39">
                  <c:v>4.8045619999999998</c:v>
                </c:pt>
                <c:pt idx="40">
                  <c:v>4.6920529999999996</c:v>
                </c:pt>
                <c:pt idx="41">
                  <c:v>4.584918</c:v>
                </c:pt>
                <c:pt idx="42">
                  <c:v>4.4818879999999996</c:v>
                </c:pt>
                <c:pt idx="43">
                  <c:v>4.3824540000000001</c:v>
                </c:pt>
                <c:pt idx="44">
                  <c:v>4.290349</c:v>
                </c:pt>
                <c:pt idx="45">
                  <c:v>4.199033</c:v>
                </c:pt>
                <c:pt idx="46">
                  <c:v>4.1121999999999996</c:v>
                </c:pt>
                <c:pt idx="47">
                  <c:v>4.028905</c:v>
                </c:pt>
                <c:pt idx="48">
                  <c:v>3.9493269999999998</c:v>
                </c:pt>
                <c:pt idx="49">
                  <c:v>3.8732000000000002</c:v>
                </c:pt>
                <c:pt idx="50">
                  <c:v>3.799255</c:v>
                </c:pt>
                <c:pt idx="51">
                  <c:v>3.7285210000000002</c:v>
                </c:pt>
                <c:pt idx="52">
                  <c:v>3.659491</c:v>
                </c:pt>
                <c:pt idx="53">
                  <c:v>3.5944780000000001</c:v>
                </c:pt>
                <c:pt idx="54">
                  <c:v>3.5308090000000001</c:v>
                </c:pt>
                <c:pt idx="55">
                  <c:v>3.469649</c:v>
                </c:pt>
                <c:pt idx="56">
                  <c:v>3.4105310000000002</c:v>
                </c:pt>
                <c:pt idx="57">
                  <c:v>3.3537249999999998</c:v>
                </c:pt>
                <c:pt idx="58">
                  <c:v>3.2980689999999999</c:v>
                </c:pt>
                <c:pt idx="59">
                  <c:v>3.2443110000000002</c:v>
                </c:pt>
                <c:pt idx="60">
                  <c:v>3.191875</c:v>
                </c:pt>
                <c:pt idx="61">
                  <c:v>3.1426780000000001</c:v>
                </c:pt>
                <c:pt idx="62">
                  <c:v>3.0938110000000001</c:v>
                </c:pt>
                <c:pt idx="63">
                  <c:v>3.0464760000000002</c:v>
                </c:pt>
              </c:numCache>
            </c:numRef>
          </c:val>
          <c:smooth val="0"/>
          <c:extLst>
            <c:ext xmlns:c16="http://schemas.microsoft.com/office/drawing/2014/chart" uri="{C3380CC4-5D6E-409C-BE32-E72D297353CC}">
              <c16:uniqueId val="{00000002-0B0A-4691-BEDA-6156854E1C84}"/>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94.498346999999995</c:v>
                </c:pt>
                <c:pt idx="1">
                  <c:v>64.614867000000004</c:v>
                </c:pt>
                <c:pt idx="2">
                  <c:v>48.576295000000002</c:v>
                </c:pt>
                <c:pt idx="3">
                  <c:v>38.893726999999998</c:v>
                </c:pt>
                <c:pt idx="4">
                  <c:v>31.249490999999999</c:v>
                </c:pt>
                <c:pt idx="5">
                  <c:v>27.907827000000001</c:v>
                </c:pt>
                <c:pt idx="6">
                  <c:v>24.306636000000001</c:v>
                </c:pt>
                <c:pt idx="7">
                  <c:v>21.542536999999999</c:v>
                </c:pt>
                <c:pt idx="8">
                  <c:v>19.329107</c:v>
                </c:pt>
                <c:pt idx="9">
                  <c:v>17.525062999999999</c:v>
                </c:pt>
                <c:pt idx="10">
                  <c:v>16.057461</c:v>
                </c:pt>
                <c:pt idx="11">
                  <c:v>14.80353</c:v>
                </c:pt>
                <c:pt idx="12">
                  <c:v>13.731572</c:v>
                </c:pt>
                <c:pt idx="13">
                  <c:v>12.845761</c:v>
                </c:pt>
                <c:pt idx="14">
                  <c:v>12.071002</c:v>
                </c:pt>
                <c:pt idx="15">
                  <c:v>11.372268</c:v>
                </c:pt>
                <c:pt idx="16">
                  <c:v>10.75844</c:v>
                </c:pt>
                <c:pt idx="17">
                  <c:v>10.203878</c:v>
                </c:pt>
                <c:pt idx="18">
                  <c:v>9.7042479999999998</c:v>
                </c:pt>
                <c:pt idx="19">
                  <c:v>9.2613819999999993</c:v>
                </c:pt>
                <c:pt idx="20">
                  <c:v>8.8498029999999996</c:v>
                </c:pt>
                <c:pt idx="21">
                  <c:v>8.4676390000000001</c:v>
                </c:pt>
                <c:pt idx="22">
                  <c:v>8.1223550000000007</c:v>
                </c:pt>
                <c:pt idx="23">
                  <c:v>7.8070250000000003</c:v>
                </c:pt>
                <c:pt idx="24">
                  <c:v>7.5148489999999999</c:v>
                </c:pt>
                <c:pt idx="25">
                  <c:v>7.2424759999999999</c:v>
                </c:pt>
                <c:pt idx="26">
                  <c:v>6.9876839999999998</c:v>
                </c:pt>
                <c:pt idx="27">
                  <c:v>6.7491390000000004</c:v>
                </c:pt>
                <c:pt idx="28">
                  <c:v>6.5233359999999996</c:v>
                </c:pt>
                <c:pt idx="29">
                  <c:v>6.3227989999999998</c:v>
                </c:pt>
                <c:pt idx="30">
                  <c:v>6.1285189999999998</c:v>
                </c:pt>
                <c:pt idx="31">
                  <c:v>5.9454260000000003</c:v>
                </c:pt>
                <c:pt idx="32">
                  <c:v>5.7735380000000003</c:v>
                </c:pt>
                <c:pt idx="33">
                  <c:v>5.6116010000000003</c:v>
                </c:pt>
                <c:pt idx="34">
                  <c:v>5.4590829999999997</c:v>
                </c:pt>
                <c:pt idx="35">
                  <c:v>5.3154890000000004</c:v>
                </c:pt>
                <c:pt idx="36">
                  <c:v>5.1818850000000003</c:v>
                </c:pt>
                <c:pt idx="37">
                  <c:v>5.046144</c:v>
                </c:pt>
                <c:pt idx="38">
                  <c:v>4.9220059999999997</c:v>
                </c:pt>
                <c:pt idx="39">
                  <c:v>4.8044900000000004</c:v>
                </c:pt>
                <c:pt idx="40">
                  <c:v>4.6920760000000001</c:v>
                </c:pt>
                <c:pt idx="41">
                  <c:v>4.5842890000000001</c:v>
                </c:pt>
                <c:pt idx="42">
                  <c:v>4.4815379999999996</c:v>
                </c:pt>
                <c:pt idx="43">
                  <c:v>4.382352</c:v>
                </c:pt>
                <c:pt idx="44">
                  <c:v>4.2903330000000004</c:v>
                </c:pt>
                <c:pt idx="45">
                  <c:v>4.198518</c:v>
                </c:pt>
                <c:pt idx="46">
                  <c:v>4.1118399999999999</c:v>
                </c:pt>
                <c:pt idx="47">
                  <c:v>4.0288130000000004</c:v>
                </c:pt>
                <c:pt idx="48">
                  <c:v>3.9493670000000001</c:v>
                </c:pt>
                <c:pt idx="49">
                  <c:v>3.8727279999999999</c:v>
                </c:pt>
                <c:pt idx="50">
                  <c:v>3.7990370000000002</c:v>
                </c:pt>
                <c:pt idx="51">
                  <c:v>3.7284869999999999</c:v>
                </c:pt>
                <c:pt idx="52">
                  <c:v>3.6595149999999999</c:v>
                </c:pt>
                <c:pt idx="53">
                  <c:v>3.5940810000000001</c:v>
                </c:pt>
                <c:pt idx="54">
                  <c:v>3.5305780000000002</c:v>
                </c:pt>
                <c:pt idx="55">
                  <c:v>3.4696400000000001</c:v>
                </c:pt>
                <c:pt idx="56">
                  <c:v>3.410542</c:v>
                </c:pt>
                <c:pt idx="57">
                  <c:v>3.3533870000000001</c:v>
                </c:pt>
                <c:pt idx="58">
                  <c:v>3.2978730000000001</c:v>
                </c:pt>
                <c:pt idx="59">
                  <c:v>3.2442799999999998</c:v>
                </c:pt>
                <c:pt idx="60">
                  <c:v>3.1930619999999998</c:v>
                </c:pt>
                <c:pt idx="61">
                  <c:v>3.1423739999999998</c:v>
                </c:pt>
                <c:pt idx="62">
                  <c:v>3.0936249999999998</c:v>
                </c:pt>
                <c:pt idx="63">
                  <c:v>3.0464419999999999</c:v>
                </c:pt>
              </c:numCache>
            </c:numRef>
          </c:val>
          <c:smooth val="0"/>
          <c:extLst>
            <c:ext xmlns:c16="http://schemas.microsoft.com/office/drawing/2014/chart" uri="{C3380CC4-5D6E-409C-BE32-E72D297353CC}">
              <c16:uniqueId val="{00000003-0B0A-4691-BEDA-6156854E1C8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WD_SW_8Qs_qdma3.1_lab46!$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8Qs_qdma3.1_lab46!$D$15:$BO$15</c:f>
              <c:numCache>
                <c:formatCode>General</c:formatCode>
                <c:ptCount val="64"/>
                <c:pt idx="0">
                  <c:v>35.714289000000001</c:v>
                </c:pt>
                <c:pt idx="1">
                  <c:v>31.249860999999999</c:v>
                </c:pt>
                <c:pt idx="2">
                  <c:v>27.777795000000001</c:v>
                </c:pt>
                <c:pt idx="3">
                  <c:v>24.999927</c:v>
                </c:pt>
                <c:pt idx="4">
                  <c:v>22.727284999999998</c:v>
                </c:pt>
                <c:pt idx="5">
                  <c:v>20.833275</c:v>
                </c:pt>
                <c:pt idx="6">
                  <c:v>19.230640999999999</c:v>
                </c:pt>
                <c:pt idx="7">
                  <c:v>17.857061000000002</c:v>
                </c:pt>
                <c:pt idx="8">
                  <c:v>16.666445</c:v>
                </c:pt>
                <c:pt idx="9">
                  <c:v>15.624933</c:v>
                </c:pt>
                <c:pt idx="10">
                  <c:v>14.705852</c:v>
                </c:pt>
                <c:pt idx="11">
                  <c:v>13.888718000000001</c:v>
                </c:pt>
                <c:pt idx="12">
                  <c:v>13.157204999999999</c:v>
                </c:pt>
                <c:pt idx="13">
                  <c:v>12.499150999999999</c:v>
                </c:pt>
                <c:pt idx="14">
                  <c:v>11.9039</c:v>
                </c:pt>
                <c:pt idx="15">
                  <c:v>11.361843</c:v>
                </c:pt>
                <c:pt idx="16">
                  <c:v>10.867072</c:v>
                </c:pt>
                <c:pt idx="17">
                  <c:v>10.413339000000001</c:v>
                </c:pt>
                <c:pt idx="18">
                  <c:v>9.9537270000000007</c:v>
                </c:pt>
                <c:pt idx="19">
                  <c:v>9.4987940000000002</c:v>
                </c:pt>
                <c:pt idx="20">
                  <c:v>9.0609040000000007</c:v>
                </c:pt>
                <c:pt idx="21">
                  <c:v>8.6651830000000007</c:v>
                </c:pt>
                <c:pt idx="22">
                  <c:v>8.3062319999999996</c:v>
                </c:pt>
                <c:pt idx="23">
                  <c:v>7.9725510000000002</c:v>
                </c:pt>
                <c:pt idx="24">
                  <c:v>7.6640030000000001</c:v>
                </c:pt>
                <c:pt idx="25">
                  <c:v>7.3786310000000004</c:v>
                </c:pt>
                <c:pt idx="26">
                  <c:v>7.1179100000000002</c:v>
                </c:pt>
                <c:pt idx="27">
                  <c:v>6.8684710000000004</c:v>
                </c:pt>
                <c:pt idx="28">
                  <c:v>6.6433340000000003</c:v>
                </c:pt>
                <c:pt idx="29">
                  <c:v>6.4268299999999998</c:v>
                </c:pt>
                <c:pt idx="30">
                  <c:v>6.223344</c:v>
                </c:pt>
                <c:pt idx="31">
                  <c:v>6.0374270000000001</c:v>
                </c:pt>
                <c:pt idx="32">
                  <c:v>5.6975819999999997</c:v>
                </c:pt>
                <c:pt idx="33">
                  <c:v>5.5537599999999996</c:v>
                </c:pt>
                <c:pt idx="34">
                  <c:v>5.4183219999999999</c:v>
                </c:pt>
                <c:pt idx="35">
                  <c:v>5.2875399999999999</c:v>
                </c:pt>
                <c:pt idx="36">
                  <c:v>5.1107750000000003</c:v>
                </c:pt>
                <c:pt idx="37">
                  <c:v>4.983098</c:v>
                </c:pt>
                <c:pt idx="38">
                  <c:v>4.8627830000000003</c:v>
                </c:pt>
                <c:pt idx="39">
                  <c:v>4.7438599999999997</c:v>
                </c:pt>
                <c:pt idx="40">
                  <c:v>4.6362649999999999</c:v>
                </c:pt>
                <c:pt idx="41">
                  <c:v>4.5305540000000004</c:v>
                </c:pt>
                <c:pt idx="42">
                  <c:v>4.4268150000000004</c:v>
                </c:pt>
                <c:pt idx="43">
                  <c:v>4.3323080000000003</c:v>
                </c:pt>
                <c:pt idx="44">
                  <c:v>4.2420419999999996</c:v>
                </c:pt>
                <c:pt idx="45">
                  <c:v>4.1492019999999998</c:v>
                </c:pt>
                <c:pt idx="46">
                  <c:v>4.0662929999999999</c:v>
                </c:pt>
                <c:pt idx="47">
                  <c:v>3.9849969999999999</c:v>
                </c:pt>
                <c:pt idx="48">
                  <c:v>3.9034279999999999</c:v>
                </c:pt>
                <c:pt idx="49">
                  <c:v>3.8314029999999999</c:v>
                </c:pt>
                <c:pt idx="50">
                  <c:v>3.7584780000000002</c:v>
                </c:pt>
                <c:pt idx="51">
                  <c:v>3.6891729999999998</c:v>
                </c:pt>
                <c:pt idx="52">
                  <c:v>3.6218129999999999</c:v>
                </c:pt>
                <c:pt idx="53">
                  <c:v>3.5583559999999999</c:v>
                </c:pt>
                <c:pt idx="54">
                  <c:v>3.4926089999999999</c:v>
                </c:pt>
                <c:pt idx="55">
                  <c:v>3.4341759999999999</c:v>
                </c:pt>
                <c:pt idx="56">
                  <c:v>3.3745599999999998</c:v>
                </c:pt>
                <c:pt idx="57">
                  <c:v>3.317539</c:v>
                </c:pt>
                <c:pt idx="58">
                  <c:v>3.2642319999999998</c:v>
                </c:pt>
                <c:pt idx="59">
                  <c:v>3.211274</c:v>
                </c:pt>
                <c:pt idx="60">
                  <c:v>3.1600869999999999</c:v>
                </c:pt>
                <c:pt idx="61">
                  <c:v>3.1111309999999999</c:v>
                </c:pt>
                <c:pt idx="62">
                  <c:v>3.063453</c:v>
                </c:pt>
                <c:pt idx="63">
                  <c:v>3.0171380000000001</c:v>
                </c:pt>
              </c:numCache>
            </c:numRef>
          </c:val>
          <c:smooth val="0"/>
          <c:extLst>
            <c:ext xmlns:c16="http://schemas.microsoft.com/office/drawing/2014/chart" uri="{C3380CC4-5D6E-409C-BE32-E72D297353CC}">
              <c16:uniqueId val="{00000000-1B36-4493-AEE2-B8AC5290539A}"/>
            </c:ext>
          </c:extLst>
        </c:ser>
        <c:ser>
          <c:idx val="0"/>
          <c:order val="1"/>
          <c:tx>
            <c:v>2 Queues</c:v>
          </c:tx>
          <c:spPr>
            <a:ln w="28575" cap="rnd">
              <a:solidFill>
                <a:schemeClr val="accent1"/>
              </a:solidFill>
              <a:round/>
            </a:ln>
            <a:effectLst/>
          </c:spPr>
          <c:marker>
            <c:symbol val="none"/>
          </c:marker>
          <c:cat>
            <c:numRef>
              <c:f>FWD_SW_8Qs_qdma3.1_lab46!$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8Qs_qdma3.1_lab46!$D$14:$BO$14</c:f>
              <c:numCache>
                <c:formatCode>General</c:formatCode>
                <c:ptCount val="64"/>
                <c:pt idx="0">
                  <c:v>71.428653999999995</c:v>
                </c:pt>
                <c:pt idx="1">
                  <c:v>62.495719999999999</c:v>
                </c:pt>
                <c:pt idx="2">
                  <c:v>49.521363999999998</c:v>
                </c:pt>
                <c:pt idx="3">
                  <c:v>39.494101000000001</c:v>
                </c:pt>
                <c:pt idx="4">
                  <c:v>32.545357000000003</c:v>
                </c:pt>
                <c:pt idx="5">
                  <c:v>28.048037999999998</c:v>
                </c:pt>
                <c:pt idx="6">
                  <c:v>24.624016999999998</c:v>
                </c:pt>
                <c:pt idx="7">
                  <c:v>21.863281000000001</c:v>
                </c:pt>
                <c:pt idx="8">
                  <c:v>19.707462</c:v>
                </c:pt>
                <c:pt idx="9">
                  <c:v>17.928578000000002</c:v>
                </c:pt>
                <c:pt idx="10">
                  <c:v>16.510532000000001</c:v>
                </c:pt>
                <c:pt idx="11">
                  <c:v>15.226742</c:v>
                </c:pt>
                <c:pt idx="12">
                  <c:v>14.140279</c:v>
                </c:pt>
                <c:pt idx="13">
                  <c:v>13.195344</c:v>
                </c:pt>
                <c:pt idx="14">
                  <c:v>12.369607</c:v>
                </c:pt>
                <c:pt idx="15">
                  <c:v>11.638304</c:v>
                </c:pt>
                <c:pt idx="16">
                  <c:v>10.982029000000001</c:v>
                </c:pt>
                <c:pt idx="17">
                  <c:v>10.40752</c:v>
                </c:pt>
                <c:pt idx="18">
                  <c:v>9.8882779999999997</c:v>
                </c:pt>
                <c:pt idx="19">
                  <c:v>9.4122649999999997</c:v>
                </c:pt>
                <c:pt idx="20">
                  <c:v>8.9853889999999996</c:v>
                </c:pt>
                <c:pt idx="21">
                  <c:v>8.5926899999999993</c:v>
                </c:pt>
                <c:pt idx="22">
                  <c:v>8.2337799999999994</c:v>
                </c:pt>
                <c:pt idx="23">
                  <c:v>7.9050060000000002</c:v>
                </c:pt>
                <c:pt idx="24">
                  <c:v>7.6017729999999997</c:v>
                </c:pt>
                <c:pt idx="25">
                  <c:v>7.3183870000000004</c:v>
                </c:pt>
                <c:pt idx="26">
                  <c:v>7.0576109999999996</c:v>
                </c:pt>
                <c:pt idx="27">
                  <c:v>6.8135960000000004</c:v>
                </c:pt>
                <c:pt idx="28">
                  <c:v>6.5881280000000002</c:v>
                </c:pt>
                <c:pt idx="29">
                  <c:v>6.3770389999999999</c:v>
                </c:pt>
                <c:pt idx="30">
                  <c:v>6.1764710000000003</c:v>
                </c:pt>
                <c:pt idx="31">
                  <c:v>5.9877399999999996</c:v>
                </c:pt>
                <c:pt idx="32">
                  <c:v>5.6473979999999999</c:v>
                </c:pt>
                <c:pt idx="33">
                  <c:v>5.5059639999999996</c:v>
                </c:pt>
                <c:pt idx="34">
                  <c:v>5.3712809999999998</c:v>
                </c:pt>
                <c:pt idx="35">
                  <c:v>5.246505</c:v>
                </c:pt>
                <c:pt idx="36">
                  <c:v>5.0717879999999997</c:v>
                </c:pt>
                <c:pt idx="37">
                  <c:v>4.9408640000000004</c:v>
                </c:pt>
                <c:pt idx="38">
                  <c:v>4.8227380000000002</c:v>
                </c:pt>
                <c:pt idx="39">
                  <c:v>4.7086949999999996</c:v>
                </c:pt>
                <c:pt idx="40">
                  <c:v>4.5977189999999997</c:v>
                </c:pt>
                <c:pt idx="41">
                  <c:v>4.4927989999999998</c:v>
                </c:pt>
                <c:pt idx="42">
                  <c:v>4.392963</c:v>
                </c:pt>
                <c:pt idx="43">
                  <c:v>4.2981199999999999</c:v>
                </c:pt>
                <c:pt idx="44">
                  <c:v>4.2084590000000004</c:v>
                </c:pt>
                <c:pt idx="45">
                  <c:v>4.1194480000000002</c:v>
                </c:pt>
                <c:pt idx="46">
                  <c:v>4.0343439999999999</c:v>
                </c:pt>
                <c:pt idx="47">
                  <c:v>3.9554659999999999</c:v>
                </c:pt>
                <c:pt idx="48">
                  <c:v>3.8770340000000001</c:v>
                </c:pt>
                <c:pt idx="49">
                  <c:v>3.8020200000000002</c:v>
                </c:pt>
                <c:pt idx="50">
                  <c:v>3.7307380000000001</c:v>
                </c:pt>
                <c:pt idx="51">
                  <c:v>3.661286</c:v>
                </c:pt>
                <c:pt idx="52">
                  <c:v>3.5943589999999999</c:v>
                </c:pt>
                <c:pt idx="53">
                  <c:v>3.5308679999999999</c:v>
                </c:pt>
                <c:pt idx="54">
                  <c:v>3.4668420000000002</c:v>
                </c:pt>
                <c:pt idx="55">
                  <c:v>3.4082210000000002</c:v>
                </c:pt>
                <c:pt idx="56">
                  <c:v>3.3502930000000002</c:v>
                </c:pt>
                <c:pt idx="57">
                  <c:v>3.294753</c:v>
                </c:pt>
                <c:pt idx="58">
                  <c:v>3.2399879999999999</c:v>
                </c:pt>
                <c:pt idx="59">
                  <c:v>3.1892209999999999</c:v>
                </c:pt>
                <c:pt idx="60">
                  <c:v>3.1380949999999999</c:v>
                </c:pt>
                <c:pt idx="61">
                  <c:v>3.0883850000000002</c:v>
                </c:pt>
                <c:pt idx="62">
                  <c:v>3.0414240000000001</c:v>
                </c:pt>
                <c:pt idx="63">
                  <c:v>2.9971260000000002</c:v>
                </c:pt>
              </c:numCache>
            </c:numRef>
          </c:val>
          <c:smooth val="0"/>
          <c:extLst>
            <c:ext xmlns:c16="http://schemas.microsoft.com/office/drawing/2014/chart" uri="{C3380CC4-5D6E-409C-BE32-E72D297353CC}">
              <c16:uniqueId val="{00000001-1B36-4493-AEE2-B8AC5290539A}"/>
            </c:ext>
          </c:extLst>
        </c:ser>
        <c:ser>
          <c:idx val="2"/>
          <c:order val="2"/>
          <c:tx>
            <c:v>4 Queues</c:v>
          </c:tx>
          <c:spPr>
            <a:ln w="28575" cap="rnd">
              <a:solidFill>
                <a:schemeClr val="accent3"/>
              </a:solidFill>
              <a:round/>
            </a:ln>
            <a:effectLst/>
          </c:spPr>
          <c:marker>
            <c:symbol val="none"/>
          </c:marker>
          <c:cat>
            <c:numRef>
              <c:f>FWD_SW_8Qs_qdma3.1_lab46!$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8Qs_qdma3.1_lab46!$D$13:$BO$13</c:f>
              <c:numCache>
                <c:formatCode>General</c:formatCode>
                <c:ptCount val="64"/>
                <c:pt idx="0">
                  <c:v>98.406218999999993</c:v>
                </c:pt>
                <c:pt idx="1">
                  <c:v>65.761072999999996</c:v>
                </c:pt>
                <c:pt idx="2">
                  <c:v>49.379916000000001</c:v>
                </c:pt>
                <c:pt idx="3">
                  <c:v>39.556086000000001</c:v>
                </c:pt>
                <c:pt idx="4">
                  <c:v>32.651581999999998</c:v>
                </c:pt>
                <c:pt idx="5">
                  <c:v>28.203406999999999</c:v>
                </c:pt>
                <c:pt idx="6">
                  <c:v>24.639969000000001</c:v>
                </c:pt>
                <c:pt idx="7">
                  <c:v>21.890775999999999</c:v>
                </c:pt>
                <c:pt idx="8">
                  <c:v>19.685646999999999</c:v>
                </c:pt>
                <c:pt idx="9">
                  <c:v>17.884882000000001</c:v>
                </c:pt>
                <c:pt idx="10">
                  <c:v>16.388589</c:v>
                </c:pt>
                <c:pt idx="11">
                  <c:v>15.127921000000001</c:v>
                </c:pt>
                <c:pt idx="12">
                  <c:v>14.044153</c:v>
                </c:pt>
                <c:pt idx="13">
                  <c:v>13.109443000000001</c:v>
                </c:pt>
                <c:pt idx="14">
                  <c:v>12.291810999999999</c:v>
                </c:pt>
                <c:pt idx="15">
                  <c:v>11.569792</c:v>
                </c:pt>
                <c:pt idx="16">
                  <c:v>10.926705</c:v>
                </c:pt>
                <c:pt idx="17">
                  <c:v>10.351724000000001</c:v>
                </c:pt>
                <c:pt idx="18">
                  <c:v>9.8300199999999993</c:v>
                </c:pt>
                <c:pt idx="19">
                  <c:v>9.3601500000000009</c:v>
                </c:pt>
                <c:pt idx="20">
                  <c:v>8.9360389999999992</c:v>
                </c:pt>
                <c:pt idx="21">
                  <c:v>8.5446349999999995</c:v>
                </c:pt>
                <c:pt idx="22">
                  <c:v>8.1884510000000006</c:v>
                </c:pt>
                <c:pt idx="23">
                  <c:v>7.862876</c:v>
                </c:pt>
                <c:pt idx="24">
                  <c:v>7.5594429999999999</c:v>
                </c:pt>
                <c:pt idx="25">
                  <c:v>7.2798619999999996</c:v>
                </c:pt>
                <c:pt idx="26">
                  <c:v>7.0228549999999998</c:v>
                </c:pt>
                <c:pt idx="27">
                  <c:v>6.7785209999999996</c:v>
                </c:pt>
                <c:pt idx="28">
                  <c:v>6.5539769999999997</c:v>
                </c:pt>
                <c:pt idx="29">
                  <c:v>6.3441390000000002</c:v>
                </c:pt>
                <c:pt idx="30">
                  <c:v>6.1448869999999998</c:v>
                </c:pt>
                <c:pt idx="31">
                  <c:v>5.9589889999999999</c:v>
                </c:pt>
                <c:pt idx="32">
                  <c:v>5.611459</c:v>
                </c:pt>
                <c:pt idx="33">
                  <c:v>5.4723639999999998</c:v>
                </c:pt>
                <c:pt idx="34">
                  <c:v>5.3405050000000003</c:v>
                </c:pt>
                <c:pt idx="35">
                  <c:v>5.2099950000000002</c:v>
                </c:pt>
                <c:pt idx="36">
                  <c:v>5.0357180000000001</c:v>
                </c:pt>
                <c:pt idx="37">
                  <c:v>4.9101220000000003</c:v>
                </c:pt>
                <c:pt idx="38">
                  <c:v>4.7896179999999999</c:v>
                </c:pt>
                <c:pt idx="39">
                  <c:v>4.6751680000000002</c:v>
                </c:pt>
                <c:pt idx="40">
                  <c:v>4.5674250000000001</c:v>
                </c:pt>
                <c:pt idx="41">
                  <c:v>4.4639040000000003</c:v>
                </c:pt>
                <c:pt idx="42">
                  <c:v>4.364655</c:v>
                </c:pt>
                <c:pt idx="43">
                  <c:v>4.2692550000000002</c:v>
                </c:pt>
                <c:pt idx="44">
                  <c:v>4.1789800000000001</c:v>
                </c:pt>
                <c:pt idx="45">
                  <c:v>4.0922109999999998</c:v>
                </c:pt>
                <c:pt idx="46">
                  <c:v>4.0090260000000004</c:v>
                </c:pt>
                <c:pt idx="47">
                  <c:v>3.9285480000000002</c:v>
                </c:pt>
                <c:pt idx="48">
                  <c:v>3.851521</c:v>
                </c:pt>
                <c:pt idx="49">
                  <c:v>3.7769149999999998</c:v>
                </c:pt>
                <c:pt idx="50">
                  <c:v>3.7052849999999999</c:v>
                </c:pt>
                <c:pt idx="51">
                  <c:v>3.6365080000000001</c:v>
                </c:pt>
                <c:pt idx="52">
                  <c:v>3.5712199999999998</c:v>
                </c:pt>
                <c:pt idx="53">
                  <c:v>3.5067539999999999</c:v>
                </c:pt>
                <c:pt idx="54">
                  <c:v>3.44584</c:v>
                </c:pt>
                <c:pt idx="55">
                  <c:v>3.3870779999999998</c:v>
                </c:pt>
                <c:pt idx="56">
                  <c:v>3.328119</c:v>
                </c:pt>
                <c:pt idx="57">
                  <c:v>3.2731759999999999</c:v>
                </c:pt>
                <c:pt idx="58">
                  <c:v>3.2204329999999999</c:v>
                </c:pt>
                <c:pt idx="59">
                  <c:v>3.1673520000000002</c:v>
                </c:pt>
                <c:pt idx="60">
                  <c:v>3.1182799999999999</c:v>
                </c:pt>
                <c:pt idx="61">
                  <c:v>3.0832510000000002</c:v>
                </c:pt>
                <c:pt idx="62">
                  <c:v>3.0217360000000002</c:v>
                </c:pt>
                <c:pt idx="63">
                  <c:v>2.975994</c:v>
                </c:pt>
              </c:numCache>
            </c:numRef>
          </c:val>
          <c:smooth val="0"/>
          <c:extLst>
            <c:ext xmlns:c16="http://schemas.microsoft.com/office/drawing/2014/chart" uri="{C3380CC4-5D6E-409C-BE32-E72D297353CC}">
              <c16:uniqueId val="{00000002-1B36-4493-AEE2-B8AC5290539A}"/>
            </c:ext>
          </c:extLst>
        </c:ser>
        <c:ser>
          <c:idx val="3"/>
          <c:order val="3"/>
          <c:tx>
            <c:v>8 Queues</c:v>
          </c:tx>
          <c:spPr>
            <a:ln w="28575" cap="rnd">
              <a:solidFill>
                <a:schemeClr val="accent4"/>
              </a:solidFill>
              <a:round/>
            </a:ln>
            <a:effectLst/>
          </c:spPr>
          <c:marker>
            <c:symbol val="none"/>
          </c:marker>
          <c:cat>
            <c:numRef>
              <c:f>FWD_SW_8Qs_qdma3.1_lab46!$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SW_8Qs_qdma3.1_lab46!$D$12:$BO$12</c:f>
              <c:numCache>
                <c:formatCode>General</c:formatCode>
                <c:ptCount val="64"/>
                <c:pt idx="0">
                  <c:v>98.019632999999999</c:v>
                </c:pt>
                <c:pt idx="1">
                  <c:v>64.925852000000006</c:v>
                </c:pt>
                <c:pt idx="2">
                  <c:v>48.937668000000002</c:v>
                </c:pt>
                <c:pt idx="3">
                  <c:v>39.171717000000001</c:v>
                </c:pt>
                <c:pt idx="4">
                  <c:v>32.654715000000003</c:v>
                </c:pt>
                <c:pt idx="5">
                  <c:v>27.956894999999999</c:v>
                </c:pt>
                <c:pt idx="6">
                  <c:v>24.436928999999999</c:v>
                </c:pt>
                <c:pt idx="7">
                  <c:v>21.73254</c:v>
                </c:pt>
                <c:pt idx="8">
                  <c:v>19.548902999999999</c:v>
                </c:pt>
                <c:pt idx="9">
                  <c:v>17.759661000000001</c:v>
                </c:pt>
                <c:pt idx="10">
                  <c:v>16.264842999999999</c:v>
                </c:pt>
                <c:pt idx="11">
                  <c:v>15.018178000000001</c:v>
                </c:pt>
                <c:pt idx="12">
                  <c:v>13.952405000000001</c:v>
                </c:pt>
                <c:pt idx="13">
                  <c:v>13.029923</c:v>
                </c:pt>
                <c:pt idx="14">
                  <c:v>12.215259</c:v>
                </c:pt>
                <c:pt idx="15">
                  <c:v>11.500952</c:v>
                </c:pt>
                <c:pt idx="16">
                  <c:v>10.861188</c:v>
                </c:pt>
                <c:pt idx="17">
                  <c:v>10.288702000000001</c:v>
                </c:pt>
                <c:pt idx="18">
                  <c:v>9.7701560000000001</c:v>
                </c:pt>
                <c:pt idx="19">
                  <c:v>9.3001959999999997</c:v>
                </c:pt>
                <c:pt idx="20">
                  <c:v>8.8800989999999995</c:v>
                </c:pt>
                <c:pt idx="21">
                  <c:v>8.4893830000000001</c:v>
                </c:pt>
                <c:pt idx="22">
                  <c:v>8.1346489999999996</c:v>
                </c:pt>
                <c:pt idx="23">
                  <c:v>7.8070870000000001</c:v>
                </c:pt>
                <c:pt idx="24">
                  <c:v>7.5066059999999997</c:v>
                </c:pt>
                <c:pt idx="25">
                  <c:v>7.2256099999999996</c:v>
                </c:pt>
                <c:pt idx="26">
                  <c:v>6.9683840000000004</c:v>
                </c:pt>
                <c:pt idx="27">
                  <c:v>6.7262880000000003</c:v>
                </c:pt>
                <c:pt idx="28">
                  <c:v>6.4971069999999997</c:v>
                </c:pt>
                <c:pt idx="29">
                  <c:v>6.2916470000000002</c:v>
                </c:pt>
                <c:pt idx="30">
                  <c:v>6.0935189999999997</c:v>
                </c:pt>
                <c:pt idx="31">
                  <c:v>5.9087459999999998</c:v>
                </c:pt>
                <c:pt idx="32">
                  <c:v>5.585026</c:v>
                </c:pt>
                <c:pt idx="33">
                  <c:v>5.4455280000000004</c:v>
                </c:pt>
                <c:pt idx="34">
                  <c:v>5.3157290000000001</c:v>
                </c:pt>
                <c:pt idx="35">
                  <c:v>5.1915079999999998</c:v>
                </c:pt>
                <c:pt idx="36">
                  <c:v>5.0202989999999996</c:v>
                </c:pt>
                <c:pt idx="37">
                  <c:v>4.897932</c:v>
                </c:pt>
                <c:pt idx="38">
                  <c:v>4.7808080000000004</c:v>
                </c:pt>
                <c:pt idx="39">
                  <c:v>4.6691019999999996</c:v>
                </c:pt>
                <c:pt idx="40">
                  <c:v>4.5626199999999999</c:v>
                </c:pt>
                <c:pt idx="41">
                  <c:v>4.461004</c:v>
                </c:pt>
                <c:pt idx="42">
                  <c:v>4.3632299999999997</c:v>
                </c:pt>
                <c:pt idx="43">
                  <c:v>4.2699109999999996</c:v>
                </c:pt>
                <c:pt idx="44">
                  <c:v>4.1803049999999997</c:v>
                </c:pt>
                <c:pt idx="45">
                  <c:v>4.0953569999999999</c:v>
                </c:pt>
                <c:pt idx="46">
                  <c:v>4.013255</c:v>
                </c:pt>
                <c:pt idx="47">
                  <c:v>3.9338250000000001</c:v>
                </c:pt>
                <c:pt idx="48">
                  <c:v>3.8580450000000002</c:v>
                </c:pt>
                <c:pt idx="49">
                  <c:v>3.7843849999999999</c:v>
                </c:pt>
                <c:pt idx="50">
                  <c:v>3.7134429999999998</c:v>
                </c:pt>
                <c:pt idx="51">
                  <c:v>3.6454580000000001</c:v>
                </c:pt>
                <c:pt idx="52">
                  <c:v>3.579904</c:v>
                </c:pt>
                <c:pt idx="53">
                  <c:v>3.51681</c:v>
                </c:pt>
                <c:pt idx="54">
                  <c:v>3.4557769999999999</c:v>
                </c:pt>
                <c:pt idx="55">
                  <c:v>3.3965969999999999</c:v>
                </c:pt>
                <c:pt idx="56">
                  <c:v>3.3397079999999999</c:v>
                </c:pt>
                <c:pt idx="57">
                  <c:v>3.2846950000000001</c:v>
                </c:pt>
                <c:pt idx="58">
                  <c:v>3.231541</c:v>
                </c:pt>
                <c:pt idx="59">
                  <c:v>3.1798679999999999</c:v>
                </c:pt>
                <c:pt idx="60">
                  <c:v>3.129632</c:v>
                </c:pt>
                <c:pt idx="61">
                  <c:v>3.0815969999999999</c:v>
                </c:pt>
                <c:pt idx="62">
                  <c:v>3.0348259999999998</c:v>
                </c:pt>
                <c:pt idx="63">
                  <c:v>2.9889649999999999</c:v>
                </c:pt>
              </c:numCache>
            </c:numRef>
          </c:val>
          <c:smooth val="0"/>
          <c:extLst>
            <c:ext xmlns:c16="http://schemas.microsoft.com/office/drawing/2014/chart" uri="{C3380CC4-5D6E-409C-BE32-E72D297353CC}">
              <c16:uniqueId val="{00000003-1B36-4493-AEE2-B8AC5290539A}"/>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23.887</c:v>
                </c:pt>
                <c:pt idx="1">
                  <c:v>48.61</c:v>
                </c:pt>
                <c:pt idx="2">
                  <c:v>70.831999999999994</c:v>
                </c:pt>
                <c:pt idx="3">
                  <c:v>86.236999999999995</c:v>
                </c:pt>
                <c:pt idx="4">
                  <c:v>99.92</c:v>
                </c:pt>
                <c:pt idx="5">
                  <c:v>109.968</c:v>
                </c:pt>
                <c:pt idx="6">
                  <c:v>118.443</c:v>
                </c:pt>
                <c:pt idx="7">
                  <c:v>125.70399999999999</c:v>
                </c:pt>
                <c:pt idx="8">
                  <c:v>131.97900000000001</c:v>
                </c:pt>
                <c:pt idx="9">
                  <c:v>137.47999999999999</c:v>
                </c:pt>
                <c:pt idx="10">
                  <c:v>142.34700000000001</c:v>
                </c:pt>
                <c:pt idx="11">
                  <c:v>146.66999999999999</c:v>
                </c:pt>
                <c:pt idx="12">
                  <c:v>150.51300000000001</c:v>
                </c:pt>
                <c:pt idx="13">
                  <c:v>153.99299999999999</c:v>
                </c:pt>
                <c:pt idx="14">
                  <c:v>157.102</c:v>
                </c:pt>
                <c:pt idx="15">
                  <c:v>148.315</c:v>
                </c:pt>
                <c:pt idx="16">
                  <c:v>146.374</c:v>
                </c:pt>
                <c:pt idx="17">
                  <c:v>149.53200000000001</c:v>
                </c:pt>
                <c:pt idx="18">
                  <c:v>148.40899999999999</c:v>
                </c:pt>
                <c:pt idx="19">
                  <c:v>132.99100000000001</c:v>
                </c:pt>
                <c:pt idx="20">
                  <c:v>147.65899999999999</c:v>
                </c:pt>
                <c:pt idx="21">
                  <c:v>143.04300000000001</c:v>
                </c:pt>
                <c:pt idx="22">
                  <c:v>147.83199999999999</c:v>
                </c:pt>
                <c:pt idx="23">
                  <c:v>145.37299999999999</c:v>
                </c:pt>
                <c:pt idx="24">
                  <c:v>148.489</c:v>
                </c:pt>
                <c:pt idx="25">
                  <c:v>145.58199999999999</c:v>
                </c:pt>
                <c:pt idx="26">
                  <c:v>154.21799999999999</c:v>
                </c:pt>
                <c:pt idx="27">
                  <c:v>157.45599999999999</c:v>
                </c:pt>
                <c:pt idx="28">
                  <c:v>162.459</c:v>
                </c:pt>
                <c:pt idx="29">
                  <c:v>169.47499999999999</c:v>
                </c:pt>
                <c:pt idx="30">
                  <c:v>173.25700000000001</c:v>
                </c:pt>
                <c:pt idx="31">
                  <c:v>180.64099999999999</c:v>
                </c:pt>
                <c:pt idx="32">
                  <c:v>179.44</c:v>
                </c:pt>
                <c:pt idx="33">
                  <c:v>186.91900000000001</c:v>
                </c:pt>
                <c:pt idx="34">
                  <c:v>187.78299999999999</c:v>
                </c:pt>
                <c:pt idx="35">
                  <c:v>188.613</c:v>
                </c:pt>
                <c:pt idx="36">
                  <c:v>189.32400000000001</c:v>
                </c:pt>
                <c:pt idx="37">
                  <c:v>190.042</c:v>
                </c:pt>
                <c:pt idx="38">
                  <c:v>190.70500000000001</c:v>
                </c:pt>
                <c:pt idx="39">
                  <c:v>191.345</c:v>
                </c:pt>
                <c:pt idx="40">
                  <c:v>191.952</c:v>
                </c:pt>
                <c:pt idx="41">
                  <c:v>192.542</c:v>
                </c:pt>
                <c:pt idx="42">
                  <c:v>193.10300000000001</c:v>
                </c:pt>
                <c:pt idx="43">
                  <c:v>193.642</c:v>
                </c:pt>
                <c:pt idx="44">
                  <c:v>194.15700000000001</c:v>
                </c:pt>
                <c:pt idx="45">
                  <c:v>194.655</c:v>
                </c:pt>
                <c:pt idx="46">
                  <c:v>195.13399999999999</c:v>
                </c:pt>
                <c:pt idx="47">
                  <c:v>195.59700000000001</c:v>
                </c:pt>
                <c:pt idx="48">
                  <c:v>196.041</c:v>
                </c:pt>
                <c:pt idx="49">
                  <c:v>196.47</c:v>
                </c:pt>
                <c:pt idx="50">
                  <c:v>196.86799999999999</c:v>
                </c:pt>
                <c:pt idx="51">
                  <c:v>197.28200000000001</c:v>
                </c:pt>
                <c:pt idx="52">
                  <c:v>197.626</c:v>
                </c:pt>
                <c:pt idx="53">
                  <c:v>198.04</c:v>
                </c:pt>
                <c:pt idx="54">
                  <c:v>198.40299999999999</c:v>
                </c:pt>
                <c:pt idx="55">
                  <c:v>198.75399999999999</c:v>
                </c:pt>
                <c:pt idx="56">
                  <c:v>199.089</c:v>
                </c:pt>
                <c:pt idx="57">
                  <c:v>199.41800000000001</c:v>
                </c:pt>
                <c:pt idx="58">
                  <c:v>199.71799999999999</c:v>
                </c:pt>
                <c:pt idx="59">
                  <c:v>200.042</c:v>
                </c:pt>
                <c:pt idx="60">
                  <c:v>200.33199999999999</c:v>
                </c:pt>
                <c:pt idx="61">
                  <c:v>200.63200000000001</c:v>
                </c:pt>
                <c:pt idx="62">
                  <c:v>200.91200000000001</c:v>
                </c:pt>
                <c:pt idx="63">
                  <c:v>201.18600000000001</c:v>
                </c:pt>
              </c:numCache>
            </c:numRef>
          </c:val>
          <c:smooth val="0"/>
          <c:extLst>
            <c:ext xmlns:c16="http://schemas.microsoft.com/office/drawing/2014/chart" uri="{C3380CC4-5D6E-409C-BE32-E72D297353CC}">
              <c16:uniqueId val="{00000000-17F7-4CFB-92C3-3DA6AEA6AA5E}"/>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51.884999999999998</c:v>
                </c:pt>
                <c:pt idx="1">
                  <c:v>101.872</c:v>
                </c:pt>
                <c:pt idx="2">
                  <c:v>146.40299999999999</c:v>
                </c:pt>
                <c:pt idx="3">
                  <c:v>175.852</c:v>
                </c:pt>
                <c:pt idx="4">
                  <c:v>137.51599999999999</c:v>
                </c:pt>
                <c:pt idx="5">
                  <c:v>188.578</c:v>
                </c:pt>
                <c:pt idx="6">
                  <c:v>192.47499999999999</c:v>
                </c:pt>
                <c:pt idx="7">
                  <c:v>195.55600000000001</c:v>
                </c:pt>
                <c:pt idx="8">
                  <c:v>187.845</c:v>
                </c:pt>
                <c:pt idx="9">
                  <c:v>169.25800000000001</c:v>
                </c:pt>
                <c:pt idx="10">
                  <c:v>189.59800000000001</c:v>
                </c:pt>
                <c:pt idx="11">
                  <c:v>184.46</c:v>
                </c:pt>
                <c:pt idx="12">
                  <c:v>186.97900000000001</c:v>
                </c:pt>
                <c:pt idx="13">
                  <c:v>171.131</c:v>
                </c:pt>
                <c:pt idx="14">
                  <c:v>175.59</c:v>
                </c:pt>
                <c:pt idx="15">
                  <c:v>179.68</c:v>
                </c:pt>
                <c:pt idx="16">
                  <c:v>184.02199999999999</c:v>
                </c:pt>
                <c:pt idx="17">
                  <c:v>184.98400000000001</c:v>
                </c:pt>
                <c:pt idx="18">
                  <c:v>198.31100000000001</c:v>
                </c:pt>
                <c:pt idx="19">
                  <c:v>191.33</c:v>
                </c:pt>
                <c:pt idx="20">
                  <c:v>206.60599999999999</c:v>
                </c:pt>
                <c:pt idx="21">
                  <c:v>208.21899999999999</c:v>
                </c:pt>
                <c:pt idx="22">
                  <c:v>210.24600000000001</c:v>
                </c:pt>
                <c:pt idx="23">
                  <c:v>211.22300000000001</c:v>
                </c:pt>
                <c:pt idx="24">
                  <c:v>196.46199999999999</c:v>
                </c:pt>
                <c:pt idx="25">
                  <c:v>207.97900000000001</c:v>
                </c:pt>
                <c:pt idx="26">
                  <c:v>209.345</c:v>
                </c:pt>
                <c:pt idx="27">
                  <c:v>210.78700000000001</c:v>
                </c:pt>
                <c:pt idx="28">
                  <c:v>212.09200000000001</c:v>
                </c:pt>
                <c:pt idx="29">
                  <c:v>200.03800000000001</c:v>
                </c:pt>
                <c:pt idx="30">
                  <c:v>208.821</c:v>
                </c:pt>
                <c:pt idx="31">
                  <c:v>210.02099999999999</c:v>
                </c:pt>
                <c:pt idx="32">
                  <c:v>211.178</c:v>
                </c:pt>
                <c:pt idx="33">
                  <c:v>212.273</c:v>
                </c:pt>
                <c:pt idx="34">
                  <c:v>202.666</c:v>
                </c:pt>
                <c:pt idx="35">
                  <c:v>209.404</c:v>
                </c:pt>
                <c:pt idx="36">
                  <c:v>210.46899999999999</c:v>
                </c:pt>
                <c:pt idx="37">
                  <c:v>211.44800000000001</c:v>
                </c:pt>
                <c:pt idx="38">
                  <c:v>212.405</c:v>
                </c:pt>
                <c:pt idx="39">
                  <c:v>204.68199999999999</c:v>
                </c:pt>
                <c:pt idx="40">
                  <c:v>209.899</c:v>
                </c:pt>
                <c:pt idx="41">
                  <c:v>210.803</c:v>
                </c:pt>
                <c:pt idx="42">
                  <c:v>211.655</c:v>
                </c:pt>
                <c:pt idx="43">
                  <c:v>212.50800000000001</c:v>
                </c:pt>
                <c:pt idx="44">
                  <c:v>206.29300000000001</c:v>
                </c:pt>
                <c:pt idx="45">
                  <c:v>210.251</c:v>
                </c:pt>
                <c:pt idx="46">
                  <c:v>211.06</c:v>
                </c:pt>
                <c:pt idx="47">
                  <c:v>211.84100000000001</c:v>
                </c:pt>
                <c:pt idx="48">
                  <c:v>212.589</c:v>
                </c:pt>
                <c:pt idx="49">
                  <c:v>207.57900000000001</c:v>
                </c:pt>
                <c:pt idx="50">
                  <c:v>210.554</c:v>
                </c:pt>
                <c:pt idx="51">
                  <c:v>211.26400000000001</c:v>
                </c:pt>
                <c:pt idx="52">
                  <c:v>211.97</c:v>
                </c:pt>
                <c:pt idx="53">
                  <c:v>212.64699999999999</c:v>
                </c:pt>
                <c:pt idx="54">
                  <c:v>208.66499999999999</c:v>
                </c:pt>
                <c:pt idx="55">
                  <c:v>210.80199999999999</c:v>
                </c:pt>
                <c:pt idx="56">
                  <c:v>211.459</c:v>
                </c:pt>
                <c:pt idx="57">
                  <c:v>212.09399999999999</c:v>
                </c:pt>
                <c:pt idx="58">
                  <c:v>212.71</c:v>
                </c:pt>
                <c:pt idx="59">
                  <c:v>209.56700000000001</c:v>
                </c:pt>
                <c:pt idx="60">
                  <c:v>210.999</c:v>
                </c:pt>
                <c:pt idx="61">
                  <c:v>211.60499999999999</c:v>
                </c:pt>
                <c:pt idx="62">
                  <c:v>212.18899999999999</c:v>
                </c:pt>
                <c:pt idx="63">
                  <c:v>212.74799999999999</c:v>
                </c:pt>
              </c:numCache>
            </c:numRef>
          </c:val>
          <c:smooth val="0"/>
          <c:extLst>
            <c:ext xmlns:c16="http://schemas.microsoft.com/office/drawing/2014/chart" uri="{C3380CC4-5D6E-409C-BE32-E72D297353CC}">
              <c16:uniqueId val="{00000001-17F7-4CFB-92C3-3DA6AEA6AA5E}"/>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103.69199999999999</c:v>
                </c:pt>
                <c:pt idx="1">
                  <c:v>146.66800000000001</c:v>
                </c:pt>
                <c:pt idx="2">
                  <c:v>165.024</c:v>
                </c:pt>
                <c:pt idx="3">
                  <c:v>176.023</c:v>
                </c:pt>
                <c:pt idx="4">
                  <c:v>137.529</c:v>
                </c:pt>
                <c:pt idx="5">
                  <c:v>188.59299999999999</c:v>
                </c:pt>
                <c:pt idx="6">
                  <c:v>192.477</c:v>
                </c:pt>
                <c:pt idx="7">
                  <c:v>195.245</c:v>
                </c:pt>
                <c:pt idx="8">
                  <c:v>197.13200000000001</c:v>
                </c:pt>
                <c:pt idx="9">
                  <c:v>169.26499999999999</c:v>
                </c:pt>
                <c:pt idx="10">
                  <c:v>201.095</c:v>
                </c:pt>
                <c:pt idx="11">
                  <c:v>203.08500000000001</c:v>
                </c:pt>
                <c:pt idx="12">
                  <c:v>204.328</c:v>
                </c:pt>
                <c:pt idx="13">
                  <c:v>205.351</c:v>
                </c:pt>
                <c:pt idx="14">
                  <c:v>183.36199999999999</c:v>
                </c:pt>
                <c:pt idx="15">
                  <c:v>204.75899999999999</c:v>
                </c:pt>
                <c:pt idx="16">
                  <c:v>203.874</c:v>
                </c:pt>
                <c:pt idx="17">
                  <c:v>208.45699999999999</c:v>
                </c:pt>
                <c:pt idx="18">
                  <c:v>209.04400000000001</c:v>
                </c:pt>
                <c:pt idx="19">
                  <c:v>191.346</c:v>
                </c:pt>
                <c:pt idx="20">
                  <c:v>206.73599999999999</c:v>
                </c:pt>
                <c:pt idx="21">
                  <c:v>208.57400000000001</c:v>
                </c:pt>
                <c:pt idx="22">
                  <c:v>210.232</c:v>
                </c:pt>
                <c:pt idx="23">
                  <c:v>211.24100000000001</c:v>
                </c:pt>
                <c:pt idx="24">
                  <c:v>196.46799999999999</c:v>
                </c:pt>
                <c:pt idx="25">
                  <c:v>207.97900000000001</c:v>
                </c:pt>
                <c:pt idx="26">
                  <c:v>209.42699999999999</c:v>
                </c:pt>
                <c:pt idx="27">
                  <c:v>210.803</c:v>
                </c:pt>
                <c:pt idx="28">
                  <c:v>212.08799999999999</c:v>
                </c:pt>
                <c:pt idx="29">
                  <c:v>200.041</c:v>
                </c:pt>
                <c:pt idx="30">
                  <c:v>208.82300000000001</c:v>
                </c:pt>
                <c:pt idx="31">
                  <c:v>210.03100000000001</c:v>
                </c:pt>
                <c:pt idx="32">
                  <c:v>211.178</c:v>
                </c:pt>
                <c:pt idx="33">
                  <c:v>212.27</c:v>
                </c:pt>
                <c:pt idx="34">
                  <c:v>202.661</c:v>
                </c:pt>
                <c:pt idx="35">
                  <c:v>209.434</c:v>
                </c:pt>
                <c:pt idx="36">
                  <c:v>210.45099999999999</c:v>
                </c:pt>
                <c:pt idx="37">
                  <c:v>211.458</c:v>
                </c:pt>
                <c:pt idx="38">
                  <c:v>212.404</c:v>
                </c:pt>
                <c:pt idx="39">
                  <c:v>204.69499999999999</c:v>
                </c:pt>
                <c:pt idx="40">
                  <c:v>209.899</c:v>
                </c:pt>
                <c:pt idx="41">
                  <c:v>210.79499999999999</c:v>
                </c:pt>
                <c:pt idx="42">
                  <c:v>211.67</c:v>
                </c:pt>
                <c:pt idx="43">
                  <c:v>212.495</c:v>
                </c:pt>
                <c:pt idx="44">
                  <c:v>206.28700000000001</c:v>
                </c:pt>
                <c:pt idx="45">
                  <c:v>210.25</c:v>
                </c:pt>
                <c:pt idx="46">
                  <c:v>211.06700000000001</c:v>
                </c:pt>
                <c:pt idx="47">
                  <c:v>211.82300000000001</c:v>
                </c:pt>
                <c:pt idx="48">
                  <c:v>212.59100000000001</c:v>
                </c:pt>
                <c:pt idx="49">
                  <c:v>207.57499999999999</c:v>
                </c:pt>
                <c:pt idx="50">
                  <c:v>210.54400000000001</c:v>
                </c:pt>
                <c:pt idx="51">
                  <c:v>211.28200000000001</c:v>
                </c:pt>
                <c:pt idx="52">
                  <c:v>211.96199999999999</c:v>
                </c:pt>
                <c:pt idx="53">
                  <c:v>212.65</c:v>
                </c:pt>
                <c:pt idx="54">
                  <c:v>208.64500000000001</c:v>
                </c:pt>
                <c:pt idx="55">
                  <c:v>210.8</c:v>
                </c:pt>
                <c:pt idx="56">
                  <c:v>211.45500000000001</c:v>
                </c:pt>
                <c:pt idx="57">
                  <c:v>212.08799999999999</c:v>
                </c:pt>
                <c:pt idx="58">
                  <c:v>212.702</c:v>
                </c:pt>
                <c:pt idx="59">
                  <c:v>209.55199999999999</c:v>
                </c:pt>
                <c:pt idx="60">
                  <c:v>210.99299999999999</c:v>
                </c:pt>
                <c:pt idx="61">
                  <c:v>211.59</c:v>
                </c:pt>
                <c:pt idx="62">
                  <c:v>212.184</c:v>
                </c:pt>
                <c:pt idx="63">
                  <c:v>212.75800000000001</c:v>
                </c:pt>
              </c:numCache>
            </c:numRef>
          </c:val>
          <c:smooth val="0"/>
          <c:extLst>
            <c:ext xmlns:c16="http://schemas.microsoft.com/office/drawing/2014/chart" uri="{C3380CC4-5D6E-409C-BE32-E72D297353CC}">
              <c16:uniqueId val="{00000002-17F7-4CFB-92C3-3DA6AEA6AA5E}"/>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110.015</c:v>
                </c:pt>
                <c:pt idx="1">
                  <c:v>146.68799999999999</c:v>
                </c:pt>
                <c:pt idx="2">
                  <c:v>165.02500000000001</c:v>
                </c:pt>
                <c:pt idx="3">
                  <c:v>176.03800000000001</c:v>
                </c:pt>
                <c:pt idx="4">
                  <c:v>137.529</c:v>
                </c:pt>
                <c:pt idx="5">
                  <c:v>188.61199999999999</c:v>
                </c:pt>
                <c:pt idx="6">
                  <c:v>192.541</c:v>
                </c:pt>
                <c:pt idx="7">
                  <c:v>195.40299999999999</c:v>
                </c:pt>
                <c:pt idx="8">
                  <c:v>197.96100000000001</c:v>
                </c:pt>
                <c:pt idx="9">
                  <c:v>169.26599999999999</c:v>
                </c:pt>
                <c:pt idx="10">
                  <c:v>201.107</c:v>
                </c:pt>
                <c:pt idx="11">
                  <c:v>203.054</c:v>
                </c:pt>
                <c:pt idx="12">
                  <c:v>204.31800000000001</c:v>
                </c:pt>
                <c:pt idx="13">
                  <c:v>205.375</c:v>
                </c:pt>
                <c:pt idx="14">
                  <c:v>183.37</c:v>
                </c:pt>
                <c:pt idx="15">
                  <c:v>204.74299999999999</c:v>
                </c:pt>
                <c:pt idx="16">
                  <c:v>203.86500000000001</c:v>
                </c:pt>
                <c:pt idx="17">
                  <c:v>208.46199999999999</c:v>
                </c:pt>
                <c:pt idx="18">
                  <c:v>209.04400000000001</c:v>
                </c:pt>
                <c:pt idx="19">
                  <c:v>191.33099999999999</c:v>
                </c:pt>
                <c:pt idx="20">
                  <c:v>206.732</c:v>
                </c:pt>
                <c:pt idx="21">
                  <c:v>208.56899999999999</c:v>
                </c:pt>
                <c:pt idx="22">
                  <c:v>210.26599999999999</c:v>
                </c:pt>
                <c:pt idx="23">
                  <c:v>211.23400000000001</c:v>
                </c:pt>
                <c:pt idx="24">
                  <c:v>196.45500000000001</c:v>
                </c:pt>
                <c:pt idx="25">
                  <c:v>207.96600000000001</c:v>
                </c:pt>
                <c:pt idx="26">
                  <c:v>209.41499999999999</c:v>
                </c:pt>
                <c:pt idx="27">
                  <c:v>210.79</c:v>
                </c:pt>
                <c:pt idx="28">
                  <c:v>212.08799999999999</c:v>
                </c:pt>
                <c:pt idx="29">
                  <c:v>200.029</c:v>
                </c:pt>
                <c:pt idx="30">
                  <c:v>208.822</c:v>
                </c:pt>
                <c:pt idx="31">
                  <c:v>210.02</c:v>
                </c:pt>
                <c:pt idx="32">
                  <c:v>211.17500000000001</c:v>
                </c:pt>
                <c:pt idx="33">
                  <c:v>212.26599999999999</c:v>
                </c:pt>
                <c:pt idx="34">
                  <c:v>202.66900000000001</c:v>
                </c:pt>
                <c:pt idx="35">
                  <c:v>209.42400000000001</c:v>
                </c:pt>
                <c:pt idx="36">
                  <c:v>210.453</c:v>
                </c:pt>
                <c:pt idx="37">
                  <c:v>211.45400000000001</c:v>
                </c:pt>
                <c:pt idx="38">
                  <c:v>212.39699999999999</c:v>
                </c:pt>
                <c:pt idx="39">
                  <c:v>204.68799999999999</c:v>
                </c:pt>
                <c:pt idx="40">
                  <c:v>209.88200000000001</c:v>
                </c:pt>
                <c:pt idx="41">
                  <c:v>210.797</c:v>
                </c:pt>
                <c:pt idx="42">
                  <c:v>211.67500000000001</c:v>
                </c:pt>
                <c:pt idx="43">
                  <c:v>212.50899999999999</c:v>
                </c:pt>
                <c:pt idx="44">
                  <c:v>206.28700000000001</c:v>
                </c:pt>
                <c:pt idx="45">
                  <c:v>210.262</c:v>
                </c:pt>
                <c:pt idx="46">
                  <c:v>211.048</c:v>
                </c:pt>
                <c:pt idx="47">
                  <c:v>211.82400000000001</c:v>
                </c:pt>
                <c:pt idx="48">
                  <c:v>212.59</c:v>
                </c:pt>
                <c:pt idx="49">
                  <c:v>207.577</c:v>
                </c:pt>
                <c:pt idx="50">
                  <c:v>210.56200000000001</c:v>
                </c:pt>
                <c:pt idx="51">
                  <c:v>211.27600000000001</c:v>
                </c:pt>
                <c:pt idx="52">
                  <c:v>211.97399999999999</c:v>
                </c:pt>
                <c:pt idx="53">
                  <c:v>212.65600000000001</c:v>
                </c:pt>
                <c:pt idx="54">
                  <c:v>208.66399999999999</c:v>
                </c:pt>
                <c:pt idx="55">
                  <c:v>210.80199999999999</c:v>
                </c:pt>
                <c:pt idx="56">
                  <c:v>211.459</c:v>
                </c:pt>
                <c:pt idx="57">
                  <c:v>212.09</c:v>
                </c:pt>
                <c:pt idx="58">
                  <c:v>212.7</c:v>
                </c:pt>
                <c:pt idx="59">
                  <c:v>209.55600000000001</c:v>
                </c:pt>
                <c:pt idx="60">
                  <c:v>211.006</c:v>
                </c:pt>
                <c:pt idx="61">
                  <c:v>211.59899999999999</c:v>
                </c:pt>
                <c:pt idx="62">
                  <c:v>212.184</c:v>
                </c:pt>
                <c:pt idx="63">
                  <c:v>212.75800000000001</c:v>
                </c:pt>
              </c:numCache>
            </c:numRef>
          </c:val>
          <c:smooth val="0"/>
          <c:extLst>
            <c:ext xmlns:c16="http://schemas.microsoft.com/office/drawing/2014/chart" uri="{C3380CC4-5D6E-409C-BE32-E72D297353CC}">
              <c16:uniqueId val="{00000003-17F7-4CFB-92C3-3DA6AEA6AA5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31.437000000000001</c:v>
                </c:pt>
                <c:pt idx="1">
                  <c:v>55.015999999999998</c:v>
                </c:pt>
                <c:pt idx="2">
                  <c:v>73.355000000000004</c:v>
                </c:pt>
                <c:pt idx="3">
                  <c:v>88.022999999999996</c:v>
                </c:pt>
                <c:pt idx="4">
                  <c:v>100.03</c:v>
                </c:pt>
                <c:pt idx="5">
                  <c:v>110.033</c:v>
                </c:pt>
                <c:pt idx="6">
                  <c:v>118.497</c:v>
                </c:pt>
                <c:pt idx="7">
                  <c:v>125.752</c:v>
                </c:pt>
                <c:pt idx="8">
                  <c:v>132.04</c:v>
                </c:pt>
                <c:pt idx="9">
                  <c:v>137.53800000000001</c:v>
                </c:pt>
                <c:pt idx="10">
                  <c:v>142.39599999999999</c:v>
                </c:pt>
                <c:pt idx="11">
                  <c:v>146.70699999999999</c:v>
                </c:pt>
                <c:pt idx="12">
                  <c:v>150.572</c:v>
                </c:pt>
                <c:pt idx="13">
                  <c:v>154.04599999999999</c:v>
                </c:pt>
                <c:pt idx="14">
                  <c:v>157.19</c:v>
                </c:pt>
                <c:pt idx="15">
                  <c:v>160.048</c:v>
                </c:pt>
                <c:pt idx="16">
                  <c:v>161.36799999999999</c:v>
                </c:pt>
                <c:pt idx="17">
                  <c:v>164.779</c:v>
                </c:pt>
                <c:pt idx="18">
                  <c:v>161.99299999999999</c:v>
                </c:pt>
                <c:pt idx="19">
                  <c:v>144.27600000000001</c:v>
                </c:pt>
                <c:pt idx="20">
                  <c:v>162.04</c:v>
                </c:pt>
                <c:pt idx="21">
                  <c:v>154.702</c:v>
                </c:pt>
                <c:pt idx="22">
                  <c:v>163.13800000000001</c:v>
                </c:pt>
                <c:pt idx="23">
                  <c:v>151.43199999999999</c:v>
                </c:pt>
                <c:pt idx="24">
                  <c:v>161.89500000000001</c:v>
                </c:pt>
                <c:pt idx="25">
                  <c:v>158.08600000000001</c:v>
                </c:pt>
                <c:pt idx="26">
                  <c:v>168.99</c:v>
                </c:pt>
                <c:pt idx="27">
                  <c:v>168.65600000000001</c:v>
                </c:pt>
                <c:pt idx="28">
                  <c:v>176.33799999999999</c:v>
                </c:pt>
                <c:pt idx="29">
                  <c:v>183.387</c:v>
                </c:pt>
                <c:pt idx="30">
                  <c:v>184.37899999999999</c:v>
                </c:pt>
                <c:pt idx="31">
                  <c:v>185.31800000000001</c:v>
                </c:pt>
                <c:pt idx="32">
                  <c:v>186.209</c:v>
                </c:pt>
                <c:pt idx="33">
                  <c:v>187.05600000000001</c:v>
                </c:pt>
                <c:pt idx="34">
                  <c:v>187.86099999999999</c:v>
                </c:pt>
                <c:pt idx="35">
                  <c:v>188.62799999999999</c:v>
                </c:pt>
                <c:pt idx="36">
                  <c:v>189.35900000000001</c:v>
                </c:pt>
                <c:pt idx="37">
                  <c:v>190.05699999999999</c:v>
                </c:pt>
                <c:pt idx="38">
                  <c:v>190.72399999999999</c:v>
                </c:pt>
                <c:pt idx="39">
                  <c:v>191.36099999999999</c:v>
                </c:pt>
                <c:pt idx="40">
                  <c:v>191.97200000000001</c:v>
                </c:pt>
                <c:pt idx="41">
                  <c:v>192.55699999999999</c:v>
                </c:pt>
                <c:pt idx="42">
                  <c:v>193.119</c:v>
                </c:pt>
                <c:pt idx="43">
                  <c:v>193.65799999999999</c:v>
                </c:pt>
                <c:pt idx="44">
                  <c:v>194.17599999999999</c:v>
                </c:pt>
                <c:pt idx="45">
                  <c:v>194.67400000000001</c:v>
                </c:pt>
                <c:pt idx="46">
                  <c:v>195.15299999999999</c:v>
                </c:pt>
                <c:pt idx="47">
                  <c:v>195.614</c:v>
                </c:pt>
                <c:pt idx="48">
                  <c:v>196.05799999999999</c:v>
                </c:pt>
                <c:pt idx="49">
                  <c:v>196.48699999999999</c:v>
                </c:pt>
                <c:pt idx="50">
                  <c:v>196.90100000000001</c:v>
                </c:pt>
                <c:pt idx="51">
                  <c:v>197.3</c:v>
                </c:pt>
                <c:pt idx="52">
                  <c:v>197.68600000000001</c:v>
                </c:pt>
                <c:pt idx="53">
                  <c:v>198.059</c:v>
                </c:pt>
                <c:pt idx="54">
                  <c:v>198.42</c:v>
                </c:pt>
                <c:pt idx="55">
                  <c:v>198.76900000000001</c:v>
                </c:pt>
                <c:pt idx="56">
                  <c:v>199.107</c:v>
                </c:pt>
                <c:pt idx="57">
                  <c:v>199.435</c:v>
                </c:pt>
                <c:pt idx="58">
                  <c:v>199.75200000000001</c:v>
                </c:pt>
                <c:pt idx="59">
                  <c:v>200.06</c:v>
                </c:pt>
                <c:pt idx="60">
                  <c:v>200.358</c:v>
                </c:pt>
                <c:pt idx="61">
                  <c:v>200.648</c:v>
                </c:pt>
                <c:pt idx="62">
                  <c:v>200.93</c:v>
                </c:pt>
                <c:pt idx="63">
                  <c:v>201.203</c:v>
                </c:pt>
              </c:numCache>
            </c:numRef>
          </c:val>
          <c:smooth val="0"/>
          <c:extLst>
            <c:ext xmlns:c16="http://schemas.microsoft.com/office/drawing/2014/chart" uri="{C3380CC4-5D6E-409C-BE32-E72D297353CC}">
              <c16:uniqueId val="{00000000-081E-4201-9A19-3D9A800E1F51}"/>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62.874000000000002</c:v>
                </c:pt>
                <c:pt idx="1">
                  <c:v>110.033</c:v>
                </c:pt>
                <c:pt idx="2">
                  <c:v>146.70699999999999</c:v>
                </c:pt>
                <c:pt idx="3">
                  <c:v>176.04900000000001</c:v>
                </c:pt>
                <c:pt idx="4">
                  <c:v>183.387</c:v>
                </c:pt>
                <c:pt idx="5">
                  <c:v>188.625</c:v>
                </c:pt>
                <c:pt idx="6">
                  <c:v>192.55500000000001</c:v>
                </c:pt>
                <c:pt idx="7">
                  <c:v>195.61099999999999</c:v>
                </c:pt>
                <c:pt idx="8">
                  <c:v>189.119</c:v>
                </c:pt>
                <c:pt idx="9">
                  <c:v>191.346</c:v>
                </c:pt>
                <c:pt idx="10">
                  <c:v>201.14</c:v>
                </c:pt>
                <c:pt idx="11">
                  <c:v>203.017</c:v>
                </c:pt>
                <c:pt idx="12">
                  <c:v>182.851</c:v>
                </c:pt>
                <c:pt idx="13">
                  <c:v>183.72499999999999</c:v>
                </c:pt>
                <c:pt idx="14">
                  <c:v>179.80699999999999</c:v>
                </c:pt>
                <c:pt idx="15">
                  <c:v>188.494</c:v>
                </c:pt>
                <c:pt idx="16">
                  <c:v>189.17599999999999</c:v>
                </c:pt>
                <c:pt idx="17">
                  <c:v>208.47900000000001</c:v>
                </c:pt>
                <c:pt idx="18">
                  <c:v>209.06100000000001</c:v>
                </c:pt>
                <c:pt idx="19">
                  <c:v>209.58600000000001</c:v>
                </c:pt>
                <c:pt idx="20">
                  <c:v>206.76599999999999</c:v>
                </c:pt>
                <c:pt idx="21">
                  <c:v>208.59</c:v>
                </c:pt>
                <c:pt idx="22">
                  <c:v>210.28399999999999</c:v>
                </c:pt>
                <c:pt idx="23">
                  <c:v>211.26300000000001</c:v>
                </c:pt>
                <c:pt idx="24">
                  <c:v>211.601</c:v>
                </c:pt>
                <c:pt idx="25">
                  <c:v>207.99700000000001</c:v>
                </c:pt>
                <c:pt idx="26">
                  <c:v>209.452</c:v>
                </c:pt>
                <c:pt idx="27">
                  <c:v>210.821</c:v>
                </c:pt>
                <c:pt idx="28">
                  <c:v>212.11099999999999</c:v>
                </c:pt>
                <c:pt idx="29">
                  <c:v>212.96600000000001</c:v>
                </c:pt>
                <c:pt idx="30">
                  <c:v>208.839</c:v>
                </c:pt>
                <c:pt idx="31">
                  <c:v>210.048</c:v>
                </c:pt>
                <c:pt idx="32">
                  <c:v>211.19800000000001</c:v>
                </c:pt>
                <c:pt idx="33">
                  <c:v>212.29</c:v>
                </c:pt>
                <c:pt idx="34">
                  <c:v>213.33099999999999</c:v>
                </c:pt>
                <c:pt idx="35">
                  <c:v>209.452</c:v>
                </c:pt>
                <c:pt idx="36">
                  <c:v>210.48500000000001</c:v>
                </c:pt>
                <c:pt idx="37">
                  <c:v>211.476</c:v>
                </c:pt>
                <c:pt idx="38">
                  <c:v>212.423</c:v>
                </c:pt>
                <c:pt idx="39">
                  <c:v>213.33</c:v>
                </c:pt>
                <c:pt idx="40">
                  <c:v>209.91800000000001</c:v>
                </c:pt>
                <c:pt idx="41">
                  <c:v>210.821</c:v>
                </c:pt>
                <c:pt idx="42">
                  <c:v>211.68899999999999</c:v>
                </c:pt>
                <c:pt idx="43">
                  <c:v>212.52500000000001</c:v>
                </c:pt>
                <c:pt idx="44">
                  <c:v>213.33099999999999</c:v>
                </c:pt>
                <c:pt idx="45">
                  <c:v>210.28299999999999</c:v>
                </c:pt>
                <c:pt idx="46">
                  <c:v>211.08500000000001</c:v>
                </c:pt>
                <c:pt idx="47">
                  <c:v>211.85900000000001</c:v>
                </c:pt>
                <c:pt idx="48">
                  <c:v>212.608</c:v>
                </c:pt>
                <c:pt idx="49">
                  <c:v>213.33</c:v>
                </c:pt>
                <c:pt idx="50">
                  <c:v>210.577</c:v>
                </c:pt>
                <c:pt idx="51">
                  <c:v>211.298</c:v>
                </c:pt>
                <c:pt idx="52">
                  <c:v>211.99700000000001</c:v>
                </c:pt>
                <c:pt idx="53">
                  <c:v>212.67400000000001</c:v>
                </c:pt>
                <c:pt idx="54">
                  <c:v>213.33099999999999</c:v>
                </c:pt>
                <c:pt idx="55">
                  <c:v>210.821</c:v>
                </c:pt>
                <c:pt idx="56">
                  <c:v>211.47499999999999</c:v>
                </c:pt>
                <c:pt idx="57">
                  <c:v>212.11199999999999</c:v>
                </c:pt>
                <c:pt idx="58">
                  <c:v>212.72900000000001</c:v>
                </c:pt>
                <c:pt idx="59">
                  <c:v>213.33099999999999</c:v>
                </c:pt>
                <c:pt idx="60">
                  <c:v>211.024</c:v>
                </c:pt>
                <c:pt idx="61">
                  <c:v>211.624</c:v>
                </c:pt>
                <c:pt idx="62">
                  <c:v>212.208</c:v>
                </c:pt>
                <c:pt idx="63">
                  <c:v>212.77600000000001</c:v>
                </c:pt>
              </c:numCache>
            </c:numRef>
          </c:val>
          <c:smooth val="0"/>
          <c:extLst>
            <c:ext xmlns:c16="http://schemas.microsoft.com/office/drawing/2014/chart" uri="{C3380CC4-5D6E-409C-BE32-E72D297353CC}">
              <c16:uniqueId val="{00000001-081E-4201-9A19-3D9A800E1F51}"/>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110.032</c:v>
                </c:pt>
                <c:pt idx="1">
                  <c:v>146.71</c:v>
                </c:pt>
                <c:pt idx="2">
                  <c:v>165.048</c:v>
                </c:pt>
                <c:pt idx="3">
                  <c:v>176.05199999999999</c:v>
                </c:pt>
                <c:pt idx="4">
                  <c:v>183.387</c:v>
                </c:pt>
                <c:pt idx="5">
                  <c:v>188.62700000000001</c:v>
                </c:pt>
                <c:pt idx="6">
                  <c:v>192.55600000000001</c:v>
                </c:pt>
                <c:pt idx="7">
                  <c:v>195.61199999999999</c:v>
                </c:pt>
                <c:pt idx="8">
                  <c:v>198.05799999999999</c:v>
                </c:pt>
                <c:pt idx="9">
                  <c:v>200.05799999999999</c:v>
                </c:pt>
                <c:pt idx="10">
                  <c:v>201.14</c:v>
                </c:pt>
                <c:pt idx="11">
                  <c:v>203.136</c:v>
                </c:pt>
                <c:pt idx="12">
                  <c:v>204.346</c:v>
                </c:pt>
                <c:pt idx="13">
                  <c:v>205.39400000000001</c:v>
                </c:pt>
                <c:pt idx="14">
                  <c:v>206.31</c:v>
                </c:pt>
                <c:pt idx="15">
                  <c:v>204.797</c:v>
                </c:pt>
                <c:pt idx="16">
                  <c:v>207.23500000000001</c:v>
                </c:pt>
                <c:pt idx="17">
                  <c:v>208.482</c:v>
                </c:pt>
                <c:pt idx="18">
                  <c:v>209.06200000000001</c:v>
                </c:pt>
                <c:pt idx="19">
                  <c:v>209.58600000000001</c:v>
                </c:pt>
                <c:pt idx="20">
                  <c:v>206.76599999999999</c:v>
                </c:pt>
                <c:pt idx="21">
                  <c:v>208.59</c:v>
                </c:pt>
                <c:pt idx="22">
                  <c:v>210.28299999999999</c:v>
                </c:pt>
                <c:pt idx="23">
                  <c:v>211.262</c:v>
                </c:pt>
                <c:pt idx="24">
                  <c:v>211.601</c:v>
                </c:pt>
                <c:pt idx="25">
                  <c:v>207.99700000000001</c:v>
                </c:pt>
                <c:pt idx="26">
                  <c:v>209.452</c:v>
                </c:pt>
                <c:pt idx="27">
                  <c:v>210.821</c:v>
                </c:pt>
                <c:pt idx="28">
                  <c:v>212.11199999999999</c:v>
                </c:pt>
                <c:pt idx="29">
                  <c:v>212.96600000000001</c:v>
                </c:pt>
                <c:pt idx="30">
                  <c:v>208.839</c:v>
                </c:pt>
                <c:pt idx="31">
                  <c:v>210.04900000000001</c:v>
                </c:pt>
                <c:pt idx="32">
                  <c:v>211.197</c:v>
                </c:pt>
                <c:pt idx="33">
                  <c:v>212.29</c:v>
                </c:pt>
                <c:pt idx="34">
                  <c:v>213.33</c:v>
                </c:pt>
                <c:pt idx="35">
                  <c:v>209.452</c:v>
                </c:pt>
                <c:pt idx="36">
                  <c:v>210.48599999999999</c:v>
                </c:pt>
                <c:pt idx="37">
                  <c:v>211.47499999999999</c:v>
                </c:pt>
                <c:pt idx="38">
                  <c:v>212.423</c:v>
                </c:pt>
                <c:pt idx="39">
                  <c:v>213.33</c:v>
                </c:pt>
                <c:pt idx="40">
                  <c:v>209.917</c:v>
                </c:pt>
                <c:pt idx="41">
                  <c:v>210.821</c:v>
                </c:pt>
                <c:pt idx="42">
                  <c:v>211.68899999999999</c:v>
                </c:pt>
                <c:pt idx="43">
                  <c:v>212.52500000000001</c:v>
                </c:pt>
                <c:pt idx="44">
                  <c:v>213.33</c:v>
                </c:pt>
                <c:pt idx="45">
                  <c:v>210.28299999999999</c:v>
                </c:pt>
                <c:pt idx="46">
                  <c:v>211.08500000000001</c:v>
                </c:pt>
                <c:pt idx="47">
                  <c:v>211.86</c:v>
                </c:pt>
                <c:pt idx="48">
                  <c:v>212.607</c:v>
                </c:pt>
                <c:pt idx="49">
                  <c:v>213.33</c:v>
                </c:pt>
                <c:pt idx="50">
                  <c:v>210.578</c:v>
                </c:pt>
                <c:pt idx="51">
                  <c:v>211.29900000000001</c:v>
                </c:pt>
                <c:pt idx="52">
                  <c:v>211.99700000000001</c:v>
                </c:pt>
                <c:pt idx="53">
                  <c:v>212.67400000000001</c:v>
                </c:pt>
                <c:pt idx="54">
                  <c:v>213.33099999999999</c:v>
                </c:pt>
                <c:pt idx="55">
                  <c:v>210.821</c:v>
                </c:pt>
                <c:pt idx="56">
                  <c:v>211.47499999999999</c:v>
                </c:pt>
                <c:pt idx="57">
                  <c:v>212.11099999999999</c:v>
                </c:pt>
                <c:pt idx="58">
                  <c:v>212.73</c:v>
                </c:pt>
                <c:pt idx="59">
                  <c:v>213.33099999999999</c:v>
                </c:pt>
                <c:pt idx="60">
                  <c:v>211.024</c:v>
                </c:pt>
                <c:pt idx="61">
                  <c:v>211.624</c:v>
                </c:pt>
                <c:pt idx="62">
                  <c:v>212.208</c:v>
                </c:pt>
                <c:pt idx="63">
                  <c:v>212.77600000000001</c:v>
                </c:pt>
              </c:numCache>
            </c:numRef>
          </c:val>
          <c:smooth val="0"/>
          <c:extLst>
            <c:ext xmlns:c16="http://schemas.microsoft.com/office/drawing/2014/chart" uri="{C3380CC4-5D6E-409C-BE32-E72D297353CC}">
              <c16:uniqueId val="{00000002-081E-4201-9A19-3D9A800E1F51}"/>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110.032</c:v>
                </c:pt>
                <c:pt idx="1">
                  <c:v>146.71</c:v>
                </c:pt>
                <c:pt idx="2">
                  <c:v>165.048</c:v>
                </c:pt>
                <c:pt idx="3">
                  <c:v>176.05199999999999</c:v>
                </c:pt>
                <c:pt idx="4">
                  <c:v>183.387</c:v>
                </c:pt>
                <c:pt idx="5">
                  <c:v>188.62700000000001</c:v>
                </c:pt>
                <c:pt idx="6">
                  <c:v>192.55600000000001</c:v>
                </c:pt>
                <c:pt idx="7">
                  <c:v>195.613</c:v>
                </c:pt>
                <c:pt idx="8">
                  <c:v>198.05799999999999</c:v>
                </c:pt>
                <c:pt idx="9">
                  <c:v>200.059</c:v>
                </c:pt>
                <c:pt idx="10">
                  <c:v>201.14</c:v>
                </c:pt>
                <c:pt idx="11">
                  <c:v>203.136</c:v>
                </c:pt>
                <c:pt idx="12">
                  <c:v>204.346</c:v>
                </c:pt>
                <c:pt idx="13">
                  <c:v>205.393</c:v>
                </c:pt>
                <c:pt idx="14">
                  <c:v>206.31</c:v>
                </c:pt>
                <c:pt idx="15">
                  <c:v>204.797</c:v>
                </c:pt>
                <c:pt idx="16">
                  <c:v>207.23500000000001</c:v>
                </c:pt>
                <c:pt idx="17">
                  <c:v>208.482</c:v>
                </c:pt>
                <c:pt idx="18">
                  <c:v>209.06100000000001</c:v>
                </c:pt>
                <c:pt idx="19">
                  <c:v>209.58500000000001</c:v>
                </c:pt>
                <c:pt idx="20">
                  <c:v>206.76599999999999</c:v>
                </c:pt>
                <c:pt idx="21">
                  <c:v>208.59</c:v>
                </c:pt>
                <c:pt idx="22">
                  <c:v>210.28299999999999</c:v>
                </c:pt>
                <c:pt idx="23">
                  <c:v>211.262</c:v>
                </c:pt>
                <c:pt idx="24">
                  <c:v>211.6</c:v>
                </c:pt>
                <c:pt idx="25">
                  <c:v>207.99700000000001</c:v>
                </c:pt>
                <c:pt idx="26">
                  <c:v>209.452</c:v>
                </c:pt>
                <c:pt idx="27">
                  <c:v>210.821</c:v>
                </c:pt>
                <c:pt idx="28">
                  <c:v>212.11199999999999</c:v>
                </c:pt>
                <c:pt idx="29">
                  <c:v>212.96600000000001</c:v>
                </c:pt>
                <c:pt idx="30">
                  <c:v>208.84</c:v>
                </c:pt>
                <c:pt idx="31">
                  <c:v>210.04900000000001</c:v>
                </c:pt>
                <c:pt idx="32">
                  <c:v>211.197</c:v>
                </c:pt>
                <c:pt idx="33">
                  <c:v>212.29</c:v>
                </c:pt>
                <c:pt idx="34">
                  <c:v>213.33</c:v>
                </c:pt>
                <c:pt idx="35">
                  <c:v>209.452</c:v>
                </c:pt>
                <c:pt idx="36">
                  <c:v>210.48599999999999</c:v>
                </c:pt>
                <c:pt idx="37">
                  <c:v>211.47499999999999</c:v>
                </c:pt>
                <c:pt idx="38">
                  <c:v>212.423</c:v>
                </c:pt>
                <c:pt idx="39">
                  <c:v>213.33</c:v>
                </c:pt>
                <c:pt idx="40">
                  <c:v>209.917</c:v>
                </c:pt>
                <c:pt idx="41">
                  <c:v>210.82</c:v>
                </c:pt>
                <c:pt idx="42">
                  <c:v>211.68899999999999</c:v>
                </c:pt>
                <c:pt idx="43">
                  <c:v>212.52600000000001</c:v>
                </c:pt>
                <c:pt idx="44">
                  <c:v>213.33</c:v>
                </c:pt>
                <c:pt idx="45">
                  <c:v>210.28299999999999</c:v>
                </c:pt>
                <c:pt idx="46">
                  <c:v>211.08500000000001</c:v>
                </c:pt>
                <c:pt idx="47">
                  <c:v>211.85900000000001</c:v>
                </c:pt>
                <c:pt idx="48">
                  <c:v>212.607</c:v>
                </c:pt>
                <c:pt idx="49">
                  <c:v>213.33</c:v>
                </c:pt>
                <c:pt idx="50">
                  <c:v>210.578</c:v>
                </c:pt>
                <c:pt idx="51">
                  <c:v>211.29900000000001</c:v>
                </c:pt>
                <c:pt idx="52">
                  <c:v>211.99700000000001</c:v>
                </c:pt>
                <c:pt idx="53">
                  <c:v>212.67400000000001</c:v>
                </c:pt>
                <c:pt idx="54">
                  <c:v>213.33099999999999</c:v>
                </c:pt>
                <c:pt idx="55">
                  <c:v>210.821</c:v>
                </c:pt>
                <c:pt idx="56">
                  <c:v>211.476</c:v>
                </c:pt>
                <c:pt idx="57">
                  <c:v>212.11199999999999</c:v>
                </c:pt>
                <c:pt idx="58">
                  <c:v>212.72900000000001</c:v>
                </c:pt>
                <c:pt idx="59">
                  <c:v>213.33099999999999</c:v>
                </c:pt>
                <c:pt idx="60">
                  <c:v>211.024</c:v>
                </c:pt>
                <c:pt idx="61">
                  <c:v>211.624</c:v>
                </c:pt>
                <c:pt idx="62">
                  <c:v>212.208</c:v>
                </c:pt>
                <c:pt idx="63">
                  <c:v>212.77600000000001</c:v>
                </c:pt>
              </c:numCache>
            </c:numRef>
          </c:val>
          <c:smooth val="0"/>
          <c:extLst>
            <c:ext xmlns:c16="http://schemas.microsoft.com/office/drawing/2014/chart" uri="{C3380CC4-5D6E-409C-BE32-E72D297353CC}">
              <c16:uniqueId val="{00000003-081E-4201-9A19-3D9A800E1F51}"/>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46.654296875</c:v>
                </c:pt>
                <c:pt idx="1">
                  <c:v>47.470703125</c:v>
                </c:pt>
                <c:pt idx="2">
                  <c:v>46.114583333333336</c:v>
                </c:pt>
                <c:pt idx="3">
                  <c:v>42.10791015625</c:v>
                </c:pt>
                <c:pt idx="4">
                  <c:v>39.03125</c:v>
                </c:pt>
                <c:pt idx="5">
                  <c:v>35.796875</c:v>
                </c:pt>
                <c:pt idx="6">
                  <c:v>33.047712053571431</c:v>
                </c:pt>
                <c:pt idx="7">
                  <c:v>30.689453125</c:v>
                </c:pt>
                <c:pt idx="8">
                  <c:v>28.641276041666668</c:v>
                </c:pt>
                <c:pt idx="9">
                  <c:v>26.8515625</c:v>
                </c:pt>
                <c:pt idx="10">
                  <c:v>25.274680397727273</c:v>
                </c:pt>
                <c:pt idx="11">
                  <c:v>23.8720703125</c:v>
                </c:pt>
                <c:pt idx="12">
                  <c:v>22.613131009615383</c:v>
                </c:pt>
                <c:pt idx="13">
                  <c:v>21.4833984375</c:v>
                </c:pt>
                <c:pt idx="14">
                  <c:v>20.455989583333334</c:v>
                </c:pt>
                <c:pt idx="15">
                  <c:v>18.1048583984375</c:v>
                </c:pt>
                <c:pt idx="16">
                  <c:v>16.816865808823529</c:v>
                </c:pt>
                <c:pt idx="17">
                  <c:v>16.225260416666668</c:v>
                </c:pt>
                <c:pt idx="18">
                  <c:v>15.255859375</c:v>
                </c:pt>
                <c:pt idx="19">
                  <c:v>12.98740234375</c:v>
                </c:pt>
                <c:pt idx="20">
                  <c:v>13.733165922619047</c:v>
                </c:pt>
                <c:pt idx="21">
                  <c:v>12.699129971590908</c:v>
                </c:pt>
                <c:pt idx="22">
                  <c:v>12.553668478260869</c:v>
                </c:pt>
                <c:pt idx="23">
                  <c:v>11.830485026041666</c:v>
                </c:pt>
                <c:pt idx="24">
                  <c:v>11.600703125000001</c:v>
                </c:pt>
                <c:pt idx="25">
                  <c:v>10.936147836538462</c:v>
                </c:pt>
                <c:pt idx="26">
                  <c:v>11.155815972222221</c:v>
                </c:pt>
                <c:pt idx="27">
                  <c:v>10.983258928571429</c:v>
                </c:pt>
                <c:pt idx="28">
                  <c:v>10.941473599137931</c:v>
                </c:pt>
                <c:pt idx="29">
                  <c:v>11.033528645833334</c:v>
                </c:pt>
                <c:pt idx="30">
                  <c:v>10.915889616935484</c:v>
                </c:pt>
                <c:pt idx="31">
                  <c:v>11.02545166015625</c:v>
                </c:pt>
                <c:pt idx="32">
                  <c:v>10.620265151515152</c:v>
                </c:pt>
                <c:pt idx="33">
                  <c:v>10.737534466911764</c:v>
                </c:pt>
                <c:pt idx="34">
                  <c:v>10.478962053571429</c:v>
                </c:pt>
                <c:pt idx="35">
                  <c:v>10.23291015625</c:v>
                </c:pt>
                <c:pt idx="36">
                  <c:v>9.9938766891891895</c:v>
                </c:pt>
                <c:pt idx="37">
                  <c:v>9.7677837171052637</c:v>
                </c:pt>
                <c:pt idx="38">
                  <c:v>9.5505308493589745</c:v>
                </c:pt>
                <c:pt idx="39">
                  <c:v>9.343017578125</c:v>
                </c:pt>
                <c:pt idx="40">
                  <c:v>9.1440548780487809</c:v>
                </c:pt>
                <c:pt idx="41">
                  <c:v>8.9537760416666661</c:v>
                </c:pt>
                <c:pt idx="42">
                  <c:v>8.7710301598837201</c:v>
                </c:pt>
                <c:pt idx="43">
                  <c:v>8.5956143465909083</c:v>
                </c:pt>
                <c:pt idx="44">
                  <c:v>8.4269531250000007</c:v>
                </c:pt>
                <c:pt idx="45">
                  <c:v>8.2649031929347831</c:v>
                </c:pt>
                <c:pt idx="46">
                  <c:v>8.1089594414893611</c:v>
                </c:pt>
                <c:pt idx="47">
                  <c:v>7.9588623046875</c:v>
                </c:pt>
                <c:pt idx="48">
                  <c:v>7.8141342474489797</c:v>
                </c:pt>
                <c:pt idx="49">
                  <c:v>7.6746093750000002</c:v>
                </c:pt>
                <c:pt idx="50">
                  <c:v>7.5393688725490193</c:v>
                </c:pt>
                <c:pt idx="51">
                  <c:v>7.4099308894230766</c:v>
                </c:pt>
                <c:pt idx="52">
                  <c:v>7.2827977594339623</c:v>
                </c:pt>
                <c:pt idx="53">
                  <c:v>7.1629050925925926</c:v>
                </c:pt>
                <c:pt idx="54">
                  <c:v>7.0455610795454549</c:v>
                </c:pt>
                <c:pt idx="55">
                  <c:v>6.9319893973214288</c:v>
                </c:pt>
                <c:pt idx="56">
                  <c:v>6.8218544407894735</c:v>
                </c:pt>
                <c:pt idx="57">
                  <c:v>6.7153151939655169</c:v>
                </c:pt>
                <c:pt idx="58">
                  <c:v>6.6114274364406782</c:v>
                </c:pt>
                <c:pt idx="59">
                  <c:v>6.5117838541666666</c:v>
                </c:pt>
                <c:pt idx="60">
                  <c:v>6.4143186475409832</c:v>
                </c:pt>
                <c:pt idx="61">
                  <c:v>6.3203125</c:v>
                </c:pt>
                <c:pt idx="62">
                  <c:v>6.2286706349206353</c:v>
                </c:pt>
                <c:pt idx="63">
                  <c:v>6.13970947265625</c:v>
                </c:pt>
              </c:numCache>
            </c:numRef>
          </c:val>
          <c:smooth val="0"/>
          <c:extLst>
            <c:ext xmlns:c16="http://schemas.microsoft.com/office/drawing/2014/chart" uri="{C3380CC4-5D6E-409C-BE32-E72D297353CC}">
              <c16:uniqueId val="{00000000-1A61-42CF-92FE-B78FB14C065D}"/>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101.337890625</c:v>
                </c:pt>
                <c:pt idx="1">
                  <c:v>99.484375</c:v>
                </c:pt>
                <c:pt idx="2">
                  <c:v>95.314453125</c:v>
                </c:pt>
                <c:pt idx="3">
                  <c:v>85.865234375</c:v>
                </c:pt>
                <c:pt idx="4">
                  <c:v>53.717187500000001</c:v>
                </c:pt>
                <c:pt idx="5">
                  <c:v>61.386067708333336</c:v>
                </c:pt>
                <c:pt idx="6">
                  <c:v>53.703962053571431</c:v>
                </c:pt>
                <c:pt idx="7">
                  <c:v>47.7431640625</c:v>
                </c:pt>
                <c:pt idx="8">
                  <c:v>40.764973958333336</c:v>
                </c:pt>
                <c:pt idx="9">
                  <c:v>33.058203124999999</c:v>
                </c:pt>
                <c:pt idx="10">
                  <c:v>33.664417613636367</c:v>
                </c:pt>
                <c:pt idx="11">
                  <c:v>30.022786458333332</c:v>
                </c:pt>
                <c:pt idx="12">
                  <c:v>28.091796875</c:v>
                </c:pt>
                <c:pt idx="13">
                  <c:v>23.874302455357142</c:v>
                </c:pt>
                <c:pt idx="14">
                  <c:v>22.86328125</c:v>
                </c:pt>
                <c:pt idx="15">
                  <c:v>21.93359375</c:v>
                </c:pt>
                <c:pt idx="16">
                  <c:v>21.142233455882351</c:v>
                </c:pt>
                <c:pt idx="17">
                  <c:v>20.072048611111111</c:v>
                </c:pt>
                <c:pt idx="18">
                  <c:v>20.385587993421051</c:v>
                </c:pt>
                <c:pt idx="19">
                  <c:v>18.6845703125</c:v>
                </c:pt>
                <c:pt idx="20">
                  <c:v>19.215587797619047</c:v>
                </c:pt>
                <c:pt idx="21">
                  <c:v>18.4853515625</c:v>
                </c:pt>
                <c:pt idx="22">
                  <c:v>17.853770380434781</c:v>
                </c:pt>
                <c:pt idx="23">
                  <c:v>17.189371744791668</c:v>
                </c:pt>
                <c:pt idx="24">
                  <c:v>15.348593749999999</c:v>
                </c:pt>
                <c:pt idx="25">
                  <c:v>15.623422475961538</c:v>
                </c:pt>
                <c:pt idx="26">
                  <c:v>15.143590856481481</c:v>
                </c:pt>
                <c:pt idx="27">
                  <c:v>14.703334263392858</c:v>
                </c:pt>
                <c:pt idx="28">
                  <c:v>14.284213362068966</c:v>
                </c:pt>
                <c:pt idx="29">
                  <c:v>13.023307291666667</c:v>
                </c:pt>
                <c:pt idx="30">
                  <c:v>13.15656502016129</c:v>
                </c:pt>
                <c:pt idx="31">
                  <c:v>12.81866455078125</c:v>
                </c:pt>
                <c:pt idx="32">
                  <c:v>12.498697916666666</c:v>
                </c:pt>
                <c:pt idx="33">
                  <c:v>12.193991268382353</c:v>
                </c:pt>
                <c:pt idx="34">
                  <c:v>11.309486607142857</c:v>
                </c:pt>
                <c:pt idx="35">
                  <c:v>11.360894097222221</c:v>
                </c:pt>
                <c:pt idx="36">
                  <c:v>11.110061233108109</c:v>
                </c:pt>
                <c:pt idx="37">
                  <c:v>10.868009868421053</c:v>
                </c:pt>
                <c:pt idx="38">
                  <c:v>10.637269631410257</c:v>
                </c:pt>
                <c:pt idx="39">
                  <c:v>9.9942382812500004</c:v>
                </c:pt>
                <c:pt idx="40">
                  <c:v>9.9989996189024382</c:v>
                </c:pt>
                <c:pt idx="41">
                  <c:v>9.8029668898809526</c:v>
                </c:pt>
                <c:pt idx="42">
                  <c:v>9.6136900436046506</c:v>
                </c:pt>
                <c:pt idx="43">
                  <c:v>9.433061079545455</c:v>
                </c:pt>
                <c:pt idx="44">
                  <c:v>8.9536892361111118</c:v>
                </c:pt>
                <c:pt idx="45">
                  <c:v>8.927097486413043</c:v>
                </c:pt>
                <c:pt idx="46">
                  <c:v>8.7707779255319149</c:v>
                </c:pt>
                <c:pt idx="47">
                  <c:v>8.6198323567708339</c:v>
                </c:pt>
                <c:pt idx="48">
                  <c:v>8.4737324617346932</c:v>
                </c:pt>
                <c:pt idx="49">
                  <c:v>8.1085546874999999</c:v>
                </c:pt>
                <c:pt idx="50">
                  <c:v>8.0634957107843146</c:v>
                </c:pt>
                <c:pt idx="51">
                  <c:v>7.9350961538461542</c:v>
                </c:pt>
                <c:pt idx="52">
                  <c:v>7.8113944575471699</c:v>
                </c:pt>
                <c:pt idx="53">
                  <c:v>7.6912254050925926</c:v>
                </c:pt>
                <c:pt idx="54">
                  <c:v>7.4099786931818183</c:v>
                </c:pt>
                <c:pt idx="55">
                  <c:v>7.3521902901785712</c:v>
                </c:pt>
                <c:pt idx="56">
                  <c:v>7.245716831140351</c:v>
                </c:pt>
                <c:pt idx="57">
                  <c:v>7.1421740301724137</c:v>
                </c:pt>
                <c:pt idx="58">
                  <c:v>7.0415121822033901</c:v>
                </c:pt>
                <c:pt idx="59">
                  <c:v>6.8218424479166666</c:v>
                </c:pt>
                <c:pt idx="60">
                  <c:v>6.755859375</c:v>
                </c:pt>
                <c:pt idx="61">
                  <c:v>6.665984122983871</c:v>
                </c:pt>
                <c:pt idx="62">
                  <c:v>6.5782800099206353</c:v>
                </c:pt>
                <c:pt idx="63">
                  <c:v>6.4925537109375</c:v>
                </c:pt>
              </c:numCache>
            </c:numRef>
          </c:val>
          <c:smooth val="0"/>
          <c:extLst>
            <c:ext xmlns:c16="http://schemas.microsoft.com/office/drawing/2014/chart" uri="{C3380CC4-5D6E-409C-BE32-E72D297353CC}">
              <c16:uniqueId val="{00000001-1A61-42CF-92FE-B78FB14C065D}"/>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202.5234375</c:v>
                </c:pt>
                <c:pt idx="1">
                  <c:v>143.23046875</c:v>
                </c:pt>
                <c:pt idx="2">
                  <c:v>107.4375</c:v>
                </c:pt>
                <c:pt idx="3">
                  <c:v>85.94873046875</c:v>
                </c:pt>
                <c:pt idx="4">
                  <c:v>53.722265624999999</c:v>
                </c:pt>
                <c:pt idx="5">
                  <c:v>61.390950520833336</c:v>
                </c:pt>
                <c:pt idx="6">
                  <c:v>53.704520089285715</c:v>
                </c:pt>
                <c:pt idx="7">
                  <c:v>47.667236328125</c:v>
                </c:pt>
                <c:pt idx="8">
                  <c:v>42.780381944444443</c:v>
                </c:pt>
                <c:pt idx="9">
                  <c:v>33.0595703125</c:v>
                </c:pt>
                <c:pt idx="10">
                  <c:v>35.705788352272727</c:v>
                </c:pt>
                <c:pt idx="11">
                  <c:v>33.05419921875</c:v>
                </c:pt>
                <c:pt idx="12">
                  <c:v>30.698317307692307</c:v>
                </c:pt>
                <c:pt idx="13">
                  <c:v>28.648297991071427</c:v>
                </c:pt>
                <c:pt idx="14">
                  <c:v>23.875260416666666</c:v>
                </c:pt>
                <c:pt idx="15">
                  <c:v>24.9949951171875</c:v>
                </c:pt>
                <c:pt idx="16">
                  <c:v>23.423023897058822</c:v>
                </c:pt>
                <c:pt idx="17">
                  <c:v>22.619032118055557</c:v>
                </c:pt>
                <c:pt idx="18">
                  <c:v>21.488898026315791</c:v>
                </c:pt>
                <c:pt idx="19">
                  <c:v>18.686132812499999</c:v>
                </c:pt>
                <c:pt idx="20">
                  <c:v>19.227678571428573</c:v>
                </c:pt>
                <c:pt idx="21">
                  <c:v>18.516867897727273</c:v>
                </c:pt>
                <c:pt idx="22">
                  <c:v>17.852581521739129</c:v>
                </c:pt>
                <c:pt idx="23">
                  <c:v>17.190836588541668</c:v>
                </c:pt>
                <c:pt idx="24">
                  <c:v>15.3490625</c:v>
                </c:pt>
                <c:pt idx="25">
                  <c:v>15.623422475961538</c:v>
                </c:pt>
                <c:pt idx="26">
                  <c:v>15.149522569444445</c:v>
                </c:pt>
                <c:pt idx="27">
                  <c:v>14.704450334821429</c:v>
                </c:pt>
                <c:pt idx="28">
                  <c:v>14.283943965517242</c:v>
                </c:pt>
                <c:pt idx="29">
                  <c:v>13.023502604166667</c:v>
                </c:pt>
                <c:pt idx="30">
                  <c:v>13.156691028225806</c:v>
                </c:pt>
                <c:pt idx="31">
                  <c:v>12.81927490234375</c:v>
                </c:pt>
                <c:pt idx="32">
                  <c:v>12.498697916666666</c:v>
                </c:pt>
                <c:pt idx="33">
                  <c:v>12.193818933823529</c:v>
                </c:pt>
                <c:pt idx="34">
                  <c:v>11.309207589285714</c:v>
                </c:pt>
                <c:pt idx="35">
                  <c:v>11.362521701388889</c:v>
                </c:pt>
                <c:pt idx="36">
                  <c:v>11.109111064189189</c:v>
                </c:pt>
                <c:pt idx="37">
                  <c:v>10.868523848684211</c:v>
                </c:pt>
                <c:pt idx="38">
                  <c:v>10.637219551282051</c:v>
                </c:pt>
                <c:pt idx="39">
                  <c:v>9.994873046875</c:v>
                </c:pt>
                <c:pt idx="40">
                  <c:v>9.9989996189024382</c:v>
                </c:pt>
                <c:pt idx="41">
                  <c:v>9.8025948660714288</c:v>
                </c:pt>
                <c:pt idx="42">
                  <c:v>9.6143713662790695</c:v>
                </c:pt>
                <c:pt idx="43">
                  <c:v>9.4324840198863633</c:v>
                </c:pt>
                <c:pt idx="44">
                  <c:v>8.9534288194444436</c:v>
                </c:pt>
                <c:pt idx="45">
                  <c:v>8.9270550271739122</c:v>
                </c:pt>
                <c:pt idx="46">
                  <c:v>8.7710688164893611</c:v>
                </c:pt>
                <c:pt idx="47">
                  <c:v>8.6190999348958339</c:v>
                </c:pt>
                <c:pt idx="48">
                  <c:v>8.4738121811224492</c:v>
                </c:pt>
                <c:pt idx="49">
                  <c:v>8.1083984375</c:v>
                </c:pt>
                <c:pt idx="50">
                  <c:v>8.0631127450980387</c:v>
                </c:pt>
                <c:pt idx="51">
                  <c:v>7.9357722355769234</c:v>
                </c:pt>
                <c:pt idx="52">
                  <c:v>7.8110996462264151</c:v>
                </c:pt>
                <c:pt idx="53">
                  <c:v>7.6913339120370372</c:v>
                </c:pt>
                <c:pt idx="54">
                  <c:v>7.4092684659090908</c:v>
                </c:pt>
                <c:pt idx="55">
                  <c:v>7.3521205357142856</c:v>
                </c:pt>
                <c:pt idx="56">
                  <c:v>7.2455797697368425</c:v>
                </c:pt>
                <c:pt idx="57">
                  <c:v>7.141971982758621</c:v>
                </c:pt>
                <c:pt idx="58">
                  <c:v>7.0412473516949152</c:v>
                </c:pt>
                <c:pt idx="59">
                  <c:v>6.8213541666666666</c:v>
                </c:pt>
                <c:pt idx="60">
                  <c:v>6.7556672643442619</c:v>
                </c:pt>
                <c:pt idx="61">
                  <c:v>6.6655115927419351</c:v>
                </c:pt>
                <c:pt idx="62">
                  <c:v>6.578125</c:v>
                </c:pt>
                <c:pt idx="63">
                  <c:v>6.49285888671875</c:v>
                </c:pt>
              </c:numCache>
            </c:numRef>
          </c:val>
          <c:smooth val="0"/>
          <c:extLst>
            <c:ext xmlns:c16="http://schemas.microsoft.com/office/drawing/2014/chart" uri="{C3380CC4-5D6E-409C-BE32-E72D297353CC}">
              <c16:uniqueId val="{00000002-1A61-42CF-92FE-B78FB14C065D}"/>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214.873046875</c:v>
                </c:pt>
                <c:pt idx="1">
                  <c:v>143.25</c:v>
                </c:pt>
                <c:pt idx="2">
                  <c:v>107.43815104166667</c:v>
                </c:pt>
                <c:pt idx="3">
                  <c:v>85.9560546875</c:v>
                </c:pt>
                <c:pt idx="4">
                  <c:v>53.722265624999999</c:v>
                </c:pt>
                <c:pt idx="5">
                  <c:v>61.397135416666664</c:v>
                </c:pt>
                <c:pt idx="6">
                  <c:v>53.722377232142854</c:v>
                </c:pt>
                <c:pt idx="7">
                  <c:v>47.705810546875</c:v>
                </c:pt>
                <c:pt idx="8">
                  <c:v>42.960286458333336</c:v>
                </c:pt>
                <c:pt idx="9">
                  <c:v>33.059765624999997</c:v>
                </c:pt>
                <c:pt idx="10">
                  <c:v>35.707919034090907</c:v>
                </c:pt>
                <c:pt idx="11">
                  <c:v>33.049153645833336</c:v>
                </c:pt>
                <c:pt idx="12">
                  <c:v>30.696814903846153</c:v>
                </c:pt>
                <c:pt idx="13">
                  <c:v>28.651646205357142</c:v>
                </c:pt>
                <c:pt idx="14">
                  <c:v>23.876302083333332</c:v>
                </c:pt>
                <c:pt idx="15">
                  <c:v>24.9930419921875</c:v>
                </c:pt>
                <c:pt idx="16">
                  <c:v>23.421989889705884</c:v>
                </c:pt>
                <c:pt idx="17">
                  <c:v>22.619574652777779</c:v>
                </c:pt>
                <c:pt idx="18">
                  <c:v>21.488898026315791</c:v>
                </c:pt>
                <c:pt idx="19">
                  <c:v>18.684667968749999</c:v>
                </c:pt>
                <c:pt idx="20">
                  <c:v>19.227306547619047</c:v>
                </c:pt>
                <c:pt idx="21">
                  <c:v>18.516424005681817</c:v>
                </c:pt>
                <c:pt idx="22">
                  <c:v>17.85546875</c:v>
                </c:pt>
                <c:pt idx="23">
                  <c:v>17.190266927083332</c:v>
                </c:pt>
                <c:pt idx="24">
                  <c:v>15.348046875</c:v>
                </c:pt>
                <c:pt idx="25">
                  <c:v>15.622445913461538</c:v>
                </c:pt>
                <c:pt idx="26">
                  <c:v>15.148654513888889</c:v>
                </c:pt>
                <c:pt idx="27">
                  <c:v>14.703543526785714</c:v>
                </c:pt>
                <c:pt idx="28">
                  <c:v>14.283943965517242</c:v>
                </c:pt>
                <c:pt idx="29">
                  <c:v>13.022721354166666</c:v>
                </c:pt>
                <c:pt idx="30">
                  <c:v>13.156628024193548</c:v>
                </c:pt>
                <c:pt idx="31">
                  <c:v>12.818603515625</c:v>
                </c:pt>
                <c:pt idx="32">
                  <c:v>12.498520359848484</c:v>
                </c:pt>
                <c:pt idx="33">
                  <c:v>12.193589154411764</c:v>
                </c:pt>
                <c:pt idx="34">
                  <c:v>11.309654017857143</c:v>
                </c:pt>
                <c:pt idx="35">
                  <c:v>11.361979166666666</c:v>
                </c:pt>
                <c:pt idx="36">
                  <c:v>11.109216638513514</c:v>
                </c:pt>
                <c:pt idx="37">
                  <c:v>10.868318256578947</c:v>
                </c:pt>
                <c:pt idx="38">
                  <c:v>10.636868990384615</c:v>
                </c:pt>
                <c:pt idx="39">
                  <c:v>9.9945312499999996</c:v>
                </c:pt>
                <c:pt idx="40">
                  <c:v>9.9981897865853657</c:v>
                </c:pt>
                <c:pt idx="41">
                  <c:v>9.8026878720238102</c:v>
                </c:pt>
                <c:pt idx="42">
                  <c:v>9.6145984738372086</c:v>
                </c:pt>
                <c:pt idx="43">
                  <c:v>9.43310546875</c:v>
                </c:pt>
                <c:pt idx="44">
                  <c:v>8.9534288194444436</c:v>
                </c:pt>
                <c:pt idx="45">
                  <c:v>8.9275645380434785</c:v>
                </c:pt>
                <c:pt idx="46">
                  <c:v>8.7702792553191493</c:v>
                </c:pt>
                <c:pt idx="47">
                  <c:v>8.619140625</c:v>
                </c:pt>
                <c:pt idx="48">
                  <c:v>8.4737723214285712</c:v>
                </c:pt>
                <c:pt idx="49">
                  <c:v>8.1084765624999999</c:v>
                </c:pt>
                <c:pt idx="50">
                  <c:v>8.0638020833333339</c:v>
                </c:pt>
                <c:pt idx="51">
                  <c:v>7.935546875</c:v>
                </c:pt>
                <c:pt idx="52">
                  <c:v>7.8115418632075473</c:v>
                </c:pt>
                <c:pt idx="53">
                  <c:v>7.6915509259259256</c:v>
                </c:pt>
                <c:pt idx="54">
                  <c:v>7.409943181818182</c:v>
                </c:pt>
                <c:pt idx="55">
                  <c:v>7.3521902901785712</c:v>
                </c:pt>
                <c:pt idx="56">
                  <c:v>7.245716831140351</c:v>
                </c:pt>
                <c:pt idx="57">
                  <c:v>7.1420393318965516</c:v>
                </c:pt>
                <c:pt idx="58">
                  <c:v>7.0411811440677967</c:v>
                </c:pt>
                <c:pt idx="59">
                  <c:v>6.8214843749999998</c:v>
                </c:pt>
                <c:pt idx="60">
                  <c:v>6.7560835040983607</c:v>
                </c:pt>
                <c:pt idx="61">
                  <c:v>6.665795110887097</c:v>
                </c:pt>
                <c:pt idx="62">
                  <c:v>6.578125</c:v>
                </c:pt>
                <c:pt idx="63">
                  <c:v>6.49285888671875</c:v>
                </c:pt>
              </c:numCache>
            </c:numRef>
          </c:val>
          <c:smooth val="0"/>
          <c:extLst>
            <c:ext xmlns:c16="http://schemas.microsoft.com/office/drawing/2014/chart" uri="{C3380CC4-5D6E-409C-BE32-E72D297353CC}">
              <c16:uniqueId val="{00000003-1A61-42CF-92FE-B78FB14C065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61.400390625</c:v>
                </c:pt>
                <c:pt idx="1">
                  <c:v>53.7265625</c:v>
                </c:pt>
                <c:pt idx="2">
                  <c:v>47.757161458333336</c:v>
                </c:pt>
                <c:pt idx="3">
                  <c:v>42.97998046875</c:v>
                </c:pt>
                <c:pt idx="4">
                  <c:v>39.07421875</c:v>
                </c:pt>
                <c:pt idx="5">
                  <c:v>35.818033854166664</c:v>
                </c:pt>
                <c:pt idx="6">
                  <c:v>33.062779017857146</c:v>
                </c:pt>
                <c:pt idx="7">
                  <c:v>30.701171875</c:v>
                </c:pt>
                <c:pt idx="8">
                  <c:v>28.654513888888889</c:v>
                </c:pt>
                <c:pt idx="9">
                  <c:v>26.862890624999999</c:v>
                </c:pt>
                <c:pt idx="10">
                  <c:v>25.283380681818183</c:v>
                </c:pt>
                <c:pt idx="11">
                  <c:v>23.878092447916668</c:v>
                </c:pt>
                <c:pt idx="12">
                  <c:v>22.621995192307693</c:v>
                </c:pt>
                <c:pt idx="13">
                  <c:v>21.490792410714285</c:v>
                </c:pt>
                <c:pt idx="14">
                  <c:v>20.467447916666668</c:v>
                </c:pt>
                <c:pt idx="15">
                  <c:v>19.537109375</c:v>
                </c:pt>
                <c:pt idx="16">
                  <c:v>18.539522058823529</c:v>
                </c:pt>
                <c:pt idx="17">
                  <c:v>17.879665798611111</c:v>
                </c:pt>
                <c:pt idx="18">
                  <c:v>16.65224095394737</c:v>
                </c:pt>
                <c:pt idx="19">
                  <c:v>14.089453125</c:v>
                </c:pt>
                <c:pt idx="20">
                  <c:v>15.070684523809524</c:v>
                </c:pt>
                <c:pt idx="21">
                  <c:v>13.734197443181818</c:v>
                </c:pt>
                <c:pt idx="22">
                  <c:v>13.853430706521738</c:v>
                </c:pt>
                <c:pt idx="23">
                  <c:v>12.323567708333334</c:v>
                </c:pt>
                <c:pt idx="24">
                  <c:v>12.648046875</c:v>
                </c:pt>
                <c:pt idx="25">
                  <c:v>11.875450721153847</c:v>
                </c:pt>
                <c:pt idx="26">
                  <c:v>12.224392361111111</c:v>
                </c:pt>
                <c:pt idx="27">
                  <c:v>11.764508928571429</c:v>
                </c:pt>
                <c:pt idx="28">
                  <c:v>11.876212284482758</c:v>
                </c:pt>
                <c:pt idx="29">
                  <c:v>11.939257812499999</c:v>
                </c:pt>
                <c:pt idx="30">
                  <c:v>11.616620463709678</c:v>
                </c:pt>
                <c:pt idx="31">
                  <c:v>11.3109130859375</c:v>
                </c:pt>
                <c:pt idx="32">
                  <c:v>11.020892518939394</c:v>
                </c:pt>
                <c:pt idx="33">
                  <c:v>10.745404411764707</c:v>
                </c:pt>
                <c:pt idx="34">
                  <c:v>10.483314732142857</c:v>
                </c:pt>
                <c:pt idx="35">
                  <c:v>10.233723958333334</c:v>
                </c:pt>
                <c:pt idx="36">
                  <c:v>9.9957242398648649</c:v>
                </c:pt>
                <c:pt idx="37">
                  <c:v>9.7685546875</c:v>
                </c:pt>
                <c:pt idx="38">
                  <c:v>9.5514823717948723</c:v>
                </c:pt>
                <c:pt idx="39">
                  <c:v>9.3437988281249993</c:v>
                </c:pt>
                <c:pt idx="40">
                  <c:v>9.1450076219512191</c:v>
                </c:pt>
                <c:pt idx="41">
                  <c:v>8.9544735863095237</c:v>
                </c:pt>
                <c:pt idx="42">
                  <c:v>8.7717569040697683</c:v>
                </c:pt>
                <c:pt idx="43">
                  <c:v>8.5963245738636367</c:v>
                </c:pt>
                <c:pt idx="44">
                  <c:v>8.4277777777777771</c:v>
                </c:pt>
                <c:pt idx="45">
                  <c:v>8.2657099184782616</c:v>
                </c:pt>
                <c:pt idx="46">
                  <c:v>8.1097490026595747</c:v>
                </c:pt>
                <c:pt idx="47">
                  <c:v>7.959554036458333</c:v>
                </c:pt>
                <c:pt idx="48">
                  <c:v>7.8148118622448983</c:v>
                </c:pt>
                <c:pt idx="49">
                  <c:v>7.6752734374999996</c:v>
                </c:pt>
                <c:pt idx="50">
                  <c:v>7.5406326593137258</c:v>
                </c:pt>
                <c:pt idx="51">
                  <c:v>7.4106069711538458</c:v>
                </c:pt>
                <c:pt idx="52">
                  <c:v>7.2850088443396226</c:v>
                </c:pt>
                <c:pt idx="53">
                  <c:v>7.1635923032407405</c:v>
                </c:pt>
                <c:pt idx="54">
                  <c:v>7.0461647727272725</c:v>
                </c:pt>
                <c:pt idx="55">
                  <c:v>6.9325125558035712</c:v>
                </c:pt>
                <c:pt idx="56">
                  <c:v>6.8224712171052628</c:v>
                </c:pt>
                <c:pt idx="57">
                  <c:v>6.7158876616379306</c:v>
                </c:pt>
                <c:pt idx="58">
                  <c:v>6.6125529661016946</c:v>
                </c:pt>
                <c:pt idx="59">
                  <c:v>6.512369791666667</c:v>
                </c:pt>
                <c:pt idx="60">
                  <c:v>6.4151511270491799</c:v>
                </c:pt>
                <c:pt idx="61">
                  <c:v>6.3208165322580649</c:v>
                </c:pt>
                <c:pt idx="62">
                  <c:v>6.2292286706349209</c:v>
                </c:pt>
                <c:pt idx="63">
                  <c:v>6.140228271484375</c:v>
                </c:pt>
              </c:numCache>
            </c:numRef>
          </c:val>
          <c:smooth val="0"/>
          <c:extLst>
            <c:ext xmlns:c16="http://schemas.microsoft.com/office/drawing/2014/chart" uri="{C3380CC4-5D6E-409C-BE32-E72D297353CC}">
              <c16:uniqueId val="{00000000-9FDC-41CB-A4F6-147D4EA5542C}"/>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122.80078125</c:v>
                </c:pt>
                <c:pt idx="1">
                  <c:v>107.4541015625</c:v>
                </c:pt>
                <c:pt idx="2">
                  <c:v>95.512369791666671</c:v>
                </c:pt>
                <c:pt idx="3">
                  <c:v>85.96142578125</c:v>
                </c:pt>
                <c:pt idx="4">
                  <c:v>71.635546875000003</c:v>
                </c:pt>
                <c:pt idx="5">
                  <c:v>61.4013671875</c:v>
                </c:pt>
                <c:pt idx="6">
                  <c:v>53.726283482142854</c:v>
                </c:pt>
                <c:pt idx="7">
                  <c:v>47.756591796875</c:v>
                </c:pt>
                <c:pt idx="8">
                  <c:v>41.041449652777779</c:v>
                </c:pt>
                <c:pt idx="9">
                  <c:v>37.372265624999997</c:v>
                </c:pt>
                <c:pt idx="10">
                  <c:v>35.713778409090907</c:v>
                </c:pt>
                <c:pt idx="11">
                  <c:v>33.043131510416664</c:v>
                </c:pt>
                <c:pt idx="12">
                  <c:v>27.471604567307693</c:v>
                </c:pt>
                <c:pt idx="13">
                  <c:v>25.631277901785715</c:v>
                </c:pt>
                <c:pt idx="14">
                  <c:v>23.412369791666666</c:v>
                </c:pt>
                <c:pt idx="15">
                  <c:v>23.009521484375</c:v>
                </c:pt>
                <c:pt idx="16">
                  <c:v>21.734375</c:v>
                </c:pt>
                <c:pt idx="17">
                  <c:v>22.621419270833332</c:v>
                </c:pt>
                <c:pt idx="18">
                  <c:v>21.490645559210527</c:v>
                </c:pt>
                <c:pt idx="19">
                  <c:v>20.467382812499999</c:v>
                </c:pt>
                <c:pt idx="20">
                  <c:v>19.23046875</c:v>
                </c:pt>
                <c:pt idx="21">
                  <c:v>18.518288352272727</c:v>
                </c:pt>
                <c:pt idx="22">
                  <c:v>17.856997282608695</c:v>
                </c:pt>
                <c:pt idx="23">
                  <c:v>17.192626953125</c:v>
                </c:pt>
                <c:pt idx="24">
                  <c:v>16.531328125000002</c:v>
                </c:pt>
                <c:pt idx="25">
                  <c:v>15.624774639423077</c:v>
                </c:pt>
                <c:pt idx="26">
                  <c:v>15.151331018518519</c:v>
                </c:pt>
                <c:pt idx="27">
                  <c:v>14.705705915178571</c:v>
                </c:pt>
                <c:pt idx="28">
                  <c:v>14.285492995689655</c:v>
                </c:pt>
                <c:pt idx="29">
                  <c:v>13.864973958333334</c:v>
                </c:pt>
                <c:pt idx="30">
                  <c:v>13.157699092741936</c:v>
                </c:pt>
                <c:pt idx="31">
                  <c:v>12.8203125</c:v>
                </c:pt>
                <c:pt idx="32">
                  <c:v>12.499881628787879</c:v>
                </c:pt>
                <c:pt idx="33">
                  <c:v>12.194967830882353</c:v>
                </c:pt>
                <c:pt idx="34">
                  <c:v>11.904631696428572</c:v>
                </c:pt>
                <c:pt idx="35">
                  <c:v>11.363498263888889</c:v>
                </c:pt>
                <c:pt idx="36">
                  <c:v>11.110905827702704</c:v>
                </c:pt>
                <c:pt idx="37">
                  <c:v>10.869449013157896</c:v>
                </c:pt>
                <c:pt idx="38">
                  <c:v>10.638171073717949</c:v>
                </c:pt>
                <c:pt idx="39">
                  <c:v>10.41650390625</c:v>
                </c:pt>
                <c:pt idx="40">
                  <c:v>9.9999047256097562</c:v>
                </c:pt>
                <c:pt idx="41">
                  <c:v>9.8038039434523814</c:v>
                </c:pt>
                <c:pt idx="42">
                  <c:v>9.615234375</c:v>
                </c:pt>
                <c:pt idx="43">
                  <c:v>9.4338156960227266</c:v>
                </c:pt>
                <c:pt idx="44">
                  <c:v>9.2591579861111111</c:v>
                </c:pt>
                <c:pt idx="45">
                  <c:v>8.9284561820652169</c:v>
                </c:pt>
                <c:pt idx="46">
                  <c:v>8.7718168218085104</c:v>
                </c:pt>
                <c:pt idx="47">
                  <c:v>8.6205647786458339</c:v>
                </c:pt>
                <c:pt idx="48">
                  <c:v>8.4744897959183678</c:v>
                </c:pt>
                <c:pt idx="49">
                  <c:v>8.3332031250000007</c:v>
                </c:pt>
                <c:pt idx="50">
                  <c:v>8.0643765318627452</c:v>
                </c:pt>
                <c:pt idx="51">
                  <c:v>7.936373197115385</c:v>
                </c:pt>
                <c:pt idx="52">
                  <c:v>7.8123894457547172</c:v>
                </c:pt>
                <c:pt idx="53">
                  <c:v>7.6922019675925926</c:v>
                </c:pt>
                <c:pt idx="54">
                  <c:v>7.5756747159090905</c:v>
                </c:pt>
                <c:pt idx="55">
                  <c:v>7.3528529575892856</c:v>
                </c:pt>
                <c:pt idx="56">
                  <c:v>7.2462650767543861</c:v>
                </c:pt>
                <c:pt idx="57">
                  <c:v>7.1427801724137927</c:v>
                </c:pt>
                <c:pt idx="58">
                  <c:v>7.0421411546610173</c:v>
                </c:pt>
                <c:pt idx="59">
                  <c:v>6.9443684895833337</c:v>
                </c:pt>
                <c:pt idx="60">
                  <c:v>6.7566598360655741</c:v>
                </c:pt>
                <c:pt idx="61">
                  <c:v>6.666582661290323</c:v>
                </c:pt>
                <c:pt idx="62">
                  <c:v>6.5788690476190474</c:v>
                </c:pt>
                <c:pt idx="63">
                  <c:v>6.493408203125</c:v>
                </c:pt>
              </c:numCache>
            </c:numRef>
          </c:val>
          <c:smooth val="0"/>
          <c:extLst>
            <c:ext xmlns:c16="http://schemas.microsoft.com/office/drawing/2014/chart" uri="{C3380CC4-5D6E-409C-BE32-E72D297353CC}">
              <c16:uniqueId val="{00000001-9FDC-41CB-A4F6-147D4EA5542C}"/>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214.90625</c:v>
                </c:pt>
                <c:pt idx="1">
                  <c:v>143.271484375</c:v>
                </c:pt>
                <c:pt idx="2">
                  <c:v>107.453125</c:v>
                </c:pt>
                <c:pt idx="3">
                  <c:v>85.962890625</c:v>
                </c:pt>
                <c:pt idx="4">
                  <c:v>71.635546875000003</c:v>
                </c:pt>
                <c:pt idx="5">
                  <c:v>61.402018229166664</c:v>
                </c:pt>
                <c:pt idx="6">
                  <c:v>53.7265625</c:v>
                </c:pt>
                <c:pt idx="7">
                  <c:v>47.7568359375</c:v>
                </c:pt>
                <c:pt idx="8">
                  <c:v>42.981336805555557</c:v>
                </c:pt>
                <c:pt idx="9">
                  <c:v>39.073828124999999</c:v>
                </c:pt>
                <c:pt idx="10">
                  <c:v>35.713778409090907</c:v>
                </c:pt>
                <c:pt idx="11">
                  <c:v>33.0625</c:v>
                </c:pt>
                <c:pt idx="12">
                  <c:v>30.701021634615383</c:v>
                </c:pt>
                <c:pt idx="13">
                  <c:v>28.654296875</c:v>
                </c:pt>
                <c:pt idx="14">
                  <c:v>26.86328125</c:v>
                </c:pt>
                <c:pt idx="15">
                  <c:v>24.9996337890625</c:v>
                </c:pt>
                <c:pt idx="16">
                  <c:v>23.809168198529413</c:v>
                </c:pt>
                <c:pt idx="17">
                  <c:v>22.621744791666668</c:v>
                </c:pt>
                <c:pt idx="18">
                  <c:v>21.490748355263158</c:v>
                </c:pt>
                <c:pt idx="19">
                  <c:v>20.467382812499999</c:v>
                </c:pt>
                <c:pt idx="20">
                  <c:v>19.23046875</c:v>
                </c:pt>
                <c:pt idx="21">
                  <c:v>18.518288352272727</c:v>
                </c:pt>
                <c:pt idx="22">
                  <c:v>17.856912364130434</c:v>
                </c:pt>
                <c:pt idx="23">
                  <c:v>17.192545572916668</c:v>
                </c:pt>
                <c:pt idx="24">
                  <c:v>16.531328125000002</c:v>
                </c:pt>
                <c:pt idx="25">
                  <c:v>15.624774639423077</c:v>
                </c:pt>
                <c:pt idx="26">
                  <c:v>15.151331018518519</c:v>
                </c:pt>
                <c:pt idx="27">
                  <c:v>14.705705915178571</c:v>
                </c:pt>
                <c:pt idx="28">
                  <c:v>14.285560344827585</c:v>
                </c:pt>
                <c:pt idx="29">
                  <c:v>13.864973958333334</c:v>
                </c:pt>
                <c:pt idx="30">
                  <c:v>13.157699092741936</c:v>
                </c:pt>
                <c:pt idx="31">
                  <c:v>12.82037353515625</c:v>
                </c:pt>
                <c:pt idx="32">
                  <c:v>12.499822443181818</c:v>
                </c:pt>
                <c:pt idx="33">
                  <c:v>12.194967830882353</c:v>
                </c:pt>
                <c:pt idx="34">
                  <c:v>11.904575892857142</c:v>
                </c:pt>
                <c:pt idx="35">
                  <c:v>11.363498263888889</c:v>
                </c:pt>
                <c:pt idx="36">
                  <c:v>11.110958614864865</c:v>
                </c:pt>
                <c:pt idx="37">
                  <c:v>10.869397615131579</c:v>
                </c:pt>
                <c:pt idx="38">
                  <c:v>10.638171073717949</c:v>
                </c:pt>
                <c:pt idx="39">
                  <c:v>10.41650390625</c:v>
                </c:pt>
                <c:pt idx="40">
                  <c:v>9.9998570884146343</c:v>
                </c:pt>
                <c:pt idx="41">
                  <c:v>9.8038039434523814</c:v>
                </c:pt>
                <c:pt idx="42">
                  <c:v>9.615234375</c:v>
                </c:pt>
                <c:pt idx="43">
                  <c:v>9.4338156960227266</c:v>
                </c:pt>
                <c:pt idx="44">
                  <c:v>9.2591145833333339</c:v>
                </c:pt>
                <c:pt idx="45">
                  <c:v>8.9284561820652169</c:v>
                </c:pt>
                <c:pt idx="46">
                  <c:v>8.7718168218085104</c:v>
                </c:pt>
                <c:pt idx="47">
                  <c:v>8.62060546875</c:v>
                </c:pt>
                <c:pt idx="48">
                  <c:v>8.4744499362244898</c:v>
                </c:pt>
                <c:pt idx="49">
                  <c:v>8.3332031250000007</c:v>
                </c:pt>
                <c:pt idx="50">
                  <c:v>8.0644148284313726</c:v>
                </c:pt>
                <c:pt idx="51">
                  <c:v>7.9364107572115383</c:v>
                </c:pt>
                <c:pt idx="52">
                  <c:v>7.8123894457547172</c:v>
                </c:pt>
                <c:pt idx="53">
                  <c:v>7.6922019675925926</c:v>
                </c:pt>
                <c:pt idx="54">
                  <c:v>7.5756747159090905</c:v>
                </c:pt>
                <c:pt idx="55">
                  <c:v>7.3528529575892856</c:v>
                </c:pt>
                <c:pt idx="56">
                  <c:v>7.2462650767543861</c:v>
                </c:pt>
                <c:pt idx="57">
                  <c:v>7.1427464978448274</c:v>
                </c:pt>
                <c:pt idx="58">
                  <c:v>7.0421742584745761</c:v>
                </c:pt>
                <c:pt idx="59">
                  <c:v>6.9443684895833337</c:v>
                </c:pt>
                <c:pt idx="60">
                  <c:v>6.7566598360655741</c:v>
                </c:pt>
                <c:pt idx="61">
                  <c:v>6.666582661290323</c:v>
                </c:pt>
                <c:pt idx="62">
                  <c:v>6.5788690476190474</c:v>
                </c:pt>
                <c:pt idx="63">
                  <c:v>6.493408203125</c:v>
                </c:pt>
              </c:numCache>
            </c:numRef>
          </c:val>
          <c:smooth val="0"/>
          <c:extLst>
            <c:ext xmlns:c16="http://schemas.microsoft.com/office/drawing/2014/chart" uri="{C3380CC4-5D6E-409C-BE32-E72D297353CC}">
              <c16:uniqueId val="{00000002-9FDC-41CB-A4F6-147D4EA5542C}"/>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214.90625</c:v>
                </c:pt>
                <c:pt idx="1">
                  <c:v>143.271484375</c:v>
                </c:pt>
                <c:pt idx="2">
                  <c:v>107.453125</c:v>
                </c:pt>
                <c:pt idx="3">
                  <c:v>85.962890625</c:v>
                </c:pt>
                <c:pt idx="4">
                  <c:v>71.635546875000003</c:v>
                </c:pt>
                <c:pt idx="5">
                  <c:v>61.402018229166664</c:v>
                </c:pt>
                <c:pt idx="6">
                  <c:v>53.7265625</c:v>
                </c:pt>
                <c:pt idx="7">
                  <c:v>47.757080078125</c:v>
                </c:pt>
                <c:pt idx="8">
                  <c:v>42.981336805555557</c:v>
                </c:pt>
                <c:pt idx="9">
                  <c:v>39.074023437500003</c:v>
                </c:pt>
                <c:pt idx="10">
                  <c:v>35.713778409090907</c:v>
                </c:pt>
                <c:pt idx="11">
                  <c:v>33.0625</c:v>
                </c:pt>
                <c:pt idx="12">
                  <c:v>30.701021634615383</c:v>
                </c:pt>
                <c:pt idx="13">
                  <c:v>28.654157366071427</c:v>
                </c:pt>
                <c:pt idx="14">
                  <c:v>26.86328125</c:v>
                </c:pt>
                <c:pt idx="15">
                  <c:v>24.9996337890625</c:v>
                </c:pt>
                <c:pt idx="16">
                  <c:v>23.809168198529413</c:v>
                </c:pt>
                <c:pt idx="17">
                  <c:v>22.621744791666668</c:v>
                </c:pt>
                <c:pt idx="18">
                  <c:v>21.490645559210527</c:v>
                </c:pt>
                <c:pt idx="19">
                  <c:v>20.46728515625</c:v>
                </c:pt>
                <c:pt idx="20">
                  <c:v>19.23046875</c:v>
                </c:pt>
                <c:pt idx="21">
                  <c:v>18.518288352272727</c:v>
                </c:pt>
                <c:pt idx="22">
                  <c:v>17.856912364130434</c:v>
                </c:pt>
                <c:pt idx="23">
                  <c:v>17.192545572916668</c:v>
                </c:pt>
                <c:pt idx="24">
                  <c:v>16.53125</c:v>
                </c:pt>
                <c:pt idx="25">
                  <c:v>15.624774639423077</c:v>
                </c:pt>
                <c:pt idx="26">
                  <c:v>15.151331018518519</c:v>
                </c:pt>
                <c:pt idx="27">
                  <c:v>14.705705915178571</c:v>
                </c:pt>
                <c:pt idx="28">
                  <c:v>14.285560344827585</c:v>
                </c:pt>
                <c:pt idx="29">
                  <c:v>13.864973958333334</c:v>
                </c:pt>
                <c:pt idx="30">
                  <c:v>13.157762096774194</c:v>
                </c:pt>
                <c:pt idx="31">
                  <c:v>12.82037353515625</c:v>
                </c:pt>
                <c:pt idx="32">
                  <c:v>12.499822443181818</c:v>
                </c:pt>
                <c:pt idx="33">
                  <c:v>12.194967830882353</c:v>
                </c:pt>
                <c:pt idx="34">
                  <c:v>11.904575892857142</c:v>
                </c:pt>
                <c:pt idx="35">
                  <c:v>11.363498263888889</c:v>
                </c:pt>
                <c:pt idx="36">
                  <c:v>11.110958614864865</c:v>
                </c:pt>
                <c:pt idx="37">
                  <c:v>10.869397615131579</c:v>
                </c:pt>
                <c:pt idx="38">
                  <c:v>10.638171073717949</c:v>
                </c:pt>
                <c:pt idx="39">
                  <c:v>10.41650390625</c:v>
                </c:pt>
                <c:pt idx="40">
                  <c:v>9.9998570884146343</c:v>
                </c:pt>
                <c:pt idx="41">
                  <c:v>9.8037574404761898</c:v>
                </c:pt>
                <c:pt idx="42">
                  <c:v>9.615234375</c:v>
                </c:pt>
                <c:pt idx="43">
                  <c:v>9.4338600852272734</c:v>
                </c:pt>
                <c:pt idx="44">
                  <c:v>9.2591145833333339</c:v>
                </c:pt>
                <c:pt idx="45">
                  <c:v>8.9284561820652169</c:v>
                </c:pt>
                <c:pt idx="46">
                  <c:v>8.7718168218085104</c:v>
                </c:pt>
                <c:pt idx="47">
                  <c:v>8.6205647786458339</c:v>
                </c:pt>
                <c:pt idx="48">
                  <c:v>8.4744499362244898</c:v>
                </c:pt>
                <c:pt idx="49">
                  <c:v>8.3332031250000007</c:v>
                </c:pt>
                <c:pt idx="50">
                  <c:v>8.0644148284313726</c:v>
                </c:pt>
                <c:pt idx="51">
                  <c:v>7.9364107572115383</c:v>
                </c:pt>
                <c:pt idx="52">
                  <c:v>7.8123894457547172</c:v>
                </c:pt>
                <c:pt idx="53">
                  <c:v>7.6922019675925926</c:v>
                </c:pt>
                <c:pt idx="54">
                  <c:v>7.5756747159090905</c:v>
                </c:pt>
                <c:pt idx="55">
                  <c:v>7.3528529575892856</c:v>
                </c:pt>
                <c:pt idx="56">
                  <c:v>7.2462993421052628</c:v>
                </c:pt>
                <c:pt idx="57">
                  <c:v>7.1427801724137927</c:v>
                </c:pt>
                <c:pt idx="58">
                  <c:v>7.0421411546610173</c:v>
                </c:pt>
                <c:pt idx="59">
                  <c:v>6.9443684895833337</c:v>
                </c:pt>
                <c:pt idx="60">
                  <c:v>6.7566598360655741</c:v>
                </c:pt>
                <c:pt idx="61">
                  <c:v>6.666582661290323</c:v>
                </c:pt>
                <c:pt idx="62">
                  <c:v>6.5788690476190474</c:v>
                </c:pt>
                <c:pt idx="63">
                  <c:v>6.493408203125</c:v>
                </c:pt>
              </c:numCache>
            </c:numRef>
          </c:val>
          <c:smooth val="0"/>
          <c:extLst>
            <c:ext xmlns:c16="http://schemas.microsoft.com/office/drawing/2014/chart" uri="{C3380CC4-5D6E-409C-BE32-E72D297353CC}">
              <c16:uniqueId val="{00000003-9FDC-41CB-A4F6-147D4EA5542C}"/>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25.477</c:v>
                </c:pt>
                <c:pt idx="1">
                  <c:v>51.509</c:v>
                </c:pt>
                <c:pt idx="2">
                  <c:v>77.394000000000005</c:v>
                </c:pt>
                <c:pt idx="3">
                  <c:v>103.23099999999999</c:v>
                </c:pt>
                <c:pt idx="4">
                  <c:v>129.053</c:v>
                </c:pt>
                <c:pt idx="5">
                  <c:v>148.79300000000001</c:v>
                </c:pt>
                <c:pt idx="6">
                  <c:v>159.26599999999999</c:v>
                </c:pt>
                <c:pt idx="7">
                  <c:v>166.57400000000001</c:v>
                </c:pt>
                <c:pt idx="8">
                  <c:v>175.46600000000001</c:v>
                </c:pt>
                <c:pt idx="9">
                  <c:v>180.864</c:v>
                </c:pt>
                <c:pt idx="10">
                  <c:v>172.17</c:v>
                </c:pt>
                <c:pt idx="11">
                  <c:v>175.63499999999999</c:v>
                </c:pt>
                <c:pt idx="12">
                  <c:v>178.441</c:v>
                </c:pt>
                <c:pt idx="13">
                  <c:v>179.27</c:v>
                </c:pt>
                <c:pt idx="14">
                  <c:v>183.37</c:v>
                </c:pt>
                <c:pt idx="15">
                  <c:v>171.643</c:v>
                </c:pt>
                <c:pt idx="16">
                  <c:v>177.74799999999999</c:v>
                </c:pt>
                <c:pt idx="17">
                  <c:v>178.93799999999999</c:v>
                </c:pt>
                <c:pt idx="18">
                  <c:v>180.70400000000001</c:v>
                </c:pt>
                <c:pt idx="19">
                  <c:v>183.37299999999999</c:v>
                </c:pt>
                <c:pt idx="20">
                  <c:v>177.13499999999999</c:v>
                </c:pt>
                <c:pt idx="21">
                  <c:v>179.298</c:v>
                </c:pt>
                <c:pt idx="22">
                  <c:v>179.81899999999999</c:v>
                </c:pt>
                <c:pt idx="23">
                  <c:v>181.179</c:v>
                </c:pt>
                <c:pt idx="24">
                  <c:v>183.357</c:v>
                </c:pt>
                <c:pt idx="25">
                  <c:v>178.14599999999999</c:v>
                </c:pt>
                <c:pt idx="26">
                  <c:v>176.12200000000001</c:v>
                </c:pt>
                <c:pt idx="27">
                  <c:v>180.126</c:v>
                </c:pt>
                <c:pt idx="28">
                  <c:v>181.66800000000001</c:v>
                </c:pt>
                <c:pt idx="29">
                  <c:v>183.374</c:v>
                </c:pt>
                <c:pt idx="30">
                  <c:v>178.85900000000001</c:v>
                </c:pt>
                <c:pt idx="31">
                  <c:v>176.751</c:v>
                </c:pt>
                <c:pt idx="32">
                  <c:v>180.93799999999999</c:v>
                </c:pt>
                <c:pt idx="33">
                  <c:v>181.964</c:v>
                </c:pt>
                <c:pt idx="34">
                  <c:v>183.37299999999999</c:v>
                </c:pt>
                <c:pt idx="35">
                  <c:v>177.84399999999999</c:v>
                </c:pt>
                <c:pt idx="36">
                  <c:v>180.071</c:v>
                </c:pt>
                <c:pt idx="37">
                  <c:v>181.012</c:v>
                </c:pt>
                <c:pt idx="38">
                  <c:v>181.989</c:v>
                </c:pt>
                <c:pt idx="39">
                  <c:v>183.37299999999999</c:v>
                </c:pt>
                <c:pt idx="40">
                  <c:v>178.41499999999999</c:v>
                </c:pt>
                <c:pt idx="41">
                  <c:v>180.56200000000001</c:v>
                </c:pt>
                <c:pt idx="42">
                  <c:v>181.39</c:v>
                </c:pt>
                <c:pt idx="43">
                  <c:v>182.08799999999999</c:v>
                </c:pt>
                <c:pt idx="44">
                  <c:v>183.37200000000001</c:v>
                </c:pt>
                <c:pt idx="45">
                  <c:v>178.22499999999999</c:v>
                </c:pt>
                <c:pt idx="46">
                  <c:v>180.851</c:v>
                </c:pt>
                <c:pt idx="47">
                  <c:v>181.71600000000001</c:v>
                </c:pt>
                <c:pt idx="48">
                  <c:v>182.23699999999999</c:v>
                </c:pt>
                <c:pt idx="49">
                  <c:v>183.37299999999999</c:v>
                </c:pt>
                <c:pt idx="50">
                  <c:v>178.499</c:v>
                </c:pt>
                <c:pt idx="51">
                  <c:v>181.09800000000001</c:v>
                </c:pt>
                <c:pt idx="52">
                  <c:v>182.006</c:v>
                </c:pt>
                <c:pt idx="53">
                  <c:v>182.374</c:v>
                </c:pt>
                <c:pt idx="54">
                  <c:v>183.37200000000001</c:v>
                </c:pt>
                <c:pt idx="55">
                  <c:v>178.73699999999999</c:v>
                </c:pt>
                <c:pt idx="56">
                  <c:v>181.31700000000001</c:v>
                </c:pt>
                <c:pt idx="57">
                  <c:v>182.19499999999999</c:v>
                </c:pt>
                <c:pt idx="58">
                  <c:v>182.46700000000001</c:v>
                </c:pt>
                <c:pt idx="59">
                  <c:v>183.37299999999999</c:v>
                </c:pt>
                <c:pt idx="60">
                  <c:v>179.036</c:v>
                </c:pt>
                <c:pt idx="61">
                  <c:v>181.476</c:v>
                </c:pt>
                <c:pt idx="62">
                  <c:v>182.363</c:v>
                </c:pt>
                <c:pt idx="63">
                  <c:v>182.51900000000001</c:v>
                </c:pt>
              </c:numCache>
            </c:numRef>
          </c:val>
          <c:smooth val="0"/>
          <c:extLst>
            <c:ext xmlns:c16="http://schemas.microsoft.com/office/drawing/2014/chart" uri="{C3380CC4-5D6E-409C-BE32-E72D297353CC}">
              <c16:uniqueId val="{00000000-BA26-4FC2-8F32-02D26F99BF21}"/>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50.173000000000002</c:v>
                </c:pt>
                <c:pt idx="1">
                  <c:v>101.203</c:v>
                </c:pt>
                <c:pt idx="2">
                  <c:v>148.65100000000001</c:v>
                </c:pt>
                <c:pt idx="3">
                  <c:v>165.27</c:v>
                </c:pt>
                <c:pt idx="4">
                  <c:v>159.97999999999999</c:v>
                </c:pt>
                <c:pt idx="5">
                  <c:v>163.65700000000001</c:v>
                </c:pt>
                <c:pt idx="6">
                  <c:v>171.102</c:v>
                </c:pt>
                <c:pt idx="7">
                  <c:v>175.71100000000001</c:v>
                </c:pt>
                <c:pt idx="8">
                  <c:v>179.93700000000001</c:v>
                </c:pt>
                <c:pt idx="9">
                  <c:v>183.37200000000001</c:v>
                </c:pt>
                <c:pt idx="10">
                  <c:v>172.184</c:v>
                </c:pt>
                <c:pt idx="11">
                  <c:v>175.65199999999999</c:v>
                </c:pt>
                <c:pt idx="12">
                  <c:v>178.41399999999999</c:v>
                </c:pt>
                <c:pt idx="13">
                  <c:v>179.26900000000001</c:v>
                </c:pt>
                <c:pt idx="14">
                  <c:v>183.35900000000001</c:v>
                </c:pt>
                <c:pt idx="15">
                  <c:v>171.65899999999999</c:v>
                </c:pt>
                <c:pt idx="16">
                  <c:v>177.75200000000001</c:v>
                </c:pt>
                <c:pt idx="17">
                  <c:v>178.92699999999999</c:v>
                </c:pt>
                <c:pt idx="18">
                  <c:v>180.71</c:v>
                </c:pt>
                <c:pt idx="19">
                  <c:v>183.364</c:v>
                </c:pt>
                <c:pt idx="20">
                  <c:v>177.154</c:v>
                </c:pt>
                <c:pt idx="21">
                  <c:v>179.298</c:v>
                </c:pt>
                <c:pt idx="22">
                  <c:v>179.82599999999999</c:v>
                </c:pt>
                <c:pt idx="23">
                  <c:v>181.17</c:v>
                </c:pt>
                <c:pt idx="24">
                  <c:v>183.37299999999999</c:v>
                </c:pt>
                <c:pt idx="25">
                  <c:v>178.12799999999999</c:v>
                </c:pt>
                <c:pt idx="26">
                  <c:v>176.12100000000001</c:v>
                </c:pt>
                <c:pt idx="27">
                  <c:v>180.125</c:v>
                </c:pt>
                <c:pt idx="28">
                  <c:v>181.67099999999999</c:v>
                </c:pt>
                <c:pt idx="29">
                  <c:v>183.369</c:v>
                </c:pt>
                <c:pt idx="30">
                  <c:v>178.852</c:v>
                </c:pt>
                <c:pt idx="31">
                  <c:v>176.762</c:v>
                </c:pt>
                <c:pt idx="32">
                  <c:v>180.92599999999999</c:v>
                </c:pt>
                <c:pt idx="33">
                  <c:v>181.97499999999999</c:v>
                </c:pt>
                <c:pt idx="34">
                  <c:v>183.37200000000001</c:v>
                </c:pt>
                <c:pt idx="35">
                  <c:v>177.834</c:v>
                </c:pt>
                <c:pt idx="36">
                  <c:v>180.06899999999999</c:v>
                </c:pt>
                <c:pt idx="37">
                  <c:v>181.00899999999999</c:v>
                </c:pt>
                <c:pt idx="38">
                  <c:v>181.99199999999999</c:v>
                </c:pt>
                <c:pt idx="39">
                  <c:v>183.363</c:v>
                </c:pt>
                <c:pt idx="40">
                  <c:v>178.41300000000001</c:v>
                </c:pt>
                <c:pt idx="41">
                  <c:v>180.547</c:v>
                </c:pt>
                <c:pt idx="42">
                  <c:v>181.38800000000001</c:v>
                </c:pt>
                <c:pt idx="43">
                  <c:v>182.09399999999999</c:v>
                </c:pt>
                <c:pt idx="44">
                  <c:v>183.36099999999999</c:v>
                </c:pt>
                <c:pt idx="45">
                  <c:v>178.227</c:v>
                </c:pt>
                <c:pt idx="46">
                  <c:v>180.88900000000001</c:v>
                </c:pt>
                <c:pt idx="47">
                  <c:v>181.71299999999999</c:v>
                </c:pt>
                <c:pt idx="48">
                  <c:v>182.232</c:v>
                </c:pt>
                <c:pt idx="49">
                  <c:v>183.37200000000001</c:v>
                </c:pt>
                <c:pt idx="50">
                  <c:v>178.488</c:v>
                </c:pt>
                <c:pt idx="51">
                  <c:v>181.11199999999999</c:v>
                </c:pt>
                <c:pt idx="52">
                  <c:v>182.00899999999999</c:v>
                </c:pt>
                <c:pt idx="53">
                  <c:v>182.37</c:v>
                </c:pt>
                <c:pt idx="54">
                  <c:v>183.37200000000001</c:v>
                </c:pt>
                <c:pt idx="55">
                  <c:v>178.751</c:v>
                </c:pt>
                <c:pt idx="56">
                  <c:v>181.3</c:v>
                </c:pt>
                <c:pt idx="57">
                  <c:v>182.214</c:v>
                </c:pt>
                <c:pt idx="58">
                  <c:v>182.47300000000001</c:v>
                </c:pt>
                <c:pt idx="59">
                  <c:v>183.37299999999999</c:v>
                </c:pt>
                <c:pt idx="60">
                  <c:v>179.035</c:v>
                </c:pt>
                <c:pt idx="61">
                  <c:v>181.476</c:v>
                </c:pt>
                <c:pt idx="62">
                  <c:v>182.364</c:v>
                </c:pt>
                <c:pt idx="63">
                  <c:v>182.52699999999999</c:v>
                </c:pt>
              </c:numCache>
            </c:numRef>
          </c:val>
          <c:smooth val="0"/>
          <c:extLst>
            <c:ext xmlns:c16="http://schemas.microsoft.com/office/drawing/2014/chart" uri="{C3380CC4-5D6E-409C-BE32-E72D297353CC}">
              <c16:uniqueId val="{00000001-BA26-4FC2-8F32-02D26F99BF21}"/>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88.605000000000004</c:v>
                </c:pt>
                <c:pt idx="1">
                  <c:v>143.69499999999999</c:v>
                </c:pt>
                <c:pt idx="2">
                  <c:v>159.566</c:v>
                </c:pt>
                <c:pt idx="3">
                  <c:v>168.89099999999999</c:v>
                </c:pt>
                <c:pt idx="4">
                  <c:v>159.97999999999999</c:v>
                </c:pt>
                <c:pt idx="5">
                  <c:v>163.673</c:v>
                </c:pt>
                <c:pt idx="6">
                  <c:v>171.10599999999999</c:v>
                </c:pt>
                <c:pt idx="7">
                  <c:v>175.69800000000001</c:v>
                </c:pt>
                <c:pt idx="8">
                  <c:v>179.94</c:v>
                </c:pt>
                <c:pt idx="9">
                  <c:v>183.36199999999999</c:v>
                </c:pt>
                <c:pt idx="10">
                  <c:v>172.18199999999999</c:v>
                </c:pt>
                <c:pt idx="11">
                  <c:v>175.65899999999999</c:v>
                </c:pt>
                <c:pt idx="12">
                  <c:v>178.44499999999999</c:v>
                </c:pt>
                <c:pt idx="13">
                  <c:v>179.268</c:v>
                </c:pt>
                <c:pt idx="14">
                  <c:v>183.36199999999999</c:v>
                </c:pt>
                <c:pt idx="15">
                  <c:v>171.65600000000001</c:v>
                </c:pt>
                <c:pt idx="16">
                  <c:v>177.74700000000001</c:v>
                </c:pt>
                <c:pt idx="17">
                  <c:v>178.934</c:v>
                </c:pt>
                <c:pt idx="18">
                  <c:v>180.71299999999999</c:v>
                </c:pt>
                <c:pt idx="19">
                  <c:v>183.37100000000001</c:v>
                </c:pt>
                <c:pt idx="20">
                  <c:v>177.161</c:v>
                </c:pt>
                <c:pt idx="21">
                  <c:v>179.297</c:v>
                </c:pt>
                <c:pt idx="22">
                  <c:v>179.82900000000001</c:v>
                </c:pt>
                <c:pt idx="23">
                  <c:v>181.16800000000001</c:v>
                </c:pt>
                <c:pt idx="24">
                  <c:v>183.37200000000001</c:v>
                </c:pt>
                <c:pt idx="25">
                  <c:v>178.13300000000001</c:v>
                </c:pt>
                <c:pt idx="26">
                  <c:v>176.11199999999999</c:v>
                </c:pt>
                <c:pt idx="27">
                  <c:v>180.124</c:v>
                </c:pt>
                <c:pt idx="28">
                  <c:v>181.66900000000001</c:v>
                </c:pt>
                <c:pt idx="29">
                  <c:v>183.36500000000001</c:v>
                </c:pt>
                <c:pt idx="30">
                  <c:v>178.858</c:v>
                </c:pt>
                <c:pt idx="31">
                  <c:v>176.751</c:v>
                </c:pt>
                <c:pt idx="32">
                  <c:v>180.93600000000001</c:v>
                </c:pt>
                <c:pt idx="33">
                  <c:v>181.97900000000001</c:v>
                </c:pt>
                <c:pt idx="34">
                  <c:v>183.37100000000001</c:v>
                </c:pt>
                <c:pt idx="35">
                  <c:v>177.84299999999999</c:v>
                </c:pt>
                <c:pt idx="36">
                  <c:v>180.07900000000001</c:v>
                </c:pt>
                <c:pt idx="37">
                  <c:v>181.011</c:v>
                </c:pt>
                <c:pt idx="38">
                  <c:v>181.964</c:v>
                </c:pt>
                <c:pt idx="39">
                  <c:v>183.35599999999999</c:v>
                </c:pt>
                <c:pt idx="40">
                  <c:v>178.41399999999999</c:v>
                </c:pt>
                <c:pt idx="41">
                  <c:v>180.56399999999999</c:v>
                </c:pt>
                <c:pt idx="42">
                  <c:v>181.381</c:v>
                </c:pt>
                <c:pt idx="43">
                  <c:v>182.08199999999999</c:v>
                </c:pt>
                <c:pt idx="44">
                  <c:v>183.37299999999999</c:v>
                </c:pt>
                <c:pt idx="45">
                  <c:v>178.22800000000001</c:v>
                </c:pt>
                <c:pt idx="46">
                  <c:v>180.86500000000001</c:v>
                </c:pt>
                <c:pt idx="47">
                  <c:v>181.715</c:v>
                </c:pt>
                <c:pt idx="48">
                  <c:v>182.23599999999999</c:v>
                </c:pt>
                <c:pt idx="49">
                  <c:v>183.36</c:v>
                </c:pt>
                <c:pt idx="50">
                  <c:v>178.48699999999999</c:v>
                </c:pt>
                <c:pt idx="51">
                  <c:v>181.10499999999999</c:v>
                </c:pt>
                <c:pt idx="52">
                  <c:v>182.00800000000001</c:v>
                </c:pt>
                <c:pt idx="53">
                  <c:v>182.375</c:v>
                </c:pt>
                <c:pt idx="54">
                  <c:v>183.37299999999999</c:v>
                </c:pt>
                <c:pt idx="55">
                  <c:v>178.74199999999999</c:v>
                </c:pt>
                <c:pt idx="56">
                  <c:v>181.31100000000001</c:v>
                </c:pt>
                <c:pt idx="57">
                  <c:v>182.21299999999999</c:v>
                </c:pt>
                <c:pt idx="58">
                  <c:v>182.47499999999999</c:v>
                </c:pt>
                <c:pt idx="59">
                  <c:v>183.37299999999999</c:v>
                </c:pt>
                <c:pt idx="60">
                  <c:v>179.03800000000001</c:v>
                </c:pt>
                <c:pt idx="61">
                  <c:v>181.476</c:v>
                </c:pt>
                <c:pt idx="62">
                  <c:v>182.35300000000001</c:v>
                </c:pt>
                <c:pt idx="63">
                  <c:v>182.51400000000001</c:v>
                </c:pt>
              </c:numCache>
            </c:numRef>
          </c:val>
          <c:smooth val="0"/>
          <c:extLst>
            <c:ext xmlns:c16="http://schemas.microsoft.com/office/drawing/2014/chart" uri="{C3380CC4-5D6E-409C-BE32-E72D297353CC}">
              <c16:uniqueId val="{00000002-BA26-4FC2-8F32-02D26F99BF21}"/>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110.023</c:v>
                </c:pt>
                <c:pt idx="1">
                  <c:v>143.70599999999999</c:v>
                </c:pt>
                <c:pt idx="2">
                  <c:v>159.56100000000001</c:v>
                </c:pt>
                <c:pt idx="3">
                  <c:v>168.87899999999999</c:v>
                </c:pt>
                <c:pt idx="4">
                  <c:v>159.98400000000001</c:v>
                </c:pt>
                <c:pt idx="5">
                  <c:v>163.673</c:v>
                </c:pt>
                <c:pt idx="6">
                  <c:v>171.108</c:v>
                </c:pt>
                <c:pt idx="7">
                  <c:v>175.71</c:v>
                </c:pt>
                <c:pt idx="8">
                  <c:v>179.946</c:v>
                </c:pt>
                <c:pt idx="9">
                  <c:v>183.363</c:v>
                </c:pt>
                <c:pt idx="10">
                  <c:v>172.172</c:v>
                </c:pt>
                <c:pt idx="11">
                  <c:v>175.65100000000001</c:v>
                </c:pt>
                <c:pt idx="12">
                  <c:v>178.43700000000001</c:v>
                </c:pt>
                <c:pt idx="13">
                  <c:v>179.26499999999999</c:v>
                </c:pt>
                <c:pt idx="14">
                  <c:v>183.36199999999999</c:v>
                </c:pt>
                <c:pt idx="15">
                  <c:v>171.65799999999999</c:v>
                </c:pt>
                <c:pt idx="16">
                  <c:v>177.75200000000001</c:v>
                </c:pt>
                <c:pt idx="17">
                  <c:v>178.93299999999999</c:v>
                </c:pt>
                <c:pt idx="18">
                  <c:v>180.71199999999999</c:v>
                </c:pt>
                <c:pt idx="19">
                  <c:v>183.37100000000001</c:v>
                </c:pt>
                <c:pt idx="20">
                  <c:v>177.155</c:v>
                </c:pt>
                <c:pt idx="21">
                  <c:v>179.298</c:v>
                </c:pt>
                <c:pt idx="22">
                  <c:v>179.83099999999999</c:v>
                </c:pt>
                <c:pt idx="23">
                  <c:v>181.172</c:v>
                </c:pt>
                <c:pt idx="24">
                  <c:v>183.364</c:v>
                </c:pt>
                <c:pt idx="25">
                  <c:v>178.14500000000001</c:v>
                </c:pt>
                <c:pt idx="26">
                  <c:v>176.11500000000001</c:v>
                </c:pt>
                <c:pt idx="27">
                  <c:v>180.126</c:v>
                </c:pt>
                <c:pt idx="28">
                  <c:v>181.66800000000001</c:v>
                </c:pt>
                <c:pt idx="29">
                  <c:v>183.37299999999999</c:v>
                </c:pt>
                <c:pt idx="30">
                  <c:v>178.857</c:v>
                </c:pt>
                <c:pt idx="31">
                  <c:v>176.761</c:v>
                </c:pt>
                <c:pt idx="32">
                  <c:v>180.92599999999999</c:v>
                </c:pt>
                <c:pt idx="33">
                  <c:v>181.977</c:v>
                </c:pt>
                <c:pt idx="34">
                  <c:v>183.374</c:v>
                </c:pt>
                <c:pt idx="35">
                  <c:v>177.84200000000001</c:v>
                </c:pt>
                <c:pt idx="36">
                  <c:v>180.07400000000001</c:v>
                </c:pt>
                <c:pt idx="37">
                  <c:v>180.99700000000001</c:v>
                </c:pt>
                <c:pt idx="38">
                  <c:v>181.995</c:v>
                </c:pt>
                <c:pt idx="39">
                  <c:v>183.374</c:v>
                </c:pt>
                <c:pt idx="40">
                  <c:v>178.411</c:v>
                </c:pt>
                <c:pt idx="41">
                  <c:v>180.56399999999999</c:v>
                </c:pt>
                <c:pt idx="42">
                  <c:v>181.392</c:v>
                </c:pt>
                <c:pt idx="43">
                  <c:v>182.08799999999999</c:v>
                </c:pt>
                <c:pt idx="44">
                  <c:v>183.36799999999999</c:v>
                </c:pt>
                <c:pt idx="45">
                  <c:v>178.22300000000001</c:v>
                </c:pt>
                <c:pt idx="46">
                  <c:v>180.89</c:v>
                </c:pt>
                <c:pt idx="47">
                  <c:v>181.71700000000001</c:v>
                </c:pt>
                <c:pt idx="48">
                  <c:v>182.23599999999999</c:v>
                </c:pt>
                <c:pt idx="49">
                  <c:v>183.374</c:v>
                </c:pt>
                <c:pt idx="50">
                  <c:v>178.49299999999999</c:v>
                </c:pt>
                <c:pt idx="51">
                  <c:v>181.11600000000001</c:v>
                </c:pt>
                <c:pt idx="52">
                  <c:v>182.00299999999999</c:v>
                </c:pt>
                <c:pt idx="53">
                  <c:v>182.37700000000001</c:v>
                </c:pt>
                <c:pt idx="54">
                  <c:v>183.37299999999999</c:v>
                </c:pt>
                <c:pt idx="55">
                  <c:v>178.749</c:v>
                </c:pt>
                <c:pt idx="56">
                  <c:v>181.31100000000001</c:v>
                </c:pt>
                <c:pt idx="57">
                  <c:v>182.21299999999999</c:v>
                </c:pt>
                <c:pt idx="58">
                  <c:v>182.48500000000001</c:v>
                </c:pt>
                <c:pt idx="59">
                  <c:v>183.37299999999999</c:v>
                </c:pt>
                <c:pt idx="60">
                  <c:v>179.02699999999999</c:v>
                </c:pt>
                <c:pt idx="61">
                  <c:v>181.47399999999999</c:v>
                </c:pt>
                <c:pt idx="62">
                  <c:v>182.36099999999999</c:v>
                </c:pt>
                <c:pt idx="63">
                  <c:v>182.517</c:v>
                </c:pt>
              </c:numCache>
            </c:numRef>
          </c:val>
          <c:smooth val="0"/>
          <c:extLst>
            <c:ext xmlns:c16="http://schemas.microsoft.com/office/drawing/2014/chart" uri="{C3380CC4-5D6E-409C-BE32-E72D297353CC}">
              <c16:uniqueId val="{00000003-BA26-4FC2-8F32-02D26F99BF21}"/>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8125</c:v>
                </c:pt>
                <c:pt idx="1">
                  <c:v>31.30859375</c:v>
                </c:pt>
                <c:pt idx="2">
                  <c:v>27.830078125</c:v>
                </c:pt>
                <c:pt idx="3">
                  <c:v>25.04736328125</c:v>
                </c:pt>
                <c:pt idx="4">
                  <c:v>22.770312499999999</c:v>
                </c:pt>
                <c:pt idx="5">
                  <c:v>20.872721354166668</c:v>
                </c:pt>
                <c:pt idx="6">
                  <c:v>19.267020089285715</c:v>
                </c:pt>
                <c:pt idx="7">
                  <c:v>17.890869140625</c:v>
                </c:pt>
                <c:pt idx="8">
                  <c:v>16.698133680555557</c:v>
                </c:pt>
                <c:pt idx="9">
                  <c:v>15.654492187500001</c:v>
                </c:pt>
                <c:pt idx="10">
                  <c:v>14.733664772727273</c:v>
                </c:pt>
                <c:pt idx="11">
                  <c:v>13.915201822916666</c:v>
                </c:pt>
                <c:pt idx="12">
                  <c:v>13.182692307692308</c:v>
                </c:pt>
                <c:pt idx="13">
                  <c:v>12.523577008928571</c:v>
                </c:pt>
                <c:pt idx="14">
                  <c:v>11.927213541666667</c:v>
                </c:pt>
                <c:pt idx="15">
                  <c:v>11.3851318359375</c:v>
                </c:pt>
                <c:pt idx="16">
                  <c:v>10.295611213235293</c:v>
                </c:pt>
                <c:pt idx="17">
                  <c:v>9.2006293402777786</c:v>
                </c:pt>
                <c:pt idx="18">
                  <c:v>8.848581414473685</c:v>
                </c:pt>
                <c:pt idx="19">
                  <c:v>8.7314453125</c:v>
                </c:pt>
                <c:pt idx="20">
                  <c:v>8.6249069940476186</c:v>
                </c:pt>
                <c:pt idx="21">
                  <c:v>8.5828302556818183</c:v>
                </c:pt>
                <c:pt idx="22">
                  <c:v>8.505859375</c:v>
                </c:pt>
                <c:pt idx="23">
                  <c:v>8.302978515625</c:v>
                </c:pt>
                <c:pt idx="24">
                  <c:v>7.7496875000000003</c:v>
                </c:pt>
                <c:pt idx="25">
                  <c:v>6.9317157451923075</c:v>
                </c:pt>
                <c:pt idx="26">
                  <c:v>6.4964554398148149</c:v>
                </c:pt>
                <c:pt idx="27">
                  <c:v>6.3488420758928568</c:v>
                </c:pt>
                <c:pt idx="28">
                  <c:v>6.2587553879310347</c:v>
                </c:pt>
                <c:pt idx="29">
                  <c:v>6.1721354166666664</c:v>
                </c:pt>
                <c:pt idx="30">
                  <c:v>6.169039818548387</c:v>
                </c:pt>
                <c:pt idx="31">
                  <c:v>6.14794921875</c:v>
                </c:pt>
                <c:pt idx="32">
                  <c:v>6.128255208333333</c:v>
                </c:pt>
                <c:pt idx="33">
                  <c:v>6.097196691176471</c:v>
                </c:pt>
                <c:pt idx="34">
                  <c:v>5.9523437499999998</c:v>
                </c:pt>
                <c:pt idx="35">
                  <c:v>5.681315104166667</c:v>
                </c:pt>
                <c:pt idx="36">
                  <c:v>5.5552153716216219</c:v>
                </c:pt>
                <c:pt idx="37">
                  <c:v>5.4345189144736841</c:v>
                </c:pt>
                <c:pt idx="38">
                  <c:v>5.3191606570512819</c:v>
                </c:pt>
                <c:pt idx="39">
                  <c:v>5.2083007812500002</c:v>
                </c:pt>
                <c:pt idx="40">
                  <c:v>4.9993330792682924</c:v>
                </c:pt>
                <c:pt idx="41">
                  <c:v>4.9018322172619051</c:v>
                </c:pt>
                <c:pt idx="42">
                  <c:v>4.8073673691860463</c:v>
                </c:pt>
                <c:pt idx="43">
                  <c:v>4.7167524857954541</c:v>
                </c:pt>
                <c:pt idx="44">
                  <c:v>4.6296006944444441</c:v>
                </c:pt>
                <c:pt idx="45">
                  <c:v>4.4639945652173916</c:v>
                </c:pt>
                <c:pt idx="46">
                  <c:v>4.3858460771276597</c:v>
                </c:pt>
                <c:pt idx="47">
                  <c:v>4.3101806640625</c:v>
                </c:pt>
                <c:pt idx="48">
                  <c:v>4.2372050382653059</c:v>
                </c:pt>
                <c:pt idx="49">
                  <c:v>4.1666406250000003</c:v>
                </c:pt>
                <c:pt idx="50">
                  <c:v>4.0321691176470589</c:v>
                </c:pt>
                <c:pt idx="51">
                  <c:v>3.9681490384615383</c:v>
                </c:pt>
                <c:pt idx="52">
                  <c:v>3.9061762971698113</c:v>
                </c:pt>
                <c:pt idx="53">
                  <c:v>3.8460286458333335</c:v>
                </c:pt>
                <c:pt idx="54">
                  <c:v>3.7878551136363638</c:v>
                </c:pt>
                <c:pt idx="55">
                  <c:v>3.6762346540178572</c:v>
                </c:pt>
                <c:pt idx="56">
                  <c:v>3.6231496710526314</c:v>
                </c:pt>
                <c:pt idx="57">
                  <c:v>3.5713227370689653</c:v>
                </c:pt>
                <c:pt idx="58">
                  <c:v>3.520954713983051</c:v>
                </c:pt>
                <c:pt idx="59">
                  <c:v>3.4722005208333333</c:v>
                </c:pt>
                <c:pt idx="60">
                  <c:v>3.378329918032787</c:v>
                </c:pt>
                <c:pt idx="61">
                  <c:v>3.3332598286290325</c:v>
                </c:pt>
                <c:pt idx="62">
                  <c:v>3.2894655257936507</c:v>
                </c:pt>
                <c:pt idx="63">
                  <c:v>3.24664306640625</c:v>
                </c:pt>
              </c:numCache>
            </c:numRef>
          </c:val>
          <c:smooth val="0"/>
          <c:extLst>
            <c:ext xmlns:c16="http://schemas.microsoft.com/office/drawing/2014/chart" uri="{C3380CC4-5D6E-409C-BE32-E72D297353CC}">
              <c16:uniqueId val="{00000000-0C53-4093-8C61-3C498390EA62}"/>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5625</c:v>
                </c:pt>
                <c:pt idx="1">
                  <c:v>62.6181640625</c:v>
                </c:pt>
                <c:pt idx="2">
                  <c:v>55.660807291666664</c:v>
                </c:pt>
                <c:pt idx="3">
                  <c:v>45.88623046875</c:v>
                </c:pt>
                <c:pt idx="4">
                  <c:v>31.308984375000001</c:v>
                </c:pt>
                <c:pt idx="5">
                  <c:v>31.236979166666668</c:v>
                </c:pt>
                <c:pt idx="6">
                  <c:v>27.7734375</c:v>
                </c:pt>
                <c:pt idx="7">
                  <c:v>24.9228515625</c:v>
                </c:pt>
                <c:pt idx="8">
                  <c:v>21.138888888888889</c:v>
                </c:pt>
                <c:pt idx="9">
                  <c:v>18.594335937499999</c:v>
                </c:pt>
                <c:pt idx="10">
                  <c:v>17.62109375</c:v>
                </c:pt>
                <c:pt idx="11">
                  <c:v>16.129069010416668</c:v>
                </c:pt>
                <c:pt idx="12">
                  <c:v>15.624098557692308</c:v>
                </c:pt>
                <c:pt idx="13">
                  <c:v>14.704241071428571</c:v>
                </c:pt>
                <c:pt idx="14">
                  <c:v>13.880598958333334</c:v>
                </c:pt>
                <c:pt idx="15">
                  <c:v>12.4986572265625</c:v>
                </c:pt>
                <c:pt idx="16">
                  <c:v>11.363970588235293</c:v>
                </c:pt>
                <c:pt idx="17">
                  <c:v>11.093207465277779</c:v>
                </c:pt>
                <c:pt idx="18">
                  <c:v>10.869243421052632</c:v>
                </c:pt>
                <c:pt idx="19">
                  <c:v>10.4166015625</c:v>
                </c:pt>
                <c:pt idx="20">
                  <c:v>9.6148623511904763</c:v>
                </c:pt>
                <c:pt idx="21">
                  <c:v>9.2584339488636367</c:v>
                </c:pt>
                <c:pt idx="22">
                  <c:v>8.9282438858695645</c:v>
                </c:pt>
                <c:pt idx="23">
                  <c:v>8.6201171875</c:v>
                </c:pt>
                <c:pt idx="24">
                  <c:v>8.3332812500000006</c:v>
                </c:pt>
                <c:pt idx="25">
                  <c:v>7.811673677884615</c:v>
                </c:pt>
                <c:pt idx="26">
                  <c:v>7.5755931712962967</c:v>
                </c:pt>
                <c:pt idx="27">
                  <c:v>7.3524693080357144</c:v>
                </c:pt>
                <c:pt idx="28">
                  <c:v>7.1422413793103452</c:v>
                </c:pt>
                <c:pt idx="29">
                  <c:v>6.9444661458333332</c:v>
                </c:pt>
                <c:pt idx="30">
                  <c:v>6.578944052419355</c:v>
                </c:pt>
                <c:pt idx="31">
                  <c:v>6.4100341796875</c:v>
                </c:pt>
                <c:pt idx="32">
                  <c:v>6.2495265151515156</c:v>
                </c:pt>
                <c:pt idx="33">
                  <c:v>6.097196691176471</c:v>
                </c:pt>
                <c:pt idx="34">
                  <c:v>5.9523437499999998</c:v>
                </c:pt>
                <c:pt idx="35">
                  <c:v>5.681315104166667</c:v>
                </c:pt>
                <c:pt idx="36">
                  <c:v>5.5552153716216219</c:v>
                </c:pt>
                <c:pt idx="37">
                  <c:v>5.4345189144736841</c:v>
                </c:pt>
                <c:pt idx="38">
                  <c:v>5.3190604967948714</c:v>
                </c:pt>
                <c:pt idx="39">
                  <c:v>5.2083007812500002</c:v>
                </c:pt>
                <c:pt idx="40">
                  <c:v>4.9998570884146343</c:v>
                </c:pt>
                <c:pt idx="41">
                  <c:v>4.9018322172619051</c:v>
                </c:pt>
                <c:pt idx="42">
                  <c:v>4.8073673691860463</c:v>
                </c:pt>
                <c:pt idx="43">
                  <c:v>4.7167524857954541</c:v>
                </c:pt>
                <c:pt idx="44">
                  <c:v>4.6296006944444441</c:v>
                </c:pt>
                <c:pt idx="45">
                  <c:v>4.4639945652173916</c:v>
                </c:pt>
                <c:pt idx="46">
                  <c:v>4.3859291888297873</c:v>
                </c:pt>
                <c:pt idx="47">
                  <c:v>4.310221354166667</c:v>
                </c:pt>
                <c:pt idx="48">
                  <c:v>4.2372050382653059</c:v>
                </c:pt>
                <c:pt idx="49">
                  <c:v>4.1666796875000003</c:v>
                </c:pt>
                <c:pt idx="50">
                  <c:v>4.0322074142156863</c:v>
                </c:pt>
                <c:pt idx="51">
                  <c:v>3.9681490384615383</c:v>
                </c:pt>
                <c:pt idx="52">
                  <c:v>3.9060657429245285</c:v>
                </c:pt>
                <c:pt idx="53">
                  <c:v>3.8460286458333335</c:v>
                </c:pt>
                <c:pt idx="54">
                  <c:v>3.7878906250000002</c:v>
                </c:pt>
                <c:pt idx="55">
                  <c:v>3.67626953125</c:v>
                </c:pt>
                <c:pt idx="56">
                  <c:v>3.6231496710526314</c:v>
                </c:pt>
                <c:pt idx="57">
                  <c:v>3.5713227370689653</c:v>
                </c:pt>
                <c:pt idx="58">
                  <c:v>3.5209878177966103</c:v>
                </c:pt>
                <c:pt idx="59">
                  <c:v>3.4722005208333333</c:v>
                </c:pt>
                <c:pt idx="60">
                  <c:v>3.378297899590164</c:v>
                </c:pt>
                <c:pt idx="61">
                  <c:v>3.3332598286290325</c:v>
                </c:pt>
                <c:pt idx="62">
                  <c:v>3.2894345238095237</c:v>
                </c:pt>
                <c:pt idx="63">
                  <c:v>3.24664306640625</c:v>
                </c:pt>
              </c:numCache>
            </c:numRef>
          </c:val>
          <c:smooth val="0"/>
          <c:extLst>
            <c:ext xmlns:c16="http://schemas.microsoft.com/office/drawing/2014/chart" uri="{C3380CC4-5D6E-409C-BE32-E72D297353CC}">
              <c16:uniqueId val="{00000001-0C53-4093-8C61-3C498390EA62}"/>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23.138671875</c:v>
                </c:pt>
                <c:pt idx="1">
                  <c:v>78.955078125</c:v>
                </c:pt>
                <c:pt idx="2">
                  <c:v>58.141276041666664</c:v>
                </c:pt>
                <c:pt idx="3">
                  <c:v>45.84716796875</c:v>
                </c:pt>
                <c:pt idx="4">
                  <c:v>31.309374999999999</c:v>
                </c:pt>
                <c:pt idx="5">
                  <c:v>31.237630208333332</c:v>
                </c:pt>
                <c:pt idx="6">
                  <c:v>27.773716517857142</c:v>
                </c:pt>
                <c:pt idx="7">
                  <c:v>24.990478515625</c:v>
                </c:pt>
                <c:pt idx="8">
                  <c:v>22.429904513888889</c:v>
                </c:pt>
                <c:pt idx="9">
                  <c:v>19.267187499999999</c:v>
                </c:pt>
                <c:pt idx="10">
                  <c:v>17.854225852272727</c:v>
                </c:pt>
                <c:pt idx="11">
                  <c:v>16.129069010416668</c:v>
                </c:pt>
                <c:pt idx="12">
                  <c:v>15.624248798076923</c:v>
                </c:pt>
                <c:pt idx="13">
                  <c:v>14.7041015625</c:v>
                </c:pt>
                <c:pt idx="14">
                  <c:v>13.865104166666667</c:v>
                </c:pt>
                <c:pt idx="15">
                  <c:v>12.49853515625</c:v>
                </c:pt>
                <c:pt idx="16">
                  <c:v>11.363855698529411</c:v>
                </c:pt>
                <c:pt idx="17">
                  <c:v>11.092339409722221</c:v>
                </c:pt>
                <c:pt idx="18">
                  <c:v>10.867701480263158</c:v>
                </c:pt>
                <c:pt idx="19">
                  <c:v>10.4166015625</c:v>
                </c:pt>
                <c:pt idx="20">
                  <c:v>9.6148623511904763</c:v>
                </c:pt>
                <c:pt idx="21">
                  <c:v>9.2586115056818183</c:v>
                </c:pt>
                <c:pt idx="22">
                  <c:v>8.9266304347826093</c:v>
                </c:pt>
                <c:pt idx="23">
                  <c:v>8.6201985677083339</c:v>
                </c:pt>
                <c:pt idx="24">
                  <c:v>8.3332812500000006</c:v>
                </c:pt>
                <c:pt idx="25">
                  <c:v>7.8117487980769234</c:v>
                </c:pt>
                <c:pt idx="26">
                  <c:v>7.5749421296296298</c:v>
                </c:pt>
                <c:pt idx="27">
                  <c:v>7.3524693080357144</c:v>
                </c:pt>
                <c:pt idx="28">
                  <c:v>7.1427128232758621</c:v>
                </c:pt>
                <c:pt idx="29">
                  <c:v>6.9444010416666666</c:v>
                </c:pt>
                <c:pt idx="30">
                  <c:v>6.578881048387097</c:v>
                </c:pt>
                <c:pt idx="31">
                  <c:v>6.4100341796875</c:v>
                </c:pt>
                <c:pt idx="32">
                  <c:v>6.2498224431818183</c:v>
                </c:pt>
                <c:pt idx="33">
                  <c:v>6.097196691176471</c:v>
                </c:pt>
                <c:pt idx="34">
                  <c:v>5.9523437499999998</c:v>
                </c:pt>
                <c:pt idx="35">
                  <c:v>5.6813693576388893</c:v>
                </c:pt>
                <c:pt idx="36">
                  <c:v>5.5555320945945947</c:v>
                </c:pt>
                <c:pt idx="37">
                  <c:v>5.4345189144736841</c:v>
                </c:pt>
                <c:pt idx="38">
                  <c:v>5.3189102564102564</c:v>
                </c:pt>
                <c:pt idx="39">
                  <c:v>5.2083007812500002</c:v>
                </c:pt>
                <c:pt idx="40">
                  <c:v>4.9998570884146343</c:v>
                </c:pt>
                <c:pt idx="41">
                  <c:v>4.9017857142857144</c:v>
                </c:pt>
                <c:pt idx="42">
                  <c:v>4.8076398982558137</c:v>
                </c:pt>
                <c:pt idx="43">
                  <c:v>4.7167524857954541</c:v>
                </c:pt>
                <c:pt idx="44">
                  <c:v>4.6296006944444441</c:v>
                </c:pt>
                <c:pt idx="45">
                  <c:v>4.4639521059782608</c:v>
                </c:pt>
                <c:pt idx="46">
                  <c:v>4.3858460771276597</c:v>
                </c:pt>
                <c:pt idx="47">
                  <c:v>4.3101806640625</c:v>
                </c:pt>
                <c:pt idx="48">
                  <c:v>4.2370057397959187</c:v>
                </c:pt>
                <c:pt idx="49">
                  <c:v>4.1666406250000003</c:v>
                </c:pt>
                <c:pt idx="50">
                  <c:v>4.0317861519607847</c:v>
                </c:pt>
                <c:pt idx="51">
                  <c:v>3.9681490384615383</c:v>
                </c:pt>
                <c:pt idx="52">
                  <c:v>3.9060288915094339</c:v>
                </c:pt>
                <c:pt idx="53">
                  <c:v>3.8459924768518516</c:v>
                </c:pt>
                <c:pt idx="54">
                  <c:v>3.7878906250000002</c:v>
                </c:pt>
                <c:pt idx="55">
                  <c:v>3.67626953125</c:v>
                </c:pt>
                <c:pt idx="56">
                  <c:v>3.6231496710526314</c:v>
                </c:pt>
                <c:pt idx="57">
                  <c:v>3.5713227370689653</c:v>
                </c:pt>
                <c:pt idx="58">
                  <c:v>3.5208885063559321</c:v>
                </c:pt>
                <c:pt idx="59">
                  <c:v>3.4722330729166666</c:v>
                </c:pt>
                <c:pt idx="60">
                  <c:v>3.378297899590164</c:v>
                </c:pt>
                <c:pt idx="61">
                  <c:v>3.3332598286290325</c:v>
                </c:pt>
                <c:pt idx="62">
                  <c:v>3.2893725198412698</c:v>
                </c:pt>
                <c:pt idx="63">
                  <c:v>3.24664306640625</c:v>
                </c:pt>
              </c:numCache>
            </c:numRef>
          </c:val>
          <c:smooth val="0"/>
          <c:extLst>
            <c:ext xmlns:c16="http://schemas.microsoft.com/office/drawing/2014/chart" uri="{C3380CC4-5D6E-409C-BE32-E72D297353CC}">
              <c16:uniqueId val="{00000002-0C53-4093-8C61-3C498390EA62}"/>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122.921875</c:v>
                </c:pt>
                <c:pt idx="1">
                  <c:v>78.93359375</c:v>
                </c:pt>
                <c:pt idx="2">
                  <c:v>58.122395833333336</c:v>
                </c:pt>
                <c:pt idx="3">
                  <c:v>45.93115234375</c:v>
                </c:pt>
                <c:pt idx="4">
                  <c:v>31.308984375000001</c:v>
                </c:pt>
                <c:pt idx="5">
                  <c:v>31.2373046875</c:v>
                </c:pt>
                <c:pt idx="6">
                  <c:v>27.773716517857142</c:v>
                </c:pt>
                <c:pt idx="7">
                  <c:v>24.961669921875</c:v>
                </c:pt>
                <c:pt idx="8">
                  <c:v>22.402994791666668</c:v>
                </c:pt>
                <c:pt idx="9">
                  <c:v>19.266992187500001</c:v>
                </c:pt>
                <c:pt idx="10">
                  <c:v>17.853693181818183</c:v>
                </c:pt>
                <c:pt idx="11">
                  <c:v>16.129069010416668</c:v>
                </c:pt>
                <c:pt idx="12">
                  <c:v>15.624098557692308</c:v>
                </c:pt>
                <c:pt idx="13">
                  <c:v>14.7041015625</c:v>
                </c:pt>
                <c:pt idx="14">
                  <c:v>13.862890625</c:v>
                </c:pt>
                <c:pt idx="15">
                  <c:v>12.4986572265625</c:v>
                </c:pt>
                <c:pt idx="16">
                  <c:v>11.364085477941176</c:v>
                </c:pt>
                <c:pt idx="17">
                  <c:v>11.090386284722221</c:v>
                </c:pt>
                <c:pt idx="18">
                  <c:v>10.867907072368421</c:v>
                </c:pt>
                <c:pt idx="19">
                  <c:v>10.4166015625</c:v>
                </c:pt>
                <c:pt idx="20">
                  <c:v>9.6148623511904763</c:v>
                </c:pt>
                <c:pt idx="21">
                  <c:v>9.2585227272727266</c:v>
                </c:pt>
                <c:pt idx="22">
                  <c:v>8.9278192934782616</c:v>
                </c:pt>
                <c:pt idx="23">
                  <c:v>8.6201171875</c:v>
                </c:pt>
                <c:pt idx="24">
                  <c:v>8.3332812500000006</c:v>
                </c:pt>
                <c:pt idx="25">
                  <c:v>7.8117487980769234</c:v>
                </c:pt>
                <c:pt idx="26">
                  <c:v>7.5755931712962967</c:v>
                </c:pt>
                <c:pt idx="27">
                  <c:v>7.3524693080357144</c:v>
                </c:pt>
                <c:pt idx="28">
                  <c:v>7.1421740301724137</c:v>
                </c:pt>
                <c:pt idx="29">
                  <c:v>6.9444010416666666</c:v>
                </c:pt>
                <c:pt idx="30">
                  <c:v>6.57844002016129</c:v>
                </c:pt>
                <c:pt idx="31">
                  <c:v>6.4100341796875</c:v>
                </c:pt>
                <c:pt idx="32">
                  <c:v>6.2498816287878789</c:v>
                </c:pt>
                <c:pt idx="33">
                  <c:v>6.097196691176471</c:v>
                </c:pt>
                <c:pt idx="34">
                  <c:v>5.9523437499999998</c:v>
                </c:pt>
                <c:pt idx="35">
                  <c:v>5.6812065972222223</c:v>
                </c:pt>
                <c:pt idx="36">
                  <c:v>5.5552681587837842</c:v>
                </c:pt>
                <c:pt idx="37">
                  <c:v>5.4345703125</c:v>
                </c:pt>
                <c:pt idx="38">
                  <c:v>5.3184094551282053</c:v>
                </c:pt>
                <c:pt idx="39">
                  <c:v>5.2083007812500002</c:v>
                </c:pt>
                <c:pt idx="40">
                  <c:v>4.9998570884146343</c:v>
                </c:pt>
                <c:pt idx="41">
                  <c:v>4.9018322172619051</c:v>
                </c:pt>
                <c:pt idx="42">
                  <c:v>4.8073673691860463</c:v>
                </c:pt>
                <c:pt idx="43">
                  <c:v>4.7167524857954541</c:v>
                </c:pt>
                <c:pt idx="44">
                  <c:v>4.6296006944444441</c:v>
                </c:pt>
                <c:pt idx="45">
                  <c:v>4.4639945652173916</c:v>
                </c:pt>
                <c:pt idx="46">
                  <c:v>4.3859291888297873</c:v>
                </c:pt>
                <c:pt idx="47">
                  <c:v>4.3101806640625</c:v>
                </c:pt>
                <c:pt idx="48">
                  <c:v>4.2372050382653059</c:v>
                </c:pt>
                <c:pt idx="49">
                  <c:v>4.1666406250000003</c:v>
                </c:pt>
                <c:pt idx="50">
                  <c:v>4.0321691176470589</c:v>
                </c:pt>
                <c:pt idx="51">
                  <c:v>3.9681490384615383</c:v>
                </c:pt>
                <c:pt idx="52">
                  <c:v>3.9061762971698113</c:v>
                </c:pt>
                <c:pt idx="53">
                  <c:v>3.8460286458333335</c:v>
                </c:pt>
                <c:pt idx="54">
                  <c:v>3.7878551136363638</c:v>
                </c:pt>
                <c:pt idx="55">
                  <c:v>3.6762346540178572</c:v>
                </c:pt>
                <c:pt idx="56">
                  <c:v>3.6230126096491229</c:v>
                </c:pt>
                <c:pt idx="57">
                  <c:v>3.5713227370689653</c:v>
                </c:pt>
                <c:pt idx="58">
                  <c:v>3.5210871292372881</c:v>
                </c:pt>
                <c:pt idx="59">
                  <c:v>3.4722005208333333</c:v>
                </c:pt>
                <c:pt idx="60">
                  <c:v>3.3781057889344264</c:v>
                </c:pt>
                <c:pt idx="61">
                  <c:v>3.3332598286290325</c:v>
                </c:pt>
                <c:pt idx="62">
                  <c:v>3.2893725198412698</c:v>
                </c:pt>
                <c:pt idx="63">
                  <c:v>3.24664306640625</c:v>
                </c:pt>
              </c:numCache>
            </c:numRef>
          </c:val>
          <c:smooth val="0"/>
          <c:extLst>
            <c:ext xmlns:c16="http://schemas.microsoft.com/office/drawing/2014/chart" uri="{C3380CC4-5D6E-409C-BE32-E72D297353CC}">
              <c16:uniqueId val="{00000003-0C53-4093-8C61-3C498390EA62}"/>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36.238</c:v>
                </c:pt>
                <c:pt idx="1">
                  <c:v>70.018000000000001</c:v>
                </c:pt>
                <c:pt idx="2">
                  <c:v>101.672</c:v>
                </c:pt>
                <c:pt idx="3">
                  <c:v>133.179</c:v>
                </c:pt>
                <c:pt idx="4">
                  <c:v>159.988</c:v>
                </c:pt>
                <c:pt idx="5">
                  <c:v>176.89</c:v>
                </c:pt>
                <c:pt idx="6">
                  <c:v>181.804</c:v>
                </c:pt>
                <c:pt idx="7">
                  <c:v>184.82400000000001</c:v>
                </c:pt>
                <c:pt idx="8">
                  <c:v>187.05699999999999</c:v>
                </c:pt>
                <c:pt idx="9">
                  <c:v>188.73699999999999</c:v>
                </c:pt>
                <c:pt idx="10">
                  <c:v>190.07599999999999</c:v>
                </c:pt>
                <c:pt idx="11">
                  <c:v>188.63499999999999</c:v>
                </c:pt>
                <c:pt idx="12">
                  <c:v>192.22</c:v>
                </c:pt>
                <c:pt idx="13">
                  <c:v>193.066</c:v>
                </c:pt>
                <c:pt idx="14">
                  <c:v>193.80600000000001</c:v>
                </c:pt>
                <c:pt idx="15">
                  <c:v>194.46</c:v>
                </c:pt>
                <c:pt idx="16">
                  <c:v>195.04300000000001</c:v>
                </c:pt>
                <c:pt idx="17">
                  <c:v>195.55</c:v>
                </c:pt>
                <c:pt idx="18">
                  <c:v>196.023</c:v>
                </c:pt>
                <c:pt idx="19">
                  <c:v>196.446</c:v>
                </c:pt>
                <c:pt idx="20">
                  <c:v>196.83</c:v>
                </c:pt>
                <c:pt idx="21">
                  <c:v>197.173</c:v>
                </c:pt>
                <c:pt idx="22">
                  <c:v>197.50200000000001</c:v>
                </c:pt>
                <c:pt idx="23">
                  <c:v>197.797</c:v>
                </c:pt>
                <c:pt idx="24">
                  <c:v>198.06399999999999</c:v>
                </c:pt>
                <c:pt idx="25">
                  <c:v>198.322</c:v>
                </c:pt>
                <c:pt idx="26">
                  <c:v>198.547</c:v>
                </c:pt>
                <c:pt idx="27">
                  <c:v>198.75800000000001</c:v>
                </c:pt>
                <c:pt idx="28">
                  <c:v>198.96600000000001</c:v>
                </c:pt>
                <c:pt idx="29">
                  <c:v>199.15</c:v>
                </c:pt>
                <c:pt idx="30">
                  <c:v>199.33799999999999</c:v>
                </c:pt>
                <c:pt idx="31">
                  <c:v>199.49700000000001</c:v>
                </c:pt>
                <c:pt idx="32">
                  <c:v>199.655</c:v>
                </c:pt>
                <c:pt idx="33">
                  <c:v>199.80199999999999</c:v>
                </c:pt>
                <c:pt idx="34">
                  <c:v>199.91399999999999</c:v>
                </c:pt>
                <c:pt idx="35">
                  <c:v>200.06100000000001</c:v>
                </c:pt>
                <c:pt idx="36">
                  <c:v>200.18199999999999</c:v>
                </c:pt>
                <c:pt idx="37">
                  <c:v>200.292</c:v>
                </c:pt>
                <c:pt idx="38">
                  <c:v>200.38499999999999</c:v>
                </c:pt>
                <c:pt idx="39">
                  <c:v>200.50800000000001</c:v>
                </c:pt>
                <c:pt idx="40">
                  <c:v>199.86799999999999</c:v>
                </c:pt>
                <c:pt idx="41">
                  <c:v>199.96899999999999</c:v>
                </c:pt>
                <c:pt idx="42">
                  <c:v>200.101</c:v>
                </c:pt>
                <c:pt idx="43">
                  <c:v>200.19800000000001</c:v>
                </c:pt>
                <c:pt idx="44">
                  <c:v>200.30099999999999</c:v>
                </c:pt>
                <c:pt idx="45">
                  <c:v>200.37799999999999</c:v>
                </c:pt>
                <c:pt idx="46">
                  <c:v>200.517</c:v>
                </c:pt>
                <c:pt idx="47">
                  <c:v>199.816</c:v>
                </c:pt>
                <c:pt idx="48">
                  <c:v>199.904</c:v>
                </c:pt>
                <c:pt idx="49">
                  <c:v>200.012</c:v>
                </c:pt>
                <c:pt idx="50">
                  <c:v>200.08199999999999</c:v>
                </c:pt>
                <c:pt idx="51">
                  <c:v>200.19800000000001</c:v>
                </c:pt>
                <c:pt idx="52">
                  <c:v>200.27600000000001</c:v>
                </c:pt>
                <c:pt idx="53">
                  <c:v>200.35300000000001</c:v>
                </c:pt>
                <c:pt idx="54">
                  <c:v>199.87899999999999</c:v>
                </c:pt>
                <c:pt idx="55">
                  <c:v>199.96799999999999</c:v>
                </c:pt>
                <c:pt idx="56">
                  <c:v>200.05699999999999</c:v>
                </c:pt>
                <c:pt idx="57">
                  <c:v>200.131</c:v>
                </c:pt>
                <c:pt idx="58">
                  <c:v>200.19</c:v>
                </c:pt>
                <c:pt idx="59">
                  <c:v>200.268</c:v>
                </c:pt>
                <c:pt idx="60">
                  <c:v>200.34399999999999</c:v>
                </c:pt>
                <c:pt idx="61">
                  <c:v>199.923</c:v>
                </c:pt>
                <c:pt idx="62">
                  <c:v>200.00899999999999</c:v>
                </c:pt>
                <c:pt idx="63">
                  <c:v>200.07599999999999</c:v>
                </c:pt>
              </c:numCache>
            </c:numRef>
          </c:val>
          <c:smooth val="0"/>
          <c:extLst>
            <c:ext xmlns:c16="http://schemas.microsoft.com/office/drawing/2014/chart" uri="{C3380CC4-5D6E-409C-BE32-E72D297353CC}">
              <c16:uniqueId val="{00000000-2A03-4DFF-AD62-EB90DC4DCC06}"/>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72.67</c:v>
                </c:pt>
                <c:pt idx="1">
                  <c:v>137.273</c:v>
                </c:pt>
                <c:pt idx="2">
                  <c:v>159.56100000000001</c:v>
                </c:pt>
                <c:pt idx="3">
                  <c:v>168.904</c:v>
                </c:pt>
                <c:pt idx="4">
                  <c:v>159.99799999999999</c:v>
                </c:pt>
                <c:pt idx="5">
                  <c:v>179.38300000000001</c:v>
                </c:pt>
                <c:pt idx="6">
                  <c:v>182.62899999999999</c:v>
                </c:pt>
                <c:pt idx="7">
                  <c:v>185.12299999999999</c:v>
                </c:pt>
                <c:pt idx="8">
                  <c:v>187.124</c:v>
                </c:pt>
                <c:pt idx="9">
                  <c:v>188.74600000000001</c:v>
                </c:pt>
                <c:pt idx="10">
                  <c:v>190.10400000000001</c:v>
                </c:pt>
                <c:pt idx="11">
                  <c:v>188.63900000000001</c:v>
                </c:pt>
                <c:pt idx="12">
                  <c:v>192.22800000000001</c:v>
                </c:pt>
                <c:pt idx="13">
                  <c:v>193.08</c:v>
                </c:pt>
                <c:pt idx="14">
                  <c:v>193.815</c:v>
                </c:pt>
                <c:pt idx="15">
                  <c:v>194.46600000000001</c:v>
                </c:pt>
                <c:pt idx="16">
                  <c:v>195.04499999999999</c:v>
                </c:pt>
                <c:pt idx="17">
                  <c:v>195.56</c:v>
                </c:pt>
                <c:pt idx="18">
                  <c:v>196.03100000000001</c:v>
                </c:pt>
                <c:pt idx="19">
                  <c:v>196.45</c:v>
                </c:pt>
                <c:pt idx="20">
                  <c:v>196.83199999999999</c:v>
                </c:pt>
                <c:pt idx="21">
                  <c:v>197.172</c:v>
                </c:pt>
                <c:pt idx="22">
                  <c:v>197.499</c:v>
                </c:pt>
                <c:pt idx="23">
                  <c:v>197.79</c:v>
                </c:pt>
                <c:pt idx="24">
                  <c:v>198.06399999999999</c:v>
                </c:pt>
                <c:pt idx="25">
                  <c:v>198.31</c:v>
                </c:pt>
                <c:pt idx="26">
                  <c:v>198.548</c:v>
                </c:pt>
                <c:pt idx="27">
                  <c:v>198.76400000000001</c:v>
                </c:pt>
                <c:pt idx="28">
                  <c:v>198.96700000000001</c:v>
                </c:pt>
                <c:pt idx="29">
                  <c:v>199.15600000000001</c:v>
                </c:pt>
                <c:pt idx="30">
                  <c:v>199.33199999999999</c:v>
                </c:pt>
                <c:pt idx="31">
                  <c:v>199.49700000000001</c:v>
                </c:pt>
                <c:pt idx="32">
                  <c:v>199.65700000000001</c:v>
                </c:pt>
                <c:pt idx="33">
                  <c:v>199.8</c:v>
                </c:pt>
                <c:pt idx="34">
                  <c:v>199.91900000000001</c:v>
                </c:pt>
                <c:pt idx="35">
                  <c:v>200.07300000000001</c:v>
                </c:pt>
                <c:pt idx="36">
                  <c:v>200.203</c:v>
                </c:pt>
                <c:pt idx="37">
                  <c:v>200.32</c:v>
                </c:pt>
                <c:pt idx="38">
                  <c:v>200.428</c:v>
                </c:pt>
                <c:pt idx="39">
                  <c:v>200.548</c:v>
                </c:pt>
                <c:pt idx="40">
                  <c:v>199.9</c:v>
                </c:pt>
                <c:pt idx="41">
                  <c:v>200.01400000000001</c:v>
                </c:pt>
                <c:pt idx="42">
                  <c:v>200.11500000000001</c:v>
                </c:pt>
                <c:pt idx="43">
                  <c:v>200.227</c:v>
                </c:pt>
                <c:pt idx="44">
                  <c:v>200.333</c:v>
                </c:pt>
                <c:pt idx="45">
                  <c:v>200.42</c:v>
                </c:pt>
                <c:pt idx="46">
                  <c:v>200.51400000000001</c:v>
                </c:pt>
                <c:pt idx="47">
                  <c:v>199.90700000000001</c:v>
                </c:pt>
                <c:pt idx="48">
                  <c:v>200</c:v>
                </c:pt>
                <c:pt idx="49">
                  <c:v>200.09399999999999</c:v>
                </c:pt>
                <c:pt idx="50">
                  <c:v>200.18899999999999</c:v>
                </c:pt>
                <c:pt idx="51">
                  <c:v>200.273</c:v>
                </c:pt>
                <c:pt idx="52">
                  <c:v>200.35599999999999</c:v>
                </c:pt>
                <c:pt idx="53">
                  <c:v>200.42099999999999</c:v>
                </c:pt>
                <c:pt idx="54">
                  <c:v>199.89699999999999</c:v>
                </c:pt>
                <c:pt idx="55">
                  <c:v>199.97900000000001</c:v>
                </c:pt>
                <c:pt idx="56">
                  <c:v>200.06100000000001</c:v>
                </c:pt>
                <c:pt idx="57">
                  <c:v>200.14599999999999</c:v>
                </c:pt>
                <c:pt idx="58">
                  <c:v>200.21299999999999</c:v>
                </c:pt>
                <c:pt idx="59">
                  <c:v>200.292</c:v>
                </c:pt>
                <c:pt idx="60">
                  <c:v>200.35599999999999</c:v>
                </c:pt>
                <c:pt idx="61">
                  <c:v>199.947</c:v>
                </c:pt>
                <c:pt idx="62">
                  <c:v>200.018</c:v>
                </c:pt>
                <c:pt idx="63">
                  <c:v>200.089</c:v>
                </c:pt>
              </c:numCache>
            </c:numRef>
          </c:val>
          <c:smooth val="0"/>
          <c:extLst>
            <c:ext xmlns:c16="http://schemas.microsoft.com/office/drawing/2014/chart" uri="{C3380CC4-5D6E-409C-BE32-E72D297353CC}">
              <c16:uniqueId val="{00000001-2A03-4DFF-AD62-EB90DC4DCC06}"/>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110.032</c:v>
                </c:pt>
                <c:pt idx="1">
                  <c:v>143.72300000000001</c:v>
                </c:pt>
                <c:pt idx="2">
                  <c:v>159.58199999999999</c:v>
                </c:pt>
                <c:pt idx="3">
                  <c:v>168.90100000000001</c:v>
                </c:pt>
                <c:pt idx="4">
                  <c:v>159.99799999999999</c:v>
                </c:pt>
                <c:pt idx="5">
                  <c:v>179.38300000000001</c:v>
                </c:pt>
                <c:pt idx="6">
                  <c:v>182.62100000000001</c:v>
                </c:pt>
                <c:pt idx="7">
                  <c:v>185.12799999999999</c:v>
                </c:pt>
                <c:pt idx="8">
                  <c:v>187.124</c:v>
                </c:pt>
                <c:pt idx="9">
                  <c:v>188.75399999999999</c:v>
                </c:pt>
                <c:pt idx="10">
                  <c:v>190.107</c:v>
                </c:pt>
                <c:pt idx="11">
                  <c:v>188.63900000000001</c:v>
                </c:pt>
                <c:pt idx="12">
                  <c:v>192.22900000000001</c:v>
                </c:pt>
                <c:pt idx="13">
                  <c:v>193.07400000000001</c:v>
                </c:pt>
                <c:pt idx="14">
                  <c:v>193.815</c:v>
                </c:pt>
                <c:pt idx="15">
                  <c:v>194.46600000000001</c:v>
                </c:pt>
                <c:pt idx="16">
                  <c:v>195.04499999999999</c:v>
                </c:pt>
                <c:pt idx="17">
                  <c:v>195.565</c:v>
                </c:pt>
                <c:pt idx="18">
                  <c:v>196.02799999999999</c:v>
                </c:pt>
                <c:pt idx="19">
                  <c:v>196.44800000000001</c:v>
                </c:pt>
                <c:pt idx="20">
                  <c:v>196.83</c:v>
                </c:pt>
                <c:pt idx="21">
                  <c:v>197.179</c:v>
                </c:pt>
                <c:pt idx="22">
                  <c:v>197.499</c:v>
                </c:pt>
                <c:pt idx="23">
                  <c:v>197.79499999999999</c:v>
                </c:pt>
                <c:pt idx="24">
                  <c:v>198.06200000000001</c:v>
                </c:pt>
                <c:pt idx="25">
                  <c:v>198.31399999999999</c:v>
                </c:pt>
                <c:pt idx="26">
                  <c:v>198.547</c:v>
                </c:pt>
                <c:pt idx="27">
                  <c:v>198.76</c:v>
                </c:pt>
                <c:pt idx="28">
                  <c:v>198.96600000000001</c:v>
                </c:pt>
                <c:pt idx="29">
                  <c:v>199.154</c:v>
                </c:pt>
                <c:pt idx="30">
                  <c:v>199.33199999999999</c:v>
                </c:pt>
                <c:pt idx="31">
                  <c:v>199.49700000000001</c:v>
                </c:pt>
                <c:pt idx="32">
                  <c:v>199.65199999999999</c:v>
                </c:pt>
                <c:pt idx="33">
                  <c:v>199.804</c:v>
                </c:pt>
                <c:pt idx="34">
                  <c:v>199.94200000000001</c:v>
                </c:pt>
                <c:pt idx="35">
                  <c:v>200.07499999999999</c:v>
                </c:pt>
                <c:pt idx="36">
                  <c:v>200.20099999999999</c:v>
                </c:pt>
                <c:pt idx="37">
                  <c:v>200.315</c:v>
                </c:pt>
                <c:pt idx="38">
                  <c:v>200.43100000000001</c:v>
                </c:pt>
                <c:pt idx="39">
                  <c:v>200.53700000000001</c:v>
                </c:pt>
                <c:pt idx="40">
                  <c:v>199.905</c:v>
                </c:pt>
                <c:pt idx="41">
                  <c:v>200.01400000000001</c:v>
                </c:pt>
                <c:pt idx="42">
                  <c:v>200.12299999999999</c:v>
                </c:pt>
                <c:pt idx="43">
                  <c:v>200.227</c:v>
                </c:pt>
                <c:pt idx="44">
                  <c:v>200.32400000000001</c:v>
                </c:pt>
                <c:pt idx="45">
                  <c:v>200.423</c:v>
                </c:pt>
                <c:pt idx="46">
                  <c:v>200.505</c:v>
                </c:pt>
                <c:pt idx="47">
                  <c:v>199.904</c:v>
                </c:pt>
                <c:pt idx="48">
                  <c:v>200.00700000000001</c:v>
                </c:pt>
                <c:pt idx="49">
                  <c:v>200.09399999999999</c:v>
                </c:pt>
                <c:pt idx="50">
                  <c:v>200.179</c:v>
                </c:pt>
                <c:pt idx="51">
                  <c:v>200.273</c:v>
                </c:pt>
                <c:pt idx="52">
                  <c:v>200.363</c:v>
                </c:pt>
                <c:pt idx="53">
                  <c:v>200.435</c:v>
                </c:pt>
                <c:pt idx="54">
                  <c:v>199.92599999999999</c:v>
                </c:pt>
                <c:pt idx="55">
                  <c:v>200.00800000000001</c:v>
                </c:pt>
                <c:pt idx="56">
                  <c:v>200.09399999999999</c:v>
                </c:pt>
                <c:pt idx="57">
                  <c:v>200.172</c:v>
                </c:pt>
                <c:pt idx="58">
                  <c:v>200.26</c:v>
                </c:pt>
                <c:pt idx="59">
                  <c:v>200.327</c:v>
                </c:pt>
                <c:pt idx="60">
                  <c:v>200.392</c:v>
                </c:pt>
                <c:pt idx="61">
                  <c:v>199.95500000000001</c:v>
                </c:pt>
                <c:pt idx="62">
                  <c:v>200.03</c:v>
                </c:pt>
                <c:pt idx="63">
                  <c:v>200.101</c:v>
                </c:pt>
              </c:numCache>
            </c:numRef>
          </c:val>
          <c:smooth val="0"/>
          <c:extLst>
            <c:ext xmlns:c16="http://schemas.microsoft.com/office/drawing/2014/chart" uri="{C3380CC4-5D6E-409C-BE32-E72D297353CC}">
              <c16:uniqueId val="{00000002-2A03-4DFF-AD62-EB90DC4DCC06}"/>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110.032</c:v>
                </c:pt>
                <c:pt idx="1">
                  <c:v>143.71700000000001</c:v>
                </c:pt>
                <c:pt idx="2">
                  <c:v>159.58199999999999</c:v>
                </c:pt>
                <c:pt idx="3">
                  <c:v>168.905</c:v>
                </c:pt>
                <c:pt idx="4">
                  <c:v>159.99799999999999</c:v>
                </c:pt>
                <c:pt idx="5">
                  <c:v>179.38300000000001</c:v>
                </c:pt>
                <c:pt idx="6">
                  <c:v>182.62100000000001</c:v>
                </c:pt>
                <c:pt idx="7">
                  <c:v>185.12799999999999</c:v>
                </c:pt>
                <c:pt idx="8">
                  <c:v>187.125</c:v>
                </c:pt>
                <c:pt idx="9">
                  <c:v>188.75200000000001</c:v>
                </c:pt>
                <c:pt idx="10">
                  <c:v>190.108</c:v>
                </c:pt>
                <c:pt idx="11">
                  <c:v>188.63900000000001</c:v>
                </c:pt>
                <c:pt idx="12">
                  <c:v>192.227</c:v>
                </c:pt>
                <c:pt idx="13">
                  <c:v>193.07400000000001</c:v>
                </c:pt>
                <c:pt idx="14">
                  <c:v>193.81399999999999</c:v>
                </c:pt>
                <c:pt idx="15">
                  <c:v>194.46600000000001</c:v>
                </c:pt>
                <c:pt idx="16">
                  <c:v>195.04400000000001</c:v>
                </c:pt>
                <c:pt idx="17">
                  <c:v>195.56299999999999</c:v>
                </c:pt>
                <c:pt idx="18">
                  <c:v>196.03100000000001</c:v>
                </c:pt>
                <c:pt idx="19">
                  <c:v>196.44900000000001</c:v>
                </c:pt>
                <c:pt idx="20">
                  <c:v>196.83</c:v>
                </c:pt>
                <c:pt idx="21">
                  <c:v>197.179</c:v>
                </c:pt>
                <c:pt idx="22">
                  <c:v>197.49600000000001</c:v>
                </c:pt>
                <c:pt idx="23">
                  <c:v>197.79</c:v>
                </c:pt>
                <c:pt idx="24">
                  <c:v>198.066</c:v>
                </c:pt>
                <c:pt idx="25">
                  <c:v>198.315</c:v>
                </c:pt>
                <c:pt idx="26">
                  <c:v>198.54300000000001</c:v>
                </c:pt>
                <c:pt idx="27">
                  <c:v>198.768</c:v>
                </c:pt>
                <c:pt idx="28">
                  <c:v>198.96600000000001</c:v>
                </c:pt>
                <c:pt idx="29">
                  <c:v>199.15600000000001</c:v>
                </c:pt>
                <c:pt idx="30">
                  <c:v>199.334</c:v>
                </c:pt>
                <c:pt idx="31">
                  <c:v>199.49700000000001</c:v>
                </c:pt>
                <c:pt idx="32">
                  <c:v>199.65700000000001</c:v>
                </c:pt>
                <c:pt idx="33">
                  <c:v>199.79499999999999</c:v>
                </c:pt>
                <c:pt idx="34">
                  <c:v>199.94200000000001</c:v>
                </c:pt>
                <c:pt idx="35">
                  <c:v>200.07</c:v>
                </c:pt>
                <c:pt idx="36">
                  <c:v>200.19800000000001</c:v>
                </c:pt>
                <c:pt idx="37">
                  <c:v>200.32</c:v>
                </c:pt>
                <c:pt idx="38">
                  <c:v>200.42599999999999</c:v>
                </c:pt>
                <c:pt idx="39">
                  <c:v>200.53399999999999</c:v>
                </c:pt>
                <c:pt idx="40">
                  <c:v>199.90799999999999</c:v>
                </c:pt>
                <c:pt idx="41">
                  <c:v>200.03</c:v>
                </c:pt>
                <c:pt idx="42">
                  <c:v>200.12899999999999</c:v>
                </c:pt>
                <c:pt idx="43">
                  <c:v>200.23</c:v>
                </c:pt>
                <c:pt idx="44">
                  <c:v>200.333</c:v>
                </c:pt>
                <c:pt idx="45">
                  <c:v>200.43799999999999</c:v>
                </c:pt>
                <c:pt idx="46">
                  <c:v>200.50800000000001</c:v>
                </c:pt>
                <c:pt idx="47">
                  <c:v>199.93600000000001</c:v>
                </c:pt>
                <c:pt idx="48">
                  <c:v>200.023</c:v>
                </c:pt>
                <c:pt idx="49">
                  <c:v>200.10400000000001</c:v>
                </c:pt>
                <c:pt idx="50">
                  <c:v>200.209</c:v>
                </c:pt>
                <c:pt idx="51">
                  <c:v>200.297</c:v>
                </c:pt>
                <c:pt idx="52">
                  <c:v>200.37299999999999</c:v>
                </c:pt>
                <c:pt idx="53">
                  <c:v>200.45599999999999</c:v>
                </c:pt>
                <c:pt idx="54">
                  <c:v>199.93299999999999</c:v>
                </c:pt>
                <c:pt idx="55">
                  <c:v>200.012</c:v>
                </c:pt>
                <c:pt idx="56">
                  <c:v>200.10599999999999</c:v>
                </c:pt>
                <c:pt idx="57">
                  <c:v>200.18799999999999</c:v>
                </c:pt>
                <c:pt idx="58">
                  <c:v>200.26</c:v>
                </c:pt>
                <c:pt idx="59">
                  <c:v>200.33500000000001</c:v>
                </c:pt>
                <c:pt idx="60">
                  <c:v>200.39599999999999</c:v>
                </c:pt>
                <c:pt idx="61">
                  <c:v>199.95500000000001</c:v>
                </c:pt>
                <c:pt idx="62">
                  <c:v>200.03800000000001</c:v>
                </c:pt>
                <c:pt idx="63">
                  <c:v>200.11799999999999</c:v>
                </c:pt>
              </c:numCache>
            </c:numRef>
          </c:val>
          <c:smooth val="0"/>
          <c:extLst>
            <c:ext xmlns:c16="http://schemas.microsoft.com/office/drawing/2014/chart" uri="{C3380CC4-5D6E-409C-BE32-E72D297353CC}">
              <c16:uniqueId val="{00000003-2A03-4DFF-AD62-EB90DC4DCC06}"/>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49.759765625</c:v>
                </c:pt>
                <c:pt idx="1">
                  <c:v>50.3017578125</c:v>
                </c:pt>
                <c:pt idx="2">
                  <c:v>50.38671875</c:v>
                </c:pt>
                <c:pt idx="3">
                  <c:v>50.40576171875</c:v>
                </c:pt>
                <c:pt idx="4">
                  <c:v>50.411328124999997</c:v>
                </c:pt>
                <c:pt idx="5">
                  <c:v>48.435221354166664</c:v>
                </c:pt>
                <c:pt idx="6">
                  <c:v>44.438058035714285</c:v>
                </c:pt>
                <c:pt idx="7">
                  <c:v>40.66748046875</c:v>
                </c:pt>
                <c:pt idx="8">
                  <c:v>38.078559027777779</c:v>
                </c:pt>
                <c:pt idx="9">
                  <c:v>35.325000000000003</c:v>
                </c:pt>
                <c:pt idx="10">
                  <c:v>30.569957386363637</c:v>
                </c:pt>
                <c:pt idx="11">
                  <c:v>28.58642578125</c:v>
                </c:pt>
                <c:pt idx="12">
                  <c:v>26.809044471153847</c:v>
                </c:pt>
                <c:pt idx="13">
                  <c:v>25.009765625</c:v>
                </c:pt>
                <c:pt idx="14">
                  <c:v>23.876302083333332</c:v>
                </c:pt>
                <c:pt idx="15">
                  <c:v>20.9525146484375</c:v>
                </c:pt>
                <c:pt idx="16">
                  <c:v>20.421415441176471</c:v>
                </c:pt>
                <c:pt idx="17">
                  <c:v>19.416015625</c:v>
                </c:pt>
                <c:pt idx="18">
                  <c:v>18.575657894736842</c:v>
                </c:pt>
                <c:pt idx="19">
                  <c:v>17.907519531249999</c:v>
                </c:pt>
                <c:pt idx="20">
                  <c:v>16.474609375</c:v>
                </c:pt>
                <c:pt idx="21">
                  <c:v>15.917791193181818</c:v>
                </c:pt>
                <c:pt idx="22">
                  <c:v>15.269955842391305</c:v>
                </c:pt>
                <c:pt idx="23">
                  <c:v>14.744384765625</c:v>
                </c:pt>
                <c:pt idx="24">
                  <c:v>14.324765625</c:v>
                </c:pt>
                <c:pt idx="25">
                  <c:v>13.382361778846153</c:v>
                </c:pt>
                <c:pt idx="26">
                  <c:v>12.740306712962964</c:v>
                </c:pt>
                <c:pt idx="27">
                  <c:v>12.564592633928571</c:v>
                </c:pt>
                <c:pt idx="28">
                  <c:v>12.235183189655173</c:v>
                </c:pt>
                <c:pt idx="29">
                  <c:v>11.938411458333333</c:v>
                </c:pt>
                <c:pt idx="30">
                  <c:v>11.268838205645162</c:v>
                </c:pt>
                <c:pt idx="31">
                  <c:v>10.78802490234375</c:v>
                </c:pt>
                <c:pt idx="32">
                  <c:v>10.708925189393939</c:v>
                </c:pt>
                <c:pt idx="33">
                  <c:v>10.452895220588236</c:v>
                </c:pt>
                <c:pt idx="34">
                  <c:v>10.232868303571429</c:v>
                </c:pt>
                <c:pt idx="35">
                  <c:v>9.6486545138888893</c:v>
                </c:pt>
                <c:pt idx="36">
                  <c:v>9.5054370777027035</c:v>
                </c:pt>
                <c:pt idx="37">
                  <c:v>9.303659539473685</c:v>
                </c:pt>
                <c:pt idx="38">
                  <c:v>9.1140324519230766</c:v>
                </c:pt>
                <c:pt idx="39">
                  <c:v>8.9537597656249996</c:v>
                </c:pt>
                <c:pt idx="40">
                  <c:v>8.4991901676829276</c:v>
                </c:pt>
                <c:pt idx="41">
                  <c:v>8.3966703869047628</c:v>
                </c:pt>
                <c:pt idx="42">
                  <c:v>8.2390079941860463</c:v>
                </c:pt>
                <c:pt idx="43">
                  <c:v>8.0827414772727266</c:v>
                </c:pt>
                <c:pt idx="44">
                  <c:v>7.9588541666666668</c:v>
                </c:pt>
                <c:pt idx="45">
                  <c:v>7.5672978940217392</c:v>
                </c:pt>
                <c:pt idx="46">
                  <c:v>7.5154172207446805</c:v>
                </c:pt>
                <c:pt idx="47">
                  <c:v>7.39404296875</c:v>
                </c:pt>
                <c:pt idx="48">
                  <c:v>7.2639110331632653</c:v>
                </c:pt>
                <c:pt idx="49">
                  <c:v>7.1630078125000001</c:v>
                </c:pt>
                <c:pt idx="50">
                  <c:v>6.8358992034313726</c:v>
                </c:pt>
                <c:pt idx="51">
                  <c:v>6.8020582932692308</c:v>
                </c:pt>
                <c:pt idx="52">
                  <c:v>6.7071786556603774</c:v>
                </c:pt>
                <c:pt idx="53">
                  <c:v>6.5962818287037033</c:v>
                </c:pt>
                <c:pt idx="54">
                  <c:v>6.5117897727272727</c:v>
                </c:pt>
                <c:pt idx="55">
                  <c:v>6.2338518415178568</c:v>
                </c:pt>
                <c:pt idx="56">
                  <c:v>6.212890625</c:v>
                </c:pt>
                <c:pt idx="57">
                  <c:v>6.1353380926724137</c:v>
                </c:pt>
                <c:pt idx="58">
                  <c:v>6.0403535487288131</c:v>
                </c:pt>
                <c:pt idx="59">
                  <c:v>5.9691731770833334</c:v>
                </c:pt>
                <c:pt idx="60">
                  <c:v>5.7324538934426226</c:v>
                </c:pt>
                <c:pt idx="61">
                  <c:v>5.716859879032258</c:v>
                </c:pt>
                <c:pt idx="62">
                  <c:v>5.6536148313492065</c:v>
                </c:pt>
                <c:pt idx="63">
                  <c:v>5.570037841796875</c:v>
                </c:pt>
              </c:numCache>
            </c:numRef>
          </c:val>
          <c:smooth val="0"/>
          <c:extLst>
            <c:ext xmlns:c16="http://schemas.microsoft.com/office/drawing/2014/chart" uri="{C3380CC4-5D6E-409C-BE32-E72D297353CC}">
              <c16:uniqueId val="{00000000-2C92-4E64-B568-886C4E27D4E4}"/>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97.994140625</c:v>
                </c:pt>
                <c:pt idx="1">
                  <c:v>98.8310546875</c:v>
                </c:pt>
                <c:pt idx="2">
                  <c:v>96.777994791666671</c:v>
                </c:pt>
                <c:pt idx="3">
                  <c:v>80.6982421875</c:v>
                </c:pt>
                <c:pt idx="4">
                  <c:v>62.4921875</c:v>
                </c:pt>
                <c:pt idx="5">
                  <c:v>53.273763020833336</c:v>
                </c:pt>
                <c:pt idx="6">
                  <c:v>47.740513392857146</c:v>
                </c:pt>
                <c:pt idx="7">
                  <c:v>42.898193359375</c:v>
                </c:pt>
                <c:pt idx="8">
                  <c:v>39.048828125</c:v>
                </c:pt>
                <c:pt idx="9">
                  <c:v>35.814843750000001</c:v>
                </c:pt>
                <c:pt idx="10">
                  <c:v>30.572443181818183</c:v>
                </c:pt>
                <c:pt idx="11">
                  <c:v>28.589192708333332</c:v>
                </c:pt>
                <c:pt idx="12">
                  <c:v>26.80498798076923</c:v>
                </c:pt>
                <c:pt idx="13">
                  <c:v>25.009626116071427</c:v>
                </c:pt>
                <c:pt idx="14">
                  <c:v>23.874869791666665</c:v>
                </c:pt>
                <c:pt idx="15">
                  <c:v>20.9544677734375</c:v>
                </c:pt>
                <c:pt idx="16">
                  <c:v>20.421875</c:v>
                </c:pt>
                <c:pt idx="17">
                  <c:v>19.414822048611111</c:v>
                </c:pt>
                <c:pt idx="18">
                  <c:v>18.57627467105263</c:v>
                </c:pt>
                <c:pt idx="19">
                  <c:v>17.906640625000001</c:v>
                </c:pt>
                <c:pt idx="20">
                  <c:v>16.476376488095237</c:v>
                </c:pt>
                <c:pt idx="21">
                  <c:v>15.917791193181818</c:v>
                </c:pt>
                <c:pt idx="22">
                  <c:v>15.270550271739131</c:v>
                </c:pt>
                <c:pt idx="23">
                  <c:v>14.74365234375</c:v>
                </c:pt>
                <c:pt idx="24">
                  <c:v>14.326015625</c:v>
                </c:pt>
                <c:pt idx="25">
                  <c:v>13.381009615384615</c:v>
                </c:pt>
                <c:pt idx="26">
                  <c:v>12.740234375</c:v>
                </c:pt>
                <c:pt idx="27">
                  <c:v>12.564522879464286</c:v>
                </c:pt>
                <c:pt idx="28">
                  <c:v>12.235385237068966</c:v>
                </c:pt>
                <c:pt idx="29">
                  <c:v>11.9380859375</c:v>
                </c:pt>
                <c:pt idx="30">
                  <c:v>11.268397177419354</c:v>
                </c:pt>
                <c:pt idx="31">
                  <c:v>10.7886962890625</c:v>
                </c:pt>
                <c:pt idx="32">
                  <c:v>10.708214962121213</c:v>
                </c:pt>
                <c:pt idx="33">
                  <c:v>10.453527113970589</c:v>
                </c:pt>
                <c:pt idx="34">
                  <c:v>10.2328125</c:v>
                </c:pt>
                <c:pt idx="35">
                  <c:v>9.6481119791666661</c:v>
                </c:pt>
                <c:pt idx="36">
                  <c:v>9.505331503378379</c:v>
                </c:pt>
                <c:pt idx="37">
                  <c:v>9.3035053453947363</c:v>
                </c:pt>
                <c:pt idx="38">
                  <c:v>9.1141826923076916</c:v>
                </c:pt>
                <c:pt idx="39">
                  <c:v>8.9532714843749996</c:v>
                </c:pt>
                <c:pt idx="40">
                  <c:v>8.4990948932926838</c:v>
                </c:pt>
                <c:pt idx="41">
                  <c:v>8.3959728422619051</c:v>
                </c:pt>
                <c:pt idx="42">
                  <c:v>8.2389171511627914</c:v>
                </c:pt>
                <c:pt idx="43">
                  <c:v>8.0830078125</c:v>
                </c:pt>
                <c:pt idx="44">
                  <c:v>7.9583767361111111</c:v>
                </c:pt>
                <c:pt idx="45">
                  <c:v>7.5673828125</c:v>
                </c:pt>
                <c:pt idx="46">
                  <c:v>7.5169963430851068</c:v>
                </c:pt>
                <c:pt idx="47">
                  <c:v>7.3939208984375</c:v>
                </c:pt>
                <c:pt idx="48">
                  <c:v>7.263711734693878</c:v>
                </c:pt>
                <c:pt idx="49">
                  <c:v>7.1629687500000001</c:v>
                </c:pt>
                <c:pt idx="50">
                  <c:v>6.835477941176471</c:v>
                </c:pt>
                <c:pt idx="51">
                  <c:v>6.802584134615385</c:v>
                </c:pt>
                <c:pt idx="52">
                  <c:v>6.7072892099056602</c:v>
                </c:pt>
                <c:pt idx="53">
                  <c:v>6.5961371527777777</c:v>
                </c:pt>
                <c:pt idx="54">
                  <c:v>6.5117897727272727</c:v>
                </c:pt>
                <c:pt idx="55">
                  <c:v>6.2343401227678568</c:v>
                </c:pt>
                <c:pt idx="56">
                  <c:v>6.2123081140350873</c:v>
                </c:pt>
                <c:pt idx="57">
                  <c:v>6.1359779094827589</c:v>
                </c:pt>
                <c:pt idx="58">
                  <c:v>6.0405521716101696</c:v>
                </c:pt>
                <c:pt idx="59">
                  <c:v>5.9691731770833334</c:v>
                </c:pt>
                <c:pt idx="60">
                  <c:v>5.732421875</c:v>
                </c:pt>
                <c:pt idx="61">
                  <c:v>5.716859879032258</c:v>
                </c:pt>
                <c:pt idx="62">
                  <c:v>5.653645833333333</c:v>
                </c:pt>
                <c:pt idx="63">
                  <c:v>5.570281982421875</c:v>
                </c:pt>
              </c:numCache>
            </c:numRef>
          </c:val>
          <c:smooth val="0"/>
          <c:extLst>
            <c:ext xmlns:c16="http://schemas.microsoft.com/office/drawing/2014/chart" uri="{C3380CC4-5D6E-409C-BE32-E72D297353CC}">
              <c16:uniqueId val="{00000001-2C92-4E64-B568-886C4E27D4E4}"/>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73.056640625</c:v>
                </c:pt>
                <c:pt idx="1">
                  <c:v>140.3271484375</c:v>
                </c:pt>
                <c:pt idx="2">
                  <c:v>103.88411458333333</c:v>
                </c:pt>
                <c:pt idx="3">
                  <c:v>82.46630859375</c:v>
                </c:pt>
                <c:pt idx="4">
                  <c:v>62.4921875</c:v>
                </c:pt>
                <c:pt idx="5">
                  <c:v>53.278971354166664</c:v>
                </c:pt>
                <c:pt idx="6">
                  <c:v>47.741629464285715</c:v>
                </c:pt>
                <c:pt idx="7">
                  <c:v>42.89501953125</c:v>
                </c:pt>
                <c:pt idx="8">
                  <c:v>39.049479166666664</c:v>
                </c:pt>
                <c:pt idx="9">
                  <c:v>35.812890625000001</c:v>
                </c:pt>
                <c:pt idx="10">
                  <c:v>30.572088068181817</c:v>
                </c:pt>
                <c:pt idx="11">
                  <c:v>28.59033203125</c:v>
                </c:pt>
                <c:pt idx="12">
                  <c:v>26.809645432692307</c:v>
                </c:pt>
                <c:pt idx="13">
                  <c:v>25.009486607142858</c:v>
                </c:pt>
                <c:pt idx="14">
                  <c:v>23.875260416666666</c:v>
                </c:pt>
                <c:pt idx="15">
                  <c:v>20.9541015625</c:v>
                </c:pt>
                <c:pt idx="16">
                  <c:v>20.421300551470587</c:v>
                </c:pt>
                <c:pt idx="17">
                  <c:v>19.415581597222221</c:v>
                </c:pt>
                <c:pt idx="18">
                  <c:v>18.576583059210527</c:v>
                </c:pt>
                <c:pt idx="19">
                  <c:v>17.907324218749999</c:v>
                </c:pt>
                <c:pt idx="20">
                  <c:v>16.477027529761905</c:v>
                </c:pt>
                <c:pt idx="21">
                  <c:v>15.917702414772727</c:v>
                </c:pt>
                <c:pt idx="22">
                  <c:v>15.270805027173912</c:v>
                </c:pt>
                <c:pt idx="23">
                  <c:v>14.743489583333334</c:v>
                </c:pt>
                <c:pt idx="24">
                  <c:v>14.3259375</c:v>
                </c:pt>
                <c:pt idx="25">
                  <c:v>13.381385216346153</c:v>
                </c:pt>
                <c:pt idx="26">
                  <c:v>12.739583333333334</c:v>
                </c:pt>
                <c:pt idx="27">
                  <c:v>12.564453125</c:v>
                </c:pt>
                <c:pt idx="28">
                  <c:v>12.235250538793103</c:v>
                </c:pt>
                <c:pt idx="29">
                  <c:v>11.937825520833334</c:v>
                </c:pt>
                <c:pt idx="30">
                  <c:v>11.268775201612904</c:v>
                </c:pt>
                <c:pt idx="31">
                  <c:v>10.78802490234375</c:v>
                </c:pt>
                <c:pt idx="32">
                  <c:v>10.708806818181818</c:v>
                </c:pt>
                <c:pt idx="33">
                  <c:v>10.453756893382353</c:v>
                </c:pt>
                <c:pt idx="34">
                  <c:v>10.232756696428572</c:v>
                </c:pt>
                <c:pt idx="35">
                  <c:v>9.6486002604166661</c:v>
                </c:pt>
                <c:pt idx="36">
                  <c:v>9.505859375</c:v>
                </c:pt>
                <c:pt idx="37">
                  <c:v>9.3036081414473681</c:v>
                </c:pt>
                <c:pt idx="38">
                  <c:v>9.1127804487179489</c:v>
                </c:pt>
                <c:pt idx="39">
                  <c:v>8.9529296874999993</c:v>
                </c:pt>
                <c:pt idx="40">
                  <c:v>8.4991425304878057</c:v>
                </c:pt>
                <c:pt idx="41">
                  <c:v>8.3967633928571423</c:v>
                </c:pt>
                <c:pt idx="42">
                  <c:v>8.2385992005813957</c:v>
                </c:pt>
                <c:pt idx="43">
                  <c:v>8.082475142045455</c:v>
                </c:pt>
                <c:pt idx="44">
                  <c:v>7.9588975694444448</c:v>
                </c:pt>
                <c:pt idx="45">
                  <c:v>7.5674252717391308</c:v>
                </c:pt>
                <c:pt idx="46">
                  <c:v>7.5159990026595747</c:v>
                </c:pt>
                <c:pt idx="47">
                  <c:v>7.394002278645833</c:v>
                </c:pt>
                <c:pt idx="48">
                  <c:v>7.2638711734693882</c:v>
                </c:pt>
                <c:pt idx="49">
                  <c:v>7.1624999999999996</c:v>
                </c:pt>
                <c:pt idx="50">
                  <c:v>6.8354396446078427</c:v>
                </c:pt>
                <c:pt idx="51">
                  <c:v>6.8023212139423075</c:v>
                </c:pt>
                <c:pt idx="52">
                  <c:v>6.7072523584905657</c:v>
                </c:pt>
                <c:pt idx="53">
                  <c:v>6.5963179976851851</c:v>
                </c:pt>
                <c:pt idx="54">
                  <c:v>6.511825284090909</c:v>
                </c:pt>
                <c:pt idx="55">
                  <c:v>6.2340262276785712</c:v>
                </c:pt>
                <c:pt idx="56">
                  <c:v>6.2126850328947372</c:v>
                </c:pt>
                <c:pt idx="57">
                  <c:v>6.1359442349137927</c:v>
                </c:pt>
                <c:pt idx="58">
                  <c:v>6.0406183792372881</c:v>
                </c:pt>
                <c:pt idx="59">
                  <c:v>5.9691731770833334</c:v>
                </c:pt>
                <c:pt idx="60">
                  <c:v>5.7325179303278686</c:v>
                </c:pt>
                <c:pt idx="61">
                  <c:v>5.716859879032258</c:v>
                </c:pt>
                <c:pt idx="62">
                  <c:v>5.6533048115079367</c:v>
                </c:pt>
                <c:pt idx="63">
                  <c:v>5.56988525390625</c:v>
                </c:pt>
              </c:numCache>
            </c:numRef>
          </c:val>
          <c:smooth val="0"/>
          <c:extLst>
            <c:ext xmlns:c16="http://schemas.microsoft.com/office/drawing/2014/chart" uri="{C3380CC4-5D6E-409C-BE32-E72D297353CC}">
              <c16:uniqueId val="{00000002-2C92-4E64-B568-886C4E27D4E4}"/>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214.888671875</c:v>
                </c:pt>
                <c:pt idx="1">
                  <c:v>140.337890625</c:v>
                </c:pt>
                <c:pt idx="2">
                  <c:v>103.880859375</c:v>
                </c:pt>
                <c:pt idx="3">
                  <c:v>82.46044921875</c:v>
                </c:pt>
                <c:pt idx="4">
                  <c:v>62.493749999999999</c:v>
                </c:pt>
                <c:pt idx="5">
                  <c:v>53.278971354166664</c:v>
                </c:pt>
                <c:pt idx="6">
                  <c:v>47.7421875</c:v>
                </c:pt>
                <c:pt idx="7">
                  <c:v>42.89794921875</c:v>
                </c:pt>
                <c:pt idx="8">
                  <c:v>39.05078125</c:v>
                </c:pt>
                <c:pt idx="9">
                  <c:v>35.813085937499999</c:v>
                </c:pt>
                <c:pt idx="10">
                  <c:v>30.5703125</c:v>
                </c:pt>
                <c:pt idx="11">
                  <c:v>28.589029947916668</c:v>
                </c:pt>
                <c:pt idx="12">
                  <c:v>26.808443509615383</c:v>
                </c:pt>
                <c:pt idx="13">
                  <c:v>25.009068080357142</c:v>
                </c:pt>
                <c:pt idx="14">
                  <c:v>23.875260416666666</c:v>
                </c:pt>
                <c:pt idx="15">
                  <c:v>20.954345703125</c:v>
                </c:pt>
                <c:pt idx="16">
                  <c:v>20.421875</c:v>
                </c:pt>
                <c:pt idx="17">
                  <c:v>19.415473090277779</c:v>
                </c:pt>
                <c:pt idx="18">
                  <c:v>18.576480263157894</c:v>
                </c:pt>
                <c:pt idx="19">
                  <c:v>17.907324218749999</c:v>
                </c:pt>
                <c:pt idx="20">
                  <c:v>16.47646949404762</c:v>
                </c:pt>
                <c:pt idx="21">
                  <c:v>15.917791193181818</c:v>
                </c:pt>
                <c:pt idx="22">
                  <c:v>15.270974864130435</c:v>
                </c:pt>
                <c:pt idx="23">
                  <c:v>14.743815104166666</c:v>
                </c:pt>
                <c:pt idx="24">
                  <c:v>14.325312500000001</c:v>
                </c:pt>
                <c:pt idx="25">
                  <c:v>13.382286658653847</c:v>
                </c:pt>
                <c:pt idx="26">
                  <c:v>12.739800347222221</c:v>
                </c:pt>
                <c:pt idx="27">
                  <c:v>12.564592633928571</c:v>
                </c:pt>
                <c:pt idx="28">
                  <c:v>12.235183189655173</c:v>
                </c:pt>
                <c:pt idx="29">
                  <c:v>11.938346354166667</c:v>
                </c:pt>
                <c:pt idx="30">
                  <c:v>11.268712197580646</c:v>
                </c:pt>
                <c:pt idx="31">
                  <c:v>10.78863525390625</c:v>
                </c:pt>
                <c:pt idx="32">
                  <c:v>10.708214962121213</c:v>
                </c:pt>
                <c:pt idx="33">
                  <c:v>10.453642003676471</c:v>
                </c:pt>
                <c:pt idx="34">
                  <c:v>10.232924107142857</c:v>
                </c:pt>
                <c:pt idx="35">
                  <c:v>9.6485460069444446</c:v>
                </c:pt>
                <c:pt idx="36">
                  <c:v>9.5055954391891895</c:v>
                </c:pt>
                <c:pt idx="37">
                  <c:v>9.3028885690789469</c:v>
                </c:pt>
                <c:pt idx="38">
                  <c:v>9.1143329326923084</c:v>
                </c:pt>
                <c:pt idx="39">
                  <c:v>8.9538085937500007</c:v>
                </c:pt>
                <c:pt idx="40">
                  <c:v>8.4989996189024382</c:v>
                </c:pt>
                <c:pt idx="41">
                  <c:v>8.3967633928571423</c:v>
                </c:pt>
                <c:pt idx="42">
                  <c:v>8.239098837209303</c:v>
                </c:pt>
                <c:pt idx="43">
                  <c:v>8.0827414772727266</c:v>
                </c:pt>
                <c:pt idx="44">
                  <c:v>7.9586805555555555</c:v>
                </c:pt>
                <c:pt idx="45">
                  <c:v>7.5672129755434785</c:v>
                </c:pt>
                <c:pt idx="46">
                  <c:v>7.5170378989361701</c:v>
                </c:pt>
                <c:pt idx="47">
                  <c:v>7.394083658854167</c:v>
                </c:pt>
                <c:pt idx="48">
                  <c:v>7.2638711734693882</c:v>
                </c:pt>
                <c:pt idx="49">
                  <c:v>7.163046875</c:v>
                </c:pt>
                <c:pt idx="50">
                  <c:v>6.8356694240196081</c:v>
                </c:pt>
                <c:pt idx="51">
                  <c:v>6.802734375</c:v>
                </c:pt>
                <c:pt idx="52">
                  <c:v>6.7070681014150946</c:v>
                </c:pt>
                <c:pt idx="53">
                  <c:v>6.5963903356481479</c:v>
                </c:pt>
                <c:pt idx="54">
                  <c:v>6.511825284090909</c:v>
                </c:pt>
                <c:pt idx="55">
                  <c:v>6.2342703683035712</c:v>
                </c:pt>
                <c:pt idx="56">
                  <c:v>6.2126850328947372</c:v>
                </c:pt>
                <c:pt idx="57">
                  <c:v>6.1359442349137927</c:v>
                </c:pt>
                <c:pt idx="58">
                  <c:v>6.0409494173728815</c:v>
                </c:pt>
                <c:pt idx="59">
                  <c:v>5.9691731770833334</c:v>
                </c:pt>
                <c:pt idx="60">
                  <c:v>5.7321657274590168</c:v>
                </c:pt>
                <c:pt idx="61">
                  <c:v>5.716796875</c:v>
                </c:pt>
                <c:pt idx="62">
                  <c:v>5.6535528273809526</c:v>
                </c:pt>
                <c:pt idx="63">
                  <c:v>5.569976806640625</c:v>
                </c:pt>
              </c:numCache>
            </c:numRef>
          </c:val>
          <c:smooth val="0"/>
          <c:extLst>
            <c:ext xmlns:c16="http://schemas.microsoft.com/office/drawing/2014/chart" uri="{C3380CC4-5D6E-409C-BE32-E72D297353CC}">
              <c16:uniqueId val="{00000003-2C92-4E64-B568-886C4E27D4E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70.77734375</c:v>
                </c:pt>
                <c:pt idx="1">
                  <c:v>68.376953125</c:v>
                </c:pt>
                <c:pt idx="2">
                  <c:v>66.192708333333329</c:v>
                </c:pt>
                <c:pt idx="3">
                  <c:v>65.02880859375</c:v>
                </c:pt>
                <c:pt idx="4">
                  <c:v>62.495312499999997</c:v>
                </c:pt>
                <c:pt idx="5">
                  <c:v>57.581380208333336</c:v>
                </c:pt>
                <c:pt idx="6">
                  <c:v>50.7265625</c:v>
                </c:pt>
                <c:pt idx="7">
                  <c:v>45.123046875</c:v>
                </c:pt>
                <c:pt idx="8">
                  <c:v>40.593967013888886</c:v>
                </c:pt>
                <c:pt idx="9">
                  <c:v>36.862695312500001</c:v>
                </c:pt>
                <c:pt idx="10">
                  <c:v>33.749289772727273</c:v>
                </c:pt>
                <c:pt idx="11">
                  <c:v>30.702311197916668</c:v>
                </c:pt>
                <c:pt idx="12">
                  <c:v>28.87920673076923</c:v>
                </c:pt>
                <c:pt idx="13">
                  <c:v>26.934430803571427</c:v>
                </c:pt>
                <c:pt idx="14">
                  <c:v>25.235156249999999</c:v>
                </c:pt>
                <c:pt idx="15">
                  <c:v>23.73779296875</c:v>
                </c:pt>
                <c:pt idx="16">
                  <c:v>22.408432904411764</c:v>
                </c:pt>
                <c:pt idx="17">
                  <c:v>21.218532986111111</c:v>
                </c:pt>
                <c:pt idx="18">
                  <c:v>20.150390625</c:v>
                </c:pt>
                <c:pt idx="19">
                  <c:v>19.184179687499999</c:v>
                </c:pt>
                <c:pt idx="20">
                  <c:v>18.306361607142858</c:v>
                </c:pt>
                <c:pt idx="21">
                  <c:v>17.504705255681817</c:v>
                </c:pt>
                <c:pt idx="22">
                  <c:v>16.771569293478262</c:v>
                </c:pt>
                <c:pt idx="23">
                  <c:v>16.096761067708332</c:v>
                </c:pt>
                <c:pt idx="24">
                  <c:v>15.473750000000001</c:v>
                </c:pt>
                <c:pt idx="25">
                  <c:v>14.897986778846153</c:v>
                </c:pt>
                <c:pt idx="26">
                  <c:v>14.362485532407407</c:v>
                </c:pt>
                <c:pt idx="27">
                  <c:v>13.8642578125</c:v>
                </c:pt>
                <c:pt idx="28">
                  <c:v>13.400188577586206</c:v>
                </c:pt>
                <c:pt idx="29">
                  <c:v>12.965494791666666</c:v>
                </c:pt>
                <c:pt idx="30">
                  <c:v>12.559097782258064</c:v>
                </c:pt>
                <c:pt idx="31">
                  <c:v>12.17633056640625</c:v>
                </c:pt>
                <c:pt idx="32">
                  <c:v>11.816702178030303</c:v>
                </c:pt>
                <c:pt idx="33">
                  <c:v>11.477596507352942</c:v>
                </c:pt>
                <c:pt idx="34">
                  <c:v>11.155915178571428</c:v>
                </c:pt>
                <c:pt idx="35">
                  <c:v>10.85400390625</c:v>
                </c:pt>
                <c:pt idx="36">
                  <c:v>10.567039695945946</c:v>
                </c:pt>
                <c:pt idx="37">
                  <c:v>10.294613486842104</c:v>
                </c:pt>
                <c:pt idx="38">
                  <c:v>10.035306490384615</c:v>
                </c:pt>
                <c:pt idx="39">
                  <c:v>9.7904296874999996</c:v>
                </c:pt>
                <c:pt idx="40">
                  <c:v>9.5211509146341466</c:v>
                </c:pt>
                <c:pt idx="41">
                  <c:v>9.2991536458333339</c:v>
                </c:pt>
                <c:pt idx="42">
                  <c:v>9.0888898982558146</c:v>
                </c:pt>
                <c:pt idx="43">
                  <c:v>8.8866299715909083</c:v>
                </c:pt>
                <c:pt idx="44">
                  <c:v>8.6936197916666664</c:v>
                </c:pt>
                <c:pt idx="45">
                  <c:v>8.5078974184782616</c:v>
                </c:pt>
                <c:pt idx="46">
                  <c:v>8.3326545877659566</c:v>
                </c:pt>
                <c:pt idx="47">
                  <c:v>8.1305338541666661</c:v>
                </c:pt>
                <c:pt idx="48">
                  <c:v>7.9681122448979593</c:v>
                </c:pt>
                <c:pt idx="49">
                  <c:v>7.8129687499999996</c:v>
                </c:pt>
                <c:pt idx="50">
                  <c:v>7.6624540441176467</c:v>
                </c:pt>
                <c:pt idx="51">
                  <c:v>7.5194561298076925</c:v>
                </c:pt>
                <c:pt idx="52">
                  <c:v>7.3804540094339623</c:v>
                </c:pt>
                <c:pt idx="53">
                  <c:v>7.2465639467592595</c:v>
                </c:pt>
                <c:pt idx="54">
                  <c:v>7.097975852272727</c:v>
                </c:pt>
                <c:pt idx="55">
                  <c:v>6.9743303571428568</c:v>
                </c:pt>
                <c:pt idx="56">
                  <c:v>6.8550233004385968</c:v>
                </c:pt>
                <c:pt idx="57">
                  <c:v>6.7393251616379306</c:v>
                </c:pt>
                <c:pt idx="58">
                  <c:v>6.6270524364406782</c:v>
                </c:pt>
                <c:pt idx="59">
                  <c:v>6.5191406250000004</c:v>
                </c:pt>
                <c:pt idx="60">
                  <c:v>6.4147028688524594</c:v>
                </c:pt>
                <c:pt idx="61">
                  <c:v>6.297977570564516</c:v>
                </c:pt>
                <c:pt idx="62">
                  <c:v>6.2006758432539684</c:v>
                </c:pt>
                <c:pt idx="63">
                  <c:v>6.1058349609375</c:v>
                </c:pt>
              </c:numCache>
            </c:numRef>
          </c:val>
          <c:smooth val="0"/>
          <c:extLst>
            <c:ext xmlns:c16="http://schemas.microsoft.com/office/drawing/2014/chart" uri="{C3380CC4-5D6E-409C-BE32-E72D297353CC}">
              <c16:uniqueId val="{00000000-DCD7-4C1F-8A95-A3AAE5F5B133}"/>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141.93359375</c:v>
                </c:pt>
                <c:pt idx="1">
                  <c:v>134.0556640625</c:v>
                </c:pt>
                <c:pt idx="2">
                  <c:v>103.880859375</c:v>
                </c:pt>
                <c:pt idx="3">
                  <c:v>82.47265625</c:v>
                </c:pt>
                <c:pt idx="4">
                  <c:v>62.499218749999997</c:v>
                </c:pt>
                <c:pt idx="5">
                  <c:v>58.392903645833336</c:v>
                </c:pt>
                <c:pt idx="6">
                  <c:v>50.956752232142854</c:v>
                </c:pt>
                <c:pt idx="7">
                  <c:v>45.196044921875</c:v>
                </c:pt>
                <c:pt idx="8">
                  <c:v>40.608506944444443</c:v>
                </c:pt>
                <c:pt idx="9">
                  <c:v>36.864453124999997</c:v>
                </c:pt>
                <c:pt idx="10">
                  <c:v>33.754261363636367</c:v>
                </c:pt>
                <c:pt idx="11">
                  <c:v>30.702962239583332</c:v>
                </c:pt>
                <c:pt idx="12">
                  <c:v>28.880408653846153</c:v>
                </c:pt>
                <c:pt idx="13">
                  <c:v>26.936383928571427</c:v>
                </c:pt>
                <c:pt idx="14">
                  <c:v>25.236328125</c:v>
                </c:pt>
                <c:pt idx="15">
                  <c:v>23.738525390625</c:v>
                </c:pt>
                <c:pt idx="16">
                  <c:v>22.408662683823529</c:v>
                </c:pt>
                <c:pt idx="17">
                  <c:v>21.219618055555557</c:v>
                </c:pt>
                <c:pt idx="18">
                  <c:v>20.151212993421051</c:v>
                </c:pt>
                <c:pt idx="19">
                  <c:v>19.1845703125</c:v>
                </c:pt>
                <c:pt idx="20">
                  <c:v>18.30654761904762</c:v>
                </c:pt>
                <c:pt idx="21">
                  <c:v>17.504616477272727</c:v>
                </c:pt>
                <c:pt idx="22">
                  <c:v>16.771314538043477</c:v>
                </c:pt>
                <c:pt idx="23">
                  <c:v>16.09619140625</c:v>
                </c:pt>
                <c:pt idx="24">
                  <c:v>15.473750000000001</c:v>
                </c:pt>
                <c:pt idx="25">
                  <c:v>14.897085336538462</c:v>
                </c:pt>
                <c:pt idx="26">
                  <c:v>14.36255787037037</c:v>
                </c:pt>
                <c:pt idx="27">
                  <c:v>13.864676339285714</c:v>
                </c:pt>
                <c:pt idx="28">
                  <c:v>13.400255926724139</c:v>
                </c:pt>
                <c:pt idx="29">
                  <c:v>12.965885416666667</c:v>
                </c:pt>
                <c:pt idx="30">
                  <c:v>12.558719758064516</c:v>
                </c:pt>
                <c:pt idx="31">
                  <c:v>12.17633056640625</c:v>
                </c:pt>
                <c:pt idx="32">
                  <c:v>11.816820549242424</c:v>
                </c:pt>
                <c:pt idx="33">
                  <c:v>11.477481617647058</c:v>
                </c:pt>
                <c:pt idx="34">
                  <c:v>11.156194196428572</c:v>
                </c:pt>
                <c:pt idx="35">
                  <c:v>10.854654947916666</c:v>
                </c:pt>
                <c:pt idx="36">
                  <c:v>10.568148226351351</c:v>
                </c:pt>
                <c:pt idx="37">
                  <c:v>10.296052631578947</c:v>
                </c:pt>
                <c:pt idx="38">
                  <c:v>10.037459935897436</c:v>
                </c:pt>
                <c:pt idx="39">
                  <c:v>9.7923828124999996</c:v>
                </c:pt>
                <c:pt idx="40">
                  <c:v>9.5226753048780495</c:v>
                </c:pt>
                <c:pt idx="41">
                  <c:v>9.3012462797619051</c:v>
                </c:pt>
                <c:pt idx="42">
                  <c:v>9.0895257994186043</c:v>
                </c:pt>
                <c:pt idx="43">
                  <c:v>8.8879172585227266</c:v>
                </c:pt>
                <c:pt idx="44">
                  <c:v>8.6950086805555564</c:v>
                </c:pt>
                <c:pt idx="45">
                  <c:v>8.5096807065217384</c:v>
                </c:pt>
                <c:pt idx="46">
                  <c:v>8.3325299202127656</c:v>
                </c:pt>
                <c:pt idx="47">
                  <c:v>8.1342366536458339</c:v>
                </c:pt>
                <c:pt idx="48">
                  <c:v>7.9719387755102042</c:v>
                </c:pt>
                <c:pt idx="49">
                  <c:v>7.8161718750000002</c:v>
                </c:pt>
                <c:pt idx="50">
                  <c:v>7.6665517769607847</c:v>
                </c:pt>
                <c:pt idx="51">
                  <c:v>7.5222731370192308</c:v>
                </c:pt>
                <c:pt idx="52">
                  <c:v>7.3834021226415096</c:v>
                </c:pt>
                <c:pt idx="53">
                  <c:v>7.2490234375</c:v>
                </c:pt>
                <c:pt idx="54">
                  <c:v>7.0986150568181818</c:v>
                </c:pt>
                <c:pt idx="55">
                  <c:v>6.9747140066964288</c:v>
                </c:pt>
                <c:pt idx="56">
                  <c:v>6.8551603618421053</c:v>
                </c:pt>
                <c:pt idx="57">
                  <c:v>6.7398302801724137</c:v>
                </c:pt>
                <c:pt idx="58">
                  <c:v>6.6278138241525424</c:v>
                </c:pt>
                <c:pt idx="59">
                  <c:v>6.5199218749999996</c:v>
                </c:pt>
                <c:pt idx="60">
                  <c:v>6.4150870901639347</c:v>
                </c:pt>
                <c:pt idx="61">
                  <c:v>6.298733618951613</c:v>
                </c:pt>
                <c:pt idx="62">
                  <c:v>6.2009548611111107</c:v>
                </c:pt>
                <c:pt idx="63">
                  <c:v>6.106231689453125</c:v>
                </c:pt>
              </c:numCache>
            </c:numRef>
          </c:val>
          <c:smooth val="0"/>
          <c:extLst>
            <c:ext xmlns:c16="http://schemas.microsoft.com/office/drawing/2014/chart" uri="{C3380CC4-5D6E-409C-BE32-E72D297353CC}">
              <c16:uniqueId val="{00000001-DCD7-4C1F-8A95-A3AAE5F5B133}"/>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214.90625</c:v>
                </c:pt>
                <c:pt idx="1">
                  <c:v>140.3544921875</c:v>
                </c:pt>
                <c:pt idx="2">
                  <c:v>103.89453125</c:v>
                </c:pt>
                <c:pt idx="3">
                  <c:v>82.47119140625</c:v>
                </c:pt>
                <c:pt idx="4">
                  <c:v>62.499218749999997</c:v>
                </c:pt>
                <c:pt idx="5">
                  <c:v>58.392903645833336</c:v>
                </c:pt>
                <c:pt idx="6">
                  <c:v>50.954520089285715</c:v>
                </c:pt>
                <c:pt idx="7">
                  <c:v>45.197265625</c:v>
                </c:pt>
                <c:pt idx="8">
                  <c:v>40.608506944444443</c:v>
                </c:pt>
                <c:pt idx="9">
                  <c:v>36.866015625000003</c:v>
                </c:pt>
                <c:pt idx="10">
                  <c:v>33.754794034090907</c:v>
                </c:pt>
                <c:pt idx="11">
                  <c:v>30.702962239583332</c:v>
                </c:pt>
                <c:pt idx="12">
                  <c:v>28.88055889423077</c:v>
                </c:pt>
                <c:pt idx="13">
                  <c:v>26.935546875</c:v>
                </c:pt>
                <c:pt idx="14">
                  <c:v>25.236328125</c:v>
                </c:pt>
                <c:pt idx="15">
                  <c:v>23.738525390625</c:v>
                </c:pt>
                <c:pt idx="16">
                  <c:v>22.408662683823529</c:v>
                </c:pt>
                <c:pt idx="17">
                  <c:v>21.220160590277779</c:v>
                </c:pt>
                <c:pt idx="18">
                  <c:v>20.150904605263158</c:v>
                </c:pt>
                <c:pt idx="19">
                  <c:v>19.184374999999999</c:v>
                </c:pt>
                <c:pt idx="20">
                  <c:v>18.306361607142858</c:v>
                </c:pt>
                <c:pt idx="21">
                  <c:v>17.505237926136363</c:v>
                </c:pt>
                <c:pt idx="22">
                  <c:v>16.771314538043477</c:v>
                </c:pt>
                <c:pt idx="23">
                  <c:v>16.096598307291668</c:v>
                </c:pt>
                <c:pt idx="24">
                  <c:v>15.473593749999999</c:v>
                </c:pt>
                <c:pt idx="25">
                  <c:v>14.897385817307692</c:v>
                </c:pt>
                <c:pt idx="26">
                  <c:v>14.362485532407407</c:v>
                </c:pt>
                <c:pt idx="27">
                  <c:v>13.864397321428571</c:v>
                </c:pt>
                <c:pt idx="28">
                  <c:v>13.400188577586206</c:v>
                </c:pt>
                <c:pt idx="29">
                  <c:v>12.965755208333333</c:v>
                </c:pt>
                <c:pt idx="30">
                  <c:v>12.558719758064516</c:v>
                </c:pt>
                <c:pt idx="31">
                  <c:v>12.17633056640625</c:v>
                </c:pt>
                <c:pt idx="32">
                  <c:v>11.816524621212121</c:v>
                </c:pt>
                <c:pt idx="33">
                  <c:v>11.477711397058824</c:v>
                </c:pt>
                <c:pt idx="34">
                  <c:v>11.157477678571428</c:v>
                </c:pt>
                <c:pt idx="35">
                  <c:v>10.854763454861111</c:v>
                </c:pt>
                <c:pt idx="36">
                  <c:v>10.568042652027026</c:v>
                </c:pt>
                <c:pt idx="37">
                  <c:v>10.295795641447368</c:v>
                </c:pt>
                <c:pt idx="38">
                  <c:v>10.037610176282051</c:v>
                </c:pt>
                <c:pt idx="39">
                  <c:v>9.7918457031250004</c:v>
                </c:pt>
                <c:pt idx="40">
                  <c:v>9.522913490853659</c:v>
                </c:pt>
                <c:pt idx="41">
                  <c:v>9.3012462797619051</c:v>
                </c:pt>
                <c:pt idx="42">
                  <c:v>9.0898891715116275</c:v>
                </c:pt>
                <c:pt idx="43">
                  <c:v>8.8879172585227266</c:v>
                </c:pt>
                <c:pt idx="44">
                  <c:v>8.694618055555555</c:v>
                </c:pt>
                <c:pt idx="45">
                  <c:v>8.5098080842391308</c:v>
                </c:pt>
                <c:pt idx="46">
                  <c:v>8.332155917553191</c:v>
                </c:pt>
                <c:pt idx="47">
                  <c:v>8.1341145833333339</c:v>
                </c:pt>
                <c:pt idx="48">
                  <c:v>7.9722177933673466</c:v>
                </c:pt>
                <c:pt idx="49">
                  <c:v>7.8161718750000002</c:v>
                </c:pt>
                <c:pt idx="50">
                  <c:v>7.6661688112745097</c:v>
                </c:pt>
                <c:pt idx="51">
                  <c:v>7.5222731370192308</c:v>
                </c:pt>
                <c:pt idx="52">
                  <c:v>7.3836600825471699</c:v>
                </c:pt>
                <c:pt idx="53">
                  <c:v>7.2495298032407405</c:v>
                </c:pt>
                <c:pt idx="54">
                  <c:v>7.0996448863636363</c:v>
                </c:pt>
                <c:pt idx="55">
                  <c:v>6.9757254464285712</c:v>
                </c:pt>
                <c:pt idx="56">
                  <c:v>6.8562911184210522</c:v>
                </c:pt>
                <c:pt idx="57">
                  <c:v>6.7407058189655169</c:v>
                </c:pt>
                <c:pt idx="58">
                  <c:v>6.6293697033898304</c:v>
                </c:pt>
                <c:pt idx="59">
                  <c:v>6.5210611979166666</c:v>
                </c:pt>
                <c:pt idx="60">
                  <c:v>6.4162397540983607</c:v>
                </c:pt>
                <c:pt idx="61">
                  <c:v>6.298985635080645</c:v>
                </c:pt>
                <c:pt idx="62">
                  <c:v>6.2013268849206353</c:v>
                </c:pt>
                <c:pt idx="63">
                  <c:v>6.106597900390625</c:v>
                </c:pt>
              </c:numCache>
            </c:numRef>
          </c:val>
          <c:smooth val="0"/>
          <c:extLst>
            <c:ext xmlns:c16="http://schemas.microsoft.com/office/drawing/2014/chart" uri="{C3380CC4-5D6E-409C-BE32-E72D297353CC}">
              <c16:uniqueId val="{00000002-DCD7-4C1F-8A95-A3AAE5F5B133}"/>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214.90625</c:v>
                </c:pt>
                <c:pt idx="1">
                  <c:v>140.3486328125</c:v>
                </c:pt>
                <c:pt idx="2">
                  <c:v>103.89453125</c:v>
                </c:pt>
                <c:pt idx="3">
                  <c:v>82.47314453125</c:v>
                </c:pt>
                <c:pt idx="4">
                  <c:v>62.499218749999997</c:v>
                </c:pt>
                <c:pt idx="5">
                  <c:v>58.392903645833336</c:v>
                </c:pt>
                <c:pt idx="6">
                  <c:v>50.954520089285715</c:v>
                </c:pt>
                <c:pt idx="7">
                  <c:v>45.197265625</c:v>
                </c:pt>
                <c:pt idx="8">
                  <c:v>40.608723958333336</c:v>
                </c:pt>
                <c:pt idx="9">
                  <c:v>36.865625000000001</c:v>
                </c:pt>
                <c:pt idx="10">
                  <c:v>33.754971590909093</c:v>
                </c:pt>
                <c:pt idx="11">
                  <c:v>30.702962239583332</c:v>
                </c:pt>
                <c:pt idx="12">
                  <c:v>28.88025841346154</c:v>
                </c:pt>
                <c:pt idx="13">
                  <c:v>26.935546875</c:v>
                </c:pt>
                <c:pt idx="14">
                  <c:v>25.236197916666665</c:v>
                </c:pt>
                <c:pt idx="15">
                  <c:v>23.738525390625</c:v>
                </c:pt>
                <c:pt idx="16">
                  <c:v>22.408547794117649</c:v>
                </c:pt>
                <c:pt idx="17">
                  <c:v>21.219943576388889</c:v>
                </c:pt>
                <c:pt idx="18">
                  <c:v>20.151212993421051</c:v>
                </c:pt>
                <c:pt idx="19">
                  <c:v>19.184472656250001</c:v>
                </c:pt>
                <c:pt idx="20">
                  <c:v>18.306361607142858</c:v>
                </c:pt>
                <c:pt idx="21">
                  <c:v>17.505237926136363</c:v>
                </c:pt>
                <c:pt idx="22">
                  <c:v>16.771059782608695</c:v>
                </c:pt>
                <c:pt idx="23">
                  <c:v>16.09619140625</c:v>
                </c:pt>
                <c:pt idx="24">
                  <c:v>15.473906250000001</c:v>
                </c:pt>
                <c:pt idx="25">
                  <c:v>14.8974609375</c:v>
                </c:pt>
                <c:pt idx="26">
                  <c:v>14.362196180555555</c:v>
                </c:pt>
                <c:pt idx="27">
                  <c:v>13.864955357142858</c:v>
                </c:pt>
                <c:pt idx="28">
                  <c:v>13.400188577586206</c:v>
                </c:pt>
                <c:pt idx="29">
                  <c:v>12.965885416666667</c:v>
                </c:pt>
                <c:pt idx="30">
                  <c:v>12.558845766129032</c:v>
                </c:pt>
                <c:pt idx="31">
                  <c:v>12.17633056640625</c:v>
                </c:pt>
                <c:pt idx="32">
                  <c:v>11.816820549242424</c:v>
                </c:pt>
                <c:pt idx="33">
                  <c:v>11.477194393382353</c:v>
                </c:pt>
                <c:pt idx="34">
                  <c:v>11.157477678571428</c:v>
                </c:pt>
                <c:pt idx="35">
                  <c:v>10.8544921875</c:v>
                </c:pt>
                <c:pt idx="36">
                  <c:v>10.56788429054054</c:v>
                </c:pt>
                <c:pt idx="37">
                  <c:v>10.296052631578947</c:v>
                </c:pt>
                <c:pt idx="38">
                  <c:v>10.037359775641026</c:v>
                </c:pt>
                <c:pt idx="39">
                  <c:v>9.7916992187500007</c:v>
                </c:pt>
                <c:pt idx="40">
                  <c:v>9.5230564024390247</c:v>
                </c:pt>
                <c:pt idx="41">
                  <c:v>9.3019903273809526</c:v>
                </c:pt>
                <c:pt idx="42">
                  <c:v>9.0901617005813957</c:v>
                </c:pt>
                <c:pt idx="43">
                  <c:v>8.8880504261363633</c:v>
                </c:pt>
                <c:pt idx="44">
                  <c:v>8.6950086805555564</c:v>
                </c:pt>
                <c:pt idx="45">
                  <c:v>8.5104449728260878</c:v>
                </c:pt>
                <c:pt idx="46">
                  <c:v>8.3322805851063837</c:v>
                </c:pt>
                <c:pt idx="47">
                  <c:v>8.1354166666666661</c:v>
                </c:pt>
                <c:pt idx="48">
                  <c:v>7.9728555484693882</c:v>
                </c:pt>
                <c:pt idx="49">
                  <c:v>7.8165624999999999</c:v>
                </c:pt>
                <c:pt idx="50">
                  <c:v>7.667317708333333</c:v>
                </c:pt>
                <c:pt idx="51">
                  <c:v>7.5231745793269234</c:v>
                </c:pt>
                <c:pt idx="52">
                  <c:v>7.384028596698113</c:v>
                </c:pt>
                <c:pt idx="53">
                  <c:v>7.2502893518518521</c:v>
                </c:pt>
                <c:pt idx="54">
                  <c:v>7.0998934659090907</c:v>
                </c:pt>
                <c:pt idx="55">
                  <c:v>6.9758649553571432</c:v>
                </c:pt>
                <c:pt idx="56">
                  <c:v>6.8567023026315788</c:v>
                </c:pt>
                <c:pt idx="57">
                  <c:v>6.7412446120689653</c:v>
                </c:pt>
                <c:pt idx="58">
                  <c:v>6.6293697033898304</c:v>
                </c:pt>
                <c:pt idx="59">
                  <c:v>6.521321614583333</c:v>
                </c:pt>
                <c:pt idx="60">
                  <c:v>6.4163678278688527</c:v>
                </c:pt>
                <c:pt idx="61">
                  <c:v>6.298985635080645</c:v>
                </c:pt>
                <c:pt idx="62">
                  <c:v>6.2015749007936511</c:v>
                </c:pt>
                <c:pt idx="63">
                  <c:v>6.10711669921875</c:v>
                </c:pt>
              </c:numCache>
            </c:numRef>
          </c:val>
          <c:smooth val="0"/>
          <c:extLst>
            <c:ext xmlns:c16="http://schemas.microsoft.com/office/drawing/2014/chart" uri="{C3380CC4-5D6E-409C-BE32-E72D297353CC}">
              <c16:uniqueId val="{00000003-DCD7-4C1F-8A95-A3AAE5F5B133}"/>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3.768808448</c:v>
                </c:pt>
                <c:pt idx="1">
                  <c:v>27.615865855999999</c:v>
                </c:pt>
                <c:pt idx="2">
                  <c:v>40.894169087999998</c:v>
                </c:pt>
                <c:pt idx="3">
                  <c:v>51.199490048000001</c:v>
                </c:pt>
                <c:pt idx="4">
                  <c:v>58.174010879999997</c:v>
                </c:pt>
                <c:pt idx="5">
                  <c:v>63.970888703999996</c:v>
                </c:pt>
                <c:pt idx="6">
                  <c:v>68.912997888000007</c:v>
                </c:pt>
                <c:pt idx="7">
                  <c:v>73.116553216</c:v>
                </c:pt>
                <c:pt idx="8">
                  <c:v>76.773597695999996</c:v>
                </c:pt>
                <c:pt idx="9">
                  <c:v>60.751831039999999</c:v>
                </c:pt>
                <c:pt idx="10">
                  <c:v>58.769283584</c:v>
                </c:pt>
                <c:pt idx="11">
                  <c:v>64.769832960000002</c:v>
                </c:pt>
                <c:pt idx="12">
                  <c:v>69.616415231999994</c:v>
                </c:pt>
                <c:pt idx="13">
                  <c:v>63.247521792000001</c:v>
                </c:pt>
                <c:pt idx="14">
                  <c:v>51.962211840000002</c:v>
                </c:pt>
                <c:pt idx="15">
                  <c:v>50.818170879999997</c:v>
                </c:pt>
                <c:pt idx="16">
                  <c:v>50.339009535999999</c:v>
                </c:pt>
                <c:pt idx="17">
                  <c:v>50.724624384000002</c:v>
                </c:pt>
                <c:pt idx="18">
                  <c:v>53.472247807999999</c:v>
                </c:pt>
                <c:pt idx="19">
                  <c:v>57.240238079999997</c:v>
                </c:pt>
                <c:pt idx="20">
                  <c:v>62.096552447999997</c:v>
                </c:pt>
                <c:pt idx="21">
                  <c:v>66.358454272000003</c:v>
                </c:pt>
                <c:pt idx="22">
                  <c:v>68.369124352</c:v>
                </c:pt>
                <c:pt idx="23">
                  <c:v>69.636599808</c:v>
                </c:pt>
                <c:pt idx="24">
                  <c:v>70.774694400000001</c:v>
                </c:pt>
                <c:pt idx="25">
                  <c:v>71.423951872000004</c:v>
                </c:pt>
                <c:pt idx="26">
                  <c:v>73.178809344000001</c:v>
                </c:pt>
                <c:pt idx="27">
                  <c:v>75.480645632000005</c:v>
                </c:pt>
                <c:pt idx="28">
                  <c:v>77.689591296000003</c:v>
                </c:pt>
                <c:pt idx="29">
                  <c:v>80.79456768</c:v>
                </c:pt>
                <c:pt idx="30">
                  <c:v>81.7911936</c:v>
                </c:pt>
                <c:pt idx="31">
                  <c:v>83.646038016000006</c:v>
                </c:pt>
                <c:pt idx="32">
                  <c:v>85.877839871999996</c:v>
                </c:pt>
                <c:pt idx="33">
                  <c:v>87.875288064000003</c:v>
                </c:pt>
                <c:pt idx="34">
                  <c:v>90.773992960000001</c:v>
                </c:pt>
                <c:pt idx="35">
                  <c:v>90.696019968000002</c:v>
                </c:pt>
                <c:pt idx="36">
                  <c:v>92.640536064000003</c:v>
                </c:pt>
                <c:pt idx="37">
                  <c:v>94.420824064000001</c:v>
                </c:pt>
                <c:pt idx="38">
                  <c:v>96.299234303999995</c:v>
                </c:pt>
                <c:pt idx="39">
                  <c:v>99.392511999999996</c:v>
                </c:pt>
                <c:pt idx="40">
                  <c:v>100.305401856</c:v>
                </c:pt>
                <c:pt idx="41">
                  <c:v>104.862686208</c:v>
                </c:pt>
                <c:pt idx="42">
                  <c:v>105.513507328</c:v>
                </c:pt>
                <c:pt idx="43">
                  <c:v>105.92192512</c:v>
                </c:pt>
                <c:pt idx="44">
                  <c:v>106.66577664</c:v>
                </c:pt>
                <c:pt idx="45">
                  <c:v>103.67166464</c:v>
                </c:pt>
                <c:pt idx="46">
                  <c:v>105.22183731200001</c:v>
                </c:pt>
                <c:pt idx="47">
                  <c:v>105.68626175999999</c:v>
                </c:pt>
                <c:pt idx="48">
                  <c:v>105.98265036799999</c:v>
                </c:pt>
                <c:pt idx="49">
                  <c:v>106.6497792</c:v>
                </c:pt>
                <c:pt idx="50">
                  <c:v>103.812068352</c:v>
                </c:pt>
                <c:pt idx="51">
                  <c:v>105.33671116799999</c:v>
                </c:pt>
                <c:pt idx="52">
                  <c:v>105.840006144</c:v>
                </c:pt>
                <c:pt idx="53">
                  <c:v>106.08692428800001</c:v>
                </c:pt>
                <c:pt idx="54">
                  <c:v>106.66667264</c:v>
                </c:pt>
                <c:pt idx="55">
                  <c:v>103.97720166400001</c:v>
                </c:pt>
                <c:pt idx="56">
                  <c:v>105.471647232</c:v>
                </c:pt>
                <c:pt idx="57">
                  <c:v>105.976649728</c:v>
                </c:pt>
                <c:pt idx="58">
                  <c:v>106.13058201600001</c:v>
                </c:pt>
                <c:pt idx="59">
                  <c:v>106.64914944</c:v>
                </c:pt>
                <c:pt idx="60">
                  <c:v>104.127706624</c:v>
                </c:pt>
                <c:pt idx="61">
                  <c:v>105.548101632</c:v>
                </c:pt>
                <c:pt idx="62">
                  <c:v>106.05911500800001</c:v>
                </c:pt>
                <c:pt idx="63">
                  <c:v>106.144301056</c:v>
                </c:pt>
              </c:numCache>
            </c:numRef>
          </c:val>
          <c:smooth val="0"/>
          <c:extLst>
            <c:ext xmlns:c16="http://schemas.microsoft.com/office/drawing/2014/chart" uri="{C3380CC4-5D6E-409C-BE32-E72D297353CC}">
              <c16:uniqueId val="{00000000-20D7-4D56-92D4-E961B647B02B}"/>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27.616735232</c:v>
                </c:pt>
                <c:pt idx="1">
                  <c:v>54.666223616000003</c:v>
                </c:pt>
                <c:pt idx="2">
                  <c:v>81.170150399999997</c:v>
                </c:pt>
                <c:pt idx="3">
                  <c:v>75.823915008</c:v>
                </c:pt>
                <c:pt idx="4">
                  <c:v>79.979706879999995</c:v>
                </c:pt>
                <c:pt idx="5">
                  <c:v>86.286855168000002</c:v>
                </c:pt>
                <c:pt idx="6">
                  <c:v>96.570120192000005</c:v>
                </c:pt>
                <c:pt idx="7">
                  <c:v>70.871130112000003</c:v>
                </c:pt>
                <c:pt idx="8">
                  <c:v>62.193051648000001</c:v>
                </c:pt>
                <c:pt idx="9">
                  <c:v>73.179550719999995</c:v>
                </c:pt>
                <c:pt idx="10">
                  <c:v>80.583861248000005</c:v>
                </c:pt>
                <c:pt idx="11">
                  <c:v>89.603782656000007</c:v>
                </c:pt>
                <c:pt idx="12">
                  <c:v>91.560248831999999</c:v>
                </c:pt>
                <c:pt idx="13">
                  <c:v>92.032855040000001</c:v>
                </c:pt>
                <c:pt idx="14">
                  <c:v>87.873469439999994</c:v>
                </c:pt>
                <c:pt idx="15">
                  <c:v>83.369353215999993</c:v>
                </c:pt>
                <c:pt idx="16">
                  <c:v>86.585999360000002</c:v>
                </c:pt>
                <c:pt idx="17">
                  <c:v>89.272461312000004</c:v>
                </c:pt>
                <c:pt idx="18">
                  <c:v>91.443686400000004</c:v>
                </c:pt>
                <c:pt idx="19">
                  <c:v>96.407091199999996</c:v>
                </c:pt>
                <c:pt idx="20">
                  <c:v>96.304932863999994</c:v>
                </c:pt>
                <c:pt idx="21">
                  <c:v>100.682498048</c:v>
                </c:pt>
                <c:pt idx="22">
                  <c:v>103.19812812799999</c:v>
                </c:pt>
                <c:pt idx="23">
                  <c:v>105.265311744</c:v>
                </c:pt>
                <c:pt idx="24">
                  <c:v>106.66566400000001</c:v>
                </c:pt>
                <c:pt idx="25">
                  <c:v>103.611649024</c:v>
                </c:pt>
                <c:pt idx="26">
                  <c:v>102.42075801599999</c:v>
                </c:pt>
                <c:pt idx="27">
                  <c:v>104.75796889599999</c:v>
                </c:pt>
                <c:pt idx="28">
                  <c:v>105.65110732799999</c:v>
                </c:pt>
                <c:pt idx="29">
                  <c:v>106.62206976</c:v>
                </c:pt>
                <c:pt idx="30">
                  <c:v>103.971186688</c:v>
                </c:pt>
                <c:pt idx="31">
                  <c:v>102.817185792</c:v>
                </c:pt>
                <c:pt idx="32">
                  <c:v>105.25028659199999</c:v>
                </c:pt>
                <c:pt idx="33">
                  <c:v>105.856150528</c:v>
                </c:pt>
                <c:pt idx="34">
                  <c:v>106.66666752</c:v>
                </c:pt>
                <c:pt idx="35">
                  <c:v>103.45100083200001</c:v>
                </c:pt>
                <c:pt idx="36">
                  <c:v>104.732396544</c:v>
                </c:pt>
                <c:pt idx="37">
                  <c:v>105.25997568</c:v>
                </c:pt>
                <c:pt idx="38">
                  <c:v>105.825567744</c:v>
                </c:pt>
                <c:pt idx="39">
                  <c:v>106.64476672000001</c:v>
                </c:pt>
                <c:pt idx="40">
                  <c:v>103.767360512</c:v>
                </c:pt>
                <c:pt idx="41">
                  <c:v>104.989043712</c:v>
                </c:pt>
                <c:pt idx="42">
                  <c:v>105.514079744</c:v>
                </c:pt>
                <c:pt idx="43">
                  <c:v>105.92372736</c:v>
                </c:pt>
                <c:pt idx="44">
                  <c:v>106.6666752</c:v>
                </c:pt>
                <c:pt idx="45">
                  <c:v>103.6717824</c:v>
                </c:pt>
                <c:pt idx="46">
                  <c:v>105.239644672</c:v>
                </c:pt>
                <c:pt idx="47">
                  <c:v>105.684000768</c:v>
                </c:pt>
                <c:pt idx="48">
                  <c:v>105.979589632</c:v>
                </c:pt>
                <c:pt idx="49">
                  <c:v>106.6356992</c:v>
                </c:pt>
                <c:pt idx="50">
                  <c:v>103.814366208</c:v>
                </c:pt>
                <c:pt idx="51">
                  <c:v>105.335912448</c:v>
                </c:pt>
                <c:pt idx="52">
                  <c:v>105.845379072</c:v>
                </c:pt>
                <c:pt idx="53">
                  <c:v>106.08686899200001</c:v>
                </c:pt>
                <c:pt idx="54">
                  <c:v>106.66667264</c:v>
                </c:pt>
                <c:pt idx="55">
                  <c:v>103.977545728</c:v>
                </c:pt>
                <c:pt idx="56">
                  <c:v>105.471793152</c:v>
                </c:pt>
                <c:pt idx="57">
                  <c:v>105.97287833599999</c:v>
                </c:pt>
                <c:pt idx="58">
                  <c:v>106.128588288</c:v>
                </c:pt>
                <c:pt idx="59">
                  <c:v>106.64143872</c:v>
                </c:pt>
                <c:pt idx="60">
                  <c:v>104.127519232</c:v>
                </c:pt>
                <c:pt idx="61">
                  <c:v>105.540451328</c:v>
                </c:pt>
                <c:pt idx="62">
                  <c:v>106.056502272</c:v>
                </c:pt>
                <c:pt idx="63">
                  <c:v>106.175332352</c:v>
                </c:pt>
              </c:numCache>
            </c:numRef>
          </c:val>
          <c:smooth val="0"/>
          <c:extLst>
            <c:ext xmlns:c16="http://schemas.microsoft.com/office/drawing/2014/chart" uri="{C3380CC4-5D6E-409C-BE32-E72D297353CC}">
              <c16:uniqueId val="{00000001-20D7-4D56-92D4-E961B647B02B}"/>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55.243218943999999</c:v>
                </c:pt>
                <c:pt idx="1">
                  <c:v>77.242291199999997</c:v>
                </c:pt>
                <c:pt idx="2">
                  <c:v>86.596116480000006</c:v>
                </c:pt>
                <c:pt idx="3">
                  <c:v>91.277891584000002</c:v>
                </c:pt>
                <c:pt idx="4">
                  <c:v>79.999697920000003</c:v>
                </c:pt>
                <c:pt idx="5">
                  <c:v>94.625608704000001</c:v>
                </c:pt>
                <c:pt idx="6">
                  <c:v>96.373523456000001</c:v>
                </c:pt>
                <c:pt idx="7">
                  <c:v>96.630800383999997</c:v>
                </c:pt>
                <c:pt idx="8">
                  <c:v>97.048309247999995</c:v>
                </c:pt>
                <c:pt idx="9">
                  <c:v>98.440442880000006</c:v>
                </c:pt>
                <c:pt idx="10">
                  <c:v>96.853853184000002</c:v>
                </c:pt>
                <c:pt idx="11">
                  <c:v>97.042464768000002</c:v>
                </c:pt>
                <c:pt idx="12">
                  <c:v>97.314347519999998</c:v>
                </c:pt>
                <c:pt idx="13">
                  <c:v>97.781497856000001</c:v>
                </c:pt>
                <c:pt idx="14">
                  <c:v>106.66666752</c:v>
                </c:pt>
                <c:pt idx="15">
                  <c:v>99.853123584000002</c:v>
                </c:pt>
                <c:pt idx="16">
                  <c:v>103.380271616</c:v>
                </c:pt>
                <c:pt idx="17">
                  <c:v>104.01966489599999</c:v>
                </c:pt>
                <c:pt idx="18">
                  <c:v>105.10155520000001</c:v>
                </c:pt>
                <c:pt idx="19">
                  <c:v>106.64098816000001</c:v>
                </c:pt>
                <c:pt idx="20">
                  <c:v>103.006482432</c:v>
                </c:pt>
                <c:pt idx="21">
                  <c:v>104.244614144</c:v>
                </c:pt>
                <c:pt idx="22">
                  <c:v>104.60351129599999</c:v>
                </c:pt>
                <c:pt idx="23">
                  <c:v>105.39028070400001</c:v>
                </c:pt>
                <c:pt idx="24">
                  <c:v>106.66666240000001</c:v>
                </c:pt>
                <c:pt idx="25">
                  <c:v>103.62919424</c:v>
                </c:pt>
                <c:pt idx="26">
                  <c:v>102.42124185599999</c:v>
                </c:pt>
                <c:pt idx="27">
                  <c:v>104.741926912</c:v>
                </c:pt>
                <c:pt idx="28">
                  <c:v>105.659377664</c:v>
                </c:pt>
                <c:pt idx="29">
                  <c:v>106.64904192</c:v>
                </c:pt>
                <c:pt idx="30">
                  <c:v>104.024468992</c:v>
                </c:pt>
                <c:pt idx="31">
                  <c:v>102.799163392</c:v>
                </c:pt>
                <c:pt idx="32">
                  <c:v>105.22653081599999</c:v>
                </c:pt>
                <c:pt idx="33">
                  <c:v>105.857665024</c:v>
                </c:pt>
                <c:pt idx="34">
                  <c:v>106.66666752</c:v>
                </c:pt>
                <c:pt idx="35">
                  <c:v>103.45094553600001</c:v>
                </c:pt>
                <c:pt idx="36">
                  <c:v>104.75236352</c:v>
                </c:pt>
                <c:pt idx="37">
                  <c:v>105.274684416</c:v>
                </c:pt>
                <c:pt idx="38">
                  <c:v>105.85038796800001</c:v>
                </c:pt>
                <c:pt idx="39">
                  <c:v>106.63602176000001</c:v>
                </c:pt>
                <c:pt idx="40">
                  <c:v>103.766520832</c:v>
                </c:pt>
                <c:pt idx="41">
                  <c:v>105.003042816</c:v>
                </c:pt>
                <c:pt idx="42">
                  <c:v>105.495630336</c:v>
                </c:pt>
                <c:pt idx="43">
                  <c:v>105.923344384</c:v>
                </c:pt>
                <c:pt idx="44">
                  <c:v>106.6666752</c:v>
                </c:pt>
                <c:pt idx="45">
                  <c:v>103.6717824</c:v>
                </c:pt>
                <c:pt idx="46">
                  <c:v>105.221259776</c:v>
                </c:pt>
                <c:pt idx="47">
                  <c:v>105.702506496</c:v>
                </c:pt>
                <c:pt idx="48">
                  <c:v>105.987793408</c:v>
                </c:pt>
                <c:pt idx="49">
                  <c:v>106.64967679999999</c:v>
                </c:pt>
                <c:pt idx="50">
                  <c:v>103.812903936</c:v>
                </c:pt>
                <c:pt idx="51">
                  <c:v>105.335672832</c:v>
                </c:pt>
                <c:pt idx="52">
                  <c:v>105.845921792</c:v>
                </c:pt>
                <c:pt idx="53">
                  <c:v>106.060935168</c:v>
                </c:pt>
                <c:pt idx="54">
                  <c:v>106.66667264</c:v>
                </c:pt>
                <c:pt idx="55">
                  <c:v>103.977316352</c:v>
                </c:pt>
                <c:pt idx="56">
                  <c:v>105.471530496</c:v>
                </c:pt>
                <c:pt idx="57">
                  <c:v>105.99366553599999</c:v>
                </c:pt>
                <c:pt idx="58">
                  <c:v>106.12599040000001</c:v>
                </c:pt>
                <c:pt idx="59">
                  <c:v>106.6489344</c:v>
                </c:pt>
                <c:pt idx="60">
                  <c:v>104.127238144</c:v>
                </c:pt>
                <c:pt idx="61">
                  <c:v>105.547498496</c:v>
                </c:pt>
                <c:pt idx="62">
                  <c:v>106.055663616</c:v>
                </c:pt>
                <c:pt idx="63">
                  <c:v>106.15789977599999</c:v>
                </c:pt>
              </c:numCache>
            </c:numRef>
          </c:val>
          <c:smooth val="0"/>
          <c:extLst>
            <c:ext xmlns:c16="http://schemas.microsoft.com/office/drawing/2014/chart" uri="{C3380CC4-5D6E-409C-BE32-E72D297353CC}">
              <c16:uniqueId val="{00000002-20D7-4D56-92D4-E961B647B02B}"/>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38.786507264000001</c:v>
                </c:pt>
                <c:pt idx="1">
                  <c:v>76.240389120000003</c:v>
                </c:pt>
                <c:pt idx="2">
                  <c:v>86.368693248</c:v>
                </c:pt>
                <c:pt idx="3">
                  <c:v>91.293370367999998</c:v>
                </c:pt>
                <c:pt idx="4">
                  <c:v>79.999882240000005</c:v>
                </c:pt>
                <c:pt idx="5">
                  <c:v>94.722471936000005</c:v>
                </c:pt>
                <c:pt idx="6">
                  <c:v>96.953683455999993</c:v>
                </c:pt>
                <c:pt idx="7">
                  <c:v>96.061661184000002</c:v>
                </c:pt>
                <c:pt idx="8">
                  <c:v>92.788683263999999</c:v>
                </c:pt>
                <c:pt idx="9">
                  <c:v>95.530787840000002</c:v>
                </c:pt>
                <c:pt idx="10">
                  <c:v>95.581708288000002</c:v>
                </c:pt>
                <c:pt idx="11">
                  <c:v>97.602312191999999</c:v>
                </c:pt>
                <c:pt idx="12">
                  <c:v>98.512700416000001</c:v>
                </c:pt>
                <c:pt idx="13">
                  <c:v>98.253783040000002</c:v>
                </c:pt>
                <c:pt idx="14">
                  <c:v>105.85357055999999</c:v>
                </c:pt>
                <c:pt idx="15">
                  <c:v>99.846881280000005</c:v>
                </c:pt>
                <c:pt idx="16">
                  <c:v>103.2607744</c:v>
                </c:pt>
                <c:pt idx="17">
                  <c:v>102.267952128</c:v>
                </c:pt>
                <c:pt idx="18">
                  <c:v>104.960265728</c:v>
                </c:pt>
                <c:pt idx="19">
                  <c:v>106.61532672</c:v>
                </c:pt>
                <c:pt idx="20">
                  <c:v>102.99899904</c:v>
                </c:pt>
                <c:pt idx="21">
                  <c:v>104.150120448</c:v>
                </c:pt>
                <c:pt idx="22">
                  <c:v>104.60324044799999</c:v>
                </c:pt>
                <c:pt idx="23">
                  <c:v>105.391484928</c:v>
                </c:pt>
                <c:pt idx="24">
                  <c:v>106.66666240000001</c:v>
                </c:pt>
                <c:pt idx="25">
                  <c:v>103.62819584</c:v>
                </c:pt>
                <c:pt idx="26">
                  <c:v>102.411592704</c:v>
                </c:pt>
                <c:pt idx="27">
                  <c:v>104.759087104</c:v>
                </c:pt>
                <c:pt idx="28">
                  <c:v>105.658843136</c:v>
                </c:pt>
                <c:pt idx="29">
                  <c:v>106.64922624</c:v>
                </c:pt>
                <c:pt idx="30">
                  <c:v>104.013279232</c:v>
                </c:pt>
                <c:pt idx="31">
                  <c:v>102.79631257600001</c:v>
                </c:pt>
                <c:pt idx="32">
                  <c:v>105.25008384</c:v>
                </c:pt>
                <c:pt idx="33">
                  <c:v>105.852877824</c:v>
                </c:pt>
                <c:pt idx="34">
                  <c:v>106.66666752</c:v>
                </c:pt>
                <c:pt idx="35">
                  <c:v>103.450963968</c:v>
                </c:pt>
                <c:pt idx="36">
                  <c:v>104.753860096</c:v>
                </c:pt>
                <c:pt idx="37">
                  <c:v>105.27347814399999</c:v>
                </c:pt>
                <c:pt idx="38">
                  <c:v>105.849489408</c:v>
                </c:pt>
                <c:pt idx="39">
                  <c:v>106.64816639999999</c:v>
                </c:pt>
                <c:pt idx="40">
                  <c:v>103.76574412799999</c:v>
                </c:pt>
                <c:pt idx="41">
                  <c:v>105.00930047999999</c:v>
                </c:pt>
                <c:pt idx="42">
                  <c:v>105.479492608</c:v>
                </c:pt>
                <c:pt idx="43">
                  <c:v>105.922916352</c:v>
                </c:pt>
                <c:pt idx="44">
                  <c:v>106.66665216</c:v>
                </c:pt>
                <c:pt idx="45">
                  <c:v>103.672795136</c:v>
                </c:pt>
                <c:pt idx="46">
                  <c:v>105.219021824</c:v>
                </c:pt>
                <c:pt idx="47">
                  <c:v>105.684221952</c:v>
                </c:pt>
                <c:pt idx="48">
                  <c:v>105.982524928</c:v>
                </c:pt>
                <c:pt idx="49">
                  <c:v>106.64860160000001</c:v>
                </c:pt>
                <c:pt idx="50">
                  <c:v>103.814052864</c:v>
                </c:pt>
                <c:pt idx="51">
                  <c:v>105.33101363199999</c:v>
                </c:pt>
                <c:pt idx="52">
                  <c:v>105.84356096</c:v>
                </c:pt>
                <c:pt idx="53">
                  <c:v>106.087560192</c:v>
                </c:pt>
                <c:pt idx="54">
                  <c:v>106.66667264</c:v>
                </c:pt>
                <c:pt idx="55">
                  <c:v>103.97806182399999</c:v>
                </c:pt>
                <c:pt idx="56">
                  <c:v>105.472230912</c:v>
                </c:pt>
                <c:pt idx="57">
                  <c:v>105.99520972800001</c:v>
                </c:pt>
                <c:pt idx="58">
                  <c:v>106.120069632</c:v>
                </c:pt>
                <c:pt idx="59">
                  <c:v>106.64844288</c:v>
                </c:pt>
                <c:pt idx="60">
                  <c:v>104.11686912</c:v>
                </c:pt>
                <c:pt idx="61">
                  <c:v>105.548736512</c:v>
                </c:pt>
                <c:pt idx="62">
                  <c:v>106.061985792</c:v>
                </c:pt>
                <c:pt idx="63">
                  <c:v>106.15069081599999</c:v>
                </c:pt>
              </c:numCache>
            </c:numRef>
          </c:val>
          <c:smooth val="0"/>
          <c:extLst>
            <c:ext xmlns:c16="http://schemas.microsoft.com/office/drawing/2014/chart" uri="{C3380CC4-5D6E-409C-BE32-E72D297353CC}">
              <c16:uniqueId val="{00000003-20D7-4D56-92D4-E961B647B02B}"/>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WD_gen5x8_lab142_190Qs_26_indv!$C$21</c:f>
              <c:strCache>
                <c:ptCount val="1"/>
                <c:pt idx="0">
                  <c:v>1 Queue</c:v>
                </c:pt>
              </c:strCache>
            </c:strRef>
          </c:tx>
          <c:spPr>
            <a:ln w="28575" cap="rnd">
              <a:solidFill>
                <a:srgbClr val="0070C0"/>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21:$BO$21</c:f>
              <c:numCache>
                <c:formatCode>General</c:formatCode>
                <c:ptCount val="64"/>
                <c:pt idx="0">
                  <c:v>31.364997120000002</c:v>
                </c:pt>
                <c:pt idx="1">
                  <c:v>54.934427648000003</c:v>
                </c:pt>
                <c:pt idx="2">
                  <c:v>73.245729792000006</c:v>
                </c:pt>
                <c:pt idx="3">
                  <c:v>87.895410687999998</c:v>
                </c:pt>
                <c:pt idx="4">
                  <c:v>99.880519680000006</c:v>
                </c:pt>
                <c:pt idx="5">
                  <c:v>109.86966220799999</c:v>
                </c:pt>
                <c:pt idx="6">
                  <c:v>118.319735296</c:v>
                </c:pt>
                <c:pt idx="7">
                  <c:v>125.565566976</c:v>
                </c:pt>
                <c:pt idx="8">
                  <c:v>131.84274124800001</c:v>
                </c:pt>
                <c:pt idx="9">
                  <c:v>137.33579775999999</c:v>
                </c:pt>
                <c:pt idx="10">
                  <c:v>142.182751744</c:v>
                </c:pt>
                <c:pt idx="11">
                  <c:v>146.491158528</c:v>
                </c:pt>
                <c:pt idx="12">
                  <c:v>150.34564812799999</c:v>
                </c:pt>
                <c:pt idx="13">
                  <c:v>153.81517312</c:v>
                </c:pt>
                <c:pt idx="14">
                  <c:v>142.84353024000001</c:v>
                </c:pt>
                <c:pt idx="15">
                  <c:v>99.858620415999994</c:v>
                </c:pt>
                <c:pt idx="16">
                  <c:v>100.726630912</c:v>
                </c:pt>
                <c:pt idx="17">
                  <c:v>104.60218982400001</c:v>
                </c:pt>
                <c:pt idx="18">
                  <c:v>111.10869248</c:v>
                </c:pt>
                <c:pt idx="19">
                  <c:v>118.747648</c:v>
                </c:pt>
                <c:pt idx="20">
                  <c:v>126.45650841600001</c:v>
                </c:pt>
                <c:pt idx="21">
                  <c:v>133.561381888</c:v>
                </c:pt>
                <c:pt idx="22">
                  <c:v>136.52144076799999</c:v>
                </c:pt>
                <c:pt idx="23">
                  <c:v>138.638032896</c:v>
                </c:pt>
                <c:pt idx="24">
                  <c:v>140.4604928</c:v>
                </c:pt>
                <c:pt idx="25">
                  <c:v>143.821703168</c:v>
                </c:pt>
                <c:pt idx="26">
                  <c:v>147.928660992</c:v>
                </c:pt>
                <c:pt idx="27">
                  <c:v>153.79050086399999</c:v>
                </c:pt>
                <c:pt idx="28">
                  <c:v>158.339769856</c:v>
                </c:pt>
                <c:pt idx="29">
                  <c:v>163.66196736000001</c:v>
                </c:pt>
                <c:pt idx="30">
                  <c:v>168.18891776000001</c:v>
                </c:pt>
                <c:pt idx="31">
                  <c:v>172.45410099200001</c:v>
                </c:pt>
                <c:pt idx="32">
                  <c:v>185.85662515199999</c:v>
                </c:pt>
                <c:pt idx="33">
                  <c:v>186.705534976</c:v>
                </c:pt>
                <c:pt idx="34">
                  <c:v>187.51815936</c:v>
                </c:pt>
                <c:pt idx="35">
                  <c:v>188.28383846400001</c:v>
                </c:pt>
                <c:pt idx="36">
                  <c:v>189.016203776</c:v>
                </c:pt>
                <c:pt idx="37">
                  <c:v>189.70983321599999</c:v>
                </c:pt>
                <c:pt idx="38">
                  <c:v>190.375870464</c:v>
                </c:pt>
                <c:pt idx="39">
                  <c:v>191.01028352</c:v>
                </c:pt>
                <c:pt idx="40">
                  <c:v>191.62876774399999</c:v>
                </c:pt>
                <c:pt idx="41">
                  <c:v>192.20976230400001</c:v>
                </c:pt>
                <c:pt idx="42">
                  <c:v>192.77339494399999</c:v>
                </c:pt>
                <c:pt idx="43">
                  <c:v>193.31279052799999</c:v>
                </c:pt>
                <c:pt idx="44">
                  <c:v>193.43524608000001</c:v>
                </c:pt>
                <c:pt idx="45">
                  <c:v>194.182448128</c:v>
                </c:pt>
                <c:pt idx="46">
                  <c:v>193.84134348800001</c:v>
                </c:pt>
                <c:pt idx="47">
                  <c:v>194.59547136</c:v>
                </c:pt>
                <c:pt idx="48">
                  <c:v>194.21300684799999</c:v>
                </c:pt>
                <c:pt idx="49">
                  <c:v>194.9162752</c:v>
                </c:pt>
                <c:pt idx="50">
                  <c:v>194.58210662400001</c:v>
                </c:pt>
                <c:pt idx="51">
                  <c:v>195.27391436799999</c:v>
                </c:pt>
                <c:pt idx="52">
                  <c:v>194.90052095999999</c:v>
                </c:pt>
                <c:pt idx="53">
                  <c:v>195.54592665600001</c:v>
                </c:pt>
                <c:pt idx="54">
                  <c:v>195.23395583999999</c:v>
                </c:pt>
                <c:pt idx="55">
                  <c:v>195.86941337600001</c:v>
                </c:pt>
                <c:pt idx="56">
                  <c:v>195.502652928</c:v>
                </c:pt>
                <c:pt idx="57">
                  <c:v>196.11891711999999</c:v>
                </c:pt>
                <c:pt idx="58">
                  <c:v>195.82021836800001</c:v>
                </c:pt>
                <c:pt idx="59">
                  <c:v>196.39750656000001</c:v>
                </c:pt>
                <c:pt idx="60">
                  <c:v>196.050728448</c:v>
                </c:pt>
                <c:pt idx="61">
                  <c:v>196.61678079999999</c:v>
                </c:pt>
                <c:pt idx="62">
                  <c:v>196.329498624</c:v>
                </c:pt>
                <c:pt idx="63">
                  <c:v>196.87692697599999</c:v>
                </c:pt>
              </c:numCache>
            </c:numRef>
          </c:val>
          <c:smooth val="0"/>
          <c:extLst>
            <c:ext xmlns:c16="http://schemas.microsoft.com/office/drawing/2014/chart" uri="{C3380CC4-5D6E-409C-BE32-E72D297353CC}">
              <c16:uniqueId val="{00000000-7845-45AB-97A8-F6F5823D3872}"/>
            </c:ext>
          </c:extLst>
        </c:ser>
        <c:ser>
          <c:idx val="4"/>
          <c:order val="1"/>
          <c:tx>
            <c:v>2 Queues</c:v>
          </c:tx>
          <c:spPr>
            <a:ln w="28575" cap="rnd">
              <a:solidFill>
                <a:schemeClr val="accent5"/>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20:$BO$20</c:f>
              <c:numCache>
                <c:formatCode>General</c:formatCode>
                <c:ptCount val="64"/>
                <c:pt idx="0">
                  <c:v>62.765409792</c:v>
                </c:pt>
                <c:pt idx="1">
                  <c:v>109.868491776</c:v>
                </c:pt>
                <c:pt idx="2">
                  <c:v>146.490588672</c:v>
                </c:pt>
                <c:pt idx="3">
                  <c:v>154.036224</c:v>
                </c:pt>
                <c:pt idx="4">
                  <c:v>157.56670208</c:v>
                </c:pt>
                <c:pt idx="5">
                  <c:v>160.09301299200001</c:v>
                </c:pt>
                <c:pt idx="6">
                  <c:v>164.90950246400001</c:v>
                </c:pt>
                <c:pt idx="7">
                  <c:v>162.67622809599999</c:v>
                </c:pt>
                <c:pt idx="8">
                  <c:v>165.70975795199999</c:v>
                </c:pt>
                <c:pt idx="9">
                  <c:v>166.82669056</c:v>
                </c:pt>
                <c:pt idx="10">
                  <c:v>159.680102912</c:v>
                </c:pt>
                <c:pt idx="11">
                  <c:v>152.60187647999999</c:v>
                </c:pt>
                <c:pt idx="12">
                  <c:v>157.94080307199999</c:v>
                </c:pt>
                <c:pt idx="13">
                  <c:v>162.04683263999999</c:v>
                </c:pt>
                <c:pt idx="14">
                  <c:v>159.47292672</c:v>
                </c:pt>
                <c:pt idx="15">
                  <c:v>161.32815257600001</c:v>
                </c:pt>
                <c:pt idx="16">
                  <c:v>168.82649190399999</c:v>
                </c:pt>
                <c:pt idx="17">
                  <c:v>176.23052697599999</c:v>
                </c:pt>
                <c:pt idx="18">
                  <c:v>185.93011609600001</c:v>
                </c:pt>
                <c:pt idx="19">
                  <c:v>189.43648768</c:v>
                </c:pt>
                <c:pt idx="20">
                  <c:v>190.017558528</c:v>
                </c:pt>
                <c:pt idx="21">
                  <c:v>190.611514368</c:v>
                </c:pt>
                <c:pt idx="22">
                  <c:v>191.14529996799999</c:v>
                </c:pt>
                <c:pt idx="23">
                  <c:v>191.64780134399999</c:v>
                </c:pt>
                <c:pt idx="24">
                  <c:v>192.0863104</c:v>
                </c:pt>
                <c:pt idx="25">
                  <c:v>192.49970687999999</c:v>
                </c:pt>
                <c:pt idx="26">
                  <c:v>192.89556172799999</c:v>
                </c:pt>
                <c:pt idx="27">
                  <c:v>193.26192435199999</c:v>
                </c:pt>
                <c:pt idx="28">
                  <c:v>193.59796428799999</c:v>
                </c:pt>
                <c:pt idx="29">
                  <c:v>193.92172031999999</c:v>
                </c:pt>
                <c:pt idx="30">
                  <c:v>194.23458406399999</c:v>
                </c:pt>
                <c:pt idx="31">
                  <c:v>194.53707878399999</c:v>
                </c:pt>
                <c:pt idx="32">
                  <c:v>190.14717849600001</c:v>
                </c:pt>
                <c:pt idx="33">
                  <c:v>190.33747046400001</c:v>
                </c:pt>
                <c:pt idx="34">
                  <c:v>190.71118079999999</c:v>
                </c:pt>
                <c:pt idx="35">
                  <c:v>191.08439654399999</c:v>
                </c:pt>
                <c:pt idx="36">
                  <c:v>191.37045043200001</c:v>
                </c:pt>
                <c:pt idx="37">
                  <c:v>191.68016179200001</c:v>
                </c:pt>
                <c:pt idx="38">
                  <c:v>191.995375104</c:v>
                </c:pt>
                <c:pt idx="39">
                  <c:v>192.30089215999999</c:v>
                </c:pt>
                <c:pt idx="40">
                  <c:v>192.52141055999999</c:v>
                </c:pt>
                <c:pt idx="41">
                  <c:v>192.78045696000001</c:v>
                </c:pt>
                <c:pt idx="42">
                  <c:v>193.05726924800001</c:v>
                </c:pt>
                <c:pt idx="43">
                  <c:v>193.30323865599999</c:v>
                </c:pt>
                <c:pt idx="44">
                  <c:v>193.49187839999999</c:v>
                </c:pt>
                <c:pt idx="45">
                  <c:v>193.72994355200001</c:v>
                </c:pt>
                <c:pt idx="46">
                  <c:v>193.94626252800001</c:v>
                </c:pt>
                <c:pt idx="47">
                  <c:v>194.16256512000001</c:v>
                </c:pt>
                <c:pt idx="48">
                  <c:v>194.31995699199999</c:v>
                </c:pt>
                <c:pt idx="49">
                  <c:v>194.52456960000001</c:v>
                </c:pt>
                <c:pt idx="50">
                  <c:v>194.71979519999999</c:v>
                </c:pt>
                <c:pt idx="51">
                  <c:v>194.90647654399999</c:v>
                </c:pt>
                <c:pt idx="52">
                  <c:v>195.04298496000001</c:v>
                </c:pt>
                <c:pt idx="53">
                  <c:v>195.22302566400001</c:v>
                </c:pt>
                <c:pt idx="54">
                  <c:v>195.38106368000001</c:v>
                </c:pt>
                <c:pt idx="55">
                  <c:v>195.554308096</c:v>
                </c:pt>
                <c:pt idx="56">
                  <c:v>195.66736742399999</c:v>
                </c:pt>
                <c:pt idx="57">
                  <c:v>195.82418432</c:v>
                </c:pt>
                <c:pt idx="58">
                  <c:v>195.96639488</c:v>
                </c:pt>
                <c:pt idx="59">
                  <c:v>196.10683392000001</c:v>
                </c:pt>
                <c:pt idx="60">
                  <c:v>196.206950912</c:v>
                </c:pt>
                <c:pt idx="61">
                  <c:v>196.35505151999999</c:v>
                </c:pt>
                <c:pt idx="62">
                  <c:v>196.481875968</c:v>
                </c:pt>
                <c:pt idx="63">
                  <c:v>196.60459212800001</c:v>
                </c:pt>
              </c:numCache>
            </c:numRef>
          </c:val>
          <c:smooth val="0"/>
          <c:extLst>
            <c:ext xmlns:c16="http://schemas.microsoft.com/office/drawing/2014/chart" uri="{C3380CC4-5D6E-409C-BE32-E72D297353CC}">
              <c16:uniqueId val="{00000001-7845-45AB-97A8-F6F5823D3872}"/>
            </c:ext>
          </c:extLst>
        </c:ser>
        <c:ser>
          <c:idx val="5"/>
          <c:order val="2"/>
          <c:tx>
            <c:v>4 Queues</c:v>
          </c:tx>
          <c:spPr>
            <a:ln w="28575" cap="rnd">
              <a:solidFill>
                <a:schemeClr val="accent6"/>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19:$BO$19</c:f>
              <c:numCache>
                <c:formatCode>General</c:formatCode>
                <c:ptCount val="64"/>
                <c:pt idx="0">
                  <c:v>76.999429632000002</c:v>
                </c:pt>
                <c:pt idx="1">
                  <c:v>131.08656332800001</c:v>
                </c:pt>
                <c:pt idx="2">
                  <c:v>147.642505728</c:v>
                </c:pt>
                <c:pt idx="3">
                  <c:v>156.24764211199999</c:v>
                </c:pt>
                <c:pt idx="4">
                  <c:v>159.49814784</c:v>
                </c:pt>
                <c:pt idx="5">
                  <c:v>161.21448345600001</c:v>
                </c:pt>
                <c:pt idx="6">
                  <c:v>165.69120153599999</c:v>
                </c:pt>
                <c:pt idx="7">
                  <c:v>167.057584128</c:v>
                </c:pt>
                <c:pt idx="8">
                  <c:v>173.417780736</c:v>
                </c:pt>
                <c:pt idx="9">
                  <c:v>176.00978943999999</c:v>
                </c:pt>
                <c:pt idx="10">
                  <c:v>172.028488192</c:v>
                </c:pt>
                <c:pt idx="11">
                  <c:v>168.26569728000001</c:v>
                </c:pt>
                <c:pt idx="12">
                  <c:v>167.61298944000001</c:v>
                </c:pt>
                <c:pt idx="13">
                  <c:v>168.29954355199999</c:v>
                </c:pt>
                <c:pt idx="14">
                  <c:v>173.17016064000001</c:v>
                </c:pt>
                <c:pt idx="15">
                  <c:v>178.25460224</c:v>
                </c:pt>
                <c:pt idx="16">
                  <c:v>181.83450675200001</c:v>
                </c:pt>
                <c:pt idx="17">
                  <c:v>185.17236019200001</c:v>
                </c:pt>
                <c:pt idx="18">
                  <c:v>188.32722175999999</c:v>
                </c:pt>
                <c:pt idx="19">
                  <c:v>189.4135296</c:v>
                </c:pt>
                <c:pt idx="20">
                  <c:v>190.002559488</c:v>
                </c:pt>
                <c:pt idx="21">
                  <c:v>190.61666201599999</c:v>
                </c:pt>
                <c:pt idx="22">
                  <c:v>191.160773632</c:v>
                </c:pt>
                <c:pt idx="23">
                  <c:v>191.62966425600001</c:v>
                </c:pt>
                <c:pt idx="24">
                  <c:v>192.0850432</c:v>
                </c:pt>
                <c:pt idx="25">
                  <c:v>192.50394009600001</c:v>
                </c:pt>
                <c:pt idx="26">
                  <c:v>192.91562035199999</c:v>
                </c:pt>
                <c:pt idx="27">
                  <c:v>193.251975168</c:v>
                </c:pt>
                <c:pt idx="28">
                  <c:v>193.59664281600001</c:v>
                </c:pt>
                <c:pt idx="29">
                  <c:v>193.93560575999999</c:v>
                </c:pt>
                <c:pt idx="30">
                  <c:v>194.25437644799999</c:v>
                </c:pt>
                <c:pt idx="31">
                  <c:v>194.52941107199999</c:v>
                </c:pt>
                <c:pt idx="32">
                  <c:v>189.84982579199999</c:v>
                </c:pt>
                <c:pt idx="33">
                  <c:v>190.01998336</c:v>
                </c:pt>
                <c:pt idx="34">
                  <c:v>190.42892287999999</c:v>
                </c:pt>
                <c:pt idx="35">
                  <c:v>190.77160550400001</c:v>
                </c:pt>
                <c:pt idx="36">
                  <c:v>191.097088512</c:v>
                </c:pt>
                <c:pt idx="37">
                  <c:v>191.402369024</c:v>
                </c:pt>
                <c:pt idx="38">
                  <c:v>191.744157696</c:v>
                </c:pt>
                <c:pt idx="39">
                  <c:v>192.0119808</c:v>
                </c:pt>
                <c:pt idx="40">
                  <c:v>192.281954816</c:v>
                </c:pt>
                <c:pt idx="41">
                  <c:v>192.52959129600001</c:v>
                </c:pt>
                <c:pt idx="42">
                  <c:v>192.82583705600001</c:v>
                </c:pt>
                <c:pt idx="43">
                  <c:v>193.04729804799999</c:v>
                </c:pt>
                <c:pt idx="44">
                  <c:v>193.27170816</c:v>
                </c:pt>
                <c:pt idx="45">
                  <c:v>193.50012313600001</c:v>
                </c:pt>
                <c:pt idx="46">
                  <c:v>193.73524531199999</c:v>
                </c:pt>
                <c:pt idx="47">
                  <c:v>193.926340608</c:v>
                </c:pt>
                <c:pt idx="48">
                  <c:v>194.12261478400001</c:v>
                </c:pt>
                <c:pt idx="49">
                  <c:v>194.323328</c:v>
                </c:pt>
                <c:pt idx="50">
                  <c:v>194.52996096000001</c:v>
                </c:pt>
                <c:pt idx="51">
                  <c:v>194.68637593599999</c:v>
                </c:pt>
                <c:pt idx="52">
                  <c:v>194.86014259199999</c:v>
                </c:pt>
                <c:pt idx="53">
                  <c:v>195.02531481599999</c:v>
                </c:pt>
                <c:pt idx="54">
                  <c:v>195.21058303999999</c:v>
                </c:pt>
                <c:pt idx="55">
                  <c:v>195.348901888</c:v>
                </c:pt>
                <c:pt idx="56">
                  <c:v>195.49392691200001</c:v>
                </c:pt>
                <c:pt idx="57">
                  <c:v>195.64333568000001</c:v>
                </c:pt>
                <c:pt idx="58">
                  <c:v>195.800643584</c:v>
                </c:pt>
                <c:pt idx="59">
                  <c:v>195.92472576</c:v>
                </c:pt>
                <c:pt idx="60">
                  <c:v>196.04979148800001</c:v>
                </c:pt>
                <c:pt idx="61">
                  <c:v>196.188459008</c:v>
                </c:pt>
                <c:pt idx="62">
                  <c:v>196.3245312</c:v>
                </c:pt>
                <c:pt idx="63">
                  <c:v>196.42793983999999</c:v>
                </c:pt>
              </c:numCache>
            </c:numRef>
          </c:val>
          <c:smooth val="0"/>
          <c:extLst>
            <c:ext xmlns:c16="http://schemas.microsoft.com/office/drawing/2014/chart" uri="{C3380CC4-5D6E-409C-BE32-E72D297353CC}">
              <c16:uniqueId val="{00000002-7845-45AB-97A8-F6F5823D3872}"/>
            </c:ext>
          </c:extLst>
        </c:ser>
        <c:ser>
          <c:idx val="2"/>
          <c:order val="3"/>
          <c:tx>
            <c:strRef>
              <c:f>FWD_gen5x8_lab142_190Qs_26_indv!$C$18</c:f>
              <c:strCache>
                <c:ptCount val="1"/>
                <c:pt idx="0">
                  <c:v>8 Queues</c:v>
                </c:pt>
              </c:strCache>
            </c:strRef>
          </c:tx>
          <c:spPr>
            <a:ln w="28575" cap="rnd">
              <a:solidFill>
                <a:schemeClr val="accent2"/>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18:$BO$18</c:f>
              <c:numCache>
                <c:formatCode>General</c:formatCode>
                <c:ptCount val="64"/>
                <c:pt idx="0">
                  <c:v>62.097489408000001</c:v>
                </c:pt>
                <c:pt idx="1">
                  <c:v>109.779412992</c:v>
                </c:pt>
                <c:pt idx="2">
                  <c:v>146.409924096</c:v>
                </c:pt>
                <c:pt idx="3">
                  <c:v>154.56738918400001</c:v>
                </c:pt>
                <c:pt idx="4">
                  <c:v>159.74756608000001</c:v>
                </c:pt>
                <c:pt idx="5">
                  <c:v>162.11753472000001</c:v>
                </c:pt>
                <c:pt idx="6">
                  <c:v>165.781500416</c:v>
                </c:pt>
                <c:pt idx="7">
                  <c:v>138.50898432</c:v>
                </c:pt>
                <c:pt idx="8">
                  <c:v>140.94962380800001</c:v>
                </c:pt>
                <c:pt idx="9">
                  <c:v>150.91848704</c:v>
                </c:pt>
                <c:pt idx="10">
                  <c:v>161.649320448</c:v>
                </c:pt>
                <c:pt idx="11">
                  <c:v>157.841842176</c:v>
                </c:pt>
                <c:pt idx="12">
                  <c:v>170.04134451199999</c:v>
                </c:pt>
                <c:pt idx="13">
                  <c:v>161.58874726400001</c:v>
                </c:pt>
                <c:pt idx="14">
                  <c:v>159.11191296000001</c:v>
                </c:pt>
                <c:pt idx="15">
                  <c:v>160.70914048</c:v>
                </c:pt>
                <c:pt idx="16">
                  <c:v>168.05871206399999</c:v>
                </c:pt>
                <c:pt idx="17">
                  <c:v>175.353541632</c:v>
                </c:pt>
                <c:pt idx="18">
                  <c:v>185.061668352</c:v>
                </c:pt>
                <c:pt idx="19">
                  <c:v>189.35355392</c:v>
                </c:pt>
                <c:pt idx="20">
                  <c:v>190.01140838399999</c:v>
                </c:pt>
                <c:pt idx="21">
                  <c:v>190.616098816</c:v>
                </c:pt>
                <c:pt idx="22">
                  <c:v>191.127518208</c:v>
                </c:pt>
                <c:pt idx="23">
                  <c:v>191.61860505600001</c:v>
                </c:pt>
                <c:pt idx="24">
                  <c:v>192.08643839999999</c:v>
                </c:pt>
                <c:pt idx="25">
                  <c:v>192.50413977599999</c:v>
                </c:pt>
                <c:pt idx="26">
                  <c:v>192.88052121600001</c:v>
                </c:pt>
                <c:pt idx="27">
                  <c:v>193.23726643200001</c:v>
                </c:pt>
                <c:pt idx="28">
                  <c:v>193.598513664</c:v>
                </c:pt>
                <c:pt idx="29">
                  <c:v>193.92563712</c:v>
                </c:pt>
                <c:pt idx="30">
                  <c:v>194.21971199999999</c:v>
                </c:pt>
                <c:pt idx="31">
                  <c:v>194.509307904</c:v>
                </c:pt>
                <c:pt idx="32">
                  <c:v>190.13685504</c:v>
                </c:pt>
                <c:pt idx="33">
                  <c:v>190.30744166400001</c:v>
                </c:pt>
                <c:pt idx="34">
                  <c:v>190.64109568000001</c:v>
                </c:pt>
                <c:pt idx="35">
                  <c:v>191.05238016000001</c:v>
                </c:pt>
                <c:pt idx="36">
                  <c:v>191.364691456</c:v>
                </c:pt>
                <c:pt idx="37">
                  <c:v>191.66325452800001</c:v>
                </c:pt>
                <c:pt idx="38">
                  <c:v>191.92920115199999</c:v>
                </c:pt>
                <c:pt idx="39">
                  <c:v>192.26466303999999</c:v>
                </c:pt>
                <c:pt idx="40">
                  <c:v>192.51173324800001</c:v>
                </c:pt>
                <c:pt idx="41">
                  <c:v>192.763189248</c:v>
                </c:pt>
                <c:pt idx="42">
                  <c:v>192.99571251200001</c:v>
                </c:pt>
                <c:pt idx="43">
                  <c:v>193.270392832</c:v>
                </c:pt>
                <c:pt idx="44">
                  <c:v>193.48077312000001</c:v>
                </c:pt>
                <c:pt idx="45">
                  <c:v>193.715765248</c:v>
                </c:pt>
                <c:pt idx="46">
                  <c:v>193.89539123200001</c:v>
                </c:pt>
                <c:pt idx="47">
                  <c:v>194.13644083200001</c:v>
                </c:pt>
                <c:pt idx="48">
                  <c:v>194.31308288</c:v>
                </c:pt>
                <c:pt idx="49">
                  <c:v>194.51100159999999</c:v>
                </c:pt>
                <c:pt idx="50">
                  <c:v>194.67023462399999</c:v>
                </c:pt>
                <c:pt idx="51">
                  <c:v>194.88022527999999</c:v>
                </c:pt>
                <c:pt idx="52">
                  <c:v>195.036770816</c:v>
                </c:pt>
                <c:pt idx="53">
                  <c:v>195.20922931199999</c:v>
                </c:pt>
                <c:pt idx="54">
                  <c:v>195.33707776</c:v>
                </c:pt>
                <c:pt idx="55">
                  <c:v>195.52377241600001</c:v>
                </c:pt>
                <c:pt idx="56">
                  <c:v>195.65440972799999</c:v>
                </c:pt>
                <c:pt idx="57">
                  <c:v>195.80770304000001</c:v>
                </c:pt>
                <c:pt idx="58">
                  <c:v>195.922109952</c:v>
                </c:pt>
                <c:pt idx="59">
                  <c:v>196.08440831999999</c:v>
                </c:pt>
                <c:pt idx="60">
                  <c:v>196.19842457600001</c:v>
                </c:pt>
                <c:pt idx="61">
                  <c:v>196.339687424</c:v>
                </c:pt>
                <c:pt idx="62">
                  <c:v>196.436814336</c:v>
                </c:pt>
                <c:pt idx="63">
                  <c:v>196.58568499200001</c:v>
                </c:pt>
              </c:numCache>
            </c:numRef>
          </c:val>
          <c:smooth val="0"/>
          <c:extLst>
            <c:ext xmlns:c16="http://schemas.microsoft.com/office/drawing/2014/chart" uri="{C3380CC4-5D6E-409C-BE32-E72D297353CC}">
              <c16:uniqueId val="{00000003-7845-45AB-97A8-F6F5823D3872}"/>
            </c:ext>
          </c:extLst>
        </c:ser>
        <c:ser>
          <c:idx val="1"/>
          <c:order val="4"/>
          <c:tx>
            <c:strRef>
              <c:f>FWD_gen5x8_lab142_190Qs_26_indv!$C$17</c:f>
              <c:strCache>
                <c:ptCount val="1"/>
                <c:pt idx="0">
                  <c:v>16 Queues</c:v>
                </c:pt>
              </c:strCache>
            </c:strRef>
          </c:tx>
          <c:spPr>
            <a:ln w="28575" cap="rnd">
              <a:solidFill>
                <a:srgbClr val="00B050"/>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17:$BO$17</c:f>
              <c:numCache>
                <c:formatCode>General</c:formatCode>
                <c:ptCount val="64"/>
                <c:pt idx="0">
                  <c:v>38.011665407999999</c:v>
                </c:pt>
                <c:pt idx="1">
                  <c:v>68.118324224000006</c:v>
                </c:pt>
                <c:pt idx="2">
                  <c:v>92.947175423999994</c:v>
                </c:pt>
                <c:pt idx="3">
                  <c:v>113.670213632</c:v>
                </c:pt>
                <c:pt idx="4">
                  <c:v>131.62157056000001</c:v>
                </c:pt>
                <c:pt idx="5">
                  <c:v>146.676206592</c:v>
                </c:pt>
                <c:pt idx="6">
                  <c:v>156.63979878399999</c:v>
                </c:pt>
                <c:pt idx="7">
                  <c:v>159.044202496</c:v>
                </c:pt>
                <c:pt idx="8">
                  <c:v>139.92356966400001</c:v>
                </c:pt>
                <c:pt idx="9">
                  <c:v>154.00284672000001</c:v>
                </c:pt>
                <c:pt idx="10">
                  <c:v>167.88271667199999</c:v>
                </c:pt>
                <c:pt idx="11">
                  <c:v>164.230299648</c:v>
                </c:pt>
                <c:pt idx="12">
                  <c:v>159.92416460800001</c:v>
                </c:pt>
                <c:pt idx="13">
                  <c:v>157.89554995200001</c:v>
                </c:pt>
                <c:pt idx="14">
                  <c:v>138.35814144</c:v>
                </c:pt>
                <c:pt idx="15">
                  <c:v>129.74968012799999</c:v>
                </c:pt>
                <c:pt idx="16">
                  <c:v>133.26397593600001</c:v>
                </c:pt>
                <c:pt idx="17">
                  <c:v>140.372573184</c:v>
                </c:pt>
                <c:pt idx="18">
                  <c:v>150.02750208</c:v>
                </c:pt>
                <c:pt idx="19">
                  <c:v>161.36837120000001</c:v>
                </c:pt>
                <c:pt idx="20">
                  <c:v>190.01469849599999</c:v>
                </c:pt>
                <c:pt idx="21">
                  <c:v>190.639280128</c:v>
                </c:pt>
                <c:pt idx="22">
                  <c:v>191.14938624000001</c:v>
                </c:pt>
                <c:pt idx="23">
                  <c:v>191.664254976</c:v>
                </c:pt>
                <c:pt idx="24">
                  <c:v>192.08623360000001</c:v>
                </c:pt>
                <c:pt idx="25">
                  <c:v>192.52698316799999</c:v>
                </c:pt>
                <c:pt idx="26">
                  <c:v>192.90680064</c:v>
                </c:pt>
                <c:pt idx="27">
                  <c:v>193.28327065600001</c:v>
                </c:pt>
                <c:pt idx="28">
                  <c:v>193.60516556799999</c:v>
                </c:pt>
                <c:pt idx="29">
                  <c:v>193.95150336</c:v>
                </c:pt>
                <c:pt idx="30">
                  <c:v>194.244329472</c:v>
                </c:pt>
                <c:pt idx="31">
                  <c:v>194.55554355199999</c:v>
                </c:pt>
                <c:pt idx="32">
                  <c:v>190.502045184</c:v>
                </c:pt>
                <c:pt idx="33">
                  <c:v>190.655149056</c:v>
                </c:pt>
                <c:pt idx="34">
                  <c:v>191.02220032</c:v>
                </c:pt>
                <c:pt idx="35">
                  <c:v>191.40465254399999</c:v>
                </c:pt>
                <c:pt idx="36">
                  <c:v>191.697423872</c:v>
                </c:pt>
                <c:pt idx="37">
                  <c:v>191.97622374400001</c:v>
                </c:pt>
                <c:pt idx="38">
                  <c:v>192.27091353599999</c:v>
                </c:pt>
                <c:pt idx="39">
                  <c:v>192.58742784</c:v>
                </c:pt>
                <c:pt idx="40">
                  <c:v>192.80555827200001</c:v>
                </c:pt>
                <c:pt idx="41">
                  <c:v>193.039816704</c:v>
                </c:pt>
                <c:pt idx="42">
                  <c:v>193.30759116799999</c:v>
                </c:pt>
                <c:pt idx="43">
                  <c:v>193.56053094399999</c:v>
                </c:pt>
                <c:pt idx="44">
                  <c:v>193.75022591999999</c:v>
                </c:pt>
                <c:pt idx="45">
                  <c:v>193.96934963199999</c:v>
                </c:pt>
                <c:pt idx="46">
                  <c:v>194.17171814400001</c:v>
                </c:pt>
                <c:pt idx="47">
                  <c:v>194.403459072</c:v>
                </c:pt>
                <c:pt idx="48">
                  <c:v>194.55949721600001</c:v>
                </c:pt>
                <c:pt idx="49">
                  <c:v>194.74501119999999</c:v>
                </c:pt>
                <c:pt idx="50">
                  <c:v>194.93096294399999</c:v>
                </c:pt>
                <c:pt idx="51">
                  <c:v>195.12505958400001</c:v>
                </c:pt>
                <c:pt idx="52">
                  <c:v>195.26810521600001</c:v>
                </c:pt>
                <c:pt idx="53">
                  <c:v>195.42593433600001</c:v>
                </c:pt>
                <c:pt idx="54">
                  <c:v>195.57885952000001</c:v>
                </c:pt>
                <c:pt idx="55">
                  <c:v>195.759714304</c:v>
                </c:pt>
                <c:pt idx="56">
                  <c:v>195.86719027199999</c:v>
                </c:pt>
                <c:pt idx="57">
                  <c:v>196.00924979199999</c:v>
                </c:pt>
                <c:pt idx="58">
                  <c:v>196.14860953600001</c:v>
                </c:pt>
                <c:pt idx="59">
                  <c:v>196.30135296</c:v>
                </c:pt>
                <c:pt idx="60">
                  <c:v>196.397372416</c:v>
                </c:pt>
                <c:pt idx="61">
                  <c:v>196.53307187199999</c:v>
                </c:pt>
                <c:pt idx="62">
                  <c:v>196.65086515199999</c:v>
                </c:pt>
                <c:pt idx="63">
                  <c:v>196.787109888</c:v>
                </c:pt>
              </c:numCache>
            </c:numRef>
          </c:val>
          <c:smooth val="0"/>
          <c:extLst>
            <c:ext xmlns:c16="http://schemas.microsoft.com/office/drawing/2014/chart" uri="{C3380CC4-5D6E-409C-BE32-E72D297353CC}">
              <c16:uniqueId val="{00000004-7845-45AB-97A8-F6F5823D3872}"/>
            </c:ext>
          </c:extLst>
        </c:ser>
        <c:ser>
          <c:idx val="0"/>
          <c:order val="5"/>
          <c:tx>
            <c:strRef>
              <c:f>FWD_gen5x8_lab142_190Qs_26_indv!$C$16</c:f>
              <c:strCache>
                <c:ptCount val="1"/>
                <c:pt idx="0">
                  <c:v>32 Queues</c:v>
                </c:pt>
              </c:strCache>
            </c:strRef>
          </c:tx>
          <c:spPr>
            <a:ln w="28575" cap="rnd">
              <a:solidFill>
                <a:schemeClr val="accent4"/>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16:$BO$16</c:f>
              <c:numCache>
                <c:formatCode>General</c:formatCode>
                <c:ptCount val="64"/>
                <c:pt idx="0">
                  <c:v>69.920836608000002</c:v>
                </c:pt>
                <c:pt idx="1">
                  <c:v>123.87827814400001</c:v>
                </c:pt>
                <c:pt idx="2">
                  <c:v>148.287479808</c:v>
                </c:pt>
                <c:pt idx="3">
                  <c:v>154.50937753599999</c:v>
                </c:pt>
                <c:pt idx="4">
                  <c:v>158.45172224000001</c:v>
                </c:pt>
                <c:pt idx="5">
                  <c:v>160.92888268799999</c:v>
                </c:pt>
                <c:pt idx="6">
                  <c:v>165.43716044799999</c:v>
                </c:pt>
                <c:pt idx="7">
                  <c:v>167.78666803199999</c:v>
                </c:pt>
                <c:pt idx="8">
                  <c:v>167.99464396799999</c:v>
                </c:pt>
                <c:pt idx="9">
                  <c:v>168.48795648000001</c:v>
                </c:pt>
                <c:pt idx="10">
                  <c:v>177.48944435199999</c:v>
                </c:pt>
                <c:pt idx="11">
                  <c:v>175.76438784000001</c:v>
                </c:pt>
                <c:pt idx="12">
                  <c:v>176.59659929599999</c:v>
                </c:pt>
                <c:pt idx="13">
                  <c:v>182.27507916799999</c:v>
                </c:pt>
                <c:pt idx="14">
                  <c:v>172.13284608000001</c:v>
                </c:pt>
                <c:pt idx="15">
                  <c:v>177.24470067199999</c:v>
                </c:pt>
                <c:pt idx="16">
                  <c:v>180.99177676799999</c:v>
                </c:pt>
                <c:pt idx="17">
                  <c:v>184.94203392</c:v>
                </c:pt>
                <c:pt idx="18">
                  <c:v>188.413976064</c:v>
                </c:pt>
                <c:pt idx="19">
                  <c:v>189.44276479999999</c:v>
                </c:pt>
                <c:pt idx="20">
                  <c:v>189.995592192</c:v>
                </c:pt>
                <c:pt idx="21">
                  <c:v>190.62491852799999</c:v>
                </c:pt>
                <c:pt idx="22">
                  <c:v>191.17093632000001</c:v>
                </c:pt>
                <c:pt idx="23">
                  <c:v>191.644434432</c:v>
                </c:pt>
                <c:pt idx="24">
                  <c:v>192.0712576</c:v>
                </c:pt>
                <c:pt idx="25">
                  <c:v>192.51564134399999</c:v>
                </c:pt>
                <c:pt idx="26">
                  <c:v>192.92745369599999</c:v>
                </c:pt>
                <c:pt idx="27">
                  <c:v>193.273679872</c:v>
                </c:pt>
                <c:pt idx="28">
                  <c:v>193.59646463999999</c:v>
                </c:pt>
                <c:pt idx="29">
                  <c:v>193.94260992</c:v>
                </c:pt>
                <c:pt idx="30">
                  <c:v>194.258709504</c:v>
                </c:pt>
                <c:pt idx="31">
                  <c:v>194.53973299200001</c:v>
                </c:pt>
                <c:pt idx="32">
                  <c:v>190.42864896</c:v>
                </c:pt>
                <c:pt idx="33">
                  <c:v>190.525825024</c:v>
                </c:pt>
                <c:pt idx="34">
                  <c:v>191.00531968000001</c:v>
                </c:pt>
                <c:pt idx="35">
                  <c:v>191.18639923200001</c:v>
                </c:pt>
                <c:pt idx="36">
                  <c:v>191.65671321600001</c:v>
                </c:pt>
                <c:pt idx="37">
                  <c:v>191.81475839999999</c:v>
                </c:pt>
                <c:pt idx="38">
                  <c:v>192.24128102399999</c:v>
                </c:pt>
                <c:pt idx="39">
                  <c:v>192.38207488</c:v>
                </c:pt>
                <c:pt idx="40">
                  <c:v>192.78538495999999</c:v>
                </c:pt>
                <c:pt idx="41">
                  <c:v>192.895266816</c:v>
                </c:pt>
                <c:pt idx="42">
                  <c:v>193.28685209599999</c:v>
                </c:pt>
                <c:pt idx="43">
                  <c:v>193.37895526400001</c:v>
                </c:pt>
                <c:pt idx="44">
                  <c:v>193.73695488000001</c:v>
                </c:pt>
                <c:pt idx="45">
                  <c:v>193.840166912</c:v>
                </c:pt>
                <c:pt idx="46">
                  <c:v>194.16392140799999</c:v>
                </c:pt>
                <c:pt idx="47">
                  <c:v>194.23096012799999</c:v>
                </c:pt>
                <c:pt idx="48">
                  <c:v>194.554956288</c:v>
                </c:pt>
                <c:pt idx="49">
                  <c:v>194.6262016</c:v>
                </c:pt>
                <c:pt idx="50">
                  <c:v>194.918820864</c:v>
                </c:pt>
                <c:pt idx="51">
                  <c:v>194.96981503999999</c:v>
                </c:pt>
                <c:pt idx="52">
                  <c:v>195.261402624</c:v>
                </c:pt>
                <c:pt idx="53">
                  <c:v>195.315480576</c:v>
                </c:pt>
                <c:pt idx="54">
                  <c:v>195.57215744000001</c:v>
                </c:pt>
                <c:pt idx="55">
                  <c:v>195.613171712</c:v>
                </c:pt>
                <c:pt idx="56">
                  <c:v>195.86669414400001</c:v>
                </c:pt>
                <c:pt idx="57">
                  <c:v>195.90878822400001</c:v>
                </c:pt>
                <c:pt idx="58">
                  <c:v>196.13963776</c:v>
                </c:pt>
                <c:pt idx="59">
                  <c:v>196.16990208000001</c:v>
                </c:pt>
                <c:pt idx="60">
                  <c:v>196.395342336</c:v>
                </c:pt>
                <c:pt idx="61">
                  <c:v>196.435871744</c:v>
                </c:pt>
                <c:pt idx="62">
                  <c:v>196.64296243199999</c:v>
                </c:pt>
                <c:pt idx="63">
                  <c:v>196.65951129600001</c:v>
                </c:pt>
              </c:numCache>
            </c:numRef>
          </c:val>
          <c:smooth val="0"/>
          <c:extLst>
            <c:ext xmlns:c16="http://schemas.microsoft.com/office/drawing/2014/chart" uri="{C3380CC4-5D6E-409C-BE32-E72D297353CC}">
              <c16:uniqueId val="{00000005-7845-45AB-97A8-F6F5823D3872}"/>
            </c:ext>
          </c:extLst>
        </c:ser>
        <c:ser>
          <c:idx val="6"/>
          <c:order val="6"/>
          <c:tx>
            <c:v>64 Queues</c:v>
          </c:tx>
          <c:spPr>
            <a:ln w="28575" cap="rnd">
              <a:solidFill>
                <a:schemeClr val="accent1">
                  <a:lumMod val="60000"/>
                </a:schemeClr>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15:$BO$15</c:f>
              <c:numCache>
                <c:formatCode>General</c:formatCode>
                <c:ptCount val="64"/>
                <c:pt idx="0">
                  <c:v>93.745525248000007</c:v>
                </c:pt>
                <c:pt idx="1">
                  <c:v>130.16568115199999</c:v>
                </c:pt>
                <c:pt idx="2">
                  <c:v>141.98048256000001</c:v>
                </c:pt>
                <c:pt idx="3">
                  <c:v>143.29053184</c:v>
                </c:pt>
                <c:pt idx="4">
                  <c:v>144.41611775999999</c:v>
                </c:pt>
                <c:pt idx="5">
                  <c:v>152.79735398400001</c:v>
                </c:pt>
                <c:pt idx="6">
                  <c:v>147.71385036800001</c:v>
                </c:pt>
                <c:pt idx="7">
                  <c:v>155.41896806400001</c:v>
                </c:pt>
                <c:pt idx="8">
                  <c:v>162.03240806400001</c:v>
                </c:pt>
                <c:pt idx="9">
                  <c:v>157.71704832</c:v>
                </c:pt>
                <c:pt idx="10">
                  <c:v>156.104841728</c:v>
                </c:pt>
                <c:pt idx="11">
                  <c:v>170.2040064</c:v>
                </c:pt>
                <c:pt idx="12">
                  <c:v>179.496798208</c:v>
                </c:pt>
                <c:pt idx="13">
                  <c:v>180.47521587200001</c:v>
                </c:pt>
                <c:pt idx="14">
                  <c:v>185.3227392</c:v>
                </c:pt>
                <c:pt idx="15">
                  <c:v>186.33173401600001</c:v>
                </c:pt>
                <c:pt idx="16">
                  <c:v>187.23042099200001</c:v>
                </c:pt>
                <c:pt idx="17">
                  <c:v>188.04937420799999</c:v>
                </c:pt>
                <c:pt idx="18">
                  <c:v>188.79963289599999</c:v>
                </c:pt>
                <c:pt idx="19">
                  <c:v>189.50877184000001</c:v>
                </c:pt>
                <c:pt idx="20">
                  <c:v>190.07960832000001</c:v>
                </c:pt>
                <c:pt idx="21">
                  <c:v>190.65350656000001</c:v>
                </c:pt>
                <c:pt idx="22">
                  <c:v>191.17762508800001</c:v>
                </c:pt>
                <c:pt idx="23">
                  <c:v>191.66999347199999</c:v>
                </c:pt>
                <c:pt idx="24">
                  <c:v>192.15760639999999</c:v>
                </c:pt>
                <c:pt idx="25">
                  <c:v>192.546405376</c:v>
                </c:pt>
                <c:pt idx="26">
                  <c:v>192.970833408</c:v>
                </c:pt>
                <c:pt idx="27">
                  <c:v>193.30101862399999</c:v>
                </c:pt>
                <c:pt idx="28">
                  <c:v>193.645448192</c:v>
                </c:pt>
                <c:pt idx="29">
                  <c:v>193.98422016000001</c:v>
                </c:pt>
                <c:pt idx="30">
                  <c:v>194.295611904</c:v>
                </c:pt>
                <c:pt idx="31">
                  <c:v>194.57259929599999</c:v>
                </c:pt>
                <c:pt idx="32">
                  <c:v>190.201600512</c:v>
                </c:pt>
                <c:pt idx="33">
                  <c:v>190.35479142400001</c:v>
                </c:pt>
                <c:pt idx="34">
                  <c:v>190.708224</c:v>
                </c:pt>
                <c:pt idx="35">
                  <c:v>191.050518528</c:v>
                </c:pt>
                <c:pt idx="36">
                  <c:v>191.404284416</c:v>
                </c:pt>
                <c:pt idx="37">
                  <c:v>191.70683596800001</c:v>
                </c:pt>
                <c:pt idx="38">
                  <c:v>191.98942464000001</c:v>
                </c:pt>
                <c:pt idx="39">
                  <c:v>192.28674047999999</c:v>
                </c:pt>
                <c:pt idx="40">
                  <c:v>192.56912537599999</c:v>
                </c:pt>
                <c:pt idx="41">
                  <c:v>192.79172505599999</c:v>
                </c:pt>
                <c:pt idx="42">
                  <c:v>193.07424358399999</c:v>
                </c:pt>
                <c:pt idx="43">
                  <c:v>193.28677068799999</c:v>
                </c:pt>
                <c:pt idx="44">
                  <c:v>193.53100032</c:v>
                </c:pt>
                <c:pt idx="45">
                  <c:v>193.74473420800001</c:v>
                </c:pt>
                <c:pt idx="46">
                  <c:v>193.95608064000001</c:v>
                </c:pt>
                <c:pt idx="47">
                  <c:v>194.14251110399999</c:v>
                </c:pt>
                <c:pt idx="48">
                  <c:v>194.36105113599999</c:v>
                </c:pt>
                <c:pt idx="49">
                  <c:v>194.5407232</c:v>
                </c:pt>
                <c:pt idx="50">
                  <c:v>194.73212006399999</c:v>
                </c:pt>
                <c:pt idx="51">
                  <c:v>194.89619968</c:v>
                </c:pt>
                <c:pt idx="52">
                  <c:v>195.06428672000001</c:v>
                </c:pt>
                <c:pt idx="53">
                  <c:v>195.24677529600001</c:v>
                </c:pt>
                <c:pt idx="54">
                  <c:v>195.39418624000001</c:v>
                </c:pt>
                <c:pt idx="55">
                  <c:v>195.546365952</c:v>
                </c:pt>
                <c:pt idx="56">
                  <c:v>195.71447040000001</c:v>
                </c:pt>
                <c:pt idx="57">
                  <c:v>195.83962624</c:v>
                </c:pt>
                <c:pt idx="58">
                  <c:v>195.967875072</c:v>
                </c:pt>
                <c:pt idx="59">
                  <c:v>196.12068864</c:v>
                </c:pt>
                <c:pt idx="60">
                  <c:v>196.23490355199999</c:v>
                </c:pt>
                <c:pt idx="61">
                  <c:v>196.37114572799999</c:v>
                </c:pt>
                <c:pt idx="62">
                  <c:v>196.48771430400001</c:v>
                </c:pt>
                <c:pt idx="63">
                  <c:v>196.61307904</c:v>
                </c:pt>
              </c:numCache>
            </c:numRef>
          </c:val>
          <c:smooth val="0"/>
          <c:extLst>
            <c:ext xmlns:c16="http://schemas.microsoft.com/office/drawing/2014/chart" uri="{C3380CC4-5D6E-409C-BE32-E72D297353CC}">
              <c16:uniqueId val="{00000006-7845-45AB-97A8-F6F5823D3872}"/>
            </c:ext>
          </c:extLst>
        </c:ser>
        <c:ser>
          <c:idx val="7"/>
          <c:order val="7"/>
          <c:tx>
            <c:v>128 Queues</c:v>
          </c:tx>
          <c:spPr>
            <a:ln w="28575" cap="rnd">
              <a:solidFill>
                <a:schemeClr val="accent2">
                  <a:lumMod val="60000"/>
                </a:schemeClr>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14:$BO$14</c:f>
              <c:numCache>
                <c:formatCode>General</c:formatCode>
                <c:ptCount val="64"/>
                <c:pt idx="0">
                  <c:v>94.063414784000003</c:v>
                </c:pt>
                <c:pt idx="1">
                  <c:v>129.88199116800001</c:v>
                </c:pt>
                <c:pt idx="2">
                  <c:v>147.51111014400001</c:v>
                </c:pt>
                <c:pt idx="3">
                  <c:v>157.09978009599999</c:v>
                </c:pt>
                <c:pt idx="4">
                  <c:v>159.75826943999999</c:v>
                </c:pt>
                <c:pt idx="5">
                  <c:v>168.83113881599999</c:v>
                </c:pt>
                <c:pt idx="6">
                  <c:v>172.04591308799999</c:v>
                </c:pt>
                <c:pt idx="7">
                  <c:v>174.16051097600001</c:v>
                </c:pt>
                <c:pt idx="8">
                  <c:v>176.018476032</c:v>
                </c:pt>
                <c:pt idx="9">
                  <c:v>177.55837951999999</c:v>
                </c:pt>
                <c:pt idx="10">
                  <c:v>178.669044224</c:v>
                </c:pt>
                <c:pt idx="11">
                  <c:v>179.35521792</c:v>
                </c:pt>
                <c:pt idx="12">
                  <c:v>178.92430233600001</c:v>
                </c:pt>
                <c:pt idx="13">
                  <c:v>181.79898060799999</c:v>
                </c:pt>
                <c:pt idx="14">
                  <c:v>185.33301503999999</c:v>
                </c:pt>
                <c:pt idx="15">
                  <c:v>186.34582425599999</c:v>
                </c:pt>
                <c:pt idx="16">
                  <c:v>187.24304179200001</c:v>
                </c:pt>
                <c:pt idx="17">
                  <c:v>188.07399935999999</c:v>
                </c:pt>
                <c:pt idx="18">
                  <c:v>188.85097728</c:v>
                </c:pt>
                <c:pt idx="19">
                  <c:v>189.58396415999999</c:v>
                </c:pt>
                <c:pt idx="20">
                  <c:v>190.181763072</c:v>
                </c:pt>
                <c:pt idx="21">
                  <c:v>190.76591001599999</c:v>
                </c:pt>
                <c:pt idx="22">
                  <c:v>191.28068863999999</c:v>
                </c:pt>
                <c:pt idx="23">
                  <c:v>191.762460672</c:v>
                </c:pt>
                <c:pt idx="24">
                  <c:v>192.22853119999999</c:v>
                </c:pt>
                <c:pt idx="25">
                  <c:v>192.637166592</c:v>
                </c:pt>
                <c:pt idx="26">
                  <c:v>193.03038720000001</c:v>
                </c:pt>
                <c:pt idx="27">
                  <c:v>193.35470694399999</c:v>
                </c:pt>
                <c:pt idx="28">
                  <c:v>193.73410559999999</c:v>
                </c:pt>
                <c:pt idx="29">
                  <c:v>194.07945215999999</c:v>
                </c:pt>
                <c:pt idx="30">
                  <c:v>194.379955712</c:v>
                </c:pt>
                <c:pt idx="31">
                  <c:v>194.657959936</c:v>
                </c:pt>
                <c:pt idx="32">
                  <c:v>190.176324096</c:v>
                </c:pt>
                <c:pt idx="33">
                  <c:v>190.36784742399999</c:v>
                </c:pt>
                <c:pt idx="34">
                  <c:v>190.71911936000001</c:v>
                </c:pt>
                <c:pt idx="35">
                  <c:v>191.069042688</c:v>
                </c:pt>
                <c:pt idx="36">
                  <c:v>191.411805184</c:v>
                </c:pt>
                <c:pt idx="37">
                  <c:v>191.716622336</c:v>
                </c:pt>
                <c:pt idx="38">
                  <c:v>192.00004761599999</c:v>
                </c:pt>
                <c:pt idx="39">
                  <c:v>192.30087168</c:v>
                </c:pt>
                <c:pt idx="40">
                  <c:v>192.5842816</c:v>
                </c:pt>
                <c:pt idx="41">
                  <c:v>192.808068096</c:v>
                </c:pt>
                <c:pt idx="42">
                  <c:v>193.07494809600001</c:v>
                </c:pt>
                <c:pt idx="43">
                  <c:v>193.30956902400001</c:v>
                </c:pt>
                <c:pt idx="44">
                  <c:v>193.54701312</c:v>
                </c:pt>
                <c:pt idx="45">
                  <c:v>193.74873804800001</c:v>
                </c:pt>
                <c:pt idx="46">
                  <c:v>193.96195225599999</c:v>
                </c:pt>
                <c:pt idx="47">
                  <c:v>194.14934323200001</c:v>
                </c:pt>
                <c:pt idx="48">
                  <c:v>194.367699456</c:v>
                </c:pt>
                <c:pt idx="49">
                  <c:v>194.54036479999999</c:v>
                </c:pt>
                <c:pt idx="50">
                  <c:v>194.73585408</c:v>
                </c:pt>
                <c:pt idx="51">
                  <c:v>194.90426675200001</c:v>
                </c:pt>
                <c:pt idx="52">
                  <c:v>195.067190272</c:v>
                </c:pt>
                <c:pt idx="53">
                  <c:v>195.24818534400001</c:v>
                </c:pt>
                <c:pt idx="54">
                  <c:v>195.39483392</c:v>
                </c:pt>
                <c:pt idx="55">
                  <c:v>195.55597107200001</c:v>
                </c:pt>
                <c:pt idx="56">
                  <c:v>195.71350732799999</c:v>
                </c:pt>
                <c:pt idx="57">
                  <c:v>195.83962624</c:v>
                </c:pt>
                <c:pt idx="58">
                  <c:v>195.97370521600001</c:v>
                </c:pt>
                <c:pt idx="59">
                  <c:v>196.12139519999999</c:v>
                </c:pt>
                <c:pt idx="60">
                  <c:v>196.228344832</c:v>
                </c:pt>
                <c:pt idx="61">
                  <c:v>196.37203456</c:v>
                </c:pt>
                <c:pt idx="62">
                  <c:v>196.47803750400001</c:v>
                </c:pt>
                <c:pt idx="63">
                  <c:v>196.60505087999999</c:v>
                </c:pt>
              </c:numCache>
            </c:numRef>
          </c:val>
          <c:smooth val="0"/>
          <c:extLst>
            <c:ext xmlns:c16="http://schemas.microsoft.com/office/drawing/2014/chart" uri="{C3380CC4-5D6E-409C-BE32-E72D297353CC}">
              <c16:uniqueId val="{00000007-7845-45AB-97A8-F6F5823D3872}"/>
            </c:ext>
          </c:extLst>
        </c:ser>
        <c:ser>
          <c:idx val="8"/>
          <c:order val="8"/>
          <c:tx>
            <c:v>190 Queues</c:v>
          </c:tx>
          <c:spPr>
            <a:ln w="28575" cap="rnd">
              <a:solidFill>
                <a:schemeClr val="accent3">
                  <a:lumMod val="60000"/>
                </a:schemeClr>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13:$BO$13</c:f>
              <c:numCache>
                <c:formatCode>General</c:formatCode>
                <c:ptCount val="64"/>
                <c:pt idx="0">
                  <c:v>94.170670079999994</c:v>
                </c:pt>
                <c:pt idx="1">
                  <c:v>129.745301504</c:v>
                </c:pt>
                <c:pt idx="2">
                  <c:v>147.43354368000001</c:v>
                </c:pt>
                <c:pt idx="3">
                  <c:v>157.08551987199999</c:v>
                </c:pt>
                <c:pt idx="4">
                  <c:v>159.75753728000001</c:v>
                </c:pt>
                <c:pt idx="5">
                  <c:v>168.83469926399999</c:v>
                </c:pt>
                <c:pt idx="6">
                  <c:v>172.042898944</c:v>
                </c:pt>
                <c:pt idx="7">
                  <c:v>174.19221811200001</c:v>
                </c:pt>
                <c:pt idx="8">
                  <c:v>176.019844608</c:v>
                </c:pt>
                <c:pt idx="9">
                  <c:v>177.54660863999999</c:v>
                </c:pt>
                <c:pt idx="10">
                  <c:v>178.64992358399999</c:v>
                </c:pt>
                <c:pt idx="11">
                  <c:v>179.57138841599999</c:v>
                </c:pt>
                <c:pt idx="12">
                  <c:v>179.10454016</c:v>
                </c:pt>
                <c:pt idx="13">
                  <c:v>181.88233011200001</c:v>
                </c:pt>
                <c:pt idx="14">
                  <c:v>185.31603455999999</c:v>
                </c:pt>
                <c:pt idx="15">
                  <c:v>186.33626419199999</c:v>
                </c:pt>
                <c:pt idx="16">
                  <c:v>187.248864768</c:v>
                </c:pt>
                <c:pt idx="17">
                  <c:v>188.08100352</c:v>
                </c:pt>
                <c:pt idx="18">
                  <c:v>188.85279641599999</c:v>
                </c:pt>
                <c:pt idx="19">
                  <c:v>189.56756992000001</c:v>
                </c:pt>
                <c:pt idx="20">
                  <c:v>190.16085043199999</c:v>
                </c:pt>
                <c:pt idx="21">
                  <c:v>190.749971456</c:v>
                </c:pt>
                <c:pt idx="22">
                  <c:v>191.27135027200001</c:v>
                </c:pt>
                <c:pt idx="23">
                  <c:v>191.76612249600001</c:v>
                </c:pt>
                <c:pt idx="24">
                  <c:v>192.2512768</c:v>
                </c:pt>
                <c:pt idx="25">
                  <c:v>192.66296524800001</c:v>
                </c:pt>
                <c:pt idx="26">
                  <c:v>193.03843276800001</c:v>
                </c:pt>
                <c:pt idx="27">
                  <c:v>193.40541337600001</c:v>
                </c:pt>
                <c:pt idx="28">
                  <c:v>193.7686272</c:v>
                </c:pt>
                <c:pt idx="29">
                  <c:v>194.0854272</c:v>
                </c:pt>
                <c:pt idx="30">
                  <c:v>194.41906431999999</c:v>
                </c:pt>
                <c:pt idx="31">
                  <c:v>194.70434304</c:v>
                </c:pt>
                <c:pt idx="32">
                  <c:v>190.20028262400001</c:v>
                </c:pt>
                <c:pt idx="33">
                  <c:v>190.392984576</c:v>
                </c:pt>
                <c:pt idx="34">
                  <c:v>190.74524672000001</c:v>
                </c:pt>
                <c:pt idx="35">
                  <c:v>191.09724364799999</c:v>
                </c:pt>
                <c:pt idx="36">
                  <c:v>191.43521996800001</c:v>
                </c:pt>
                <c:pt idx="37">
                  <c:v>191.748646912</c:v>
                </c:pt>
                <c:pt idx="38">
                  <c:v>192.02644531199999</c:v>
                </c:pt>
                <c:pt idx="39">
                  <c:v>192.32403456</c:v>
                </c:pt>
                <c:pt idx="40">
                  <c:v>192.60516863999999</c:v>
                </c:pt>
                <c:pt idx="41">
                  <c:v>192.82813132800001</c:v>
                </c:pt>
                <c:pt idx="42">
                  <c:v>193.10334873599999</c:v>
                </c:pt>
                <c:pt idx="43">
                  <c:v>193.33047500800001</c:v>
                </c:pt>
                <c:pt idx="44">
                  <c:v>193.5692928</c:v>
                </c:pt>
                <c:pt idx="45">
                  <c:v>193.77273753599999</c:v>
                </c:pt>
                <c:pt idx="46">
                  <c:v>193.986064384</c:v>
                </c:pt>
                <c:pt idx="47">
                  <c:v>194.175983616</c:v>
                </c:pt>
                <c:pt idx="48">
                  <c:v>194.39343974400001</c:v>
                </c:pt>
                <c:pt idx="49">
                  <c:v>194.56384</c:v>
                </c:pt>
                <c:pt idx="50">
                  <c:v>194.75441971199999</c:v>
                </c:pt>
                <c:pt idx="51">
                  <c:v>194.924261376</c:v>
                </c:pt>
                <c:pt idx="52">
                  <c:v>195.09169408</c:v>
                </c:pt>
                <c:pt idx="53">
                  <c:v>195.26665420800001</c:v>
                </c:pt>
                <c:pt idx="54">
                  <c:v>195.40998400000001</c:v>
                </c:pt>
                <c:pt idx="55">
                  <c:v>195.576127488</c:v>
                </c:pt>
                <c:pt idx="56">
                  <c:v>195.729237504</c:v>
                </c:pt>
                <c:pt idx="57">
                  <c:v>195.857384448</c:v>
                </c:pt>
                <c:pt idx="58">
                  <c:v>195.98726860799999</c:v>
                </c:pt>
                <c:pt idx="59">
                  <c:v>196.13128703999999</c:v>
                </c:pt>
                <c:pt idx="60">
                  <c:v>196.24414822400001</c:v>
                </c:pt>
                <c:pt idx="61">
                  <c:v>196.38949375999999</c:v>
                </c:pt>
                <c:pt idx="62">
                  <c:v>196.501358592</c:v>
                </c:pt>
                <c:pt idx="63">
                  <c:v>196.620419072</c:v>
                </c:pt>
              </c:numCache>
            </c:numRef>
          </c:val>
          <c:smooth val="0"/>
          <c:extLst>
            <c:ext xmlns:c16="http://schemas.microsoft.com/office/drawing/2014/chart" uri="{C3380CC4-5D6E-409C-BE32-E72D297353CC}">
              <c16:uniqueId val="{00000008-7845-45AB-97A8-F6F5823D3872}"/>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26.892204</c:v>
                </c:pt>
                <c:pt idx="1">
                  <c:v>26.968619</c:v>
                </c:pt>
                <c:pt idx="2">
                  <c:v>26.623808</c:v>
                </c:pt>
                <c:pt idx="3">
                  <c:v>24.999751</c:v>
                </c:pt>
                <c:pt idx="4">
                  <c:v>22.724222999999999</c:v>
                </c:pt>
                <c:pt idx="5">
                  <c:v>20.823857</c:v>
                </c:pt>
                <c:pt idx="6">
                  <c:v>19.227957</c:v>
                </c:pt>
                <c:pt idx="7">
                  <c:v>17.850721</c:v>
                </c:pt>
                <c:pt idx="8">
                  <c:v>16.660937000000001</c:v>
                </c:pt>
                <c:pt idx="9">
                  <c:v>11.865591999999999</c:v>
                </c:pt>
                <c:pt idx="10">
                  <c:v>10.434887</c:v>
                </c:pt>
                <c:pt idx="11">
                  <c:v>10.541964999999999</c:v>
                </c:pt>
                <c:pt idx="12">
                  <c:v>10.459197</c:v>
                </c:pt>
                <c:pt idx="13">
                  <c:v>8.8235939999999999</c:v>
                </c:pt>
                <c:pt idx="14">
                  <c:v>6.7659130000000003</c:v>
                </c:pt>
                <c:pt idx="15">
                  <c:v>6.2033899999999997</c:v>
                </c:pt>
                <c:pt idx="16">
                  <c:v>5.7834339999999997</c:v>
                </c:pt>
                <c:pt idx="17">
                  <c:v>5.5039740000000004</c:v>
                </c:pt>
                <c:pt idx="18">
                  <c:v>5.4967360000000003</c:v>
                </c:pt>
                <c:pt idx="19">
                  <c:v>5.5898669999999999</c:v>
                </c:pt>
                <c:pt idx="20">
                  <c:v>5.7753490000000003</c:v>
                </c:pt>
                <c:pt idx="21">
                  <c:v>5.8911980000000002</c:v>
                </c:pt>
                <c:pt idx="22">
                  <c:v>5.8058019999999999</c:v>
                </c:pt>
                <c:pt idx="23">
                  <c:v>5.6670410000000002</c:v>
                </c:pt>
                <c:pt idx="24">
                  <c:v>5.5292729999999999</c:v>
                </c:pt>
                <c:pt idx="25">
                  <c:v>5.3653810000000002</c:v>
                </c:pt>
                <c:pt idx="26">
                  <c:v>5.2936059999999996</c:v>
                </c:pt>
                <c:pt idx="27">
                  <c:v>5.2651120000000002</c:v>
                </c:pt>
                <c:pt idx="28">
                  <c:v>5.2323269999999997</c:v>
                </c:pt>
                <c:pt idx="29">
                  <c:v>5.2600629999999997</c:v>
                </c:pt>
                <c:pt idx="30">
                  <c:v>5.1531750000000001</c:v>
                </c:pt>
                <c:pt idx="31">
                  <c:v>5.1053490000000004</c:v>
                </c:pt>
                <c:pt idx="32">
                  <c:v>5.082732</c:v>
                </c:pt>
                <c:pt idx="33">
                  <c:v>5.0479830000000003</c:v>
                </c:pt>
                <c:pt idx="34">
                  <c:v>5.0655130000000002</c:v>
                </c:pt>
                <c:pt idx="35">
                  <c:v>4.9205740000000002</c:v>
                </c:pt>
                <c:pt idx="36">
                  <c:v>4.890231</c:v>
                </c:pt>
                <c:pt idx="37">
                  <c:v>4.8530439999999997</c:v>
                </c:pt>
                <c:pt idx="38">
                  <c:v>4.8226779999999998</c:v>
                </c:pt>
                <c:pt idx="39">
                  <c:v>4.8531500000000003</c:v>
                </c:pt>
                <c:pt idx="40">
                  <c:v>4.7782679999999997</c:v>
                </c:pt>
                <c:pt idx="41">
                  <c:v>4.8764269999999996</c:v>
                </c:pt>
                <c:pt idx="42">
                  <c:v>4.7925829999999996</c:v>
                </c:pt>
                <c:pt idx="43">
                  <c:v>4.7017899999999999</c:v>
                </c:pt>
                <c:pt idx="44">
                  <c:v>4.6295909999999996</c:v>
                </c:pt>
                <c:pt idx="45">
                  <c:v>4.4018199999999998</c:v>
                </c:pt>
                <c:pt idx="46">
                  <c:v>4.3725829999999997</c:v>
                </c:pt>
                <c:pt idx="47">
                  <c:v>4.3003850000000003</c:v>
                </c:pt>
                <c:pt idx="48">
                  <c:v>4.2244359999999999</c:v>
                </c:pt>
                <c:pt idx="49">
                  <c:v>4.1660069999999996</c:v>
                </c:pt>
                <c:pt idx="50">
                  <c:v>3.9756459999999998</c:v>
                </c:pt>
                <c:pt idx="51">
                  <c:v>3.9564569999999999</c:v>
                </c:pt>
                <c:pt idx="52">
                  <c:v>3.9003540000000001</c:v>
                </c:pt>
                <c:pt idx="53">
                  <c:v>3.837056</c:v>
                </c:pt>
                <c:pt idx="54">
                  <c:v>3.7878790000000002</c:v>
                </c:pt>
                <c:pt idx="55">
                  <c:v>3.6264370000000001</c:v>
                </c:pt>
                <c:pt idx="56">
                  <c:v>3.614023</c:v>
                </c:pt>
                <c:pt idx="57">
                  <c:v>3.5687180000000001</c:v>
                </c:pt>
                <c:pt idx="58">
                  <c:v>3.5133269999999999</c:v>
                </c:pt>
                <c:pt idx="59">
                  <c:v>3.4716520000000002</c:v>
                </c:pt>
                <c:pt idx="60">
                  <c:v>3.3340070000000002</c:v>
                </c:pt>
                <c:pt idx="61">
                  <c:v>3.3249780000000002</c:v>
                </c:pt>
                <c:pt idx="62">
                  <c:v>3.288043</c:v>
                </c:pt>
                <c:pt idx="63">
                  <c:v>3.2392669999999999</c:v>
                </c:pt>
              </c:numCache>
            </c:numRef>
          </c:val>
          <c:smooth val="0"/>
          <c:extLst>
            <c:ext xmlns:c16="http://schemas.microsoft.com/office/drawing/2014/chart" uri="{C3380CC4-5D6E-409C-BE32-E72D297353CC}">
              <c16:uniqueId val="{00000000-6FD0-44FB-829A-75D16BD54EE2}"/>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53.938935999999998</c:v>
                </c:pt>
                <c:pt idx="1">
                  <c:v>53.384984000000003</c:v>
                </c:pt>
                <c:pt idx="2">
                  <c:v>52.845149999999997</c:v>
                </c:pt>
                <c:pt idx="3">
                  <c:v>37.023395999999998</c:v>
                </c:pt>
                <c:pt idx="4">
                  <c:v>31.242073000000001</c:v>
                </c:pt>
                <c:pt idx="5">
                  <c:v>28.088169000000001</c:v>
                </c:pt>
                <c:pt idx="6">
                  <c:v>26.944787999999999</c:v>
                </c:pt>
                <c:pt idx="7">
                  <c:v>17.302522</c:v>
                </c:pt>
                <c:pt idx="8">
                  <c:v>13.496756</c:v>
                </c:pt>
                <c:pt idx="9">
                  <c:v>14.292881</c:v>
                </c:pt>
                <c:pt idx="10">
                  <c:v>14.308214</c:v>
                </c:pt>
                <c:pt idx="11">
                  <c:v>14.583949</c:v>
                </c:pt>
                <c:pt idx="12">
                  <c:v>13.756047000000001</c:v>
                </c:pt>
                <c:pt idx="13">
                  <c:v>12.839404999999999</c:v>
                </c:pt>
                <c:pt idx="14">
                  <c:v>11.441858</c:v>
                </c:pt>
                <c:pt idx="15">
                  <c:v>10.176923</c:v>
                </c:pt>
                <c:pt idx="16">
                  <c:v>9.9478399999999993</c:v>
                </c:pt>
                <c:pt idx="17">
                  <c:v>9.6866819999999993</c:v>
                </c:pt>
                <c:pt idx="18">
                  <c:v>9.4000500000000002</c:v>
                </c:pt>
                <c:pt idx="19">
                  <c:v>9.4147549999999995</c:v>
                </c:pt>
                <c:pt idx="20">
                  <c:v>8.9569320000000001</c:v>
                </c:pt>
                <c:pt idx="21">
                  <c:v>8.9384320000000006</c:v>
                </c:pt>
                <c:pt idx="22">
                  <c:v>8.7634279999999993</c:v>
                </c:pt>
                <c:pt idx="23">
                  <c:v>8.5665130000000005</c:v>
                </c:pt>
                <c:pt idx="24">
                  <c:v>8.3332549999999994</c:v>
                </c:pt>
                <c:pt idx="25">
                  <c:v>7.7833269999999999</c:v>
                </c:pt>
                <c:pt idx="26">
                  <c:v>7.4089090000000004</c:v>
                </c:pt>
                <c:pt idx="27">
                  <c:v>7.3073360000000003</c:v>
                </c:pt>
                <c:pt idx="28">
                  <c:v>7.1155109999999997</c:v>
                </c:pt>
                <c:pt idx="29">
                  <c:v>6.941541</c:v>
                </c:pt>
                <c:pt idx="30">
                  <c:v>6.5506039999999999</c:v>
                </c:pt>
                <c:pt idx="31">
                  <c:v>6.2754630000000002</c:v>
                </c:pt>
                <c:pt idx="32">
                  <c:v>6.2293019999999997</c:v>
                </c:pt>
                <c:pt idx="33">
                  <c:v>6.0808910000000003</c:v>
                </c:pt>
                <c:pt idx="34">
                  <c:v>5.9523809999999999</c:v>
                </c:pt>
                <c:pt idx="35">
                  <c:v>5.6125759999999998</c:v>
                </c:pt>
                <c:pt idx="36">
                  <c:v>5.5285260000000003</c:v>
                </c:pt>
                <c:pt idx="37">
                  <c:v>5.4101549999999996</c:v>
                </c:pt>
                <c:pt idx="38">
                  <c:v>5.2997579999999997</c:v>
                </c:pt>
                <c:pt idx="39">
                  <c:v>5.2072640000000003</c:v>
                </c:pt>
                <c:pt idx="40">
                  <c:v>4.9431859999999999</c:v>
                </c:pt>
                <c:pt idx="41">
                  <c:v>4.8823030000000003</c:v>
                </c:pt>
                <c:pt idx="42">
                  <c:v>4.7926089999999997</c:v>
                </c:pt>
                <c:pt idx="43">
                  <c:v>4.7018700000000004</c:v>
                </c:pt>
                <c:pt idx="44">
                  <c:v>4.6296299999999997</c:v>
                </c:pt>
                <c:pt idx="45">
                  <c:v>4.4018249999999997</c:v>
                </c:pt>
                <c:pt idx="46">
                  <c:v>4.3733230000000001</c:v>
                </c:pt>
                <c:pt idx="47">
                  <c:v>4.3002929999999999</c:v>
                </c:pt>
                <c:pt idx="48">
                  <c:v>4.2243139999999997</c:v>
                </c:pt>
                <c:pt idx="49">
                  <c:v>4.165457</c:v>
                </c:pt>
                <c:pt idx="50">
                  <c:v>3.9757340000000001</c:v>
                </c:pt>
                <c:pt idx="51">
                  <c:v>3.9564270000000001</c:v>
                </c:pt>
                <c:pt idx="52">
                  <c:v>3.9005519999999998</c:v>
                </c:pt>
                <c:pt idx="53">
                  <c:v>3.8370540000000002</c:v>
                </c:pt>
                <c:pt idx="54">
                  <c:v>3.7878790000000002</c:v>
                </c:pt>
                <c:pt idx="55">
                  <c:v>3.626449</c:v>
                </c:pt>
                <c:pt idx="56">
                  <c:v>3.6140279999999998</c:v>
                </c:pt>
                <c:pt idx="57">
                  <c:v>3.5685910000000001</c:v>
                </c:pt>
                <c:pt idx="58">
                  <c:v>3.513261</c:v>
                </c:pt>
                <c:pt idx="59">
                  <c:v>3.4714010000000002</c:v>
                </c:pt>
                <c:pt idx="60">
                  <c:v>3.3340010000000002</c:v>
                </c:pt>
                <c:pt idx="61">
                  <c:v>3.3247369999999998</c:v>
                </c:pt>
                <c:pt idx="62">
                  <c:v>3.2879619999999998</c:v>
                </c:pt>
                <c:pt idx="63">
                  <c:v>3.2402139999999999</c:v>
                </c:pt>
              </c:numCache>
            </c:numRef>
          </c:val>
          <c:smooth val="0"/>
          <c:extLst>
            <c:ext xmlns:c16="http://schemas.microsoft.com/office/drawing/2014/chart" uri="{C3380CC4-5D6E-409C-BE32-E72D297353CC}">
              <c16:uniqueId val="{00000001-6FD0-44FB-829A-75D16BD54EE2}"/>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107.896912</c:v>
                </c:pt>
                <c:pt idx="1">
                  <c:v>75.431925000000007</c:v>
                </c:pt>
                <c:pt idx="2">
                  <c:v>56.377679999999998</c:v>
                </c:pt>
                <c:pt idx="3">
                  <c:v>44.569282999999999</c:v>
                </c:pt>
                <c:pt idx="4">
                  <c:v>31.249881999999999</c:v>
                </c:pt>
                <c:pt idx="5">
                  <c:v>30.802606999999998</c:v>
                </c:pt>
                <c:pt idx="6">
                  <c:v>26.889934</c:v>
                </c:pt>
                <c:pt idx="7">
                  <c:v>23.591504</c:v>
                </c:pt>
                <c:pt idx="8">
                  <c:v>21.060831</c:v>
                </c:pt>
                <c:pt idx="9">
                  <c:v>19.226648999999998</c:v>
                </c:pt>
                <c:pt idx="10">
                  <c:v>17.197061999999999</c:v>
                </c:pt>
                <c:pt idx="11">
                  <c:v>15.794672</c:v>
                </c:pt>
                <c:pt idx="12">
                  <c:v>14.620545</c:v>
                </c:pt>
                <c:pt idx="13">
                  <c:v>13.641392</c:v>
                </c:pt>
                <c:pt idx="14">
                  <c:v>13.888889000000001</c:v>
                </c:pt>
                <c:pt idx="15">
                  <c:v>12.189102</c:v>
                </c:pt>
                <c:pt idx="16">
                  <c:v>11.877329</c:v>
                </c:pt>
                <c:pt idx="17">
                  <c:v>11.286856</c:v>
                </c:pt>
                <c:pt idx="18">
                  <c:v>10.804024999999999</c:v>
                </c:pt>
                <c:pt idx="19">
                  <c:v>10.414159</c:v>
                </c:pt>
                <c:pt idx="20">
                  <c:v>9.5802160000000001</c:v>
                </c:pt>
                <c:pt idx="21">
                  <c:v>9.2546710000000001</c:v>
                </c:pt>
                <c:pt idx="22">
                  <c:v>8.882771</c:v>
                </c:pt>
                <c:pt idx="23">
                  <c:v>8.5766829999999992</c:v>
                </c:pt>
                <c:pt idx="24">
                  <c:v>8.3333329999999997</c:v>
                </c:pt>
                <c:pt idx="25">
                  <c:v>7.7846450000000003</c:v>
                </c:pt>
                <c:pt idx="26">
                  <c:v>7.408944</c:v>
                </c:pt>
                <c:pt idx="27">
                  <c:v>7.3062170000000002</c:v>
                </c:pt>
                <c:pt idx="28">
                  <c:v>7.1160680000000003</c:v>
                </c:pt>
                <c:pt idx="29">
                  <c:v>6.9432970000000003</c:v>
                </c:pt>
                <c:pt idx="30">
                  <c:v>6.5539610000000001</c:v>
                </c:pt>
                <c:pt idx="31">
                  <c:v>6.2743630000000001</c:v>
                </c:pt>
                <c:pt idx="32">
                  <c:v>6.2278960000000003</c:v>
                </c:pt>
                <c:pt idx="33">
                  <c:v>6.080978</c:v>
                </c:pt>
                <c:pt idx="34">
                  <c:v>5.9523809999999999</c:v>
                </c:pt>
                <c:pt idx="35">
                  <c:v>5.6125730000000003</c:v>
                </c:pt>
                <c:pt idx="36">
                  <c:v>5.5295800000000002</c:v>
                </c:pt>
                <c:pt idx="37">
                  <c:v>5.4109109999999996</c:v>
                </c:pt>
                <c:pt idx="38">
                  <c:v>5.3010010000000003</c:v>
                </c:pt>
                <c:pt idx="39">
                  <c:v>5.2068370000000002</c:v>
                </c:pt>
                <c:pt idx="40">
                  <c:v>4.9431459999999996</c:v>
                </c:pt>
                <c:pt idx="41">
                  <c:v>4.8829539999999998</c:v>
                </c:pt>
                <c:pt idx="42">
                  <c:v>4.7917709999999998</c:v>
                </c:pt>
                <c:pt idx="43">
                  <c:v>4.7018529999999998</c:v>
                </c:pt>
                <c:pt idx="44">
                  <c:v>4.6296299999999997</c:v>
                </c:pt>
                <c:pt idx="45">
                  <c:v>4.4018249999999997</c:v>
                </c:pt>
                <c:pt idx="46">
                  <c:v>4.3725589999999999</c:v>
                </c:pt>
                <c:pt idx="47">
                  <c:v>4.3010460000000004</c:v>
                </c:pt>
                <c:pt idx="48">
                  <c:v>4.2246410000000001</c:v>
                </c:pt>
                <c:pt idx="49">
                  <c:v>4.1660029999999999</c:v>
                </c:pt>
                <c:pt idx="50">
                  <c:v>3.9756779999999998</c:v>
                </c:pt>
                <c:pt idx="51">
                  <c:v>3.9564180000000002</c:v>
                </c:pt>
                <c:pt idx="52">
                  <c:v>3.9005719999999999</c:v>
                </c:pt>
                <c:pt idx="53">
                  <c:v>3.8361160000000001</c:v>
                </c:pt>
                <c:pt idx="54">
                  <c:v>3.7878790000000002</c:v>
                </c:pt>
                <c:pt idx="55">
                  <c:v>3.6264409999999998</c:v>
                </c:pt>
                <c:pt idx="56">
                  <c:v>3.6140189999999999</c:v>
                </c:pt>
                <c:pt idx="57">
                  <c:v>3.5692910000000002</c:v>
                </c:pt>
                <c:pt idx="58">
                  <c:v>3.5131749999999999</c:v>
                </c:pt>
                <c:pt idx="59">
                  <c:v>3.4716450000000001</c:v>
                </c:pt>
                <c:pt idx="60">
                  <c:v>3.3339919999999998</c:v>
                </c:pt>
                <c:pt idx="61">
                  <c:v>3.3249590000000002</c:v>
                </c:pt>
                <c:pt idx="62">
                  <c:v>3.2879360000000002</c:v>
                </c:pt>
                <c:pt idx="63">
                  <c:v>3.2396820000000002</c:v>
                </c:pt>
              </c:numCache>
            </c:numRef>
          </c:val>
          <c:smooth val="0"/>
          <c:extLst>
            <c:ext xmlns:c16="http://schemas.microsoft.com/office/drawing/2014/chart" uri="{C3380CC4-5D6E-409C-BE32-E72D297353CC}">
              <c16:uniqueId val="{00000002-6FD0-44FB-829A-75D16BD54EE2}"/>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75.754897</c:v>
                </c:pt>
                <c:pt idx="1">
                  <c:v>74.453505000000007</c:v>
                </c:pt>
                <c:pt idx="2">
                  <c:v>56.229618000000002</c:v>
                </c:pt>
                <c:pt idx="3">
                  <c:v>44.576841000000002</c:v>
                </c:pt>
                <c:pt idx="4">
                  <c:v>31.249953999999999</c:v>
                </c:pt>
                <c:pt idx="5">
                  <c:v>30.834137999999999</c:v>
                </c:pt>
                <c:pt idx="6">
                  <c:v>27.051808999999999</c:v>
                </c:pt>
                <c:pt idx="7">
                  <c:v>23.452553999999999</c:v>
                </c:pt>
                <c:pt idx="8">
                  <c:v>20.136433</c:v>
                </c:pt>
                <c:pt idx="9">
                  <c:v>18.658356999999999</c:v>
                </c:pt>
                <c:pt idx="10">
                  <c:v>16.971184000000001</c:v>
                </c:pt>
                <c:pt idx="11">
                  <c:v>15.885793</c:v>
                </c:pt>
                <c:pt idx="12">
                  <c:v>14.800585999999999</c:v>
                </c:pt>
                <c:pt idx="13">
                  <c:v>13.707280000000001</c:v>
                </c:pt>
                <c:pt idx="14">
                  <c:v>13.783016999999999</c:v>
                </c:pt>
                <c:pt idx="15">
                  <c:v>12.18834</c:v>
                </c:pt>
                <c:pt idx="16">
                  <c:v>11.8636</c:v>
                </c:pt>
                <c:pt idx="17">
                  <c:v>11.096783</c:v>
                </c:pt>
                <c:pt idx="18">
                  <c:v>10.789501</c:v>
                </c:pt>
                <c:pt idx="19">
                  <c:v>10.411652999999999</c:v>
                </c:pt>
                <c:pt idx="20">
                  <c:v>9.5795200000000005</c:v>
                </c:pt>
                <c:pt idx="21">
                  <c:v>9.2462820000000008</c:v>
                </c:pt>
                <c:pt idx="22">
                  <c:v>8.8827479999999994</c:v>
                </c:pt>
                <c:pt idx="23">
                  <c:v>8.5767810000000004</c:v>
                </c:pt>
                <c:pt idx="24">
                  <c:v>8.3333329999999997</c:v>
                </c:pt>
                <c:pt idx="25">
                  <c:v>7.7845700000000004</c:v>
                </c:pt>
                <c:pt idx="26">
                  <c:v>7.4082460000000001</c:v>
                </c:pt>
                <c:pt idx="27">
                  <c:v>7.3074139999999996</c:v>
                </c:pt>
                <c:pt idx="28">
                  <c:v>7.1160319999999997</c:v>
                </c:pt>
                <c:pt idx="29">
                  <c:v>6.9433090000000002</c:v>
                </c:pt>
                <c:pt idx="30">
                  <c:v>6.5532560000000002</c:v>
                </c:pt>
                <c:pt idx="31">
                  <c:v>6.2741889999999998</c:v>
                </c:pt>
                <c:pt idx="32">
                  <c:v>6.2292899999999998</c:v>
                </c:pt>
                <c:pt idx="33">
                  <c:v>6.0807029999999997</c:v>
                </c:pt>
                <c:pt idx="34">
                  <c:v>5.9523809999999999</c:v>
                </c:pt>
                <c:pt idx="35">
                  <c:v>5.6125740000000004</c:v>
                </c:pt>
                <c:pt idx="36">
                  <c:v>5.5296589999999997</c:v>
                </c:pt>
                <c:pt idx="37">
                  <c:v>5.4108489999999998</c:v>
                </c:pt>
                <c:pt idx="38">
                  <c:v>5.3009560000000002</c:v>
                </c:pt>
                <c:pt idx="39">
                  <c:v>5.2074299999999996</c:v>
                </c:pt>
                <c:pt idx="40">
                  <c:v>4.9431089999999998</c:v>
                </c:pt>
                <c:pt idx="41">
                  <c:v>4.8832449999999996</c:v>
                </c:pt>
                <c:pt idx="42">
                  <c:v>4.7910380000000004</c:v>
                </c:pt>
                <c:pt idx="43">
                  <c:v>4.7018339999999998</c:v>
                </c:pt>
                <c:pt idx="44">
                  <c:v>4.6296290000000004</c:v>
                </c:pt>
                <c:pt idx="45">
                  <c:v>4.4018680000000003</c:v>
                </c:pt>
                <c:pt idx="46">
                  <c:v>4.3724660000000002</c:v>
                </c:pt>
                <c:pt idx="47">
                  <c:v>4.3003020000000003</c:v>
                </c:pt>
                <c:pt idx="48">
                  <c:v>4.224431</c:v>
                </c:pt>
                <c:pt idx="49">
                  <c:v>4.1659610000000002</c:v>
                </c:pt>
                <c:pt idx="50">
                  <c:v>3.9757220000000002</c:v>
                </c:pt>
                <c:pt idx="51">
                  <c:v>3.9562430000000002</c:v>
                </c:pt>
                <c:pt idx="52">
                  <c:v>3.9004850000000002</c:v>
                </c:pt>
                <c:pt idx="53">
                  <c:v>3.8370790000000001</c:v>
                </c:pt>
                <c:pt idx="54">
                  <c:v>3.7878790000000002</c:v>
                </c:pt>
                <c:pt idx="55">
                  <c:v>3.6264669999999999</c:v>
                </c:pt>
                <c:pt idx="56">
                  <c:v>3.6140430000000001</c:v>
                </c:pt>
                <c:pt idx="57">
                  <c:v>3.5693429999999999</c:v>
                </c:pt>
                <c:pt idx="58">
                  <c:v>3.5129790000000001</c:v>
                </c:pt>
                <c:pt idx="59">
                  <c:v>3.4716290000000001</c:v>
                </c:pt>
                <c:pt idx="60">
                  <c:v>3.3336600000000001</c:v>
                </c:pt>
                <c:pt idx="61">
                  <c:v>3.3249979999999999</c:v>
                </c:pt>
                <c:pt idx="62">
                  <c:v>3.2881320000000001</c:v>
                </c:pt>
                <c:pt idx="63">
                  <c:v>3.2394620000000001</c:v>
                </c:pt>
              </c:numCache>
            </c:numRef>
          </c:val>
          <c:smooth val="0"/>
          <c:extLst>
            <c:ext xmlns:c16="http://schemas.microsoft.com/office/drawing/2014/chart" uri="{C3380CC4-5D6E-409C-BE32-E72D297353CC}">
              <c16:uniqueId val="{00000003-6FD0-44FB-829A-75D16BD54EE2}"/>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30:$BO$30</c:f>
              <c:numCache>
                <c:formatCode>General</c:formatCode>
                <c:ptCount val="64"/>
                <c:pt idx="0">
                  <c:v>61.25976</c:v>
                </c:pt>
                <c:pt idx="1">
                  <c:v>53.646901999999997</c:v>
                </c:pt>
                <c:pt idx="2">
                  <c:v>47.686022000000001</c:v>
                </c:pt>
                <c:pt idx="3">
                  <c:v>42.917681000000002</c:v>
                </c:pt>
                <c:pt idx="4">
                  <c:v>39.015827999999999</c:v>
                </c:pt>
                <c:pt idx="5">
                  <c:v>35.764864000000003</c:v>
                </c:pt>
                <c:pt idx="6">
                  <c:v>33.013319000000003</c:v>
                </c:pt>
                <c:pt idx="7">
                  <c:v>30.655656</c:v>
                </c:pt>
                <c:pt idx="8">
                  <c:v>28.611706000000002</c:v>
                </c:pt>
                <c:pt idx="9">
                  <c:v>26.823398000000001</c:v>
                </c:pt>
                <c:pt idx="10">
                  <c:v>25.245517</c:v>
                </c:pt>
                <c:pt idx="11">
                  <c:v>23.842962</c:v>
                </c:pt>
                <c:pt idx="12">
                  <c:v>22.587987999999999</c:v>
                </c:pt>
                <c:pt idx="13">
                  <c:v>21.458590000000001</c:v>
                </c:pt>
                <c:pt idx="14">
                  <c:v>18.599418</c:v>
                </c:pt>
                <c:pt idx="15">
                  <c:v>12.189773000000001</c:v>
                </c:pt>
                <c:pt idx="16">
                  <c:v>11.572452999999999</c:v>
                </c:pt>
                <c:pt idx="17">
                  <c:v>11.350064</c:v>
                </c:pt>
                <c:pt idx="18">
                  <c:v>11.421535</c:v>
                </c:pt>
                <c:pt idx="19">
                  <c:v>11.596450000000001</c:v>
                </c:pt>
                <c:pt idx="20">
                  <c:v>11.761208</c:v>
                </c:pt>
                <c:pt idx="21">
                  <c:v>11.857367</c:v>
                </c:pt>
                <c:pt idx="22">
                  <c:v>11.593192999999999</c:v>
                </c:pt>
                <c:pt idx="23">
                  <c:v>11.282392</c:v>
                </c:pt>
                <c:pt idx="24">
                  <c:v>10.973476</c:v>
                </c:pt>
                <c:pt idx="25">
                  <c:v>10.803914000000001</c:v>
                </c:pt>
                <c:pt idx="26">
                  <c:v>10.700858</c:v>
                </c:pt>
                <c:pt idx="27">
                  <c:v>10.727574000000001</c:v>
                </c:pt>
                <c:pt idx="28">
                  <c:v>10.664047</c:v>
                </c:pt>
                <c:pt idx="29">
                  <c:v>10.655075999999999</c:v>
                </c:pt>
                <c:pt idx="30">
                  <c:v>10.596579999999999</c:v>
                </c:pt>
                <c:pt idx="31">
                  <c:v>10.525763</c:v>
                </c:pt>
                <c:pt idx="32">
                  <c:v>11.000037000000001</c:v>
                </c:pt>
                <c:pt idx="33">
                  <c:v>10.725272</c:v>
                </c:pt>
                <c:pt idx="34">
                  <c:v>10.464183</c:v>
                </c:pt>
                <c:pt idx="35">
                  <c:v>10.215052</c:v>
                </c:pt>
                <c:pt idx="36">
                  <c:v>9.9776290000000003</c:v>
                </c:pt>
                <c:pt idx="37">
                  <c:v>9.7507110000000008</c:v>
                </c:pt>
                <c:pt idx="38">
                  <c:v>9.5340480000000003</c:v>
                </c:pt>
                <c:pt idx="39">
                  <c:v>9.3266740000000006</c:v>
                </c:pt>
                <c:pt idx="40">
                  <c:v>9.1286570000000005</c:v>
                </c:pt>
                <c:pt idx="41">
                  <c:v>8.938326</c:v>
                </c:pt>
                <c:pt idx="42">
                  <c:v>8.7560590000000005</c:v>
                </c:pt>
                <c:pt idx="43">
                  <c:v>8.5810010000000005</c:v>
                </c:pt>
                <c:pt idx="44">
                  <c:v>8.3956269999999993</c:v>
                </c:pt>
                <c:pt idx="45">
                  <c:v>8.2448390000000007</c:v>
                </c:pt>
                <c:pt idx="46">
                  <c:v>8.0552419999999998</c:v>
                </c:pt>
                <c:pt idx="47">
                  <c:v>7.9181100000000004</c:v>
                </c:pt>
                <c:pt idx="48">
                  <c:v>7.7412710000000002</c:v>
                </c:pt>
                <c:pt idx="49">
                  <c:v>7.6139169999999998</c:v>
                </c:pt>
                <c:pt idx="50">
                  <c:v>7.4518269999999998</c:v>
                </c:pt>
                <c:pt idx="51">
                  <c:v>7.3345070000000003</c:v>
                </c:pt>
                <c:pt idx="52">
                  <c:v>7.1823600000000001</c:v>
                </c:pt>
                <c:pt idx="53">
                  <c:v>7.0726969999999998</c:v>
                </c:pt>
                <c:pt idx="54">
                  <c:v>6.9330239999999996</c:v>
                </c:pt>
                <c:pt idx="55">
                  <c:v>6.8313829999999998</c:v>
                </c:pt>
                <c:pt idx="56">
                  <c:v>6.6989669999999997</c:v>
                </c:pt>
                <c:pt idx="57">
                  <c:v>6.6042199999999998</c:v>
                </c:pt>
                <c:pt idx="58">
                  <c:v>6.4823959999999996</c:v>
                </c:pt>
                <c:pt idx="59">
                  <c:v>6.3931480000000001</c:v>
                </c:pt>
                <c:pt idx="60">
                  <c:v>6.2772389999999998</c:v>
                </c:pt>
                <c:pt idx="61">
                  <c:v>6.1938250000000004</c:v>
                </c:pt>
                <c:pt idx="62">
                  <c:v>6.0866040000000003</c:v>
                </c:pt>
                <c:pt idx="63">
                  <c:v>6.0082069999999996</c:v>
                </c:pt>
              </c:numCache>
            </c:numRef>
          </c:val>
          <c:smooth val="0"/>
          <c:extLst>
            <c:ext xmlns:c16="http://schemas.microsoft.com/office/drawing/2014/chart" uri="{C3380CC4-5D6E-409C-BE32-E72D297353CC}">
              <c16:uniqueId val="{00000000-F844-4D93-97D4-80DCC5AECDAB}"/>
            </c:ext>
          </c:extLst>
        </c:ser>
        <c:ser>
          <c:idx val="0"/>
          <c:order val="1"/>
          <c:tx>
            <c:v>2 Queues</c:v>
          </c:tx>
          <c:spPr>
            <a:ln w="28575" cap="rnd">
              <a:solidFill>
                <a:schemeClr val="accent1"/>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29:$BO$29</c:f>
              <c:numCache>
                <c:formatCode>General</c:formatCode>
                <c:ptCount val="64"/>
                <c:pt idx="0">
                  <c:v>122.588691</c:v>
                </c:pt>
                <c:pt idx="1">
                  <c:v>107.293449</c:v>
                </c:pt>
                <c:pt idx="2">
                  <c:v>95.371476999999999</c:v>
                </c:pt>
                <c:pt idx="3">
                  <c:v>75.212999999999994</c:v>
                </c:pt>
                <c:pt idx="4">
                  <c:v>61.549492999999998</c:v>
                </c:pt>
                <c:pt idx="5">
                  <c:v>52.113610999999999</c:v>
                </c:pt>
                <c:pt idx="6">
                  <c:v>46.012695999999998</c:v>
                </c:pt>
                <c:pt idx="7">
                  <c:v>39.715876000000002</c:v>
                </c:pt>
                <c:pt idx="8">
                  <c:v>35.961319000000003</c:v>
                </c:pt>
                <c:pt idx="9">
                  <c:v>32.583337999999998</c:v>
                </c:pt>
                <c:pt idx="10">
                  <c:v>28.352291000000001</c:v>
                </c:pt>
                <c:pt idx="11">
                  <c:v>24.837544999999999</c:v>
                </c:pt>
                <c:pt idx="12">
                  <c:v>23.729087</c:v>
                </c:pt>
                <c:pt idx="13">
                  <c:v>22.60698</c:v>
                </c:pt>
                <c:pt idx="14">
                  <c:v>20.764703999999998</c:v>
                </c:pt>
                <c:pt idx="15">
                  <c:v>19.693377999999999</c:v>
                </c:pt>
                <c:pt idx="16">
                  <c:v>19.396426000000002</c:v>
                </c:pt>
                <c:pt idx="17">
                  <c:v>19.122236000000001</c:v>
                </c:pt>
                <c:pt idx="18">
                  <c:v>19.112881999999999</c:v>
                </c:pt>
                <c:pt idx="19">
                  <c:v>18.499656999999999</c:v>
                </c:pt>
                <c:pt idx="20">
                  <c:v>17.672764000000001</c:v>
                </c:pt>
                <c:pt idx="21">
                  <c:v>16.922187000000001</c:v>
                </c:pt>
                <c:pt idx="22">
                  <c:v>16.231767999999999</c:v>
                </c:pt>
                <c:pt idx="23">
                  <c:v>15.596337999999999</c:v>
                </c:pt>
                <c:pt idx="24">
                  <c:v>15.006743</c:v>
                </c:pt>
                <c:pt idx="25">
                  <c:v>14.460615000000001</c:v>
                </c:pt>
                <c:pt idx="26">
                  <c:v>13.953671999999999</c:v>
                </c:pt>
                <c:pt idx="27">
                  <c:v>13.480881999999999</c:v>
                </c:pt>
                <c:pt idx="28">
                  <c:v>13.038656</c:v>
                </c:pt>
                <c:pt idx="29">
                  <c:v>12.625112</c:v>
                </c:pt>
                <c:pt idx="30">
                  <c:v>12.237562</c:v>
                </c:pt>
                <c:pt idx="31">
                  <c:v>11.873601000000001</c:v>
                </c:pt>
                <c:pt idx="32">
                  <c:v>11.253976</c:v>
                </c:pt>
                <c:pt idx="33">
                  <c:v>10.933908000000001</c:v>
                </c:pt>
                <c:pt idx="34">
                  <c:v>10.642365</c:v>
                </c:pt>
                <c:pt idx="35">
                  <c:v>10.366992</c:v>
                </c:pt>
                <c:pt idx="36">
                  <c:v>10.101903</c:v>
                </c:pt>
                <c:pt idx="37">
                  <c:v>9.8519819999999996</c:v>
                </c:pt>
                <c:pt idx="38">
                  <c:v>9.6151529999999994</c:v>
                </c:pt>
                <c:pt idx="39">
                  <c:v>9.3896920000000001</c:v>
                </c:pt>
                <c:pt idx="40">
                  <c:v>9.1711799999999997</c:v>
                </c:pt>
                <c:pt idx="41">
                  <c:v>8.9648649999999996</c:v>
                </c:pt>
                <c:pt idx="42">
                  <c:v>8.7689529999999998</c:v>
                </c:pt>
                <c:pt idx="43">
                  <c:v>8.5805769999999999</c:v>
                </c:pt>
                <c:pt idx="44">
                  <c:v>8.398085</c:v>
                </c:pt>
                <c:pt idx="45">
                  <c:v>8.2256260000000001</c:v>
                </c:pt>
                <c:pt idx="46">
                  <c:v>8.0596019999999999</c:v>
                </c:pt>
                <c:pt idx="47">
                  <c:v>7.9004950000000003</c:v>
                </c:pt>
                <c:pt idx="48">
                  <c:v>7.7455340000000001</c:v>
                </c:pt>
                <c:pt idx="49">
                  <c:v>7.5986159999999998</c:v>
                </c:pt>
                <c:pt idx="50">
                  <c:v>7.4570999999999996</c:v>
                </c:pt>
                <c:pt idx="51">
                  <c:v>7.3207060000000004</c:v>
                </c:pt>
                <c:pt idx="52">
                  <c:v>7.1876100000000003</c:v>
                </c:pt>
                <c:pt idx="53">
                  <c:v>7.0610179999999998</c:v>
                </c:pt>
                <c:pt idx="54">
                  <c:v>6.9382479999999997</c:v>
                </c:pt>
                <c:pt idx="55">
                  <c:v>6.8203930000000001</c:v>
                </c:pt>
                <c:pt idx="56">
                  <c:v>6.7046109999999999</c:v>
                </c:pt>
                <c:pt idx="57">
                  <c:v>6.5942949999999998</c:v>
                </c:pt>
                <c:pt idx="58">
                  <c:v>6.4872350000000001</c:v>
                </c:pt>
                <c:pt idx="59">
                  <c:v>6.383686</c:v>
                </c:pt>
                <c:pt idx="60">
                  <c:v>6.282241</c:v>
                </c:pt>
                <c:pt idx="61">
                  <c:v>6.1855799999999999</c:v>
                </c:pt>
                <c:pt idx="62">
                  <c:v>6.0913279999999999</c:v>
                </c:pt>
                <c:pt idx="63">
                  <c:v>5.9998959999999997</c:v>
                </c:pt>
              </c:numCache>
            </c:numRef>
          </c:val>
          <c:smooth val="0"/>
          <c:extLst>
            <c:ext xmlns:c16="http://schemas.microsoft.com/office/drawing/2014/chart" uri="{C3380CC4-5D6E-409C-BE32-E72D297353CC}">
              <c16:uniqueId val="{00000001-F844-4D93-97D4-80DCC5AECDAB}"/>
            </c:ext>
          </c:extLst>
        </c:ser>
        <c:ser>
          <c:idx val="2"/>
          <c:order val="2"/>
          <c:tx>
            <c:v>4 Queues</c:v>
          </c:tx>
          <c:spPr>
            <a:ln w="28575" cap="rnd">
              <a:solidFill>
                <a:schemeClr val="accent3"/>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28:$BO$28</c:f>
              <c:numCache>
                <c:formatCode>General</c:formatCode>
                <c:ptCount val="64"/>
                <c:pt idx="0">
                  <c:v>150.389511</c:v>
                </c:pt>
                <c:pt idx="1">
                  <c:v>128.01422199999999</c:v>
                </c:pt>
                <c:pt idx="2">
                  <c:v>96.121422999999993</c:v>
                </c:pt>
                <c:pt idx="3">
                  <c:v>76.292794000000001</c:v>
                </c:pt>
                <c:pt idx="4">
                  <c:v>62.303964000000001</c:v>
                </c:pt>
                <c:pt idx="5">
                  <c:v>52.478673000000001</c:v>
                </c:pt>
                <c:pt idx="6">
                  <c:v>46.230803999999999</c:v>
                </c:pt>
                <c:pt idx="7">
                  <c:v>40.785542999999997</c:v>
                </c:pt>
                <c:pt idx="8">
                  <c:v>37.634067000000002</c:v>
                </c:pt>
                <c:pt idx="9">
                  <c:v>34.376911999999997</c:v>
                </c:pt>
                <c:pt idx="10">
                  <c:v>30.544830999999999</c:v>
                </c:pt>
                <c:pt idx="11">
                  <c:v>27.386994999999999</c:v>
                </c:pt>
                <c:pt idx="12">
                  <c:v>25.18224</c:v>
                </c:pt>
                <c:pt idx="13">
                  <c:v>23.479289000000001</c:v>
                </c:pt>
                <c:pt idx="14">
                  <c:v>22.548197999999999</c:v>
                </c:pt>
                <c:pt idx="15">
                  <c:v>21.759595000000001</c:v>
                </c:pt>
                <c:pt idx="16">
                  <c:v>20.890913000000001</c:v>
                </c:pt>
                <c:pt idx="17">
                  <c:v>20.092486999999998</c:v>
                </c:pt>
                <c:pt idx="18">
                  <c:v>19.359294999999999</c:v>
                </c:pt>
                <c:pt idx="19">
                  <c:v>18.497415</c:v>
                </c:pt>
                <c:pt idx="20">
                  <c:v>17.671368999999999</c:v>
                </c:pt>
                <c:pt idx="21">
                  <c:v>16.922643999999998</c:v>
                </c:pt>
                <c:pt idx="22">
                  <c:v>16.233082</c:v>
                </c:pt>
                <c:pt idx="23">
                  <c:v>15.594861999999999</c:v>
                </c:pt>
                <c:pt idx="24">
                  <c:v>15.006644</c:v>
                </c:pt>
                <c:pt idx="25">
                  <c:v>14.460933000000001</c:v>
                </c:pt>
                <c:pt idx="26">
                  <c:v>13.955123</c:v>
                </c:pt>
                <c:pt idx="27">
                  <c:v>13.480188</c:v>
                </c:pt>
                <c:pt idx="28">
                  <c:v>13.038567</c:v>
                </c:pt>
                <c:pt idx="29">
                  <c:v>12.626016</c:v>
                </c:pt>
                <c:pt idx="30">
                  <c:v>12.238809</c:v>
                </c:pt>
                <c:pt idx="31">
                  <c:v>11.873132999999999</c:v>
                </c:pt>
                <c:pt idx="32">
                  <c:v>11.236376999999999</c:v>
                </c:pt>
                <c:pt idx="33">
                  <c:v>10.91567</c:v>
                </c:pt>
                <c:pt idx="34">
                  <c:v>10.626614</c:v>
                </c:pt>
                <c:pt idx="35">
                  <c:v>10.350021999999999</c:v>
                </c:pt>
                <c:pt idx="36">
                  <c:v>10.087472999999999</c:v>
                </c:pt>
                <c:pt idx="37">
                  <c:v>9.8377040000000004</c:v>
                </c:pt>
                <c:pt idx="38">
                  <c:v>9.6025720000000003</c:v>
                </c:pt>
                <c:pt idx="39">
                  <c:v>9.3755849999999992</c:v>
                </c:pt>
                <c:pt idx="40">
                  <c:v>9.1597729999999995</c:v>
                </c:pt>
                <c:pt idx="41">
                  <c:v>8.9531989999999997</c:v>
                </c:pt>
                <c:pt idx="42">
                  <c:v>8.7584409999999995</c:v>
                </c:pt>
                <c:pt idx="43">
                  <c:v>8.5692160000000008</c:v>
                </c:pt>
                <c:pt idx="44">
                  <c:v>8.3885290000000001</c:v>
                </c:pt>
                <c:pt idx="45">
                  <c:v>8.2158680000000004</c:v>
                </c:pt>
                <c:pt idx="46">
                  <c:v>8.0508330000000008</c:v>
                </c:pt>
                <c:pt idx="47">
                  <c:v>7.8908829999999996</c:v>
                </c:pt>
                <c:pt idx="48">
                  <c:v>7.7376680000000002</c:v>
                </c:pt>
                <c:pt idx="49">
                  <c:v>7.5907549999999997</c:v>
                </c:pt>
                <c:pt idx="50">
                  <c:v>7.4498300000000004</c:v>
                </c:pt>
                <c:pt idx="51">
                  <c:v>7.3124390000000004</c:v>
                </c:pt>
                <c:pt idx="52">
                  <c:v>7.1808719999999999</c:v>
                </c:pt>
                <c:pt idx="53">
                  <c:v>7.0538670000000003</c:v>
                </c:pt>
                <c:pt idx="54">
                  <c:v>6.932194</c:v>
                </c:pt>
                <c:pt idx="55">
                  <c:v>6.8132289999999998</c:v>
                </c:pt>
                <c:pt idx="56">
                  <c:v>6.6986679999999996</c:v>
                </c:pt>
                <c:pt idx="57">
                  <c:v>6.5882050000000003</c:v>
                </c:pt>
                <c:pt idx="58">
                  <c:v>6.4817479999999996</c:v>
                </c:pt>
                <c:pt idx="59">
                  <c:v>6.377758</c:v>
                </c:pt>
                <c:pt idx="60">
                  <c:v>6.277209</c:v>
                </c:pt>
                <c:pt idx="61">
                  <c:v>6.1803319999999999</c:v>
                </c:pt>
                <c:pt idx="62">
                  <c:v>6.0864500000000001</c:v>
                </c:pt>
                <c:pt idx="63">
                  <c:v>5.9945050000000002</c:v>
                </c:pt>
              </c:numCache>
            </c:numRef>
          </c:val>
          <c:smooth val="0"/>
          <c:extLst>
            <c:ext xmlns:c16="http://schemas.microsoft.com/office/drawing/2014/chart" uri="{C3380CC4-5D6E-409C-BE32-E72D297353CC}">
              <c16:uniqueId val="{00000002-F844-4D93-97D4-80DCC5AECDAB}"/>
            </c:ext>
          </c:extLst>
        </c:ser>
        <c:ser>
          <c:idx val="3"/>
          <c:order val="3"/>
          <c:tx>
            <c:v>8 Queues</c:v>
          </c:tx>
          <c:spPr>
            <a:ln w="28575" cap="rnd">
              <a:solidFill>
                <a:schemeClr val="accent4"/>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27:$BO$27</c:f>
              <c:numCache>
                <c:formatCode>General</c:formatCode>
                <c:ptCount val="64"/>
                <c:pt idx="0">
                  <c:v>121.284159</c:v>
                </c:pt>
                <c:pt idx="1">
                  <c:v>107.206458</c:v>
                </c:pt>
                <c:pt idx="2">
                  <c:v>95.318961000000002</c:v>
                </c:pt>
                <c:pt idx="3">
                  <c:v>75.472358</c:v>
                </c:pt>
                <c:pt idx="4">
                  <c:v>62.401392999999999</c:v>
                </c:pt>
                <c:pt idx="5">
                  <c:v>52.772635000000001</c:v>
                </c:pt>
                <c:pt idx="6">
                  <c:v>46.255999000000003</c:v>
                </c:pt>
                <c:pt idx="7">
                  <c:v>33.815669999999997</c:v>
                </c:pt>
                <c:pt idx="8">
                  <c:v>30.588025999999999</c:v>
                </c:pt>
                <c:pt idx="9">
                  <c:v>29.476267</c:v>
                </c:pt>
                <c:pt idx="10">
                  <c:v>28.701938999999999</c:v>
                </c:pt>
                <c:pt idx="11">
                  <c:v>25.690404000000001</c:v>
                </c:pt>
                <c:pt idx="12">
                  <c:v>25.547077000000002</c:v>
                </c:pt>
                <c:pt idx="13">
                  <c:v>22.543073</c:v>
                </c:pt>
                <c:pt idx="14">
                  <c:v>20.717697000000001</c:v>
                </c:pt>
                <c:pt idx="15">
                  <c:v>19.617815</c:v>
                </c:pt>
                <c:pt idx="16">
                  <c:v>19.308216000000002</c:v>
                </c:pt>
                <c:pt idx="17">
                  <c:v>19.027076999999998</c:v>
                </c:pt>
                <c:pt idx="18">
                  <c:v>19.023609</c:v>
                </c:pt>
                <c:pt idx="19">
                  <c:v>18.491558000000001</c:v>
                </c:pt>
                <c:pt idx="20">
                  <c:v>17.672191999999999</c:v>
                </c:pt>
                <c:pt idx="21">
                  <c:v>16.922594</c:v>
                </c:pt>
                <c:pt idx="22">
                  <c:v>16.230257999999999</c:v>
                </c:pt>
                <c:pt idx="23">
                  <c:v>15.593961999999999</c:v>
                </c:pt>
                <c:pt idx="24">
                  <c:v>15.006753</c:v>
                </c:pt>
                <c:pt idx="25">
                  <c:v>14.460948</c:v>
                </c:pt>
                <c:pt idx="26">
                  <c:v>13.952584</c:v>
                </c:pt>
                <c:pt idx="27">
                  <c:v>13.479162000000001</c:v>
                </c:pt>
                <c:pt idx="28">
                  <c:v>13.038693</c:v>
                </c:pt>
                <c:pt idx="29">
                  <c:v>12.625367000000001</c:v>
                </c:pt>
                <c:pt idx="30">
                  <c:v>12.236625</c:v>
                </c:pt>
                <c:pt idx="31">
                  <c:v>11.871905999999999</c:v>
                </c:pt>
                <c:pt idx="32">
                  <c:v>11.253365000000001</c:v>
                </c:pt>
                <c:pt idx="33">
                  <c:v>10.932183</c:v>
                </c:pt>
                <c:pt idx="34">
                  <c:v>10.638453999999999</c:v>
                </c:pt>
                <c:pt idx="35">
                  <c:v>10.365254999999999</c:v>
                </c:pt>
                <c:pt idx="36">
                  <c:v>10.101599</c:v>
                </c:pt>
                <c:pt idx="37">
                  <c:v>9.8511129999999998</c:v>
                </c:pt>
                <c:pt idx="38">
                  <c:v>9.6118389999999998</c:v>
                </c:pt>
                <c:pt idx="39">
                  <c:v>9.3879230000000007</c:v>
                </c:pt>
                <c:pt idx="40">
                  <c:v>9.1707190000000001</c:v>
                </c:pt>
                <c:pt idx="41">
                  <c:v>8.9640620000000002</c:v>
                </c:pt>
                <c:pt idx="42">
                  <c:v>8.7661569999999998</c:v>
                </c:pt>
                <c:pt idx="43">
                  <c:v>8.5791190000000004</c:v>
                </c:pt>
                <c:pt idx="44">
                  <c:v>8.3976030000000002</c:v>
                </c:pt>
                <c:pt idx="45">
                  <c:v>8.2250239999999994</c:v>
                </c:pt>
                <c:pt idx="46">
                  <c:v>8.0574879999999993</c:v>
                </c:pt>
                <c:pt idx="47">
                  <c:v>7.899432</c:v>
                </c:pt>
                <c:pt idx="48">
                  <c:v>7.74526</c:v>
                </c:pt>
                <c:pt idx="49">
                  <c:v>7.5980860000000003</c:v>
                </c:pt>
                <c:pt idx="50">
                  <c:v>7.4552019999999999</c:v>
                </c:pt>
                <c:pt idx="51">
                  <c:v>7.3197200000000002</c:v>
                </c:pt>
                <c:pt idx="52">
                  <c:v>7.1873810000000002</c:v>
                </c:pt>
                <c:pt idx="53">
                  <c:v>7.0605190000000002</c:v>
                </c:pt>
                <c:pt idx="54">
                  <c:v>6.9366859999999999</c:v>
                </c:pt>
                <c:pt idx="55">
                  <c:v>6.8193279999999996</c:v>
                </c:pt>
                <c:pt idx="56">
                  <c:v>6.704167</c:v>
                </c:pt>
                <c:pt idx="57">
                  <c:v>6.5937400000000004</c:v>
                </c:pt>
                <c:pt idx="58">
                  <c:v>6.4857690000000003</c:v>
                </c:pt>
                <c:pt idx="59">
                  <c:v>6.3829560000000001</c:v>
                </c:pt>
                <c:pt idx="60">
                  <c:v>6.281968</c:v>
                </c:pt>
                <c:pt idx="61">
                  <c:v>6.1850959999999997</c:v>
                </c:pt>
                <c:pt idx="62">
                  <c:v>6.089931</c:v>
                </c:pt>
                <c:pt idx="63">
                  <c:v>5.9993189999999998</c:v>
                </c:pt>
              </c:numCache>
            </c:numRef>
          </c:val>
          <c:smooth val="0"/>
          <c:extLst>
            <c:ext xmlns:c16="http://schemas.microsoft.com/office/drawing/2014/chart" uri="{C3380CC4-5D6E-409C-BE32-E72D297353CC}">
              <c16:uniqueId val="{00000003-F844-4D93-97D4-80DCC5AECDAB}"/>
            </c:ext>
          </c:extLst>
        </c:ser>
        <c:ser>
          <c:idx val="4"/>
          <c:order val="4"/>
          <c:tx>
            <c:v>16 Queues</c:v>
          </c:tx>
          <c:spPr>
            <a:ln w="28575" cap="rnd">
              <a:solidFill>
                <a:schemeClr val="accent5"/>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26:$BO$26</c:f>
              <c:numCache>
                <c:formatCode>General</c:formatCode>
                <c:ptCount val="64"/>
                <c:pt idx="0">
                  <c:v>74.241534000000001</c:v>
                </c:pt>
                <c:pt idx="1">
                  <c:v>66.521800999999996</c:v>
                </c:pt>
                <c:pt idx="2">
                  <c:v>60.512484000000001</c:v>
                </c:pt>
                <c:pt idx="3">
                  <c:v>55.503034</c:v>
                </c:pt>
                <c:pt idx="4">
                  <c:v>51.414676</c:v>
                </c:pt>
                <c:pt idx="5">
                  <c:v>47.746161000000001</c:v>
                </c:pt>
                <c:pt idx="6">
                  <c:v>43.705300999999999</c:v>
                </c:pt>
                <c:pt idx="7">
                  <c:v>38.829151000000003</c:v>
                </c:pt>
                <c:pt idx="8">
                  <c:v>30.365358000000001</c:v>
                </c:pt>
                <c:pt idx="9">
                  <c:v>30.078681</c:v>
                </c:pt>
                <c:pt idx="10">
                  <c:v>29.808720999999998</c:v>
                </c:pt>
                <c:pt idx="11">
                  <c:v>26.730191999999999</c:v>
                </c:pt>
                <c:pt idx="12">
                  <c:v>24.027068</c:v>
                </c:pt>
                <c:pt idx="13">
                  <c:v>22.027839</c:v>
                </c:pt>
                <c:pt idx="14">
                  <c:v>18.015383</c:v>
                </c:pt>
                <c:pt idx="15">
                  <c:v>15.838584000000001</c:v>
                </c:pt>
                <c:pt idx="16">
                  <c:v>15.310658999999999</c:v>
                </c:pt>
                <c:pt idx="17">
                  <c:v>15.231399</c:v>
                </c:pt>
                <c:pt idx="18">
                  <c:v>15.422235000000001</c:v>
                </c:pt>
                <c:pt idx="19">
                  <c:v>15.75863</c:v>
                </c:pt>
                <c:pt idx="20">
                  <c:v>17.672498000000001</c:v>
                </c:pt>
                <c:pt idx="21">
                  <c:v>16.924651999999998</c:v>
                </c:pt>
                <c:pt idx="22">
                  <c:v>16.232115</c:v>
                </c:pt>
                <c:pt idx="23">
                  <c:v>15.597676999999999</c:v>
                </c:pt>
                <c:pt idx="24">
                  <c:v>15.006736999999999</c:v>
                </c:pt>
                <c:pt idx="25">
                  <c:v>14.462664</c:v>
                </c:pt>
                <c:pt idx="26">
                  <c:v>13.954485</c:v>
                </c:pt>
                <c:pt idx="27">
                  <c:v>13.482371000000001</c:v>
                </c:pt>
                <c:pt idx="28">
                  <c:v>13.039141000000001</c:v>
                </c:pt>
                <c:pt idx="29">
                  <c:v>12.627051</c:v>
                </c:pt>
                <c:pt idx="30">
                  <c:v>12.238175999999999</c:v>
                </c:pt>
                <c:pt idx="31">
                  <c:v>11.874727999999999</c:v>
                </c:pt>
                <c:pt idx="32">
                  <c:v>11.274979</c:v>
                </c:pt>
                <c:pt idx="33">
                  <c:v>10.952157</c:v>
                </c:pt>
                <c:pt idx="34">
                  <c:v>10.659720999999999</c:v>
                </c:pt>
                <c:pt idx="35">
                  <c:v>10.384366999999999</c:v>
                </c:pt>
                <c:pt idx="36">
                  <c:v>10.119163</c:v>
                </c:pt>
                <c:pt idx="37">
                  <c:v>9.8671989999999994</c:v>
                </c:pt>
                <c:pt idx="38">
                  <c:v>9.628952</c:v>
                </c:pt>
                <c:pt idx="39">
                  <c:v>9.4036829999999991</c:v>
                </c:pt>
                <c:pt idx="40">
                  <c:v>9.1847159999999999</c:v>
                </c:pt>
                <c:pt idx="41">
                  <c:v>8.9769260000000006</c:v>
                </c:pt>
                <c:pt idx="42">
                  <c:v>8.7803229999999992</c:v>
                </c:pt>
                <c:pt idx="43">
                  <c:v>8.5919980000000002</c:v>
                </c:pt>
                <c:pt idx="44">
                  <c:v>8.4092979999999997</c:v>
                </c:pt>
                <c:pt idx="45">
                  <c:v>8.2357910000000007</c:v>
                </c:pt>
                <c:pt idx="46">
                  <c:v>8.0689709999999994</c:v>
                </c:pt>
                <c:pt idx="47">
                  <c:v>7.9102969999999999</c:v>
                </c:pt>
                <c:pt idx="48">
                  <c:v>7.7550819999999998</c:v>
                </c:pt>
                <c:pt idx="49">
                  <c:v>7.607227</c:v>
                </c:pt>
                <c:pt idx="50">
                  <c:v>7.4651870000000002</c:v>
                </c:pt>
                <c:pt idx="51">
                  <c:v>7.3289160000000004</c:v>
                </c:pt>
                <c:pt idx="52">
                  <c:v>7.1959059999999999</c:v>
                </c:pt>
                <c:pt idx="53">
                  <c:v>7.0683569999999998</c:v>
                </c:pt>
                <c:pt idx="54">
                  <c:v>6.9452720000000001</c:v>
                </c:pt>
                <c:pt idx="55">
                  <c:v>6.8275569999999997</c:v>
                </c:pt>
                <c:pt idx="56">
                  <c:v>6.7114580000000004</c:v>
                </c:pt>
                <c:pt idx="57">
                  <c:v>6.6005269999999996</c:v>
                </c:pt>
                <c:pt idx="58">
                  <c:v>6.4932670000000003</c:v>
                </c:pt>
                <c:pt idx="59">
                  <c:v>6.3900180000000004</c:v>
                </c:pt>
                <c:pt idx="60">
                  <c:v>6.2883380000000004</c:v>
                </c:pt>
                <c:pt idx="61">
                  <c:v>6.1911880000000004</c:v>
                </c:pt>
                <c:pt idx="62">
                  <c:v>6.0965670000000003</c:v>
                </c:pt>
                <c:pt idx="63">
                  <c:v>6.0054660000000002</c:v>
                </c:pt>
              </c:numCache>
            </c:numRef>
          </c:val>
          <c:smooth val="0"/>
          <c:extLst>
            <c:ext xmlns:c16="http://schemas.microsoft.com/office/drawing/2014/chart" uri="{C3380CC4-5D6E-409C-BE32-E72D297353CC}">
              <c16:uniqueId val="{00000004-F844-4D93-97D4-80DCC5AECDAB}"/>
            </c:ext>
          </c:extLst>
        </c:ser>
        <c:ser>
          <c:idx val="5"/>
          <c:order val="5"/>
          <c:tx>
            <c:v>32 Queues</c:v>
          </c:tx>
          <c:spPr>
            <a:ln w="28575" cap="rnd">
              <a:solidFill>
                <a:schemeClr val="accent6"/>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25:$BO$25</c:f>
              <c:numCache>
                <c:formatCode>General</c:formatCode>
                <c:ptCount val="64"/>
                <c:pt idx="0">
                  <c:v>136.564134</c:v>
                </c:pt>
                <c:pt idx="1">
                  <c:v>120.974881</c:v>
                </c:pt>
                <c:pt idx="2">
                  <c:v>96.541327999999993</c:v>
                </c:pt>
                <c:pt idx="3">
                  <c:v>75.444032000000007</c:v>
                </c:pt>
                <c:pt idx="4">
                  <c:v>61.895204</c:v>
                </c:pt>
                <c:pt idx="5">
                  <c:v>52.385703999999997</c:v>
                </c:pt>
                <c:pt idx="6">
                  <c:v>46.159922000000002</c:v>
                </c:pt>
                <c:pt idx="7">
                  <c:v>40.963541999999997</c:v>
                </c:pt>
                <c:pt idx="8">
                  <c:v>36.457171000000002</c:v>
                </c:pt>
                <c:pt idx="9">
                  <c:v>32.907803999999999</c:v>
                </c:pt>
                <c:pt idx="10">
                  <c:v>31.514461000000001</c:v>
                </c:pt>
                <c:pt idx="11">
                  <c:v>28.607485</c:v>
                </c:pt>
                <c:pt idx="12">
                  <c:v>26.531941</c:v>
                </c:pt>
                <c:pt idx="13">
                  <c:v>25.429001</c:v>
                </c:pt>
                <c:pt idx="14">
                  <c:v>22.413131</c:v>
                </c:pt>
                <c:pt idx="15">
                  <c:v>21.636316000000001</c:v>
                </c:pt>
                <c:pt idx="16">
                  <c:v>20.794091999999999</c:v>
                </c:pt>
                <c:pt idx="17">
                  <c:v>20.067495000000001</c:v>
                </c:pt>
                <c:pt idx="18">
                  <c:v>19.368213000000001</c:v>
                </c:pt>
                <c:pt idx="19">
                  <c:v>18.50027</c:v>
                </c:pt>
                <c:pt idx="20">
                  <c:v>17.670721</c:v>
                </c:pt>
                <c:pt idx="21">
                  <c:v>16.923376999999999</c:v>
                </c:pt>
                <c:pt idx="22">
                  <c:v>16.233944999999999</c:v>
                </c:pt>
                <c:pt idx="23">
                  <c:v>15.596064</c:v>
                </c:pt>
                <c:pt idx="24">
                  <c:v>15.005566999999999</c:v>
                </c:pt>
                <c:pt idx="25">
                  <c:v>14.461812</c:v>
                </c:pt>
                <c:pt idx="26">
                  <c:v>13.955978999999999</c:v>
                </c:pt>
                <c:pt idx="27">
                  <c:v>13.481702</c:v>
                </c:pt>
                <c:pt idx="28">
                  <c:v>13.038555000000001</c:v>
                </c:pt>
                <c:pt idx="29">
                  <c:v>12.626472</c:v>
                </c:pt>
                <c:pt idx="30">
                  <c:v>12.239082</c:v>
                </c:pt>
                <c:pt idx="31">
                  <c:v>11.873763</c:v>
                </c:pt>
                <c:pt idx="32">
                  <c:v>11.270635</c:v>
                </c:pt>
                <c:pt idx="33">
                  <c:v>10.944728</c:v>
                </c:pt>
                <c:pt idx="34">
                  <c:v>10.658778999999999</c:v>
                </c:pt>
                <c:pt idx="35">
                  <c:v>10.372526000000001</c:v>
                </c:pt>
                <c:pt idx="36">
                  <c:v>10.117013999999999</c:v>
                </c:pt>
                <c:pt idx="37">
                  <c:v>9.8589000000000002</c:v>
                </c:pt>
                <c:pt idx="38">
                  <c:v>9.6274680000000004</c:v>
                </c:pt>
                <c:pt idx="39">
                  <c:v>9.393656</c:v>
                </c:pt>
                <c:pt idx="40">
                  <c:v>9.1837549999999997</c:v>
                </c:pt>
                <c:pt idx="41">
                  <c:v>8.9702040000000007</c:v>
                </c:pt>
                <c:pt idx="42">
                  <c:v>8.7793810000000008</c:v>
                </c:pt>
                <c:pt idx="43">
                  <c:v>8.5839379999999998</c:v>
                </c:pt>
                <c:pt idx="44">
                  <c:v>8.4087219999999991</c:v>
                </c:pt>
                <c:pt idx="45">
                  <c:v>8.2303060000000006</c:v>
                </c:pt>
                <c:pt idx="46">
                  <c:v>8.0686470000000003</c:v>
                </c:pt>
                <c:pt idx="47">
                  <c:v>7.9032780000000002</c:v>
                </c:pt>
                <c:pt idx="48">
                  <c:v>7.7549010000000003</c:v>
                </c:pt>
                <c:pt idx="49">
                  <c:v>7.6025859999999996</c:v>
                </c:pt>
                <c:pt idx="50">
                  <c:v>7.4647220000000001</c:v>
                </c:pt>
                <c:pt idx="51">
                  <c:v>7.3230849999999998</c:v>
                </c:pt>
                <c:pt idx="52">
                  <c:v>7.195659</c:v>
                </c:pt>
                <c:pt idx="53">
                  <c:v>7.064362</c:v>
                </c:pt>
                <c:pt idx="54">
                  <c:v>6.9450339999999997</c:v>
                </c:pt>
                <c:pt idx="55">
                  <c:v>6.8224460000000002</c:v>
                </c:pt>
                <c:pt idx="56">
                  <c:v>6.7114409999999998</c:v>
                </c:pt>
                <c:pt idx="57">
                  <c:v>6.5971440000000001</c:v>
                </c:pt>
                <c:pt idx="58">
                  <c:v>6.4929699999999997</c:v>
                </c:pt>
                <c:pt idx="59">
                  <c:v>6.3857390000000001</c:v>
                </c:pt>
                <c:pt idx="60">
                  <c:v>6.2882730000000002</c:v>
                </c:pt>
                <c:pt idx="61">
                  <c:v>6.1881259999999996</c:v>
                </c:pt>
                <c:pt idx="62">
                  <c:v>6.0963219999999998</c:v>
                </c:pt>
                <c:pt idx="63">
                  <c:v>6.0015720000000004</c:v>
                </c:pt>
              </c:numCache>
            </c:numRef>
          </c:val>
          <c:smooth val="0"/>
          <c:extLst>
            <c:ext xmlns:c16="http://schemas.microsoft.com/office/drawing/2014/chart" uri="{C3380CC4-5D6E-409C-BE32-E72D297353CC}">
              <c16:uniqueId val="{00000005-F844-4D93-97D4-80DCC5AECDAB}"/>
            </c:ext>
          </c:extLst>
        </c:ser>
        <c:ser>
          <c:idx val="6"/>
          <c:order val="6"/>
          <c:tx>
            <c:v>64 Queues</c:v>
          </c:tx>
          <c:spPr>
            <a:ln w="28575" cap="rnd">
              <a:solidFill>
                <a:schemeClr val="accent1">
                  <a:lumMod val="60000"/>
                </a:schemeClr>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24:$BO$24</c:f>
              <c:numCache>
                <c:formatCode>General</c:formatCode>
                <c:ptCount val="64"/>
                <c:pt idx="0">
                  <c:v>183.09672900000001</c:v>
                </c:pt>
                <c:pt idx="1">
                  <c:v>127.114923</c:v>
                </c:pt>
                <c:pt idx="2">
                  <c:v>92.435209999999998</c:v>
                </c:pt>
                <c:pt idx="3">
                  <c:v>69.966080000000005</c:v>
                </c:pt>
                <c:pt idx="4">
                  <c:v>56.412545999999999</c:v>
                </c:pt>
                <c:pt idx="5">
                  <c:v>49.738722000000003</c:v>
                </c:pt>
                <c:pt idx="6">
                  <c:v>41.214801999999999</c:v>
                </c:pt>
                <c:pt idx="7">
                  <c:v>37.944083999999997</c:v>
                </c:pt>
                <c:pt idx="8">
                  <c:v>35.163283</c:v>
                </c:pt>
                <c:pt idx="9">
                  <c:v>30.804110999999999</c:v>
                </c:pt>
                <c:pt idx="10">
                  <c:v>27.717479000000001</c:v>
                </c:pt>
                <c:pt idx="11">
                  <c:v>27.702475</c:v>
                </c:pt>
                <c:pt idx="12">
                  <c:v>26.967668</c:v>
                </c:pt>
                <c:pt idx="13">
                  <c:v>25.177904000000002</c:v>
                </c:pt>
                <c:pt idx="14">
                  <c:v>24.130565000000001</c:v>
                </c:pt>
                <c:pt idx="15">
                  <c:v>22.745573</c:v>
                </c:pt>
                <c:pt idx="16">
                  <c:v>21.510847999999999</c:v>
                </c:pt>
                <c:pt idx="17">
                  <c:v>20.404662999999999</c:v>
                </c:pt>
                <c:pt idx="18">
                  <c:v>19.407857</c:v>
                </c:pt>
                <c:pt idx="19">
                  <c:v>18.506716000000001</c:v>
                </c:pt>
                <c:pt idx="20">
                  <c:v>17.678535</c:v>
                </c:pt>
                <c:pt idx="21">
                  <c:v>16.925915</c:v>
                </c:pt>
                <c:pt idx="22">
                  <c:v>16.234513</c:v>
                </c:pt>
                <c:pt idx="23">
                  <c:v>15.598144</c:v>
                </c:pt>
                <c:pt idx="24">
                  <c:v>15.012313000000001</c:v>
                </c:pt>
                <c:pt idx="25">
                  <c:v>14.464123000000001</c:v>
                </c:pt>
                <c:pt idx="26">
                  <c:v>13.959117000000001</c:v>
                </c:pt>
                <c:pt idx="27">
                  <c:v>13.483609</c:v>
                </c:pt>
                <c:pt idx="28">
                  <c:v>13.041854000000001</c:v>
                </c:pt>
                <c:pt idx="29">
                  <c:v>12.629181000000001</c:v>
                </c:pt>
                <c:pt idx="30">
                  <c:v>12.241407000000001</c:v>
                </c:pt>
                <c:pt idx="31">
                  <c:v>11.875769</c:v>
                </c:pt>
                <c:pt idx="32">
                  <c:v>11.257197</c:v>
                </c:pt>
                <c:pt idx="33">
                  <c:v>10.934903</c:v>
                </c:pt>
                <c:pt idx="34">
                  <c:v>10.642200000000001</c:v>
                </c:pt>
                <c:pt idx="35">
                  <c:v>10.365154</c:v>
                </c:pt>
                <c:pt idx="36">
                  <c:v>10.103688999999999</c:v>
                </c:pt>
                <c:pt idx="37">
                  <c:v>9.8533530000000003</c:v>
                </c:pt>
                <c:pt idx="38">
                  <c:v>9.6148550000000004</c:v>
                </c:pt>
                <c:pt idx="39">
                  <c:v>9.3890010000000004</c:v>
                </c:pt>
                <c:pt idx="40">
                  <c:v>9.1734530000000003</c:v>
                </c:pt>
                <c:pt idx="41">
                  <c:v>8.9653890000000001</c:v>
                </c:pt>
                <c:pt idx="42">
                  <c:v>8.7697240000000001</c:v>
                </c:pt>
                <c:pt idx="43">
                  <c:v>8.5798459999999999</c:v>
                </c:pt>
                <c:pt idx="44">
                  <c:v>8.3997829999999993</c:v>
                </c:pt>
                <c:pt idx="45">
                  <c:v>8.2262540000000008</c:v>
                </c:pt>
                <c:pt idx="46">
                  <c:v>8.0600100000000001</c:v>
                </c:pt>
                <c:pt idx="47">
                  <c:v>7.8996789999999999</c:v>
                </c:pt>
                <c:pt idx="48">
                  <c:v>7.7471719999999999</c:v>
                </c:pt>
                <c:pt idx="49">
                  <c:v>7.5992470000000001</c:v>
                </c:pt>
                <c:pt idx="50">
                  <c:v>7.4575719999999999</c:v>
                </c:pt>
                <c:pt idx="51">
                  <c:v>7.3203199999999997</c:v>
                </c:pt>
                <c:pt idx="52">
                  <c:v>7.1883949999999999</c:v>
                </c:pt>
                <c:pt idx="53">
                  <c:v>7.061877</c:v>
                </c:pt>
                <c:pt idx="54">
                  <c:v>6.938714</c:v>
                </c:pt>
                <c:pt idx="55">
                  <c:v>6.8201159999999996</c:v>
                </c:pt>
                <c:pt idx="56">
                  <c:v>6.7062249999999999</c:v>
                </c:pt>
                <c:pt idx="57">
                  <c:v>6.5948149999999996</c:v>
                </c:pt>
                <c:pt idx="58">
                  <c:v>6.4872839999999998</c:v>
                </c:pt>
                <c:pt idx="59">
                  <c:v>6.384137</c:v>
                </c:pt>
                <c:pt idx="60">
                  <c:v>6.2831359999999998</c:v>
                </c:pt>
                <c:pt idx="61">
                  <c:v>6.1860869999999997</c:v>
                </c:pt>
                <c:pt idx="62">
                  <c:v>6.0915090000000003</c:v>
                </c:pt>
                <c:pt idx="63">
                  <c:v>6.0001550000000003</c:v>
                </c:pt>
              </c:numCache>
            </c:numRef>
          </c:val>
          <c:smooth val="0"/>
          <c:extLst>
            <c:ext xmlns:c16="http://schemas.microsoft.com/office/drawing/2014/chart" uri="{C3380CC4-5D6E-409C-BE32-E72D297353CC}">
              <c16:uniqueId val="{00000006-F844-4D93-97D4-80DCC5AECDAB}"/>
            </c:ext>
          </c:extLst>
        </c:ser>
        <c:ser>
          <c:idx val="7"/>
          <c:order val="7"/>
          <c:tx>
            <c:v>128 Queues</c:v>
          </c:tx>
          <c:spPr>
            <a:ln w="28575" cap="rnd">
              <a:solidFill>
                <a:schemeClr val="accent2">
                  <a:lumMod val="60000"/>
                </a:schemeClr>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23:$BO$23</c:f>
              <c:numCache>
                <c:formatCode>General</c:formatCode>
                <c:ptCount val="64"/>
                <c:pt idx="0">
                  <c:v>183.71760699999999</c:v>
                </c:pt>
                <c:pt idx="1">
                  <c:v>126.83788199999999</c:v>
                </c:pt>
                <c:pt idx="2">
                  <c:v>96.035878999999994</c:v>
                </c:pt>
                <c:pt idx="3">
                  <c:v>76.708877000000001</c:v>
                </c:pt>
                <c:pt idx="4">
                  <c:v>62.405574000000001</c:v>
                </c:pt>
                <c:pt idx="5">
                  <c:v>54.958053</c:v>
                </c:pt>
                <c:pt idx="6">
                  <c:v>48.003881999999997</c:v>
                </c:pt>
                <c:pt idx="7">
                  <c:v>42.519655999999998</c:v>
                </c:pt>
                <c:pt idx="8">
                  <c:v>38.198453999999998</c:v>
                </c:pt>
                <c:pt idx="9">
                  <c:v>34.679371000000003</c:v>
                </c:pt>
                <c:pt idx="10">
                  <c:v>31.723907000000001</c:v>
                </c:pt>
                <c:pt idx="11">
                  <c:v>29.191929999999999</c:v>
                </c:pt>
                <c:pt idx="12">
                  <c:v>26.881656</c:v>
                </c:pt>
                <c:pt idx="13">
                  <c:v>25.362580999999999</c:v>
                </c:pt>
                <c:pt idx="14">
                  <c:v>24.131903000000001</c:v>
                </c:pt>
                <c:pt idx="15">
                  <c:v>22.747292999999999</c:v>
                </c:pt>
                <c:pt idx="16">
                  <c:v>21.512298000000001</c:v>
                </c:pt>
                <c:pt idx="17">
                  <c:v>20.407335</c:v>
                </c:pt>
                <c:pt idx="18">
                  <c:v>19.413135</c:v>
                </c:pt>
                <c:pt idx="19">
                  <c:v>18.514059</c:v>
                </c:pt>
                <c:pt idx="20">
                  <c:v>17.688036</c:v>
                </c:pt>
                <c:pt idx="21">
                  <c:v>16.935894000000001</c:v>
                </c:pt>
                <c:pt idx="22">
                  <c:v>16.243265000000001</c:v>
                </c:pt>
                <c:pt idx="23">
                  <c:v>15.605669000000001</c:v>
                </c:pt>
                <c:pt idx="24">
                  <c:v>15.017854</c:v>
                </c:pt>
                <c:pt idx="25">
                  <c:v>14.470941</c:v>
                </c:pt>
                <c:pt idx="26">
                  <c:v>13.963425000000001</c:v>
                </c:pt>
                <c:pt idx="27">
                  <c:v>13.487354</c:v>
                </c:pt>
                <c:pt idx="28">
                  <c:v>13.047825</c:v>
                </c:pt>
                <c:pt idx="29">
                  <c:v>12.635381000000001</c:v>
                </c:pt>
                <c:pt idx="30">
                  <c:v>12.246721000000001</c:v>
                </c:pt>
                <c:pt idx="31">
                  <c:v>11.880979</c:v>
                </c:pt>
                <c:pt idx="32">
                  <c:v>11.255701</c:v>
                </c:pt>
                <c:pt idx="33">
                  <c:v>10.935653</c:v>
                </c:pt>
                <c:pt idx="34">
                  <c:v>10.642808</c:v>
                </c:pt>
                <c:pt idx="35">
                  <c:v>10.366159</c:v>
                </c:pt>
                <c:pt idx="36">
                  <c:v>10.104086000000001</c:v>
                </c:pt>
                <c:pt idx="37">
                  <c:v>9.8538560000000004</c:v>
                </c:pt>
                <c:pt idx="38">
                  <c:v>9.6153870000000001</c:v>
                </c:pt>
                <c:pt idx="39">
                  <c:v>9.3896909999999991</c:v>
                </c:pt>
                <c:pt idx="40">
                  <c:v>9.174175</c:v>
                </c:pt>
                <c:pt idx="41">
                  <c:v>8.9661489999999997</c:v>
                </c:pt>
                <c:pt idx="42">
                  <c:v>8.7697559999999992</c:v>
                </c:pt>
                <c:pt idx="43">
                  <c:v>8.5808579999999992</c:v>
                </c:pt>
                <c:pt idx="44">
                  <c:v>8.4004779999999997</c:v>
                </c:pt>
                <c:pt idx="45">
                  <c:v>8.2264239999999997</c:v>
                </c:pt>
                <c:pt idx="46">
                  <c:v>8.0602540000000005</c:v>
                </c:pt>
                <c:pt idx="47">
                  <c:v>7.8999569999999997</c:v>
                </c:pt>
                <c:pt idx="48">
                  <c:v>7.7474369999999997</c:v>
                </c:pt>
                <c:pt idx="49">
                  <c:v>7.5992329999999999</c:v>
                </c:pt>
                <c:pt idx="50">
                  <c:v>7.4577150000000003</c:v>
                </c:pt>
                <c:pt idx="51">
                  <c:v>7.3206230000000003</c:v>
                </c:pt>
                <c:pt idx="52">
                  <c:v>7.1885019999999997</c:v>
                </c:pt>
                <c:pt idx="53">
                  <c:v>7.061928</c:v>
                </c:pt>
                <c:pt idx="54">
                  <c:v>6.9387369999999997</c:v>
                </c:pt>
                <c:pt idx="55">
                  <c:v>6.8204510000000003</c:v>
                </c:pt>
                <c:pt idx="56">
                  <c:v>6.7061919999999997</c:v>
                </c:pt>
                <c:pt idx="57">
                  <c:v>6.5948149999999996</c:v>
                </c:pt>
                <c:pt idx="58">
                  <c:v>6.4874770000000002</c:v>
                </c:pt>
                <c:pt idx="59">
                  <c:v>6.3841599999999996</c:v>
                </c:pt>
                <c:pt idx="60">
                  <c:v>6.2829259999999998</c:v>
                </c:pt>
                <c:pt idx="61">
                  <c:v>6.186115</c:v>
                </c:pt>
                <c:pt idx="62">
                  <c:v>6.0912090000000001</c:v>
                </c:pt>
                <c:pt idx="63">
                  <c:v>5.9999099999999999</c:v>
                </c:pt>
              </c:numCache>
            </c:numRef>
          </c:val>
          <c:smooth val="0"/>
          <c:extLst>
            <c:ext xmlns:c16="http://schemas.microsoft.com/office/drawing/2014/chart" uri="{C3380CC4-5D6E-409C-BE32-E72D297353CC}">
              <c16:uniqueId val="{00000007-F844-4D93-97D4-80DCC5AECDAB}"/>
            </c:ext>
          </c:extLst>
        </c:ser>
        <c:ser>
          <c:idx val="8"/>
          <c:order val="8"/>
          <c:tx>
            <c:v>190 Queues</c:v>
          </c:tx>
          <c:spPr>
            <a:ln w="28575" cap="rnd">
              <a:solidFill>
                <a:schemeClr val="accent3">
                  <a:lumMod val="60000"/>
                </a:schemeClr>
              </a:solidFill>
              <a:round/>
            </a:ln>
            <a:effectLst/>
          </c:spPr>
          <c:marker>
            <c:symbol val="none"/>
          </c:marker>
          <c:cat>
            <c:numRef>
              <c:f>FWD_gen5x8_lab142_190Qs_26_indv!$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WD_gen5x8_lab142_190Qs_26_indv!$D$22:$BO$22</c:f>
              <c:numCache>
                <c:formatCode>General</c:formatCode>
                <c:ptCount val="64"/>
                <c:pt idx="0">
                  <c:v>183.92708999999999</c:v>
                </c:pt>
                <c:pt idx="1">
                  <c:v>126.704396</c:v>
                </c:pt>
                <c:pt idx="2">
                  <c:v>95.985380000000006</c:v>
                </c:pt>
                <c:pt idx="3">
                  <c:v>76.701914000000002</c:v>
                </c:pt>
                <c:pt idx="4">
                  <c:v>62.405287999999999</c:v>
                </c:pt>
                <c:pt idx="5">
                  <c:v>54.959212000000001</c:v>
                </c:pt>
                <c:pt idx="6">
                  <c:v>48.003041000000003</c:v>
                </c:pt>
                <c:pt idx="7">
                  <c:v>42.527397000000001</c:v>
                </c:pt>
                <c:pt idx="8">
                  <c:v>38.198751000000001</c:v>
                </c:pt>
                <c:pt idx="9">
                  <c:v>34.677072000000003</c:v>
                </c:pt>
                <c:pt idx="10">
                  <c:v>31.720511999999999</c:v>
                </c:pt>
                <c:pt idx="11">
                  <c:v>29.227114</c:v>
                </c:pt>
                <c:pt idx="12">
                  <c:v>26.908735</c:v>
                </c:pt>
                <c:pt idx="13">
                  <c:v>25.374209</c:v>
                </c:pt>
                <c:pt idx="14">
                  <c:v>24.129691999999999</c:v>
                </c:pt>
                <c:pt idx="15">
                  <c:v>22.746126</c:v>
                </c:pt>
                <c:pt idx="16">
                  <c:v>21.512967</c:v>
                </c:pt>
                <c:pt idx="17">
                  <c:v>20.408094999999999</c:v>
                </c:pt>
                <c:pt idx="18">
                  <c:v>19.413322000000001</c:v>
                </c:pt>
                <c:pt idx="19">
                  <c:v>18.512457999999999</c:v>
                </c:pt>
                <c:pt idx="20">
                  <c:v>17.686091000000001</c:v>
                </c:pt>
                <c:pt idx="21">
                  <c:v>16.934479</c:v>
                </c:pt>
                <c:pt idx="22">
                  <c:v>16.242471999999999</c:v>
                </c:pt>
                <c:pt idx="23">
                  <c:v>15.605967</c:v>
                </c:pt>
                <c:pt idx="24">
                  <c:v>15.019631</c:v>
                </c:pt>
                <c:pt idx="25">
                  <c:v>14.472879000000001</c:v>
                </c:pt>
                <c:pt idx="26">
                  <c:v>13.964007000000001</c:v>
                </c:pt>
                <c:pt idx="27">
                  <c:v>13.490891</c:v>
                </c:pt>
                <c:pt idx="28">
                  <c:v>13.05015</c:v>
                </c:pt>
                <c:pt idx="29">
                  <c:v>12.635770000000001</c:v>
                </c:pt>
                <c:pt idx="30">
                  <c:v>12.249185000000001</c:v>
                </c:pt>
                <c:pt idx="31">
                  <c:v>11.88381</c:v>
                </c:pt>
                <c:pt idx="32">
                  <c:v>11.257118999999999</c:v>
                </c:pt>
                <c:pt idx="33">
                  <c:v>10.937097</c:v>
                </c:pt>
                <c:pt idx="34">
                  <c:v>10.644266</c:v>
                </c:pt>
                <c:pt idx="35">
                  <c:v>10.367689</c:v>
                </c:pt>
                <c:pt idx="36">
                  <c:v>10.105321999999999</c:v>
                </c:pt>
                <c:pt idx="37">
                  <c:v>9.8555019999999995</c:v>
                </c:pt>
                <c:pt idx="38">
                  <c:v>9.6167090000000002</c:v>
                </c:pt>
                <c:pt idx="39">
                  <c:v>9.390822</c:v>
                </c:pt>
                <c:pt idx="40">
                  <c:v>9.1751699999999996</c:v>
                </c:pt>
                <c:pt idx="41">
                  <c:v>8.9670819999999996</c:v>
                </c:pt>
                <c:pt idx="42">
                  <c:v>8.7710460000000001</c:v>
                </c:pt>
                <c:pt idx="43">
                  <c:v>8.5817859999999992</c:v>
                </c:pt>
                <c:pt idx="44">
                  <c:v>8.4014450000000007</c:v>
                </c:pt>
                <c:pt idx="45">
                  <c:v>8.2274429999999992</c:v>
                </c:pt>
                <c:pt idx="46">
                  <c:v>8.0612560000000002</c:v>
                </c:pt>
                <c:pt idx="47">
                  <c:v>7.9010410000000002</c:v>
                </c:pt>
                <c:pt idx="48">
                  <c:v>7.7484630000000001</c:v>
                </c:pt>
                <c:pt idx="49">
                  <c:v>7.6001500000000002</c:v>
                </c:pt>
                <c:pt idx="50">
                  <c:v>7.4584260000000002</c:v>
                </c:pt>
                <c:pt idx="51">
                  <c:v>7.3213739999999996</c:v>
                </c:pt>
                <c:pt idx="52">
                  <c:v>7.1894049999999998</c:v>
                </c:pt>
                <c:pt idx="53">
                  <c:v>7.0625960000000001</c:v>
                </c:pt>
                <c:pt idx="54">
                  <c:v>6.9392750000000003</c:v>
                </c:pt>
                <c:pt idx="55">
                  <c:v>6.8211539999999999</c:v>
                </c:pt>
                <c:pt idx="56">
                  <c:v>6.7067310000000004</c:v>
                </c:pt>
                <c:pt idx="57">
                  <c:v>6.5954129999999997</c:v>
                </c:pt>
                <c:pt idx="58">
                  <c:v>6.4879259999999999</c:v>
                </c:pt>
                <c:pt idx="59">
                  <c:v>6.3844820000000002</c:v>
                </c:pt>
                <c:pt idx="60">
                  <c:v>6.2834320000000004</c:v>
                </c:pt>
                <c:pt idx="61">
                  <c:v>6.1866649999999996</c:v>
                </c:pt>
                <c:pt idx="62">
                  <c:v>6.0919319999999999</c:v>
                </c:pt>
                <c:pt idx="63">
                  <c:v>6.0003789999999997</c:v>
                </c:pt>
              </c:numCache>
            </c:numRef>
          </c:val>
          <c:smooth val="0"/>
          <c:extLst>
            <c:ext xmlns:c16="http://schemas.microsoft.com/office/drawing/2014/chart" uri="{C3380CC4-5D6E-409C-BE32-E72D297353CC}">
              <c16:uniqueId val="{00000008-F844-4D93-97D4-80DCC5AECDAB}"/>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lab159'!$D$18:$BO$18</c:f>
              <c:numCache>
                <c:formatCode>General</c:formatCode>
                <c:ptCount val="64"/>
                <c:pt idx="0">
                  <c:v>35.78125</c:v>
                </c:pt>
                <c:pt idx="1">
                  <c:v>31.30859375</c:v>
                </c:pt>
                <c:pt idx="2">
                  <c:v>27.830078125</c:v>
                </c:pt>
                <c:pt idx="3">
                  <c:v>25.046875</c:v>
                </c:pt>
                <c:pt idx="4">
                  <c:v>22.770312499999999</c:v>
                </c:pt>
                <c:pt idx="5">
                  <c:v>20.872721354166668</c:v>
                </c:pt>
                <c:pt idx="6">
                  <c:v>19.267020089285715</c:v>
                </c:pt>
                <c:pt idx="7">
                  <c:v>17.890869140625</c:v>
                </c:pt>
                <c:pt idx="8">
                  <c:v>16.698133680555557</c:v>
                </c:pt>
                <c:pt idx="9">
                  <c:v>15.654492187500001</c:v>
                </c:pt>
                <c:pt idx="10">
                  <c:v>14.733664772727273</c:v>
                </c:pt>
                <c:pt idx="11">
                  <c:v>13.9150390625</c:v>
                </c:pt>
                <c:pt idx="12">
                  <c:v>13.182842548076923</c:v>
                </c:pt>
                <c:pt idx="13">
                  <c:v>12.523577008928571</c:v>
                </c:pt>
                <c:pt idx="14">
                  <c:v>11.92734375</c:v>
                </c:pt>
                <c:pt idx="15">
                  <c:v>11.3851318359375</c:v>
                </c:pt>
                <c:pt idx="16">
                  <c:v>10.890050551470589</c:v>
                </c:pt>
                <c:pt idx="17">
                  <c:v>10.436414930555555</c:v>
                </c:pt>
                <c:pt idx="18">
                  <c:v>10.018914473684211</c:v>
                </c:pt>
                <c:pt idx="19">
                  <c:v>9.6335937499999993</c:v>
                </c:pt>
                <c:pt idx="20">
                  <c:v>9.2767857142857135</c:v>
                </c:pt>
                <c:pt idx="21">
                  <c:v>8.9454900568181817</c:v>
                </c:pt>
                <c:pt idx="22">
                  <c:v>8.6369735054347831</c:v>
                </c:pt>
                <c:pt idx="23">
                  <c:v>8.34912109375</c:v>
                </c:pt>
                <c:pt idx="24">
                  <c:v>8.0797656250000003</c:v>
                </c:pt>
                <c:pt idx="25">
                  <c:v>7.8117487980769234</c:v>
                </c:pt>
                <c:pt idx="26">
                  <c:v>7.5753761574074074</c:v>
                </c:pt>
                <c:pt idx="27">
                  <c:v>7.3523995535714288</c:v>
                </c:pt>
                <c:pt idx="28">
                  <c:v>7.1427128232758621</c:v>
                </c:pt>
                <c:pt idx="29">
                  <c:v>6.9444010416666666</c:v>
                </c:pt>
                <c:pt idx="30">
                  <c:v>6.57844002016129</c:v>
                </c:pt>
                <c:pt idx="31">
                  <c:v>6.4100341796875</c:v>
                </c:pt>
                <c:pt idx="32">
                  <c:v>6.2498224431818183</c:v>
                </c:pt>
                <c:pt idx="33">
                  <c:v>6.097196691176471</c:v>
                </c:pt>
                <c:pt idx="34">
                  <c:v>5.9523437499999998</c:v>
                </c:pt>
                <c:pt idx="35">
                  <c:v>5.681315104166667</c:v>
                </c:pt>
                <c:pt idx="36">
                  <c:v>5.5552681587837842</c:v>
                </c:pt>
                <c:pt idx="37">
                  <c:v>5.4345189144736841</c:v>
                </c:pt>
                <c:pt idx="38">
                  <c:v>5.3191105769230766</c:v>
                </c:pt>
                <c:pt idx="39">
                  <c:v>5.2083007812500002</c:v>
                </c:pt>
                <c:pt idx="40">
                  <c:v>4.9998570884146343</c:v>
                </c:pt>
                <c:pt idx="41">
                  <c:v>4.9017857142857144</c:v>
                </c:pt>
                <c:pt idx="42">
                  <c:v>4.8075944767441863</c:v>
                </c:pt>
                <c:pt idx="43">
                  <c:v>4.716796875</c:v>
                </c:pt>
                <c:pt idx="44">
                  <c:v>4.6296006944444441</c:v>
                </c:pt>
                <c:pt idx="45">
                  <c:v>4.4639945652173916</c:v>
                </c:pt>
                <c:pt idx="46">
                  <c:v>4.3857214095744679</c:v>
                </c:pt>
                <c:pt idx="47">
                  <c:v>4.3101806640625</c:v>
                </c:pt>
                <c:pt idx="48">
                  <c:v>4.2370057397959187</c:v>
                </c:pt>
                <c:pt idx="49">
                  <c:v>4.1666406250000003</c:v>
                </c:pt>
                <c:pt idx="50">
                  <c:v>4.0322074142156863</c:v>
                </c:pt>
                <c:pt idx="51">
                  <c:v>3.9681490384615383</c:v>
                </c:pt>
                <c:pt idx="52">
                  <c:v>3.9061762971698113</c:v>
                </c:pt>
                <c:pt idx="53">
                  <c:v>3.8459924768518516</c:v>
                </c:pt>
                <c:pt idx="54">
                  <c:v>3.7878551136363638</c:v>
                </c:pt>
                <c:pt idx="55">
                  <c:v>3.67626953125</c:v>
                </c:pt>
                <c:pt idx="56">
                  <c:v>3.623046875</c:v>
                </c:pt>
                <c:pt idx="57">
                  <c:v>3.5713227370689653</c:v>
                </c:pt>
                <c:pt idx="58">
                  <c:v>3.5210871292372881</c:v>
                </c:pt>
                <c:pt idx="59">
                  <c:v>3.4722005208333333</c:v>
                </c:pt>
                <c:pt idx="60">
                  <c:v>3.378297899590164</c:v>
                </c:pt>
                <c:pt idx="61">
                  <c:v>3.3332598286290325</c:v>
                </c:pt>
                <c:pt idx="62">
                  <c:v>3.2893415178571428</c:v>
                </c:pt>
                <c:pt idx="63">
                  <c:v>3.24664306640625</c:v>
                </c:pt>
              </c:numCache>
            </c:numRef>
          </c:val>
          <c:smooth val="0"/>
          <c:extLst>
            <c:ext xmlns:c16="http://schemas.microsoft.com/office/drawing/2014/chart" uri="{C3380CC4-5D6E-409C-BE32-E72D297353CC}">
              <c16:uniqueId val="{00000000-897D-4C11-BA1F-841229E3E065}"/>
            </c:ext>
          </c:extLst>
        </c:ser>
        <c:ser>
          <c:idx val="1"/>
          <c:order val="1"/>
          <c:tx>
            <c:v>2 Queues</c:v>
          </c:tx>
          <c:spPr>
            <a:ln w="28575" cap="rnd">
              <a:solidFill>
                <a:schemeClr val="accent2"/>
              </a:solidFill>
              <a:round/>
            </a:ln>
            <a:effectLst/>
          </c:spPr>
          <c:marker>
            <c:symbol val="none"/>
          </c:marker>
          <c:cat>
            <c:numRef>
              <c:f>'C2H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lab159'!$D$17:$BO$17</c:f>
              <c:numCache>
                <c:formatCode>General</c:formatCode>
                <c:ptCount val="64"/>
                <c:pt idx="0">
                  <c:v>71.5625</c:v>
                </c:pt>
                <c:pt idx="1">
                  <c:v>62.6181640625</c:v>
                </c:pt>
                <c:pt idx="2">
                  <c:v>55.660807291666664</c:v>
                </c:pt>
                <c:pt idx="3">
                  <c:v>45.8759765625</c:v>
                </c:pt>
                <c:pt idx="4">
                  <c:v>31.308984375000001</c:v>
                </c:pt>
                <c:pt idx="5">
                  <c:v>31.2373046875</c:v>
                </c:pt>
                <c:pt idx="6">
                  <c:v>27.773716517857142</c:v>
                </c:pt>
                <c:pt idx="7">
                  <c:v>24.926513671875</c:v>
                </c:pt>
                <c:pt idx="8">
                  <c:v>22.3671875</c:v>
                </c:pt>
                <c:pt idx="9">
                  <c:v>19.267187499999999</c:v>
                </c:pt>
                <c:pt idx="10">
                  <c:v>17.855113636363637</c:v>
                </c:pt>
                <c:pt idx="11">
                  <c:v>16.129069010416668</c:v>
                </c:pt>
                <c:pt idx="12">
                  <c:v>15.624098557692308</c:v>
                </c:pt>
                <c:pt idx="13">
                  <c:v>14.704241071428571</c:v>
                </c:pt>
                <c:pt idx="14">
                  <c:v>13.873567708333333</c:v>
                </c:pt>
                <c:pt idx="15">
                  <c:v>12.4986572265625</c:v>
                </c:pt>
                <c:pt idx="16">
                  <c:v>11.363970588235293</c:v>
                </c:pt>
                <c:pt idx="17">
                  <c:v>11.091037326388889</c:v>
                </c:pt>
                <c:pt idx="18">
                  <c:v>10.868009868421053</c:v>
                </c:pt>
                <c:pt idx="19">
                  <c:v>10.4166015625</c:v>
                </c:pt>
                <c:pt idx="20">
                  <c:v>9.6148623511904763</c:v>
                </c:pt>
                <c:pt idx="21">
                  <c:v>9.2585227272727266</c:v>
                </c:pt>
                <c:pt idx="22">
                  <c:v>8.9271399456521738</c:v>
                </c:pt>
                <c:pt idx="23">
                  <c:v>8.6202799479166661</c:v>
                </c:pt>
                <c:pt idx="24">
                  <c:v>8.3332812500000006</c:v>
                </c:pt>
                <c:pt idx="25">
                  <c:v>7.8117487980769234</c:v>
                </c:pt>
                <c:pt idx="26">
                  <c:v>7.5754484953703702</c:v>
                </c:pt>
                <c:pt idx="27">
                  <c:v>7.3524693080357144</c:v>
                </c:pt>
                <c:pt idx="28">
                  <c:v>7.1422413793103452</c:v>
                </c:pt>
                <c:pt idx="29">
                  <c:v>6.9444010416666666</c:v>
                </c:pt>
                <c:pt idx="30">
                  <c:v>6.578377016129032</c:v>
                </c:pt>
                <c:pt idx="31">
                  <c:v>6.4100341796875</c:v>
                </c:pt>
                <c:pt idx="32">
                  <c:v>6.2495265151515156</c:v>
                </c:pt>
                <c:pt idx="33">
                  <c:v>6.0972541360294121</c:v>
                </c:pt>
                <c:pt idx="34">
                  <c:v>5.9523437499999998</c:v>
                </c:pt>
                <c:pt idx="35">
                  <c:v>5.6813693576388893</c:v>
                </c:pt>
                <c:pt idx="36">
                  <c:v>5.5552153716216219</c:v>
                </c:pt>
                <c:pt idx="37">
                  <c:v>5.4345703125</c:v>
                </c:pt>
                <c:pt idx="38">
                  <c:v>5.318359375</c:v>
                </c:pt>
                <c:pt idx="39">
                  <c:v>5.2083007812500002</c:v>
                </c:pt>
                <c:pt idx="40">
                  <c:v>4.9994283536585362</c:v>
                </c:pt>
                <c:pt idx="41">
                  <c:v>4.9018322172619051</c:v>
                </c:pt>
                <c:pt idx="42">
                  <c:v>4.8074582122093021</c:v>
                </c:pt>
                <c:pt idx="43">
                  <c:v>4.716796875</c:v>
                </c:pt>
                <c:pt idx="44">
                  <c:v>4.6296006944444441</c:v>
                </c:pt>
                <c:pt idx="45">
                  <c:v>4.4639945652173916</c:v>
                </c:pt>
                <c:pt idx="46">
                  <c:v>4.3858876329787231</c:v>
                </c:pt>
                <c:pt idx="47">
                  <c:v>4.3101806640625</c:v>
                </c:pt>
                <c:pt idx="48">
                  <c:v>4.2371651785714288</c:v>
                </c:pt>
                <c:pt idx="49">
                  <c:v>4.1666406250000003</c:v>
                </c:pt>
                <c:pt idx="50">
                  <c:v>4.0321691176470589</c:v>
                </c:pt>
                <c:pt idx="51">
                  <c:v>3.9681490384615383</c:v>
                </c:pt>
                <c:pt idx="52">
                  <c:v>3.9061762971698113</c:v>
                </c:pt>
                <c:pt idx="53">
                  <c:v>3.8460286458333335</c:v>
                </c:pt>
                <c:pt idx="54">
                  <c:v>3.7878551136363638</c:v>
                </c:pt>
                <c:pt idx="55">
                  <c:v>3.67626953125</c:v>
                </c:pt>
                <c:pt idx="56">
                  <c:v>3.6230811403508771</c:v>
                </c:pt>
                <c:pt idx="57">
                  <c:v>3.5713227370689653</c:v>
                </c:pt>
                <c:pt idx="58">
                  <c:v>3.520954713983051</c:v>
                </c:pt>
                <c:pt idx="59">
                  <c:v>3.4722005208333333</c:v>
                </c:pt>
                <c:pt idx="60">
                  <c:v>3.378297899590164</c:v>
                </c:pt>
                <c:pt idx="61">
                  <c:v>3.3332598286290325</c:v>
                </c:pt>
                <c:pt idx="62">
                  <c:v>3.2893725198412698</c:v>
                </c:pt>
                <c:pt idx="63">
                  <c:v>3.24664306640625</c:v>
                </c:pt>
              </c:numCache>
            </c:numRef>
          </c:val>
          <c:smooth val="0"/>
          <c:extLst>
            <c:ext xmlns:c16="http://schemas.microsoft.com/office/drawing/2014/chart" uri="{C3380CC4-5D6E-409C-BE32-E72D297353CC}">
              <c16:uniqueId val="{00000001-897D-4C11-BA1F-841229E3E065}"/>
            </c:ext>
          </c:extLst>
        </c:ser>
        <c:ser>
          <c:idx val="2"/>
          <c:order val="2"/>
          <c:tx>
            <c:v>4 Queues</c:v>
          </c:tx>
          <c:spPr>
            <a:ln w="28575" cap="rnd">
              <a:solidFill>
                <a:schemeClr val="accent3"/>
              </a:solidFill>
              <a:round/>
            </a:ln>
            <a:effectLst/>
          </c:spPr>
          <c:marker>
            <c:symbol val="none"/>
          </c:marker>
          <c:cat>
            <c:numRef>
              <c:f>'C2H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lab159'!$D$16:$BO$16</c:f>
              <c:numCache>
                <c:formatCode>General</c:formatCode>
                <c:ptCount val="64"/>
                <c:pt idx="0">
                  <c:v>123.123046875</c:v>
                </c:pt>
                <c:pt idx="1">
                  <c:v>78.95703125</c:v>
                </c:pt>
                <c:pt idx="2">
                  <c:v>58.171875</c:v>
                </c:pt>
                <c:pt idx="3">
                  <c:v>45.83935546875</c:v>
                </c:pt>
                <c:pt idx="4">
                  <c:v>31.308984375000001</c:v>
                </c:pt>
                <c:pt idx="5">
                  <c:v>31.237630208333332</c:v>
                </c:pt>
                <c:pt idx="6">
                  <c:v>27.773716517857142</c:v>
                </c:pt>
                <c:pt idx="7">
                  <c:v>24.9013671875</c:v>
                </c:pt>
                <c:pt idx="8">
                  <c:v>22.387803819444443</c:v>
                </c:pt>
                <c:pt idx="9">
                  <c:v>19.266992187500001</c:v>
                </c:pt>
                <c:pt idx="10">
                  <c:v>17.856178977272727</c:v>
                </c:pt>
                <c:pt idx="11">
                  <c:v>16.129069010416668</c:v>
                </c:pt>
                <c:pt idx="12">
                  <c:v>15.624098557692308</c:v>
                </c:pt>
                <c:pt idx="13">
                  <c:v>14.7041015625</c:v>
                </c:pt>
                <c:pt idx="14">
                  <c:v>13.852213541666666</c:v>
                </c:pt>
                <c:pt idx="15">
                  <c:v>12.4986572265625</c:v>
                </c:pt>
                <c:pt idx="16">
                  <c:v>11.363970588235293</c:v>
                </c:pt>
                <c:pt idx="17">
                  <c:v>11.090711805555555</c:v>
                </c:pt>
                <c:pt idx="18">
                  <c:v>10.868009868421053</c:v>
                </c:pt>
                <c:pt idx="19">
                  <c:v>10.4166015625</c:v>
                </c:pt>
                <c:pt idx="20">
                  <c:v>9.6148623511904763</c:v>
                </c:pt>
                <c:pt idx="21">
                  <c:v>9.2585227272727266</c:v>
                </c:pt>
                <c:pt idx="22">
                  <c:v>8.9276494565217384</c:v>
                </c:pt>
                <c:pt idx="23">
                  <c:v>8.6201171875</c:v>
                </c:pt>
                <c:pt idx="24">
                  <c:v>8.3332812500000006</c:v>
                </c:pt>
                <c:pt idx="25">
                  <c:v>7.8117487980769234</c:v>
                </c:pt>
                <c:pt idx="26">
                  <c:v>7.5756655092592595</c:v>
                </c:pt>
                <c:pt idx="27">
                  <c:v>7.3524693080357144</c:v>
                </c:pt>
                <c:pt idx="28">
                  <c:v>7.1426454741379306</c:v>
                </c:pt>
                <c:pt idx="29">
                  <c:v>6.9444010416666666</c:v>
                </c:pt>
                <c:pt idx="30">
                  <c:v>6.578692036290323</c:v>
                </c:pt>
                <c:pt idx="31">
                  <c:v>6.4100341796875</c:v>
                </c:pt>
                <c:pt idx="32">
                  <c:v>6.2495265151515156</c:v>
                </c:pt>
                <c:pt idx="33">
                  <c:v>6.097196691176471</c:v>
                </c:pt>
                <c:pt idx="34">
                  <c:v>5.9523437499999998</c:v>
                </c:pt>
                <c:pt idx="35">
                  <c:v>5.6813693576388893</c:v>
                </c:pt>
                <c:pt idx="36">
                  <c:v>5.5554793074324325</c:v>
                </c:pt>
                <c:pt idx="37">
                  <c:v>5.4345189144736841</c:v>
                </c:pt>
                <c:pt idx="38">
                  <c:v>5.3191105769230766</c:v>
                </c:pt>
                <c:pt idx="39">
                  <c:v>5.2083007812500002</c:v>
                </c:pt>
                <c:pt idx="40">
                  <c:v>4.9998570884146343</c:v>
                </c:pt>
                <c:pt idx="41">
                  <c:v>4.9018322172619051</c:v>
                </c:pt>
                <c:pt idx="42">
                  <c:v>4.8076398982558137</c:v>
                </c:pt>
                <c:pt idx="43">
                  <c:v>4.716796875</c:v>
                </c:pt>
                <c:pt idx="44">
                  <c:v>4.6296006944444441</c:v>
                </c:pt>
                <c:pt idx="45">
                  <c:v>4.4639945652173916</c:v>
                </c:pt>
                <c:pt idx="46">
                  <c:v>4.3859291888297873</c:v>
                </c:pt>
                <c:pt idx="47">
                  <c:v>4.3101806640625</c:v>
                </c:pt>
                <c:pt idx="48">
                  <c:v>4.2372050382653059</c:v>
                </c:pt>
                <c:pt idx="49">
                  <c:v>4.1666406250000003</c:v>
                </c:pt>
                <c:pt idx="50">
                  <c:v>4.0322074142156863</c:v>
                </c:pt>
                <c:pt idx="51">
                  <c:v>3.9681490384615383</c:v>
                </c:pt>
                <c:pt idx="52">
                  <c:v>3.9061762971698113</c:v>
                </c:pt>
                <c:pt idx="53">
                  <c:v>3.8459924768518516</c:v>
                </c:pt>
                <c:pt idx="54">
                  <c:v>3.7878551136363638</c:v>
                </c:pt>
                <c:pt idx="55">
                  <c:v>3.67626953125</c:v>
                </c:pt>
                <c:pt idx="56">
                  <c:v>3.623046875</c:v>
                </c:pt>
                <c:pt idx="57">
                  <c:v>3.5713227370689653</c:v>
                </c:pt>
                <c:pt idx="58">
                  <c:v>3.5210540254237288</c:v>
                </c:pt>
                <c:pt idx="59">
                  <c:v>3.4722005208333333</c:v>
                </c:pt>
                <c:pt idx="60">
                  <c:v>3.3781057889344264</c:v>
                </c:pt>
                <c:pt idx="61">
                  <c:v>3.3332598286290325</c:v>
                </c:pt>
                <c:pt idx="62">
                  <c:v>3.2894345238095237</c:v>
                </c:pt>
                <c:pt idx="63">
                  <c:v>3.24664306640625</c:v>
                </c:pt>
              </c:numCache>
            </c:numRef>
          </c:val>
          <c:smooth val="0"/>
          <c:extLst>
            <c:ext xmlns:c16="http://schemas.microsoft.com/office/drawing/2014/chart" uri="{C3380CC4-5D6E-409C-BE32-E72D297353CC}">
              <c16:uniqueId val="{00000002-897D-4C11-BA1F-841229E3E065}"/>
            </c:ext>
          </c:extLst>
        </c:ser>
        <c:ser>
          <c:idx val="3"/>
          <c:order val="3"/>
          <c:tx>
            <c:v>16 Queues</c:v>
          </c:tx>
          <c:spPr>
            <a:ln w="28575" cap="rnd">
              <a:solidFill>
                <a:schemeClr val="accent4"/>
              </a:solidFill>
              <a:round/>
            </a:ln>
            <a:effectLst/>
          </c:spPr>
          <c:marker>
            <c:symbol val="none"/>
          </c:marker>
          <c:cat>
            <c:numRef>
              <c:f>'C2H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_lab159'!$D$14:$BO$14</c:f>
              <c:numCache>
                <c:formatCode>General</c:formatCode>
                <c:ptCount val="64"/>
                <c:pt idx="0">
                  <c:v>108.8046875</c:v>
                </c:pt>
                <c:pt idx="1">
                  <c:v>78.8955078125</c:v>
                </c:pt>
                <c:pt idx="2">
                  <c:v>57.998046875</c:v>
                </c:pt>
                <c:pt idx="3">
                  <c:v>45.923828125</c:v>
                </c:pt>
                <c:pt idx="4">
                  <c:v>31.308984375000001</c:v>
                </c:pt>
                <c:pt idx="5">
                  <c:v>31.237630208333332</c:v>
                </c:pt>
                <c:pt idx="6">
                  <c:v>27.773716517857142</c:v>
                </c:pt>
                <c:pt idx="7">
                  <c:v>24.934814453125</c:v>
                </c:pt>
                <c:pt idx="8">
                  <c:v>22.363064236111111</c:v>
                </c:pt>
                <c:pt idx="9">
                  <c:v>19.267187499999999</c:v>
                </c:pt>
                <c:pt idx="10">
                  <c:v>17.855113636363637</c:v>
                </c:pt>
                <c:pt idx="11">
                  <c:v>16.129069010416668</c:v>
                </c:pt>
                <c:pt idx="12">
                  <c:v>15.624248798076923</c:v>
                </c:pt>
                <c:pt idx="13">
                  <c:v>14.7041015625</c:v>
                </c:pt>
                <c:pt idx="14">
                  <c:v>13.828776041666666</c:v>
                </c:pt>
                <c:pt idx="15">
                  <c:v>12.4986572265625</c:v>
                </c:pt>
                <c:pt idx="16">
                  <c:v>11.363855698529411</c:v>
                </c:pt>
                <c:pt idx="17">
                  <c:v>11.083658854166666</c:v>
                </c:pt>
                <c:pt idx="18">
                  <c:v>10.868009868421053</c:v>
                </c:pt>
                <c:pt idx="19">
                  <c:v>10.4166015625</c:v>
                </c:pt>
                <c:pt idx="20">
                  <c:v>9.6148623511904763</c:v>
                </c:pt>
                <c:pt idx="21">
                  <c:v>9.2585227272727266</c:v>
                </c:pt>
                <c:pt idx="22">
                  <c:v>8.9271399456521738</c:v>
                </c:pt>
                <c:pt idx="23">
                  <c:v>8.6201171875</c:v>
                </c:pt>
                <c:pt idx="24">
                  <c:v>8.3332812500000006</c:v>
                </c:pt>
                <c:pt idx="25">
                  <c:v>7.8117487980769234</c:v>
                </c:pt>
                <c:pt idx="26">
                  <c:v>7.5755931712962967</c:v>
                </c:pt>
                <c:pt idx="27">
                  <c:v>7.3524693080357144</c:v>
                </c:pt>
                <c:pt idx="28">
                  <c:v>7.1427128232758621</c:v>
                </c:pt>
                <c:pt idx="29">
                  <c:v>6.9444010416666666</c:v>
                </c:pt>
                <c:pt idx="30">
                  <c:v>6.578944052419355</c:v>
                </c:pt>
                <c:pt idx="31">
                  <c:v>6.4100341796875</c:v>
                </c:pt>
                <c:pt idx="32">
                  <c:v>6.2498816287878789</c:v>
                </c:pt>
                <c:pt idx="33">
                  <c:v>6.097196691176471</c:v>
                </c:pt>
                <c:pt idx="34">
                  <c:v>5.9523437499999998</c:v>
                </c:pt>
                <c:pt idx="35">
                  <c:v>5.681315104166667</c:v>
                </c:pt>
                <c:pt idx="36">
                  <c:v>5.5553209459459456</c:v>
                </c:pt>
                <c:pt idx="37">
                  <c:v>5.4345189144736841</c:v>
                </c:pt>
                <c:pt idx="38">
                  <c:v>5.3189102564102564</c:v>
                </c:pt>
                <c:pt idx="39">
                  <c:v>5.2083007812500002</c:v>
                </c:pt>
                <c:pt idx="40">
                  <c:v>4.9994283536585362</c:v>
                </c:pt>
                <c:pt idx="41">
                  <c:v>4.9018322172619051</c:v>
                </c:pt>
                <c:pt idx="42">
                  <c:v>4.8074127906976747</c:v>
                </c:pt>
                <c:pt idx="43">
                  <c:v>4.7167524857954541</c:v>
                </c:pt>
                <c:pt idx="44">
                  <c:v>4.6296006944444441</c:v>
                </c:pt>
                <c:pt idx="45">
                  <c:v>4.4639945652173916</c:v>
                </c:pt>
                <c:pt idx="46">
                  <c:v>4.3858460771276597</c:v>
                </c:pt>
                <c:pt idx="47">
                  <c:v>4.3101806640625</c:v>
                </c:pt>
                <c:pt idx="48">
                  <c:v>4.2370057397959187</c:v>
                </c:pt>
                <c:pt idx="49">
                  <c:v>4.1666406250000003</c:v>
                </c:pt>
                <c:pt idx="50">
                  <c:v>4.0321691176470589</c:v>
                </c:pt>
                <c:pt idx="51">
                  <c:v>3.9681490384615383</c:v>
                </c:pt>
                <c:pt idx="52">
                  <c:v>3.9060657429245285</c:v>
                </c:pt>
                <c:pt idx="53">
                  <c:v>3.8460286458333335</c:v>
                </c:pt>
                <c:pt idx="54">
                  <c:v>3.7878551136363638</c:v>
                </c:pt>
                <c:pt idx="55">
                  <c:v>3.6762346540178572</c:v>
                </c:pt>
                <c:pt idx="56">
                  <c:v>3.6231496710526314</c:v>
                </c:pt>
                <c:pt idx="57">
                  <c:v>3.5713227370689653</c:v>
                </c:pt>
                <c:pt idx="58">
                  <c:v>3.5210540254237288</c:v>
                </c:pt>
                <c:pt idx="59">
                  <c:v>3.4722005208333333</c:v>
                </c:pt>
                <c:pt idx="60">
                  <c:v>3.3781057889344264</c:v>
                </c:pt>
                <c:pt idx="61">
                  <c:v>3.3332598286290325</c:v>
                </c:pt>
                <c:pt idx="62">
                  <c:v>3.2894345238095237</c:v>
                </c:pt>
                <c:pt idx="63">
                  <c:v>3.24664306640625</c:v>
                </c:pt>
              </c:numCache>
            </c:numRef>
          </c:val>
          <c:smooth val="0"/>
          <c:extLst>
            <c:ext xmlns:c16="http://schemas.microsoft.com/office/drawing/2014/chart" uri="{C3380CC4-5D6E-409C-BE32-E72D297353CC}">
              <c16:uniqueId val="{00000003-897D-4C11-BA1F-841229E3E065}"/>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6.381</c:v>
                </c:pt>
                <c:pt idx="1">
                  <c:v>30.808</c:v>
                </c:pt>
                <c:pt idx="2">
                  <c:v>51.896999999999998</c:v>
                </c:pt>
                <c:pt idx="3">
                  <c:v>67.397000000000006</c:v>
                </c:pt>
                <c:pt idx="4">
                  <c:v>79.998999999999995</c:v>
                </c:pt>
                <c:pt idx="5">
                  <c:v>88.569000000000003</c:v>
                </c:pt>
                <c:pt idx="6">
                  <c:v>89.924000000000007</c:v>
                </c:pt>
                <c:pt idx="7">
                  <c:v>92.52</c:v>
                </c:pt>
                <c:pt idx="8">
                  <c:v>93.555999999999997</c:v>
                </c:pt>
                <c:pt idx="9">
                  <c:v>94.376999999999995</c:v>
                </c:pt>
                <c:pt idx="10">
                  <c:v>95.054000000000002</c:v>
                </c:pt>
                <c:pt idx="11">
                  <c:v>95.626000000000005</c:v>
                </c:pt>
                <c:pt idx="12">
                  <c:v>96.114999999999995</c:v>
                </c:pt>
                <c:pt idx="13">
                  <c:v>96.537999999999997</c:v>
                </c:pt>
                <c:pt idx="14">
                  <c:v>96.908000000000001</c:v>
                </c:pt>
                <c:pt idx="15">
                  <c:v>97.233999999999995</c:v>
                </c:pt>
                <c:pt idx="16">
                  <c:v>97.524000000000001</c:v>
                </c:pt>
                <c:pt idx="17">
                  <c:v>97.781999999999996</c:v>
                </c:pt>
                <c:pt idx="18">
                  <c:v>98.013999999999996</c:v>
                </c:pt>
                <c:pt idx="19">
                  <c:v>98.224999999999994</c:v>
                </c:pt>
                <c:pt idx="20">
                  <c:v>98.415999999999997</c:v>
                </c:pt>
                <c:pt idx="21">
                  <c:v>98.590999999999994</c:v>
                </c:pt>
                <c:pt idx="22">
                  <c:v>98.751000000000005</c:v>
                </c:pt>
                <c:pt idx="23">
                  <c:v>98.897999999999996</c:v>
                </c:pt>
                <c:pt idx="24">
                  <c:v>99.033000000000001</c:v>
                </c:pt>
                <c:pt idx="25">
                  <c:v>99.158000000000001</c:v>
                </c:pt>
                <c:pt idx="26">
                  <c:v>99.275999999999996</c:v>
                </c:pt>
                <c:pt idx="27">
                  <c:v>99.382000000000005</c:v>
                </c:pt>
                <c:pt idx="28">
                  <c:v>99.483000000000004</c:v>
                </c:pt>
                <c:pt idx="29">
                  <c:v>99.578000000000003</c:v>
                </c:pt>
                <c:pt idx="30">
                  <c:v>99.667000000000002</c:v>
                </c:pt>
                <c:pt idx="31">
                  <c:v>99.751000000000005</c:v>
                </c:pt>
                <c:pt idx="32">
                  <c:v>99.826999999999998</c:v>
                </c:pt>
                <c:pt idx="33">
                  <c:v>99.902000000000001</c:v>
                </c:pt>
                <c:pt idx="34">
                  <c:v>99.972999999999999</c:v>
                </c:pt>
                <c:pt idx="35">
                  <c:v>100.036</c:v>
                </c:pt>
                <c:pt idx="36">
                  <c:v>100.101</c:v>
                </c:pt>
                <c:pt idx="37">
                  <c:v>100.16</c:v>
                </c:pt>
                <c:pt idx="38">
                  <c:v>100.21599999999999</c:v>
                </c:pt>
                <c:pt idx="39">
                  <c:v>100.27</c:v>
                </c:pt>
                <c:pt idx="40">
                  <c:v>100.32</c:v>
                </c:pt>
                <c:pt idx="41">
                  <c:v>100.37</c:v>
                </c:pt>
                <c:pt idx="42">
                  <c:v>100.398</c:v>
                </c:pt>
                <c:pt idx="43">
                  <c:v>100.458</c:v>
                </c:pt>
                <c:pt idx="44">
                  <c:v>100.503</c:v>
                </c:pt>
                <c:pt idx="45">
                  <c:v>100.544</c:v>
                </c:pt>
                <c:pt idx="46">
                  <c:v>100.58</c:v>
                </c:pt>
                <c:pt idx="47">
                  <c:v>100.616</c:v>
                </c:pt>
                <c:pt idx="48">
                  <c:v>100.65300000000001</c:v>
                </c:pt>
                <c:pt idx="49">
                  <c:v>100.68600000000001</c:v>
                </c:pt>
                <c:pt idx="50">
                  <c:v>100.721</c:v>
                </c:pt>
                <c:pt idx="51">
                  <c:v>100.753</c:v>
                </c:pt>
                <c:pt idx="52">
                  <c:v>100.78</c:v>
                </c:pt>
                <c:pt idx="53">
                  <c:v>100.81</c:v>
                </c:pt>
                <c:pt idx="54">
                  <c:v>100.842</c:v>
                </c:pt>
                <c:pt idx="55">
                  <c:v>100.87</c:v>
                </c:pt>
                <c:pt idx="56">
                  <c:v>100.89700000000001</c:v>
                </c:pt>
                <c:pt idx="57">
                  <c:v>100.922</c:v>
                </c:pt>
                <c:pt idx="58">
                  <c:v>100.94499999999999</c:v>
                </c:pt>
                <c:pt idx="59">
                  <c:v>100.97</c:v>
                </c:pt>
                <c:pt idx="60">
                  <c:v>100.989</c:v>
                </c:pt>
                <c:pt idx="61">
                  <c:v>101.01600000000001</c:v>
                </c:pt>
                <c:pt idx="62">
                  <c:v>101.035</c:v>
                </c:pt>
                <c:pt idx="63">
                  <c:v>101.057</c:v>
                </c:pt>
              </c:numCache>
            </c:numRef>
          </c:val>
          <c:smooth val="0"/>
          <c:extLst>
            <c:ext xmlns:c16="http://schemas.microsoft.com/office/drawing/2014/chart" uri="{C3380CC4-5D6E-409C-BE32-E72D297353CC}">
              <c16:uniqueId val="{00000000-FE12-48EE-9BB3-3D43A09C8269}"/>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7.698</c:v>
                </c:pt>
                <c:pt idx="1">
                  <c:v>68.626999999999995</c:v>
                </c:pt>
                <c:pt idx="2">
                  <c:v>79.769000000000005</c:v>
                </c:pt>
                <c:pt idx="3">
                  <c:v>84.453000000000003</c:v>
                </c:pt>
                <c:pt idx="4">
                  <c:v>80</c:v>
                </c:pt>
                <c:pt idx="5">
                  <c:v>89.692999999999998</c:v>
                </c:pt>
                <c:pt idx="6">
                  <c:v>89.926000000000002</c:v>
                </c:pt>
                <c:pt idx="7">
                  <c:v>92.564999999999998</c:v>
                </c:pt>
                <c:pt idx="8">
                  <c:v>93.563000000000002</c:v>
                </c:pt>
                <c:pt idx="9">
                  <c:v>94.376999999999995</c:v>
                </c:pt>
                <c:pt idx="10">
                  <c:v>95.055000000000007</c:v>
                </c:pt>
                <c:pt idx="11">
                  <c:v>95.626000000000005</c:v>
                </c:pt>
                <c:pt idx="12">
                  <c:v>96.114999999999995</c:v>
                </c:pt>
                <c:pt idx="13">
                  <c:v>96.537999999999997</c:v>
                </c:pt>
                <c:pt idx="14">
                  <c:v>96.908000000000001</c:v>
                </c:pt>
                <c:pt idx="15">
                  <c:v>97.233999999999995</c:v>
                </c:pt>
                <c:pt idx="16">
                  <c:v>97.524000000000001</c:v>
                </c:pt>
                <c:pt idx="17">
                  <c:v>97.783000000000001</c:v>
                </c:pt>
                <c:pt idx="18">
                  <c:v>98.015000000000001</c:v>
                </c:pt>
                <c:pt idx="19">
                  <c:v>98.224999999999994</c:v>
                </c:pt>
                <c:pt idx="20">
                  <c:v>98.415999999999997</c:v>
                </c:pt>
                <c:pt idx="21">
                  <c:v>98.588999999999999</c:v>
                </c:pt>
                <c:pt idx="22">
                  <c:v>98.751000000000005</c:v>
                </c:pt>
                <c:pt idx="23">
                  <c:v>98.897999999999996</c:v>
                </c:pt>
                <c:pt idx="24">
                  <c:v>99.033000000000001</c:v>
                </c:pt>
                <c:pt idx="25">
                  <c:v>99.158000000000001</c:v>
                </c:pt>
                <c:pt idx="26">
                  <c:v>99.274000000000001</c:v>
                </c:pt>
                <c:pt idx="27">
                  <c:v>99.384</c:v>
                </c:pt>
                <c:pt idx="28">
                  <c:v>99.483000000000004</c:v>
                </c:pt>
                <c:pt idx="29">
                  <c:v>99.578000000000003</c:v>
                </c:pt>
                <c:pt idx="30">
                  <c:v>99.667000000000002</c:v>
                </c:pt>
                <c:pt idx="31">
                  <c:v>99.753</c:v>
                </c:pt>
                <c:pt idx="32">
                  <c:v>99.825000000000003</c:v>
                </c:pt>
                <c:pt idx="33">
                  <c:v>99.9</c:v>
                </c:pt>
                <c:pt idx="34">
                  <c:v>99.972999999999999</c:v>
                </c:pt>
                <c:pt idx="35">
                  <c:v>100.036</c:v>
                </c:pt>
                <c:pt idx="36">
                  <c:v>100.101</c:v>
                </c:pt>
                <c:pt idx="37">
                  <c:v>100.16</c:v>
                </c:pt>
                <c:pt idx="38">
                  <c:v>100.21599999999999</c:v>
                </c:pt>
                <c:pt idx="39">
                  <c:v>100.267</c:v>
                </c:pt>
                <c:pt idx="40">
                  <c:v>100.32</c:v>
                </c:pt>
                <c:pt idx="41">
                  <c:v>100.37</c:v>
                </c:pt>
                <c:pt idx="42">
                  <c:v>100.41800000000001</c:v>
                </c:pt>
                <c:pt idx="43">
                  <c:v>100.461</c:v>
                </c:pt>
                <c:pt idx="44">
                  <c:v>100.5</c:v>
                </c:pt>
                <c:pt idx="45">
                  <c:v>100.544</c:v>
                </c:pt>
                <c:pt idx="46">
                  <c:v>100.58</c:v>
                </c:pt>
                <c:pt idx="47">
                  <c:v>100.616</c:v>
                </c:pt>
                <c:pt idx="48">
                  <c:v>100.65300000000001</c:v>
                </c:pt>
                <c:pt idx="49">
                  <c:v>100.68899999999999</c:v>
                </c:pt>
                <c:pt idx="50">
                  <c:v>100.724</c:v>
                </c:pt>
                <c:pt idx="51">
                  <c:v>100.753</c:v>
                </c:pt>
                <c:pt idx="52">
                  <c:v>100.78400000000001</c:v>
                </c:pt>
                <c:pt idx="53">
                  <c:v>100.813</c:v>
                </c:pt>
                <c:pt idx="54">
                  <c:v>100.83799999999999</c:v>
                </c:pt>
                <c:pt idx="55">
                  <c:v>100.866</c:v>
                </c:pt>
                <c:pt idx="56">
                  <c:v>100.89700000000001</c:v>
                </c:pt>
                <c:pt idx="57">
                  <c:v>100.922</c:v>
                </c:pt>
                <c:pt idx="58">
                  <c:v>100.94199999999999</c:v>
                </c:pt>
                <c:pt idx="59">
                  <c:v>100.97</c:v>
                </c:pt>
                <c:pt idx="60">
                  <c:v>100.997</c:v>
                </c:pt>
                <c:pt idx="61">
                  <c:v>101.02</c:v>
                </c:pt>
                <c:pt idx="62">
                  <c:v>101.035</c:v>
                </c:pt>
                <c:pt idx="63">
                  <c:v>101.057</c:v>
                </c:pt>
              </c:numCache>
            </c:numRef>
          </c:val>
          <c:smooth val="0"/>
          <c:extLst>
            <c:ext xmlns:c16="http://schemas.microsoft.com/office/drawing/2014/chart" uri="{C3380CC4-5D6E-409C-BE32-E72D297353CC}">
              <c16:uniqueId val="{00000001-FE12-48EE-9BB3-3D43A09C8269}"/>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5.350999999999999</c:v>
                </c:pt>
                <c:pt idx="1">
                  <c:v>71.569000000000003</c:v>
                </c:pt>
                <c:pt idx="2">
                  <c:v>79.792000000000002</c:v>
                </c:pt>
                <c:pt idx="3">
                  <c:v>84.453000000000003</c:v>
                </c:pt>
                <c:pt idx="4">
                  <c:v>80</c:v>
                </c:pt>
                <c:pt idx="5">
                  <c:v>89.691999999999993</c:v>
                </c:pt>
                <c:pt idx="6">
                  <c:v>89.924999999999997</c:v>
                </c:pt>
                <c:pt idx="7">
                  <c:v>92.564999999999998</c:v>
                </c:pt>
                <c:pt idx="8">
                  <c:v>93.563000000000002</c:v>
                </c:pt>
                <c:pt idx="9">
                  <c:v>94.376999999999995</c:v>
                </c:pt>
                <c:pt idx="10">
                  <c:v>95.054000000000002</c:v>
                </c:pt>
                <c:pt idx="11">
                  <c:v>95.626000000000005</c:v>
                </c:pt>
                <c:pt idx="12">
                  <c:v>96.114000000000004</c:v>
                </c:pt>
                <c:pt idx="13">
                  <c:v>96.536000000000001</c:v>
                </c:pt>
                <c:pt idx="14">
                  <c:v>96.908000000000001</c:v>
                </c:pt>
                <c:pt idx="15">
                  <c:v>97.231999999999999</c:v>
                </c:pt>
                <c:pt idx="16">
                  <c:v>97.522999999999996</c:v>
                </c:pt>
                <c:pt idx="17">
                  <c:v>97.781999999999996</c:v>
                </c:pt>
                <c:pt idx="18">
                  <c:v>98.013999999999996</c:v>
                </c:pt>
                <c:pt idx="19">
                  <c:v>98.224999999999994</c:v>
                </c:pt>
                <c:pt idx="20">
                  <c:v>98.415999999999997</c:v>
                </c:pt>
                <c:pt idx="21">
                  <c:v>98.590999999999994</c:v>
                </c:pt>
                <c:pt idx="22">
                  <c:v>98.748000000000005</c:v>
                </c:pt>
                <c:pt idx="23">
                  <c:v>98.896000000000001</c:v>
                </c:pt>
                <c:pt idx="24">
                  <c:v>99.031000000000006</c:v>
                </c:pt>
                <c:pt idx="25">
                  <c:v>99.158000000000001</c:v>
                </c:pt>
                <c:pt idx="26">
                  <c:v>99.274000000000001</c:v>
                </c:pt>
                <c:pt idx="27">
                  <c:v>99.384</c:v>
                </c:pt>
                <c:pt idx="28">
                  <c:v>99.484999999999999</c:v>
                </c:pt>
                <c:pt idx="29">
                  <c:v>99.578000000000003</c:v>
                </c:pt>
                <c:pt idx="30">
                  <c:v>99.668999999999997</c:v>
                </c:pt>
                <c:pt idx="31">
                  <c:v>99.751000000000005</c:v>
                </c:pt>
                <c:pt idx="32">
                  <c:v>99.828999999999994</c:v>
                </c:pt>
                <c:pt idx="33">
                  <c:v>99.9</c:v>
                </c:pt>
                <c:pt idx="34">
                  <c:v>99.971000000000004</c:v>
                </c:pt>
                <c:pt idx="35">
                  <c:v>100.038</c:v>
                </c:pt>
                <c:pt idx="36">
                  <c:v>100.09699999999999</c:v>
                </c:pt>
                <c:pt idx="37">
                  <c:v>100.16</c:v>
                </c:pt>
                <c:pt idx="38">
                  <c:v>100.21899999999999</c:v>
                </c:pt>
                <c:pt idx="39">
                  <c:v>100.27</c:v>
                </c:pt>
                <c:pt idx="40">
                  <c:v>100.32</c:v>
                </c:pt>
                <c:pt idx="41">
                  <c:v>100.37</c:v>
                </c:pt>
                <c:pt idx="42">
                  <c:v>100.41800000000001</c:v>
                </c:pt>
                <c:pt idx="43">
                  <c:v>100.461</c:v>
                </c:pt>
                <c:pt idx="44">
                  <c:v>100.5</c:v>
                </c:pt>
                <c:pt idx="45">
                  <c:v>100.544</c:v>
                </c:pt>
                <c:pt idx="46">
                  <c:v>100.577</c:v>
                </c:pt>
                <c:pt idx="47">
                  <c:v>100.619</c:v>
                </c:pt>
                <c:pt idx="48">
                  <c:v>100.65300000000001</c:v>
                </c:pt>
                <c:pt idx="49">
                  <c:v>100.68899999999999</c:v>
                </c:pt>
                <c:pt idx="50">
                  <c:v>100.721</c:v>
                </c:pt>
                <c:pt idx="51">
                  <c:v>100.75</c:v>
                </c:pt>
                <c:pt idx="52">
                  <c:v>100.78400000000001</c:v>
                </c:pt>
                <c:pt idx="53">
                  <c:v>100.81</c:v>
                </c:pt>
                <c:pt idx="54">
                  <c:v>100.846</c:v>
                </c:pt>
                <c:pt idx="55">
                  <c:v>100.866</c:v>
                </c:pt>
                <c:pt idx="56">
                  <c:v>100.889</c:v>
                </c:pt>
                <c:pt idx="57">
                  <c:v>100.922</c:v>
                </c:pt>
                <c:pt idx="58">
                  <c:v>100.94499999999999</c:v>
                </c:pt>
                <c:pt idx="59">
                  <c:v>100.97</c:v>
                </c:pt>
                <c:pt idx="60">
                  <c:v>100.99299999999999</c:v>
                </c:pt>
                <c:pt idx="61">
                  <c:v>101.01600000000001</c:v>
                </c:pt>
                <c:pt idx="62">
                  <c:v>101.039</c:v>
                </c:pt>
                <c:pt idx="63">
                  <c:v>101.053</c:v>
                </c:pt>
              </c:numCache>
            </c:numRef>
          </c:val>
          <c:smooth val="0"/>
          <c:extLst>
            <c:ext xmlns:c16="http://schemas.microsoft.com/office/drawing/2014/chart" uri="{C3380CC4-5D6E-409C-BE32-E72D297353CC}">
              <c16:uniqueId val="{00000002-FE12-48EE-9BB3-3D43A09C8269}"/>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5.350999999999999</c:v>
                </c:pt>
                <c:pt idx="1">
                  <c:v>71.858999999999995</c:v>
                </c:pt>
                <c:pt idx="2">
                  <c:v>79.790999999999997</c:v>
                </c:pt>
                <c:pt idx="3">
                  <c:v>84.453000000000003</c:v>
                </c:pt>
                <c:pt idx="4">
                  <c:v>79.998999999999995</c:v>
                </c:pt>
                <c:pt idx="5">
                  <c:v>89.692999999999998</c:v>
                </c:pt>
                <c:pt idx="6">
                  <c:v>89.924000000000007</c:v>
                </c:pt>
                <c:pt idx="7">
                  <c:v>92.563999999999993</c:v>
                </c:pt>
                <c:pt idx="8">
                  <c:v>93.563000000000002</c:v>
                </c:pt>
                <c:pt idx="9">
                  <c:v>94.376999999999995</c:v>
                </c:pt>
                <c:pt idx="10">
                  <c:v>95.054000000000002</c:v>
                </c:pt>
                <c:pt idx="11">
                  <c:v>95.63</c:v>
                </c:pt>
                <c:pt idx="12">
                  <c:v>96.114999999999995</c:v>
                </c:pt>
                <c:pt idx="13">
                  <c:v>96.537000000000006</c:v>
                </c:pt>
                <c:pt idx="14">
                  <c:v>96.908000000000001</c:v>
                </c:pt>
                <c:pt idx="15">
                  <c:v>97.233999999999995</c:v>
                </c:pt>
                <c:pt idx="16">
                  <c:v>97.519000000000005</c:v>
                </c:pt>
                <c:pt idx="17">
                  <c:v>97.781000000000006</c:v>
                </c:pt>
                <c:pt idx="18">
                  <c:v>98.013000000000005</c:v>
                </c:pt>
                <c:pt idx="19">
                  <c:v>98.224000000000004</c:v>
                </c:pt>
                <c:pt idx="20">
                  <c:v>98.417000000000002</c:v>
                </c:pt>
                <c:pt idx="21">
                  <c:v>98.588999999999999</c:v>
                </c:pt>
                <c:pt idx="22">
                  <c:v>98.748999999999995</c:v>
                </c:pt>
                <c:pt idx="23">
                  <c:v>98.897999999999996</c:v>
                </c:pt>
                <c:pt idx="24">
                  <c:v>99.033000000000001</c:v>
                </c:pt>
                <c:pt idx="25">
                  <c:v>99.162000000000006</c:v>
                </c:pt>
                <c:pt idx="26">
                  <c:v>99.275999999999996</c:v>
                </c:pt>
                <c:pt idx="27">
                  <c:v>99.384</c:v>
                </c:pt>
                <c:pt idx="28">
                  <c:v>99.481999999999999</c:v>
                </c:pt>
                <c:pt idx="29">
                  <c:v>99.578000000000003</c:v>
                </c:pt>
                <c:pt idx="30">
                  <c:v>99.664000000000001</c:v>
                </c:pt>
                <c:pt idx="31">
                  <c:v>99.748000000000005</c:v>
                </c:pt>
                <c:pt idx="32">
                  <c:v>99.828999999999994</c:v>
                </c:pt>
                <c:pt idx="33">
                  <c:v>99.906000000000006</c:v>
                </c:pt>
                <c:pt idx="34">
                  <c:v>99.971000000000004</c:v>
                </c:pt>
                <c:pt idx="35">
                  <c:v>100.036</c:v>
                </c:pt>
                <c:pt idx="36">
                  <c:v>100.101</c:v>
                </c:pt>
                <c:pt idx="37">
                  <c:v>100.16500000000001</c:v>
                </c:pt>
                <c:pt idx="38">
                  <c:v>100.214</c:v>
                </c:pt>
                <c:pt idx="39">
                  <c:v>100.267</c:v>
                </c:pt>
                <c:pt idx="40">
                  <c:v>100.32</c:v>
                </c:pt>
                <c:pt idx="41">
                  <c:v>100.367</c:v>
                </c:pt>
                <c:pt idx="42">
                  <c:v>100.41800000000001</c:v>
                </c:pt>
                <c:pt idx="43">
                  <c:v>100.461</c:v>
                </c:pt>
                <c:pt idx="44">
                  <c:v>100.497</c:v>
                </c:pt>
                <c:pt idx="45">
                  <c:v>100.538</c:v>
                </c:pt>
                <c:pt idx="46">
                  <c:v>100.58</c:v>
                </c:pt>
                <c:pt idx="47">
                  <c:v>100.61199999999999</c:v>
                </c:pt>
                <c:pt idx="48">
                  <c:v>100.65300000000001</c:v>
                </c:pt>
                <c:pt idx="49">
                  <c:v>100.68899999999999</c:v>
                </c:pt>
                <c:pt idx="50">
                  <c:v>100.721</c:v>
                </c:pt>
                <c:pt idx="51">
                  <c:v>100.76</c:v>
                </c:pt>
                <c:pt idx="52">
                  <c:v>100.78400000000001</c:v>
                </c:pt>
                <c:pt idx="53">
                  <c:v>100.813</c:v>
                </c:pt>
                <c:pt idx="54">
                  <c:v>100.83799999999999</c:v>
                </c:pt>
                <c:pt idx="55">
                  <c:v>100.874</c:v>
                </c:pt>
                <c:pt idx="56">
                  <c:v>100.904</c:v>
                </c:pt>
                <c:pt idx="57">
                  <c:v>100.926</c:v>
                </c:pt>
                <c:pt idx="58">
                  <c:v>100.938</c:v>
                </c:pt>
                <c:pt idx="59">
                  <c:v>100.97</c:v>
                </c:pt>
                <c:pt idx="60">
                  <c:v>100.989</c:v>
                </c:pt>
                <c:pt idx="61">
                  <c:v>101.01600000000001</c:v>
                </c:pt>
                <c:pt idx="62">
                  <c:v>101.039</c:v>
                </c:pt>
                <c:pt idx="63">
                  <c:v>101.04900000000001</c:v>
                </c:pt>
              </c:numCache>
            </c:numRef>
          </c:val>
          <c:smooth val="0"/>
          <c:extLst>
            <c:ext xmlns:c16="http://schemas.microsoft.com/office/drawing/2014/chart" uri="{C3380CC4-5D6E-409C-BE32-E72D297353CC}">
              <c16:uniqueId val="{00000003-FE12-48EE-9BB3-3D43A09C8269}"/>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3</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21.741</c:v>
                </c:pt>
                <c:pt idx="1">
                  <c:v>41.456000000000003</c:v>
                </c:pt>
                <c:pt idx="2">
                  <c:v>58.976999999999997</c:v>
                </c:pt>
                <c:pt idx="3">
                  <c:v>75.600999999999999</c:v>
                </c:pt>
                <c:pt idx="4">
                  <c:v>80</c:v>
                </c:pt>
                <c:pt idx="5">
                  <c:v>88.986000000000004</c:v>
                </c:pt>
                <c:pt idx="6">
                  <c:v>89.930999999999997</c:v>
                </c:pt>
                <c:pt idx="7">
                  <c:v>92.552000000000007</c:v>
                </c:pt>
                <c:pt idx="8">
                  <c:v>93.561999999999998</c:v>
                </c:pt>
                <c:pt idx="9">
                  <c:v>94.376999999999995</c:v>
                </c:pt>
                <c:pt idx="10">
                  <c:v>95.054000000000002</c:v>
                </c:pt>
                <c:pt idx="11">
                  <c:v>95.626000000000005</c:v>
                </c:pt>
                <c:pt idx="12">
                  <c:v>96.114000000000004</c:v>
                </c:pt>
                <c:pt idx="13">
                  <c:v>96.537000000000006</c:v>
                </c:pt>
                <c:pt idx="14">
                  <c:v>96.908000000000001</c:v>
                </c:pt>
                <c:pt idx="15">
                  <c:v>97.233999999999995</c:v>
                </c:pt>
                <c:pt idx="16">
                  <c:v>97.522999999999996</c:v>
                </c:pt>
                <c:pt idx="17">
                  <c:v>97.781999999999996</c:v>
                </c:pt>
                <c:pt idx="18">
                  <c:v>98.013999999999996</c:v>
                </c:pt>
                <c:pt idx="19">
                  <c:v>98.224999999999994</c:v>
                </c:pt>
                <c:pt idx="20">
                  <c:v>98.415999999999997</c:v>
                </c:pt>
                <c:pt idx="21">
                  <c:v>98.590999999999994</c:v>
                </c:pt>
                <c:pt idx="22">
                  <c:v>98.751000000000005</c:v>
                </c:pt>
                <c:pt idx="23">
                  <c:v>98.896000000000001</c:v>
                </c:pt>
                <c:pt idx="24">
                  <c:v>99.033000000000001</c:v>
                </c:pt>
                <c:pt idx="25">
                  <c:v>99.158000000000001</c:v>
                </c:pt>
                <c:pt idx="26">
                  <c:v>99.274000000000001</c:v>
                </c:pt>
                <c:pt idx="27">
                  <c:v>99.384</c:v>
                </c:pt>
                <c:pt idx="28">
                  <c:v>99.483000000000004</c:v>
                </c:pt>
                <c:pt idx="29">
                  <c:v>99.578000000000003</c:v>
                </c:pt>
                <c:pt idx="30">
                  <c:v>99.667000000000002</c:v>
                </c:pt>
                <c:pt idx="31">
                  <c:v>99.748000000000005</c:v>
                </c:pt>
                <c:pt idx="32">
                  <c:v>99.826999999999998</c:v>
                </c:pt>
                <c:pt idx="33">
                  <c:v>99.902000000000001</c:v>
                </c:pt>
                <c:pt idx="34">
                  <c:v>99.972999999999999</c:v>
                </c:pt>
                <c:pt idx="35">
                  <c:v>100.036</c:v>
                </c:pt>
                <c:pt idx="36">
                  <c:v>100.099</c:v>
                </c:pt>
                <c:pt idx="37">
                  <c:v>100.16</c:v>
                </c:pt>
                <c:pt idx="38">
                  <c:v>100.214</c:v>
                </c:pt>
                <c:pt idx="39">
                  <c:v>100.27</c:v>
                </c:pt>
                <c:pt idx="40">
                  <c:v>100.32</c:v>
                </c:pt>
                <c:pt idx="41">
                  <c:v>100.367</c:v>
                </c:pt>
                <c:pt idx="42">
                  <c:v>100.41500000000001</c:v>
                </c:pt>
                <c:pt idx="43">
                  <c:v>100.461</c:v>
                </c:pt>
                <c:pt idx="44">
                  <c:v>100.503</c:v>
                </c:pt>
                <c:pt idx="45">
                  <c:v>100.541</c:v>
                </c:pt>
                <c:pt idx="46">
                  <c:v>100.58</c:v>
                </c:pt>
                <c:pt idx="47">
                  <c:v>100.619</c:v>
                </c:pt>
                <c:pt idx="48">
                  <c:v>100.65300000000001</c:v>
                </c:pt>
                <c:pt idx="49">
                  <c:v>100.68899999999999</c:v>
                </c:pt>
                <c:pt idx="50">
                  <c:v>100.721</c:v>
                </c:pt>
                <c:pt idx="51">
                  <c:v>100.753</c:v>
                </c:pt>
                <c:pt idx="52">
                  <c:v>100.78400000000001</c:v>
                </c:pt>
                <c:pt idx="53">
                  <c:v>100.813</c:v>
                </c:pt>
                <c:pt idx="54">
                  <c:v>100.83799999999999</c:v>
                </c:pt>
                <c:pt idx="55">
                  <c:v>100.87</c:v>
                </c:pt>
                <c:pt idx="56">
                  <c:v>100.893</c:v>
                </c:pt>
                <c:pt idx="57">
                  <c:v>100.91800000000001</c:v>
                </c:pt>
                <c:pt idx="58">
                  <c:v>100.94499999999999</c:v>
                </c:pt>
                <c:pt idx="59">
                  <c:v>100.97</c:v>
                </c:pt>
                <c:pt idx="60">
                  <c:v>100.99299999999999</c:v>
                </c:pt>
                <c:pt idx="61">
                  <c:v>101.01600000000001</c:v>
                </c:pt>
                <c:pt idx="62">
                  <c:v>101.039</c:v>
                </c:pt>
                <c:pt idx="63">
                  <c:v>101.057</c:v>
                </c:pt>
              </c:numCache>
            </c:numRef>
          </c:val>
          <c:smooth val="0"/>
          <c:extLst>
            <c:ext xmlns:c16="http://schemas.microsoft.com/office/drawing/2014/chart" uri="{C3380CC4-5D6E-409C-BE32-E72D297353CC}">
              <c16:uniqueId val="{00000000-21E4-4F63-9A48-DCC2FAEBA296}"/>
            </c:ext>
          </c:extLst>
        </c:ser>
        <c:ser>
          <c:idx val="1"/>
          <c:order val="1"/>
          <c:tx>
            <c:strRef>
              <c:f>'H2C performance'!$C$12</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42.871000000000002</c:v>
                </c:pt>
                <c:pt idx="1">
                  <c:v>71.462999999999994</c:v>
                </c:pt>
                <c:pt idx="2">
                  <c:v>79.790000000000006</c:v>
                </c:pt>
                <c:pt idx="3">
                  <c:v>84.453000000000003</c:v>
                </c:pt>
                <c:pt idx="4">
                  <c:v>80</c:v>
                </c:pt>
                <c:pt idx="5">
                  <c:v>89.692999999999998</c:v>
                </c:pt>
                <c:pt idx="6">
                  <c:v>89.921000000000006</c:v>
                </c:pt>
                <c:pt idx="7">
                  <c:v>92.564999999999998</c:v>
                </c:pt>
                <c:pt idx="8">
                  <c:v>93.561999999999998</c:v>
                </c:pt>
                <c:pt idx="9">
                  <c:v>94.376999999999995</c:v>
                </c:pt>
                <c:pt idx="10">
                  <c:v>95.055000000000007</c:v>
                </c:pt>
                <c:pt idx="11">
                  <c:v>95.626000000000005</c:v>
                </c:pt>
                <c:pt idx="12">
                  <c:v>96.114999999999995</c:v>
                </c:pt>
                <c:pt idx="13">
                  <c:v>96.537999999999997</c:v>
                </c:pt>
                <c:pt idx="14">
                  <c:v>96.908000000000001</c:v>
                </c:pt>
                <c:pt idx="15">
                  <c:v>97.233999999999995</c:v>
                </c:pt>
                <c:pt idx="16">
                  <c:v>97.524000000000001</c:v>
                </c:pt>
                <c:pt idx="17">
                  <c:v>97.781999999999996</c:v>
                </c:pt>
                <c:pt idx="18">
                  <c:v>98.013999999999996</c:v>
                </c:pt>
                <c:pt idx="19">
                  <c:v>98.224999999999994</c:v>
                </c:pt>
                <c:pt idx="20">
                  <c:v>98.417000000000002</c:v>
                </c:pt>
                <c:pt idx="21">
                  <c:v>98.591999999999999</c:v>
                </c:pt>
                <c:pt idx="22">
                  <c:v>98.751000000000005</c:v>
                </c:pt>
                <c:pt idx="23">
                  <c:v>98.897999999999996</c:v>
                </c:pt>
                <c:pt idx="24">
                  <c:v>99.031000000000006</c:v>
                </c:pt>
                <c:pt idx="25">
                  <c:v>99.158000000000001</c:v>
                </c:pt>
                <c:pt idx="26">
                  <c:v>99.274000000000001</c:v>
                </c:pt>
                <c:pt idx="27">
                  <c:v>99.384</c:v>
                </c:pt>
                <c:pt idx="28">
                  <c:v>99.483000000000004</c:v>
                </c:pt>
                <c:pt idx="29">
                  <c:v>99.578000000000003</c:v>
                </c:pt>
                <c:pt idx="30">
                  <c:v>99.668999999999997</c:v>
                </c:pt>
                <c:pt idx="31">
                  <c:v>99.751000000000005</c:v>
                </c:pt>
                <c:pt idx="32">
                  <c:v>99.828999999999994</c:v>
                </c:pt>
                <c:pt idx="33">
                  <c:v>99.902000000000001</c:v>
                </c:pt>
                <c:pt idx="34">
                  <c:v>99.971000000000004</c:v>
                </c:pt>
                <c:pt idx="35">
                  <c:v>100.036</c:v>
                </c:pt>
                <c:pt idx="36">
                  <c:v>100.099</c:v>
                </c:pt>
                <c:pt idx="37">
                  <c:v>100.16</c:v>
                </c:pt>
                <c:pt idx="38">
                  <c:v>100.214</c:v>
                </c:pt>
                <c:pt idx="39">
                  <c:v>100.27</c:v>
                </c:pt>
                <c:pt idx="40">
                  <c:v>100.32</c:v>
                </c:pt>
                <c:pt idx="41">
                  <c:v>100.367</c:v>
                </c:pt>
                <c:pt idx="42">
                  <c:v>100.41200000000001</c:v>
                </c:pt>
                <c:pt idx="43">
                  <c:v>100.461</c:v>
                </c:pt>
                <c:pt idx="44">
                  <c:v>100.5</c:v>
                </c:pt>
                <c:pt idx="45">
                  <c:v>100.541</c:v>
                </c:pt>
                <c:pt idx="46">
                  <c:v>100.58</c:v>
                </c:pt>
                <c:pt idx="47">
                  <c:v>100.619</c:v>
                </c:pt>
                <c:pt idx="48">
                  <c:v>100.65300000000001</c:v>
                </c:pt>
                <c:pt idx="49">
                  <c:v>100.68899999999999</c:v>
                </c:pt>
                <c:pt idx="50">
                  <c:v>100.721</c:v>
                </c:pt>
                <c:pt idx="51">
                  <c:v>100.753</c:v>
                </c:pt>
                <c:pt idx="52">
                  <c:v>100.78400000000001</c:v>
                </c:pt>
                <c:pt idx="53">
                  <c:v>100.813</c:v>
                </c:pt>
                <c:pt idx="54">
                  <c:v>100.83799999999999</c:v>
                </c:pt>
                <c:pt idx="55">
                  <c:v>100.866</c:v>
                </c:pt>
                <c:pt idx="56">
                  <c:v>100.893</c:v>
                </c:pt>
                <c:pt idx="57">
                  <c:v>100.926</c:v>
                </c:pt>
                <c:pt idx="58">
                  <c:v>100.94499999999999</c:v>
                </c:pt>
                <c:pt idx="59">
                  <c:v>100.97</c:v>
                </c:pt>
                <c:pt idx="60">
                  <c:v>100.989</c:v>
                </c:pt>
                <c:pt idx="61">
                  <c:v>101.01600000000001</c:v>
                </c:pt>
                <c:pt idx="62">
                  <c:v>101.035</c:v>
                </c:pt>
                <c:pt idx="63">
                  <c:v>101.057</c:v>
                </c:pt>
              </c:numCache>
            </c:numRef>
          </c:val>
          <c:smooth val="0"/>
          <c:extLst>
            <c:ext xmlns:c16="http://schemas.microsoft.com/office/drawing/2014/chart" uri="{C3380CC4-5D6E-409C-BE32-E72D297353CC}">
              <c16:uniqueId val="{00000001-21E4-4F63-9A48-DCC2FAEBA296}"/>
            </c:ext>
          </c:extLst>
        </c:ser>
        <c:ser>
          <c:idx val="2"/>
          <c:order val="2"/>
          <c:tx>
            <c:strRef>
              <c:f>'H2C performance'!$C$11</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55.350999999999999</c:v>
                </c:pt>
                <c:pt idx="1">
                  <c:v>71.858999999999995</c:v>
                </c:pt>
                <c:pt idx="2">
                  <c:v>79.792000000000002</c:v>
                </c:pt>
                <c:pt idx="3">
                  <c:v>84.453000000000003</c:v>
                </c:pt>
                <c:pt idx="4">
                  <c:v>79.998999999999995</c:v>
                </c:pt>
                <c:pt idx="5">
                  <c:v>89.692999999999998</c:v>
                </c:pt>
                <c:pt idx="6">
                  <c:v>89.93</c:v>
                </c:pt>
                <c:pt idx="7">
                  <c:v>92.563999999999993</c:v>
                </c:pt>
                <c:pt idx="8">
                  <c:v>93.563000000000002</c:v>
                </c:pt>
                <c:pt idx="9">
                  <c:v>94.376999999999995</c:v>
                </c:pt>
                <c:pt idx="10">
                  <c:v>95.055000000000007</c:v>
                </c:pt>
                <c:pt idx="11">
                  <c:v>95.626000000000005</c:v>
                </c:pt>
                <c:pt idx="12">
                  <c:v>96.114999999999995</c:v>
                </c:pt>
                <c:pt idx="13">
                  <c:v>96.539000000000001</c:v>
                </c:pt>
                <c:pt idx="14">
                  <c:v>96.908000000000001</c:v>
                </c:pt>
                <c:pt idx="15">
                  <c:v>97.231999999999999</c:v>
                </c:pt>
                <c:pt idx="16">
                  <c:v>97.524000000000001</c:v>
                </c:pt>
                <c:pt idx="17">
                  <c:v>97.783000000000001</c:v>
                </c:pt>
                <c:pt idx="18">
                  <c:v>98.013999999999996</c:v>
                </c:pt>
                <c:pt idx="19">
                  <c:v>98.224999999999994</c:v>
                </c:pt>
                <c:pt idx="20">
                  <c:v>98.414000000000001</c:v>
                </c:pt>
                <c:pt idx="21">
                  <c:v>98.588999999999999</c:v>
                </c:pt>
                <c:pt idx="22">
                  <c:v>98.751999999999995</c:v>
                </c:pt>
                <c:pt idx="23">
                  <c:v>98.9</c:v>
                </c:pt>
                <c:pt idx="24">
                  <c:v>99.033000000000001</c:v>
                </c:pt>
                <c:pt idx="25">
                  <c:v>99.16</c:v>
                </c:pt>
                <c:pt idx="26">
                  <c:v>99.274000000000001</c:v>
                </c:pt>
                <c:pt idx="27">
                  <c:v>99.384</c:v>
                </c:pt>
                <c:pt idx="28">
                  <c:v>99.481999999999999</c:v>
                </c:pt>
                <c:pt idx="29">
                  <c:v>99.578000000000003</c:v>
                </c:pt>
                <c:pt idx="30">
                  <c:v>99.664000000000001</c:v>
                </c:pt>
                <c:pt idx="31">
                  <c:v>99.748000000000005</c:v>
                </c:pt>
                <c:pt idx="32">
                  <c:v>99.828999999999994</c:v>
                </c:pt>
                <c:pt idx="33">
                  <c:v>99.903999999999996</c:v>
                </c:pt>
                <c:pt idx="34">
                  <c:v>99.971000000000004</c:v>
                </c:pt>
                <c:pt idx="35">
                  <c:v>100.036</c:v>
                </c:pt>
                <c:pt idx="36">
                  <c:v>100.099</c:v>
                </c:pt>
                <c:pt idx="37">
                  <c:v>100.16</c:v>
                </c:pt>
                <c:pt idx="38">
                  <c:v>100.21599999999999</c:v>
                </c:pt>
                <c:pt idx="39">
                  <c:v>100.267</c:v>
                </c:pt>
                <c:pt idx="40">
                  <c:v>100.32</c:v>
                </c:pt>
                <c:pt idx="41">
                  <c:v>100.37</c:v>
                </c:pt>
                <c:pt idx="42">
                  <c:v>100.41200000000001</c:v>
                </c:pt>
                <c:pt idx="43">
                  <c:v>100.464</c:v>
                </c:pt>
                <c:pt idx="44">
                  <c:v>100.503</c:v>
                </c:pt>
                <c:pt idx="45">
                  <c:v>100.541</c:v>
                </c:pt>
                <c:pt idx="46">
                  <c:v>100.577</c:v>
                </c:pt>
                <c:pt idx="47">
                  <c:v>100.616</c:v>
                </c:pt>
                <c:pt idx="48">
                  <c:v>100.65300000000001</c:v>
                </c:pt>
                <c:pt idx="49">
                  <c:v>100.68600000000001</c:v>
                </c:pt>
                <c:pt idx="50">
                  <c:v>100.717</c:v>
                </c:pt>
                <c:pt idx="51">
                  <c:v>100.75700000000001</c:v>
                </c:pt>
                <c:pt idx="52">
                  <c:v>100.78</c:v>
                </c:pt>
                <c:pt idx="53">
                  <c:v>100.81699999999999</c:v>
                </c:pt>
                <c:pt idx="54">
                  <c:v>100.842</c:v>
                </c:pt>
                <c:pt idx="55">
                  <c:v>100.874</c:v>
                </c:pt>
                <c:pt idx="56">
                  <c:v>100.893</c:v>
                </c:pt>
                <c:pt idx="57">
                  <c:v>100.926</c:v>
                </c:pt>
                <c:pt idx="58">
                  <c:v>100.94199999999999</c:v>
                </c:pt>
                <c:pt idx="59">
                  <c:v>100.973</c:v>
                </c:pt>
                <c:pt idx="60">
                  <c:v>100.989</c:v>
                </c:pt>
                <c:pt idx="61">
                  <c:v>101.024</c:v>
                </c:pt>
                <c:pt idx="62">
                  <c:v>101.039</c:v>
                </c:pt>
                <c:pt idx="63">
                  <c:v>101.06100000000001</c:v>
                </c:pt>
              </c:numCache>
            </c:numRef>
          </c:val>
          <c:smooth val="0"/>
          <c:extLst>
            <c:ext xmlns:c16="http://schemas.microsoft.com/office/drawing/2014/chart" uri="{C3380CC4-5D6E-409C-BE32-E72D297353CC}">
              <c16:uniqueId val="{00000002-21E4-4F63-9A48-DCC2FAEBA296}"/>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55.350999999999999</c:v>
                </c:pt>
                <c:pt idx="1">
                  <c:v>71.858999999999995</c:v>
                </c:pt>
                <c:pt idx="2">
                  <c:v>79.792000000000002</c:v>
                </c:pt>
                <c:pt idx="3">
                  <c:v>84.453999999999994</c:v>
                </c:pt>
                <c:pt idx="4">
                  <c:v>79.998999999999995</c:v>
                </c:pt>
                <c:pt idx="5">
                  <c:v>89.692999999999998</c:v>
                </c:pt>
                <c:pt idx="6">
                  <c:v>89.926000000000002</c:v>
                </c:pt>
                <c:pt idx="7">
                  <c:v>92.564999999999998</c:v>
                </c:pt>
                <c:pt idx="8">
                  <c:v>93.563000000000002</c:v>
                </c:pt>
                <c:pt idx="9">
                  <c:v>94.376999999999995</c:v>
                </c:pt>
                <c:pt idx="10">
                  <c:v>95.054000000000002</c:v>
                </c:pt>
                <c:pt idx="11">
                  <c:v>95.628</c:v>
                </c:pt>
                <c:pt idx="12">
                  <c:v>96.114999999999995</c:v>
                </c:pt>
                <c:pt idx="13">
                  <c:v>96.537999999999997</c:v>
                </c:pt>
                <c:pt idx="14">
                  <c:v>96.903999999999996</c:v>
                </c:pt>
                <c:pt idx="15">
                  <c:v>97.233000000000004</c:v>
                </c:pt>
                <c:pt idx="16">
                  <c:v>97.522999999999996</c:v>
                </c:pt>
                <c:pt idx="17">
                  <c:v>97.781000000000006</c:v>
                </c:pt>
                <c:pt idx="18">
                  <c:v>98.013000000000005</c:v>
                </c:pt>
                <c:pt idx="19">
                  <c:v>98.224000000000004</c:v>
                </c:pt>
                <c:pt idx="20">
                  <c:v>98.414000000000001</c:v>
                </c:pt>
                <c:pt idx="21">
                  <c:v>98.588999999999999</c:v>
                </c:pt>
                <c:pt idx="22">
                  <c:v>98.751000000000005</c:v>
                </c:pt>
                <c:pt idx="23">
                  <c:v>98.893000000000001</c:v>
                </c:pt>
                <c:pt idx="24">
                  <c:v>99.034000000000006</c:v>
                </c:pt>
                <c:pt idx="25">
                  <c:v>99.156999999999996</c:v>
                </c:pt>
                <c:pt idx="26">
                  <c:v>99.274000000000001</c:v>
                </c:pt>
                <c:pt idx="27">
                  <c:v>99.382000000000005</c:v>
                </c:pt>
                <c:pt idx="28">
                  <c:v>99.489000000000004</c:v>
                </c:pt>
                <c:pt idx="29">
                  <c:v>99.578000000000003</c:v>
                </c:pt>
                <c:pt idx="30">
                  <c:v>99.664000000000001</c:v>
                </c:pt>
                <c:pt idx="31">
                  <c:v>99.748000000000005</c:v>
                </c:pt>
                <c:pt idx="32">
                  <c:v>99.828999999999994</c:v>
                </c:pt>
                <c:pt idx="33">
                  <c:v>99.903999999999996</c:v>
                </c:pt>
                <c:pt idx="34">
                  <c:v>99.971000000000004</c:v>
                </c:pt>
                <c:pt idx="35">
                  <c:v>100.038</c:v>
                </c:pt>
                <c:pt idx="36">
                  <c:v>100.104</c:v>
                </c:pt>
                <c:pt idx="37">
                  <c:v>100.155</c:v>
                </c:pt>
                <c:pt idx="38">
                  <c:v>100.214</c:v>
                </c:pt>
                <c:pt idx="39">
                  <c:v>100.27</c:v>
                </c:pt>
                <c:pt idx="40">
                  <c:v>100.32</c:v>
                </c:pt>
                <c:pt idx="41">
                  <c:v>100.37</c:v>
                </c:pt>
                <c:pt idx="42">
                  <c:v>100.41500000000001</c:v>
                </c:pt>
                <c:pt idx="43">
                  <c:v>100.458</c:v>
                </c:pt>
                <c:pt idx="44">
                  <c:v>100.5</c:v>
                </c:pt>
                <c:pt idx="45">
                  <c:v>100.541</c:v>
                </c:pt>
                <c:pt idx="46">
                  <c:v>100.583</c:v>
                </c:pt>
                <c:pt idx="47">
                  <c:v>100.616</c:v>
                </c:pt>
                <c:pt idx="48">
                  <c:v>100.65300000000001</c:v>
                </c:pt>
                <c:pt idx="49">
                  <c:v>100.68899999999999</c:v>
                </c:pt>
                <c:pt idx="50">
                  <c:v>100.721</c:v>
                </c:pt>
                <c:pt idx="51">
                  <c:v>100.746</c:v>
                </c:pt>
                <c:pt idx="52">
                  <c:v>100.78400000000001</c:v>
                </c:pt>
                <c:pt idx="53">
                  <c:v>100.81699999999999</c:v>
                </c:pt>
                <c:pt idx="54">
                  <c:v>100.83799999999999</c:v>
                </c:pt>
                <c:pt idx="55">
                  <c:v>100.866</c:v>
                </c:pt>
                <c:pt idx="56">
                  <c:v>100.89700000000001</c:v>
                </c:pt>
                <c:pt idx="57">
                  <c:v>100.922</c:v>
                </c:pt>
                <c:pt idx="58">
                  <c:v>100.95699999999999</c:v>
                </c:pt>
                <c:pt idx="59">
                  <c:v>100.97</c:v>
                </c:pt>
                <c:pt idx="60">
                  <c:v>100.99299999999999</c:v>
                </c:pt>
                <c:pt idx="61">
                  <c:v>101.01600000000001</c:v>
                </c:pt>
                <c:pt idx="62">
                  <c:v>101.026</c:v>
                </c:pt>
                <c:pt idx="63">
                  <c:v>101.06100000000001</c:v>
                </c:pt>
              </c:numCache>
            </c:numRef>
          </c:val>
          <c:smooth val="0"/>
          <c:extLst>
            <c:ext xmlns:c16="http://schemas.microsoft.com/office/drawing/2014/chart" uri="{C3380CC4-5D6E-409C-BE32-E72D297353CC}">
              <c16:uniqueId val="{00000003-21E4-4F63-9A48-DCC2FAEBA296}"/>
            </c:ext>
          </c:extLst>
        </c:ser>
        <c:ser>
          <c:idx val="4"/>
          <c:order val="4"/>
          <c:tx>
            <c:v>16 Queues</c:v>
          </c:tx>
          <c:spPr>
            <a:ln w="28575" cap="rnd">
              <a:solidFill>
                <a:schemeClr val="accent5"/>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5.350999999999999</c:v>
                </c:pt>
                <c:pt idx="1">
                  <c:v>71.858999999999995</c:v>
                </c:pt>
                <c:pt idx="2">
                  <c:v>79.790999999999997</c:v>
                </c:pt>
                <c:pt idx="3">
                  <c:v>84.453000000000003</c:v>
                </c:pt>
                <c:pt idx="4">
                  <c:v>80</c:v>
                </c:pt>
                <c:pt idx="5">
                  <c:v>89.692999999999998</c:v>
                </c:pt>
                <c:pt idx="6">
                  <c:v>89.929000000000002</c:v>
                </c:pt>
                <c:pt idx="7">
                  <c:v>92.563000000000002</c:v>
                </c:pt>
                <c:pt idx="8">
                  <c:v>93.561999999999998</c:v>
                </c:pt>
                <c:pt idx="9">
                  <c:v>94.379000000000005</c:v>
                </c:pt>
                <c:pt idx="10">
                  <c:v>95.055000000000007</c:v>
                </c:pt>
                <c:pt idx="11">
                  <c:v>95.626000000000005</c:v>
                </c:pt>
                <c:pt idx="12">
                  <c:v>96.114000000000004</c:v>
                </c:pt>
                <c:pt idx="13">
                  <c:v>96.537000000000006</c:v>
                </c:pt>
                <c:pt idx="14">
                  <c:v>96.91</c:v>
                </c:pt>
                <c:pt idx="15">
                  <c:v>97.234999999999999</c:v>
                </c:pt>
                <c:pt idx="16">
                  <c:v>97.522999999999996</c:v>
                </c:pt>
                <c:pt idx="17">
                  <c:v>97.781999999999996</c:v>
                </c:pt>
                <c:pt idx="18">
                  <c:v>98.019000000000005</c:v>
                </c:pt>
                <c:pt idx="19">
                  <c:v>98.225999999999999</c:v>
                </c:pt>
                <c:pt idx="20">
                  <c:v>98.414000000000001</c:v>
                </c:pt>
                <c:pt idx="21">
                  <c:v>98.593999999999994</c:v>
                </c:pt>
                <c:pt idx="22">
                  <c:v>98.754000000000005</c:v>
                </c:pt>
                <c:pt idx="23">
                  <c:v>98.896000000000001</c:v>
                </c:pt>
                <c:pt idx="24">
                  <c:v>99.034000000000006</c:v>
                </c:pt>
                <c:pt idx="25">
                  <c:v>99.155000000000001</c:v>
                </c:pt>
                <c:pt idx="26">
                  <c:v>99.277000000000001</c:v>
                </c:pt>
                <c:pt idx="27">
                  <c:v>99.384</c:v>
                </c:pt>
                <c:pt idx="28">
                  <c:v>99.483000000000004</c:v>
                </c:pt>
                <c:pt idx="29">
                  <c:v>99.573999999999998</c:v>
                </c:pt>
                <c:pt idx="30">
                  <c:v>99.662000000000006</c:v>
                </c:pt>
                <c:pt idx="31">
                  <c:v>99.748000000000005</c:v>
                </c:pt>
                <c:pt idx="32">
                  <c:v>99.828999999999994</c:v>
                </c:pt>
                <c:pt idx="33">
                  <c:v>99.9</c:v>
                </c:pt>
                <c:pt idx="34">
                  <c:v>99.971000000000004</c:v>
                </c:pt>
                <c:pt idx="35">
                  <c:v>100.038</c:v>
                </c:pt>
                <c:pt idx="36">
                  <c:v>100.101</c:v>
                </c:pt>
                <c:pt idx="37">
                  <c:v>100.157</c:v>
                </c:pt>
                <c:pt idx="38">
                  <c:v>100.227</c:v>
                </c:pt>
                <c:pt idx="39">
                  <c:v>100.27</c:v>
                </c:pt>
                <c:pt idx="40">
                  <c:v>100.318</c:v>
                </c:pt>
                <c:pt idx="41">
                  <c:v>100.367</c:v>
                </c:pt>
                <c:pt idx="42">
                  <c:v>100.41500000000001</c:v>
                </c:pt>
                <c:pt idx="43">
                  <c:v>100.461</c:v>
                </c:pt>
                <c:pt idx="44">
                  <c:v>100.506</c:v>
                </c:pt>
                <c:pt idx="45">
                  <c:v>100.544</c:v>
                </c:pt>
                <c:pt idx="46">
                  <c:v>100.568</c:v>
                </c:pt>
                <c:pt idx="47">
                  <c:v>100.61199999999999</c:v>
                </c:pt>
                <c:pt idx="48">
                  <c:v>100.65300000000001</c:v>
                </c:pt>
                <c:pt idx="49">
                  <c:v>100.705</c:v>
                </c:pt>
                <c:pt idx="50">
                  <c:v>100.721</c:v>
                </c:pt>
                <c:pt idx="51">
                  <c:v>100.76</c:v>
                </c:pt>
                <c:pt idx="52">
                  <c:v>100.78</c:v>
                </c:pt>
                <c:pt idx="53">
                  <c:v>100.813</c:v>
                </c:pt>
                <c:pt idx="54">
                  <c:v>100.846</c:v>
                </c:pt>
                <c:pt idx="55">
                  <c:v>100.877</c:v>
                </c:pt>
                <c:pt idx="56">
                  <c:v>100.893</c:v>
                </c:pt>
                <c:pt idx="57">
                  <c:v>100.899</c:v>
                </c:pt>
                <c:pt idx="58">
                  <c:v>100.94199999999999</c:v>
                </c:pt>
                <c:pt idx="59">
                  <c:v>100.97</c:v>
                </c:pt>
                <c:pt idx="60">
                  <c:v>100.99299999999999</c:v>
                </c:pt>
                <c:pt idx="61">
                  <c:v>101.02800000000001</c:v>
                </c:pt>
                <c:pt idx="62">
                  <c:v>101.039</c:v>
                </c:pt>
                <c:pt idx="63">
                  <c:v>101.057</c:v>
                </c:pt>
              </c:numCache>
            </c:numRef>
          </c:val>
          <c:smooth val="0"/>
          <c:extLst>
            <c:ext xmlns:c16="http://schemas.microsoft.com/office/drawing/2014/chart" uri="{C3380CC4-5D6E-409C-BE32-E72D297353CC}">
              <c16:uniqueId val="{00000004-21E4-4F63-9A48-DCC2FAEBA296}"/>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1.994140625</c:v>
                </c:pt>
                <c:pt idx="1">
                  <c:v>30.0859375</c:v>
                </c:pt>
                <c:pt idx="2">
                  <c:v>33.787109375</c:v>
                </c:pt>
                <c:pt idx="3">
                  <c:v>32.90869140625</c:v>
                </c:pt>
                <c:pt idx="4">
                  <c:v>31.249609374999999</c:v>
                </c:pt>
                <c:pt idx="5">
                  <c:v>28.8310546875</c:v>
                </c:pt>
                <c:pt idx="6">
                  <c:v>25.090401785714285</c:v>
                </c:pt>
                <c:pt idx="7">
                  <c:v>22.587890625</c:v>
                </c:pt>
                <c:pt idx="8">
                  <c:v>20.302951388888889</c:v>
                </c:pt>
                <c:pt idx="9">
                  <c:v>18.433007812500001</c:v>
                </c:pt>
                <c:pt idx="10">
                  <c:v>16.877485795454547</c:v>
                </c:pt>
                <c:pt idx="11">
                  <c:v>15.564127604166666</c:v>
                </c:pt>
                <c:pt idx="12">
                  <c:v>14.440354567307692</c:v>
                </c:pt>
                <c:pt idx="13">
                  <c:v>13.467912946428571</c:v>
                </c:pt>
                <c:pt idx="14">
                  <c:v>12.618229166666667</c:v>
                </c:pt>
                <c:pt idx="15">
                  <c:v>11.869384765625</c:v>
                </c:pt>
                <c:pt idx="16">
                  <c:v>11.204503676470589</c:v>
                </c:pt>
                <c:pt idx="17">
                  <c:v>10.610026041666666</c:v>
                </c:pt>
                <c:pt idx="18">
                  <c:v>10.075452302631579</c:v>
                </c:pt>
                <c:pt idx="19">
                  <c:v>9.59228515625</c:v>
                </c:pt>
                <c:pt idx="20">
                  <c:v>9.1532738095238102</c:v>
                </c:pt>
                <c:pt idx="21">
                  <c:v>8.7527521306818183</c:v>
                </c:pt>
                <c:pt idx="22">
                  <c:v>8.3857846467391308</c:v>
                </c:pt>
                <c:pt idx="23">
                  <c:v>8.04833984375</c:v>
                </c:pt>
                <c:pt idx="24">
                  <c:v>7.7369531250000003</c:v>
                </c:pt>
                <c:pt idx="25">
                  <c:v>7.4487680288461542</c:v>
                </c:pt>
                <c:pt idx="26">
                  <c:v>7.1814236111111107</c:v>
                </c:pt>
                <c:pt idx="27">
                  <c:v>6.9323381696428568</c:v>
                </c:pt>
                <c:pt idx="28">
                  <c:v>6.7000942887931032</c:v>
                </c:pt>
                <c:pt idx="29">
                  <c:v>6.4829427083333337</c:v>
                </c:pt>
                <c:pt idx="30">
                  <c:v>6.279422883064516</c:v>
                </c:pt>
                <c:pt idx="31">
                  <c:v>6.08831787109375</c:v>
                </c:pt>
                <c:pt idx="32">
                  <c:v>5.9083214962121211</c:v>
                </c:pt>
                <c:pt idx="33">
                  <c:v>5.7388556985294121</c:v>
                </c:pt>
                <c:pt idx="34">
                  <c:v>5.5788504464285715</c:v>
                </c:pt>
                <c:pt idx="35">
                  <c:v>5.4273003472222223</c:v>
                </c:pt>
                <c:pt idx="36">
                  <c:v>5.2840477195945947</c:v>
                </c:pt>
                <c:pt idx="37">
                  <c:v>5.1480263157894735</c:v>
                </c:pt>
                <c:pt idx="38">
                  <c:v>5.0188301282051286</c:v>
                </c:pt>
                <c:pt idx="39">
                  <c:v>4.89599609375</c:v>
                </c:pt>
                <c:pt idx="40">
                  <c:v>4.7789634146341466</c:v>
                </c:pt>
                <c:pt idx="41">
                  <c:v>4.6675037202380949</c:v>
                </c:pt>
                <c:pt idx="42">
                  <c:v>4.5602289244186043</c:v>
                </c:pt>
                <c:pt idx="43">
                  <c:v>4.4592507102272725</c:v>
                </c:pt>
                <c:pt idx="44">
                  <c:v>4.3621093750000002</c:v>
                </c:pt>
                <c:pt idx="45">
                  <c:v>4.2690217391304346</c:v>
                </c:pt>
                <c:pt idx="46">
                  <c:v>4.1796875</c:v>
                </c:pt>
                <c:pt idx="47">
                  <c:v>4.094075520833333</c:v>
                </c:pt>
                <c:pt idx="48">
                  <c:v>4.0119977678571432</c:v>
                </c:pt>
                <c:pt idx="49">
                  <c:v>3.9330468750000001</c:v>
                </c:pt>
                <c:pt idx="50">
                  <c:v>3.8572686887254903</c:v>
                </c:pt>
                <c:pt idx="51">
                  <c:v>3.7842923677884617</c:v>
                </c:pt>
                <c:pt idx="52">
                  <c:v>3.7138856132075473</c:v>
                </c:pt>
                <c:pt idx="53">
                  <c:v>3.6461950231481484</c:v>
                </c:pt>
                <c:pt idx="54">
                  <c:v>3.5810369318181818</c:v>
                </c:pt>
                <c:pt idx="55">
                  <c:v>3.51806640625</c:v>
                </c:pt>
                <c:pt idx="56">
                  <c:v>3.4572711074561404</c:v>
                </c:pt>
                <c:pt idx="57">
                  <c:v>3.398504849137931</c:v>
                </c:pt>
                <c:pt idx="58">
                  <c:v>3.3416644597457625</c:v>
                </c:pt>
                <c:pt idx="59">
                  <c:v>3.2867838541666665</c:v>
                </c:pt>
                <c:pt idx="60">
                  <c:v>3.2335105020491803</c:v>
                </c:pt>
                <c:pt idx="61">
                  <c:v>3.1822076612903225</c:v>
                </c:pt>
                <c:pt idx="62">
                  <c:v>3.1322854662698414</c:v>
                </c:pt>
                <c:pt idx="63">
                  <c:v>3.084014892578125</c:v>
                </c:pt>
              </c:numCache>
            </c:numRef>
          </c:val>
          <c:smooth val="0"/>
          <c:extLst>
            <c:ext xmlns:c16="http://schemas.microsoft.com/office/drawing/2014/chart" uri="{C3380CC4-5D6E-409C-BE32-E72D297353CC}">
              <c16:uniqueId val="{00000000-08C8-4D33-B591-AD2057823EF1}"/>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73.62890625</c:v>
                </c:pt>
                <c:pt idx="1">
                  <c:v>67.0185546875</c:v>
                </c:pt>
                <c:pt idx="2">
                  <c:v>51.932942708333336</c:v>
                </c:pt>
                <c:pt idx="3">
                  <c:v>41.23681640625</c:v>
                </c:pt>
                <c:pt idx="4">
                  <c:v>31.25</c:v>
                </c:pt>
                <c:pt idx="5">
                  <c:v>29.196940104166668</c:v>
                </c:pt>
                <c:pt idx="6">
                  <c:v>25.090959821428573</c:v>
                </c:pt>
                <c:pt idx="7">
                  <c:v>22.598876953125</c:v>
                </c:pt>
                <c:pt idx="8">
                  <c:v>20.304470486111111</c:v>
                </c:pt>
                <c:pt idx="9">
                  <c:v>18.433007812500001</c:v>
                </c:pt>
                <c:pt idx="10">
                  <c:v>16.877663352272727</c:v>
                </c:pt>
                <c:pt idx="11">
                  <c:v>15.564127604166666</c:v>
                </c:pt>
                <c:pt idx="12">
                  <c:v>14.440354567307692</c:v>
                </c:pt>
                <c:pt idx="13">
                  <c:v>13.467912946428571</c:v>
                </c:pt>
                <c:pt idx="14">
                  <c:v>12.618229166666667</c:v>
                </c:pt>
                <c:pt idx="15">
                  <c:v>11.869384765625</c:v>
                </c:pt>
                <c:pt idx="16">
                  <c:v>11.204503676470589</c:v>
                </c:pt>
                <c:pt idx="17">
                  <c:v>10.610134548611111</c:v>
                </c:pt>
                <c:pt idx="18">
                  <c:v>10.075555098684211</c:v>
                </c:pt>
                <c:pt idx="19">
                  <c:v>9.59228515625</c:v>
                </c:pt>
                <c:pt idx="20">
                  <c:v>9.1532738095238102</c:v>
                </c:pt>
                <c:pt idx="21">
                  <c:v>8.7525745738636367</c:v>
                </c:pt>
                <c:pt idx="22">
                  <c:v>8.3857846467391308</c:v>
                </c:pt>
                <c:pt idx="23">
                  <c:v>8.04833984375</c:v>
                </c:pt>
                <c:pt idx="24">
                  <c:v>7.7369531250000003</c:v>
                </c:pt>
                <c:pt idx="25">
                  <c:v>7.4487680288461542</c:v>
                </c:pt>
                <c:pt idx="26">
                  <c:v>7.1812789351851851</c:v>
                </c:pt>
                <c:pt idx="27">
                  <c:v>6.9324776785714288</c:v>
                </c:pt>
                <c:pt idx="28">
                  <c:v>6.7000942887931032</c:v>
                </c:pt>
                <c:pt idx="29">
                  <c:v>6.4829427083333337</c:v>
                </c:pt>
                <c:pt idx="30">
                  <c:v>6.279422883064516</c:v>
                </c:pt>
                <c:pt idx="31">
                  <c:v>6.08843994140625</c:v>
                </c:pt>
                <c:pt idx="32">
                  <c:v>5.908203125</c:v>
                </c:pt>
                <c:pt idx="33">
                  <c:v>5.738740808823529</c:v>
                </c:pt>
                <c:pt idx="34">
                  <c:v>5.5788504464285715</c:v>
                </c:pt>
                <c:pt idx="35">
                  <c:v>5.4273003472222223</c:v>
                </c:pt>
                <c:pt idx="36">
                  <c:v>5.2840477195945947</c:v>
                </c:pt>
                <c:pt idx="37">
                  <c:v>5.1480263157894735</c:v>
                </c:pt>
                <c:pt idx="38">
                  <c:v>5.0188301282051286</c:v>
                </c:pt>
                <c:pt idx="39">
                  <c:v>4.8958496093750004</c:v>
                </c:pt>
                <c:pt idx="40">
                  <c:v>4.7789634146341466</c:v>
                </c:pt>
                <c:pt idx="41">
                  <c:v>4.6675037202380949</c:v>
                </c:pt>
                <c:pt idx="42">
                  <c:v>4.5611373546511631</c:v>
                </c:pt>
                <c:pt idx="43">
                  <c:v>4.4593838778409092</c:v>
                </c:pt>
                <c:pt idx="44">
                  <c:v>4.361979166666667</c:v>
                </c:pt>
                <c:pt idx="45">
                  <c:v>4.2690217391304346</c:v>
                </c:pt>
                <c:pt idx="46">
                  <c:v>4.1796875</c:v>
                </c:pt>
                <c:pt idx="47">
                  <c:v>4.094075520833333</c:v>
                </c:pt>
                <c:pt idx="48">
                  <c:v>4.0119977678571432</c:v>
                </c:pt>
                <c:pt idx="49">
                  <c:v>3.9331640624999999</c:v>
                </c:pt>
                <c:pt idx="50">
                  <c:v>3.8573835784313726</c:v>
                </c:pt>
                <c:pt idx="51">
                  <c:v>3.7842923677884617</c:v>
                </c:pt>
                <c:pt idx="52">
                  <c:v>3.7140330188679247</c:v>
                </c:pt>
                <c:pt idx="53">
                  <c:v>3.6463035300925926</c:v>
                </c:pt>
                <c:pt idx="54">
                  <c:v>3.5808948863636365</c:v>
                </c:pt>
                <c:pt idx="55">
                  <c:v>3.5179268973214284</c:v>
                </c:pt>
                <c:pt idx="56">
                  <c:v>3.4572711074561404</c:v>
                </c:pt>
                <c:pt idx="57">
                  <c:v>3.398504849137931</c:v>
                </c:pt>
                <c:pt idx="58">
                  <c:v>3.3415651483050848</c:v>
                </c:pt>
                <c:pt idx="59">
                  <c:v>3.2867838541666665</c:v>
                </c:pt>
                <c:pt idx="60">
                  <c:v>3.233766649590164</c:v>
                </c:pt>
                <c:pt idx="61">
                  <c:v>3.1823336693548385</c:v>
                </c:pt>
                <c:pt idx="62">
                  <c:v>3.1322854662698414</c:v>
                </c:pt>
                <c:pt idx="63">
                  <c:v>3.084014892578125</c:v>
                </c:pt>
              </c:numCache>
            </c:numRef>
          </c:val>
          <c:smooth val="0"/>
          <c:extLst>
            <c:ext xmlns:c16="http://schemas.microsoft.com/office/drawing/2014/chart" uri="{C3380CC4-5D6E-409C-BE32-E72D297353CC}">
              <c16:uniqueId val="{00000001-08C8-4D33-B591-AD2057823EF1}"/>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8.107421875</c:v>
                </c:pt>
                <c:pt idx="1">
                  <c:v>69.8916015625</c:v>
                </c:pt>
                <c:pt idx="2">
                  <c:v>51.947916666666664</c:v>
                </c:pt>
                <c:pt idx="3">
                  <c:v>41.23681640625</c:v>
                </c:pt>
                <c:pt idx="4">
                  <c:v>31.25</c:v>
                </c:pt>
                <c:pt idx="5">
                  <c:v>29.196614583333332</c:v>
                </c:pt>
                <c:pt idx="6">
                  <c:v>25.090680803571427</c:v>
                </c:pt>
                <c:pt idx="7">
                  <c:v>22.598876953125</c:v>
                </c:pt>
                <c:pt idx="8">
                  <c:v>20.304470486111111</c:v>
                </c:pt>
                <c:pt idx="9">
                  <c:v>18.433007812500001</c:v>
                </c:pt>
                <c:pt idx="10">
                  <c:v>16.877485795454547</c:v>
                </c:pt>
                <c:pt idx="11">
                  <c:v>15.564127604166666</c:v>
                </c:pt>
                <c:pt idx="12">
                  <c:v>14.440204326923077</c:v>
                </c:pt>
                <c:pt idx="13">
                  <c:v>13.467633928571429</c:v>
                </c:pt>
                <c:pt idx="14">
                  <c:v>12.618229166666667</c:v>
                </c:pt>
                <c:pt idx="15">
                  <c:v>11.869140625</c:v>
                </c:pt>
                <c:pt idx="16">
                  <c:v>11.204388786764707</c:v>
                </c:pt>
                <c:pt idx="17">
                  <c:v>10.610026041666666</c:v>
                </c:pt>
                <c:pt idx="18">
                  <c:v>10.075452302631579</c:v>
                </c:pt>
                <c:pt idx="19">
                  <c:v>9.59228515625</c:v>
                </c:pt>
                <c:pt idx="20">
                  <c:v>9.1532738095238102</c:v>
                </c:pt>
                <c:pt idx="21">
                  <c:v>8.7527521306818183</c:v>
                </c:pt>
                <c:pt idx="22">
                  <c:v>8.3855298913043477</c:v>
                </c:pt>
                <c:pt idx="23">
                  <c:v>8.0481770833333339</c:v>
                </c:pt>
                <c:pt idx="24">
                  <c:v>7.7367968749999996</c:v>
                </c:pt>
                <c:pt idx="25">
                  <c:v>7.4487680288461542</c:v>
                </c:pt>
                <c:pt idx="26">
                  <c:v>7.1812789351851851</c:v>
                </c:pt>
                <c:pt idx="27">
                  <c:v>6.9324776785714288</c:v>
                </c:pt>
                <c:pt idx="28">
                  <c:v>6.7002289870689653</c:v>
                </c:pt>
                <c:pt idx="29">
                  <c:v>6.4829427083333337</c:v>
                </c:pt>
                <c:pt idx="30">
                  <c:v>6.279548891129032</c:v>
                </c:pt>
                <c:pt idx="31">
                  <c:v>6.08831787109375</c:v>
                </c:pt>
                <c:pt idx="32">
                  <c:v>5.9084398674242422</c:v>
                </c:pt>
                <c:pt idx="33">
                  <c:v>5.738740808823529</c:v>
                </c:pt>
                <c:pt idx="34">
                  <c:v>5.5787388392857142</c:v>
                </c:pt>
                <c:pt idx="35">
                  <c:v>5.427408854166667</c:v>
                </c:pt>
                <c:pt idx="36">
                  <c:v>5.2838365709459456</c:v>
                </c:pt>
                <c:pt idx="37">
                  <c:v>5.1480263157894735</c:v>
                </c:pt>
                <c:pt idx="38">
                  <c:v>5.0189803685897436</c:v>
                </c:pt>
                <c:pt idx="39">
                  <c:v>4.89599609375</c:v>
                </c:pt>
                <c:pt idx="40">
                  <c:v>4.7789634146341466</c:v>
                </c:pt>
                <c:pt idx="41">
                  <c:v>4.6675037202380949</c:v>
                </c:pt>
                <c:pt idx="42">
                  <c:v>4.5611373546511631</c:v>
                </c:pt>
                <c:pt idx="43">
                  <c:v>4.4593838778409092</c:v>
                </c:pt>
                <c:pt idx="44">
                  <c:v>4.361979166666667</c:v>
                </c:pt>
                <c:pt idx="45">
                  <c:v>4.2690217391304346</c:v>
                </c:pt>
                <c:pt idx="46">
                  <c:v>4.1795628324468082</c:v>
                </c:pt>
                <c:pt idx="47">
                  <c:v>4.094197591145833</c:v>
                </c:pt>
                <c:pt idx="48">
                  <c:v>4.0119977678571432</c:v>
                </c:pt>
                <c:pt idx="49">
                  <c:v>3.9331640624999999</c:v>
                </c:pt>
                <c:pt idx="50">
                  <c:v>3.8572686887254903</c:v>
                </c:pt>
                <c:pt idx="51">
                  <c:v>3.7841796875</c:v>
                </c:pt>
                <c:pt idx="52">
                  <c:v>3.7140330188679247</c:v>
                </c:pt>
                <c:pt idx="53">
                  <c:v>3.6461950231481484</c:v>
                </c:pt>
                <c:pt idx="54">
                  <c:v>3.5811789772727272</c:v>
                </c:pt>
                <c:pt idx="55">
                  <c:v>3.5179268973214284</c:v>
                </c:pt>
                <c:pt idx="56">
                  <c:v>3.4569969846491229</c:v>
                </c:pt>
                <c:pt idx="57">
                  <c:v>3.398504849137931</c:v>
                </c:pt>
                <c:pt idx="58">
                  <c:v>3.3416644597457625</c:v>
                </c:pt>
                <c:pt idx="59">
                  <c:v>3.2867838541666665</c:v>
                </c:pt>
                <c:pt idx="60">
                  <c:v>3.233638575819672</c:v>
                </c:pt>
                <c:pt idx="61">
                  <c:v>3.1822076612903225</c:v>
                </c:pt>
                <c:pt idx="62">
                  <c:v>3.1324094742063493</c:v>
                </c:pt>
                <c:pt idx="63">
                  <c:v>3.083892822265625</c:v>
                </c:pt>
              </c:numCache>
            </c:numRef>
          </c:val>
          <c:smooth val="0"/>
          <c:extLst>
            <c:ext xmlns:c16="http://schemas.microsoft.com/office/drawing/2014/chart" uri="{C3380CC4-5D6E-409C-BE32-E72D297353CC}">
              <c16:uniqueId val="{00000002-08C8-4D33-B591-AD2057823EF1}"/>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08.107421875</c:v>
                </c:pt>
                <c:pt idx="1">
                  <c:v>70.1748046875</c:v>
                </c:pt>
                <c:pt idx="2">
                  <c:v>51.947265625</c:v>
                </c:pt>
                <c:pt idx="3">
                  <c:v>41.23681640625</c:v>
                </c:pt>
                <c:pt idx="4">
                  <c:v>31.249609374999999</c:v>
                </c:pt>
                <c:pt idx="5">
                  <c:v>29.196940104166668</c:v>
                </c:pt>
                <c:pt idx="6">
                  <c:v>25.090401785714285</c:v>
                </c:pt>
                <c:pt idx="7">
                  <c:v>22.5986328125</c:v>
                </c:pt>
                <c:pt idx="8">
                  <c:v>20.304470486111111</c:v>
                </c:pt>
                <c:pt idx="9">
                  <c:v>18.433007812500001</c:v>
                </c:pt>
                <c:pt idx="10">
                  <c:v>16.877485795454547</c:v>
                </c:pt>
                <c:pt idx="11">
                  <c:v>15.564778645833334</c:v>
                </c:pt>
                <c:pt idx="12">
                  <c:v>14.440354567307692</c:v>
                </c:pt>
                <c:pt idx="13">
                  <c:v>13.4677734375</c:v>
                </c:pt>
                <c:pt idx="14">
                  <c:v>12.618229166666667</c:v>
                </c:pt>
                <c:pt idx="15">
                  <c:v>11.869384765625</c:v>
                </c:pt>
                <c:pt idx="16">
                  <c:v>11.203929227941176</c:v>
                </c:pt>
                <c:pt idx="17">
                  <c:v>10.609917534722221</c:v>
                </c:pt>
                <c:pt idx="18">
                  <c:v>10.075349506578947</c:v>
                </c:pt>
                <c:pt idx="19">
                  <c:v>9.5921874999999996</c:v>
                </c:pt>
                <c:pt idx="20">
                  <c:v>9.1533668154761898</c:v>
                </c:pt>
                <c:pt idx="21">
                  <c:v>8.7525745738636367</c:v>
                </c:pt>
                <c:pt idx="22">
                  <c:v>8.3856148097826093</c:v>
                </c:pt>
                <c:pt idx="23">
                  <c:v>8.04833984375</c:v>
                </c:pt>
                <c:pt idx="24">
                  <c:v>7.7369531250000003</c:v>
                </c:pt>
                <c:pt idx="25">
                  <c:v>7.449068509615385</c:v>
                </c:pt>
                <c:pt idx="26">
                  <c:v>7.1814236111111107</c:v>
                </c:pt>
                <c:pt idx="27">
                  <c:v>6.9324776785714288</c:v>
                </c:pt>
                <c:pt idx="28">
                  <c:v>6.7000269396551726</c:v>
                </c:pt>
                <c:pt idx="29">
                  <c:v>6.4829427083333337</c:v>
                </c:pt>
                <c:pt idx="30">
                  <c:v>6.279233870967742</c:v>
                </c:pt>
                <c:pt idx="31">
                  <c:v>6.088134765625</c:v>
                </c:pt>
                <c:pt idx="32">
                  <c:v>5.9084398674242422</c:v>
                </c:pt>
                <c:pt idx="33">
                  <c:v>5.7390854779411766</c:v>
                </c:pt>
                <c:pt idx="34">
                  <c:v>5.5787388392857142</c:v>
                </c:pt>
                <c:pt idx="35">
                  <c:v>5.4273003472222223</c:v>
                </c:pt>
                <c:pt idx="36">
                  <c:v>5.2840477195945947</c:v>
                </c:pt>
                <c:pt idx="37">
                  <c:v>5.1482833059210522</c:v>
                </c:pt>
                <c:pt idx="38">
                  <c:v>5.0187299679487181</c:v>
                </c:pt>
                <c:pt idx="39">
                  <c:v>4.8958496093750004</c:v>
                </c:pt>
                <c:pt idx="40">
                  <c:v>4.7789634146341466</c:v>
                </c:pt>
                <c:pt idx="41">
                  <c:v>4.6673642113095237</c:v>
                </c:pt>
                <c:pt idx="42">
                  <c:v>4.5611373546511631</c:v>
                </c:pt>
                <c:pt idx="43">
                  <c:v>4.4593838778409092</c:v>
                </c:pt>
                <c:pt idx="44">
                  <c:v>4.3618489583333337</c:v>
                </c:pt>
                <c:pt idx="45">
                  <c:v>4.2687669836956523</c:v>
                </c:pt>
                <c:pt idx="46">
                  <c:v>4.1796875</c:v>
                </c:pt>
                <c:pt idx="47">
                  <c:v>4.093912760416667</c:v>
                </c:pt>
                <c:pt idx="48">
                  <c:v>4.0119977678571432</c:v>
                </c:pt>
                <c:pt idx="49">
                  <c:v>3.9331640624999999</c:v>
                </c:pt>
                <c:pt idx="50">
                  <c:v>3.8572686887254903</c:v>
                </c:pt>
                <c:pt idx="51">
                  <c:v>3.7845552884615383</c:v>
                </c:pt>
                <c:pt idx="52">
                  <c:v>3.7140330188679247</c:v>
                </c:pt>
                <c:pt idx="53">
                  <c:v>3.6463035300925926</c:v>
                </c:pt>
                <c:pt idx="54">
                  <c:v>3.5808948863636365</c:v>
                </c:pt>
                <c:pt idx="55">
                  <c:v>3.5182059151785716</c:v>
                </c:pt>
                <c:pt idx="56">
                  <c:v>3.4575109649122808</c:v>
                </c:pt>
                <c:pt idx="57">
                  <c:v>3.3986395474137931</c:v>
                </c:pt>
                <c:pt idx="58">
                  <c:v>3.3414327330508473</c:v>
                </c:pt>
                <c:pt idx="59">
                  <c:v>3.2867838541666665</c:v>
                </c:pt>
                <c:pt idx="60">
                  <c:v>3.2335105020491803</c:v>
                </c:pt>
                <c:pt idx="61">
                  <c:v>3.1822076612903225</c:v>
                </c:pt>
                <c:pt idx="62">
                  <c:v>3.1324094742063493</c:v>
                </c:pt>
                <c:pt idx="63">
                  <c:v>3.083770751953125</c:v>
                </c:pt>
              </c:numCache>
            </c:numRef>
          </c:val>
          <c:smooth val="0"/>
          <c:extLst>
            <c:ext xmlns:c16="http://schemas.microsoft.com/office/drawing/2014/chart" uri="{C3380CC4-5D6E-409C-BE32-E72D297353CC}">
              <c16:uniqueId val="{00000003-08C8-4D33-B591-AD2057823EF1}"/>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lab159!$D$18:$BO$18</c:f>
              <c:numCache>
                <c:formatCode>General</c:formatCode>
                <c:ptCount val="64"/>
                <c:pt idx="0">
                  <c:v>42.462890625</c:v>
                </c:pt>
                <c:pt idx="1">
                  <c:v>40.484375</c:v>
                </c:pt>
                <c:pt idx="2">
                  <c:v>38.396484375</c:v>
                </c:pt>
                <c:pt idx="3">
                  <c:v>36.91455078125</c:v>
                </c:pt>
                <c:pt idx="4">
                  <c:v>31.25</c:v>
                </c:pt>
                <c:pt idx="5">
                  <c:v>28.966796875</c:v>
                </c:pt>
                <c:pt idx="6">
                  <c:v>25.092354910714285</c:v>
                </c:pt>
                <c:pt idx="7">
                  <c:v>22.595703125</c:v>
                </c:pt>
                <c:pt idx="8">
                  <c:v>20.304253472222221</c:v>
                </c:pt>
                <c:pt idx="9">
                  <c:v>18.433007812500001</c:v>
                </c:pt>
                <c:pt idx="10">
                  <c:v>16.877485795454547</c:v>
                </c:pt>
                <c:pt idx="11">
                  <c:v>15.564127604166666</c:v>
                </c:pt>
                <c:pt idx="12">
                  <c:v>14.440204326923077</c:v>
                </c:pt>
                <c:pt idx="13">
                  <c:v>13.4677734375</c:v>
                </c:pt>
                <c:pt idx="14">
                  <c:v>12.618229166666667</c:v>
                </c:pt>
                <c:pt idx="15">
                  <c:v>11.869384765625</c:v>
                </c:pt>
                <c:pt idx="16">
                  <c:v>11.204388786764707</c:v>
                </c:pt>
                <c:pt idx="17">
                  <c:v>10.610026041666666</c:v>
                </c:pt>
                <c:pt idx="18">
                  <c:v>10.075452302631579</c:v>
                </c:pt>
                <c:pt idx="19">
                  <c:v>9.59228515625</c:v>
                </c:pt>
                <c:pt idx="20">
                  <c:v>9.1532738095238102</c:v>
                </c:pt>
                <c:pt idx="21">
                  <c:v>8.7527521306818183</c:v>
                </c:pt>
                <c:pt idx="22">
                  <c:v>8.3857846467391308</c:v>
                </c:pt>
                <c:pt idx="23">
                  <c:v>8.0481770833333339</c:v>
                </c:pt>
                <c:pt idx="24">
                  <c:v>7.7369531250000003</c:v>
                </c:pt>
                <c:pt idx="25">
                  <c:v>7.4487680288461542</c:v>
                </c:pt>
                <c:pt idx="26">
                  <c:v>7.1812789351851851</c:v>
                </c:pt>
                <c:pt idx="27">
                  <c:v>6.9324776785714288</c:v>
                </c:pt>
                <c:pt idx="28">
                  <c:v>6.7000942887931032</c:v>
                </c:pt>
                <c:pt idx="29">
                  <c:v>6.4829427083333337</c:v>
                </c:pt>
                <c:pt idx="30">
                  <c:v>6.279422883064516</c:v>
                </c:pt>
                <c:pt idx="31">
                  <c:v>6.088134765625</c:v>
                </c:pt>
                <c:pt idx="32">
                  <c:v>5.9083214962121211</c:v>
                </c:pt>
                <c:pt idx="33">
                  <c:v>5.7388556985294121</c:v>
                </c:pt>
                <c:pt idx="34">
                  <c:v>5.5788504464285715</c:v>
                </c:pt>
                <c:pt idx="35">
                  <c:v>5.4273003472222223</c:v>
                </c:pt>
                <c:pt idx="36">
                  <c:v>5.2839421452702702</c:v>
                </c:pt>
                <c:pt idx="37">
                  <c:v>5.1480263157894735</c:v>
                </c:pt>
                <c:pt idx="38">
                  <c:v>5.0187299679487181</c:v>
                </c:pt>
                <c:pt idx="39">
                  <c:v>4.89599609375</c:v>
                </c:pt>
                <c:pt idx="40">
                  <c:v>4.7789634146341466</c:v>
                </c:pt>
                <c:pt idx="41">
                  <c:v>4.6673642113095237</c:v>
                </c:pt>
                <c:pt idx="42">
                  <c:v>4.561001090116279</c:v>
                </c:pt>
                <c:pt idx="43">
                  <c:v>4.4593838778409092</c:v>
                </c:pt>
                <c:pt idx="44">
                  <c:v>4.3621093750000002</c:v>
                </c:pt>
                <c:pt idx="45">
                  <c:v>4.2688943614130439</c:v>
                </c:pt>
                <c:pt idx="46">
                  <c:v>4.1796875</c:v>
                </c:pt>
                <c:pt idx="47">
                  <c:v>4.094197591145833</c:v>
                </c:pt>
                <c:pt idx="48">
                  <c:v>4.0119977678571432</c:v>
                </c:pt>
                <c:pt idx="49">
                  <c:v>3.9331640624999999</c:v>
                </c:pt>
                <c:pt idx="50">
                  <c:v>3.8572686887254903</c:v>
                </c:pt>
                <c:pt idx="51">
                  <c:v>3.7842923677884617</c:v>
                </c:pt>
                <c:pt idx="52">
                  <c:v>3.7140330188679247</c:v>
                </c:pt>
                <c:pt idx="53">
                  <c:v>3.6463035300925926</c:v>
                </c:pt>
                <c:pt idx="54">
                  <c:v>3.5808948863636365</c:v>
                </c:pt>
                <c:pt idx="55">
                  <c:v>3.51806640625</c:v>
                </c:pt>
                <c:pt idx="56">
                  <c:v>3.4571340460526314</c:v>
                </c:pt>
                <c:pt idx="57">
                  <c:v>3.398370150862069</c:v>
                </c:pt>
                <c:pt idx="58">
                  <c:v>3.3416644597457625</c:v>
                </c:pt>
                <c:pt idx="59">
                  <c:v>3.2867838541666665</c:v>
                </c:pt>
                <c:pt idx="60">
                  <c:v>3.233638575819672</c:v>
                </c:pt>
                <c:pt idx="61">
                  <c:v>3.1822076612903225</c:v>
                </c:pt>
                <c:pt idx="62">
                  <c:v>3.1324094742063493</c:v>
                </c:pt>
                <c:pt idx="63">
                  <c:v>3.084014892578125</c:v>
                </c:pt>
              </c:numCache>
            </c:numRef>
          </c:val>
          <c:smooth val="0"/>
          <c:extLst>
            <c:ext xmlns:c16="http://schemas.microsoft.com/office/drawing/2014/chart" uri="{C3380CC4-5D6E-409C-BE32-E72D297353CC}">
              <c16:uniqueId val="{00000000-3FFE-4198-9ED8-581FB1DEB4E1}"/>
            </c:ext>
          </c:extLst>
        </c:ser>
        <c:ser>
          <c:idx val="1"/>
          <c:order val="1"/>
          <c:tx>
            <c:v>2 Queues</c:v>
          </c:tx>
          <c:spPr>
            <a:ln w="28575" cap="rnd">
              <a:solidFill>
                <a:schemeClr val="accent2"/>
              </a:solidFill>
              <a:round/>
            </a:ln>
            <a:effectLst/>
          </c:spPr>
          <c:marker>
            <c:symbol val="none"/>
          </c:marker>
          <c:cat>
            <c:numRef>
              <c:f>H2C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lab159!$D$17:$BO$17</c:f>
              <c:numCache>
                <c:formatCode>General</c:formatCode>
                <c:ptCount val="64"/>
                <c:pt idx="0">
                  <c:v>83.732421875</c:v>
                </c:pt>
                <c:pt idx="1">
                  <c:v>69.7880859375</c:v>
                </c:pt>
                <c:pt idx="2">
                  <c:v>51.946614583333336</c:v>
                </c:pt>
                <c:pt idx="3">
                  <c:v>41.23681640625</c:v>
                </c:pt>
                <c:pt idx="4">
                  <c:v>31.25</c:v>
                </c:pt>
                <c:pt idx="5">
                  <c:v>29.196940104166668</c:v>
                </c:pt>
                <c:pt idx="6">
                  <c:v>25.089564732142858</c:v>
                </c:pt>
                <c:pt idx="7">
                  <c:v>22.598876953125</c:v>
                </c:pt>
                <c:pt idx="8">
                  <c:v>20.304253472222221</c:v>
                </c:pt>
                <c:pt idx="9">
                  <c:v>18.433007812500001</c:v>
                </c:pt>
                <c:pt idx="10">
                  <c:v>16.877663352272727</c:v>
                </c:pt>
                <c:pt idx="11">
                  <c:v>15.564127604166666</c:v>
                </c:pt>
                <c:pt idx="12">
                  <c:v>14.440354567307692</c:v>
                </c:pt>
                <c:pt idx="13">
                  <c:v>13.467912946428571</c:v>
                </c:pt>
                <c:pt idx="14">
                  <c:v>12.618229166666667</c:v>
                </c:pt>
                <c:pt idx="15">
                  <c:v>11.869384765625</c:v>
                </c:pt>
                <c:pt idx="16">
                  <c:v>11.204503676470589</c:v>
                </c:pt>
                <c:pt idx="17">
                  <c:v>10.610026041666666</c:v>
                </c:pt>
                <c:pt idx="18">
                  <c:v>10.075452302631579</c:v>
                </c:pt>
                <c:pt idx="19">
                  <c:v>9.59228515625</c:v>
                </c:pt>
                <c:pt idx="20">
                  <c:v>9.1533668154761898</c:v>
                </c:pt>
                <c:pt idx="21">
                  <c:v>8.7528409090909083</c:v>
                </c:pt>
                <c:pt idx="22">
                  <c:v>8.3857846467391308</c:v>
                </c:pt>
                <c:pt idx="23">
                  <c:v>8.04833984375</c:v>
                </c:pt>
                <c:pt idx="24">
                  <c:v>7.7367968749999996</c:v>
                </c:pt>
                <c:pt idx="25">
                  <c:v>7.4487680288461542</c:v>
                </c:pt>
                <c:pt idx="26">
                  <c:v>7.1812789351851851</c:v>
                </c:pt>
                <c:pt idx="27">
                  <c:v>6.9324776785714288</c:v>
                </c:pt>
                <c:pt idx="28">
                  <c:v>6.7000942887931032</c:v>
                </c:pt>
                <c:pt idx="29">
                  <c:v>6.4829427083333337</c:v>
                </c:pt>
                <c:pt idx="30">
                  <c:v>6.279548891129032</c:v>
                </c:pt>
                <c:pt idx="31">
                  <c:v>6.08831787109375</c:v>
                </c:pt>
                <c:pt idx="32">
                  <c:v>5.9084398674242422</c:v>
                </c:pt>
                <c:pt idx="33">
                  <c:v>5.7388556985294121</c:v>
                </c:pt>
                <c:pt idx="34">
                  <c:v>5.5787388392857142</c:v>
                </c:pt>
                <c:pt idx="35">
                  <c:v>5.4273003472222223</c:v>
                </c:pt>
                <c:pt idx="36">
                  <c:v>5.2839421452702702</c:v>
                </c:pt>
                <c:pt idx="37">
                  <c:v>5.1480263157894735</c:v>
                </c:pt>
                <c:pt idx="38">
                  <c:v>5.0187299679487181</c:v>
                </c:pt>
                <c:pt idx="39">
                  <c:v>4.89599609375</c:v>
                </c:pt>
                <c:pt idx="40">
                  <c:v>4.7789634146341466</c:v>
                </c:pt>
                <c:pt idx="41">
                  <c:v>4.6673642113095237</c:v>
                </c:pt>
                <c:pt idx="42">
                  <c:v>4.5608648255813957</c:v>
                </c:pt>
                <c:pt idx="43">
                  <c:v>4.4593838778409092</c:v>
                </c:pt>
                <c:pt idx="44">
                  <c:v>4.361979166666667</c:v>
                </c:pt>
                <c:pt idx="45">
                  <c:v>4.2688943614130439</c:v>
                </c:pt>
                <c:pt idx="46">
                  <c:v>4.1796875</c:v>
                </c:pt>
                <c:pt idx="47">
                  <c:v>4.094197591145833</c:v>
                </c:pt>
                <c:pt idx="48">
                  <c:v>4.0119977678571432</c:v>
                </c:pt>
                <c:pt idx="49">
                  <c:v>3.9331640624999999</c:v>
                </c:pt>
                <c:pt idx="50">
                  <c:v>3.8572686887254903</c:v>
                </c:pt>
                <c:pt idx="51">
                  <c:v>3.7842923677884617</c:v>
                </c:pt>
                <c:pt idx="52">
                  <c:v>3.7140330188679247</c:v>
                </c:pt>
                <c:pt idx="53">
                  <c:v>3.6463035300925926</c:v>
                </c:pt>
                <c:pt idx="54">
                  <c:v>3.5808948863636365</c:v>
                </c:pt>
                <c:pt idx="55">
                  <c:v>3.5179268973214284</c:v>
                </c:pt>
                <c:pt idx="56">
                  <c:v>3.4571340460526314</c:v>
                </c:pt>
                <c:pt idx="57">
                  <c:v>3.3986395474137931</c:v>
                </c:pt>
                <c:pt idx="58">
                  <c:v>3.3416644597457625</c:v>
                </c:pt>
                <c:pt idx="59">
                  <c:v>3.2867838541666665</c:v>
                </c:pt>
                <c:pt idx="60">
                  <c:v>3.2335105020491803</c:v>
                </c:pt>
                <c:pt idx="61">
                  <c:v>3.1822076612903225</c:v>
                </c:pt>
                <c:pt idx="62">
                  <c:v>3.1322854662698414</c:v>
                </c:pt>
                <c:pt idx="63">
                  <c:v>3.084014892578125</c:v>
                </c:pt>
              </c:numCache>
            </c:numRef>
          </c:val>
          <c:smooth val="0"/>
          <c:extLst>
            <c:ext xmlns:c16="http://schemas.microsoft.com/office/drawing/2014/chart" uri="{C3380CC4-5D6E-409C-BE32-E72D297353CC}">
              <c16:uniqueId val="{00000001-3FFE-4198-9ED8-581FB1DEB4E1}"/>
            </c:ext>
          </c:extLst>
        </c:ser>
        <c:ser>
          <c:idx val="2"/>
          <c:order val="2"/>
          <c:tx>
            <c:v>4 Queues</c:v>
          </c:tx>
          <c:spPr>
            <a:ln w="28575" cap="rnd">
              <a:solidFill>
                <a:schemeClr val="accent3"/>
              </a:solidFill>
              <a:round/>
            </a:ln>
            <a:effectLst/>
          </c:spPr>
          <c:marker>
            <c:symbol val="none"/>
          </c:marker>
          <c:cat>
            <c:numRef>
              <c:f>H2C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lab159!$D$16:$BO$16</c:f>
              <c:numCache>
                <c:formatCode>General</c:formatCode>
                <c:ptCount val="64"/>
                <c:pt idx="0">
                  <c:v>108.107421875</c:v>
                </c:pt>
                <c:pt idx="1">
                  <c:v>70.1748046875</c:v>
                </c:pt>
                <c:pt idx="2">
                  <c:v>51.947916666666664</c:v>
                </c:pt>
                <c:pt idx="3">
                  <c:v>41.23681640625</c:v>
                </c:pt>
                <c:pt idx="4">
                  <c:v>31.249609374999999</c:v>
                </c:pt>
                <c:pt idx="5">
                  <c:v>29.196940104166668</c:v>
                </c:pt>
                <c:pt idx="6">
                  <c:v>25.092075892857142</c:v>
                </c:pt>
                <c:pt idx="7">
                  <c:v>22.5986328125</c:v>
                </c:pt>
                <c:pt idx="8">
                  <c:v>20.304470486111111</c:v>
                </c:pt>
                <c:pt idx="9">
                  <c:v>18.433007812500001</c:v>
                </c:pt>
                <c:pt idx="10">
                  <c:v>16.877663352272727</c:v>
                </c:pt>
                <c:pt idx="11">
                  <c:v>15.564127604166666</c:v>
                </c:pt>
                <c:pt idx="12">
                  <c:v>14.440354567307692</c:v>
                </c:pt>
                <c:pt idx="13">
                  <c:v>13.468052455357142</c:v>
                </c:pt>
                <c:pt idx="14">
                  <c:v>12.618229166666667</c:v>
                </c:pt>
                <c:pt idx="15">
                  <c:v>11.869140625</c:v>
                </c:pt>
                <c:pt idx="16">
                  <c:v>11.204503676470589</c:v>
                </c:pt>
                <c:pt idx="17">
                  <c:v>10.610134548611111</c:v>
                </c:pt>
                <c:pt idx="18">
                  <c:v>10.075452302631579</c:v>
                </c:pt>
                <c:pt idx="19">
                  <c:v>9.59228515625</c:v>
                </c:pt>
                <c:pt idx="20">
                  <c:v>9.1530877976190474</c:v>
                </c:pt>
                <c:pt idx="21">
                  <c:v>8.7525745738636367</c:v>
                </c:pt>
                <c:pt idx="22">
                  <c:v>8.3858695652173907</c:v>
                </c:pt>
                <c:pt idx="23">
                  <c:v>8.0485026041666661</c:v>
                </c:pt>
                <c:pt idx="24">
                  <c:v>7.7369531250000003</c:v>
                </c:pt>
                <c:pt idx="25">
                  <c:v>7.4489182692307692</c:v>
                </c:pt>
                <c:pt idx="26">
                  <c:v>7.1812789351851851</c:v>
                </c:pt>
                <c:pt idx="27">
                  <c:v>6.9324776785714288</c:v>
                </c:pt>
                <c:pt idx="28">
                  <c:v>6.7000269396551726</c:v>
                </c:pt>
                <c:pt idx="29">
                  <c:v>6.4829427083333337</c:v>
                </c:pt>
                <c:pt idx="30">
                  <c:v>6.279233870967742</c:v>
                </c:pt>
                <c:pt idx="31">
                  <c:v>6.088134765625</c:v>
                </c:pt>
                <c:pt idx="32">
                  <c:v>5.9084398674242422</c:v>
                </c:pt>
                <c:pt idx="33">
                  <c:v>5.7389705882352944</c:v>
                </c:pt>
                <c:pt idx="34">
                  <c:v>5.5787388392857142</c:v>
                </c:pt>
                <c:pt idx="35">
                  <c:v>5.4273003472222223</c:v>
                </c:pt>
                <c:pt idx="36">
                  <c:v>5.2839421452702702</c:v>
                </c:pt>
                <c:pt idx="37">
                  <c:v>5.1480263157894735</c:v>
                </c:pt>
                <c:pt idx="38">
                  <c:v>5.0188301282051286</c:v>
                </c:pt>
                <c:pt idx="39">
                  <c:v>4.8958496093750004</c:v>
                </c:pt>
                <c:pt idx="40">
                  <c:v>4.7789634146341466</c:v>
                </c:pt>
                <c:pt idx="41">
                  <c:v>4.6675037202380949</c:v>
                </c:pt>
                <c:pt idx="42">
                  <c:v>4.5608648255813957</c:v>
                </c:pt>
                <c:pt idx="43">
                  <c:v>4.4595170454545459</c:v>
                </c:pt>
                <c:pt idx="44">
                  <c:v>4.3621093750000002</c:v>
                </c:pt>
                <c:pt idx="45">
                  <c:v>4.2688943614130439</c:v>
                </c:pt>
                <c:pt idx="46">
                  <c:v>4.1795628324468082</c:v>
                </c:pt>
                <c:pt idx="47">
                  <c:v>4.094075520833333</c:v>
                </c:pt>
                <c:pt idx="48">
                  <c:v>4.0119977678571432</c:v>
                </c:pt>
                <c:pt idx="49">
                  <c:v>3.9330468750000001</c:v>
                </c:pt>
                <c:pt idx="50">
                  <c:v>3.8571155024509802</c:v>
                </c:pt>
                <c:pt idx="51">
                  <c:v>3.7844426081730771</c:v>
                </c:pt>
                <c:pt idx="52">
                  <c:v>3.7138856132075473</c:v>
                </c:pt>
                <c:pt idx="53">
                  <c:v>3.6464482060185186</c:v>
                </c:pt>
                <c:pt idx="54">
                  <c:v>3.5810369318181818</c:v>
                </c:pt>
                <c:pt idx="55">
                  <c:v>3.5182059151785716</c:v>
                </c:pt>
                <c:pt idx="56">
                  <c:v>3.4571340460526314</c:v>
                </c:pt>
                <c:pt idx="57">
                  <c:v>3.3986395474137931</c:v>
                </c:pt>
                <c:pt idx="58">
                  <c:v>3.3415651483050848</c:v>
                </c:pt>
                <c:pt idx="59">
                  <c:v>3.2868815104166669</c:v>
                </c:pt>
                <c:pt idx="60">
                  <c:v>3.2335105020491803</c:v>
                </c:pt>
                <c:pt idx="61">
                  <c:v>3.182459677419355</c:v>
                </c:pt>
                <c:pt idx="62">
                  <c:v>3.1324094742063493</c:v>
                </c:pt>
                <c:pt idx="63">
                  <c:v>3.084136962890625</c:v>
                </c:pt>
              </c:numCache>
            </c:numRef>
          </c:val>
          <c:smooth val="0"/>
          <c:extLst>
            <c:ext xmlns:c16="http://schemas.microsoft.com/office/drawing/2014/chart" uri="{C3380CC4-5D6E-409C-BE32-E72D297353CC}">
              <c16:uniqueId val="{00000002-3FFE-4198-9ED8-581FB1DEB4E1}"/>
            </c:ext>
          </c:extLst>
        </c:ser>
        <c:ser>
          <c:idx val="3"/>
          <c:order val="3"/>
          <c:tx>
            <c:v>16 Queues</c:v>
          </c:tx>
          <c:spPr>
            <a:ln w="28575" cap="rnd">
              <a:solidFill>
                <a:schemeClr val="accent4"/>
              </a:solidFill>
              <a:round/>
            </a:ln>
            <a:effectLst/>
          </c:spPr>
          <c:marker>
            <c:symbol val="none"/>
          </c:marker>
          <c:cat>
            <c:numRef>
              <c:f>H2C_lab159!$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_lab159!$D$14:$BO$14</c:f>
              <c:numCache>
                <c:formatCode>General</c:formatCode>
                <c:ptCount val="64"/>
                <c:pt idx="0">
                  <c:v>108.107421875</c:v>
                </c:pt>
                <c:pt idx="1">
                  <c:v>70.1748046875</c:v>
                </c:pt>
                <c:pt idx="2">
                  <c:v>51.947265625</c:v>
                </c:pt>
                <c:pt idx="3">
                  <c:v>41.23681640625</c:v>
                </c:pt>
                <c:pt idx="4">
                  <c:v>31.25</c:v>
                </c:pt>
                <c:pt idx="5">
                  <c:v>29.196940104166668</c:v>
                </c:pt>
                <c:pt idx="6">
                  <c:v>25.091796875</c:v>
                </c:pt>
                <c:pt idx="7">
                  <c:v>22.598388671875</c:v>
                </c:pt>
                <c:pt idx="8">
                  <c:v>20.304253472222221</c:v>
                </c:pt>
                <c:pt idx="9">
                  <c:v>18.433398437499999</c:v>
                </c:pt>
                <c:pt idx="10">
                  <c:v>16.877663352272727</c:v>
                </c:pt>
                <c:pt idx="11">
                  <c:v>15.564127604166666</c:v>
                </c:pt>
                <c:pt idx="12">
                  <c:v>14.440204326923077</c:v>
                </c:pt>
                <c:pt idx="13">
                  <c:v>13.4677734375</c:v>
                </c:pt>
                <c:pt idx="14">
                  <c:v>12.618489583333334</c:v>
                </c:pt>
                <c:pt idx="15">
                  <c:v>11.8695068359375</c:v>
                </c:pt>
                <c:pt idx="16">
                  <c:v>11.204388786764707</c:v>
                </c:pt>
                <c:pt idx="17">
                  <c:v>10.610026041666666</c:v>
                </c:pt>
                <c:pt idx="18">
                  <c:v>10.075966282894736</c:v>
                </c:pt>
                <c:pt idx="19">
                  <c:v>9.5923828125000004</c:v>
                </c:pt>
                <c:pt idx="20">
                  <c:v>9.1530877976190474</c:v>
                </c:pt>
                <c:pt idx="21">
                  <c:v>8.7530184659090917</c:v>
                </c:pt>
                <c:pt idx="22">
                  <c:v>8.3860394021739122</c:v>
                </c:pt>
                <c:pt idx="23">
                  <c:v>8.0481770833333339</c:v>
                </c:pt>
                <c:pt idx="24">
                  <c:v>7.7370312500000002</c:v>
                </c:pt>
                <c:pt idx="25">
                  <c:v>7.4485426682692308</c:v>
                </c:pt>
                <c:pt idx="26">
                  <c:v>7.1814959490740744</c:v>
                </c:pt>
                <c:pt idx="27">
                  <c:v>6.9324776785714288</c:v>
                </c:pt>
                <c:pt idx="28">
                  <c:v>6.7000942887931032</c:v>
                </c:pt>
                <c:pt idx="29">
                  <c:v>6.4826822916666664</c:v>
                </c:pt>
                <c:pt idx="30">
                  <c:v>6.279107862903226</c:v>
                </c:pt>
                <c:pt idx="31">
                  <c:v>6.088134765625</c:v>
                </c:pt>
                <c:pt idx="32">
                  <c:v>5.9084398674242422</c:v>
                </c:pt>
                <c:pt idx="33">
                  <c:v>5.738740808823529</c:v>
                </c:pt>
                <c:pt idx="34">
                  <c:v>5.5787388392857142</c:v>
                </c:pt>
                <c:pt idx="35">
                  <c:v>5.427408854166667</c:v>
                </c:pt>
                <c:pt idx="36">
                  <c:v>5.2840477195945947</c:v>
                </c:pt>
                <c:pt idx="37">
                  <c:v>5.1478721217105265</c:v>
                </c:pt>
                <c:pt idx="38">
                  <c:v>5.019381009615385</c:v>
                </c:pt>
                <c:pt idx="39">
                  <c:v>4.89599609375</c:v>
                </c:pt>
                <c:pt idx="40">
                  <c:v>4.7788681402439028</c:v>
                </c:pt>
                <c:pt idx="41">
                  <c:v>4.6673642113095237</c:v>
                </c:pt>
                <c:pt idx="42">
                  <c:v>4.561001090116279</c:v>
                </c:pt>
                <c:pt idx="43">
                  <c:v>4.4593838778409092</c:v>
                </c:pt>
                <c:pt idx="44">
                  <c:v>4.3622395833333334</c:v>
                </c:pt>
                <c:pt idx="45">
                  <c:v>4.2690217391304346</c:v>
                </c:pt>
                <c:pt idx="46">
                  <c:v>4.1791888297872344</c:v>
                </c:pt>
                <c:pt idx="47">
                  <c:v>4.093912760416667</c:v>
                </c:pt>
                <c:pt idx="48">
                  <c:v>4.0119977678571432</c:v>
                </c:pt>
                <c:pt idx="49">
                  <c:v>3.9337890624999998</c:v>
                </c:pt>
                <c:pt idx="50">
                  <c:v>3.8572686887254903</c:v>
                </c:pt>
                <c:pt idx="51">
                  <c:v>3.7845552884615383</c:v>
                </c:pt>
                <c:pt idx="52">
                  <c:v>3.7138856132075473</c:v>
                </c:pt>
                <c:pt idx="53">
                  <c:v>3.6463035300925926</c:v>
                </c:pt>
                <c:pt idx="54">
                  <c:v>3.5811789772727272</c:v>
                </c:pt>
                <c:pt idx="55">
                  <c:v>3.518310546875</c:v>
                </c:pt>
                <c:pt idx="56">
                  <c:v>3.4571340460526314</c:v>
                </c:pt>
                <c:pt idx="57">
                  <c:v>3.3977303340517242</c:v>
                </c:pt>
                <c:pt idx="58">
                  <c:v>3.3415651483050848</c:v>
                </c:pt>
                <c:pt idx="59">
                  <c:v>3.2867838541666665</c:v>
                </c:pt>
                <c:pt idx="60">
                  <c:v>3.233638575819672</c:v>
                </c:pt>
                <c:pt idx="61">
                  <c:v>3.182585685483871</c:v>
                </c:pt>
                <c:pt idx="62">
                  <c:v>3.1324094742063493</c:v>
                </c:pt>
                <c:pt idx="63">
                  <c:v>3.084014892578125</c:v>
                </c:pt>
              </c:numCache>
            </c:numRef>
          </c:val>
          <c:smooth val="0"/>
          <c:extLst>
            <c:ext xmlns:c16="http://schemas.microsoft.com/office/drawing/2014/chart" uri="{C3380CC4-5D6E-409C-BE32-E72D297353CC}">
              <c16:uniqueId val="{00000003-3FFE-4198-9ED8-581FB1DEB4E1}"/>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6.258941440000001</c:v>
                </c:pt>
                <c:pt idx="1">
                  <c:v>31.926484991999999</c:v>
                </c:pt>
                <c:pt idx="2">
                  <c:v>42.661509119999998</c:v>
                </c:pt>
                <c:pt idx="3">
                  <c:v>51.190112255999999</c:v>
                </c:pt>
                <c:pt idx="4">
                  <c:v>58.178849280000001</c:v>
                </c:pt>
                <c:pt idx="5">
                  <c:v>63.993636864000003</c:v>
                </c:pt>
                <c:pt idx="6">
                  <c:v>68.915693055999995</c:v>
                </c:pt>
                <c:pt idx="7">
                  <c:v>67.286736895999994</c:v>
                </c:pt>
                <c:pt idx="8">
                  <c:v>60.131856384000002</c:v>
                </c:pt>
                <c:pt idx="9">
                  <c:v>59.590574080000003</c:v>
                </c:pt>
                <c:pt idx="10">
                  <c:v>58.597164032000002</c:v>
                </c:pt>
                <c:pt idx="11">
                  <c:v>59.016357888000002</c:v>
                </c:pt>
                <c:pt idx="12">
                  <c:v>59.476957695999999</c:v>
                </c:pt>
                <c:pt idx="13">
                  <c:v>61.161777151999999</c:v>
                </c:pt>
                <c:pt idx="14">
                  <c:v>61.76084736</c:v>
                </c:pt>
                <c:pt idx="15">
                  <c:v>62.099496960000003</c:v>
                </c:pt>
                <c:pt idx="16">
                  <c:v>64.765114879999999</c:v>
                </c:pt>
                <c:pt idx="17">
                  <c:v>65.632932863999997</c:v>
                </c:pt>
                <c:pt idx="18">
                  <c:v>67.289636352000002</c:v>
                </c:pt>
                <c:pt idx="19">
                  <c:v>69.842769919999995</c:v>
                </c:pt>
                <c:pt idx="20">
                  <c:v>72.462845951999995</c:v>
                </c:pt>
                <c:pt idx="21">
                  <c:v>74.389404671999998</c:v>
                </c:pt>
                <c:pt idx="22">
                  <c:v>75.459877887999994</c:v>
                </c:pt>
                <c:pt idx="23">
                  <c:v>75.825770496000004</c:v>
                </c:pt>
                <c:pt idx="24">
                  <c:v>74.613414399999996</c:v>
                </c:pt>
                <c:pt idx="25">
                  <c:v>73.590945791999999</c:v>
                </c:pt>
                <c:pt idx="26">
                  <c:v>74.109745152000002</c:v>
                </c:pt>
                <c:pt idx="27">
                  <c:v>75.587047424000005</c:v>
                </c:pt>
                <c:pt idx="28">
                  <c:v>77.561274879999999</c:v>
                </c:pt>
                <c:pt idx="29">
                  <c:v>80.650229760000002</c:v>
                </c:pt>
                <c:pt idx="30">
                  <c:v>83.401709568000001</c:v>
                </c:pt>
                <c:pt idx="31">
                  <c:v>85.026504704000004</c:v>
                </c:pt>
                <c:pt idx="32">
                  <c:v>86.207953919999994</c:v>
                </c:pt>
                <c:pt idx="33">
                  <c:v>87.790946304000002</c:v>
                </c:pt>
                <c:pt idx="34">
                  <c:v>89.238983680000004</c:v>
                </c:pt>
                <c:pt idx="35">
                  <c:v>91.209996287999999</c:v>
                </c:pt>
                <c:pt idx="36">
                  <c:v>92.694261248000004</c:v>
                </c:pt>
                <c:pt idx="37">
                  <c:v>94.110500864000002</c:v>
                </c:pt>
                <c:pt idx="38">
                  <c:v>95.485178880000007</c:v>
                </c:pt>
                <c:pt idx="39">
                  <c:v>96.681615359999995</c:v>
                </c:pt>
                <c:pt idx="40">
                  <c:v>98.099751424000004</c:v>
                </c:pt>
                <c:pt idx="41">
                  <c:v>98.189371391999998</c:v>
                </c:pt>
                <c:pt idx="42">
                  <c:v>98.353001472000003</c:v>
                </c:pt>
                <c:pt idx="43">
                  <c:v>98.434316288000005</c:v>
                </c:pt>
                <c:pt idx="44">
                  <c:v>98.526643199999995</c:v>
                </c:pt>
                <c:pt idx="45">
                  <c:v>98.617287680000004</c:v>
                </c:pt>
                <c:pt idx="46">
                  <c:v>98.678835711999994</c:v>
                </c:pt>
                <c:pt idx="47">
                  <c:v>98.743615488000003</c:v>
                </c:pt>
                <c:pt idx="48">
                  <c:v>98.807683072000003</c:v>
                </c:pt>
                <c:pt idx="49">
                  <c:v>98.868710399999998</c:v>
                </c:pt>
                <c:pt idx="50">
                  <c:v>98.936435712000005</c:v>
                </c:pt>
                <c:pt idx="51">
                  <c:v>98.907734016000006</c:v>
                </c:pt>
                <c:pt idx="52">
                  <c:v>98.561615360000005</c:v>
                </c:pt>
                <c:pt idx="53">
                  <c:v>99.043043327999996</c:v>
                </c:pt>
                <c:pt idx="54">
                  <c:v>99.170339839999997</c:v>
                </c:pt>
                <c:pt idx="55">
                  <c:v>98.790981631999998</c:v>
                </c:pt>
                <c:pt idx="56">
                  <c:v>98.905334784000004</c:v>
                </c:pt>
                <c:pt idx="57">
                  <c:v>98.895876095999995</c:v>
                </c:pt>
                <c:pt idx="58">
                  <c:v>98.759618560000007</c:v>
                </c:pt>
                <c:pt idx="59">
                  <c:v>98.777241599999996</c:v>
                </c:pt>
                <c:pt idx="60">
                  <c:v>99.310857728000002</c:v>
                </c:pt>
                <c:pt idx="61">
                  <c:v>99.315802112</c:v>
                </c:pt>
                <c:pt idx="62">
                  <c:v>99.340609536000002</c:v>
                </c:pt>
                <c:pt idx="63">
                  <c:v>99.451764736000001</c:v>
                </c:pt>
              </c:numCache>
            </c:numRef>
          </c:val>
          <c:smooth val="0"/>
          <c:extLst>
            <c:ext xmlns:c16="http://schemas.microsoft.com/office/drawing/2014/chart" uri="{C3380CC4-5D6E-409C-BE32-E72D297353CC}">
              <c16:uniqueId val="{00000000-45F0-4B51-87BC-D538B5BD8303}"/>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2.092807168</c:v>
                </c:pt>
                <c:pt idx="1">
                  <c:v>63.182560256000002</c:v>
                </c:pt>
                <c:pt idx="2">
                  <c:v>62.146535424</c:v>
                </c:pt>
                <c:pt idx="3">
                  <c:v>68.233383935999996</c:v>
                </c:pt>
                <c:pt idx="4">
                  <c:v>69.352747519999994</c:v>
                </c:pt>
                <c:pt idx="5">
                  <c:v>68.408561664000004</c:v>
                </c:pt>
                <c:pt idx="6">
                  <c:v>60.808670720000002</c:v>
                </c:pt>
                <c:pt idx="7">
                  <c:v>58.520899583999999</c:v>
                </c:pt>
                <c:pt idx="8">
                  <c:v>59.448480768000003</c:v>
                </c:pt>
                <c:pt idx="9">
                  <c:v>65.598853120000001</c:v>
                </c:pt>
                <c:pt idx="10">
                  <c:v>72.463536640000001</c:v>
                </c:pt>
                <c:pt idx="11">
                  <c:v>79.179816959999997</c:v>
                </c:pt>
                <c:pt idx="12">
                  <c:v>78.857612287999999</c:v>
                </c:pt>
                <c:pt idx="13">
                  <c:v>79.389470720000006</c:v>
                </c:pt>
                <c:pt idx="14">
                  <c:v>80.309706239999997</c:v>
                </c:pt>
                <c:pt idx="15">
                  <c:v>79.051194367999997</c:v>
                </c:pt>
                <c:pt idx="16">
                  <c:v>81.164303872000005</c:v>
                </c:pt>
                <c:pt idx="17">
                  <c:v>82.468970495999997</c:v>
                </c:pt>
                <c:pt idx="18">
                  <c:v>83.922084351999999</c:v>
                </c:pt>
                <c:pt idx="19">
                  <c:v>85.768058879999998</c:v>
                </c:pt>
                <c:pt idx="20">
                  <c:v>87.648121344000003</c:v>
                </c:pt>
                <c:pt idx="21">
                  <c:v>88.936748031999997</c:v>
                </c:pt>
                <c:pt idx="22">
                  <c:v>90.153440767999996</c:v>
                </c:pt>
                <c:pt idx="23">
                  <c:v>91.238756351999996</c:v>
                </c:pt>
                <c:pt idx="24">
                  <c:v>92.242431999999994</c:v>
                </c:pt>
                <c:pt idx="25">
                  <c:v>92.998457344000002</c:v>
                </c:pt>
                <c:pt idx="26">
                  <c:v>92.912472575999999</c:v>
                </c:pt>
                <c:pt idx="27">
                  <c:v>93.544034303999993</c:v>
                </c:pt>
                <c:pt idx="28">
                  <c:v>94.718138879999998</c:v>
                </c:pt>
                <c:pt idx="29">
                  <c:v>95.792317440000005</c:v>
                </c:pt>
                <c:pt idx="30">
                  <c:v>96.585135616000002</c:v>
                </c:pt>
                <c:pt idx="31">
                  <c:v>96.994934783999994</c:v>
                </c:pt>
                <c:pt idx="32">
                  <c:v>97.248999936000004</c:v>
                </c:pt>
                <c:pt idx="33">
                  <c:v>97.391632384000005</c:v>
                </c:pt>
                <c:pt idx="34">
                  <c:v>97.519242239999997</c:v>
                </c:pt>
                <c:pt idx="35">
                  <c:v>97.670135807999998</c:v>
                </c:pt>
                <c:pt idx="36">
                  <c:v>97.766744575999994</c:v>
                </c:pt>
                <c:pt idx="37">
                  <c:v>97.860742144</c:v>
                </c:pt>
                <c:pt idx="38">
                  <c:v>97.986570240000006</c:v>
                </c:pt>
                <c:pt idx="39">
                  <c:v>98.07886336</c:v>
                </c:pt>
                <c:pt idx="40">
                  <c:v>98.186217471999996</c:v>
                </c:pt>
                <c:pt idx="41">
                  <c:v>98.262829056000001</c:v>
                </c:pt>
                <c:pt idx="42">
                  <c:v>98.378407936000002</c:v>
                </c:pt>
                <c:pt idx="43">
                  <c:v>98.442110975999995</c:v>
                </c:pt>
                <c:pt idx="44">
                  <c:v>98.529776639999994</c:v>
                </c:pt>
                <c:pt idx="45">
                  <c:v>98.618135551999998</c:v>
                </c:pt>
                <c:pt idx="46">
                  <c:v>98.679341055999998</c:v>
                </c:pt>
                <c:pt idx="47">
                  <c:v>98.743738367999995</c:v>
                </c:pt>
                <c:pt idx="48">
                  <c:v>98.808987647999999</c:v>
                </c:pt>
                <c:pt idx="49">
                  <c:v>98.871526399999993</c:v>
                </c:pt>
                <c:pt idx="50">
                  <c:v>98.944086528</c:v>
                </c:pt>
                <c:pt idx="51">
                  <c:v>98.999453696000003</c:v>
                </c:pt>
                <c:pt idx="52">
                  <c:v>99.059642367999999</c:v>
                </c:pt>
                <c:pt idx="53">
                  <c:v>99.098090495999998</c:v>
                </c:pt>
                <c:pt idx="54">
                  <c:v>99.174676480000002</c:v>
                </c:pt>
                <c:pt idx="55">
                  <c:v>99.217735680000004</c:v>
                </c:pt>
                <c:pt idx="56">
                  <c:v>99.249355776000002</c:v>
                </c:pt>
                <c:pt idx="57">
                  <c:v>99.189064704000003</c:v>
                </c:pt>
                <c:pt idx="58">
                  <c:v>99.119939583999994</c:v>
                </c:pt>
                <c:pt idx="59">
                  <c:v>99.060019199999999</c:v>
                </c:pt>
                <c:pt idx="60">
                  <c:v>99.267726335999996</c:v>
                </c:pt>
                <c:pt idx="61">
                  <c:v>99.232728064</c:v>
                </c:pt>
                <c:pt idx="62">
                  <c:v>99.260098560000003</c:v>
                </c:pt>
                <c:pt idx="63">
                  <c:v>99.315220479999994</c:v>
                </c:pt>
              </c:numCache>
            </c:numRef>
          </c:val>
          <c:smooth val="0"/>
          <c:extLst>
            <c:ext xmlns:c16="http://schemas.microsoft.com/office/drawing/2014/chart" uri="{C3380CC4-5D6E-409C-BE32-E72D297353CC}">
              <c16:uniqueId val="{00000001-45F0-4B51-87BC-D538B5BD8303}"/>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6.278825984000001</c:v>
                </c:pt>
                <c:pt idx="1">
                  <c:v>58.600132608000003</c:v>
                </c:pt>
                <c:pt idx="2">
                  <c:v>73.514231808000005</c:v>
                </c:pt>
                <c:pt idx="3">
                  <c:v>76.243167232000005</c:v>
                </c:pt>
                <c:pt idx="4">
                  <c:v>71.513006079999997</c:v>
                </c:pt>
                <c:pt idx="5">
                  <c:v>73.370640383999998</c:v>
                </c:pt>
                <c:pt idx="6">
                  <c:v>73.370368511999999</c:v>
                </c:pt>
                <c:pt idx="7">
                  <c:v>74.659618816000005</c:v>
                </c:pt>
                <c:pt idx="8">
                  <c:v>78.448836095999994</c:v>
                </c:pt>
                <c:pt idx="9">
                  <c:v>81.301345280000007</c:v>
                </c:pt>
                <c:pt idx="10">
                  <c:v>84.521930240000003</c:v>
                </c:pt>
                <c:pt idx="11">
                  <c:v>86.426492928000002</c:v>
                </c:pt>
                <c:pt idx="12">
                  <c:v>87.630652928000003</c:v>
                </c:pt>
                <c:pt idx="13">
                  <c:v>88.708121599999998</c:v>
                </c:pt>
                <c:pt idx="14">
                  <c:v>87.864998400000005</c:v>
                </c:pt>
                <c:pt idx="15">
                  <c:v>86.134276095999994</c:v>
                </c:pt>
                <c:pt idx="16">
                  <c:v>87.337624575999996</c:v>
                </c:pt>
                <c:pt idx="17">
                  <c:v>87.725970431999997</c:v>
                </c:pt>
                <c:pt idx="18">
                  <c:v>88.998047744000004</c:v>
                </c:pt>
                <c:pt idx="19">
                  <c:v>90.977382399999996</c:v>
                </c:pt>
                <c:pt idx="20">
                  <c:v>92.078622719999998</c:v>
                </c:pt>
                <c:pt idx="21">
                  <c:v>92.611256319999995</c:v>
                </c:pt>
                <c:pt idx="22">
                  <c:v>93.641491967999997</c:v>
                </c:pt>
                <c:pt idx="23">
                  <c:v>94.578647040000007</c:v>
                </c:pt>
                <c:pt idx="24">
                  <c:v>94.948607999999993</c:v>
                </c:pt>
                <c:pt idx="25">
                  <c:v>95.756770304</c:v>
                </c:pt>
                <c:pt idx="26">
                  <c:v>96.018849791999997</c:v>
                </c:pt>
                <c:pt idx="27">
                  <c:v>96.474857471999997</c:v>
                </c:pt>
                <c:pt idx="28">
                  <c:v>96.657272832000004</c:v>
                </c:pt>
                <c:pt idx="29">
                  <c:v>96.817029120000001</c:v>
                </c:pt>
                <c:pt idx="30">
                  <c:v>96.973396480000005</c:v>
                </c:pt>
                <c:pt idx="31">
                  <c:v>97.128398848000003</c:v>
                </c:pt>
                <c:pt idx="32">
                  <c:v>97.272924672000002</c:v>
                </c:pt>
                <c:pt idx="33">
                  <c:v>97.399309312</c:v>
                </c:pt>
                <c:pt idx="34">
                  <c:v>97.525890559999993</c:v>
                </c:pt>
                <c:pt idx="35">
                  <c:v>97.679904768</c:v>
                </c:pt>
                <c:pt idx="36">
                  <c:v>97.766233088000007</c:v>
                </c:pt>
                <c:pt idx="37">
                  <c:v>97.867220992</c:v>
                </c:pt>
                <c:pt idx="38">
                  <c:v>97.972732415999999</c:v>
                </c:pt>
                <c:pt idx="39">
                  <c:v>98.080194559999995</c:v>
                </c:pt>
                <c:pt idx="40">
                  <c:v>98.185650687999996</c:v>
                </c:pt>
                <c:pt idx="41">
                  <c:v>98.269968383999995</c:v>
                </c:pt>
                <c:pt idx="42">
                  <c:v>98.363833344</c:v>
                </c:pt>
                <c:pt idx="43">
                  <c:v>98.443214847999997</c:v>
                </c:pt>
                <c:pt idx="44">
                  <c:v>98.530536960000006</c:v>
                </c:pt>
                <c:pt idx="45">
                  <c:v>98.610716671999995</c:v>
                </c:pt>
                <c:pt idx="46">
                  <c:v>98.665528320000007</c:v>
                </c:pt>
                <c:pt idx="47">
                  <c:v>98.739462144000001</c:v>
                </c:pt>
                <c:pt idx="48">
                  <c:v>98.808611327999998</c:v>
                </c:pt>
                <c:pt idx="49">
                  <c:v>98.868428800000004</c:v>
                </c:pt>
                <c:pt idx="50">
                  <c:v>98.944190976000002</c:v>
                </c:pt>
                <c:pt idx="51">
                  <c:v>98.998042624000007</c:v>
                </c:pt>
                <c:pt idx="52">
                  <c:v>99.057227264000005</c:v>
                </c:pt>
                <c:pt idx="53">
                  <c:v>99.099721728000006</c:v>
                </c:pt>
                <c:pt idx="54">
                  <c:v>99.161948159999994</c:v>
                </c:pt>
                <c:pt idx="55">
                  <c:v>99.236343808000001</c:v>
                </c:pt>
                <c:pt idx="56">
                  <c:v>99.277693439999993</c:v>
                </c:pt>
                <c:pt idx="57">
                  <c:v>99.311352831999997</c:v>
                </c:pt>
                <c:pt idx="58">
                  <c:v>99.330761215999999</c:v>
                </c:pt>
                <c:pt idx="59">
                  <c:v>99.318896640000006</c:v>
                </c:pt>
                <c:pt idx="60">
                  <c:v>99.459678208</c:v>
                </c:pt>
                <c:pt idx="61">
                  <c:v>99.497949184000007</c:v>
                </c:pt>
                <c:pt idx="62">
                  <c:v>99.539112959999997</c:v>
                </c:pt>
                <c:pt idx="63">
                  <c:v>99.583459328000004</c:v>
                </c:pt>
              </c:numCache>
            </c:numRef>
          </c:val>
          <c:smooth val="0"/>
          <c:extLst>
            <c:ext xmlns:c16="http://schemas.microsoft.com/office/drawing/2014/chart" uri="{C3380CC4-5D6E-409C-BE32-E72D297353CC}">
              <c16:uniqueId val="{00000002-45F0-4B51-87BC-D538B5BD8303}"/>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1.801848831999997</c:v>
                </c:pt>
                <c:pt idx="1">
                  <c:v>66.763417599999997</c:v>
                </c:pt>
                <c:pt idx="2">
                  <c:v>74.224791551999999</c:v>
                </c:pt>
                <c:pt idx="3">
                  <c:v>74.840555519999995</c:v>
                </c:pt>
                <c:pt idx="4">
                  <c:v>79.848593919999999</c:v>
                </c:pt>
                <c:pt idx="5">
                  <c:v>77.853078527999998</c:v>
                </c:pt>
                <c:pt idx="6">
                  <c:v>83.775706111999995</c:v>
                </c:pt>
                <c:pt idx="7">
                  <c:v>87.078780928</c:v>
                </c:pt>
                <c:pt idx="8">
                  <c:v>86.742314496000006</c:v>
                </c:pt>
                <c:pt idx="9">
                  <c:v>86.805053439999995</c:v>
                </c:pt>
                <c:pt idx="10">
                  <c:v>87.759068671999998</c:v>
                </c:pt>
                <c:pt idx="11">
                  <c:v>88.635930623999997</c:v>
                </c:pt>
                <c:pt idx="12">
                  <c:v>89.619452416000001</c:v>
                </c:pt>
                <c:pt idx="13">
                  <c:v>90.450576384000001</c:v>
                </c:pt>
                <c:pt idx="14">
                  <c:v>89.501913599999995</c:v>
                </c:pt>
                <c:pt idx="15">
                  <c:v>89.994420223999995</c:v>
                </c:pt>
                <c:pt idx="16">
                  <c:v>93.397976064000005</c:v>
                </c:pt>
                <c:pt idx="17">
                  <c:v>93.768422400000006</c:v>
                </c:pt>
                <c:pt idx="18">
                  <c:v>94.197858303999993</c:v>
                </c:pt>
                <c:pt idx="19">
                  <c:v>94.544701439999997</c:v>
                </c:pt>
                <c:pt idx="20">
                  <c:v>94.8517248</c:v>
                </c:pt>
                <c:pt idx="21">
                  <c:v>95.142727679999993</c:v>
                </c:pt>
                <c:pt idx="22">
                  <c:v>95.396139520000006</c:v>
                </c:pt>
                <c:pt idx="23">
                  <c:v>95.645270015999998</c:v>
                </c:pt>
                <c:pt idx="24">
                  <c:v>95.876748800000001</c:v>
                </c:pt>
                <c:pt idx="25">
                  <c:v>96.101404672000001</c:v>
                </c:pt>
                <c:pt idx="26">
                  <c:v>96.296242176000007</c:v>
                </c:pt>
                <c:pt idx="27">
                  <c:v>96.476348415999993</c:v>
                </c:pt>
                <c:pt idx="28">
                  <c:v>96.657139200000003</c:v>
                </c:pt>
                <c:pt idx="29">
                  <c:v>96.829777919999998</c:v>
                </c:pt>
                <c:pt idx="30">
                  <c:v>96.984633856000002</c:v>
                </c:pt>
                <c:pt idx="31">
                  <c:v>97.128513536</c:v>
                </c:pt>
                <c:pt idx="32">
                  <c:v>97.270643711999995</c:v>
                </c:pt>
                <c:pt idx="33">
                  <c:v>97.410450432000005</c:v>
                </c:pt>
                <c:pt idx="34">
                  <c:v>97.53476096</c:v>
                </c:pt>
                <c:pt idx="35">
                  <c:v>97.681029120000005</c:v>
                </c:pt>
                <c:pt idx="36">
                  <c:v>97.765248</c:v>
                </c:pt>
                <c:pt idx="37">
                  <c:v>97.877124096000003</c:v>
                </c:pt>
                <c:pt idx="38">
                  <c:v>97.981218815999995</c:v>
                </c:pt>
                <c:pt idx="39">
                  <c:v>98.080890879999998</c:v>
                </c:pt>
                <c:pt idx="40">
                  <c:v>98.185608704000003</c:v>
                </c:pt>
                <c:pt idx="41">
                  <c:v>98.279817215999998</c:v>
                </c:pt>
                <c:pt idx="42">
                  <c:v>98.372683776000002</c:v>
                </c:pt>
                <c:pt idx="43">
                  <c:v>98.444273663999994</c:v>
                </c:pt>
                <c:pt idx="44">
                  <c:v>98.529246720000003</c:v>
                </c:pt>
                <c:pt idx="45">
                  <c:v>98.620726271999999</c:v>
                </c:pt>
                <c:pt idx="46">
                  <c:v>98.673950719999993</c:v>
                </c:pt>
                <c:pt idx="47">
                  <c:v>98.739609599999994</c:v>
                </c:pt>
                <c:pt idx="48">
                  <c:v>98.808084480000005</c:v>
                </c:pt>
                <c:pt idx="49">
                  <c:v>98.876595199999997</c:v>
                </c:pt>
                <c:pt idx="50">
                  <c:v>98.951241216</c:v>
                </c:pt>
                <c:pt idx="51">
                  <c:v>98.998175743999994</c:v>
                </c:pt>
                <c:pt idx="52">
                  <c:v>99.055680511999995</c:v>
                </c:pt>
                <c:pt idx="53">
                  <c:v>99.107241983999998</c:v>
                </c:pt>
                <c:pt idx="54">
                  <c:v>99.167918080000007</c:v>
                </c:pt>
                <c:pt idx="55">
                  <c:v>99.237806079999999</c:v>
                </c:pt>
                <c:pt idx="56">
                  <c:v>99.277956095999997</c:v>
                </c:pt>
                <c:pt idx="57">
                  <c:v>99.318895616000006</c:v>
                </c:pt>
                <c:pt idx="58">
                  <c:v>99.364715008000005</c:v>
                </c:pt>
                <c:pt idx="59">
                  <c:v>99.392655360000006</c:v>
                </c:pt>
                <c:pt idx="60">
                  <c:v>99.457866752000001</c:v>
                </c:pt>
                <c:pt idx="61">
                  <c:v>99.507218432000002</c:v>
                </c:pt>
                <c:pt idx="62">
                  <c:v>99.548402687999996</c:v>
                </c:pt>
                <c:pt idx="63">
                  <c:v>99.586572287999999</c:v>
                </c:pt>
              </c:numCache>
            </c:numRef>
          </c:val>
          <c:smooth val="0"/>
          <c:extLst>
            <c:ext xmlns:c16="http://schemas.microsoft.com/office/drawing/2014/chart" uri="{C3380CC4-5D6E-409C-BE32-E72D297353CC}">
              <c16:uniqueId val="{00000003-45F0-4B51-87BC-D538B5BD8303}"/>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ssociatedArticles xmlns="b0b461d9-1748-4ea3-b590-adcaa3b7efff">71453</AssociatedArticles>
    <ArticleNumber xmlns="b0b461d9-1748-4ea3-b590-adcaa3b7efff"/>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1360AB0219D1B4C8EED8F7C14291A24" ma:contentTypeVersion="2" ma:contentTypeDescription="Create a new document." ma:contentTypeScope="" ma:versionID="860dba169782b535164be39396312612">
  <xsd:schema xmlns:xsd="http://www.w3.org/2001/XMLSchema" xmlns:xs="http://www.w3.org/2001/XMLSchema" xmlns:p="http://schemas.microsoft.com/office/2006/metadata/properties" xmlns:ns2="b0b461d9-1748-4ea3-b590-adcaa3b7efff" targetNamespace="http://schemas.microsoft.com/office/2006/metadata/properties" ma:root="true" ma:fieldsID="f810382e73cbaedfe068f2c5875fb8a3" ns2:_="">
    <xsd:import namespace="b0b461d9-1748-4ea3-b590-adcaa3b7efff"/>
    <xsd:element name="properties">
      <xsd:complexType>
        <xsd:sequence>
          <xsd:element name="documentManagement">
            <xsd:complexType>
              <xsd:all>
                <xsd:element ref="ns2:ArticleNumber"/>
                <xsd:element ref="ns2:AssociatedArticle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b461d9-1748-4ea3-b590-adcaa3b7efff" elementFormDefault="qualified">
    <xsd:import namespace="http://schemas.microsoft.com/office/2006/documentManagement/types"/>
    <xsd:import namespace="http://schemas.microsoft.com/office/infopath/2007/PartnerControls"/>
    <xsd:element name="ArticleNumber" ma:index="8" ma:displayName="Article Number" ma:decimals="0" ma:indexed="true" ma:internalName="ArticleNumber" ma:percentage="FALSE">
      <xsd:simpleType>
        <xsd:restriction base="dms:Number">
          <xsd:minInclusive value="0"/>
        </xsd:restriction>
      </xsd:simpleType>
    </xsd:element>
    <xsd:element name="AssociatedArticles" ma:index="9" ma:displayName="Associated Articles" ma:internalName="AssociatedArticl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4CCB-69D5-4231-9EAD-399533F049BD}">
  <ds:schemaRefs>
    <ds:schemaRef ds:uri="http://schemas.microsoft.com/office/2006/documentManagement/types"/>
    <ds:schemaRef ds:uri="http://purl.org/dc/elements/1.1/"/>
    <ds:schemaRef ds:uri="http://www.w3.org/XML/1998/namespace"/>
    <ds:schemaRef ds:uri="http://purl.org/dc/dcmitype/"/>
    <ds:schemaRef ds:uri="http://purl.org/dc/terms/"/>
    <ds:schemaRef ds:uri="http://schemas.openxmlformats.org/package/2006/metadata/core-properties"/>
    <ds:schemaRef ds:uri="b0b461d9-1748-4ea3-b590-adcaa3b7efff"/>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21F01035-398F-4F4F-B243-0A337CCC6677}">
  <ds:schemaRefs>
    <ds:schemaRef ds:uri="http://schemas.microsoft.com/office/2006/metadata/longProperties"/>
  </ds:schemaRefs>
</ds:datastoreItem>
</file>

<file path=customXml/itemProps3.xml><?xml version="1.0" encoding="utf-8"?>
<ds:datastoreItem xmlns:ds="http://schemas.openxmlformats.org/officeDocument/2006/customXml" ds:itemID="{0A99680A-FE2F-4F84-8685-9122F68375C0}">
  <ds:schemaRefs>
    <ds:schemaRef ds:uri="http://schemas.microsoft.com/sharepoint/v3/contenttype/forms"/>
  </ds:schemaRefs>
</ds:datastoreItem>
</file>

<file path=customXml/itemProps4.xml><?xml version="1.0" encoding="utf-8"?>
<ds:datastoreItem xmlns:ds="http://schemas.openxmlformats.org/officeDocument/2006/customXml" ds:itemID="{C821CAF0-0D31-41DF-B73D-0B88648B1E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b461d9-1748-4ea3-b590-adcaa3b7ef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1AA13F3-33CB-4B05-A844-8D2D31945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5269</Words>
  <Characters>44778</Characters>
  <Application>Microsoft Office Word</Application>
  <DocSecurity>0</DocSecurity>
  <Lines>37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5-02T11:28:00Z</dcterms:created>
  <dcterms:modified xsi:type="dcterms:W3CDTF">2023-05-0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b4cf9de-9548-4268-bc64-680fde87a252</vt:lpwstr>
  </property>
  <property fmtid="{D5CDD505-2E9C-101B-9397-08002B2CF9AE}" pid="3" name="ContentTypeId">
    <vt:lpwstr>0x010100C1360AB0219D1B4C8EED8F7C14291A24</vt:lpwstr>
  </property>
  <property fmtid="{D5CDD505-2E9C-101B-9397-08002B2CF9AE}" pid="4" name="kerndrvver">
    <vt:lpwstr>121.207</vt:lpwstr>
  </property>
  <property fmtid="{D5CDD505-2E9C-101B-9397-08002B2CF9AE}" pid="5" name="XilinxClassification">
    <vt:lpwstr>Public</vt:lpwstr>
  </property>
  <property fmtid="{D5CDD505-2E9C-101B-9397-08002B2CF9AE}" pid="6" name="VisualMarkings">
    <vt:lpwstr>Yes</vt:lpwstr>
  </property>
  <property fmtid="{D5CDD505-2E9C-101B-9397-08002B2CF9AE}" pid="7" name="PublicationYear">
    <vt:lpwstr>2018</vt:lpwstr>
  </property>
  <property fmtid="{D5CDD505-2E9C-101B-9397-08002B2CF9AE}" pid="8" name="GrammarlyDocumentId">
    <vt:lpwstr>db7a64c861397902ef71f9504b4f5e597c9c8ada633b48cf974a56df20967e93</vt:lpwstr>
  </property>
  <property fmtid="{D5CDD505-2E9C-101B-9397-08002B2CF9AE}" pid="9" name="MSIP_Label_d4243a53-6221-4f75-8154-e4b33a5707a1_Enabled">
    <vt:lpwstr>true</vt:lpwstr>
  </property>
  <property fmtid="{D5CDD505-2E9C-101B-9397-08002B2CF9AE}" pid="10" name="MSIP_Label_d4243a53-6221-4f75-8154-e4b33a5707a1_SetDate">
    <vt:lpwstr>2023-05-02T13:10:42Z</vt:lpwstr>
  </property>
  <property fmtid="{D5CDD505-2E9C-101B-9397-08002B2CF9AE}" pid="11" name="MSIP_Label_d4243a53-6221-4f75-8154-e4b33a5707a1_Method">
    <vt:lpwstr>Privileged</vt:lpwstr>
  </property>
  <property fmtid="{D5CDD505-2E9C-101B-9397-08002B2CF9AE}" pid="12" name="MSIP_Label_d4243a53-6221-4f75-8154-e4b33a5707a1_Name">
    <vt:lpwstr>Public-AIP 2.0</vt:lpwstr>
  </property>
  <property fmtid="{D5CDD505-2E9C-101B-9397-08002B2CF9AE}" pid="13" name="MSIP_Label_d4243a53-6221-4f75-8154-e4b33a5707a1_SiteId">
    <vt:lpwstr>3dd8961f-e488-4e60-8e11-a82d994e183d</vt:lpwstr>
  </property>
  <property fmtid="{D5CDD505-2E9C-101B-9397-08002B2CF9AE}" pid="14" name="MSIP_Label_d4243a53-6221-4f75-8154-e4b33a5707a1_ActionId">
    <vt:lpwstr>2f7afc21-ca3b-4f5e-87f0-71915586f7e8</vt:lpwstr>
  </property>
  <property fmtid="{D5CDD505-2E9C-101B-9397-08002B2CF9AE}" pid="15" name="MSIP_Label_d4243a53-6221-4f75-8154-e4b33a5707a1_ContentBits">
    <vt:lpwstr>1</vt:lpwstr>
  </property>
</Properties>
</file>